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873" w:rsidRPr="00F12DBD" w:rsidRDefault="00794873" w:rsidP="00794873">
      <w:pPr>
        <w:jc w:val="center"/>
        <w:rPr>
          <w:rFonts w:ascii="標楷體" w:eastAsia="標楷體" w:hAnsi="標楷體"/>
          <w:b/>
          <w:sz w:val="40"/>
          <w:szCs w:val="40"/>
          <w:lang w:eastAsia="zh-TW"/>
        </w:rPr>
      </w:pPr>
      <w:r>
        <w:rPr>
          <w:rFonts w:ascii="標楷體" w:eastAsia="標楷體" w:hAnsi="標楷體" w:hint="eastAsia"/>
          <w:b/>
          <w:noProof/>
          <w:sz w:val="40"/>
          <w:szCs w:val="40"/>
          <w:lang w:eastAsia="zh-TW"/>
        </w:rPr>
        <mc:AlternateContent>
          <mc:Choice Requires="wps">
            <w:drawing>
              <wp:anchor distT="0" distB="0" distL="114300" distR="114300" simplePos="0" relativeHeight="251584000" behindDoc="0" locked="0" layoutInCell="1" allowOverlap="1" wp14:anchorId="31AAB081" wp14:editId="7C421FBF">
                <wp:simplePos x="0" y="0"/>
                <wp:positionH relativeFrom="column">
                  <wp:posOffset>-510540</wp:posOffset>
                </wp:positionH>
                <wp:positionV relativeFrom="paragraph">
                  <wp:posOffset>-544830</wp:posOffset>
                </wp:positionV>
                <wp:extent cx="906145" cy="514350"/>
                <wp:effectExtent l="0" t="1270" r="635" b="0"/>
                <wp:wrapNone/>
                <wp:docPr id="1417" name="文字方塊 1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145"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AB081" id="_x0000_t202" coordsize="21600,21600" o:spt="202" path="m,l,21600r21600,l21600,xe">
                <v:stroke joinstyle="miter"/>
                <v:path gradientshapeok="t" o:connecttype="rect"/>
              </v:shapetype>
              <v:shape id="文字方塊 1417" o:spid="_x0000_s1026" type="#_x0000_t202" style="position:absolute;left:0;text-align:left;margin-left:-40.2pt;margin-top:-42.9pt;width:71.35pt;height:40.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" filled="f" stroked="f">
                <v:textbox>
                  <w:txbxContent>
                    <w:p w:rsidR="001D17C3" w:rsidRDefault="001D17C3"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v:textbox>
              </v:shape>
            </w:pict>
          </mc:Fallback>
        </mc:AlternateContent>
      </w:r>
      <w:r w:rsidR="00BF7EB7" w:rsidRPr="005E6817">
        <w:rPr>
          <w:rFonts w:ascii="標楷體" w:eastAsia="標楷體" w:hAnsi="標楷體" w:hint="eastAsia"/>
          <w:b/>
          <w:sz w:val="40"/>
          <w:szCs w:val="40"/>
          <w:lang w:eastAsia="zh-TW"/>
        </w:rPr>
        <w:t>新北市</w:t>
      </w:r>
      <w:r w:rsidR="00BF7EB7">
        <w:rPr>
          <w:rFonts w:ascii="新細明體" w:eastAsia="新細明體" w:hAnsi="新細明體" w:hint="eastAsia"/>
          <w:b/>
          <w:sz w:val="40"/>
          <w:szCs w:val="40"/>
          <w:u w:val="single"/>
          <w:lang w:eastAsia="zh-TW"/>
        </w:rPr>
        <w:t>○○○○</w:t>
      </w:r>
      <w:r w:rsidR="00BF7EB7">
        <w:rPr>
          <w:rFonts w:ascii="標楷體" w:eastAsia="標楷體" w:hAnsi="標楷體" w:hint="eastAsia"/>
          <w:b/>
          <w:sz w:val="40"/>
          <w:szCs w:val="40"/>
          <w:u w:val="single"/>
          <w:lang w:eastAsia="zh-TW"/>
        </w:rPr>
        <w:t>(</w:t>
      </w:r>
      <w:r w:rsidR="00BF7EB7" w:rsidRPr="00F442F5">
        <w:rPr>
          <w:rFonts w:ascii="標楷體" w:eastAsia="標楷體" w:hAnsi="標楷體" w:hint="eastAsia"/>
          <w:b/>
          <w:sz w:val="40"/>
          <w:szCs w:val="40"/>
          <w:u w:val="single"/>
          <w:lang w:eastAsia="zh-TW"/>
        </w:rPr>
        <w:t>機構</w:t>
      </w:r>
      <w:r w:rsidR="00BF7EB7">
        <w:rPr>
          <w:rFonts w:ascii="標楷體" w:eastAsia="標楷體" w:hAnsi="標楷體" w:hint="eastAsia"/>
          <w:b/>
          <w:sz w:val="40"/>
          <w:szCs w:val="40"/>
          <w:u w:val="single"/>
          <w:lang w:eastAsia="zh-TW"/>
        </w:rPr>
        <w:t>全銜)</w:t>
      </w:r>
      <w:r w:rsidR="00BF7EB7" w:rsidRPr="005E6817">
        <w:rPr>
          <w:rFonts w:ascii="標楷體" w:eastAsia="標楷體" w:hAnsi="標楷體" w:hint="eastAsia"/>
          <w:b/>
          <w:sz w:val="40"/>
          <w:szCs w:val="40"/>
          <w:lang w:eastAsia="zh-TW"/>
        </w:rPr>
        <w:t>災</w:t>
      </w:r>
      <w:r w:rsidR="00BF7EB7">
        <w:rPr>
          <w:rFonts w:ascii="標楷體" w:eastAsia="標楷體" w:hAnsi="標楷體" w:hint="eastAsia"/>
          <w:b/>
          <w:sz w:val="40"/>
          <w:szCs w:val="40"/>
          <w:lang w:eastAsia="zh-TW"/>
        </w:rPr>
        <w:t>害</w:t>
      </w:r>
      <w:r w:rsidR="00BF7EB7" w:rsidRPr="005E6817">
        <w:rPr>
          <w:rFonts w:ascii="標楷體" w:eastAsia="標楷體" w:hAnsi="標楷體" w:hint="eastAsia"/>
          <w:b/>
          <w:sz w:val="40"/>
          <w:szCs w:val="40"/>
          <w:lang w:eastAsia="zh-TW"/>
        </w:rPr>
        <w:t>應變計畫</w:t>
      </w:r>
    </w:p>
    <w:p w:rsidR="00794873" w:rsidRPr="005E6817" w:rsidRDefault="00BF7EB7" w:rsidP="00944B04">
      <w:pPr>
        <w:jc w:val="both"/>
        <w:rPr>
          <w:rFonts w:ascii="標楷體" w:eastAsia="標楷體" w:hAnsi="標楷體"/>
          <w:b/>
          <w:sz w:val="32"/>
          <w:szCs w:val="32"/>
          <w:lang w:eastAsia="zh-TW"/>
        </w:rPr>
      </w:pPr>
      <w:r w:rsidRPr="00B55C59">
        <w:rPr>
          <w:rFonts w:ascii="細明體" w:eastAsia="細明體" w:hAnsi="細明體"/>
          <w:noProof/>
          <w:sz w:val="24"/>
          <w:lang w:eastAsia="zh-TW"/>
        </w:rPr>
        <mc:AlternateContent>
          <mc:Choice Requires="wps">
            <w:drawing>
              <wp:anchor distT="45720" distB="45720" distL="114300" distR="114300" simplePos="0" relativeHeight="251825664" behindDoc="1" locked="0" layoutInCell="1" allowOverlap="1" wp14:anchorId="7B3D0AB2" wp14:editId="6FD050E3">
                <wp:simplePos x="0" y="0"/>
                <wp:positionH relativeFrom="column">
                  <wp:posOffset>3819525</wp:posOffset>
                </wp:positionH>
                <wp:positionV relativeFrom="paragraph">
                  <wp:posOffset>128270</wp:posOffset>
                </wp:positionV>
                <wp:extent cx="2065020" cy="388620"/>
                <wp:effectExtent l="0" t="0" r="11430" b="11430"/>
                <wp:wrapTight wrapText="bothSides">
                  <wp:wrapPolygon edited="0">
                    <wp:start x="0" y="0"/>
                    <wp:lineTo x="0" y="21176"/>
                    <wp:lineTo x="21520" y="21176"/>
                    <wp:lineTo x="21520" y="0"/>
                    <wp:lineTo x="0" y="0"/>
                  </wp:wrapPolygon>
                </wp:wrapTight>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02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1D17C3" w:rsidRPr="00B55C59" w:rsidRDefault="001D17C3" w:rsidP="00BF7EB7">
                            <w:pPr>
                              <w:rPr>
                                <w:rFonts w:ascii="標楷體" w:eastAsia="標楷體" w:hAnsi="標楷體"/>
                                <w:color w:val="C00000"/>
                                <w:sz w:val="24"/>
                                <w:lang w:eastAsia="zh-TW"/>
                              </w:rPr>
                            </w:pPr>
                            <w:r>
                              <w:rPr>
                                <w:rFonts w:ascii="標楷體" w:eastAsia="標楷體" w:hAnsi="標楷體" w:hint="eastAsia"/>
                                <w:color w:val="C00000"/>
                                <w:sz w:val="24"/>
                                <w:lang w:eastAsia="zh-TW"/>
                              </w:rPr>
                              <w:t>身心障礙社會</w:t>
                            </w:r>
                            <w:r w:rsidRPr="00B55C59">
                              <w:rPr>
                                <w:rFonts w:ascii="標楷體" w:eastAsia="標楷體" w:hAnsi="標楷體" w:hint="eastAsia"/>
                                <w:color w:val="C00000"/>
                                <w:sz w:val="24"/>
                                <w:lang w:eastAsia="zh-TW"/>
                              </w:rPr>
                              <w:t>福利機構範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D0AB2" id="文字方塊 2" o:spid="_x0000_s1027" type="#_x0000_t202" style="position:absolute;left:0;text-align:left;margin-left:300.75pt;margin-top:10.1pt;width:162.6pt;height:30.6pt;z-index:-251490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" fillcolor="white [3201]" strokecolor="#c0504d [3205]" strokeweight="2pt">
                <v:textbox>
                  <w:txbxContent>
                    <w:p w:rsidR="001D17C3" w:rsidRPr="00B55C59" w:rsidRDefault="001D17C3" w:rsidP="00BF7EB7">
                      <w:pPr>
                        <w:rPr>
                          <w:rFonts w:ascii="標楷體" w:eastAsia="標楷體" w:hAnsi="標楷體"/>
                          <w:color w:val="C00000"/>
                          <w:sz w:val="24"/>
                          <w:lang w:eastAsia="zh-TW"/>
                        </w:rPr>
                      </w:pPr>
                      <w:r>
                        <w:rPr>
                          <w:rFonts w:ascii="標楷體" w:eastAsia="標楷體" w:hAnsi="標楷體" w:hint="eastAsia"/>
                          <w:color w:val="C00000"/>
                          <w:sz w:val="24"/>
                          <w:lang w:eastAsia="zh-TW"/>
                        </w:rPr>
                        <w:t>身心障礙社會</w:t>
                      </w:r>
                      <w:r w:rsidRPr="00B55C59">
                        <w:rPr>
                          <w:rFonts w:ascii="標楷體" w:eastAsia="標楷體" w:hAnsi="標楷體" w:hint="eastAsia"/>
                          <w:color w:val="C00000"/>
                          <w:sz w:val="24"/>
                          <w:lang w:eastAsia="zh-TW"/>
                        </w:rPr>
                        <w:t>福利機構範例</w:t>
                      </w:r>
                    </w:p>
                  </w:txbxContent>
                </v:textbox>
                <w10:wrap type="tight"/>
              </v:shape>
            </w:pict>
          </mc:Fallback>
        </mc:AlternateContent>
      </w:r>
      <w:r w:rsidR="00794873" w:rsidRPr="005E6817">
        <w:rPr>
          <w:rFonts w:ascii="標楷體" w:eastAsia="標楷體" w:hAnsi="標楷體" w:hint="eastAsia"/>
          <w:b/>
          <w:sz w:val="32"/>
          <w:szCs w:val="32"/>
          <w:lang w:eastAsia="zh-TW"/>
        </w:rPr>
        <w:t>壹、前言</w:t>
      </w:r>
    </w:p>
    <w:p w:rsidR="00794873" w:rsidRPr="002657C0" w:rsidRDefault="00794873" w:rsidP="002657C0">
      <w:pPr>
        <w:snapToGrid w:val="0"/>
        <w:spacing w:line="240" w:lineRule="atLeast"/>
        <w:ind w:leftChars="100" w:left="220" w:firstLineChars="200" w:firstLine="560"/>
        <w:jc w:val="both"/>
        <w:rPr>
          <w:rFonts w:ascii="標楷體" w:eastAsia="標楷體" w:hAnsi="標楷體"/>
          <w:sz w:val="28"/>
          <w:szCs w:val="28"/>
          <w:lang w:eastAsia="zh-TW"/>
        </w:rPr>
      </w:pPr>
      <w:r w:rsidRPr="0014052B">
        <w:rPr>
          <w:rFonts w:ascii="標楷體" w:eastAsia="標楷體" w:hAnsi="標楷體" w:hint="eastAsia"/>
          <w:sz w:val="28"/>
          <w:szCs w:val="28"/>
          <w:lang w:eastAsia="zh-TW"/>
        </w:rPr>
        <w:t>因全球暖化造成之劇烈氣侯變化，造成近幾年之大規模複合性災害頻生，例如：98年莫拉克風災、99年凡那比風災及100年日本福島核災等，反應出災時大規模疏散及收容安置之各項議題，</w:t>
      </w:r>
      <w:r>
        <w:rPr>
          <w:rFonts w:ascii="標楷體" w:eastAsia="標楷體" w:hAnsi="標楷體" w:hint="eastAsia"/>
          <w:sz w:val="28"/>
          <w:szCs w:val="28"/>
          <w:lang w:eastAsia="zh-TW"/>
        </w:rPr>
        <w:t>就社會福利</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w:t>
      </w:r>
      <w:r w:rsidR="00140797">
        <w:rPr>
          <w:rFonts w:ascii="標楷體" w:eastAsia="標楷體" w:hAnsi="標楷體" w:hint="eastAsia"/>
          <w:sz w:val="28"/>
          <w:szCs w:val="28"/>
          <w:lang w:eastAsia="zh-TW"/>
        </w:rPr>
        <w:t>以</w:t>
      </w:r>
      <w:r>
        <w:rPr>
          <w:rFonts w:ascii="標楷體" w:eastAsia="標楷體" w:hAnsi="標楷體" w:hint="eastAsia"/>
          <w:sz w:val="28"/>
          <w:szCs w:val="28"/>
          <w:lang w:eastAsia="zh-TW"/>
        </w:rPr>
        <w:t>下稱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投入之</w:t>
      </w:r>
      <w:r w:rsidRPr="0014052B">
        <w:rPr>
          <w:rFonts w:ascii="標楷體" w:eastAsia="標楷體" w:hAnsi="標楷體" w:hint="eastAsia"/>
          <w:sz w:val="28"/>
          <w:szCs w:val="28"/>
          <w:lang w:eastAsia="zh-TW"/>
        </w:rPr>
        <w:t>弱勢人口</w:t>
      </w:r>
      <w:r>
        <w:rPr>
          <w:rFonts w:ascii="標楷體" w:eastAsia="標楷體" w:hAnsi="標楷體" w:hint="eastAsia"/>
          <w:sz w:val="28"/>
          <w:szCs w:val="28"/>
          <w:lang w:eastAsia="zh-TW"/>
        </w:rPr>
        <w:t>服務工作項目而論，</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開始將防災體系、意識及應變處置能力之能量，視為整體弱勢安置服務之一環，並為因應福利人口之特殊性，對於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在</w:t>
      </w:r>
      <w:r w:rsidRPr="0014052B">
        <w:rPr>
          <w:rFonts w:ascii="標楷體" w:eastAsia="標楷體" w:hAnsi="標楷體" w:hint="eastAsia"/>
          <w:sz w:val="28"/>
          <w:szCs w:val="28"/>
          <w:lang w:eastAsia="zh-TW"/>
        </w:rPr>
        <w:t>災時</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疏散撤離</w:t>
      </w:r>
      <w:r>
        <w:rPr>
          <w:rFonts w:ascii="標楷體" w:eastAsia="標楷體" w:hAnsi="標楷體" w:hint="eastAsia"/>
          <w:sz w:val="28"/>
          <w:szCs w:val="28"/>
          <w:lang w:eastAsia="zh-TW"/>
        </w:rPr>
        <w:t>等應變處置工作，需投入更多的心力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體制</w:t>
      </w:r>
      <w:r w:rsidRPr="0014052B">
        <w:rPr>
          <w:rFonts w:ascii="標楷體" w:eastAsia="標楷體" w:hAnsi="標楷體" w:hint="eastAsia"/>
          <w:sz w:val="28"/>
          <w:szCs w:val="28"/>
          <w:lang w:eastAsia="zh-TW"/>
        </w:rPr>
        <w:t>之建立，為能</w:t>
      </w:r>
      <w:r>
        <w:rPr>
          <w:rFonts w:ascii="標楷體" w:eastAsia="標楷體" w:hAnsi="標楷體" w:hint="eastAsia"/>
          <w:sz w:val="28"/>
          <w:szCs w:val="28"/>
          <w:lang w:eastAsia="zh-TW"/>
        </w:rPr>
        <w:t>確保</w:t>
      </w:r>
      <w:r w:rsidRPr="002657C0">
        <w:rPr>
          <w:rFonts w:ascii="標楷體" w:eastAsia="標楷體" w:hAnsi="標楷體" w:hint="eastAsia"/>
          <w:sz w:val="28"/>
          <w:szCs w:val="28"/>
          <w:lang w:eastAsia="zh-TW"/>
        </w:rPr>
        <w:t>本機構</w:t>
      </w:r>
      <w:r w:rsidR="00BF7EB7">
        <w:rPr>
          <w:rFonts w:ascii="標楷體" w:eastAsia="標楷體" w:hAnsi="標楷體" w:hint="eastAsia"/>
          <w:sz w:val="28"/>
          <w:szCs w:val="28"/>
          <w:lang w:eastAsia="zh-TW"/>
        </w:rPr>
        <w:t>住民</w:t>
      </w:r>
      <w:r>
        <w:rPr>
          <w:rFonts w:ascii="標楷體" w:eastAsia="標楷體" w:hAnsi="標楷體" w:hint="eastAsia"/>
          <w:sz w:val="28"/>
          <w:szCs w:val="28"/>
          <w:lang w:eastAsia="zh-TW"/>
        </w:rPr>
        <w:t>之安全保障，使</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任務職掌能有所依憑，</w:t>
      </w:r>
      <w:r w:rsidRPr="0014052B">
        <w:rPr>
          <w:rFonts w:ascii="標楷體" w:eastAsia="標楷體" w:hAnsi="標楷體" w:hint="eastAsia"/>
          <w:sz w:val="28"/>
          <w:szCs w:val="28"/>
          <w:lang w:eastAsia="zh-TW"/>
        </w:rPr>
        <w:t>訂</w:t>
      </w:r>
      <w:r w:rsidR="00CA6E9D">
        <w:rPr>
          <w:rFonts w:ascii="標楷體" w:eastAsia="標楷體" w:hAnsi="標楷體" w:hint="eastAsia"/>
          <w:sz w:val="28"/>
          <w:szCs w:val="28"/>
          <w:lang w:eastAsia="zh-TW"/>
        </w:rPr>
        <w:t>定</w:t>
      </w:r>
      <w:r w:rsidRPr="0014052B">
        <w:rPr>
          <w:rFonts w:ascii="標楷體" w:eastAsia="標楷體" w:hAnsi="標楷體" w:hint="eastAsia"/>
          <w:sz w:val="28"/>
          <w:szCs w:val="28"/>
          <w:lang w:eastAsia="zh-TW"/>
        </w:rPr>
        <w:t>本計畫俾憑辦理</w:t>
      </w:r>
      <w:r w:rsidRPr="00FC65DF">
        <w:rPr>
          <w:rFonts w:ascii="標楷體" w:eastAsia="標楷體" w:hAnsi="標楷體" w:hint="eastAsia"/>
          <w:sz w:val="28"/>
          <w:szCs w:val="28"/>
          <w:lang w:eastAsia="zh-TW"/>
        </w:rPr>
        <w:t>。</w:t>
      </w:r>
    </w:p>
    <w:p w:rsidR="00794873" w:rsidRDefault="00794873" w:rsidP="00944B04">
      <w:pPr>
        <w:jc w:val="both"/>
        <w:rPr>
          <w:rFonts w:ascii="標楷體" w:eastAsia="標楷體" w:hAnsi="標楷體"/>
          <w:b/>
          <w:sz w:val="32"/>
          <w:szCs w:val="32"/>
          <w:lang w:eastAsia="zh-TW"/>
        </w:rPr>
      </w:pPr>
      <w:r w:rsidRPr="005E6817">
        <w:rPr>
          <w:rFonts w:ascii="標楷體" w:eastAsia="標楷體" w:hAnsi="標楷體" w:hint="eastAsia"/>
          <w:b/>
          <w:sz w:val="32"/>
          <w:szCs w:val="32"/>
          <w:lang w:eastAsia="zh-TW"/>
        </w:rPr>
        <w:t>貳、目的</w:t>
      </w:r>
    </w:p>
    <w:p w:rsidR="00794873" w:rsidRDefault="00794873" w:rsidP="00944B04">
      <w:pPr>
        <w:snapToGrid w:val="0"/>
        <w:spacing w:line="440" w:lineRule="exact"/>
        <w:ind w:firstLineChars="200" w:firstLine="560"/>
        <w:jc w:val="both"/>
        <w:rPr>
          <w:rFonts w:ascii="標楷體" w:eastAsia="標楷體" w:hAnsi="標楷體"/>
          <w:b/>
          <w:sz w:val="32"/>
          <w:szCs w:val="32"/>
          <w:lang w:eastAsia="zh-TW"/>
        </w:rPr>
      </w:pPr>
      <w:r>
        <w:rPr>
          <w:rFonts w:ascii="標楷體" w:eastAsia="標楷體" w:hAnsi="標楷體" w:hint="eastAsia"/>
          <w:sz w:val="28"/>
          <w:szCs w:val="28"/>
          <w:lang w:eastAsia="zh-TW"/>
        </w:rPr>
        <w:t>為建立</w:t>
      </w:r>
      <w:r w:rsidRPr="00FC65D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災前整備、災中應變及災後復原，期能透過本計畫之辦理，加強</w:t>
      </w:r>
      <w:r w:rsidRPr="00F442F5">
        <w:rPr>
          <w:rFonts w:ascii="標楷體" w:eastAsia="標楷體" w:hAnsi="標楷體" w:hint="eastAsia"/>
          <w:sz w:val="28"/>
          <w:szCs w:val="28"/>
          <w:lang w:eastAsia="zh-TW"/>
        </w:rPr>
        <w:t>機構</w:t>
      </w:r>
      <w:r w:rsidRPr="0014052B">
        <w:rPr>
          <w:rFonts w:ascii="標楷體" w:eastAsia="標楷體" w:hAnsi="標楷體" w:hint="eastAsia"/>
          <w:sz w:val="28"/>
          <w:szCs w:val="28"/>
          <w:lang w:eastAsia="zh-TW"/>
        </w:rPr>
        <w:t>災前整備流程機制、訓練實作及建立各單位橫向聯繫的團隊默契</w:t>
      </w:r>
      <w:r>
        <w:rPr>
          <w:rFonts w:ascii="標楷體" w:eastAsia="標楷體" w:hAnsi="標楷體" w:hint="eastAsia"/>
          <w:sz w:val="28"/>
          <w:szCs w:val="28"/>
          <w:lang w:eastAsia="zh-TW"/>
        </w:rPr>
        <w:t>，提升於災時之應變能力，臨危不亂的引導</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w:t>
      </w:r>
      <w:r w:rsidRPr="0014052B">
        <w:rPr>
          <w:rFonts w:ascii="標楷體" w:eastAsia="標楷體" w:hAnsi="標楷體" w:hint="eastAsia"/>
          <w:sz w:val="28"/>
          <w:szCs w:val="28"/>
          <w:lang w:eastAsia="zh-TW"/>
        </w:rPr>
        <w:t>弱勢人口進行避災任務</w:t>
      </w:r>
      <w:r>
        <w:rPr>
          <w:rFonts w:ascii="標楷體" w:eastAsia="標楷體" w:hAnsi="標楷體" w:hint="eastAsia"/>
          <w:sz w:val="28"/>
          <w:szCs w:val="28"/>
          <w:lang w:eastAsia="zh-TW"/>
        </w:rPr>
        <w:t>等，以達</w:t>
      </w:r>
      <w:r w:rsidRPr="00F442F5">
        <w:rPr>
          <w:rFonts w:ascii="標楷體" w:eastAsia="標楷體" w:hAnsi="標楷體" w:hint="eastAsia"/>
          <w:sz w:val="28"/>
          <w:szCs w:val="28"/>
          <w:lang w:eastAsia="zh-TW"/>
        </w:rPr>
        <w:t>機構</w:t>
      </w:r>
      <w:r w:rsidR="00BF7EB7">
        <w:rPr>
          <w:rFonts w:ascii="標楷體" w:eastAsia="標楷體" w:hAnsi="標楷體" w:hint="eastAsia"/>
          <w:sz w:val="28"/>
          <w:szCs w:val="28"/>
          <w:lang w:eastAsia="zh-TW"/>
        </w:rPr>
        <w:t>住民</w:t>
      </w:r>
      <w:r w:rsidRPr="0014052B">
        <w:rPr>
          <w:rFonts w:ascii="標楷體" w:eastAsia="標楷體" w:hAnsi="標楷體" w:hint="eastAsia"/>
          <w:sz w:val="28"/>
          <w:szCs w:val="28"/>
          <w:lang w:eastAsia="zh-TW"/>
        </w:rPr>
        <w:t>撤離之最佳效率</w:t>
      </w:r>
      <w:r>
        <w:rPr>
          <w:rFonts w:ascii="標楷體" w:eastAsia="標楷體" w:hAnsi="標楷體" w:hint="eastAsia"/>
          <w:sz w:val="28"/>
          <w:szCs w:val="28"/>
          <w:lang w:eastAsia="zh-TW"/>
        </w:rPr>
        <w:t>，主要目標以</w:t>
      </w:r>
      <w:r w:rsidRPr="0014052B">
        <w:rPr>
          <w:rFonts w:ascii="標楷體" w:eastAsia="標楷體" w:hAnsi="標楷體" w:hint="eastAsia"/>
          <w:sz w:val="28"/>
          <w:szCs w:val="28"/>
          <w:lang w:eastAsia="zh-TW"/>
        </w:rPr>
        <w:t>建立</w:t>
      </w:r>
      <w:r w:rsidRPr="003A61DE">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4052B">
        <w:rPr>
          <w:rFonts w:ascii="標楷體" w:eastAsia="標楷體" w:hAnsi="標楷體" w:hint="eastAsia"/>
          <w:sz w:val="28"/>
          <w:szCs w:val="28"/>
          <w:lang w:eastAsia="zh-TW"/>
        </w:rPr>
        <w:t>災時應變及撤離作業程序，</w:t>
      </w:r>
      <w:r>
        <w:rPr>
          <w:rFonts w:ascii="標楷體" w:eastAsia="標楷體" w:hAnsi="標楷體" w:hint="eastAsia"/>
          <w:sz w:val="28"/>
          <w:szCs w:val="28"/>
          <w:lang w:eastAsia="zh-TW"/>
        </w:rPr>
        <w:t>確保</w:t>
      </w:r>
      <w:r w:rsidR="00BF7EB7">
        <w:rPr>
          <w:rFonts w:ascii="標楷體" w:eastAsia="標楷體" w:hAnsi="標楷體" w:hint="eastAsia"/>
          <w:sz w:val="28"/>
          <w:szCs w:val="28"/>
          <w:lang w:eastAsia="zh-TW"/>
        </w:rPr>
        <w:t>住民</w:t>
      </w:r>
      <w:r>
        <w:rPr>
          <w:rFonts w:ascii="標楷體" w:eastAsia="標楷體" w:hAnsi="標楷體" w:hint="eastAsia"/>
          <w:sz w:val="28"/>
          <w:szCs w:val="28"/>
          <w:lang w:eastAsia="zh-TW"/>
        </w:rPr>
        <w:t>及員工安全及</w:t>
      </w:r>
      <w:r w:rsidRPr="0014052B">
        <w:rPr>
          <w:rFonts w:ascii="標楷體" w:eastAsia="標楷體" w:hAnsi="標楷體" w:hint="eastAsia"/>
          <w:sz w:val="28"/>
          <w:szCs w:val="28"/>
          <w:lang w:eastAsia="zh-TW"/>
        </w:rPr>
        <w:t>災時</w:t>
      </w:r>
      <w:r w:rsidRPr="00F442F5">
        <w:rPr>
          <w:rFonts w:ascii="標楷體" w:eastAsia="標楷體" w:hAnsi="標楷體" w:hint="eastAsia"/>
          <w:sz w:val="28"/>
          <w:szCs w:val="28"/>
          <w:lang w:eastAsia="zh-TW"/>
        </w:rPr>
        <w:t>機構</w:t>
      </w:r>
      <w:r w:rsidR="00BF7EB7">
        <w:rPr>
          <w:rFonts w:ascii="標楷體" w:eastAsia="標楷體" w:hAnsi="標楷體" w:hint="eastAsia"/>
          <w:sz w:val="28"/>
          <w:szCs w:val="28"/>
          <w:lang w:eastAsia="zh-TW"/>
        </w:rPr>
        <w:t>住民</w:t>
      </w:r>
      <w:r w:rsidRPr="0014052B">
        <w:rPr>
          <w:rFonts w:ascii="標楷體" w:eastAsia="標楷體" w:hAnsi="標楷體" w:hint="eastAsia"/>
          <w:sz w:val="28"/>
          <w:szCs w:val="28"/>
          <w:lang w:eastAsia="zh-TW"/>
        </w:rPr>
        <w:t>安置照顧</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品質</w:t>
      </w:r>
      <w:r w:rsidRPr="0014052B">
        <w:rPr>
          <w:rFonts w:ascii="新細明體" w:hAnsi="新細明體" w:hint="eastAsia"/>
          <w:sz w:val="28"/>
          <w:szCs w:val="28"/>
          <w:lang w:eastAsia="zh-TW"/>
        </w:rPr>
        <w:t>。</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Default="00794873" w:rsidP="00944B04">
      <w:pPr>
        <w:jc w:val="both"/>
        <w:rPr>
          <w:rFonts w:ascii="標楷體" w:eastAsia="標楷體" w:hAnsi="標楷體"/>
          <w:b/>
          <w:sz w:val="32"/>
          <w:szCs w:val="32"/>
        </w:rPr>
      </w:pPr>
      <w:r>
        <w:rPr>
          <w:rFonts w:ascii="標楷體" w:eastAsia="標楷體" w:hAnsi="標楷體" w:hint="eastAsia"/>
          <w:b/>
          <w:sz w:val="32"/>
          <w:szCs w:val="32"/>
        </w:rPr>
        <w:t>參、依據</w:t>
      </w:r>
    </w:p>
    <w:p w:rsidR="00794873" w:rsidRDefault="00794873" w:rsidP="00944B04">
      <w:pPr>
        <w:numPr>
          <w:ilvl w:val="0"/>
          <w:numId w:val="23"/>
        </w:numPr>
        <w:tabs>
          <w:tab w:val="clear" w:pos="1760"/>
          <w:tab w:val="num" w:pos="720"/>
          <w:tab w:val="num" w:pos="1276"/>
        </w:tabs>
        <w:snapToGrid w:val="0"/>
        <w:spacing w:after="0" w:line="440" w:lineRule="exact"/>
        <w:ind w:right="211" w:hanging="1280"/>
        <w:jc w:val="both"/>
        <w:rPr>
          <w:rFonts w:ascii="標楷體" w:eastAsia="標楷體" w:hAnsi="標楷體"/>
          <w:sz w:val="28"/>
          <w:szCs w:val="28"/>
          <w:lang w:eastAsia="zh-TW"/>
        </w:rPr>
      </w:pPr>
      <w:r w:rsidRPr="003A61DE">
        <w:rPr>
          <w:rFonts w:ascii="標楷體" w:eastAsia="標楷體" w:hAnsi="標楷體" w:hint="eastAsia"/>
          <w:sz w:val="28"/>
          <w:szCs w:val="28"/>
          <w:lang w:eastAsia="zh-TW"/>
        </w:rPr>
        <w:t>災害防救法</w:t>
      </w:r>
      <w:r>
        <w:rPr>
          <w:rFonts w:ascii="標楷體" w:eastAsia="標楷體" w:hAnsi="標楷體" w:hint="eastAsia"/>
          <w:sz w:val="28"/>
          <w:szCs w:val="28"/>
          <w:lang w:eastAsia="zh-TW"/>
        </w:rPr>
        <w:t>暨其施行細則。</w:t>
      </w:r>
    </w:p>
    <w:p w:rsidR="00794873" w:rsidRDefault="00794873" w:rsidP="00BF7EB7">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Pr>
          <w:rFonts w:ascii="標楷體" w:eastAsia="標楷體" w:hAnsi="標楷體" w:hint="eastAsia"/>
          <w:sz w:val="28"/>
          <w:szCs w:val="28"/>
          <w:lang w:eastAsia="zh-TW"/>
        </w:rPr>
        <w:t>社會救助法暨其施行細則。</w:t>
      </w:r>
    </w:p>
    <w:p w:rsidR="00794873" w:rsidRDefault="00794873"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sidRPr="00A37826">
        <w:rPr>
          <w:rFonts w:ascii="標楷體" w:eastAsia="標楷體" w:hAnsi="標楷體"/>
          <w:sz w:val="28"/>
          <w:szCs w:val="28"/>
          <w:u w:val="single"/>
          <w:lang w:eastAsia="zh-TW"/>
        </w:rPr>
        <w:t>身心障礙福利</w:t>
      </w:r>
      <w:r w:rsidRPr="00F442F5">
        <w:rPr>
          <w:rFonts w:ascii="標楷體" w:eastAsia="標楷體" w:hAnsi="標楷體"/>
          <w:sz w:val="28"/>
          <w:szCs w:val="28"/>
          <w:u w:val="single"/>
          <w:lang w:eastAsia="zh-TW"/>
        </w:rPr>
        <w:t>機構</w:t>
      </w:r>
      <w:r w:rsidRPr="00A37826">
        <w:rPr>
          <w:rFonts w:ascii="標楷體" w:eastAsia="標楷體" w:hAnsi="標楷體"/>
          <w:sz w:val="28"/>
          <w:szCs w:val="28"/>
          <w:u w:val="single"/>
          <w:lang w:eastAsia="zh-TW"/>
        </w:rPr>
        <w:t>設施及人員配置標準</w:t>
      </w:r>
      <w:r>
        <w:rPr>
          <w:rFonts w:ascii="標楷體" w:eastAsia="標楷體" w:hAnsi="標楷體" w:hint="eastAsia"/>
          <w:sz w:val="28"/>
          <w:szCs w:val="28"/>
          <w:u w:val="single"/>
          <w:lang w:eastAsia="zh-TW"/>
        </w:rPr>
        <w:t>。</w:t>
      </w:r>
    </w:p>
    <w:p w:rsidR="00794873" w:rsidRDefault="00794873" w:rsidP="00BF7EB7">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sidRPr="002C0BCB">
        <w:rPr>
          <w:rFonts w:ascii="標楷體" w:eastAsia="標楷體" w:hAnsi="標楷體"/>
          <w:sz w:val="28"/>
          <w:szCs w:val="28"/>
          <w:u w:val="single"/>
          <w:lang w:eastAsia="zh-TW"/>
        </w:rPr>
        <w:t>身心障礙福利機構</w:t>
      </w:r>
      <w:r w:rsidR="00B30DFD">
        <w:rPr>
          <w:rFonts w:ascii="標楷體" w:eastAsia="標楷體" w:hAnsi="標楷體" w:hint="eastAsia"/>
          <w:sz w:val="28"/>
          <w:szCs w:val="28"/>
          <w:u w:val="single"/>
          <w:lang w:eastAsia="zh-TW"/>
        </w:rPr>
        <w:t>輔導查核</w:t>
      </w:r>
      <w:r w:rsidRPr="002C0BCB">
        <w:rPr>
          <w:rFonts w:ascii="標楷體" w:eastAsia="標楷體" w:hAnsi="標楷體"/>
          <w:sz w:val="28"/>
          <w:szCs w:val="28"/>
          <w:u w:val="single"/>
          <w:lang w:eastAsia="zh-TW"/>
        </w:rPr>
        <w:t>評鑑及獎勵辦法</w:t>
      </w:r>
      <w:r w:rsidRPr="002C0BCB">
        <w:rPr>
          <w:rFonts w:ascii="標楷體" w:eastAsia="標楷體" w:hAnsi="標楷體" w:hint="eastAsia"/>
          <w:sz w:val="28"/>
          <w:szCs w:val="28"/>
          <w:u w:val="single"/>
          <w:lang w:eastAsia="zh-TW"/>
        </w:rPr>
        <w:t>。</w:t>
      </w:r>
    </w:p>
    <w:p w:rsidR="00BF7EB7" w:rsidRDefault="00BF7EB7" w:rsidP="00BF7EB7">
      <w:pPr>
        <w:tabs>
          <w:tab w:val="num" w:pos="1276"/>
        </w:tabs>
        <w:snapToGrid w:val="0"/>
        <w:spacing w:after="0" w:line="440" w:lineRule="exact"/>
        <w:ind w:left="1760"/>
        <w:jc w:val="both"/>
        <w:rPr>
          <w:rFonts w:ascii="標楷體" w:eastAsia="標楷體" w:hAnsi="標楷體"/>
          <w:sz w:val="28"/>
          <w:szCs w:val="28"/>
          <w:u w:val="single"/>
          <w:lang w:eastAsia="zh-TW"/>
        </w:rPr>
      </w:pPr>
    </w:p>
    <w:p w:rsidR="00BF7EB7" w:rsidRDefault="00BF7EB7" w:rsidP="00BF7EB7">
      <w:pPr>
        <w:tabs>
          <w:tab w:val="num" w:pos="1276"/>
        </w:tabs>
        <w:snapToGrid w:val="0"/>
        <w:spacing w:after="0" w:line="440" w:lineRule="exact"/>
        <w:ind w:left="1760"/>
        <w:jc w:val="both"/>
        <w:rPr>
          <w:rFonts w:ascii="標楷體" w:eastAsia="標楷體" w:hAnsi="標楷體"/>
          <w:sz w:val="28"/>
          <w:szCs w:val="28"/>
          <w:u w:val="single"/>
          <w:lang w:eastAsia="zh-TW"/>
        </w:rPr>
      </w:pPr>
    </w:p>
    <w:p w:rsidR="00BF7EB7" w:rsidRDefault="00BF7EB7" w:rsidP="00BF7EB7">
      <w:pPr>
        <w:tabs>
          <w:tab w:val="num" w:pos="1276"/>
        </w:tabs>
        <w:snapToGrid w:val="0"/>
        <w:spacing w:after="0" w:line="440" w:lineRule="exact"/>
        <w:ind w:left="1760"/>
        <w:jc w:val="both"/>
        <w:rPr>
          <w:rFonts w:ascii="標楷體" w:eastAsia="標楷體" w:hAnsi="標楷體"/>
          <w:sz w:val="28"/>
          <w:szCs w:val="28"/>
          <w:u w:val="single"/>
          <w:lang w:eastAsia="zh-TW"/>
        </w:rPr>
      </w:pPr>
    </w:p>
    <w:p w:rsidR="00BF7EB7" w:rsidRDefault="00BF7EB7" w:rsidP="00BF7EB7">
      <w:pPr>
        <w:tabs>
          <w:tab w:val="num" w:pos="1276"/>
        </w:tabs>
        <w:snapToGrid w:val="0"/>
        <w:spacing w:after="0" w:line="440" w:lineRule="exact"/>
        <w:ind w:left="1760"/>
        <w:jc w:val="both"/>
        <w:rPr>
          <w:rFonts w:ascii="標楷體" w:eastAsia="標楷體" w:hAnsi="標楷體"/>
          <w:sz w:val="28"/>
          <w:szCs w:val="28"/>
          <w:u w:val="single"/>
          <w:lang w:eastAsia="zh-TW"/>
        </w:rPr>
      </w:pPr>
    </w:p>
    <w:p w:rsidR="00794873" w:rsidRDefault="00794873" w:rsidP="00944B04">
      <w:pPr>
        <w:jc w:val="both"/>
        <w:rPr>
          <w:rFonts w:ascii="標楷體" w:eastAsia="標楷體" w:hAnsi="標楷體"/>
          <w:b/>
          <w:sz w:val="32"/>
          <w:szCs w:val="32"/>
          <w:lang w:eastAsia="zh-TW"/>
        </w:rPr>
      </w:pPr>
      <w:r>
        <w:rPr>
          <w:rFonts w:ascii="標楷體" w:eastAsia="標楷體" w:hAnsi="標楷體" w:hint="eastAsia"/>
          <w:b/>
          <w:sz w:val="32"/>
          <w:szCs w:val="32"/>
          <w:lang w:eastAsia="zh-TW"/>
        </w:rPr>
        <w:lastRenderedPageBreak/>
        <w:t>肆</w:t>
      </w:r>
      <w:r w:rsidRPr="005E6817">
        <w:rPr>
          <w:rFonts w:ascii="標楷體" w:eastAsia="標楷體" w:hAnsi="標楷體" w:hint="eastAsia"/>
          <w:b/>
          <w:sz w:val="32"/>
          <w:szCs w:val="32"/>
          <w:lang w:eastAsia="zh-TW"/>
        </w:rPr>
        <w:t>、適用範圍</w:t>
      </w:r>
    </w:p>
    <w:p w:rsidR="00794873" w:rsidRDefault="00794873" w:rsidP="00A50933">
      <w:pPr>
        <w:snapToGrid w:val="0"/>
        <w:spacing w:line="440" w:lineRule="exact"/>
        <w:ind w:firstLineChars="180" w:firstLine="504"/>
        <w:jc w:val="both"/>
        <w:rPr>
          <w:rFonts w:ascii="標楷體" w:eastAsia="標楷體" w:hAnsi="標楷體"/>
          <w:sz w:val="28"/>
          <w:szCs w:val="28"/>
          <w:lang w:eastAsia="zh-TW"/>
        </w:rPr>
      </w:pPr>
      <w:r>
        <w:rPr>
          <w:rFonts w:ascii="標楷體" w:eastAsia="標楷體" w:hAnsi="標楷體" w:hint="eastAsia"/>
          <w:sz w:val="28"/>
          <w:szCs w:val="28"/>
          <w:lang w:eastAsia="zh-TW"/>
        </w:rPr>
        <w:t>本計畫主要規範</w:t>
      </w:r>
      <w:r w:rsidRPr="001905B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905BF">
        <w:rPr>
          <w:rFonts w:ascii="標楷體" w:eastAsia="標楷體" w:hAnsi="標楷體" w:hint="eastAsia"/>
          <w:sz w:val="28"/>
          <w:szCs w:val="28"/>
          <w:lang w:eastAsia="zh-TW"/>
        </w:rPr>
        <w:t>對於</w:t>
      </w:r>
      <w:r>
        <w:rPr>
          <w:rFonts w:ascii="標楷體" w:eastAsia="標楷體" w:hAnsi="標楷體" w:hint="eastAsia"/>
          <w:sz w:val="28"/>
          <w:szCs w:val="28"/>
          <w:lang w:eastAsia="zh-TW"/>
        </w:rPr>
        <w:t>各類型災害辦理各項防災工作之基本原則，包含災前整備、災中應變及災害復原等各階段任務，包含</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體制建立之緊急應變編組、任務職掌、災時應變處置流程、疏散撤離、後送安置、復原重建，以及針對</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弱勢人口特殊需求所進行的調查、資源調度媒合、宣導教育或防災演練作為等，凡與</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防災體制建立及相關作為者，皆為本計畫涵蓋範圍。</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Pr="005E6817" w:rsidRDefault="00794873" w:rsidP="00944B04">
      <w:pPr>
        <w:jc w:val="both"/>
        <w:rPr>
          <w:rFonts w:ascii="標楷體" w:eastAsia="標楷體" w:hAnsi="標楷體"/>
          <w:b/>
          <w:sz w:val="32"/>
          <w:szCs w:val="32"/>
        </w:rPr>
      </w:pPr>
      <w:r>
        <w:rPr>
          <w:rFonts w:ascii="標楷體" w:eastAsia="標楷體" w:hAnsi="標楷體" w:hint="eastAsia"/>
          <w:b/>
          <w:sz w:val="32"/>
          <w:szCs w:val="32"/>
        </w:rPr>
        <w:t>伍</w:t>
      </w:r>
      <w:r w:rsidRPr="005E6817">
        <w:rPr>
          <w:rFonts w:ascii="標楷體" w:eastAsia="標楷體" w:hAnsi="標楷體" w:hint="eastAsia"/>
          <w:b/>
          <w:sz w:val="32"/>
          <w:szCs w:val="32"/>
        </w:rPr>
        <w:t>、執行內容</w:t>
      </w:r>
    </w:p>
    <w:p w:rsidR="00794873" w:rsidRDefault="00794873" w:rsidP="00944B04">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災害預防整備階段</w:t>
      </w:r>
    </w:p>
    <w:p w:rsidR="00794873" w:rsidRDefault="00794873" w:rsidP="00944B04">
      <w:pPr>
        <w:numPr>
          <w:ilvl w:val="0"/>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防災體系及規範</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為使各項防災業務之準備及執行有所依憑，應配合新北市政府社會局修訂提報</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之相關應變計畫，內容應包含災害及</w:t>
      </w:r>
      <w:r w:rsidRPr="001905BF">
        <w:rPr>
          <w:rFonts w:ascii="標楷體" w:eastAsia="標楷體" w:hAnsi="標楷體" w:hint="eastAsia"/>
          <w:bCs/>
          <w:sz w:val="28"/>
          <w:szCs w:val="28"/>
          <w:lang w:eastAsia="zh-TW"/>
        </w:rPr>
        <w:t>緊急事件發生時聯絡單位電話、處理流程及任務編組等，並列為平時查核及評鑑項目</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sidRPr="00F12D4D">
        <w:rPr>
          <w:rFonts w:ascii="標楷體" w:eastAsia="標楷體" w:hAnsi="標楷體" w:hint="eastAsia"/>
          <w:sz w:val="28"/>
          <w:szCs w:val="28"/>
          <w:u w:val="single"/>
          <w:lang w:eastAsia="zh-TW"/>
        </w:rPr>
        <w:t>新北市社會福利</w:t>
      </w:r>
      <w:r w:rsidRPr="00F442F5">
        <w:rPr>
          <w:rFonts w:ascii="標楷體" w:eastAsia="標楷體" w:hAnsi="標楷體" w:hint="eastAsia"/>
          <w:sz w:val="28"/>
          <w:szCs w:val="28"/>
          <w:u w:val="single"/>
          <w:lang w:eastAsia="zh-TW"/>
        </w:rPr>
        <w:t>機構</w:t>
      </w:r>
      <w:r>
        <w:rPr>
          <w:rFonts w:ascii="標楷體" w:eastAsia="標楷體" w:hAnsi="標楷體" w:hint="eastAsia"/>
          <w:bCs/>
          <w:sz w:val="28"/>
          <w:szCs w:val="28"/>
          <w:lang w:eastAsia="zh-TW"/>
        </w:rPr>
        <w:t>災害</w:t>
      </w:r>
      <w:r w:rsidRPr="00F12D4D">
        <w:rPr>
          <w:rFonts w:ascii="標楷體" w:eastAsia="標楷體" w:hAnsi="標楷體" w:hint="eastAsia"/>
          <w:bCs/>
          <w:sz w:val="28"/>
          <w:szCs w:val="28"/>
          <w:lang w:eastAsia="zh-TW"/>
        </w:rPr>
        <w:t>緊急應變</w:t>
      </w:r>
      <w:r>
        <w:rPr>
          <w:rFonts w:ascii="標楷體" w:eastAsia="標楷體" w:hAnsi="標楷體" w:hint="eastAsia"/>
          <w:bCs/>
          <w:sz w:val="28"/>
          <w:szCs w:val="28"/>
          <w:lang w:eastAsia="zh-TW"/>
        </w:rPr>
        <w:t>任務編組籌組(如附件</w:t>
      </w:r>
      <w:r w:rsidR="0084345B">
        <w:rPr>
          <w:rFonts w:ascii="標楷體" w:eastAsia="標楷體" w:hAnsi="標楷體" w:hint="eastAsia"/>
          <w:bCs/>
          <w:sz w:val="28"/>
          <w:szCs w:val="28"/>
          <w:lang w:eastAsia="zh-TW"/>
        </w:rPr>
        <w:t>一</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弱勢人口疏散撤離應變處置流程及通報機制(如附件</w:t>
      </w:r>
      <w:r w:rsidR="0084345B">
        <w:rPr>
          <w:rFonts w:ascii="標楷體" w:eastAsia="標楷體" w:hAnsi="標楷體" w:hint="eastAsia"/>
          <w:bCs/>
          <w:sz w:val="28"/>
          <w:szCs w:val="28"/>
          <w:lang w:eastAsia="zh-TW"/>
        </w:rPr>
        <w:t>二</w:t>
      </w:r>
      <w:r>
        <w:rPr>
          <w:rFonts w:ascii="標楷體" w:eastAsia="標楷體" w:hAnsi="標楷體" w:hint="eastAsia"/>
          <w:bCs/>
          <w:sz w:val="28"/>
          <w:szCs w:val="28"/>
          <w:lang w:eastAsia="zh-TW"/>
        </w:rPr>
        <w:t>、</w:t>
      </w:r>
      <w:r w:rsidR="0084345B">
        <w:rPr>
          <w:rFonts w:ascii="標楷體" w:eastAsia="標楷體" w:hAnsi="標楷體" w:hint="eastAsia"/>
          <w:bCs/>
          <w:sz w:val="28"/>
          <w:szCs w:val="28"/>
          <w:lang w:eastAsia="zh-TW"/>
        </w:rPr>
        <w:t>三、四、五、十</w:t>
      </w:r>
      <w:r>
        <w:rPr>
          <w:rFonts w:ascii="標楷體" w:eastAsia="標楷體" w:hAnsi="標楷體" w:hint="eastAsia"/>
          <w:bCs/>
          <w:sz w:val="28"/>
          <w:szCs w:val="28"/>
          <w:lang w:eastAsia="zh-TW"/>
        </w:rPr>
        <w:t>)。</w:t>
      </w:r>
    </w:p>
    <w:p w:rsidR="00794873" w:rsidRPr="001905BF" w:rsidRDefault="00794873" w:rsidP="009D0E2F">
      <w:pPr>
        <w:numPr>
          <w:ilvl w:val="0"/>
          <w:numId w:val="25"/>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建立行政聯繫系統</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與主管機關</w:t>
      </w:r>
      <w:r w:rsidRPr="00F12D4D">
        <w:rPr>
          <w:rFonts w:ascii="標楷體" w:eastAsia="標楷體" w:hAnsi="標楷體" w:hint="eastAsia"/>
          <w:bCs/>
          <w:sz w:val="28"/>
          <w:szCs w:val="28"/>
          <w:lang w:eastAsia="zh-TW"/>
        </w:rPr>
        <w:t>(新北市政府社會局)及在地行政機關(區公所)</w:t>
      </w:r>
      <w:r>
        <w:rPr>
          <w:rFonts w:ascii="標楷體" w:eastAsia="標楷體" w:hAnsi="標楷體" w:hint="eastAsia"/>
          <w:bCs/>
          <w:sz w:val="28"/>
          <w:szCs w:val="28"/>
          <w:lang w:eastAsia="zh-TW"/>
        </w:rPr>
        <w:t>之聯繫管道，以利平時聯繫及災時通報作業。</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調查彙整鄰近區域內之其他社會資源清冊(如附件</w:t>
      </w:r>
      <w:r w:rsidR="0084345B">
        <w:rPr>
          <w:rFonts w:ascii="標楷體" w:eastAsia="標楷體" w:hAnsi="標楷體" w:hint="eastAsia"/>
          <w:bCs/>
          <w:sz w:val="28"/>
          <w:szCs w:val="28"/>
          <w:lang w:eastAsia="zh-TW"/>
        </w:rPr>
        <w:t>六</w:t>
      </w:r>
      <w:r>
        <w:rPr>
          <w:rFonts w:ascii="標楷體" w:eastAsia="標楷體" w:hAnsi="標楷體" w:hint="eastAsia"/>
          <w:bCs/>
          <w:sz w:val="28"/>
          <w:szCs w:val="28"/>
          <w:lang w:eastAsia="zh-TW"/>
        </w:rPr>
        <w:t>)及聯繫窗口，例如：警察分局、派出所、消防分隊、社會福利服務中心、醫療院所及民間志願團體服務據點等，並應建立災時或緊急事故時之聯繫合作機制。</w:t>
      </w:r>
    </w:p>
    <w:p w:rsidR="00794873" w:rsidRDefault="00794873" w:rsidP="009D0E2F">
      <w:pPr>
        <w:numPr>
          <w:ilvl w:val="0"/>
          <w:numId w:val="25"/>
        </w:numPr>
        <w:snapToGrid w:val="0"/>
        <w:spacing w:after="0" w:line="440" w:lineRule="exact"/>
        <w:jc w:val="both"/>
        <w:rPr>
          <w:rFonts w:ascii="標楷體" w:eastAsia="標楷體" w:hAnsi="標楷體"/>
          <w:sz w:val="28"/>
          <w:szCs w:val="28"/>
        </w:rPr>
      </w:pPr>
      <w:r w:rsidRPr="001905BF">
        <w:rPr>
          <w:rFonts w:ascii="標楷體" w:eastAsia="標楷體" w:hAnsi="標楷體" w:hint="eastAsia"/>
          <w:sz w:val="28"/>
          <w:szCs w:val="28"/>
        </w:rPr>
        <w:t>後送安置單位之選定</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配合</w:t>
      </w:r>
      <w:r w:rsidRPr="0063470B">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BF7EB7">
        <w:rPr>
          <w:rFonts w:ascii="標楷體" w:eastAsia="標楷體" w:hAnsi="標楷體" w:hint="eastAsia"/>
          <w:bCs/>
          <w:sz w:val="28"/>
          <w:szCs w:val="28"/>
          <w:lang w:eastAsia="zh-TW"/>
        </w:rPr>
        <w:t>住民</w:t>
      </w:r>
      <w:r>
        <w:rPr>
          <w:rFonts w:ascii="標楷體" w:eastAsia="標楷體" w:hAnsi="標楷體" w:hint="eastAsia"/>
          <w:bCs/>
          <w:sz w:val="28"/>
          <w:szCs w:val="28"/>
          <w:lang w:eastAsia="zh-TW"/>
        </w:rPr>
        <w:t>特性及需求，選定災時後送安置</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或緊急安置處所(如附件</w:t>
      </w:r>
      <w:r w:rsidR="0084345B">
        <w:rPr>
          <w:rFonts w:ascii="標楷體" w:eastAsia="標楷體" w:hAnsi="標楷體" w:hint="eastAsia"/>
          <w:bCs/>
          <w:sz w:val="28"/>
          <w:szCs w:val="28"/>
          <w:lang w:eastAsia="zh-TW"/>
        </w:rPr>
        <w:t>七</w:t>
      </w:r>
      <w:r>
        <w:rPr>
          <w:rFonts w:ascii="標楷體" w:eastAsia="標楷體" w:hAnsi="標楷體" w:hint="eastAsia"/>
          <w:bCs/>
          <w:sz w:val="28"/>
          <w:szCs w:val="28"/>
          <w:lang w:eastAsia="zh-TW"/>
        </w:rPr>
        <w:t>)，並與該處所建立合作機制，必要時應簽訂支援協定，後送單位之選定原則如下：</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lastRenderedPageBreak/>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是否可符合，受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安置弱勢</w:t>
      </w:r>
      <w:r w:rsidRPr="00187914">
        <w:rPr>
          <w:rFonts w:ascii="標楷體" w:eastAsia="標楷體" w:hAnsi="標楷體" w:hint="eastAsia"/>
          <w:sz w:val="28"/>
          <w:szCs w:val="28"/>
          <w:lang w:eastAsia="zh-TW"/>
        </w:rPr>
        <w:t>人口</w:t>
      </w:r>
      <w:r>
        <w:rPr>
          <w:rFonts w:ascii="標楷體" w:eastAsia="標楷體" w:hAnsi="標楷體" w:hint="eastAsia"/>
          <w:sz w:val="28"/>
          <w:szCs w:val="28"/>
          <w:lang w:eastAsia="zh-TW"/>
        </w:rPr>
        <w:t>需求</w:t>
      </w:r>
      <w:r w:rsidRPr="00187914">
        <w:rPr>
          <w:rFonts w:ascii="標楷體" w:eastAsia="標楷體" w:hAnsi="標楷體" w:hint="eastAsia"/>
          <w:sz w:val="28"/>
          <w:szCs w:val="28"/>
          <w:lang w:eastAsia="zh-TW"/>
        </w:rPr>
        <w:t>，</w:t>
      </w:r>
      <w:r>
        <w:rPr>
          <w:rFonts w:ascii="標楷體" w:eastAsia="標楷體" w:hAnsi="標楷體" w:hint="eastAsia"/>
          <w:sz w:val="28"/>
          <w:szCs w:val="28"/>
          <w:lang w:eastAsia="zh-TW"/>
        </w:rPr>
        <w:t>其設施設備是否可供支援安置民眾之生活維持。</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確認</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支援安置能量，是否</w:t>
      </w:r>
      <w:r w:rsidRPr="00187914">
        <w:rPr>
          <w:rFonts w:ascii="標楷體" w:eastAsia="標楷體" w:hAnsi="標楷體" w:hint="eastAsia"/>
          <w:sz w:val="28"/>
          <w:szCs w:val="28"/>
          <w:lang w:eastAsia="zh-TW"/>
        </w:rPr>
        <w:t>可支援</w:t>
      </w:r>
      <w:r>
        <w:rPr>
          <w:rFonts w:ascii="標楷體" w:eastAsia="標楷體" w:hAnsi="標楷體" w:hint="eastAsia"/>
          <w:sz w:val="28"/>
          <w:szCs w:val="28"/>
          <w:lang w:eastAsia="zh-TW"/>
        </w:rPr>
        <w:t>受災</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撤離</w:t>
      </w:r>
      <w:r w:rsidRPr="00187914">
        <w:rPr>
          <w:rFonts w:ascii="標楷體" w:eastAsia="標楷體" w:hAnsi="標楷體" w:hint="eastAsia"/>
          <w:sz w:val="28"/>
          <w:szCs w:val="28"/>
          <w:lang w:eastAsia="zh-TW"/>
        </w:rPr>
        <w:t>人數(</w:t>
      </w:r>
      <w:r w:rsidR="00BF7EB7">
        <w:rPr>
          <w:rFonts w:ascii="標楷體" w:eastAsia="標楷體" w:hAnsi="標楷體" w:hint="eastAsia"/>
          <w:sz w:val="28"/>
          <w:szCs w:val="28"/>
          <w:lang w:eastAsia="zh-TW"/>
        </w:rPr>
        <w:t>住民</w:t>
      </w:r>
      <w:r w:rsidRPr="00187914">
        <w:rPr>
          <w:rFonts w:ascii="標楷體" w:eastAsia="標楷體" w:hAnsi="標楷體" w:hint="eastAsia"/>
          <w:sz w:val="28"/>
          <w:szCs w:val="28"/>
          <w:lang w:eastAsia="zh-TW"/>
        </w:rPr>
        <w:t>及工作人員)，</w:t>
      </w:r>
      <w:r>
        <w:rPr>
          <w:rFonts w:ascii="標楷體" w:eastAsia="標楷體" w:hAnsi="標楷體" w:hint="eastAsia"/>
          <w:sz w:val="28"/>
          <w:szCs w:val="28"/>
          <w:lang w:eastAsia="zh-TW"/>
        </w:rPr>
        <w:t>如不足時，應再行擇定第二、第三順位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考量</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於大規模複合性災害之排擠效應，</w:t>
      </w:r>
      <w:r>
        <w:rPr>
          <w:rFonts w:ascii="標楷體" w:eastAsia="標楷體" w:hAnsi="標楷體" w:hint="eastAsia"/>
          <w:sz w:val="28"/>
          <w:szCs w:val="28"/>
          <w:lang w:eastAsia="zh-TW"/>
        </w:rPr>
        <w:t>位於災害潛勢區之</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避免擇定相同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7D410F"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擇定後送單位後，應送新北市政府社會局，以全市控管之各</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特性、空床率及安置概況加以檢視該後送單位之適宜性。</w:t>
      </w:r>
    </w:p>
    <w:p w:rsidR="00794873" w:rsidRDefault="00794873" w:rsidP="009D0E2F">
      <w:pPr>
        <w:numPr>
          <w:ilvl w:val="0"/>
          <w:numId w:val="25"/>
        </w:numPr>
        <w:snapToGrid w:val="0"/>
        <w:spacing w:after="0" w:line="440" w:lineRule="exact"/>
        <w:jc w:val="both"/>
        <w:rPr>
          <w:rFonts w:ascii="標楷體" w:eastAsia="標楷體" w:hAnsi="標楷體"/>
          <w:sz w:val="28"/>
          <w:szCs w:val="28"/>
          <w:lang w:eastAsia="zh-TW"/>
        </w:rPr>
      </w:pPr>
      <w:r>
        <w:rPr>
          <w:rFonts w:ascii="標楷體" w:eastAsia="標楷體" w:hAnsi="標楷體" w:hint="eastAsia"/>
          <w:sz w:val="28"/>
          <w:szCs w:val="28"/>
          <w:lang w:eastAsia="zh-TW"/>
        </w:rPr>
        <w:t>各</w:t>
      </w:r>
      <w:r w:rsidRPr="00F442F5">
        <w:rPr>
          <w:rFonts w:ascii="標楷體" w:eastAsia="標楷體" w:hAnsi="標楷體" w:hint="eastAsia"/>
          <w:sz w:val="28"/>
          <w:szCs w:val="28"/>
          <w:lang w:eastAsia="zh-TW"/>
        </w:rPr>
        <w:t>機構</w:t>
      </w:r>
      <w:r w:rsidR="00BF7EB7">
        <w:rPr>
          <w:rFonts w:ascii="標楷體" w:eastAsia="標楷體" w:hAnsi="標楷體" w:hint="eastAsia"/>
          <w:sz w:val="28"/>
          <w:szCs w:val="28"/>
          <w:lang w:eastAsia="zh-TW"/>
        </w:rPr>
        <w:t>住民</w:t>
      </w:r>
      <w:r>
        <w:rPr>
          <w:rFonts w:ascii="標楷體" w:eastAsia="標楷體" w:hAnsi="標楷體" w:hint="eastAsia"/>
          <w:sz w:val="28"/>
          <w:szCs w:val="28"/>
          <w:lang w:eastAsia="zh-TW"/>
        </w:rPr>
        <w:t>資料掌握</w:t>
      </w:r>
    </w:p>
    <w:p w:rsidR="00794873" w:rsidRDefault="00794873" w:rsidP="009D0E2F">
      <w:pPr>
        <w:snapToGrid w:val="0"/>
        <w:spacing w:line="440" w:lineRule="exact"/>
        <w:ind w:leftChars="354" w:left="779"/>
        <w:jc w:val="both"/>
        <w:rPr>
          <w:rFonts w:ascii="標楷體" w:eastAsia="標楷體" w:hAnsi="標楷體"/>
          <w:sz w:val="28"/>
          <w:szCs w:val="28"/>
          <w:lang w:eastAsia="zh-TW"/>
        </w:rPr>
      </w:pPr>
      <w:r>
        <w:rPr>
          <w:rFonts w:ascii="標楷體" w:eastAsia="標楷體" w:hAnsi="標楷體" w:hint="eastAsia"/>
          <w:sz w:val="28"/>
          <w:szCs w:val="28"/>
          <w:lang w:eastAsia="zh-TW"/>
        </w:rPr>
        <w:t>建置</w:t>
      </w:r>
      <w:r w:rsidRPr="00143BB6">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00BF7EB7">
        <w:rPr>
          <w:rFonts w:ascii="標楷體" w:eastAsia="標楷體" w:hAnsi="標楷體" w:hint="eastAsia"/>
          <w:sz w:val="28"/>
          <w:szCs w:val="28"/>
          <w:lang w:eastAsia="zh-TW"/>
        </w:rPr>
        <w:t>住民</w:t>
      </w:r>
      <w:r>
        <w:rPr>
          <w:rFonts w:ascii="標楷體" w:eastAsia="標楷體" w:hAnsi="標楷體" w:hint="eastAsia"/>
          <w:sz w:val="28"/>
          <w:szCs w:val="28"/>
          <w:lang w:eastAsia="zh-TW"/>
        </w:rPr>
        <w:t>清冊(如附件</w:t>
      </w:r>
      <w:r w:rsidR="0084345B">
        <w:rPr>
          <w:rFonts w:ascii="標楷體" w:eastAsia="標楷體" w:hAnsi="標楷體" w:hint="eastAsia"/>
          <w:sz w:val="28"/>
          <w:szCs w:val="28"/>
          <w:lang w:eastAsia="zh-TW"/>
        </w:rPr>
        <w:t>八</w:t>
      </w:r>
      <w:r>
        <w:rPr>
          <w:rFonts w:ascii="標楷體" w:eastAsia="標楷體" w:hAnsi="標楷體" w:hint="eastAsia"/>
          <w:sz w:val="28"/>
          <w:szCs w:val="28"/>
          <w:lang w:eastAsia="zh-TW"/>
        </w:rPr>
        <w:t>)，確實掌握其之基本資料，包含：扶養義務親屬通訊、生活自理及行走能力評估、災時撤離扶助需求等內容，據以分析其疏散及安置需求特性，擬定相關後送之疏送安置策略，並依此策略籌備</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自有移動輔具或運送車輛，不足部分，應再行採購備齊，或預先協調外部資源投入支援，建立災時聯繫合作機制及默契，資源如下：</w:t>
      </w:r>
    </w:p>
    <w:p w:rsidR="00794873" w:rsidRDefault="00794873" w:rsidP="009D0E2F">
      <w:pPr>
        <w:numPr>
          <w:ilvl w:val="0"/>
          <w:numId w:val="26"/>
        </w:numPr>
        <w:snapToGrid w:val="0"/>
        <w:spacing w:after="0" w:line="440" w:lineRule="exact"/>
        <w:ind w:left="851" w:hanging="284"/>
        <w:jc w:val="both"/>
        <w:rPr>
          <w:rFonts w:ascii="標楷體" w:eastAsia="標楷體" w:hAnsi="標楷體"/>
          <w:sz w:val="28"/>
          <w:szCs w:val="28"/>
          <w:lang w:eastAsia="zh-TW"/>
        </w:rPr>
      </w:pPr>
      <w:r>
        <w:rPr>
          <w:rFonts w:ascii="標楷體" w:eastAsia="標楷體" w:hAnsi="標楷體" w:hint="eastAsia"/>
          <w:sz w:val="28"/>
          <w:szCs w:val="28"/>
          <w:lang w:eastAsia="zh-TW"/>
        </w:rPr>
        <w:t>輔具資源中心：相關輔具移動設備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醫療院所：傷患後送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警察分局、派出所：協助後送路線引導及車輛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消防分局：護送協助及車輛支援。</w:t>
      </w:r>
    </w:p>
    <w:p w:rsidR="00794873" w:rsidRPr="00D17B9C"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交通局：復康巴士支援。</w:t>
      </w:r>
    </w:p>
    <w:p w:rsidR="00794873"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lang w:eastAsia="zh-TW"/>
        </w:rPr>
      </w:pP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基本資料及路線調查</w:t>
      </w:r>
    </w:p>
    <w:p w:rsidR="00794873" w:rsidRDefault="00794873" w:rsidP="009D0E2F">
      <w:pPr>
        <w:tabs>
          <w:tab w:val="left" w:pos="9214"/>
        </w:tabs>
        <w:snapToGrid w:val="0"/>
        <w:spacing w:line="440" w:lineRule="exact"/>
        <w:ind w:left="860" w:right="-1"/>
        <w:jc w:val="both"/>
        <w:rPr>
          <w:rFonts w:ascii="標楷體" w:eastAsia="標楷體" w:hAnsi="標楷體"/>
          <w:sz w:val="28"/>
          <w:szCs w:val="28"/>
          <w:lang w:eastAsia="zh-TW"/>
        </w:rPr>
      </w:pPr>
      <w:r>
        <w:rPr>
          <w:rFonts w:ascii="標楷體" w:eastAsia="標楷體" w:hAnsi="標楷體" w:hint="eastAsia"/>
          <w:sz w:val="28"/>
          <w:szCs w:val="28"/>
          <w:lang w:eastAsia="zh-TW"/>
        </w:rPr>
        <w:t>平時即應建立並隨時更新本</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負責人、基本建物資料、</w:t>
      </w:r>
      <w:r w:rsidRPr="00F442F5">
        <w:rPr>
          <w:rFonts w:ascii="標楷體" w:eastAsia="標楷體" w:hAnsi="標楷體" w:hint="eastAsia"/>
          <w:sz w:val="28"/>
          <w:szCs w:val="28"/>
          <w:lang w:eastAsia="zh-TW"/>
        </w:rPr>
        <w:t>機構</w:t>
      </w:r>
      <w:r w:rsidR="00BF7EB7">
        <w:rPr>
          <w:rFonts w:ascii="標楷體" w:eastAsia="標楷體" w:hAnsi="標楷體" w:hint="eastAsia"/>
          <w:sz w:val="28"/>
          <w:szCs w:val="28"/>
          <w:lang w:eastAsia="zh-TW"/>
        </w:rPr>
        <w:t>住民</w:t>
      </w:r>
      <w:r>
        <w:rPr>
          <w:rFonts w:ascii="標楷體" w:eastAsia="標楷體" w:hAnsi="標楷體" w:hint="eastAsia"/>
          <w:sz w:val="28"/>
          <w:szCs w:val="28"/>
          <w:lang w:eastAsia="zh-TW"/>
        </w:rPr>
        <w:t>人數、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及警消資源等調查資料(如附件</w:t>
      </w:r>
      <w:r w:rsidR="0084345B">
        <w:rPr>
          <w:rFonts w:ascii="標楷體" w:eastAsia="標楷體" w:hAnsi="標楷體" w:hint="eastAsia"/>
          <w:sz w:val="28"/>
          <w:szCs w:val="28"/>
          <w:lang w:eastAsia="zh-TW"/>
        </w:rPr>
        <w:t>九</w:t>
      </w:r>
      <w:r>
        <w:rPr>
          <w:rFonts w:ascii="標楷體" w:eastAsia="標楷體" w:hAnsi="標楷體" w:hint="eastAsia"/>
          <w:sz w:val="28"/>
          <w:szCs w:val="28"/>
          <w:lang w:eastAsia="zh-TW"/>
        </w:rPr>
        <w:t>)，並依</w:t>
      </w:r>
      <w:r w:rsidR="00671293">
        <w:rPr>
          <w:rFonts w:ascii="標楷體" w:eastAsia="標楷體" w:hAnsi="標楷體" w:hint="eastAsia"/>
          <w:sz w:val="28"/>
          <w:szCs w:val="28"/>
          <w:lang w:eastAsia="zh-TW"/>
        </w:rPr>
        <w:t>機構災害風險評估危險因子</w:t>
      </w:r>
      <w:r>
        <w:rPr>
          <w:rFonts w:ascii="標楷體" w:eastAsia="標楷體" w:hAnsi="標楷體" w:hint="eastAsia"/>
          <w:sz w:val="28"/>
          <w:szCs w:val="28"/>
          <w:lang w:eastAsia="zh-TW"/>
        </w:rPr>
        <w:t>繪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各樓層平面圖</w:t>
      </w:r>
      <w:r w:rsidR="00504F71">
        <w:rPr>
          <w:rFonts w:ascii="標楷體" w:eastAsia="標楷體" w:hAnsi="標楷體" w:hint="eastAsia"/>
          <w:sz w:val="28"/>
          <w:szCs w:val="28"/>
          <w:lang w:eastAsia="zh-TW"/>
        </w:rPr>
        <w:t>、</w:t>
      </w:r>
      <w:r w:rsidR="00504F71" w:rsidRPr="00504F71">
        <w:rPr>
          <w:rFonts w:ascii="標楷體" w:eastAsia="標楷體" w:hAnsi="標楷體" w:hint="eastAsia"/>
          <w:sz w:val="28"/>
          <w:szCs w:val="28"/>
          <w:lang w:eastAsia="zh-TW"/>
        </w:rPr>
        <w:t>機構環境條件暨消防設備數量表</w:t>
      </w:r>
      <w:r>
        <w:rPr>
          <w:rFonts w:ascii="標楷體" w:eastAsia="標楷體" w:hAnsi="標楷體" w:hint="eastAsia"/>
          <w:sz w:val="28"/>
          <w:szCs w:val="28"/>
          <w:lang w:eastAsia="zh-TW"/>
        </w:rPr>
        <w:t>、疏散路線及後送行車路線地圖等，以利災時可快速查閱相關建物資訊及撤離安置之路線(如附件</w:t>
      </w:r>
      <w:r w:rsidR="0084345B">
        <w:rPr>
          <w:rFonts w:ascii="標楷體" w:eastAsia="標楷體" w:hAnsi="標楷體" w:hint="eastAsia"/>
          <w:sz w:val="28"/>
          <w:szCs w:val="28"/>
          <w:lang w:eastAsia="zh-TW"/>
        </w:rPr>
        <w:t>十一</w:t>
      </w:r>
      <w:r>
        <w:rPr>
          <w:rFonts w:ascii="標楷體" w:eastAsia="標楷體" w:hAnsi="標楷體" w:hint="eastAsia"/>
          <w:sz w:val="28"/>
          <w:szCs w:val="28"/>
          <w:lang w:eastAsia="zh-TW"/>
        </w:rPr>
        <w:t>)，協助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之避災引導。</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防災</w:t>
      </w:r>
      <w:r w:rsidRPr="001905BF">
        <w:rPr>
          <w:rFonts w:ascii="標楷體" w:eastAsia="標楷體" w:hAnsi="標楷體" w:hint="eastAsia"/>
          <w:bCs/>
          <w:sz w:val="28"/>
          <w:szCs w:val="28"/>
        </w:rPr>
        <w:t>演練</w:t>
      </w:r>
      <w:r>
        <w:rPr>
          <w:rFonts w:ascii="標楷體" w:eastAsia="標楷體" w:hAnsi="標楷體" w:hint="eastAsia"/>
          <w:bCs/>
          <w:sz w:val="28"/>
          <w:szCs w:val="28"/>
        </w:rPr>
        <w:t>及教育宣導</w:t>
      </w:r>
    </w:p>
    <w:p w:rsidR="00794873" w:rsidRPr="00654969"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防災演練：為加強防災實作、累積經驗並檢視應變各階段相關處置機制及流程之適宜性，</w:t>
      </w:r>
      <w:r w:rsidRPr="0028376A">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於</w:t>
      </w:r>
      <w:r w:rsidRPr="001905BF">
        <w:rPr>
          <w:rFonts w:ascii="標楷體" w:eastAsia="標楷體" w:hAnsi="標楷體" w:hint="eastAsia"/>
          <w:sz w:val="28"/>
          <w:szCs w:val="28"/>
          <w:lang w:eastAsia="zh-TW"/>
        </w:rPr>
        <w:t>每年</w:t>
      </w:r>
      <w:r>
        <w:rPr>
          <w:rFonts w:ascii="標楷體" w:eastAsia="標楷體" w:hAnsi="標楷體" w:hint="eastAsia"/>
          <w:sz w:val="28"/>
          <w:szCs w:val="28"/>
          <w:lang w:eastAsia="zh-TW"/>
        </w:rPr>
        <w:t>汛期(5至11月)應</w:t>
      </w:r>
      <w:r>
        <w:rPr>
          <w:rFonts w:ascii="標楷體" w:eastAsia="標楷體" w:hAnsi="標楷體" w:hint="eastAsia"/>
          <w:sz w:val="28"/>
          <w:szCs w:val="28"/>
          <w:lang w:eastAsia="zh-TW"/>
        </w:rPr>
        <w:lastRenderedPageBreak/>
        <w:t>至少</w:t>
      </w:r>
      <w:r w:rsidRPr="001905BF">
        <w:rPr>
          <w:rFonts w:ascii="標楷體" w:eastAsia="標楷體" w:hAnsi="標楷體" w:hint="eastAsia"/>
          <w:sz w:val="28"/>
          <w:szCs w:val="28"/>
          <w:lang w:eastAsia="zh-TW"/>
        </w:rPr>
        <w:t>辦理</w:t>
      </w:r>
      <w:r>
        <w:rPr>
          <w:rFonts w:ascii="標楷體" w:eastAsia="標楷體" w:hAnsi="標楷體" w:hint="eastAsia"/>
          <w:sz w:val="28"/>
          <w:szCs w:val="28"/>
          <w:lang w:eastAsia="zh-TW"/>
        </w:rPr>
        <w:t>1場災害防救演練，並應模擬</w:t>
      </w:r>
      <w:r w:rsidRPr="001905BF">
        <w:rPr>
          <w:rFonts w:ascii="標楷體" w:eastAsia="標楷體" w:hAnsi="標楷體" w:hint="eastAsia"/>
          <w:sz w:val="28"/>
          <w:szCs w:val="28"/>
          <w:lang w:eastAsia="zh-TW"/>
        </w:rPr>
        <w:t>各</w:t>
      </w:r>
      <w:r>
        <w:rPr>
          <w:rFonts w:ascii="標楷體" w:eastAsia="標楷體" w:hAnsi="標楷體" w:hint="eastAsia"/>
          <w:sz w:val="28"/>
          <w:szCs w:val="28"/>
          <w:lang w:eastAsia="zh-TW"/>
        </w:rPr>
        <w:t>型災害情況，與後送單位及支援單位共同辦理複合性災害演練</w:t>
      </w:r>
      <w:r>
        <w:rPr>
          <w:rStyle w:val="ac"/>
          <w:rFonts w:ascii="標楷體" w:eastAsia="標楷體" w:hAnsi="標楷體"/>
          <w:sz w:val="28"/>
          <w:szCs w:val="28"/>
        </w:rPr>
        <w:footnoteReference w:id="1"/>
      </w:r>
      <w:r w:rsidRPr="001905BF">
        <w:rPr>
          <w:rFonts w:ascii="標楷體" w:eastAsia="標楷體" w:hAnsi="標楷體" w:hint="eastAsia"/>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教育宣導：為提升防災知識、應變能力及各類災害之對應措施，並加強各類災害之避難基礎常識，本</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至少應於每年汛期前辦理防災教育訓練，同時</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行政、社工及救護等各編組同仁，應積極參與公部門及私部門舉辦之</w:t>
      </w:r>
      <w:r w:rsidRPr="009449EA">
        <w:rPr>
          <w:rFonts w:ascii="標楷體" w:eastAsia="標楷體" w:hAnsi="標楷體" w:hint="eastAsia"/>
          <w:bCs/>
          <w:sz w:val="28"/>
          <w:szCs w:val="28"/>
          <w:lang w:eastAsia="zh-TW"/>
        </w:rPr>
        <w:t>講習或研討，並應隨時對內部</w:t>
      </w:r>
      <w:r w:rsidRPr="00F442F5">
        <w:rPr>
          <w:rFonts w:ascii="標楷體" w:eastAsia="標楷體" w:hAnsi="標楷體" w:hint="eastAsia"/>
          <w:bCs/>
          <w:sz w:val="28"/>
          <w:szCs w:val="28"/>
          <w:lang w:eastAsia="zh-TW"/>
        </w:rPr>
        <w:t>機構</w:t>
      </w:r>
      <w:r w:rsidR="00BF7EB7">
        <w:rPr>
          <w:rFonts w:ascii="標楷體" w:eastAsia="標楷體" w:hAnsi="標楷體" w:hint="eastAsia"/>
          <w:bCs/>
          <w:sz w:val="28"/>
          <w:szCs w:val="28"/>
          <w:lang w:eastAsia="zh-TW"/>
        </w:rPr>
        <w:t>住民</w:t>
      </w:r>
      <w:r w:rsidRPr="009449EA">
        <w:rPr>
          <w:rFonts w:ascii="標楷體" w:eastAsia="標楷體" w:hAnsi="標楷體" w:hint="eastAsia"/>
          <w:bCs/>
          <w:sz w:val="28"/>
          <w:szCs w:val="28"/>
          <w:lang w:eastAsia="zh-TW"/>
        </w:rPr>
        <w:t>辦理分享宣導</w:t>
      </w:r>
      <w:r w:rsidR="002C0BCB">
        <w:rPr>
          <w:rFonts w:ascii="標楷體" w:eastAsia="標楷體" w:hAnsi="標楷體" w:hint="eastAsia"/>
          <w:bCs/>
          <w:sz w:val="28"/>
          <w:szCs w:val="28"/>
          <w:lang w:eastAsia="zh-TW"/>
        </w:rPr>
        <w:t>座談</w:t>
      </w:r>
      <w:r>
        <w:rPr>
          <w:rFonts w:ascii="標楷體" w:eastAsia="標楷體" w:hAnsi="標楷體" w:hint="eastAsia"/>
          <w:bCs/>
          <w:sz w:val="28"/>
          <w:szCs w:val="28"/>
          <w:lang w:eastAsia="zh-TW"/>
        </w:rPr>
        <w:t>或內部講習</w:t>
      </w:r>
      <w:r w:rsidRPr="009449EA">
        <w:rPr>
          <w:rFonts w:ascii="標楷體" w:eastAsia="標楷體" w:hAnsi="標楷體" w:hint="eastAsia"/>
          <w:bCs/>
          <w:sz w:val="28"/>
          <w:szCs w:val="28"/>
          <w:lang w:eastAsia="zh-TW"/>
        </w:rPr>
        <w:t>。</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評鑑及自主檢查</w:t>
      </w:r>
    </w:p>
    <w:p w:rsidR="00794873" w:rsidRDefault="00794873" w:rsidP="009D0E2F">
      <w:pPr>
        <w:snapToGrid w:val="0"/>
        <w:spacing w:line="440" w:lineRule="exact"/>
        <w:ind w:left="860"/>
        <w:jc w:val="both"/>
        <w:rPr>
          <w:rFonts w:ascii="標楷體" w:eastAsia="標楷體" w:hAnsi="標楷體"/>
          <w:bCs/>
          <w:sz w:val="28"/>
          <w:szCs w:val="28"/>
          <w:lang w:eastAsia="zh-TW"/>
        </w:rPr>
      </w:pPr>
      <w:r w:rsidRPr="00143BB6">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Pr>
          <w:rFonts w:ascii="標楷體" w:eastAsia="標楷體" w:hAnsi="標楷體" w:hint="eastAsia"/>
          <w:bCs/>
          <w:sz w:val="28"/>
          <w:szCs w:val="28"/>
          <w:lang w:eastAsia="zh-TW"/>
        </w:rPr>
        <w:t>之防災相關計畫、應變機制、編組、演練及教育宣導之執行績效，納入</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評鑑成果，並應進行</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防災整備工作之自主檢查(如附件</w:t>
      </w:r>
      <w:r w:rsidR="0084345B">
        <w:rPr>
          <w:rFonts w:ascii="標楷體" w:eastAsia="標楷體" w:hAnsi="標楷體" w:hint="eastAsia"/>
          <w:bCs/>
          <w:sz w:val="28"/>
          <w:szCs w:val="28"/>
          <w:lang w:eastAsia="zh-TW"/>
        </w:rPr>
        <w:t>十二</w:t>
      </w:r>
      <w:r>
        <w:rPr>
          <w:rFonts w:ascii="標楷體" w:eastAsia="標楷體" w:hAnsi="標楷體" w:hint="eastAsia"/>
          <w:bCs/>
          <w:sz w:val="28"/>
          <w:szCs w:val="28"/>
          <w:lang w:eastAsia="zh-TW"/>
        </w:rPr>
        <w:t>)並作成紀錄，據以改善缺失事項。</w:t>
      </w:r>
    </w:p>
    <w:p w:rsidR="00794873" w:rsidRPr="00654969" w:rsidRDefault="00794873" w:rsidP="009D0E2F">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sz w:val="28"/>
          <w:szCs w:val="28"/>
        </w:rPr>
        <w:t>災害應變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lang w:eastAsia="zh-TW"/>
        </w:rPr>
        <w:t>注意災情預報及警戒時機</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應留意中央氣象局發佈之災害預報及天氣或相關災害警戒值之動態變化，依據各災害類別主管機關之公告進行應變任務：</w:t>
      </w:r>
    </w:p>
    <w:p w:rsidR="00794873" w:rsidRDefault="004F78D4"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衛生福利</w:t>
      </w:r>
      <w:r w:rsidR="00794873">
        <w:rPr>
          <w:rFonts w:ascii="標楷體" w:eastAsia="標楷體" w:hAnsi="標楷體" w:hint="eastAsia"/>
          <w:sz w:val="28"/>
          <w:lang w:eastAsia="zh-TW"/>
        </w:rPr>
        <w:t>部消防署：地震、海嘯、風災、火災及爆炸。</w:t>
      </w:r>
    </w:p>
    <w:p w:rsidR="00794873" w:rsidRDefault="00794873" w:rsidP="009D0E2F">
      <w:pPr>
        <w:numPr>
          <w:ilvl w:val="0"/>
          <w:numId w:val="28"/>
        </w:numPr>
        <w:adjustRightInd w:val="0"/>
        <w:snapToGrid w:val="0"/>
        <w:spacing w:after="0" w:line="440" w:lineRule="exact"/>
        <w:jc w:val="both"/>
        <w:rPr>
          <w:rFonts w:ascii="標楷體" w:eastAsia="標楷體" w:hAnsi="標楷體"/>
          <w:sz w:val="28"/>
        </w:rPr>
      </w:pPr>
      <w:r>
        <w:rPr>
          <w:rFonts w:ascii="標楷體" w:eastAsia="標楷體" w:hAnsi="標楷體" w:hint="eastAsia"/>
          <w:sz w:val="28"/>
        </w:rPr>
        <w:t>經濟部水利署：水災。</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農業委員會水土保持局：土石流。</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環境保護署：毒性化學災害。</w:t>
      </w:r>
    </w:p>
    <w:p w:rsidR="00794873" w:rsidRPr="00CB3000"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原子能委員會：核子事故。</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緊急應變任務編組</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依各級災害應變中心命令</w:t>
      </w:r>
      <w:r w:rsidRPr="00256A7D">
        <w:rPr>
          <w:rStyle w:val="ac"/>
          <w:rFonts w:ascii="標楷體" w:eastAsia="標楷體" w:hAnsi="標楷體"/>
          <w:sz w:val="28"/>
        </w:rPr>
        <w:footnoteReference w:id="2"/>
      </w:r>
      <w:r>
        <w:rPr>
          <w:rFonts w:ascii="標楷體" w:eastAsia="標楷體" w:hAnsi="標楷體" w:hint="eastAsia"/>
          <w:sz w:val="28"/>
          <w:lang w:eastAsia="zh-TW"/>
        </w:rPr>
        <w:t>進行</w:t>
      </w:r>
      <w:r w:rsidRPr="00F442F5">
        <w:rPr>
          <w:rFonts w:ascii="標楷體" w:eastAsia="標楷體" w:hAnsi="標楷體" w:hint="eastAsia"/>
          <w:sz w:val="28"/>
          <w:lang w:eastAsia="zh-TW"/>
        </w:rPr>
        <w:t>機構</w:t>
      </w:r>
      <w:r>
        <w:rPr>
          <w:rFonts w:ascii="標楷體" w:eastAsia="標楷體" w:hAnsi="標楷體" w:hint="eastAsia"/>
          <w:sz w:val="28"/>
          <w:lang w:eastAsia="zh-TW"/>
        </w:rPr>
        <w:t>避難或</w:t>
      </w:r>
      <w:r w:rsidRPr="00F442F5">
        <w:rPr>
          <w:rFonts w:ascii="標楷體" w:eastAsia="標楷體" w:hAnsi="標楷體" w:hint="eastAsia"/>
          <w:sz w:val="28"/>
          <w:lang w:eastAsia="zh-TW"/>
        </w:rPr>
        <w:t>機構</w:t>
      </w:r>
      <w:r>
        <w:rPr>
          <w:rFonts w:ascii="標楷體" w:eastAsia="標楷體" w:hAnsi="標楷體" w:hint="eastAsia"/>
          <w:sz w:val="28"/>
          <w:lang w:eastAsia="zh-TW"/>
        </w:rPr>
        <w:t>有受災疑慮或事實者，應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Pr="0013102A">
        <w:rPr>
          <w:rFonts w:ascii="標楷體" w:eastAsia="標楷體" w:hAnsi="標楷體" w:hint="eastAsia"/>
          <w:sz w:val="28"/>
          <w:lang w:eastAsia="zh-TW"/>
        </w:rPr>
        <w:t>防災緊急應變任務編組</w:t>
      </w:r>
      <w:r w:rsidRPr="0013102A">
        <w:rPr>
          <w:rFonts w:ascii="標楷體" w:eastAsia="標楷體" w:hAnsi="標楷體" w:hint="eastAsia"/>
          <w:bCs/>
          <w:sz w:val="28"/>
          <w:szCs w:val="28"/>
          <w:lang w:eastAsia="zh-TW"/>
        </w:rPr>
        <w:t>，</w:t>
      </w:r>
      <w:r>
        <w:rPr>
          <w:rFonts w:ascii="標楷體" w:eastAsia="標楷體" w:hAnsi="標楷體" w:hint="eastAsia"/>
          <w:bCs/>
          <w:sz w:val="28"/>
          <w:szCs w:val="28"/>
          <w:lang w:eastAsia="zh-TW"/>
        </w:rPr>
        <w:t>進行</w:t>
      </w:r>
      <w:r w:rsidRPr="00F442F5">
        <w:rPr>
          <w:rFonts w:ascii="標楷體" w:eastAsia="標楷體" w:hAnsi="標楷體" w:hint="eastAsia"/>
          <w:bCs/>
          <w:sz w:val="28"/>
          <w:szCs w:val="28"/>
          <w:lang w:eastAsia="zh-TW"/>
        </w:rPr>
        <w:t>機構</w:t>
      </w:r>
      <w:r w:rsidR="00BF7EB7">
        <w:rPr>
          <w:rFonts w:ascii="標楷體" w:eastAsia="標楷體" w:hAnsi="標楷體" w:hint="eastAsia"/>
          <w:bCs/>
          <w:sz w:val="28"/>
          <w:szCs w:val="28"/>
          <w:lang w:eastAsia="zh-TW"/>
        </w:rPr>
        <w:t>住民</w:t>
      </w:r>
      <w:r>
        <w:rPr>
          <w:rFonts w:ascii="標楷體" w:eastAsia="標楷體" w:hAnsi="標楷體" w:hint="eastAsia"/>
          <w:bCs/>
          <w:sz w:val="28"/>
          <w:szCs w:val="28"/>
          <w:lang w:eastAsia="zh-TW"/>
        </w:rPr>
        <w:t>防災避難或各項行政工作。</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即時通報</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於平時即應建立新北市政府社會局及所轄區公所聯絡機制，透過電話、傳真等方式進行即時災情、應變處置作為、後送安置</w:t>
      </w:r>
      <w:r>
        <w:rPr>
          <w:rFonts w:ascii="標楷體" w:eastAsia="標楷體" w:hAnsi="標楷體" w:hint="eastAsia"/>
          <w:sz w:val="28"/>
          <w:lang w:eastAsia="zh-TW"/>
        </w:rPr>
        <w:lastRenderedPageBreak/>
        <w:t>處所、服務現況等資訊。</w:t>
      </w:r>
    </w:p>
    <w:p w:rsidR="00794873" w:rsidRPr="00075207" w:rsidRDefault="00794873" w:rsidP="009D0E2F">
      <w:pPr>
        <w:pStyle w:val="a7"/>
        <w:numPr>
          <w:ilvl w:val="0"/>
          <w:numId w:val="51"/>
        </w:numPr>
        <w:spacing w:after="0" w:line="389"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spacing w:val="2"/>
          <w:sz w:val="28"/>
          <w:szCs w:val="28"/>
          <w:lang w:eastAsia="zh-TW"/>
        </w:rPr>
        <w:t>為適時掌握</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2"/>
          <w:sz w:val="28"/>
          <w:szCs w:val="28"/>
          <w:lang w:eastAsia="zh-TW"/>
        </w:rPr>
        <w:t>危機</w:t>
      </w:r>
      <w:r w:rsidRPr="00075207">
        <w:rPr>
          <w:rFonts w:ascii="標楷體" w:eastAsia="標楷體" w:hAnsi="標楷體" w:cs="標楷體"/>
          <w:spacing w:val="4"/>
          <w:sz w:val="28"/>
          <w:szCs w:val="28"/>
          <w:lang w:eastAsia="zh-TW"/>
        </w:rPr>
        <w:t>事</w:t>
      </w:r>
      <w:r w:rsidRPr="00075207">
        <w:rPr>
          <w:rFonts w:ascii="標楷體" w:eastAsia="標楷體" w:hAnsi="標楷體" w:cs="標楷體"/>
          <w:spacing w:val="2"/>
          <w:sz w:val="28"/>
          <w:szCs w:val="28"/>
          <w:lang w:eastAsia="zh-TW"/>
        </w:rPr>
        <w:t>件，加速處理應</w:t>
      </w:r>
      <w:r w:rsidRPr="00075207">
        <w:rPr>
          <w:rFonts w:ascii="標楷體" w:eastAsia="標楷體" w:hAnsi="標楷體" w:cs="標楷體"/>
          <w:spacing w:val="4"/>
          <w:sz w:val="28"/>
          <w:szCs w:val="28"/>
          <w:lang w:eastAsia="zh-TW"/>
        </w:rPr>
        <w:t>變</w:t>
      </w:r>
      <w:r w:rsidRPr="00075207">
        <w:rPr>
          <w:rFonts w:ascii="標楷體" w:eastAsia="標楷體" w:hAnsi="標楷體" w:cs="標楷體"/>
          <w:spacing w:val="2"/>
          <w:sz w:val="28"/>
          <w:szCs w:val="28"/>
          <w:lang w:eastAsia="zh-TW"/>
        </w:rPr>
        <w:t>，依各級危機事</w:t>
      </w:r>
      <w:r w:rsidRPr="00075207">
        <w:rPr>
          <w:rFonts w:ascii="標楷體" w:eastAsia="標楷體" w:hAnsi="標楷體" w:cs="標楷體"/>
          <w:spacing w:val="4"/>
          <w:sz w:val="28"/>
          <w:szCs w:val="28"/>
          <w:lang w:eastAsia="zh-TW"/>
        </w:rPr>
        <w:t>件</w:t>
      </w:r>
      <w:r w:rsidRPr="00075207">
        <w:rPr>
          <w:rFonts w:ascii="標楷體" w:eastAsia="標楷體" w:hAnsi="標楷體" w:cs="標楷體"/>
          <w:spacing w:val="2"/>
          <w:sz w:val="28"/>
          <w:szCs w:val="28"/>
          <w:lang w:eastAsia="zh-TW"/>
        </w:rPr>
        <w:t>之輕重程度</w:t>
      </w:r>
      <w:r w:rsidRPr="00075207">
        <w:rPr>
          <w:rFonts w:ascii="標楷體" w:eastAsia="標楷體" w:hAnsi="標楷體" w:cs="標楷體"/>
          <w:sz w:val="28"/>
          <w:szCs w:val="28"/>
          <w:lang w:eastAsia="zh-TW"/>
        </w:rPr>
        <w:t>區分如下：</w:t>
      </w:r>
    </w:p>
    <w:p w:rsidR="00794873" w:rsidRPr="00075207" w:rsidRDefault="00794873" w:rsidP="009D0E2F">
      <w:pPr>
        <w:pStyle w:val="a7"/>
        <w:numPr>
          <w:ilvl w:val="0"/>
          <w:numId w:val="52"/>
        </w:numPr>
        <w:spacing w:after="0" w:line="374" w:lineRule="exact"/>
        <w:ind w:leftChars="0" w:right="-109"/>
        <w:jc w:val="both"/>
        <w:rPr>
          <w:rFonts w:ascii="標楷體" w:eastAsia="標楷體" w:hAnsi="標楷體" w:cs="標楷體"/>
          <w:sz w:val="28"/>
          <w:szCs w:val="28"/>
        </w:rPr>
      </w:pPr>
      <w:r w:rsidRPr="00075207">
        <w:rPr>
          <w:rFonts w:ascii="標楷體" w:eastAsia="標楷體" w:hAnsi="標楷體" w:cs="標楷體"/>
          <w:position w:val="-2"/>
          <w:sz w:val="28"/>
          <w:szCs w:val="28"/>
        </w:rPr>
        <w:t>甲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3F44CF" w:rsidP="008E30FB">
      <w:pPr>
        <w:pStyle w:val="a7"/>
        <w:numPr>
          <w:ilvl w:val="0"/>
          <w:numId w:val="53"/>
        </w:numPr>
        <w:tabs>
          <w:tab w:val="left" w:pos="851"/>
        </w:tabs>
        <w:spacing w:after="0" w:line="401" w:lineRule="exact"/>
        <w:ind w:leftChars="-1" w:left="-2" w:right="-20" w:firstLineChars="204" w:firstLine="567"/>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因危機事件導致死亡</w:t>
      </w:r>
      <w:r w:rsidR="00794873" w:rsidRPr="00075207">
        <w:rPr>
          <w:rFonts w:ascii="標楷體" w:eastAsia="標楷體" w:hAnsi="標楷體" w:cs="標楷體"/>
          <w:position w:val="-2"/>
          <w:sz w:val="28"/>
          <w:szCs w:val="28"/>
          <w:lang w:eastAsia="zh-TW"/>
        </w:rPr>
        <w:t>。</w:t>
      </w:r>
    </w:p>
    <w:p w:rsidR="00794873" w:rsidRPr="00075207" w:rsidRDefault="008E30FB" w:rsidP="009D0E2F">
      <w:pPr>
        <w:pStyle w:val="a7"/>
        <w:numPr>
          <w:ilvl w:val="0"/>
          <w:numId w:val="53"/>
        </w:numPr>
        <w:spacing w:after="0" w:line="401"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經醫師</w:t>
      </w:r>
      <w:r w:rsidR="00794873" w:rsidRPr="00075207">
        <w:rPr>
          <w:rFonts w:ascii="標楷體" w:eastAsia="標楷體" w:hAnsi="標楷體" w:cs="標楷體"/>
          <w:spacing w:val="-3"/>
          <w:position w:val="-2"/>
          <w:sz w:val="28"/>
          <w:szCs w:val="28"/>
          <w:lang w:eastAsia="zh-TW"/>
        </w:rPr>
        <w:t>診</w:t>
      </w:r>
      <w:r w:rsidR="00794873" w:rsidRPr="00075207">
        <w:rPr>
          <w:rFonts w:ascii="標楷體" w:eastAsia="標楷體" w:hAnsi="標楷體" w:cs="標楷體"/>
          <w:position w:val="-2"/>
          <w:sz w:val="28"/>
          <w:szCs w:val="28"/>
          <w:lang w:eastAsia="zh-TW"/>
        </w:rPr>
        <w:t>斷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或</w:t>
      </w:r>
      <w:r w:rsidR="00794873" w:rsidRPr="00075207">
        <w:rPr>
          <w:rFonts w:ascii="標楷體" w:eastAsia="標楷體" w:hAnsi="標楷體" w:cs="標楷體"/>
          <w:spacing w:val="-3"/>
          <w:position w:val="-2"/>
          <w:sz w:val="28"/>
          <w:szCs w:val="28"/>
          <w:lang w:eastAsia="zh-TW"/>
        </w:rPr>
        <w:t>疑</w:t>
      </w:r>
      <w:r w:rsidR="00794873" w:rsidRPr="00075207">
        <w:rPr>
          <w:rFonts w:ascii="標楷體" w:eastAsia="標楷體" w:hAnsi="標楷體" w:cs="標楷體"/>
          <w:position w:val="-2"/>
          <w:sz w:val="28"/>
          <w:szCs w:val="28"/>
          <w:lang w:eastAsia="zh-TW"/>
        </w:rPr>
        <w:t>似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致</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w:t>
      </w:r>
    </w:p>
    <w:p w:rsidR="00794873" w:rsidRPr="00075207" w:rsidRDefault="008E30FB" w:rsidP="009D0E2F">
      <w:pPr>
        <w:pStyle w:val="a7"/>
        <w:numPr>
          <w:ilvl w:val="0"/>
          <w:numId w:val="53"/>
        </w:numPr>
        <w:spacing w:after="0" w:line="398"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疑似群</w:t>
      </w:r>
      <w:r w:rsidR="00794873" w:rsidRPr="00075207">
        <w:rPr>
          <w:rFonts w:ascii="標楷體" w:eastAsia="標楷體" w:hAnsi="標楷體" w:cs="標楷體"/>
          <w:spacing w:val="-3"/>
          <w:position w:val="-2"/>
          <w:sz w:val="28"/>
          <w:szCs w:val="28"/>
          <w:lang w:eastAsia="zh-TW"/>
        </w:rPr>
        <w:t>聚</w:t>
      </w:r>
      <w:r w:rsidR="00794873" w:rsidRPr="00075207">
        <w:rPr>
          <w:rFonts w:ascii="標楷體" w:eastAsia="標楷體" w:hAnsi="標楷體" w:cs="標楷體"/>
          <w:position w:val="-2"/>
          <w:sz w:val="28"/>
          <w:szCs w:val="28"/>
          <w:lang w:eastAsia="zh-TW"/>
        </w:rPr>
        <w:t>感染</w:t>
      </w:r>
      <w:r w:rsidR="00794873" w:rsidRPr="00075207">
        <w:rPr>
          <w:rFonts w:ascii="標楷體" w:eastAsia="標楷體" w:hAnsi="標楷體" w:cs="標楷體"/>
          <w:spacing w:val="-3"/>
          <w:position w:val="-2"/>
          <w:sz w:val="28"/>
          <w:szCs w:val="28"/>
          <w:lang w:eastAsia="zh-TW"/>
        </w:rPr>
        <w:t>傳染</w:t>
      </w:r>
      <w:r w:rsidR="00794873" w:rsidRPr="00075207">
        <w:rPr>
          <w:rFonts w:ascii="標楷體" w:eastAsia="標楷體" w:hAnsi="標楷體" w:cs="標楷體"/>
          <w:position w:val="-2"/>
          <w:sz w:val="28"/>
          <w:szCs w:val="28"/>
          <w:lang w:eastAsia="zh-TW"/>
        </w:rPr>
        <w:t>病。</w:t>
      </w:r>
    </w:p>
    <w:p w:rsidR="00794873" w:rsidRPr="00075207" w:rsidRDefault="009C5647" w:rsidP="009D0E2F">
      <w:pPr>
        <w:pStyle w:val="a7"/>
        <w:numPr>
          <w:ilvl w:val="0"/>
          <w:numId w:val="53"/>
        </w:numPr>
        <w:spacing w:before="25" w:after="0" w:line="400" w:lineRule="exact"/>
        <w:ind w:leftChars="0" w:left="851" w:right="90" w:hanging="284"/>
        <w:jc w:val="both"/>
        <w:rPr>
          <w:rFonts w:ascii="標楷體" w:eastAsia="標楷體" w:hAnsi="標楷體" w:cs="標楷體"/>
          <w:sz w:val="28"/>
          <w:szCs w:val="28"/>
          <w:lang w:eastAsia="zh-TW"/>
        </w:rPr>
      </w:pPr>
      <w:r>
        <w:rPr>
          <w:rFonts w:ascii="標楷體" w:eastAsia="標楷體" w:hAnsi="標楷體" w:cs="標楷體"/>
          <w:sz w:val="28"/>
          <w:szCs w:val="28"/>
          <w:lang w:eastAsia="zh-TW"/>
        </w:rPr>
        <w:t>亟</w:t>
      </w:r>
      <w:r>
        <w:rPr>
          <w:rFonts w:ascii="標楷體" w:eastAsia="標楷體" w:hAnsi="標楷體" w:cs="標楷體" w:hint="eastAsia"/>
          <w:sz w:val="28"/>
          <w:szCs w:val="28"/>
          <w:lang w:eastAsia="zh-TW"/>
        </w:rPr>
        <w:t>須</w:t>
      </w:r>
      <w:r w:rsidR="00794873" w:rsidRPr="00075207">
        <w:rPr>
          <w:rFonts w:ascii="標楷體" w:eastAsia="標楷體" w:hAnsi="標楷體" w:cs="標楷體" w:hint="eastAsia"/>
          <w:spacing w:val="1"/>
          <w:sz w:val="28"/>
          <w:szCs w:val="28"/>
          <w:lang w:eastAsia="zh-TW"/>
        </w:rPr>
        <w:t>社會局</w:t>
      </w:r>
      <w:r w:rsidR="00794873" w:rsidRPr="00075207">
        <w:rPr>
          <w:rFonts w:ascii="標楷體" w:eastAsia="標楷體" w:hAnsi="標楷體" w:cs="標楷體"/>
          <w:sz w:val="28"/>
          <w:szCs w:val="28"/>
          <w:lang w:eastAsia="zh-TW"/>
        </w:rPr>
        <w:t>或其他</w:t>
      </w:r>
      <w:r w:rsidR="00794873" w:rsidRPr="00075207">
        <w:rPr>
          <w:rFonts w:ascii="標楷體" w:eastAsia="標楷體" w:hAnsi="標楷體" w:cs="標楷體"/>
          <w:spacing w:val="-3"/>
          <w:sz w:val="28"/>
          <w:szCs w:val="28"/>
          <w:lang w:eastAsia="zh-TW"/>
        </w:rPr>
        <w:t>單</w:t>
      </w:r>
      <w:r w:rsidR="00794873" w:rsidRPr="00075207">
        <w:rPr>
          <w:rFonts w:ascii="標楷體" w:eastAsia="標楷體" w:hAnsi="標楷體" w:cs="標楷體"/>
          <w:sz w:val="28"/>
          <w:szCs w:val="28"/>
          <w:lang w:eastAsia="zh-TW"/>
        </w:rPr>
        <w:t>位協</w:t>
      </w:r>
      <w:r w:rsidR="00794873" w:rsidRPr="00075207">
        <w:rPr>
          <w:rFonts w:ascii="標楷體" w:eastAsia="標楷體" w:hAnsi="標楷體" w:cs="標楷體"/>
          <w:spacing w:val="-3"/>
          <w:sz w:val="28"/>
          <w:szCs w:val="28"/>
          <w:lang w:eastAsia="zh-TW"/>
        </w:rPr>
        <w:t>助及</w:t>
      </w:r>
      <w:r w:rsidR="00794873" w:rsidRPr="00075207">
        <w:rPr>
          <w:rFonts w:ascii="標楷體" w:eastAsia="標楷體" w:hAnsi="標楷體" w:cs="標楷體"/>
          <w:sz w:val="28"/>
          <w:szCs w:val="28"/>
          <w:lang w:eastAsia="zh-TW"/>
        </w:rPr>
        <w:t>研判可</w:t>
      </w:r>
      <w:r w:rsidR="00794873" w:rsidRPr="00075207">
        <w:rPr>
          <w:rFonts w:ascii="標楷體" w:eastAsia="標楷體" w:hAnsi="標楷體" w:cs="標楷體"/>
          <w:spacing w:val="-3"/>
          <w:sz w:val="28"/>
          <w:szCs w:val="28"/>
          <w:lang w:eastAsia="zh-TW"/>
        </w:rPr>
        <w:t>能</w:t>
      </w:r>
      <w:r w:rsidR="00794873" w:rsidRPr="00075207">
        <w:rPr>
          <w:rFonts w:ascii="標楷體" w:eastAsia="標楷體" w:hAnsi="標楷體" w:cs="標楷體"/>
          <w:sz w:val="28"/>
          <w:szCs w:val="28"/>
          <w:lang w:eastAsia="zh-TW"/>
        </w:rPr>
        <w:t>引發</w:t>
      </w:r>
      <w:r w:rsidR="00794873" w:rsidRPr="00075207">
        <w:rPr>
          <w:rFonts w:ascii="標楷體" w:eastAsia="標楷體" w:hAnsi="標楷體" w:cs="標楷體"/>
          <w:spacing w:val="-3"/>
          <w:sz w:val="28"/>
          <w:szCs w:val="28"/>
          <w:lang w:eastAsia="zh-TW"/>
        </w:rPr>
        <w:t>媒體</w:t>
      </w:r>
      <w:r w:rsidR="00794873" w:rsidRPr="00075207">
        <w:rPr>
          <w:rFonts w:ascii="標楷體" w:eastAsia="標楷體" w:hAnsi="標楷體" w:cs="標楷體"/>
          <w:sz w:val="28"/>
          <w:szCs w:val="28"/>
          <w:lang w:eastAsia="zh-TW"/>
        </w:rPr>
        <w:t>關</w:t>
      </w:r>
      <w:r w:rsidR="00794873" w:rsidRPr="00075207">
        <w:rPr>
          <w:rFonts w:ascii="標楷體" w:eastAsia="標楷體" w:hAnsi="標楷體" w:cs="標楷體"/>
          <w:spacing w:val="-19"/>
          <w:sz w:val="28"/>
          <w:szCs w:val="28"/>
          <w:lang w:eastAsia="zh-TW"/>
        </w:rPr>
        <w:t>注、</w:t>
      </w:r>
      <w:r w:rsidR="00794873" w:rsidRPr="00075207">
        <w:rPr>
          <w:rFonts w:ascii="標楷體" w:eastAsia="標楷體" w:hAnsi="標楷體" w:cs="標楷體"/>
          <w:sz w:val="28"/>
          <w:szCs w:val="28"/>
          <w:lang w:eastAsia="zh-TW"/>
        </w:rPr>
        <w:t>社會關</w:t>
      </w:r>
      <w:r w:rsidR="00794873" w:rsidRPr="00075207">
        <w:rPr>
          <w:rFonts w:ascii="標楷體" w:eastAsia="標楷體" w:hAnsi="標楷體" w:cs="標楷體"/>
          <w:spacing w:val="-3"/>
          <w:sz w:val="28"/>
          <w:szCs w:val="28"/>
          <w:lang w:eastAsia="zh-TW"/>
        </w:rPr>
        <w:t>切</w:t>
      </w:r>
      <w:r w:rsidR="00794873" w:rsidRPr="00075207">
        <w:rPr>
          <w:rFonts w:ascii="標楷體" w:eastAsia="標楷體" w:hAnsi="標楷體" w:cs="標楷體"/>
          <w:sz w:val="28"/>
          <w:szCs w:val="28"/>
          <w:lang w:eastAsia="zh-TW"/>
        </w:rPr>
        <w:t>之事件。</w:t>
      </w:r>
    </w:p>
    <w:p w:rsidR="00794873" w:rsidRPr="00075207" w:rsidRDefault="00794873" w:rsidP="009D0E2F">
      <w:pPr>
        <w:pStyle w:val="a7"/>
        <w:numPr>
          <w:ilvl w:val="0"/>
          <w:numId w:val="52"/>
        </w:numPr>
        <w:spacing w:after="0" w:line="374" w:lineRule="exact"/>
        <w:ind w:leftChars="0" w:right="33"/>
        <w:jc w:val="both"/>
        <w:rPr>
          <w:rFonts w:ascii="標楷體" w:eastAsia="標楷體" w:hAnsi="標楷體" w:cs="標楷體"/>
          <w:sz w:val="28"/>
          <w:szCs w:val="28"/>
        </w:rPr>
      </w:pPr>
      <w:r w:rsidRPr="00075207">
        <w:rPr>
          <w:rFonts w:ascii="標楷體" w:eastAsia="標楷體" w:hAnsi="標楷體" w:cs="標楷體"/>
          <w:position w:val="-2"/>
          <w:sz w:val="28"/>
          <w:szCs w:val="28"/>
        </w:rPr>
        <w:t>乙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8E30FB" w:rsidP="009D0E2F">
      <w:pPr>
        <w:pStyle w:val="a7"/>
        <w:numPr>
          <w:ilvl w:val="0"/>
          <w:numId w:val="54"/>
        </w:numPr>
        <w:tabs>
          <w:tab w:val="left" w:pos="851"/>
        </w:tabs>
        <w:spacing w:after="0" w:line="401" w:lineRule="exact"/>
        <w:ind w:leftChars="0" w:right="33" w:hanging="273"/>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因危機</w:t>
      </w:r>
      <w:r w:rsidR="00794873" w:rsidRPr="00075207">
        <w:rPr>
          <w:rFonts w:ascii="標楷體" w:eastAsia="標楷體" w:hAnsi="標楷體" w:cs="標楷體"/>
          <w:spacing w:val="-3"/>
          <w:position w:val="-2"/>
          <w:sz w:val="28"/>
          <w:szCs w:val="28"/>
          <w:lang w:eastAsia="zh-TW"/>
        </w:rPr>
        <w:t>事</w:t>
      </w:r>
      <w:r w:rsidR="00794873" w:rsidRPr="00075207">
        <w:rPr>
          <w:rFonts w:ascii="標楷體" w:eastAsia="標楷體" w:hAnsi="標楷體" w:cs="標楷體"/>
          <w:position w:val="-2"/>
          <w:sz w:val="28"/>
          <w:szCs w:val="28"/>
          <w:lang w:eastAsia="zh-TW"/>
        </w:rPr>
        <w:t>件導</w:t>
      </w:r>
      <w:r w:rsidR="00794873" w:rsidRPr="00075207">
        <w:rPr>
          <w:rFonts w:ascii="標楷體" w:eastAsia="標楷體" w:hAnsi="標楷體" w:cs="標楷體"/>
          <w:spacing w:val="-3"/>
          <w:position w:val="-2"/>
          <w:sz w:val="28"/>
          <w:szCs w:val="28"/>
          <w:lang w:eastAsia="zh-TW"/>
        </w:rPr>
        <w:t>致重</w:t>
      </w:r>
      <w:r w:rsidR="00794873" w:rsidRPr="00075207">
        <w:rPr>
          <w:rFonts w:ascii="標楷體" w:eastAsia="標楷體" w:hAnsi="標楷體" w:cs="標楷體"/>
          <w:position w:val="-2"/>
          <w:sz w:val="28"/>
          <w:szCs w:val="28"/>
          <w:lang w:eastAsia="zh-TW"/>
        </w:rPr>
        <w:t>傷或有</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亡之</w:t>
      </w:r>
      <w:r w:rsidR="00794873" w:rsidRPr="00075207">
        <w:rPr>
          <w:rFonts w:ascii="標楷體" w:eastAsia="標楷體" w:hAnsi="標楷體" w:cs="標楷體"/>
          <w:spacing w:val="-3"/>
          <w:position w:val="-2"/>
          <w:sz w:val="28"/>
          <w:szCs w:val="28"/>
          <w:lang w:eastAsia="zh-TW"/>
        </w:rPr>
        <w:t>虞</w:t>
      </w:r>
      <w:r w:rsidR="00794873" w:rsidRPr="00075207">
        <w:rPr>
          <w:rFonts w:ascii="標楷體" w:eastAsia="標楷體" w:hAnsi="標楷體" w:cs="標楷體"/>
          <w:position w:val="-2"/>
          <w:sz w:val="28"/>
          <w:szCs w:val="28"/>
          <w:lang w:eastAsia="zh-TW"/>
        </w:rPr>
        <w:t>。</w:t>
      </w:r>
    </w:p>
    <w:p w:rsidR="00794873" w:rsidRPr="00075207" w:rsidRDefault="008E30FB" w:rsidP="009D0E2F">
      <w:pPr>
        <w:pStyle w:val="a7"/>
        <w:numPr>
          <w:ilvl w:val="0"/>
          <w:numId w:val="54"/>
        </w:numPr>
        <w:spacing w:after="0" w:line="401" w:lineRule="exact"/>
        <w:ind w:leftChars="0" w:left="851" w:right="33"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疑似罹</w:t>
      </w:r>
      <w:r w:rsidR="00794873" w:rsidRPr="00075207">
        <w:rPr>
          <w:rFonts w:ascii="標楷體" w:eastAsia="標楷體" w:hAnsi="標楷體" w:cs="標楷體"/>
          <w:spacing w:val="-2"/>
          <w:position w:val="-2"/>
          <w:sz w:val="28"/>
          <w:szCs w:val="28"/>
          <w:lang w:eastAsia="zh-TW"/>
        </w:rPr>
        <w:t>患</w:t>
      </w:r>
      <w:r w:rsidR="00794873" w:rsidRPr="00075207">
        <w:rPr>
          <w:rFonts w:ascii="標楷體" w:eastAsia="標楷體" w:hAnsi="標楷體" w:cs="標楷體"/>
          <w:position w:val="-2"/>
          <w:sz w:val="28"/>
          <w:szCs w:val="28"/>
          <w:lang w:eastAsia="zh-TW"/>
        </w:rPr>
        <w:t>傳染</w:t>
      </w:r>
      <w:r w:rsidR="00794873" w:rsidRPr="00075207">
        <w:rPr>
          <w:rFonts w:ascii="標楷體" w:eastAsia="標楷體" w:hAnsi="標楷體" w:cs="標楷體"/>
          <w:spacing w:val="-3"/>
          <w:position w:val="-2"/>
          <w:sz w:val="28"/>
          <w:szCs w:val="28"/>
          <w:lang w:eastAsia="zh-TW"/>
        </w:rPr>
        <w:t>病</w:t>
      </w:r>
      <w:r w:rsidR="00794873"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4"/>
        </w:numPr>
        <w:spacing w:after="0" w:line="398" w:lineRule="exact"/>
        <w:ind w:leftChars="0" w:left="851" w:right="33" w:hanging="284"/>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甲</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1"/>
          <w:position w:val="-2"/>
          <w:sz w:val="28"/>
          <w:szCs w:val="28"/>
          <w:lang w:eastAsia="zh-TW"/>
        </w:rPr>
        <w:t>無</w:t>
      </w:r>
      <w:r w:rsidRPr="00075207">
        <w:rPr>
          <w:rFonts w:ascii="標楷體" w:eastAsia="標楷體" w:hAnsi="標楷體" w:cs="標楷體"/>
          <w:position w:val="-2"/>
          <w:sz w:val="28"/>
          <w:szCs w:val="28"/>
          <w:lang w:eastAsia="zh-TW"/>
        </w:rPr>
        <w:t>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446827" w:rsidRDefault="00794873" w:rsidP="009D0E2F">
      <w:pPr>
        <w:pStyle w:val="a7"/>
        <w:numPr>
          <w:ilvl w:val="0"/>
          <w:numId w:val="52"/>
        </w:numPr>
        <w:spacing w:after="0" w:line="401" w:lineRule="exact"/>
        <w:ind w:leftChars="0" w:right="33"/>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008E30FB">
        <w:rPr>
          <w:rFonts w:ascii="標楷體" w:eastAsia="標楷體" w:hAnsi="標楷體" w:cs="標楷體" w:hint="eastAsia"/>
          <w:position w:val="-2"/>
          <w:sz w:val="28"/>
          <w:szCs w:val="28"/>
          <w:lang w:eastAsia="zh-TW"/>
        </w:rPr>
        <w:t>人員</w:t>
      </w:r>
      <w:r w:rsidRPr="00446827">
        <w:rPr>
          <w:rFonts w:ascii="標楷體" w:eastAsia="標楷體" w:hAnsi="標楷體" w:cs="標楷體"/>
          <w:position w:val="-2"/>
          <w:sz w:val="28"/>
          <w:szCs w:val="28"/>
          <w:lang w:eastAsia="zh-TW"/>
        </w:rPr>
        <w:t>因危機</w:t>
      </w:r>
      <w:r w:rsidRPr="00446827">
        <w:rPr>
          <w:rFonts w:ascii="標楷體" w:eastAsia="標楷體" w:hAnsi="標楷體" w:cs="標楷體"/>
          <w:spacing w:val="-3"/>
          <w:position w:val="-2"/>
          <w:sz w:val="28"/>
          <w:szCs w:val="28"/>
          <w:lang w:eastAsia="zh-TW"/>
        </w:rPr>
        <w:t>事</w:t>
      </w:r>
      <w:r w:rsidRPr="00446827">
        <w:rPr>
          <w:rFonts w:ascii="標楷體" w:eastAsia="標楷體" w:hAnsi="標楷體" w:cs="標楷體"/>
          <w:position w:val="-2"/>
          <w:sz w:val="28"/>
          <w:szCs w:val="28"/>
          <w:lang w:eastAsia="zh-TW"/>
        </w:rPr>
        <w:t>件受</w:t>
      </w:r>
      <w:r w:rsidRPr="00446827">
        <w:rPr>
          <w:rFonts w:ascii="標楷體" w:eastAsia="標楷體" w:hAnsi="標楷體" w:cs="標楷體"/>
          <w:spacing w:val="-3"/>
          <w:position w:val="-2"/>
          <w:sz w:val="28"/>
          <w:szCs w:val="28"/>
          <w:lang w:eastAsia="zh-TW"/>
        </w:rPr>
        <w:t>傷</w:t>
      </w:r>
      <w:r w:rsidRPr="00446827">
        <w:rPr>
          <w:rFonts w:ascii="標楷體" w:eastAsia="標楷體" w:hAnsi="標楷體" w:cs="標楷體"/>
          <w:position w:val="-2"/>
          <w:sz w:val="28"/>
          <w:szCs w:val="28"/>
          <w:lang w:eastAsia="zh-TW"/>
        </w:rPr>
        <w:t>。</w:t>
      </w:r>
    </w:p>
    <w:p w:rsidR="00794873" w:rsidRPr="00075207" w:rsidRDefault="00794873" w:rsidP="009D0E2F">
      <w:pPr>
        <w:pStyle w:val="a7"/>
        <w:spacing w:line="398" w:lineRule="exact"/>
        <w:ind w:leftChars="0" w:left="360" w:right="-20"/>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乙</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position w:val="-2"/>
          <w:sz w:val="28"/>
          <w:szCs w:val="28"/>
          <w:lang w:eastAsia="zh-TW"/>
        </w:rPr>
        <w:t>無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075207" w:rsidRDefault="00794873" w:rsidP="009D0E2F">
      <w:pPr>
        <w:pStyle w:val="a7"/>
        <w:numPr>
          <w:ilvl w:val="0"/>
          <w:numId w:val="51"/>
        </w:numPr>
        <w:spacing w:after="0" w:line="401"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發</w:t>
      </w:r>
      <w:r w:rsidRPr="00075207">
        <w:rPr>
          <w:rFonts w:ascii="標楷體" w:eastAsia="標楷體" w:hAnsi="標楷體" w:cs="標楷體"/>
          <w:spacing w:val="-3"/>
          <w:position w:val="-2"/>
          <w:sz w:val="28"/>
          <w:szCs w:val="28"/>
          <w:lang w:eastAsia="zh-TW"/>
        </w:rPr>
        <w:t>生危</w:t>
      </w:r>
      <w:r w:rsidRPr="00075207">
        <w:rPr>
          <w:rFonts w:ascii="標楷體" w:eastAsia="標楷體" w:hAnsi="標楷體" w:cs="標楷體"/>
          <w:position w:val="-2"/>
          <w:sz w:val="28"/>
          <w:szCs w:val="28"/>
          <w:lang w:eastAsia="zh-TW"/>
        </w:rPr>
        <w:t>機事件</w:t>
      </w:r>
      <w:r w:rsidRPr="00075207">
        <w:rPr>
          <w:rFonts w:ascii="標楷體" w:eastAsia="標楷體" w:hAnsi="標楷體" w:cs="標楷體"/>
          <w:spacing w:val="-3"/>
          <w:position w:val="-2"/>
          <w:sz w:val="28"/>
          <w:szCs w:val="28"/>
          <w:lang w:eastAsia="zh-TW"/>
        </w:rPr>
        <w:t>時</w:t>
      </w:r>
      <w:r w:rsidRPr="00075207">
        <w:rPr>
          <w:rFonts w:ascii="標楷體" w:eastAsia="標楷體" w:hAnsi="標楷體" w:cs="標楷體"/>
          <w:position w:val="-2"/>
          <w:sz w:val="28"/>
          <w:szCs w:val="28"/>
          <w:lang w:eastAsia="zh-TW"/>
        </w:rPr>
        <w:t>，應</w:t>
      </w:r>
      <w:r w:rsidRPr="00075207">
        <w:rPr>
          <w:rFonts w:ascii="標楷體" w:eastAsia="標楷體" w:hAnsi="標楷體" w:cs="標楷體"/>
          <w:spacing w:val="-3"/>
          <w:position w:val="-2"/>
          <w:sz w:val="28"/>
          <w:szCs w:val="28"/>
          <w:lang w:eastAsia="zh-TW"/>
        </w:rPr>
        <w:t>依下</w:t>
      </w:r>
      <w:r w:rsidRPr="00075207">
        <w:rPr>
          <w:rFonts w:ascii="標楷體" w:eastAsia="標楷體" w:hAnsi="標楷體" w:cs="標楷體"/>
          <w:position w:val="-2"/>
          <w:sz w:val="28"/>
          <w:szCs w:val="28"/>
          <w:lang w:eastAsia="zh-TW"/>
        </w:rPr>
        <w:t>列時限</w:t>
      </w:r>
      <w:r w:rsidRPr="00075207">
        <w:rPr>
          <w:rFonts w:ascii="標楷體" w:eastAsia="標楷體" w:hAnsi="標楷體" w:cs="標楷體"/>
          <w:spacing w:val="-3"/>
          <w:position w:val="-2"/>
          <w:sz w:val="28"/>
          <w:szCs w:val="28"/>
          <w:lang w:eastAsia="zh-TW"/>
        </w:rPr>
        <w:t>及</w:t>
      </w:r>
      <w:r w:rsidRPr="00075207">
        <w:rPr>
          <w:rFonts w:ascii="標楷體" w:eastAsia="標楷體" w:hAnsi="標楷體" w:cs="標楷體"/>
          <w:position w:val="-2"/>
          <w:sz w:val="28"/>
          <w:szCs w:val="28"/>
          <w:lang w:eastAsia="zh-TW"/>
        </w:rPr>
        <w:t>層級</w:t>
      </w:r>
      <w:r w:rsidRPr="00075207">
        <w:rPr>
          <w:rFonts w:ascii="標楷體" w:eastAsia="標楷體" w:hAnsi="標楷體" w:cs="標楷體"/>
          <w:spacing w:val="-3"/>
          <w:position w:val="-2"/>
          <w:sz w:val="28"/>
          <w:szCs w:val="28"/>
          <w:lang w:eastAsia="zh-TW"/>
        </w:rPr>
        <w:t>通報</w:t>
      </w:r>
      <w:r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5"/>
        </w:numPr>
        <w:spacing w:before="26" w:after="0" w:line="398" w:lineRule="exact"/>
        <w:ind w:leftChars="0" w:right="86"/>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甲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pacing w:val="-7"/>
          <w:sz w:val="28"/>
          <w:szCs w:val="28"/>
          <w:lang w:eastAsia="zh-TW"/>
        </w:rPr>
        <w:t>件：</w:t>
      </w:r>
      <w:r w:rsidRPr="00075207">
        <w:rPr>
          <w:rFonts w:ascii="標楷體" w:eastAsia="標楷體" w:hAnsi="標楷體" w:cs="標楷體"/>
          <w:sz w:val="28"/>
          <w:szCs w:val="28"/>
          <w:lang w:eastAsia="zh-TW"/>
        </w:rPr>
        <w:t>應</w:t>
      </w:r>
      <w:r w:rsidRPr="00075207">
        <w:rPr>
          <w:rFonts w:ascii="標楷體" w:eastAsia="標楷體" w:hAnsi="標楷體" w:cs="標楷體"/>
          <w:spacing w:val="-2"/>
          <w:sz w:val="28"/>
          <w:szCs w:val="28"/>
          <w:lang w:eastAsia="zh-TW"/>
        </w:rPr>
        <w:t>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1</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w:t>
      </w:r>
      <w:r w:rsidRPr="00075207">
        <w:rPr>
          <w:rFonts w:ascii="標楷體" w:eastAsia="標楷體" w:hAnsi="標楷體" w:cs="標楷體"/>
          <w:spacing w:val="-2"/>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pacing w:val="-7"/>
          <w:sz w:val="28"/>
          <w:szCs w:val="28"/>
          <w:lang w:eastAsia="zh-TW"/>
        </w:rPr>
        <w:t>，</w:t>
      </w:r>
      <w:r w:rsidRPr="00075207">
        <w:rPr>
          <w:rFonts w:ascii="標楷體" w:eastAsia="標楷體" w:hAnsi="標楷體" w:cs="標楷體"/>
          <w:sz w:val="28"/>
          <w:szCs w:val="28"/>
          <w:lang w:eastAsia="zh-TW"/>
        </w:rPr>
        <w:t>並於</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075207" w:rsidRDefault="00794873" w:rsidP="009D0E2F">
      <w:pPr>
        <w:pStyle w:val="a7"/>
        <w:numPr>
          <w:ilvl w:val="0"/>
          <w:numId w:val="55"/>
        </w:numPr>
        <w:spacing w:after="0" w:line="402" w:lineRule="exact"/>
        <w:ind w:leftChars="0" w:right="90"/>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乙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z w:val="28"/>
          <w:szCs w:val="28"/>
          <w:lang w:eastAsia="zh-TW"/>
        </w:rPr>
        <w:t>件：</w:t>
      </w:r>
      <w:r w:rsidRPr="00075207">
        <w:rPr>
          <w:rFonts w:ascii="標楷體" w:eastAsia="標楷體" w:hAnsi="標楷體" w:cs="標楷體"/>
          <w:spacing w:val="-2"/>
          <w:sz w:val="28"/>
          <w:szCs w:val="28"/>
          <w:lang w:eastAsia="zh-TW"/>
        </w:rPr>
        <w:t>應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42"/>
          <w:sz w:val="28"/>
          <w:szCs w:val="28"/>
          <w:lang w:eastAsia="zh-TW"/>
        </w:rPr>
        <w:t xml:space="preserve"> </w:t>
      </w:r>
      <w:r w:rsidRPr="00075207">
        <w:rPr>
          <w:rFonts w:ascii="標楷體" w:eastAsia="標楷體" w:hAnsi="標楷體" w:cs="標楷體"/>
          <w:sz w:val="28"/>
          <w:szCs w:val="28"/>
          <w:lang w:eastAsia="zh-TW"/>
        </w:rPr>
        <w:t>1</w:t>
      </w:r>
      <w:r w:rsidRPr="00075207">
        <w:rPr>
          <w:rFonts w:ascii="標楷體" w:eastAsia="標楷體" w:hAnsi="標楷體" w:cs="標楷體"/>
          <w:spacing w:val="-45"/>
          <w:sz w:val="28"/>
          <w:szCs w:val="28"/>
          <w:lang w:eastAsia="zh-TW"/>
        </w:rPr>
        <w:t xml:space="preserve"> </w:t>
      </w:r>
      <w:r w:rsidRPr="00075207">
        <w:rPr>
          <w:rFonts w:ascii="標楷體" w:eastAsia="標楷體" w:hAnsi="標楷體" w:cs="標楷體"/>
          <w:sz w:val="28"/>
          <w:szCs w:val="28"/>
          <w:lang w:eastAsia="zh-TW"/>
        </w:rPr>
        <w:t>小時</w:t>
      </w:r>
      <w:r w:rsidRPr="00075207">
        <w:rPr>
          <w:rFonts w:ascii="標楷體" w:eastAsia="標楷體" w:hAnsi="標楷體" w:cs="標楷體"/>
          <w:spacing w:val="-3"/>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w:t>
      </w:r>
      <w:r w:rsidRPr="00075207">
        <w:rPr>
          <w:rFonts w:ascii="標楷體" w:eastAsia="標楷體" w:hAnsi="標楷體" w:cs="標楷體"/>
          <w:spacing w:val="1"/>
          <w:sz w:val="28"/>
          <w:szCs w:val="28"/>
          <w:lang w:eastAsia="zh-TW"/>
        </w:rPr>
        <w:t>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z w:val="28"/>
          <w:szCs w:val="28"/>
          <w:lang w:eastAsia="zh-TW"/>
        </w:rPr>
        <w:t>，並於</w:t>
      </w:r>
      <w:r w:rsidRPr="00075207">
        <w:rPr>
          <w:rFonts w:ascii="標楷體" w:eastAsia="標楷體" w:hAnsi="標楷體" w:cs="標楷體"/>
          <w:spacing w:val="-41"/>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43"/>
          <w:sz w:val="28"/>
          <w:szCs w:val="28"/>
          <w:lang w:eastAsia="zh-TW"/>
        </w:rPr>
        <w:t xml:space="preserve"> </w:t>
      </w:r>
      <w:r w:rsidRPr="00075207">
        <w:rPr>
          <w:rFonts w:ascii="標楷體" w:eastAsia="標楷體" w:hAnsi="標楷體" w:cs="標楷體"/>
          <w:spacing w:val="-2"/>
          <w:sz w:val="28"/>
          <w:szCs w:val="28"/>
          <w:lang w:eastAsia="zh-TW"/>
        </w:rPr>
        <w:t xml:space="preserve">分鐘 </w:t>
      </w:r>
      <w:r w:rsidRPr="00075207">
        <w:rPr>
          <w:rFonts w:ascii="標楷體" w:eastAsia="標楷體" w:hAnsi="標楷體" w:cs="標楷體"/>
          <w:sz w:val="28"/>
          <w:szCs w:val="28"/>
          <w:lang w:eastAsia="zh-TW"/>
        </w:rPr>
        <w:t>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7D025E" w:rsidRDefault="00794873" w:rsidP="007D025E">
      <w:pPr>
        <w:pStyle w:val="a7"/>
        <w:numPr>
          <w:ilvl w:val="0"/>
          <w:numId w:val="55"/>
        </w:numPr>
        <w:spacing w:after="0" w:line="240" w:lineRule="auto"/>
        <w:ind w:leftChars="0" w:left="839" w:right="-23" w:hanging="482"/>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Pr="00446827">
        <w:rPr>
          <w:rFonts w:ascii="標楷體" w:eastAsia="標楷體" w:hAnsi="標楷體" w:cs="標楷體"/>
          <w:position w:val="-2"/>
          <w:sz w:val="28"/>
          <w:szCs w:val="28"/>
          <w:lang w:eastAsia="zh-TW"/>
        </w:rPr>
        <w:t>：</w:t>
      </w:r>
      <w:r w:rsidRPr="00446827">
        <w:rPr>
          <w:rFonts w:ascii="標楷體" w:eastAsia="標楷體" w:hAnsi="標楷體" w:cs="標楷體"/>
          <w:spacing w:val="-3"/>
          <w:position w:val="-2"/>
          <w:sz w:val="28"/>
          <w:szCs w:val="28"/>
          <w:lang w:eastAsia="zh-TW"/>
        </w:rPr>
        <w:t>應於</w:t>
      </w:r>
      <w:r w:rsidRPr="00446827">
        <w:rPr>
          <w:rFonts w:ascii="標楷體" w:eastAsia="標楷體" w:hAnsi="標楷體" w:cs="標楷體"/>
          <w:position w:val="-2"/>
          <w:sz w:val="28"/>
          <w:szCs w:val="28"/>
          <w:lang w:eastAsia="zh-TW"/>
        </w:rPr>
        <w:t>獲知事件</w:t>
      </w:r>
      <w:r w:rsidRPr="00446827">
        <w:rPr>
          <w:rFonts w:ascii="標楷體" w:eastAsia="標楷體" w:hAnsi="標楷體" w:cs="標楷體"/>
          <w:spacing w:val="-69"/>
          <w:position w:val="-2"/>
          <w:sz w:val="28"/>
          <w:szCs w:val="28"/>
          <w:lang w:eastAsia="zh-TW"/>
        </w:rPr>
        <w:t xml:space="preserve"> </w:t>
      </w:r>
      <w:r w:rsidRPr="00446827">
        <w:rPr>
          <w:rFonts w:ascii="標楷體" w:eastAsia="標楷體" w:hAnsi="標楷體" w:cs="標楷體"/>
          <w:spacing w:val="-1"/>
          <w:position w:val="-2"/>
          <w:sz w:val="28"/>
          <w:szCs w:val="28"/>
          <w:lang w:eastAsia="zh-TW"/>
        </w:rPr>
        <w:t>2</w:t>
      </w:r>
      <w:r w:rsidRPr="00446827">
        <w:rPr>
          <w:rFonts w:ascii="標楷體" w:eastAsia="標楷體" w:hAnsi="標楷體" w:cs="標楷體"/>
          <w:position w:val="-2"/>
          <w:sz w:val="28"/>
          <w:szCs w:val="28"/>
          <w:lang w:eastAsia="zh-TW"/>
        </w:rPr>
        <w:t>4</w:t>
      </w:r>
      <w:r w:rsidRPr="00446827">
        <w:rPr>
          <w:rFonts w:ascii="標楷體" w:eastAsia="標楷體" w:hAnsi="標楷體" w:cs="標楷體"/>
          <w:spacing w:val="-72"/>
          <w:position w:val="-2"/>
          <w:sz w:val="28"/>
          <w:szCs w:val="28"/>
          <w:lang w:eastAsia="zh-TW"/>
        </w:rPr>
        <w:t xml:space="preserve"> </w:t>
      </w:r>
      <w:r w:rsidRPr="00446827">
        <w:rPr>
          <w:rFonts w:ascii="標楷體" w:eastAsia="標楷體" w:hAnsi="標楷體" w:cs="標楷體"/>
          <w:position w:val="-2"/>
          <w:sz w:val="28"/>
          <w:szCs w:val="28"/>
          <w:lang w:eastAsia="zh-TW"/>
        </w:rPr>
        <w:t>小時</w:t>
      </w:r>
      <w:r w:rsidRPr="00446827">
        <w:rPr>
          <w:rFonts w:ascii="標楷體" w:eastAsia="標楷體" w:hAnsi="標楷體" w:cs="標楷體"/>
          <w:spacing w:val="-3"/>
          <w:position w:val="-2"/>
          <w:sz w:val="28"/>
          <w:szCs w:val="28"/>
          <w:lang w:eastAsia="zh-TW"/>
        </w:rPr>
        <w:t>內</w:t>
      </w:r>
      <w:r w:rsidRPr="00446827">
        <w:rPr>
          <w:rFonts w:ascii="標楷體" w:eastAsia="標楷體" w:hAnsi="標楷體" w:cs="標楷體"/>
          <w:position w:val="-2"/>
          <w:sz w:val="28"/>
          <w:szCs w:val="28"/>
          <w:lang w:eastAsia="zh-TW"/>
        </w:rPr>
        <w:t>，通</w:t>
      </w:r>
      <w:r w:rsidRPr="00446827">
        <w:rPr>
          <w:rFonts w:ascii="標楷體" w:eastAsia="標楷體" w:hAnsi="標楷體" w:cs="標楷體"/>
          <w:spacing w:val="1"/>
          <w:position w:val="-2"/>
          <w:sz w:val="28"/>
          <w:szCs w:val="28"/>
          <w:lang w:eastAsia="zh-TW"/>
        </w:rPr>
        <w:t>報</w:t>
      </w:r>
      <w:r>
        <w:rPr>
          <w:rFonts w:ascii="標楷體" w:eastAsia="標楷體" w:hAnsi="標楷體" w:cs="標楷體" w:hint="eastAsia"/>
          <w:spacing w:val="1"/>
          <w:position w:val="-2"/>
          <w:sz w:val="28"/>
          <w:szCs w:val="28"/>
          <w:lang w:eastAsia="zh-TW"/>
        </w:rPr>
        <w:t>社會局</w:t>
      </w:r>
      <w:r w:rsidRPr="00446827">
        <w:rPr>
          <w:rFonts w:ascii="標楷體" w:eastAsia="標楷體" w:hAnsi="標楷體" w:cs="標楷體"/>
          <w:position w:val="-2"/>
          <w:sz w:val="28"/>
          <w:szCs w:val="28"/>
          <w:lang w:eastAsia="zh-TW"/>
        </w:rPr>
        <w:t>。</w:t>
      </w:r>
    </w:p>
    <w:p w:rsidR="007D025E" w:rsidRPr="007D025E" w:rsidRDefault="007D025E" w:rsidP="007D025E">
      <w:pPr>
        <w:pStyle w:val="a7"/>
        <w:spacing w:after="0" w:line="240" w:lineRule="auto"/>
        <w:ind w:leftChars="0" w:left="839" w:right="-23"/>
        <w:jc w:val="both"/>
        <w:rPr>
          <w:rFonts w:ascii="標楷體" w:eastAsia="標楷體" w:hAnsi="標楷體" w:cs="標楷體"/>
          <w:sz w:val="28"/>
          <w:szCs w:val="28"/>
          <w:lang w:eastAsia="zh-TW"/>
        </w:rPr>
      </w:pPr>
    </w:p>
    <w:p w:rsidR="00794873" w:rsidRPr="00052C7E"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sidRPr="00052C7E">
        <w:rPr>
          <w:rFonts w:ascii="標楷體" w:eastAsia="標楷體" w:hAnsi="標楷體" w:hint="eastAsia"/>
          <w:sz w:val="28"/>
        </w:rPr>
        <w:t>資源動員</w:t>
      </w:r>
    </w:p>
    <w:p w:rsidR="00794873" w:rsidRPr="00052C7E"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採「權責分工、即時協助」模式，各</w:t>
      </w:r>
      <w:r w:rsidRPr="00F442F5">
        <w:rPr>
          <w:rFonts w:ascii="標楷體" w:eastAsia="標楷體" w:hAnsi="標楷體" w:hint="eastAsia"/>
          <w:sz w:val="28"/>
          <w:lang w:eastAsia="zh-TW"/>
        </w:rPr>
        <w:t>機構</w:t>
      </w:r>
      <w:r>
        <w:rPr>
          <w:rFonts w:ascii="標楷體" w:eastAsia="標楷體" w:hAnsi="標楷體" w:hint="eastAsia"/>
          <w:sz w:val="28"/>
          <w:lang w:eastAsia="zh-TW"/>
        </w:rPr>
        <w:t>應主責各</w:t>
      </w:r>
      <w:r w:rsidRPr="00F442F5">
        <w:rPr>
          <w:rFonts w:ascii="標楷體" w:eastAsia="標楷體" w:hAnsi="標楷體" w:hint="eastAsia"/>
          <w:sz w:val="28"/>
          <w:lang w:eastAsia="zh-TW"/>
        </w:rPr>
        <w:t>機構</w:t>
      </w:r>
      <w:r>
        <w:rPr>
          <w:rFonts w:ascii="標楷體" w:eastAsia="標楷體" w:hAnsi="標楷體" w:hint="eastAsia"/>
          <w:sz w:val="28"/>
          <w:lang w:eastAsia="zh-TW"/>
        </w:rPr>
        <w:t>防災應變及後送安置作業，必要時應動員區政、警政、消防、醫衛及民間志願團隊協助，如災況超出</w:t>
      </w:r>
      <w:r w:rsidRPr="00F442F5">
        <w:rPr>
          <w:rFonts w:ascii="標楷體" w:eastAsia="標楷體" w:hAnsi="標楷體" w:hint="eastAsia"/>
          <w:sz w:val="28"/>
          <w:lang w:eastAsia="zh-TW"/>
        </w:rPr>
        <w:t>機構</w:t>
      </w:r>
      <w:r>
        <w:rPr>
          <w:rFonts w:ascii="標楷體" w:eastAsia="標楷體" w:hAnsi="標楷體" w:hint="eastAsia"/>
          <w:sz w:val="28"/>
          <w:lang w:eastAsia="zh-TW"/>
        </w:rPr>
        <w:t>應因能量，本府社會局應即時協助進行各項人力、物力、車輛及行政作業之資源調度投入。</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後送安置</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當</w:t>
      </w:r>
      <w:r w:rsidRPr="002F380F">
        <w:rPr>
          <w:rFonts w:ascii="標楷體" w:eastAsia="標楷體" w:hAnsi="標楷體" w:hint="eastAsia"/>
          <w:sz w:val="28"/>
          <w:u w:val="single"/>
          <w:lang w:eastAsia="zh-TW"/>
        </w:rPr>
        <w:t>本</w:t>
      </w:r>
      <w:r w:rsidRPr="00F442F5">
        <w:rPr>
          <w:rFonts w:ascii="標楷體" w:eastAsia="標楷體" w:hAnsi="標楷體" w:hint="eastAsia"/>
          <w:sz w:val="28"/>
          <w:u w:val="single"/>
          <w:lang w:eastAsia="zh-TW"/>
        </w:rPr>
        <w:t>機構</w:t>
      </w:r>
      <w:r>
        <w:rPr>
          <w:rFonts w:ascii="標楷體" w:eastAsia="標楷體" w:hAnsi="標楷體" w:hint="eastAsia"/>
          <w:sz w:val="28"/>
          <w:lang w:eastAsia="zh-TW"/>
        </w:rPr>
        <w:t>因災致影響原安置環境已不適宜住居者，應立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後送安置機制，調度自有車輛並聯繫後送</w:t>
      </w:r>
      <w:r w:rsidRPr="00F442F5">
        <w:rPr>
          <w:rFonts w:ascii="標楷體" w:eastAsia="標楷體" w:hAnsi="標楷體" w:hint="eastAsia"/>
          <w:sz w:val="28"/>
          <w:lang w:eastAsia="zh-TW"/>
        </w:rPr>
        <w:t>機構</w:t>
      </w:r>
      <w:r>
        <w:rPr>
          <w:rFonts w:ascii="標楷體" w:eastAsia="標楷體" w:hAnsi="標楷體" w:hint="eastAsia"/>
          <w:sz w:val="28"/>
          <w:lang w:eastAsia="zh-TW"/>
        </w:rPr>
        <w:t>以安排後續</w:t>
      </w:r>
      <w:r>
        <w:rPr>
          <w:rFonts w:ascii="標楷體" w:eastAsia="標楷體" w:hAnsi="標楷體" w:hint="eastAsia"/>
          <w:sz w:val="28"/>
          <w:lang w:eastAsia="zh-TW"/>
        </w:rPr>
        <w:lastRenderedPageBreak/>
        <w:t>安置，如需外部支援，則需利用平時建置之聯繫網絡請求在地消防隊、派出所及醫院等支援，後送安置依處所不同而有以下處理方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ascii="標楷體" w:eastAsia="標楷體" w:hAnsi="標楷體" w:hint="eastAsia"/>
          <w:sz w:val="28"/>
          <w:lang w:eastAsia="zh-TW"/>
        </w:rPr>
        <w:t>依親：針對</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00BF7EB7">
        <w:rPr>
          <w:rFonts w:ascii="標楷體" w:eastAsia="標楷體" w:hAnsi="標楷體" w:hint="eastAsia"/>
          <w:sz w:val="28"/>
          <w:lang w:eastAsia="zh-TW"/>
        </w:rPr>
        <w:t>住民</w:t>
      </w:r>
      <w:r>
        <w:rPr>
          <w:rFonts w:ascii="標楷體" w:eastAsia="標楷體" w:hAnsi="標楷體" w:hint="eastAsia"/>
          <w:sz w:val="28"/>
          <w:lang w:eastAsia="zh-TW"/>
        </w:rPr>
        <w:t>有家屬可接回照顧者，應聯繫其親友接返。</w:t>
      </w:r>
    </w:p>
    <w:p w:rsidR="00794873" w:rsidRDefault="005F11FE"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如</w:t>
      </w:r>
      <w:r w:rsidR="00794873" w:rsidRPr="00F442F5">
        <w:rPr>
          <w:rFonts w:ascii="標楷體" w:eastAsia="標楷體" w:hAnsi="標楷體" w:hint="eastAsia"/>
          <w:sz w:val="28"/>
          <w:lang w:eastAsia="zh-TW"/>
        </w:rPr>
        <w:t>機構</w:t>
      </w:r>
      <w:r w:rsidR="00BF7EB7">
        <w:rPr>
          <w:rFonts w:ascii="標楷體" w:eastAsia="標楷體" w:hAnsi="標楷體" w:hint="eastAsia"/>
          <w:sz w:val="28"/>
          <w:lang w:eastAsia="zh-TW"/>
        </w:rPr>
        <w:t>住民</w:t>
      </w:r>
      <w:r w:rsidR="00794873" w:rsidRPr="00747475">
        <w:rPr>
          <w:rFonts w:ascii="標楷體" w:eastAsia="標楷體" w:hAnsi="標楷體" w:hint="eastAsia"/>
          <w:sz w:val="28"/>
          <w:lang w:eastAsia="zh-TW"/>
        </w:rPr>
        <w:t>無特殊設備需求，可與一般民眾共同安置於臨時</w:t>
      </w:r>
      <w:r w:rsidR="00E02FB2">
        <w:rPr>
          <w:rFonts w:eastAsia="標楷體" w:hint="eastAsia"/>
          <w:sz w:val="28"/>
          <w:lang w:eastAsia="zh-TW"/>
        </w:rPr>
        <w:t>避難收容處所</w:t>
      </w:r>
      <w:r w:rsidR="00794873" w:rsidRPr="00747475">
        <w:rPr>
          <w:rFonts w:ascii="標楷體" w:eastAsia="標楷體" w:hAnsi="標楷體" w:hint="eastAsia"/>
          <w:sz w:val="28"/>
          <w:lang w:eastAsia="zh-TW"/>
        </w:rPr>
        <w:t>，應聯繫區公所主責</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開設服務之單位，協助</w:t>
      </w:r>
      <w:r w:rsidR="00794873" w:rsidRPr="00F442F5">
        <w:rPr>
          <w:rFonts w:ascii="標楷體" w:eastAsia="標楷體" w:hAnsi="標楷體" w:hint="eastAsia"/>
          <w:sz w:val="28"/>
          <w:lang w:eastAsia="zh-TW"/>
        </w:rPr>
        <w:t>機構</w:t>
      </w:r>
      <w:r w:rsidR="00794873" w:rsidRPr="00747475">
        <w:rPr>
          <w:rFonts w:ascii="標楷體" w:eastAsia="標楷體" w:hAnsi="標楷體" w:hint="eastAsia"/>
          <w:sz w:val="28"/>
          <w:lang w:eastAsia="zh-TW"/>
        </w:rPr>
        <w:t>安置</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w:t>
      </w:r>
      <w:r w:rsidR="001210EB">
        <w:rPr>
          <w:rFonts w:ascii="標楷體" w:eastAsia="標楷體" w:hAnsi="標楷體" w:hint="eastAsia"/>
          <w:sz w:val="28"/>
          <w:lang w:eastAsia="zh-TW"/>
        </w:rPr>
        <w:t>之</w:t>
      </w:r>
      <w:r w:rsidR="00794873" w:rsidRPr="00747475">
        <w:rPr>
          <w:rFonts w:ascii="標楷體" w:eastAsia="標楷體" w:hAnsi="標楷體" w:hint="eastAsia"/>
          <w:sz w:val="28"/>
          <w:lang w:eastAsia="zh-TW"/>
        </w:rPr>
        <w:t>程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sidR="00BF7EB7">
        <w:rPr>
          <w:rFonts w:ascii="標楷體" w:eastAsia="標楷體" w:hAnsi="標楷體" w:hint="eastAsia"/>
          <w:sz w:val="28"/>
          <w:lang w:eastAsia="zh-TW"/>
        </w:rPr>
        <w:t>住民</w:t>
      </w:r>
      <w:r w:rsidR="009369B4">
        <w:rPr>
          <w:rFonts w:ascii="標楷體" w:eastAsia="標楷體" w:hAnsi="標楷體" w:hint="eastAsia"/>
          <w:sz w:val="28"/>
          <w:lang w:eastAsia="zh-TW"/>
        </w:rPr>
        <w:t>有特殊醫療設備需求者，應聯繫</w:t>
      </w:r>
      <w:r w:rsidRPr="00747475">
        <w:rPr>
          <w:rFonts w:ascii="標楷體" w:eastAsia="標楷體" w:hAnsi="標楷體" w:hint="eastAsia"/>
          <w:sz w:val="28"/>
          <w:lang w:eastAsia="zh-TW"/>
        </w:rPr>
        <w:t>鄰近醫院或消防單位，派遣救護車輛轉送醫院。</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安置：即刻聯繫後送</w:t>
      </w: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作好接待及床位支援準備，並調度自有及支援單位車輛及人員協助進行護送。</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7300C">
        <w:rPr>
          <w:rFonts w:ascii="標楷體" w:eastAsia="標楷體" w:hAnsi="標楷體" w:hint="eastAsia"/>
          <w:sz w:val="28"/>
          <w:lang w:eastAsia="zh-TW"/>
        </w:rPr>
        <w:t>防災公園室外收容：</w:t>
      </w:r>
      <w:r>
        <w:rPr>
          <w:rFonts w:ascii="標楷體" w:eastAsia="標楷體" w:hAnsi="標楷體" w:hint="eastAsia"/>
          <w:sz w:val="28"/>
          <w:lang w:eastAsia="zh-TW"/>
        </w:rPr>
        <w:t>於</w:t>
      </w:r>
      <w:r w:rsidRPr="006E5F09">
        <w:rPr>
          <w:rFonts w:ascii="標楷體" w:eastAsia="標楷體" w:hAnsi="標楷體" w:hint="eastAsia"/>
          <w:sz w:val="28"/>
          <w:lang w:eastAsia="zh-TW"/>
        </w:rPr>
        <w:t>大規模地震發</w:t>
      </w:r>
      <w:r>
        <w:rPr>
          <w:rFonts w:ascii="標楷體" w:eastAsia="標楷體" w:hAnsi="標楷體" w:hint="eastAsia"/>
          <w:sz w:val="28"/>
          <w:lang w:eastAsia="zh-TW"/>
        </w:rPr>
        <w:t>生時，受影響地區之機構應於第一時間迅速協助機構內民眾前往鄰近防災公園進行緊急避難及收容安置，俟後續餘震規模及災況減緩再依</w:t>
      </w:r>
      <w:r w:rsidR="00BF7EB7">
        <w:rPr>
          <w:rFonts w:ascii="標楷體" w:eastAsia="標楷體" w:hAnsi="標楷體" w:hint="eastAsia"/>
          <w:sz w:val="28"/>
          <w:lang w:eastAsia="zh-TW"/>
        </w:rPr>
        <w:t>住民</w:t>
      </w:r>
      <w:r>
        <w:rPr>
          <w:rFonts w:ascii="標楷體" w:eastAsia="標楷體" w:hAnsi="標楷體" w:hint="eastAsia"/>
          <w:sz w:val="28"/>
          <w:lang w:eastAsia="zh-TW"/>
        </w:rPr>
        <w:t>需求後送上述4種不同之安置處所</w:t>
      </w:r>
      <w:r>
        <w:rPr>
          <w:rFonts w:ascii="新細明體" w:eastAsia="新細明體" w:hAnsi="新細明體" w:hint="eastAsia"/>
          <w:sz w:val="28"/>
          <w:lang w:eastAsia="zh-TW"/>
        </w:rPr>
        <w:t>。</w:t>
      </w:r>
      <w:r>
        <w:rPr>
          <w:rFonts w:ascii="標楷體" w:eastAsia="標楷體" w:hAnsi="標楷體" w:hint="eastAsia"/>
          <w:sz w:val="28"/>
          <w:lang w:eastAsia="zh-TW"/>
        </w:rPr>
        <w:t>平時社</w:t>
      </w:r>
      <w:r w:rsidRPr="00B42971">
        <w:rPr>
          <w:rFonts w:ascii="標楷體" w:eastAsia="標楷體" w:hAnsi="標楷體" w:hint="eastAsia"/>
          <w:sz w:val="28"/>
          <w:lang w:eastAsia="zh-TW"/>
        </w:rPr>
        <w:t>會局將現有公園規劃「行政管理類」、「災民生活類」、「用水設施類」等3大類共19項空間設施場站，使其平時仍具原有休憩功能、災時提供緊急安置。</w:t>
      </w:r>
    </w:p>
    <w:p w:rsidR="00794873" w:rsidRPr="00F7300C" w:rsidRDefault="00794873" w:rsidP="009D0E2F">
      <w:pPr>
        <w:adjustRightInd w:val="0"/>
        <w:snapToGrid w:val="0"/>
        <w:spacing w:line="440" w:lineRule="exact"/>
        <w:ind w:left="567"/>
        <w:jc w:val="both"/>
        <w:rPr>
          <w:rFonts w:ascii="標楷體" w:eastAsia="標楷體" w:hAnsi="標楷體"/>
          <w:sz w:val="28"/>
          <w:lang w:eastAsia="zh-TW"/>
        </w:rPr>
      </w:pPr>
    </w:p>
    <w:p w:rsidR="00794873" w:rsidRPr="005215C6" w:rsidRDefault="00794873" w:rsidP="009D0E2F">
      <w:pPr>
        <w:numPr>
          <w:ilvl w:val="0"/>
          <w:numId w:val="24"/>
        </w:numPr>
        <w:adjustRightInd w:val="0"/>
        <w:snapToGrid w:val="0"/>
        <w:spacing w:after="0" w:line="440" w:lineRule="exact"/>
        <w:jc w:val="both"/>
        <w:rPr>
          <w:rFonts w:ascii="標楷體" w:eastAsia="標楷體" w:hAnsi="標楷體"/>
          <w:sz w:val="28"/>
        </w:rPr>
      </w:pPr>
      <w:r w:rsidRPr="001905BF">
        <w:rPr>
          <w:rFonts w:ascii="標楷體" w:eastAsia="標楷體" w:hAnsi="標楷體" w:hint="eastAsia"/>
          <w:bCs/>
          <w:sz w:val="28"/>
          <w:szCs w:val="28"/>
        </w:rPr>
        <w:t>災害復原重建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szCs w:val="28"/>
          <w:lang w:eastAsia="zh-TW"/>
        </w:rPr>
        <w:t>於災害警報解除後，</w:t>
      </w:r>
      <w:r w:rsidRPr="0014052B">
        <w:rPr>
          <w:rFonts w:ascii="標楷體" w:eastAsia="標楷體" w:hAnsi="標楷體" w:hint="eastAsia"/>
          <w:sz w:val="28"/>
          <w:szCs w:val="28"/>
          <w:lang w:eastAsia="zh-TW"/>
        </w:rPr>
        <w:t>社會局</w:t>
      </w:r>
      <w:r>
        <w:rPr>
          <w:rFonts w:ascii="標楷體" w:eastAsia="標楷體" w:hAnsi="標楷體" w:hint="eastAsia"/>
          <w:sz w:val="28"/>
          <w:szCs w:val="28"/>
          <w:lang w:eastAsia="zh-TW"/>
        </w:rPr>
        <w:t>應聯繫各災害權管單位協調專責技師並會同區公所，前往</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址</w:t>
      </w:r>
      <w:r w:rsidRPr="0014052B">
        <w:rPr>
          <w:rFonts w:ascii="標楷體" w:eastAsia="標楷體" w:hAnsi="標楷體" w:hint="eastAsia"/>
          <w:sz w:val="28"/>
          <w:lang w:eastAsia="zh-TW"/>
        </w:rPr>
        <w:t>進行災後</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現場勘查，確定</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安全無虞且設施設備齊全，始同意</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將安置他處</w:t>
      </w:r>
      <w:r w:rsidR="00BF7EB7">
        <w:rPr>
          <w:rFonts w:ascii="標楷體" w:eastAsia="標楷體" w:hAnsi="標楷體" w:hint="eastAsia"/>
          <w:sz w:val="28"/>
          <w:lang w:eastAsia="zh-TW"/>
        </w:rPr>
        <w:t>住民</w:t>
      </w:r>
      <w:r w:rsidRPr="0014052B">
        <w:rPr>
          <w:rFonts w:ascii="標楷體" w:eastAsia="標楷體" w:hAnsi="標楷體" w:hint="eastAsia"/>
          <w:sz w:val="28"/>
          <w:lang w:eastAsia="zh-TW"/>
        </w:rPr>
        <w:t>接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依親：聯繫家屬，通知其可評估狀況，協助將</w:t>
      </w:r>
      <w:r w:rsidR="00BF7EB7">
        <w:rPr>
          <w:rFonts w:ascii="標楷體" w:eastAsia="標楷體" w:hAnsi="標楷體" w:hint="eastAsia"/>
          <w:sz w:val="28"/>
          <w:lang w:eastAsia="zh-TW"/>
        </w:rPr>
        <w:t>住民</w:t>
      </w:r>
      <w:r>
        <w:rPr>
          <w:rFonts w:ascii="標楷體" w:eastAsia="標楷體" w:hAnsi="標楷體" w:hint="eastAsia"/>
          <w:sz w:val="28"/>
          <w:lang w:eastAsia="zh-TW"/>
        </w:rPr>
        <w:t>送回。</w:t>
      </w:r>
    </w:p>
    <w:p w:rsidR="00794873" w:rsidRDefault="00E02FB2" w:rsidP="009D0E2F">
      <w:pPr>
        <w:numPr>
          <w:ilvl w:val="0"/>
          <w:numId w:val="29"/>
        </w:numPr>
        <w:adjustRightInd w:val="0"/>
        <w:snapToGrid w:val="0"/>
        <w:spacing w:after="0" w:line="440" w:lineRule="exact"/>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w:t>
      </w:r>
      <w:r w:rsidR="00794873">
        <w:rPr>
          <w:rFonts w:ascii="標楷體" w:eastAsia="標楷體" w:hAnsi="標楷體" w:hint="eastAsia"/>
          <w:sz w:val="28"/>
          <w:lang w:eastAsia="zh-TW"/>
        </w:rPr>
        <w:t>由</w:t>
      </w:r>
      <w:r w:rsidR="00794873" w:rsidRPr="00F442F5">
        <w:rPr>
          <w:rFonts w:ascii="標楷體" w:eastAsia="標楷體" w:hAnsi="標楷體" w:hint="eastAsia"/>
          <w:sz w:val="28"/>
          <w:lang w:eastAsia="zh-TW"/>
        </w:rPr>
        <w:t>機構</w:t>
      </w:r>
      <w:r w:rsidR="00794873">
        <w:rPr>
          <w:rFonts w:ascii="標楷體" w:eastAsia="標楷體" w:hAnsi="標楷體" w:hint="eastAsia"/>
          <w:sz w:val="28"/>
          <w:lang w:eastAsia="zh-TW"/>
        </w:rPr>
        <w:t>同仁與</w:t>
      </w:r>
      <w:r>
        <w:rPr>
          <w:rFonts w:ascii="標楷體" w:eastAsia="標楷體" w:hAnsi="標楷體" w:hint="eastAsia"/>
          <w:sz w:val="28"/>
          <w:lang w:eastAsia="zh-TW"/>
        </w:rPr>
        <w:t>避難</w:t>
      </w:r>
      <w:r w:rsidR="00794873">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Pr>
          <w:rFonts w:ascii="標楷體" w:eastAsia="標楷體" w:hAnsi="標楷體" w:hint="eastAsia"/>
          <w:sz w:val="28"/>
          <w:lang w:eastAsia="zh-TW"/>
        </w:rPr>
        <w:t>所人員確認交接相關資料及行政作業後，自行調度車輛或協同區公所、鄰里長或警消單位，協助護送返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Pr>
          <w:rFonts w:ascii="標楷體" w:eastAsia="標楷體" w:hAnsi="標楷體" w:hint="eastAsia"/>
          <w:sz w:val="28"/>
          <w:lang w:eastAsia="zh-TW"/>
        </w:rPr>
        <w:t>聯繫安置院所，確認其情況穩定可出院後，自行調度車輛送返</w:t>
      </w:r>
      <w:r w:rsidRPr="00747475">
        <w:rPr>
          <w:rFonts w:ascii="標楷體" w:eastAsia="標楷體" w:hAnsi="標楷體" w:hint="eastAsia"/>
          <w:sz w:val="28"/>
          <w:lang w:eastAsia="zh-TW"/>
        </w:rPr>
        <w:t>。</w:t>
      </w:r>
    </w:p>
    <w:p w:rsidR="00794873" w:rsidRPr="005215C6"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F442F5">
        <w:rPr>
          <w:rFonts w:ascii="標楷體" w:eastAsia="標楷體" w:hAnsi="標楷體" w:hint="eastAsia"/>
          <w:sz w:val="28"/>
          <w:lang w:eastAsia="zh-TW"/>
        </w:rPr>
        <w:lastRenderedPageBreak/>
        <w:t>機構</w:t>
      </w:r>
      <w:r w:rsidRPr="005215C6">
        <w:rPr>
          <w:rFonts w:ascii="標楷體" w:eastAsia="標楷體" w:hAnsi="標楷體" w:hint="eastAsia"/>
          <w:sz w:val="28"/>
          <w:lang w:eastAsia="zh-TW"/>
        </w:rPr>
        <w:t>安置：</w:t>
      </w:r>
      <w:r>
        <w:rPr>
          <w:rFonts w:ascii="標楷體" w:eastAsia="標楷體" w:hAnsi="標楷體" w:hint="eastAsia"/>
          <w:sz w:val="28"/>
          <w:lang w:eastAsia="zh-TW"/>
        </w:rPr>
        <w:t>由</w:t>
      </w:r>
      <w:r w:rsidRPr="00F442F5">
        <w:rPr>
          <w:rFonts w:ascii="標楷體" w:eastAsia="標楷體" w:hAnsi="標楷體" w:hint="eastAsia"/>
          <w:sz w:val="28"/>
          <w:lang w:eastAsia="zh-TW"/>
        </w:rPr>
        <w:t>機構</w:t>
      </w:r>
      <w:r>
        <w:rPr>
          <w:rFonts w:ascii="標楷體" w:eastAsia="標楷體" w:hAnsi="標楷體" w:hint="eastAsia"/>
          <w:sz w:val="28"/>
          <w:lang w:eastAsia="zh-TW"/>
        </w:rPr>
        <w:t>同仁與接待安置</w:t>
      </w:r>
      <w:r w:rsidRPr="00F442F5">
        <w:rPr>
          <w:rFonts w:ascii="標楷體" w:eastAsia="標楷體" w:hAnsi="標楷體" w:hint="eastAsia"/>
          <w:sz w:val="28"/>
          <w:lang w:eastAsia="zh-TW"/>
        </w:rPr>
        <w:t>機構</w:t>
      </w:r>
      <w:r>
        <w:rPr>
          <w:rFonts w:ascii="標楷體" w:eastAsia="標楷體" w:hAnsi="標楷體" w:hint="eastAsia"/>
          <w:sz w:val="28"/>
          <w:lang w:eastAsia="zh-TW"/>
        </w:rPr>
        <w:t>人員確認交接相關資料及行政作業後，自行調度車輛或協同支援單位，協助護送返回。</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追踨列管受災</w:t>
      </w:r>
      <w:r w:rsidRPr="00F442F5">
        <w:rPr>
          <w:rFonts w:ascii="標楷體" w:eastAsia="標楷體" w:hAnsi="標楷體" w:hint="eastAsia"/>
          <w:sz w:val="28"/>
          <w:lang w:eastAsia="zh-TW"/>
        </w:rPr>
        <w:t>機構</w:t>
      </w:r>
      <w:r w:rsidR="00BF7EB7">
        <w:rPr>
          <w:rFonts w:ascii="標楷體" w:eastAsia="標楷體" w:hAnsi="標楷體" w:hint="eastAsia"/>
          <w:sz w:val="28"/>
          <w:lang w:eastAsia="zh-TW"/>
        </w:rPr>
        <w:t>住民</w:t>
      </w:r>
      <w:r w:rsidRPr="005215C6">
        <w:rPr>
          <w:rFonts w:ascii="標楷體" w:eastAsia="標楷體" w:hAnsi="標楷體" w:hint="eastAsia"/>
          <w:sz w:val="28"/>
          <w:lang w:eastAsia="zh-TW"/>
        </w:rPr>
        <w:t>心理輔導紀錄，確保因災害造成之情緒影響能獲妥善處遇，如</w:t>
      </w:r>
      <w:r w:rsidRPr="00F442F5">
        <w:rPr>
          <w:rFonts w:ascii="標楷體" w:eastAsia="標楷體" w:hAnsi="標楷體" w:hint="eastAsia"/>
          <w:sz w:val="28"/>
          <w:lang w:eastAsia="zh-TW"/>
        </w:rPr>
        <w:t>機構</w:t>
      </w:r>
      <w:r w:rsidRPr="005215C6">
        <w:rPr>
          <w:rFonts w:ascii="標楷體" w:eastAsia="標楷體" w:hAnsi="標楷體" w:hint="eastAsia"/>
          <w:sz w:val="28"/>
          <w:lang w:eastAsia="zh-TW"/>
        </w:rPr>
        <w:t>缺乏處遇能力，應轉介所需相關資源協助。</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詳實紀錄災害發生及處理經過，並召開檢討會議，據以改善災害整備及應變措施，並回報</w:t>
      </w:r>
      <w:r w:rsidRPr="005215C6">
        <w:rPr>
          <w:rFonts w:ascii="標楷體" w:eastAsia="標楷體" w:hAnsi="標楷體" w:hint="eastAsia"/>
          <w:sz w:val="28"/>
          <w:szCs w:val="28"/>
          <w:lang w:eastAsia="zh-TW"/>
        </w:rPr>
        <w:t>社會局</w:t>
      </w:r>
      <w:r w:rsidRPr="005215C6">
        <w:rPr>
          <w:rFonts w:ascii="標楷體" w:eastAsia="標楷體" w:hAnsi="標楷體" w:hint="eastAsia"/>
          <w:sz w:val="28"/>
          <w:lang w:eastAsia="zh-TW"/>
        </w:rPr>
        <w:t>。</w:t>
      </w:r>
    </w:p>
    <w:p w:rsidR="00794873" w:rsidRPr="007340AE" w:rsidRDefault="00794873" w:rsidP="009D0E2F">
      <w:pPr>
        <w:adjustRightInd w:val="0"/>
        <w:snapToGrid w:val="0"/>
        <w:spacing w:afterLines="50" w:after="180" w:line="440" w:lineRule="exact"/>
        <w:jc w:val="both"/>
        <w:rPr>
          <w:rFonts w:ascii="標楷體" w:eastAsia="標楷體" w:hAnsi="標楷體"/>
          <w:sz w:val="28"/>
          <w:lang w:eastAsia="zh-TW"/>
        </w:rPr>
      </w:pPr>
      <w:r w:rsidRPr="007340AE">
        <w:rPr>
          <w:rFonts w:ascii="標楷體" w:eastAsia="標楷體" w:hAnsi="標楷體" w:hint="eastAsia"/>
          <w:sz w:val="28"/>
          <w:lang w:eastAsia="zh-TW"/>
        </w:rPr>
        <w:t>（四）各類災害及緊急</w:t>
      </w:r>
      <w:r w:rsidRPr="00971DB5">
        <w:rPr>
          <w:rFonts w:ascii="標楷體" w:eastAsia="標楷體" w:hAnsi="標楷體" w:hint="eastAsia"/>
          <w:sz w:val="28"/>
          <w:lang w:eastAsia="zh-TW"/>
        </w:rPr>
        <w:t>事件處理流程</w:t>
      </w:r>
      <w:r w:rsidR="00971DB5" w:rsidRPr="00971DB5">
        <w:rPr>
          <w:rFonts w:ascii="標楷體" w:eastAsia="標楷體" w:hAnsi="標楷體" w:hint="eastAsia"/>
          <w:sz w:val="28"/>
          <w:lang w:eastAsia="zh-TW"/>
        </w:rPr>
        <w:t>：</w:t>
      </w:r>
    </w:p>
    <w:tbl>
      <w:tblPr>
        <w:tblW w:w="9209" w:type="dxa"/>
        <w:jc w:val="center"/>
        <w:tblBorders>
          <w:top w:val="nil"/>
          <w:left w:val="nil"/>
          <w:bottom w:val="nil"/>
          <w:right w:val="nil"/>
        </w:tblBorders>
        <w:tblLayout w:type="fixed"/>
        <w:tblLook w:val="0000" w:firstRow="0" w:lastRow="0" w:firstColumn="0" w:lastColumn="0" w:noHBand="0" w:noVBand="0"/>
      </w:tblPr>
      <w:tblGrid>
        <w:gridCol w:w="1271"/>
        <w:gridCol w:w="1843"/>
        <w:gridCol w:w="6095"/>
      </w:tblGrid>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危機類型</w:t>
            </w:r>
          </w:p>
        </w:tc>
        <w:tc>
          <w:tcPr>
            <w:tcW w:w="1843"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項目</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預防及處理流程</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一、天然災害</w:t>
            </w:r>
          </w:p>
        </w:tc>
        <w:tc>
          <w:tcPr>
            <w:tcW w:w="1843" w:type="dxa"/>
            <w:tcBorders>
              <w:top w:val="single" w:sz="4" w:space="0" w:color="auto"/>
              <w:left w:val="single" w:sz="4" w:space="0" w:color="auto"/>
              <w:right w:val="single" w:sz="4" w:space="0" w:color="auto"/>
            </w:tcBorders>
          </w:tcPr>
          <w:p w:rsidR="00794873" w:rsidRPr="00B9104D" w:rsidRDefault="00794873" w:rsidP="00686149">
            <w:pPr>
              <w:pStyle w:val="Default"/>
              <w:rPr>
                <w:sz w:val="23"/>
                <w:szCs w:val="23"/>
              </w:rPr>
            </w:pPr>
            <w:r>
              <w:rPr>
                <w:rFonts w:hint="eastAsia"/>
                <w:sz w:val="23"/>
                <w:szCs w:val="23"/>
              </w:rPr>
              <w:t>風災、水災、震災等</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修建築物結構之安全性。</w:t>
            </w:r>
          </w:p>
          <w:p w:rsidR="00794873" w:rsidRDefault="00794873" w:rsidP="00415EB0">
            <w:pPr>
              <w:pStyle w:val="Default"/>
              <w:rPr>
                <w:sz w:val="23"/>
                <w:szCs w:val="23"/>
              </w:rPr>
            </w:pPr>
            <w:r>
              <w:rPr>
                <w:sz w:val="23"/>
                <w:szCs w:val="23"/>
              </w:rPr>
              <w:t>2.</w:t>
            </w:r>
            <w:r>
              <w:rPr>
                <w:rFonts w:hint="eastAsia"/>
                <w:sz w:val="23"/>
                <w:szCs w:val="23"/>
              </w:rPr>
              <w:t>定期檢查樓頂排水及疏通排水溝渠。</w:t>
            </w:r>
          </w:p>
          <w:p w:rsidR="00794873" w:rsidRDefault="00794873" w:rsidP="00415EB0">
            <w:pPr>
              <w:pStyle w:val="Default"/>
              <w:rPr>
                <w:sz w:val="23"/>
                <w:szCs w:val="23"/>
              </w:rPr>
            </w:pPr>
            <w:r>
              <w:rPr>
                <w:sz w:val="23"/>
                <w:szCs w:val="23"/>
              </w:rPr>
              <w:t>3.</w:t>
            </w:r>
            <w:r>
              <w:rPr>
                <w:rFonts w:hint="eastAsia"/>
                <w:sz w:val="23"/>
                <w:szCs w:val="23"/>
              </w:rPr>
              <w:t>各單位自行固定擺設之物品、設備。</w:t>
            </w:r>
          </w:p>
          <w:p w:rsidR="00794873" w:rsidRDefault="00794873" w:rsidP="00415EB0">
            <w:pPr>
              <w:pStyle w:val="Default"/>
              <w:rPr>
                <w:sz w:val="23"/>
                <w:szCs w:val="23"/>
              </w:rPr>
            </w:pPr>
            <w:r>
              <w:rPr>
                <w:sz w:val="23"/>
                <w:szCs w:val="23"/>
              </w:rPr>
              <w:t>4.</w:t>
            </w:r>
            <w:r>
              <w:rPr>
                <w:rFonts w:hint="eastAsia"/>
                <w:sz w:val="23"/>
                <w:szCs w:val="23"/>
              </w:rPr>
              <w:t>注意氣象局之預報。</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地震、風災、水災</w:t>
            </w:r>
            <w:r>
              <w:rPr>
                <w:sz w:val="23"/>
                <w:szCs w:val="23"/>
              </w:rPr>
              <w:t>(</w:t>
            </w:r>
            <w:r w:rsidR="009F0B10">
              <w:rPr>
                <w:rFonts w:hint="eastAsia"/>
                <w:sz w:val="23"/>
                <w:szCs w:val="23"/>
              </w:rPr>
              <w:t>如附表四</w:t>
            </w:r>
            <w:r>
              <w:rPr>
                <w:sz w:val="23"/>
                <w:szCs w:val="23"/>
              </w:rPr>
              <w:t>-1)</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原因及處理過程，並研商善後事宜。</w:t>
            </w:r>
          </w:p>
          <w:p w:rsidR="00794873" w:rsidRDefault="00794873" w:rsidP="00415EB0">
            <w:pPr>
              <w:pStyle w:val="Default"/>
              <w:rPr>
                <w:sz w:val="23"/>
                <w:szCs w:val="23"/>
              </w:rPr>
            </w:pPr>
            <w:r>
              <w:rPr>
                <w:sz w:val="23"/>
                <w:szCs w:val="23"/>
              </w:rPr>
              <w:t>2.</w:t>
            </w:r>
            <w:r>
              <w:rPr>
                <w:rFonts w:hint="eastAsia"/>
                <w:sz w:val="23"/>
                <w:szCs w:val="23"/>
              </w:rPr>
              <w:t>檢查建物受損情形。</w:t>
            </w:r>
          </w:p>
          <w:p w:rsidR="00794873" w:rsidRDefault="00794873" w:rsidP="00415EB0">
            <w:pPr>
              <w:pStyle w:val="Default"/>
              <w:rPr>
                <w:sz w:val="23"/>
                <w:szCs w:val="23"/>
              </w:rPr>
            </w:pPr>
            <w:r>
              <w:rPr>
                <w:sz w:val="23"/>
                <w:szCs w:val="23"/>
              </w:rPr>
              <w:t>3.</w:t>
            </w:r>
            <w:r>
              <w:rPr>
                <w:rFonts w:hint="eastAsia"/>
                <w:sz w:val="23"/>
                <w:szCs w:val="23"/>
              </w:rPr>
              <w:t>清點損失，擬定復原計畫</w:t>
            </w:r>
          </w:p>
        </w:tc>
      </w:tr>
      <w:tr w:rsidR="00794873" w:rsidTr="00F242B5">
        <w:trPr>
          <w:trHeight w:val="41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二、意外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686149">
            <w:pPr>
              <w:pStyle w:val="Default"/>
              <w:rPr>
                <w:sz w:val="23"/>
                <w:szCs w:val="23"/>
              </w:rPr>
            </w:pPr>
            <w:r>
              <w:rPr>
                <w:rFonts w:hint="eastAsia"/>
                <w:sz w:val="23"/>
                <w:szCs w:val="23"/>
              </w:rPr>
              <w:t>毒性化學物質災害、動物性傷害、傳染病、食（藥）物中毒、交通事故及其他</w:t>
            </w:r>
          </w:p>
          <w:p w:rsidR="00794873" w:rsidRPr="00F26C82" w:rsidRDefault="00794873" w:rsidP="00686149">
            <w:pPr>
              <w:pStyle w:val="Default"/>
              <w:rPr>
                <w:sz w:val="23"/>
                <w:szCs w:val="23"/>
              </w:rPr>
            </w:pP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提供員工</w:t>
            </w:r>
            <w:r w:rsidR="00733B06">
              <w:rPr>
                <w:rFonts w:hint="eastAsia"/>
                <w:sz w:val="23"/>
                <w:szCs w:val="23"/>
              </w:rPr>
              <w:t>、</w:t>
            </w:r>
            <w:r w:rsidR="00BF7EB7">
              <w:rPr>
                <w:rFonts w:hint="eastAsia"/>
                <w:sz w:val="23"/>
                <w:szCs w:val="23"/>
              </w:rPr>
              <w:t>住民</w:t>
            </w:r>
            <w:r>
              <w:rPr>
                <w:rFonts w:hint="eastAsia"/>
                <w:sz w:val="23"/>
                <w:szCs w:val="23"/>
              </w:rPr>
              <w:t>認識毒性化學物質災害、傳染病防治之相關知識，並能早期偵測院內發生傳染病群聚事件，使防疫人員即時妥適處理及採取必要措施。</w:t>
            </w:r>
          </w:p>
          <w:p w:rsidR="00794873" w:rsidRDefault="00794873" w:rsidP="00415EB0">
            <w:pPr>
              <w:pStyle w:val="Default"/>
              <w:rPr>
                <w:sz w:val="23"/>
                <w:szCs w:val="23"/>
              </w:rPr>
            </w:pPr>
            <w:r>
              <w:rPr>
                <w:sz w:val="23"/>
                <w:szCs w:val="23"/>
              </w:rPr>
              <w:t>2.</w:t>
            </w:r>
            <w:r>
              <w:rPr>
                <w:rFonts w:hint="eastAsia"/>
                <w:sz w:val="23"/>
                <w:szCs w:val="23"/>
              </w:rPr>
              <w:t>平時即宣導預防動物性傷害之常識。</w:t>
            </w:r>
          </w:p>
          <w:p w:rsidR="00794873" w:rsidRDefault="00794873" w:rsidP="00415EB0">
            <w:pPr>
              <w:pStyle w:val="Default"/>
              <w:rPr>
                <w:sz w:val="23"/>
                <w:szCs w:val="23"/>
              </w:rPr>
            </w:pPr>
            <w:r>
              <w:rPr>
                <w:sz w:val="23"/>
                <w:szCs w:val="23"/>
              </w:rPr>
              <w:t>3.</w:t>
            </w:r>
            <w:r>
              <w:rPr>
                <w:rFonts w:hint="eastAsia"/>
                <w:sz w:val="23"/>
                <w:szCs w:val="23"/>
              </w:rPr>
              <w:t>消除蛇類、蜂類等棲息場所。</w:t>
            </w:r>
          </w:p>
          <w:p w:rsidR="00794873" w:rsidRDefault="00794873" w:rsidP="00415EB0">
            <w:pPr>
              <w:pStyle w:val="Default"/>
              <w:rPr>
                <w:sz w:val="23"/>
                <w:szCs w:val="23"/>
              </w:rPr>
            </w:pPr>
            <w:r>
              <w:rPr>
                <w:sz w:val="23"/>
                <w:szCs w:val="23"/>
              </w:rPr>
              <w:t>4.</w:t>
            </w:r>
            <w:r>
              <w:rPr>
                <w:rFonts w:hint="eastAsia"/>
                <w:sz w:val="23"/>
                <w:szCs w:val="23"/>
              </w:rPr>
              <w:t>建立餐廳衛生及完善之檢查制度，並注意飲食衛生，且廚房員工需定期體檢。</w:t>
            </w:r>
          </w:p>
          <w:p w:rsidR="00794873" w:rsidRDefault="00794873" w:rsidP="00415EB0">
            <w:pPr>
              <w:pStyle w:val="Default"/>
              <w:rPr>
                <w:sz w:val="23"/>
                <w:szCs w:val="23"/>
              </w:rPr>
            </w:pPr>
            <w:r>
              <w:rPr>
                <w:sz w:val="23"/>
                <w:szCs w:val="23"/>
              </w:rPr>
              <w:t>5.</w:t>
            </w:r>
            <w:r>
              <w:rPr>
                <w:rFonts w:hint="eastAsia"/>
                <w:sz w:val="23"/>
                <w:szCs w:val="23"/>
              </w:rPr>
              <w:t>平時將藥物安全收藏，服藥或給藥時，必須遵照醫師指示服用，並注意有效期限。</w:t>
            </w:r>
          </w:p>
          <w:p w:rsidR="00794873" w:rsidRDefault="00794873" w:rsidP="00415EB0">
            <w:pPr>
              <w:pStyle w:val="Default"/>
              <w:rPr>
                <w:sz w:val="23"/>
                <w:szCs w:val="23"/>
              </w:rPr>
            </w:pPr>
            <w:r>
              <w:rPr>
                <w:sz w:val="23"/>
                <w:szCs w:val="23"/>
              </w:rPr>
              <w:t>6.</w:t>
            </w:r>
            <w:r>
              <w:rPr>
                <w:rFonts w:hint="eastAsia"/>
                <w:sz w:val="23"/>
                <w:szCs w:val="23"/>
              </w:rPr>
              <w:t>加強交通安全宣導，對於公務車輛定期安全檢查，另並加強駕駛考核工作</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毒性化學物質災害</w:t>
            </w:r>
            <w:r>
              <w:rPr>
                <w:sz w:val="23"/>
                <w:szCs w:val="23"/>
              </w:rPr>
              <w:t>(</w:t>
            </w:r>
            <w:r w:rsidR="009F0B10">
              <w:rPr>
                <w:rFonts w:hint="eastAsia"/>
                <w:sz w:val="23"/>
                <w:szCs w:val="23"/>
              </w:rPr>
              <w:t>如附表四</w:t>
            </w:r>
            <w:r>
              <w:rPr>
                <w:sz w:val="23"/>
                <w:szCs w:val="23"/>
              </w:rPr>
              <w:t>-</w:t>
            </w:r>
            <w:r>
              <w:rPr>
                <w:rFonts w:hint="eastAsia"/>
                <w:sz w:val="23"/>
                <w:szCs w:val="23"/>
              </w:rPr>
              <w:t>2-a</w:t>
            </w:r>
            <w:r>
              <w:rPr>
                <w:sz w:val="23"/>
                <w:szCs w:val="23"/>
              </w:rPr>
              <w:t>)</w:t>
            </w:r>
          </w:p>
          <w:p w:rsidR="00794873" w:rsidRDefault="00794873" w:rsidP="00415EB0">
            <w:pPr>
              <w:pStyle w:val="Default"/>
              <w:rPr>
                <w:sz w:val="23"/>
                <w:szCs w:val="23"/>
              </w:rPr>
            </w:pPr>
            <w:r>
              <w:rPr>
                <w:sz w:val="23"/>
                <w:szCs w:val="23"/>
              </w:rPr>
              <w:t>2.</w:t>
            </w:r>
            <w:r>
              <w:rPr>
                <w:rFonts w:hint="eastAsia"/>
                <w:sz w:val="23"/>
                <w:szCs w:val="23"/>
              </w:rPr>
              <w:t>動物性傷害</w:t>
            </w:r>
            <w:r>
              <w:rPr>
                <w:sz w:val="23"/>
                <w:szCs w:val="23"/>
              </w:rPr>
              <w:t>(</w:t>
            </w:r>
            <w:r w:rsidR="009F0B10">
              <w:rPr>
                <w:rFonts w:hint="eastAsia"/>
                <w:sz w:val="23"/>
                <w:szCs w:val="23"/>
              </w:rPr>
              <w:t>如附表四</w:t>
            </w:r>
            <w:r>
              <w:rPr>
                <w:sz w:val="23"/>
                <w:szCs w:val="23"/>
              </w:rPr>
              <w:t>-2</w:t>
            </w:r>
            <w:r>
              <w:rPr>
                <w:rFonts w:hint="eastAsia"/>
                <w:sz w:val="23"/>
                <w:szCs w:val="23"/>
              </w:rPr>
              <w:t>-</w:t>
            </w:r>
            <w:r>
              <w:rPr>
                <w:sz w:val="23"/>
                <w:szCs w:val="23"/>
              </w:rPr>
              <w:t>b)</w:t>
            </w:r>
          </w:p>
          <w:p w:rsidR="00794873" w:rsidRDefault="00794873" w:rsidP="00415EB0">
            <w:pPr>
              <w:pStyle w:val="Default"/>
              <w:rPr>
                <w:sz w:val="23"/>
                <w:szCs w:val="23"/>
              </w:rPr>
            </w:pPr>
            <w:r>
              <w:rPr>
                <w:sz w:val="23"/>
                <w:szCs w:val="23"/>
              </w:rPr>
              <w:t>3.</w:t>
            </w:r>
            <w:r>
              <w:rPr>
                <w:rFonts w:hint="eastAsia"/>
                <w:sz w:val="23"/>
                <w:szCs w:val="23"/>
              </w:rPr>
              <w:t>傳染病災害</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c)</w:t>
            </w:r>
          </w:p>
          <w:p w:rsidR="00794873" w:rsidRDefault="00794873" w:rsidP="00415EB0">
            <w:pPr>
              <w:pStyle w:val="Default"/>
              <w:rPr>
                <w:sz w:val="23"/>
                <w:szCs w:val="23"/>
              </w:rPr>
            </w:pPr>
            <w:r>
              <w:rPr>
                <w:rFonts w:hint="eastAsia"/>
                <w:sz w:val="23"/>
                <w:szCs w:val="23"/>
              </w:rPr>
              <w:t>4.食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d)</w:t>
            </w:r>
          </w:p>
          <w:p w:rsidR="00794873" w:rsidRDefault="00794873" w:rsidP="00415EB0">
            <w:pPr>
              <w:pStyle w:val="Default"/>
              <w:rPr>
                <w:sz w:val="23"/>
                <w:szCs w:val="23"/>
              </w:rPr>
            </w:pPr>
            <w:r>
              <w:rPr>
                <w:sz w:val="23"/>
                <w:szCs w:val="23"/>
              </w:rPr>
              <w:t>5.</w:t>
            </w:r>
            <w:r>
              <w:rPr>
                <w:rFonts w:hint="eastAsia"/>
                <w:sz w:val="23"/>
                <w:szCs w:val="23"/>
              </w:rPr>
              <w:t>藥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e)</w:t>
            </w:r>
          </w:p>
          <w:p w:rsidR="00794873" w:rsidRDefault="00794873" w:rsidP="00415EB0">
            <w:pPr>
              <w:pStyle w:val="Default"/>
              <w:rPr>
                <w:sz w:val="23"/>
                <w:szCs w:val="23"/>
              </w:rPr>
            </w:pPr>
            <w:r>
              <w:rPr>
                <w:sz w:val="23"/>
                <w:szCs w:val="23"/>
              </w:rPr>
              <w:t>6.</w:t>
            </w:r>
            <w:r>
              <w:rPr>
                <w:rFonts w:hint="eastAsia"/>
                <w:sz w:val="23"/>
                <w:szCs w:val="23"/>
              </w:rPr>
              <w:t>交通事故</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f)</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員工</w:t>
            </w:r>
            <w:r w:rsidR="00733B06">
              <w:rPr>
                <w:rFonts w:hint="eastAsia"/>
                <w:sz w:val="23"/>
                <w:szCs w:val="23"/>
              </w:rPr>
              <w:t>、</w:t>
            </w:r>
            <w:r w:rsidR="00BF7EB7">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lastRenderedPageBreak/>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p w:rsidR="00794873" w:rsidRPr="00F26C82" w:rsidRDefault="00794873" w:rsidP="00415EB0">
            <w:pPr>
              <w:pStyle w:val="Default"/>
              <w:rPr>
                <w:sz w:val="23"/>
                <w:szCs w:val="23"/>
              </w:rPr>
            </w:pPr>
            <w:r>
              <w:rPr>
                <w:sz w:val="23"/>
                <w:szCs w:val="23"/>
              </w:rPr>
              <w:t>4.</w:t>
            </w:r>
            <w:r>
              <w:rPr>
                <w:rFonts w:hint="eastAsia"/>
                <w:sz w:val="23"/>
                <w:szCs w:val="23"/>
              </w:rPr>
              <w:t>對於車禍身故部分，協助家屬處理善後事宜。</w:t>
            </w:r>
          </w:p>
        </w:tc>
      </w:tr>
      <w:tr w:rsidR="00794873" w:rsidTr="00F242B5">
        <w:trPr>
          <w:trHeight w:val="569"/>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jc w:val="center"/>
              <w:rPr>
                <w:sz w:val="23"/>
                <w:szCs w:val="23"/>
              </w:rPr>
            </w:pPr>
            <w:r>
              <w:rPr>
                <w:rFonts w:hint="eastAsia"/>
                <w:sz w:val="23"/>
                <w:szCs w:val="23"/>
              </w:rPr>
              <w:lastRenderedPageBreak/>
              <w:t>三、公共安全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F242B5">
            <w:pPr>
              <w:pStyle w:val="Default"/>
              <w:rPr>
                <w:sz w:val="23"/>
                <w:szCs w:val="23"/>
              </w:rPr>
            </w:pPr>
            <w:r>
              <w:rPr>
                <w:rFonts w:hint="eastAsia"/>
                <w:sz w:val="23"/>
                <w:szCs w:val="23"/>
              </w:rPr>
              <w:t>1.院區火警</w:t>
            </w:r>
          </w:p>
          <w:p w:rsidR="00794873" w:rsidRDefault="00794873" w:rsidP="00F242B5">
            <w:pPr>
              <w:pStyle w:val="Default"/>
              <w:rPr>
                <w:sz w:val="23"/>
                <w:szCs w:val="23"/>
              </w:rPr>
            </w:pPr>
            <w:r>
              <w:rPr>
                <w:sz w:val="23"/>
                <w:szCs w:val="23"/>
              </w:rPr>
              <w:t>2.</w:t>
            </w:r>
            <w:r>
              <w:rPr>
                <w:rFonts w:hint="eastAsia"/>
                <w:sz w:val="23"/>
                <w:szCs w:val="23"/>
              </w:rPr>
              <w:t>院內建築</w:t>
            </w:r>
            <w:r w:rsidR="00F242B5">
              <w:rPr>
                <w:rFonts w:hint="eastAsia"/>
                <w:sz w:val="23"/>
                <w:szCs w:val="23"/>
              </w:rPr>
              <w:t>設</w:t>
            </w:r>
            <w:r>
              <w:rPr>
                <w:rFonts w:hint="eastAsia"/>
                <w:sz w:val="23"/>
                <w:szCs w:val="23"/>
              </w:rPr>
              <w:t>施</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查供電線路、消防設備及建築物結構之安全性。</w:t>
            </w:r>
          </w:p>
          <w:p w:rsidR="00794873" w:rsidRDefault="00794873" w:rsidP="00415EB0">
            <w:pPr>
              <w:pStyle w:val="Default"/>
              <w:rPr>
                <w:sz w:val="23"/>
                <w:szCs w:val="23"/>
              </w:rPr>
            </w:pPr>
            <w:r>
              <w:rPr>
                <w:sz w:val="23"/>
                <w:szCs w:val="23"/>
              </w:rPr>
              <w:t>2.</w:t>
            </w:r>
            <w:r>
              <w:rPr>
                <w:rFonts w:hint="eastAsia"/>
                <w:sz w:val="23"/>
                <w:szCs w:val="23"/>
              </w:rPr>
              <w:t>平時督促相關工作人員進行相關建物、設施設備例行性檢查。</w:t>
            </w:r>
          </w:p>
          <w:p w:rsidR="00794873" w:rsidRDefault="00794873" w:rsidP="00415EB0">
            <w:pPr>
              <w:pStyle w:val="Default"/>
              <w:rPr>
                <w:sz w:val="23"/>
                <w:szCs w:val="23"/>
              </w:rPr>
            </w:pPr>
            <w:r>
              <w:rPr>
                <w:sz w:val="23"/>
                <w:szCs w:val="23"/>
              </w:rPr>
              <w:t>3.</w:t>
            </w:r>
            <w:r>
              <w:rPr>
                <w:rFonts w:hint="eastAsia"/>
                <w:sz w:val="23"/>
                <w:szCs w:val="23"/>
              </w:rPr>
              <w:t>注意施工中工地之安全措施及通報各課室注意</w:t>
            </w:r>
            <w:r w:rsidR="008E30FB">
              <w:rPr>
                <w:rFonts w:hint="eastAsia"/>
                <w:sz w:val="23"/>
                <w:szCs w:val="23"/>
              </w:rPr>
              <w:t>人員</w:t>
            </w:r>
            <w:r>
              <w:rPr>
                <w:rFonts w:hint="eastAsia"/>
                <w:sz w:val="23"/>
                <w:szCs w:val="23"/>
              </w:rPr>
              <w:t>之安全防範。</w:t>
            </w:r>
          </w:p>
          <w:p w:rsidR="00794873" w:rsidRDefault="00794873" w:rsidP="00415EB0">
            <w:pPr>
              <w:pStyle w:val="Default"/>
              <w:rPr>
                <w:sz w:val="23"/>
                <w:szCs w:val="23"/>
              </w:rPr>
            </w:pPr>
            <w:r>
              <w:rPr>
                <w:sz w:val="23"/>
                <w:szCs w:val="23"/>
              </w:rPr>
              <w:t>4.</w:t>
            </w:r>
            <w:r>
              <w:rPr>
                <w:rFonts w:hint="eastAsia"/>
                <w:sz w:val="23"/>
                <w:szCs w:val="23"/>
              </w:rPr>
              <w:t>妥善儲存易燃物品。</w:t>
            </w:r>
          </w:p>
          <w:p w:rsidR="00794873" w:rsidRDefault="00794873" w:rsidP="00415EB0">
            <w:pPr>
              <w:pStyle w:val="Default"/>
              <w:rPr>
                <w:sz w:val="23"/>
                <w:szCs w:val="23"/>
              </w:rPr>
            </w:pPr>
            <w:r>
              <w:rPr>
                <w:sz w:val="23"/>
                <w:szCs w:val="23"/>
              </w:rPr>
              <w:t>5.</w:t>
            </w:r>
            <w:r>
              <w:rPr>
                <w:rFonts w:hint="eastAsia"/>
                <w:sz w:val="23"/>
                <w:szCs w:val="23"/>
              </w:rPr>
              <w:t>定期實施消防訓練。</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院區火警</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a)</w:t>
            </w:r>
          </w:p>
          <w:p w:rsidR="00794873" w:rsidRDefault="00794873" w:rsidP="00415EB0">
            <w:pPr>
              <w:pStyle w:val="Default"/>
              <w:rPr>
                <w:sz w:val="23"/>
                <w:szCs w:val="23"/>
              </w:rPr>
            </w:pPr>
            <w:r>
              <w:rPr>
                <w:sz w:val="23"/>
                <w:szCs w:val="23"/>
              </w:rPr>
              <w:t>2.</w:t>
            </w:r>
            <w:r>
              <w:rPr>
                <w:rFonts w:hint="eastAsia"/>
                <w:sz w:val="23"/>
                <w:szCs w:val="23"/>
              </w:rPr>
              <w:t>院內建築設施傷害</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處理過程，並研商善後事宜。</w:t>
            </w:r>
          </w:p>
          <w:p w:rsidR="00794873" w:rsidRDefault="00794873" w:rsidP="00415EB0">
            <w:pPr>
              <w:pStyle w:val="Default"/>
              <w:rPr>
                <w:sz w:val="23"/>
                <w:szCs w:val="23"/>
              </w:rPr>
            </w:pPr>
            <w:r>
              <w:rPr>
                <w:sz w:val="23"/>
                <w:szCs w:val="23"/>
              </w:rPr>
              <w:t>2.</w:t>
            </w:r>
            <w:r>
              <w:rPr>
                <w:rFonts w:hint="eastAsia"/>
                <w:sz w:val="23"/>
                <w:szCs w:val="23"/>
              </w:rPr>
              <w:t>檢討出事原因，並全面改善。</w:t>
            </w:r>
          </w:p>
          <w:p w:rsidR="00794873" w:rsidRDefault="00794873" w:rsidP="00F242B5">
            <w:pPr>
              <w:pStyle w:val="Default"/>
              <w:rPr>
                <w:sz w:val="23"/>
                <w:szCs w:val="23"/>
              </w:rPr>
            </w:pPr>
            <w:r>
              <w:rPr>
                <w:sz w:val="23"/>
                <w:szCs w:val="23"/>
              </w:rPr>
              <w:t>3.</w:t>
            </w:r>
            <w:r>
              <w:rPr>
                <w:rFonts w:hint="eastAsia"/>
                <w:sz w:val="23"/>
                <w:szCs w:val="23"/>
              </w:rPr>
              <w:t>清點損失，擬定復原計畫。</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四、暴力衝突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BF7EB7">
              <w:rPr>
                <w:rFonts w:hint="eastAsia"/>
                <w:sz w:val="23"/>
                <w:szCs w:val="23"/>
              </w:rPr>
              <w:t>住民</w:t>
            </w:r>
            <w:r>
              <w:rPr>
                <w:rFonts w:hint="eastAsia"/>
                <w:sz w:val="23"/>
                <w:szCs w:val="23"/>
              </w:rPr>
              <w:t>衝突事件</w:t>
            </w:r>
          </w:p>
          <w:p w:rsidR="00794873" w:rsidRDefault="00794873" w:rsidP="00415EB0">
            <w:pPr>
              <w:pStyle w:val="Default"/>
              <w:rPr>
                <w:sz w:val="23"/>
                <w:szCs w:val="23"/>
              </w:rPr>
            </w:pPr>
            <w:r>
              <w:rPr>
                <w:rFonts w:hint="eastAsia"/>
                <w:sz w:val="23"/>
                <w:szCs w:val="23"/>
              </w:rPr>
              <w:t>2.外力滋擾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加強門禁管制，防範外人入院滋事。</w:t>
            </w:r>
          </w:p>
          <w:p w:rsidR="00794873" w:rsidRDefault="00794873" w:rsidP="00415EB0">
            <w:pPr>
              <w:pStyle w:val="Default"/>
              <w:rPr>
                <w:sz w:val="23"/>
                <w:szCs w:val="23"/>
              </w:rPr>
            </w:pPr>
            <w:r>
              <w:rPr>
                <w:sz w:val="23"/>
                <w:szCs w:val="23"/>
              </w:rPr>
              <w:t>2.</w:t>
            </w:r>
            <w:r>
              <w:rPr>
                <w:rFonts w:hint="eastAsia"/>
                <w:sz w:val="23"/>
                <w:szCs w:val="23"/>
              </w:rPr>
              <w:t>裝置安全監視系統及加強院區照明設備，避免產生死角。</w:t>
            </w:r>
          </w:p>
          <w:p w:rsidR="00794873" w:rsidRDefault="00794873" w:rsidP="00415EB0">
            <w:pPr>
              <w:pStyle w:val="Default"/>
              <w:rPr>
                <w:sz w:val="23"/>
                <w:szCs w:val="23"/>
              </w:rPr>
            </w:pPr>
            <w:r>
              <w:rPr>
                <w:sz w:val="23"/>
                <w:szCs w:val="23"/>
              </w:rPr>
              <w:t>3.</w:t>
            </w:r>
            <w:r>
              <w:rPr>
                <w:rFonts w:hint="eastAsia"/>
                <w:sz w:val="23"/>
                <w:szCs w:val="23"/>
              </w:rPr>
              <w:t>協調警方派員定時至院巡查，以維護院區安全。</w:t>
            </w:r>
          </w:p>
          <w:p w:rsidR="00794873" w:rsidRDefault="00794873" w:rsidP="00415EB0">
            <w:pPr>
              <w:pStyle w:val="Default"/>
              <w:rPr>
                <w:sz w:val="23"/>
                <w:szCs w:val="23"/>
              </w:rPr>
            </w:pPr>
            <w:r>
              <w:rPr>
                <w:sz w:val="23"/>
                <w:szCs w:val="23"/>
              </w:rPr>
              <w:t>4.</w:t>
            </w:r>
            <w:r>
              <w:rPr>
                <w:rFonts w:hint="eastAsia"/>
                <w:sz w:val="23"/>
                <w:szCs w:val="23"/>
              </w:rPr>
              <w:t>強化生活輔導，確實瞭解</w:t>
            </w:r>
            <w:r w:rsidR="00BF7EB7">
              <w:rPr>
                <w:rFonts w:hint="eastAsia"/>
                <w:sz w:val="23"/>
                <w:szCs w:val="23"/>
              </w:rPr>
              <w:t>住民</w:t>
            </w:r>
            <w:r>
              <w:rPr>
                <w:rFonts w:hint="eastAsia"/>
                <w:sz w:val="23"/>
                <w:szCs w:val="23"/>
              </w:rPr>
              <w:t>動態</w:t>
            </w:r>
            <w:r>
              <w:rPr>
                <w:sz w:val="23"/>
                <w:szCs w:val="23"/>
              </w:rPr>
              <w:t>,</w:t>
            </w:r>
            <w:r>
              <w:rPr>
                <w:rFonts w:hint="eastAsia"/>
                <w:sz w:val="23"/>
                <w:szCs w:val="23"/>
              </w:rPr>
              <w:t>對具暴力傾向之</w:t>
            </w:r>
            <w:r w:rsidR="00BF7EB7">
              <w:rPr>
                <w:rFonts w:hint="eastAsia"/>
                <w:sz w:val="23"/>
                <w:szCs w:val="23"/>
              </w:rPr>
              <w:t>住民</w:t>
            </w:r>
            <w:r>
              <w:rPr>
                <w:rFonts w:hint="eastAsia"/>
                <w:sz w:val="23"/>
                <w:szCs w:val="23"/>
              </w:rPr>
              <w:t>，多予愛心陪伴、輔導。</w:t>
            </w:r>
          </w:p>
          <w:p w:rsidR="00794873" w:rsidRDefault="00794873" w:rsidP="00415EB0">
            <w:pPr>
              <w:pStyle w:val="Default"/>
              <w:rPr>
                <w:sz w:val="23"/>
                <w:szCs w:val="23"/>
              </w:rPr>
            </w:pPr>
            <w:r>
              <w:rPr>
                <w:sz w:val="23"/>
                <w:szCs w:val="23"/>
              </w:rPr>
              <w:t>5.</w:t>
            </w:r>
            <w:r>
              <w:rPr>
                <w:rFonts w:hint="eastAsia"/>
                <w:sz w:val="23"/>
                <w:szCs w:val="23"/>
              </w:rPr>
              <w:t>安排</w:t>
            </w:r>
            <w:r w:rsidR="00BF7EB7">
              <w:rPr>
                <w:rFonts w:hint="eastAsia"/>
                <w:sz w:val="23"/>
                <w:szCs w:val="23"/>
              </w:rPr>
              <w:t>住民</w:t>
            </w:r>
            <w:r>
              <w:rPr>
                <w:rFonts w:hint="eastAsia"/>
                <w:sz w:val="23"/>
                <w:szCs w:val="23"/>
              </w:rPr>
              <w:t>正當休閒活動。</w:t>
            </w:r>
          </w:p>
          <w:p w:rsidR="00794873" w:rsidRDefault="00794873" w:rsidP="00415EB0">
            <w:pPr>
              <w:pStyle w:val="Default"/>
              <w:rPr>
                <w:sz w:val="23"/>
                <w:szCs w:val="23"/>
              </w:rPr>
            </w:pPr>
            <w:r>
              <w:rPr>
                <w:sz w:val="23"/>
                <w:szCs w:val="23"/>
              </w:rPr>
              <w:t>6.</w:t>
            </w:r>
            <w:r>
              <w:rPr>
                <w:rFonts w:hint="eastAsia"/>
                <w:sz w:val="23"/>
                <w:szCs w:val="23"/>
              </w:rPr>
              <w:t>建立溝通及申訴管道。</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BF7EB7">
              <w:rPr>
                <w:rFonts w:hint="eastAsia"/>
                <w:sz w:val="23"/>
                <w:szCs w:val="23"/>
              </w:rPr>
              <w:t>住民</w:t>
            </w:r>
            <w:r>
              <w:rPr>
                <w:rFonts w:hint="eastAsia"/>
                <w:sz w:val="23"/>
                <w:szCs w:val="23"/>
              </w:rPr>
              <w:t>衝突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a)</w:t>
            </w:r>
          </w:p>
          <w:p w:rsidR="00794873" w:rsidRDefault="00794873" w:rsidP="00415EB0">
            <w:pPr>
              <w:pStyle w:val="Default"/>
              <w:rPr>
                <w:sz w:val="23"/>
                <w:szCs w:val="23"/>
              </w:rPr>
            </w:pPr>
            <w:r>
              <w:rPr>
                <w:sz w:val="23"/>
                <w:szCs w:val="23"/>
              </w:rPr>
              <w:t>2.</w:t>
            </w:r>
            <w:r>
              <w:rPr>
                <w:rFonts w:hint="eastAsia"/>
                <w:sz w:val="23"/>
                <w:szCs w:val="23"/>
              </w:rPr>
              <w:t>外力滋擾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安撫</w:t>
            </w:r>
            <w:r w:rsidR="00BF7EB7">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tc>
      </w:tr>
      <w:tr w:rsidR="00794873" w:rsidTr="00F242B5">
        <w:trPr>
          <w:trHeight w:val="1770"/>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五、其他緊急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BF7EB7">
              <w:rPr>
                <w:rFonts w:hint="eastAsia"/>
                <w:sz w:val="23"/>
                <w:szCs w:val="23"/>
              </w:rPr>
              <w:t>住民</w:t>
            </w:r>
            <w:r>
              <w:rPr>
                <w:rFonts w:hint="eastAsia"/>
                <w:sz w:val="23"/>
                <w:szCs w:val="23"/>
              </w:rPr>
              <w:t>自傷</w:t>
            </w:r>
          </w:p>
          <w:p w:rsidR="00794873" w:rsidRDefault="00794873" w:rsidP="00415EB0">
            <w:pPr>
              <w:pStyle w:val="Default"/>
              <w:rPr>
                <w:sz w:val="23"/>
                <w:szCs w:val="23"/>
              </w:rPr>
            </w:pPr>
            <w:r>
              <w:rPr>
                <w:sz w:val="23"/>
                <w:szCs w:val="23"/>
              </w:rPr>
              <w:t>2.</w:t>
            </w:r>
            <w:r w:rsidR="00BF7EB7">
              <w:rPr>
                <w:rFonts w:hint="eastAsia"/>
                <w:sz w:val="23"/>
                <w:szCs w:val="23"/>
              </w:rPr>
              <w:t>住民</w:t>
            </w:r>
            <w:r>
              <w:rPr>
                <w:rFonts w:hint="eastAsia"/>
                <w:sz w:val="23"/>
                <w:szCs w:val="23"/>
              </w:rPr>
              <w:t>私自離院、走失</w:t>
            </w:r>
          </w:p>
          <w:p w:rsidR="00794873" w:rsidRDefault="00794873" w:rsidP="00415EB0">
            <w:pPr>
              <w:pStyle w:val="Default"/>
              <w:rPr>
                <w:sz w:val="23"/>
                <w:szCs w:val="23"/>
              </w:rPr>
            </w:pPr>
            <w:r>
              <w:rPr>
                <w:sz w:val="23"/>
                <w:szCs w:val="23"/>
              </w:rPr>
              <w:t>3.</w:t>
            </w:r>
            <w:r w:rsidR="00733B06">
              <w:rPr>
                <w:rFonts w:hint="eastAsia"/>
                <w:sz w:val="23"/>
                <w:szCs w:val="23"/>
              </w:rPr>
              <w:t xml:space="preserve"> </w:t>
            </w:r>
            <w:r w:rsidR="00BF7EB7">
              <w:rPr>
                <w:rFonts w:hint="eastAsia"/>
                <w:sz w:val="23"/>
                <w:szCs w:val="23"/>
              </w:rPr>
              <w:t>住民</w:t>
            </w:r>
            <w:r>
              <w:rPr>
                <w:rFonts w:hint="eastAsia"/>
                <w:sz w:val="23"/>
                <w:szCs w:val="23"/>
              </w:rPr>
              <w:t>自殘或傷人</w:t>
            </w:r>
          </w:p>
          <w:p w:rsidR="00794873" w:rsidRDefault="00794873" w:rsidP="00415EB0">
            <w:pPr>
              <w:pStyle w:val="Default"/>
              <w:rPr>
                <w:sz w:val="23"/>
                <w:szCs w:val="23"/>
              </w:rPr>
            </w:pPr>
            <w:r>
              <w:rPr>
                <w:sz w:val="23"/>
                <w:szCs w:val="23"/>
              </w:rPr>
              <w:t>4.</w:t>
            </w:r>
            <w:r w:rsidR="00BF7EB7">
              <w:rPr>
                <w:rFonts w:hint="eastAsia"/>
                <w:sz w:val="23"/>
                <w:szCs w:val="23"/>
              </w:rPr>
              <w:t>住民</w:t>
            </w:r>
            <w:r>
              <w:rPr>
                <w:rFonts w:hint="eastAsia"/>
                <w:sz w:val="23"/>
                <w:szCs w:val="23"/>
              </w:rPr>
              <w:t>吞嚥困難造成食道、呼吸道阻塞現象</w:t>
            </w:r>
          </w:p>
          <w:p w:rsidR="00794873" w:rsidRDefault="00794873" w:rsidP="00415EB0">
            <w:pPr>
              <w:pStyle w:val="Default"/>
              <w:rPr>
                <w:sz w:val="23"/>
                <w:szCs w:val="23"/>
              </w:rPr>
            </w:pPr>
            <w:r>
              <w:rPr>
                <w:sz w:val="23"/>
                <w:szCs w:val="23"/>
              </w:rPr>
              <w:t>5.</w:t>
            </w:r>
            <w:r w:rsidR="00BF7EB7">
              <w:rPr>
                <w:rFonts w:hint="eastAsia"/>
                <w:sz w:val="23"/>
                <w:szCs w:val="23"/>
              </w:rPr>
              <w:t>住民</w:t>
            </w:r>
            <w:r>
              <w:rPr>
                <w:rFonts w:hint="eastAsia"/>
                <w:sz w:val="23"/>
                <w:szCs w:val="23"/>
              </w:rPr>
              <w:t>癲癇或其他病症發作導致昏迷、休克</w:t>
            </w:r>
          </w:p>
          <w:p w:rsidR="00794873" w:rsidRDefault="00794873" w:rsidP="00415EB0">
            <w:pPr>
              <w:pStyle w:val="Default"/>
              <w:rPr>
                <w:sz w:val="23"/>
                <w:szCs w:val="23"/>
              </w:rPr>
            </w:pPr>
            <w:r>
              <w:rPr>
                <w:sz w:val="23"/>
                <w:szCs w:val="23"/>
              </w:rPr>
              <w:lastRenderedPageBreak/>
              <w:t>6.</w:t>
            </w:r>
            <w:r w:rsidR="008E30FB">
              <w:rPr>
                <w:rFonts w:hint="eastAsia"/>
                <w:sz w:val="23"/>
                <w:szCs w:val="23"/>
              </w:rPr>
              <w:t>性騷擾及性侵害</w:t>
            </w:r>
            <w:r>
              <w:rPr>
                <w:rFonts w:hint="eastAsia"/>
                <w:sz w:val="23"/>
                <w:szCs w:val="23"/>
              </w:rPr>
              <w:t>事件</w:t>
            </w:r>
          </w:p>
          <w:p w:rsidR="00794873" w:rsidRDefault="00794873" w:rsidP="00415EB0">
            <w:pPr>
              <w:pStyle w:val="Default"/>
              <w:rPr>
                <w:sz w:val="23"/>
                <w:szCs w:val="23"/>
              </w:rPr>
            </w:pPr>
            <w:r>
              <w:rPr>
                <w:rFonts w:hint="eastAsia"/>
                <w:sz w:val="23"/>
                <w:szCs w:val="23"/>
              </w:rPr>
              <w:t>7.失竊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lastRenderedPageBreak/>
              <w:t>一、預防階段</w:t>
            </w:r>
          </w:p>
          <w:p w:rsidR="00794873" w:rsidRDefault="00794873" w:rsidP="00415EB0">
            <w:pPr>
              <w:pStyle w:val="Default"/>
              <w:rPr>
                <w:sz w:val="23"/>
                <w:szCs w:val="23"/>
              </w:rPr>
            </w:pPr>
            <w:r>
              <w:rPr>
                <w:sz w:val="23"/>
                <w:szCs w:val="23"/>
              </w:rPr>
              <w:t>1.</w:t>
            </w:r>
            <w:r>
              <w:rPr>
                <w:rFonts w:hint="eastAsia"/>
                <w:sz w:val="23"/>
                <w:szCs w:val="23"/>
              </w:rPr>
              <w:t>針對特殊個案，由個案輔導員加強輔導，並將輔導過程製作成完整的輔導紀錄。</w:t>
            </w:r>
          </w:p>
          <w:p w:rsidR="00794873" w:rsidRDefault="00794873" w:rsidP="00415EB0">
            <w:pPr>
              <w:pStyle w:val="Default"/>
              <w:rPr>
                <w:sz w:val="23"/>
                <w:szCs w:val="23"/>
              </w:rPr>
            </w:pPr>
            <w:r>
              <w:rPr>
                <w:sz w:val="23"/>
                <w:szCs w:val="23"/>
              </w:rPr>
              <w:t>2.</w:t>
            </w:r>
            <w:r>
              <w:rPr>
                <w:rFonts w:hint="eastAsia"/>
                <w:sz w:val="23"/>
                <w:szCs w:val="23"/>
              </w:rPr>
              <w:t>輔導員平日應了解並注意</w:t>
            </w:r>
            <w:r w:rsidR="00BF7EB7">
              <w:rPr>
                <w:rFonts w:hint="eastAsia"/>
                <w:sz w:val="23"/>
                <w:szCs w:val="23"/>
              </w:rPr>
              <w:t>住民</w:t>
            </w:r>
            <w:r>
              <w:rPr>
                <w:rFonts w:hint="eastAsia"/>
                <w:sz w:val="23"/>
                <w:szCs w:val="23"/>
              </w:rPr>
              <w:t>身、心理狀態。</w:t>
            </w:r>
          </w:p>
          <w:p w:rsidR="00794873" w:rsidRDefault="00794873" w:rsidP="00415EB0">
            <w:pPr>
              <w:pStyle w:val="Default"/>
              <w:rPr>
                <w:sz w:val="23"/>
                <w:szCs w:val="23"/>
              </w:rPr>
            </w:pPr>
            <w:r>
              <w:rPr>
                <w:sz w:val="23"/>
                <w:szCs w:val="23"/>
              </w:rPr>
              <w:t>3.</w:t>
            </w:r>
            <w:r>
              <w:rPr>
                <w:rFonts w:hint="eastAsia"/>
                <w:sz w:val="23"/>
                <w:szCs w:val="23"/>
              </w:rPr>
              <w:t>輪班人員應落實值勤工作，掌握</w:t>
            </w:r>
            <w:r w:rsidR="00BF7EB7">
              <w:rPr>
                <w:rFonts w:hint="eastAsia"/>
                <w:sz w:val="23"/>
                <w:szCs w:val="23"/>
              </w:rPr>
              <w:t>住民</w:t>
            </w:r>
            <w:r>
              <w:rPr>
                <w:rFonts w:hint="eastAsia"/>
                <w:sz w:val="23"/>
                <w:szCs w:val="23"/>
              </w:rPr>
              <w:t>動態。</w:t>
            </w:r>
          </w:p>
          <w:p w:rsidR="00794873" w:rsidRDefault="00794873" w:rsidP="00415EB0">
            <w:pPr>
              <w:pStyle w:val="Default"/>
              <w:rPr>
                <w:sz w:val="23"/>
                <w:szCs w:val="23"/>
              </w:rPr>
            </w:pPr>
            <w:r>
              <w:rPr>
                <w:sz w:val="23"/>
                <w:szCs w:val="23"/>
              </w:rPr>
              <w:t>4.</w:t>
            </w:r>
            <w:r>
              <w:rPr>
                <w:rFonts w:hint="eastAsia"/>
                <w:sz w:val="23"/>
                <w:szCs w:val="23"/>
              </w:rPr>
              <w:t>不定時進行</w:t>
            </w:r>
            <w:r w:rsidR="00BF7EB7">
              <w:rPr>
                <w:rFonts w:hint="eastAsia"/>
                <w:sz w:val="23"/>
                <w:szCs w:val="23"/>
              </w:rPr>
              <w:t>住民</w:t>
            </w:r>
            <w:r>
              <w:rPr>
                <w:rFonts w:hint="eastAsia"/>
                <w:sz w:val="23"/>
                <w:szCs w:val="23"/>
              </w:rPr>
              <w:t>宿舍安全檢查，防止</w:t>
            </w:r>
            <w:r w:rsidR="00BF7EB7">
              <w:rPr>
                <w:rFonts w:hint="eastAsia"/>
                <w:sz w:val="23"/>
                <w:szCs w:val="23"/>
              </w:rPr>
              <w:t>住民</w:t>
            </w:r>
            <w:r>
              <w:rPr>
                <w:rFonts w:hint="eastAsia"/>
                <w:sz w:val="23"/>
                <w:szCs w:val="23"/>
              </w:rPr>
              <w:t>擁有自傷工具。</w:t>
            </w:r>
          </w:p>
          <w:p w:rsidR="00794873" w:rsidRDefault="00794873" w:rsidP="00415EB0">
            <w:pPr>
              <w:pStyle w:val="Default"/>
              <w:rPr>
                <w:sz w:val="23"/>
                <w:szCs w:val="23"/>
              </w:rPr>
            </w:pPr>
            <w:r>
              <w:rPr>
                <w:sz w:val="23"/>
                <w:szCs w:val="23"/>
              </w:rPr>
              <w:t>5.</w:t>
            </w:r>
            <w:r>
              <w:rPr>
                <w:rFonts w:hint="eastAsia"/>
                <w:sz w:val="23"/>
                <w:szCs w:val="23"/>
              </w:rPr>
              <w:t>定期或不定期辦理特殊個案研討，並製作詳實紀錄。</w:t>
            </w:r>
          </w:p>
          <w:p w:rsidR="00794873" w:rsidRDefault="00794873" w:rsidP="00415EB0">
            <w:pPr>
              <w:pStyle w:val="Default"/>
              <w:rPr>
                <w:sz w:val="23"/>
                <w:szCs w:val="23"/>
              </w:rPr>
            </w:pPr>
            <w:r>
              <w:rPr>
                <w:sz w:val="23"/>
                <w:szCs w:val="23"/>
              </w:rPr>
              <w:t>6.</w:t>
            </w:r>
            <w:r>
              <w:rPr>
                <w:rFonts w:hint="eastAsia"/>
                <w:sz w:val="23"/>
                <w:szCs w:val="23"/>
              </w:rPr>
              <w:t>禁止閒雜人員進出</w:t>
            </w:r>
            <w:r w:rsidR="00BF7EB7">
              <w:rPr>
                <w:rFonts w:hint="eastAsia"/>
                <w:sz w:val="23"/>
                <w:szCs w:val="23"/>
              </w:rPr>
              <w:t>住民</w:t>
            </w:r>
            <w:r w:rsidR="00D80535">
              <w:rPr>
                <w:rFonts w:hint="eastAsia"/>
                <w:sz w:val="23"/>
                <w:szCs w:val="23"/>
              </w:rPr>
              <w:t>宿舍，男性人員需經業務相關人員引導方可進入女生院</w:t>
            </w:r>
            <w:r>
              <w:rPr>
                <w:rFonts w:hint="eastAsia"/>
                <w:sz w:val="23"/>
                <w:szCs w:val="23"/>
              </w:rPr>
              <w:t>舍。</w:t>
            </w:r>
          </w:p>
          <w:p w:rsidR="00794873" w:rsidRDefault="00794873" w:rsidP="00415EB0">
            <w:pPr>
              <w:pStyle w:val="Default"/>
              <w:rPr>
                <w:sz w:val="23"/>
                <w:szCs w:val="23"/>
              </w:rPr>
            </w:pPr>
            <w:r>
              <w:rPr>
                <w:sz w:val="23"/>
                <w:szCs w:val="23"/>
              </w:rPr>
              <w:t>7.</w:t>
            </w:r>
            <w:r>
              <w:rPr>
                <w:rFonts w:hint="eastAsia"/>
                <w:sz w:val="23"/>
                <w:szCs w:val="23"/>
              </w:rPr>
              <w:t>安排性教育相關課程。</w:t>
            </w:r>
          </w:p>
          <w:p w:rsidR="00794873" w:rsidRDefault="00794873" w:rsidP="00415EB0">
            <w:pPr>
              <w:pStyle w:val="Default"/>
              <w:rPr>
                <w:sz w:val="23"/>
                <w:szCs w:val="23"/>
              </w:rPr>
            </w:pPr>
            <w:r>
              <w:rPr>
                <w:sz w:val="23"/>
                <w:szCs w:val="23"/>
              </w:rPr>
              <w:lastRenderedPageBreak/>
              <w:t>8.</w:t>
            </w:r>
            <w:r>
              <w:rPr>
                <w:rFonts w:hint="eastAsia"/>
                <w:sz w:val="23"/>
                <w:szCs w:val="23"/>
              </w:rPr>
              <w:t>宣導同仁做好下班後關閉門窗及貴重物品勿放置辦公室內，並加強門、窗、櫥櫃等防盜設施，行政值日</w:t>
            </w:r>
            <w:r>
              <w:rPr>
                <w:sz w:val="23"/>
                <w:szCs w:val="23"/>
              </w:rPr>
              <w:t>(</w:t>
            </w:r>
            <w:r>
              <w:rPr>
                <w:rFonts w:hint="eastAsia"/>
                <w:sz w:val="23"/>
                <w:szCs w:val="23"/>
              </w:rPr>
              <w:t>夜</w:t>
            </w:r>
            <w:r>
              <w:rPr>
                <w:sz w:val="23"/>
                <w:szCs w:val="23"/>
              </w:rPr>
              <w:t>)</w:t>
            </w:r>
            <w:r>
              <w:rPr>
                <w:rFonts w:hint="eastAsia"/>
                <w:sz w:val="23"/>
                <w:szCs w:val="23"/>
              </w:rPr>
              <w:t>人員並應加強巡查院內各項設施。</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BF7EB7">
              <w:rPr>
                <w:rFonts w:hint="eastAsia"/>
                <w:sz w:val="23"/>
                <w:szCs w:val="23"/>
              </w:rPr>
              <w:t>住民</w:t>
            </w:r>
            <w:r>
              <w:rPr>
                <w:rFonts w:hint="eastAsia"/>
                <w:sz w:val="23"/>
                <w:szCs w:val="23"/>
              </w:rPr>
              <w:t>自傷</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a)</w:t>
            </w:r>
          </w:p>
          <w:p w:rsidR="00794873" w:rsidRDefault="00794873" w:rsidP="00415EB0">
            <w:pPr>
              <w:pStyle w:val="Default"/>
              <w:rPr>
                <w:sz w:val="23"/>
                <w:szCs w:val="23"/>
              </w:rPr>
            </w:pPr>
            <w:r>
              <w:rPr>
                <w:sz w:val="23"/>
                <w:szCs w:val="23"/>
              </w:rPr>
              <w:t>2.</w:t>
            </w:r>
            <w:r w:rsidR="00BF7EB7">
              <w:rPr>
                <w:rFonts w:hint="eastAsia"/>
                <w:sz w:val="23"/>
                <w:szCs w:val="23"/>
              </w:rPr>
              <w:t>住民</w:t>
            </w:r>
            <w:r>
              <w:rPr>
                <w:rFonts w:hint="eastAsia"/>
                <w:sz w:val="23"/>
                <w:szCs w:val="23"/>
              </w:rPr>
              <w:t>私自離院、走失</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b)</w:t>
            </w:r>
          </w:p>
          <w:p w:rsidR="00794873" w:rsidRDefault="00794873" w:rsidP="00415EB0">
            <w:pPr>
              <w:pStyle w:val="Default"/>
              <w:rPr>
                <w:sz w:val="23"/>
                <w:szCs w:val="23"/>
              </w:rPr>
            </w:pPr>
            <w:r>
              <w:rPr>
                <w:sz w:val="23"/>
                <w:szCs w:val="23"/>
              </w:rPr>
              <w:t>3.</w:t>
            </w:r>
            <w:r w:rsidR="00BF7EB7">
              <w:rPr>
                <w:rFonts w:hint="eastAsia"/>
                <w:sz w:val="23"/>
                <w:szCs w:val="23"/>
              </w:rPr>
              <w:t>住民</w:t>
            </w:r>
            <w:r>
              <w:rPr>
                <w:rFonts w:hint="eastAsia"/>
                <w:sz w:val="23"/>
                <w:szCs w:val="23"/>
              </w:rPr>
              <w:t>自殘或傷人</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c)</w:t>
            </w:r>
          </w:p>
          <w:p w:rsidR="00794873" w:rsidRDefault="00794873" w:rsidP="00415EB0">
            <w:pPr>
              <w:pStyle w:val="Default"/>
              <w:rPr>
                <w:sz w:val="23"/>
                <w:szCs w:val="23"/>
              </w:rPr>
            </w:pPr>
            <w:r>
              <w:rPr>
                <w:sz w:val="23"/>
                <w:szCs w:val="23"/>
              </w:rPr>
              <w:t>4.</w:t>
            </w:r>
            <w:r w:rsidR="00BF7EB7">
              <w:rPr>
                <w:rFonts w:hint="eastAsia"/>
                <w:sz w:val="23"/>
                <w:szCs w:val="23"/>
              </w:rPr>
              <w:t>住民</w:t>
            </w:r>
            <w:r>
              <w:rPr>
                <w:rFonts w:hint="eastAsia"/>
                <w:sz w:val="23"/>
                <w:szCs w:val="23"/>
              </w:rPr>
              <w:t>吞嚥困難造成食道、呼吸道阻塞現象</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d)</w:t>
            </w:r>
          </w:p>
          <w:p w:rsidR="00794873" w:rsidRDefault="00794873" w:rsidP="00415EB0">
            <w:pPr>
              <w:pStyle w:val="Default"/>
              <w:rPr>
                <w:sz w:val="23"/>
                <w:szCs w:val="23"/>
              </w:rPr>
            </w:pPr>
            <w:r>
              <w:rPr>
                <w:sz w:val="23"/>
                <w:szCs w:val="23"/>
              </w:rPr>
              <w:t>5.</w:t>
            </w:r>
            <w:r w:rsidR="00BF7EB7">
              <w:rPr>
                <w:rFonts w:hint="eastAsia"/>
                <w:sz w:val="23"/>
                <w:szCs w:val="23"/>
              </w:rPr>
              <w:t>住民</w:t>
            </w:r>
            <w:r>
              <w:rPr>
                <w:rFonts w:hint="eastAsia"/>
                <w:sz w:val="23"/>
                <w:szCs w:val="23"/>
              </w:rPr>
              <w:t>癲癇或其他病症發作導致昏迷、休克</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e)</w:t>
            </w:r>
          </w:p>
          <w:p w:rsidR="00794873" w:rsidRDefault="00794873" w:rsidP="00415EB0">
            <w:pPr>
              <w:pStyle w:val="Default"/>
              <w:rPr>
                <w:sz w:val="23"/>
                <w:szCs w:val="23"/>
              </w:rPr>
            </w:pPr>
            <w:r>
              <w:rPr>
                <w:sz w:val="23"/>
                <w:szCs w:val="23"/>
              </w:rPr>
              <w:t>6.</w:t>
            </w:r>
            <w:r w:rsidR="008E30FB">
              <w:rPr>
                <w:rFonts w:hint="eastAsia"/>
                <w:sz w:val="23"/>
                <w:szCs w:val="23"/>
              </w:rPr>
              <w:t>性騷擾及性侵害</w:t>
            </w:r>
            <w:r>
              <w:rPr>
                <w:rFonts w:hint="eastAsia"/>
                <w:sz w:val="23"/>
                <w:szCs w:val="23"/>
              </w:rPr>
              <w:t>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f)</w:t>
            </w:r>
          </w:p>
          <w:p w:rsidR="00794873" w:rsidRDefault="00794873" w:rsidP="00415EB0">
            <w:pPr>
              <w:pStyle w:val="Default"/>
              <w:rPr>
                <w:sz w:val="23"/>
                <w:szCs w:val="23"/>
              </w:rPr>
            </w:pPr>
            <w:r>
              <w:rPr>
                <w:sz w:val="23"/>
                <w:szCs w:val="23"/>
              </w:rPr>
              <w:t>7.</w:t>
            </w:r>
            <w:r>
              <w:rPr>
                <w:rFonts w:hint="eastAsia"/>
                <w:sz w:val="23"/>
                <w:szCs w:val="23"/>
              </w:rPr>
              <w:t>失竊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g)</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w:t>
            </w:r>
            <w:r w:rsidR="00BF7EB7">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tc>
      </w:tr>
    </w:tbl>
    <w:p w:rsidR="00794873" w:rsidRPr="005215C6" w:rsidRDefault="00794873" w:rsidP="00794873">
      <w:pPr>
        <w:adjustRightInd w:val="0"/>
        <w:snapToGrid w:val="0"/>
        <w:spacing w:line="440" w:lineRule="exact"/>
        <w:ind w:left="851"/>
        <w:rPr>
          <w:rFonts w:ascii="標楷體" w:eastAsia="標楷體" w:hAnsi="標楷體"/>
          <w:sz w:val="28"/>
          <w:lang w:eastAsia="zh-TW"/>
        </w:rPr>
      </w:pPr>
    </w:p>
    <w:p w:rsidR="00E8475C" w:rsidRPr="00A8333D" w:rsidRDefault="00E8475C" w:rsidP="00794873">
      <w:pPr>
        <w:spacing w:line="0" w:lineRule="atLeast"/>
        <w:rPr>
          <w:rFonts w:ascii="標楷體" w:eastAsia="標楷體" w:hAnsi="標楷體"/>
          <w:b/>
          <w:sz w:val="16"/>
          <w:szCs w:val="16"/>
          <w:lang w:eastAsia="zh-TW"/>
        </w:rPr>
      </w:pPr>
    </w:p>
    <w:p w:rsidR="00794873" w:rsidRDefault="00794873" w:rsidP="00794873">
      <w:pPr>
        <w:rPr>
          <w:rFonts w:ascii="標楷體" w:eastAsia="標楷體" w:hAnsi="標楷體"/>
          <w:b/>
          <w:sz w:val="32"/>
          <w:szCs w:val="32"/>
          <w:lang w:eastAsia="zh-TW"/>
        </w:rPr>
      </w:pPr>
      <w:r>
        <w:rPr>
          <w:rFonts w:ascii="標楷體" w:eastAsia="標楷體" w:hAnsi="標楷體" w:hint="eastAsia"/>
          <w:b/>
          <w:sz w:val="32"/>
          <w:szCs w:val="32"/>
          <w:lang w:eastAsia="zh-TW"/>
        </w:rPr>
        <w:t>陸、結語</w:t>
      </w:r>
    </w:p>
    <w:p w:rsidR="00794873" w:rsidRPr="0034463B" w:rsidRDefault="00794873" w:rsidP="00794873">
      <w:pPr>
        <w:snapToGrid w:val="0"/>
        <w:spacing w:line="440" w:lineRule="exact"/>
        <w:ind w:firstLineChars="200" w:firstLine="560"/>
        <w:rPr>
          <w:rFonts w:ascii="標楷體" w:eastAsia="標楷體" w:hAnsi="標楷體"/>
          <w:bCs/>
          <w:sz w:val="28"/>
          <w:szCs w:val="28"/>
          <w:lang w:eastAsia="zh-TW"/>
        </w:rPr>
      </w:pPr>
      <w:r w:rsidRPr="0013102A">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625D5F">
        <w:rPr>
          <w:rFonts w:ascii="標楷體" w:eastAsia="標楷體" w:hAnsi="標楷體" w:hint="eastAsia"/>
          <w:bCs/>
          <w:sz w:val="28"/>
          <w:szCs w:val="28"/>
          <w:lang w:eastAsia="zh-TW"/>
        </w:rPr>
        <w:t>服務對象</w:t>
      </w:r>
      <w:r>
        <w:rPr>
          <w:rFonts w:ascii="標楷體" w:eastAsia="標楷體" w:hAnsi="標楷體" w:hint="eastAsia"/>
          <w:bCs/>
          <w:sz w:val="28"/>
          <w:szCs w:val="28"/>
          <w:lang w:eastAsia="zh-TW"/>
        </w:rPr>
        <w:t>為</w:t>
      </w:r>
      <w:r>
        <w:rPr>
          <w:rFonts w:ascii="標楷體" w:eastAsia="標楷體" w:hAnsi="標楷體" w:hint="eastAsia"/>
          <w:bCs/>
          <w:sz w:val="28"/>
          <w:szCs w:val="28"/>
          <w:u w:val="single"/>
          <w:lang w:eastAsia="zh-TW"/>
        </w:rPr>
        <w:t>身心障礙</w:t>
      </w:r>
      <w:r w:rsidR="00BF7EB7">
        <w:rPr>
          <w:rFonts w:ascii="標楷體" w:eastAsia="標楷體" w:hAnsi="標楷體" w:hint="eastAsia"/>
          <w:bCs/>
          <w:sz w:val="28"/>
          <w:szCs w:val="28"/>
          <w:u w:val="single"/>
          <w:lang w:eastAsia="zh-TW"/>
        </w:rPr>
        <w:t>人士</w:t>
      </w:r>
      <w:r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有鑑於災害之不可預期性及變動性，為避免因</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本身之相關防災之知識、能力不足，造成</w:t>
      </w:r>
      <w:r w:rsidRPr="0034463B">
        <w:rPr>
          <w:rFonts w:ascii="標楷體" w:eastAsia="標楷體" w:hAnsi="標楷體" w:hint="eastAsia"/>
          <w:bCs/>
          <w:sz w:val="28"/>
          <w:szCs w:val="28"/>
          <w:lang w:eastAsia="zh-TW"/>
        </w:rPr>
        <w:t>無法逃生</w:t>
      </w:r>
      <w:r>
        <w:rPr>
          <w:rFonts w:ascii="標楷體" w:eastAsia="標楷體" w:hAnsi="標楷體" w:hint="eastAsia"/>
          <w:bCs/>
          <w:sz w:val="28"/>
          <w:szCs w:val="28"/>
          <w:lang w:eastAsia="zh-TW"/>
        </w:rPr>
        <w:t>避難之憾事，應將防災之概念納入制度面考量，同時將各項防災實際規劃及作為融入各項活動辦理、</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空間、動線規劃及</w:t>
      </w:r>
      <w:r w:rsidRPr="00952484">
        <w:rPr>
          <w:rFonts w:ascii="標楷體" w:eastAsia="標楷體" w:hAnsi="標楷體" w:hint="eastAsia"/>
          <w:bCs/>
          <w:sz w:val="28"/>
          <w:szCs w:val="28"/>
          <w:lang w:eastAsia="zh-TW"/>
        </w:rPr>
        <w:t>其</w:t>
      </w:r>
      <w:r>
        <w:rPr>
          <w:rFonts w:ascii="標楷體" w:eastAsia="標楷體" w:hAnsi="標楷體" w:hint="eastAsia"/>
          <w:bCs/>
          <w:sz w:val="28"/>
          <w:szCs w:val="28"/>
          <w:lang w:eastAsia="zh-TW"/>
        </w:rPr>
        <w:t>生活中</w:t>
      </w:r>
      <w:r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並應加強</w:t>
      </w:r>
      <w:r w:rsidRPr="0034463B">
        <w:rPr>
          <w:rFonts w:ascii="標楷體" w:eastAsia="標楷體" w:hAnsi="標楷體" w:hint="eastAsia"/>
          <w:bCs/>
          <w:sz w:val="28"/>
          <w:szCs w:val="28"/>
          <w:lang w:eastAsia="zh-TW"/>
        </w:rPr>
        <w:t>資源</w:t>
      </w:r>
      <w:r w:rsidRPr="00952484">
        <w:rPr>
          <w:rFonts w:ascii="標楷體" w:eastAsia="標楷體" w:hAnsi="標楷體" w:hint="eastAsia"/>
          <w:bCs/>
          <w:sz w:val="28"/>
          <w:szCs w:val="28"/>
          <w:lang w:eastAsia="zh-TW"/>
        </w:rPr>
        <w:t>盤點</w:t>
      </w:r>
      <w:r>
        <w:rPr>
          <w:rFonts w:ascii="標楷體" w:eastAsia="標楷體" w:hAnsi="標楷體" w:hint="eastAsia"/>
          <w:bCs/>
          <w:sz w:val="28"/>
          <w:szCs w:val="28"/>
          <w:lang w:eastAsia="zh-TW"/>
        </w:rPr>
        <w:t>及外部支援之</w:t>
      </w:r>
      <w:r w:rsidRPr="0034463B">
        <w:rPr>
          <w:rFonts w:ascii="標楷體" w:eastAsia="標楷體" w:hAnsi="標楷體" w:hint="eastAsia"/>
          <w:bCs/>
          <w:sz w:val="28"/>
          <w:szCs w:val="28"/>
          <w:lang w:eastAsia="zh-TW"/>
        </w:rPr>
        <w:t>橫向聯繫</w:t>
      </w:r>
      <w:r>
        <w:rPr>
          <w:rFonts w:ascii="標楷體" w:eastAsia="標楷體" w:hAnsi="標楷體" w:hint="eastAsia"/>
          <w:bCs/>
          <w:sz w:val="28"/>
          <w:szCs w:val="28"/>
          <w:lang w:eastAsia="zh-TW"/>
        </w:rPr>
        <w:t>工作，以協助提升</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之整體風險因應能力。</w:t>
      </w:r>
    </w:p>
    <w:p w:rsidR="00794873" w:rsidRPr="00A8333D" w:rsidRDefault="00794873" w:rsidP="00794873">
      <w:pPr>
        <w:spacing w:line="0" w:lineRule="atLeast"/>
        <w:rPr>
          <w:rFonts w:ascii="標楷體" w:eastAsia="標楷體" w:hAnsi="標楷體"/>
          <w:b/>
          <w:sz w:val="16"/>
          <w:szCs w:val="16"/>
          <w:lang w:eastAsia="zh-TW"/>
        </w:rPr>
      </w:pPr>
    </w:p>
    <w:p w:rsidR="00794873" w:rsidRPr="00F12DBD" w:rsidRDefault="00794873" w:rsidP="00794873">
      <w:pPr>
        <w:rPr>
          <w:rFonts w:ascii="標楷體" w:eastAsia="標楷體" w:hAnsi="標楷體"/>
          <w:b/>
          <w:bCs/>
          <w:sz w:val="32"/>
          <w:szCs w:val="32"/>
          <w:lang w:eastAsia="zh-TW"/>
        </w:rPr>
      </w:pPr>
      <w:r>
        <w:rPr>
          <w:rFonts w:ascii="標楷體" w:eastAsia="標楷體" w:hAnsi="標楷體" w:hint="eastAsia"/>
          <w:b/>
          <w:sz w:val="32"/>
          <w:szCs w:val="32"/>
          <w:lang w:eastAsia="zh-TW"/>
        </w:rPr>
        <w:t>柒</w:t>
      </w:r>
      <w:r w:rsidRPr="005E6817">
        <w:rPr>
          <w:rFonts w:ascii="標楷體" w:eastAsia="標楷體" w:hAnsi="標楷體" w:hint="eastAsia"/>
          <w:b/>
          <w:sz w:val="32"/>
          <w:szCs w:val="32"/>
          <w:lang w:eastAsia="zh-TW"/>
        </w:rPr>
        <w:t>、</w:t>
      </w:r>
      <w:r w:rsidRPr="0014052B">
        <w:rPr>
          <w:rFonts w:ascii="標楷體" w:eastAsia="標楷體" w:hAnsi="標楷體" w:hint="eastAsia"/>
          <w:b/>
          <w:sz w:val="32"/>
          <w:szCs w:val="32"/>
          <w:lang w:eastAsia="zh-TW"/>
        </w:rPr>
        <w:t>本計</w:t>
      </w:r>
      <w:r w:rsidRPr="00927A99">
        <w:rPr>
          <w:rFonts w:ascii="標楷體" w:eastAsia="標楷體" w:hAnsi="標楷體" w:hint="eastAsia"/>
          <w:b/>
          <w:sz w:val="28"/>
          <w:szCs w:val="28"/>
          <w:lang w:eastAsia="zh-TW"/>
        </w:rPr>
        <w:t>畫</w:t>
      </w:r>
      <w:r w:rsidRPr="00927A99">
        <w:rPr>
          <w:rFonts w:ascii="標楷體" w:eastAsia="標楷體" w:hAnsi="標楷體" w:hint="eastAsia"/>
          <w:b/>
          <w:bCs/>
          <w:sz w:val="32"/>
          <w:szCs w:val="32"/>
          <w:lang w:eastAsia="zh-TW"/>
        </w:rPr>
        <w:t>如有未盡事項，得隨時補充修正之</w:t>
      </w:r>
    </w:p>
    <w:p w:rsidR="0018634C" w:rsidRDefault="0018634C" w:rsidP="00794873">
      <w:pPr>
        <w:rPr>
          <w:rFonts w:ascii="標楷體" w:eastAsia="標楷體" w:hAnsi="標楷體"/>
          <w:b/>
          <w:bCs/>
          <w:sz w:val="32"/>
          <w:szCs w:val="32"/>
          <w:lang w:eastAsia="zh-TW"/>
        </w:rPr>
      </w:pPr>
    </w:p>
    <w:p w:rsidR="00625D5F" w:rsidRDefault="00625D5F" w:rsidP="00794873">
      <w:pPr>
        <w:rPr>
          <w:rFonts w:ascii="標楷體" w:eastAsia="標楷體" w:hAnsi="標楷體"/>
          <w:b/>
          <w:bCs/>
          <w:sz w:val="32"/>
          <w:szCs w:val="32"/>
          <w:lang w:eastAsia="zh-TW"/>
        </w:rPr>
      </w:pPr>
    </w:p>
    <w:p w:rsidR="00794873" w:rsidRDefault="00794873" w:rsidP="00794873">
      <w:pPr>
        <w:rPr>
          <w:rFonts w:ascii="標楷體" w:eastAsia="標楷體" w:hAnsi="標楷體"/>
          <w:b/>
          <w:bCs/>
          <w:sz w:val="32"/>
          <w:szCs w:val="32"/>
          <w:lang w:eastAsia="zh-TW"/>
        </w:rPr>
      </w:pPr>
      <w:r>
        <w:rPr>
          <w:rFonts w:ascii="標楷體" w:eastAsia="標楷體" w:hAnsi="標楷體" w:hint="eastAsia"/>
          <w:b/>
          <w:bCs/>
          <w:sz w:val="32"/>
          <w:szCs w:val="32"/>
          <w:lang w:eastAsia="zh-TW"/>
        </w:rPr>
        <w:lastRenderedPageBreak/>
        <w:t>捌、附件</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ascii="標楷體" w:eastAsia="標楷體" w:hAnsi="標楷體" w:hint="eastAsia"/>
          <w:sz w:val="32"/>
          <w:szCs w:val="32"/>
          <w:lang w:eastAsia="zh-TW"/>
        </w:rPr>
        <w:t>附件</w:t>
      </w:r>
      <w:r w:rsidR="00ED08CD">
        <w:rPr>
          <w:rFonts w:eastAsia="標楷體" w:hAnsi="標楷體" w:hint="eastAsia"/>
          <w:sz w:val="32"/>
          <w:szCs w:val="32"/>
          <w:lang w:eastAsia="zh-TW"/>
        </w:rPr>
        <w:t>一</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害緊急應變任務編組</w:t>
      </w:r>
      <w:r w:rsidRPr="007D1668">
        <w:rPr>
          <w:rFonts w:eastAsia="標楷體" w:hAnsi="標楷體" w:hint="eastAsia"/>
          <w:sz w:val="32"/>
          <w:szCs w:val="32"/>
          <w:lang w:eastAsia="zh-TW"/>
        </w:rPr>
        <w:t>表</w:t>
      </w:r>
      <w:r>
        <w:rPr>
          <w:rFonts w:eastAsia="標楷體" w:hAnsi="標楷體" w:hint="eastAsia"/>
          <w:sz w:val="32"/>
          <w:szCs w:val="32"/>
          <w:lang w:eastAsia="zh-TW"/>
        </w:rPr>
        <w:t>。</w:t>
      </w:r>
    </w:p>
    <w:p w:rsidR="00ED08CD" w:rsidRDefault="00794873" w:rsidP="00794873">
      <w:pPr>
        <w:adjustRightInd w:val="0"/>
        <w:snapToGrid w:val="0"/>
        <w:spacing w:line="440" w:lineRule="exact"/>
        <w:ind w:left="323" w:hangingChars="101" w:hanging="323"/>
        <w:rPr>
          <w:rFonts w:ascii="Calibri" w:eastAsia="標楷體" w:hAnsi="Calibri" w:cs="Calibri"/>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二</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ascii="Calibri" w:eastAsia="標楷體" w:hAnsi="Calibri" w:cs="Calibri" w:hint="eastAsia"/>
          <w:sz w:val="32"/>
          <w:szCs w:val="32"/>
          <w:lang w:eastAsia="zh-TW"/>
        </w:rPr>
        <w:t>災時應變處置</w:t>
      </w:r>
      <w:r w:rsidR="00ED08CD">
        <w:rPr>
          <w:rFonts w:ascii="Calibri" w:eastAsia="標楷體" w:hAnsi="Calibri" w:cs="Calibri" w:hint="eastAsia"/>
          <w:sz w:val="32"/>
          <w:szCs w:val="32"/>
          <w:lang w:eastAsia="zh-TW"/>
        </w:rPr>
        <w:t>流程圖</w:t>
      </w:r>
      <w:r w:rsidR="0084345B">
        <w:rPr>
          <w:rFonts w:ascii="Calibri" w:eastAsia="標楷體" w:hAnsi="Calibri" w:cs="Calibri" w:hint="eastAsia"/>
          <w:sz w:val="32"/>
          <w:szCs w:val="32"/>
          <w:lang w:eastAsia="zh-TW"/>
        </w:rPr>
        <w:t>及說明表</w:t>
      </w:r>
      <w:r w:rsidR="008361D1">
        <w:rPr>
          <w:rFonts w:ascii="Calibri" w:eastAsia="標楷體" w:hAnsi="Calibri" w:cs="Calibri"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三</w:t>
      </w:r>
      <w:r w:rsidRPr="007D1668">
        <w:rPr>
          <w:rFonts w:eastAsia="標楷體" w:hAnsi="標楷體" w:hint="eastAsia"/>
          <w:sz w:val="32"/>
          <w:szCs w:val="32"/>
          <w:lang w:eastAsia="zh-TW"/>
        </w:rPr>
        <w:t>、</w:t>
      </w:r>
      <w:r w:rsidR="0084345B" w:rsidRPr="00461E0F">
        <w:rPr>
          <w:rFonts w:eastAsia="標楷體" w:hAnsi="標楷體" w:hint="eastAsia"/>
          <w:sz w:val="32"/>
          <w:szCs w:val="32"/>
          <w:lang w:eastAsia="zh-TW"/>
        </w:rPr>
        <w:t>新北市</w:t>
      </w:r>
      <w:r w:rsidR="0084345B" w:rsidRPr="008361D1">
        <w:rPr>
          <w:rFonts w:eastAsia="標楷體" w:hAnsi="標楷體" w:hint="eastAsia"/>
          <w:sz w:val="32"/>
          <w:szCs w:val="32"/>
          <w:lang w:eastAsia="zh-TW"/>
        </w:rPr>
        <w:t>社會福利機構</w:t>
      </w:r>
      <w:r w:rsidR="0084345B" w:rsidRPr="00EC0398">
        <w:rPr>
          <w:rFonts w:ascii="標楷體" w:eastAsia="標楷體" w:hAnsi="標楷體" w:cs="標楷體" w:hint="eastAsia"/>
          <w:sz w:val="32"/>
          <w:szCs w:val="24"/>
          <w:lang w:eastAsia="zh-TW"/>
        </w:rPr>
        <w:t>各類災害及緊急事件處理流程</w:t>
      </w:r>
    </w:p>
    <w:p w:rsidR="00ED08CD" w:rsidRPr="0084345B" w:rsidRDefault="008361D1" w:rsidP="0084345B">
      <w:pPr>
        <w:adjustRightInd w:val="0"/>
        <w:snapToGrid w:val="0"/>
        <w:spacing w:line="440" w:lineRule="exact"/>
        <w:ind w:left="323" w:hangingChars="101" w:hanging="323"/>
        <w:rPr>
          <w:rFonts w:ascii="標楷體" w:eastAsia="標楷體" w:hAnsi="標楷體" w:cs="標楷體"/>
          <w:sz w:val="32"/>
          <w:szCs w:val="24"/>
          <w:lang w:eastAsia="zh-TW"/>
        </w:rPr>
      </w:pPr>
      <w:r>
        <w:rPr>
          <w:rFonts w:eastAsia="標楷體" w:hAnsi="標楷體" w:hint="eastAsia"/>
          <w:sz w:val="32"/>
          <w:szCs w:val="32"/>
          <w:lang w:eastAsia="zh-TW"/>
        </w:rPr>
        <w:t>附件四、</w:t>
      </w:r>
      <w:r w:rsidR="00ED08CD">
        <w:rPr>
          <w:rFonts w:ascii="Calibri" w:eastAsia="標楷體" w:hAnsi="Calibri" w:cs="Calibri" w:hint="eastAsia"/>
          <w:sz w:val="32"/>
          <w:szCs w:val="32"/>
          <w:lang w:eastAsia="zh-TW"/>
        </w:rPr>
        <w:t>各類災害及緊急事件處理流程圖</w:t>
      </w:r>
      <w:r w:rsidR="00ED08CD">
        <w:rPr>
          <w:rFonts w:ascii="Calibri" w:eastAsia="標楷體" w:hAnsi="Calibri" w:cs="Calibri"/>
          <w:sz w:val="32"/>
          <w:szCs w:val="32"/>
          <w:lang w:eastAsia="zh-TW"/>
        </w:rPr>
        <w:br/>
      </w:r>
      <w:r w:rsidR="00ED08CD" w:rsidRPr="00B97770">
        <w:rPr>
          <w:rFonts w:ascii="新細明體" w:eastAsia="新細明體" w:hAnsi="新細明體" w:cs="Calibri" w:hint="eastAsia"/>
          <w:sz w:val="32"/>
          <w:szCs w:val="32"/>
          <w:lang w:eastAsia="zh-TW"/>
        </w:rPr>
        <w:t>（</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1</w:t>
      </w:r>
      <w:r w:rsidR="00ED08CD" w:rsidRPr="00B97770">
        <w:rPr>
          <w:rFonts w:ascii="Calibri" w:eastAsia="標楷體" w:hAnsi="Calibri" w:cs="Calibri" w:hint="eastAsia"/>
          <w:sz w:val="32"/>
          <w:szCs w:val="32"/>
          <w:lang w:eastAsia="zh-TW"/>
        </w:rPr>
        <w:t>、天然災害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2</w:t>
      </w:r>
      <w:r w:rsidR="00ED08CD" w:rsidRPr="00B97770">
        <w:rPr>
          <w:rFonts w:ascii="Calibri" w:eastAsia="標楷體" w:hAnsi="Calibri" w:cs="Calibri" w:hint="eastAsia"/>
          <w:sz w:val="32"/>
          <w:szCs w:val="32"/>
          <w:lang w:eastAsia="zh-TW"/>
        </w:rPr>
        <w:t>、意外事件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3</w:t>
      </w:r>
      <w:r w:rsidR="00ED08CD" w:rsidRPr="00B97770">
        <w:rPr>
          <w:rFonts w:ascii="Calibri" w:eastAsia="標楷體" w:hAnsi="Calibri" w:cs="Calibri" w:hint="eastAsia"/>
          <w:sz w:val="32"/>
          <w:szCs w:val="32"/>
          <w:lang w:eastAsia="zh-TW"/>
        </w:rPr>
        <w:t>、公共安全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4</w:t>
      </w:r>
      <w:r w:rsidR="00ED08CD" w:rsidRPr="00B97770">
        <w:rPr>
          <w:rFonts w:ascii="Calibri" w:eastAsia="標楷體" w:hAnsi="Calibri" w:cs="Calibri" w:hint="eastAsia"/>
          <w:sz w:val="32"/>
          <w:szCs w:val="32"/>
          <w:lang w:eastAsia="zh-TW"/>
        </w:rPr>
        <w:t>、暴力衝突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5</w:t>
      </w:r>
      <w:r w:rsidR="00ED08CD" w:rsidRPr="00B97770">
        <w:rPr>
          <w:rFonts w:ascii="Calibri" w:eastAsia="標楷體" w:hAnsi="Calibri" w:cs="Calibri" w:hint="eastAsia"/>
          <w:sz w:val="32"/>
          <w:szCs w:val="32"/>
          <w:lang w:eastAsia="zh-TW"/>
        </w:rPr>
        <w:t>、其他緊急事件處理流程</w:t>
      </w:r>
      <w:r w:rsidR="00ED08CD" w:rsidRPr="00B97770">
        <w:rPr>
          <w:rFonts w:ascii="新細明體" w:eastAsia="新細明體" w:hAnsi="新細明體" w:cs="Calibri" w:hint="eastAsia"/>
          <w:sz w:val="32"/>
          <w:szCs w:val="32"/>
          <w:lang w:eastAsia="zh-TW"/>
        </w:rPr>
        <w:t>）</w:t>
      </w:r>
    </w:p>
    <w:p w:rsidR="00B5566C" w:rsidRPr="00B5566C" w:rsidRDefault="0084345B" w:rsidP="00ED08CD">
      <w:pPr>
        <w:adjustRightInd w:val="0"/>
        <w:snapToGrid w:val="0"/>
        <w:spacing w:line="440" w:lineRule="exact"/>
        <w:ind w:left="1133" w:hangingChars="354" w:hanging="1133"/>
        <w:rPr>
          <w:rFonts w:ascii="標楷體" w:eastAsia="標楷體" w:hAnsi="標楷體" w:cs="Calibri"/>
          <w:sz w:val="32"/>
          <w:szCs w:val="32"/>
          <w:lang w:eastAsia="zh-TW"/>
        </w:rPr>
      </w:pPr>
      <w:r>
        <w:rPr>
          <w:rFonts w:ascii="標楷體" w:eastAsia="標楷體" w:hAnsi="標楷體" w:cs="Calibri" w:hint="eastAsia"/>
          <w:sz w:val="32"/>
          <w:szCs w:val="32"/>
          <w:lang w:eastAsia="zh-TW"/>
        </w:rPr>
        <w:t>附件五</w:t>
      </w:r>
      <w:r w:rsidR="00B5566C" w:rsidRPr="00B5566C">
        <w:rPr>
          <w:rFonts w:ascii="標楷體" w:eastAsia="標楷體" w:hAnsi="標楷體" w:cs="Calibri" w:hint="eastAsia"/>
          <w:sz w:val="32"/>
          <w:szCs w:val="32"/>
          <w:lang w:eastAsia="zh-TW"/>
        </w:rPr>
        <w:t>、各類災害及緊急事件通報網絡系統</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七</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後送處所一覽表</w:t>
      </w:r>
      <w:r>
        <w:rPr>
          <w:rFonts w:eastAsia="標楷體" w:hAnsi="標楷體"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84345B">
        <w:rPr>
          <w:rFonts w:eastAsia="標楷體" w:hAnsi="標楷體" w:hint="eastAsia"/>
          <w:sz w:val="32"/>
          <w:szCs w:val="32"/>
          <w:lang w:eastAsia="zh-TW"/>
        </w:rPr>
        <w:t>八</w:t>
      </w:r>
      <w:r w:rsidRPr="007D1668">
        <w:rPr>
          <w:rFonts w:eastAsia="標楷體" w:hAnsi="標楷體" w:hint="eastAsia"/>
          <w:sz w:val="32"/>
          <w:szCs w:val="32"/>
          <w:lang w:eastAsia="zh-TW"/>
        </w:rPr>
        <w:t>、新北市</w:t>
      </w:r>
      <w:r>
        <w:rPr>
          <w:rFonts w:eastAsia="標楷體" w:hAnsi="標楷體" w:hint="eastAsia"/>
          <w:sz w:val="32"/>
          <w:szCs w:val="32"/>
          <w:lang w:eastAsia="zh-TW"/>
        </w:rPr>
        <w:t>社會福利</w:t>
      </w:r>
      <w:r w:rsidRPr="00D86169">
        <w:rPr>
          <w:rFonts w:eastAsia="標楷體" w:hAnsi="標楷體" w:hint="eastAsia"/>
          <w:sz w:val="32"/>
          <w:szCs w:val="32"/>
          <w:lang w:eastAsia="zh-TW"/>
        </w:rPr>
        <w:t>機構服務</w:t>
      </w:r>
      <w:r w:rsidRPr="007D1668">
        <w:rPr>
          <w:rFonts w:eastAsia="標楷體" w:hAnsi="標楷體" w:hint="eastAsia"/>
          <w:sz w:val="32"/>
          <w:szCs w:val="32"/>
          <w:lang w:eastAsia="zh-TW"/>
        </w:rPr>
        <w:t>名冊</w:t>
      </w:r>
      <w:r>
        <w:rPr>
          <w:rFonts w:eastAsia="標楷體" w:hAnsi="標楷體" w:hint="eastAsia"/>
          <w:sz w:val="32"/>
          <w:szCs w:val="32"/>
          <w:lang w:eastAsia="zh-TW"/>
        </w:rPr>
        <w:t>。</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w:t>
      </w:r>
      <w:r>
        <w:rPr>
          <w:rFonts w:eastAsia="標楷體" w:hAnsi="標楷體" w:hint="eastAsia"/>
          <w:sz w:val="32"/>
          <w:szCs w:val="32"/>
          <w:lang w:eastAsia="zh-TW"/>
        </w:rPr>
        <w:t>、機構災害及危機事件通報單</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一</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sidR="00B1353D">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疏散路線圖</w:t>
      </w:r>
      <w:r>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1</w:t>
      </w:r>
      <w:r w:rsidR="00794873" w:rsidRPr="007D1668">
        <w:rPr>
          <w:rFonts w:eastAsia="標楷體" w:hAnsi="標楷體" w:hint="eastAsia"/>
          <w:sz w:val="32"/>
          <w:szCs w:val="32"/>
          <w:lang w:eastAsia="zh-TW"/>
        </w:rPr>
        <w:t>場所位置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2</w:t>
      </w:r>
      <w:r w:rsidR="00794873" w:rsidRPr="00F442F5">
        <w:rPr>
          <w:rFonts w:eastAsia="標楷體" w:hAnsi="標楷體" w:hint="eastAsia"/>
          <w:sz w:val="32"/>
          <w:szCs w:val="32"/>
          <w:lang w:eastAsia="zh-TW"/>
        </w:rPr>
        <w:t>機構</w:t>
      </w:r>
      <w:r w:rsidR="00794873" w:rsidRPr="007D1668">
        <w:rPr>
          <w:rFonts w:eastAsia="標楷體" w:hAnsi="標楷體" w:hint="eastAsia"/>
          <w:sz w:val="32"/>
          <w:szCs w:val="32"/>
          <w:lang w:eastAsia="zh-TW"/>
        </w:rPr>
        <w:t>內逃生避難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3</w:t>
      </w:r>
      <w:r w:rsidR="00AB7F6F">
        <w:rPr>
          <w:rFonts w:eastAsia="標楷體" w:hAnsi="標楷體" w:hint="eastAsia"/>
          <w:sz w:val="32"/>
          <w:szCs w:val="32"/>
          <w:lang w:eastAsia="zh-TW"/>
        </w:rPr>
        <w:t>機構風險評估。</w:t>
      </w:r>
    </w:p>
    <w:p w:rsidR="00CF4F12" w:rsidRDefault="00AB7F6F"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4</w:t>
      </w:r>
      <w:r w:rsidR="00504F71" w:rsidRPr="00504F71">
        <w:rPr>
          <w:rFonts w:eastAsia="標楷體" w:hAnsi="標楷體" w:hint="eastAsia"/>
          <w:sz w:val="32"/>
          <w:szCs w:val="32"/>
          <w:lang w:eastAsia="zh-TW"/>
        </w:rPr>
        <w:t>機構環境條件暨消防設備數量表</w:t>
      </w:r>
      <w:r w:rsidR="00CF4F12">
        <w:rPr>
          <w:rFonts w:eastAsia="標楷體" w:hAnsi="標楷體" w:hint="eastAsia"/>
          <w:sz w:val="32"/>
          <w:szCs w:val="32"/>
          <w:lang w:eastAsia="zh-TW"/>
        </w:rPr>
        <w:t>。</w:t>
      </w:r>
    </w:p>
    <w:p w:rsidR="00AB7F6F" w:rsidRPr="00AB7F6F" w:rsidRDefault="00CF4F12"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5</w:t>
      </w:r>
      <w:r w:rsidR="00AB7F6F" w:rsidRPr="005019DA">
        <w:rPr>
          <w:rFonts w:eastAsia="標楷體" w:hAnsi="標楷體" w:hint="eastAsia"/>
          <w:sz w:val="32"/>
          <w:szCs w:val="32"/>
          <w:lang w:eastAsia="zh-TW"/>
        </w:rPr>
        <w:t>後送</w:t>
      </w:r>
      <w:r w:rsidR="00AB7F6F" w:rsidRPr="00F442F5">
        <w:rPr>
          <w:rFonts w:eastAsia="標楷體" w:hAnsi="標楷體" w:hint="eastAsia"/>
          <w:sz w:val="32"/>
          <w:szCs w:val="32"/>
          <w:lang w:eastAsia="zh-TW"/>
        </w:rPr>
        <w:t>機構</w:t>
      </w:r>
      <w:r w:rsidR="00AB7F6F" w:rsidRPr="005019DA">
        <w:rPr>
          <w:rFonts w:eastAsia="標楷體" w:hAnsi="標楷體" w:hint="eastAsia"/>
          <w:sz w:val="32"/>
          <w:szCs w:val="32"/>
          <w:lang w:eastAsia="zh-TW"/>
        </w:rPr>
        <w:t>疏散路線圖</w:t>
      </w:r>
      <w:r w:rsidR="00AB7F6F">
        <w:rPr>
          <w:rFonts w:eastAsia="標楷體" w:hAnsi="標楷體" w:hint="eastAsia"/>
          <w:sz w:val="32"/>
          <w:szCs w:val="32"/>
          <w:lang w:eastAsia="zh-TW"/>
        </w:rPr>
        <w:t>。</w:t>
      </w:r>
    </w:p>
    <w:p w:rsidR="00E8475C" w:rsidRDefault="00794873" w:rsidP="009C5647">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ED08CD">
        <w:rPr>
          <w:rFonts w:eastAsia="標楷體" w:hAnsi="標楷體" w:hint="eastAsia"/>
          <w:sz w:val="32"/>
          <w:szCs w:val="32"/>
          <w:lang w:eastAsia="zh-TW"/>
        </w:rPr>
        <w:t>十</w:t>
      </w:r>
      <w:r w:rsidR="0084345B">
        <w:rPr>
          <w:rFonts w:eastAsia="標楷體" w:hAnsi="標楷體" w:hint="eastAsia"/>
          <w:sz w:val="32"/>
          <w:szCs w:val="32"/>
          <w:lang w:eastAsia="zh-TW"/>
        </w:rPr>
        <w:t>二</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防災整備自主檢核表。</w:t>
      </w:r>
    </w:p>
    <w:p w:rsidR="00794873" w:rsidRPr="004371EF" w:rsidRDefault="00794873" w:rsidP="004371EF">
      <w:pPr>
        <w:adjustRightInd w:val="0"/>
        <w:snapToGrid w:val="0"/>
        <w:spacing w:line="440" w:lineRule="exact"/>
        <w:rPr>
          <w:rFonts w:eastAsia="標楷體" w:hAnsi="標楷體"/>
          <w:sz w:val="32"/>
          <w:szCs w:val="32"/>
          <w:lang w:eastAsia="zh-TW"/>
        </w:rPr>
      </w:pPr>
      <w:r w:rsidRPr="00FA3353">
        <w:rPr>
          <w:rFonts w:ascii="標楷體" w:eastAsia="標楷體" w:hAnsi="標楷體" w:hint="eastAsia"/>
          <w:sz w:val="32"/>
          <w:szCs w:val="32"/>
          <w:u w:val="single"/>
          <w:lang w:eastAsia="zh-TW"/>
        </w:rPr>
        <w:lastRenderedPageBreak/>
        <w:t>附件</w:t>
      </w:r>
      <w:r w:rsidR="00ED08CD">
        <w:rPr>
          <w:rFonts w:eastAsia="標楷體" w:hAnsi="標楷體" w:hint="eastAsia"/>
          <w:sz w:val="32"/>
          <w:szCs w:val="32"/>
          <w:u w:val="single"/>
          <w:lang w:eastAsia="zh-TW"/>
        </w:rPr>
        <w:t>一</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eastAsia="標楷體" w:hAnsi="標楷體" w:hint="eastAsia"/>
          <w:sz w:val="32"/>
          <w:szCs w:val="32"/>
          <w:lang w:eastAsia="zh-TW"/>
        </w:rPr>
        <w:t>災害緊急應變任務編組表</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008"/>
        <w:gridCol w:w="1260"/>
        <w:gridCol w:w="4680"/>
        <w:gridCol w:w="1800"/>
      </w:tblGrid>
      <w:tr w:rsidR="00794873" w:rsidTr="00415EB0">
        <w:trPr>
          <w:trHeight w:val="815"/>
          <w:jc w:val="center"/>
        </w:trPr>
        <w:tc>
          <w:tcPr>
            <w:tcW w:w="10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說明</w:t>
            </w:r>
          </w:p>
        </w:tc>
        <w:tc>
          <w:tcPr>
            <w:tcW w:w="8748" w:type="dxa"/>
            <w:gridSpan w:val="4"/>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rPr>
                <w:rFonts w:ascii="標楷體" w:eastAsia="標楷體" w:hAnsi="標楷體"/>
                <w:lang w:eastAsia="zh-TW"/>
              </w:rPr>
            </w:pPr>
            <w:r>
              <w:rPr>
                <w:rFonts w:ascii="標楷體" w:eastAsia="標楷體" w:hAnsi="標楷體" w:hint="eastAsia"/>
                <w:lang w:eastAsia="zh-TW"/>
              </w:rPr>
              <w:t>防災任務組別以行政組等5組為原則，有其他需求者可自行增加，組員部分係以原</w:t>
            </w:r>
            <w:r w:rsidRPr="00F442F5">
              <w:rPr>
                <w:rFonts w:ascii="標楷體" w:eastAsia="標楷體" w:hAnsi="標楷體" w:hint="eastAsia"/>
                <w:lang w:eastAsia="zh-TW"/>
              </w:rPr>
              <w:t>機構</w:t>
            </w:r>
            <w:r>
              <w:rPr>
                <w:rFonts w:ascii="標楷體" w:eastAsia="標楷體" w:hAnsi="標楷體" w:hint="eastAsia"/>
                <w:lang w:eastAsia="zh-TW"/>
              </w:rPr>
              <w:t>組織架構，分配各災害應變編組任務，並應填列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別</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長</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員</w:t>
            </w:r>
          </w:p>
        </w:tc>
        <w:tc>
          <w:tcPr>
            <w:tcW w:w="46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職掌</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負責災害</w:t>
            </w:r>
            <w:r w:rsidRPr="00DD6251">
              <w:rPr>
                <w:rFonts w:ascii="標楷體" w:eastAsia="標楷體" w:hAnsi="標楷體" w:hint="eastAsia"/>
                <w:b/>
                <w:u w:val="single"/>
              </w:rPr>
              <w:t>現場緊急處理</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通報</w:t>
            </w:r>
            <w:r w:rsidRPr="00DD6251">
              <w:rPr>
                <w:rFonts w:ascii="標楷體" w:eastAsia="標楷體" w:hAnsi="標楷體" w:hint="eastAsia"/>
                <w:lang w:eastAsia="zh-TW"/>
              </w:rPr>
              <w:t>緊急應變小組各組待命</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辦理各項行政作業簽辦</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機構依親、安置人數</w:t>
            </w:r>
            <w:r w:rsidRPr="00DD6251">
              <w:rPr>
                <w:rFonts w:ascii="標楷體" w:eastAsia="標楷體" w:hAnsi="標楷體" w:hint="eastAsia"/>
                <w:lang w:eastAsia="zh-TW"/>
              </w:rPr>
              <w:t>查報統計</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蒐集死傷人員名單</w:t>
            </w:r>
          </w:p>
          <w:p w:rsidR="00794873" w:rsidRPr="00DD6251" w:rsidRDefault="00794873" w:rsidP="004C7BCA">
            <w:pPr>
              <w:numPr>
                <w:ilvl w:val="0"/>
                <w:numId w:val="10"/>
              </w:numPr>
              <w:spacing w:after="0" w:line="240" w:lineRule="atLeast"/>
              <w:rPr>
                <w:rFonts w:ascii="標楷體" w:eastAsia="標楷體" w:hAnsi="標楷體"/>
                <w:b/>
                <w:u w:val="single"/>
                <w:lang w:eastAsia="zh-TW"/>
              </w:rPr>
            </w:pPr>
            <w:r w:rsidRPr="00DD6251">
              <w:rPr>
                <w:rFonts w:ascii="標楷體" w:eastAsia="標楷體" w:hAnsi="標楷體" w:hint="eastAsia"/>
                <w:b/>
                <w:u w:val="single"/>
                <w:lang w:eastAsia="zh-TW"/>
              </w:rPr>
              <w:t>聯絡安排後送機構並協助辦理撒離作業</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新聞發佈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社工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社工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協助</w:t>
            </w:r>
            <w:r w:rsidR="00BF7EB7">
              <w:rPr>
                <w:rFonts w:ascii="標楷體" w:eastAsia="標楷體" w:hAnsi="標楷體" w:hint="eastAsia"/>
                <w:lang w:eastAsia="zh-TW"/>
              </w:rPr>
              <w:t>住民</w:t>
            </w:r>
            <w:r w:rsidRPr="00DD6251">
              <w:rPr>
                <w:rFonts w:ascii="標楷體" w:eastAsia="標楷體" w:hAnsi="標楷體" w:hint="eastAsia"/>
                <w:b/>
                <w:u w:val="single"/>
                <w:lang w:eastAsia="zh-TW"/>
              </w:rPr>
              <w:t>疏散撤離引導及後送安置</w:t>
            </w:r>
            <w:r w:rsidRPr="00DD6251">
              <w:rPr>
                <w:rFonts w:ascii="標楷體" w:eastAsia="標楷體" w:hAnsi="標楷體" w:hint="eastAsia"/>
                <w:lang w:eastAsia="zh-TW"/>
              </w:rPr>
              <w:t>服務</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個案訪談報告，主動了解</w:t>
            </w:r>
            <w:r w:rsidRPr="00DD6251">
              <w:rPr>
                <w:rFonts w:ascii="標楷體" w:eastAsia="標楷體" w:hAnsi="標楷體" w:hint="eastAsia"/>
                <w:b/>
                <w:u w:val="single"/>
                <w:lang w:eastAsia="zh-TW"/>
              </w:rPr>
              <w:t>機構</w:t>
            </w:r>
            <w:r w:rsidR="00BF7EB7">
              <w:rPr>
                <w:rFonts w:ascii="標楷體" w:eastAsia="標楷體" w:hAnsi="標楷體" w:hint="eastAsia"/>
                <w:b/>
                <w:u w:val="single"/>
                <w:lang w:eastAsia="zh-TW"/>
              </w:rPr>
              <w:t>住民</w:t>
            </w:r>
            <w:r w:rsidRPr="00DD6251">
              <w:rPr>
                <w:rFonts w:ascii="標楷體" w:eastAsia="標楷體" w:hAnsi="標楷體" w:hint="eastAsia"/>
                <w:b/>
                <w:u w:val="single"/>
                <w:lang w:eastAsia="zh-TW"/>
              </w:rPr>
              <w:t>需要，並協調相關單位處理</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針對安置場所(機構或</w:t>
            </w:r>
            <w:r w:rsidR="00E02FB2" w:rsidRPr="00E02FB2">
              <w:rPr>
                <w:rFonts w:eastAsia="標楷體" w:hint="eastAsia"/>
                <w:b/>
                <w:u w:val="single"/>
                <w:lang w:eastAsia="zh-TW"/>
              </w:rPr>
              <w:t>避難收容處所</w:t>
            </w:r>
            <w:r w:rsidRPr="00DD6251">
              <w:rPr>
                <w:rFonts w:ascii="標楷體" w:eastAsia="標楷體" w:hAnsi="標楷體" w:hint="eastAsia"/>
                <w:b/>
                <w:u w:val="single"/>
                <w:lang w:eastAsia="zh-TW"/>
              </w:rPr>
              <w:t>)之機構對象，持續</w:t>
            </w:r>
            <w:r w:rsidR="005F42BA">
              <w:rPr>
                <w:rFonts w:ascii="標楷體" w:eastAsia="標楷體" w:hAnsi="標楷體" w:hint="eastAsia"/>
                <w:b/>
                <w:u w:val="single"/>
                <w:lang w:eastAsia="zh-TW"/>
              </w:rPr>
              <w:t>案</w:t>
            </w:r>
            <w:r w:rsidRPr="00DD6251">
              <w:rPr>
                <w:rFonts w:ascii="標楷體" w:eastAsia="標楷體" w:hAnsi="標楷體" w:hint="eastAsia"/>
                <w:b/>
                <w:u w:val="single"/>
                <w:lang w:eastAsia="zh-TW"/>
              </w:rPr>
              <w:t>主其所需服務提供</w:t>
            </w:r>
            <w:r w:rsidRPr="00DD6251">
              <w:rPr>
                <w:rFonts w:ascii="標楷體" w:eastAsia="標楷體" w:hAnsi="標楷體" w:hint="eastAsia"/>
                <w:lang w:eastAsia="zh-TW"/>
              </w:rPr>
              <w:t>。</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連絡慰問傷亡者家屬並評估協助其需求</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志工動員（含人力及車輛）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資源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p w:rsidR="00794873" w:rsidRDefault="00794873" w:rsidP="00415EB0">
            <w:pPr>
              <w:spacing w:line="240" w:lineRule="atLeast"/>
              <w:jc w:val="center"/>
              <w:rPr>
                <w:rFonts w:ascii="標楷體" w:eastAsia="標楷體" w:hAnsi="標楷體"/>
              </w:rPr>
            </w:pPr>
            <w:r>
              <w:rPr>
                <w:rFonts w:ascii="標楷體" w:eastAsia="標楷體" w:hAnsi="標楷體" w:hint="eastAsia"/>
              </w:rPr>
              <w:t>會計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2"/>
              </w:numPr>
              <w:spacing w:after="0" w:line="240" w:lineRule="atLeast"/>
              <w:rPr>
                <w:rFonts w:ascii="標楷體" w:eastAsia="標楷體" w:hAnsi="標楷體"/>
              </w:rPr>
            </w:pPr>
            <w:r w:rsidRPr="00DD6251">
              <w:rPr>
                <w:rFonts w:ascii="標楷體" w:eastAsia="標楷體" w:hAnsi="標楷體" w:hint="eastAsia"/>
                <w:b/>
                <w:u w:val="single"/>
              </w:rPr>
              <w:t>物資</w:t>
            </w:r>
            <w:r w:rsidRPr="00DD6251">
              <w:rPr>
                <w:rFonts w:ascii="標楷體" w:eastAsia="標楷體" w:hAnsi="標楷體" w:hint="eastAsia"/>
              </w:rPr>
              <w:t>購買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將物資</w:t>
            </w:r>
            <w:r w:rsidRPr="00DD6251">
              <w:rPr>
                <w:rFonts w:ascii="標楷體" w:eastAsia="標楷體" w:hAnsi="標楷體" w:hint="eastAsia"/>
                <w:b/>
                <w:u w:val="single"/>
                <w:lang w:eastAsia="zh-TW"/>
              </w:rPr>
              <w:t>分送各</w:t>
            </w:r>
            <w:r w:rsidR="005F42BA">
              <w:rPr>
                <w:rFonts w:ascii="標楷體" w:eastAsia="標楷體" w:hAnsi="標楷體" w:hint="eastAsia"/>
                <w:b/>
                <w:u w:val="single"/>
                <w:lang w:eastAsia="zh-TW"/>
              </w:rPr>
              <w:t>住</w:t>
            </w:r>
            <w:r w:rsidRPr="00DD6251">
              <w:rPr>
                <w:rFonts w:ascii="標楷體" w:eastAsia="標楷體" w:hAnsi="標楷體" w:hint="eastAsia"/>
                <w:b/>
                <w:u w:val="single"/>
                <w:lang w:eastAsia="zh-TW"/>
              </w:rPr>
              <w:t>民</w:t>
            </w:r>
            <w:r w:rsidRPr="00DD6251">
              <w:rPr>
                <w:rFonts w:ascii="標楷體" w:eastAsia="標楷體" w:hAnsi="標楷體" w:hint="eastAsia"/>
                <w:lang w:eastAsia="zh-TW"/>
              </w:rPr>
              <w:t>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接洽慈善團體協助</w:t>
            </w:r>
            <w:r w:rsidRPr="00DD6251">
              <w:rPr>
                <w:rFonts w:ascii="標楷體" w:eastAsia="標楷體" w:hAnsi="標楷體" w:hint="eastAsia"/>
                <w:lang w:eastAsia="zh-TW"/>
              </w:rPr>
              <w:t>物資需求</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發放傷者及罹難者</w:t>
            </w:r>
            <w:r w:rsidRPr="00DD6251">
              <w:rPr>
                <w:rFonts w:ascii="標楷體" w:eastAsia="標楷體" w:hAnsi="標楷體" w:hint="eastAsia"/>
                <w:b/>
                <w:u w:val="single"/>
                <w:lang w:eastAsia="zh-TW"/>
              </w:rPr>
              <w:t>慰問金</w:t>
            </w:r>
            <w:r w:rsidRPr="00DD6251">
              <w:rPr>
                <w:rFonts w:ascii="標楷體" w:eastAsia="標楷體" w:hAnsi="標楷體" w:hint="eastAsia"/>
                <w:lang w:eastAsia="zh-TW"/>
              </w:rPr>
              <w:t>及</w:t>
            </w:r>
            <w:r w:rsidRPr="00DD6251">
              <w:rPr>
                <w:rFonts w:ascii="標楷體" w:eastAsia="標楷體" w:hAnsi="標楷體" w:hint="eastAsia"/>
                <w:b/>
                <w:u w:val="single"/>
                <w:lang w:eastAsia="zh-TW"/>
              </w:rPr>
              <w:t>救濟金</w:t>
            </w:r>
            <w:r w:rsidRPr="00DD6251">
              <w:rPr>
                <w:rFonts w:ascii="標楷體" w:eastAsia="標楷體" w:hAnsi="標楷體" w:hint="eastAsia"/>
                <w:lang w:eastAsia="zh-TW"/>
              </w:rPr>
              <w:t>（含上級長官慰問陪同）</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水電資源掌握</w:t>
            </w:r>
            <w:r w:rsidRPr="00DD6251">
              <w:rPr>
                <w:rFonts w:ascii="標楷體" w:eastAsia="標楷體" w:hAnsi="標楷體" w:hint="eastAsia"/>
                <w:lang w:eastAsia="zh-TW"/>
              </w:rPr>
              <w:t>及機具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救護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保健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救護</w:t>
            </w:r>
            <w:r w:rsidRPr="00DD6251">
              <w:rPr>
                <w:rFonts w:ascii="標楷體" w:eastAsia="標楷體" w:hAnsi="標楷體" w:hint="eastAsia"/>
                <w:lang w:eastAsia="zh-TW"/>
              </w:rPr>
              <w:t>並調查死傷人數</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尋求</w:t>
            </w:r>
            <w:r w:rsidRPr="00DD6251">
              <w:rPr>
                <w:rFonts w:ascii="標楷體" w:eastAsia="標楷體" w:hAnsi="標楷體" w:hint="eastAsia"/>
                <w:b/>
                <w:u w:val="single"/>
                <w:lang w:eastAsia="zh-TW"/>
              </w:rPr>
              <w:t>鄰近醫療資源後送傷者</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醫療救護物品、器材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機動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4"/>
              </w:numPr>
              <w:spacing w:after="0" w:line="240" w:lineRule="atLeast"/>
              <w:rPr>
                <w:rFonts w:ascii="標楷體" w:eastAsia="標楷體" w:hAnsi="標楷體"/>
              </w:rPr>
            </w:pPr>
            <w:r w:rsidRPr="00DD6251">
              <w:rPr>
                <w:rFonts w:ascii="標楷體" w:eastAsia="標楷體" w:hAnsi="標楷體" w:hint="eastAsia"/>
              </w:rPr>
              <w:t>救災運送</w:t>
            </w:r>
            <w:r w:rsidRPr="00DD6251">
              <w:rPr>
                <w:rFonts w:ascii="標楷體" w:eastAsia="標楷體" w:hAnsi="標楷體" w:hint="eastAsia"/>
                <w:b/>
                <w:u w:val="single"/>
              </w:rPr>
              <w:t>車輛</w:t>
            </w:r>
            <w:r w:rsidRPr="00DD6251">
              <w:rPr>
                <w:rFonts w:ascii="標楷體" w:eastAsia="標楷體" w:hAnsi="標楷體" w:hint="eastAsia"/>
              </w:rPr>
              <w:t>調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lang w:eastAsia="zh-TW"/>
              </w:rPr>
              <w:t>機構責責人、主任或</w:t>
            </w:r>
            <w:r w:rsidRPr="00DD6251">
              <w:rPr>
                <w:rFonts w:ascii="標楷體" w:eastAsia="標楷體" w:hAnsi="標楷體" w:hint="eastAsia"/>
                <w:b/>
                <w:u w:val="single"/>
                <w:lang w:eastAsia="zh-TW"/>
              </w:rPr>
              <w:t>其他臨時機動交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非屬於各組職掌</w:t>
            </w:r>
            <w:r w:rsidRPr="00DD6251">
              <w:rPr>
                <w:rFonts w:ascii="標楷體" w:eastAsia="標楷體" w:hAnsi="標楷體" w:hint="eastAsia"/>
                <w:lang w:eastAsia="zh-TW"/>
              </w:rPr>
              <w:t>之事項</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bl>
    <w:p w:rsidR="00AF59B6" w:rsidRDefault="00AF59B6" w:rsidP="00794873">
      <w:pPr>
        <w:adjustRightInd w:val="0"/>
        <w:snapToGrid w:val="0"/>
        <w:spacing w:line="440" w:lineRule="exact"/>
        <w:rPr>
          <w:rFonts w:eastAsia="標楷體" w:hAnsi="標楷體"/>
          <w:sz w:val="32"/>
          <w:szCs w:val="32"/>
          <w:u w:val="single"/>
          <w:lang w:eastAsia="zh-TW"/>
        </w:rPr>
      </w:pPr>
    </w:p>
    <w:p w:rsidR="005525C6" w:rsidRDefault="005525C6" w:rsidP="00794873">
      <w:pPr>
        <w:adjustRightInd w:val="0"/>
        <w:snapToGrid w:val="0"/>
        <w:spacing w:line="440" w:lineRule="exact"/>
        <w:rPr>
          <w:rFonts w:eastAsia="標楷體" w:hAnsi="標楷體"/>
          <w:sz w:val="32"/>
          <w:szCs w:val="32"/>
          <w:u w:val="single"/>
          <w:lang w:eastAsia="zh-TW"/>
        </w:rPr>
        <w:sectPr w:rsidR="005525C6" w:rsidSect="00415EB0">
          <w:footerReference w:type="even" r:id="rId8"/>
          <w:footerReference w:type="default" r:id="rId9"/>
          <w:pgSz w:w="11906" w:h="16838" w:code="9"/>
          <w:pgMar w:top="902" w:right="1558" w:bottom="1259" w:left="1701" w:header="851" w:footer="794" w:gutter="0"/>
          <w:cols w:space="425"/>
          <w:docGrid w:type="lines" w:linePitch="360"/>
        </w:sectPr>
      </w:pPr>
    </w:p>
    <w:p w:rsidR="006F5156" w:rsidRDefault="00794873" w:rsidP="006F5156">
      <w:pPr>
        <w:adjustRightInd w:val="0"/>
        <w:snapToGrid w:val="0"/>
        <w:spacing w:line="440" w:lineRule="exact"/>
        <w:rPr>
          <w:rFonts w:eastAsia="標楷體" w:hAnsi="標楷體"/>
          <w:sz w:val="32"/>
          <w:szCs w:val="32"/>
          <w:u w:val="single"/>
          <w:lang w:eastAsia="zh-TW"/>
        </w:rPr>
      </w:pPr>
      <w:r w:rsidRPr="00461E0F">
        <w:rPr>
          <w:rFonts w:eastAsia="標楷體" w:hAnsi="標楷體" w:hint="eastAsia"/>
          <w:sz w:val="32"/>
          <w:szCs w:val="32"/>
          <w:u w:val="single"/>
          <w:lang w:eastAsia="zh-TW"/>
        </w:rPr>
        <w:lastRenderedPageBreak/>
        <w:t>附件</w:t>
      </w:r>
      <w:r w:rsidR="00ED08CD">
        <w:rPr>
          <w:rFonts w:eastAsia="標楷體" w:hAnsi="標楷體" w:hint="eastAsia"/>
          <w:sz w:val="32"/>
          <w:szCs w:val="32"/>
          <w:u w:val="single"/>
          <w:lang w:eastAsia="zh-TW"/>
        </w:rPr>
        <w:t>二</w:t>
      </w:r>
      <w:r w:rsidRPr="00461E0F">
        <w:rPr>
          <w:rFonts w:eastAsia="標楷體" w:hAnsi="標楷體" w:hint="eastAsia"/>
          <w:sz w:val="32"/>
          <w:szCs w:val="32"/>
          <w:lang w:eastAsia="zh-TW"/>
        </w:rPr>
        <w:t>、</w:t>
      </w:r>
      <w:r w:rsidR="006F5156" w:rsidRPr="00461E0F">
        <w:rPr>
          <w:rFonts w:eastAsia="標楷體" w:hAnsi="標楷體" w:hint="eastAsia"/>
          <w:sz w:val="32"/>
          <w:szCs w:val="32"/>
          <w:lang w:eastAsia="zh-TW"/>
        </w:rPr>
        <w:t>新北市社會福利</w:t>
      </w:r>
      <w:r w:rsidR="006F5156" w:rsidRPr="00F442F5">
        <w:rPr>
          <w:rFonts w:eastAsia="標楷體" w:hAnsi="標楷體" w:hint="eastAsia"/>
          <w:sz w:val="32"/>
          <w:szCs w:val="32"/>
          <w:lang w:eastAsia="zh-TW"/>
        </w:rPr>
        <w:t>機構</w:t>
      </w:r>
      <w:r w:rsidR="008361D1">
        <w:rPr>
          <w:rFonts w:eastAsia="標楷體" w:hAnsi="標楷體" w:hint="eastAsia"/>
          <w:sz w:val="32"/>
          <w:szCs w:val="32"/>
          <w:lang w:eastAsia="zh-TW"/>
        </w:rPr>
        <w:t>災時應變處置流程圖</w:t>
      </w:r>
      <w:r w:rsidR="00F70CDE">
        <w:rPr>
          <w:rFonts w:eastAsia="標楷體" w:hAnsi="標楷體" w:hint="eastAsia"/>
          <w:sz w:val="32"/>
          <w:szCs w:val="32"/>
          <w:lang w:eastAsia="zh-TW"/>
        </w:rPr>
        <w:t>及說明表</w:t>
      </w:r>
    </w:p>
    <w:p w:rsidR="006F5156" w:rsidRDefault="006F5156"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w:drawing>
          <wp:anchor distT="0" distB="0" distL="114300" distR="114300" simplePos="0" relativeHeight="251714048" behindDoc="1" locked="0" layoutInCell="1" allowOverlap="1" wp14:anchorId="1F1C4B01" wp14:editId="1B7616BE">
            <wp:simplePos x="0" y="0"/>
            <wp:positionH relativeFrom="column">
              <wp:posOffset>46990</wp:posOffset>
            </wp:positionH>
            <wp:positionV relativeFrom="paragraph">
              <wp:posOffset>293370</wp:posOffset>
            </wp:positionV>
            <wp:extent cx="5272405" cy="2339340"/>
            <wp:effectExtent l="0" t="0" r="0" b="3810"/>
            <wp:wrapNone/>
            <wp:docPr id="1418" name="圖片 1418" descr="圖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片1"/>
                    <pic:cNvPicPr>
                      <a:picLocks noChangeAspect="1" noChangeArrowheads="1"/>
                    </pic:cNvPicPr>
                  </pic:nvPicPr>
                  <pic:blipFill rotWithShape="1">
                    <a:blip r:embed="rId10">
                      <a:extLst>
                        <a:ext uri="{28A0092B-C50C-407E-A947-70E740481C1C}">
                          <a14:useLocalDpi xmlns:a14="http://schemas.microsoft.com/office/drawing/2010/main" val="0"/>
                        </a:ext>
                      </a:extLst>
                    </a:blip>
                    <a:srcRect b="66270"/>
                    <a:stretch/>
                  </pic:blipFill>
                  <pic:spPr bwMode="auto">
                    <a:xfrm>
                      <a:off x="0" y="0"/>
                      <a:ext cx="5272405" cy="2339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6096" behindDoc="0" locked="0" layoutInCell="1" allowOverlap="1" wp14:anchorId="1C534567" wp14:editId="419A33BE">
                <wp:simplePos x="0" y="0"/>
                <wp:positionH relativeFrom="column">
                  <wp:posOffset>-516890</wp:posOffset>
                </wp:positionH>
                <wp:positionV relativeFrom="paragraph">
                  <wp:posOffset>99695</wp:posOffset>
                </wp:positionV>
                <wp:extent cx="6248400" cy="922020"/>
                <wp:effectExtent l="0" t="0" r="19050" b="11430"/>
                <wp:wrapNone/>
                <wp:docPr id="33" name="群組 33"/>
                <wp:cNvGraphicFramePr/>
                <a:graphic xmlns:a="http://schemas.openxmlformats.org/drawingml/2006/main">
                  <a:graphicData uri="http://schemas.microsoft.com/office/word/2010/wordprocessingGroup">
                    <wpg:wgp>
                      <wpg:cNvGrpSpPr/>
                      <wpg:grpSpPr>
                        <a:xfrm>
                          <a:off x="0" y="0"/>
                          <a:ext cx="6248400" cy="922020"/>
                          <a:chOff x="0" y="0"/>
                          <a:chExt cx="6248400" cy="922020"/>
                        </a:xfrm>
                      </wpg:grpSpPr>
                      <wps:wsp>
                        <wps:cNvPr id="34" name="直線接點 34"/>
                        <wps:cNvCnPr/>
                        <wps:spPr>
                          <a:xfrm flipH="1">
                            <a:off x="3268980" y="80772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5" name="群組 35"/>
                        <wpg:cNvGrpSpPr/>
                        <wpg:grpSpPr>
                          <a:xfrm>
                            <a:off x="0" y="0"/>
                            <a:ext cx="6248400" cy="922020"/>
                            <a:chOff x="0" y="0"/>
                            <a:chExt cx="6248400" cy="922020"/>
                          </a:xfrm>
                        </wpg:grpSpPr>
                        <wps:wsp>
                          <wps:cNvPr id="36" name="直線接點 36"/>
                          <wps:cNvCnPr/>
                          <wps:spPr>
                            <a:xfrm flipH="1">
                              <a:off x="4541520" y="79248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7" name="群組 37"/>
                          <wpg:cNvGrpSpPr/>
                          <wpg:grpSpPr>
                            <a:xfrm>
                              <a:off x="0" y="0"/>
                              <a:ext cx="6248400" cy="922020"/>
                              <a:chOff x="0" y="0"/>
                              <a:chExt cx="6248400" cy="922020"/>
                            </a:xfrm>
                          </wpg:grpSpPr>
                          <wpg:grpSp>
                            <wpg:cNvPr id="38" name="群組 38"/>
                            <wpg:cNvGrpSpPr/>
                            <wpg:grpSpPr>
                              <a:xfrm>
                                <a:off x="0" y="0"/>
                                <a:ext cx="6248400" cy="922020"/>
                                <a:chOff x="0" y="0"/>
                                <a:chExt cx="6248400" cy="922020"/>
                              </a:xfrm>
                            </wpg:grpSpPr>
                            <wps:wsp>
                              <wps:cNvPr id="39" name="文字方塊 2"/>
                              <wps:cNvSpPr txBox="1">
                                <a:spLocks noChangeArrowheads="1"/>
                              </wps:cNvSpPr>
                              <wps:spPr bwMode="auto">
                                <a:xfrm>
                                  <a:off x="0" y="182880"/>
                                  <a:ext cx="1082040" cy="6184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1D17C3" w:rsidRPr="000A3A66" w:rsidRDefault="001D17C3"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wps:txbx>
                              <wps:bodyPr rot="0" vert="horz" wrap="square" lIns="91440" tIns="45720" rIns="91440" bIns="45720" anchor="t" anchorCtr="0">
                                <a:noAutofit/>
                              </wps:bodyPr>
                            </wps:wsp>
                            <wps:wsp>
                              <wps:cNvPr id="40" name="文字方塊 2"/>
                              <wps:cNvSpPr txBox="1">
                                <a:spLocks noChangeArrowheads="1"/>
                              </wps:cNvSpPr>
                              <wps:spPr bwMode="auto">
                                <a:xfrm>
                                  <a:off x="1211580" y="182880"/>
                                  <a:ext cx="1440180" cy="609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1D17C3" w:rsidRPr="00763178" w:rsidRDefault="001D17C3"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wps:txbx>
                              <wps:bodyPr rot="0" vert="horz" wrap="square" lIns="91440" tIns="45720" rIns="91440" bIns="45720" anchor="t" anchorCtr="0">
                                <a:noAutofit/>
                              </wps:bodyPr>
                            </wps:wsp>
                            <wps:wsp>
                              <wps:cNvPr id="41" name="文字方塊 2"/>
                              <wps:cNvSpPr txBox="1">
                                <a:spLocks noChangeArrowheads="1"/>
                              </wps:cNvSpPr>
                              <wps:spPr bwMode="auto">
                                <a:xfrm>
                                  <a:off x="2735580" y="175260"/>
                                  <a:ext cx="108966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1D17C3" w:rsidRPr="000A3A66" w:rsidRDefault="001D17C3"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wps:txbx>
                              <wps:bodyPr rot="0" vert="horz" wrap="square" lIns="91440" tIns="45720" rIns="91440" bIns="45720" anchor="t" anchorCtr="0">
                                <a:noAutofit/>
                              </wps:bodyPr>
                            </wps:wsp>
                            <wps:wsp>
                              <wps:cNvPr id="42" name="文字方塊 2"/>
                              <wps:cNvSpPr txBox="1">
                                <a:spLocks noChangeArrowheads="1"/>
                              </wps:cNvSpPr>
                              <wps:spPr bwMode="auto">
                                <a:xfrm>
                                  <a:off x="3977640" y="175260"/>
                                  <a:ext cx="106680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1D17C3" w:rsidRPr="000A3A66" w:rsidRDefault="001D17C3"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wps:txbx>
                              <wps:bodyPr rot="0" vert="horz" wrap="square" lIns="91440" tIns="45720" rIns="91440" bIns="45720" anchor="t" anchorCtr="0">
                                <a:noAutofit/>
                              </wps:bodyPr>
                            </wps:wsp>
                            <wps:wsp>
                              <wps:cNvPr id="43" name="文字方塊 2"/>
                              <wps:cNvSpPr txBox="1">
                                <a:spLocks noChangeArrowheads="1"/>
                              </wps:cNvSpPr>
                              <wps:spPr bwMode="auto">
                                <a:xfrm>
                                  <a:off x="5166360" y="175260"/>
                                  <a:ext cx="1082040" cy="624840"/>
                                </a:xfrm>
                                <a:prstGeom prst="rect">
                                  <a:avLst/>
                                </a:prstGeom>
                                <a:solidFill>
                                  <a:sysClr val="window" lastClr="FFFFFF"/>
                                </a:solidFill>
                                <a:ln w="25400" cap="flat" cmpd="sng" algn="ctr">
                                  <a:solidFill>
                                    <a:sysClr val="windowText" lastClr="000000"/>
                                  </a:solidFill>
                                  <a:prstDash val="sysDash"/>
                                  <a:headEnd/>
                                  <a:tailEnd/>
                                </a:ln>
                                <a:effectLst/>
                              </wps:spPr>
                              <wps:txbx>
                                <w:txbxContent>
                                  <w:p w:rsidR="001D17C3" w:rsidRPr="000A3A66" w:rsidRDefault="001D17C3"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wps:txbx>
                              <wps:bodyPr rot="0" vert="horz" wrap="square" lIns="91440" tIns="45720" rIns="91440" bIns="45720" anchor="t" anchorCtr="0">
                                <a:noAutofit/>
                              </wps:bodyPr>
                            </wps:wsp>
                            <wps:wsp>
                              <wps:cNvPr id="44" name="直線接點 44"/>
                              <wps:cNvCnPr/>
                              <wps:spPr>
                                <a:xfrm>
                                  <a:off x="853440" y="99060"/>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45" name="直線接點 45"/>
                              <wps:cNvCnPr/>
                              <wps:spPr>
                                <a:xfrm flipV="1">
                                  <a:off x="3147060" y="0"/>
                                  <a:ext cx="0" cy="99060"/>
                                </a:xfrm>
                                <a:prstGeom prst="line">
                                  <a:avLst/>
                                </a:prstGeom>
                                <a:noFill/>
                                <a:ln w="9525" cap="flat" cmpd="sng" algn="ctr">
                                  <a:solidFill>
                                    <a:sysClr val="windowText" lastClr="000000">
                                      <a:shade val="95000"/>
                                      <a:satMod val="105000"/>
                                    </a:sysClr>
                                  </a:solidFill>
                                  <a:prstDash val="solid"/>
                                </a:ln>
                                <a:effectLst/>
                              </wps:spPr>
                              <wps:bodyPr/>
                            </wps:wsp>
                            <wps:wsp>
                              <wps:cNvPr id="46" name="直線接點 46"/>
                              <wps:cNvCnPr/>
                              <wps:spPr>
                                <a:xfrm flipV="1">
                                  <a:off x="5737860" y="99060"/>
                                  <a:ext cx="0" cy="76200"/>
                                </a:xfrm>
                                <a:prstGeom prst="line">
                                  <a:avLst/>
                                </a:prstGeom>
                                <a:noFill/>
                                <a:ln w="9525" cap="flat" cmpd="sng" algn="ctr">
                                  <a:solidFill>
                                    <a:sysClr val="windowText" lastClr="000000">
                                      <a:shade val="95000"/>
                                      <a:satMod val="105000"/>
                                    </a:sysClr>
                                  </a:solidFill>
                                  <a:prstDash val="dashDot"/>
                                </a:ln>
                                <a:effectLst/>
                              </wps:spPr>
                              <wps:bodyPr/>
                            </wps:wsp>
                            <wps:wsp>
                              <wps:cNvPr id="47" name="直線接點 47"/>
                              <wps:cNvCnPr/>
                              <wps:spPr>
                                <a:xfrm flipH="1">
                                  <a:off x="2080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8" name="直線接點 48"/>
                              <wps:cNvCnPr/>
                              <wps:spPr>
                                <a:xfrm flipH="1">
                                  <a:off x="3223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9" name="直線接點 49"/>
                              <wps:cNvCnPr/>
                              <wps:spPr>
                                <a:xfrm flipH="1">
                                  <a:off x="454152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50" name="直線接點 50"/>
                              <wps:cNvCnPr/>
                              <wps:spPr>
                                <a:xfrm>
                                  <a:off x="853440" y="99060"/>
                                  <a:ext cx="3749040" cy="0"/>
                                </a:xfrm>
                                <a:prstGeom prst="line">
                                  <a:avLst/>
                                </a:prstGeom>
                              </wps:spPr>
                              <wps:style>
                                <a:lnRef idx="1">
                                  <a:schemeClr val="dk1"/>
                                </a:lnRef>
                                <a:fillRef idx="0">
                                  <a:schemeClr val="dk1"/>
                                </a:fillRef>
                                <a:effectRef idx="0">
                                  <a:schemeClr val="dk1"/>
                                </a:effectRef>
                                <a:fontRef idx="minor">
                                  <a:schemeClr val="tx1"/>
                                </a:fontRef>
                              </wps:style>
                              <wps:bodyPr/>
                            </wps:wsp>
                            <wps:wsp>
                              <wps:cNvPr id="51" name="直線接點 51"/>
                              <wps:cNvCnPr/>
                              <wps:spPr>
                                <a:xfrm>
                                  <a:off x="784860" y="922020"/>
                                  <a:ext cx="3787140" cy="0"/>
                                </a:xfrm>
                                <a:prstGeom prst="line">
                                  <a:avLst/>
                                </a:prstGeom>
                                <a:noFill/>
                                <a:ln w="9525" cap="flat" cmpd="sng" algn="ctr">
                                  <a:solidFill>
                                    <a:sysClr val="windowText" lastClr="000000">
                                      <a:shade val="95000"/>
                                      <a:satMod val="105000"/>
                                    </a:sysClr>
                                  </a:solidFill>
                                  <a:prstDash val="solid"/>
                                </a:ln>
                                <a:effectLst/>
                              </wps:spPr>
                              <wps:bodyPr/>
                            </wps:wsp>
                            <wps:wsp>
                              <wps:cNvPr id="52" name="直線接點 52"/>
                              <wps:cNvCnPr/>
                              <wps:spPr>
                                <a:xfrm flipH="1">
                                  <a:off x="7848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3" name="直線接點 53"/>
                              <wps:cNvCnPr/>
                              <wps:spPr>
                                <a:xfrm flipH="1">
                                  <a:off x="20802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4" name="直線接點 54"/>
                              <wps:cNvCnPr/>
                              <wps:spPr>
                                <a:xfrm flipH="1">
                                  <a:off x="4602480" y="99060"/>
                                  <a:ext cx="1135380"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wps:wsp>
                              <wps:cNvPr id="55" name="直線接點 55"/>
                              <wps:cNvCnPr/>
                              <wps:spPr>
                                <a:xfrm flipH="1">
                                  <a:off x="4541520" y="914400"/>
                                  <a:ext cx="1135380" cy="0"/>
                                </a:xfrm>
                                <a:prstGeom prst="line">
                                  <a:avLst/>
                                </a:prstGeom>
                                <a:noFill/>
                                <a:ln w="9525" cap="flat" cmpd="sng" algn="ctr">
                                  <a:solidFill>
                                    <a:sysClr val="windowText" lastClr="000000">
                                      <a:shade val="95000"/>
                                      <a:satMod val="105000"/>
                                    </a:sysClr>
                                  </a:solidFill>
                                  <a:prstDash val="dashDot"/>
                                </a:ln>
                                <a:effectLst/>
                              </wps:spPr>
                              <wps:bodyPr/>
                            </wps:wsp>
                          </wpg:grpSp>
                          <wps:wsp>
                            <wps:cNvPr id="56" name="直線接點 56"/>
                            <wps:cNvCnPr/>
                            <wps:spPr>
                              <a:xfrm flipH="1" flipV="1">
                                <a:off x="5715000" y="807720"/>
                                <a:ext cx="635" cy="99060"/>
                              </a:xfrm>
                              <a:prstGeom prst="line">
                                <a:avLst/>
                              </a:prstGeom>
                              <a:noFill/>
                              <a:ln w="9525" cap="flat" cmpd="sng" algn="ctr">
                                <a:solidFill>
                                  <a:sysClr val="windowText" lastClr="000000">
                                    <a:shade val="95000"/>
                                    <a:satMod val="105000"/>
                                  </a:sysClr>
                                </a:solidFill>
                                <a:prstDash val="dashDot"/>
                              </a:ln>
                              <a:effectLst/>
                            </wps:spPr>
                            <wps:bodyPr/>
                          </wps:wsp>
                        </wpg:grpSp>
                      </wpg:grpSp>
                    </wpg:wgp>
                  </a:graphicData>
                </a:graphic>
              </wp:anchor>
            </w:drawing>
          </mc:Choice>
          <mc:Fallback>
            <w:pict>
              <v:group w14:anchorId="1C534567" id="群組 33" o:spid="_x0000_s1028" style="position:absolute;margin-left:-40.7pt;margin-top:7.85pt;width:492pt;height:72.6pt;z-index:251716096" coordsize="62484,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">
                <v:line id="直線接點 34" o:spid="_x0000_s1029" style="position:absolute;flip:x;visibility:visible;mso-wrap-style:square" from="32689,8077" to="32689,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group id="群組 35" o:spid="_x0000_s1030"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直線接點 36" o:spid="_x0000_s1031" style="position:absolute;flip:x;visibility:visible;mso-wrap-style:square" from="45415,7924" to="45415,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"/>
                  <v:group id="群組 37" o:spid="_x0000_s1032"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群組 38" o:spid="_x0000_s1033"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_x0000_s1034" type="#_x0000_t202" style="position:absolute;top:1828;width:10820;height:6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" fillcolor="white [3201]" strokecolor="black [3200]" strokeweight="2pt">
                        <v:textbox>
                          <w:txbxContent>
                            <w:p w:rsidR="001D17C3" w:rsidRPr="000A3A66" w:rsidRDefault="001D17C3"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v:textbox>
                      </v:shape>
                      <v:shape id="_x0000_s1035" type="#_x0000_t202" style="position:absolute;left:12115;top:1828;width:1440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" fillcolor="white [3201]" strokecolor="black [3200]" strokeweight="2pt">
                        <v:textbox>
                          <w:txbxContent>
                            <w:p w:rsidR="001D17C3" w:rsidRPr="00763178" w:rsidRDefault="001D17C3"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v:textbox>
                      </v:shape>
                      <v:shape id="_x0000_s1036" type="#_x0000_t202" style="position:absolute;left:27355;top:1752;width:10897;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" fillcolor="window" strokecolor="windowText" strokeweight="2pt">
                        <v:textbox>
                          <w:txbxContent>
                            <w:p w:rsidR="001D17C3" w:rsidRPr="000A3A66" w:rsidRDefault="001D17C3"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v:textbox>
                      </v:shape>
                      <v:shape id="_x0000_s1037" type="#_x0000_t202" style="position:absolute;left:39776;top:1752;width:10668;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" fillcolor="window" strokecolor="windowText" strokeweight="2pt">
                        <v:textbox>
                          <w:txbxContent>
                            <w:p w:rsidR="001D17C3" w:rsidRPr="000A3A66" w:rsidRDefault="001D17C3"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v:textbox>
                      </v:shape>
                      <v:shape id="_x0000_s1038" type="#_x0000_t202" style="position:absolute;left:51663;top:1752;width:10821;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" fillcolor="window" strokecolor="windowText" strokeweight="2pt">
                        <v:stroke dashstyle="3 1"/>
                        <v:textbox>
                          <w:txbxContent>
                            <w:p w:rsidR="001D17C3" w:rsidRPr="000A3A66" w:rsidRDefault="001D17C3"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v:textbox>
                      </v:shape>
                      <v:line id="直線接點 44" o:spid="_x0000_s1039" style="position:absolute;visibility:visible;mso-wrap-style:square" from="8534,990" to="853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" strokecolor="black [3040]"/>
                      <v:line id="直線接點 45" o:spid="_x0000_s1040" style="position:absolute;flip:y;visibility:visible;mso-wrap-style:square" from="31470,0" to="31470,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"/>
                      <v:line id="直線接點 46" o:spid="_x0000_s1041" style="position:absolute;flip:y;visibility:visible;mso-wrap-style:square" from="57378,990" to="57378,1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">
                        <v:stroke dashstyle="dashDot"/>
                      </v:line>
                      <v:line id="直線接點 47" o:spid="_x0000_s1042" style="position:absolute;flip:x;visibility:visible;mso-wrap-style:square" from="20802,990" to="2080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"/>
                      <v:line id="直線接點 48" o:spid="_x0000_s1043" style="position:absolute;flip:x;visibility:visible;mso-wrap-style:square" from="32232,990" to="3223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"/>
                      <v:line id="直線接點 49" o:spid="_x0000_s1044" style="position:absolute;flip:x;visibility:visible;mso-wrap-style:square" from="45415,990" to="45415,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直線接點 50" o:spid="_x0000_s1045" style="position:absolute;visibility:visible;mso-wrap-style:square" from="8534,990" to="4602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line id="直線接點 51" o:spid="_x0000_s1046" style="position:absolute;visibility:visible;mso-wrap-style:square" from="7848,9220" to="45720,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line id="直線接點 52" o:spid="_x0000_s1047" style="position:absolute;flip:x;visibility:visible;mso-wrap-style:square" from="7848,8001" to="784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"/>
                      <v:line id="直線接點 53" o:spid="_x0000_s1048" style="position:absolute;flip:x;visibility:visible;mso-wrap-style:square" from="20802,8001" to="20802,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直線接點 54" o:spid="_x0000_s1049" style="position:absolute;flip:x;visibility:visible;mso-wrap-style:square" from="46024,990" to="57378,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" strokecolor="black [3040]">
                        <v:stroke dashstyle="dashDot"/>
                      </v:line>
                      <v:line id="直線接點 55" o:spid="_x0000_s1050" style="position:absolute;flip:x;visibility:visible;mso-wrap-style:square" from="45415,9144" to="56769,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">
                        <v:stroke dashstyle="dashDot"/>
                      </v:line>
                    </v:group>
                    <v:line id="直線接點 56" o:spid="_x0000_s1051" style="position:absolute;flip:x y;visibility:visible;mso-wrap-style:square" from="57150,8077" to="57156,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">
                      <v:stroke dashstyle="dashDot"/>
                    </v:line>
                  </v:group>
                </v:group>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5072" behindDoc="0" locked="0" layoutInCell="1" allowOverlap="1" wp14:anchorId="53BFEA1F" wp14:editId="048588E6">
                <wp:simplePos x="0" y="0"/>
                <wp:positionH relativeFrom="column">
                  <wp:posOffset>46990</wp:posOffset>
                </wp:positionH>
                <wp:positionV relativeFrom="paragraph">
                  <wp:posOffset>208915</wp:posOffset>
                </wp:positionV>
                <wp:extent cx="5272405" cy="3796030"/>
                <wp:effectExtent l="0" t="0" r="0" b="0"/>
                <wp:wrapNone/>
                <wp:docPr id="3644" name="群組 3644"/>
                <wp:cNvGraphicFramePr/>
                <a:graphic xmlns:a="http://schemas.openxmlformats.org/drawingml/2006/main">
                  <a:graphicData uri="http://schemas.microsoft.com/office/word/2010/wordprocessingGroup">
                    <wpg:wgp>
                      <wpg:cNvGrpSpPr/>
                      <wpg:grpSpPr>
                        <a:xfrm>
                          <a:off x="0" y="0"/>
                          <a:ext cx="5272405" cy="3796030"/>
                          <a:chOff x="0" y="0"/>
                          <a:chExt cx="5272405" cy="3796030"/>
                        </a:xfrm>
                      </wpg:grpSpPr>
                      <pic:pic xmlns:pic="http://schemas.openxmlformats.org/drawingml/2006/picture">
                        <pic:nvPicPr>
                          <pic:cNvPr id="1437" name="圖片 1437" descr="圖片1"/>
                          <pic:cNvPicPr>
                            <a:picLocks noChangeAspect="1"/>
                          </pic:cNvPicPr>
                        </pic:nvPicPr>
                        <pic:blipFill rotWithShape="1">
                          <a:blip r:embed="rId10">
                            <a:extLst>
                              <a:ext uri="{28A0092B-C50C-407E-A947-70E740481C1C}">
                                <a14:useLocalDpi xmlns:a14="http://schemas.microsoft.com/office/drawing/2010/main" val="0"/>
                              </a:ext>
                            </a:extLst>
                          </a:blip>
                          <a:srcRect t="46146"/>
                          <a:stretch/>
                        </pic:blipFill>
                        <pic:spPr bwMode="auto">
                          <a:xfrm>
                            <a:off x="0" y="60960"/>
                            <a:ext cx="5272405" cy="3735070"/>
                          </a:xfrm>
                          <a:prstGeom prst="rect">
                            <a:avLst/>
                          </a:prstGeom>
                          <a:noFill/>
                          <a:ln>
                            <a:noFill/>
                          </a:ln>
                          <a:extLst>
                            <a:ext uri="{53640926-AAD7-44D8-BBD7-CCE9431645EC}">
                              <a14:shadowObscured xmlns:a14="http://schemas.microsoft.com/office/drawing/2010/main"/>
                            </a:ext>
                          </a:extLst>
                        </pic:spPr>
                      </pic:pic>
                      <wps:wsp>
                        <wps:cNvPr id="1440" name="直線接點 1440"/>
                        <wps:cNvCnPr/>
                        <wps:spPr>
                          <a:xfrm flipH="1">
                            <a:off x="2628900" y="0"/>
                            <a:ext cx="0" cy="99060"/>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157D43E4" id="群組 3644" o:spid="_x0000_s1026" style="position:absolute;margin-left:3.7pt;margin-top:16.45pt;width:415.15pt;height:298.9pt;z-index:251715072" coordsize="52724,37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437" o:spid="_x0000_s1027" type="#_x0000_t75" alt="圖片1" style="position:absolute;top:609;width:52724;height:37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">
                  <v:imagedata r:id="rId11" o:title="圖片1" croptop="30242f"/>
                  <v:path arrowok="t"/>
                </v:shape>
                <v:line id="直線接點 1440" o:spid="_x0000_s1028" style="position:absolute;flip:x;visibility:visible;mso-wrap-style:square" from="26289,0" to="26289,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"/>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0"/>
        <w:gridCol w:w="1620"/>
        <w:gridCol w:w="5467"/>
        <w:gridCol w:w="1013"/>
      </w:tblGrid>
      <w:tr w:rsidR="00794873" w:rsidTr="00415EB0">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應變處置</w:t>
            </w:r>
            <w:r>
              <w:rPr>
                <w:rFonts w:eastAsia="標楷體"/>
                <w:sz w:val="28"/>
              </w:rPr>
              <w:t xml:space="preserve">      </w:t>
            </w:r>
          </w:p>
          <w:p w:rsidR="00794873" w:rsidRDefault="00794873" w:rsidP="00415EB0">
            <w:pPr>
              <w:spacing w:line="380" w:lineRule="exact"/>
              <w:jc w:val="distribute"/>
              <w:rPr>
                <w:rFonts w:eastAsia="標楷體"/>
                <w:sz w:val="28"/>
              </w:rPr>
            </w:pPr>
            <w:r>
              <w:rPr>
                <w:rFonts w:eastAsia="標楷體" w:hint="eastAsia"/>
                <w:sz w:val="28"/>
              </w:rPr>
              <w:t>流</w:t>
            </w:r>
            <w:r>
              <w:rPr>
                <w:rFonts w:eastAsia="標楷體"/>
                <w:sz w:val="28"/>
              </w:rPr>
              <w:t xml:space="preserve">      </w:t>
            </w:r>
            <w:r>
              <w:rPr>
                <w:rFonts w:eastAsia="標楷體" w:hint="eastAsia"/>
                <w:sz w:val="28"/>
              </w:rPr>
              <w:t>程</w:t>
            </w:r>
          </w:p>
        </w:tc>
        <w:tc>
          <w:tcPr>
            <w:tcW w:w="162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權責</w:t>
            </w:r>
          </w:p>
          <w:p w:rsidR="00794873" w:rsidRDefault="00794873" w:rsidP="00415EB0">
            <w:pPr>
              <w:spacing w:line="380" w:lineRule="exact"/>
              <w:jc w:val="distribute"/>
              <w:rPr>
                <w:rFonts w:eastAsia="標楷體"/>
                <w:b/>
                <w:sz w:val="28"/>
              </w:rPr>
            </w:pPr>
            <w:r>
              <w:rPr>
                <w:rFonts w:eastAsia="標楷體" w:hint="eastAsia"/>
                <w:sz w:val="28"/>
              </w:rPr>
              <w:t>機關</w:t>
            </w:r>
          </w:p>
        </w:tc>
        <w:tc>
          <w:tcPr>
            <w:tcW w:w="5467"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步驟說明</w:t>
            </w:r>
          </w:p>
        </w:tc>
        <w:tc>
          <w:tcPr>
            <w:tcW w:w="1013"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備註</w:t>
            </w: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1</w:t>
            </w:r>
            <w:r>
              <w:rPr>
                <w:rFonts w:eastAsia="標楷體"/>
                <w:sz w:val="28"/>
              </w:rPr>
              <w:t>.</w:t>
            </w:r>
            <w:r>
              <w:rPr>
                <w:rFonts w:eastAsia="標楷體" w:hint="eastAsia"/>
                <w:sz w:val="28"/>
              </w:rPr>
              <w:t>災害或緊急事故</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0700F5" w:rsidRDefault="00794873" w:rsidP="004C7BCA">
            <w:pPr>
              <w:numPr>
                <w:ilvl w:val="0"/>
                <w:numId w:val="45"/>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發生災害時應啟動應變機制。</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應有災害累積之可預測性，分別由經濟部水利署及行政院農業委員會水土保持局主政，發佈淹水及土石流各級警戒。</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級地方政府應變中心，則依其警戒值或實際受災情況下達疏散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2.</w:t>
            </w:r>
            <w:r>
              <w:rPr>
                <w:rFonts w:eastAsia="標楷體" w:hint="eastAsia"/>
                <w:sz w:val="28"/>
                <w:lang w:eastAsia="zh-TW"/>
              </w:rPr>
              <w:t>防災緊急應變任務小組啟動</w:t>
            </w:r>
          </w:p>
        </w:tc>
        <w:tc>
          <w:tcPr>
            <w:tcW w:w="1620" w:type="dxa"/>
            <w:tcBorders>
              <w:top w:val="single" w:sz="4" w:space="0" w:color="auto"/>
              <w:left w:val="single" w:sz="4" w:space="0" w:color="auto"/>
              <w:bottom w:val="single" w:sz="4" w:space="0" w:color="auto"/>
              <w:right w:val="single" w:sz="4" w:space="0" w:color="auto"/>
            </w:tcBorders>
          </w:tcPr>
          <w:p w:rsidR="00794873" w:rsidRPr="000700F5"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啟動</w:t>
            </w:r>
            <w:r w:rsidRPr="00F442F5">
              <w:rPr>
                <w:rFonts w:eastAsia="標楷體" w:hint="eastAsia"/>
                <w:sz w:val="28"/>
                <w:lang w:eastAsia="zh-TW"/>
              </w:rPr>
              <w:t>機構</w:t>
            </w:r>
            <w:r>
              <w:rPr>
                <w:rFonts w:eastAsia="標楷體" w:hint="eastAsia"/>
                <w:sz w:val="28"/>
                <w:lang w:eastAsia="zh-TW"/>
              </w:rPr>
              <w:t>內災害緊急應變任務編組，依各權責辦理災害應變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3.</w:t>
            </w:r>
            <w:r>
              <w:rPr>
                <w:rFonts w:eastAsia="標楷體" w:hint="eastAsia"/>
                <w:sz w:val="28"/>
              </w:rPr>
              <w:t>現場處理</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就災害或事故現場作緊急應變處理。</w:t>
            </w:r>
          </w:p>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必要時應進行傷患後送、</w:t>
            </w:r>
            <w:r>
              <w:rPr>
                <w:rFonts w:eastAsia="標楷體" w:hint="eastAsia"/>
                <w:sz w:val="28"/>
                <w:lang w:eastAsia="zh-TW"/>
              </w:rPr>
              <w:t>110</w:t>
            </w:r>
            <w:r>
              <w:rPr>
                <w:rFonts w:eastAsia="標楷體" w:hint="eastAsia"/>
                <w:sz w:val="28"/>
                <w:lang w:eastAsia="zh-TW"/>
              </w:rPr>
              <w:t>或</w:t>
            </w:r>
            <w:r>
              <w:rPr>
                <w:rFonts w:eastAsia="標楷體" w:hint="eastAsia"/>
                <w:sz w:val="28"/>
                <w:lang w:eastAsia="zh-TW"/>
              </w:rPr>
              <w:t>119</w:t>
            </w:r>
            <w:r>
              <w:rPr>
                <w:rFonts w:eastAsia="標楷體" w:hint="eastAsia"/>
                <w:sz w:val="28"/>
                <w:lang w:eastAsia="zh-TW"/>
              </w:rPr>
              <w:t>報案處理等，並依災況進行後續作為判斷。</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279"/>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4</w:t>
            </w:r>
            <w:r>
              <w:rPr>
                <w:rFonts w:eastAsia="標楷體"/>
                <w:sz w:val="28"/>
              </w:rPr>
              <w:t>.</w:t>
            </w:r>
            <w:r w:rsidRPr="00F442F5">
              <w:rPr>
                <w:rFonts w:eastAsia="標楷體" w:hint="eastAsia"/>
                <w:sz w:val="28"/>
              </w:rPr>
              <w:t>機構</w:t>
            </w:r>
            <w:r>
              <w:rPr>
                <w:rFonts w:eastAsia="標楷體" w:hint="eastAsia"/>
                <w:sz w:val="28"/>
              </w:rPr>
              <w:t>內啟動疏散機制</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0"/>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接獲應變中心</w:t>
            </w:r>
            <w:r>
              <w:rPr>
                <w:rFonts w:eastAsia="標楷體"/>
                <w:sz w:val="28"/>
                <w:lang w:eastAsia="zh-TW"/>
              </w:rPr>
              <w:t>(</w:t>
            </w:r>
            <w:r>
              <w:rPr>
                <w:rFonts w:eastAsia="標楷體" w:hint="eastAsia"/>
                <w:sz w:val="28"/>
                <w:lang w:eastAsia="zh-TW"/>
              </w:rPr>
              <w:t>社會局</w:t>
            </w:r>
            <w:r>
              <w:rPr>
                <w:rFonts w:eastAsia="標楷體"/>
                <w:sz w:val="28"/>
                <w:lang w:eastAsia="zh-TW"/>
              </w:rPr>
              <w:t>)</w:t>
            </w:r>
            <w:r>
              <w:rPr>
                <w:rFonts w:eastAsia="標楷體" w:hint="eastAsia"/>
                <w:sz w:val="28"/>
                <w:lang w:eastAsia="zh-TW"/>
              </w:rPr>
              <w:t>撤離通報後，應即分派應變小組撤離任務</w:t>
            </w:r>
            <w:r>
              <w:rPr>
                <w:rFonts w:eastAsia="標楷體" w:hAnsi="標楷體" w:hint="eastAsia"/>
                <w:sz w:val="28"/>
                <w:szCs w:val="28"/>
                <w:lang w:eastAsia="zh-TW"/>
              </w:rPr>
              <w:t>，聯繫安排後送</w:t>
            </w:r>
            <w:r w:rsidRPr="00F442F5">
              <w:rPr>
                <w:rFonts w:eastAsia="標楷體" w:hAnsi="標楷體" w:hint="eastAsia"/>
                <w:sz w:val="28"/>
                <w:szCs w:val="28"/>
                <w:lang w:eastAsia="zh-TW"/>
              </w:rPr>
              <w:t>機構</w:t>
            </w:r>
            <w:r>
              <w:rPr>
                <w:rFonts w:eastAsia="標楷體" w:hAnsi="標楷體" w:hint="eastAsia"/>
                <w:sz w:val="28"/>
                <w:szCs w:val="28"/>
                <w:lang w:eastAsia="zh-TW"/>
              </w:rPr>
              <w:t>或其他處所，調派車輛，並協助引導</w:t>
            </w:r>
            <w:r w:rsidR="00BF7EB7">
              <w:rPr>
                <w:rFonts w:eastAsia="標楷體" w:hAnsi="標楷體" w:hint="eastAsia"/>
                <w:sz w:val="28"/>
                <w:szCs w:val="28"/>
                <w:lang w:eastAsia="zh-TW"/>
              </w:rPr>
              <w:t>住民</w:t>
            </w:r>
            <w:r>
              <w:rPr>
                <w:rFonts w:eastAsia="標楷體" w:hAnsi="標楷體" w:hint="eastAsia"/>
                <w:sz w:val="28"/>
                <w:szCs w:val="28"/>
                <w:lang w:eastAsia="zh-TW"/>
              </w:rPr>
              <w:t>進行撤離。</w:t>
            </w:r>
          </w:p>
          <w:p w:rsidR="00794873" w:rsidRDefault="00794873" w:rsidP="004C7BCA">
            <w:pPr>
              <w:numPr>
                <w:ilvl w:val="0"/>
                <w:numId w:val="30"/>
              </w:numPr>
              <w:spacing w:after="0" w:line="380" w:lineRule="exact"/>
              <w:jc w:val="both"/>
              <w:rPr>
                <w:rFonts w:eastAsia="標楷體"/>
                <w:sz w:val="28"/>
                <w:lang w:eastAsia="zh-TW"/>
              </w:rPr>
            </w:pPr>
            <w:r>
              <w:rPr>
                <w:rFonts w:eastAsia="標楷體" w:hAnsi="標楷體" w:hint="eastAsia"/>
                <w:sz w:val="28"/>
                <w:szCs w:val="28"/>
                <w:lang w:eastAsia="zh-TW"/>
              </w:rPr>
              <w:t>平時並應建立鄰近之相關社會資源，於必要時應即聯繫外單位支援投入。</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1.</w:t>
            </w:r>
            <w:r>
              <w:rPr>
                <w:rFonts w:eastAsia="標楷體" w:hint="eastAsia"/>
                <w:sz w:val="28"/>
              </w:rPr>
              <w:t>依親</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對於有子女或親友可接回照顧之弱勢民眾，各社福</w:t>
            </w:r>
            <w:r w:rsidRPr="00F442F5">
              <w:rPr>
                <w:rFonts w:eastAsia="標楷體" w:hint="eastAsia"/>
                <w:sz w:val="28"/>
                <w:lang w:eastAsia="zh-TW"/>
              </w:rPr>
              <w:t>機構</w:t>
            </w:r>
            <w:r>
              <w:rPr>
                <w:rFonts w:eastAsia="標楷體" w:hint="eastAsia"/>
                <w:sz w:val="28"/>
                <w:lang w:eastAsia="zh-TW"/>
              </w:rPr>
              <w:t>應協助聯繫其親友，並確認親友確實接返照顧。</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E02FB2">
            <w:pPr>
              <w:spacing w:line="380" w:lineRule="exact"/>
              <w:ind w:left="529" w:hangingChars="189" w:hanging="529"/>
              <w:rPr>
                <w:rFonts w:eastAsia="標楷體"/>
                <w:sz w:val="28"/>
              </w:rPr>
            </w:pPr>
            <w:r>
              <w:rPr>
                <w:rFonts w:eastAsia="標楷體" w:hint="eastAsia"/>
                <w:sz w:val="28"/>
              </w:rPr>
              <w:t>5</w:t>
            </w:r>
            <w:r>
              <w:rPr>
                <w:rFonts w:eastAsia="標楷體"/>
                <w:sz w:val="28"/>
              </w:rPr>
              <w:t>-2.</w:t>
            </w:r>
            <w:r w:rsidR="00E02FB2">
              <w:rPr>
                <w:rFonts w:eastAsia="標楷體" w:hint="eastAsia"/>
                <w:sz w:val="28"/>
                <w:lang w:eastAsia="zh-TW"/>
              </w:rPr>
              <w:t xml:space="preserve"> </w:t>
            </w:r>
            <w:r w:rsidR="00E02FB2">
              <w:rPr>
                <w:rFonts w:eastAsia="標楷體" w:hint="eastAsia"/>
                <w:sz w:val="28"/>
                <w:lang w:eastAsia="zh-TW"/>
              </w:rPr>
              <w:t>避難收容處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區公所</w:t>
            </w:r>
          </w:p>
        </w:tc>
        <w:tc>
          <w:tcPr>
            <w:tcW w:w="5467" w:type="dxa"/>
            <w:tcBorders>
              <w:top w:val="single" w:sz="4" w:space="0" w:color="auto"/>
              <w:left w:val="single" w:sz="4" w:space="0" w:color="auto"/>
              <w:bottom w:val="single" w:sz="4" w:space="0" w:color="auto"/>
              <w:right w:val="single" w:sz="4" w:space="0" w:color="auto"/>
            </w:tcBorders>
          </w:tcPr>
          <w:p w:rsidR="00794873" w:rsidRPr="002318D9"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Pr>
                <w:rFonts w:eastAsia="標楷體" w:hint="eastAsia"/>
                <w:sz w:val="28"/>
                <w:lang w:eastAsia="zh-TW"/>
              </w:rPr>
              <w:t>內</w:t>
            </w:r>
            <w:r w:rsidR="00BF7EB7">
              <w:rPr>
                <w:rFonts w:eastAsia="標楷體" w:hint="eastAsia"/>
                <w:sz w:val="28"/>
                <w:lang w:eastAsia="zh-TW"/>
              </w:rPr>
              <w:t>住民</w:t>
            </w:r>
            <w:r>
              <w:rPr>
                <w:rFonts w:eastAsia="標楷體" w:hint="eastAsia"/>
                <w:sz w:val="28"/>
                <w:lang w:eastAsia="zh-TW"/>
              </w:rPr>
              <w:t>情況許可，亦可協助安置於收容處所內，惟應注意其特殊性給予特殊照顧。</w:t>
            </w:r>
          </w:p>
          <w:p w:rsidR="00794873"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收容處所因為區公所主責開設且兼收容一般民眾，請於平時即與區公所協商共同收容機制，</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應與一般民眾區隔管理，且應有原</w:t>
            </w:r>
            <w:r w:rsidRPr="00F442F5">
              <w:rPr>
                <w:rFonts w:eastAsia="標楷體" w:hint="eastAsia"/>
                <w:sz w:val="28"/>
                <w:lang w:eastAsia="zh-TW"/>
              </w:rPr>
              <w:t>機構</w:t>
            </w:r>
            <w:r>
              <w:rPr>
                <w:rFonts w:eastAsia="標楷體" w:hint="eastAsia"/>
                <w:sz w:val="28"/>
                <w:lang w:eastAsia="zh-TW"/>
              </w:rPr>
              <w:t>主責，區公所提供必要</w:t>
            </w:r>
            <w:r>
              <w:rPr>
                <w:rFonts w:eastAsia="標楷體" w:hint="eastAsia"/>
                <w:sz w:val="28"/>
                <w:lang w:eastAsia="zh-TW"/>
              </w:rPr>
              <w:lastRenderedPageBreak/>
              <w:t>之場地及物資協助。</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3.</w:t>
            </w:r>
            <w:r>
              <w:rPr>
                <w:rFonts w:eastAsia="標楷體" w:hint="eastAsia"/>
                <w:sz w:val="28"/>
              </w:rPr>
              <w:t>醫療院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醫療院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有特殊醫療需求或突然發病者，各</w:t>
            </w:r>
            <w:r w:rsidRPr="00F442F5">
              <w:rPr>
                <w:rFonts w:eastAsia="標楷體" w:hint="eastAsia"/>
                <w:sz w:val="28"/>
                <w:lang w:eastAsia="zh-TW"/>
              </w:rPr>
              <w:t>機構</w:t>
            </w:r>
            <w:r>
              <w:rPr>
                <w:rFonts w:eastAsia="標楷體" w:hint="eastAsia"/>
                <w:sz w:val="28"/>
                <w:lang w:eastAsia="zh-TW"/>
              </w:rPr>
              <w:t>應結合鄰近之醫療院所及消防資源，動員救護車輛協助轉送需求者至醫院安置。</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4.</w:t>
            </w:r>
            <w:r>
              <w:rPr>
                <w:rFonts w:eastAsia="標楷體" w:hint="eastAsia"/>
                <w:sz w:val="28"/>
              </w:rPr>
              <w:t>後送</w:t>
            </w:r>
            <w:r w:rsidRPr="00F442F5">
              <w:rPr>
                <w:rFonts w:eastAsia="標楷體" w:hint="eastAsia"/>
                <w:sz w:val="28"/>
              </w:rPr>
              <w:t>機構</w:t>
            </w:r>
          </w:p>
        </w:tc>
        <w:tc>
          <w:tcPr>
            <w:tcW w:w="1620" w:type="dxa"/>
            <w:vMerge w:val="restart"/>
            <w:tcBorders>
              <w:top w:val="single" w:sz="4" w:space="0" w:color="auto"/>
              <w:left w:val="single" w:sz="4" w:space="0" w:color="auto"/>
              <w:right w:val="single" w:sz="4" w:space="0" w:color="auto"/>
            </w:tcBorders>
            <w:vAlign w:val="center"/>
          </w:tcPr>
          <w:p w:rsidR="00794873" w:rsidRDefault="00794873" w:rsidP="00415EB0">
            <w:pPr>
              <w:spacing w:line="380" w:lineRule="exact"/>
              <w:rPr>
                <w:rFonts w:eastAsia="標楷體"/>
                <w:sz w:val="28"/>
              </w:rPr>
            </w:pPr>
            <w:r>
              <w:rPr>
                <w:rFonts w:eastAsia="標楷體" w:hint="eastAsia"/>
                <w:sz w:val="28"/>
              </w:rPr>
              <w:t>社會局、</w:t>
            </w:r>
          </w:p>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Pr="00D1672B"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sidR="00620887">
              <w:rPr>
                <w:rFonts w:eastAsia="標楷體" w:hint="eastAsia"/>
                <w:sz w:val="28"/>
                <w:lang w:eastAsia="zh-TW"/>
              </w:rPr>
              <w:t>應依先行擇定後送</w:t>
            </w:r>
            <w:bookmarkStart w:id="0" w:name="_GoBack"/>
            <w:bookmarkEnd w:id="0"/>
            <w:r>
              <w:rPr>
                <w:rFonts w:eastAsia="標楷體" w:hint="eastAsia"/>
                <w:sz w:val="28"/>
                <w:lang w:eastAsia="zh-TW"/>
              </w:rPr>
              <w:t>安置</w:t>
            </w:r>
            <w:r w:rsidRPr="00F442F5">
              <w:rPr>
                <w:rFonts w:eastAsia="標楷體" w:hint="eastAsia"/>
                <w:sz w:val="28"/>
                <w:lang w:eastAsia="zh-TW"/>
              </w:rPr>
              <w:t>機構</w:t>
            </w:r>
            <w:r>
              <w:rPr>
                <w:rFonts w:eastAsia="標楷體" w:hint="eastAsia"/>
                <w:sz w:val="28"/>
                <w:lang w:eastAsia="zh-TW"/>
              </w:rPr>
              <w:t>進行</w:t>
            </w:r>
            <w:r w:rsidR="00BF7EB7">
              <w:rPr>
                <w:rFonts w:eastAsia="標楷體" w:hint="eastAsia"/>
                <w:sz w:val="28"/>
                <w:lang w:eastAsia="zh-TW"/>
              </w:rPr>
              <w:t>住民</w:t>
            </w:r>
            <w:r>
              <w:rPr>
                <w:rFonts w:eastAsia="標楷體" w:hint="eastAsia"/>
                <w:sz w:val="28"/>
                <w:lang w:eastAsia="zh-TW"/>
              </w:rPr>
              <w:t>之移送，並與後送</w:t>
            </w:r>
            <w:r w:rsidRPr="00F442F5">
              <w:rPr>
                <w:rFonts w:eastAsia="標楷體" w:hint="eastAsia"/>
                <w:sz w:val="28"/>
                <w:lang w:eastAsia="zh-TW"/>
              </w:rPr>
              <w:t>機構</w:t>
            </w:r>
            <w:r>
              <w:rPr>
                <w:rFonts w:eastAsia="標楷體" w:hint="eastAsia"/>
                <w:sz w:val="28"/>
                <w:lang w:eastAsia="zh-TW"/>
              </w:rPr>
              <w:t>進行合作</w:t>
            </w:r>
            <w:r w:rsidRPr="00F442F5">
              <w:rPr>
                <w:rFonts w:eastAsia="標楷體" w:hint="eastAsia"/>
                <w:sz w:val="28"/>
                <w:lang w:eastAsia="zh-TW"/>
              </w:rPr>
              <w:t>機構</w:t>
            </w:r>
            <w:r>
              <w:rPr>
                <w:rFonts w:eastAsia="標楷體" w:hint="eastAsia"/>
                <w:sz w:val="28"/>
                <w:lang w:eastAsia="zh-TW"/>
              </w:rPr>
              <w:t>研商及模擬演練。</w:t>
            </w:r>
          </w:p>
          <w:p w:rsidR="00794873"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如因災情擴大導致支援之安置</w:t>
            </w:r>
            <w:r w:rsidRPr="00F442F5">
              <w:rPr>
                <w:rFonts w:eastAsia="標楷體" w:hint="eastAsia"/>
                <w:sz w:val="28"/>
                <w:lang w:eastAsia="zh-TW"/>
              </w:rPr>
              <w:t>機構</w:t>
            </w:r>
            <w:r>
              <w:rPr>
                <w:rFonts w:eastAsia="標楷體" w:hint="eastAsia"/>
                <w:sz w:val="28"/>
                <w:lang w:eastAsia="zh-TW"/>
              </w:rPr>
              <w:t>床位不足時，社會局應即媒合鄰近之</w:t>
            </w:r>
            <w:r w:rsidRPr="00F442F5">
              <w:rPr>
                <w:rFonts w:eastAsia="標楷體" w:hint="eastAsia"/>
                <w:sz w:val="28"/>
                <w:lang w:eastAsia="zh-TW"/>
              </w:rPr>
              <w:t>機構</w:t>
            </w:r>
            <w:r>
              <w:rPr>
                <w:rFonts w:eastAsia="標楷體" w:hint="eastAsia"/>
                <w:sz w:val="28"/>
                <w:lang w:eastAsia="zh-TW"/>
              </w:rPr>
              <w:t>支援或透過區域聯盟及支援人、車調度，協助</w:t>
            </w:r>
            <w:r w:rsidRPr="00F442F5">
              <w:rPr>
                <w:rFonts w:eastAsia="標楷體" w:hint="eastAsia"/>
                <w:sz w:val="28"/>
                <w:lang w:eastAsia="zh-TW"/>
              </w:rPr>
              <w:t>機構</w:t>
            </w:r>
            <w:r>
              <w:rPr>
                <w:rFonts w:eastAsia="標楷體" w:hint="eastAsia"/>
                <w:sz w:val="28"/>
                <w:lang w:eastAsia="zh-TW"/>
              </w:rPr>
              <w:t>進行撤離工作。</w:t>
            </w:r>
          </w:p>
          <w:p w:rsidR="00794873" w:rsidRPr="00D1672B" w:rsidRDefault="00794873" w:rsidP="004C7BCA">
            <w:pPr>
              <w:numPr>
                <w:ilvl w:val="0"/>
                <w:numId w:val="31"/>
              </w:numPr>
              <w:spacing w:after="0" w:line="380" w:lineRule="exact"/>
              <w:jc w:val="both"/>
              <w:rPr>
                <w:rFonts w:eastAsia="標楷體"/>
                <w:sz w:val="28"/>
                <w:lang w:eastAsia="zh-TW"/>
              </w:rPr>
            </w:pPr>
            <w:r w:rsidRPr="00D1672B">
              <w:rPr>
                <w:rFonts w:eastAsia="標楷體" w:hint="eastAsia"/>
                <w:sz w:val="28"/>
                <w:lang w:eastAsia="zh-TW"/>
              </w:rPr>
              <w:t>後送</w:t>
            </w:r>
            <w:r w:rsidRPr="00F442F5">
              <w:rPr>
                <w:rFonts w:eastAsia="標楷體" w:hint="eastAsia"/>
                <w:sz w:val="28"/>
                <w:lang w:eastAsia="zh-TW"/>
              </w:rPr>
              <w:t>機構</w:t>
            </w:r>
            <w:r w:rsidRPr="00D1672B">
              <w:rPr>
                <w:rFonts w:eastAsia="標楷體" w:hint="eastAsia"/>
                <w:sz w:val="28"/>
                <w:lang w:eastAsia="zh-TW"/>
              </w:rPr>
              <w:t>應配合受災</w:t>
            </w:r>
            <w:r w:rsidRPr="00F442F5">
              <w:rPr>
                <w:rFonts w:eastAsia="標楷體" w:hint="eastAsia"/>
                <w:sz w:val="28"/>
                <w:lang w:eastAsia="zh-TW"/>
              </w:rPr>
              <w:t>機構</w:t>
            </w:r>
            <w:r w:rsidRPr="00D1672B">
              <w:rPr>
                <w:rFonts w:eastAsia="標楷體" w:hint="eastAsia"/>
                <w:sz w:val="28"/>
                <w:lang w:eastAsia="zh-TW"/>
              </w:rPr>
              <w:t>或本局進行安置民眾服務。</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5.</w:t>
            </w:r>
            <w:r>
              <w:rPr>
                <w:rFonts w:eastAsia="標楷體" w:hint="eastAsia"/>
                <w:sz w:val="28"/>
              </w:rPr>
              <w:t>防災公園</w:t>
            </w:r>
          </w:p>
        </w:tc>
        <w:tc>
          <w:tcPr>
            <w:tcW w:w="1620" w:type="dxa"/>
            <w:vMerge/>
            <w:tcBorders>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jc w:val="both"/>
              <w:rPr>
                <w:rFonts w:eastAsia="標楷體"/>
                <w:sz w:val="28"/>
                <w:lang w:eastAsia="zh-TW"/>
              </w:rPr>
            </w:pPr>
            <w:r w:rsidRPr="005675A1">
              <w:rPr>
                <w:rFonts w:ascii="標楷體" w:eastAsia="標楷體" w:hAnsi="標楷體" w:hint="eastAsia"/>
                <w:sz w:val="28"/>
                <w:lang w:eastAsia="zh-TW"/>
              </w:rPr>
              <w:t>針對大規模地震，受影響地區之機構應於第一時間迅速協助機構內民眾前往鄰近防災公園進行緊急避難及收容安置</w:t>
            </w:r>
            <w:r w:rsidRPr="005675A1">
              <w:rPr>
                <w:rFonts w:ascii="新細明體" w:hAnsi="新細明體" w:hint="eastAsia"/>
                <w:sz w:val="28"/>
                <w:lang w:eastAsia="zh-TW"/>
              </w:rPr>
              <w:t>，</w:t>
            </w:r>
            <w:r w:rsidRPr="005675A1">
              <w:rPr>
                <w:rFonts w:ascii="標楷體" w:eastAsia="標楷體" w:hAnsi="標楷體" w:hint="eastAsia"/>
                <w:sz w:val="28"/>
                <w:lang w:eastAsia="zh-TW"/>
              </w:rPr>
              <w:t>俟後續餘震規模及災況減緩再依</w:t>
            </w:r>
            <w:r w:rsidR="00BF7EB7">
              <w:rPr>
                <w:rFonts w:ascii="標楷體" w:eastAsia="標楷體" w:hAnsi="標楷體" w:hint="eastAsia"/>
                <w:sz w:val="28"/>
                <w:lang w:eastAsia="zh-TW"/>
              </w:rPr>
              <w:t>住民</w:t>
            </w:r>
            <w:r w:rsidRPr="005675A1">
              <w:rPr>
                <w:rFonts w:ascii="標楷體" w:eastAsia="標楷體" w:hAnsi="標楷體" w:hint="eastAsia"/>
                <w:sz w:val="28"/>
                <w:lang w:eastAsia="zh-TW"/>
              </w:rPr>
              <w:t>需求後送上述4種不同之安置處所</w:t>
            </w:r>
            <w:r w:rsidRPr="005675A1">
              <w:rPr>
                <w:rFonts w:ascii="新細明體" w:eastAsia="新細明體" w:hAnsi="新細明體" w:hint="eastAsia"/>
                <w:sz w:val="28"/>
                <w:lang w:eastAsia="zh-TW"/>
              </w:rPr>
              <w:t>。</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6</w:t>
            </w:r>
            <w:r>
              <w:rPr>
                <w:rFonts w:eastAsia="標楷體"/>
                <w:sz w:val="28"/>
              </w:rPr>
              <w:t>.</w:t>
            </w:r>
            <w:r>
              <w:rPr>
                <w:rFonts w:eastAsia="標楷體" w:hint="eastAsia"/>
                <w:sz w:val="28"/>
              </w:rPr>
              <w:t>通報聯繫</w:t>
            </w:r>
          </w:p>
        </w:tc>
        <w:tc>
          <w:tcPr>
            <w:tcW w:w="1620" w:type="dxa"/>
            <w:tcBorders>
              <w:top w:val="single" w:sz="4" w:space="0" w:color="auto"/>
              <w:left w:val="single" w:sz="4" w:space="0" w:color="auto"/>
              <w:bottom w:val="single" w:sz="4" w:space="0" w:color="auto"/>
              <w:right w:val="single" w:sz="4" w:space="0" w:color="auto"/>
            </w:tcBorders>
          </w:tcPr>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各撤離</w:t>
            </w:r>
            <w:r w:rsidRPr="00F442F5">
              <w:rPr>
                <w:rFonts w:eastAsia="標楷體" w:hint="eastAsia"/>
                <w:sz w:val="28"/>
                <w:lang w:eastAsia="zh-TW"/>
              </w:rPr>
              <w:t>機構</w:t>
            </w:r>
            <w:r>
              <w:rPr>
                <w:rFonts w:eastAsia="標楷體" w:hint="eastAsia"/>
                <w:sz w:val="28"/>
                <w:lang w:eastAsia="zh-TW"/>
              </w:rPr>
              <w:t>，應於完成安置後，回報社會局該潛勢里內及</w:t>
            </w:r>
            <w:r w:rsidRPr="00F442F5">
              <w:rPr>
                <w:rFonts w:eastAsia="標楷體" w:hint="eastAsia"/>
                <w:sz w:val="28"/>
                <w:lang w:eastAsia="zh-TW"/>
              </w:rPr>
              <w:t>機構</w:t>
            </w:r>
            <w:r>
              <w:rPr>
                <w:rFonts w:eastAsia="標楷體" w:hint="eastAsia"/>
                <w:sz w:val="28"/>
                <w:lang w:eastAsia="zh-TW"/>
              </w:rPr>
              <w:t>內弱勢民眾之安置狀況：</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w:t>
            </w:r>
            <w:r>
              <w:rPr>
                <w:rFonts w:eastAsia="標楷體"/>
                <w:sz w:val="28"/>
                <w:lang w:eastAsia="zh-TW"/>
              </w:rPr>
              <w:t>___</w:t>
            </w:r>
            <w:r>
              <w:rPr>
                <w:rFonts w:eastAsia="標楷體" w:hint="eastAsia"/>
                <w:sz w:val="28"/>
                <w:lang w:eastAsia="zh-TW"/>
              </w:rPr>
              <w:t>人</w:t>
            </w:r>
          </w:p>
          <w:p w:rsidR="00794873" w:rsidRDefault="00794873" w:rsidP="00415EB0">
            <w:pPr>
              <w:spacing w:line="380" w:lineRule="exact"/>
              <w:ind w:leftChars="100" w:left="220"/>
              <w:rPr>
                <w:rFonts w:eastAsia="標楷體"/>
                <w:sz w:val="28"/>
                <w:lang w:eastAsia="zh-TW"/>
              </w:rPr>
            </w:pPr>
            <w:r>
              <w:rPr>
                <w:rFonts w:eastAsia="標楷體"/>
                <w:sz w:val="28"/>
                <w:lang w:eastAsia="zh-TW"/>
              </w:rPr>
              <w:t>(2)</w:t>
            </w:r>
            <w:r w:rsidR="00E02FB2">
              <w:rPr>
                <w:rFonts w:eastAsia="標楷體" w:hint="eastAsia"/>
                <w:sz w:val="28"/>
                <w:lang w:eastAsia="zh-TW"/>
              </w:rPr>
              <w:t xml:space="preserve"> </w:t>
            </w:r>
            <w:r w:rsidR="00E02FB2">
              <w:rPr>
                <w:rFonts w:eastAsia="標楷體" w:hint="eastAsia"/>
                <w:sz w:val="28"/>
                <w:lang w:eastAsia="zh-TW"/>
              </w:rPr>
              <w:t>避難收容處所</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所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3)</w:t>
            </w:r>
            <w:r>
              <w:rPr>
                <w:rFonts w:eastAsia="標楷體" w:hint="eastAsia"/>
                <w:sz w:val="28"/>
                <w:lang w:eastAsia="zh-TW"/>
              </w:rPr>
              <w:t>醫療院所：</w:t>
            </w:r>
            <w:r>
              <w:rPr>
                <w:rFonts w:eastAsia="標楷體"/>
                <w:sz w:val="28"/>
                <w:lang w:eastAsia="zh-TW"/>
              </w:rPr>
              <w:t>___</w:t>
            </w:r>
            <w:r>
              <w:rPr>
                <w:rFonts w:eastAsia="標楷體" w:hint="eastAsia"/>
                <w:sz w:val="28"/>
                <w:lang w:eastAsia="zh-TW"/>
              </w:rPr>
              <w:t>人，於</w:t>
            </w:r>
            <w:r w:rsidRPr="00E02FB2">
              <w:rPr>
                <w:rFonts w:eastAsia="標楷體"/>
                <w:sz w:val="28"/>
                <w:u w:val="thick"/>
                <w:lang w:eastAsia="zh-TW"/>
              </w:rPr>
              <w:t xml:space="preserve">  (</w:t>
            </w:r>
            <w:r w:rsidRPr="00E02FB2">
              <w:rPr>
                <w:rFonts w:eastAsia="標楷體" w:hint="eastAsia"/>
                <w:sz w:val="28"/>
                <w:u w:val="thick"/>
                <w:lang w:eastAsia="zh-TW"/>
              </w:rPr>
              <w:t>所名</w:t>
            </w:r>
            <w:r w:rsidRPr="00E02FB2">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機構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i/>
                <w:sz w:val="28"/>
                <w:lang w:eastAsia="zh-TW"/>
              </w:rPr>
            </w:pPr>
            <w:r>
              <w:rPr>
                <w:rFonts w:eastAsia="標楷體" w:hint="eastAsia"/>
                <w:sz w:val="28"/>
                <w:lang w:eastAsia="zh-TW"/>
              </w:rPr>
              <w:t>(5)</w:t>
            </w:r>
            <w:r>
              <w:rPr>
                <w:rFonts w:eastAsia="標楷體" w:hint="eastAsia"/>
                <w:sz w:val="28"/>
                <w:lang w:eastAsia="zh-TW"/>
              </w:rPr>
              <w:t>防災公園</w:t>
            </w:r>
            <w:r>
              <w:rPr>
                <w:rFonts w:ascii="新細明體" w:eastAsia="新細明體" w:hAnsi="新細明體" w:hint="eastAsia"/>
                <w:sz w:val="28"/>
                <w:lang w:eastAsia="zh-TW"/>
              </w:rPr>
              <w:t>：</w:t>
            </w:r>
            <w:r>
              <w:rPr>
                <w:rFonts w:eastAsia="標楷體" w:hint="eastAsia"/>
                <w:sz w:val="28"/>
                <w:lang w:eastAsia="zh-TW"/>
              </w:rPr>
              <w:t>___</w:t>
            </w:r>
            <w:r>
              <w:rPr>
                <w:rFonts w:eastAsia="標楷體" w:hint="eastAsia"/>
                <w:sz w:val="28"/>
                <w:lang w:eastAsia="zh-TW"/>
              </w:rPr>
              <w:t>人</w:t>
            </w:r>
            <w:r>
              <w:rPr>
                <w:rFonts w:ascii="新細明體" w:eastAsia="新細明體" w:hAnsi="新細明體" w:hint="eastAsia"/>
                <w:sz w:val="28"/>
                <w:lang w:eastAsia="zh-TW"/>
              </w:rPr>
              <w:t>，</w:t>
            </w:r>
            <w:r>
              <w:rPr>
                <w:rFonts w:eastAsia="標楷體" w:hint="eastAsia"/>
                <w:sz w:val="28"/>
                <w:lang w:eastAsia="zh-TW"/>
              </w:rPr>
              <w:t>於</w:t>
            </w:r>
            <w:r>
              <w:rPr>
                <w:rFonts w:eastAsia="標楷體" w:hint="eastAsia"/>
                <w:sz w:val="28"/>
                <w:u w:val="thick"/>
                <w:lang w:eastAsia="zh-TW"/>
              </w:rPr>
              <w:t xml:space="preserve"> (</w:t>
            </w:r>
            <w:r w:rsidRPr="00F12DBD">
              <w:rPr>
                <w:rFonts w:eastAsia="標楷體" w:hint="eastAsia"/>
                <w:sz w:val="28"/>
                <w:u w:val="thick"/>
                <w:lang w:eastAsia="zh-TW"/>
              </w:rPr>
              <w:t>防災公園名</w:t>
            </w:r>
            <w:r>
              <w:rPr>
                <w:rFonts w:eastAsia="標楷體" w:hint="eastAsia"/>
                <w:sz w:val="28"/>
                <w:u w:val="thick"/>
                <w:lang w:eastAsia="zh-TW"/>
              </w:rPr>
              <w:t xml:space="preserve">) </w:t>
            </w:r>
            <w:r>
              <w:rPr>
                <w:rFonts w:ascii="新細明體" w:eastAsia="新細明體" w:hAnsi="新細明體" w:hint="eastAsia"/>
                <w:sz w:val="28"/>
                <w:lang w:eastAsia="zh-TW"/>
              </w:rPr>
              <w:t>。</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如有後送安置支援等需求亦需隨時與社會局聯繫，統籌辦理媒合及溝通協調等事</w:t>
            </w:r>
            <w:r>
              <w:rPr>
                <w:rFonts w:eastAsia="標楷體" w:hint="eastAsia"/>
                <w:sz w:val="28"/>
                <w:lang w:eastAsia="zh-TW"/>
              </w:rPr>
              <w:lastRenderedPageBreak/>
              <w:t>宜。</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社會局應持續追蹤各</w:t>
            </w:r>
            <w:r w:rsidRPr="00F442F5">
              <w:rPr>
                <w:rFonts w:eastAsia="標楷體" w:hint="eastAsia"/>
                <w:sz w:val="28"/>
                <w:lang w:eastAsia="zh-TW"/>
              </w:rPr>
              <w:t>機構</w:t>
            </w:r>
            <w:r>
              <w:rPr>
                <w:rFonts w:eastAsia="標楷體" w:hint="eastAsia"/>
                <w:sz w:val="28"/>
                <w:lang w:eastAsia="zh-TW"/>
              </w:rPr>
              <w:t>安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7</w:t>
            </w:r>
            <w:r>
              <w:rPr>
                <w:rFonts w:eastAsia="標楷體"/>
                <w:sz w:val="28"/>
              </w:rPr>
              <w:t>.</w:t>
            </w:r>
            <w:r>
              <w:rPr>
                <w:rFonts w:eastAsia="標楷體" w:hint="eastAsia"/>
                <w:sz w:val="28"/>
              </w:rPr>
              <w:t>安置服務</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受災</w:t>
            </w:r>
            <w:r w:rsidRPr="00F442F5">
              <w:rPr>
                <w:rFonts w:eastAsia="標楷體" w:hint="eastAsia"/>
                <w:sz w:val="28"/>
                <w:lang w:eastAsia="zh-TW"/>
              </w:rPr>
              <w:t>機構</w:t>
            </w:r>
            <w:r>
              <w:rPr>
                <w:rFonts w:eastAsia="標楷體" w:hint="eastAsia"/>
                <w:sz w:val="28"/>
                <w:lang w:eastAsia="zh-TW"/>
              </w:rPr>
              <w:t>應主責</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安置後之相關服務，安置</w:t>
            </w:r>
            <w:r w:rsidRPr="00F442F5">
              <w:rPr>
                <w:rFonts w:eastAsia="標楷體" w:hint="eastAsia"/>
                <w:sz w:val="28"/>
                <w:lang w:eastAsia="zh-TW"/>
              </w:rPr>
              <w:t>機構</w:t>
            </w:r>
            <w:r>
              <w:rPr>
                <w:rFonts w:eastAsia="標楷體" w:hint="eastAsia"/>
                <w:sz w:val="28"/>
                <w:lang w:eastAsia="zh-TW"/>
              </w:rPr>
              <w:t>與區公所輔助處理相關場地協調等行政事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之弱勢民眾，於</w:t>
            </w:r>
            <w:r w:rsidR="00E02FB2">
              <w:rPr>
                <w:rFonts w:eastAsia="標楷體" w:hint="eastAsia"/>
                <w:sz w:val="28"/>
                <w:lang w:eastAsia="zh-TW"/>
              </w:rPr>
              <w:t>避難收容處所</w:t>
            </w:r>
            <w:r>
              <w:rPr>
                <w:rFonts w:eastAsia="標楷體" w:hint="eastAsia"/>
                <w:sz w:val="28"/>
                <w:lang w:eastAsia="zh-TW"/>
              </w:rPr>
              <w:t>安置時，應以區公所為主要服務單位，社會局應調派社工員協助進駐</w:t>
            </w:r>
            <w:r w:rsidR="00E02FB2">
              <w:rPr>
                <w:rFonts w:eastAsia="標楷體" w:hint="eastAsia"/>
                <w:sz w:val="28"/>
                <w:lang w:eastAsia="zh-TW"/>
              </w:rPr>
              <w:t>避難</w:t>
            </w:r>
            <w:r>
              <w:rPr>
                <w:rFonts w:eastAsia="標楷體" w:hint="eastAsia"/>
                <w:sz w:val="28"/>
                <w:lang w:eastAsia="zh-TW"/>
              </w:rPr>
              <w:t>收容</w:t>
            </w:r>
            <w:r w:rsidR="00E02FB2">
              <w:rPr>
                <w:rFonts w:eastAsia="標楷體" w:hint="eastAsia"/>
                <w:sz w:val="28"/>
                <w:lang w:eastAsia="zh-TW"/>
              </w:rPr>
              <w:t>處</w:t>
            </w:r>
            <w:r>
              <w:rPr>
                <w:rFonts w:eastAsia="標楷體" w:hint="eastAsia"/>
                <w:sz w:val="28"/>
                <w:lang w:eastAsia="zh-TW"/>
              </w:rPr>
              <w:t>所服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之弱勢民眾，災時於</w:t>
            </w:r>
            <w:r w:rsidRPr="00F442F5">
              <w:rPr>
                <w:rFonts w:eastAsia="標楷體" w:hint="eastAsia"/>
                <w:sz w:val="28"/>
                <w:lang w:eastAsia="zh-TW"/>
              </w:rPr>
              <w:t>機構</w:t>
            </w:r>
            <w:r>
              <w:rPr>
                <w:rFonts w:eastAsia="標楷體" w:hint="eastAsia"/>
                <w:sz w:val="28"/>
                <w:lang w:eastAsia="zh-TW"/>
              </w:rPr>
              <w:t>安置者，應由安置</w:t>
            </w:r>
            <w:r w:rsidRPr="00F442F5">
              <w:rPr>
                <w:rFonts w:eastAsia="標楷體" w:hint="eastAsia"/>
                <w:sz w:val="28"/>
                <w:lang w:eastAsia="zh-TW"/>
              </w:rPr>
              <w:t>機構</w:t>
            </w:r>
            <w:r>
              <w:rPr>
                <w:rFonts w:eastAsia="標楷體" w:hint="eastAsia"/>
                <w:sz w:val="28"/>
                <w:lang w:eastAsia="zh-TW"/>
              </w:rPr>
              <w:t>主責提供服務，並回報社會局相關處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8</w:t>
            </w:r>
            <w:r>
              <w:rPr>
                <w:rFonts w:eastAsia="標楷體"/>
                <w:sz w:val="28"/>
              </w:rPr>
              <w:t>.</w:t>
            </w:r>
            <w:r>
              <w:rPr>
                <w:rFonts w:eastAsia="標楷體" w:hint="eastAsia"/>
                <w:sz w:val="28"/>
              </w:rPr>
              <w:t>災害緩解</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A72D08"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如為單一突發災害或事故，</w:t>
            </w:r>
            <w:r w:rsidRPr="00F442F5">
              <w:rPr>
                <w:rFonts w:eastAsia="標楷體" w:hint="eastAsia"/>
                <w:sz w:val="28"/>
                <w:lang w:eastAsia="zh-TW"/>
              </w:rPr>
              <w:t>機構</w:t>
            </w:r>
            <w:r>
              <w:rPr>
                <w:rFonts w:eastAsia="標楷體" w:hint="eastAsia"/>
                <w:sz w:val="28"/>
                <w:lang w:eastAsia="zh-TW"/>
              </w:rPr>
              <w:t>應於事件或災害危害情形解除後，進行後續復原階段任務。</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由經濟部水利署及行政院農業委員會水土保持局主政，於雨量減緩、低於警戒值後，統一發佈警報解除通告。</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級地方政府應變中心，依其警戒值傳達返家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9</w:t>
            </w:r>
            <w:r>
              <w:rPr>
                <w:rFonts w:eastAsia="標楷體"/>
                <w:sz w:val="28"/>
              </w:rPr>
              <w:t>.</w:t>
            </w:r>
            <w:r>
              <w:rPr>
                <w:rFonts w:eastAsia="標楷體" w:hint="eastAsia"/>
                <w:sz w:val="28"/>
              </w:rPr>
              <w:t>護送返回</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在確認交通路況及原住居所安全無虞後，各撤離</w:t>
            </w:r>
            <w:r w:rsidRPr="00F442F5">
              <w:rPr>
                <w:rFonts w:eastAsia="標楷體" w:hint="eastAsia"/>
                <w:sz w:val="28"/>
                <w:lang w:eastAsia="zh-TW"/>
              </w:rPr>
              <w:t>機構</w:t>
            </w:r>
            <w:r>
              <w:rPr>
                <w:rFonts w:eastAsia="標楷體" w:hint="eastAsia"/>
                <w:sz w:val="28"/>
                <w:lang w:eastAsia="zh-TW"/>
              </w:rPr>
              <w:t>應協助原</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返回家</w:t>
            </w:r>
            <w:r w:rsidRPr="00F442F5">
              <w:rPr>
                <w:rFonts w:eastAsia="標楷體" w:hint="eastAsia"/>
                <w:sz w:val="28"/>
                <w:lang w:eastAsia="zh-TW"/>
              </w:rPr>
              <w:t>機構</w:t>
            </w:r>
            <w:r>
              <w:rPr>
                <w:rFonts w:eastAsia="標楷體" w:hint="eastAsia"/>
                <w:sz w:val="28"/>
                <w:lang w:eastAsia="zh-TW"/>
              </w:rPr>
              <w:t>。</w:t>
            </w:r>
          </w:p>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調度自有資源，必要時協調民政及警消資源，護送民眾返家：</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由民眾家屬送返。</w:t>
            </w:r>
          </w:p>
          <w:p w:rsidR="00794873" w:rsidRDefault="00794873" w:rsidP="00E02FB2">
            <w:pPr>
              <w:spacing w:line="380" w:lineRule="exact"/>
              <w:ind w:leftChars="100" w:left="2460" w:hangingChars="800" w:hanging="2240"/>
              <w:rPr>
                <w:rFonts w:eastAsia="標楷體"/>
                <w:sz w:val="28"/>
                <w:lang w:eastAsia="zh-TW"/>
              </w:rPr>
            </w:pPr>
            <w:r>
              <w:rPr>
                <w:rFonts w:eastAsia="標楷體"/>
                <w:sz w:val="28"/>
                <w:lang w:eastAsia="zh-TW"/>
              </w:rPr>
              <w:t>(2)</w:t>
            </w:r>
            <w:r w:rsidR="00E02FB2">
              <w:rPr>
                <w:rFonts w:eastAsia="標楷體" w:hint="eastAsia"/>
                <w:sz w:val="28"/>
                <w:lang w:eastAsia="zh-TW"/>
              </w:rPr>
              <w:t>避難收容處所</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協調相關單位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t>(3)</w:t>
            </w:r>
            <w:r>
              <w:rPr>
                <w:rFonts w:eastAsia="標楷體" w:hint="eastAsia"/>
                <w:sz w:val="28"/>
                <w:lang w:eastAsia="zh-TW"/>
              </w:rPr>
              <w:t>醫療院所：由院方聯繫原</w:t>
            </w:r>
            <w:r w:rsidRPr="00F442F5">
              <w:rPr>
                <w:rFonts w:eastAsia="標楷體" w:hint="eastAsia"/>
                <w:sz w:val="28"/>
                <w:lang w:eastAsia="zh-TW"/>
              </w:rPr>
              <w:t>機構</w:t>
            </w:r>
            <w:r>
              <w:rPr>
                <w:rFonts w:eastAsia="標楷體" w:hint="eastAsia"/>
                <w:sz w:val="28"/>
                <w:lang w:eastAsia="zh-TW"/>
              </w:rPr>
              <w:t>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主責送返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lastRenderedPageBreak/>
              <w:t>10.</w:t>
            </w:r>
            <w:r>
              <w:rPr>
                <w:rFonts w:eastAsia="標楷體" w:hint="eastAsia"/>
                <w:sz w:val="28"/>
              </w:rPr>
              <w:t>後續處理紀錄</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掌握各</w:t>
            </w:r>
            <w:r w:rsidRPr="00F442F5">
              <w:rPr>
                <w:rFonts w:eastAsia="標楷體" w:hint="eastAsia"/>
                <w:sz w:val="28"/>
                <w:lang w:eastAsia="zh-TW"/>
              </w:rPr>
              <w:t>機構</w:t>
            </w:r>
            <w:r w:rsidR="00BF7EB7">
              <w:rPr>
                <w:rFonts w:eastAsia="標楷體" w:hint="eastAsia"/>
                <w:sz w:val="28"/>
                <w:lang w:eastAsia="zh-TW"/>
              </w:rPr>
              <w:t>住民</w:t>
            </w:r>
            <w:r>
              <w:rPr>
                <w:rFonts w:eastAsia="標楷體" w:hint="eastAsia"/>
                <w:sz w:val="28"/>
                <w:lang w:eastAsia="zh-TW"/>
              </w:rPr>
              <w:t>之身心狀況，必要時給予輔導協助。</w:t>
            </w:r>
          </w:p>
          <w:p w:rsidR="00794873" w:rsidRPr="00B366C9"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sidRPr="00B366C9">
              <w:rPr>
                <w:rFonts w:eastAsia="標楷體" w:hint="eastAsia"/>
                <w:sz w:val="28"/>
                <w:lang w:eastAsia="zh-TW"/>
              </w:rPr>
              <w:t>社會局應督導</w:t>
            </w:r>
            <w:r w:rsidRPr="00F442F5">
              <w:rPr>
                <w:rFonts w:eastAsia="標楷體" w:hint="eastAsia"/>
                <w:sz w:val="28"/>
                <w:lang w:eastAsia="zh-TW"/>
              </w:rPr>
              <w:t>機構</w:t>
            </w:r>
            <w:r w:rsidRPr="00B366C9">
              <w:rPr>
                <w:rFonts w:eastAsia="標楷體" w:hint="eastAsia"/>
                <w:sz w:val="28"/>
                <w:lang w:eastAsia="zh-TW"/>
              </w:rPr>
              <w:t>及社福中心社工員協助辦理後續關懷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sz w:val="28"/>
              </w:rPr>
              <w:t>1</w:t>
            </w:r>
            <w:r>
              <w:rPr>
                <w:rFonts w:eastAsia="標楷體" w:hint="eastAsia"/>
                <w:sz w:val="28"/>
              </w:rPr>
              <w:t>1</w:t>
            </w:r>
            <w:r>
              <w:rPr>
                <w:rFonts w:eastAsia="標楷體"/>
                <w:sz w:val="28"/>
              </w:rPr>
              <w:t>.</w:t>
            </w:r>
            <w:r>
              <w:rPr>
                <w:rFonts w:eastAsia="標楷體" w:hint="eastAsia"/>
                <w:sz w:val="28"/>
              </w:rPr>
              <w:t>檢討評估</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8"/>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應就本次災害處置應變情形及後續撤離安置情形進行檢討，並針對不足處，評估研擬相關改善策略。</w:t>
            </w:r>
          </w:p>
          <w:p w:rsidR="00794873" w:rsidRPr="0083615B" w:rsidRDefault="00794873" w:rsidP="004C7BCA">
            <w:pPr>
              <w:numPr>
                <w:ilvl w:val="0"/>
                <w:numId w:val="38"/>
              </w:numPr>
              <w:spacing w:after="0" w:line="380" w:lineRule="exact"/>
              <w:jc w:val="both"/>
              <w:rPr>
                <w:rFonts w:eastAsia="標楷體"/>
                <w:sz w:val="28"/>
                <w:lang w:eastAsia="zh-TW"/>
              </w:rPr>
            </w:pPr>
            <w:r w:rsidRPr="0083615B">
              <w:rPr>
                <w:rFonts w:eastAsia="標楷體" w:hint="eastAsia"/>
                <w:sz w:val="28"/>
                <w:lang w:eastAsia="zh-TW"/>
              </w:rPr>
              <w:t>社會局應就</w:t>
            </w:r>
            <w:r>
              <w:rPr>
                <w:rFonts w:eastAsia="標楷體" w:hint="eastAsia"/>
                <w:sz w:val="28"/>
                <w:lang w:eastAsia="zh-TW"/>
              </w:rPr>
              <w:t>全市</w:t>
            </w:r>
            <w:r w:rsidRPr="00F442F5">
              <w:rPr>
                <w:rFonts w:eastAsia="標楷體" w:hint="eastAsia"/>
                <w:sz w:val="28"/>
                <w:lang w:eastAsia="zh-TW"/>
              </w:rPr>
              <w:t>機構</w:t>
            </w:r>
            <w:r w:rsidRPr="0083615B">
              <w:rPr>
                <w:rFonts w:eastAsia="標楷體" w:hint="eastAsia"/>
                <w:sz w:val="28"/>
                <w:lang w:eastAsia="zh-TW"/>
              </w:rPr>
              <w:t>災時撤離安置狀況，進行整體評估，必要時與各執行單位召開會議檢討各階段工作執行情形。</w:t>
            </w:r>
          </w:p>
        </w:tc>
        <w:tc>
          <w:tcPr>
            <w:tcW w:w="1013" w:type="dxa"/>
            <w:tcBorders>
              <w:top w:val="single" w:sz="4" w:space="0" w:color="auto"/>
              <w:left w:val="single" w:sz="4" w:space="0" w:color="auto"/>
              <w:bottom w:val="single" w:sz="4" w:space="0" w:color="auto"/>
              <w:right w:val="single" w:sz="4" w:space="0" w:color="auto"/>
            </w:tcBorders>
          </w:tcPr>
          <w:p w:rsidR="00794873" w:rsidRPr="0046663E" w:rsidRDefault="00794873" w:rsidP="00415EB0">
            <w:pPr>
              <w:spacing w:line="400" w:lineRule="exact"/>
              <w:rPr>
                <w:rFonts w:eastAsia="標楷體"/>
                <w:sz w:val="28"/>
                <w:lang w:eastAsia="zh-TW"/>
              </w:rPr>
            </w:pPr>
          </w:p>
        </w:tc>
      </w:tr>
    </w:tbl>
    <w:p w:rsidR="001210EB" w:rsidRDefault="001210EB"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25D5F" w:rsidRDefault="00625D5F"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Pr="00EC0398" w:rsidRDefault="006F5156" w:rsidP="006F5156">
      <w:pPr>
        <w:adjustRightInd w:val="0"/>
        <w:snapToGrid w:val="0"/>
        <w:spacing w:line="440" w:lineRule="exact"/>
        <w:ind w:leftChars="-1" w:left="-2" w:firstLine="1"/>
        <w:rPr>
          <w:rFonts w:eastAsia="標楷體" w:hAnsi="標楷體"/>
          <w:sz w:val="36"/>
          <w:szCs w:val="32"/>
          <w:lang w:eastAsia="zh-TW"/>
        </w:rPr>
      </w:pPr>
      <w:r w:rsidRPr="006F5156">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三</w:t>
      </w:r>
      <w:r>
        <w:rPr>
          <w:rFonts w:eastAsia="標楷體" w:hAnsi="標楷體" w:hint="eastAsia"/>
          <w:sz w:val="32"/>
          <w:szCs w:val="32"/>
          <w:lang w:eastAsia="zh-TW"/>
        </w:rPr>
        <w:t>、</w:t>
      </w:r>
      <w:r w:rsidR="008361D1" w:rsidRPr="00461E0F">
        <w:rPr>
          <w:rFonts w:eastAsia="標楷體" w:hAnsi="標楷體" w:hint="eastAsia"/>
          <w:sz w:val="32"/>
          <w:szCs w:val="32"/>
          <w:lang w:eastAsia="zh-TW"/>
        </w:rPr>
        <w:t>新北市</w:t>
      </w:r>
      <w:r w:rsidR="008361D1" w:rsidRPr="00EC0398">
        <w:rPr>
          <w:rFonts w:eastAsia="標楷體" w:hAnsi="標楷體" w:hint="eastAsia"/>
          <w:sz w:val="32"/>
          <w:szCs w:val="32"/>
          <w:u w:val="single"/>
          <w:lang w:eastAsia="zh-TW"/>
        </w:rPr>
        <w:t>社會福利機構</w:t>
      </w:r>
      <w:r w:rsidR="008361D1" w:rsidRPr="00EC0398">
        <w:rPr>
          <w:rFonts w:ascii="標楷體" w:eastAsia="標楷體" w:hAnsi="標楷體" w:cs="標楷體" w:hint="eastAsia"/>
          <w:sz w:val="32"/>
          <w:szCs w:val="24"/>
          <w:lang w:eastAsia="zh-TW"/>
        </w:rPr>
        <w:t>各類災害及緊急事件處理流程</w:t>
      </w:r>
    </w:p>
    <w:p w:rsidR="006F5156" w:rsidRPr="006F5156" w:rsidRDefault="006F5156" w:rsidP="008361D1">
      <w:pPr>
        <w:adjustRightInd w:val="0"/>
        <w:snapToGrid w:val="0"/>
        <w:spacing w:line="440" w:lineRule="exact"/>
        <w:rPr>
          <w:rFonts w:eastAsia="標楷體" w:hAnsi="標楷體"/>
          <w:sz w:val="32"/>
          <w:szCs w:val="32"/>
          <w:u w:val="single"/>
          <w:lang w:eastAsia="zh-TW"/>
        </w:rPr>
      </w:pPr>
      <w:r>
        <w:rPr>
          <w:noProof/>
          <w:lang w:eastAsia="zh-TW"/>
        </w:rPr>
        <mc:AlternateContent>
          <mc:Choice Requires="wpg">
            <w:drawing>
              <wp:anchor distT="0" distB="0" distL="114300" distR="114300" simplePos="0" relativeHeight="251718144" behindDoc="0" locked="0" layoutInCell="1" allowOverlap="1" wp14:anchorId="11E186AC" wp14:editId="13F820EB">
                <wp:simplePos x="0" y="0"/>
                <wp:positionH relativeFrom="column">
                  <wp:posOffset>-803275</wp:posOffset>
                </wp:positionH>
                <wp:positionV relativeFrom="paragraph">
                  <wp:posOffset>233045</wp:posOffset>
                </wp:positionV>
                <wp:extent cx="7077710" cy="8907780"/>
                <wp:effectExtent l="0" t="0" r="27940" b="26670"/>
                <wp:wrapNone/>
                <wp:docPr id="3648" name="群組 3648"/>
                <wp:cNvGraphicFramePr/>
                <a:graphic xmlns:a="http://schemas.openxmlformats.org/drawingml/2006/main">
                  <a:graphicData uri="http://schemas.microsoft.com/office/word/2010/wordprocessingGroup">
                    <wpg:wgp>
                      <wpg:cNvGrpSpPr/>
                      <wpg:grpSpPr>
                        <a:xfrm>
                          <a:off x="0" y="0"/>
                          <a:ext cx="7077710" cy="8907780"/>
                          <a:chOff x="0" y="0"/>
                          <a:chExt cx="7077808" cy="8908073"/>
                        </a:xfrm>
                      </wpg:grpSpPr>
                      <wpg:grpSp>
                        <wpg:cNvPr id="3649" name="群組 3649"/>
                        <wpg:cNvGrpSpPr/>
                        <wpg:grpSpPr>
                          <a:xfrm>
                            <a:off x="0" y="0"/>
                            <a:ext cx="7077808" cy="8908073"/>
                            <a:chOff x="0" y="0"/>
                            <a:chExt cx="7077808" cy="8908073"/>
                          </a:xfrm>
                        </wpg:grpSpPr>
                        <wps:wsp>
                          <wps:cNvPr id="3650" name="直線接點 3650"/>
                          <wps:cNvCnPr/>
                          <wps:spPr>
                            <a:xfrm>
                              <a:off x="2485293" y="4114800"/>
                              <a:ext cx="1988820" cy="0"/>
                            </a:xfrm>
                            <a:prstGeom prst="line">
                              <a:avLst/>
                            </a:prstGeom>
                          </wps:spPr>
                          <wps:style>
                            <a:lnRef idx="1">
                              <a:schemeClr val="dk1"/>
                            </a:lnRef>
                            <a:fillRef idx="0">
                              <a:schemeClr val="dk1"/>
                            </a:fillRef>
                            <a:effectRef idx="0">
                              <a:schemeClr val="dk1"/>
                            </a:effectRef>
                            <a:fontRef idx="minor">
                              <a:schemeClr val="tx1"/>
                            </a:fontRef>
                          </wps:style>
                          <wps:bodyPr/>
                        </wps:wsp>
                        <wpg:grpSp>
                          <wpg:cNvPr id="3651" name="群組 3651"/>
                          <wpg:cNvGrpSpPr/>
                          <wpg:grpSpPr>
                            <a:xfrm>
                              <a:off x="0" y="0"/>
                              <a:ext cx="7077808" cy="8908073"/>
                              <a:chOff x="0" y="0"/>
                              <a:chExt cx="7077808" cy="8908073"/>
                            </a:xfrm>
                          </wpg:grpSpPr>
                          <wps:wsp>
                            <wps:cNvPr id="3652" name="文字方塊 2"/>
                            <wps:cNvSpPr txBox="1">
                              <a:spLocks noChangeArrowheads="1"/>
                            </wps:cNvSpPr>
                            <wps:spPr bwMode="auto">
                              <a:xfrm>
                                <a:off x="2157047" y="4226169"/>
                                <a:ext cx="525780" cy="3302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家屬</w:t>
                                  </w:r>
                                </w:p>
                              </w:txbxContent>
                            </wps:txbx>
                            <wps:bodyPr rot="0" vert="horz" wrap="square" lIns="91440" tIns="45720" rIns="91440" bIns="45720" anchor="t" anchorCtr="0">
                              <a:noAutofit/>
                            </wps:bodyPr>
                          </wps:wsp>
                          <wps:wsp>
                            <wps:cNvPr id="3653" name="文字方塊 2"/>
                            <wps:cNvSpPr txBox="1">
                              <a:spLocks noChangeArrowheads="1"/>
                            </wps:cNvSpPr>
                            <wps:spPr bwMode="auto">
                              <a:xfrm>
                                <a:off x="2930770" y="4196862"/>
                                <a:ext cx="687705" cy="3302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rPr>
                                    <w:t>社會局</w:t>
                                  </w:r>
                                </w:p>
                                <w:p w:rsidR="001D17C3" w:rsidRDefault="001D17C3" w:rsidP="006F5156"/>
                              </w:txbxContent>
                            </wps:txbx>
                            <wps:bodyPr rot="0" vert="horz" wrap="square" lIns="91440" tIns="45720" rIns="91440" bIns="45720" anchor="t" anchorCtr="0">
                              <a:noAutofit/>
                            </wps:bodyPr>
                          </wps:wsp>
                          <wps:wsp>
                            <wps:cNvPr id="3654" name="文字方塊 2"/>
                            <wps:cNvSpPr txBox="1">
                              <a:spLocks noChangeArrowheads="1"/>
                            </wps:cNvSpPr>
                            <wps:spPr bwMode="auto">
                              <a:xfrm>
                                <a:off x="316523" y="4220308"/>
                                <a:ext cx="1228725" cy="33337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適當醫療處置</w:t>
                                  </w:r>
                                </w:p>
                              </w:txbxContent>
                            </wps:txbx>
                            <wps:bodyPr rot="0" vert="horz" wrap="square" lIns="91440" tIns="45720" rIns="91440" bIns="45720" anchor="t" anchorCtr="0">
                              <a:noAutofit/>
                            </wps:bodyPr>
                          </wps:wsp>
                          <wps:wsp>
                            <wps:cNvPr id="3655" name="文字方塊 2"/>
                            <wps:cNvSpPr txBox="1">
                              <a:spLocks noChangeArrowheads="1"/>
                            </wps:cNvSpPr>
                            <wps:spPr bwMode="auto">
                              <a:xfrm>
                                <a:off x="93785" y="4829908"/>
                                <a:ext cx="624840" cy="34480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死亡</w:t>
                                  </w:r>
                                </w:p>
                              </w:txbxContent>
                            </wps:txbx>
                            <wps:bodyPr rot="0" vert="horz" wrap="square" lIns="91440" tIns="45720" rIns="91440" bIns="45720" anchor="t" anchorCtr="0">
                              <a:noAutofit/>
                            </wps:bodyPr>
                          </wps:wsp>
                          <wps:wsp>
                            <wps:cNvPr id="3656" name="文字方塊 2"/>
                            <wps:cNvSpPr txBox="1">
                              <a:spLocks noChangeArrowheads="1"/>
                            </wps:cNvSpPr>
                            <wps:spPr bwMode="auto">
                              <a:xfrm>
                                <a:off x="1078523" y="4835769"/>
                                <a:ext cx="657225" cy="3429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wps:txbx>
                            <wps:bodyPr rot="0" vert="horz" wrap="square" lIns="91440" tIns="45720" rIns="91440" bIns="45720" anchor="t" anchorCtr="0">
                              <a:noAutofit/>
                            </wps:bodyPr>
                          </wps:wsp>
                          <wps:wsp>
                            <wps:cNvPr id="3657" name="文字方塊 2"/>
                            <wps:cNvSpPr txBox="1">
                              <a:spLocks noChangeArrowheads="1"/>
                            </wps:cNvSpPr>
                            <wps:spPr bwMode="auto">
                              <a:xfrm>
                                <a:off x="0" y="5369169"/>
                                <a:ext cx="847725" cy="79057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通報警察</w:t>
                                  </w:r>
                                </w:p>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單位進行</w:t>
                                  </w:r>
                                </w:p>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司法相驗</w:t>
                                  </w:r>
                                </w:p>
                              </w:txbxContent>
                            </wps:txbx>
                            <wps:bodyPr rot="0" vert="horz" wrap="square" lIns="91440" tIns="45720" rIns="91440" bIns="45720" anchor="t" anchorCtr="0">
                              <a:noAutofit/>
                            </wps:bodyPr>
                          </wps:wsp>
                          <wps:wsp>
                            <wps:cNvPr id="3658" name="文字方塊 2"/>
                            <wps:cNvSpPr txBox="1">
                              <a:spLocks noChangeArrowheads="1"/>
                            </wps:cNvSpPr>
                            <wps:spPr bwMode="auto">
                              <a:xfrm>
                                <a:off x="1078523" y="5545015"/>
                                <a:ext cx="581025" cy="31623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就醫</w:t>
                                  </w:r>
                                </w:p>
                              </w:txbxContent>
                            </wps:txbx>
                            <wps:bodyPr rot="0" vert="horz" wrap="square" lIns="91440" tIns="45720" rIns="91440" bIns="45720" anchor="t" anchorCtr="0">
                              <a:noAutofit/>
                            </wps:bodyPr>
                          </wps:wsp>
                          <wps:wsp>
                            <wps:cNvPr id="3659" name="文字方塊 2"/>
                            <wps:cNvSpPr txBox="1">
                              <a:spLocks noChangeArrowheads="1"/>
                            </wps:cNvSpPr>
                            <wps:spPr bwMode="auto">
                              <a:xfrm>
                                <a:off x="1899139" y="4941277"/>
                                <a:ext cx="830580" cy="54102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hint="eastAsia"/>
                                    </w:rPr>
                                    <w:t>提供必要之協助</w:t>
                                  </w:r>
                                </w:p>
                              </w:txbxContent>
                            </wps:txbx>
                            <wps:bodyPr rot="0" vert="horz" wrap="square" lIns="91440" tIns="45720" rIns="91440" bIns="45720" anchor="t" anchorCtr="0">
                              <a:noAutofit/>
                            </wps:bodyPr>
                          </wps:wsp>
                          <wps:wsp>
                            <wps:cNvPr id="3660" name="文字方塊 2"/>
                            <wps:cNvSpPr txBox="1">
                              <a:spLocks noChangeArrowheads="1"/>
                            </wps:cNvSpPr>
                            <wps:spPr bwMode="auto">
                              <a:xfrm>
                                <a:off x="2895600" y="4806462"/>
                                <a:ext cx="723900" cy="105156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wps:txbx>
                            <wps:bodyPr rot="0" vert="horz" wrap="square" lIns="91440" tIns="45720" rIns="91440" bIns="45720" anchor="t" anchorCtr="0">
                              <a:noAutofit/>
                            </wps:bodyPr>
                          </wps:wsp>
                          <wps:wsp>
                            <wps:cNvPr id="3661" name="文字方塊 2"/>
                            <wps:cNvSpPr txBox="1">
                              <a:spLocks noChangeArrowheads="1"/>
                            </wps:cNvSpPr>
                            <wps:spPr bwMode="auto">
                              <a:xfrm>
                                <a:off x="3804139" y="4202723"/>
                                <a:ext cx="1363980" cy="282892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t xml:space="preserve">   </w:t>
                                  </w:r>
                                  <w:r w:rsidRPr="00673E6F">
                                    <w:rPr>
                                      <w:rFonts w:ascii="標楷體" w:eastAsia="標楷體" w:hAnsi="標楷體" w:hint="eastAsia"/>
                                    </w:rPr>
                                    <w:t>相關單位</w:t>
                                  </w:r>
                                </w:p>
                                <w:p w:rsidR="001D17C3" w:rsidRPr="00673E6F" w:rsidRDefault="001D17C3"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1D17C3" w:rsidRPr="00673E6F" w:rsidRDefault="001D17C3"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wps:txbx>
                            <wps:bodyPr rot="0" vert="horz" wrap="square" lIns="91440" tIns="45720" rIns="91440" bIns="45720" anchor="t" anchorCtr="0">
                              <a:noAutofit/>
                            </wps:bodyPr>
                          </wps:wsp>
                          <wps:wsp>
                            <wps:cNvPr id="3662" name="文字方塊 2"/>
                            <wps:cNvSpPr txBox="1">
                              <a:spLocks noChangeArrowheads="1"/>
                            </wps:cNvSpPr>
                            <wps:spPr bwMode="auto">
                              <a:xfrm>
                                <a:off x="5679831" y="4278923"/>
                                <a:ext cx="904875" cy="5334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180" w:lineRule="auto"/>
                                    <w:rPr>
                                      <w:rFonts w:ascii="標楷體" w:eastAsia="標楷體" w:hAnsi="標楷體"/>
                                    </w:rPr>
                                  </w:pPr>
                                  <w:r w:rsidRPr="00673E6F">
                                    <w:rPr>
                                      <w:rFonts w:ascii="標楷體" w:eastAsia="標楷體" w:hAnsi="標楷體" w:hint="eastAsia"/>
                                    </w:rPr>
                                    <w:t>向轄區派出所報案</w:t>
                                  </w:r>
                                </w:p>
                              </w:txbxContent>
                            </wps:txbx>
                            <wps:bodyPr rot="0" vert="horz" wrap="square" lIns="91440" tIns="45720" rIns="91440" bIns="45720" anchor="t" anchorCtr="0">
                              <a:noAutofit/>
                            </wps:bodyPr>
                          </wps:wsp>
                          <wps:wsp>
                            <wps:cNvPr id="3663" name="文字方塊 2"/>
                            <wps:cNvSpPr txBox="1">
                              <a:spLocks noChangeArrowheads="1"/>
                            </wps:cNvSpPr>
                            <wps:spPr bwMode="auto">
                              <a:xfrm>
                                <a:off x="5421923" y="5076092"/>
                                <a:ext cx="556260" cy="6096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現場採證</w:t>
                                  </w:r>
                                </w:p>
                              </w:txbxContent>
                            </wps:txbx>
                            <wps:bodyPr rot="0" vert="horz" wrap="square" lIns="91440" tIns="45720" rIns="91440" bIns="45720" anchor="t" anchorCtr="0">
                              <a:noAutofit/>
                            </wps:bodyPr>
                          </wps:wsp>
                          <wps:wsp>
                            <wps:cNvPr id="3664" name="文字方塊 2"/>
                            <wps:cNvSpPr txBox="1">
                              <a:spLocks noChangeArrowheads="1"/>
                            </wps:cNvSpPr>
                            <wps:spPr bwMode="auto">
                              <a:xfrm>
                                <a:off x="6201508" y="5005754"/>
                                <a:ext cx="876300" cy="53848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180" w:lineRule="auto"/>
                                    <w:rPr>
                                      <w:rFonts w:ascii="標楷體" w:eastAsia="標楷體" w:hAnsi="標楷體"/>
                                    </w:rPr>
                                  </w:pPr>
                                  <w:r w:rsidRPr="00673E6F">
                                    <w:rPr>
                                      <w:rFonts w:ascii="標楷體" w:eastAsia="標楷體" w:hAnsi="標楷體" w:hint="eastAsia"/>
                                    </w:rPr>
                                    <w:t>涉及刑案依法處理</w:t>
                                  </w:r>
                                </w:p>
                              </w:txbxContent>
                            </wps:txbx>
                            <wps:bodyPr rot="0" vert="horz" wrap="square" lIns="91440" tIns="45720" rIns="91440" bIns="45720" anchor="t" anchorCtr="0">
                              <a:noAutofit/>
                            </wps:bodyPr>
                          </wps:wsp>
                          <wps:wsp>
                            <wps:cNvPr id="3665" name="文字方塊 2"/>
                            <wps:cNvSpPr txBox="1">
                              <a:spLocks noChangeArrowheads="1"/>
                            </wps:cNvSpPr>
                            <wps:spPr bwMode="auto">
                              <a:xfrm>
                                <a:off x="2297723" y="7385539"/>
                                <a:ext cx="2114550" cy="32766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rPr>
                                    <w:t xml:space="preserve">   召開危機處理小組會議</w:t>
                                  </w:r>
                                </w:p>
                              </w:txbxContent>
                            </wps:txbx>
                            <wps:bodyPr rot="0" vert="horz" wrap="square" lIns="91440" tIns="45720" rIns="91440" bIns="45720" anchor="t" anchorCtr="0">
                              <a:noAutofit/>
                            </wps:bodyPr>
                          </wps:wsp>
                          <wps:wsp>
                            <wps:cNvPr id="3666" name="文字方塊 2"/>
                            <wps:cNvSpPr txBox="1">
                              <a:spLocks noChangeArrowheads="1"/>
                            </wps:cNvSpPr>
                            <wps:spPr bwMode="auto">
                              <a:xfrm>
                                <a:off x="2291862" y="7795846"/>
                                <a:ext cx="2114550" cy="28575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wps:txbx>
                            <wps:bodyPr rot="0" vert="horz" wrap="square" lIns="91440" tIns="45720" rIns="91440" bIns="45720" anchor="t" anchorCtr="0">
                              <a:noAutofit/>
                            </wps:bodyPr>
                          </wps:wsp>
                          <wps:wsp>
                            <wps:cNvPr id="3667" name="文字方塊 2"/>
                            <wps:cNvSpPr txBox="1">
                              <a:spLocks noChangeArrowheads="1"/>
                            </wps:cNvSpPr>
                            <wps:spPr bwMode="auto">
                              <a:xfrm>
                                <a:off x="2291862" y="8206154"/>
                                <a:ext cx="2114550" cy="28575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wps:txbx>
                            <wps:bodyPr rot="0" vert="horz" wrap="square" lIns="91440" tIns="45720" rIns="91440" bIns="45720" anchor="t" anchorCtr="0">
                              <a:noAutofit/>
                            </wps:bodyPr>
                          </wps:wsp>
                          <wps:wsp>
                            <wps:cNvPr id="3668" name="文字方塊 2"/>
                            <wps:cNvSpPr txBox="1">
                              <a:spLocks noChangeArrowheads="1"/>
                            </wps:cNvSpPr>
                            <wps:spPr bwMode="auto">
                              <a:xfrm>
                                <a:off x="2291862" y="8622323"/>
                                <a:ext cx="2114550" cy="28575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wps:txbx>
                            <wps:bodyPr rot="0" vert="horz" wrap="square" lIns="91440" tIns="45720" rIns="91440" bIns="45720" anchor="t" anchorCtr="0">
                              <a:noAutofit/>
                            </wps:bodyPr>
                          </wps:wsp>
                          <wps:wsp>
                            <wps:cNvPr id="3669" name="文字方塊 2"/>
                            <wps:cNvSpPr txBox="1">
                              <a:spLocks noChangeArrowheads="1"/>
                            </wps:cNvSpPr>
                            <wps:spPr bwMode="auto">
                              <a:xfrm>
                                <a:off x="4747847" y="7784123"/>
                                <a:ext cx="1651635" cy="295275"/>
                              </a:xfrm>
                              <a:prstGeom prst="rect">
                                <a:avLst/>
                              </a:prstGeom>
                              <a:solidFill>
                                <a:srgbClr val="FFFFFF"/>
                              </a:solidFill>
                              <a:ln w="9525">
                                <a:solidFill>
                                  <a:srgbClr val="000000"/>
                                </a:solidFill>
                                <a:miter lim="800000"/>
                                <a:headEnd/>
                                <a:tailEnd/>
                              </a:ln>
                            </wps:spPr>
                            <wps:txbx>
                              <w:txbxContent>
                                <w:p w:rsidR="001D17C3" w:rsidRDefault="001D17C3" w:rsidP="006F5156">
                                  <w:r w:rsidRPr="00673E6F">
                                    <w:rPr>
                                      <w:rFonts w:ascii="標楷體" w:eastAsia="標楷體" w:hAnsi="標楷體" w:hint="eastAsia"/>
                                    </w:rPr>
                                    <w:t>發言人適時對外說明</w:t>
                                  </w:r>
                                </w:p>
                              </w:txbxContent>
                            </wps:txbx>
                            <wps:bodyPr rot="0" vert="horz" wrap="square" lIns="91440" tIns="45720" rIns="91440" bIns="45720" anchor="t" anchorCtr="0">
                              <a:noAutofit/>
                            </wps:bodyPr>
                          </wps:wsp>
                          <wpg:grpSp>
                            <wpg:cNvPr id="3670" name="群組 3670"/>
                            <wpg:cNvGrpSpPr/>
                            <wpg:grpSpPr>
                              <a:xfrm>
                                <a:off x="11722" y="0"/>
                                <a:ext cx="6516833" cy="4058515"/>
                                <a:chOff x="-1" y="0"/>
                                <a:chExt cx="6516833" cy="4058515"/>
                              </a:xfrm>
                            </wpg:grpSpPr>
                            <wps:wsp>
                              <wps:cNvPr id="3671" name="文字方塊 2"/>
                              <wps:cNvSpPr txBox="1">
                                <a:spLocks noChangeArrowheads="1"/>
                              </wps:cNvSpPr>
                              <wps:spPr bwMode="auto">
                                <a:xfrm>
                                  <a:off x="4211782" y="1163781"/>
                                  <a:ext cx="2183130" cy="525780"/>
                                </a:xfrm>
                                <a:prstGeom prst="rect">
                                  <a:avLst/>
                                </a:prstGeom>
                                <a:solidFill>
                                  <a:srgbClr val="FFFFFF"/>
                                </a:solidFill>
                                <a:ln w="9525">
                                  <a:solidFill>
                                    <a:srgbClr val="000000"/>
                                  </a:solidFill>
                                  <a:miter lim="800000"/>
                                  <a:headEnd/>
                                  <a:tailEnd/>
                                </a:ln>
                              </wps:spPr>
                              <wps:txbx>
                                <w:txbxContent>
                                  <w:p w:rsidR="001D17C3" w:rsidRPr="00135A16" w:rsidRDefault="001D17C3" w:rsidP="006F5156">
                                    <w:pPr>
                                      <w:spacing w:line="240" w:lineRule="auto"/>
                                      <w:rPr>
                                        <w:lang w:eastAsia="zh-TW"/>
                                      </w:rPr>
                                    </w:pPr>
                                    <w:r w:rsidRPr="00135A16">
                                      <w:rPr>
                                        <w:rFonts w:ascii="標楷體" w:eastAsia="標楷體" w:hAnsi="標楷體" w:hint="eastAsia"/>
                                        <w:lang w:eastAsia="zh-TW"/>
                                      </w:rPr>
                                      <w:t>非上班時間，值日人員應緊急調度指揮人員適時處理</w:t>
                                    </w:r>
                                  </w:p>
                                  <w:p w:rsidR="001D17C3" w:rsidRPr="00E27567" w:rsidRDefault="001D17C3" w:rsidP="006F5156">
                                    <w:pPr>
                                      <w:rPr>
                                        <w:lang w:eastAsia="zh-TW"/>
                                      </w:rPr>
                                    </w:pPr>
                                  </w:p>
                                </w:txbxContent>
                              </wps:txbx>
                              <wps:bodyPr rot="0" vert="horz" wrap="square" lIns="91440" tIns="45720" rIns="91440" bIns="45720" anchor="t" anchorCtr="0">
                                <a:noAutofit/>
                              </wps:bodyPr>
                            </wps:wsp>
                            <wps:wsp>
                              <wps:cNvPr id="3672" name="文字方塊 2"/>
                              <wps:cNvSpPr txBox="1">
                                <a:spLocks noChangeArrowheads="1"/>
                              </wps:cNvSpPr>
                              <wps:spPr bwMode="auto">
                                <a:xfrm>
                                  <a:off x="1288472" y="1953490"/>
                                  <a:ext cx="1276350" cy="56515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wps:txbx>
                              <wps:bodyPr rot="0" vert="horz" wrap="square" lIns="91440" tIns="45720" rIns="91440" bIns="45720" anchor="t" anchorCtr="0">
                                <a:noAutofit/>
                              </wps:bodyPr>
                            </wps:wsp>
                            <wps:wsp>
                              <wps:cNvPr id="3673" name="文字方塊 2"/>
                              <wps:cNvSpPr txBox="1">
                                <a:spLocks noChangeArrowheads="1"/>
                              </wps:cNvSpPr>
                              <wps:spPr bwMode="auto">
                                <a:xfrm>
                                  <a:off x="2770909" y="2022763"/>
                                  <a:ext cx="933450" cy="33782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現場處理</w:t>
                                    </w:r>
                                  </w:p>
                                </w:txbxContent>
                              </wps:txbx>
                              <wps:bodyPr rot="0" vert="horz" wrap="square" lIns="91440" tIns="45720" rIns="91440" bIns="45720" anchor="t" anchorCtr="0">
                                <a:noAutofit/>
                              </wps:bodyPr>
                            </wps:wsp>
                            <wps:wsp>
                              <wps:cNvPr id="3674" name="文字方塊 2"/>
                              <wps:cNvSpPr txBox="1">
                                <a:spLocks noChangeArrowheads="1"/>
                              </wps:cNvSpPr>
                              <wps:spPr bwMode="auto">
                                <a:xfrm>
                                  <a:off x="4003963" y="1856509"/>
                                  <a:ext cx="1250950" cy="52387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wps:txbx>
                              <wps:bodyPr rot="0" vert="horz" wrap="square" lIns="91440" tIns="45720" rIns="91440" bIns="45720" anchor="t" anchorCtr="0">
                                <a:noAutofit/>
                              </wps:bodyPr>
                            </wps:wsp>
                            <wps:wsp>
                              <wps:cNvPr id="3675" name="文字方塊 2"/>
                              <wps:cNvSpPr txBox="1">
                                <a:spLocks noChangeArrowheads="1"/>
                              </wps:cNvSpPr>
                              <wps:spPr bwMode="auto">
                                <a:xfrm>
                                  <a:off x="4010891" y="2507672"/>
                                  <a:ext cx="1394460" cy="54102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wps:txbx>
                              <wps:bodyPr rot="0" vert="horz" wrap="square" lIns="91440" tIns="45720" rIns="91440" bIns="45720" anchor="t" anchorCtr="0">
                                <a:noAutofit/>
                              </wps:bodyPr>
                            </wps:wsp>
                            <wps:wsp>
                              <wps:cNvPr id="3676" name="文字方塊 2"/>
                              <wps:cNvSpPr txBox="1">
                                <a:spLocks noChangeArrowheads="1"/>
                              </wps:cNvSpPr>
                              <wps:spPr bwMode="auto">
                                <a:xfrm>
                                  <a:off x="-1" y="3553690"/>
                                  <a:ext cx="2008910" cy="504825"/>
                                </a:xfrm>
                                <a:prstGeom prst="rect">
                                  <a:avLst/>
                                </a:prstGeom>
                                <a:solidFill>
                                  <a:srgbClr val="FFFFFF"/>
                                </a:solidFill>
                                <a:ln w="9525">
                                  <a:solidFill>
                                    <a:srgbClr val="000000"/>
                                  </a:solidFill>
                                  <a:miter lim="800000"/>
                                  <a:headEnd/>
                                  <a:tailEnd/>
                                </a:ln>
                              </wps:spPr>
                              <wps:txbx>
                                <w:txbxContent>
                                  <w:p w:rsidR="001D17C3" w:rsidRPr="0066181A" w:rsidRDefault="001D17C3"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1D17C3" w:rsidRDefault="001D17C3" w:rsidP="006F5156">
                                    <w:pPr>
                                      <w:rPr>
                                        <w:lang w:eastAsia="zh-TW"/>
                                      </w:rPr>
                                    </w:pPr>
                                  </w:p>
                                </w:txbxContent>
                              </wps:txbx>
                              <wps:bodyPr rot="0" vert="horz" wrap="square" lIns="91440" tIns="45720" rIns="91440" bIns="45720" anchor="t" anchorCtr="0">
                                <a:noAutofit/>
                              </wps:bodyPr>
                            </wps:wsp>
                            <wps:wsp>
                              <wps:cNvPr id="3677" name="文字方塊 2"/>
                              <wps:cNvSpPr txBox="1">
                                <a:spLocks noChangeArrowheads="1"/>
                              </wps:cNvSpPr>
                              <wps:spPr bwMode="auto">
                                <a:xfrm>
                                  <a:off x="2916382" y="3553690"/>
                                  <a:ext cx="920750" cy="2921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wps:txbx>
                              <wps:bodyPr rot="0" vert="horz" wrap="square" lIns="91440" tIns="45720" rIns="91440" bIns="45720" anchor="t" anchorCtr="0">
                                <a:noAutofit/>
                              </wps:bodyPr>
                            </wps:wsp>
                            <wps:wsp>
                              <wps:cNvPr id="3678" name="文字方塊 2"/>
                              <wps:cNvSpPr txBox="1">
                                <a:spLocks noChangeArrowheads="1"/>
                              </wps:cNvSpPr>
                              <wps:spPr bwMode="auto">
                                <a:xfrm>
                                  <a:off x="5659582" y="3560618"/>
                                  <a:ext cx="857250" cy="338455"/>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100" w:firstLine="220"/>
                                      <w:rPr>
                                        <w:rFonts w:ascii="標楷體" w:eastAsia="標楷體" w:hAnsi="標楷體"/>
                                      </w:rPr>
                                    </w:pPr>
                                    <w:r w:rsidRPr="00673E6F">
                                      <w:rPr>
                                        <w:rFonts w:ascii="標楷體" w:eastAsia="標楷體" w:hAnsi="標楷體"/>
                                      </w:rPr>
                                      <w:t>報案</w:t>
                                    </w:r>
                                  </w:p>
                                </w:txbxContent>
                              </wps:txbx>
                              <wps:bodyPr rot="0" vert="horz" wrap="square" lIns="91440" tIns="45720" rIns="91440" bIns="45720" anchor="t" anchorCtr="0">
                                <a:noAutofit/>
                              </wps:bodyPr>
                            </wps:wsp>
                            <wpg:grpSp>
                              <wpg:cNvPr id="3679" name="群組 3679"/>
                              <wpg:cNvGrpSpPr/>
                              <wpg:grpSpPr>
                                <a:xfrm>
                                  <a:off x="1259865" y="0"/>
                                  <a:ext cx="5014131" cy="1073172"/>
                                  <a:chOff x="324683" y="0"/>
                                  <a:chExt cx="5014131" cy="1073172"/>
                                </a:xfrm>
                              </wpg:grpSpPr>
                              <wps:wsp>
                                <wps:cNvPr id="3680" name="文字方塊 2"/>
                                <wps:cNvSpPr txBox="1">
                                  <a:spLocks noChangeArrowheads="1"/>
                                </wps:cNvSpPr>
                                <wps:spPr bwMode="auto">
                                  <a:xfrm>
                                    <a:off x="4221214" y="655320"/>
                                    <a:ext cx="1117600" cy="3048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其他緊急事件</w:t>
                                      </w:r>
                                    </w:p>
                                  </w:txbxContent>
                                </wps:txbx>
                                <wps:bodyPr rot="0" vert="horz" wrap="square" lIns="91440" tIns="45720" rIns="91440" bIns="45720" anchor="t" anchorCtr="0">
                                  <a:noAutofit/>
                                </wps:bodyPr>
                              </wps:wsp>
                              <wps:wsp>
                                <wps:cNvPr id="3681" name="文字方塊 2"/>
                                <wps:cNvSpPr txBox="1">
                                  <a:spLocks noChangeArrowheads="1"/>
                                </wps:cNvSpPr>
                                <wps:spPr bwMode="auto">
                                  <a:xfrm>
                                    <a:off x="871814" y="668655"/>
                                    <a:ext cx="891400" cy="28178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意外事件</w:t>
                                      </w:r>
                                    </w:p>
                                  </w:txbxContent>
                                </wps:txbx>
                                <wps:bodyPr rot="0" vert="horz" wrap="square" lIns="91440" tIns="45720" rIns="91440" bIns="45720" anchor="t" anchorCtr="0">
                                  <a:noAutofit/>
                                </wps:bodyPr>
                              </wps:wsp>
                              <wps:wsp>
                                <wps:cNvPr id="3682" name="文字方塊 2"/>
                                <wps:cNvSpPr txBox="1">
                                  <a:spLocks noChangeArrowheads="1"/>
                                </wps:cNvSpPr>
                                <wps:spPr bwMode="auto">
                                  <a:xfrm rot="10800000" flipV="1">
                                    <a:off x="1896017" y="655254"/>
                                    <a:ext cx="888744" cy="314532"/>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公共安全</w:t>
                                      </w:r>
                                    </w:p>
                                    <w:p w:rsidR="001D17C3" w:rsidRDefault="001D17C3" w:rsidP="006F5156"/>
                                  </w:txbxContent>
                                </wps:txbx>
                                <wps:bodyPr rot="0" vert="horz" wrap="square" lIns="91440" tIns="45720" rIns="91440" bIns="45720" anchor="t" anchorCtr="0">
                                  <a:noAutofit/>
                                </wps:bodyPr>
                              </wps:wsp>
                              <wps:wsp>
                                <wps:cNvPr id="3683" name="文字方塊 3683"/>
                                <wps:cNvSpPr txBox="1">
                                  <a:spLocks noChangeArrowheads="1"/>
                                </wps:cNvSpPr>
                                <wps:spPr bwMode="auto">
                                  <a:xfrm>
                                    <a:off x="1493520" y="0"/>
                                    <a:ext cx="1866900" cy="3048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wps:txbx>
                                <wps:bodyPr rot="0" vert="horz" wrap="square" lIns="91440" tIns="45720" rIns="91440" bIns="45720" anchor="t" anchorCtr="0">
                                  <a:noAutofit/>
                                </wps:bodyPr>
                              </wps:wsp>
                              <wps:wsp>
                                <wps:cNvPr id="3684" name="直線接點 3684"/>
                                <wps:cNvCnPr/>
                                <wps:spPr>
                                  <a:xfrm>
                                    <a:off x="2324100" y="312420"/>
                                    <a:ext cx="0" cy="155575"/>
                                  </a:xfrm>
                                  <a:prstGeom prst="line">
                                    <a:avLst/>
                                  </a:prstGeom>
                                </wps:spPr>
                                <wps:style>
                                  <a:lnRef idx="1">
                                    <a:schemeClr val="dk1"/>
                                  </a:lnRef>
                                  <a:fillRef idx="0">
                                    <a:schemeClr val="dk1"/>
                                  </a:fillRef>
                                  <a:effectRef idx="0">
                                    <a:schemeClr val="dk1"/>
                                  </a:effectRef>
                                  <a:fontRef idx="minor">
                                    <a:schemeClr val="tx1"/>
                                  </a:fontRef>
                                </wps:style>
                                <wps:bodyPr/>
                              </wps:wsp>
                              <wps:wsp>
                                <wps:cNvPr id="3685" name="文字方塊 2"/>
                                <wps:cNvSpPr txBox="1">
                                  <a:spLocks noChangeArrowheads="1"/>
                                </wps:cNvSpPr>
                                <wps:spPr bwMode="auto">
                                  <a:xfrm>
                                    <a:off x="2901948" y="662940"/>
                                    <a:ext cx="1143000" cy="292100"/>
                                  </a:xfrm>
                                  <a:prstGeom prst="rect">
                                    <a:avLst/>
                                  </a:prstGeom>
                                  <a:solidFill>
                                    <a:srgbClr val="FFFFFF"/>
                                  </a:solidFill>
                                  <a:ln w="9525">
                                    <a:solidFill>
                                      <a:srgbClr val="000000"/>
                                    </a:solidFill>
                                    <a:miter lim="800000"/>
                                    <a:headEnd/>
                                    <a:tailEnd/>
                                  </a:ln>
                                </wps:spPr>
                                <wps:txbx>
                                  <w:txbxContent>
                                    <w:p w:rsidR="001D17C3" w:rsidRPr="00673E6F" w:rsidRDefault="001D17C3" w:rsidP="006F5156">
                                      <w:pPr>
                                        <w:rPr>
                                          <w:rFonts w:ascii="標楷體" w:eastAsia="標楷體" w:hAnsi="標楷體"/>
                                        </w:rPr>
                                      </w:pPr>
                                      <w:r w:rsidRPr="00673E6F">
                                        <w:rPr>
                                          <w:rFonts w:ascii="標楷體" w:eastAsia="標楷體" w:hAnsi="標楷體" w:hint="eastAsia"/>
                                        </w:rPr>
                                        <w:t>暴力衝突事件</w:t>
                                      </w:r>
                                    </w:p>
                                    <w:p w:rsidR="001D17C3" w:rsidRDefault="001D17C3" w:rsidP="006F5156"/>
                                  </w:txbxContent>
                                </wps:txbx>
                                <wps:bodyPr rot="0" vert="horz" wrap="square" lIns="91440" tIns="45720" rIns="91440" bIns="45720" anchor="t" anchorCtr="0">
                                  <a:noAutofit/>
                                </wps:bodyPr>
                              </wps:wsp>
                              <wps:wsp>
                                <wps:cNvPr id="3686" name="直線接點 3686"/>
                                <wps:cNvCnPr/>
                                <wps:spPr>
                                  <a:xfrm flipV="1">
                                    <a:off x="324683" y="457171"/>
                                    <a:ext cx="4408862" cy="15253"/>
                                  </a:xfrm>
                                  <a:prstGeom prst="line">
                                    <a:avLst/>
                                  </a:prstGeom>
                                </wps:spPr>
                                <wps:style>
                                  <a:lnRef idx="1">
                                    <a:schemeClr val="dk1"/>
                                  </a:lnRef>
                                  <a:fillRef idx="0">
                                    <a:schemeClr val="dk1"/>
                                  </a:fillRef>
                                  <a:effectRef idx="0">
                                    <a:schemeClr val="dk1"/>
                                  </a:effectRef>
                                  <a:fontRef idx="minor">
                                    <a:schemeClr val="tx1"/>
                                  </a:fontRef>
                                </wps:style>
                                <wps:bodyPr/>
                              </wps:wsp>
                              <wps:wsp>
                                <wps:cNvPr id="3687" name="直線接點 3687"/>
                                <wps:cNvCnPr/>
                                <wps:spPr>
                                  <a:xfrm>
                                    <a:off x="1218804" y="472440"/>
                                    <a:ext cx="0" cy="200660"/>
                                  </a:xfrm>
                                  <a:prstGeom prst="line">
                                    <a:avLst/>
                                  </a:prstGeom>
                                </wps:spPr>
                                <wps:style>
                                  <a:lnRef idx="1">
                                    <a:schemeClr val="dk1"/>
                                  </a:lnRef>
                                  <a:fillRef idx="0">
                                    <a:schemeClr val="dk1"/>
                                  </a:fillRef>
                                  <a:effectRef idx="0">
                                    <a:schemeClr val="dk1"/>
                                  </a:effectRef>
                                  <a:fontRef idx="minor">
                                    <a:schemeClr val="tx1"/>
                                  </a:fontRef>
                                </wps:style>
                                <wps:bodyPr/>
                              </wps:wsp>
                              <wps:wsp>
                                <wps:cNvPr id="3688" name="直線接點 3688"/>
                                <wps:cNvCnPr/>
                                <wps:spPr>
                                  <a:xfrm>
                                    <a:off x="2178367" y="467995"/>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89" name="直線接點 3689"/>
                                <wps:cNvCnPr/>
                                <wps:spPr>
                                  <a:xfrm>
                                    <a:off x="3360420" y="472439"/>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0" name="直線接點 3690"/>
                                <wps:cNvCnPr/>
                                <wps:spPr>
                                  <a:xfrm>
                                    <a:off x="4740542" y="457200"/>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1" name="直線接點 3691"/>
                                <wps:cNvCnPr/>
                                <wps:spPr>
                                  <a:xfrm flipH="1">
                                    <a:off x="3473327" y="955008"/>
                                    <a:ext cx="61" cy="118164"/>
                                  </a:xfrm>
                                  <a:prstGeom prst="line">
                                    <a:avLst/>
                                  </a:prstGeom>
                                  <a:noFill/>
                                  <a:ln w="9525" cap="flat" cmpd="sng" algn="ctr">
                                    <a:solidFill>
                                      <a:sysClr val="windowText" lastClr="000000">
                                        <a:shade val="95000"/>
                                        <a:satMod val="105000"/>
                                      </a:sysClr>
                                    </a:solidFill>
                                    <a:prstDash val="solid"/>
                                  </a:ln>
                                  <a:effectLst/>
                                </wps:spPr>
                                <wps:bodyPr/>
                              </wps:wsp>
                            </wpg:grpSp>
                            <wps:wsp>
                              <wps:cNvPr id="3692" name="直線接點 3692"/>
                              <wps:cNvCnPr/>
                              <wps:spPr>
                                <a:xfrm>
                                  <a:off x="2153985" y="950435"/>
                                  <a:ext cx="0" cy="118128"/>
                                </a:xfrm>
                                <a:prstGeom prst="line">
                                  <a:avLst/>
                                </a:prstGeom>
                                <a:noFill/>
                                <a:ln w="9525" cap="flat" cmpd="sng" algn="ctr">
                                  <a:solidFill>
                                    <a:sysClr val="windowText" lastClr="000000">
                                      <a:shade val="95000"/>
                                      <a:satMod val="105000"/>
                                    </a:sysClr>
                                  </a:solidFill>
                                  <a:prstDash val="solid"/>
                                </a:ln>
                                <a:effectLst/>
                              </wps:spPr>
                              <wps:bodyPr/>
                            </wps:wsp>
                            <wps:wsp>
                              <wps:cNvPr id="3693" name="直線接點 3693"/>
                              <wps:cNvCnPr/>
                              <wps:spPr>
                                <a:xfrm flipH="1">
                                  <a:off x="3275483" y="969754"/>
                                  <a:ext cx="44" cy="105323"/>
                                </a:xfrm>
                                <a:prstGeom prst="line">
                                  <a:avLst/>
                                </a:prstGeom>
                                <a:noFill/>
                                <a:ln w="9525" cap="flat" cmpd="sng" algn="ctr">
                                  <a:solidFill>
                                    <a:sysClr val="windowText" lastClr="000000">
                                      <a:shade val="95000"/>
                                      <a:satMod val="105000"/>
                                    </a:sysClr>
                                  </a:solidFill>
                                  <a:prstDash val="solid"/>
                                </a:ln>
                                <a:effectLst/>
                              </wps:spPr>
                              <wps:bodyPr/>
                            </wps:wsp>
                            <wps:wsp>
                              <wps:cNvPr id="3694" name="直線接點 3694"/>
                              <wps:cNvCnPr/>
                              <wps:spPr>
                                <a:xfrm flipH="1">
                                  <a:off x="5675724" y="969818"/>
                                  <a:ext cx="0" cy="104775"/>
                                </a:xfrm>
                                <a:prstGeom prst="line">
                                  <a:avLst/>
                                </a:prstGeom>
                                <a:noFill/>
                                <a:ln w="9525" cap="flat" cmpd="sng" algn="ctr">
                                  <a:solidFill>
                                    <a:sysClr val="windowText" lastClr="000000">
                                      <a:shade val="95000"/>
                                      <a:satMod val="105000"/>
                                    </a:sysClr>
                                  </a:solidFill>
                                  <a:prstDash val="solid"/>
                                </a:ln>
                                <a:effectLst/>
                              </wps:spPr>
                              <wps:bodyPr/>
                            </wps:wsp>
                            <wps:wsp>
                              <wps:cNvPr id="3695" name="直線接點 3695"/>
                              <wps:cNvCnPr/>
                              <wps:spPr>
                                <a:xfrm>
                                  <a:off x="1207477" y="1075077"/>
                                  <a:ext cx="4468172" cy="0"/>
                                </a:xfrm>
                                <a:prstGeom prst="line">
                                  <a:avLst/>
                                </a:prstGeom>
                              </wps:spPr>
                              <wps:style>
                                <a:lnRef idx="1">
                                  <a:schemeClr val="dk1"/>
                                </a:lnRef>
                                <a:fillRef idx="0">
                                  <a:schemeClr val="dk1"/>
                                </a:fillRef>
                                <a:effectRef idx="0">
                                  <a:schemeClr val="dk1"/>
                                </a:effectRef>
                                <a:fontRef idx="minor">
                                  <a:schemeClr val="tx1"/>
                                </a:fontRef>
                              </wps:style>
                              <wps:bodyPr/>
                            </wps:wsp>
                            <wps:wsp>
                              <wps:cNvPr id="3696" name="直線接點 3696"/>
                              <wps:cNvCnPr/>
                              <wps:spPr>
                                <a:xfrm>
                                  <a:off x="2881745" y="1073727"/>
                                  <a:ext cx="0" cy="784860"/>
                                </a:xfrm>
                                <a:prstGeom prst="line">
                                  <a:avLst/>
                                </a:prstGeom>
                              </wps:spPr>
                              <wps:style>
                                <a:lnRef idx="1">
                                  <a:schemeClr val="dk1"/>
                                </a:lnRef>
                                <a:fillRef idx="0">
                                  <a:schemeClr val="dk1"/>
                                </a:fillRef>
                                <a:effectRef idx="0">
                                  <a:schemeClr val="dk1"/>
                                </a:effectRef>
                                <a:fontRef idx="minor">
                                  <a:schemeClr val="tx1"/>
                                </a:fontRef>
                              </wps:style>
                              <wps:bodyPr/>
                            </wps:wsp>
                            <wps:wsp>
                              <wps:cNvPr id="3697" name="直線接點 3697"/>
                              <wps:cNvCnPr/>
                              <wps:spPr>
                                <a:xfrm>
                                  <a:off x="2008909" y="1863436"/>
                                  <a:ext cx="0" cy="91440"/>
                                </a:xfrm>
                                <a:prstGeom prst="line">
                                  <a:avLst/>
                                </a:prstGeom>
                              </wps:spPr>
                              <wps:style>
                                <a:lnRef idx="1">
                                  <a:schemeClr val="dk1"/>
                                </a:lnRef>
                                <a:fillRef idx="0">
                                  <a:schemeClr val="dk1"/>
                                </a:fillRef>
                                <a:effectRef idx="0">
                                  <a:schemeClr val="dk1"/>
                                </a:effectRef>
                                <a:fontRef idx="minor">
                                  <a:schemeClr val="tx1"/>
                                </a:fontRef>
                              </wps:style>
                              <wps:bodyPr/>
                            </wps:wsp>
                            <wps:wsp>
                              <wps:cNvPr id="3698" name="直線接點 3698"/>
                              <wps:cNvCnPr/>
                              <wps:spPr>
                                <a:xfrm>
                                  <a:off x="3262745" y="1863436"/>
                                  <a:ext cx="0" cy="160020"/>
                                </a:xfrm>
                                <a:prstGeom prst="line">
                                  <a:avLst/>
                                </a:prstGeom>
                              </wps:spPr>
                              <wps:style>
                                <a:lnRef idx="1">
                                  <a:schemeClr val="dk1"/>
                                </a:lnRef>
                                <a:fillRef idx="0">
                                  <a:schemeClr val="dk1"/>
                                </a:fillRef>
                                <a:effectRef idx="0">
                                  <a:schemeClr val="dk1"/>
                                </a:effectRef>
                                <a:fontRef idx="minor">
                                  <a:schemeClr val="tx1"/>
                                </a:fontRef>
                              </wps:style>
                              <wps:bodyPr/>
                            </wps:wsp>
                            <wps:wsp>
                              <wps:cNvPr id="3699" name="直線接點 3699"/>
                              <wps:cNvCnPr/>
                              <wps:spPr>
                                <a:xfrm>
                                  <a:off x="2008909" y="1863436"/>
                                  <a:ext cx="1249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0" name="直線接點 3700"/>
                              <wps:cNvCnPr/>
                              <wps:spPr>
                                <a:xfrm>
                                  <a:off x="2881745" y="1454727"/>
                                  <a:ext cx="13335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01" name="直線接點 3701"/>
                              <wps:cNvCnPr/>
                              <wps:spPr>
                                <a:xfrm>
                                  <a:off x="3719945" y="2147454"/>
                                  <a:ext cx="28321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2" name="直線接點 3702"/>
                              <wps:cNvCnPr/>
                              <wps:spPr>
                                <a:xfrm>
                                  <a:off x="3262745" y="2355272"/>
                                  <a:ext cx="0" cy="1051560"/>
                                </a:xfrm>
                                <a:prstGeom prst="line">
                                  <a:avLst/>
                                </a:prstGeom>
                              </wps:spPr>
                              <wps:style>
                                <a:lnRef idx="1">
                                  <a:schemeClr val="dk1"/>
                                </a:lnRef>
                                <a:fillRef idx="0">
                                  <a:schemeClr val="dk1"/>
                                </a:fillRef>
                                <a:effectRef idx="0">
                                  <a:schemeClr val="dk1"/>
                                </a:effectRef>
                                <a:fontRef idx="minor">
                                  <a:schemeClr val="tx1"/>
                                </a:fontRef>
                              </wps:style>
                              <wps:bodyPr/>
                            </wps:wsp>
                            <wps:wsp>
                              <wps:cNvPr id="3703" name="直線接點 3703"/>
                              <wps:cNvCnPr/>
                              <wps:spPr>
                                <a:xfrm>
                                  <a:off x="935182" y="3401290"/>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04" name="直線接點 3704"/>
                              <wps:cNvCnPr/>
                              <wps:spPr>
                                <a:xfrm>
                                  <a:off x="3359727" y="3401290"/>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5" name="直線接點 3705"/>
                              <wps:cNvCnPr/>
                              <wps:spPr>
                                <a:xfrm>
                                  <a:off x="6089072" y="3408218"/>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6" name="直線接點 3706"/>
                              <wps:cNvCnPr/>
                              <wps:spPr>
                                <a:xfrm flipV="1">
                                  <a:off x="935182" y="3401290"/>
                                  <a:ext cx="5151120" cy="7620"/>
                                </a:xfrm>
                                <a:prstGeom prst="line">
                                  <a:avLst/>
                                </a:prstGeom>
                              </wps:spPr>
                              <wps:style>
                                <a:lnRef idx="1">
                                  <a:schemeClr val="dk1"/>
                                </a:lnRef>
                                <a:fillRef idx="0">
                                  <a:schemeClr val="dk1"/>
                                </a:fillRef>
                                <a:effectRef idx="0">
                                  <a:schemeClr val="dk1"/>
                                </a:effectRef>
                                <a:fontRef idx="minor">
                                  <a:schemeClr val="tx1"/>
                                </a:fontRef>
                              </wps:style>
                              <wps:bodyPr/>
                            </wps:wsp>
                            <wps:wsp>
                              <wps:cNvPr id="3707" name="直線接點 3707"/>
                              <wps:cNvCnPr/>
                              <wps:spPr>
                                <a:xfrm>
                                  <a:off x="3262745" y="2812472"/>
                                  <a:ext cx="746760" cy="0"/>
                                </a:xfrm>
                                <a:prstGeom prst="line">
                                  <a:avLst/>
                                </a:prstGeom>
                                <a:noFill/>
                                <a:ln w="9525" cap="flat" cmpd="sng" algn="ctr">
                                  <a:solidFill>
                                    <a:sysClr val="windowText" lastClr="000000">
                                      <a:shade val="95000"/>
                                      <a:satMod val="105000"/>
                                    </a:sysClr>
                                  </a:solidFill>
                                  <a:prstDash val="solid"/>
                                </a:ln>
                                <a:effectLst/>
                              </wps:spPr>
                              <wps:bodyPr/>
                            </wps:wsp>
                          </wpg:grpSp>
                          <wps:wsp>
                            <wps:cNvPr id="3708" name="直線接點 3708"/>
                            <wps:cNvCnPr/>
                            <wps:spPr>
                              <a:xfrm>
                                <a:off x="949570" y="4062046"/>
                                <a:ext cx="0" cy="165735"/>
                              </a:xfrm>
                              <a:prstGeom prst="line">
                                <a:avLst/>
                              </a:prstGeom>
                            </wps:spPr>
                            <wps:style>
                              <a:lnRef idx="1">
                                <a:schemeClr val="dk1"/>
                              </a:lnRef>
                              <a:fillRef idx="0">
                                <a:schemeClr val="dk1"/>
                              </a:fillRef>
                              <a:effectRef idx="0">
                                <a:schemeClr val="dk1"/>
                              </a:effectRef>
                              <a:fontRef idx="minor">
                                <a:schemeClr val="tx1"/>
                              </a:fontRef>
                            </wps:style>
                            <wps:bodyPr/>
                          </wps:wsp>
                          <wps:wsp>
                            <wps:cNvPr id="3709" name="直線接點 3709"/>
                            <wps:cNvCnPr/>
                            <wps:spPr>
                              <a:xfrm>
                                <a:off x="3370385" y="3851031"/>
                                <a:ext cx="0" cy="259080"/>
                              </a:xfrm>
                              <a:prstGeom prst="line">
                                <a:avLst/>
                              </a:prstGeom>
                            </wps:spPr>
                            <wps:style>
                              <a:lnRef idx="1">
                                <a:schemeClr val="dk1"/>
                              </a:lnRef>
                              <a:fillRef idx="0">
                                <a:schemeClr val="dk1"/>
                              </a:fillRef>
                              <a:effectRef idx="0">
                                <a:schemeClr val="dk1"/>
                              </a:effectRef>
                              <a:fontRef idx="minor">
                                <a:schemeClr val="tx1"/>
                              </a:fontRef>
                            </wps:style>
                            <wps:bodyPr/>
                          </wps:wsp>
                          <wps:wsp>
                            <wps:cNvPr id="3710" name="直線接點 3710"/>
                            <wps:cNvCnPr/>
                            <wps:spPr>
                              <a:xfrm>
                                <a:off x="2485293" y="4108939"/>
                                <a:ext cx="0" cy="112395"/>
                              </a:xfrm>
                              <a:prstGeom prst="line">
                                <a:avLst/>
                              </a:prstGeom>
                            </wps:spPr>
                            <wps:style>
                              <a:lnRef idx="1">
                                <a:schemeClr val="dk1"/>
                              </a:lnRef>
                              <a:fillRef idx="0">
                                <a:schemeClr val="dk1"/>
                              </a:fillRef>
                              <a:effectRef idx="0">
                                <a:schemeClr val="dk1"/>
                              </a:effectRef>
                              <a:fontRef idx="minor">
                                <a:schemeClr val="tx1"/>
                              </a:fontRef>
                            </wps:style>
                            <wps:bodyPr/>
                          </wps:wsp>
                          <wps:wsp>
                            <wps:cNvPr id="3711" name="直線接點 3711"/>
                            <wps:cNvCnPr/>
                            <wps:spPr>
                              <a:xfrm>
                                <a:off x="3317631" y="4108939"/>
                                <a:ext cx="0" cy="89535"/>
                              </a:xfrm>
                              <a:prstGeom prst="line">
                                <a:avLst/>
                              </a:prstGeom>
                            </wps:spPr>
                            <wps:style>
                              <a:lnRef idx="1">
                                <a:schemeClr val="dk1"/>
                              </a:lnRef>
                              <a:fillRef idx="0">
                                <a:schemeClr val="dk1"/>
                              </a:fillRef>
                              <a:effectRef idx="0">
                                <a:schemeClr val="dk1"/>
                              </a:effectRef>
                              <a:fontRef idx="minor">
                                <a:schemeClr val="tx1"/>
                              </a:fontRef>
                            </wps:style>
                            <wps:bodyPr/>
                          </wps:wsp>
                          <wps:wsp>
                            <wps:cNvPr id="3712" name="直線接點 3712"/>
                            <wps:cNvCnPr/>
                            <wps:spPr>
                              <a:xfrm>
                                <a:off x="4478216" y="4108939"/>
                                <a:ext cx="0" cy="89535"/>
                              </a:xfrm>
                              <a:prstGeom prst="line">
                                <a:avLst/>
                              </a:prstGeom>
                              <a:noFill/>
                              <a:ln w="9525" cap="flat" cmpd="sng" algn="ctr">
                                <a:solidFill>
                                  <a:sysClr val="windowText" lastClr="000000">
                                    <a:shade val="95000"/>
                                    <a:satMod val="105000"/>
                                  </a:sysClr>
                                </a:solidFill>
                                <a:prstDash val="solid"/>
                              </a:ln>
                              <a:effectLst/>
                            </wps:spPr>
                            <wps:bodyPr/>
                          </wps:wsp>
                          <wps:wsp>
                            <wps:cNvPr id="3713" name="直線接點 3713"/>
                            <wps:cNvCnPr/>
                            <wps:spPr>
                              <a:xfrm>
                                <a:off x="6096000" y="3897923"/>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14" name="直線接點 3714"/>
                            <wps:cNvCnPr/>
                            <wps:spPr>
                              <a:xfrm>
                                <a:off x="5761893" y="4941277"/>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15" name="直線接點 3715"/>
                            <wps:cNvCnPr/>
                            <wps:spPr>
                              <a:xfrm>
                                <a:off x="6459416" y="4941277"/>
                                <a:ext cx="0" cy="68580"/>
                              </a:xfrm>
                              <a:prstGeom prst="line">
                                <a:avLst/>
                              </a:prstGeom>
                              <a:noFill/>
                              <a:ln w="9525" cap="flat" cmpd="sng" algn="ctr">
                                <a:solidFill>
                                  <a:sysClr val="windowText" lastClr="000000">
                                    <a:shade val="95000"/>
                                    <a:satMod val="105000"/>
                                  </a:sysClr>
                                </a:solidFill>
                                <a:prstDash val="solid"/>
                              </a:ln>
                              <a:effectLst/>
                            </wps:spPr>
                            <wps:bodyPr/>
                          </wps:wsp>
                          <wps:wsp>
                            <wps:cNvPr id="3716" name="直線接點 3716"/>
                            <wps:cNvCnPr/>
                            <wps:spPr>
                              <a:xfrm flipH="1">
                                <a:off x="908539" y="4560277"/>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17" name="直線接點 3717"/>
                            <wps:cNvCnPr/>
                            <wps:spPr>
                              <a:xfrm flipH="1">
                                <a:off x="404447"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8" name="直線接點 3718"/>
                            <wps:cNvCnPr/>
                            <wps:spPr>
                              <a:xfrm flipH="1" flipV="1">
                                <a:off x="1441939"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9" name="直線接點 3719"/>
                            <wps:cNvCnPr/>
                            <wps:spPr>
                              <a:xfrm>
                                <a:off x="404447" y="4712677"/>
                                <a:ext cx="10363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0" name="直線接點 3720"/>
                            <wps:cNvCnPr/>
                            <wps:spPr>
                              <a:xfrm flipH="1">
                                <a:off x="2438400" y="4560277"/>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21" name="直線接點 3721"/>
                            <wps:cNvCnPr/>
                            <wps:spPr>
                              <a:xfrm flipH="1">
                                <a:off x="1395047" y="5175739"/>
                                <a:ext cx="0" cy="365760"/>
                              </a:xfrm>
                              <a:prstGeom prst="line">
                                <a:avLst/>
                              </a:prstGeom>
                              <a:noFill/>
                              <a:ln w="9525" cap="flat" cmpd="sng" algn="ctr">
                                <a:solidFill>
                                  <a:sysClr val="windowText" lastClr="000000">
                                    <a:shade val="95000"/>
                                    <a:satMod val="105000"/>
                                  </a:sysClr>
                                </a:solidFill>
                                <a:prstDash val="solid"/>
                              </a:ln>
                              <a:effectLst/>
                            </wps:spPr>
                            <wps:bodyPr/>
                          </wps:wsp>
                          <wps:wsp>
                            <wps:cNvPr id="3722" name="直線接點 3722"/>
                            <wps:cNvCnPr/>
                            <wps:spPr>
                              <a:xfrm flipH="1">
                                <a:off x="3370385" y="4530969"/>
                                <a:ext cx="0" cy="281940"/>
                              </a:xfrm>
                              <a:prstGeom prst="line">
                                <a:avLst/>
                              </a:prstGeom>
                              <a:noFill/>
                              <a:ln w="9525" cap="flat" cmpd="sng" algn="ctr">
                                <a:solidFill>
                                  <a:sysClr val="windowText" lastClr="000000">
                                    <a:shade val="95000"/>
                                    <a:satMod val="105000"/>
                                  </a:sysClr>
                                </a:solidFill>
                                <a:prstDash val="solid"/>
                              </a:ln>
                              <a:effectLst/>
                            </wps:spPr>
                            <wps:bodyPr/>
                          </wps:wsp>
                          <wps:wsp>
                            <wps:cNvPr id="3723" name="直線接點 3723"/>
                            <wps:cNvCnPr/>
                            <wps:spPr>
                              <a:xfrm>
                                <a:off x="404447" y="5175739"/>
                                <a:ext cx="0" cy="190500"/>
                              </a:xfrm>
                              <a:prstGeom prst="line">
                                <a:avLst/>
                              </a:prstGeom>
                              <a:noFill/>
                              <a:ln w="9525" cap="flat" cmpd="sng" algn="ctr">
                                <a:solidFill>
                                  <a:sysClr val="windowText" lastClr="000000">
                                    <a:shade val="95000"/>
                                    <a:satMod val="105000"/>
                                  </a:sysClr>
                                </a:solidFill>
                                <a:prstDash val="solid"/>
                              </a:ln>
                              <a:effectLst/>
                            </wps:spPr>
                            <wps:bodyPr/>
                          </wps:wsp>
                          <wps:wsp>
                            <wps:cNvPr id="3724" name="直線接點 3724"/>
                            <wps:cNvCnPr/>
                            <wps:spPr>
                              <a:xfrm>
                                <a:off x="5761893" y="4941277"/>
                                <a:ext cx="6934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5" name="直線接點 3725"/>
                            <wps:cNvCnPr/>
                            <wps:spPr>
                              <a:xfrm flipH="1">
                                <a:off x="6154616" y="4812323"/>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26" name="直線接點 3726"/>
                            <wps:cNvCnPr/>
                            <wps:spPr>
                              <a:xfrm>
                                <a:off x="404447" y="6160477"/>
                                <a:ext cx="0" cy="1074420"/>
                              </a:xfrm>
                              <a:prstGeom prst="line">
                                <a:avLst/>
                              </a:prstGeom>
                            </wps:spPr>
                            <wps:style>
                              <a:lnRef idx="1">
                                <a:schemeClr val="dk1"/>
                              </a:lnRef>
                              <a:fillRef idx="0">
                                <a:schemeClr val="dk1"/>
                              </a:fillRef>
                              <a:effectRef idx="0">
                                <a:schemeClr val="dk1"/>
                              </a:effectRef>
                              <a:fontRef idx="minor">
                                <a:schemeClr val="tx1"/>
                              </a:fontRef>
                            </wps:style>
                            <wps:bodyPr/>
                          </wps:wsp>
                          <wps:wsp>
                            <wps:cNvPr id="3727" name="直線接點 3727"/>
                            <wps:cNvCnPr/>
                            <wps:spPr>
                              <a:xfrm>
                                <a:off x="1395047" y="5861539"/>
                                <a:ext cx="0" cy="1371600"/>
                              </a:xfrm>
                              <a:prstGeom prst="line">
                                <a:avLst/>
                              </a:prstGeom>
                              <a:noFill/>
                              <a:ln w="9525" cap="flat" cmpd="sng" algn="ctr">
                                <a:solidFill>
                                  <a:sysClr val="windowText" lastClr="000000">
                                    <a:shade val="95000"/>
                                    <a:satMod val="105000"/>
                                  </a:sysClr>
                                </a:solidFill>
                                <a:prstDash val="solid"/>
                              </a:ln>
                              <a:effectLst/>
                            </wps:spPr>
                            <wps:bodyPr/>
                          </wps:wsp>
                          <wps:wsp>
                            <wps:cNvPr id="3728" name="直線接點 3728"/>
                            <wps:cNvCnPr/>
                            <wps:spPr>
                              <a:xfrm>
                                <a:off x="2379785" y="5480539"/>
                                <a:ext cx="15240" cy="1752600"/>
                              </a:xfrm>
                              <a:prstGeom prst="line">
                                <a:avLst/>
                              </a:prstGeom>
                            </wps:spPr>
                            <wps:style>
                              <a:lnRef idx="1">
                                <a:schemeClr val="dk1"/>
                              </a:lnRef>
                              <a:fillRef idx="0">
                                <a:schemeClr val="dk1"/>
                              </a:fillRef>
                              <a:effectRef idx="0">
                                <a:schemeClr val="dk1"/>
                              </a:effectRef>
                              <a:fontRef idx="minor">
                                <a:schemeClr val="tx1"/>
                              </a:fontRef>
                            </wps:style>
                            <wps:bodyPr/>
                          </wps:wsp>
                          <wps:wsp>
                            <wps:cNvPr id="3729" name="直線接點 3729"/>
                            <wps:cNvCnPr/>
                            <wps:spPr>
                              <a:xfrm>
                                <a:off x="3264877" y="5855677"/>
                                <a:ext cx="0" cy="1379220"/>
                              </a:xfrm>
                              <a:prstGeom prst="line">
                                <a:avLst/>
                              </a:prstGeom>
                              <a:noFill/>
                              <a:ln w="9525" cap="flat" cmpd="sng" algn="ctr">
                                <a:solidFill>
                                  <a:sysClr val="windowText" lastClr="000000">
                                    <a:shade val="95000"/>
                                    <a:satMod val="105000"/>
                                  </a:sysClr>
                                </a:solidFill>
                                <a:prstDash val="dash"/>
                              </a:ln>
                              <a:effectLst/>
                            </wps:spPr>
                            <wps:bodyPr/>
                          </wps:wsp>
                          <wps:wsp>
                            <wps:cNvPr id="3730" name="直線接點 3730"/>
                            <wps:cNvCnPr/>
                            <wps:spPr>
                              <a:xfrm>
                                <a:off x="5679831" y="5685692"/>
                                <a:ext cx="7620" cy="1508760"/>
                              </a:xfrm>
                              <a:prstGeom prst="line">
                                <a:avLst/>
                              </a:prstGeom>
                              <a:noFill/>
                              <a:ln w="9525" cap="flat" cmpd="sng" algn="ctr">
                                <a:solidFill>
                                  <a:sysClr val="windowText" lastClr="000000">
                                    <a:shade val="95000"/>
                                    <a:satMod val="105000"/>
                                  </a:sysClr>
                                </a:solidFill>
                                <a:prstDash val="solid"/>
                              </a:ln>
                              <a:effectLst/>
                            </wps:spPr>
                            <wps:bodyPr/>
                          </wps:wsp>
                          <wps:wsp>
                            <wps:cNvPr id="3731" name="直線接點 3731"/>
                            <wps:cNvCnPr/>
                            <wps:spPr>
                              <a:xfrm>
                                <a:off x="4478216" y="7027985"/>
                                <a:ext cx="0" cy="1676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32" name="直線接點 3732"/>
                            <wps:cNvCnPr/>
                            <wps:spPr>
                              <a:xfrm>
                                <a:off x="6629400" y="5550877"/>
                                <a:ext cx="15240" cy="1645920"/>
                              </a:xfrm>
                              <a:prstGeom prst="line">
                                <a:avLst/>
                              </a:prstGeom>
                            </wps:spPr>
                            <wps:style>
                              <a:lnRef idx="1">
                                <a:schemeClr val="dk1"/>
                              </a:lnRef>
                              <a:fillRef idx="0">
                                <a:schemeClr val="dk1"/>
                              </a:fillRef>
                              <a:effectRef idx="0">
                                <a:schemeClr val="dk1"/>
                              </a:effectRef>
                              <a:fontRef idx="minor">
                                <a:schemeClr val="tx1"/>
                              </a:fontRef>
                            </wps:style>
                            <wps:bodyPr/>
                          </wps:wsp>
                          <wps:wsp>
                            <wps:cNvPr id="3733" name="直線接點 3733"/>
                            <wps:cNvCnPr/>
                            <wps:spPr>
                              <a:xfrm flipV="1">
                                <a:off x="404447" y="7197969"/>
                                <a:ext cx="6233160" cy="38100"/>
                              </a:xfrm>
                              <a:prstGeom prst="line">
                                <a:avLst/>
                              </a:prstGeom>
                            </wps:spPr>
                            <wps:style>
                              <a:lnRef idx="1">
                                <a:schemeClr val="dk1"/>
                              </a:lnRef>
                              <a:fillRef idx="0">
                                <a:schemeClr val="dk1"/>
                              </a:fillRef>
                              <a:effectRef idx="0">
                                <a:schemeClr val="dk1"/>
                              </a:effectRef>
                              <a:fontRef idx="minor">
                                <a:schemeClr val="tx1"/>
                              </a:fontRef>
                            </wps:style>
                            <wps:bodyPr/>
                          </wps:wsp>
                          <wps:wsp>
                            <wps:cNvPr id="3734" name="直線接點 3734"/>
                            <wps:cNvCnPr/>
                            <wps:spPr>
                              <a:xfrm>
                                <a:off x="3540370" y="7233139"/>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35" name="直線接點 3735"/>
                            <wps:cNvCnPr/>
                            <wps:spPr>
                              <a:xfrm>
                                <a:off x="3475893" y="7713785"/>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3736" name="直線接點 3736"/>
                            <wps:cNvCnPr/>
                            <wps:spPr>
                              <a:xfrm>
                                <a:off x="3475893" y="8083062"/>
                                <a:ext cx="0" cy="118110"/>
                              </a:xfrm>
                              <a:prstGeom prst="line">
                                <a:avLst/>
                              </a:prstGeom>
                            </wps:spPr>
                            <wps:style>
                              <a:lnRef idx="1">
                                <a:schemeClr val="dk1"/>
                              </a:lnRef>
                              <a:fillRef idx="0">
                                <a:schemeClr val="dk1"/>
                              </a:fillRef>
                              <a:effectRef idx="0">
                                <a:schemeClr val="dk1"/>
                              </a:effectRef>
                              <a:fontRef idx="minor">
                                <a:schemeClr val="tx1"/>
                              </a:fontRef>
                            </wps:style>
                            <wps:bodyPr/>
                          </wps:wsp>
                          <wps:wsp>
                            <wps:cNvPr id="3737" name="直線接點 3737"/>
                            <wps:cNvCnPr/>
                            <wps:spPr>
                              <a:xfrm>
                                <a:off x="3475893" y="8487508"/>
                                <a:ext cx="0" cy="133350"/>
                              </a:xfrm>
                              <a:prstGeom prst="line">
                                <a:avLst/>
                              </a:prstGeom>
                            </wps:spPr>
                            <wps:style>
                              <a:lnRef idx="1">
                                <a:schemeClr val="dk1"/>
                              </a:lnRef>
                              <a:fillRef idx="0">
                                <a:schemeClr val="dk1"/>
                              </a:fillRef>
                              <a:effectRef idx="0">
                                <a:schemeClr val="dk1"/>
                              </a:effectRef>
                              <a:fontRef idx="minor">
                                <a:schemeClr val="tx1"/>
                              </a:fontRef>
                            </wps:style>
                            <wps:bodyPr/>
                          </wps:wsp>
                          <wps:wsp>
                            <wps:cNvPr id="3738" name="直線接點 3738"/>
                            <wps:cNvCnPr/>
                            <wps:spPr>
                              <a:xfrm>
                                <a:off x="4407877" y="7965831"/>
                                <a:ext cx="339090"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3739" name="文字方塊 2"/>
                        <wps:cNvSpPr txBox="1">
                          <a:spLocks noChangeArrowheads="1"/>
                        </wps:cNvSpPr>
                        <wps:spPr bwMode="auto">
                          <a:xfrm>
                            <a:off x="804863" y="661987"/>
                            <a:ext cx="873125" cy="292735"/>
                          </a:xfrm>
                          <a:prstGeom prst="rect">
                            <a:avLst/>
                          </a:prstGeom>
                          <a:solidFill>
                            <a:srgbClr val="FFFFFF"/>
                          </a:solidFill>
                          <a:ln w="9525">
                            <a:solidFill>
                              <a:srgbClr val="000000"/>
                            </a:solidFill>
                            <a:miter lim="800000"/>
                            <a:headEnd/>
                            <a:tailEnd/>
                          </a:ln>
                        </wps:spPr>
                        <wps:txbx>
                          <w:txbxContent>
                            <w:p w:rsidR="001D17C3" w:rsidRPr="004E7ED5" w:rsidRDefault="001D17C3" w:rsidP="006F5156">
                              <w:pPr>
                                <w:rPr>
                                  <w:rFonts w:ascii="標楷體" w:eastAsia="標楷體" w:hAnsi="標楷體"/>
                                </w:rPr>
                              </w:pPr>
                              <w:r w:rsidRPr="004E7ED5">
                                <w:rPr>
                                  <w:rFonts w:ascii="標楷體" w:eastAsia="標楷體" w:hAnsi="標楷體" w:hint="eastAsia"/>
                                </w:rPr>
                                <w:t>天然災害</w:t>
                              </w:r>
                            </w:p>
                          </w:txbxContent>
                        </wps:txbx>
                        <wps:bodyPr rot="0" vert="horz" wrap="square" lIns="91440" tIns="45720" rIns="91440" bIns="45720" anchor="t" anchorCtr="0">
                          <a:noAutofit/>
                        </wps:bodyPr>
                      </wps:wsp>
                      <wps:wsp>
                        <wps:cNvPr id="3740" name="直線接點 3740"/>
                        <wps:cNvCnPr/>
                        <wps:spPr>
                          <a:xfrm>
                            <a:off x="1271588" y="471487"/>
                            <a:ext cx="0" cy="184801"/>
                          </a:xfrm>
                          <a:prstGeom prst="line">
                            <a:avLst/>
                          </a:prstGeom>
                          <a:noFill/>
                          <a:ln w="9525" cap="flat" cmpd="sng" algn="ctr">
                            <a:solidFill>
                              <a:sysClr val="windowText" lastClr="000000">
                                <a:shade val="95000"/>
                                <a:satMod val="105000"/>
                              </a:sysClr>
                            </a:solidFill>
                            <a:prstDash val="solid"/>
                          </a:ln>
                          <a:effectLst/>
                        </wps:spPr>
                        <wps:bodyPr/>
                      </wps:wsp>
                      <wps:wsp>
                        <wps:cNvPr id="3741" name="直線接點 3741"/>
                        <wps:cNvCnPr/>
                        <wps:spPr>
                          <a:xfrm>
                            <a:off x="1219200" y="952500"/>
                            <a:ext cx="0" cy="118124"/>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11E186AC" id="群組 3648" o:spid="_x0000_s1052" style="position:absolute;margin-left:-63.25pt;margin-top:18.35pt;width:557.3pt;height:701.4pt;z-index:251718144" coordsize="70778,89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">
                <v:group id="群組 3649" o:spid="_x0000_s1053"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">
                  <v:line id="直線接點 3650" o:spid="_x0000_s1054" style="position:absolute;visibility:visible;mso-wrap-style:square" from="24852,41148" to="44741,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" strokecolor="black [3040]"/>
                  <v:group id="群組 3651" o:spid="_x0000_s1055"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">
                    <v:shape id="_x0000_s1056" type="#_x0000_t202" style="position:absolute;left:21570;top:42261;width:5258;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家屬</w:t>
                            </w:r>
                          </w:p>
                        </w:txbxContent>
                      </v:textbox>
                    </v:shape>
                    <v:shape id="_x0000_s1057" type="#_x0000_t202" style="position:absolute;left:29307;top:41968;width:687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">
                      <v:textbox>
                        <w:txbxContent>
                          <w:p w:rsidR="001D17C3" w:rsidRPr="00673E6F" w:rsidRDefault="001D17C3" w:rsidP="006F5156">
                            <w:pPr>
                              <w:rPr>
                                <w:rFonts w:ascii="標楷體" w:eastAsia="標楷體" w:hAnsi="標楷體"/>
                              </w:rPr>
                            </w:pPr>
                            <w:r w:rsidRPr="00673E6F">
                              <w:rPr>
                                <w:rFonts w:ascii="標楷體" w:eastAsia="標楷體" w:hAnsi="標楷體"/>
                              </w:rPr>
                              <w:t>社會局</w:t>
                            </w:r>
                          </w:p>
                          <w:p w:rsidR="001D17C3" w:rsidRDefault="001D17C3" w:rsidP="006F5156"/>
                        </w:txbxContent>
                      </v:textbox>
                    </v:shape>
                    <v:shape id="_x0000_s1058" type="#_x0000_t202" style="position:absolute;left:3165;top:42203;width:1228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">
                      <v:textbo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適當醫療處置</w:t>
                            </w:r>
                          </w:p>
                        </w:txbxContent>
                      </v:textbox>
                    </v:shape>
                    <v:shape id="_x0000_s1059" type="#_x0000_t202" style="position:absolute;left:937;top:48299;width:6249;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">
                      <v:textbo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死亡</w:t>
                            </w:r>
                          </w:p>
                        </w:txbxContent>
                      </v:textbox>
                    </v:shape>
                    <v:shape id="_x0000_s1060" type="#_x0000_t202" style="position:absolute;left:10785;top:48357;width:6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">
                      <v:textbo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v:textbox>
                    </v:shape>
                    <v:shape id="_x0000_s1061" type="#_x0000_t202" style="position:absolute;top:53691;width:8477;height:7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QU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8QT+3sQnIOc3AAAA//8DAFBLAQItABQABgAIAAAAIQDb4fbL7gAAAIUBAAATAAAAAAAA&#10;AAAAAAAAAAAAAABbQ29udGVudF9UeXBlc10ueG1sUEsBAi0AFAAGAAgAAAAhAFr0LFu/AAAAFQEA&#10;AAsAAAAAAAAAAAAAAAAAHwEAAF9yZWxzLy5yZWxzUEsBAi0AFAAGAAgAAAAhAJQf5BTHAAAA3QAA&#10;AA8AAAAAAAAAAAAAAAAABwIAAGRycy9kb3ducmV2LnhtbFBLBQYAAAAAAwADALcAAAD7AgAAAAA=&#10;">
                      <v:textbox>
                        <w:txbxContent>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通報警察</w:t>
                            </w:r>
                          </w:p>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單位進行</w:t>
                            </w:r>
                          </w:p>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司法相驗</w:t>
                            </w:r>
                          </w:p>
                        </w:txbxContent>
                      </v:textbox>
                    </v:shape>
                    <v:shape id="_x0000_s1062" type="#_x0000_t202" style="position:absolute;left:10785;top:55450;width:5810;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就醫</w:t>
                            </w:r>
                          </w:p>
                        </w:txbxContent>
                      </v:textbox>
                    </v:shape>
                    <v:shape id="_x0000_s1063" type="#_x0000_t202" style="position:absolute;left:18991;top:49412;width:83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">
                      <v:textbo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hint="eastAsia"/>
                              </w:rPr>
                              <w:t>提供必要之協助</w:t>
                            </w:r>
                          </w:p>
                        </w:txbxContent>
                      </v:textbox>
                    </v:shape>
                    <v:shape id="_x0000_s1064" type="#_x0000_t202" style="position:absolute;left:28956;top:48064;width:7239;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">
                      <v:textbox>
                        <w:txbxContent>
                          <w:p w:rsidR="001D17C3" w:rsidRPr="00673E6F" w:rsidRDefault="001D17C3"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v:textbox>
                    </v:shape>
                    <v:shape id="_x0000_s1065" type="#_x0000_t202" style="position:absolute;left:38041;top:42027;width:13640;height:2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">
                      <v:textbox>
                        <w:txbxContent>
                          <w:p w:rsidR="001D17C3" w:rsidRPr="00673E6F" w:rsidRDefault="001D17C3" w:rsidP="006F5156">
                            <w:pPr>
                              <w:rPr>
                                <w:rFonts w:ascii="標楷體" w:eastAsia="標楷體" w:hAnsi="標楷體"/>
                              </w:rPr>
                            </w:pPr>
                            <w:r>
                              <w:t xml:space="preserve">   </w:t>
                            </w:r>
                            <w:r w:rsidRPr="00673E6F">
                              <w:rPr>
                                <w:rFonts w:ascii="標楷體" w:eastAsia="標楷體" w:hAnsi="標楷體" w:hint="eastAsia"/>
                              </w:rPr>
                              <w:t>相關單位</w:t>
                            </w:r>
                          </w:p>
                          <w:p w:rsidR="001D17C3" w:rsidRPr="00673E6F" w:rsidRDefault="001D17C3"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1D17C3" w:rsidRPr="00673E6F" w:rsidRDefault="001D17C3"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v:textbox>
                    </v:shape>
                    <v:shape id="_x0000_s1066" type="#_x0000_t202" style="position:absolute;left:56798;top:42789;width:9049;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">
                      <v:textbox>
                        <w:txbxContent>
                          <w:p w:rsidR="001D17C3" w:rsidRPr="00673E6F" w:rsidRDefault="001D17C3" w:rsidP="006F5156">
                            <w:pPr>
                              <w:spacing w:line="180" w:lineRule="auto"/>
                              <w:rPr>
                                <w:rFonts w:ascii="標楷體" w:eastAsia="標楷體" w:hAnsi="標楷體"/>
                              </w:rPr>
                            </w:pPr>
                            <w:r w:rsidRPr="00673E6F">
                              <w:rPr>
                                <w:rFonts w:ascii="標楷體" w:eastAsia="標楷體" w:hAnsi="標楷體" w:hint="eastAsia"/>
                              </w:rPr>
                              <w:t>向轄區派出所報案</w:t>
                            </w:r>
                          </w:p>
                        </w:txbxContent>
                      </v:textbox>
                    </v:shape>
                    <v:shape id="_x0000_s1067" type="#_x0000_t202" style="position:absolute;left:54219;top:50760;width:556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現場採證</w:t>
                            </w:r>
                          </w:p>
                        </w:txbxContent>
                      </v:textbox>
                    </v:shape>
                    <v:shape id="_x0000_s1068" type="#_x0000_t202" style="position:absolute;left:62015;top:50057;width:8763;height:5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">
                      <v:textbox>
                        <w:txbxContent>
                          <w:p w:rsidR="001D17C3" w:rsidRPr="00673E6F" w:rsidRDefault="001D17C3" w:rsidP="006F5156">
                            <w:pPr>
                              <w:spacing w:line="180" w:lineRule="auto"/>
                              <w:rPr>
                                <w:rFonts w:ascii="標楷體" w:eastAsia="標楷體" w:hAnsi="標楷體"/>
                              </w:rPr>
                            </w:pPr>
                            <w:r w:rsidRPr="00673E6F">
                              <w:rPr>
                                <w:rFonts w:ascii="標楷體" w:eastAsia="標楷體" w:hAnsi="標楷體" w:hint="eastAsia"/>
                              </w:rPr>
                              <w:t>涉及刑案依法處理</w:t>
                            </w:r>
                          </w:p>
                        </w:txbxContent>
                      </v:textbox>
                    </v:shape>
                    <v:shape id="_x0000_s1069" type="#_x0000_t202" style="position:absolute;left:22977;top:73855;width:21145;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">
                      <v:textbox>
                        <w:txbxContent>
                          <w:p w:rsidR="001D17C3" w:rsidRPr="00673E6F" w:rsidRDefault="001D17C3" w:rsidP="006F5156">
                            <w:pPr>
                              <w:rPr>
                                <w:rFonts w:ascii="標楷體" w:eastAsia="標楷體" w:hAnsi="標楷體"/>
                              </w:rPr>
                            </w:pPr>
                            <w:r w:rsidRPr="00673E6F">
                              <w:rPr>
                                <w:rFonts w:ascii="標楷體" w:eastAsia="標楷體" w:hAnsi="標楷體"/>
                              </w:rPr>
                              <w:t xml:space="preserve">   召開危機處理小組會議</w:t>
                            </w:r>
                          </w:p>
                        </w:txbxContent>
                      </v:textbox>
                    </v:shape>
                    <v:shape id="_x0000_s1070" type="#_x0000_t202" style="position:absolute;left:22918;top:77958;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">
                      <v:textbo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v:textbox>
                    </v:shape>
                    <v:shape id="_x0000_s1071" type="#_x0000_t202" style="position:absolute;left:22918;top:82061;width:2114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">
                      <v:textbo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v:textbox>
                    </v:shape>
                    <v:shape id="_x0000_s1072" type="#_x0000_t202" style="position:absolute;left:22918;top:86223;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">
                      <v:textbo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v:textbox>
                    </v:shape>
                    <v:shape id="_x0000_s1073" type="#_x0000_t202" style="position:absolute;left:47478;top:77841;width:1651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">
                      <v:textbox>
                        <w:txbxContent>
                          <w:p w:rsidR="001D17C3" w:rsidRDefault="001D17C3" w:rsidP="006F5156">
                            <w:r w:rsidRPr="00673E6F">
                              <w:rPr>
                                <w:rFonts w:ascii="標楷體" w:eastAsia="標楷體" w:hAnsi="標楷體" w:hint="eastAsia"/>
                              </w:rPr>
                              <w:t>發言人適時對外說明</w:t>
                            </w:r>
                          </w:p>
                        </w:txbxContent>
                      </v:textbox>
                    </v:shape>
                    <v:group id="群組 3670" o:spid="_x0000_s1074" style="position:absolute;left:117;width:65168;height:40585" coordorigin="" coordsize="65168,4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">
                      <v:shape id="_x0000_s1075" type="#_x0000_t202" style="position:absolute;left:42117;top:11637;width:21832;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">
                        <v:textbox>
                          <w:txbxContent>
                            <w:p w:rsidR="001D17C3" w:rsidRPr="00135A16" w:rsidRDefault="001D17C3" w:rsidP="006F5156">
                              <w:pPr>
                                <w:spacing w:line="240" w:lineRule="auto"/>
                                <w:rPr>
                                  <w:lang w:eastAsia="zh-TW"/>
                                </w:rPr>
                              </w:pPr>
                              <w:r w:rsidRPr="00135A16">
                                <w:rPr>
                                  <w:rFonts w:ascii="標楷體" w:eastAsia="標楷體" w:hAnsi="標楷體" w:hint="eastAsia"/>
                                  <w:lang w:eastAsia="zh-TW"/>
                                </w:rPr>
                                <w:t>非上班時間，值日人員應緊急調度指揮人員適時處理</w:t>
                              </w:r>
                            </w:p>
                            <w:p w:rsidR="001D17C3" w:rsidRPr="00E27567" w:rsidRDefault="001D17C3" w:rsidP="006F5156">
                              <w:pPr>
                                <w:rPr>
                                  <w:lang w:eastAsia="zh-TW"/>
                                </w:rPr>
                              </w:pPr>
                            </w:p>
                          </w:txbxContent>
                        </v:textbox>
                      </v:shape>
                      <v:shape id="_x0000_s1076" type="#_x0000_t202" style="position:absolute;left:12884;top:19534;width:12764;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">
                        <v:textbox>
                          <w:txbxContent>
                            <w:p w:rsidR="001D17C3" w:rsidRPr="00673E6F" w:rsidRDefault="001D17C3"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v:textbox>
                      </v:shape>
                      <v:shape id="_x0000_s1077" type="#_x0000_t202" style="position:absolute;left:27709;top:20227;width:9334;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現場處理</w:t>
                              </w:r>
                            </w:p>
                          </w:txbxContent>
                        </v:textbox>
                      </v:shape>
                      <v:shape id="_x0000_s1078" type="#_x0000_t202" style="position:absolute;left:40039;top:18565;width:12510;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">
                        <v:textbox>
                          <w:txbxContent>
                            <w:p w:rsidR="001D17C3" w:rsidRPr="00673E6F" w:rsidRDefault="001D17C3"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v:textbox>
                      </v:shape>
                      <v:shape id="_x0000_s1079" type="#_x0000_t202" style="position:absolute;left:40108;top:25076;width:1394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IOY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yRj+3sQnIOc3AAAA//8DAFBLAQItABQABgAIAAAAIQDb4fbL7gAAAIUBAAATAAAAAAAA&#10;AAAAAAAAAAAAAABbQ29udGVudF9UeXBlc10ueG1sUEsBAi0AFAAGAAgAAAAhAFr0LFu/AAAAFQEA&#10;AAsAAAAAAAAAAAAAAAAAHwEAAF9yZWxzLy5yZWxzUEsBAi0AFAAGAAgAAAAhAEA0g5jHAAAA3QAA&#10;AA8AAAAAAAAAAAAAAAAABwIAAGRycy9kb3ducmV2LnhtbFBLBQYAAAAAAwADALcAAAD7AgAAAAA=&#10;">
                        <v:textbox>
                          <w:txbxContent>
                            <w:p w:rsidR="001D17C3" w:rsidRPr="00673E6F" w:rsidRDefault="001D17C3"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v:textbox>
                      </v:shape>
                      <v:shape id="_x0000_s1080" type="#_x0000_t202" style="position:absolute;top:35536;width:20089;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">
                        <v:textbox>
                          <w:txbxContent>
                            <w:p w:rsidR="001D17C3" w:rsidRPr="0066181A" w:rsidRDefault="001D17C3"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1D17C3" w:rsidRDefault="001D17C3" w:rsidP="006F5156">
                              <w:pPr>
                                <w:rPr>
                                  <w:lang w:eastAsia="zh-TW"/>
                                </w:rPr>
                              </w:pPr>
                            </w:p>
                          </w:txbxContent>
                        </v:textbox>
                      </v:shape>
                      <v:shape id="_x0000_s1081" type="#_x0000_t202" style="position:absolute;left:29163;top:35536;width:920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v:textbox>
                      </v:shape>
                      <v:shape id="_x0000_s1082" type="#_x0000_t202" style="position:absolute;left:56595;top:35606;width:857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">
                        <v:textbox>
                          <w:txbxContent>
                            <w:p w:rsidR="001D17C3" w:rsidRPr="00673E6F" w:rsidRDefault="001D17C3" w:rsidP="006F5156">
                              <w:pPr>
                                <w:ind w:firstLineChars="100" w:firstLine="220"/>
                                <w:rPr>
                                  <w:rFonts w:ascii="標楷體" w:eastAsia="標楷體" w:hAnsi="標楷體"/>
                                </w:rPr>
                              </w:pPr>
                              <w:r w:rsidRPr="00673E6F">
                                <w:rPr>
                                  <w:rFonts w:ascii="標楷體" w:eastAsia="標楷體" w:hAnsi="標楷體"/>
                                </w:rPr>
                                <w:t>報案</w:t>
                              </w:r>
                            </w:p>
                          </w:txbxContent>
                        </v:textbox>
                      </v:shape>
                      <v:group id="群組 3679" o:spid="_x0000_s1083" style="position:absolute;left:12598;width:50141;height:10731" coordorigin="3246" coordsize="50141,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">
                        <v:shape id="_x0000_s1084" type="#_x0000_t202" style="position:absolute;left:42212;top:6553;width:1117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其他緊急事件</w:t>
                                </w:r>
                              </w:p>
                            </w:txbxContent>
                          </v:textbox>
                        </v:shape>
                        <v:shape id="_x0000_s1085" type="#_x0000_t202" style="position:absolute;left:8718;top:6686;width:8914;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">
                          <v:textbo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意外事件</w:t>
                                </w:r>
                              </w:p>
                            </w:txbxContent>
                          </v:textbox>
                        </v:shape>
                        <v:shape id="_x0000_s1086" type="#_x0000_t202" style="position:absolute;left:18960;top:6552;width:8887;height:3145;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">
                          <v:textbox>
                            <w:txbxContent>
                              <w:p w:rsidR="001D17C3" w:rsidRPr="00673E6F" w:rsidRDefault="001D17C3" w:rsidP="006F5156">
                                <w:pPr>
                                  <w:ind w:firstLineChars="50" w:firstLine="110"/>
                                  <w:rPr>
                                    <w:rFonts w:ascii="標楷體" w:eastAsia="標楷體" w:hAnsi="標楷體"/>
                                  </w:rPr>
                                </w:pPr>
                                <w:r w:rsidRPr="00673E6F">
                                  <w:rPr>
                                    <w:rFonts w:ascii="標楷體" w:eastAsia="標楷體" w:hAnsi="標楷體" w:hint="eastAsia"/>
                                  </w:rPr>
                                  <w:t>公共安全</w:t>
                                </w:r>
                              </w:p>
                              <w:p w:rsidR="001D17C3" w:rsidRDefault="001D17C3" w:rsidP="006F5156"/>
                            </w:txbxContent>
                          </v:textbox>
                        </v:shape>
                        <v:shape id="文字方塊 3683" o:spid="_x0000_s1087" type="#_x0000_t202" style="position:absolute;left:14935;width:1866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">
                          <v:textbox>
                            <w:txbxContent>
                              <w:p w:rsidR="001D17C3" w:rsidRPr="00673E6F" w:rsidRDefault="001D17C3"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v:textbox>
                        </v:shape>
                        <v:line id="直線接點 3684" o:spid="_x0000_s1088" style="position:absolute;visibility:visible;mso-wrap-style:square" from="23241,3124" to="23241,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" strokecolor="black [3040]"/>
                        <v:shape id="_x0000_s1089" type="#_x0000_t202" style="position:absolute;left:29019;top:6629;width:1143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">
                          <v:textbox>
                            <w:txbxContent>
                              <w:p w:rsidR="001D17C3" w:rsidRPr="00673E6F" w:rsidRDefault="001D17C3" w:rsidP="006F5156">
                                <w:pPr>
                                  <w:rPr>
                                    <w:rFonts w:ascii="標楷體" w:eastAsia="標楷體" w:hAnsi="標楷體"/>
                                  </w:rPr>
                                </w:pPr>
                                <w:r w:rsidRPr="00673E6F">
                                  <w:rPr>
                                    <w:rFonts w:ascii="標楷體" w:eastAsia="標楷體" w:hAnsi="標楷體" w:hint="eastAsia"/>
                                  </w:rPr>
                                  <w:t>暴力衝突事件</w:t>
                                </w:r>
                              </w:p>
                              <w:p w:rsidR="001D17C3" w:rsidRDefault="001D17C3" w:rsidP="006F5156"/>
                            </w:txbxContent>
                          </v:textbox>
                        </v:shape>
                        <v:line id="直線接點 3686" o:spid="_x0000_s1090" style="position:absolute;flip:y;visibility:visible;mso-wrap-style:square" from="3246,4571" to="47335,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" strokecolor="black [3040]"/>
                        <v:line id="直線接點 3687" o:spid="_x0000_s1091" style="position:absolute;visibility:visible;mso-wrap-style:square" from="12188,4724" to="12188,6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" strokecolor="black [3040]"/>
                        <v:line id="直線接點 3688" o:spid="_x0000_s1092" style="position:absolute;visibility:visible;mso-wrap-style:square" from="21783,4679" to="21783,6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"/>
                        <v:line id="直線接點 3689" o:spid="_x0000_s1093" style="position:absolute;visibility:visible;mso-wrap-style:square" from="33604,4724" to="33604,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"/>
                        <v:line id="直線接點 3690" o:spid="_x0000_s1094" style="position:absolute;visibility:visible;mso-wrap-style:square" from="47405,4572" to="47405,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"/>
                        <v:line id="直線接點 3691" o:spid="_x0000_s1095" style="position:absolute;flip:x;visibility:visible;mso-wrap-style:square" from="34733,9550" to="34733,10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"/>
                      </v:group>
                      <v:line id="直線接點 3692" o:spid="_x0000_s1096" style="position:absolute;visibility:visible;mso-wrap-style:square" from="21539,9504" to="21539,10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"/>
                      <v:line id="直線接點 3693" o:spid="_x0000_s1097" style="position:absolute;flip:x;visibility:visible;mso-wrap-style:square" from="32754,9697" to="32755,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"/>
                      <v:line id="直線接點 3694" o:spid="_x0000_s1098" style="position:absolute;flip:x;visibility:visible;mso-wrap-style:square" from="56757,9698" to="56757,10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"/>
                      <v:line id="直線接點 3695" o:spid="_x0000_s1099" style="position:absolute;visibility:visible;mso-wrap-style:square" from="12074,10750" to="56756,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" strokecolor="black [3040]"/>
                      <v:line id="直線接點 3696" o:spid="_x0000_s1100" style="position:absolute;visibility:visible;mso-wrap-style:square" from="28817,10737" to="28817,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" strokecolor="black [3040]"/>
                      <v:line id="直線接點 3697" o:spid="_x0000_s1101" style="position:absolute;visibility:visible;mso-wrap-style:square" from="20089,18634" to="20089,19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" strokecolor="black [3040]"/>
                      <v:line id="直線接點 3698" o:spid="_x0000_s1102" style="position:absolute;visibility:visible;mso-wrap-style:square" from="32627,18634" to="32627,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" strokecolor="black [3040]"/>
                      <v:line id="直線接點 3699" o:spid="_x0000_s1103" style="position:absolute;visibility:visible;mso-wrap-style:square" from="20089,18634" to="32585,1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" strokecolor="black [3040]"/>
                      <v:line id="直線接點 3700" o:spid="_x0000_s1104" style="position:absolute;visibility:visible;mso-wrap-style:square" from="28817,14547" to="42152,1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" strokecolor="black [3040]">
                        <v:stroke dashstyle="dash"/>
                      </v:line>
                      <v:line id="直線接點 3701" o:spid="_x0000_s1105" style="position:absolute;visibility:visible;mso-wrap-style:square" from="37199,21474" to="40031,21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" strokecolor="black [3040]"/>
                      <v:line id="直線接點 3702" o:spid="_x0000_s1106" style="position:absolute;visibility:visible;mso-wrap-style:square" from="32627,23552" to="32627,34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" strokecolor="black [3040]"/>
                      <v:line id="直線接點 3703" o:spid="_x0000_s1107" style="position:absolute;visibility:visible;mso-wrap-style:square" from="9351,34012" to="9351,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" strokecolor="black [3040]"/>
                      <v:line id="直線接點 3704" o:spid="_x0000_s1108" style="position:absolute;visibility:visible;mso-wrap-style:square" from="33597,34012" to="33597,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RVyAAAAN0AAAAPAAAAZHJzL2Rvd25yZXYueG1sRI9Ba8JA&#10;FITvBf/D8gq91U1rS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AVjsRVyAAAAN0A&#10;AAAPAAAAAAAAAAAAAAAAAAcCAABkcnMvZG93bnJldi54bWxQSwUGAAAAAAMAAwC3AAAA/AIAAAAA&#10;"/>
                      <v:line id="直線接點 3705" o:spid="_x0000_s1109" style="position:absolute;visibility:visible;mso-wrap-style:square" from="60890,34082" to="60890,35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mHOyAAAAN0AAAAPAAAAZHJzL2Rvd25yZXYueG1sRI9Ba8JA&#10;FITvBf/D8gq91U0rT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B6wmHOyAAAAN0A&#10;AAAPAAAAAAAAAAAAAAAAAAcCAABkcnMvZG93bnJldi54bWxQSwUGAAAAAAMAAwC3AAAA/AIAAAAA&#10;"/>
                      <v:line id="直線接點 3706" o:spid="_x0000_s1110" style="position:absolute;flip:y;visibility:visible;mso-wrap-style:square" from="9351,34012" to="60863,34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" strokecolor="black [3040]"/>
                      <v:line id="直線接點 3707" o:spid="_x0000_s1111" style="position:absolute;visibility:visible;mso-wrap-style:square" from="32627,28124" to="40095,28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"/>
                    </v:group>
                    <v:line id="直線接點 3708" o:spid="_x0000_s1112" style="position:absolute;visibility:visible;mso-wrap-style:square" from="9495,40620" to="9495,4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" strokecolor="black [3040]"/>
                    <v:line id="直線接點 3709" o:spid="_x0000_s1113" style="position:absolute;visibility:visible;mso-wrap-style:square" from="33703,38510" to="33703,4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" strokecolor="black [3040]"/>
                    <v:line id="直線接點 3710" o:spid="_x0000_s1114" style="position:absolute;visibility:visible;mso-wrap-style:square" from="24852,41089" to="24852,4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" strokecolor="black [3040]"/>
                    <v:line id="直線接點 3711" o:spid="_x0000_s1115" style="position:absolute;visibility:visible;mso-wrap-style:square" from="33176,41089" to="33176,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" strokecolor="black [3040]"/>
                    <v:line id="直線接點 3712" o:spid="_x0000_s1116" style="position:absolute;visibility:visible;mso-wrap-style:square" from="44782,41089" to="44782,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"/>
                    <v:line id="直線接點 3713" o:spid="_x0000_s1117" style="position:absolute;visibility:visible;mso-wrap-style:square" from="60960,38979" to="60960,4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"/>
                    <v:line id="直線接點 3714" o:spid="_x0000_s1118" style="position:absolute;visibility:visible;mso-wrap-style:square" from="57618,49412" to="57618,50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1KIyAAAAN0AAAAPAAAAZHJzL2Rvd25yZXYueG1sRI9Pa8JA&#10;FMTvhX6H5RV6qxtrS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CQV1KIyAAAAN0A&#10;AAAPAAAAAAAAAAAAAAAAAAcCAABkcnMvZG93bnJldi54bWxQSwUGAAAAAAMAAwC3AAAA/AIAAAAA&#10;"/>
                    <v:line id="直線接點 3715" o:spid="_x0000_s1119" style="position:absolute;visibility:visible;mso-wrap-style:square" from="64594,49412" to="64594,50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TyAAAAN0AAAAPAAAAZHJzL2Rvd25yZXYueG1sRI9Pa8JA&#10;FMTvhX6H5RV6qxsrT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D/G/cTyAAAAN0A&#10;AAAPAAAAAAAAAAAAAAAAAAcCAABkcnMvZG93bnJldi54bWxQSwUGAAAAAAMAAwC3AAAA/AIAAAAA&#10;"/>
                    <v:line id="直線接點 3716" o:spid="_x0000_s1120" style="position:absolute;flip:x;visibility:visible;mso-wrap-style:square" from="9085,45602" to="9085,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"/>
                    <v:line id="直線接點 3717" o:spid="_x0000_s1121" style="position:absolute;flip:x;visibility:visible;mso-wrap-style:square" from="4044,47126" to="4044,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"/>
                    <v:line id="直線接點 3718" o:spid="_x0000_s1122" style="position:absolute;flip:x y;visibility:visible;mso-wrap-style:square" from="14419,47126" to="14419,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"/>
                    <v:line id="直線接點 3719" o:spid="_x0000_s1123" style="position:absolute;visibility:visible;mso-wrap-style:square" from="4044,47126" to="14407,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" strokecolor="black [3040]"/>
                    <v:line id="直線接點 3720" o:spid="_x0000_s1124" style="position:absolute;flip:x;visibility:visible;mso-wrap-style:square" from="24384,45602" to="24384,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"/>
                    <v:line id="直線接點 3721" o:spid="_x0000_s1125" style="position:absolute;flip:x;visibility:visible;mso-wrap-style:square" from="13950,51757" to="13950,5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"/>
                    <v:line id="直線接點 3722" o:spid="_x0000_s1126" style="position:absolute;flip:x;visibility:visible;mso-wrap-style:square" from="33703,45309" to="33703,48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"/>
                    <v:line id="直線接點 3723" o:spid="_x0000_s1127" style="position:absolute;visibility:visible;mso-wrap-style:square" from="4044,51757" to="4044,53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"/>
                    <v:line id="直線接點 3724" o:spid="_x0000_s1128" style="position:absolute;visibility:visible;mso-wrap-style:square" from="57618,49412" to="64553,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" strokecolor="black [3040]"/>
                    <v:line id="直線接點 3725" o:spid="_x0000_s1129" style="position:absolute;flip:x;visibility:visible;mso-wrap-style:square" from="61546,48123" to="61546,49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"/>
                    <v:line id="直線接點 3726" o:spid="_x0000_s1130" style="position:absolute;visibility:visible;mso-wrap-style:square" from="4044,61604" to="4044,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" strokecolor="black [3040]"/>
                    <v:line id="直線接點 3727" o:spid="_x0000_s1131" style="position:absolute;visibility:visible;mso-wrap-style:square" from="13950,58615" to="1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"/>
                    <v:line id="直線接點 3728" o:spid="_x0000_s1132" style="position:absolute;visibility:visible;mso-wrap-style:square" from="23797,54805" to="2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" strokecolor="black [3040]"/>
                    <v:line id="直線接點 3729" o:spid="_x0000_s1133" style="position:absolute;visibility:visible;mso-wrap-style:square" from="32648,58556" to="32648,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">
                      <v:stroke dashstyle="dash"/>
                    </v:line>
                    <v:line id="直線接點 3730" o:spid="_x0000_s1134" style="position:absolute;visibility:visible;mso-wrap-style:square" from="56798,56856" to="56874,7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"/>
                    <v:line id="直線接點 3731" o:spid="_x0000_s1135" style="position:absolute;visibility:visible;mso-wrap-style:square" from="44782,70279" to="44782,7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" strokecolor="black [3040]">
                      <v:stroke dashstyle="dash"/>
                    </v:line>
                    <v:line id="直線接點 3732" o:spid="_x0000_s1136" style="position:absolute;visibility:visible;mso-wrap-style:square" from="66294,55508" to="66446,71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" strokecolor="black [3040]"/>
                    <v:line id="直線接點 3733" o:spid="_x0000_s1137" style="position:absolute;flip:y;visibility:visible;mso-wrap-style:square" from="4044,71979" to="66376,7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" strokecolor="black [3040]"/>
                    <v:line id="直線接點 3734" o:spid="_x0000_s1138" style="position:absolute;visibility:visible;mso-wrap-style:square" from="35403,72331" to="35403,73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" strokecolor="black [3040]"/>
                    <v:line id="直線接點 3735" o:spid="_x0000_s1139" style="position:absolute;visibility:visible;mso-wrap-style:square" from="34758,77137" to="34758,7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" strokecolor="black [3040]"/>
                    <v:line id="直線接點 3736" o:spid="_x0000_s1140" style="position:absolute;visibility:visible;mso-wrap-style:square" from="34758,80830" to="34758,8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" strokecolor="black [3040]"/>
                    <v:line id="直線接點 3737" o:spid="_x0000_s1141" style="position:absolute;visibility:visible;mso-wrap-style:square" from="34758,84875" to="34758,86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" strokecolor="black [3040]"/>
                    <v:line id="直線接點 3738" o:spid="_x0000_s1142" style="position:absolute;visibility:visible;mso-wrap-style:square" from="44078,79658" to="47469,79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" strokecolor="black [3040]"/>
                  </v:group>
                </v:group>
                <v:shape id="_x0000_s1143" type="#_x0000_t202" style="position:absolute;left:8048;top:6619;width:8731;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">
                  <v:textbox>
                    <w:txbxContent>
                      <w:p w:rsidR="001D17C3" w:rsidRPr="004E7ED5" w:rsidRDefault="001D17C3" w:rsidP="006F5156">
                        <w:pPr>
                          <w:rPr>
                            <w:rFonts w:ascii="標楷體" w:eastAsia="標楷體" w:hAnsi="標楷體"/>
                          </w:rPr>
                        </w:pPr>
                        <w:r w:rsidRPr="004E7ED5">
                          <w:rPr>
                            <w:rFonts w:ascii="標楷體" w:eastAsia="標楷體" w:hAnsi="標楷體" w:hint="eastAsia"/>
                          </w:rPr>
                          <w:t>天然災害</w:t>
                        </w:r>
                      </w:p>
                    </w:txbxContent>
                  </v:textbox>
                </v:shape>
                <v:line id="直線接點 3740" o:spid="_x0000_s1144" style="position:absolute;visibility:visible;mso-wrap-style:square" from="12715,4714" to="12715,6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"/>
                <v:line id="直線接點 3741" o:spid="_x0000_s1145" style="position:absolute;visibility:visible;mso-wrap-style:square" from="12192,9525" to="12192,10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"/>
              </v:group>
            </w:pict>
          </mc:Fallback>
        </mc:AlternateContent>
      </w: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sectPr w:rsidR="006F5156" w:rsidSect="00415EB0">
          <w:pgSz w:w="11906" w:h="16838" w:code="9"/>
          <w:pgMar w:top="902" w:right="1558" w:bottom="1259" w:left="1701" w:header="851" w:footer="794" w:gutter="0"/>
          <w:cols w:space="425"/>
          <w:docGrid w:type="lines" w:linePitch="360"/>
        </w:sectPr>
      </w:pPr>
    </w:p>
    <w:p w:rsidR="001210EB" w:rsidRPr="00EA2252" w:rsidRDefault="00ED08CD" w:rsidP="001210EB">
      <w:pPr>
        <w:spacing w:after="0" w:line="355" w:lineRule="exact"/>
        <w:ind w:left="113" w:right="-20"/>
        <w:rPr>
          <w:rFonts w:ascii="標楷體" w:eastAsia="標楷體" w:hAnsi="標楷體" w:cs="標楷體"/>
          <w:position w:val="-2"/>
          <w:sz w:val="24"/>
          <w:szCs w:val="24"/>
          <w:lang w:eastAsia="zh-TW"/>
        </w:rPr>
      </w:pPr>
      <w:r w:rsidRPr="00387286">
        <w:rPr>
          <w:rFonts w:hAnsi="標楷體"/>
          <w:noProof/>
          <w:position w:val="-1"/>
          <w:lang w:eastAsia="zh-TW"/>
        </w:rPr>
        <w:lastRenderedPageBreak/>
        <mc:AlternateContent>
          <mc:Choice Requires="wps">
            <w:drawing>
              <wp:anchor distT="0" distB="0" distL="114300" distR="114300" simplePos="0" relativeHeight="251706880" behindDoc="1" locked="0" layoutInCell="1" allowOverlap="1" wp14:anchorId="3113A632" wp14:editId="59DBA94C">
                <wp:simplePos x="0" y="0"/>
                <wp:positionH relativeFrom="page">
                  <wp:posOffset>579120</wp:posOffset>
                </wp:positionH>
                <wp:positionV relativeFrom="page">
                  <wp:posOffset>301625</wp:posOffset>
                </wp:positionV>
                <wp:extent cx="4945380" cy="177800"/>
                <wp:effectExtent l="0" t="0" r="7620" b="12700"/>
                <wp:wrapNone/>
                <wp:docPr id="3742" name="文字方塊 3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Pr="00387286" w:rsidRDefault="001D17C3"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3A632" id="文字方塊 3742" o:spid="_x0000_s1146" type="#_x0000_t202" style="position:absolute;left:0;text-align:left;margin-left:45.6pt;margin-top:23.75pt;width:389.4pt;height:14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" filled="f" stroked="f">
                <v:textbox inset="0,0,0,0">
                  <w:txbxContent>
                    <w:p w:rsidR="001D17C3" w:rsidRPr="00387286" w:rsidRDefault="001D17C3"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v:textbox>
                <w10:wrap anchorx="page" anchory="page"/>
              </v:shape>
            </w:pict>
          </mc:Fallback>
        </mc:AlternateContent>
      </w:r>
      <w:r w:rsidR="001210EB" w:rsidRPr="00387286">
        <w:rPr>
          <w:rFonts w:ascii="標楷體" w:eastAsia="標楷體" w:hAnsi="標楷體" w:cs="標楷體"/>
          <w:position w:val="-2"/>
          <w:sz w:val="24"/>
          <w:szCs w:val="24"/>
          <w:lang w:eastAsia="zh-TW"/>
        </w:rPr>
        <w:t>一</w:t>
      </w:r>
      <w:r w:rsidR="001210EB">
        <w:rPr>
          <w:rFonts w:ascii="標楷體" w:eastAsia="標楷體" w:hAnsi="標楷體" w:cs="標楷體"/>
          <w:position w:val="-2"/>
          <w:sz w:val="24"/>
          <w:szCs w:val="24"/>
          <w:lang w:eastAsia="zh-TW"/>
        </w:rPr>
        <w:t>、預防階段</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定期檢修建築物結構之安全性。</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及疏通排水溝渠。</w:t>
      </w:r>
    </w:p>
    <w:p w:rsidR="001210EB" w:rsidRDefault="001210EB" w:rsidP="001210EB">
      <w:pPr>
        <w:spacing w:after="0" w:line="278"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各單位自行固定擺設之物品、設備。</w:t>
      </w:r>
    </w:p>
    <w:p w:rsidR="001210EB" w:rsidRPr="00CD7385" w:rsidRDefault="001210EB" w:rsidP="001210EB">
      <w:pPr>
        <w:tabs>
          <w:tab w:val="left" w:pos="8420"/>
        </w:tabs>
        <w:spacing w:after="0" w:line="281" w:lineRule="exact"/>
        <w:ind w:left="130" w:right="-20"/>
        <w:rPr>
          <w:rFonts w:ascii="標楷體" w:eastAsia="標楷體" w:hAnsi="標楷體" w:cs="標楷體"/>
          <w:sz w:val="24"/>
          <w:szCs w:val="24"/>
          <w:lang w:eastAsia="zh-TW"/>
        </w:rPr>
      </w:pPr>
      <w:r w:rsidRPr="00CD7385">
        <w:rPr>
          <w:rFonts w:ascii="標楷體" w:eastAsia="標楷體" w:hAnsi="標楷體" w:cs="標楷體"/>
          <w:position w:val="-1"/>
          <w:sz w:val="24"/>
          <w:szCs w:val="24"/>
          <w:lang w:eastAsia="zh-TW"/>
        </w:rPr>
        <w:t xml:space="preserve"> </w:t>
      </w:r>
      <w:r w:rsidRPr="00CD7385">
        <w:rPr>
          <w:rFonts w:ascii="標楷體" w:eastAsia="標楷體" w:hAnsi="標楷體" w:cs="標楷體"/>
          <w:spacing w:val="-31"/>
          <w:position w:val="-1"/>
          <w:sz w:val="24"/>
          <w:szCs w:val="24"/>
          <w:lang w:eastAsia="zh-TW"/>
        </w:rPr>
        <w:t xml:space="preserve"> </w:t>
      </w:r>
      <w:r w:rsidRPr="00CD7385">
        <w:rPr>
          <w:rFonts w:ascii="標楷體" w:eastAsia="標楷體" w:hAnsi="標楷體" w:cs="標楷體"/>
          <w:position w:val="-1"/>
          <w:sz w:val="24"/>
          <w:szCs w:val="24"/>
          <w:lang w:eastAsia="zh-TW"/>
        </w:rPr>
        <w:t xml:space="preserve">4.注意氣象局相關預報。 </w:t>
      </w:r>
      <w:r>
        <w:rPr>
          <w:rFonts w:ascii="標楷體" w:eastAsia="標楷體" w:hAnsi="標楷體" w:cs="標楷體"/>
          <w:position w:val="-1"/>
          <w:sz w:val="24"/>
          <w:szCs w:val="24"/>
          <w:lang w:eastAsia="zh-TW"/>
        </w:rPr>
        <w:br/>
      </w:r>
      <w:r w:rsidRPr="00CD7385">
        <w:rPr>
          <w:rFonts w:ascii="標楷體" w:eastAsia="標楷體" w:hAnsi="標楷體" w:cs="標楷體"/>
          <w:position w:val="-1"/>
          <w:sz w:val="8"/>
          <w:szCs w:val="24"/>
          <w:u w:val="single"/>
          <w:lang w:eastAsia="zh-TW"/>
        </w:rPr>
        <w:tab/>
      </w:r>
    </w:p>
    <w:p w:rsidR="001210EB" w:rsidRDefault="001210EB" w:rsidP="001210EB">
      <w:pPr>
        <w:spacing w:after="0" w:line="301" w:lineRule="exact"/>
        <w:ind w:left="339" w:right="-20"/>
        <w:rPr>
          <w:rFonts w:ascii="標楷體" w:eastAsia="標楷體" w:hAnsi="標楷體" w:cs="標楷體"/>
          <w:lang w:eastAsia="zh-TW"/>
        </w:rPr>
      </w:pPr>
      <w:r>
        <w:rPr>
          <w:rFonts w:eastAsiaTheme="minorHAnsi"/>
          <w:noProof/>
          <w:lang w:eastAsia="zh-TW"/>
        </w:rPr>
        <mc:AlternateContent>
          <mc:Choice Requires="wpg">
            <w:drawing>
              <wp:anchor distT="0" distB="0" distL="114300" distR="114300" simplePos="0" relativeHeight="251694592" behindDoc="1" locked="0" layoutInCell="1" allowOverlap="1" wp14:anchorId="5AFAC058" wp14:editId="60B1D3D9">
                <wp:simplePos x="0" y="0"/>
                <wp:positionH relativeFrom="column">
                  <wp:posOffset>76200</wp:posOffset>
                </wp:positionH>
                <wp:positionV relativeFrom="paragraph">
                  <wp:posOffset>185420</wp:posOffset>
                </wp:positionV>
                <wp:extent cx="5200015" cy="6289040"/>
                <wp:effectExtent l="0" t="0" r="19685" b="16510"/>
                <wp:wrapNone/>
                <wp:docPr id="1457" name="群組 1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0015" cy="6289040"/>
                          <a:chOff x="1134" y="3806"/>
                          <a:chExt cx="8189" cy="9904"/>
                        </a:xfrm>
                      </wpg:grpSpPr>
                      <wpg:grpSp>
                        <wpg:cNvPr id="1480" name="Group 423"/>
                        <wpg:cNvGrpSpPr>
                          <a:grpSpLocks/>
                        </wpg:cNvGrpSpPr>
                        <wpg:grpSpPr bwMode="auto">
                          <a:xfrm>
                            <a:off x="3426" y="13139"/>
                            <a:ext cx="4605" cy="571"/>
                            <a:chOff x="3426" y="-859"/>
                            <a:chExt cx="4605" cy="571"/>
                          </a:xfrm>
                        </wpg:grpSpPr>
                        <wpg:grpSp>
                          <wpg:cNvPr id="1481" name="Group 424"/>
                          <wpg:cNvGrpSpPr>
                            <a:grpSpLocks/>
                          </wpg:cNvGrpSpPr>
                          <wpg:grpSpPr bwMode="auto">
                            <a:xfrm>
                              <a:off x="4729" y="-745"/>
                              <a:ext cx="94" cy="2"/>
                              <a:chOff x="4729" y="-745"/>
                              <a:chExt cx="94" cy="2"/>
                            </a:xfrm>
                          </wpg:grpSpPr>
                          <wps:wsp>
                            <wps:cNvPr id="1482" name="Freeform 425"/>
                            <wps:cNvSpPr>
                              <a:spLocks/>
                            </wps:cNvSpPr>
                            <wps:spPr bwMode="auto">
                              <a:xfrm>
                                <a:off x="4729" y="-74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3" name="Group 426"/>
                          <wpg:cNvGrpSpPr>
                            <a:grpSpLocks/>
                          </wpg:cNvGrpSpPr>
                          <wpg:grpSpPr bwMode="auto">
                            <a:xfrm>
                              <a:off x="4734" y="-740"/>
                              <a:ext cx="2" cy="360"/>
                              <a:chOff x="4734" y="-740"/>
                              <a:chExt cx="2" cy="360"/>
                            </a:xfrm>
                          </wpg:grpSpPr>
                          <wps:wsp>
                            <wps:cNvPr id="1484" name="Freeform 427"/>
                            <wps:cNvSpPr>
                              <a:spLocks/>
                            </wps:cNvSpPr>
                            <wps:spPr bwMode="auto">
                              <a:xfrm>
                                <a:off x="4734"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5" name="Group 428"/>
                          <wpg:cNvGrpSpPr>
                            <a:grpSpLocks/>
                          </wpg:cNvGrpSpPr>
                          <wpg:grpSpPr bwMode="auto">
                            <a:xfrm>
                              <a:off x="4729" y="-375"/>
                              <a:ext cx="94" cy="2"/>
                              <a:chOff x="4729" y="-375"/>
                              <a:chExt cx="94" cy="2"/>
                            </a:xfrm>
                          </wpg:grpSpPr>
                          <wps:wsp>
                            <wps:cNvPr id="1486" name="Freeform 429"/>
                            <wps:cNvSpPr>
                              <a:spLocks/>
                            </wps:cNvSpPr>
                            <wps:spPr bwMode="auto">
                              <a:xfrm>
                                <a:off x="4729" y="-37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7" name="Group 430"/>
                          <wpg:cNvGrpSpPr>
                            <a:grpSpLocks/>
                          </wpg:cNvGrpSpPr>
                          <wpg:grpSpPr bwMode="auto">
                            <a:xfrm>
                              <a:off x="4818" y="-740"/>
                              <a:ext cx="2" cy="360"/>
                              <a:chOff x="4818" y="-740"/>
                              <a:chExt cx="2" cy="360"/>
                            </a:xfrm>
                          </wpg:grpSpPr>
                          <wps:wsp>
                            <wps:cNvPr id="1488" name="Freeform 431"/>
                            <wps:cNvSpPr>
                              <a:spLocks/>
                            </wps:cNvSpPr>
                            <wps:spPr bwMode="auto">
                              <a:xfrm>
                                <a:off x="4818"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9" name="Group 432"/>
                          <wpg:cNvGrpSpPr>
                            <a:grpSpLocks/>
                          </wpg:cNvGrpSpPr>
                          <wpg:grpSpPr bwMode="auto">
                            <a:xfrm>
                              <a:off x="3434" y="-852"/>
                              <a:ext cx="4590" cy="556"/>
                              <a:chOff x="3434" y="-852"/>
                              <a:chExt cx="4590" cy="556"/>
                            </a:xfrm>
                          </wpg:grpSpPr>
                          <wps:wsp>
                            <wps:cNvPr id="1490" name="Freeform 433"/>
                            <wps:cNvSpPr>
                              <a:spLocks/>
                            </wps:cNvSpPr>
                            <wps:spPr bwMode="auto">
                              <a:xfrm>
                                <a:off x="3434" y="-852"/>
                                <a:ext cx="4590" cy="556"/>
                              </a:xfrm>
                              <a:custGeom>
                                <a:avLst/>
                                <a:gdLst>
                                  <a:gd name="T0" fmla="+- 0 5357 3434"/>
                                  <a:gd name="T1" fmla="*/ T0 w 4590"/>
                                  <a:gd name="T2" fmla="+- 0 -848 -852"/>
                                  <a:gd name="T3" fmla="*/ -848 h 556"/>
                                  <a:gd name="T4" fmla="+- 0 5004 3434"/>
                                  <a:gd name="T5" fmla="*/ T4 w 4590"/>
                                  <a:gd name="T6" fmla="+- 0 -838 -852"/>
                                  <a:gd name="T7" fmla="*/ -838 h 556"/>
                                  <a:gd name="T8" fmla="+- 0 4674 3434"/>
                                  <a:gd name="T9" fmla="*/ T8 w 4590"/>
                                  <a:gd name="T10" fmla="+- 0 -821 -852"/>
                                  <a:gd name="T11" fmla="*/ -821 h 556"/>
                                  <a:gd name="T12" fmla="+- 0 4374 3434"/>
                                  <a:gd name="T13" fmla="*/ T12 w 4590"/>
                                  <a:gd name="T14" fmla="+- 0 -798 -852"/>
                                  <a:gd name="T15" fmla="*/ -798 h 556"/>
                                  <a:gd name="T16" fmla="+- 0 4106 3434"/>
                                  <a:gd name="T17" fmla="*/ T16 w 4590"/>
                                  <a:gd name="T18" fmla="+- 0 -771 -852"/>
                                  <a:gd name="T19" fmla="*/ -771 h 556"/>
                                  <a:gd name="T20" fmla="+- 0 3877 3434"/>
                                  <a:gd name="T21" fmla="*/ T20 w 4590"/>
                                  <a:gd name="T22" fmla="+- 0 -738 -852"/>
                                  <a:gd name="T23" fmla="*/ -738 h 556"/>
                                  <a:gd name="T24" fmla="+- 0 3690 3434"/>
                                  <a:gd name="T25" fmla="*/ T24 w 4590"/>
                                  <a:gd name="T26" fmla="+- 0 -702 -852"/>
                                  <a:gd name="T27" fmla="*/ -702 h 556"/>
                                  <a:gd name="T28" fmla="+- 0 3551 3434"/>
                                  <a:gd name="T29" fmla="*/ T28 w 4590"/>
                                  <a:gd name="T30" fmla="+- 0 -662 -852"/>
                                  <a:gd name="T31" fmla="*/ -662 h 556"/>
                                  <a:gd name="T32" fmla="+- 0 3434 3434"/>
                                  <a:gd name="T33" fmla="*/ T32 w 4590"/>
                                  <a:gd name="T34" fmla="+- 0 -574 -852"/>
                                  <a:gd name="T35" fmla="*/ -574 h 556"/>
                                  <a:gd name="T36" fmla="+- 0 3501 3434"/>
                                  <a:gd name="T37" fmla="*/ T36 w 4590"/>
                                  <a:gd name="T38" fmla="+- 0 -507 -852"/>
                                  <a:gd name="T39" fmla="*/ -507 h 556"/>
                                  <a:gd name="T40" fmla="+- 0 3690 3434"/>
                                  <a:gd name="T41" fmla="*/ T40 w 4590"/>
                                  <a:gd name="T42" fmla="+- 0 -446 -852"/>
                                  <a:gd name="T43" fmla="*/ -446 h 556"/>
                                  <a:gd name="T44" fmla="+- 0 3877 3434"/>
                                  <a:gd name="T45" fmla="*/ T44 w 4590"/>
                                  <a:gd name="T46" fmla="+- 0 -410 -852"/>
                                  <a:gd name="T47" fmla="*/ -410 h 556"/>
                                  <a:gd name="T48" fmla="+- 0 4106 3434"/>
                                  <a:gd name="T49" fmla="*/ T48 w 4590"/>
                                  <a:gd name="T50" fmla="+- 0 -377 -852"/>
                                  <a:gd name="T51" fmla="*/ -377 h 556"/>
                                  <a:gd name="T52" fmla="+- 0 4374 3434"/>
                                  <a:gd name="T53" fmla="*/ T52 w 4590"/>
                                  <a:gd name="T54" fmla="+- 0 -350 -852"/>
                                  <a:gd name="T55" fmla="*/ -350 h 556"/>
                                  <a:gd name="T56" fmla="+- 0 4674 3434"/>
                                  <a:gd name="T57" fmla="*/ T56 w 4590"/>
                                  <a:gd name="T58" fmla="+- 0 -327 -852"/>
                                  <a:gd name="T59" fmla="*/ -327 h 556"/>
                                  <a:gd name="T60" fmla="+- 0 5004 3434"/>
                                  <a:gd name="T61" fmla="*/ T60 w 4590"/>
                                  <a:gd name="T62" fmla="+- 0 -310 -852"/>
                                  <a:gd name="T63" fmla="*/ -310 h 556"/>
                                  <a:gd name="T64" fmla="+- 0 5357 3434"/>
                                  <a:gd name="T65" fmla="*/ T64 w 4590"/>
                                  <a:gd name="T66" fmla="+- 0 -300 -852"/>
                                  <a:gd name="T67" fmla="*/ -300 h 556"/>
                                  <a:gd name="T68" fmla="+- 0 6101 3434"/>
                                  <a:gd name="T69" fmla="*/ T68 w 4590"/>
                                  <a:gd name="T70" fmla="+- 0 -300 -852"/>
                                  <a:gd name="T71" fmla="*/ -300 h 556"/>
                                  <a:gd name="T72" fmla="+- 0 6454 3434"/>
                                  <a:gd name="T73" fmla="*/ T72 w 4590"/>
                                  <a:gd name="T74" fmla="+- 0 -310 -852"/>
                                  <a:gd name="T75" fmla="*/ -310 h 556"/>
                                  <a:gd name="T76" fmla="+- 0 6784 3434"/>
                                  <a:gd name="T77" fmla="*/ T76 w 4590"/>
                                  <a:gd name="T78" fmla="+- 0 -327 -852"/>
                                  <a:gd name="T79" fmla="*/ -327 h 556"/>
                                  <a:gd name="T80" fmla="+- 0 7084 3434"/>
                                  <a:gd name="T81" fmla="*/ T80 w 4590"/>
                                  <a:gd name="T82" fmla="+- 0 -350 -852"/>
                                  <a:gd name="T83" fmla="*/ -350 h 556"/>
                                  <a:gd name="T84" fmla="+- 0 7352 3434"/>
                                  <a:gd name="T85" fmla="*/ T84 w 4590"/>
                                  <a:gd name="T86" fmla="+- 0 -377 -852"/>
                                  <a:gd name="T87" fmla="*/ -377 h 556"/>
                                  <a:gd name="T88" fmla="+- 0 7581 3434"/>
                                  <a:gd name="T89" fmla="*/ T88 w 4590"/>
                                  <a:gd name="T90" fmla="+- 0 -410 -852"/>
                                  <a:gd name="T91" fmla="*/ -410 h 556"/>
                                  <a:gd name="T92" fmla="+- 0 7768 3434"/>
                                  <a:gd name="T93" fmla="*/ T92 w 4590"/>
                                  <a:gd name="T94" fmla="+- 0 -446 -852"/>
                                  <a:gd name="T95" fmla="*/ -446 h 556"/>
                                  <a:gd name="T96" fmla="+- 0 7907 3434"/>
                                  <a:gd name="T97" fmla="*/ T96 w 4590"/>
                                  <a:gd name="T98" fmla="+- 0 -486 -852"/>
                                  <a:gd name="T99" fmla="*/ -486 h 556"/>
                                  <a:gd name="T100" fmla="+- 0 8024 3434"/>
                                  <a:gd name="T101" fmla="*/ T100 w 4590"/>
                                  <a:gd name="T102" fmla="+- 0 -574 -852"/>
                                  <a:gd name="T103" fmla="*/ -574 h 556"/>
                                  <a:gd name="T104" fmla="+- 0 7957 3434"/>
                                  <a:gd name="T105" fmla="*/ T104 w 4590"/>
                                  <a:gd name="T106" fmla="+- 0 -641 -852"/>
                                  <a:gd name="T107" fmla="*/ -641 h 556"/>
                                  <a:gd name="T108" fmla="+- 0 7768 3434"/>
                                  <a:gd name="T109" fmla="*/ T108 w 4590"/>
                                  <a:gd name="T110" fmla="+- 0 -702 -852"/>
                                  <a:gd name="T111" fmla="*/ -702 h 556"/>
                                  <a:gd name="T112" fmla="+- 0 7581 3434"/>
                                  <a:gd name="T113" fmla="*/ T112 w 4590"/>
                                  <a:gd name="T114" fmla="+- 0 -738 -852"/>
                                  <a:gd name="T115" fmla="*/ -738 h 556"/>
                                  <a:gd name="T116" fmla="+- 0 7352 3434"/>
                                  <a:gd name="T117" fmla="*/ T116 w 4590"/>
                                  <a:gd name="T118" fmla="+- 0 -771 -852"/>
                                  <a:gd name="T119" fmla="*/ -771 h 556"/>
                                  <a:gd name="T120" fmla="+- 0 7084 3434"/>
                                  <a:gd name="T121" fmla="*/ T120 w 4590"/>
                                  <a:gd name="T122" fmla="+- 0 -798 -852"/>
                                  <a:gd name="T123" fmla="*/ -798 h 556"/>
                                  <a:gd name="T124" fmla="+- 0 6784 3434"/>
                                  <a:gd name="T125" fmla="*/ T124 w 4590"/>
                                  <a:gd name="T126" fmla="+- 0 -821 -852"/>
                                  <a:gd name="T127" fmla="*/ -821 h 556"/>
                                  <a:gd name="T128" fmla="+- 0 6454 3434"/>
                                  <a:gd name="T129" fmla="*/ T128 w 4590"/>
                                  <a:gd name="T130" fmla="+- 0 -838 -852"/>
                                  <a:gd name="T131" fmla="*/ -838 h 556"/>
                                  <a:gd name="T132" fmla="+- 0 6101 3434"/>
                                  <a:gd name="T133" fmla="*/ T132 w 4590"/>
                                  <a:gd name="T134" fmla="+- 0 -848 -852"/>
                                  <a:gd name="T135" fmla="*/ -848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4590" h="556">
                                    <a:moveTo>
                                      <a:pt x="2295" y="0"/>
                                    </a:move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295" y="556"/>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295"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91" name="Group 434"/>
                          <wpg:cNvGrpSpPr>
                            <a:grpSpLocks/>
                          </wpg:cNvGrpSpPr>
                          <wpg:grpSpPr bwMode="auto">
                            <a:xfrm>
                              <a:off x="3434" y="-852"/>
                              <a:ext cx="4590" cy="556"/>
                              <a:chOff x="3434" y="-852"/>
                              <a:chExt cx="4590" cy="556"/>
                            </a:xfrm>
                          </wpg:grpSpPr>
                          <wps:wsp>
                            <wps:cNvPr id="1492" name="Freeform 435"/>
                            <wps:cNvSpPr>
                              <a:spLocks/>
                            </wps:cNvSpPr>
                            <wps:spPr bwMode="auto">
                              <a:xfrm>
                                <a:off x="3434" y="-852"/>
                                <a:ext cx="4590" cy="556"/>
                              </a:xfrm>
                              <a:custGeom>
                                <a:avLst/>
                                <a:gdLst>
                                  <a:gd name="T0" fmla="+- 0 5541 3434"/>
                                  <a:gd name="T1" fmla="*/ T0 w 4590"/>
                                  <a:gd name="T2" fmla="+- 0 -851 -852"/>
                                  <a:gd name="T3" fmla="*/ -851 h 556"/>
                                  <a:gd name="T4" fmla="+- 0 5177 3434"/>
                                  <a:gd name="T5" fmla="*/ T4 w 4590"/>
                                  <a:gd name="T6" fmla="+- 0 -844 -852"/>
                                  <a:gd name="T7" fmla="*/ -844 h 556"/>
                                  <a:gd name="T8" fmla="+- 0 4836 3434"/>
                                  <a:gd name="T9" fmla="*/ T8 w 4590"/>
                                  <a:gd name="T10" fmla="+- 0 -830 -852"/>
                                  <a:gd name="T11" fmla="*/ -830 h 556"/>
                                  <a:gd name="T12" fmla="+- 0 4520 3434"/>
                                  <a:gd name="T13" fmla="*/ T12 w 4590"/>
                                  <a:gd name="T14" fmla="+- 0 -810 -852"/>
                                  <a:gd name="T15" fmla="*/ -810 h 556"/>
                                  <a:gd name="T16" fmla="+- 0 4235 3434"/>
                                  <a:gd name="T17" fmla="*/ T16 w 4590"/>
                                  <a:gd name="T18" fmla="+- 0 -785 -852"/>
                                  <a:gd name="T19" fmla="*/ -785 h 556"/>
                                  <a:gd name="T20" fmla="+- 0 3986 3434"/>
                                  <a:gd name="T21" fmla="*/ T20 w 4590"/>
                                  <a:gd name="T22" fmla="+- 0 -755 -852"/>
                                  <a:gd name="T23" fmla="*/ -755 h 556"/>
                                  <a:gd name="T24" fmla="+- 0 3778 3434"/>
                                  <a:gd name="T25" fmla="*/ T24 w 4590"/>
                                  <a:gd name="T26" fmla="+- 0 -720 -852"/>
                                  <a:gd name="T27" fmla="*/ -720 h 556"/>
                                  <a:gd name="T28" fmla="+- 0 3614 3434"/>
                                  <a:gd name="T29" fmla="*/ T28 w 4590"/>
                                  <a:gd name="T30" fmla="+- 0 -682 -852"/>
                                  <a:gd name="T31" fmla="*/ -682 h 556"/>
                                  <a:gd name="T32" fmla="+- 0 3464 3434"/>
                                  <a:gd name="T33" fmla="*/ T32 w 4590"/>
                                  <a:gd name="T34" fmla="+- 0 -619 -852"/>
                                  <a:gd name="T35" fmla="*/ -619 h 556"/>
                                  <a:gd name="T36" fmla="+- 0 3442 3434"/>
                                  <a:gd name="T37" fmla="*/ T36 w 4590"/>
                                  <a:gd name="T38" fmla="+- 0 -551 -852"/>
                                  <a:gd name="T39" fmla="*/ -551 h 556"/>
                                  <a:gd name="T40" fmla="+- 0 3614 3434"/>
                                  <a:gd name="T41" fmla="*/ T40 w 4590"/>
                                  <a:gd name="T42" fmla="+- 0 -466 -852"/>
                                  <a:gd name="T43" fmla="*/ -466 h 556"/>
                                  <a:gd name="T44" fmla="+- 0 3778 3434"/>
                                  <a:gd name="T45" fmla="*/ T44 w 4590"/>
                                  <a:gd name="T46" fmla="+- 0 -428 -852"/>
                                  <a:gd name="T47" fmla="*/ -428 h 556"/>
                                  <a:gd name="T48" fmla="+- 0 3986 3434"/>
                                  <a:gd name="T49" fmla="*/ T48 w 4590"/>
                                  <a:gd name="T50" fmla="+- 0 -393 -852"/>
                                  <a:gd name="T51" fmla="*/ -393 h 556"/>
                                  <a:gd name="T52" fmla="+- 0 4235 3434"/>
                                  <a:gd name="T53" fmla="*/ T52 w 4590"/>
                                  <a:gd name="T54" fmla="+- 0 -363 -852"/>
                                  <a:gd name="T55" fmla="*/ -363 h 556"/>
                                  <a:gd name="T56" fmla="+- 0 4520 3434"/>
                                  <a:gd name="T57" fmla="*/ T56 w 4590"/>
                                  <a:gd name="T58" fmla="+- 0 -338 -852"/>
                                  <a:gd name="T59" fmla="*/ -338 h 556"/>
                                  <a:gd name="T60" fmla="+- 0 4836 3434"/>
                                  <a:gd name="T61" fmla="*/ T60 w 4590"/>
                                  <a:gd name="T62" fmla="+- 0 -318 -852"/>
                                  <a:gd name="T63" fmla="*/ -318 h 556"/>
                                  <a:gd name="T64" fmla="+- 0 5177 3434"/>
                                  <a:gd name="T65" fmla="*/ T64 w 4590"/>
                                  <a:gd name="T66" fmla="+- 0 -304 -852"/>
                                  <a:gd name="T67" fmla="*/ -304 h 556"/>
                                  <a:gd name="T68" fmla="+- 0 5541 3434"/>
                                  <a:gd name="T69" fmla="*/ T68 w 4590"/>
                                  <a:gd name="T70" fmla="+- 0 -297 -852"/>
                                  <a:gd name="T71" fmla="*/ -297 h 556"/>
                                  <a:gd name="T72" fmla="+- 0 5917 3434"/>
                                  <a:gd name="T73" fmla="*/ T72 w 4590"/>
                                  <a:gd name="T74" fmla="+- 0 -297 -852"/>
                                  <a:gd name="T75" fmla="*/ -297 h 556"/>
                                  <a:gd name="T76" fmla="+- 0 6281 3434"/>
                                  <a:gd name="T77" fmla="*/ T76 w 4590"/>
                                  <a:gd name="T78" fmla="+- 0 -304 -852"/>
                                  <a:gd name="T79" fmla="*/ -304 h 556"/>
                                  <a:gd name="T80" fmla="+- 0 6622 3434"/>
                                  <a:gd name="T81" fmla="*/ T80 w 4590"/>
                                  <a:gd name="T82" fmla="+- 0 -318 -852"/>
                                  <a:gd name="T83" fmla="*/ -318 h 556"/>
                                  <a:gd name="T84" fmla="+- 0 6938 3434"/>
                                  <a:gd name="T85" fmla="*/ T84 w 4590"/>
                                  <a:gd name="T86" fmla="+- 0 -338 -852"/>
                                  <a:gd name="T87" fmla="*/ -338 h 556"/>
                                  <a:gd name="T88" fmla="+- 0 7223 3434"/>
                                  <a:gd name="T89" fmla="*/ T88 w 4590"/>
                                  <a:gd name="T90" fmla="+- 0 -363 -852"/>
                                  <a:gd name="T91" fmla="*/ -363 h 556"/>
                                  <a:gd name="T92" fmla="+- 0 7472 3434"/>
                                  <a:gd name="T93" fmla="*/ T92 w 4590"/>
                                  <a:gd name="T94" fmla="+- 0 -393 -852"/>
                                  <a:gd name="T95" fmla="*/ -393 h 556"/>
                                  <a:gd name="T96" fmla="+- 0 7680 3434"/>
                                  <a:gd name="T97" fmla="*/ T96 w 4590"/>
                                  <a:gd name="T98" fmla="+- 0 -428 -852"/>
                                  <a:gd name="T99" fmla="*/ -428 h 556"/>
                                  <a:gd name="T100" fmla="+- 0 7844 3434"/>
                                  <a:gd name="T101" fmla="*/ T100 w 4590"/>
                                  <a:gd name="T102" fmla="+- 0 -466 -852"/>
                                  <a:gd name="T103" fmla="*/ -466 h 556"/>
                                  <a:gd name="T104" fmla="+- 0 7994 3434"/>
                                  <a:gd name="T105" fmla="*/ T104 w 4590"/>
                                  <a:gd name="T106" fmla="+- 0 -529 -852"/>
                                  <a:gd name="T107" fmla="*/ -529 h 556"/>
                                  <a:gd name="T108" fmla="+- 0 8016 3434"/>
                                  <a:gd name="T109" fmla="*/ T108 w 4590"/>
                                  <a:gd name="T110" fmla="+- 0 -597 -852"/>
                                  <a:gd name="T111" fmla="*/ -597 h 556"/>
                                  <a:gd name="T112" fmla="+- 0 7844 3434"/>
                                  <a:gd name="T113" fmla="*/ T112 w 4590"/>
                                  <a:gd name="T114" fmla="+- 0 -682 -852"/>
                                  <a:gd name="T115" fmla="*/ -682 h 556"/>
                                  <a:gd name="T116" fmla="+- 0 7680 3434"/>
                                  <a:gd name="T117" fmla="*/ T116 w 4590"/>
                                  <a:gd name="T118" fmla="+- 0 -720 -852"/>
                                  <a:gd name="T119" fmla="*/ -720 h 556"/>
                                  <a:gd name="T120" fmla="+- 0 7472 3434"/>
                                  <a:gd name="T121" fmla="*/ T120 w 4590"/>
                                  <a:gd name="T122" fmla="+- 0 -755 -852"/>
                                  <a:gd name="T123" fmla="*/ -755 h 556"/>
                                  <a:gd name="T124" fmla="+- 0 7223 3434"/>
                                  <a:gd name="T125" fmla="*/ T124 w 4590"/>
                                  <a:gd name="T126" fmla="+- 0 -785 -852"/>
                                  <a:gd name="T127" fmla="*/ -785 h 556"/>
                                  <a:gd name="T128" fmla="+- 0 6938 3434"/>
                                  <a:gd name="T129" fmla="*/ T128 w 4590"/>
                                  <a:gd name="T130" fmla="+- 0 -810 -852"/>
                                  <a:gd name="T131" fmla="*/ -810 h 556"/>
                                  <a:gd name="T132" fmla="+- 0 6622 3434"/>
                                  <a:gd name="T133" fmla="*/ T132 w 4590"/>
                                  <a:gd name="T134" fmla="+- 0 -830 -852"/>
                                  <a:gd name="T135" fmla="*/ -830 h 556"/>
                                  <a:gd name="T136" fmla="+- 0 6281 3434"/>
                                  <a:gd name="T137" fmla="*/ T136 w 4590"/>
                                  <a:gd name="T138" fmla="+- 0 -844 -852"/>
                                  <a:gd name="T139" fmla="*/ -844 h 556"/>
                                  <a:gd name="T140" fmla="+- 0 5917 3434"/>
                                  <a:gd name="T141" fmla="*/ T140 w 4590"/>
                                  <a:gd name="T142" fmla="+- 0 -851 -852"/>
                                  <a:gd name="T143" fmla="*/ -851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590" h="556">
                                    <a:moveTo>
                                      <a:pt x="2295" y="0"/>
                                    </a:moveTo>
                                    <a:lnTo>
                                      <a:pt x="2107" y="1"/>
                                    </a:ln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107" y="555"/>
                                    </a:lnTo>
                                    <a:lnTo>
                                      <a:pt x="2295" y="556"/>
                                    </a:lnTo>
                                    <a:lnTo>
                                      <a:pt x="2483" y="555"/>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483" y="1"/>
                                    </a:lnTo>
                                    <a:lnTo>
                                      <a:pt x="229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1493" name="Group 436"/>
                        <wpg:cNvGrpSpPr>
                          <a:grpSpLocks/>
                        </wpg:cNvGrpSpPr>
                        <wpg:grpSpPr bwMode="auto">
                          <a:xfrm>
                            <a:off x="1134" y="5282"/>
                            <a:ext cx="8189" cy="7759"/>
                            <a:chOff x="1134" y="209"/>
                            <a:chExt cx="8189" cy="7759"/>
                          </a:xfrm>
                        </wpg:grpSpPr>
                        <wpg:grpSp>
                          <wpg:cNvPr id="1494" name="Group 437"/>
                          <wpg:cNvGrpSpPr>
                            <a:grpSpLocks/>
                          </wpg:cNvGrpSpPr>
                          <wpg:grpSpPr bwMode="auto">
                            <a:xfrm>
                              <a:off x="3003" y="3071"/>
                              <a:ext cx="1621" cy="1260"/>
                              <a:chOff x="3003" y="3071"/>
                              <a:chExt cx="1621" cy="1260"/>
                            </a:xfrm>
                          </wpg:grpSpPr>
                          <wps:wsp>
                            <wps:cNvPr id="1495" name="Freeform 438"/>
                            <wps:cNvSpPr>
                              <a:spLocks/>
                            </wps:cNvSpPr>
                            <wps:spPr bwMode="auto">
                              <a:xfrm>
                                <a:off x="3003" y="3071"/>
                                <a:ext cx="1621" cy="1260"/>
                              </a:xfrm>
                              <a:custGeom>
                                <a:avLst/>
                                <a:gdLst>
                                  <a:gd name="T0" fmla="+- 0 3003 3003"/>
                                  <a:gd name="T1" fmla="*/ T0 w 1621"/>
                                  <a:gd name="T2" fmla="+- 0 4331 3071"/>
                                  <a:gd name="T3" fmla="*/ 4331 h 1260"/>
                                  <a:gd name="T4" fmla="+- 0 4624 3003"/>
                                  <a:gd name="T5" fmla="*/ T4 w 1621"/>
                                  <a:gd name="T6" fmla="+- 0 4331 3071"/>
                                  <a:gd name="T7" fmla="*/ 4331 h 1260"/>
                                  <a:gd name="T8" fmla="+- 0 4624 3003"/>
                                  <a:gd name="T9" fmla="*/ T8 w 1621"/>
                                  <a:gd name="T10" fmla="+- 0 3071 3071"/>
                                  <a:gd name="T11" fmla="*/ 3071 h 1260"/>
                                  <a:gd name="T12" fmla="+- 0 3003 3003"/>
                                  <a:gd name="T13" fmla="*/ T12 w 1621"/>
                                  <a:gd name="T14" fmla="+- 0 3071 3071"/>
                                  <a:gd name="T15" fmla="*/ 3071 h 1260"/>
                                  <a:gd name="T16" fmla="+- 0 3003 3003"/>
                                  <a:gd name="T17" fmla="*/ T16 w 1621"/>
                                  <a:gd name="T18" fmla="+- 0 4331 3071"/>
                                  <a:gd name="T19" fmla="*/ 4331 h 1260"/>
                                </a:gdLst>
                                <a:ahLst/>
                                <a:cxnLst>
                                  <a:cxn ang="0">
                                    <a:pos x="T1" y="T3"/>
                                  </a:cxn>
                                  <a:cxn ang="0">
                                    <a:pos x="T5" y="T7"/>
                                  </a:cxn>
                                  <a:cxn ang="0">
                                    <a:pos x="T9" y="T11"/>
                                  </a:cxn>
                                  <a:cxn ang="0">
                                    <a:pos x="T13" y="T15"/>
                                  </a:cxn>
                                  <a:cxn ang="0">
                                    <a:pos x="T17" y="T19"/>
                                  </a:cxn>
                                </a:cxnLst>
                                <a:rect l="0" t="0" r="r" b="b"/>
                                <a:pathLst>
                                  <a:path w="1621" h="1260">
                                    <a:moveTo>
                                      <a:pt x="0" y="1260"/>
                                    </a:moveTo>
                                    <a:lnTo>
                                      <a:pt x="1621" y="1260"/>
                                    </a:lnTo>
                                    <a:lnTo>
                                      <a:pt x="1621"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6" name="Group 439"/>
                          <wpg:cNvGrpSpPr>
                            <a:grpSpLocks/>
                          </wpg:cNvGrpSpPr>
                          <wpg:grpSpPr bwMode="auto">
                            <a:xfrm>
                              <a:off x="3064" y="4851"/>
                              <a:ext cx="1619" cy="1260"/>
                              <a:chOff x="3064" y="4851"/>
                              <a:chExt cx="1619" cy="1260"/>
                            </a:xfrm>
                          </wpg:grpSpPr>
                          <wps:wsp>
                            <wps:cNvPr id="1497" name="Freeform 440"/>
                            <wps:cNvSpPr>
                              <a:spLocks/>
                            </wps:cNvSpPr>
                            <wps:spPr bwMode="auto">
                              <a:xfrm>
                                <a:off x="3064" y="4851"/>
                                <a:ext cx="1619" cy="1260"/>
                              </a:xfrm>
                              <a:custGeom>
                                <a:avLst/>
                                <a:gdLst>
                                  <a:gd name="T0" fmla="+- 0 3064 3064"/>
                                  <a:gd name="T1" fmla="*/ T0 w 1619"/>
                                  <a:gd name="T2" fmla="+- 0 6111 4851"/>
                                  <a:gd name="T3" fmla="*/ 6111 h 1260"/>
                                  <a:gd name="T4" fmla="+- 0 4683 3064"/>
                                  <a:gd name="T5" fmla="*/ T4 w 1619"/>
                                  <a:gd name="T6" fmla="+- 0 6111 4851"/>
                                  <a:gd name="T7" fmla="*/ 6111 h 1260"/>
                                  <a:gd name="T8" fmla="+- 0 4683 3064"/>
                                  <a:gd name="T9" fmla="*/ T8 w 1619"/>
                                  <a:gd name="T10" fmla="+- 0 4851 4851"/>
                                  <a:gd name="T11" fmla="*/ 4851 h 1260"/>
                                  <a:gd name="T12" fmla="+- 0 3064 3064"/>
                                  <a:gd name="T13" fmla="*/ T12 w 1619"/>
                                  <a:gd name="T14" fmla="+- 0 4851 4851"/>
                                  <a:gd name="T15" fmla="*/ 4851 h 1260"/>
                                  <a:gd name="T16" fmla="+- 0 3064 3064"/>
                                  <a:gd name="T17" fmla="*/ T16 w 1619"/>
                                  <a:gd name="T18" fmla="+- 0 6111 4851"/>
                                  <a:gd name="T19" fmla="*/ 61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8" name="Group 441"/>
                          <wpg:cNvGrpSpPr>
                            <a:grpSpLocks/>
                          </wpg:cNvGrpSpPr>
                          <wpg:grpSpPr bwMode="auto">
                            <a:xfrm>
                              <a:off x="3722" y="6111"/>
                              <a:ext cx="2" cy="540"/>
                              <a:chOff x="3722" y="6111"/>
                              <a:chExt cx="2" cy="540"/>
                            </a:xfrm>
                          </wpg:grpSpPr>
                          <wps:wsp>
                            <wps:cNvPr id="1499" name="Freeform 442"/>
                            <wps:cNvSpPr>
                              <a:spLocks/>
                            </wps:cNvSpPr>
                            <wps:spPr bwMode="auto">
                              <a:xfrm>
                                <a:off x="3722" y="6111"/>
                                <a:ext cx="2" cy="540"/>
                              </a:xfrm>
                              <a:custGeom>
                                <a:avLst/>
                                <a:gdLst>
                                  <a:gd name="T0" fmla="+- 0 3722 3722"/>
                                  <a:gd name="T1" fmla="*/ T0 w 2"/>
                                  <a:gd name="T2" fmla="+- 0 6111 6111"/>
                                  <a:gd name="T3" fmla="*/ 6111 h 540"/>
                                  <a:gd name="T4" fmla="+- 0 3724 3722"/>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0" name="Group 443"/>
                          <wpg:cNvGrpSpPr>
                            <a:grpSpLocks/>
                          </wpg:cNvGrpSpPr>
                          <wpg:grpSpPr bwMode="auto">
                            <a:xfrm>
                              <a:off x="3664" y="4342"/>
                              <a:ext cx="120" cy="550"/>
                              <a:chOff x="3664" y="4342"/>
                              <a:chExt cx="120" cy="550"/>
                            </a:xfrm>
                          </wpg:grpSpPr>
                          <wps:wsp>
                            <wps:cNvPr id="1501" name="Freeform 444"/>
                            <wps:cNvSpPr>
                              <a:spLocks/>
                            </wps:cNvSpPr>
                            <wps:spPr bwMode="auto">
                              <a:xfrm>
                                <a:off x="3664" y="4342"/>
                                <a:ext cx="120" cy="550"/>
                              </a:xfrm>
                              <a:custGeom>
                                <a:avLst/>
                                <a:gdLst>
                                  <a:gd name="T0" fmla="+- 0 3714 3664"/>
                                  <a:gd name="T1" fmla="*/ T0 w 120"/>
                                  <a:gd name="T2" fmla="+- 0 4772 4342"/>
                                  <a:gd name="T3" fmla="*/ 4772 h 550"/>
                                  <a:gd name="T4" fmla="+- 0 3664 3664"/>
                                  <a:gd name="T5" fmla="*/ T4 w 120"/>
                                  <a:gd name="T6" fmla="+- 0 4772 4342"/>
                                  <a:gd name="T7" fmla="*/ 4772 h 550"/>
                                  <a:gd name="T8" fmla="+- 0 3724 3664"/>
                                  <a:gd name="T9" fmla="*/ T8 w 120"/>
                                  <a:gd name="T10" fmla="+- 0 4892 4342"/>
                                  <a:gd name="T11" fmla="*/ 4892 h 550"/>
                                  <a:gd name="T12" fmla="+- 0 3769 3664"/>
                                  <a:gd name="T13" fmla="*/ T12 w 120"/>
                                  <a:gd name="T14" fmla="+- 0 4802 4342"/>
                                  <a:gd name="T15" fmla="*/ 4802 h 550"/>
                                  <a:gd name="T16" fmla="+- 0 3718 3664"/>
                                  <a:gd name="T17" fmla="*/ T16 w 120"/>
                                  <a:gd name="T18" fmla="+- 0 4802 4342"/>
                                  <a:gd name="T19" fmla="*/ 4802 h 550"/>
                                  <a:gd name="T20" fmla="+- 0 3714 3664"/>
                                  <a:gd name="T21" fmla="*/ T20 w 120"/>
                                  <a:gd name="T22" fmla="+- 0 4797 4342"/>
                                  <a:gd name="T23" fmla="*/ 4797 h 550"/>
                                  <a:gd name="T24" fmla="+- 0 371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2" name="Freeform 445"/>
                            <wps:cNvSpPr>
                              <a:spLocks/>
                            </wps:cNvSpPr>
                            <wps:spPr bwMode="auto">
                              <a:xfrm>
                                <a:off x="3664" y="4342"/>
                                <a:ext cx="120" cy="550"/>
                              </a:xfrm>
                              <a:custGeom>
                                <a:avLst/>
                                <a:gdLst>
                                  <a:gd name="T0" fmla="+- 0 3734 3664"/>
                                  <a:gd name="T1" fmla="*/ T0 w 120"/>
                                  <a:gd name="T2" fmla="+- 0 4772 4342"/>
                                  <a:gd name="T3" fmla="*/ 4772 h 550"/>
                                  <a:gd name="T4" fmla="+- 0 3714 3664"/>
                                  <a:gd name="T5" fmla="*/ T4 w 120"/>
                                  <a:gd name="T6" fmla="+- 0 4772 4342"/>
                                  <a:gd name="T7" fmla="*/ 4772 h 550"/>
                                  <a:gd name="T8" fmla="+- 0 3714 3664"/>
                                  <a:gd name="T9" fmla="*/ T8 w 120"/>
                                  <a:gd name="T10" fmla="+- 0 4797 4342"/>
                                  <a:gd name="T11" fmla="*/ 4797 h 550"/>
                                  <a:gd name="T12" fmla="+- 0 3718 3664"/>
                                  <a:gd name="T13" fmla="*/ T12 w 120"/>
                                  <a:gd name="T14" fmla="+- 0 4802 4342"/>
                                  <a:gd name="T15" fmla="*/ 4802 h 550"/>
                                  <a:gd name="T16" fmla="+- 0 3729 3664"/>
                                  <a:gd name="T17" fmla="*/ T16 w 120"/>
                                  <a:gd name="T18" fmla="+- 0 4802 4342"/>
                                  <a:gd name="T19" fmla="*/ 4802 h 550"/>
                                  <a:gd name="T20" fmla="+- 0 3733 3664"/>
                                  <a:gd name="T21" fmla="*/ T20 w 120"/>
                                  <a:gd name="T22" fmla="+- 0 4797 4342"/>
                                  <a:gd name="T23" fmla="*/ 4797 h 550"/>
                                  <a:gd name="T24" fmla="+- 0 373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30"/>
                                    </a:moveTo>
                                    <a:lnTo>
                                      <a:pt x="50" y="430"/>
                                    </a:lnTo>
                                    <a:lnTo>
                                      <a:pt x="50" y="455"/>
                                    </a:lnTo>
                                    <a:lnTo>
                                      <a:pt x="54" y="460"/>
                                    </a:lnTo>
                                    <a:lnTo>
                                      <a:pt x="65" y="460"/>
                                    </a:lnTo>
                                    <a:lnTo>
                                      <a:pt x="69" y="455"/>
                                    </a:lnTo>
                                    <a:lnTo>
                                      <a:pt x="7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3" name="Freeform 446"/>
                            <wps:cNvSpPr>
                              <a:spLocks/>
                            </wps:cNvSpPr>
                            <wps:spPr bwMode="auto">
                              <a:xfrm>
                                <a:off x="3664" y="4342"/>
                                <a:ext cx="120" cy="550"/>
                              </a:xfrm>
                              <a:custGeom>
                                <a:avLst/>
                                <a:gdLst>
                                  <a:gd name="T0" fmla="+- 0 3784 3664"/>
                                  <a:gd name="T1" fmla="*/ T0 w 120"/>
                                  <a:gd name="T2" fmla="+- 0 4771 4342"/>
                                  <a:gd name="T3" fmla="*/ 4771 h 550"/>
                                  <a:gd name="T4" fmla="+- 0 3734 3664"/>
                                  <a:gd name="T5" fmla="*/ T4 w 120"/>
                                  <a:gd name="T6" fmla="+- 0 4772 4342"/>
                                  <a:gd name="T7" fmla="*/ 4772 h 550"/>
                                  <a:gd name="T8" fmla="+- 0 3733 3664"/>
                                  <a:gd name="T9" fmla="*/ T8 w 120"/>
                                  <a:gd name="T10" fmla="+- 0 4797 4342"/>
                                  <a:gd name="T11" fmla="*/ 4797 h 550"/>
                                  <a:gd name="T12" fmla="+- 0 3729 3664"/>
                                  <a:gd name="T13" fmla="*/ T12 w 120"/>
                                  <a:gd name="T14" fmla="+- 0 4802 4342"/>
                                  <a:gd name="T15" fmla="*/ 4802 h 550"/>
                                  <a:gd name="T16" fmla="+- 0 3769 3664"/>
                                  <a:gd name="T17" fmla="*/ T16 w 120"/>
                                  <a:gd name="T18" fmla="+- 0 4802 4342"/>
                                  <a:gd name="T19" fmla="*/ 4802 h 550"/>
                                  <a:gd name="T20" fmla="+- 0 3784 3664"/>
                                  <a:gd name="T21" fmla="*/ T20 w 120"/>
                                  <a:gd name="T22" fmla="+- 0 4771 4342"/>
                                  <a:gd name="T23" fmla="*/ 4771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30"/>
                                    </a:lnTo>
                                    <a:lnTo>
                                      <a:pt x="69"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4" name="Freeform 447"/>
                            <wps:cNvSpPr>
                              <a:spLocks/>
                            </wps:cNvSpPr>
                            <wps:spPr bwMode="auto">
                              <a:xfrm>
                                <a:off x="3664" y="4342"/>
                                <a:ext cx="120" cy="550"/>
                              </a:xfrm>
                              <a:custGeom>
                                <a:avLst/>
                                <a:gdLst>
                                  <a:gd name="T0" fmla="+- 0 3727 3664"/>
                                  <a:gd name="T1" fmla="*/ T0 w 120"/>
                                  <a:gd name="T2" fmla="+- 0 4342 4342"/>
                                  <a:gd name="T3" fmla="*/ 4342 h 550"/>
                                  <a:gd name="T4" fmla="+- 0 3716 3664"/>
                                  <a:gd name="T5" fmla="*/ T4 w 120"/>
                                  <a:gd name="T6" fmla="+- 0 4342 4342"/>
                                  <a:gd name="T7" fmla="*/ 4342 h 550"/>
                                  <a:gd name="T8" fmla="+- 0 3712 3664"/>
                                  <a:gd name="T9" fmla="*/ T8 w 120"/>
                                  <a:gd name="T10" fmla="+- 0 4346 4342"/>
                                  <a:gd name="T11" fmla="*/ 4346 h 550"/>
                                  <a:gd name="T12" fmla="+- 0 3712 3664"/>
                                  <a:gd name="T13" fmla="*/ T12 w 120"/>
                                  <a:gd name="T14" fmla="+- 0 4352 4342"/>
                                  <a:gd name="T15" fmla="*/ 4352 h 550"/>
                                  <a:gd name="T16" fmla="+- 0 3714 3664"/>
                                  <a:gd name="T17" fmla="*/ T16 w 120"/>
                                  <a:gd name="T18" fmla="+- 0 4772 4342"/>
                                  <a:gd name="T19" fmla="*/ 4772 h 550"/>
                                  <a:gd name="T20" fmla="+- 0 3734 3664"/>
                                  <a:gd name="T21" fmla="*/ T20 w 120"/>
                                  <a:gd name="T22" fmla="+- 0 4772 4342"/>
                                  <a:gd name="T23" fmla="*/ 4772 h 550"/>
                                  <a:gd name="T24" fmla="+- 0 3732 3664"/>
                                  <a:gd name="T25" fmla="*/ T24 w 120"/>
                                  <a:gd name="T26" fmla="+- 0 4352 4342"/>
                                  <a:gd name="T27" fmla="*/ 4352 h 550"/>
                                  <a:gd name="T28" fmla="+- 0 3732 3664"/>
                                  <a:gd name="T29" fmla="*/ T28 w 120"/>
                                  <a:gd name="T30" fmla="+- 0 4346 4342"/>
                                  <a:gd name="T31" fmla="*/ 4346 h 550"/>
                                  <a:gd name="T32" fmla="+- 0 3727 3664"/>
                                  <a:gd name="T33" fmla="*/ T32 w 120"/>
                                  <a:gd name="T34" fmla="+- 0 4342 4342"/>
                                  <a:gd name="T35" fmla="*/ 4342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3" y="0"/>
                                    </a:moveTo>
                                    <a:lnTo>
                                      <a:pt x="52" y="0"/>
                                    </a:lnTo>
                                    <a:lnTo>
                                      <a:pt x="48" y="4"/>
                                    </a:lnTo>
                                    <a:lnTo>
                                      <a:pt x="48" y="10"/>
                                    </a:lnTo>
                                    <a:lnTo>
                                      <a:pt x="50" y="430"/>
                                    </a:lnTo>
                                    <a:lnTo>
                                      <a:pt x="70" y="430"/>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5" name="Group 448"/>
                          <wpg:cNvGrpSpPr>
                            <a:grpSpLocks/>
                          </wpg:cNvGrpSpPr>
                          <wpg:grpSpPr bwMode="auto">
                            <a:xfrm>
                              <a:off x="5145" y="3751"/>
                              <a:ext cx="1439" cy="900"/>
                              <a:chOff x="5145" y="3751"/>
                              <a:chExt cx="1439" cy="900"/>
                            </a:xfrm>
                          </wpg:grpSpPr>
                          <wps:wsp>
                            <wps:cNvPr id="1506" name="Freeform 449"/>
                            <wps:cNvSpPr>
                              <a:spLocks/>
                            </wps:cNvSpPr>
                            <wps:spPr bwMode="auto">
                              <a:xfrm>
                                <a:off x="5145" y="3751"/>
                                <a:ext cx="1439" cy="900"/>
                              </a:xfrm>
                              <a:custGeom>
                                <a:avLst/>
                                <a:gdLst>
                                  <a:gd name="T0" fmla="+- 0 5145 5145"/>
                                  <a:gd name="T1" fmla="*/ T0 w 1439"/>
                                  <a:gd name="T2" fmla="+- 0 4651 3751"/>
                                  <a:gd name="T3" fmla="*/ 4651 h 900"/>
                                  <a:gd name="T4" fmla="+- 0 6584 5145"/>
                                  <a:gd name="T5" fmla="*/ T4 w 1439"/>
                                  <a:gd name="T6" fmla="+- 0 4651 3751"/>
                                  <a:gd name="T7" fmla="*/ 4651 h 900"/>
                                  <a:gd name="T8" fmla="+- 0 6584 5145"/>
                                  <a:gd name="T9" fmla="*/ T8 w 1439"/>
                                  <a:gd name="T10" fmla="+- 0 3751 3751"/>
                                  <a:gd name="T11" fmla="*/ 3751 h 900"/>
                                  <a:gd name="T12" fmla="+- 0 5145 5145"/>
                                  <a:gd name="T13" fmla="*/ T12 w 1439"/>
                                  <a:gd name="T14" fmla="+- 0 3751 3751"/>
                                  <a:gd name="T15" fmla="*/ 3751 h 900"/>
                                  <a:gd name="T16" fmla="+- 0 5145 5145"/>
                                  <a:gd name="T17" fmla="*/ T16 w 1439"/>
                                  <a:gd name="T18" fmla="+- 0 4651 3751"/>
                                  <a:gd name="T19" fmla="*/ 4651 h 900"/>
                                </a:gdLst>
                                <a:ahLst/>
                                <a:cxnLst>
                                  <a:cxn ang="0">
                                    <a:pos x="T1" y="T3"/>
                                  </a:cxn>
                                  <a:cxn ang="0">
                                    <a:pos x="T5" y="T7"/>
                                  </a:cxn>
                                  <a:cxn ang="0">
                                    <a:pos x="T9" y="T11"/>
                                  </a:cxn>
                                  <a:cxn ang="0">
                                    <a:pos x="T13" y="T15"/>
                                  </a:cxn>
                                  <a:cxn ang="0">
                                    <a:pos x="T17" y="T19"/>
                                  </a:cxn>
                                </a:cxnLst>
                                <a:rect l="0" t="0" r="r" b="b"/>
                                <a:pathLst>
                                  <a:path w="1439" h="900">
                                    <a:moveTo>
                                      <a:pt x="0" y="900"/>
                                    </a:moveTo>
                                    <a:lnTo>
                                      <a:pt x="1439" y="900"/>
                                    </a:lnTo>
                                    <a:lnTo>
                                      <a:pt x="1439"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7" name="Group 450"/>
                          <wpg:cNvGrpSpPr>
                            <a:grpSpLocks/>
                          </wpg:cNvGrpSpPr>
                          <wpg:grpSpPr bwMode="auto">
                            <a:xfrm>
                              <a:off x="5165" y="4851"/>
                              <a:ext cx="1439" cy="1260"/>
                              <a:chOff x="5165" y="4851"/>
                              <a:chExt cx="1439" cy="1260"/>
                            </a:xfrm>
                          </wpg:grpSpPr>
                          <wps:wsp>
                            <wps:cNvPr id="1508" name="Freeform 451"/>
                            <wps:cNvSpPr>
                              <a:spLocks/>
                            </wps:cNvSpPr>
                            <wps:spPr bwMode="auto">
                              <a:xfrm>
                                <a:off x="5165" y="4851"/>
                                <a:ext cx="1439" cy="1260"/>
                              </a:xfrm>
                              <a:custGeom>
                                <a:avLst/>
                                <a:gdLst>
                                  <a:gd name="T0" fmla="+- 0 5165 5165"/>
                                  <a:gd name="T1" fmla="*/ T0 w 1439"/>
                                  <a:gd name="T2" fmla="+- 0 6111 4851"/>
                                  <a:gd name="T3" fmla="*/ 6111 h 1260"/>
                                  <a:gd name="T4" fmla="+- 0 6604 5165"/>
                                  <a:gd name="T5" fmla="*/ T4 w 1439"/>
                                  <a:gd name="T6" fmla="+- 0 6111 4851"/>
                                  <a:gd name="T7" fmla="*/ 6111 h 1260"/>
                                  <a:gd name="T8" fmla="+- 0 6604 5165"/>
                                  <a:gd name="T9" fmla="*/ T8 w 1439"/>
                                  <a:gd name="T10" fmla="+- 0 4851 4851"/>
                                  <a:gd name="T11" fmla="*/ 4851 h 1260"/>
                                  <a:gd name="T12" fmla="+- 0 5165 5165"/>
                                  <a:gd name="T13" fmla="*/ T12 w 1439"/>
                                  <a:gd name="T14" fmla="+- 0 4851 4851"/>
                                  <a:gd name="T15" fmla="*/ 4851 h 1260"/>
                                  <a:gd name="T16" fmla="+- 0 5165 5165"/>
                                  <a:gd name="T17" fmla="*/ T16 w 1439"/>
                                  <a:gd name="T18" fmla="+- 0 6111 4851"/>
                                  <a:gd name="T19" fmla="*/ 6111 h 1260"/>
                                </a:gdLst>
                                <a:ahLst/>
                                <a:cxnLst>
                                  <a:cxn ang="0">
                                    <a:pos x="T1" y="T3"/>
                                  </a:cxn>
                                  <a:cxn ang="0">
                                    <a:pos x="T5" y="T7"/>
                                  </a:cxn>
                                  <a:cxn ang="0">
                                    <a:pos x="T9" y="T11"/>
                                  </a:cxn>
                                  <a:cxn ang="0">
                                    <a:pos x="T13" y="T15"/>
                                  </a:cxn>
                                  <a:cxn ang="0">
                                    <a:pos x="T17" y="T19"/>
                                  </a:cxn>
                                </a:cxnLst>
                                <a:rect l="0" t="0" r="r" b="b"/>
                                <a:pathLst>
                                  <a:path w="1439" h="1260">
                                    <a:moveTo>
                                      <a:pt x="0" y="1260"/>
                                    </a:moveTo>
                                    <a:lnTo>
                                      <a:pt x="1439" y="1260"/>
                                    </a:lnTo>
                                    <a:lnTo>
                                      <a:pt x="143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9" name="Group 452"/>
                          <wpg:cNvGrpSpPr>
                            <a:grpSpLocks/>
                          </wpg:cNvGrpSpPr>
                          <wpg:grpSpPr bwMode="auto">
                            <a:xfrm>
                              <a:off x="5703" y="4681"/>
                              <a:ext cx="120" cy="190"/>
                              <a:chOff x="5703" y="4681"/>
                              <a:chExt cx="120" cy="190"/>
                            </a:xfrm>
                          </wpg:grpSpPr>
                          <wps:wsp>
                            <wps:cNvPr id="1510" name="Freeform 453"/>
                            <wps:cNvSpPr>
                              <a:spLocks/>
                            </wps:cNvSpPr>
                            <wps:spPr bwMode="auto">
                              <a:xfrm>
                                <a:off x="5703" y="4681"/>
                                <a:ext cx="120" cy="190"/>
                              </a:xfrm>
                              <a:custGeom>
                                <a:avLst/>
                                <a:gdLst>
                                  <a:gd name="T0" fmla="+- 0 5753 5703"/>
                                  <a:gd name="T1" fmla="*/ T0 w 120"/>
                                  <a:gd name="T2" fmla="+- 0 4751 4681"/>
                                  <a:gd name="T3" fmla="*/ 4751 h 190"/>
                                  <a:gd name="T4" fmla="+- 0 5703 5703"/>
                                  <a:gd name="T5" fmla="*/ T4 w 120"/>
                                  <a:gd name="T6" fmla="+- 0 4751 4681"/>
                                  <a:gd name="T7" fmla="*/ 4751 h 190"/>
                                  <a:gd name="T8" fmla="+- 0 5764 5703"/>
                                  <a:gd name="T9" fmla="*/ T8 w 120"/>
                                  <a:gd name="T10" fmla="+- 0 4871 4681"/>
                                  <a:gd name="T11" fmla="*/ 4871 h 190"/>
                                  <a:gd name="T12" fmla="+- 0 5808 5703"/>
                                  <a:gd name="T13" fmla="*/ T12 w 120"/>
                                  <a:gd name="T14" fmla="+- 0 4781 4681"/>
                                  <a:gd name="T15" fmla="*/ 4781 h 190"/>
                                  <a:gd name="T16" fmla="+- 0 5758 5703"/>
                                  <a:gd name="T17" fmla="*/ T16 w 120"/>
                                  <a:gd name="T18" fmla="+- 0 4781 4681"/>
                                  <a:gd name="T19" fmla="*/ 4781 h 190"/>
                                  <a:gd name="T20" fmla="+- 0 5753 5703"/>
                                  <a:gd name="T21" fmla="*/ T20 w 120"/>
                                  <a:gd name="T22" fmla="+- 0 4776 4681"/>
                                  <a:gd name="T23" fmla="*/ 4776 h 190"/>
                                  <a:gd name="T24" fmla="+- 0 575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1" y="190"/>
                                    </a:lnTo>
                                    <a:lnTo>
                                      <a:pt x="105" y="100"/>
                                    </a:lnTo>
                                    <a:lnTo>
                                      <a:pt x="55" y="100"/>
                                    </a:lnTo>
                                    <a:lnTo>
                                      <a:pt x="50" y="95"/>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1" name="Freeform 454"/>
                            <wps:cNvSpPr>
                              <a:spLocks/>
                            </wps:cNvSpPr>
                            <wps:spPr bwMode="auto">
                              <a:xfrm>
                                <a:off x="5703" y="4681"/>
                                <a:ext cx="120" cy="190"/>
                              </a:xfrm>
                              <a:custGeom>
                                <a:avLst/>
                                <a:gdLst>
                                  <a:gd name="T0" fmla="+- 0 5773 5703"/>
                                  <a:gd name="T1" fmla="*/ T0 w 120"/>
                                  <a:gd name="T2" fmla="+- 0 4751 4681"/>
                                  <a:gd name="T3" fmla="*/ 4751 h 190"/>
                                  <a:gd name="T4" fmla="+- 0 5753 5703"/>
                                  <a:gd name="T5" fmla="*/ T4 w 120"/>
                                  <a:gd name="T6" fmla="+- 0 4751 4681"/>
                                  <a:gd name="T7" fmla="*/ 4751 h 190"/>
                                  <a:gd name="T8" fmla="+- 0 5753 5703"/>
                                  <a:gd name="T9" fmla="*/ T8 w 120"/>
                                  <a:gd name="T10" fmla="+- 0 4776 4681"/>
                                  <a:gd name="T11" fmla="*/ 4776 h 190"/>
                                  <a:gd name="T12" fmla="+- 0 5758 5703"/>
                                  <a:gd name="T13" fmla="*/ T12 w 120"/>
                                  <a:gd name="T14" fmla="+- 0 4781 4681"/>
                                  <a:gd name="T15" fmla="*/ 4781 h 190"/>
                                  <a:gd name="T16" fmla="+- 0 5769 5703"/>
                                  <a:gd name="T17" fmla="*/ T16 w 120"/>
                                  <a:gd name="T18" fmla="+- 0 4781 4681"/>
                                  <a:gd name="T19" fmla="*/ 4781 h 190"/>
                                  <a:gd name="T20" fmla="+- 0 5773 5703"/>
                                  <a:gd name="T21" fmla="*/ T20 w 120"/>
                                  <a:gd name="T22" fmla="+- 0 4776 4681"/>
                                  <a:gd name="T23" fmla="*/ 4776 h 190"/>
                                  <a:gd name="T24" fmla="+- 0 577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70" y="70"/>
                                    </a:moveTo>
                                    <a:lnTo>
                                      <a:pt x="50" y="70"/>
                                    </a:lnTo>
                                    <a:lnTo>
                                      <a:pt x="50" y="95"/>
                                    </a:lnTo>
                                    <a:lnTo>
                                      <a:pt x="55" y="100"/>
                                    </a:lnTo>
                                    <a:lnTo>
                                      <a:pt x="66" y="100"/>
                                    </a:lnTo>
                                    <a:lnTo>
                                      <a:pt x="70" y="95"/>
                                    </a:lnTo>
                                    <a:lnTo>
                                      <a:pt x="7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2" name="Freeform 455"/>
                            <wps:cNvSpPr>
                              <a:spLocks/>
                            </wps:cNvSpPr>
                            <wps:spPr bwMode="auto">
                              <a:xfrm>
                                <a:off x="5703" y="4681"/>
                                <a:ext cx="120" cy="190"/>
                              </a:xfrm>
                              <a:custGeom>
                                <a:avLst/>
                                <a:gdLst>
                                  <a:gd name="T0" fmla="+- 0 5823 5703"/>
                                  <a:gd name="T1" fmla="*/ T0 w 120"/>
                                  <a:gd name="T2" fmla="+- 0 4750 4681"/>
                                  <a:gd name="T3" fmla="*/ 4750 h 190"/>
                                  <a:gd name="T4" fmla="+- 0 5773 5703"/>
                                  <a:gd name="T5" fmla="*/ T4 w 120"/>
                                  <a:gd name="T6" fmla="+- 0 4751 4681"/>
                                  <a:gd name="T7" fmla="*/ 4751 h 190"/>
                                  <a:gd name="T8" fmla="+- 0 5773 5703"/>
                                  <a:gd name="T9" fmla="*/ T8 w 120"/>
                                  <a:gd name="T10" fmla="+- 0 4776 4681"/>
                                  <a:gd name="T11" fmla="*/ 4776 h 190"/>
                                  <a:gd name="T12" fmla="+- 0 5769 5703"/>
                                  <a:gd name="T13" fmla="*/ T12 w 120"/>
                                  <a:gd name="T14" fmla="+- 0 4781 4681"/>
                                  <a:gd name="T15" fmla="*/ 4781 h 190"/>
                                  <a:gd name="T16" fmla="+- 0 5808 5703"/>
                                  <a:gd name="T17" fmla="*/ T16 w 120"/>
                                  <a:gd name="T18" fmla="+- 0 4781 4681"/>
                                  <a:gd name="T19" fmla="*/ 4781 h 190"/>
                                  <a:gd name="T20" fmla="+- 0 5823 5703"/>
                                  <a:gd name="T21" fmla="*/ T20 w 120"/>
                                  <a:gd name="T22" fmla="+- 0 4750 4681"/>
                                  <a:gd name="T23" fmla="*/ 4750 h 190"/>
                                </a:gdLst>
                                <a:ahLst/>
                                <a:cxnLst>
                                  <a:cxn ang="0">
                                    <a:pos x="T1" y="T3"/>
                                  </a:cxn>
                                  <a:cxn ang="0">
                                    <a:pos x="T5" y="T7"/>
                                  </a:cxn>
                                  <a:cxn ang="0">
                                    <a:pos x="T9" y="T11"/>
                                  </a:cxn>
                                  <a:cxn ang="0">
                                    <a:pos x="T13" y="T15"/>
                                  </a:cxn>
                                  <a:cxn ang="0">
                                    <a:pos x="T17" y="T19"/>
                                  </a:cxn>
                                  <a:cxn ang="0">
                                    <a:pos x="T21" y="T23"/>
                                  </a:cxn>
                                </a:cxnLst>
                                <a:rect l="0" t="0" r="r" b="b"/>
                                <a:pathLst>
                                  <a:path w="120" h="190">
                                    <a:moveTo>
                                      <a:pt x="120" y="69"/>
                                    </a:moveTo>
                                    <a:lnTo>
                                      <a:pt x="70" y="70"/>
                                    </a:lnTo>
                                    <a:lnTo>
                                      <a:pt x="70" y="95"/>
                                    </a:lnTo>
                                    <a:lnTo>
                                      <a:pt x="66" y="100"/>
                                    </a:lnTo>
                                    <a:lnTo>
                                      <a:pt x="105" y="100"/>
                                    </a:lnTo>
                                    <a:lnTo>
                                      <a:pt x="120" y="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3" name="Freeform 456"/>
                            <wps:cNvSpPr>
                              <a:spLocks/>
                            </wps:cNvSpPr>
                            <wps:spPr bwMode="auto">
                              <a:xfrm>
                                <a:off x="5703" y="4681"/>
                                <a:ext cx="120" cy="190"/>
                              </a:xfrm>
                              <a:custGeom>
                                <a:avLst/>
                                <a:gdLst>
                                  <a:gd name="T0" fmla="+- 0 5768 5703"/>
                                  <a:gd name="T1" fmla="*/ T0 w 120"/>
                                  <a:gd name="T2" fmla="+- 0 4681 4681"/>
                                  <a:gd name="T3" fmla="*/ 4681 h 190"/>
                                  <a:gd name="T4" fmla="+- 0 5757 5703"/>
                                  <a:gd name="T5" fmla="*/ T4 w 120"/>
                                  <a:gd name="T6" fmla="+- 0 4681 4681"/>
                                  <a:gd name="T7" fmla="*/ 4681 h 190"/>
                                  <a:gd name="T8" fmla="+- 0 5753 5703"/>
                                  <a:gd name="T9" fmla="*/ T8 w 120"/>
                                  <a:gd name="T10" fmla="+- 0 4685 4681"/>
                                  <a:gd name="T11" fmla="*/ 4685 h 190"/>
                                  <a:gd name="T12" fmla="+- 0 5753 5703"/>
                                  <a:gd name="T13" fmla="*/ T12 w 120"/>
                                  <a:gd name="T14" fmla="+- 0 4691 4681"/>
                                  <a:gd name="T15" fmla="*/ 4691 h 190"/>
                                  <a:gd name="T16" fmla="+- 0 5753 5703"/>
                                  <a:gd name="T17" fmla="*/ T16 w 120"/>
                                  <a:gd name="T18" fmla="+- 0 4751 4681"/>
                                  <a:gd name="T19" fmla="*/ 4751 h 190"/>
                                  <a:gd name="T20" fmla="+- 0 5773 5703"/>
                                  <a:gd name="T21" fmla="*/ T20 w 120"/>
                                  <a:gd name="T22" fmla="+- 0 4751 4681"/>
                                  <a:gd name="T23" fmla="*/ 4751 h 190"/>
                                  <a:gd name="T24" fmla="+- 0 5773 5703"/>
                                  <a:gd name="T25" fmla="*/ T24 w 120"/>
                                  <a:gd name="T26" fmla="+- 0 4691 4681"/>
                                  <a:gd name="T27" fmla="*/ 4691 h 190"/>
                                  <a:gd name="T28" fmla="+- 0 5773 5703"/>
                                  <a:gd name="T29" fmla="*/ T28 w 120"/>
                                  <a:gd name="T30" fmla="+- 0 4685 4681"/>
                                  <a:gd name="T31" fmla="*/ 4685 h 190"/>
                                  <a:gd name="T32" fmla="+- 0 5768 5703"/>
                                  <a:gd name="T33" fmla="*/ T32 w 120"/>
                                  <a:gd name="T34" fmla="+- 0 4681 4681"/>
                                  <a:gd name="T35" fmla="*/ 4681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5" y="0"/>
                                    </a:moveTo>
                                    <a:lnTo>
                                      <a:pt x="54" y="0"/>
                                    </a:lnTo>
                                    <a:lnTo>
                                      <a:pt x="50" y="4"/>
                                    </a:lnTo>
                                    <a:lnTo>
                                      <a:pt x="50" y="10"/>
                                    </a:lnTo>
                                    <a:lnTo>
                                      <a:pt x="50" y="70"/>
                                    </a:lnTo>
                                    <a:lnTo>
                                      <a:pt x="70" y="70"/>
                                    </a:lnTo>
                                    <a:lnTo>
                                      <a:pt x="70" y="10"/>
                                    </a:lnTo>
                                    <a:lnTo>
                                      <a:pt x="70"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14" name="Group 457"/>
                          <wpg:cNvGrpSpPr>
                            <a:grpSpLocks/>
                          </wpg:cNvGrpSpPr>
                          <wpg:grpSpPr bwMode="auto">
                            <a:xfrm>
                              <a:off x="5743" y="3191"/>
                              <a:ext cx="2" cy="540"/>
                              <a:chOff x="5743" y="3191"/>
                              <a:chExt cx="2" cy="540"/>
                            </a:xfrm>
                          </wpg:grpSpPr>
                          <wps:wsp>
                            <wps:cNvPr id="1515" name="Freeform 458"/>
                            <wps:cNvSpPr>
                              <a:spLocks/>
                            </wps:cNvSpPr>
                            <wps:spPr bwMode="auto">
                              <a:xfrm>
                                <a:off x="5743" y="3191"/>
                                <a:ext cx="2" cy="540"/>
                              </a:xfrm>
                              <a:custGeom>
                                <a:avLst/>
                                <a:gdLst>
                                  <a:gd name="T0" fmla="+- 0 5743 5743"/>
                                  <a:gd name="T1" fmla="*/ T0 w 2"/>
                                  <a:gd name="T2" fmla="+- 0 3191 3191"/>
                                  <a:gd name="T3" fmla="*/ 3191 h 540"/>
                                  <a:gd name="T4" fmla="+- 0 5745 5743"/>
                                  <a:gd name="T5" fmla="*/ T4 w 2"/>
                                  <a:gd name="T6" fmla="+- 0 3731 3191"/>
                                  <a:gd name="T7" fmla="*/ 373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6" name="Group 459"/>
                          <wpg:cNvGrpSpPr>
                            <a:grpSpLocks/>
                          </wpg:cNvGrpSpPr>
                          <wpg:grpSpPr bwMode="auto">
                            <a:xfrm>
                              <a:off x="5564" y="6641"/>
                              <a:ext cx="120" cy="370"/>
                              <a:chOff x="5564" y="6641"/>
                              <a:chExt cx="120" cy="370"/>
                            </a:xfrm>
                          </wpg:grpSpPr>
                          <wps:wsp>
                            <wps:cNvPr id="1517" name="Freeform 460"/>
                            <wps:cNvSpPr>
                              <a:spLocks/>
                            </wps:cNvSpPr>
                            <wps:spPr bwMode="auto">
                              <a:xfrm>
                                <a:off x="5564" y="6641"/>
                                <a:ext cx="120" cy="370"/>
                              </a:xfrm>
                              <a:custGeom>
                                <a:avLst/>
                                <a:gdLst>
                                  <a:gd name="T0" fmla="+- 0 5614 5564"/>
                                  <a:gd name="T1" fmla="*/ T0 w 120"/>
                                  <a:gd name="T2" fmla="+- 0 6891 6641"/>
                                  <a:gd name="T3" fmla="*/ 6891 h 370"/>
                                  <a:gd name="T4" fmla="+- 0 5564 5564"/>
                                  <a:gd name="T5" fmla="*/ T4 w 120"/>
                                  <a:gd name="T6" fmla="+- 0 6891 6641"/>
                                  <a:gd name="T7" fmla="*/ 6891 h 370"/>
                                  <a:gd name="T8" fmla="+- 0 5625 5564"/>
                                  <a:gd name="T9" fmla="*/ T8 w 120"/>
                                  <a:gd name="T10" fmla="+- 0 7011 6641"/>
                                  <a:gd name="T11" fmla="*/ 7011 h 370"/>
                                  <a:gd name="T12" fmla="+- 0 5669 5564"/>
                                  <a:gd name="T13" fmla="*/ T12 w 120"/>
                                  <a:gd name="T14" fmla="+- 0 6921 6641"/>
                                  <a:gd name="T15" fmla="*/ 6921 h 370"/>
                                  <a:gd name="T16" fmla="+- 0 5619 5564"/>
                                  <a:gd name="T17" fmla="*/ T16 w 120"/>
                                  <a:gd name="T18" fmla="+- 0 6921 6641"/>
                                  <a:gd name="T19" fmla="*/ 6921 h 370"/>
                                  <a:gd name="T20" fmla="+- 0 5614 5564"/>
                                  <a:gd name="T21" fmla="*/ T20 w 120"/>
                                  <a:gd name="T22" fmla="+- 0 6916 6641"/>
                                  <a:gd name="T23" fmla="*/ 6916 h 370"/>
                                  <a:gd name="T24" fmla="+- 0 561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1" y="370"/>
                                    </a:lnTo>
                                    <a:lnTo>
                                      <a:pt x="105" y="280"/>
                                    </a:lnTo>
                                    <a:lnTo>
                                      <a:pt x="55"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8" name="Freeform 461"/>
                            <wps:cNvSpPr>
                              <a:spLocks/>
                            </wps:cNvSpPr>
                            <wps:spPr bwMode="auto">
                              <a:xfrm>
                                <a:off x="5564" y="6641"/>
                                <a:ext cx="120" cy="370"/>
                              </a:xfrm>
                              <a:custGeom>
                                <a:avLst/>
                                <a:gdLst>
                                  <a:gd name="T0" fmla="+- 0 5634 5564"/>
                                  <a:gd name="T1" fmla="*/ T0 w 120"/>
                                  <a:gd name="T2" fmla="+- 0 6891 6641"/>
                                  <a:gd name="T3" fmla="*/ 6891 h 370"/>
                                  <a:gd name="T4" fmla="+- 0 5614 5564"/>
                                  <a:gd name="T5" fmla="*/ T4 w 120"/>
                                  <a:gd name="T6" fmla="+- 0 6891 6641"/>
                                  <a:gd name="T7" fmla="*/ 6891 h 370"/>
                                  <a:gd name="T8" fmla="+- 0 5614 5564"/>
                                  <a:gd name="T9" fmla="*/ T8 w 120"/>
                                  <a:gd name="T10" fmla="+- 0 6916 6641"/>
                                  <a:gd name="T11" fmla="*/ 6916 h 370"/>
                                  <a:gd name="T12" fmla="+- 0 5619 5564"/>
                                  <a:gd name="T13" fmla="*/ T12 w 120"/>
                                  <a:gd name="T14" fmla="+- 0 6921 6641"/>
                                  <a:gd name="T15" fmla="*/ 6921 h 370"/>
                                  <a:gd name="T16" fmla="+- 0 5630 5564"/>
                                  <a:gd name="T17" fmla="*/ T16 w 120"/>
                                  <a:gd name="T18" fmla="+- 0 6921 6641"/>
                                  <a:gd name="T19" fmla="*/ 6921 h 370"/>
                                  <a:gd name="T20" fmla="+- 0 5634 5564"/>
                                  <a:gd name="T21" fmla="*/ T20 w 120"/>
                                  <a:gd name="T22" fmla="+- 0 6916 6641"/>
                                  <a:gd name="T23" fmla="*/ 6916 h 370"/>
                                  <a:gd name="T24" fmla="+- 0 563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70" y="250"/>
                                    </a:moveTo>
                                    <a:lnTo>
                                      <a:pt x="50" y="250"/>
                                    </a:lnTo>
                                    <a:lnTo>
                                      <a:pt x="50" y="275"/>
                                    </a:lnTo>
                                    <a:lnTo>
                                      <a:pt x="55" y="280"/>
                                    </a:lnTo>
                                    <a:lnTo>
                                      <a:pt x="66" y="280"/>
                                    </a:lnTo>
                                    <a:lnTo>
                                      <a:pt x="70" y="275"/>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9" name="Freeform 462"/>
                            <wps:cNvSpPr>
                              <a:spLocks/>
                            </wps:cNvSpPr>
                            <wps:spPr bwMode="auto">
                              <a:xfrm>
                                <a:off x="5564" y="6641"/>
                                <a:ext cx="120" cy="370"/>
                              </a:xfrm>
                              <a:custGeom>
                                <a:avLst/>
                                <a:gdLst>
                                  <a:gd name="T0" fmla="+- 0 5684 5564"/>
                                  <a:gd name="T1" fmla="*/ T0 w 120"/>
                                  <a:gd name="T2" fmla="+- 0 6890 6641"/>
                                  <a:gd name="T3" fmla="*/ 6890 h 370"/>
                                  <a:gd name="T4" fmla="+- 0 5634 5564"/>
                                  <a:gd name="T5" fmla="*/ T4 w 120"/>
                                  <a:gd name="T6" fmla="+- 0 6891 6641"/>
                                  <a:gd name="T7" fmla="*/ 6891 h 370"/>
                                  <a:gd name="T8" fmla="+- 0 5634 5564"/>
                                  <a:gd name="T9" fmla="*/ T8 w 120"/>
                                  <a:gd name="T10" fmla="+- 0 6916 6641"/>
                                  <a:gd name="T11" fmla="*/ 6916 h 370"/>
                                  <a:gd name="T12" fmla="+- 0 5630 5564"/>
                                  <a:gd name="T13" fmla="*/ T12 w 120"/>
                                  <a:gd name="T14" fmla="+- 0 6921 6641"/>
                                  <a:gd name="T15" fmla="*/ 6921 h 370"/>
                                  <a:gd name="T16" fmla="+- 0 5669 5564"/>
                                  <a:gd name="T17" fmla="*/ T16 w 120"/>
                                  <a:gd name="T18" fmla="+- 0 6921 6641"/>
                                  <a:gd name="T19" fmla="*/ 6921 h 370"/>
                                  <a:gd name="T20" fmla="+- 0 5684 5564"/>
                                  <a:gd name="T21" fmla="*/ T20 w 120"/>
                                  <a:gd name="T22" fmla="+- 0 6890 6641"/>
                                  <a:gd name="T23" fmla="*/ 6890 h 370"/>
                                </a:gdLst>
                                <a:ahLst/>
                                <a:cxnLst>
                                  <a:cxn ang="0">
                                    <a:pos x="T1" y="T3"/>
                                  </a:cxn>
                                  <a:cxn ang="0">
                                    <a:pos x="T5" y="T7"/>
                                  </a:cxn>
                                  <a:cxn ang="0">
                                    <a:pos x="T9" y="T11"/>
                                  </a:cxn>
                                  <a:cxn ang="0">
                                    <a:pos x="T13" y="T15"/>
                                  </a:cxn>
                                  <a:cxn ang="0">
                                    <a:pos x="T17" y="T19"/>
                                  </a:cxn>
                                  <a:cxn ang="0">
                                    <a:pos x="T21" y="T23"/>
                                  </a:cxn>
                                </a:cxnLst>
                                <a:rect l="0" t="0" r="r" b="b"/>
                                <a:pathLst>
                                  <a:path w="120" h="370">
                                    <a:moveTo>
                                      <a:pt x="120" y="249"/>
                                    </a:moveTo>
                                    <a:lnTo>
                                      <a:pt x="70" y="250"/>
                                    </a:lnTo>
                                    <a:lnTo>
                                      <a:pt x="70" y="275"/>
                                    </a:lnTo>
                                    <a:lnTo>
                                      <a:pt x="66" y="280"/>
                                    </a:lnTo>
                                    <a:lnTo>
                                      <a:pt x="105" y="280"/>
                                    </a:lnTo>
                                    <a:lnTo>
                                      <a:pt x="12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0" name="Freeform 463"/>
                            <wps:cNvSpPr>
                              <a:spLocks/>
                            </wps:cNvSpPr>
                            <wps:spPr bwMode="auto">
                              <a:xfrm>
                                <a:off x="5564" y="6641"/>
                                <a:ext cx="120" cy="370"/>
                              </a:xfrm>
                              <a:custGeom>
                                <a:avLst/>
                                <a:gdLst>
                                  <a:gd name="T0" fmla="+- 0 5628 5564"/>
                                  <a:gd name="T1" fmla="*/ T0 w 120"/>
                                  <a:gd name="T2" fmla="+- 0 6641 6641"/>
                                  <a:gd name="T3" fmla="*/ 6641 h 370"/>
                                  <a:gd name="T4" fmla="+- 0 5617 5564"/>
                                  <a:gd name="T5" fmla="*/ T4 w 120"/>
                                  <a:gd name="T6" fmla="+- 0 6641 6641"/>
                                  <a:gd name="T7" fmla="*/ 6641 h 370"/>
                                  <a:gd name="T8" fmla="+- 0 5613 5564"/>
                                  <a:gd name="T9" fmla="*/ T8 w 120"/>
                                  <a:gd name="T10" fmla="+- 0 6645 6641"/>
                                  <a:gd name="T11" fmla="*/ 6645 h 370"/>
                                  <a:gd name="T12" fmla="+- 0 5613 5564"/>
                                  <a:gd name="T13" fmla="*/ T12 w 120"/>
                                  <a:gd name="T14" fmla="+- 0 6651 6641"/>
                                  <a:gd name="T15" fmla="*/ 6651 h 370"/>
                                  <a:gd name="T16" fmla="+- 0 5614 5564"/>
                                  <a:gd name="T17" fmla="*/ T16 w 120"/>
                                  <a:gd name="T18" fmla="+- 0 6891 6641"/>
                                  <a:gd name="T19" fmla="*/ 6891 h 370"/>
                                  <a:gd name="T20" fmla="+- 0 5634 5564"/>
                                  <a:gd name="T21" fmla="*/ T20 w 120"/>
                                  <a:gd name="T22" fmla="+- 0 6891 6641"/>
                                  <a:gd name="T23" fmla="*/ 6891 h 370"/>
                                  <a:gd name="T24" fmla="+- 0 5633 5564"/>
                                  <a:gd name="T25" fmla="*/ T24 w 120"/>
                                  <a:gd name="T26" fmla="+- 0 6651 6641"/>
                                  <a:gd name="T27" fmla="*/ 6651 h 370"/>
                                  <a:gd name="T28" fmla="+- 0 5633 5564"/>
                                  <a:gd name="T29" fmla="*/ T28 w 120"/>
                                  <a:gd name="T30" fmla="+- 0 6645 6641"/>
                                  <a:gd name="T31" fmla="*/ 6645 h 370"/>
                                  <a:gd name="T32" fmla="+- 0 5628 5564"/>
                                  <a:gd name="T33" fmla="*/ T32 w 120"/>
                                  <a:gd name="T34" fmla="+- 0 6641 6641"/>
                                  <a:gd name="T35" fmla="*/ 6641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4" y="0"/>
                                    </a:moveTo>
                                    <a:lnTo>
                                      <a:pt x="53" y="0"/>
                                    </a:lnTo>
                                    <a:lnTo>
                                      <a:pt x="49" y="4"/>
                                    </a:lnTo>
                                    <a:lnTo>
                                      <a:pt x="49" y="10"/>
                                    </a:lnTo>
                                    <a:lnTo>
                                      <a:pt x="50" y="250"/>
                                    </a:lnTo>
                                    <a:lnTo>
                                      <a:pt x="70" y="250"/>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1" name="Group 464"/>
                          <wpg:cNvGrpSpPr>
                            <a:grpSpLocks/>
                          </wpg:cNvGrpSpPr>
                          <wpg:grpSpPr bwMode="auto">
                            <a:xfrm>
                              <a:off x="5743" y="6111"/>
                              <a:ext cx="2" cy="540"/>
                              <a:chOff x="5743" y="6111"/>
                              <a:chExt cx="2" cy="540"/>
                            </a:xfrm>
                          </wpg:grpSpPr>
                          <wps:wsp>
                            <wps:cNvPr id="1522" name="Freeform 465"/>
                            <wps:cNvSpPr>
                              <a:spLocks/>
                            </wps:cNvSpPr>
                            <wps:spPr bwMode="auto">
                              <a:xfrm>
                                <a:off x="5743" y="6111"/>
                                <a:ext cx="2" cy="540"/>
                              </a:xfrm>
                              <a:custGeom>
                                <a:avLst/>
                                <a:gdLst>
                                  <a:gd name="T0" fmla="+- 0 5743 5743"/>
                                  <a:gd name="T1" fmla="*/ T0 w 2"/>
                                  <a:gd name="T2" fmla="+- 0 6111 6111"/>
                                  <a:gd name="T3" fmla="*/ 6111 h 540"/>
                                  <a:gd name="T4" fmla="+- 0 5745 5743"/>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3" name="Group 466"/>
                          <wpg:cNvGrpSpPr>
                            <a:grpSpLocks/>
                          </wpg:cNvGrpSpPr>
                          <wpg:grpSpPr bwMode="auto">
                            <a:xfrm>
                              <a:off x="7664" y="2651"/>
                              <a:ext cx="1619" cy="1260"/>
                              <a:chOff x="7664" y="2651"/>
                              <a:chExt cx="1619" cy="1260"/>
                            </a:xfrm>
                          </wpg:grpSpPr>
                          <wps:wsp>
                            <wps:cNvPr id="1524" name="Freeform 467"/>
                            <wps:cNvSpPr>
                              <a:spLocks/>
                            </wps:cNvSpPr>
                            <wps:spPr bwMode="auto">
                              <a:xfrm>
                                <a:off x="7664" y="2651"/>
                                <a:ext cx="1619" cy="1260"/>
                              </a:xfrm>
                              <a:custGeom>
                                <a:avLst/>
                                <a:gdLst>
                                  <a:gd name="T0" fmla="+- 0 7664 7664"/>
                                  <a:gd name="T1" fmla="*/ T0 w 1619"/>
                                  <a:gd name="T2" fmla="+- 0 3911 2651"/>
                                  <a:gd name="T3" fmla="*/ 3911 h 1260"/>
                                  <a:gd name="T4" fmla="+- 0 9283 7664"/>
                                  <a:gd name="T5" fmla="*/ T4 w 1619"/>
                                  <a:gd name="T6" fmla="+- 0 3911 2651"/>
                                  <a:gd name="T7" fmla="*/ 3911 h 1260"/>
                                  <a:gd name="T8" fmla="+- 0 9283 7664"/>
                                  <a:gd name="T9" fmla="*/ T8 w 1619"/>
                                  <a:gd name="T10" fmla="+- 0 2651 2651"/>
                                  <a:gd name="T11" fmla="*/ 2651 h 1260"/>
                                  <a:gd name="T12" fmla="+- 0 7664 7664"/>
                                  <a:gd name="T13" fmla="*/ T12 w 1619"/>
                                  <a:gd name="T14" fmla="+- 0 2651 2651"/>
                                  <a:gd name="T15" fmla="*/ 2651 h 1260"/>
                                  <a:gd name="T16" fmla="+- 0 7664 7664"/>
                                  <a:gd name="T17" fmla="*/ T16 w 1619"/>
                                  <a:gd name="T18" fmla="+- 0 3911 2651"/>
                                  <a:gd name="T19" fmla="*/ 39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5" name="Group 468"/>
                          <wpg:cNvGrpSpPr>
                            <a:grpSpLocks/>
                          </wpg:cNvGrpSpPr>
                          <wpg:grpSpPr bwMode="auto">
                            <a:xfrm>
                              <a:off x="7643" y="4131"/>
                              <a:ext cx="1620" cy="900"/>
                              <a:chOff x="7643" y="4131"/>
                              <a:chExt cx="1620" cy="900"/>
                            </a:xfrm>
                          </wpg:grpSpPr>
                          <wps:wsp>
                            <wps:cNvPr id="1526" name="Freeform 469"/>
                            <wps:cNvSpPr>
                              <a:spLocks/>
                            </wps:cNvSpPr>
                            <wps:spPr bwMode="auto">
                              <a:xfrm>
                                <a:off x="7643" y="4131"/>
                                <a:ext cx="1620" cy="900"/>
                              </a:xfrm>
                              <a:custGeom>
                                <a:avLst/>
                                <a:gdLst>
                                  <a:gd name="T0" fmla="+- 0 7643 7643"/>
                                  <a:gd name="T1" fmla="*/ T0 w 1620"/>
                                  <a:gd name="T2" fmla="+- 0 5031 4131"/>
                                  <a:gd name="T3" fmla="*/ 5031 h 900"/>
                                  <a:gd name="T4" fmla="+- 0 9263 7643"/>
                                  <a:gd name="T5" fmla="*/ T4 w 1620"/>
                                  <a:gd name="T6" fmla="+- 0 5031 4131"/>
                                  <a:gd name="T7" fmla="*/ 5031 h 900"/>
                                  <a:gd name="T8" fmla="+- 0 9263 7643"/>
                                  <a:gd name="T9" fmla="*/ T8 w 1620"/>
                                  <a:gd name="T10" fmla="+- 0 4131 4131"/>
                                  <a:gd name="T11" fmla="*/ 4131 h 900"/>
                                  <a:gd name="T12" fmla="+- 0 7643 7643"/>
                                  <a:gd name="T13" fmla="*/ T12 w 1620"/>
                                  <a:gd name="T14" fmla="+- 0 4131 4131"/>
                                  <a:gd name="T15" fmla="*/ 4131 h 900"/>
                                  <a:gd name="T16" fmla="+- 0 7643 7643"/>
                                  <a:gd name="T17" fmla="*/ T16 w 1620"/>
                                  <a:gd name="T18" fmla="+- 0 5031 4131"/>
                                  <a:gd name="T19" fmla="*/ 50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7" name="Group 470"/>
                          <wpg:cNvGrpSpPr>
                            <a:grpSpLocks/>
                          </wpg:cNvGrpSpPr>
                          <wpg:grpSpPr bwMode="auto">
                            <a:xfrm>
                              <a:off x="8503" y="3911"/>
                              <a:ext cx="2" cy="220"/>
                              <a:chOff x="8503" y="3911"/>
                              <a:chExt cx="2" cy="220"/>
                            </a:xfrm>
                          </wpg:grpSpPr>
                          <wps:wsp>
                            <wps:cNvPr id="1528" name="Freeform 471"/>
                            <wps:cNvSpPr>
                              <a:spLocks/>
                            </wps:cNvSpPr>
                            <wps:spPr bwMode="auto">
                              <a:xfrm>
                                <a:off x="8503" y="3911"/>
                                <a:ext cx="2" cy="220"/>
                              </a:xfrm>
                              <a:custGeom>
                                <a:avLst/>
                                <a:gdLst>
                                  <a:gd name="T0" fmla="+- 0 8503 8503"/>
                                  <a:gd name="T1" fmla="*/ T0 w 1"/>
                                  <a:gd name="T2" fmla="+- 0 3911 3911"/>
                                  <a:gd name="T3" fmla="*/ 3911 h 220"/>
                                  <a:gd name="T4" fmla="+- 0 8504 8503"/>
                                  <a:gd name="T5" fmla="*/ T4 w 1"/>
                                  <a:gd name="T6" fmla="+- 0 4131 3911"/>
                                  <a:gd name="T7" fmla="*/ 4131 h 220"/>
                                </a:gdLst>
                                <a:ahLst/>
                                <a:cxnLst>
                                  <a:cxn ang="0">
                                    <a:pos x="T1" y="T3"/>
                                  </a:cxn>
                                  <a:cxn ang="0">
                                    <a:pos x="T5" y="T7"/>
                                  </a:cxn>
                                </a:cxnLst>
                                <a:rect l="0" t="0" r="r" b="b"/>
                                <a:pathLst>
                                  <a:path w="1" h="220">
                                    <a:moveTo>
                                      <a:pt x="0" y="0"/>
                                    </a:moveTo>
                                    <a:lnTo>
                                      <a:pt x="1" y="2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472"/>
                          <wpg:cNvGrpSpPr>
                            <a:grpSpLocks/>
                          </wpg:cNvGrpSpPr>
                          <wpg:grpSpPr bwMode="auto">
                            <a:xfrm>
                              <a:off x="7703" y="5391"/>
                              <a:ext cx="1620" cy="900"/>
                              <a:chOff x="7703" y="5391"/>
                              <a:chExt cx="1620" cy="900"/>
                            </a:xfrm>
                          </wpg:grpSpPr>
                          <wps:wsp>
                            <wps:cNvPr id="1530" name="Freeform 473"/>
                            <wps:cNvSpPr>
                              <a:spLocks/>
                            </wps:cNvSpPr>
                            <wps:spPr bwMode="auto">
                              <a:xfrm>
                                <a:off x="7703" y="5391"/>
                                <a:ext cx="1620" cy="900"/>
                              </a:xfrm>
                              <a:custGeom>
                                <a:avLst/>
                                <a:gdLst>
                                  <a:gd name="T0" fmla="+- 0 7703 7703"/>
                                  <a:gd name="T1" fmla="*/ T0 w 1620"/>
                                  <a:gd name="T2" fmla="+- 0 6291 5391"/>
                                  <a:gd name="T3" fmla="*/ 6291 h 900"/>
                                  <a:gd name="T4" fmla="+- 0 9323 7703"/>
                                  <a:gd name="T5" fmla="*/ T4 w 1620"/>
                                  <a:gd name="T6" fmla="+- 0 6291 5391"/>
                                  <a:gd name="T7" fmla="*/ 6291 h 900"/>
                                  <a:gd name="T8" fmla="+- 0 9323 7703"/>
                                  <a:gd name="T9" fmla="*/ T8 w 1620"/>
                                  <a:gd name="T10" fmla="+- 0 5391 5391"/>
                                  <a:gd name="T11" fmla="*/ 5391 h 900"/>
                                  <a:gd name="T12" fmla="+- 0 7703 7703"/>
                                  <a:gd name="T13" fmla="*/ T12 w 1620"/>
                                  <a:gd name="T14" fmla="+- 0 5391 5391"/>
                                  <a:gd name="T15" fmla="*/ 5391 h 900"/>
                                  <a:gd name="T16" fmla="+- 0 7703 7703"/>
                                  <a:gd name="T17" fmla="*/ T16 w 1620"/>
                                  <a:gd name="T18" fmla="+- 0 6291 5391"/>
                                  <a:gd name="T19" fmla="*/ 629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474"/>
                          <wpg:cNvGrpSpPr>
                            <a:grpSpLocks/>
                          </wpg:cNvGrpSpPr>
                          <wpg:grpSpPr bwMode="auto">
                            <a:xfrm>
                              <a:off x="8503" y="6291"/>
                              <a:ext cx="2" cy="360"/>
                              <a:chOff x="8503" y="6291"/>
                              <a:chExt cx="2" cy="360"/>
                            </a:xfrm>
                          </wpg:grpSpPr>
                          <wps:wsp>
                            <wps:cNvPr id="1532" name="Freeform 475"/>
                            <wps:cNvSpPr>
                              <a:spLocks/>
                            </wps:cNvSpPr>
                            <wps:spPr bwMode="auto">
                              <a:xfrm>
                                <a:off x="8503" y="6291"/>
                                <a:ext cx="2" cy="360"/>
                              </a:xfrm>
                              <a:custGeom>
                                <a:avLst/>
                                <a:gdLst>
                                  <a:gd name="T0" fmla="+- 0 8503 8503"/>
                                  <a:gd name="T1" fmla="*/ T0 w 1"/>
                                  <a:gd name="T2" fmla="+- 0 6291 6291"/>
                                  <a:gd name="T3" fmla="*/ 6291 h 360"/>
                                  <a:gd name="T4" fmla="+- 0 8504 8503"/>
                                  <a:gd name="T5" fmla="*/ T4 w 1"/>
                                  <a:gd name="T6" fmla="+- 0 6651 6291"/>
                                  <a:gd name="T7" fmla="*/ 6651 h 360"/>
                                </a:gdLst>
                                <a:ahLst/>
                                <a:cxnLst>
                                  <a:cxn ang="0">
                                    <a:pos x="T1" y="T3"/>
                                  </a:cxn>
                                  <a:cxn ang="0">
                                    <a:pos x="T5" y="T7"/>
                                  </a:cxn>
                                </a:cxnLst>
                                <a:rect l="0" t="0" r="r" b="b"/>
                                <a:pathLst>
                                  <a:path w="1" h="360">
                                    <a:moveTo>
                                      <a:pt x="0" y="0"/>
                                    </a:moveTo>
                                    <a:lnTo>
                                      <a:pt x="1"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476"/>
                          <wpg:cNvGrpSpPr>
                            <a:grpSpLocks/>
                          </wpg:cNvGrpSpPr>
                          <wpg:grpSpPr bwMode="auto">
                            <a:xfrm>
                              <a:off x="8483" y="5031"/>
                              <a:ext cx="2" cy="360"/>
                              <a:chOff x="8483" y="5031"/>
                              <a:chExt cx="2" cy="360"/>
                            </a:xfrm>
                          </wpg:grpSpPr>
                          <wps:wsp>
                            <wps:cNvPr id="1534" name="Freeform 477"/>
                            <wps:cNvSpPr>
                              <a:spLocks/>
                            </wps:cNvSpPr>
                            <wps:spPr bwMode="auto">
                              <a:xfrm>
                                <a:off x="8483" y="5031"/>
                                <a:ext cx="2" cy="360"/>
                              </a:xfrm>
                              <a:custGeom>
                                <a:avLst/>
                                <a:gdLst>
                                  <a:gd name="T0" fmla="+- 0 8483 8483"/>
                                  <a:gd name="T1" fmla="*/ T0 w 2"/>
                                  <a:gd name="T2" fmla="+- 0 5031 5031"/>
                                  <a:gd name="T3" fmla="*/ 5031 h 360"/>
                                  <a:gd name="T4" fmla="+- 0 8485 8483"/>
                                  <a:gd name="T5" fmla="*/ T4 w 2"/>
                                  <a:gd name="T6" fmla="+- 0 5391 5031"/>
                                  <a:gd name="T7" fmla="*/ 5391 h 360"/>
                                </a:gdLst>
                                <a:ahLst/>
                                <a:cxnLst>
                                  <a:cxn ang="0">
                                    <a:pos x="T1" y="T3"/>
                                  </a:cxn>
                                  <a:cxn ang="0">
                                    <a:pos x="T5" y="T7"/>
                                  </a:cxn>
                                </a:cxnLst>
                                <a:rect l="0" t="0" r="r" b="b"/>
                                <a:pathLst>
                                  <a:path w="2" h="360">
                                    <a:moveTo>
                                      <a:pt x="0" y="0"/>
                                    </a:moveTo>
                                    <a:lnTo>
                                      <a:pt x="2"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478"/>
                          <wpg:cNvGrpSpPr>
                            <a:grpSpLocks/>
                          </wpg:cNvGrpSpPr>
                          <wpg:grpSpPr bwMode="auto">
                            <a:xfrm>
                              <a:off x="2943" y="6643"/>
                              <a:ext cx="2" cy="15"/>
                              <a:chOff x="2943" y="6643"/>
                              <a:chExt cx="2" cy="15"/>
                            </a:xfrm>
                          </wpg:grpSpPr>
                          <wps:wsp>
                            <wps:cNvPr id="2240" name="Freeform 479"/>
                            <wps:cNvSpPr>
                              <a:spLocks/>
                            </wps:cNvSpPr>
                            <wps:spPr bwMode="auto">
                              <a:xfrm>
                                <a:off x="2943" y="6643"/>
                                <a:ext cx="2" cy="15"/>
                              </a:xfrm>
                              <a:custGeom>
                                <a:avLst/>
                                <a:gdLst>
                                  <a:gd name="T0" fmla="+- 0 6643 6643"/>
                                  <a:gd name="T1" fmla="*/ 6643 h 15"/>
                                  <a:gd name="T2" fmla="+- 0 6658 6643"/>
                                  <a:gd name="T3" fmla="*/ 665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1" name="Group 480"/>
                          <wpg:cNvGrpSpPr>
                            <a:grpSpLocks/>
                          </wpg:cNvGrpSpPr>
                          <wpg:grpSpPr bwMode="auto">
                            <a:xfrm>
                              <a:off x="1543" y="6152"/>
                              <a:ext cx="3" cy="499"/>
                              <a:chOff x="1543" y="6152"/>
                              <a:chExt cx="3" cy="499"/>
                            </a:xfrm>
                          </wpg:grpSpPr>
                          <wps:wsp>
                            <wps:cNvPr id="2242" name="Freeform 481"/>
                            <wps:cNvSpPr>
                              <a:spLocks/>
                            </wps:cNvSpPr>
                            <wps:spPr bwMode="auto">
                              <a:xfrm>
                                <a:off x="1543" y="6152"/>
                                <a:ext cx="3" cy="499"/>
                              </a:xfrm>
                              <a:custGeom>
                                <a:avLst/>
                                <a:gdLst>
                                  <a:gd name="T0" fmla="+- 0 1543 1543"/>
                                  <a:gd name="T1" fmla="*/ T0 w 3"/>
                                  <a:gd name="T2" fmla="+- 0 6152 6152"/>
                                  <a:gd name="T3" fmla="*/ 6152 h 499"/>
                                  <a:gd name="T4" fmla="+- 0 1546 1543"/>
                                  <a:gd name="T5" fmla="*/ T4 w 3"/>
                                  <a:gd name="T6" fmla="+- 0 6651 6152"/>
                                  <a:gd name="T7" fmla="*/ 6651 h 499"/>
                                </a:gdLst>
                                <a:ahLst/>
                                <a:cxnLst>
                                  <a:cxn ang="0">
                                    <a:pos x="T1" y="T3"/>
                                  </a:cxn>
                                  <a:cxn ang="0">
                                    <a:pos x="T5" y="T7"/>
                                  </a:cxn>
                                </a:cxnLst>
                                <a:rect l="0" t="0" r="r" b="b"/>
                                <a:pathLst>
                                  <a:path w="3" h="499">
                                    <a:moveTo>
                                      <a:pt x="0" y="0"/>
                                    </a:moveTo>
                                    <a:lnTo>
                                      <a:pt x="3" y="49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3" name="Group 482"/>
                          <wpg:cNvGrpSpPr>
                            <a:grpSpLocks/>
                          </wpg:cNvGrpSpPr>
                          <wpg:grpSpPr bwMode="auto">
                            <a:xfrm>
                              <a:off x="1523" y="6615"/>
                              <a:ext cx="6980" cy="16"/>
                              <a:chOff x="1523" y="6615"/>
                              <a:chExt cx="6980" cy="16"/>
                            </a:xfrm>
                          </wpg:grpSpPr>
                          <wps:wsp>
                            <wps:cNvPr id="2244" name="Freeform 483"/>
                            <wps:cNvSpPr>
                              <a:spLocks/>
                            </wps:cNvSpPr>
                            <wps:spPr bwMode="auto">
                              <a:xfrm>
                                <a:off x="1523" y="6615"/>
                                <a:ext cx="6980" cy="16"/>
                              </a:xfrm>
                              <a:custGeom>
                                <a:avLst/>
                                <a:gdLst>
                                  <a:gd name="T0" fmla="+- 0 1523 1523"/>
                                  <a:gd name="T1" fmla="*/ T0 w 6980"/>
                                  <a:gd name="T2" fmla="+- 0 6615 6615"/>
                                  <a:gd name="T3" fmla="*/ 6615 h 16"/>
                                  <a:gd name="T4" fmla="+- 0 8503 1523"/>
                                  <a:gd name="T5" fmla="*/ T4 w 6980"/>
                                  <a:gd name="T6" fmla="+- 0 6631 6615"/>
                                  <a:gd name="T7" fmla="*/ 6631 h 16"/>
                                </a:gdLst>
                                <a:ahLst/>
                                <a:cxnLst>
                                  <a:cxn ang="0">
                                    <a:pos x="T1" y="T3"/>
                                  </a:cxn>
                                  <a:cxn ang="0">
                                    <a:pos x="T5" y="T7"/>
                                  </a:cxn>
                                </a:cxnLst>
                                <a:rect l="0" t="0" r="r" b="b"/>
                                <a:pathLst>
                                  <a:path w="6980" h="16">
                                    <a:moveTo>
                                      <a:pt x="0" y="0"/>
                                    </a:moveTo>
                                    <a:lnTo>
                                      <a:pt x="6980" y="1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5" name="Group 484"/>
                          <wpg:cNvGrpSpPr>
                            <a:grpSpLocks/>
                          </wpg:cNvGrpSpPr>
                          <wpg:grpSpPr bwMode="auto">
                            <a:xfrm>
                              <a:off x="1445" y="4421"/>
                              <a:ext cx="120" cy="370"/>
                              <a:chOff x="1445" y="4421"/>
                              <a:chExt cx="120" cy="370"/>
                            </a:xfrm>
                          </wpg:grpSpPr>
                          <wps:wsp>
                            <wps:cNvPr id="2246" name="Freeform 485"/>
                            <wps:cNvSpPr>
                              <a:spLocks/>
                            </wps:cNvSpPr>
                            <wps:spPr bwMode="auto">
                              <a:xfrm>
                                <a:off x="1445" y="4421"/>
                                <a:ext cx="120" cy="370"/>
                              </a:xfrm>
                              <a:custGeom>
                                <a:avLst/>
                                <a:gdLst>
                                  <a:gd name="T0" fmla="+- 0 1445 1445"/>
                                  <a:gd name="T1" fmla="*/ T0 w 120"/>
                                  <a:gd name="T2" fmla="+- 0 4670 4421"/>
                                  <a:gd name="T3" fmla="*/ 4670 h 370"/>
                                  <a:gd name="T4" fmla="+- 0 1505 1445"/>
                                  <a:gd name="T5" fmla="*/ T4 w 120"/>
                                  <a:gd name="T6" fmla="+- 0 4791 4421"/>
                                  <a:gd name="T7" fmla="*/ 4791 h 370"/>
                                  <a:gd name="T8" fmla="+- 0 1550 1445"/>
                                  <a:gd name="T9" fmla="*/ T8 w 120"/>
                                  <a:gd name="T10" fmla="+- 0 4701 4421"/>
                                  <a:gd name="T11" fmla="*/ 4701 h 370"/>
                                  <a:gd name="T12" fmla="+- 0 1500 1445"/>
                                  <a:gd name="T13" fmla="*/ T12 w 120"/>
                                  <a:gd name="T14" fmla="+- 0 4701 4421"/>
                                  <a:gd name="T15" fmla="*/ 4701 h 370"/>
                                  <a:gd name="T16" fmla="+- 0 1495 1445"/>
                                  <a:gd name="T17" fmla="*/ T16 w 120"/>
                                  <a:gd name="T18" fmla="+- 0 4696 4421"/>
                                  <a:gd name="T19" fmla="*/ 4696 h 370"/>
                                  <a:gd name="T20" fmla="+- 0 1495 1445"/>
                                  <a:gd name="T21" fmla="*/ T20 w 120"/>
                                  <a:gd name="T22" fmla="+- 0 4671 4421"/>
                                  <a:gd name="T23" fmla="*/ 4671 h 370"/>
                                  <a:gd name="T24" fmla="+- 0 1445 1445"/>
                                  <a:gd name="T25" fmla="*/ T24 w 120"/>
                                  <a:gd name="T26" fmla="+- 0 4670 4421"/>
                                  <a:gd name="T27" fmla="*/ 46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0" y="249"/>
                                    </a:moveTo>
                                    <a:lnTo>
                                      <a:pt x="60" y="370"/>
                                    </a:lnTo>
                                    <a:lnTo>
                                      <a:pt x="105" y="280"/>
                                    </a:lnTo>
                                    <a:lnTo>
                                      <a:pt x="55" y="280"/>
                                    </a:lnTo>
                                    <a:lnTo>
                                      <a:pt x="50" y="275"/>
                                    </a:lnTo>
                                    <a:lnTo>
                                      <a:pt x="50" y="250"/>
                                    </a:lnTo>
                                    <a:lnTo>
                                      <a:pt x="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7" name="Freeform 486"/>
                            <wps:cNvSpPr>
                              <a:spLocks/>
                            </wps:cNvSpPr>
                            <wps:spPr bwMode="auto">
                              <a:xfrm>
                                <a:off x="1445" y="4421"/>
                                <a:ext cx="120" cy="370"/>
                              </a:xfrm>
                              <a:custGeom>
                                <a:avLst/>
                                <a:gdLst>
                                  <a:gd name="T0" fmla="+- 0 1495 1445"/>
                                  <a:gd name="T1" fmla="*/ T0 w 120"/>
                                  <a:gd name="T2" fmla="+- 0 4671 4421"/>
                                  <a:gd name="T3" fmla="*/ 4671 h 370"/>
                                  <a:gd name="T4" fmla="+- 0 1495 1445"/>
                                  <a:gd name="T5" fmla="*/ T4 w 120"/>
                                  <a:gd name="T6" fmla="+- 0 4696 4421"/>
                                  <a:gd name="T7" fmla="*/ 4696 h 370"/>
                                  <a:gd name="T8" fmla="+- 0 1500 1445"/>
                                  <a:gd name="T9" fmla="*/ T8 w 120"/>
                                  <a:gd name="T10" fmla="+- 0 4701 4421"/>
                                  <a:gd name="T11" fmla="*/ 4701 h 370"/>
                                  <a:gd name="T12" fmla="+- 0 1511 1445"/>
                                  <a:gd name="T13" fmla="*/ T12 w 120"/>
                                  <a:gd name="T14" fmla="+- 0 4701 4421"/>
                                  <a:gd name="T15" fmla="*/ 4701 h 370"/>
                                  <a:gd name="T16" fmla="+- 0 1515 1445"/>
                                  <a:gd name="T17" fmla="*/ T16 w 120"/>
                                  <a:gd name="T18" fmla="+- 0 4696 4421"/>
                                  <a:gd name="T19" fmla="*/ 4696 h 370"/>
                                  <a:gd name="T20" fmla="+- 0 1515 1445"/>
                                  <a:gd name="T21" fmla="*/ T20 w 120"/>
                                  <a:gd name="T22" fmla="+- 0 4671 4421"/>
                                  <a:gd name="T23" fmla="*/ 4671 h 370"/>
                                  <a:gd name="T24" fmla="+- 0 1495 1445"/>
                                  <a:gd name="T25" fmla="*/ T24 w 120"/>
                                  <a:gd name="T26" fmla="+- 0 4671 4421"/>
                                  <a:gd name="T27" fmla="*/ 467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50" y="275"/>
                                    </a:lnTo>
                                    <a:lnTo>
                                      <a:pt x="55" y="280"/>
                                    </a:lnTo>
                                    <a:lnTo>
                                      <a:pt x="66" y="280"/>
                                    </a:lnTo>
                                    <a:lnTo>
                                      <a:pt x="70" y="275"/>
                                    </a:lnTo>
                                    <a:lnTo>
                                      <a:pt x="70" y="250"/>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8" name="Freeform 487"/>
                            <wps:cNvSpPr>
                              <a:spLocks/>
                            </wps:cNvSpPr>
                            <wps:spPr bwMode="auto">
                              <a:xfrm>
                                <a:off x="1445" y="4421"/>
                                <a:ext cx="120" cy="370"/>
                              </a:xfrm>
                              <a:custGeom>
                                <a:avLst/>
                                <a:gdLst>
                                  <a:gd name="T0" fmla="+- 0 1515 1445"/>
                                  <a:gd name="T1" fmla="*/ T0 w 120"/>
                                  <a:gd name="T2" fmla="+- 0 4671 4421"/>
                                  <a:gd name="T3" fmla="*/ 4671 h 370"/>
                                  <a:gd name="T4" fmla="+- 0 1515 1445"/>
                                  <a:gd name="T5" fmla="*/ T4 w 120"/>
                                  <a:gd name="T6" fmla="+- 0 4696 4421"/>
                                  <a:gd name="T7" fmla="*/ 4696 h 370"/>
                                  <a:gd name="T8" fmla="+- 0 1511 1445"/>
                                  <a:gd name="T9" fmla="*/ T8 w 120"/>
                                  <a:gd name="T10" fmla="+- 0 4701 4421"/>
                                  <a:gd name="T11" fmla="*/ 4701 h 370"/>
                                  <a:gd name="T12" fmla="+- 0 1550 1445"/>
                                  <a:gd name="T13" fmla="*/ T12 w 120"/>
                                  <a:gd name="T14" fmla="+- 0 4701 4421"/>
                                  <a:gd name="T15" fmla="*/ 4701 h 370"/>
                                  <a:gd name="T16" fmla="+- 0 1565 1445"/>
                                  <a:gd name="T17" fmla="*/ T16 w 120"/>
                                  <a:gd name="T18" fmla="+- 0 4671 4421"/>
                                  <a:gd name="T19" fmla="*/ 4671 h 370"/>
                                  <a:gd name="T20" fmla="+- 0 1515 1445"/>
                                  <a:gd name="T21" fmla="*/ T20 w 120"/>
                                  <a:gd name="T22" fmla="+- 0 4671 4421"/>
                                  <a:gd name="T23" fmla="*/ 4671 h 370"/>
                                </a:gdLst>
                                <a:ahLst/>
                                <a:cxnLst>
                                  <a:cxn ang="0">
                                    <a:pos x="T1" y="T3"/>
                                  </a:cxn>
                                  <a:cxn ang="0">
                                    <a:pos x="T5" y="T7"/>
                                  </a:cxn>
                                  <a:cxn ang="0">
                                    <a:pos x="T9" y="T11"/>
                                  </a:cxn>
                                  <a:cxn ang="0">
                                    <a:pos x="T13" y="T15"/>
                                  </a:cxn>
                                  <a:cxn ang="0">
                                    <a:pos x="T17" y="T19"/>
                                  </a:cxn>
                                  <a:cxn ang="0">
                                    <a:pos x="T21" y="T23"/>
                                  </a:cxn>
                                </a:cxnLst>
                                <a:rect l="0" t="0" r="r" b="b"/>
                                <a:pathLst>
                                  <a:path w="120" h="370">
                                    <a:moveTo>
                                      <a:pt x="70" y="250"/>
                                    </a:moveTo>
                                    <a:lnTo>
                                      <a:pt x="70" y="275"/>
                                    </a:lnTo>
                                    <a:lnTo>
                                      <a:pt x="66" y="280"/>
                                    </a:lnTo>
                                    <a:lnTo>
                                      <a:pt x="105" y="280"/>
                                    </a:lnTo>
                                    <a:lnTo>
                                      <a:pt x="120" y="250"/>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9" name="Freeform 488"/>
                            <wps:cNvSpPr>
                              <a:spLocks/>
                            </wps:cNvSpPr>
                            <wps:spPr bwMode="auto">
                              <a:xfrm>
                                <a:off x="1445" y="4421"/>
                                <a:ext cx="120" cy="370"/>
                              </a:xfrm>
                              <a:custGeom>
                                <a:avLst/>
                                <a:gdLst>
                                  <a:gd name="T0" fmla="+- 0 1512 1445"/>
                                  <a:gd name="T1" fmla="*/ T0 w 120"/>
                                  <a:gd name="T2" fmla="+- 0 4421 4421"/>
                                  <a:gd name="T3" fmla="*/ 4421 h 370"/>
                                  <a:gd name="T4" fmla="+- 0 1501 1445"/>
                                  <a:gd name="T5" fmla="*/ T4 w 120"/>
                                  <a:gd name="T6" fmla="+- 0 4421 4421"/>
                                  <a:gd name="T7" fmla="*/ 4421 h 370"/>
                                  <a:gd name="T8" fmla="+- 0 1496 1445"/>
                                  <a:gd name="T9" fmla="*/ T8 w 120"/>
                                  <a:gd name="T10" fmla="+- 0 4425 4421"/>
                                  <a:gd name="T11" fmla="*/ 4425 h 370"/>
                                  <a:gd name="T12" fmla="+- 0 1495 1445"/>
                                  <a:gd name="T13" fmla="*/ T12 w 120"/>
                                  <a:gd name="T14" fmla="+- 0 4671 4421"/>
                                  <a:gd name="T15" fmla="*/ 4671 h 370"/>
                                  <a:gd name="T16" fmla="+- 0 1515 1445"/>
                                  <a:gd name="T17" fmla="*/ T16 w 120"/>
                                  <a:gd name="T18" fmla="+- 0 4671 4421"/>
                                  <a:gd name="T19" fmla="*/ 4671 h 370"/>
                                  <a:gd name="T20" fmla="+- 0 1516 1445"/>
                                  <a:gd name="T21" fmla="*/ T20 w 120"/>
                                  <a:gd name="T22" fmla="+- 0 4431 4421"/>
                                  <a:gd name="T23" fmla="*/ 4431 h 370"/>
                                  <a:gd name="T24" fmla="+- 0 1516 1445"/>
                                  <a:gd name="T25" fmla="*/ T24 w 120"/>
                                  <a:gd name="T26" fmla="+- 0 4425 4421"/>
                                  <a:gd name="T27" fmla="*/ 4425 h 370"/>
                                  <a:gd name="T28" fmla="+- 0 1512 1445"/>
                                  <a:gd name="T29" fmla="*/ T28 w 120"/>
                                  <a:gd name="T30" fmla="+- 0 4421 4421"/>
                                  <a:gd name="T31" fmla="*/ 4421 h 3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70">
                                    <a:moveTo>
                                      <a:pt x="67" y="0"/>
                                    </a:moveTo>
                                    <a:lnTo>
                                      <a:pt x="56" y="0"/>
                                    </a:lnTo>
                                    <a:lnTo>
                                      <a:pt x="51" y="4"/>
                                    </a:lnTo>
                                    <a:lnTo>
                                      <a:pt x="50" y="250"/>
                                    </a:lnTo>
                                    <a:lnTo>
                                      <a:pt x="70" y="250"/>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50" name="Group 489"/>
                          <wpg:cNvGrpSpPr>
                            <a:grpSpLocks/>
                          </wpg:cNvGrpSpPr>
                          <wpg:grpSpPr bwMode="auto">
                            <a:xfrm>
                              <a:off x="1148" y="4831"/>
                              <a:ext cx="1620" cy="1260"/>
                              <a:chOff x="1148" y="4831"/>
                              <a:chExt cx="1620" cy="1260"/>
                            </a:xfrm>
                          </wpg:grpSpPr>
                          <wps:wsp>
                            <wps:cNvPr id="2251" name="Freeform 490"/>
                            <wps:cNvSpPr>
                              <a:spLocks/>
                            </wps:cNvSpPr>
                            <wps:spPr bwMode="auto">
                              <a:xfrm>
                                <a:off x="1148" y="4831"/>
                                <a:ext cx="1620" cy="1260"/>
                              </a:xfrm>
                              <a:custGeom>
                                <a:avLst/>
                                <a:gdLst>
                                  <a:gd name="T0" fmla="+- 0 1148 1148"/>
                                  <a:gd name="T1" fmla="*/ T0 w 1620"/>
                                  <a:gd name="T2" fmla="+- 0 6091 4831"/>
                                  <a:gd name="T3" fmla="*/ 6091 h 1260"/>
                                  <a:gd name="T4" fmla="+- 0 2768 1148"/>
                                  <a:gd name="T5" fmla="*/ T4 w 1620"/>
                                  <a:gd name="T6" fmla="+- 0 6091 4831"/>
                                  <a:gd name="T7" fmla="*/ 6091 h 1260"/>
                                  <a:gd name="T8" fmla="+- 0 2768 1148"/>
                                  <a:gd name="T9" fmla="*/ T8 w 1620"/>
                                  <a:gd name="T10" fmla="+- 0 4831 4831"/>
                                  <a:gd name="T11" fmla="*/ 4831 h 1260"/>
                                  <a:gd name="T12" fmla="+- 0 1148 1148"/>
                                  <a:gd name="T13" fmla="*/ T12 w 1620"/>
                                  <a:gd name="T14" fmla="+- 0 4831 4831"/>
                                  <a:gd name="T15" fmla="*/ 4831 h 1260"/>
                                  <a:gd name="T16" fmla="+- 0 1148 1148"/>
                                  <a:gd name="T17" fmla="*/ T16 w 1620"/>
                                  <a:gd name="T18" fmla="+- 0 6091 4831"/>
                                  <a:gd name="T19" fmla="*/ 609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2" name="Group 491"/>
                          <wpg:cNvGrpSpPr>
                            <a:grpSpLocks/>
                          </wpg:cNvGrpSpPr>
                          <wpg:grpSpPr bwMode="auto">
                            <a:xfrm>
                              <a:off x="1505" y="2511"/>
                              <a:ext cx="4" cy="540"/>
                              <a:chOff x="1505" y="2511"/>
                              <a:chExt cx="4" cy="540"/>
                            </a:xfrm>
                          </wpg:grpSpPr>
                          <wps:wsp>
                            <wps:cNvPr id="2253" name="Freeform 492"/>
                            <wps:cNvSpPr>
                              <a:spLocks/>
                            </wps:cNvSpPr>
                            <wps:spPr bwMode="auto">
                              <a:xfrm>
                                <a:off x="1505" y="2511"/>
                                <a:ext cx="4" cy="540"/>
                              </a:xfrm>
                              <a:custGeom>
                                <a:avLst/>
                                <a:gdLst>
                                  <a:gd name="T0" fmla="+- 0 1509 1505"/>
                                  <a:gd name="T1" fmla="*/ T0 w 4"/>
                                  <a:gd name="T2" fmla="+- 0 2511 2511"/>
                                  <a:gd name="T3" fmla="*/ 2511 h 540"/>
                                  <a:gd name="T4" fmla="+- 0 1505 1505"/>
                                  <a:gd name="T5" fmla="*/ T4 w 4"/>
                                  <a:gd name="T6" fmla="+- 0 3051 2511"/>
                                  <a:gd name="T7" fmla="*/ 3051 h 540"/>
                                </a:gdLst>
                                <a:ahLst/>
                                <a:cxnLst>
                                  <a:cxn ang="0">
                                    <a:pos x="T1" y="T3"/>
                                  </a:cxn>
                                  <a:cxn ang="0">
                                    <a:pos x="T5" y="T7"/>
                                  </a:cxn>
                                </a:cxnLst>
                                <a:rect l="0" t="0" r="r" b="b"/>
                                <a:pathLst>
                                  <a:path w="4" h="540">
                                    <a:moveTo>
                                      <a:pt x="4" y="0"/>
                                    </a:moveTo>
                                    <a:lnTo>
                                      <a:pt x="0"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4" name="Group 493"/>
                          <wpg:cNvGrpSpPr>
                            <a:grpSpLocks/>
                          </wpg:cNvGrpSpPr>
                          <wpg:grpSpPr bwMode="auto">
                            <a:xfrm>
                              <a:off x="1154" y="1871"/>
                              <a:ext cx="900" cy="600"/>
                              <a:chOff x="1154" y="1871"/>
                              <a:chExt cx="900" cy="600"/>
                            </a:xfrm>
                          </wpg:grpSpPr>
                          <wps:wsp>
                            <wps:cNvPr id="2255" name="Freeform 494"/>
                            <wps:cNvSpPr>
                              <a:spLocks/>
                            </wps:cNvSpPr>
                            <wps:spPr bwMode="auto">
                              <a:xfrm>
                                <a:off x="1154" y="1871"/>
                                <a:ext cx="900" cy="600"/>
                              </a:xfrm>
                              <a:custGeom>
                                <a:avLst/>
                                <a:gdLst>
                                  <a:gd name="T0" fmla="+- 0 1154 1154"/>
                                  <a:gd name="T1" fmla="*/ T0 w 900"/>
                                  <a:gd name="T2" fmla="+- 0 2471 1871"/>
                                  <a:gd name="T3" fmla="*/ 2471 h 600"/>
                                  <a:gd name="T4" fmla="+- 0 2054 1154"/>
                                  <a:gd name="T5" fmla="*/ T4 w 900"/>
                                  <a:gd name="T6" fmla="+- 0 2471 1871"/>
                                  <a:gd name="T7" fmla="*/ 2471 h 600"/>
                                  <a:gd name="T8" fmla="+- 0 2054 1154"/>
                                  <a:gd name="T9" fmla="*/ T8 w 900"/>
                                  <a:gd name="T10" fmla="+- 0 1871 1871"/>
                                  <a:gd name="T11" fmla="*/ 1871 h 600"/>
                                  <a:gd name="T12" fmla="+- 0 1154 1154"/>
                                  <a:gd name="T13" fmla="*/ T12 w 900"/>
                                  <a:gd name="T14" fmla="+- 0 1871 1871"/>
                                  <a:gd name="T15" fmla="*/ 1871 h 600"/>
                                  <a:gd name="T16" fmla="+- 0 1154 1154"/>
                                  <a:gd name="T17" fmla="*/ T16 w 900"/>
                                  <a:gd name="T18" fmla="+- 0 2471 1871"/>
                                  <a:gd name="T19" fmla="*/ 2471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6" name="Group 495"/>
                          <wpg:cNvGrpSpPr>
                            <a:grpSpLocks/>
                          </wpg:cNvGrpSpPr>
                          <wpg:grpSpPr bwMode="auto">
                            <a:xfrm>
                              <a:off x="1134" y="2129"/>
                              <a:ext cx="2" cy="15"/>
                              <a:chOff x="1134" y="2129"/>
                              <a:chExt cx="2" cy="15"/>
                            </a:xfrm>
                          </wpg:grpSpPr>
                          <wps:wsp>
                            <wps:cNvPr id="2257" name="Freeform 496"/>
                            <wps:cNvSpPr>
                              <a:spLocks/>
                            </wps:cNvSpPr>
                            <wps:spPr bwMode="auto">
                              <a:xfrm>
                                <a:off x="1134" y="2129"/>
                                <a:ext cx="2" cy="15"/>
                              </a:xfrm>
                              <a:custGeom>
                                <a:avLst/>
                                <a:gdLst>
                                  <a:gd name="T0" fmla="+- 0 2129 2129"/>
                                  <a:gd name="T1" fmla="*/ 2129 h 15"/>
                                  <a:gd name="T2" fmla="+- 0 2144 2129"/>
                                  <a:gd name="T3" fmla="*/ 214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8" name="Group 497"/>
                          <wpg:cNvGrpSpPr>
                            <a:grpSpLocks/>
                          </wpg:cNvGrpSpPr>
                          <wpg:grpSpPr bwMode="auto">
                            <a:xfrm>
                              <a:off x="1534" y="1511"/>
                              <a:ext cx="1600" cy="360"/>
                              <a:chOff x="1534" y="1511"/>
                              <a:chExt cx="1600" cy="360"/>
                            </a:xfrm>
                          </wpg:grpSpPr>
                          <wps:wsp>
                            <wps:cNvPr id="2259" name="Freeform 498"/>
                            <wps:cNvSpPr>
                              <a:spLocks/>
                            </wps:cNvSpPr>
                            <wps:spPr bwMode="auto">
                              <a:xfrm>
                                <a:off x="1534" y="1511"/>
                                <a:ext cx="1600" cy="360"/>
                              </a:xfrm>
                              <a:custGeom>
                                <a:avLst/>
                                <a:gdLst>
                                  <a:gd name="T0" fmla="+- 0 1534 1534"/>
                                  <a:gd name="T1" fmla="*/ T0 w 1600"/>
                                  <a:gd name="T2" fmla="+- 0 1871 1511"/>
                                  <a:gd name="T3" fmla="*/ 1871 h 360"/>
                                  <a:gd name="T4" fmla="+- 0 1534 1534"/>
                                  <a:gd name="T5" fmla="*/ T4 w 1600"/>
                                  <a:gd name="T6" fmla="+- 0 1511 1511"/>
                                  <a:gd name="T7" fmla="*/ 1511 h 360"/>
                                  <a:gd name="T8" fmla="+- 0 3134 1534"/>
                                  <a:gd name="T9" fmla="*/ T8 w 1600"/>
                                  <a:gd name="T10" fmla="+- 0 1511 1511"/>
                                  <a:gd name="T11" fmla="*/ 1511 h 360"/>
                                </a:gdLst>
                                <a:ahLst/>
                                <a:cxnLst>
                                  <a:cxn ang="0">
                                    <a:pos x="T1" y="T3"/>
                                  </a:cxn>
                                  <a:cxn ang="0">
                                    <a:pos x="T5" y="T7"/>
                                  </a:cxn>
                                  <a:cxn ang="0">
                                    <a:pos x="T9" y="T11"/>
                                  </a:cxn>
                                </a:cxnLst>
                                <a:rect l="0" t="0" r="r" b="b"/>
                                <a:pathLst>
                                  <a:path w="1600" h="360">
                                    <a:moveTo>
                                      <a:pt x="0" y="360"/>
                                    </a:moveTo>
                                    <a:lnTo>
                                      <a:pt x="0" y="0"/>
                                    </a:lnTo>
                                    <a:lnTo>
                                      <a:pt x="16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0" name="Group 499"/>
                          <wpg:cNvGrpSpPr>
                            <a:grpSpLocks/>
                          </wpg:cNvGrpSpPr>
                          <wpg:grpSpPr bwMode="auto">
                            <a:xfrm>
                              <a:off x="1148" y="3091"/>
                              <a:ext cx="1620" cy="1260"/>
                              <a:chOff x="1148" y="3091"/>
                              <a:chExt cx="1620" cy="1260"/>
                            </a:xfrm>
                          </wpg:grpSpPr>
                          <wps:wsp>
                            <wps:cNvPr id="2261" name="Freeform 500"/>
                            <wps:cNvSpPr>
                              <a:spLocks/>
                            </wps:cNvSpPr>
                            <wps:spPr bwMode="auto">
                              <a:xfrm>
                                <a:off x="1148" y="3091"/>
                                <a:ext cx="1620" cy="1260"/>
                              </a:xfrm>
                              <a:custGeom>
                                <a:avLst/>
                                <a:gdLst>
                                  <a:gd name="T0" fmla="+- 0 1148 1148"/>
                                  <a:gd name="T1" fmla="*/ T0 w 1620"/>
                                  <a:gd name="T2" fmla="+- 0 4351 3091"/>
                                  <a:gd name="T3" fmla="*/ 4351 h 1260"/>
                                  <a:gd name="T4" fmla="+- 0 2768 1148"/>
                                  <a:gd name="T5" fmla="*/ T4 w 1620"/>
                                  <a:gd name="T6" fmla="+- 0 4351 3091"/>
                                  <a:gd name="T7" fmla="*/ 4351 h 1260"/>
                                  <a:gd name="T8" fmla="+- 0 2768 1148"/>
                                  <a:gd name="T9" fmla="*/ T8 w 1620"/>
                                  <a:gd name="T10" fmla="+- 0 3091 3091"/>
                                  <a:gd name="T11" fmla="*/ 3091 h 1260"/>
                                  <a:gd name="T12" fmla="+- 0 1148 1148"/>
                                  <a:gd name="T13" fmla="*/ T12 w 1620"/>
                                  <a:gd name="T14" fmla="+- 0 3091 3091"/>
                                  <a:gd name="T15" fmla="*/ 3091 h 1260"/>
                                  <a:gd name="T16" fmla="+- 0 1148 1148"/>
                                  <a:gd name="T17" fmla="*/ T16 w 1620"/>
                                  <a:gd name="T18" fmla="+- 0 4351 3091"/>
                                  <a:gd name="T19" fmla="*/ 435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2" name="Group 501"/>
                          <wpg:cNvGrpSpPr>
                            <a:grpSpLocks/>
                          </wpg:cNvGrpSpPr>
                          <wpg:grpSpPr bwMode="auto">
                            <a:xfrm>
                              <a:off x="3443" y="2811"/>
                              <a:ext cx="2" cy="180"/>
                              <a:chOff x="3443" y="2811"/>
                              <a:chExt cx="2" cy="180"/>
                            </a:xfrm>
                          </wpg:grpSpPr>
                          <wps:wsp>
                            <wps:cNvPr id="2263" name="Freeform 502"/>
                            <wps:cNvSpPr>
                              <a:spLocks/>
                            </wps:cNvSpPr>
                            <wps:spPr bwMode="auto">
                              <a:xfrm>
                                <a:off x="3443" y="2811"/>
                                <a:ext cx="2" cy="180"/>
                              </a:xfrm>
                              <a:custGeom>
                                <a:avLst/>
                                <a:gdLst>
                                  <a:gd name="T0" fmla="+- 0 3443 3443"/>
                                  <a:gd name="T1" fmla="*/ T0 w 2"/>
                                  <a:gd name="T2" fmla="+- 0 2811 2811"/>
                                  <a:gd name="T3" fmla="*/ 2811 h 180"/>
                                  <a:gd name="T4" fmla="+- 0 3445 3443"/>
                                  <a:gd name="T5" fmla="*/ T4 w 2"/>
                                  <a:gd name="T6" fmla="+- 0 2991 2811"/>
                                  <a:gd name="T7" fmla="*/ 2991 h 180"/>
                                </a:gdLst>
                                <a:ahLst/>
                                <a:cxnLst>
                                  <a:cxn ang="0">
                                    <a:pos x="T1" y="T3"/>
                                  </a:cxn>
                                  <a:cxn ang="0">
                                    <a:pos x="T5" y="T7"/>
                                  </a:cxn>
                                </a:cxnLst>
                                <a:rect l="0" t="0" r="r" b="b"/>
                                <a:pathLst>
                                  <a:path w="2" h="180">
                                    <a:moveTo>
                                      <a:pt x="0" y="0"/>
                                    </a:moveTo>
                                    <a:lnTo>
                                      <a:pt x="2"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4" name="Group 503"/>
                          <wpg:cNvGrpSpPr>
                            <a:grpSpLocks/>
                          </wpg:cNvGrpSpPr>
                          <wpg:grpSpPr bwMode="auto">
                            <a:xfrm>
                              <a:off x="2854" y="1871"/>
                              <a:ext cx="900" cy="900"/>
                              <a:chOff x="2854" y="1871"/>
                              <a:chExt cx="900" cy="900"/>
                            </a:xfrm>
                          </wpg:grpSpPr>
                          <wps:wsp>
                            <wps:cNvPr id="2265" name="Freeform 504"/>
                            <wps:cNvSpPr>
                              <a:spLocks/>
                            </wps:cNvSpPr>
                            <wps:spPr bwMode="auto">
                              <a:xfrm>
                                <a:off x="2854" y="1871"/>
                                <a:ext cx="900" cy="900"/>
                              </a:xfrm>
                              <a:custGeom>
                                <a:avLst/>
                                <a:gdLst>
                                  <a:gd name="T0" fmla="+- 0 2854 2854"/>
                                  <a:gd name="T1" fmla="*/ T0 w 900"/>
                                  <a:gd name="T2" fmla="+- 0 2771 1871"/>
                                  <a:gd name="T3" fmla="*/ 2771 h 900"/>
                                  <a:gd name="T4" fmla="+- 0 3754 2854"/>
                                  <a:gd name="T5" fmla="*/ T4 w 900"/>
                                  <a:gd name="T6" fmla="+- 0 2771 1871"/>
                                  <a:gd name="T7" fmla="*/ 2771 h 900"/>
                                  <a:gd name="T8" fmla="+- 0 3754 2854"/>
                                  <a:gd name="T9" fmla="*/ T8 w 900"/>
                                  <a:gd name="T10" fmla="+- 0 1871 1871"/>
                                  <a:gd name="T11" fmla="*/ 1871 h 900"/>
                                  <a:gd name="T12" fmla="+- 0 2854 2854"/>
                                  <a:gd name="T13" fmla="*/ T12 w 900"/>
                                  <a:gd name="T14" fmla="+- 0 1871 1871"/>
                                  <a:gd name="T15" fmla="*/ 1871 h 900"/>
                                  <a:gd name="T16" fmla="+- 0 2854 2854"/>
                                  <a:gd name="T17" fmla="*/ T16 w 900"/>
                                  <a:gd name="T18" fmla="+- 0 2771 1871"/>
                                  <a:gd name="T19" fmla="*/ 2771 h 900"/>
                                </a:gdLst>
                                <a:ahLst/>
                                <a:cxnLst>
                                  <a:cxn ang="0">
                                    <a:pos x="T1" y="T3"/>
                                  </a:cxn>
                                  <a:cxn ang="0">
                                    <a:pos x="T5" y="T7"/>
                                  </a:cxn>
                                  <a:cxn ang="0">
                                    <a:pos x="T9" y="T11"/>
                                  </a:cxn>
                                  <a:cxn ang="0">
                                    <a:pos x="T13" y="T15"/>
                                  </a:cxn>
                                  <a:cxn ang="0">
                                    <a:pos x="T17" y="T19"/>
                                  </a:cxn>
                                </a:cxnLst>
                                <a:rect l="0" t="0" r="r" b="b"/>
                                <a:pathLst>
                                  <a:path w="900" h="900">
                                    <a:moveTo>
                                      <a:pt x="0" y="900"/>
                                    </a:moveTo>
                                    <a:lnTo>
                                      <a:pt x="900" y="900"/>
                                    </a:lnTo>
                                    <a:lnTo>
                                      <a:pt x="90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6" name="Group 505"/>
                          <wpg:cNvGrpSpPr>
                            <a:grpSpLocks/>
                          </wpg:cNvGrpSpPr>
                          <wpg:grpSpPr bwMode="auto">
                            <a:xfrm>
                              <a:off x="5094" y="1511"/>
                              <a:ext cx="1440" cy="1620"/>
                              <a:chOff x="5094" y="1511"/>
                              <a:chExt cx="1440" cy="1620"/>
                            </a:xfrm>
                          </wpg:grpSpPr>
                          <wps:wsp>
                            <wps:cNvPr id="2267" name="Freeform 506"/>
                            <wps:cNvSpPr>
                              <a:spLocks/>
                            </wps:cNvSpPr>
                            <wps:spPr bwMode="auto">
                              <a:xfrm>
                                <a:off x="5094" y="1511"/>
                                <a:ext cx="1440" cy="1620"/>
                              </a:xfrm>
                              <a:custGeom>
                                <a:avLst/>
                                <a:gdLst>
                                  <a:gd name="T0" fmla="+- 0 5094 5094"/>
                                  <a:gd name="T1" fmla="*/ T0 w 1440"/>
                                  <a:gd name="T2" fmla="+- 0 3131 1511"/>
                                  <a:gd name="T3" fmla="*/ 3131 h 1620"/>
                                  <a:gd name="T4" fmla="+- 0 6534 5094"/>
                                  <a:gd name="T5" fmla="*/ T4 w 1440"/>
                                  <a:gd name="T6" fmla="+- 0 3131 1511"/>
                                  <a:gd name="T7" fmla="*/ 3131 h 1620"/>
                                  <a:gd name="T8" fmla="+- 0 6534 5094"/>
                                  <a:gd name="T9" fmla="*/ T8 w 1440"/>
                                  <a:gd name="T10" fmla="+- 0 1511 1511"/>
                                  <a:gd name="T11" fmla="*/ 1511 h 1620"/>
                                  <a:gd name="T12" fmla="+- 0 5094 5094"/>
                                  <a:gd name="T13" fmla="*/ T12 w 1440"/>
                                  <a:gd name="T14" fmla="+- 0 1511 1511"/>
                                  <a:gd name="T15" fmla="*/ 1511 h 1620"/>
                                  <a:gd name="T16" fmla="+- 0 5094 5094"/>
                                  <a:gd name="T17" fmla="*/ T16 w 1440"/>
                                  <a:gd name="T18" fmla="+- 0 3131 1511"/>
                                  <a:gd name="T19" fmla="*/ 3131 h 1620"/>
                                </a:gdLst>
                                <a:ahLst/>
                                <a:cxnLst>
                                  <a:cxn ang="0">
                                    <a:pos x="T1" y="T3"/>
                                  </a:cxn>
                                  <a:cxn ang="0">
                                    <a:pos x="T5" y="T7"/>
                                  </a:cxn>
                                  <a:cxn ang="0">
                                    <a:pos x="T9" y="T11"/>
                                  </a:cxn>
                                  <a:cxn ang="0">
                                    <a:pos x="T13" y="T15"/>
                                  </a:cxn>
                                  <a:cxn ang="0">
                                    <a:pos x="T17" y="T19"/>
                                  </a:cxn>
                                </a:cxnLst>
                                <a:rect l="0" t="0" r="r" b="b"/>
                                <a:pathLst>
                                  <a:path w="1440" h="1620">
                                    <a:moveTo>
                                      <a:pt x="0" y="1620"/>
                                    </a:moveTo>
                                    <a:lnTo>
                                      <a:pt x="1440" y="1620"/>
                                    </a:lnTo>
                                    <a:lnTo>
                                      <a:pt x="1440" y="0"/>
                                    </a:lnTo>
                                    <a:lnTo>
                                      <a:pt x="0" y="0"/>
                                    </a:lnTo>
                                    <a:lnTo>
                                      <a:pt x="0" y="16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8" name="Group 507"/>
                          <wpg:cNvGrpSpPr>
                            <a:grpSpLocks/>
                          </wpg:cNvGrpSpPr>
                          <wpg:grpSpPr bwMode="auto">
                            <a:xfrm>
                              <a:off x="7594" y="1331"/>
                              <a:ext cx="1620" cy="900"/>
                              <a:chOff x="7594" y="1331"/>
                              <a:chExt cx="1620" cy="900"/>
                            </a:xfrm>
                          </wpg:grpSpPr>
                          <wps:wsp>
                            <wps:cNvPr id="2269" name="Freeform 508"/>
                            <wps:cNvSpPr>
                              <a:spLocks/>
                            </wps:cNvSpPr>
                            <wps:spPr bwMode="auto">
                              <a:xfrm>
                                <a:off x="7594" y="1331"/>
                                <a:ext cx="1620" cy="900"/>
                              </a:xfrm>
                              <a:custGeom>
                                <a:avLst/>
                                <a:gdLst>
                                  <a:gd name="T0" fmla="+- 0 7594 7594"/>
                                  <a:gd name="T1" fmla="*/ T0 w 1620"/>
                                  <a:gd name="T2" fmla="+- 0 2231 1331"/>
                                  <a:gd name="T3" fmla="*/ 2231 h 900"/>
                                  <a:gd name="T4" fmla="+- 0 9214 7594"/>
                                  <a:gd name="T5" fmla="*/ T4 w 1620"/>
                                  <a:gd name="T6" fmla="+- 0 2231 1331"/>
                                  <a:gd name="T7" fmla="*/ 2231 h 900"/>
                                  <a:gd name="T8" fmla="+- 0 9214 7594"/>
                                  <a:gd name="T9" fmla="*/ T8 w 1620"/>
                                  <a:gd name="T10" fmla="+- 0 1331 1331"/>
                                  <a:gd name="T11" fmla="*/ 1331 h 900"/>
                                  <a:gd name="T12" fmla="+- 0 7594 7594"/>
                                  <a:gd name="T13" fmla="*/ T12 w 1620"/>
                                  <a:gd name="T14" fmla="+- 0 1331 1331"/>
                                  <a:gd name="T15" fmla="*/ 1331 h 900"/>
                                  <a:gd name="T16" fmla="+- 0 7594 7594"/>
                                  <a:gd name="T17" fmla="*/ T16 w 1620"/>
                                  <a:gd name="T18" fmla="+- 0 2231 1331"/>
                                  <a:gd name="T19" fmla="*/ 22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0" name="Group 509"/>
                          <wpg:cNvGrpSpPr>
                            <a:grpSpLocks/>
                          </wpg:cNvGrpSpPr>
                          <wpg:grpSpPr bwMode="auto">
                            <a:xfrm>
                              <a:off x="3660" y="7027"/>
                              <a:ext cx="3960" cy="720"/>
                              <a:chOff x="3660" y="7027"/>
                              <a:chExt cx="3960" cy="720"/>
                            </a:xfrm>
                          </wpg:grpSpPr>
                          <wps:wsp>
                            <wps:cNvPr id="2271" name="Freeform 510"/>
                            <wps:cNvSpPr>
                              <a:spLocks/>
                            </wps:cNvSpPr>
                            <wps:spPr bwMode="auto">
                              <a:xfrm>
                                <a:off x="3660" y="7027"/>
                                <a:ext cx="3960" cy="720"/>
                              </a:xfrm>
                              <a:custGeom>
                                <a:avLst/>
                                <a:gdLst>
                                  <a:gd name="T0" fmla="+- 0 3660 3660"/>
                                  <a:gd name="T1" fmla="*/ T0 w 3960"/>
                                  <a:gd name="T2" fmla="+- 0 7747 7027"/>
                                  <a:gd name="T3" fmla="*/ 7747 h 720"/>
                                  <a:gd name="T4" fmla="+- 0 7620 3660"/>
                                  <a:gd name="T5" fmla="*/ T4 w 3960"/>
                                  <a:gd name="T6" fmla="+- 0 7747 7027"/>
                                  <a:gd name="T7" fmla="*/ 7747 h 720"/>
                                  <a:gd name="T8" fmla="+- 0 7620 3660"/>
                                  <a:gd name="T9" fmla="*/ T8 w 3960"/>
                                  <a:gd name="T10" fmla="+- 0 7027 7027"/>
                                  <a:gd name="T11" fmla="*/ 7027 h 720"/>
                                  <a:gd name="T12" fmla="+- 0 3660 3660"/>
                                  <a:gd name="T13" fmla="*/ T12 w 3960"/>
                                  <a:gd name="T14" fmla="+- 0 7027 7027"/>
                                  <a:gd name="T15" fmla="*/ 7027 h 720"/>
                                  <a:gd name="T16" fmla="+- 0 3660 3660"/>
                                  <a:gd name="T17" fmla="*/ T16 w 3960"/>
                                  <a:gd name="T18" fmla="+- 0 7747 7027"/>
                                  <a:gd name="T19" fmla="*/ 7747 h 720"/>
                                </a:gdLst>
                                <a:ahLst/>
                                <a:cxnLst>
                                  <a:cxn ang="0">
                                    <a:pos x="T1" y="T3"/>
                                  </a:cxn>
                                  <a:cxn ang="0">
                                    <a:pos x="T5" y="T7"/>
                                  </a:cxn>
                                  <a:cxn ang="0">
                                    <a:pos x="T9" y="T11"/>
                                  </a:cxn>
                                  <a:cxn ang="0">
                                    <a:pos x="T13" y="T15"/>
                                  </a:cxn>
                                  <a:cxn ang="0">
                                    <a:pos x="T17" y="T19"/>
                                  </a:cxn>
                                </a:cxnLst>
                                <a:rect l="0" t="0" r="r" b="b"/>
                                <a:pathLst>
                                  <a:path w="3960" h="720">
                                    <a:moveTo>
                                      <a:pt x="0" y="720"/>
                                    </a:moveTo>
                                    <a:lnTo>
                                      <a:pt x="3960" y="720"/>
                                    </a:lnTo>
                                    <a:lnTo>
                                      <a:pt x="396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2" name="Group 511"/>
                          <wpg:cNvGrpSpPr>
                            <a:grpSpLocks/>
                          </wpg:cNvGrpSpPr>
                          <wpg:grpSpPr bwMode="auto">
                            <a:xfrm>
                              <a:off x="1894" y="611"/>
                              <a:ext cx="1080" cy="540"/>
                              <a:chOff x="1894" y="611"/>
                              <a:chExt cx="1080" cy="540"/>
                            </a:xfrm>
                          </wpg:grpSpPr>
                          <wps:wsp>
                            <wps:cNvPr id="2273" name="Freeform 512"/>
                            <wps:cNvSpPr>
                              <a:spLocks/>
                            </wps:cNvSpPr>
                            <wps:spPr bwMode="auto">
                              <a:xfrm>
                                <a:off x="1894" y="611"/>
                                <a:ext cx="1080" cy="540"/>
                              </a:xfrm>
                              <a:custGeom>
                                <a:avLst/>
                                <a:gdLst>
                                  <a:gd name="T0" fmla="+- 0 1894 1894"/>
                                  <a:gd name="T1" fmla="*/ T0 w 1080"/>
                                  <a:gd name="T2" fmla="+- 0 1151 611"/>
                                  <a:gd name="T3" fmla="*/ 1151 h 540"/>
                                  <a:gd name="T4" fmla="+- 0 2974 1894"/>
                                  <a:gd name="T5" fmla="*/ T4 w 1080"/>
                                  <a:gd name="T6" fmla="+- 0 1151 611"/>
                                  <a:gd name="T7" fmla="*/ 1151 h 540"/>
                                  <a:gd name="T8" fmla="+- 0 2974 1894"/>
                                  <a:gd name="T9" fmla="*/ T8 w 1080"/>
                                  <a:gd name="T10" fmla="+- 0 611 611"/>
                                  <a:gd name="T11" fmla="*/ 611 h 540"/>
                                  <a:gd name="T12" fmla="+- 0 1894 1894"/>
                                  <a:gd name="T13" fmla="*/ T12 w 1080"/>
                                  <a:gd name="T14" fmla="+- 0 611 611"/>
                                  <a:gd name="T15" fmla="*/ 611 h 540"/>
                                  <a:gd name="T16" fmla="+- 0 1894 189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4" name="Group 513"/>
                          <wpg:cNvGrpSpPr>
                            <a:grpSpLocks/>
                          </wpg:cNvGrpSpPr>
                          <wpg:grpSpPr bwMode="auto">
                            <a:xfrm>
                              <a:off x="2174" y="251"/>
                              <a:ext cx="2" cy="360"/>
                              <a:chOff x="2174" y="251"/>
                              <a:chExt cx="2" cy="360"/>
                            </a:xfrm>
                          </wpg:grpSpPr>
                          <wps:wsp>
                            <wps:cNvPr id="2275" name="Freeform 514"/>
                            <wps:cNvSpPr>
                              <a:spLocks/>
                            </wps:cNvSpPr>
                            <wps:spPr bwMode="auto">
                              <a:xfrm>
                                <a:off x="2174" y="251"/>
                                <a:ext cx="2" cy="360"/>
                              </a:xfrm>
                              <a:custGeom>
                                <a:avLst/>
                                <a:gdLst>
                                  <a:gd name="T0" fmla="+- 0 251 251"/>
                                  <a:gd name="T1" fmla="*/ 251 h 360"/>
                                  <a:gd name="T2" fmla="+- 0 611 251"/>
                                  <a:gd name="T3" fmla="*/ 6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6" name="Group 515"/>
                          <wpg:cNvGrpSpPr>
                            <a:grpSpLocks/>
                          </wpg:cNvGrpSpPr>
                          <wpg:grpSpPr bwMode="auto">
                            <a:xfrm>
                              <a:off x="2194" y="1151"/>
                              <a:ext cx="2" cy="360"/>
                              <a:chOff x="2194" y="1151"/>
                              <a:chExt cx="2" cy="360"/>
                            </a:xfrm>
                          </wpg:grpSpPr>
                          <wps:wsp>
                            <wps:cNvPr id="2277" name="Freeform 516"/>
                            <wps:cNvSpPr>
                              <a:spLocks/>
                            </wps:cNvSpPr>
                            <wps:spPr bwMode="auto">
                              <a:xfrm>
                                <a:off x="21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8" name="Group 517"/>
                          <wpg:cNvGrpSpPr>
                            <a:grpSpLocks/>
                          </wpg:cNvGrpSpPr>
                          <wpg:grpSpPr bwMode="auto">
                            <a:xfrm>
                              <a:off x="2394" y="1949"/>
                              <a:ext cx="2" cy="15"/>
                              <a:chOff x="2394" y="1949"/>
                              <a:chExt cx="2" cy="15"/>
                            </a:xfrm>
                          </wpg:grpSpPr>
                          <wps:wsp>
                            <wps:cNvPr id="2279" name="Freeform 518"/>
                            <wps:cNvSpPr>
                              <a:spLocks/>
                            </wps:cNvSpPr>
                            <wps:spPr bwMode="auto">
                              <a:xfrm>
                                <a:off x="2394" y="1949"/>
                                <a:ext cx="2" cy="15"/>
                              </a:xfrm>
                              <a:custGeom>
                                <a:avLst/>
                                <a:gdLst>
                                  <a:gd name="T0" fmla="+- 0 1949 1949"/>
                                  <a:gd name="T1" fmla="*/ 1949 h 15"/>
                                  <a:gd name="T2" fmla="+- 0 1964 1949"/>
                                  <a:gd name="T3" fmla="*/ 196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0" name="Group 519"/>
                          <wpg:cNvGrpSpPr>
                            <a:grpSpLocks/>
                          </wpg:cNvGrpSpPr>
                          <wpg:grpSpPr bwMode="auto">
                            <a:xfrm>
                              <a:off x="2394" y="2042"/>
                              <a:ext cx="2" cy="15"/>
                              <a:chOff x="2394" y="2042"/>
                              <a:chExt cx="2" cy="15"/>
                            </a:xfrm>
                          </wpg:grpSpPr>
                          <wps:wsp>
                            <wps:cNvPr id="2281" name="Freeform 520"/>
                            <wps:cNvSpPr>
                              <a:spLocks/>
                            </wps:cNvSpPr>
                            <wps:spPr bwMode="auto">
                              <a:xfrm>
                                <a:off x="2394" y="2042"/>
                                <a:ext cx="2" cy="15"/>
                              </a:xfrm>
                              <a:custGeom>
                                <a:avLst/>
                                <a:gdLst>
                                  <a:gd name="T0" fmla="+- 0 2042 2042"/>
                                  <a:gd name="T1" fmla="*/ 2042 h 15"/>
                                  <a:gd name="T2" fmla="+- 0 2057 2042"/>
                                  <a:gd name="T3" fmla="*/ 2057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2" name="Group 521"/>
                          <wpg:cNvGrpSpPr>
                            <a:grpSpLocks/>
                          </wpg:cNvGrpSpPr>
                          <wpg:grpSpPr bwMode="auto">
                            <a:xfrm>
                              <a:off x="4734" y="1409"/>
                              <a:ext cx="2" cy="15"/>
                              <a:chOff x="4734" y="1409"/>
                              <a:chExt cx="2" cy="15"/>
                            </a:xfrm>
                          </wpg:grpSpPr>
                          <wps:wsp>
                            <wps:cNvPr id="2283" name="Freeform 522"/>
                            <wps:cNvSpPr>
                              <a:spLocks/>
                            </wps:cNvSpPr>
                            <wps:spPr bwMode="auto">
                              <a:xfrm>
                                <a:off x="4734" y="1409"/>
                                <a:ext cx="2" cy="15"/>
                              </a:xfrm>
                              <a:custGeom>
                                <a:avLst/>
                                <a:gdLst>
                                  <a:gd name="T0" fmla="+- 0 1409 1409"/>
                                  <a:gd name="T1" fmla="*/ 1409 h 15"/>
                                  <a:gd name="T2" fmla="+- 0 1424 1409"/>
                                  <a:gd name="T3" fmla="*/ 14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6" name="Group 525"/>
                          <wpg:cNvGrpSpPr>
                            <a:grpSpLocks/>
                          </wpg:cNvGrpSpPr>
                          <wpg:grpSpPr bwMode="auto">
                            <a:xfrm>
                              <a:off x="5174" y="611"/>
                              <a:ext cx="1080" cy="540"/>
                              <a:chOff x="5174" y="611"/>
                              <a:chExt cx="1080" cy="540"/>
                            </a:xfrm>
                          </wpg:grpSpPr>
                          <wps:wsp>
                            <wps:cNvPr id="2287" name="Freeform 526"/>
                            <wps:cNvSpPr>
                              <a:spLocks/>
                            </wps:cNvSpPr>
                            <wps:spPr bwMode="auto">
                              <a:xfrm>
                                <a:off x="5174" y="611"/>
                                <a:ext cx="1080" cy="540"/>
                              </a:xfrm>
                              <a:custGeom>
                                <a:avLst/>
                                <a:gdLst>
                                  <a:gd name="T0" fmla="+- 0 5174 5174"/>
                                  <a:gd name="T1" fmla="*/ T0 w 1080"/>
                                  <a:gd name="T2" fmla="+- 0 1151 611"/>
                                  <a:gd name="T3" fmla="*/ 1151 h 540"/>
                                  <a:gd name="T4" fmla="+- 0 6254 5174"/>
                                  <a:gd name="T5" fmla="*/ T4 w 1080"/>
                                  <a:gd name="T6" fmla="+- 0 1151 611"/>
                                  <a:gd name="T7" fmla="*/ 1151 h 540"/>
                                  <a:gd name="T8" fmla="+- 0 6254 5174"/>
                                  <a:gd name="T9" fmla="*/ T8 w 1080"/>
                                  <a:gd name="T10" fmla="+- 0 611 611"/>
                                  <a:gd name="T11" fmla="*/ 611 h 540"/>
                                  <a:gd name="T12" fmla="+- 0 5174 5174"/>
                                  <a:gd name="T13" fmla="*/ T12 w 1080"/>
                                  <a:gd name="T14" fmla="+- 0 611 611"/>
                                  <a:gd name="T15" fmla="*/ 611 h 540"/>
                                  <a:gd name="T16" fmla="+- 0 5174 517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8" name="Group 527"/>
                          <wpg:cNvGrpSpPr>
                            <a:grpSpLocks/>
                          </wpg:cNvGrpSpPr>
                          <wpg:grpSpPr bwMode="auto">
                            <a:xfrm>
                              <a:off x="5694" y="1151"/>
                              <a:ext cx="2" cy="360"/>
                              <a:chOff x="5694" y="1151"/>
                              <a:chExt cx="2" cy="360"/>
                            </a:xfrm>
                          </wpg:grpSpPr>
                          <wps:wsp>
                            <wps:cNvPr id="2289" name="Freeform 528"/>
                            <wps:cNvSpPr>
                              <a:spLocks/>
                            </wps:cNvSpPr>
                            <wps:spPr bwMode="auto">
                              <a:xfrm>
                                <a:off x="56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0" name="Group 529"/>
                          <wpg:cNvGrpSpPr>
                            <a:grpSpLocks/>
                          </wpg:cNvGrpSpPr>
                          <wpg:grpSpPr bwMode="auto">
                            <a:xfrm>
                              <a:off x="7974" y="591"/>
                              <a:ext cx="900" cy="540"/>
                              <a:chOff x="7974" y="591"/>
                              <a:chExt cx="900" cy="540"/>
                            </a:xfrm>
                          </wpg:grpSpPr>
                          <wps:wsp>
                            <wps:cNvPr id="2291" name="Freeform 530"/>
                            <wps:cNvSpPr>
                              <a:spLocks/>
                            </wps:cNvSpPr>
                            <wps:spPr bwMode="auto">
                              <a:xfrm>
                                <a:off x="7974" y="591"/>
                                <a:ext cx="900" cy="540"/>
                              </a:xfrm>
                              <a:custGeom>
                                <a:avLst/>
                                <a:gdLst>
                                  <a:gd name="T0" fmla="+- 0 7974 7974"/>
                                  <a:gd name="T1" fmla="*/ T0 w 900"/>
                                  <a:gd name="T2" fmla="+- 0 1131 591"/>
                                  <a:gd name="T3" fmla="*/ 1131 h 540"/>
                                  <a:gd name="T4" fmla="+- 0 8874 7974"/>
                                  <a:gd name="T5" fmla="*/ T4 w 900"/>
                                  <a:gd name="T6" fmla="+- 0 1131 591"/>
                                  <a:gd name="T7" fmla="*/ 1131 h 540"/>
                                  <a:gd name="T8" fmla="+- 0 8874 7974"/>
                                  <a:gd name="T9" fmla="*/ T8 w 900"/>
                                  <a:gd name="T10" fmla="+- 0 591 591"/>
                                  <a:gd name="T11" fmla="*/ 591 h 540"/>
                                  <a:gd name="T12" fmla="+- 0 7974 7974"/>
                                  <a:gd name="T13" fmla="*/ T12 w 900"/>
                                  <a:gd name="T14" fmla="+- 0 591 591"/>
                                  <a:gd name="T15" fmla="*/ 591 h 540"/>
                                  <a:gd name="T16" fmla="+- 0 7974 7974"/>
                                  <a:gd name="T17" fmla="*/ T16 w 900"/>
                                  <a:gd name="T18" fmla="+- 0 1131 591"/>
                                  <a:gd name="T19" fmla="*/ 1131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2" name="Group 531"/>
                          <wpg:cNvGrpSpPr>
                            <a:grpSpLocks/>
                          </wpg:cNvGrpSpPr>
                          <wpg:grpSpPr bwMode="auto">
                            <a:xfrm>
                              <a:off x="8434" y="211"/>
                              <a:ext cx="2" cy="360"/>
                              <a:chOff x="8434" y="211"/>
                              <a:chExt cx="2" cy="360"/>
                            </a:xfrm>
                          </wpg:grpSpPr>
                          <wps:wsp>
                            <wps:cNvPr id="2293" name="Freeform 532"/>
                            <wps:cNvSpPr>
                              <a:spLocks/>
                            </wps:cNvSpPr>
                            <wps:spPr bwMode="auto">
                              <a:xfrm>
                                <a:off x="8434" y="211"/>
                                <a:ext cx="2" cy="360"/>
                              </a:xfrm>
                              <a:custGeom>
                                <a:avLst/>
                                <a:gdLst>
                                  <a:gd name="T0" fmla="+- 0 211 211"/>
                                  <a:gd name="T1" fmla="*/ 211 h 360"/>
                                  <a:gd name="T2" fmla="+- 0 571 211"/>
                                  <a:gd name="T3" fmla="*/ 57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4" name="Group 533"/>
                          <wpg:cNvGrpSpPr>
                            <a:grpSpLocks/>
                          </wpg:cNvGrpSpPr>
                          <wpg:grpSpPr bwMode="auto">
                            <a:xfrm>
                              <a:off x="7974" y="209"/>
                              <a:ext cx="2" cy="15"/>
                              <a:chOff x="7974" y="209"/>
                              <a:chExt cx="2" cy="15"/>
                            </a:xfrm>
                          </wpg:grpSpPr>
                          <wps:wsp>
                            <wps:cNvPr id="2295" name="Freeform 534"/>
                            <wps:cNvSpPr>
                              <a:spLocks/>
                            </wps:cNvSpPr>
                            <wps:spPr bwMode="auto">
                              <a:xfrm>
                                <a:off x="7974" y="209"/>
                                <a:ext cx="2" cy="15"/>
                              </a:xfrm>
                              <a:custGeom>
                                <a:avLst/>
                                <a:gdLst>
                                  <a:gd name="T0" fmla="+- 0 209 209"/>
                                  <a:gd name="T1" fmla="*/ 209 h 15"/>
                                  <a:gd name="T2" fmla="+- 0 224 209"/>
                                  <a:gd name="T3" fmla="*/ 2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6" name="Group 535"/>
                          <wpg:cNvGrpSpPr>
                            <a:grpSpLocks/>
                          </wpg:cNvGrpSpPr>
                          <wpg:grpSpPr bwMode="auto">
                            <a:xfrm>
                              <a:off x="6912" y="211"/>
                              <a:ext cx="1542" cy="2"/>
                              <a:chOff x="6912" y="211"/>
                              <a:chExt cx="1542" cy="2"/>
                            </a:xfrm>
                          </wpg:grpSpPr>
                          <wps:wsp>
                            <wps:cNvPr id="2297" name="Freeform 536"/>
                            <wps:cNvSpPr>
                              <a:spLocks/>
                            </wps:cNvSpPr>
                            <wps:spPr bwMode="auto">
                              <a:xfrm>
                                <a:off x="6912" y="211"/>
                                <a:ext cx="1542" cy="2"/>
                              </a:xfrm>
                              <a:custGeom>
                                <a:avLst/>
                                <a:gdLst>
                                  <a:gd name="T0" fmla="+- 0 6912 6912"/>
                                  <a:gd name="T1" fmla="*/ T0 w 1542"/>
                                  <a:gd name="T2" fmla="+- 0 212 211"/>
                                  <a:gd name="T3" fmla="*/ 212 h 1"/>
                                  <a:gd name="T4" fmla="+- 0 8454 6912"/>
                                  <a:gd name="T5" fmla="*/ T4 w 1542"/>
                                  <a:gd name="T6" fmla="+- 0 211 211"/>
                                  <a:gd name="T7" fmla="*/ 211 h 1"/>
                                </a:gdLst>
                                <a:ahLst/>
                                <a:cxnLst>
                                  <a:cxn ang="0">
                                    <a:pos x="T1" y="T3"/>
                                  </a:cxn>
                                  <a:cxn ang="0">
                                    <a:pos x="T5" y="T7"/>
                                  </a:cxn>
                                </a:cxnLst>
                                <a:rect l="0" t="0" r="r" b="b"/>
                                <a:pathLst>
                                  <a:path w="1542" h="1">
                                    <a:moveTo>
                                      <a:pt x="0" y="1"/>
                                    </a:moveTo>
                                    <a:lnTo>
                                      <a:pt x="15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8" name="Group 537"/>
                          <wpg:cNvGrpSpPr>
                            <a:grpSpLocks/>
                          </wpg:cNvGrpSpPr>
                          <wpg:grpSpPr bwMode="auto">
                            <a:xfrm>
                              <a:off x="8454" y="1151"/>
                              <a:ext cx="2" cy="180"/>
                              <a:chOff x="8454" y="1151"/>
                              <a:chExt cx="2" cy="180"/>
                            </a:xfrm>
                          </wpg:grpSpPr>
                          <wps:wsp>
                            <wps:cNvPr id="2299" name="Freeform 538"/>
                            <wps:cNvSpPr>
                              <a:spLocks/>
                            </wps:cNvSpPr>
                            <wps:spPr bwMode="auto">
                              <a:xfrm>
                                <a:off x="8454" y="1151"/>
                                <a:ext cx="2" cy="180"/>
                              </a:xfrm>
                              <a:custGeom>
                                <a:avLst/>
                                <a:gdLst>
                                  <a:gd name="T0" fmla="+- 0 1151 1151"/>
                                  <a:gd name="T1" fmla="*/ 1151 h 180"/>
                                  <a:gd name="T2" fmla="+- 0 1331 1151"/>
                                  <a:gd name="T3" fmla="*/ 1331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0" name="Group 539"/>
                          <wpg:cNvGrpSpPr>
                            <a:grpSpLocks/>
                          </wpg:cNvGrpSpPr>
                          <wpg:grpSpPr bwMode="auto">
                            <a:xfrm>
                              <a:off x="5554" y="7721"/>
                              <a:ext cx="120" cy="247"/>
                              <a:chOff x="5554" y="7721"/>
                              <a:chExt cx="120" cy="247"/>
                            </a:xfrm>
                          </wpg:grpSpPr>
                          <wps:wsp>
                            <wps:cNvPr id="2301" name="Freeform 540"/>
                            <wps:cNvSpPr>
                              <a:spLocks/>
                            </wps:cNvSpPr>
                            <wps:spPr bwMode="auto">
                              <a:xfrm>
                                <a:off x="5554" y="7721"/>
                                <a:ext cx="120" cy="247"/>
                              </a:xfrm>
                              <a:custGeom>
                                <a:avLst/>
                                <a:gdLst>
                                  <a:gd name="T0" fmla="+- 0 5604 5554"/>
                                  <a:gd name="T1" fmla="*/ T0 w 120"/>
                                  <a:gd name="T2" fmla="+- 0 7848 7721"/>
                                  <a:gd name="T3" fmla="*/ 7848 h 247"/>
                                  <a:gd name="T4" fmla="+- 0 5554 5554"/>
                                  <a:gd name="T5" fmla="*/ T4 w 120"/>
                                  <a:gd name="T6" fmla="+- 0 7848 7721"/>
                                  <a:gd name="T7" fmla="*/ 7848 h 247"/>
                                  <a:gd name="T8" fmla="+- 0 5614 5554"/>
                                  <a:gd name="T9" fmla="*/ T8 w 120"/>
                                  <a:gd name="T10" fmla="+- 0 7968 7721"/>
                                  <a:gd name="T11" fmla="*/ 7968 h 247"/>
                                  <a:gd name="T12" fmla="+- 0 5659 5554"/>
                                  <a:gd name="T13" fmla="*/ T12 w 120"/>
                                  <a:gd name="T14" fmla="+- 0 7878 7721"/>
                                  <a:gd name="T15" fmla="*/ 7878 h 247"/>
                                  <a:gd name="T16" fmla="+- 0 5608 5554"/>
                                  <a:gd name="T17" fmla="*/ T16 w 120"/>
                                  <a:gd name="T18" fmla="+- 0 7878 7721"/>
                                  <a:gd name="T19" fmla="*/ 7878 h 247"/>
                                  <a:gd name="T20" fmla="+- 0 5604 5554"/>
                                  <a:gd name="T21" fmla="*/ T20 w 120"/>
                                  <a:gd name="T22" fmla="+- 0 7873 7721"/>
                                  <a:gd name="T23" fmla="*/ 7873 h 247"/>
                                  <a:gd name="T24" fmla="+- 0 5604 5554"/>
                                  <a:gd name="T25" fmla="*/ T24 w 120"/>
                                  <a:gd name="T26" fmla="+- 0 7848 7721"/>
                                  <a:gd name="T27" fmla="*/ 7848 h 247"/>
                                </a:gdLst>
                                <a:ahLst/>
                                <a:cxnLst>
                                  <a:cxn ang="0">
                                    <a:pos x="T1" y="T3"/>
                                  </a:cxn>
                                  <a:cxn ang="0">
                                    <a:pos x="T5" y="T7"/>
                                  </a:cxn>
                                  <a:cxn ang="0">
                                    <a:pos x="T9" y="T11"/>
                                  </a:cxn>
                                  <a:cxn ang="0">
                                    <a:pos x="T13" y="T15"/>
                                  </a:cxn>
                                  <a:cxn ang="0">
                                    <a:pos x="T17" y="T19"/>
                                  </a:cxn>
                                  <a:cxn ang="0">
                                    <a:pos x="T21" y="T23"/>
                                  </a:cxn>
                                  <a:cxn ang="0">
                                    <a:pos x="T25" y="T27"/>
                                  </a:cxn>
                                </a:cxnLst>
                                <a:rect l="0" t="0" r="r" b="b"/>
                                <a:pathLst>
                                  <a:path w="120" h="247">
                                    <a:moveTo>
                                      <a:pt x="50" y="127"/>
                                    </a:moveTo>
                                    <a:lnTo>
                                      <a:pt x="0" y="127"/>
                                    </a:lnTo>
                                    <a:lnTo>
                                      <a:pt x="60" y="247"/>
                                    </a:lnTo>
                                    <a:lnTo>
                                      <a:pt x="105" y="157"/>
                                    </a:lnTo>
                                    <a:lnTo>
                                      <a:pt x="54" y="157"/>
                                    </a:lnTo>
                                    <a:lnTo>
                                      <a:pt x="50" y="152"/>
                                    </a:lnTo>
                                    <a:lnTo>
                                      <a:pt x="5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2" name="Freeform 541"/>
                            <wps:cNvSpPr>
                              <a:spLocks/>
                            </wps:cNvSpPr>
                            <wps:spPr bwMode="auto">
                              <a:xfrm>
                                <a:off x="5554" y="7721"/>
                                <a:ext cx="120" cy="247"/>
                              </a:xfrm>
                              <a:custGeom>
                                <a:avLst/>
                                <a:gdLst>
                                  <a:gd name="T0" fmla="+- 0 5620 5554"/>
                                  <a:gd name="T1" fmla="*/ T0 w 120"/>
                                  <a:gd name="T2" fmla="+- 0 7721 7721"/>
                                  <a:gd name="T3" fmla="*/ 7721 h 247"/>
                                  <a:gd name="T4" fmla="+- 0 5608 5554"/>
                                  <a:gd name="T5" fmla="*/ T4 w 120"/>
                                  <a:gd name="T6" fmla="+- 0 7721 7721"/>
                                  <a:gd name="T7" fmla="*/ 7721 h 247"/>
                                  <a:gd name="T8" fmla="+- 0 5604 5554"/>
                                  <a:gd name="T9" fmla="*/ T8 w 120"/>
                                  <a:gd name="T10" fmla="+- 0 7725 7721"/>
                                  <a:gd name="T11" fmla="*/ 7725 h 247"/>
                                  <a:gd name="T12" fmla="+- 0 5604 5554"/>
                                  <a:gd name="T13" fmla="*/ T12 w 120"/>
                                  <a:gd name="T14" fmla="+- 0 7873 7721"/>
                                  <a:gd name="T15" fmla="*/ 7873 h 247"/>
                                  <a:gd name="T16" fmla="+- 0 5608 5554"/>
                                  <a:gd name="T17" fmla="*/ T16 w 120"/>
                                  <a:gd name="T18" fmla="+- 0 7878 7721"/>
                                  <a:gd name="T19" fmla="*/ 7878 h 247"/>
                                  <a:gd name="T20" fmla="+- 0 5620 5554"/>
                                  <a:gd name="T21" fmla="*/ T20 w 120"/>
                                  <a:gd name="T22" fmla="+- 0 7878 7721"/>
                                  <a:gd name="T23" fmla="*/ 7878 h 247"/>
                                  <a:gd name="T24" fmla="+- 0 5624 5554"/>
                                  <a:gd name="T25" fmla="*/ T24 w 120"/>
                                  <a:gd name="T26" fmla="+- 0 7873 7721"/>
                                  <a:gd name="T27" fmla="*/ 7873 h 247"/>
                                  <a:gd name="T28" fmla="+- 0 5624 5554"/>
                                  <a:gd name="T29" fmla="*/ T28 w 120"/>
                                  <a:gd name="T30" fmla="+- 0 7725 7721"/>
                                  <a:gd name="T31" fmla="*/ 7725 h 247"/>
                                  <a:gd name="T32" fmla="+- 0 5620 5554"/>
                                  <a:gd name="T33" fmla="*/ T32 w 120"/>
                                  <a:gd name="T34" fmla="+- 0 7721 7721"/>
                                  <a:gd name="T35" fmla="*/ 7721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7">
                                    <a:moveTo>
                                      <a:pt x="66" y="0"/>
                                    </a:moveTo>
                                    <a:lnTo>
                                      <a:pt x="54" y="0"/>
                                    </a:lnTo>
                                    <a:lnTo>
                                      <a:pt x="50" y="4"/>
                                    </a:lnTo>
                                    <a:lnTo>
                                      <a:pt x="50" y="152"/>
                                    </a:lnTo>
                                    <a:lnTo>
                                      <a:pt x="54" y="157"/>
                                    </a:lnTo>
                                    <a:lnTo>
                                      <a:pt x="66" y="157"/>
                                    </a:lnTo>
                                    <a:lnTo>
                                      <a:pt x="70" y="1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3" name="Freeform 542"/>
                            <wps:cNvSpPr>
                              <a:spLocks/>
                            </wps:cNvSpPr>
                            <wps:spPr bwMode="auto">
                              <a:xfrm>
                                <a:off x="5554" y="7721"/>
                                <a:ext cx="120" cy="247"/>
                              </a:xfrm>
                              <a:custGeom>
                                <a:avLst/>
                                <a:gdLst>
                                  <a:gd name="T0" fmla="+- 0 5674 5554"/>
                                  <a:gd name="T1" fmla="*/ T0 w 120"/>
                                  <a:gd name="T2" fmla="+- 0 7848 7721"/>
                                  <a:gd name="T3" fmla="*/ 7848 h 247"/>
                                  <a:gd name="T4" fmla="+- 0 5624 5554"/>
                                  <a:gd name="T5" fmla="*/ T4 w 120"/>
                                  <a:gd name="T6" fmla="+- 0 7848 7721"/>
                                  <a:gd name="T7" fmla="*/ 7848 h 247"/>
                                  <a:gd name="T8" fmla="+- 0 5624 5554"/>
                                  <a:gd name="T9" fmla="*/ T8 w 120"/>
                                  <a:gd name="T10" fmla="+- 0 7873 7721"/>
                                  <a:gd name="T11" fmla="*/ 7873 h 247"/>
                                  <a:gd name="T12" fmla="+- 0 5620 5554"/>
                                  <a:gd name="T13" fmla="*/ T12 w 120"/>
                                  <a:gd name="T14" fmla="+- 0 7878 7721"/>
                                  <a:gd name="T15" fmla="*/ 7878 h 247"/>
                                  <a:gd name="T16" fmla="+- 0 5659 5554"/>
                                  <a:gd name="T17" fmla="*/ T16 w 120"/>
                                  <a:gd name="T18" fmla="+- 0 7878 7721"/>
                                  <a:gd name="T19" fmla="*/ 7878 h 247"/>
                                  <a:gd name="T20" fmla="+- 0 5674 5554"/>
                                  <a:gd name="T21" fmla="*/ T20 w 120"/>
                                  <a:gd name="T22" fmla="+- 0 7848 7721"/>
                                  <a:gd name="T23" fmla="*/ 7848 h 247"/>
                                </a:gdLst>
                                <a:ahLst/>
                                <a:cxnLst>
                                  <a:cxn ang="0">
                                    <a:pos x="T1" y="T3"/>
                                  </a:cxn>
                                  <a:cxn ang="0">
                                    <a:pos x="T5" y="T7"/>
                                  </a:cxn>
                                  <a:cxn ang="0">
                                    <a:pos x="T9" y="T11"/>
                                  </a:cxn>
                                  <a:cxn ang="0">
                                    <a:pos x="T13" y="T15"/>
                                  </a:cxn>
                                  <a:cxn ang="0">
                                    <a:pos x="T17" y="T19"/>
                                  </a:cxn>
                                  <a:cxn ang="0">
                                    <a:pos x="T21" y="T23"/>
                                  </a:cxn>
                                </a:cxnLst>
                                <a:rect l="0" t="0" r="r" b="b"/>
                                <a:pathLst>
                                  <a:path w="120" h="247">
                                    <a:moveTo>
                                      <a:pt x="120" y="127"/>
                                    </a:moveTo>
                                    <a:lnTo>
                                      <a:pt x="70" y="127"/>
                                    </a:lnTo>
                                    <a:lnTo>
                                      <a:pt x="70" y="152"/>
                                    </a:lnTo>
                                    <a:lnTo>
                                      <a:pt x="66" y="157"/>
                                    </a:lnTo>
                                    <a:lnTo>
                                      <a:pt x="105" y="157"/>
                                    </a:lnTo>
                                    <a:lnTo>
                                      <a:pt x="12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04" name="Group 543"/>
                          <wpg:cNvGrpSpPr>
                            <a:grpSpLocks/>
                          </wpg:cNvGrpSpPr>
                          <wpg:grpSpPr bwMode="auto">
                            <a:xfrm>
                              <a:off x="3154" y="1531"/>
                              <a:ext cx="2" cy="360"/>
                              <a:chOff x="3154" y="1531"/>
                              <a:chExt cx="2" cy="360"/>
                            </a:xfrm>
                          </wpg:grpSpPr>
                          <wps:wsp>
                            <wps:cNvPr id="2305" name="Freeform 544"/>
                            <wps:cNvSpPr>
                              <a:spLocks/>
                            </wps:cNvSpPr>
                            <wps:spPr bwMode="auto">
                              <a:xfrm>
                                <a:off x="3154" y="1531"/>
                                <a:ext cx="2" cy="360"/>
                              </a:xfrm>
                              <a:custGeom>
                                <a:avLst/>
                                <a:gdLst>
                                  <a:gd name="T0" fmla="+- 0 1531 1531"/>
                                  <a:gd name="T1" fmla="*/ 1531 h 360"/>
                                  <a:gd name="T2" fmla="+- 0 1891 1531"/>
                                  <a:gd name="T3" fmla="*/ 189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6" name="Group 545"/>
                          <wpg:cNvGrpSpPr>
                            <a:grpSpLocks/>
                          </wpg:cNvGrpSpPr>
                          <wpg:grpSpPr bwMode="auto">
                            <a:xfrm>
                              <a:off x="8494" y="2259"/>
                              <a:ext cx="9" cy="348"/>
                              <a:chOff x="8494" y="2259"/>
                              <a:chExt cx="9" cy="348"/>
                            </a:xfrm>
                          </wpg:grpSpPr>
                          <wps:wsp>
                            <wps:cNvPr id="2307" name="Freeform 546"/>
                            <wps:cNvSpPr>
                              <a:spLocks/>
                            </wps:cNvSpPr>
                            <wps:spPr bwMode="auto">
                              <a:xfrm>
                                <a:off x="8494" y="2259"/>
                                <a:ext cx="9" cy="348"/>
                              </a:xfrm>
                              <a:custGeom>
                                <a:avLst/>
                                <a:gdLst>
                                  <a:gd name="T0" fmla="+- 0 8503 8494"/>
                                  <a:gd name="T1" fmla="*/ T0 w 9"/>
                                  <a:gd name="T2" fmla="+- 0 2259 2259"/>
                                  <a:gd name="T3" fmla="*/ 2259 h 348"/>
                                  <a:gd name="T4" fmla="+- 0 8494 8494"/>
                                  <a:gd name="T5" fmla="*/ T4 w 9"/>
                                  <a:gd name="T6" fmla="+- 0 2607 2259"/>
                                  <a:gd name="T7" fmla="*/ 2607 h 348"/>
                                </a:gdLst>
                                <a:ahLst/>
                                <a:cxnLst>
                                  <a:cxn ang="0">
                                    <a:pos x="T1" y="T3"/>
                                  </a:cxn>
                                  <a:cxn ang="0">
                                    <a:pos x="T5" y="T7"/>
                                  </a:cxn>
                                </a:cxnLst>
                                <a:rect l="0" t="0" r="r" b="b"/>
                                <a:pathLst>
                                  <a:path w="9" h="348">
                                    <a:moveTo>
                                      <a:pt x="9" y="0"/>
                                    </a:moveTo>
                                    <a:lnTo>
                                      <a:pt x="0" y="34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2308" name="Group 547"/>
                        <wpg:cNvGrpSpPr>
                          <a:grpSpLocks/>
                        </wpg:cNvGrpSpPr>
                        <wpg:grpSpPr bwMode="auto">
                          <a:xfrm>
                            <a:off x="4226" y="3806"/>
                            <a:ext cx="3019" cy="1359"/>
                            <a:chOff x="4226" y="281"/>
                            <a:chExt cx="3019" cy="1359"/>
                          </a:xfrm>
                        </wpg:grpSpPr>
                        <wpg:grpSp>
                          <wpg:cNvPr id="2309" name="Group 548"/>
                          <wpg:cNvGrpSpPr>
                            <a:grpSpLocks/>
                          </wpg:cNvGrpSpPr>
                          <wpg:grpSpPr bwMode="auto">
                            <a:xfrm>
                              <a:off x="5594" y="1339"/>
                              <a:ext cx="120" cy="294"/>
                              <a:chOff x="5594" y="1339"/>
                              <a:chExt cx="120" cy="294"/>
                            </a:xfrm>
                          </wpg:grpSpPr>
                          <wps:wsp>
                            <wps:cNvPr id="2310" name="Freeform 549"/>
                            <wps:cNvSpPr>
                              <a:spLocks/>
                            </wps:cNvSpPr>
                            <wps:spPr bwMode="auto">
                              <a:xfrm>
                                <a:off x="5594" y="1339"/>
                                <a:ext cx="120" cy="294"/>
                              </a:xfrm>
                              <a:custGeom>
                                <a:avLst/>
                                <a:gdLst>
                                  <a:gd name="T0" fmla="+- 0 5644 5594"/>
                                  <a:gd name="T1" fmla="*/ T0 w 120"/>
                                  <a:gd name="T2" fmla="+- 0 1513 1339"/>
                                  <a:gd name="T3" fmla="*/ 1513 h 294"/>
                                  <a:gd name="T4" fmla="+- 0 5594 5594"/>
                                  <a:gd name="T5" fmla="*/ T4 w 120"/>
                                  <a:gd name="T6" fmla="+- 0 1513 1339"/>
                                  <a:gd name="T7" fmla="*/ 1513 h 294"/>
                                  <a:gd name="T8" fmla="+- 0 5654 5594"/>
                                  <a:gd name="T9" fmla="*/ T8 w 120"/>
                                  <a:gd name="T10" fmla="+- 0 1633 1339"/>
                                  <a:gd name="T11" fmla="*/ 1633 h 294"/>
                                  <a:gd name="T12" fmla="+- 0 5699 5594"/>
                                  <a:gd name="T13" fmla="*/ T12 w 120"/>
                                  <a:gd name="T14" fmla="+- 0 1543 1339"/>
                                  <a:gd name="T15" fmla="*/ 1543 h 294"/>
                                  <a:gd name="T16" fmla="+- 0 5648 5594"/>
                                  <a:gd name="T17" fmla="*/ T16 w 120"/>
                                  <a:gd name="T18" fmla="+- 0 1543 1339"/>
                                  <a:gd name="T19" fmla="*/ 1543 h 294"/>
                                  <a:gd name="T20" fmla="+- 0 5644 5594"/>
                                  <a:gd name="T21" fmla="*/ T20 w 120"/>
                                  <a:gd name="T22" fmla="+- 0 1539 1339"/>
                                  <a:gd name="T23" fmla="*/ 1539 h 294"/>
                                  <a:gd name="T24" fmla="+- 0 5644 5594"/>
                                  <a:gd name="T25" fmla="*/ T24 w 120"/>
                                  <a:gd name="T26" fmla="+- 0 1513 1339"/>
                                  <a:gd name="T27" fmla="*/ 1513 h 294"/>
                                </a:gdLst>
                                <a:ahLst/>
                                <a:cxnLst>
                                  <a:cxn ang="0">
                                    <a:pos x="T1" y="T3"/>
                                  </a:cxn>
                                  <a:cxn ang="0">
                                    <a:pos x="T5" y="T7"/>
                                  </a:cxn>
                                  <a:cxn ang="0">
                                    <a:pos x="T9" y="T11"/>
                                  </a:cxn>
                                  <a:cxn ang="0">
                                    <a:pos x="T13" y="T15"/>
                                  </a:cxn>
                                  <a:cxn ang="0">
                                    <a:pos x="T17" y="T19"/>
                                  </a:cxn>
                                  <a:cxn ang="0">
                                    <a:pos x="T21" y="T23"/>
                                  </a:cxn>
                                  <a:cxn ang="0">
                                    <a:pos x="T25" y="T27"/>
                                  </a:cxn>
                                </a:cxnLst>
                                <a:rect l="0" t="0" r="r" b="b"/>
                                <a:pathLst>
                                  <a:path w="120" h="294">
                                    <a:moveTo>
                                      <a:pt x="50" y="174"/>
                                    </a:moveTo>
                                    <a:lnTo>
                                      <a:pt x="0" y="174"/>
                                    </a:lnTo>
                                    <a:lnTo>
                                      <a:pt x="60" y="294"/>
                                    </a:lnTo>
                                    <a:lnTo>
                                      <a:pt x="105" y="204"/>
                                    </a:lnTo>
                                    <a:lnTo>
                                      <a:pt x="54" y="204"/>
                                    </a:lnTo>
                                    <a:lnTo>
                                      <a:pt x="50" y="200"/>
                                    </a:lnTo>
                                    <a:lnTo>
                                      <a:pt x="5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1" name="Freeform 550"/>
                            <wps:cNvSpPr>
                              <a:spLocks/>
                            </wps:cNvSpPr>
                            <wps:spPr bwMode="auto">
                              <a:xfrm>
                                <a:off x="5594" y="1339"/>
                                <a:ext cx="120" cy="294"/>
                              </a:xfrm>
                              <a:custGeom>
                                <a:avLst/>
                                <a:gdLst>
                                  <a:gd name="T0" fmla="+- 0 5660 5594"/>
                                  <a:gd name="T1" fmla="*/ T0 w 120"/>
                                  <a:gd name="T2" fmla="+- 0 1339 1339"/>
                                  <a:gd name="T3" fmla="*/ 1339 h 294"/>
                                  <a:gd name="T4" fmla="+- 0 5648 5594"/>
                                  <a:gd name="T5" fmla="*/ T4 w 120"/>
                                  <a:gd name="T6" fmla="+- 0 1339 1339"/>
                                  <a:gd name="T7" fmla="*/ 1339 h 294"/>
                                  <a:gd name="T8" fmla="+- 0 5644 5594"/>
                                  <a:gd name="T9" fmla="*/ T8 w 120"/>
                                  <a:gd name="T10" fmla="+- 0 1343 1339"/>
                                  <a:gd name="T11" fmla="*/ 1343 h 294"/>
                                  <a:gd name="T12" fmla="+- 0 5644 5594"/>
                                  <a:gd name="T13" fmla="*/ T12 w 120"/>
                                  <a:gd name="T14" fmla="+- 0 1539 1339"/>
                                  <a:gd name="T15" fmla="*/ 1539 h 294"/>
                                  <a:gd name="T16" fmla="+- 0 5648 5594"/>
                                  <a:gd name="T17" fmla="*/ T16 w 120"/>
                                  <a:gd name="T18" fmla="+- 0 1543 1339"/>
                                  <a:gd name="T19" fmla="*/ 1543 h 294"/>
                                  <a:gd name="T20" fmla="+- 0 5660 5594"/>
                                  <a:gd name="T21" fmla="*/ T20 w 120"/>
                                  <a:gd name="T22" fmla="+- 0 1543 1339"/>
                                  <a:gd name="T23" fmla="*/ 1543 h 294"/>
                                  <a:gd name="T24" fmla="+- 0 5664 5594"/>
                                  <a:gd name="T25" fmla="*/ T24 w 120"/>
                                  <a:gd name="T26" fmla="+- 0 1539 1339"/>
                                  <a:gd name="T27" fmla="*/ 1539 h 294"/>
                                  <a:gd name="T28" fmla="+- 0 5664 5594"/>
                                  <a:gd name="T29" fmla="*/ T28 w 120"/>
                                  <a:gd name="T30" fmla="+- 0 1343 1339"/>
                                  <a:gd name="T31" fmla="*/ 1343 h 294"/>
                                  <a:gd name="T32" fmla="+- 0 5660 5594"/>
                                  <a:gd name="T33" fmla="*/ T32 w 120"/>
                                  <a:gd name="T34" fmla="+- 0 1339 1339"/>
                                  <a:gd name="T35" fmla="*/ 1339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94">
                                    <a:moveTo>
                                      <a:pt x="66" y="0"/>
                                    </a:moveTo>
                                    <a:lnTo>
                                      <a:pt x="54" y="0"/>
                                    </a:lnTo>
                                    <a:lnTo>
                                      <a:pt x="50" y="4"/>
                                    </a:lnTo>
                                    <a:lnTo>
                                      <a:pt x="50" y="200"/>
                                    </a:lnTo>
                                    <a:lnTo>
                                      <a:pt x="54" y="204"/>
                                    </a:lnTo>
                                    <a:lnTo>
                                      <a:pt x="66" y="204"/>
                                    </a:lnTo>
                                    <a:lnTo>
                                      <a:pt x="70" y="200"/>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2" name="Freeform 551"/>
                            <wps:cNvSpPr>
                              <a:spLocks/>
                            </wps:cNvSpPr>
                            <wps:spPr bwMode="auto">
                              <a:xfrm>
                                <a:off x="5594" y="1339"/>
                                <a:ext cx="120" cy="294"/>
                              </a:xfrm>
                              <a:custGeom>
                                <a:avLst/>
                                <a:gdLst>
                                  <a:gd name="T0" fmla="+- 0 5714 5594"/>
                                  <a:gd name="T1" fmla="*/ T0 w 120"/>
                                  <a:gd name="T2" fmla="+- 0 1513 1339"/>
                                  <a:gd name="T3" fmla="*/ 1513 h 294"/>
                                  <a:gd name="T4" fmla="+- 0 5664 5594"/>
                                  <a:gd name="T5" fmla="*/ T4 w 120"/>
                                  <a:gd name="T6" fmla="+- 0 1513 1339"/>
                                  <a:gd name="T7" fmla="*/ 1513 h 294"/>
                                  <a:gd name="T8" fmla="+- 0 5664 5594"/>
                                  <a:gd name="T9" fmla="*/ T8 w 120"/>
                                  <a:gd name="T10" fmla="+- 0 1539 1339"/>
                                  <a:gd name="T11" fmla="*/ 1539 h 294"/>
                                  <a:gd name="T12" fmla="+- 0 5660 5594"/>
                                  <a:gd name="T13" fmla="*/ T12 w 120"/>
                                  <a:gd name="T14" fmla="+- 0 1543 1339"/>
                                  <a:gd name="T15" fmla="*/ 1543 h 294"/>
                                  <a:gd name="T16" fmla="+- 0 5699 5594"/>
                                  <a:gd name="T17" fmla="*/ T16 w 120"/>
                                  <a:gd name="T18" fmla="+- 0 1543 1339"/>
                                  <a:gd name="T19" fmla="*/ 1543 h 294"/>
                                  <a:gd name="T20" fmla="+- 0 5714 5594"/>
                                  <a:gd name="T21" fmla="*/ T20 w 120"/>
                                  <a:gd name="T22" fmla="+- 0 1513 1339"/>
                                  <a:gd name="T23" fmla="*/ 1513 h 294"/>
                                </a:gdLst>
                                <a:ahLst/>
                                <a:cxnLst>
                                  <a:cxn ang="0">
                                    <a:pos x="T1" y="T3"/>
                                  </a:cxn>
                                  <a:cxn ang="0">
                                    <a:pos x="T5" y="T7"/>
                                  </a:cxn>
                                  <a:cxn ang="0">
                                    <a:pos x="T9" y="T11"/>
                                  </a:cxn>
                                  <a:cxn ang="0">
                                    <a:pos x="T13" y="T15"/>
                                  </a:cxn>
                                  <a:cxn ang="0">
                                    <a:pos x="T17" y="T19"/>
                                  </a:cxn>
                                  <a:cxn ang="0">
                                    <a:pos x="T21" y="T23"/>
                                  </a:cxn>
                                </a:cxnLst>
                                <a:rect l="0" t="0" r="r" b="b"/>
                                <a:pathLst>
                                  <a:path w="120" h="294">
                                    <a:moveTo>
                                      <a:pt x="120" y="174"/>
                                    </a:moveTo>
                                    <a:lnTo>
                                      <a:pt x="70" y="174"/>
                                    </a:lnTo>
                                    <a:lnTo>
                                      <a:pt x="70" y="200"/>
                                    </a:lnTo>
                                    <a:lnTo>
                                      <a:pt x="66" y="204"/>
                                    </a:lnTo>
                                    <a:lnTo>
                                      <a:pt x="105" y="204"/>
                                    </a:lnTo>
                                    <a:lnTo>
                                      <a:pt x="12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3" name="Group 552"/>
                          <wpg:cNvGrpSpPr>
                            <a:grpSpLocks/>
                          </wpg:cNvGrpSpPr>
                          <wpg:grpSpPr bwMode="auto">
                            <a:xfrm>
                              <a:off x="4234" y="289"/>
                              <a:ext cx="3004" cy="1064"/>
                              <a:chOff x="4234" y="289"/>
                              <a:chExt cx="3004" cy="1064"/>
                            </a:xfrm>
                          </wpg:grpSpPr>
                          <wps:wsp>
                            <wps:cNvPr id="2314" name="Freeform 553"/>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5" name="Group 554"/>
                          <wpg:cNvGrpSpPr>
                            <a:grpSpLocks/>
                          </wpg:cNvGrpSpPr>
                          <wpg:grpSpPr bwMode="auto">
                            <a:xfrm>
                              <a:off x="4234" y="289"/>
                              <a:ext cx="3004" cy="1064"/>
                              <a:chOff x="4234" y="289"/>
                              <a:chExt cx="3004" cy="1064"/>
                            </a:xfrm>
                          </wpg:grpSpPr>
                          <wps:wsp>
                            <wps:cNvPr id="2316" name="Freeform 555"/>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491B38F1" id="群組 1457" o:spid="_x0000_s1026" style="position:absolute;margin-left:6pt;margin-top:14.6pt;width:409.45pt;height:495.2pt;z-index:-251621888" coordorigin="1134,3806" coordsize="8189,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">
                <v:group id="Group 423" o:spid="_x0000_s1027" style="position:absolute;left:3426;top:13139;width:4605;height:571" coordorigin="3426,-859" coordsize="460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group id="Group 424" o:spid="_x0000_s1028" style="position:absolute;left:4729;top:-745;width:94;height:2" coordorigin="4729,-74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">
                    <v:shape id="Freeform 425" o:spid="_x0000_s1029" style="position:absolute;left:4729;top:-74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" path="m,l94,e" filled="f" strokeweight=".20464mm">
                      <v:path arrowok="t" o:connecttype="custom" o:connectlocs="0,0;94,0" o:connectangles="0,0"/>
                    </v:shape>
                  </v:group>
                  <v:group id="Group 426" o:spid="_x0000_s1030" style="position:absolute;left:4734;top:-740;width:2;height:360" coordorigin="4734,-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">
                    <v:shape id="Freeform 427" o:spid="_x0000_s1031" style="position:absolute;left:4734;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" path="m,l,360e" filled="f" strokeweight=".58pt">
                      <v:path arrowok="t" o:connecttype="custom" o:connectlocs="0,-740;0,-380" o:connectangles="0,0"/>
                    </v:shape>
                  </v:group>
                  <v:group id="Group 428" o:spid="_x0000_s1032" style="position:absolute;left:4729;top:-375;width:94;height:2" coordorigin="4729,-37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">
                    <v:shape id="Freeform 429" o:spid="_x0000_s1033" style="position:absolute;left:4729;top:-37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" path="m,l94,e" filled="f" strokeweight=".58pt">
                      <v:path arrowok="t" o:connecttype="custom" o:connectlocs="0,0;94,0" o:connectangles="0,0"/>
                    </v:shape>
                  </v:group>
                  <v:group id="Group 430" o:spid="_x0000_s1034" style="position:absolute;left:4818;top:-740;width:2;height:360" coordorigin="4818,-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">
                    <v:shape id="Freeform 431" o:spid="_x0000_s1035" style="position:absolute;left:4818;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" path="m,l,360e" filled="f" strokeweight=".58pt">
                      <v:path arrowok="t" o:connecttype="custom" o:connectlocs="0,-740;0,-380" o:connectangles="0,0"/>
                    </v:shape>
                  </v:group>
                  <v:group id="Group 432" o:spid="_x0000_s1036"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">
                    <v:shape id="Freeform 433" o:spid="_x0000_s1037"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" path="m2295,l1923,4,1743,8r-173,6l1402,22r-162,9l1086,42,940,54,801,67,672,81,552,97,443,114r-99,18l256,150r-76,20l117,190,30,233,,278r8,23l67,345r113,41l256,406r88,18l443,442r109,17l672,475r129,14l940,502r146,12l1240,525r162,9l1570,542r173,6l1923,552r372,4l2667,552r180,-4l3020,542r168,-8l3350,525r154,-11l3650,502r139,-13l3918,475r120,-16l4147,442r99,-18l4334,406r76,-20l4473,366r87,-43l4590,278r-8,-23l4523,211,4410,170r-76,-20l4246,132r-99,-18l4038,97,3918,81,3789,67,3650,54,3504,42,3350,31,3188,22,3020,14,2847,8,2667,4,2295,e" stroked="f">
                      <v:path arrowok="t" o:connecttype="custom" o:connectlocs="1923,-848;1570,-838;1240,-821;940,-798;672,-771;443,-738;256,-702;117,-662;0,-574;67,-507;256,-446;443,-410;672,-377;940,-350;1240,-327;1570,-310;1923,-300;2667,-300;3020,-310;3350,-327;3650,-350;3918,-377;4147,-410;4334,-446;4473,-486;4590,-574;4523,-641;4334,-702;4147,-738;3918,-771;3650,-798;3350,-821;3020,-838;2667,-848" o:connectangles="0,0,0,0,0,0,0,0,0,0,0,0,0,0,0,0,0,0,0,0,0,0,0,0,0,0,0,0,0,0,0,0,0,0"/>
                    </v:shape>
                  </v:group>
                  <v:group id="Group 434" o:spid="_x0000_s1038"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">
                    <v:shape id="Freeform 435" o:spid="_x0000_s1039"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" path="m2295,l2107,1,1923,4,1743,8r-173,6l1402,22r-162,9l1086,42,940,54,801,67,672,81,552,97,443,114r-99,18l256,150r-76,20l117,190,30,233,,278r8,23l67,345r113,41l256,406r88,18l443,442r109,17l672,475r129,14l940,502r146,12l1240,525r162,9l1570,542r173,6l1923,552r184,3l2295,556r188,-1l2667,552r180,-4l3020,542r168,-8l3350,525r154,-11l3650,502r139,-13l3918,475r120,-16l4147,442r99,-18l4334,406r76,-20l4473,366r87,-43l4590,278r-8,-23l4523,211,4410,170r-76,-20l4246,132r-99,-18l4038,97,3918,81,3789,67,3650,54,3504,42,3350,31,3188,22,3020,14,2847,8,2667,4,2483,1,2295,xe" filled="f">
                      <v:path arrowok="t" o:connecttype="custom" o:connectlocs="2107,-851;1743,-844;1402,-830;1086,-810;801,-785;552,-755;344,-720;180,-682;30,-619;8,-551;180,-466;344,-428;552,-393;801,-363;1086,-338;1402,-318;1743,-304;2107,-297;2483,-297;2847,-304;3188,-318;3504,-338;3789,-363;4038,-393;4246,-428;4410,-466;4560,-529;4582,-597;4410,-682;4246,-720;4038,-755;3789,-785;3504,-810;3188,-830;2847,-844;2483,-851" o:connectangles="0,0,0,0,0,0,0,0,0,0,0,0,0,0,0,0,0,0,0,0,0,0,0,0,0,0,0,0,0,0,0,0,0,0,0,0"/>
                    </v:shape>
                  </v:group>
                </v:group>
                <v:group id="Group 436" o:spid="_x0000_s1040" style="position:absolute;left:1134;top:5282;width:8189;height:7759" coordorigin="1134,209" coordsize="8189,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">
                  <v:group id="Group 437" o:spid="_x0000_s1041" style="position:absolute;left:3003;top:3071;width:1621;height:1260" coordorigin="3003,3071"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438" o:spid="_x0000_s1042" style="position:absolute;left:3003;top:3071;width:1621;height:1260;visibility:visible;mso-wrap-style:square;v-text-anchor:top"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" path="m,1260r1621,l1621,,,,,1260xe" filled="f">
                      <v:path arrowok="t" o:connecttype="custom" o:connectlocs="0,4331;1621,4331;1621,3071;0,3071;0,4331" o:connectangles="0,0,0,0,0"/>
                    </v:shape>
                  </v:group>
                  <v:group id="Group 439" o:spid="_x0000_s1043" style="position:absolute;left:3064;top:4851;width:1619;height:1260" coordorigin="3064,48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440" o:spid="_x0000_s1044" style="position:absolute;left:3064;top:48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" path="m,1260r1619,l1619,,,,,1260xe" filled="f">
                      <v:path arrowok="t" o:connecttype="custom" o:connectlocs="0,6111;1619,6111;1619,4851;0,4851;0,6111" o:connectangles="0,0,0,0,0"/>
                    </v:shape>
                  </v:group>
                  <v:group id="Group 441" o:spid="_x0000_s1045" style="position:absolute;left:3722;top:6111;width:2;height:540" coordorigin="3722,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442" o:spid="_x0000_s1046" style="position:absolute;left:3722;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" path="m,l2,540e" filled="f">
                      <v:path arrowok="t" o:connecttype="custom" o:connectlocs="0,6111;2,6651" o:connectangles="0,0"/>
                    </v:shape>
                  </v:group>
                  <v:group id="Group 443" o:spid="_x0000_s1047" style="position:absolute;left:3664;top:4342;width:120;height:550" coordorigin="3664,4342"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444" o:spid="_x0000_s1048"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" path="m50,430l,430,60,550r45,-90l54,460r-4,-5l50,430e" fillcolor="black" stroked="f">
                      <v:path arrowok="t" o:connecttype="custom" o:connectlocs="50,4772;0,4772;60,4892;105,4802;54,4802;50,4797;50,4772" o:connectangles="0,0,0,0,0,0,0"/>
                    </v:shape>
                    <v:shape id="Freeform 445" o:spid="_x0000_s1049"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" path="m70,430r-20,l50,455r4,5l65,460r4,-5l70,430e" fillcolor="black" stroked="f">
                      <v:path arrowok="t" o:connecttype="custom" o:connectlocs="70,4772;50,4772;50,4797;54,4802;65,4802;69,4797;70,4772" o:connectangles="0,0,0,0,0,0,0"/>
                    </v:shape>
                    <v:shape id="Freeform 446" o:spid="_x0000_s1050"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" path="m120,429r-50,1l69,455r-4,5l105,460r15,-31e" fillcolor="black" stroked="f">
                      <v:path arrowok="t" o:connecttype="custom" o:connectlocs="120,4771;70,4772;69,4797;65,4802;105,4802;120,4771" o:connectangles="0,0,0,0,0,0"/>
                    </v:shape>
                    <v:shape id="Freeform 447" o:spid="_x0000_s1051"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" path="m63,l52,,48,4r,6l50,430r20,l68,10r,-6l63,e" fillcolor="black" stroked="f">
                      <v:path arrowok="t" o:connecttype="custom" o:connectlocs="63,4342;52,4342;48,4346;48,4352;50,4772;70,4772;68,4352;68,4346;63,4342" o:connectangles="0,0,0,0,0,0,0,0,0"/>
                    </v:shape>
                  </v:group>
                  <v:group id="Group 448" o:spid="_x0000_s1052" style="position:absolute;left:5145;top:3751;width:1439;height:900" coordorigin="5145,3751"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">
                    <v:shape id="Freeform 449" o:spid="_x0000_s1053" style="position:absolute;left:5145;top:3751;width:1439;height:900;visibility:visible;mso-wrap-style:square;v-text-anchor:top"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" path="m,900r1439,l1439,,,,,900xe" filled="f">
                      <v:path arrowok="t" o:connecttype="custom" o:connectlocs="0,4651;1439,4651;1439,3751;0,3751;0,4651" o:connectangles="0,0,0,0,0"/>
                    </v:shape>
                  </v:group>
                  <v:group id="Group 450" o:spid="_x0000_s1054" style="position:absolute;left:5165;top:4851;width:1439;height:1260" coordorigin="5165,4851"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">
                    <v:shape id="Freeform 451" o:spid="_x0000_s1055" style="position:absolute;left:5165;top:4851;width:1439;height:1260;visibility:visible;mso-wrap-style:square;v-text-anchor:top"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" path="m,1260r1439,l1439,,,,,1260xe" filled="f">
                      <v:path arrowok="t" o:connecttype="custom" o:connectlocs="0,6111;1439,6111;1439,4851;0,4851;0,6111" o:connectangles="0,0,0,0,0"/>
                    </v:shape>
                  </v:group>
                  <v:group id="Group 452" o:spid="_x0000_s1056" style="position:absolute;left:5703;top:4681;width:120;height:190" coordorigin="5703,4681"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">
                    <v:shape id="Freeform 453" o:spid="_x0000_s1057"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" path="m50,70l,70,61,190r44,-90l55,100,50,95r,-25e" fillcolor="black" stroked="f">
                      <v:path arrowok="t" o:connecttype="custom" o:connectlocs="50,4751;0,4751;61,4871;105,4781;55,4781;50,4776;50,4751" o:connectangles="0,0,0,0,0,0,0"/>
                    </v:shape>
                    <v:shape id="Freeform 454" o:spid="_x0000_s1058"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" path="m70,70r-20,l50,95r5,5l66,100r4,-5l70,70e" fillcolor="black" stroked="f">
                      <v:path arrowok="t" o:connecttype="custom" o:connectlocs="70,4751;50,4751;50,4776;55,4781;66,4781;70,4776;70,4751" o:connectangles="0,0,0,0,0,0,0"/>
                    </v:shape>
                    <v:shape id="Freeform 455" o:spid="_x0000_s1059"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" path="m120,69l70,70r,25l66,100r39,l120,69e" fillcolor="black" stroked="f">
                      <v:path arrowok="t" o:connecttype="custom" o:connectlocs="120,4750;70,4751;70,4776;66,4781;105,4781;120,4750" o:connectangles="0,0,0,0,0,0"/>
                    </v:shape>
                    <v:shape id="Freeform 456" o:spid="_x0000_s1060"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" path="m65,l54,,50,4r,6l50,70r20,l70,10r,-6l65,e" fillcolor="black" stroked="f">
                      <v:path arrowok="t" o:connecttype="custom" o:connectlocs="65,4681;54,4681;50,4685;50,4691;50,4751;70,4751;70,4691;70,4685;65,4681" o:connectangles="0,0,0,0,0,0,0,0,0"/>
                    </v:shape>
                  </v:group>
                  <v:group id="Group 457" o:spid="_x0000_s1061" style="position:absolute;left:5743;top:3191;width:2;height:540" coordorigin="5743,319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458" o:spid="_x0000_s1062" style="position:absolute;left:5743;top:319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" path="m,l2,540e" filled="f">
                      <v:path arrowok="t" o:connecttype="custom" o:connectlocs="0,3191;2,3731" o:connectangles="0,0"/>
                    </v:shape>
                  </v:group>
                  <v:group id="Group 459" o:spid="_x0000_s1063" style="position:absolute;left:5564;top:6641;width:120;height:370" coordorigin="5564,664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460" o:spid="_x0000_s1064"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" path="m50,250l,250,61,370r44,-90l55,280r-5,-5l50,250e" fillcolor="black" stroked="f">
                      <v:path arrowok="t" o:connecttype="custom" o:connectlocs="50,6891;0,6891;61,7011;105,6921;55,6921;50,6916;50,6891" o:connectangles="0,0,0,0,0,0,0"/>
                    </v:shape>
                    <v:shape id="Freeform 461" o:spid="_x0000_s1065"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" path="m70,250r-20,l50,275r5,5l66,280r4,-5l70,250e" fillcolor="black" stroked="f">
                      <v:path arrowok="t" o:connecttype="custom" o:connectlocs="70,6891;50,6891;50,6916;55,6921;66,6921;70,6916;70,6891" o:connectangles="0,0,0,0,0,0,0"/>
                    </v:shape>
                    <v:shape id="Freeform 462" o:spid="_x0000_s1066"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" path="m120,249r-50,1l70,275r-4,5l105,280r15,-31e" fillcolor="black" stroked="f">
                      <v:path arrowok="t" o:connecttype="custom" o:connectlocs="120,6890;70,6891;70,6916;66,6921;105,6921;120,6890" o:connectangles="0,0,0,0,0,0"/>
                    </v:shape>
                    <v:shape id="Freeform 463" o:spid="_x0000_s1067"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" path="m64,l53,,49,4r,6l50,250r20,l69,10r,-6l64,e" fillcolor="black" stroked="f">
                      <v:path arrowok="t" o:connecttype="custom" o:connectlocs="64,6641;53,6641;49,6645;49,6651;50,6891;70,6891;69,6651;69,6645;64,6641" o:connectangles="0,0,0,0,0,0,0,0,0"/>
                    </v:shape>
                  </v:group>
                  <v:group id="Group 464" o:spid="_x0000_s1068" style="position:absolute;left:5743;top:6111;width:2;height:540" coordorigin="5743,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">
                    <v:shape id="Freeform 465" o:spid="_x0000_s1069" style="position:absolute;left:5743;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" path="m,l2,540e" filled="f">
                      <v:path arrowok="t" o:connecttype="custom" o:connectlocs="0,6111;2,6651" o:connectangles="0,0"/>
                    </v:shape>
                  </v:group>
                  <v:group id="Group 466" o:spid="_x0000_s1070" style="position:absolute;left:7664;top:2651;width:1619;height:1260" coordorigin="7664,26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">
                    <v:shape id="Freeform 467" o:spid="_x0000_s1071" style="position:absolute;left:7664;top:26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" path="m,1260r1619,l1619,,,,,1260xe" filled="f">
                      <v:path arrowok="t" o:connecttype="custom" o:connectlocs="0,3911;1619,3911;1619,2651;0,2651;0,3911" o:connectangles="0,0,0,0,0"/>
                    </v:shape>
                  </v:group>
                  <v:group id="Group 468" o:spid="_x0000_s1072" style="position:absolute;left:7643;top:4131;width:1620;height:900" coordorigin="7643,41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">
                    <v:shape id="Freeform 469" o:spid="_x0000_s1073" style="position:absolute;left:7643;top:41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" path="m,900r1620,l1620,,,,,900xe" filled="f">
                      <v:path arrowok="t" o:connecttype="custom" o:connectlocs="0,5031;1620,5031;1620,4131;0,4131;0,5031" o:connectangles="0,0,0,0,0"/>
                    </v:shape>
                  </v:group>
                  <v:group id="Group 470" o:spid="_x0000_s1074" style="position:absolute;left:8503;top:3911;width:2;height:220" coordorigin="8503,3911" coordsize="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471" o:spid="_x0000_s1075" style="position:absolute;left:8503;top:3911;width:2;height:220;visibility:visible;mso-wrap-style:square;v-text-anchor:top" coordsize="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" path="m,l1,220e" filled="f">
                      <v:path arrowok="t" o:connecttype="custom" o:connectlocs="0,3911;2,4131" o:connectangles="0,0"/>
                    </v:shape>
                  </v:group>
                  <v:group id="Group 472" o:spid="_x0000_s1076" style="position:absolute;left:7703;top:5391;width:1620;height:900" coordorigin="7703,539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473" o:spid="_x0000_s1077" style="position:absolute;left:7703;top:539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" path="m,900r1620,l1620,,,,,900xe" filled="f">
                      <v:path arrowok="t" o:connecttype="custom" o:connectlocs="0,6291;1620,6291;1620,5391;0,5391;0,6291" o:connectangles="0,0,0,0,0"/>
                    </v:shape>
                  </v:group>
                  <v:group id="Group 474" o:spid="_x0000_s1078" style="position:absolute;left:8503;top:6291;width:2;height:360" coordorigin="8503,629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475" o:spid="_x0000_s1079" style="position:absolute;left:8503;top:6291;width:2;height:360;visibility:visible;mso-wrap-style:square;v-text-anchor:top" coordsize="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" path="m,l1,360e" filled="f">
                      <v:path arrowok="t" o:connecttype="custom" o:connectlocs="0,6291;2,6651" o:connectangles="0,0"/>
                    </v:shape>
                  </v:group>
                  <v:group id="Group 476" o:spid="_x0000_s1080" style="position:absolute;left:8483;top:5031;width:2;height:360" coordorigin="8483,50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477" o:spid="_x0000_s1081" style="position:absolute;left:8483;top:50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" path="m,l2,360e" filled="f">
                      <v:path arrowok="t" o:connecttype="custom" o:connectlocs="0,5031;2,5391" o:connectangles="0,0"/>
                    </v:shape>
                  </v:group>
                  <v:group id="Group 478" o:spid="_x0000_s1082" style="position:absolute;left:2943;top:6643;width:2;height:15" coordorigin="2943,6643"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479" o:spid="_x0000_s1083" style="position:absolute;left:2943;top:664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" path="m,l,15e" filled="f" strokeweight="0">
                      <v:path arrowok="t" o:connecttype="custom" o:connectlocs="0,6643;0,6658" o:connectangles="0,0"/>
                    </v:shape>
                  </v:group>
                  <v:group id="Group 480" o:spid="_x0000_s1084" style="position:absolute;left:1543;top:6152;width:3;height:499" coordorigin="1543,6152"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">
                    <v:shape id="Freeform 481" o:spid="_x0000_s1085" style="position:absolute;left:1543;top:6152;width:3;height:499;visibility:visible;mso-wrap-style:square;v-text-anchor:top"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" path="m,l3,499e" filled="f">
                      <v:path arrowok="t" o:connecttype="custom" o:connectlocs="0,6152;3,6651" o:connectangles="0,0"/>
                    </v:shape>
                  </v:group>
                  <v:group id="Group 482" o:spid="_x0000_s1086" style="position:absolute;left:1523;top:6615;width:6980;height:16" coordorigin="1523,6615"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">
                    <v:shape id="Freeform 483" o:spid="_x0000_s1087" style="position:absolute;left:1523;top:6615;width:6980;height:16;visibility:visible;mso-wrap-style:square;v-text-anchor:top"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" path="m,l6980,16e" filled="f">
                      <v:path arrowok="t" o:connecttype="custom" o:connectlocs="0,6615;6980,6631" o:connectangles="0,0"/>
                    </v:shape>
                  </v:group>
                  <v:group id="Group 484" o:spid="_x0000_s1088" style="position:absolute;left:1445;top:4421;width:120;height:370" coordorigin="1445,442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shape id="Freeform 485" o:spid="_x0000_s1089"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" path="m,249l60,370r45,-90l55,280r-5,-5l50,250,,249e" fillcolor="black" stroked="f">
                      <v:path arrowok="t" o:connecttype="custom" o:connectlocs="0,4670;60,4791;105,4701;55,4701;50,4696;50,4671;0,4670" o:connectangles="0,0,0,0,0,0,0"/>
                    </v:shape>
                    <v:shape id="Freeform 486" o:spid="_x0000_s1090"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" path="m50,250r,25l55,280r11,l70,275r,-25l50,250e" fillcolor="black" stroked="f">
                      <v:path arrowok="t" o:connecttype="custom" o:connectlocs="50,4671;50,4696;55,4701;66,4701;70,4696;70,4671;50,4671" o:connectangles="0,0,0,0,0,0,0"/>
                    </v:shape>
                    <v:shape id="Freeform 487" o:spid="_x0000_s1091"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" path="m70,250r,25l66,280r39,l120,250r-50,e" fillcolor="black" stroked="f">
                      <v:path arrowok="t" o:connecttype="custom" o:connectlocs="70,4671;70,4696;66,4701;105,4701;120,4671;70,4671" o:connectangles="0,0,0,0,0,0"/>
                    </v:shape>
                    <v:shape id="Freeform 488" o:spid="_x0000_s1092"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" path="m67,l56,,51,4,50,250r20,l71,10r,-6l67,e" fillcolor="black" stroked="f">
                      <v:path arrowok="t" o:connecttype="custom" o:connectlocs="67,4421;56,4421;51,4425;50,4671;70,4671;71,4431;71,4425;67,4421" o:connectangles="0,0,0,0,0,0,0,0"/>
                    </v:shape>
                  </v:group>
                  <v:group id="Group 489" o:spid="_x0000_s1093" style="position:absolute;left:1148;top:4831;width:1620;height:1260" coordorigin="1148,483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">
                    <v:shape id="Freeform 490" o:spid="_x0000_s1094" style="position:absolute;left:1148;top:483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" path="m,1260r1620,l1620,,,,,1260xe" filled="f">
                      <v:path arrowok="t" o:connecttype="custom" o:connectlocs="0,6091;1620,6091;1620,4831;0,4831;0,6091" o:connectangles="0,0,0,0,0"/>
                    </v:shape>
                  </v:group>
                  <v:group id="Group 491" o:spid="_x0000_s1095" style="position:absolute;left:1505;top:2511;width:4;height:540" coordorigin="1505,2511"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">
                    <v:shape id="Freeform 492" o:spid="_x0000_s1096" style="position:absolute;left:1505;top:2511;width:4;height:5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" path="m4,l,540e" filled="f">
                      <v:path arrowok="t" o:connecttype="custom" o:connectlocs="4,2511;0,3051" o:connectangles="0,0"/>
                    </v:shape>
                  </v:group>
                  <v:group id="Group 493" o:spid="_x0000_s1097" style="position:absolute;left:1154;top:1871;width:900;height:600" coordorigin="1154,1871"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">
                    <v:shape id="Freeform 494" o:spid="_x0000_s1098" style="position:absolute;left:1154;top:1871;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" path="m,600r900,l900,,,,,600xe" filled="f">
                      <v:path arrowok="t" o:connecttype="custom" o:connectlocs="0,2471;900,2471;900,1871;0,1871;0,2471" o:connectangles="0,0,0,0,0"/>
                    </v:shape>
                  </v:group>
                  <v:group id="Group 495" o:spid="_x0000_s1099" style="position:absolute;left:1134;top:2129;width:2;height:15" coordorigin="1134,212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shape id="Freeform 496" o:spid="_x0000_s1100" style="position:absolute;left:1134;top:212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" path="m,l,15e" filled="f" strokeweight="0">
                      <v:path arrowok="t" o:connecttype="custom" o:connectlocs="0,2129;0,2144" o:connectangles="0,0"/>
                    </v:shape>
                  </v:group>
                  <v:group id="Group 497" o:spid="_x0000_s1101" style="position:absolute;left:1534;top:1511;width:1600;height:360" coordorigin="1534,1511"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">
                    <v:shape id="Freeform 498" o:spid="_x0000_s1102" style="position:absolute;left:1534;top:1511;width:1600;height:360;visibility:visible;mso-wrap-style:square;v-text-anchor:top"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" path="m,360l,,1600,e" filled="f">
                      <v:path arrowok="t" o:connecttype="custom" o:connectlocs="0,1871;0,1511;1600,1511" o:connectangles="0,0,0"/>
                    </v:shape>
                  </v:group>
                  <v:group id="Group 499" o:spid="_x0000_s1103" style="position:absolute;left:1148;top:3091;width:1620;height:1260" coordorigin="1148,309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">
                    <v:shape id="Freeform 500" o:spid="_x0000_s1104" style="position:absolute;left:1148;top:309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" path="m,1260r1620,l1620,,,,,1260xe" filled="f">
                      <v:path arrowok="t" o:connecttype="custom" o:connectlocs="0,4351;1620,4351;1620,3091;0,3091;0,4351" o:connectangles="0,0,0,0,0"/>
                    </v:shape>
                  </v:group>
                  <v:group id="Group 501" o:spid="_x0000_s1105" style="position:absolute;left:3443;top:2811;width:2;height:180" coordorigin="3443,281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">
                    <v:shape id="Freeform 502" o:spid="_x0000_s1106" style="position:absolute;left:3443;top:281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" path="m,l2,180e" filled="f">
                      <v:path arrowok="t" o:connecttype="custom" o:connectlocs="0,2811;2,2991" o:connectangles="0,0"/>
                    </v:shape>
                  </v:group>
                  <v:group id="Group 503" o:spid="_x0000_s1107" style="position:absolute;left:2854;top:1871;width:900;height:900" coordorigin="2854,1871"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Jkw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LpBzzfhCcgl38AAAD//wMAUEsBAi0AFAAGAAgAAAAhANvh9svuAAAAhQEAABMAAAAAAAAA&#10;AAAAAAAAAAAAAFtDb250ZW50X1R5cGVzXS54bWxQSwECLQAUAAYACAAAACEAWvQsW78AAAAVAQAA&#10;CwAAAAAAAAAAAAAAAAAfAQAAX3JlbHMvLnJlbHNQSwECLQAUAAYACAAAACEAGdCZMMYAAADdAAAA&#10;DwAAAAAAAAAAAAAAAAAHAgAAZHJzL2Rvd25yZXYueG1sUEsFBgAAAAADAAMAtwAAAPoCAAAAAA==&#10;">
                    <v:shape id="Freeform 504" o:spid="_x0000_s1108" style="position:absolute;left:2854;top:1871;width:900;height:900;visibility:visible;mso-wrap-style:square;v-text-anchor:top"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" path="m,900r900,l900,,,,,900xe" filled="f">
                      <v:path arrowok="t" o:connecttype="custom" o:connectlocs="0,2771;900,2771;900,1871;0,1871;0,2771" o:connectangles="0,0,0,0,0"/>
                    </v:shape>
                  </v:group>
                  <v:group id="Group 505" o:spid="_x0000_s1109" style="position:absolute;left:5094;top:1511;width:1440;height:1620" coordorigin="5094,1511"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shape id="Freeform 506" o:spid="_x0000_s1110" style="position:absolute;left:5094;top:1511;width:1440;height:1620;visibility:visible;mso-wrap-style:square;v-text-anchor:top"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" path="m,1620r1440,l1440,,,,,1620xe" filled="f">
                      <v:path arrowok="t" o:connecttype="custom" o:connectlocs="0,3131;1440,3131;1440,1511;0,1511;0,3131" o:connectangles="0,0,0,0,0"/>
                    </v:shape>
                  </v:group>
                  <v:group id="Group 507" o:spid="_x0000_s1111" style="position:absolute;left:7594;top:1331;width:1620;height:900" coordorigin="7594,13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">
                    <v:shape id="Freeform 508" o:spid="_x0000_s1112" style="position:absolute;left:7594;top:13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" path="m,900r1620,l1620,,,,,900xe" filled="f">
                      <v:path arrowok="t" o:connecttype="custom" o:connectlocs="0,2231;1620,2231;1620,1331;0,1331;0,2231" o:connectangles="0,0,0,0,0"/>
                    </v:shape>
                  </v:group>
                  <v:group id="Group 509" o:spid="_x0000_s1113" style="position:absolute;left:3660;top:7027;width:3960;height:720" coordorigin="3660,7027"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shape id="Freeform 510" o:spid="_x0000_s1114" style="position:absolute;left:3660;top:7027;width:3960;height:720;visibility:visible;mso-wrap-style:square;v-text-anchor:top"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" path="m,720r3960,l3960,,,,,720xe" filled="f">
                      <v:path arrowok="t" o:connecttype="custom" o:connectlocs="0,7747;3960,7747;3960,7027;0,7027;0,7747" o:connectangles="0,0,0,0,0"/>
                    </v:shape>
                  </v:group>
                  <v:group id="Group 511" o:spid="_x0000_s1115" style="position:absolute;left:1894;top:611;width:1080;height:540" coordorigin="189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">
                    <v:shape id="Freeform 512" o:spid="_x0000_s1116" style="position:absolute;left:189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" path="m,540r1080,l1080,,,,,540xe" filled="f">
                      <v:path arrowok="t" o:connecttype="custom" o:connectlocs="0,1151;1080,1151;1080,611;0,611;0,1151" o:connectangles="0,0,0,0,0"/>
                    </v:shape>
                  </v:group>
                  <v:group id="Group 513" o:spid="_x0000_s1117" style="position:absolute;left:2174;top:251;width:2;height:360" coordorigin="2174,2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">
                    <v:shape id="Freeform 514" o:spid="_x0000_s1118" style="position:absolute;left:2174;top:2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" path="m,l,360e" filled="f">
                      <v:path arrowok="t" o:connecttype="custom" o:connectlocs="0,251;0,611" o:connectangles="0,0"/>
                    </v:shape>
                  </v:group>
                  <v:group id="Group 515" o:spid="_x0000_s1119" style="position:absolute;left:2194;top:1151;width:2;height:360" coordorigin="21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">
                    <v:shape id="Freeform 516" o:spid="_x0000_s1120" style="position:absolute;left:21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" path="m,l,360e" filled="f">
                      <v:path arrowok="t" o:connecttype="custom" o:connectlocs="0,1151;0,1511" o:connectangles="0,0"/>
                    </v:shape>
                  </v:group>
                  <v:group id="Group 517" o:spid="_x0000_s1121" style="position:absolute;left:2394;top:1949;width:2;height:15" coordorigin="2394,194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">
                    <v:shape id="Freeform 518" o:spid="_x0000_s1122" style="position:absolute;left:2394;top:194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" path="m,l,15e" filled="f" strokeweight="0">
                      <v:path arrowok="t" o:connecttype="custom" o:connectlocs="0,1949;0,1964" o:connectangles="0,0"/>
                    </v:shape>
                  </v:group>
                  <v:group id="Group 519" o:spid="_x0000_s1123" style="position:absolute;left:2394;top:2042;width:2;height:15" coordorigin="2394,2042"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">
                    <v:shape id="Freeform 520" o:spid="_x0000_s1124" style="position:absolute;left:2394;top:2042;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" path="m,l,15e" filled="f" strokeweight="0">
                      <v:path arrowok="t" o:connecttype="custom" o:connectlocs="0,2042;0,2057" o:connectangles="0,0"/>
                    </v:shape>
                  </v:group>
                  <v:group id="Group 521" o:spid="_x0000_s1125" style="position:absolute;left:4734;top:1409;width:2;height:15" coordorigin="4734,14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">
                    <v:shape id="Freeform 522" o:spid="_x0000_s1126" style="position:absolute;left:4734;top:14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" path="m,l,15e" filled="f" strokeweight="0">
                      <v:path arrowok="t" o:connecttype="custom" o:connectlocs="0,1409;0,1424" o:connectangles="0,0"/>
                    </v:shape>
                  </v:group>
                  <v:group id="Group 525" o:spid="_x0000_s1127" style="position:absolute;left:5174;top:611;width:1080;height:540" coordorigin="517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">
                    <v:shape id="Freeform 526" o:spid="_x0000_s1128" style="position:absolute;left:517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" path="m,540r1080,l1080,,,,,540xe" filled="f">
                      <v:path arrowok="t" o:connecttype="custom" o:connectlocs="0,1151;1080,1151;1080,611;0,611;0,1151" o:connectangles="0,0,0,0,0"/>
                    </v:shape>
                  </v:group>
                  <v:group id="Group 527" o:spid="_x0000_s1129" style="position:absolute;left:5694;top:1151;width:2;height:360" coordorigin="56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">
                    <v:shape id="Freeform 528" o:spid="_x0000_s1130" style="position:absolute;left:56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" path="m,l,360e" filled="f">
                      <v:path arrowok="t" o:connecttype="custom" o:connectlocs="0,1151;0,1511" o:connectangles="0,0"/>
                    </v:shape>
                  </v:group>
                  <v:group id="Group 529" o:spid="_x0000_s1131" style="position:absolute;left:7974;top:591;width:900;height:540" coordorigin="7974,591"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">
                    <v:shape id="Freeform 530" o:spid="_x0000_s1132" style="position:absolute;left:7974;top:591;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" path="m,540r900,l900,,,,,540xe" filled="f">
                      <v:path arrowok="t" o:connecttype="custom" o:connectlocs="0,1131;900,1131;900,591;0,591;0,1131" o:connectangles="0,0,0,0,0"/>
                    </v:shape>
                  </v:group>
                  <v:group id="Group 531" o:spid="_x0000_s1133" style="position:absolute;left:8434;top:211;width:2;height:360" coordorigin="8434,21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shape id="Freeform 532" o:spid="_x0000_s1134" style="position:absolute;left:8434;top:21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" path="m,l,360e" filled="f">
                      <v:path arrowok="t" o:connecttype="custom" o:connectlocs="0,211;0,571" o:connectangles="0,0"/>
                    </v:shape>
                  </v:group>
                  <v:group id="Group 533" o:spid="_x0000_s1135" style="position:absolute;left:7974;top:209;width:2;height:15" coordorigin="7974,2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">
                    <v:shape id="Freeform 534" o:spid="_x0000_s1136" style="position:absolute;left:7974;top:2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" path="m,l,15e" filled="f" strokeweight="0">
                      <v:path arrowok="t" o:connecttype="custom" o:connectlocs="0,209;0,224" o:connectangles="0,0"/>
                    </v:shape>
                  </v:group>
                  <v:group id="Group 535" o:spid="_x0000_s1137" style="position:absolute;left:6912;top:211;width:1542;height:2" coordorigin="6912,211" coordsize="1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shape id="Freeform 536" o:spid="_x0000_s1138" style="position:absolute;left:6912;top:211;width:1542;height:2;visibility:visible;mso-wrap-style:square;v-text-anchor:top" coordsize="15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" path="m,1l1542,e" filled="f">
                      <v:path arrowok="t" o:connecttype="custom" o:connectlocs="0,424;1542,422" o:connectangles="0,0"/>
                    </v:shape>
                  </v:group>
                  <v:group id="Group 537" o:spid="_x0000_s1139" style="position:absolute;left:8454;top:1151;width:2;height:180" coordorigin="8454,115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">
                    <v:shape id="Freeform 538" o:spid="_x0000_s1140" style="position:absolute;left:8454;top:115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" path="m,l,180e" filled="f">
                      <v:path arrowok="t" o:connecttype="custom" o:connectlocs="0,1151;0,1331" o:connectangles="0,0"/>
                    </v:shape>
                  </v:group>
                  <v:group id="Group 539" o:spid="_x0000_s1141" style="position:absolute;left:5554;top:7721;width:120;height:247" coordorigin="5554,7721"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">
                    <v:shape id="Freeform 540" o:spid="_x0000_s1142"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" path="m50,127l,127,60,247r45,-90l54,157r-4,-5l50,127e" fillcolor="black" stroked="f">
                      <v:path arrowok="t" o:connecttype="custom" o:connectlocs="50,7848;0,7848;60,7968;105,7878;54,7878;50,7873;50,7848" o:connectangles="0,0,0,0,0,0,0"/>
                    </v:shape>
                    <v:shape id="Freeform 541" o:spid="_x0000_s1143"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" path="m66,l54,,50,4r,148l54,157r12,l70,152,70,4,66,e" fillcolor="black" stroked="f">
                      <v:path arrowok="t" o:connecttype="custom" o:connectlocs="66,7721;54,7721;50,7725;50,7873;54,7878;66,7878;70,7873;70,7725;66,7721" o:connectangles="0,0,0,0,0,0,0,0,0"/>
                    </v:shape>
                    <v:shape id="Freeform 542" o:spid="_x0000_s1144"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" path="m120,127r-50,l70,152r-4,5l105,157r15,-30e" fillcolor="black" stroked="f">
                      <v:path arrowok="t" o:connecttype="custom" o:connectlocs="120,7848;70,7848;70,7873;66,7878;105,7878;120,7848" o:connectangles="0,0,0,0,0,0"/>
                    </v:shape>
                  </v:group>
                  <v:group id="Group 543" o:spid="_x0000_s1145" style="position:absolute;left:3154;top:1531;width:2;height:360" coordorigin="3154,15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">
                    <v:shape id="Freeform 544" o:spid="_x0000_s1146" style="position:absolute;left:3154;top:15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" path="m,l,360e" filled="f">
                      <v:path arrowok="t" o:connecttype="custom" o:connectlocs="0,1531;0,1891" o:connectangles="0,0"/>
                    </v:shape>
                  </v:group>
                  <v:group id="Group 545" o:spid="_x0000_s1147" style="position:absolute;left:8494;top:2259;width:9;height:348" coordorigin="8494,2259"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">
                    <v:shape id="Freeform 546" o:spid="_x0000_s1148" style="position:absolute;left:8494;top:2259;width:9;height:348;visibility:visible;mso-wrap-style:square;v-text-anchor:top"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" path="m9,l,348e" filled="f">
                      <v:path arrowok="t" o:connecttype="custom" o:connectlocs="9,2259;0,2607" o:connectangles="0,0"/>
                    </v:shape>
                  </v:group>
                </v:group>
                <v:group id="Group 547" o:spid="_x0000_s1149" style="position:absolute;left:4226;top:3806;width:3019;height:1359" coordorigin="4226,281" coordsize="3019,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">
                  <v:group id="Group 548" o:spid="_x0000_s1150" style="position:absolute;left:5594;top:1339;width:120;height:294" coordorigin="5594,1339"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">
                    <v:shape id="Freeform 549" o:spid="_x0000_s1151"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" path="m50,174l,174,60,294r45,-90l54,204r-4,-4l50,174e" fillcolor="black" stroked="f">
                      <v:path arrowok="t" o:connecttype="custom" o:connectlocs="50,1513;0,1513;60,1633;105,1543;54,1543;50,1539;50,1513" o:connectangles="0,0,0,0,0,0,0"/>
                    </v:shape>
                    <v:shape id="Freeform 550" o:spid="_x0000_s1152"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" path="m66,l54,,50,4r,196l54,204r12,l70,200,70,4,66,e" fillcolor="black" stroked="f">
                      <v:path arrowok="t" o:connecttype="custom" o:connectlocs="66,1339;54,1339;50,1343;50,1539;54,1543;66,1543;70,1539;70,1343;66,1339" o:connectangles="0,0,0,0,0,0,0,0,0"/>
                    </v:shape>
                    <v:shape id="Freeform 551" o:spid="_x0000_s1153"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" path="m120,174r-50,l70,200r-4,4l105,204r15,-30e" fillcolor="black" stroked="f">
                      <v:path arrowok="t" o:connecttype="custom" o:connectlocs="120,1513;70,1513;70,1539;66,1543;105,1543;120,1513" o:connectangles="0,0,0,0,0,0"/>
                    </v:shape>
                  </v:group>
                  <v:group id="Group 552" o:spid="_x0000_s1154"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n2k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">
                    <v:shape id="Freeform 553" o:spid="_x0000_s1155"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e" strok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id="Group 554" o:spid="_x0000_s1156"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0BL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yTOIX/N+EJyM0fAAAA//8DAFBLAQItABQABgAIAAAAIQDb4fbL7gAAAIUBAAATAAAAAAAA&#10;AAAAAAAAAAAAAABbQ29udGVudF9UeXBlc10ueG1sUEsBAi0AFAAGAAgAAAAhAFr0LFu/AAAAFQEA&#10;AAsAAAAAAAAAAAAAAAAAHwEAAF9yZWxzLy5yZWxzUEsBAi0AFAAGAAgAAAAhAFh7QEvHAAAA3QAA&#10;AA8AAAAAAAAAAAAAAAAABwIAAGRycy9kb3ducmV2LnhtbFBLBQYAAAAAAwADALcAAAD7AgAAAAA=&#10;">
                    <v:shape id="Freeform 555" o:spid="_x0000_s1157"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xe" fill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v:group>
            </w:pict>
          </mc:Fallback>
        </mc:AlternateContent>
      </w:r>
      <w:r>
        <w:rPr>
          <w:rFonts w:ascii="標楷體" w:eastAsia="標楷體" w:hAnsi="標楷體" w:cs="標楷體"/>
          <w:position w:val="-2"/>
          <w:lang w:eastAsia="zh-TW"/>
        </w:rPr>
        <w:t>二、處</w:t>
      </w:r>
      <w:r>
        <w:rPr>
          <w:rFonts w:ascii="標楷體" w:eastAsia="標楷體" w:hAnsi="標楷體" w:cs="標楷體"/>
          <w:spacing w:val="-2"/>
          <w:position w:val="-2"/>
          <w:lang w:eastAsia="zh-TW"/>
        </w:rPr>
        <w:t>理</w:t>
      </w:r>
      <w:r>
        <w:rPr>
          <w:rFonts w:ascii="標楷體" w:eastAsia="標楷體" w:hAnsi="標楷體" w:cs="標楷體"/>
          <w:position w:val="-2"/>
          <w:lang w:eastAsia="zh-TW"/>
        </w:rPr>
        <w:t>階段：</w:t>
      </w:r>
    </w:p>
    <w:p w:rsidR="001210EB" w:rsidRDefault="001210EB" w:rsidP="001210EB">
      <w:pPr>
        <w:spacing w:before="1" w:after="0" w:line="200" w:lineRule="exact"/>
        <w:rPr>
          <w:sz w:val="20"/>
          <w:szCs w:val="20"/>
          <w:lang w:eastAsia="zh-TW"/>
        </w:rPr>
      </w:pPr>
    </w:p>
    <w:p w:rsidR="001210EB" w:rsidRDefault="001210EB" w:rsidP="00AF59B6">
      <w:pPr>
        <w:spacing w:after="0" w:line="300" w:lineRule="exact"/>
        <w:ind w:left="4201" w:right="3949" w:firstLineChars="21" w:firstLine="5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天然災害 </w:t>
      </w:r>
    </w:p>
    <w:p w:rsidR="001210EB" w:rsidRDefault="001210EB" w:rsidP="00AF59B6">
      <w:pPr>
        <w:spacing w:after="0" w:line="298" w:lineRule="exact"/>
        <w:ind w:left="3726" w:right="3474"/>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地</w:t>
      </w:r>
      <w:r>
        <w:rPr>
          <w:rFonts w:ascii="標楷體" w:eastAsia="標楷體" w:hAnsi="標楷體" w:cs="標楷體"/>
          <w:spacing w:val="-2"/>
          <w:position w:val="-1"/>
          <w:sz w:val="24"/>
          <w:szCs w:val="24"/>
          <w:lang w:eastAsia="zh-TW"/>
        </w:rPr>
        <w:t>震、</w:t>
      </w:r>
      <w:r>
        <w:rPr>
          <w:rFonts w:ascii="標楷體" w:eastAsia="標楷體" w:hAnsi="標楷體" w:cs="標楷體"/>
          <w:position w:val="-1"/>
          <w:sz w:val="24"/>
          <w:szCs w:val="24"/>
          <w:lang w:eastAsia="zh-TW"/>
        </w:rPr>
        <w:t>風</w:t>
      </w:r>
      <w:r>
        <w:rPr>
          <w:rFonts w:ascii="標楷體" w:eastAsia="標楷體" w:hAnsi="標楷體" w:cs="標楷體"/>
          <w:spacing w:val="-2"/>
          <w:position w:val="-1"/>
          <w:sz w:val="24"/>
          <w:szCs w:val="24"/>
          <w:lang w:eastAsia="zh-TW"/>
        </w:rPr>
        <w:t>災、</w:t>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before="3" w:after="0" w:line="260" w:lineRule="exact"/>
        <w:rPr>
          <w:sz w:val="26"/>
          <w:szCs w:val="26"/>
          <w:lang w:eastAsia="zh-TW"/>
        </w:rPr>
      </w:pPr>
    </w:p>
    <w:p w:rsidR="001210EB" w:rsidRDefault="001210EB" w:rsidP="001210EB">
      <w:pPr>
        <w:tabs>
          <w:tab w:val="left" w:pos="3444"/>
        </w:tabs>
        <w:spacing w:after="0" w:line="300" w:lineRule="exact"/>
        <w:ind w:left="1174" w:right="-2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ab/>
      </w:r>
      <w:r>
        <w:rPr>
          <w:rFonts w:ascii="標楷體" w:eastAsia="標楷體" w:hAnsi="標楷體" w:cs="標楷體"/>
          <w:position w:val="-1"/>
          <w:sz w:val="24"/>
          <w:szCs w:val="24"/>
          <w:lang w:eastAsia="zh-TW"/>
        </w:rPr>
        <w:t>優先通知行</w:t>
      </w:r>
      <w:r>
        <w:rPr>
          <w:rFonts w:ascii="標楷體" w:eastAsia="標楷體" w:hAnsi="標楷體" w:cs="標楷體" w:hint="eastAsia"/>
          <w:position w:val="-1"/>
          <w:sz w:val="24"/>
          <w:szCs w:val="24"/>
          <w:lang w:eastAsia="zh-TW"/>
        </w:rPr>
        <w:t>政管理單位</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4300"/>
          <w:tab w:val="left" w:pos="7100"/>
        </w:tabs>
        <w:spacing w:after="0" w:line="324" w:lineRule="exact"/>
        <w:ind w:left="102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地震</w:t>
      </w:r>
      <w:r>
        <w:rPr>
          <w:rFonts w:ascii="標楷體" w:eastAsia="標楷體" w:hAnsi="標楷體" w:cs="標楷體"/>
          <w:position w:val="-2"/>
          <w:sz w:val="24"/>
          <w:szCs w:val="24"/>
          <w:lang w:eastAsia="zh-TW"/>
        </w:rPr>
        <w:tab/>
        <w:t>風災</w:t>
      </w:r>
      <w:r>
        <w:rPr>
          <w:rFonts w:ascii="標楷體" w:eastAsia="標楷體" w:hAnsi="標楷體" w:cs="標楷體"/>
          <w:position w:val="-2"/>
          <w:sz w:val="24"/>
          <w:szCs w:val="24"/>
          <w:lang w:eastAsia="zh-TW"/>
        </w:rPr>
        <w:tab/>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rsidSect="00387286">
          <w:pgSz w:w="11920" w:h="16840"/>
          <w:pgMar w:top="851" w:right="1288" w:bottom="9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Default="001210EB" w:rsidP="001210EB">
      <w:pPr>
        <w:spacing w:after="0" w:line="240" w:lineRule="auto"/>
        <w:ind w:left="286" w:right="719"/>
        <w:jc w:val="both"/>
        <w:rPr>
          <w:rFonts w:ascii="標楷體" w:eastAsia="標楷體" w:hAnsi="標楷體" w:cs="標楷體"/>
          <w:sz w:val="24"/>
          <w:szCs w:val="24"/>
          <w:lang w:eastAsia="zh-TW"/>
        </w:rPr>
      </w:pPr>
      <w:r>
        <w:rPr>
          <w:rFonts w:ascii="標楷體" w:eastAsia="標楷體" w:hAnsi="標楷體" w:cs="標楷體"/>
          <w:sz w:val="24"/>
          <w:szCs w:val="24"/>
          <w:lang w:eastAsia="zh-TW"/>
        </w:rPr>
        <w:t>一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9" w:after="0" w:line="240" w:lineRule="exact"/>
        <w:rPr>
          <w:sz w:val="24"/>
          <w:szCs w:val="24"/>
          <w:lang w:eastAsia="zh-TW"/>
        </w:rPr>
      </w:pPr>
    </w:p>
    <w:p w:rsidR="00417F24" w:rsidRDefault="00417F24" w:rsidP="001210EB">
      <w:pPr>
        <w:spacing w:after="0" w:line="231" w:lineRule="auto"/>
        <w:ind w:left="281" w:right="-16"/>
        <w:jc w:val="both"/>
        <w:rPr>
          <w:rFonts w:ascii="標楷體" w:eastAsia="標楷體" w:hAnsi="標楷體" w:cs="標楷體"/>
          <w:sz w:val="24"/>
          <w:szCs w:val="24"/>
          <w:lang w:eastAsia="zh-TW"/>
        </w:rPr>
      </w:pPr>
    </w:p>
    <w:p w:rsidR="001210EB" w:rsidRDefault="001210EB" w:rsidP="001210EB">
      <w:pPr>
        <w:spacing w:after="0" w:line="231" w:lineRule="auto"/>
        <w:ind w:left="281"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以物擋頭或雙手抱頭，速離建築物</w:t>
      </w:r>
    </w:p>
    <w:p w:rsidR="001210EB" w:rsidRPr="00417F24" w:rsidRDefault="001210EB" w:rsidP="001210EB">
      <w:pPr>
        <w:spacing w:before="12" w:after="0" w:line="240" w:lineRule="exact"/>
        <w:rPr>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r>
        <w:rPr>
          <w:rFonts w:ascii="標楷體" w:eastAsia="標楷體" w:hAnsi="標楷體" w:cs="標楷體"/>
          <w:sz w:val="24"/>
          <w:szCs w:val="24"/>
          <w:lang w:eastAsia="zh-TW"/>
        </w:rPr>
        <w:t>遠離建築物</w:t>
      </w:r>
    </w:p>
    <w:p w:rsidR="001210EB" w:rsidRDefault="001210EB" w:rsidP="001210EB">
      <w:pPr>
        <w:spacing w:before="25" w:after="0" w:line="358" w:lineRule="exact"/>
        <w:ind w:left="281"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50米至空地蹲下並抱頭</w:t>
      </w:r>
    </w:p>
    <w:p w:rsidR="001210EB" w:rsidRDefault="001210EB" w:rsidP="001210EB">
      <w:pPr>
        <w:spacing w:before="4" w:after="0" w:line="100" w:lineRule="exact"/>
        <w:rPr>
          <w:sz w:val="10"/>
          <w:szCs w:val="1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60" w:lineRule="exact"/>
        <w:ind w:right="853"/>
        <w:rPr>
          <w:rFonts w:ascii="標楷體" w:eastAsia="標楷體" w:hAnsi="標楷體" w:cs="標楷體"/>
          <w:sz w:val="24"/>
          <w:szCs w:val="24"/>
          <w:lang w:eastAsia="zh-TW"/>
        </w:rPr>
      </w:pPr>
      <w:r>
        <w:rPr>
          <w:rFonts w:ascii="標楷體" w:eastAsia="標楷體" w:hAnsi="標楷體" w:cs="標楷體"/>
          <w:sz w:val="24"/>
          <w:szCs w:val="24"/>
          <w:lang w:eastAsia="zh-TW"/>
        </w:rPr>
        <w:t>二樓以上</w:t>
      </w:r>
    </w:p>
    <w:p w:rsidR="001210EB" w:rsidRDefault="001210EB" w:rsidP="001210EB">
      <w:pPr>
        <w:spacing w:after="0" w:line="200" w:lineRule="exact"/>
        <w:rPr>
          <w:sz w:val="20"/>
          <w:szCs w:val="20"/>
          <w:lang w:eastAsia="zh-TW"/>
        </w:rPr>
      </w:pPr>
    </w:p>
    <w:p w:rsidR="001210EB" w:rsidRDefault="001210EB" w:rsidP="001210EB">
      <w:pPr>
        <w:spacing w:after="0" w:line="280" w:lineRule="exact"/>
        <w:rPr>
          <w:sz w:val="28"/>
          <w:szCs w:val="28"/>
          <w:lang w:eastAsia="zh-TW"/>
        </w:rPr>
      </w:pPr>
    </w:p>
    <w:p w:rsidR="001210EB" w:rsidRDefault="001210EB" w:rsidP="001210EB">
      <w:pPr>
        <w:spacing w:after="0" w:line="360" w:lineRule="exact"/>
        <w:ind w:left="149"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迅速至牆柱角或避於堅固之桌椅下</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如遇火災則以滅火逃生為主。</w: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after="0" w:line="231" w:lineRule="auto"/>
        <w:ind w:left="209" w:right="-76"/>
        <w:jc w:val="both"/>
        <w:rPr>
          <w:rFonts w:ascii="標楷體" w:eastAsia="標楷體" w:hAnsi="標楷體" w:cs="標楷體"/>
          <w:sz w:val="24"/>
          <w:szCs w:val="24"/>
          <w:lang w:eastAsia="zh-TW"/>
        </w:rPr>
      </w:pPr>
      <w:r w:rsidRPr="001451BD">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5616" behindDoc="0" locked="0" layoutInCell="1" allowOverlap="1" wp14:anchorId="21190A8B" wp14:editId="58B640C0">
                <wp:simplePos x="0" y="0"/>
                <wp:positionH relativeFrom="column">
                  <wp:posOffset>712470</wp:posOffset>
                </wp:positionH>
                <wp:positionV relativeFrom="paragraph">
                  <wp:posOffset>186690</wp:posOffset>
                </wp:positionV>
                <wp:extent cx="1781810" cy="495300"/>
                <wp:effectExtent l="0" t="0" r="0" b="0"/>
                <wp:wrapSquare wrapText="bothSides"/>
                <wp:docPr id="23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810" cy="495300"/>
                        </a:xfrm>
                        <a:prstGeom prst="rect">
                          <a:avLst/>
                        </a:prstGeom>
                        <a:noFill/>
                        <a:ln w="9525">
                          <a:noFill/>
                          <a:miter lim="800000"/>
                          <a:headEnd/>
                          <a:tailEnd/>
                        </a:ln>
                      </wps:spPr>
                      <wps:txbx>
                        <w:txbxContent>
                          <w:p w:rsidR="001D17C3" w:rsidRPr="00202C70" w:rsidRDefault="001D17C3"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90A8B" id="_x0000_s1147" type="#_x0000_t202" style="position:absolute;left:0;text-align:left;margin-left:56.1pt;margin-top:14.7pt;width:140.3pt;height:39pt;z-index:25169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" filled="f" stroked="f">
                <v:textbox>
                  <w:txbxContent>
                    <w:p w:rsidR="001D17C3" w:rsidRPr="00202C70" w:rsidRDefault="001D17C3"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v:textbox>
                <w10:wrap type="square"/>
              </v:shape>
            </w:pict>
          </mc:Fallback>
        </mc:AlternateConten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before="4" w:after="0" w:line="140" w:lineRule="exact"/>
        <w:rPr>
          <w:sz w:val="14"/>
          <w:szCs w:val="14"/>
          <w:lang w:eastAsia="zh-TW"/>
        </w:rPr>
      </w:pPr>
      <w:r w:rsidRPr="00F52961">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6640" behindDoc="0" locked="0" layoutInCell="1" allowOverlap="1" wp14:anchorId="62DEDFD0" wp14:editId="1B3D1524">
                <wp:simplePos x="0" y="0"/>
                <wp:positionH relativeFrom="column">
                  <wp:posOffset>636270</wp:posOffset>
                </wp:positionH>
                <wp:positionV relativeFrom="paragraph">
                  <wp:posOffset>517525</wp:posOffset>
                </wp:positionV>
                <wp:extent cx="2049780" cy="287020"/>
                <wp:effectExtent l="0" t="0" r="0" b="0"/>
                <wp:wrapThrough wrapText="bothSides">
                  <wp:wrapPolygon edited="0">
                    <wp:start x="602" y="0"/>
                    <wp:lineTo x="602" y="20071"/>
                    <wp:lineTo x="20877" y="20071"/>
                    <wp:lineTo x="20877" y="0"/>
                    <wp:lineTo x="602" y="0"/>
                  </wp:wrapPolygon>
                </wp:wrapThrough>
                <wp:docPr id="23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87020"/>
                        </a:xfrm>
                        <a:prstGeom prst="rect">
                          <a:avLst/>
                        </a:prstGeom>
                        <a:noFill/>
                        <a:ln w="9525">
                          <a:noFill/>
                          <a:miter lim="800000"/>
                          <a:headEnd/>
                          <a:tailEnd/>
                        </a:ln>
                      </wps:spPr>
                      <wps:txbx>
                        <w:txbxContent>
                          <w:p w:rsidR="001D17C3" w:rsidRPr="00F52961" w:rsidRDefault="001D17C3"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EDFD0" id="_x0000_s1148" type="#_x0000_t202" style="position:absolute;margin-left:50.1pt;margin-top:40.75pt;width:161.4pt;height:22.6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" filled="f" stroked="f">
                <v:textbox>
                  <w:txbxContent>
                    <w:p w:rsidR="001D17C3" w:rsidRPr="00F52961" w:rsidRDefault="001D17C3"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v:textbox>
                <w10:wrap type="through"/>
              </v:shape>
            </w:pict>
          </mc:Fallback>
        </mc:AlternateContent>
      </w:r>
      <w:r w:rsidR="001210EB">
        <w:rPr>
          <w:lang w:eastAsia="zh-TW"/>
        </w:rPr>
        <w:br w:type="column"/>
      </w:r>
    </w:p>
    <w:p w:rsidR="001210EB" w:rsidRDefault="001210EB" w:rsidP="001210EB">
      <w:pPr>
        <w:spacing w:after="0" w:line="360" w:lineRule="exact"/>
        <w:ind w:right="-6"/>
        <w:jc w:val="both"/>
        <w:rPr>
          <w:rFonts w:ascii="標楷體" w:eastAsia="標楷體" w:hAnsi="標楷體" w:cs="標楷體"/>
          <w:sz w:val="24"/>
          <w:szCs w:val="24"/>
          <w:lang w:eastAsia="zh-TW"/>
        </w:rPr>
      </w:pPr>
      <w:r>
        <w:rPr>
          <w:rFonts w:ascii="標楷體" w:eastAsia="標楷體" w:hAnsi="標楷體" w:cs="標楷體"/>
          <w:sz w:val="24"/>
          <w:szCs w:val="24"/>
          <w:lang w:eastAsia="zh-TW"/>
        </w:rPr>
        <w:t>注意廣播巡視門窗儲備乾糧節省用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p>
    <w:p w:rsidR="001210EB" w:rsidRDefault="001210EB" w:rsidP="001210EB">
      <w:pPr>
        <w:spacing w:after="0" w:line="358" w:lineRule="exact"/>
        <w:ind w:left="50" w:right="-57"/>
        <w:jc w:val="both"/>
        <w:rPr>
          <w:rFonts w:ascii="標楷體" w:eastAsia="標楷體" w:hAnsi="標楷體" w:cs="標楷體"/>
          <w:sz w:val="24"/>
          <w:szCs w:val="24"/>
          <w:lang w:eastAsia="zh-TW"/>
        </w:rPr>
      </w:pPr>
      <w:r>
        <w:rPr>
          <w:rFonts w:ascii="標楷體" w:eastAsia="標楷體" w:hAnsi="標楷體" w:cs="標楷體"/>
          <w:sz w:val="24"/>
          <w:szCs w:val="24"/>
          <w:lang w:eastAsia="zh-TW"/>
        </w:rPr>
        <w:t>必要時切斷電源</w:t>
      </w:r>
    </w:p>
    <w:p w:rsidR="001210EB" w:rsidRDefault="001210EB" w:rsidP="001210EB">
      <w:pPr>
        <w:spacing w:before="8" w:after="0" w:line="150" w:lineRule="exact"/>
        <w:rPr>
          <w:sz w:val="15"/>
          <w:szCs w:val="15"/>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31" w:lineRule="auto"/>
        <w:ind w:left="70"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災後速清理斷落電線、路障</w:t>
      </w:r>
    </w:p>
    <w:p w:rsidR="001210EB" w:rsidRDefault="001210EB" w:rsidP="001210EB">
      <w:pPr>
        <w:spacing w:after="0" w:line="300" w:lineRule="exact"/>
        <w:ind w:right="1222"/>
        <w:jc w:val="both"/>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切斷</w:t>
      </w:r>
    </w:p>
    <w:p w:rsidR="001210EB" w:rsidRDefault="001210EB" w:rsidP="001210EB">
      <w:pPr>
        <w:spacing w:after="0" w:line="360" w:lineRule="exact"/>
        <w:ind w:right="1222"/>
        <w:jc w:val="both"/>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7664" behindDoc="1" locked="0" layoutInCell="1" allowOverlap="1" wp14:anchorId="1160D31C" wp14:editId="4A8F8228">
                <wp:simplePos x="0" y="0"/>
                <wp:positionH relativeFrom="page">
                  <wp:posOffset>3920490</wp:posOffset>
                </wp:positionH>
                <wp:positionV relativeFrom="paragraph">
                  <wp:posOffset>-878205</wp:posOffset>
                </wp:positionV>
                <wp:extent cx="1270" cy="9525"/>
                <wp:effectExtent l="5715" t="7620" r="12065" b="11430"/>
                <wp:wrapNone/>
                <wp:docPr id="2319" name="群組 2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25"/>
                          <a:chOff x="6174" y="-1383"/>
                          <a:chExt cx="2" cy="15"/>
                        </a:xfrm>
                      </wpg:grpSpPr>
                      <wps:wsp>
                        <wps:cNvPr id="2320" name="Freeform 421"/>
                        <wps:cNvSpPr>
                          <a:spLocks/>
                        </wps:cNvSpPr>
                        <wps:spPr bwMode="auto">
                          <a:xfrm>
                            <a:off x="6174" y="-1383"/>
                            <a:ext cx="2" cy="15"/>
                          </a:xfrm>
                          <a:custGeom>
                            <a:avLst/>
                            <a:gdLst>
                              <a:gd name="T0" fmla="+- 0 -1383 -1383"/>
                              <a:gd name="T1" fmla="*/ -1383 h 15"/>
                              <a:gd name="T2" fmla="+- 0 -1368 -1383"/>
                              <a:gd name="T3" fmla="*/ -136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CB2BE9" id="群組 2319" o:spid="_x0000_s1026" style="position:absolute;margin-left:308.7pt;margin-top:-69.15pt;width:.1pt;height:.75pt;z-index:-251618816;mso-position-horizontal-relative:page" coordorigin="6174,-1383" coordsize="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">
                <v:shape id="Freeform 421" o:spid="_x0000_s1027" style="position:absolute;left:6174;top:-138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" path="m,l,15e" filled="f" strokeweight="0">
                  <v:path arrowok="t" o:connecttype="custom" o:connectlocs="0,-1383;0,-1368" o:connectangles="0,0"/>
                </v:shape>
                <w10:wrap anchorx="page"/>
              </v:group>
            </w:pict>
          </mc:Fallback>
        </mc:AlternateContent>
      </w:r>
      <w:r>
        <w:rPr>
          <w:rFonts w:ascii="標楷體" w:eastAsia="標楷體" w:hAnsi="標楷體" w:cs="標楷體"/>
          <w:position w:val="-2"/>
          <w:sz w:val="24"/>
          <w:szCs w:val="24"/>
          <w:lang w:eastAsia="zh-TW"/>
        </w:rPr>
        <w:t>電源防漏電</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after="0" w:line="360" w:lineRule="exact"/>
        <w:ind w:left="70" w:right="1132"/>
        <w:jc w:val="both"/>
        <w:rPr>
          <w:rFonts w:ascii="標楷體" w:eastAsia="標楷體" w:hAnsi="標楷體" w:cs="標楷體"/>
          <w:sz w:val="24"/>
          <w:szCs w:val="24"/>
          <w:lang w:eastAsia="zh-TW"/>
        </w:rPr>
      </w:pPr>
      <w:r>
        <w:rPr>
          <w:rFonts w:ascii="標楷體" w:eastAsia="標楷體" w:hAnsi="標楷體" w:cs="標楷體"/>
          <w:sz w:val="24"/>
          <w:szCs w:val="24"/>
          <w:lang w:eastAsia="zh-TW"/>
        </w:rPr>
        <w:t>搬運貴重物品、儀器等至高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48" w:right="1154"/>
        <w:jc w:val="both"/>
        <w:rPr>
          <w:rFonts w:ascii="標楷體" w:eastAsia="標楷體" w:hAnsi="標楷體" w:cs="標楷體"/>
          <w:sz w:val="24"/>
          <w:szCs w:val="24"/>
          <w:lang w:eastAsia="zh-TW"/>
        </w:rPr>
      </w:pPr>
      <w:r>
        <w:rPr>
          <w:rFonts w:ascii="標楷體" w:eastAsia="標楷體" w:hAnsi="標楷體" w:cs="標楷體"/>
          <w:sz w:val="24"/>
          <w:szCs w:val="24"/>
          <w:lang w:eastAsia="zh-TW"/>
        </w:rPr>
        <w:t>電話119求外力支援</w:t>
      </w:r>
    </w:p>
    <w:p w:rsidR="001210EB" w:rsidRDefault="001210EB" w:rsidP="001210EB">
      <w:pPr>
        <w:spacing w:before="4"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108" w:right="1094"/>
        <w:jc w:val="both"/>
        <w:rPr>
          <w:rFonts w:ascii="標楷體" w:eastAsia="標楷體" w:hAnsi="標楷體" w:cs="標楷體"/>
          <w:sz w:val="24"/>
          <w:szCs w:val="24"/>
          <w:lang w:eastAsia="zh-TW"/>
        </w:rPr>
      </w:pPr>
      <w:r>
        <w:rPr>
          <w:rFonts w:ascii="標楷體" w:eastAsia="標楷體" w:hAnsi="標楷體" w:cs="標楷體"/>
          <w:sz w:val="24"/>
          <w:szCs w:val="24"/>
          <w:lang w:eastAsia="zh-TW"/>
        </w:rPr>
        <w:t>節省使用食物及電池。</w:t>
      </w: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ind w:leftChars="-1546" w:hangingChars="1546" w:hanging="3401"/>
        <w:jc w:val="both"/>
        <w:rPr>
          <w:lang w:eastAsia="zh-TW"/>
        </w:rPr>
        <w:sectPr w:rsidR="001210EB">
          <w:type w:val="continuous"/>
          <w:pgSz w:w="11920" w:h="16840"/>
          <w:pgMar w:top="1200" w:right="1680" w:bottom="980" w:left="1020" w:header="720" w:footer="720" w:gutter="0"/>
          <w:cols w:num="4" w:space="720" w:equalWidth="0">
            <w:col w:w="1542" w:space="446"/>
            <w:col w:w="1409" w:space="830"/>
            <w:col w:w="1030" w:space="1471"/>
            <w:col w:w="2492"/>
          </w:cols>
        </w:sectPr>
      </w:pPr>
    </w:p>
    <w:p w:rsidR="001210EB" w:rsidRDefault="001210EB" w:rsidP="001210EB">
      <w:pPr>
        <w:spacing w:before="11" w:after="0" w:line="240" w:lineRule="auto"/>
        <w:ind w:right="-20"/>
        <w:rPr>
          <w:rFonts w:ascii="標楷體" w:eastAsia="標楷體" w:hAnsi="標楷體" w:cs="標楷體"/>
          <w:sz w:val="24"/>
          <w:szCs w:val="24"/>
          <w:lang w:eastAsia="zh-TW"/>
        </w:rPr>
      </w:pPr>
    </w:p>
    <w:p w:rsidR="001210EB" w:rsidRDefault="001210EB" w:rsidP="001210EB">
      <w:pPr>
        <w:spacing w:before="11" w:after="0" w:line="240" w:lineRule="auto"/>
        <w:ind w:right="-20" w:firstLineChars="177" w:firstLine="425"/>
        <w:rPr>
          <w:rFonts w:ascii="標楷體" w:eastAsia="標楷體" w:hAnsi="標楷體" w:cs="標楷體"/>
          <w:sz w:val="24"/>
          <w:szCs w:val="24"/>
          <w:lang w:eastAsia="zh-TW"/>
        </w:rPr>
      </w:pPr>
      <w:r>
        <w:rPr>
          <w:rFonts w:ascii="標楷體" w:eastAsia="標楷體" w:hAnsi="標楷體" w:cs="標楷體" w:hint="eastAsia"/>
          <w:noProof/>
          <w:position w:val="-2"/>
          <w:sz w:val="24"/>
          <w:szCs w:val="24"/>
          <w:lang w:eastAsia="zh-TW"/>
        </w:rPr>
        <mc:AlternateContent>
          <mc:Choice Requires="wps">
            <w:drawing>
              <wp:anchor distT="0" distB="0" distL="114300" distR="114300" simplePos="0" relativeHeight="251698688" behindDoc="1" locked="0" layoutInCell="1" allowOverlap="1" wp14:anchorId="7E812014" wp14:editId="3AB8A085">
                <wp:simplePos x="0" y="0"/>
                <wp:positionH relativeFrom="page">
                  <wp:posOffset>818515</wp:posOffset>
                </wp:positionH>
                <wp:positionV relativeFrom="page">
                  <wp:posOffset>598805</wp:posOffset>
                </wp:positionV>
                <wp:extent cx="4750435" cy="177800"/>
                <wp:effectExtent l="0" t="0" r="3810" b="0"/>
                <wp:wrapNone/>
                <wp:docPr id="2321" name="Text Box 1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04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12014" id="Text Box 1723" o:spid="_x0000_s1149" type="#_x0000_t202" style="position:absolute;left:0;text-align:left;margin-left:64.45pt;margin-top:47.15pt;width:374.05pt;height:14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" filled="f" stroked="f">
                <v:textbox inset="0,0,0,0">
                  <w:txbxContent>
                    <w:p w:rsidR="001D17C3" w:rsidRDefault="001D17C3"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v:textbox>
                <w10:wrap anchorx="page" anchory="page"/>
              </v:shape>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5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院內</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認識毒性化學物質災害之相關知識。</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1168" behindDoc="1" locked="0" layoutInCell="1" allowOverlap="1" wp14:anchorId="57F2CE87" wp14:editId="18EA046F">
                <wp:simplePos x="0" y="0"/>
                <wp:positionH relativeFrom="page">
                  <wp:posOffset>731520</wp:posOffset>
                </wp:positionH>
                <wp:positionV relativeFrom="paragraph">
                  <wp:posOffset>-45085</wp:posOffset>
                </wp:positionV>
                <wp:extent cx="5297170" cy="1270"/>
                <wp:effectExtent l="7620" t="9525" r="10160" b="8255"/>
                <wp:wrapNone/>
                <wp:docPr id="2322" name="Group 1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7170" cy="1270"/>
                          <a:chOff x="1152" y="-71"/>
                          <a:chExt cx="8342" cy="2"/>
                        </a:xfrm>
                      </wpg:grpSpPr>
                      <wps:wsp>
                        <wps:cNvPr id="2323" name="Freeform 1225"/>
                        <wps:cNvSpPr>
                          <a:spLocks/>
                        </wps:cNvSpPr>
                        <wps:spPr bwMode="auto">
                          <a:xfrm>
                            <a:off x="1152" y="-71"/>
                            <a:ext cx="8342" cy="2"/>
                          </a:xfrm>
                          <a:custGeom>
                            <a:avLst/>
                            <a:gdLst>
                              <a:gd name="T0" fmla="+- 0 1152 1152"/>
                              <a:gd name="T1" fmla="*/ T0 w 8342"/>
                              <a:gd name="T2" fmla="+- 0 9494 1152"/>
                              <a:gd name="T3" fmla="*/ T2 w 8342"/>
                            </a:gdLst>
                            <a:ahLst/>
                            <a:cxnLst>
                              <a:cxn ang="0">
                                <a:pos x="T1" y="0"/>
                              </a:cxn>
                              <a:cxn ang="0">
                                <a:pos x="T3" y="0"/>
                              </a:cxn>
                            </a:cxnLst>
                            <a:rect l="0" t="0" r="r" b="b"/>
                            <a:pathLst>
                              <a:path w="8342">
                                <a:moveTo>
                                  <a:pt x="0" y="0"/>
                                </a:moveTo>
                                <a:lnTo>
                                  <a:pt x="83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4C9525" id="Group 1224" o:spid="_x0000_s1026" style="position:absolute;margin-left:57.6pt;margin-top:-3.55pt;width:417.1pt;height:.1pt;z-index:-251725312;mso-position-horizontal-relative:page" coordorigin="1152,-71" coordsize="83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">
                <v:shape id="Freeform 1225" o:spid="_x0000_s1027" style="position:absolute;left:1152;top:-71;width:8342;height:2;visibility:visible;mso-wrap-style:square;v-text-anchor:top" coordsize="83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" path="m,l8342,e" filled="f">
                  <v:path arrowok="t" o:connecttype="custom" o:connectlocs="0,0;8342,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8" w:after="0" w:line="190" w:lineRule="exact"/>
        <w:rPr>
          <w:sz w:val="19"/>
          <w:szCs w:val="19"/>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0144" behindDoc="1" locked="0" layoutInCell="1" allowOverlap="1" wp14:anchorId="64B8E5AC" wp14:editId="244FDF0A">
                <wp:simplePos x="0" y="0"/>
                <wp:positionH relativeFrom="page">
                  <wp:posOffset>527050</wp:posOffset>
                </wp:positionH>
                <wp:positionV relativeFrom="paragraph">
                  <wp:posOffset>164465</wp:posOffset>
                </wp:positionV>
                <wp:extent cx="5809615" cy="4411345"/>
                <wp:effectExtent l="1270" t="7620" r="8890" b="10160"/>
                <wp:wrapNone/>
                <wp:docPr id="2324"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9615" cy="4411345"/>
                          <a:chOff x="744" y="786"/>
                          <a:chExt cx="9149" cy="6947"/>
                        </a:xfrm>
                      </wpg:grpSpPr>
                      <wpg:grpSp>
                        <wpg:cNvPr id="2325" name="Group 1271"/>
                        <wpg:cNvGrpSpPr>
                          <a:grpSpLocks/>
                        </wpg:cNvGrpSpPr>
                        <wpg:grpSpPr bwMode="auto">
                          <a:xfrm>
                            <a:off x="1966" y="3045"/>
                            <a:ext cx="6660" cy="2"/>
                            <a:chOff x="1966" y="3045"/>
                            <a:chExt cx="6660" cy="2"/>
                          </a:xfrm>
                        </wpg:grpSpPr>
                        <wps:wsp>
                          <wps:cNvPr id="2326" name="Freeform 1272"/>
                          <wps:cNvSpPr>
                            <a:spLocks/>
                          </wps:cNvSpPr>
                          <wps:spPr bwMode="auto">
                            <a:xfrm>
                              <a:off x="1966" y="3045"/>
                              <a:ext cx="6660" cy="2"/>
                            </a:xfrm>
                            <a:custGeom>
                              <a:avLst/>
                              <a:gdLst>
                                <a:gd name="T0" fmla="+- 0 1966 1966"/>
                                <a:gd name="T1" fmla="*/ T0 w 6660"/>
                                <a:gd name="T2" fmla="+- 0 3045 3045"/>
                                <a:gd name="T3" fmla="*/ 3045 h 1"/>
                                <a:gd name="T4" fmla="+- 0 8626 1966"/>
                                <a:gd name="T5" fmla="*/ T4 w 6660"/>
                                <a:gd name="T6" fmla="+- 0 3046 3045"/>
                                <a:gd name="T7" fmla="*/ 3046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7" name="Group 1266"/>
                        <wpg:cNvGrpSpPr>
                          <a:grpSpLocks/>
                        </wpg:cNvGrpSpPr>
                        <wpg:grpSpPr bwMode="auto">
                          <a:xfrm>
                            <a:off x="1910" y="3035"/>
                            <a:ext cx="120" cy="727"/>
                            <a:chOff x="1910" y="3035"/>
                            <a:chExt cx="120" cy="727"/>
                          </a:xfrm>
                        </wpg:grpSpPr>
                        <wps:wsp>
                          <wps:cNvPr id="2328" name="Freeform 1270"/>
                          <wps:cNvSpPr>
                            <a:spLocks/>
                          </wps:cNvSpPr>
                          <wps:spPr bwMode="auto">
                            <a:xfrm>
                              <a:off x="1910" y="3035"/>
                              <a:ext cx="120" cy="727"/>
                            </a:xfrm>
                            <a:custGeom>
                              <a:avLst/>
                              <a:gdLst>
                                <a:gd name="T0" fmla="+- 0 1960 1910"/>
                                <a:gd name="T1" fmla="*/ T0 w 120"/>
                                <a:gd name="T2" fmla="+- 0 3642 3035"/>
                                <a:gd name="T3" fmla="*/ 3642 h 727"/>
                                <a:gd name="T4" fmla="+- 0 1910 1910"/>
                                <a:gd name="T5" fmla="*/ T4 w 120"/>
                                <a:gd name="T6" fmla="+- 0 3643 3035"/>
                                <a:gd name="T7" fmla="*/ 3643 h 727"/>
                                <a:gd name="T8" fmla="+- 0 1971 1910"/>
                                <a:gd name="T9" fmla="*/ T8 w 120"/>
                                <a:gd name="T10" fmla="+- 0 3762 3035"/>
                                <a:gd name="T11" fmla="*/ 3762 h 727"/>
                                <a:gd name="T12" fmla="+- 0 2015 1910"/>
                                <a:gd name="T13" fmla="*/ T12 w 120"/>
                                <a:gd name="T14" fmla="+- 0 3672 3035"/>
                                <a:gd name="T15" fmla="*/ 3672 h 727"/>
                                <a:gd name="T16" fmla="+- 0 1965 1910"/>
                                <a:gd name="T17" fmla="*/ T16 w 120"/>
                                <a:gd name="T18" fmla="+- 0 3672 3035"/>
                                <a:gd name="T19" fmla="*/ 3672 h 727"/>
                                <a:gd name="T20" fmla="+- 0 1960 1910"/>
                                <a:gd name="T21" fmla="*/ T20 w 120"/>
                                <a:gd name="T22" fmla="+- 0 3668 3035"/>
                                <a:gd name="T23" fmla="*/ 3668 h 727"/>
                                <a:gd name="T24" fmla="+- 0 196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8"/>
                                  </a:lnTo>
                                  <a:lnTo>
                                    <a:pt x="61" y="727"/>
                                  </a:lnTo>
                                  <a:lnTo>
                                    <a:pt x="105" y="637"/>
                                  </a:lnTo>
                                  <a:lnTo>
                                    <a:pt x="55" y="637"/>
                                  </a:lnTo>
                                  <a:lnTo>
                                    <a:pt x="50" y="633"/>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9" name="Freeform 1269"/>
                          <wps:cNvSpPr>
                            <a:spLocks/>
                          </wps:cNvSpPr>
                          <wps:spPr bwMode="auto">
                            <a:xfrm>
                              <a:off x="1910" y="3035"/>
                              <a:ext cx="120" cy="727"/>
                            </a:xfrm>
                            <a:custGeom>
                              <a:avLst/>
                              <a:gdLst>
                                <a:gd name="T0" fmla="+- 0 1980 1910"/>
                                <a:gd name="T1" fmla="*/ T0 w 120"/>
                                <a:gd name="T2" fmla="+- 0 3642 3035"/>
                                <a:gd name="T3" fmla="*/ 3642 h 727"/>
                                <a:gd name="T4" fmla="+- 0 1960 1910"/>
                                <a:gd name="T5" fmla="*/ T4 w 120"/>
                                <a:gd name="T6" fmla="+- 0 3642 3035"/>
                                <a:gd name="T7" fmla="*/ 3642 h 727"/>
                                <a:gd name="T8" fmla="+- 0 1960 1910"/>
                                <a:gd name="T9" fmla="*/ T8 w 120"/>
                                <a:gd name="T10" fmla="+- 0 3668 3035"/>
                                <a:gd name="T11" fmla="*/ 3668 h 727"/>
                                <a:gd name="T12" fmla="+- 0 1965 1910"/>
                                <a:gd name="T13" fmla="*/ T12 w 120"/>
                                <a:gd name="T14" fmla="+- 0 3672 3035"/>
                                <a:gd name="T15" fmla="*/ 3672 h 727"/>
                                <a:gd name="T16" fmla="+- 0 1976 1910"/>
                                <a:gd name="T17" fmla="*/ T16 w 120"/>
                                <a:gd name="T18" fmla="+- 0 3672 3035"/>
                                <a:gd name="T19" fmla="*/ 3672 h 727"/>
                                <a:gd name="T20" fmla="+- 0 1980 1910"/>
                                <a:gd name="T21" fmla="*/ T20 w 120"/>
                                <a:gd name="T22" fmla="+- 0 3668 3035"/>
                                <a:gd name="T23" fmla="*/ 3668 h 727"/>
                                <a:gd name="T24" fmla="+- 0 198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3"/>
                                  </a:lnTo>
                                  <a:lnTo>
                                    <a:pt x="55" y="637"/>
                                  </a:lnTo>
                                  <a:lnTo>
                                    <a:pt x="66" y="637"/>
                                  </a:lnTo>
                                  <a:lnTo>
                                    <a:pt x="70" y="633"/>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0" name="Freeform 1268"/>
                          <wps:cNvSpPr>
                            <a:spLocks/>
                          </wps:cNvSpPr>
                          <wps:spPr bwMode="auto">
                            <a:xfrm>
                              <a:off x="1910" y="3035"/>
                              <a:ext cx="120" cy="727"/>
                            </a:xfrm>
                            <a:custGeom>
                              <a:avLst/>
                              <a:gdLst>
                                <a:gd name="T0" fmla="+- 0 2030 1910"/>
                                <a:gd name="T1" fmla="*/ T0 w 120"/>
                                <a:gd name="T2" fmla="+- 0 3642 3035"/>
                                <a:gd name="T3" fmla="*/ 3642 h 727"/>
                                <a:gd name="T4" fmla="+- 0 1980 1910"/>
                                <a:gd name="T5" fmla="*/ T4 w 120"/>
                                <a:gd name="T6" fmla="+- 0 3642 3035"/>
                                <a:gd name="T7" fmla="*/ 3642 h 727"/>
                                <a:gd name="T8" fmla="+- 0 1980 1910"/>
                                <a:gd name="T9" fmla="*/ T8 w 120"/>
                                <a:gd name="T10" fmla="+- 0 3668 3035"/>
                                <a:gd name="T11" fmla="*/ 3668 h 727"/>
                                <a:gd name="T12" fmla="+- 0 1976 1910"/>
                                <a:gd name="T13" fmla="*/ T12 w 120"/>
                                <a:gd name="T14" fmla="+- 0 3672 3035"/>
                                <a:gd name="T15" fmla="*/ 3672 h 727"/>
                                <a:gd name="T16" fmla="+- 0 2015 1910"/>
                                <a:gd name="T17" fmla="*/ T16 w 120"/>
                                <a:gd name="T18" fmla="+- 0 3672 3035"/>
                                <a:gd name="T19" fmla="*/ 3672 h 727"/>
                                <a:gd name="T20" fmla="+- 0 2030 1910"/>
                                <a:gd name="T21" fmla="*/ T20 w 120"/>
                                <a:gd name="T22" fmla="+- 0 3642 3035"/>
                                <a:gd name="T23" fmla="*/ 3642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3"/>
                                  </a:lnTo>
                                  <a:lnTo>
                                    <a:pt x="66"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1" name="Freeform 1267"/>
                          <wps:cNvSpPr>
                            <a:spLocks/>
                          </wps:cNvSpPr>
                          <wps:spPr bwMode="auto">
                            <a:xfrm>
                              <a:off x="1910" y="3035"/>
                              <a:ext cx="120" cy="727"/>
                            </a:xfrm>
                            <a:custGeom>
                              <a:avLst/>
                              <a:gdLst>
                                <a:gd name="T0" fmla="+- 0 1971 1910"/>
                                <a:gd name="T1" fmla="*/ T0 w 120"/>
                                <a:gd name="T2" fmla="+- 0 3035 3035"/>
                                <a:gd name="T3" fmla="*/ 3035 h 727"/>
                                <a:gd name="T4" fmla="+- 0 1960 1910"/>
                                <a:gd name="T5" fmla="*/ T4 w 120"/>
                                <a:gd name="T6" fmla="+- 0 3035 3035"/>
                                <a:gd name="T7" fmla="*/ 3035 h 727"/>
                                <a:gd name="T8" fmla="+- 0 1956 1910"/>
                                <a:gd name="T9" fmla="*/ T8 w 120"/>
                                <a:gd name="T10" fmla="+- 0 3040 3035"/>
                                <a:gd name="T11" fmla="*/ 3040 h 727"/>
                                <a:gd name="T12" fmla="+- 0 1956 1910"/>
                                <a:gd name="T13" fmla="*/ T12 w 120"/>
                                <a:gd name="T14" fmla="+- 0 3045 3035"/>
                                <a:gd name="T15" fmla="*/ 3045 h 727"/>
                                <a:gd name="T16" fmla="+- 0 1960 1910"/>
                                <a:gd name="T17" fmla="*/ T16 w 120"/>
                                <a:gd name="T18" fmla="+- 0 3642 3035"/>
                                <a:gd name="T19" fmla="*/ 3642 h 727"/>
                                <a:gd name="T20" fmla="+- 0 1980 1910"/>
                                <a:gd name="T21" fmla="*/ T20 w 120"/>
                                <a:gd name="T22" fmla="+- 0 3642 3035"/>
                                <a:gd name="T23" fmla="*/ 3642 h 727"/>
                                <a:gd name="T24" fmla="+- 0 1976 1910"/>
                                <a:gd name="T25" fmla="*/ T24 w 120"/>
                                <a:gd name="T26" fmla="+- 0 3040 3035"/>
                                <a:gd name="T27" fmla="*/ 3040 h 727"/>
                                <a:gd name="T28" fmla="+- 0 1971 1910"/>
                                <a:gd name="T29" fmla="*/ T28 w 120"/>
                                <a:gd name="T30" fmla="+- 0 3035 3035"/>
                                <a:gd name="T31" fmla="*/ 3035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5"/>
                                  </a:lnTo>
                                  <a:lnTo>
                                    <a:pt x="46" y="10"/>
                                  </a:lnTo>
                                  <a:lnTo>
                                    <a:pt x="50" y="607"/>
                                  </a:lnTo>
                                  <a:lnTo>
                                    <a:pt x="70" y="607"/>
                                  </a:lnTo>
                                  <a:lnTo>
                                    <a:pt x="66" y="5"/>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2" name="Group 1264"/>
                        <wpg:cNvGrpSpPr>
                          <a:grpSpLocks/>
                        </wpg:cNvGrpSpPr>
                        <wpg:grpSpPr bwMode="auto">
                          <a:xfrm>
                            <a:off x="752" y="3765"/>
                            <a:ext cx="2714" cy="932"/>
                            <a:chOff x="752" y="3765"/>
                            <a:chExt cx="2714" cy="932"/>
                          </a:xfrm>
                        </wpg:grpSpPr>
                        <wps:wsp>
                          <wps:cNvPr id="2333" name="Freeform 1265"/>
                          <wps:cNvSpPr>
                            <a:spLocks/>
                          </wps:cNvSpPr>
                          <wps:spPr bwMode="auto">
                            <a:xfrm>
                              <a:off x="752" y="3765"/>
                              <a:ext cx="2714" cy="932"/>
                            </a:xfrm>
                            <a:custGeom>
                              <a:avLst/>
                              <a:gdLst>
                                <a:gd name="T0" fmla="+- 0 752 752"/>
                                <a:gd name="T1" fmla="*/ T0 w 2714"/>
                                <a:gd name="T2" fmla="+- 0 4697 3765"/>
                                <a:gd name="T3" fmla="*/ 4697 h 932"/>
                                <a:gd name="T4" fmla="+- 0 3466 752"/>
                                <a:gd name="T5" fmla="*/ T4 w 2714"/>
                                <a:gd name="T6" fmla="+- 0 4697 3765"/>
                                <a:gd name="T7" fmla="*/ 4697 h 932"/>
                                <a:gd name="T8" fmla="+- 0 3466 752"/>
                                <a:gd name="T9" fmla="*/ T8 w 2714"/>
                                <a:gd name="T10" fmla="+- 0 3765 3765"/>
                                <a:gd name="T11" fmla="*/ 3765 h 932"/>
                                <a:gd name="T12" fmla="+- 0 752 752"/>
                                <a:gd name="T13" fmla="*/ T12 w 2714"/>
                                <a:gd name="T14" fmla="+- 0 3765 3765"/>
                                <a:gd name="T15" fmla="*/ 3765 h 932"/>
                                <a:gd name="T16" fmla="+- 0 752 752"/>
                                <a:gd name="T17" fmla="*/ T16 w 2714"/>
                                <a:gd name="T18" fmla="+- 0 4697 3765"/>
                                <a:gd name="T19" fmla="*/ 4697 h 932"/>
                              </a:gdLst>
                              <a:ahLst/>
                              <a:cxnLst>
                                <a:cxn ang="0">
                                  <a:pos x="T1" y="T3"/>
                                </a:cxn>
                                <a:cxn ang="0">
                                  <a:pos x="T5" y="T7"/>
                                </a:cxn>
                                <a:cxn ang="0">
                                  <a:pos x="T9" y="T11"/>
                                </a:cxn>
                                <a:cxn ang="0">
                                  <a:pos x="T13" y="T15"/>
                                </a:cxn>
                                <a:cxn ang="0">
                                  <a:pos x="T17" y="T19"/>
                                </a:cxn>
                              </a:cxnLst>
                              <a:rect l="0" t="0" r="r" b="b"/>
                              <a:pathLst>
                                <a:path w="2714" h="932">
                                  <a:moveTo>
                                    <a:pt x="0" y="932"/>
                                  </a:moveTo>
                                  <a:lnTo>
                                    <a:pt x="2714" y="932"/>
                                  </a:lnTo>
                                  <a:lnTo>
                                    <a:pt x="2714" y="0"/>
                                  </a:lnTo>
                                  <a:lnTo>
                                    <a:pt x="0" y="0"/>
                                  </a:lnTo>
                                  <a:lnTo>
                                    <a:pt x="0" y="9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4" name="Group 1262"/>
                        <wpg:cNvGrpSpPr>
                          <a:grpSpLocks/>
                        </wpg:cNvGrpSpPr>
                        <wpg:grpSpPr bwMode="auto">
                          <a:xfrm>
                            <a:off x="2776" y="1965"/>
                            <a:ext cx="4230" cy="704"/>
                            <a:chOff x="2776" y="1965"/>
                            <a:chExt cx="4230" cy="704"/>
                          </a:xfrm>
                        </wpg:grpSpPr>
                        <wps:wsp>
                          <wps:cNvPr id="2335" name="Freeform 1263"/>
                          <wps:cNvSpPr>
                            <a:spLocks/>
                          </wps:cNvSpPr>
                          <wps:spPr bwMode="auto">
                            <a:xfrm>
                              <a:off x="2776" y="1965"/>
                              <a:ext cx="4230" cy="704"/>
                            </a:xfrm>
                            <a:custGeom>
                              <a:avLst/>
                              <a:gdLst>
                                <a:gd name="T0" fmla="+- 0 2776 2776"/>
                                <a:gd name="T1" fmla="*/ T0 w 4230"/>
                                <a:gd name="T2" fmla="+- 0 2669 1965"/>
                                <a:gd name="T3" fmla="*/ 2669 h 704"/>
                                <a:gd name="T4" fmla="+- 0 7006 2776"/>
                                <a:gd name="T5" fmla="*/ T4 w 4230"/>
                                <a:gd name="T6" fmla="+- 0 2669 1965"/>
                                <a:gd name="T7" fmla="*/ 2669 h 704"/>
                                <a:gd name="T8" fmla="+- 0 7006 2776"/>
                                <a:gd name="T9" fmla="*/ T8 w 4230"/>
                                <a:gd name="T10" fmla="+- 0 1965 1965"/>
                                <a:gd name="T11" fmla="*/ 1965 h 704"/>
                                <a:gd name="T12" fmla="+- 0 2776 2776"/>
                                <a:gd name="T13" fmla="*/ T12 w 4230"/>
                                <a:gd name="T14" fmla="+- 0 1965 1965"/>
                                <a:gd name="T15" fmla="*/ 1965 h 704"/>
                                <a:gd name="T16" fmla="+- 0 2776 2776"/>
                                <a:gd name="T17" fmla="*/ T16 w 4230"/>
                                <a:gd name="T18" fmla="+- 0 2669 1965"/>
                                <a:gd name="T19" fmla="*/ 2669 h 704"/>
                              </a:gdLst>
                              <a:ahLst/>
                              <a:cxnLst>
                                <a:cxn ang="0">
                                  <a:pos x="T1" y="T3"/>
                                </a:cxn>
                                <a:cxn ang="0">
                                  <a:pos x="T5" y="T7"/>
                                </a:cxn>
                                <a:cxn ang="0">
                                  <a:pos x="T9" y="T11"/>
                                </a:cxn>
                                <a:cxn ang="0">
                                  <a:pos x="T13" y="T15"/>
                                </a:cxn>
                                <a:cxn ang="0">
                                  <a:pos x="T17" y="T19"/>
                                </a:cxn>
                              </a:cxnLst>
                              <a:rect l="0" t="0" r="r" b="b"/>
                              <a:pathLst>
                                <a:path w="4230" h="704">
                                  <a:moveTo>
                                    <a:pt x="0" y="704"/>
                                  </a:moveTo>
                                  <a:lnTo>
                                    <a:pt x="4230" y="704"/>
                                  </a:lnTo>
                                  <a:lnTo>
                                    <a:pt x="4230" y="0"/>
                                  </a:lnTo>
                                  <a:lnTo>
                                    <a:pt x="0" y="0"/>
                                  </a:lnTo>
                                  <a:lnTo>
                                    <a:pt x="0" y="70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6" name="Group 1258"/>
                        <wpg:cNvGrpSpPr>
                          <a:grpSpLocks/>
                        </wpg:cNvGrpSpPr>
                        <wpg:grpSpPr bwMode="auto">
                          <a:xfrm>
                            <a:off x="4787" y="2675"/>
                            <a:ext cx="120" cy="1090"/>
                            <a:chOff x="4787" y="2675"/>
                            <a:chExt cx="120" cy="1090"/>
                          </a:xfrm>
                        </wpg:grpSpPr>
                        <wps:wsp>
                          <wps:cNvPr id="2337" name="Freeform 1261"/>
                          <wps:cNvSpPr>
                            <a:spLocks/>
                          </wps:cNvSpPr>
                          <wps:spPr bwMode="auto">
                            <a:xfrm>
                              <a:off x="4787" y="2675"/>
                              <a:ext cx="120" cy="1090"/>
                            </a:xfrm>
                            <a:custGeom>
                              <a:avLst/>
                              <a:gdLst>
                                <a:gd name="T0" fmla="+- 0 4837 4787"/>
                                <a:gd name="T1" fmla="*/ T0 w 120"/>
                                <a:gd name="T2" fmla="+- 0 3645 2675"/>
                                <a:gd name="T3" fmla="*/ 3645 h 1090"/>
                                <a:gd name="T4" fmla="+- 0 4787 4787"/>
                                <a:gd name="T5" fmla="*/ T4 w 120"/>
                                <a:gd name="T6" fmla="+- 0 3645 2675"/>
                                <a:gd name="T7" fmla="*/ 3645 h 1090"/>
                                <a:gd name="T8" fmla="+- 0 4847 4787"/>
                                <a:gd name="T9" fmla="*/ T8 w 120"/>
                                <a:gd name="T10" fmla="+- 0 3765 2675"/>
                                <a:gd name="T11" fmla="*/ 3765 h 1090"/>
                                <a:gd name="T12" fmla="+- 0 4892 4787"/>
                                <a:gd name="T13" fmla="*/ T12 w 120"/>
                                <a:gd name="T14" fmla="+- 0 3675 2675"/>
                                <a:gd name="T15" fmla="*/ 3675 h 1090"/>
                                <a:gd name="T16" fmla="+- 0 4841 4787"/>
                                <a:gd name="T17" fmla="*/ T16 w 120"/>
                                <a:gd name="T18" fmla="+- 0 3675 2675"/>
                                <a:gd name="T19" fmla="*/ 3675 h 1090"/>
                                <a:gd name="T20" fmla="+- 0 4837 4787"/>
                                <a:gd name="T21" fmla="*/ T20 w 120"/>
                                <a:gd name="T22" fmla="+- 0 3671 2675"/>
                                <a:gd name="T23" fmla="*/ 3671 h 1090"/>
                                <a:gd name="T24" fmla="+- 0 4837 4787"/>
                                <a:gd name="T25" fmla="*/ T24 w 120"/>
                                <a:gd name="T26" fmla="+- 0 3645 2675"/>
                                <a:gd name="T27" fmla="*/ 3645 h 1090"/>
                              </a:gdLst>
                              <a:ahLst/>
                              <a:cxnLst>
                                <a:cxn ang="0">
                                  <a:pos x="T1" y="T3"/>
                                </a:cxn>
                                <a:cxn ang="0">
                                  <a:pos x="T5" y="T7"/>
                                </a:cxn>
                                <a:cxn ang="0">
                                  <a:pos x="T9" y="T11"/>
                                </a:cxn>
                                <a:cxn ang="0">
                                  <a:pos x="T13" y="T15"/>
                                </a:cxn>
                                <a:cxn ang="0">
                                  <a:pos x="T17" y="T19"/>
                                </a:cxn>
                                <a:cxn ang="0">
                                  <a:pos x="T21" y="T23"/>
                                </a:cxn>
                                <a:cxn ang="0">
                                  <a:pos x="T25" y="T27"/>
                                </a:cxn>
                              </a:cxnLst>
                              <a:rect l="0" t="0" r="r" b="b"/>
                              <a:pathLst>
                                <a:path w="120" h="1090">
                                  <a:moveTo>
                                    <a:pt x="50" y="970"/>
                                  </a:moveTo>
                                  <a:lnTo>
                                    <a:pt x="0" y="970"/>
                                  </a:lnTo>
                                  <a:lnTo>
                                    <a:pt x="60" y="1090"/>
                                  </a:lnTo>
                                  <a:lnTo>
                                    <a:pt x="105" y="1000"/>
                                  </a:lnTo>
                                  <a:lnTo>
                                    <a:pt x="54" y="1000"/>
                                  </a:lnTo>
                                  <a:lnTo>
                                    <a:pt x="50" y="996"/>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8" name="Freeform 1260"/>
                          <wps:cNvSpPr>
                            <a:spLocks/>
                          </wps:cNvSpPr>
                          <wps:spPr bwMode="auto">
                            <a:xfrm>
                              <a:off x="4787" y="2675"/>
                              <a:ext cx="120" cy="1090"/>
                            </a:xfrm>
                            <a:custGeom>
                              <a:avLst/>
                              <a:gdLst>
                                <a:gd name="T0" fmla="+- 0 4852 4787"/>
                                <a:gd name="T1" fmla="*/ T0 w 120"/>
                                <a:gd name="T2" fmla="+- 0 2675 2675"/>
                                <a:gd name="T3" fmla="*/ 2675 h 1090"/>
                                <a:gd name="T4" fmla="+- 0 4840 4787"/>
                                <a:gd name="T5" fmla="*/ T4 w 120"/>
                                <a:gd name="T6" fmla="+- 0 2675 2675"/>
                                <a:gd name="T7" fmla="*/ 2675 h 1090"/>
                                <a:gd name="T8" fmla="+- 0 4836 4787"/>
                                <a:gd name="T9" fmla="*/ T8 w 120"/>
                                <a:gd name="T10" fmla="+- 0 2680 2675"/>
                                <a:gd name="T11" fmla="*/ 2680 h 1090"/>
                                <a:gd name="T12" fmla="+- 0 4837 4787"/>
                                <a:gd name="T13" fmla="*/ T12 w 120"/>
                                <a:gd name="T14" fmla="+- 0 3671 2675"/>
                                <a:gd name="T15" fmla="*/ 3671 h 1090"/>
                                <a:gd name="T16" fmla="+- 0 4841 4787"/>
                                <a:gd name="T17" fmla="*/ T16 w 120"/>
                                <a:gd name="T18" fmla="+- 0 3675 2675"/>
                                <a:gd name="T19" fmla="*/ 3675 h 1090"/>
                                <a:gd name="T20" fmla="+- 0 4852 4787"/>
                                <a:gd name="T21" fmla="*/ T20 w 120"/>
                                <a:gd name="T22" fmla="+- 0 3675 2675"/>
                                <a:gd name="T23" fmla="*/ 3675 h 1090"/>
                                <a:gd name="T24" fmla="+- 0 4857 4787"/>
                                <a:gd name="T25" fmla="*/ T24 w 120"/>
                                <a:gd name="T26" fmla="+- 0 3671 2675"/>
                                <a:gd name="T27" fmla="*/ 3671 h 1090"/>
                                <a:gd name="T28" fmla="+- 0 4856 4787"/>
                                <a:gd name="T29" fmla="*/ T28 w 120"/>
                                <a:gd name="T30" fmla="+- 0 2685 2675"/>
                                <a:gd name="T31" fmla="*/ 2685 h 1090"/>
                                <a:gd name="T32" fmla="+- 0 4856 4787"/>
                                <a:gd name="T33" fmla="*/ T32 w 120"/>
                                <a:gd name="T34" fmla="+- 0 2680 2675"/>
                                <a:gd name="T35" fmla="*/ 2680 h 1090"/>
                                <a:gd name="T36" fmla="+- 0 4852 4787"/>
                                <a:gd name="T37" fmla="*/ T36 w 120"/>
                                <a:gd name="T38" fmla="+- 0 2675 2675"/>
                                <a:gd name="T39" fmla="*/ 2675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090">
                                  <a:moveTo>
                                    <a:pt x="65" y="0"/>
                                  </a:moveTo>
                                  <a:lnTo>
                                    <a:pt x="53" y="0"/>
                                  </a:lnTo>
                                  <a:lnTo>
                                    <a:pt x="49" y="5"/>
                                  </a:lnTo>
                                  <a:lnTo>
                                    <a:pt x="50" y="996"/>
                                  </a:lnTo>
                                  <a:lnTo>
                                    <a:pt x="54" y="1000"/>
                                  </a:lnTo>
                                  <a:lnTo>
                                    <a:pt x="65" y="1000"/>
                                  </a:lnTo>
                                  <a:lnTo>
                                    <a:pt x="70" y="996"/>
                                  </a:lnTo>
                                  <a:lnTo>
                                    <a:pt x="69" y="10"/>
                                  </a:lnTo>
                                  <a:lnTo>
                                    <a:pt x="69" y="5"/>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9" name="Freeform 1259"/>
                          <wps:cNvSpPr>
                            <a:spLocks/>
                          </wps:cNvSpPr>
                          <wps:spPr bwMode="auto">
                            <a:xfrm>
                              <a:off x="4787" y="2675"/>
                              <a:ext cx="120" cy="1090"/>
                            </a:xfrm>
                            <a:custGeom>
                              <a:avLst/>
                              <a:gdLst>
                                <a:gd name="T0" fmla="+- 0 4907 4787"/>
                                <a:gd name="T1" fmla="*/ T0 w 120"/>
                                <a:gd name="T2" fmla="+- 0 3645 2675"/>
                                <a:gd name="T3" fmla="*/ 3645 h 1090"/>
                                <a:gd name="T4" fmla="+- 0 4857 4787"/>
                                <a:gd name="T5" fmla="*/ T4 w 120"/>
                                <a:gd name="T6" fmla="+- 0 3645 2675"/>
                                <a:gd name="T7" fmla="*/ 3645 h 1090"/>
                                <a:gd name="T8" fmla="+- 0 4857 4787"/>
                                <a:gd name="T9" fmla="*/ T8 w 120"/>
                                <a:gd name="T10" fmla="+- 0 3671 2675"/>
                                <a:gd name="T11" fmla="*/ 3671 h 1090"/>
                                <a:gd name="T12" fmla="+- 0 4852 4787"/>
                                <a:gd name="T13" fmla="*/ T12 w 120"/>
                                <a:gd name="T14" fmla="+- 0 3675 2675"/>
                                <a:gd name="T15" fmla="*/ 3675 h 1090"/>
                                <a:gd name="T16" fmla="+- 0 4892 4787"/>
                                <a:gd name="T17" fmla="*/ T16 w 120"/>
                                <a:gd name="T18" fmla="+- 0 3675 2675"/>
                                <a:gd name="T19" fmla="*/ 3675 h 1090"/>
                                <a:gd name="T20" fmla="+- 0 4907 4787"/>
                                <a:gd name="T21" fmla="*/ T20 w 120"/>
                                <a:gd name="T22" fmla="+- 0 3645 2675"/>
                                <a:gd name="T23" fmla="*/ 3645 h 1090"/>
                              </a:gdLst>
                              <a:ahLst/>
                              <a:cxnLst>
                                <a:cxn ang="0">
                                  <a:pos x="T1" y="T3"/>
                                </a:cxn>
                                <a:cxn ang="0">
                                  <a:pos x="T5" y="T7"/>
                                </a:cxn>
                                <a:cxn ang="0">
                                  <a:pos x="T9" y="T11"/>
                                </a:cxn>
                                <a:cxn ang="0">
                                  <a:pos x="T13" y="T15"/>
                                </a:cxn>
                                <a:cxn ang="0">
                                  <a:pos x="T17" y="T19"/>
                                </a:cxn>
                                <a:cxn ang="0">
                                  <a:pos x="T21" y="T23"/>
                                </a:cxn>
                              </a:cxnLst>
                              <a:rect l="0" t="0" r="r" b="b"/>
                              <a:pathLst>
                                <a:path w="120" h="1090">
                                  <a:moveTo>
                                    <a:pt x="120" y="970"/>
                                  </a:moveTo>
                                  <a:lnTo>
                                    <a:pt x="70" y="970"/>
                                  </a:lnTo>
                                  <a:lnTo>
                                    <a:pt x="70" y="996"/>
                                  </a:lnTo>
                                  <a:lnTo>
                                    <a:pt x="65" y="1000"/>
                                  </a:lnTo>
                                  <a:lnTo>
                                    <a:pt x="105" y="1000"/>
                                  </a:lnTo>
                                  <a:lnTo>
                                    <a:pt x="12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0" name="Group 1256"/>
                        <wpg:cNvGrpSpPr>
                          <a:grpSpLocks/>
                        </wpg:cNvGrpSpPr>
                        <wpg:grpSpPr bwMode="auto">
                          <a:xfrm>
                            <a:off x="3946" y="3765"/>
                            <a:ext cx="2520" cy="900"/>
                            <a:chOff x="3946" y="3765"/>
                            <a:chExt cx="2520" cy="900"/>
                          </a:xfrm>
                        </wpg:grpSpPr>
                        <wps:wsp>
                          <wps:cNvPr id="2341" name="Freeform 1257"/>
                          <wps:cNvSpPr>
                            <a:spLocks/>
                          </wps:cNvSpPr>
                          <wps:spPr bwMode="auto">
                            <a:xfrm>
                              <a:off x="3946" y="3765"/>
                              <a:ext cx="2520" cy="900"/>
                            </a:xfrm>
                            <a:custGeom>
                              <a:avLst/>
                              <a:gdLst>
                                <a:gd name="T0" fmla="+- 0 3946 3946"/>
                                <a:gd name="T1" fmla="*/ T0 w 2520"/>
                                <a:gd name="T2" fmla="+- 0 4665 3765"/>
                                <a:gd name="T3" fmla="*/ 4665 h 900"/>
                                <a:gd name="T4" fmla="+- 0 6466 3946"/>
                                <a:gd name="T5" fmla="*/ T4 w 2520"/>
                                <a:gd name="T6" fmla="+- 0 4665 3765"/>
                                <a:gd name="T7" fmla="*/ 4665 h 900"/>
                                <a:gd name="T8" fmla="+- 0 6466 3946"/>
                                <a:gd name="T9" fmla="*/ T8 w 2520"/>
                                <a:gd name="T10" fmla="+- 0 3765 3765"/>
                                <a:gd name="T11" fmla="*/ 3765 h 900"/>
                                <a:gd name="T12" fmla="+- 0 3946 3946"/>
                                <a:gd name="T13" fmla="*/ T12 w 2520"/>
                                <a:gd name="T14" fmla="+- 0 3765 3765"/>
                                <a:gd name="T15" fmla="*/ 3765 h 900"/>
                                <a:gd name="T16" fmla="+- 0 3946 3946"/>
                                <a:gd name="T17" fmla="*/ T16 w 2520"/>
                                <a:gd name="T18" fmla="+- 0 4665 3765"/>
                                <a:gd name="T19" fmla="*/ 4665 h 900"/>
                              </a:gdLst>
                              <a:ahLst/>
                              <a:cxnLst>
                                <a:cxn ang="0">
                                  <a:pos x="T1" y="T3"/>
                                </a:cxn>
                                <a:cxn ang="0">
                                  <a:pos x="T5" y="T7"/>
                                </a:cxn>
                                <a:cxn ang="0">
                                  <a:pos x="T9" y="T11"/>
                                </a:cxn>
                                <a:cxn ang="0">
                                  <a:pos x="T13" y="T15"/>
                                </a:cxn>
                                <a:cxn ang="0">
                                  <a:pos x="T17" y="T19"/>
                                </a:cxn>
                              </a:cxnLst>
                              <a:rect l="0" t="0" r="r" b="b"/>
                              <a:pathLst>
                                <a:path w="2520" h="900">
                                  <a:moveTo>
                                    <a:pt x="0" y="900"/>
                                  </a:moveTo>
                                  <a:lnTo>
                                    <a:pt x="2520" y="900"/>
                                  </a:lnTo>
                                  <a:lnTo>
                                    <a:pt x="25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2" name="Group 1252"/>
                        <wpg:cNvGrpSpPr>
                          <a:grpSpLocks/>
                        </wpg:cNvGrpSpPr>
                        <wpg:grpSpPr bwMode="auto">
                          <a:xfrm>
                            <a:off x="8566" y="3035"/>
                            <a:ext cx="120" cy="730"/>
                            <a:chOff x="8566" y="3035"/>
                            <a:chExt cx="120" cy="730"/>
                          </a:xfrm>
                        </wpg:grpSpPr>
                        <wps:wsp>
                          <wps:cNvPr id="2343" name="Freeform 1255"/>
                          <wps:cNvSpPr>
                            <a:spLocks/>
                          </wps:cNvSpPr>
                          <wps:spPr bwMode="auto">
                            <a:xfrm>
                              <a:off x="8566" y="3035"/>
                              <a:ext cx="120" cy="730"/>
                            </a:xfrm>
                            <a:custGeom>
                              <a:avLst/>
                              <a:gdLst>
                                <a:gd name="T0" fmla="+- 0 8616 8566"/>
                                <a:gd name="T1" fmla="*/ T0 w 120"/>
                                <a:gd name="T2" fmla="+- 0 3645 3035"/>
                                <a:gd name="T3" fmla="*/ 3645 h 730"/>
                                <a:gd name="T4" fmla="+- 0 8566 8566"/>
                                <a:gd name="T5" fmla="*/ T4 w 120"/>
                                <a:gd name="T6" fmla="+- 0 3645 3035"/>
                                <a:gd name="T7" fmla="*/ 3645 h 730"/>
                                <a:gd name="T8" fmla="+- 0 8626 8566"/>
                                <a:gd name="T9" fmla="*/ T8 w 120"/>
                                <a:gd name="T10" fmla="+- 0 3765 3035"/>
                                <a:gd name="T11" fmla="*/ 3765 h 730"/>
                                <a:gd name="T12" fmla="+- 0 8671 8566"/>
                                <a:gd name="T13" fmla="*/ T12 w 120"/>
                                <a:gd name="T14" fmla="+- 0 3675 3035"/>
                                <a:gd name="T15" fmla="*/ 3675 h 730"/>
                                <a:gd name="T16" fmla="+- 0 8620 8566"/>
                                <a:gd name="T17" fmla="*/ T16 w 120"/>
                                <a:gd name="T18" fmla="+- 0 3675 3035"/>
                                <a:gd name="T19" fmla="*/ 3675 h 730"/>
                                <a:gd name="T20" fmla="+- 0 8616 8566"/>
                                <a:gd name="T21" fmla="*/ T20 w 120"/>
                                <a:gd name="T22" fmla="+- 0 3671 3035"/>
                                <a:gd name="T23" fmla="*/ 3671 h 730"/>
                                <a:gd name="T24" fmla="+- 0 8616 8566"/>
                                <a:gd name="T25" fmla="*/ T24 w 120"/>
                                <a:gd name="T26" fmla="+- 0 3645 3035"/>
                                <a:gd name="T27" fmla="*/ 3645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4" name="Freeform 1254"/>
                          <wps:cNvSpPr>
                            <a:spLocks/>
                          </wps:cNvSpPr>
                          <wps:spPr bwMode="auto">
                            <a:xfrm>
                              <a:off x="8566" y="3035"/>
                              <a:ext cx="120" cy="730"/>
                            </a:xfrm>
                            <a:custGeom>
                              <a:avLst/>
                              <a:gdLst>
                                <a:gd name="T0" fmla="+- 0 8632 8566"/>
                                <a:gd name="T1" fmla="*/ T0 w 120"/>
                                <a:gd name="T2" fmla="+- 0 3035 3035"/>
                                <a:gd name="T3" fmla="*/ 3035 h 730"/>
                                <a:gd name="T4" fmla="+- 0 8620 8566"/>
                                <a:gd name="T5" fmla="*/ T4 w 120"/>
                                <a:gd name="T6" fmla="+- 0 3035 3035"/>
                                <a:gd name="T7" fmla="*/ 3035 h 730"/>
                                <a:gd name="T8" fmla="+- 0 8616 8566"/>
                                <a:gd name="T9" fmla="*/ T8 w 120"/>
                                <a:gd name="T10" fmla="+- 0 3040 3035"/>
                                <a:gd name="T11" fmla="*/ 3040 h 730"/>
                                <a:gd name="T12" fmla="+- 0 8616 8566"/>
                                <a:gd name="T13" fmla="*/ T12 w 120"/>
                                <a:gd name="T14" fmla="+- 0 3671 3035"/>
                                <a:gd name="T15" fmla="*/ 3671 h 730"/>
                                <a:gd name="T16" fmla="+- 0 8620 8566"/>
                                <a:gd name="T17" fmla="*/ T16 w 120"/>
                                <a:gd name="T18" fmla="+- 0 3675 3035"/>
                                <a:gd name="T19" fmla="*/ 3675 h 730"/>
                                <a:gd name="T20" fmla="+- 0 8632 8566"/>
                                <a:gd name="T21" fmla="*/ T20 w 120"/>
                                <a:gd name="T22" fmla="+- 0 3675 3035"/>
                                <a:gd name="T23" fmla="*/ 3675 h 730"/>
                                <a:gd name="T24" fmla="+- 0 8636 8566"/>
                                <a:gd name="T25" fmla="*/ T24 w 120"/>
                                <a:gd name="T26" fmla="+- 0 3671 3035"/>
                                <a:gd name="T27" fmla="*/ 3671 h 730"/>
                                <a:gd name="T28" fmla="+- 0 8636 8566"/>
                                <a:gd name="T29" fmla="*/ T28 w 120"/>
                                <a:gd name="T30" fmla="+- 0 3040 3035"/>
                                <a:gd name="T31" fmla="*/ 3040 h 730"/>
                                <a:gd name="T32" fmla="+- 0 8632 8566"/>
                                <a:gd name="T33" fmla="*/ T32 w 120"/>
                                <a:gd name="T34" fmla="+- 0 3035 3035"/>
                                <a:gd name="T35" fmla="*/ 3035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5" name="Freeform 1253"/>
                          <wps:cNvSpPr>
                            <a:spLocks/>
                          </wps:cNvSpPr>
                          <wps:spPr bwMode="auto">
                            <a:xfrm>
                              <a:off x="8566" y="3035"/>
                              <a:ext cx="120" cy="730"/>
                            </a:xfrm>
                            <a:custGeom>
                              <a:avLst/>
                              <a:gdLst>
                                <a:gd name="T0" fmla="+- 0 8686 8566"/>
                                <a:gd name="T1" fmla="*/ T0 w 120"/>
                                <a:gd name="T2" fmla="+- 0 3645 3035"/>
                                <a:gd name="T3" fmla="*/ 3645 h 730"/>
                                <a:gd name="T4" fmla="+- 0 8636 8566"/>
                                <a:gd name="T5" fmla="*/ T4 w 120"/>
                                <a:gd name="T6" fmla="+- 0 3645 3035"/>
                                <a:gd name="T7" fmla="*/ 3645 h 730"/>
                                <a:gd name="T8" fmla="+- 0 8636 8566"/>
                                <a:gd name="T9" fmla="*/ T8 w 120"/>
                                <a:gd name="T10" fmla="+- 0 3671 3035"/>
                                <a:gd name="T11" fmla="*/ 3671 h 730"/>
                                <a:gd name="T12" fmla="+- 0 8632 8566"/>
                                <a:gd name="T13" fmla="*/ T12 w 120"/>
                                <a:gd name="T14" fmla="+- 0 3675 3035"/>
                                <a:gd name="T15" fmla="*/ 3675 h 730"/>
                                <a:gd name="T16" fmla="+- 0 8671 8566"/>
                                <a:gd name="T17" fmla="*/ T16 w 120"/>
                                <a:gd name="T18" fmla="+- 0 3675 3035"/>
                                <a:gd name="T19" fmla="*/ 3675 h 730"/>
                                <a:gd name="T20" fmla="+- 0 8686 8566"/>
                                <a:gd name="T21" fmla="*/ T20 w 120"/>
                                <a:gd name="T22" fmla="+- 0 3645 3035"/>
                                <a:gd name="T23" fmla="*/ 3645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6" name="Group 1250"/>
                        <wpg:cNvGrpSpPr>
                          <a:grpSpLocks/>
                        </wpg:cNvGrpSpPr>
                        <wpg:grpSpPr bwMode="auto">
                          <a:xfrm>
                            <a:off x="7006" y="3765"/>
                            <a:ext cx="2880" cy="900"/>
                            <a:chOff x="7006" y="3765"/>
                            <a:chExt cx="2880" cy="900"/>
                          </a:xfrm>
                        </wpg:grpSpPr>
                        <wps:wsp>
                          <wps:cNvPr id="2347" name="Freeform 1251"/>
                          <wps:cNvSpPr>
                            <a:spLocks/>
                          </wps:cNvSpPr>
                          <wps:spPr bwMode="auto">
                            <a:xfrm>
                              <a:off x="7006" y="3765"/>
                              <a:ext cx="2880" cy="900"/>
                            </a:xfrm>
                            <a:custGeom>
                              <a:avLst/>
                              <a:gdLst>
                                <a:gd name="T0" fmla="+- 0 7006 7006"/>
                                <a:gd name="T1" fmla="*/ T0 w 2880"/>
                                <a:gd name="T2" fmla="+- 0 4665 3765"/>
                                <a:gd name="T3" fmla="*/ 4665 h 900"/>
                                <a:gd name="T4" fmla="+- 0 9886 7006"/>
                                <a:gd name="T5" fmla="*/ T4 w 2880"/>
                                <a:gd name="T6" fmla="+- 0 4665 3765"/>
                                <a:gd name="T7" fmla="*/ 4665 h 900"/>
                                <a:gd name="T8" fmla="+- 0 9886 7006"/>
                                <a:gd name="T9" fmla="*/ T8 w 2880"/>
                                <a:gd name="T10" fmla="+- 0 3765 3765"/>
                                <a:gd name="T11" fmla="*/ 3765 h 900"/>
                                <a:gd name="T12" fmla="+- 0 7006 7006"/>
                                <a:gd name="T13" fmla="*/ T12 w 2880"/>
                                <a:gd name="T14" fmla="+- 0 3765 3765"/>
                                <a:gd name="T15" fmla="*/ 3765 h 900"/>
                                <a:gd name="T16" fmla="+- 0 7006 7006"/>
                                <a:gd name="T17" fmla="*/ T16 w 2880"/>
                                <a:gd name="T18" fmla="+- 0 4665 3765"/>
                                <a:gd name="T19" fmla="*/ 4665 h 900"/>
                              </a:gdLst>
                              <a:ahLst/>
                              <a:cxnLst>
                                <a:cxn ang="0">
                                  <a:pos x="T1" y="T3"/>
                                </a:cxn>
                                <a:cxn ang="0">
                                  <a:pos x="T5" y="T7"/>
                                </a:cxn>
                                <a:cxn ang="0">
                                  <a:pos x="T9" y="T11"/>
                                </a:cxn>
                                <a:cxn ang="0">
                                  <a:pos x="T13" y="T15"/>
                                </a:cxn>
                                <a:cxn ang="0">
                                  <a:pos x="T17" y="T19"/>
                                </a:cxn>
                              </a:cxnLst>
                              <a:rect l="0" t="0" r="r" b="b"/>
                              <a:pathLst>
                                <a:path w="2880" h="900">
                                  <a:moveTo>
                                    <a:pt x="0" y="900"/>
                                  </a:moveTo>
                                  <a:lnTo>
                                    <a:pt x="2880" y="900"/>
                                  </a:lnTo>
                                  <a:lnTo>
                                    <a:pt x="288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8" name="Group 1248"/>
                        <wpg:cNvGrpSpPr>
                          <a:grpSpLocks/>
                        </wpg:cNvGrpSpPr>
                        <wpg:grpSpPr bwMode="auto">
                          <a:xfrm>
                            <a:off x="2866" y="5925"/>
                            <a:ext cx="4140" cy="1800"/>
                            <a:chOff x="2866" y="5925"/>
                            <a:chExt cx="4140" cy="1800"/>
                          </a:xfrm>
                        </wpg:grpSpPr>
                        <wps:wsp>
                          <wps:cNvPr id="2349" name="Freeform 1249"/>
                          <wps:cNvSpPr>
                            <a:spLocks/>
                          </wps:cNvSpPr>
                          <wps:spPr bwMode="auto">
                            <a:xfrm>
                              <a:off x="2866" y="5925"/>
                              <a:ext cx="4140" cy="1800"/>
                            </a:xfrm>
                            <a:custGeom>
                              <a:avLst/>
                              <a:gdLst>
                                <a:gd name="T0" fmla="+- 0 4766 2866"/>
                                <a:gd name="T1" fmla="*/ T0 w 4140"/>
                                <a:gd name="T2" fmla="+- 0 5928 5925"/>
                                <a:gd name="T3" fmla="*/ 5928 h 1800"/>
                                <a:gd name="T4" fmla="+- 0 4439 2866"/>
                                <a:gd name="T5" fmla="*/ T4 w 4140"/>
                                <a:gd name="T6" fmla="+- 0 5951 5925"/>
                                <a:gd name="T7" fmla="*/ 5951 h 1800"/>
                                <a:gd name="T8" fmla="+- 0 4130 2866"/>
                                <a:gd name="T9" fmla="*/ T8 w 4140"/>
                                <a:gd name="T10" fmla="+- 0 5996 5925"/>
                                <a:gd name="T11" fmla="*/ 5996 h 1800"/>
                                <a:gd name="T12" fmla="+- 0 3846 2866"/>
                                <a:gd name="T13" fmla="*/ T12 w 4140"/>
                                <a:gd name="T14" fmla="+- 0 6060 5925"/>
                                <a:gd name="T15" fmla="*/ 6060 h 1800"/>
                                <a:gd name="T16" fmla="+- 0 3589 2866"/>
                                <a:gd name="T17" fmla="*/ T16 w 4140"/>
                                <a:gd name="T18" fmla="+- 0 6142 5925"/>
                                <a:gd name="T19" fmla="*/ 6142 h 1800"/>
                                <a:gd name="T20" fmla="+- 0 3364 2866"/>
                                <a:gd name="T21" fmla="*/ T20 w 4140"/>
                                <a:gd name="T22" fmla="+- 0 6239 5925"/>
                                <a:gd name="T23" fmla="*/ 6239 h 1800"/>
                                <a:gd name="T24" fmla="+- 0 3176 2866"/>
                                <a:gd name="T25" fmla="*/ T24 w 4140"/>
                                <a:gd name="T26" fmla="+- 0 6351 5925"/>
                                <a:gd name="T27" fmla="*/ 6351 h 1800"/>
                                <a:gd name="T28" fmla="+- 0 3029 2866"/>
                                <a:gd name="T29" fmla="*/ T28 w 4140"/>
                                <a:gd name="T30" fmla="+- 0 6475 5925"/>
                                <a:gd name="T31" fmla="*/ 6475 h 1800"/>
                                <a:gd name="T32" fmla="+- 0 2926 2866"/>
                                <a:gd name="T33" fmla="*/ T32 w 4140"/>
                                <a:gd name="T34" fmla="+- 0 6609 5925"/>
                                <a:gd name="T35" fmla="*/ 6609 h 1800"/>
                                <a:gd name="T36" fmla="+- 0 2873 2866"/>
                                <a:gd name="T37" fmla="*/ T36 w 4140"/>
                                <a:gd name="T38" fmla="+- 0 6751 5925"/>
                                <a:gd name="T39" fmla="*/ 6751 h 1800"/>
                                <a:gd name="T40" fmla="+- 0 2873 2866"/>
                                <a:gd name="T41" fmla="*/ T40 w 4140"/>
                                <a:gd name="T42" fmla="+- 0 6899 5925"/>
                                <a:gd name="T43" fmla="*/ 6899 h 1800"/>
                                <a:gd name="T44" fmla="+- 0 2926 2866"/>
                                <a:gd name="T45" fmla="*/ T44 w 4140"/>
                                <a:gd name="T46" fmla="+- 0 7041 5925"/>
                                <a:gd name="T47" fmla="*/ 7041 h 1800"/>
                                <a:gd name="T48" fmla="+- 0 3029 2866"/>
                                <a:gd name="T49" fmla="*/ T48 w 4140"/>
                                <a:gd name="T50" fmla="+- 0 7175 5925"/>
                                <a:gd name="T51" fmla="*/ 7175 h 1800"/>
                                <a:gd name="T52" fmla="+- 0 3176 2866"/>
                                <a:gd name="T53" fmla="*/ T52 w 4140"/>
                                <a:gd name="T54" fmla="+- 0 7299 5925"/>
                                <a:gd name="T55" fmla="*/ 7299 h 1800"/>
                                <a:gd name="T56" fmla="+- 0 3364 2866"/>
                                <a:gd name="T57" fmla="*/ T56 w 4140"/>
                                <a:gd name="T58" fmla="+- 0 7411 5925"/>
                                <a:gd name="T59" fmla="*/ 7411 h 1800"/>
                                <a:gd name="T60" fmla="+- 0 3589 2866"/>
                                <a:gd name="T61" fmla="*/ T60 w 4140"/>
                                <a:gd name="T62" fmla="+- 0 7508 5925"/>
                                <a:gd name="T63" fmla="*/ 7508 h 1800"/>
                                <a:gd name="T64" fmla="+- 0 3846 2866"/>
                                <a:gd name="T65" fmla="*/ T64 w 4140"/>
                                <a:gd name="T66" fmla="+- 0 7590 5925"/>
                                <a:gd name="T67" fmla="*/ 7590 h 1800"/>
                                <a:gd name="T68" fmla="+- 0 4130 2866"/>
                                <a:gd name="T69" fmla="*/ T68 w 4140"/>
                                <a:gd name="T70" fmla="+- 0 7654 5925"/>
                                <a:gd name="T71" fmla="*/ 7654 h 1800"/>
                                <a:gd name="T72" fmla="+- 0 4439 2866"/>
                                <a:gd name="T73" fmla="*/ T72 w 4140"/>
                                <a:gd name="T74" fmla="+- 0 7699 5925"/>
                                <a:gd name="T75" fmla="*/ 7699 h 1800"/>
                                <a:gd name="T76" fmla="+- 0 4766 2866"/>
                                <a:gd name="T77" fmla="*/ T76 w 4140"/>
                                <a:gd name="T78" fmla="+- 0 7722 5925"/>
                                <a:gd name="T79" fmla="*/ 7722 h 1800"/>
                                <a:gd name="T80" fmla="+- 0 5106 2866"/>
                                <a:gd name="T81" fmla="*/ T80 w 4140"/>
                                <a:gd name="T82" fmla="+- 0 7722 5925"/>
                                <a:gd name="T83" fmla="*/ 7722 h 1800"/>
                                <a:gd name="T84" fmla="+- 0 5433 2866"/>
                                <a:gd name="T85" fmla="*/ T84 w 4140"/>
                                <a:gd name="T86" fmla="+- 0 7699 5925"/>
                                <a:gd name="T87" fmla="*/ 7699 h 1800"/>
                                <a:gd name="T88" fmla="+- 0 5742 2866"/>
                                <a:gd name="T89" fmla="*/ T88 w 4140"/>
                                <a:gd name="T90" fmla="+- 0 7654 5925"/>
                                <a:gd name="T91" fmla="*/ 7654 h 1800"/>
                                <a:gd name="T92" fmla="+- 0 6026 2866"/>
                                <a:gd name="T93" fmla="*/ T92 w 4140"/>
                                <a:gd name="T94" fmla="+- 0 7590 5925"/>
                                <a:gd name="T95" fmla="*/ 7590 h 1800"/>
                                <a:gd name="T96" fmla="+- 0 6283 2866"/>
                                <a:gd name="T97" fmla="*/ T96 w 4140"/>
                                <a:gd name="T98" fmla="+- 0 7508 5925"/>
                                <a:gd name="T99" fmla="*/ 7508 h 1800"/>
                                <a:gd name="T100" fmla="+- 0 6508 2866"/>
                                <a:gd name="T101" fmla="*/ T100 w 4140"/>
                                <a:gd name="T102" fmla="+- 0 7411 5925"/>
                                <a:gd name="T103" fmla="*/ 7411 h 1800"/>
                                <a:gd name="T104" fmla="+- 0 6696 2866"/>
                                <a:gd name="T105" fmla="*/ T104 w 4140"/>
                                <a:gd name="T106" fmla="+- 0 7299 5925"/>
                                <a:gd name="T107" fmla="*/ 7299 h 1800"/>
                                <a:gd name="T108" fmla="+- 0 6843 2866"/>
                                <a:gd name="T109" fmla="*/ T108 w 4140"/>
                                <a:gd name="T110" fmla="+- 0 7175 5925"/>
                                <a:gd name="T111" fmla="*/ 7175 h 1800"/>
                                <a:gd name="T112" fmla="+- 0 6946 2866"/>
                                <a:gd name="T113" fmla="*/ T112 w 4140"/>
                                <a:gd name="T114" fmla="+- 0 7041 5925"/>
                                <a:gd name="T115" fmla="*/ 7041 h 1800"/>
                                <a:gd name="T116" fmla="+- 0 6999 2866"/>
                                <a:gd name="T117" fmla="*/ T116 w 4140"/>
                                <a:gd name="T118" fmla="+- 0 6899 5925"/>
                                <a:gd name="T119" fmla="*/ 6899 h 1800"/>
                                <a:gd name="T120" fmla="+- 0 6999 2866"/>
                                <a:gd name="T121" fmla="*/ T120 w 4140"/>
                                <a:gd name="T122" fmla="+- 0 6751 5925"/>
                                <a:gd name="T123" fmla="*/ 6751 h 1800"/>
                                <a:gd name="T124" fmla="+- 0 6946 2866"/>
                                <a:gd name="T125" fmla="*/ T124 w 4140"/>
                                <a:gd name="T126" fmla="+- 0 6609 5925"/>
                                <a:gd name="T127" fmla="*/ 6609 h 1800"/>
                                <a:gd name="T128" fmla="+- 0 6843 2866"/>
                                <a:gd name="T129" fmla="*/ T128 w 4140"/>
                                <a:gd name="T130" fmla="+- 0 6475 5925"/>
                                <a:gd name="T131" fmla="*/ 6475 h 1800"/>
                                <a:gd name="T132" fmla="+- 0 6696 2866"/>
                                <a:gd name="T133" fmla="*/ T132 w 4140"/>
                                <a:gd name="T134" fmla="+- 0 6351 5925"/>
                                <a:gd name="T135" fmla="*/ 6351 h 1800"/>
                                <a:gd name="T136" fmla="+- 0 6508 2866"/>
                                <a:gd name="T137" fmla="*/ T136 w 4140"/>
                                <a:gd name="T138" fmla="+- 0 6239 5925"/>
                                <a:gd name="T139" fmla="*/ 6239 h 1800"/>
                                <a:gd name="T140" fmla="+- 0 6283 2866"/>
                                <a:gd name="T141" fmla="*/ T140 w 4140"/>
                                <a:gd name="T142" fmla="+- 0 6142 5925"/>
                                <a:gd name="T143" fmla="*/ 6142 h 1800"/>
                                <a:gd name="T144" fmla="+- 0 6026 2866"/>
                                <a:gd name="T145" fmla="*/ T144 w 4140"/>
                                <a:gd name="T146" fmla="+- 0 6060 5925"/>
                                <a:gd name="T147" fmla="*/ 6060 h 1800"/>
                                <a:gd name="T148" fmla="+- 0 5742 2866"/>
                                <a:gd name="T149" fmla="*/ T148 w 4140"/>
                                <a:gd name="T150" fmla="+- 0 5996 5925"/>
                                <a:gd name="T151" fmla="*/ 5996 h 1800"/>
                                <a:gd name="T152" fmla="+- 0 5433 2866"/>
                                <a:gd name="T153" fmla="*/ T152 w 4140"/>
                                <a:gd name="T154" fmla="+- 0 5951 5925"/>
                                <a:gd name="T155" fmla="*/ 5951 h 1800"/>
                                <a:gd name="T156" fmla="+- 0 5106 2866"/>
                                <a:gd name="T157" fmla="*/ T156 w 4140"/>
                                <a:gd name="T158" fmla="+- 0 5928 5925"/>
                                <a:gd name="T159" fmla="*/ 5928 h 18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140" h="1800">
                                  <a:moveTo>
                                    <a:pt x="2070" y="0"/>
                                  </a:moveTo>
                                  <a:lnTo>
                                    <a:pt x="1900" y="3"/>
                                  </a:lnTo>
                                  <a:lnTo>
                                    <a:pt x="1734" y="12"/>
                                  </a:lnTo>
                                  <a:lnTo>
                                    <a:pt x="1573" y="26"/>
                                  </a:lnTo>
                                  <a:lnTo>
                                    <a:pt x="1416" y="46"/>
                                  </a:lnTo>
                                  <a:lnTo>
                                    <a:pt x="1264" y="71"/>
                                  </a:lnTo>
                                  <a:lnTo>
                                    <a:pt x="1119" y="101"/>
                                  </a:lnTo>
                                  <a:lnTo>
                                    <a:pt x="980" y="135"/>
                                  </a:lnTo>
                                  <a:lnTo>
                                    <a:pt x="847" y="174"/>
                                  </a:lnTo>
                                  <a:lnTo>
                                    <a:pt x="723" y="217"/>
                                  </a:lnTo>
                                  <a:lnTo>
                                    <a:pt x="606" y="264"/>
                                  </a:lnTo>
                                  <a:lnTo>
                                    <a:pt x="498" y="314"/>
                                  </a:lnTo>
                                  <a:lnTo>
                                    <a:pt x="399" y="369"/>
                                  </a:lnTo>
                                  <a:lnTo>
                                    <a:pt x="310" y="426"/>
                                  </a:lnTo>
                                  <a:lnTo>
                                    <a:pt x="231" y="487"/>
                                  </a:lnTo>
                                  <a:lnTo>
                                    <a:pt x="163" y="550"/>
                                  </a:lnTo>
                                  <a:lnTo>
                                    <a:pt x="106" y="616"/>
                                  </a:lnTo>
                                  <a:lnTo>
                                    <a:pt x="60" y="684"/>
                                  </a:lnTo>
                                  <a:lnTo>
                                    <a:pt x="27" y="754"/>
                                  </a:lnTo>
                                  <a:lnTo>
                                    <a:pt x="7" y="826"/>
                                  </a:lnTo>
                                  <a:lnTo>
                                    <a:pt x="0" y="900"/>
                                  </a:lnTo>
                                  <a:lnTo>
                                    <a:pt x="7" y="974"/>
                                  </a:lnTo>
                                  <a:lnTo>
                                    <a:pt x="27" y="1046"/>
                                  </a:lnTo>
                                  <a:lnTo>
                                    <a:pt x="60" y="1116"/>
                                  </a:lnTo>
                                  <a:lnTo>
                                    <a:pt x="106" y="1185"/>
                                  </a:lnTo>
                                  <a:lnTo>
                                    <a:pt x="163" y="1250"/>
                                  </a:lnTo>
                                  <a:lnTo>
                                    <a:pt x="231" y="1314"/>
                                  </a:lnTo>
                                  <a:lnTo>
                                    <a:pt x="310" y="1374"/>
                                  </a:lnTo>
                                  <a:lnTo>
                                    <a:pt x="399" y="1432"/>
                                  </a:lnTo>
                                  <a:lnTo>
                                    <a:pt x="498" y="1486"/>
                                  </a:lnTo>
                                  <a:lnTo>
                                    <a:pt x="606" y="1536"/>
                                  </a:lnTo>
                                  <a:lnTo>
                                    <a:pt x="723" y="1583"/>
                                  </a:lnTo>
                                  <a:lnTo>
                                    <a:pt x="847" y="1626"/>
                                  </a:lnTo>
                                  <a:lnTo>
                                    <a:pt x="980" y="1665"/>
                                  </a:lnTo>
                                  <a:lnTo>
                                    <a:pt x="1119" y="1700"/>
                                  </a:lnTo>
                                  <a:lnTo>
                                    <a:pt x="1264" y="1729"/>
                                  </a:lnTo>
                                  <a:lnTo>
                                    <a:pt x="1416" y="1754"/>
                                  </a:lnTo>
                                  <a:lnTo>
                                    <a:pt x="1573" y="1774"/>
                                  </a:lnTo>
                                  <a:lnTo>
                                    <a:pt x="1734" y="1788"/>
                                  </a:lnTo>
                                  <a:lnTo>
                                    <a:pt x="1900" y="1797"/>
                                  </a:lnTo>
                                  <a:lnTo>
                                    <a:pt x="2070" y="1800"/>
                                  </a:lnTo>
                                  <a:lnTo>
                                    <a:pt x="2240" y="1797"/>
                                  </a:lnTo>
                                  <a:lnTo>
                                    <a:pt x="2406" y="1788"/>
                                  </a:lnTo>
                                  <a:lnTo>
                                    <a:pt x="2567" y="1774"/>
                                  </a:lnTo>
                                  <a:lnTo>
                                    <a:pt x="2724" y="1754"/>
                                  </a:lnTo>
                                  <a:lnTo>
                                    <a:pt x="2876" y="1729"/>
                                  </a:lnTo>
                                  <a:lnTo>
                                    <a:pt x="3021" y="1700"/>
                                  </a:lnTo>
                                  <a:lnTo>
                                    <a:pt x="3160" y="1665"/>
                                  </a:lnTo>
                                  <a:lnTo>
                                    <a:pt x="3293" y="1626"/>
                                  </a:lnTo>
                                  <a:lnTo>
                                    <a:pt x="3417" y="1583"/>
                                  </a:lnTo>
                                  <a:lnTo>
                                    <a:pt x="3534" y="1536"/>
                                  </a:lnTo>
                                  <a:lnTo>
                                    <a:pt x="3642" y="1486"/>
                                  </a:lnTo>
                                  <a:lnTo>
                                    <a:pt x="3741" y="1432"/>
                                  </a:lnTo>
                                  <a:lnTo>
                                    <a:pt x="3830" y="1374"/>
                                  </a:lnTo>
                                  <a:lnTo>
                                    <a:pt x="3909" y="1314"/>
                                  </a:lnTo>
                                  <a:lnTo>
                                    <a:pt x="3977" y="1250"/>
                                  </a:lnTo>
                                  <a:lnTo>
                                    <a:pt x="4034" y="1185"/>
                                  </a:lnTo>
                                  <a:lnTo>
                                    <a:pt x="4080" y="1116"/>
                                  </a:lnTo>
                                  <a:lnTo>
                                    <a:pt x="4113" y="1046"/>
                                  </a:lnTo>
                                  <a:lnTo>
                                    <a:pt x="4133" y="974"/>
                                  </a:lnTo>
                                  <a:lnTo>
                                    <a:pt x="4140" y="900"/>
                                  </a:lnTo>
                                  <a:lnTo>
                                    <a:pt x="4133" y="826"/>
                                  </a:lnTo>
                                  <a:lnTo>
                                    <a:pt x="4113" y="754"/>
                                  </a:lnTo>
                                  <a:lnTo>
                                    <a:pt x="4080" y="684"/>
                                  </a:lnTo>
                                  <a:lnTo>
                                    <a:pt x="4034" y="616"/>
                                  </a:lnTo>
                                  <a:lnTo>
                                    <a:pt x="3977" y="550"/>
                                  </a:lnTo>
                                  <a:lnTo>
                                    <a:pt x="3909" y="487"/>
                                  </a:lnTo>
                                  <a:lnTo>
                                    <a:pt x="3830" y="426"/>
                                  </a:lnTo>
                                  <a:lnTo>
                                    <a:pt x="3741" y="369"/>
                                  </a:lnTo>
                                  <a:lnTo>
                                    <a:pt x="3642" y="314"/>
                                  </a:lnTo>
                                  <a:lnTo>
                                    <a:pt x="3534" y="264"/>
                                  </a:lnTo>
                                  <a:lnTo>
                                    <a:pt x="3417" y="217"/>
                                  </a:lnTo>
                                  <a:lnTo>
                                    <a:pt x="3293" y="174"/>
                                  </a:lnTo>
                                  <a:lnTo>
                                    <a:pt x="3160" y="135"/>
                                  </a:lnTo>
                                  <a:lnTo>
                                    <a:pt x="3021" y="101"/>
                                  </a:lnTo>
                                  <a:lnTo>
                                    <a:pt x="2876" y="71"/>
                                  </a:lnTo>
                                  <a:lnTo>
                                    <a:pt x="2724" y="46"/>
                                  </a:lnTo>
                                  <a:lnTo>
                                    <a:pt x="2567" y="26"/>
                                  </a:lnTo>
                                  <a:lnTo>
                                    <a:pt x="2406" y="12"/>
                                  </a:lnTo>
                                  <a:lnTo>
                                    <a:pt x="2240" y="3"/>
                                  </a:lnTo>
                                  <a:lnTo>
                                    <a:pt x="207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0" name="Group 1243"/>
                        <wpg:cNvGrpSpPr>
                          <a:grpSpLocks/>
                        </wpg:cNvGrpSpPr>
                        <wpg:grpSpPr bwMode="auto">
                          <a:xfrm>
                            <a:off x="2375" y="4698"/>
                            <a:ext cx="1571" cy="1227"/>
                            <a:chOff x="2375" y="4698"/>
                            <a:chExt cx="1571" cy="1227"/>
                          </a:xfrm>
                        </wpg:grpSpPr>
                        <wps:wsp>
                          <wps:cNvPr id="2351" name="Freeform 1247"/>
                          <wps:cNvSpPr>
                            <a:spLocks/>
                          </wps:cNvSpPr>
                          <wps:spPr bwMode="auto">
                            <a:xfrm>
                              <a:off x="2375" y="4698"/>
                              <a:ext cx="1571" cy="1227"/>
                            </a:xfrm>
                            <a:custGeom>
                              <a:avLst/>
                              <a:gdLst>
                                <a:gd name="T0" fmla="+- 0 3845 2375"/>
                                <a:gd name="T1" fmla="*/ T0 w 1571"/>
                                <a:gd name="T2" fmla="+- 0 5859 4698"/>
                                <a:gd name="T3" fmla="*/ 5859 h 1227"/>
                                <a:gd name="T4" fmla="+- 0 3814 2375"/>
                                <a:gd name="T5" fmla="*/ T4 w 1571"/>
                                <a:gd name="T6" fmla="+- 0 5899 4698"/>
                                <a:gd name="T7" fmla="*/ 5899 h 1227"/>
                                <a:gd name="T8" fmla="+- 0 3946 2375"/>
                                <a:gd name="T9" fmla="*/ T8 w 1571"/>
                                <a:gd name="T10" fmla="+- 0 5925 4698"/>
                                <a:gd name="T11" fmla="*/ 5925 h 1227"/>
                                <a:gd name="T12" fmla="+- 0 3922 2375"/>
                                <a:gd name="T13" fmla="*/ T12 w 1571"/>
                                <a:gd name="T14" fmla="+- 0 5875 4698"/>
                                <a:gd name="T15" fmla="*/ 5875 h 1227"/>
                                <a:gd name="T16" fmla="+- 0 3865 2375"/>
                                <a:gd name="T17" fmla="*/ T16 w 1571"/>
                                <a:gd name="T18" fmla="+- 0 5875 4698"/>
                                <a:gd name="T19" fmla="*/ 5875 h 1227"/>
                                <a:gd name="T20" fmla="+- 0 3845 2375"/>
                                <a:gd name="T21" fmla="*/ T20 w 1571"/>
                                <a:gd name="T22" fmla="+- 0 5859 4698"/>
                                <a:gd name="T23" fmla="*/ 5859 h 1227"/>
                              </a:gdLst>
                              <a:ahLst/>
                              <a:cxnLst>
                                <a:cxn ang="0">
                                  <a:pos x="T1" y="T3"/>
                                </a:cxn>
                                <a:cxn ang="0">
                                  <a:pos x="T5" y="T7"/>
                                </a:cxn>
                                <a:cxn ang="0">
                                  <a:pos x="T9" y="T11"/>
                                </a:cxn>
                                <a:cxn ang="0">
                                  <a:pos x="T13" y="T15"/>
                                </a:cxn>
                                <a:cxn ang="0">
                                  <a:pos x="T17" y="T19"/>
                                </a:cxn>
                                <a:cxn ang="0">
                                  <a:pos x="T21" y="T23"/>
                                </a:cxn>
                              </a:cxnLst>
                              <a:rect l="0" t="0" r="r" b="b"/>
                              <a:pathLst>
                                <a:path w="1571" h="1227">
                                  <a:moveTo>
                                    <a:pt x="1470" y="1161"/>
                                  </a:moveTo>
                                  <a:lnTo>
                                    <a:pt x="1439" y="1201"/>
                                  </a:lnTo>
                                  <a:lnTo>
                                    <a:pt x="1571" y="1227"/>
                                  </a:lnTo>
                                  <a:lnTo>
                                    <a:pt x="1547" y="1177"/>
                                  </a:lnTo>
                                  <a:lnTo>
                                    <a:pt x="1490" y="1177"/>
                                  </a:lnTo>
                                  <a:lnTo>
                                    <a:pt x="1470" y="116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2" name="Freeform 1246"/>
                          <wps:cNvSpPr>
                            <a:spLocks/>
                          </wps:cNvSpPr>
                          <wps:spPr bwMode="auto">
                            <a:xfrm>
                              <a:off x="2375" y="4698"/>
                              <a:ext cx="1571" cy="1227"/>
                            </a:xfrm>
                            <a:custGeom>
                              <a:avLst/>
                              <a:gdLst>
                                <a:gd name="T0" fmla="+- 0 3857 2375"/>
                                <a:gd name="T1" fmla="*/ T0 w 1571"/>
                                <a:gd name="T2" fmla="+- 0 5843 4698"/>
                                <a:gd name="T3" fmla="*/ 5843 h 1227"/>
                                <a:gd name="T4" fmla="+- 0 3845 2375"/>
                                <a:gd name="T5" fmla="*/ T4 w 1571"/>
                                <a:gd name="T6" fmla="+- 0 5859 4698"/>
                                <a:gd name="T7" fmla="*/ 5859 h 1227"/>
                                <a:gd name="T8" fmla="+- 0 3865 2375"/>
                                <a:gd name="T9" fmla="*/ T8 w 1571"/>
                                <a:gd name="T10" fmla="+- 0 5875 4698"/>
                                <a:gd name="T11" fmla="*/ 5875 h 1227"/>
                                <a:gd name="T12" fmla="+- 0 3872 2375"/>
                                <a:gd name="T13" fmla="*/ T12 w 1571"/>
                                <a:gd name="T14" fmla="+- 0 5874 4698"/>
                                <a:gd name="T15" fmla="*/ 5874 h 1227"/>
                                <a:gd name="T16" fmla="+- 0 3875 2375"/>
                                <a:gd name="T17" fmla="*/ T16 w 1571"/>
                                <a:gd name="T18" fmla="+- 0 5870 4698"/>
                                <a:gd name="T19" fmla="*/ 5870 h 1227"/>
                                <a:gd name="T20" fmla="+- 0 3878 2375"/>
                                <a:gd name="T21" fmla="*/ T20 w 1571"/>
                                <a:gd name="T22" fmla="+- 0 5866 4698"/>
                                <a:gd name="T23" fmla="*/ 5866 h 1227"/>
                                <a:gd name="T24" fmla="+- 0 3878 2375"/>
                                <a:gd name="T25" fmla="*/ T24 w 1571"/>
                                <a:gd name="T26" fmla="+- 0 5859 4698"/>
                                <a:gd name="T27" fmla="*/ 5859 h 1227"/>
                                <a:gd name="T28" fmla="+- 0 3857 2375"/>
                                <a:gd name="T29" fmla="*/ T28 w 1571"/>
                                <a:gd name="T30" fmla="+- 0 5843 4698"/>
                                <a:gd name="T31" fmla="*/ 5843 h 1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71" h="1227">
                                  <a:moveTo>
                                    <a:pt x="1482" y="1145"/>
                                  </a:moveTo>
                                  <a:lnTo>
                                    <a:pt x="1470" y="1161"/>
                                  </a:lnTo>
                                  <a:lnTo>
                                    <a:pt x="1490" y="1177"/>
                                  </a:lnTo>
                                  <a:lnTo>
                                    <a:pt x="1497" y="1176"/>
                                  </a:lnTo>
                                  <a:lnTo>
                                    <a:pt x="1500" y="1172"/>
                                  </a:lnTo>
                                  <a:lnTo>
                                    <a:pt x="1503" y="1168"/>
                                  </a:lnTo>
                                  <a:lnTo>
                                    <a:pt x="1503" y="1161"/>
                                  </a:lnTo>
                                  <a:lnTo>
                                    <a:pt x="1482" y="11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3" name="Freeform 1245"/>
                          <wps:cNvSpPr>
                            <a:spLocks/>
                          </wps:cNvSpPr>
                          <wps:spPr bwMode="auto">
                            <a:xfrm>
                              <a:off x="2375" y="4698"/>
                              <a:ext cx="1571" cy="1227"/>
                            </a:xfrm>
                            <a:custGeom>
                              <a:avLst/>
                              <a:gdLst>
                                <a:gd name="T0" fmla="+- 0 3888 2375"/>
                                <a:gd name="T1" fmla="*/ T0 w 1571"/>
                                <a:gd name="T2" fmla="+- 0 5804 4698"/>
                                <a:gd name="T3" fmla="*/ 5804 h 1227"/>
                                <a:gd name="T4" fmla="+- 0 3857 2375"/>
                                <a:gd name="T5" fmla="*/ T4 w 1571"/>
                                <a:gd name="T6" fmla="+- 0 5843 4698"/>
                                <a:gd name="T7" fmla="*/ 5843 h 1227"/>
                                <a:gd name="T8" fmla="+- 0 3878 2375"/>
                                <a:gd name="T9" fmla="*/ T8 w 1571"/>
                                <a:gd name="T10" fmla="+- 0 5859 4698"/>
                                <a:gd name="T11" fmla="*/ 5859 h 1227"/>
                                <a:gd name="T12" fmla="+- 0 3878 2375"/>
                                <a:gd name="T13" fmla="*/ T12 w 1571"/>
                                <a:gd name="T14" fmla="+- 0 5866 4698"/>
                                <a:gd name="T15" fmla="*/ 5866 h 1227"/>
                                <a:gd name="T16" fmla="+- 0 3875 2375"/>
                                <a:gd name="T17" fmla="*/ T16 w 1571"/>
                                <a:gd name="T18" fmla="+- 0 5870 4698"/>
                                <a:gd name="T19" fmla="*/ 5870 h 1227"/>
                                <a:gd name="T20" fmla="+- 0 3872 2375"/>
                                <a:gd name="T21" fmla="*/ T20 w 1571"/>
                                <a:gd name="T22" fmla="+- 0 5874 4698"/>
                                <a:gd name="T23" fmla="*/ 5874 h 1227"/>
                                <a:gd name="T24" fmla="+- 0 3865 2375"/>
                                <a:gd name="T25" fmla="*/ T24 w 1571"/>
                                <a:gd name="T26" fmla="+- 0 5875 4698"/>
                                <a:gd name="T27" fmla="*/ 5875 h 1227"/>
                                <a:gd name="T28" fmla="+- 0 3922 2375"/>
                                <a:gd name="T29" fmla="*/ T28 w 1571"/>
                                <a:gd name="T30" fmla="+- 0 5875 4698"/>
                                <a:gd name="T31" fmla="*/ 5875 h 1227"/>
                                <a:gd name="T32" fmla="+- 0 3888 2375"/>
                                <a:gd name="T33" fmla="*/ T32 w 1571"/>
                                <a:gd name="T34" fmla="+- 0 5804 4698"/>
                                <a:gd name="T35" fmla="*/ 5804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71" h="1227">
                                  <a:moveTo>
                                    <a:pt x="1513" y="1106"/>
                                  </a:moveTo>
                                  <a:lnTo>
                                    <a:pt x="1482" y="1145"/>
                                  </a:lnTo>
                                  <a:lnTo>
                                    <a:pt x="1503" y="1161"/>
                                  </a:lnTo>
                                  <a:lnTo>
                                    <a:pt x="1503" y="1168"/>
                                  </a:lnTo>
                                  <a:lnTo>
                                    <a:pt x="1500" y="1172"/>
                                  </a:lnTo>
                                  <a:lnTo>
                                    <a:pt x="1497" y="1176"/>
                                  </a:lnTo>
                                  <a:lnTo>
                                    <a:pt x="1490" y="1177"/>
                                  </a:lnTo>
                                  <a:lnTo>
                                    <a:pt x="1547" y="1177"/>
                                  </a:lnTo>
                                  <a:lnTo>
                                    <a:pt x="1513" y="11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4" name="Freeform 1244"/>
                          <wps:cNvSpPr>
                            <a:spLocks/>
                          </wps:cNvSpPr>
                          <wps:spPr bwMode="auto">
                            <a:xfrm>
                              <a:off x="2375" y="4698"/>
                              <a:ext cx="1571" cy="1227"/>
                            </a:xfrm>
                            <a:custGeom>
                              <a:avLst/>
                              <a:gdLst>
                                <a:gd name="T0" fmla="+- 0 2388 2375"/>
                                <a:gd name="T1" fmla="*/ T0 w 1571"/>
                                <a:gd name="T2" fmla="+- 0 4698 4698"/>
                                <a:gd name="T3" fmla="*/ 4698 h 1227"/>
                                <a:gd name="T4" fmla="+- 0 2382 2375"/>
                                <a:gd name="T5" fmla="*/ T4 w 1571"/>
                                <a:gd name="T6" fmla="+- 0 4699 4698"/>
                                <a:gd name="T7" fmla="*/ 4699 h 1227"/>
                                <a:gd name="T8" fmla="+- 0 2375 2375"/>
                                <a:gd name="T9" fmla="*/ T8 w 1571"/>
                                <a:gd name="T10" fmla="+- 0 4707 4698"/>
                                <a:gd name="T11" fmla="*/ 4707 h 1227"/>
                                <a:gd name="T12" fmla="+- 0 2375 2375"/>
                                <a:gd name="T13" fmla="*/ T12 w 1571"/>
                                <a:gd name="T14" fmla="+- 0 4714 4698"/>
                                <a:gd name="T15" fmla="*/ 4714 h 1227"/>
                                <a:gd name="T16" fmla="+- 0 3845 2375"/>
                                <a:gd name="T17" fmla="*/ T16 w 1571"/>
                                <a:gd name="T18" fmla="+- 0 5859 4698"/>
                                <a:gd name="T19" fmla="*/ 5859 h 1227"/>
                                <a:gd name="T20" fmla="+- 0 3857 2375"/>
                                <a:gd name="T21" fmla="*/ T20 w 1571"/>
                                <a:gd name="T22" fmla="+- 0 5843 4698"/>
                                <a:gd name="T23" fmla="*/ 5843 h 1227"/>
                                <a:gd name="T24" fmla="+- 0 2388 2375"/>
                                <a:gd name="T25" fmla="*/ T24 w 1571"/>
                                <a:gd name="T26" fmla="+- 0 4698 4698"/>
                                <a:gd name="T27" fmla="*/ 4698 h 1227"/>
                              </a:gdLst>
                              <a:ahLst/>
                              <a:cxnLst>
                                <a:cxn ang="0">
                                  <a:pos x="T1" y="T3"/>
                                </a:cxn>
                                <a:cxn ang="0">
                                  <a:pos x="T5" y="T7"/>
                                </a:cxn>
                                <a:cxn ang="0">
                                  <a:pos x="T9" y="T11"/>
                                </a:cxn>
                                <a:cxn ang="0">
                                  <a:pos x="T13" y="T15"/>
                                </a:cxn>
                                <a:cxn ang="0">
                                  <a:pos x="T17" y="T19"/>
                                </a:cxn>
                                <a:cxn ang="0">
                                  <a:pos x="T21" y="T23"/>
                                </a:cxn>
                                <a:cxn ang="0">
                                  <a:pos x="T25" y="T27"/>
                                </a:cxn>
                              </a:cxnLst>
                              <a:rect l="0" t="0" r="r" b="b"/>
                              <a:pathLst>
                                <a:path w="1571" h="1227">
                                  <a:moveTo>
                                    <a:pt x="13" y="0"/>
                                  </a:moveTo>
                                  <a:lnTo>
                                    <a:pt x="7" y="1"/>
                                  </a:lnTo>
                                  <a:lnTo>
                                    <a:pt x="0" y="9"/>
                                  </a:lnTo>
                                  <a:lnTo>
                                    <a:pt x="0" y="16"/>
                                  </a:lnTo>
                                  <a:lnTo>
                                    <a:pt x="1470" y="1161"/>
                                  </a:lnTo>
                                  <a:lnTo>
                                    <a:pt x="1482" y="1145"/>
                                  </a:lnTo>
                                  <a:lnTo>
                                    <a:pt x="1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5" name="Group 1239"/>
                        <wpg:cNvGrpSpPr>
                          <a:grpSpLocks/>
                        </wpg:cNvGrpSpPr>
                        <wpg:grpSpPr bwMode="auto">
                          <a:xfrm>
                            <a:off x="4786" y="4655"/>
                            <a:ext cx="120" cy="1270"/>
                            <a:chOff x="4786" y="4655"/>
                            <a:chExt cx="120" cy="1270"/>
                          </a:xfrm>
                        </wpg:grpSpPr>
                        <wps:wsp>
                          <wps:cNvPr id="2356" name="Freeform 1242"/>
                          <wps:cNvSpPr>
                            <a:spLocks/>
                          </wps:cNvSpPr>
                          <wps:spPr bwMode="auto">
                            <a:xfrm>
                              <a:off x="4786" y="4655"/>
                              <a:ext cx="120" cy="1270"/>
                            </a:xfrm>
                            <a:custGeom>
                              <a:avLst/>
                              <a:gdLst>
                                <a:gd name="T0" fmla="+- 0 4836 4786"/>
                                <a:gd name="T1" fmla="*/ T0 w 120"/>
                                <a:gd name="T2" fmla="+- 0 5805 4655"/>
                                <a:gd name="T3" fmla="*/ 5805 h 1270"/>
                                <a:gd name="T4" fmla="+- 0 4786 4786"/>
                                <a:gd name="T5" fmla="*/ T4 w 120"/>
                                <a:gd name="T6" fmla="+- 0 5805 4655"/>
                                <a:gd name="T7" fmla="*/ 5805 h 1270"/>
                                <a:gd name="T8" fmla="+- 0 4846 4786"/>
                                <a:gd name="T9" fmla="*/ T8 w 120"/>
                                <a:gd name="T10" fmla="+- 0 5925 4655"/>
                                <a:gd name="T11" fmla="*/ 5925 h 1270"/>
                                <a:gd name="T12" fmla="+- 0 4891 4786"/>
                                <a:gd name="T13" fmla="*/ T12 w 120"/>
                                <a:gd name="T14" fmla="+- 0 5835 4655"/>
                                <a:gd name="T15" fmla="*/ 5835 h 1270"/>
                                <a:gd name="T16" fmla="+- 0 4840 4786"/>
                                <a:gd name="T17" fmla="*/ T16 w 120"/>
                                <a:gd name="T18" fmla="+- 0 5835 4655"/>
                                <a:gd name="T19" fmla="*/ 5835 h 1270"/>
                                <a:gd name="T20" fmla="+- 0 4836 4786"/>
                                <a:gd name="T21" fmla="*/ T20 w 120"/>
                                <a:gd name="T22" fmla="+- 0 5831 4655"/>
                                <a:gd name="T23" fmla="*/ 5831 h 1270"/>
                                <a:gd name="T24" fmla="+- 0 4836 4786"/>
                                <a:gd name="T25" fmla="*/ T24 w 120"/>
                                <a:gd name="T26" fmla="+- 0 5805 4655"/>
                                <a:gd name="T27" fmla="*/ 5805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6"/>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7" name="Freeform 1241"/>
                          <wps:cNvSpPr>
                            <a:spLocks/>
                          </wps:cNvSpPr>
                          <wps:spPr bwMode="auto">
                            <a:xfrm>
                              <a:off x="4786" y="4655"/>
                              <a:ext cx="120" cy="1270"/>
                            </a:xfrm>
                            <a:custGeom>
                              <a:avLst/>
                              <a:gdLst>
                                <a:gd name="T0" fmla="+- 0 4852 4786"/>
                                <a:gd name="T1" fmla="*/ T0 w 120"/>
                                <a:gd name="T2" fmla="+- 0 4655 4655"/>
                                <a:gd name="T3" fmla="*/ 4655 h 1270"/>
                                <a:gd name="T4" fmla="+- 0 4840 4786"/>
                                <a:gd name="T5" fmla="*/ T4 w 120"/>
                                <a:gd name="T6" fmla="+- 0 4655 4655"/>
                                <a:gd name="T7" fmla="*/ 4655 h 1270"/>
                                <a:gd name="T8" fmla="+- 0 4836 4786"/>
                                <a:gd name="T9" fmla="*/ T8 w 120"/>
                                <a:gd name="T10" fmla="+- 0 4660 4655"/>
                                <a:gd name="T11" fmla="*/ 4660 h 1270"/>
                                <a:gd name="T12" fmla="+- 0 4836 4786"/>
                                <a:gd name="T13" fmla="*/ T12 w 120"/>
                                <a:gd name="T14" fmla="+- 0 5831 4655"/>
                                <a:gd name="T15" fmla="*/ 5831 h 1270"/>
                                <a:gd name="T16" fmla="+- 0 4840 4786"/>
                                <a:gd name="T17" fmla="*/ T16 w 120"/>
                                <a:gd name="T18" fmla="+- 0 5835 4655"/>
                                <a:gd name="T19" fmla="*/ 5835 h 1270"/>
                                <a:gd name="T20" fmla="+- 0 4852 4786"/>
                                <a:gd name="T21" fmla="*/ T20 w 120"/>
                                <a:gd name="T22" fmla="+- 0 5835 4655"/>
                                <a:gd name="T23" fmla="*/ 5835 h 1270"/>
                                <a:gd name="T24" fmla="+- 0 4856 4786"/>
                                <a:gd name="T25" fmla="*/ T24 w 120"/>
                                <a:gd name="T26" fmla="+- 0 5831 4655"/>
                                <a:gd name="T27" fmla="*/ 5831 h 1270"/>
                                <a:gd name="T28" fmla="+- 0 4856 4786"/>
                                <a:gd name="T29" fmla="*/ T28 w 120"/>
                                <a:gd name="T30" fmla="+- 0 4660 4655"/>
                                <a:gd name="T31" fmla="*/ 4660 h 1270"/>
                                <a:gd name="T32" fmla="+- 0 4852 4786"/>
                                <a:gd name="T33" fmla="*/ T32 w 120"/>
                                <a:gd name="T34" fmla="+- 0 4655 4655"/>
                                <a:gd name="T35" fmla="*/ 4655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5"/>
                                  </a:lnTo>
                                  <a:lnTo>
                                    <a:pt x="50" y="1176"/>
                                  </a:lnTo>
                                  <a:lnTo>
                                    <a:pt x="54" y="1180"/>
                                  </a:lnTo>
                                  <a:lnTo>
                                    <a:pt x="66" y="1180"/>
                                  </a:lnTo>
                                  <a:lnTo>
                                    <a:pt x="70" y="11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8" name="Freeform 1240"/>
                          <wps:cNvSpPr>
                            <a:spLocks/>
                          </wps:cNvSpPr>
                          <wps:spPr bwMode="auto">
                            <a:xfrm>
                              <a:off x="4786" y="4655"/>
                              <a:ext cx="120" cy="1270"/>
                            </a:xfrm>
                            <a:custGeom>
                              <a:avLst/>
                              <a:gdLst>
                                <a:gd name="T0" fmla="+- 0 4906 4786"/>
                                <a:gd name="T1" fmla="*/ T0 w 120"/>
                                <a:gd name="T2" fmla="+- 0 5805 4655"/>
                                <a:gd name="T3" fmla="*/ 5805 h 1270"/>
                                <a:gd name="T4" fmla="+- 0 4856 4786"/>
                                <a:gd name="T5" fmla="*/ T4 w 120"/>
                                <a:gd name="T6" fmla="+- 0 5805 4655"/>
                                <a:gd name="T7" fmla="*/ 5805 h 1270"/>
                                <a:gd name="T8" fmla="+- 0 4856 4786"/>
                                <a:gd name="T9" fmla="*/ T8 w 120"/>
                                <a:gd name="T10" fmla="+- 0 5831 4655"/>
                                <a:gd name="T11" fmla="*/ 5831 h 1270"/>
                                <a:gd name="T12" fmla="+- 0 4852 4786"/>
                                <a:gd name="T13" fmla="*/ T12 w 120"/>
                                <a:gd name="T14" fmla="+- 0 5835 4655"/>
                                <a:gd name="T15" fmla="*/ 5835 h 1270"/>
                                <a:gd name="T16" fmla="+- 0 4891 4786"/>
                                <a:gd name="T17" fmla="*/ T16 w 120"/>
                                <a:gd name="T18" fmla="+- 0 5835 4655"/>
                                <a:gd name="T19" fmla="*/ 5835 h 1270"/>
                                <a:gd name="T20" fmla="+- 0 4906 4786"/>
                                <a:gd name="T21" fmla="*/ T20 w 120"/>
                                <a:gd name="T22" fmla="+- 0 5805 4655"/>
                                <a:gd name="T23" fmla="*/ 5805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6"/>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9" name="Group 1234"/>
                        <wpg:cNvGrpSpPr>
                          <a:grpSpLocks/>
                        </wpg:cNvGrpSpPr>
                        <wpg:grpSpPr bwMode="auto">
                          <a:xfrm>
                            <a:off x="6106" y="4654"/>
                            <a:ext cx="1811" cy="1271"/>
                            <a:chOff x="6106" y="4654"/>
                            <a:chExt cx="1811" cy="1271"/>
                          </a:xfrm>
                        </wpg:grpSpPr>
                        <wps:wsp>
                          <wps:cNvPr id="2360" name="Freeform 1238"/>
                          <wps:cNvSpPr>
                            <a:spLocks/>
                          </wps:cNvSpPr>
                          <wps:spPr bwMode="auto">
                            <a:xfrm>
                              <a:off x="6106" y="4654"/>
                              <a:ext cx="1811" cy="1271"/>
                            </a:xfrm>
                            <a:custGeom>
                              <a:avLst/>
                              <a:gdLst>
                                <a:gd name="T0" fmla="+- 0 6170 6106"/>
                                <a:gd name="T1" fmla="*/ T0 w 1811"/>
                                <a:gd name="T2" fmla="+- 0 5807 4654"/>
                                <a:gd name="T3" fmla="*/ 5807 h 1271"/>
                                <a:gd name="T4" fmla="+- 0 6106 6106"/>
                                <a:gd name="T5" fmla="*/ T4 w 1811"/>
                                <a:gd name="T6" fmla="+- 0 5925 4654"/>
                                <a:gd name="T7" fmla="*/ 5925 h 1271"/>
                                <a:gd name="T8" fmla="+- 0 6239 6106"/>
                                <a:gd name="T9" fmla="*/ T8 w 1811"/>
                                <a:gd name="T10" fmla="+- 0 5906 4654"/>
                                <a:gd name="T11" fmla="*/ 5906 h 1271"/>
                                <a:gd name="T12" fmla="+- 0 6220 6106"/>
                                <a:gd name="T13" fmla="*/ T12 w 1811"/>
                                <a:gd name="T14" fmla="+- 0 5879 4654"/>
                                <a:gd name="T15" fmla="*/ 5879 h 1271"/>
                                <a:gd name="T16" fmla="+- 0 6189 6106"/>
                                <a:gd name="T17" fmla="*/ T16 w 1811"/>
                                <a:gd name="T18" fmla="+- 0 5879 4654"/>
                                <a:gd name="T19" fmla="*/ 5879 h 1271"/>
                                <a:gd name="T20" fmla="+- 0 6183 6106"/>
                                <a:gd name="T21" fmla="*/ T20 w 1811"/>
                                <a:gd name="T22" fmla="+- 0 5878 4654"/>
                                <a:gd name="T23" fmla="*/ 5878 h 1271"/>
                                <a:gd name="T24" fmla="+- 0 6180 6106"/>
                                <a:gd name="T25" fmla="*/ T24 w 1811"/>
                                <a:gd name="T26" fmla="+- 0 5874 4654"/>
                                <a:gd name="T27" fmla="*/ 5874 h 1271"/>
                                <a:gd name="T28" fmla="+- 0 6177 6106"/>
                                <a:gd name="T29" fmla="*/ T28 w 1811"/>
                                <a:gd name="T30" fmla="+- 0 5869 4654"/>
                                <a:gd name="T31" fmla="*/ 5869 h 1271"/>
                                <a:gd name="T32" fmla="+- 0 6178 6106"/>
                                <a:gd name="T33" fmla="*/ T32 w 1811"/>
                                <a:gd name="T34" fmla="+- 0 5863 4654"/>
                                <a:gd name="T35" fmla="*/ 5863 h 1271"/>
                                <a:gd name="T36" fmla="+- 0 6199 6106"/>
                                <a:gd name="T37" fmla="*/ T36 w 1811"/>
                                <a:gd name="T38" fmla="+- 0 5848 4654"/>
                                <a:gd name="T39" fmla="*/ 5848 h 1271"/>
                                <a:gd name="T40" fmla="+- 0 6170 6106"/>
                                <a:gd name="T41" fmla="*/ T40 w 1811"/>
                                <a:gd name="T42" fmla="+- 0 5807 4654"/>
                                <a:gd name="T43" fmla="*/ 5807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811" h="1271">
                                  <a:moveTo>
                                    <a:pt x="64" y="1153"/>
                                  </a:moveTo>
                                  <a:lnTo>
                                    <a:pt x="0" y="1271"/>
                                  </a:lnTo>
                                  <a:lnTo>
                                    <a:pt x="133" y="1252"/>
                                  </a:lnTo>
                                  <a:lnTo>
                                    <a:pt x="114" y="1225"/>
                                  </a:lnTo>
                                  <a:lnTo>
                                    <a:pt x="83" y="1225"/>
                                  </a:lnTo>
                                  <a:lnTo>
                                    <a:pt x="77" y="1224"/>
                                  </a:lnTo>
                                  <a:lnTo>
                                    <a:pt x="74" y="1220"/>
                                  </a:lnTo>
                                  <a:lnTo>
                                    <a:pt x="71" y="1215"/>
                                  </a:lnTo>
                                  <a:lnTo>
                                    <a:pt x="72" y="1209"/>
                                  </a:lnTo>
                                  <a:lnTo>
                                    <a:pt x="93" y="1194"/>
                                  </a:lnTo>
                                  <a:lnTo>
                                    <a:pt x="64" y="115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1" name="Freeform 1237"/>
                          <wps:cNvSpPr>
                            <a:spLocks/>
                          </wps:cNvSpPr>
                          <wps:spPr bwMode="auto">
                            <a:xfrm>
                              <a:off x="6106" y="4654"/>
                              <a:ext cx="1811" cy="1271"/>
                            </a:xfrm>
                            <a:custGeom>
                              <a:avLst/>
                              <a:gdLst>
                                <a:gd name="T0" fmla="+- 0 6199 6106"/>
                                <a:gd name="T1" fmla="*/ T0 w 1811"/>
                                <a:gd name="T2" fmla="+- 0 5848 4654"/>
                                <a:gd name="T3" fmla="*/ 5848 h 1271"/>
                                <a:gd name="T4" fmla="+- 0 6178 6106"/>
                                <a:gd name="T5" fmla="*/ T4 w 1811"/>
                                <a:gd name="T6" fmla="+- 0 5863 4654"/>
                                <a:gd name="T7" fmla="*/ 5863 h 1271"/>
                                <a:gd name="T8" fmla="+- 0 6177 6106"/>
                                <a:gd name="T9" fmla="*/ T8 w 1811"/>
                                <a:gd name="T10" fmla="+- 0 5869 4654"/>
                                <a:gd name="T11" fmla="*/ 5869 h 1271"/>
                                <a:gd name="T12" fmla="+- 0 6180 6106"/>
                                <a:gd name="T13" fmla="*/ T12 w 1811"/>
                                <a:gd name="T14" fmla="+- 0 5874 4654"/>
                                <a:gd name="T15" fmla="*/ 5874 h 1271"/>
                                <a:gd name="T16" fmla="+- 0 6183 6106"/>
                                <a:gd name="T17" fmla="*/ T16 w 1811"/>
                                <a:gd name="T18" fmla="+- 0 5878 4654"/>
                                <a:gd name="T19" fmla="*/ 5878 h 1271"/>
                                <a:gd name="T20" fmla="+- 0 6189 6106"/>
                                <a:gd name="T21" fmla="*/ T20 w 1811"/>
                                <a:gd name="T22" fmla="+- 0 5879 4654"/>
                                <a:gd name="T23" fmla="*/ 5879 h 1271"/>
                                <a:gd name="T24" fmla="+- 0 6194 6106"/>
                                <a:gd name="T25" fmla="*/ T24 w 1811"/>
                                <a:gd name="T26" fmla="+- 0 5876 4654"/>
                                <a:gd name="T27" fmla="*/ 5876 h 1271"/>
                                <a:gd name="T28" fmla="+- 0 6210 6106"/>
                                <a:gd name="T29" fmla="*/ T28 w 1811"/>
                                <a:gd name="T30" fmla="+- 0 5864 4654"/>
                                <a:gd name="T31" fmla="*/ 5864 h 1271"/>
                                <a:gd name="T32" fmla="+- 0 6199 6106"/>
                                <a:gd name="T33" fmla="*/ T32 w 1811"/>
                                <a:gd name="T34" fmla="+- 0 5848 4654"/>
                                <a:gd name="T35" fmla="*/ 5848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93" y="1194"/>
                                  </a:moveTo>
                                  <a:lnTo>
                                    <a:pt x="72" y="1209"/>
                                  </a:lnTo>
                                  <a:lnTo>
                                    <a:pt x="71" y="1215"/>
                                  </a:lnTo>
                                  <a:lnTo>
                                    <a:pt x="74" y="1220"/>
                                  </a:lnTo>
                                  <a:lnTo>
                                    <a:pt x="77" y="1224"/>
                                  </a:lnTo>
                                  <a:lnTo>
                                    <a:pt x="83" y="1225"/>
                                  </a:lnTo>
                                  <a:lnTo>
                                    <a:pt x="88" y="1222"/>
                                  </a:lnTo>
                                  <a:lnTo>
                                    <a:pt x="104" y="1210"/>
                                  </a:lnTo>
                                  <a:lnTo>
                                    <a:pt x="93" y="11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2" name="Freeform 1236"/>
                          <wps:cNvSpPr>
                            <a:spLocks/>
                          </wps:cNvSpPr>
                          <wps:spPr bwMode="auto">
                            <a:xfrm>
                              <a:off x="6106" y="4654"/>
                              <a:ext cx="1811" cy="1271"/>
                            </a:xfrm>
                            <a:custGeom>
                              <a:avLst/>
                              <a:gdLst>
                                <a:gd name="T0" fmla="+- 0 6210 6106"/>
                                <a:gd name="T1" fmla="*/ T0 w 1811"/>
                                <a:gd name="T2" fmla="+- 0 5864 4654"/>
                                <a:gd name="T3" fmla="*/ 5864 h 1271"/>
                                <a:gd name="T4" fmla="+- 0 6194 6106"/>
                                <a:gd name="T5" fmla="*/ T4 w 1811"/>
                                <a:gd name="T6" fmla="+- 0 5876 4654"/>
                                <a:gd name="T7" fmla="*/ 5876 h 1271"/>
                                <a:gd name="T8" fmla="+- 0 6189 6106"/>
                                <a:gd name="T9" fmla="*/ T8 w 1811"/>
                                <a:gd name="T10" fmla="+- 0 5879 4654"/>
                                <a:gd name="T11" fmla="*/ 5879 h 1271"/>
                                <a:gd name="T12" fmla="+- 0 6220 6106"/>
                                <a:gd name="T13" fmla="*/ T12 w 1811"/>
                                <a:gd name="T14" fmla="+- 0 5879 4654"/>
                                <a:gd name="T15" fmla="*/ 5879 h 1271"/>
                                <a:gd name="T16" fmla="+- 0 6210 6106"/>
                                <a:gd name="T17" fmla="*/ T16 w 1811"/>
                                <a:gd name="T18" fmla="+- 0 5864 4654"/>
                                <a:gd name="T19" fmla="*/ 5864 h 1271"/>
                              </a:gdLst>
                              <a:ahLst/>
                              <a:cxnLst>
                                <a:cxn ang="0">
                                  <a:pos x="T1" y="T3"/>
                                </a:cxn>
                                <a:cxn ang="0">
                                  <a:pos x="T5" y="T7"/>
                                </a:cxn>
                                <a:cxn ang="0">
                                  <a:pos x="T9" y="T11"/>
                                </a:cxn>
                                <a:cxn ang="0">
                                  <a:pos x="T13" y="T15"/>
                                </a:cxn>
                                <a:cxn ang="0">
                                  <a:pos x="T17" y="T19"/>
                                </a:cxn>
                              </a:cxnLst>
                              <a:rect l="0" t="0" r="r" b="b"/>
                              <a:pathLst>
                                <a:path w="1811" h="1271">
                                  <a:moveTo>
                                    <a:pt x="104" y="1210"/>
                                  </a:moveTo>
                                  <a:lnTo>
                                    <a:pt x="88" y="1222"/>
                                  </a:lnTo>
                                  <a:lnTo>
                                    <a:pt x="83" y="1225"/>
                                  </a:lnTo>
                                  <a:lnTo>
                                    <a:pt x="114" y="1225"/>
                                  </a:lnTo>
                                  <a:lnTo>
                                    <a:pt x="104" y="12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3" name="Freeform 1235"/>
                          <wps:cNvSpPr>
                            <a:spLocks/>
                          </wps:cNvSpPr>
                          <wps:spPr bwMode="auto">
                            <a:xfrm>
                              <a:off x="6106" y="4654"/>
                              <a:ext cx="1811" cy="1271"/>
                            </a:xfrm>
                            <a:custGeom>
                              <a:avLst/>
                              <a:gdLst>
                                <a:gd name="T0" fmla="+- 0 7905 6106"/>
                                <a:gd name="T1" fmla="*/ T0 w 1811"/>
                                <a:gd name="T2" fmla="+- 0 4654 4654"/>
                                <a:gd name="T3" fmla="*/ 4654 h 1271"/>
                                <a:gd name="T4" fmla="+- 0 6199 6106"/>
                                <a:gd name="T5" fmla="*/ T4 w 1811"/>
                                <a:gd name="T6" fmla="+- 0 5848 4654"/>
                                <a:gd name="T7" fmla="*/ 5848 h 1271"/>
                                <a:gd name="T8" fmla="+- 0 6210 6106"/>
                                <a:gd name="T9" fmla="*/ T8 w 1811"/>
                                <a:gd name="T10" fmla="+- 0 5864 4654"/>
                                <a:gd name="T11" fmla="*/ 5864 h 1271"/>
                                <a:gd name="T12" fmla="+- 0 7912 6106"/>
                                <a:gd name="T13" fmla="*/ T12 w 1811"/>
                                <a:gd name="T14" fmla="+- 0 4673 4654"/>
                                <a:gd name="T15" fmla="*/ 4673 h 1271"/>
                                <a:gd name="T16" fmla="+- 0 7916 6106"/>
                                <a:gd name="T17" fmla="*/ T16 w 1811"/>
                                <a:gd name="T18" fmla="+- 0 4670 4654"/>
                                <a:gd name="T19" fmla="*/ 4670 h 1271"/>
                                <a:gd name="T20" fmla="+- 0 7917 6106"/>
                                <a:gd name="T21" fmla="*/ T20 w 1811"/>
                                <a:gd name="T22" fmla="+- 0 4664 4654"/>
                                <a:gd name="T23" fmla="*/ 4664 h 1271"/>
                                <a:gd name="T24" fmla="+- 0 7914 6106"/>
                                <a:gd name="T25" fmla="*/ T24 w 1811"/>
                                <a:gd name="T26" fmla="+- 0 4659 4654"/>
                                <a:gd name="T27" fmla="*/ 4659 h 1271"/>
                                <a:gd name="T28" fmla="+- 0 7911 6106"/>
                                <a:gd name="T29" fmla="*/ T28 w 1811"/>
                                <a:gd name="T30" fmla="+- 0 4655 4654"/>
                                <a:gd name="T31" fmla="*/ 4655 h 1271"/>
                                <a:gd name="T32" fmla="+- 0 7905 6106"/>
                                <a:gd name="T33" fmla="*/ T32 w 1811"/>
                                <a:gd name="T34" fmla="+- 0 4654 4654"/>
                                <a:gd name="T35" fmla="*/ 4654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1799" y="0"/>
                                  </a:moveTo>
                                  <a:lnTo>
                                    <a:pt x="93" y="1194"/>
                                  </a:lnTo>
                                  <a:lnTo>
                                    <a:pt x="104" y="1210"/>
                                  </a:lnTo>
                                  <a:lnTo>
                                    <a:pt x="1806" y="19"/>
                                  </a:lnTo>
                                  <a:lnTo>
                                    <a:pt x="1810" y="16"/>
                                  </a:lnTo>
                                  <a:lnTo>
                                    <a:pt x="1811" y="10"/>
                                  </a:lnTo>
                                  <a:lnTo>
                                    <a:pt x="1808" y="5"/>
                                  </a:lnTo>
                                  <a:lnTo>
                                    <a:pt x="1805" y="1"/>
                                  </a:lnTo>
                                  <a:lnTo>
                                    <a:pt x="179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64" name="Group 1232"/>
                        <wpg:cNvGrpSpPr>
                          <a:grpSpLocks/>
                        </wpg:cNvGrpSpPr>
                        <wpg:grpSpPr bwMode="auto">
                          <a:xfrm>
                            <a:off x="2622" y="793"/>
                            <a:ext cx="4470" cy="812"/>
                            <a:chOff x="2622" y="793"/>
                            <a:chExt cx="4470" cy="812"/>
                          </a:xfrm>
                        </wpg:grpSpPr>
                        <wps:wsp>
                          <wps:cNvPr id="2365" name="Freeform 1233"/>
                          <wps:cNvSpPr>
                            <a:spLocks/>
                          </wps:cNvSpPr>
                          <wps:spPr bwMode="auto">
                            <a:xfrm>
                              <a:off x="2622" y="793"/>
                              <a:ext cx="4470" cy="812"/>
                            </a:xfrm>
                            <a:custGeom>
                              <a:avLst/>
                              <a:gdLst>
                                <a:gd name="T0" fmla="+- 0 4674 2622"/>
                                <a:gd name="T1" fmla="*/ T0 w 4470"/>
                                <a:gd name="T2" fmla="+- 0 794 793"/>
                                <a:gd name="T3" fmla="*/ 794 h 812"/>
                                <a:gd name="T4" fmla="+- 0 4320 2622"/>
                                <a:gd name="T5" fmla="*/ T4 w 4470"/>
                                <a:gd name="T6" fmla="+- 0 805 793"/>
                                <a:gd name="T7" fmla="*/ 805 h 812"/>
                                <a:gd name="T8" fmla="+- 0 3987 2622"/>
                                <a:gd name="T9" fmla="*/ T8 w 4470"/>
                                <a:gd name="T10" fmla="+- 0 825 793"/>
                                <a:gd name="T11" fmla="*/ 825 h 812"/>
                                <a:gd name="T12" fmla="+- 0 3680 2622"/>
                                <a:gd name="T13" fmla="*/ T12 w 4470"/>
                                <a:gd name="T14" fmla="+- 0 854 793"/>
                                <a:gd name="T15" fmla="*/ 854 h 812"/>
                                <a:gd name="T16" fmla="+- 0 3402 2622"/>
                                <a:gd name="T17" fmla="*/ T16 w 4470"/>
                                <a:gd name="T18" fmla="+- 0 891 793"/>
                                <a:gd name="T19" fmla="*/ 891 h 812"/>
                                <a:gd name="T20" fmla="+- 0 3160 2622"/>
                                <a:gd name="T21" fmla="*/ T20 w 4470"/>
                                <a:gd name="T22" fmla="+- 0 935 793"/>
                                <a:gd name="T23" fmla="*/ 935 h 812"/>
                                <a:gd name="T24" fmla="+- 0 2957 2622"/>
                                <a:gd name="T25" fmla="*/ T24 w 4470"/>
                                <a:gd name="T26" fmla="+- 0 985 793"/>
                                <a:gd name="T27" fmla="*/ 985 h 812"/>
                                <a:gd name="T28" fmla="+- 0 2798 2622"/>
                                <a:gd name="T29" fmla="*/ T28 w 4470"/>
                                <a:gd name="T30" fmla="+- 0 1041 793"/>
                                <a:gd name="T31" fmla="*/ 1041 h 812"/>
                                <a:gd name="T32" fmla="+- 0 2651 2622"/>
                                <a:gd name="T33" fmla="*/ T32 w 4470"/>
                                <a:gd name="T34" fmla="+- 0 1133 793"/>
                                <a:gd name="T35" fmla="*/ 1133 h 812"/>
                                <a:gd name="T36" fmla="+- 0 2629 2622"/>
                                <a:gd name="T37" fmla="*/ T36 w 4470"/>
                                <a:gd name="T38" fmla="+- 0 1232 793"/>
                                <a:gd name="T39" fmla="*/ 1232 h 812"/>
                                <a:gd name="T40" fmla="+- 0 2798 2622"/>
                                <a:gd name="T41" fmla="*/ T40 w 4470"/>
                                <a:gd name="T42" fmla="+- 0 1357 793"/>
                                <a:gd name="T43" fmla="*/ 1357 h 812"/>
                                <a:gd name="T44" fmla="+- 0 2957 2622"/>
                                <a:gd name="T45" fmla="*/ T44 w 4470"/>
                                <a:gd name="T46" fmla="+- 0 1413 793"/>
                                <a:gd name="T47" fmla="*/ 1413 h 812"/>
                                <a:gd name="T48" fmla="+- 0 3160 2622"/>
                                <a:gd name="T49" fmla="*/ T48 w 4470"/>
                                <a:gd name="T50" fmla="+- 0 1463 793"/>
                                <a:gd name="T51" fmla="*/ 1463 h 812"/>
                                <a:gd name="T52" fmla="+- 0 3402 2622"/>
                                <a:gd name="T53" fmla="*/ T52 w 4470"/>
                                <a:gd name="T54" fmla="+- 0 1507 793"/>
                                <a:gd name="T55" fmla="*/ 1507 h 812"/>
                                <a:gd name="T56" fmla="+- 0 3680 2622"/>
                                <a:gd name="T57" fmla="*/ T56 w 4470"/>
                                <a:gd name="T58" fmla="+- 0 1544 793"/>
                                <a:gd name="T59" fmla="*/ 1544 h 812"/>
                                <a:gd name="T60" fmla="+- 0 3987 2622"/>
                                <a:gd name="T61" fmla="*/ T60 w 4470"/>
                                <a:gd name="T62" fmla="+- 0 1573 793"/>
                                <a:gd name="T63" fmla="*/ 1573 h 812"/>
                                <a:gd name="T64" fmla="+- 0 4320 2622"/>
                                <a:gd name="T65" fmla="*/ T64 w 4470"/>
                                <a:gd name="T66" fmla="+- 0 1593 793"/>
                                <a:gd name="T67" fmla="*/ 1593 h 812"/>
                                <a:gd name="T68" fmla="+- 0 4674 2622"/>
                                <a:gd name="T69" fmla="*/ T68 w 4470"/>
                                <a:gd name="T70" fmla="+- 0 1604 793"/>
                                <a:gd name="T71" fmla="*/ 1604 h 812"/>
                                <a:gd name="T72" fmla="+- 0 5040 2622"/>
                                <a:gd name="T73" fmla="*/ T72 w 4470"/>
                                <a:gd name="T74" fmla="+- 0 1604 793"/>
                                <a:gd name="T75" fmla="*/ 1604 h 812"/>
                                <a:gd name="T76" fmla="+- 0 5394 2622"/>
                                <a:gd name="T77" fmla="*/ T76 w 4470"/>
                                <a:gd name="T78" fmla="+- 0 1593 793"/>
                                <a:gd name="T79" fmla="*/ 1593 h 812"/>
                                <a:gd name="T80" fmla="+- 0 5727 2622"/>
                                <a:gd name="T81" fmla="*/ T80 w 4470"/>
                                <a:gd name="T82" fmla="+- 0 1573 793"/>
                                <a:gd name="T83" fmla="*/ 1573 h 812"/>
                                <a:gd name="T84" fmla="+- 0 6034 2622"/>
                                <a:gd name="T85" fmla="*/ T84 w 4470"/>
                                <a:gd name="T86" fmla="+- 0 1544 793"/>
                                <a:gd name="T87" fmla="*/ 1544 h 812"/>
                                <a:gd name="T88" fmla="+- 0 6312 2622"/>
                                <a:gd name="T89" fmla="*/ T88 w 4470"/>
                                <a:gd name="T90" fmla="+- 0 1507 793"/>
                                <a:gd name="T91" fmla="*/ 1507 h 812"/>
                                <a:gd name="T92" fmla="+- 0 6554 2622"/>
                                <a:gd name="T93" fmla="*/ T92 w 4470"/>
                                <a:gd name="T94" fmla="+- 0 1463 793"/>
                                <a:gd name="T95" fmla="*/ 1463 h 812"/>
                                <a:gd name="T96" fmla="+- 0 6757 2622"/>
                                <a:gd name="T97" fmla="*/ T96 w 4470"/>
                                <a:gd name="T98" fmla="+- 0 1413 793"/>
                                <a:gd name="T99" fmla="*/ 1413 h 812"/>
                                <a:gd name="T100" fmla="+- 0 6916 2622"/>
                                <a:gd name="T101" fmla="*/ T100 w 4470"/>
                                <a:gd name="T102" fmla="+- 0 1357 793"/>
                                <a:gd name="T103" fmla="*/ 1357 h 812"/>
                                <a:gd name="T104" fmla="+- 0 7063 2622"/>
                                <a:gd name="T105" fmla="*/ T104 w 4470"/>
                                <a:gd name="T106" fmla="+- 0 1265 793"/>
                                <a:gd name="T107" fmla="*/ 1265 h 812"/>
                                <a:gd name="T108" fmla="+- 0 7085 2622"/>
                                <a:gd name="T109" fmla="*/ T108 w 4470"/>
                                <a:gd name="T110" fmla="+- 0 1166 793"/>
                                <a:gd name="T111" fmla="*/ 1166 h 812"/>
                                <a:gd name="T112" fmla="+- 0 6916 2622"/>
                                <a:gd name="T113" fmla="*/ T112 w 4470"/>
                                <a:gd name="T114" fmla="+- 0 1041 793"/>
                                <a:gd name="T115" fmla="*/ 1041 h 812"/>
                                <a:gd name="T116" fmla="+- 0 6757 2622"/>
                                <a:gd name="T117" fmla="*/ T116 w 4470"/>
                                <a:gd name="T118" fmla="+- 0 985 793"/>
                                <a:gd name="T119" fmla="*/ 985 h 812"/>
                                <a:gd name="T120" fmla="+- 0 6554 2622"/>
                                <a:gd name="T121" fmla="*/ T120 w 4470"/>
                                <a:gd name="T122" fmla="+- 0 935 793"/>
                                <a:gd name="T123" fmla="*/ 935 h 812"/>
                                <a:gd name="T124" fmla="+- 0 6312 2622"/>
                                <a:gd name="T125" fmla="*/ T124 w 4470"/>
                                <a:gd name="T126" fmla="+- 0 891 793"/>
                                <a:gd name="T127" fmla="*/ 891 h 812"/>
                                <a:gd name="T128" fmla="+- 0 6034 2622"/>
                                <a:gd name="T129" fmla="*/ T128 w 4470"/>
                                <a:gd name="T130" fmla="+- 0 854 793"/>
                                <a:gd name="T131" fmla="*/ 854 h 812"/>
                                <a:gd name="T132" fmla="+- 0 5727 2622"/>
                                <a:gd name="T133" fmla="*/ T132 w 4470"/>
                                <a:gd name="T134" fmla="+- 0 825 793"/>
                                <a:gd name="T135" fmla="*/ 825 h 812"/>
                                <a:gd name="T136" fmla="+- 0 5394 2622"/>
                                <a:gd name="T137" fmla="*/ T136 w 4470"/>
                                <a:gd name="T138" fmla="+- 0 805 793"/>
                                <a:gd name="T139" fmla="*/ 805 h 812"/>
                                <a:gd name="T140" fmla="+- 0 5040 2622"/>
                                <a:gd name="T141" fmla="*/ T140 w 4470"/>
                                <a:gd name="T142" fmla="+- 0 794 793"/>
                                <a:gd name="T143" fmla="*/ 794 h 8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470" h="812">
                                  <a:moveTo>
                                    <a:pt x="2235" y="0"/>
                                  </a:moveTo>
                                  <a:lnTo>
                                    <a:pt x="2052" y="1"/>
                                  </a:lnTo>
                                  <a:lnTo>
                                    <a:pt x="1872" y="5"/>
                                  </a:lnTo>
                                  <a:lnTo>
                                    <a:pt x="1698" y="12"/>
                                  </a:lnTo>
                                  <a:lnTo>
                                    <a:pt x="1529" y="21"/>
                                  </a:lnTo>
                                  <a:lnTo>
                                    <a:pt x="1365" y="32"/>
                                  </a:lnTo>
                                  <a:lnTo>
                                    <a:pt x="1208" y="45"/>
                                  </a:lnTo>
                                  <a:lnTo>
                                    <a:pt x="1058" y="61"/>
                                  </a:lnTo>
                                  <a:lnTo>
                                    <a:pt x="915" y="78"/>
                                  </a:lnTo>
                                  <a:lnTo>
                                    <a:pt x="780" y="98"/>
                                  </a:lnTo>
                                  <a:lnTo>
                                    <a:pt x="655" y="119"/>
                                  </a:lnTo>
                                  <a:lnTo>
                                    <a:pt x="538" y="142"/>
                                  </a:lnTo>
                                  <a:lnTo>
                                    <a:pt x="431" y="166"/>
                                  </a:lnTo>
                                  <a:lnTo>
                                    <a:pt x="335" y="192"/>
                                  </a:lnTo>
                                  <a:lnTo>
                                    <a:pt x="249" y="220"/>
                                  </a:lnTo>
                                  <a:lnTo>
                                    <a:pt x="176" y="248"/>
                                  </a:lnTo>
                                  <a:lnTo>
                                    <a:pt x="114" y="278"/>
                                  </a:lnTo>
                                  <a:lnTo>
                                    <a:pt x="29" y="340"/>
                                  </a:lnTo>
                                  <a:lnTo>
                                    <a:pt x="0" y="406"/>
                                  </a:lnTo>
                                  <a:lnTo>
                                    <a:pt x="7" y="439"/>
                                  </a:lnTo>
                                  <a:lnTo>
                                    <a:pt x="65" y="504"/>
                                  </a:lnTo>
                                  <a:lnTo>
                                    <a:pt x="176" y="564"/>
                                  </a:lnTo>
                                  <a:lnTo>
                                    <a:pt x="249" y="593"/>
                                  </a:lnTo>
                                  <a:lnTo>
                                    <a:pt x="335" y="620"/>
                                  </a:lnTo>
                                  <a:lnTo>
                                    <a:pt x="431" y="646"/>
                                  </a:lnTo>
                                  <a:lnTo>
                                    <a:pt x="538" y="670"/>
                                  </a:lnTo>
                                  <a:lnTo>
                                    <a:pt x="655" y="693"/>
                                  </a:lnTo>
                                  <a:lnTo>
                                    <a:pt x="780" y="714"/>
                                  </a:lnTo>
                                  <a:lnTo>
                                    <a:pt x="915" y="734"/>
                                  </a:lnTo>
                                  <a:lnTo>
                                    <a:pt x="1058" y="751"/>
                                  </a:lnTo>
                                  <a:lnTo>
                                    <a:pt x="1208" y="767"/>
                                  </a:lnTo>
                                  <a:lnTo>
                                    <a:pt x="1365" y="780"/>
                                  </a:lnTo>
                                  <a:lnTo>
                                    <a:pt x="1529" y="791"/>
                                  </a:lnTo>
                                  <a:lnTo>
                                    <a:pt x="1698" y="800"/>
                                  </a:lnTo>
                                  <a:lnTo>
                                    <a:pt x="1872" y="807"/>
                                  </a:lnTo>
                                  <a:lnTo>
                                    <a:pt x="2052" y="811"/>
                                  </a:lnTo>
                                  <a:lnTo>
                                    <a:pt x="2235" y="812"/>
                                  </a:lnTo>
                                  <a:lnTo>
                                    <a:pt x="2418" y="811"/>
                                  </a:lnTo>
                                  <a:lnTo>
                                    <a:pt x="2598" y="807"/>
                                  </a:lnTo>
                                  <a:lnTo>
                                    <a:pt x="2772" y="800"/>
                                  </a:lnTo>
                                  <a:lnTo>
                                    <a:pt x="2941" y="791"/>
                                  </a:lnTo>
                                  <a:lnTo>
                                    <a:pt x="3105" y="780"/>
                                  </a:lnTo>
                                  <a:lnTo>
                                    <a:pt x="3262" y="767"/>
                                  </a:lnTo>
                                  <a:lnTo>
                                    <a:pt x="3412" y="751"/>
                                  </a:lnTo>
                                  <a:lnTo>
                                    <a:pt x="3555" y="734"/>
                                  </a:lnTo>
                                  <a:lnTo>
                                    <a:pt x="3690" y="714"/>
                                  </a:lnTo>
                                  <a:lnTo>
                                    <a:pt x="3815" y="693"/>
                                  </a:lnTo>
                                  <a:lnTo>
                                    <a:pt x="3932" y="670"/>
                                  </a:lnTo>
                                  <a:lnTo>
                                    <a:pt x="4039" y="646"/>
                                  </a:lnTo>
                                  <a:lnTo>
                                    <a:pt x="4135" y="620"/>
                                  </a:lnTo>
                                  <a:lnTo>
                                    <a:pt x="4221" y="593"/>
                                  </a:lnTo>
                                  <a:lnTo>
                                    <a:pt x="4294" y="564"/>
                                  </a:lnTo>
                                  <a:lnTo>
                                    <a:pt x="4356" y="534"/>
                                  </a:lnTo>
                                  <a:lnTo>
                                    <a:pt x="4441" y="472"/>
                                  </a:lnTo>
                                  <a:lnTo>
                                    <a:pt x="4470" y="406"/>
                                  </a:lnTo>
                                  <a:lnTo>
                                    <a:pt x="4463" y="373"/>
                                  </a:lnTo>
                                  <a:lnTo>
                                    <a:pt x="4405" y="309"/>
                                  </a:lnTo>
                                  <a:lnTo>
                                    <a:pt x="4294" y="248"/>
                                  </a:lnTo>
                                  <a:lnTo>
                                    <a:pt x="4221" y="220"/>
                                  </a:lnTo>
                                  <a:lnTo>
                                    <a:pt x="4135" y="192"/>
                                  </a:lnTo>
                                  <a:lnTo>
                                    <a:pt x="4039" y="166"/>
                                  </a:lnTo>
                                  <a:lnTo>
                                    <a:pt x="3932" y="142"/>
                                  </a:lnTo>
                                  <a:lnTo>
                                    <a:pt x="3815" y="119"/>
                                  </a:lnTo>
                                  <a:lnTo>
                                    <a:pt x="3690" y="98"/>
                                  </a:lnTo>
                                  <a:lnTo>
                                    <a:pt x="3555" y="78"/>
                                  </a:lnTo>
                                  <a:lnTo>
                                    <a:pt x="3412" y="61"/>
                                  </a:lnTo>
                                  <a:lnTo>
                                    <a:pt x="3262" y="45"/>
                                  </a:lnTo>
                                  <a:lnTo>
                                    <a:pt x="3105" y="32"/>
                                  </a:lnTo>
                                  <a:lnTo>
                                    <a:pt x="2941" y="21"/>
                                  </a:lnTo>
                                  <a:lnTo>
                                    <a:pt x="2772" y="12"/>
                                  </a:lnTo>
                                  <a:lnTo>
                                    <a:pt x="2598" y="5"/>
                                  </a:lnTo>
                                  <a:lnTo>
                                    <a:pt x="2418" y="1"/>
                                  </a:lnTo>
                                  <a:lnTo>
                                    <a:pt x="223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6" name="Group 1227"/>
                        <wpg:cNvGrpSpPr>
                          <a:grpSpLocks/>
                        </wpg:cNvGrpSpPr>
                        <wpg:grpSpPr bwMode="auto">
                          <a:xfrm>
                            <a:off x="4797" y="1599"/>
                            <a:ext cx="120" cy="366"/>
                            <a:chOff x="4797" y="1599"/>
                            <a:chExt cx="120" cy="366"/>
                          </a:xfrm>
                        </wpg:grpSpPr>
                        <wps:wsp>
                          <wps:cNvPr id="2367" name="Freeform 1231"/>
                          <wps:cNvSpPr>
                            <a:spLocks/>
                          </wps:cNvSpPr>
                          <wps:spPr bwMode="auto">
                            <a:xfrm>
                              <a:off x="4797" y="1599"/>
                              <a:ext cx="120" cy="366"/>
                            </a:xfrm>
                            <a:custGeom>
                              <a:avLst/>
                              <a:gdLst>
                                <a:gd name="T0" fmla="+- 0 4797 4797"/>
                                <a:gd name="T1" fmla="*/ T0 w 120"/>
                                <a:gd name="T2" fmla="+- 0 1845 1599"/>
                                <a:gd name="T3" fmla="*/ 1845 h 366"/>
                                <a:gd name="T4" fmla="+- 0 4856 4797"/>
                                <a:gd name="T5" fmla="*/ T4 w 120"/>
                                <a:gd name="T6" fmla="+- 0 1965 1599"/>
                                <a:gd name="T7" fmla="*/ 1965 h 366"/>
                                <a:gd name="T8" fmla="+- 0 4902 4797"/>
                                <a:gd name="T9" fmla="*/ T8 w 120"/>
                                <a:gd name="T10" fmla="+- 0 1875 1599"/>
                                <a:gd name="T11" fmla="*/ 1875 h 366"/>
                                <a:gd name="T12" fmla="+- 0 4851 4797"/>
                                <a:gd name="T13" fmla="*/ T12 w 120"/>
                                <a:gd name="T14" fmla="+- 0 1875 1599"/>
                                <a:gd name="T15" fmla="*/ 1875 h 366"/>
                                <a:gd name="T16" fmla="+- 0 4847 4797"/>
                                <a:gd name="T17" fmla="*/ T16 w 120"/>
                                <a:gd name="T18" fmla="+- 0 1871 1599"/>
                                <a:gd name="T19" fmla="*/ 1871 h 366"/>
                                <a:gd name="T20" fmla="+- 0 4847 4797"/>
                                <a:gd name="T21" fmla="*/ T20 w 120"/>
                                <a:gd name="T22" fmla="+- 0 1845 1599"/>
                                <a:gd name="T23" fmla="*/ 1845 h 366"/>
                                <a:gd name="T24" fmla="+- 0 479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0" y="246"/>
                                  </a:moveTo>
                                  <a:lnTo>
                                    <a:pt x="59" y="366"/>
                                  </a:lnTo>
                                  <a:lnTo>
                                    <a:pt x="105" y="276"/>
                                  </a:lnTo>
                                  <a:lnTo>
                                    <a:pt x="54" y="276"/>
                                  </a:lnTo>
                                  <a:lnTo>
                                    <a:pt x="50" y="272"/>
                                  </a:lnTo>
                                  <a:lnTo>
                                    <a:pt x="50" y="246"/>
                                  </a:lnTo>
                                  <a:lnTo>
                                    <a:pt x="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8" name="Freeform 1230"/>
                          <wps:cNvSpPr>
                            <a:spLocks/>
                          </wps:cNvSpPr>
                          <wps:spPr bwMode="auto">
                            <a:xfrm>
                              <a:off x="4797" y="1599"/>
                              <a:ext cx="120" cy="366"/>
                            </a:xfrm>
                            <a:custGeom>
                              <a:avLst/>
                              <a:gdLst>
                                <a:gd name="T0" fmla="+- 0 4847 4797"/>
                                <a:gd name="T1" fmla="*/ T0 w 120"/>
                                <a:gd name="T2" fmla="+- 0 1845 1599"/>
                                <a:gd name="T3" fmla="*/ 1845 h 366"/>
                                <a:gd name="T4" fmla="+- 0 4847 4797"/>
                                <a:gd name="T5" fmla="*/ T4 w 120"/>
                                <a:gd name="T6" fmla="+- 0 1871 1599"/>
                                <a:gd name="T7" fmla="*/ 1871 h 366"/>
                                <a:gd name="T8" fmla="+- 0 4851 4797"/>
                                <a:gd name="T9" fmla="*/ T8 w 120"/>
                                <a:gd name="T10" fmla="+- 0 1875 1599"/>
                                <a:gd name="T11" fmla="*/ 1875 h 366"/>
                                <a:gd name="T12" fmla="+- 0 4862 4797"/>
                                <a:gd name="T13" fmla="*/ T12 w 120"/>
                                <a:gd name="T14" fmla="+- 0 1875 1599"/>
                                <a:gd name="T15" fmla="*/ 1875 h 366"/>
                                <a:gd name="T16" fmla="+- 0 4867 4797"/>
                                <a:gd name="T17" fmla="*/ T16 w 120"/>
                                <a:gd name="T18" fmla="+- 0 1871 1599"/>
                                <a:gd name="T19" fmla="*/ 1871 h 366"/>
                                <a:gd name="T20" fmla="+- 0 4867 4797"/>
                                <a:gd name="T21" fmla="*/ T20 w 120"/>
                                <a:gd name="T22" fmla="+- 0 1845 1599"/>
                                <a:gd name="T23" fmla="*/ 1845 h 366"/>
                                <a:gd name="T24" fmla="+- 0 484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50" y="246"/>
                                  </a:moveTo>
                                  <a:lnTo>
                                    <a:pt x="50" y="272"/>
                                  </a:lnTo>
                                  <a:lnTo>
                                    <a:pt x="54" y="276"/>
                                  </a:lnTo>
                                  <a:lnTo>
                                    <a:pt x="65" y="276"/>
                                  </a:lnTo>
                                  <a:lnTo>
                                    <a:pt x="70" y="272"/>
                                  </a:lnTo>
                                  <a:lnTo>
                                    <a:pt x="70" y="246"/>
                                  </a:lnTo>
                                  <a:lnTo>
                                    <a:pt x="5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9" name="Freeform 1229"/>
                          <wps:cNvSpPr>
                            <a:spLocks/>
                          </wps:cNvSpPr>
                          <wps:spPr bwMode="auto">
                            <a:xfrm>
                              <a:off x="4797" y="1599"/>
                              <a:ext cx="120" cy="366"/>
                            </a:xfrm>
                            <a:custGeom>
                              <a:avLst/>
                              <a:gdLst>
                                <a:gd name="T0" fmla="+- 0 4867 4797"/>
                                <a:gd name="T1" fmla="*/ T0 w 120"/>
                                <a:gd name="T2" fmla="+- 0 1845 1599"/>
                                <a:gd name="T3" fmla="*/ 1845 h 366"/>
                                <a:gd name="T4" fmla="+- 0 4867 4797"/>
                                <a:gd name="T5" fmla="*/ T4 w 120"/>
                                <a:gd name="T6" fmla="+- 0 1871 1599"/>
                                <a:gd name="T7" fmla="*/ 1871 h 366"/>
                                <a:gd name="T8" fmla="+- 0 4862 4797"/>
                                <a:gd name="T9" fmla="*/ T8 w 120"/>
                                <a:gd name="T10" fmla="+- 0 1875 1599"/>
                                <a:gd name="T11" fmla="*/ 1875 h 366"/>
                                <a:gd name="T12" fmla="+- 0 4902 4797"/>
                                <a:gd name="T13" fmla="*/ T12 w 120"/>
                                <a:gd name="T14" fmla="+- 0 1875 1599"/>
                                <a:gd name="T15" fmla="*/ 1875 h 366"/>
                                <a:gd name="T16" fmla="+- 0 4917 4797"/>
                                <a:gd name="T17" fmla="*/ T16 w 120"/>
                                <a:gd name="T18" fmla="+- 0 1846 1599"/>
                                <a:gd name="T19" fmla="*/ 1846 h 366"/>
                                <a:gd name="T20" fmla="+- 0 4867 4797"/>
                                <a:gd name="T21" fmla="*/ T20 w 120"/>
                                <a:gd name="T22" fmla="+- 0 1845 1599"/>
                                <a:gd name="T23" fmla="*/ 1845 h 366"/>
                              </a:gdLst>
                              <a:ahLst/>
                              <a:cxnLst>
                                <a:cxn ang="0">
                                  <a:pos x="T1" y="T3"/>
                                </a:cxn>
                                <a:cxn ang="0">
                                  <a:pos x="T5" y="T7"/>
                                </a:cxn>
                                <a:cxn ang="0">
                                  <a:pos x="T9" y="T11"/>
                                </a:cxn>
                                <a:cxn ang="0">
                                  <a:pos x="T13" y="T15"/>
                                </a:cxn>
                                <a:cxn ang="0">
                                  <a:pos x="T17" y="T19"/>
                                </a:cxn>
                                <a:cxn ang="0">
                                  <a:pos x="T21" y="T23"/>
                                </a:cxn>
                              </a:cxnLst>
                              <a:rect l="0" t="0" r="r" b="b"/>
                              <a:pathLst>
                                <a:path w="120" h="366">
                                  <a:moveTo>
                                    <a:pt x="70" y="246"/>
                                  </a:moveTo>
                                  <a:lnTo>
                                    <a:pt x="70" y="272"/>
                                  </a:lnTo>
                                  <a:lnTo>
                                    <a:pt x="65" y="276"/>
                                  </a:lnTo>
                                  <a:lnTo>
                                    <a:pt x="105" y="276"/>
                                  </a:lnTo>
                                  <a:lnTo>
                                    <a:pt x="120" y="247"/>
                                  </a:lnTo>
                                  <a:lnTo>
                                    <a:pt x="7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0" name="Freeform 1228"/>
                          <wps:cNvSpPr>
                            <a:spLocks/>
                          </wps:cNvSpPr>
                          <wps:spPr bwMode="auto">
                            <a:xfrm>
                              <a:off x="4797" y="1599"/>
                              <a:ext cx="120" cy="366"/>
                            </a:xfrm>
                            <a:custGeom>
                              <a:avLst/>
                              <a:gdLst>
                                <a:gd name="T0" fmla="+- 0 4864 4797"/>
                                <a:gd name="T1" fmla="*/ T0 w 120"/>
                                <a:gd name="T2" fmla="+- 0 1599 1599"/>
                                <a:gd name="T3" fmla="*/ 1599 h 366"/>
                                <a:gd name="T4" fmla="+- 0 4853 4797"/>
                                <a:gd name="T5" fmla="*/ T4 w 120"/>
                                <a:gd name="T6" fmla="+- 0 1599 1599"/>
                                <a:gd name="T7" fmla="*/ 1599 h 366"/>
                                <a:gd name="T8" fmla="+- 0 4848 4797"/>
                                <a:gd name="T9" fmla="*/ T8 w 120"/>
                                <a:gd name="T10" fmla="+- 0 1604 1599"/>
                                <a:gd name="T11" fmla="*/ 1604 h 366"/>
                                <a:gd name="T12" fmla="+- 0 4848 4797"/>
                                <a:gd name="T13" fmla="*/ T12 w 120"/>
                                <a:gd name="T14" fmla="+- 0 1609 1599"/>
                                <a:gd name="T15" fmla="*/ 1609 h 366"/>
                                <a:gd name="T16" fmla="+- 0 4847 4797"/>
                                <a:gd name="T17" fmla="*/ T16 w 120"/>
                                <a:gd name="T18" fmla="+- 0 1845 1599"/>
                                <a:gd name="T19" fmla="*/ 1845 h 366"/>
                                <a:gd name="T20" fmla="+- 0 4867 4797"/>
                                <a:gd name="T21" fmla="*/ T20 w 120"/>
                                <a:gd name="T22" fmla="+- 0 1845 1599"/>
                                <a:gd name="T23" fmla="*/ 1845 h 366"/>
                                <a:gd name="T24" fmla="+- 0 4868 4797"/>
                                <a:gd name="T25" fmla="*/ T24 w 120"/>
                                <a:gd name="T26" fmla="+- 0 1609 1599"/>
                                <a:gd name="T27" fmla="*/ 1609 h 366"/>
                                <a:gd name="T28" fmla="+- 0 4868 4797"/>
                                <a:gd name="T29" fmla="*/ T28 w 120"/>
                                <a:gd name="T30" fmla="+- 0 1604 1599"/>
                                <a:gd name="T31" fmla="*/ 1604 h 366"/>
                                <a:gd name="T32" fmla="+- 0 4864 4797"/>
                                <a:gd name="T33" fmla="*/ T32 w 120"/>
                                <a:gd name="T34" fmla="+- 0 1599 1599"/>
                                <a:gd name="T35" fmla="*/ 1599 h 3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66">
                                  <a:moveTo>
                                    <a:pt x="67" y="0"/>
                                  </a:moveTo>
                                  <a:lnTo>
                                    <a:pt x="56" y="0"/>
                                  </a:lnTo>
                                  <a:lnTo>
                                    <a:pt x="51" y="5"/>
                                  </a:lnTo>
                                  <a:lnTo>
                                    <a:pt x="51" y="10"/>
                                  </a:lnTo>
                                  <a:lnTo>
                                    <a:pt x="50" y="246"/>
                                  </a:lnTo>
                                  <a:lnTo>
                                    <a:pt x="70" y="246"/>
                                  </a:lnTo>
                                  <a:lnTo>
                                    <a:pt x="71" y="10"/>
                                  </a:lnTo>
                                  <a:lnTo>
                                    <a:pt x="71" y="5"/>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CF721B" id="Group 1226" o:spid="_x0000_s1026" style="position:absolute;margin-left:41.5pt;margin-top:12.95pt;width:457.45pt;height:347.35pt;z-index:-251726336;mso-position-horizontal-relative:page" coordorigin="744,786" coordsize="9149,6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">
                <v:group id="Group 1271" o:spid="_x0000_s1027" style="position:absolute;left:1966;top:3045;width:6660;height:2" coordorigin="1966,3045"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">
                  <v:shape id="Freeform 1272" o:spid="_x0000_s1028" style="position:absolute;left:1966;top:3045;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" path="m,l6660,1e" filled="f">
                    <v:path arrowok="t" o:connecttype="custom" o:connectlocs="0,6090;6660,6092" o:connectangles="0,0"/>
                  </v:shape>
                </v:group>
                <v:group id="Group 1266" o:spid="_x0000_s1029" style="position:absolute;left:1910;top:3035;width:120;height:727" coordorigin="1910,3035"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">
                  <v:shape id="Freeform 1270" o:spid="_x0000_s1030"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HmwgAAAN0AAAAPAAAAZHJzL2Rvd25yZXYueG1sRE9Ni8Iw&#10;EL0v+B/CCF4WTa2w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BIRLHmwgAAAN0AAAAPAAAA&#10;AAAAAAAAAAAAAAcCAABkcnMvZG93bnJldi54bWxQSwUGAAAAAAMAAwC3AAAA9gIAAAAA&#10;" path="m50,607l,608,61,727r44,-90l55,637r-5,-4l50,607e" fillcolor="black" stroked="f">
                    <v:path arrowok="t" o:connecttype="custom" o:connectlocs="50,3642;0,3643;61,3762;105,3672;55,3672;50,3668;50,3642" o:connectangles="0,0,0,0,0,0,0"/>
                  </v:shape>
                  <v:shape id="Freeform 1269" o:spid="_x0000_s1031"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R9xQAAAN0AAAAPAAAAZHJzL2Rvd25yZXYueG1sRI9Ba8JA&#10;FITvhf6H5RW8lLoxQn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AnCBR9xQAAAN0AAAAP&#10;AAAAAAAAAAAAAAAAAAcCAABkcnMvZG93bnJldi54bWxQSwUGAAAAAAMAAwC3AAAA+QIAAAAA&#10;" path="m70,607r-20,l50,633r5,4l66,637r4,-4l70,607e" fillcolor="black" stroked="f">
                    <v:path arrowok="t" o:connecttype="custom" o:connectlocs="70,3642;50,3642;50,3668;55,3672;66,3672;70,3668;70,3642" o:connectangles="0,0,0,0,0,0,0"/>
                  </v:shape>
                  <v:shape id="Freeform 1268" o:spid="_x0000_s1032"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" path="m120,607r-50,l70,633r-4,4l105,637r15,-30e" fillcolor="black" stroked="f">
                    <v:path arrowok="t" o:connecttype="custom" o:connectlocs="120,3642;70,3642;70,3668;66,3672;105,3672;120,3642" o:connectangles="0,0,0,0,0,0"/>
                  </v:shape>
                  <v:shape id="Freeform 1267" o:spid="_x0000_s1033"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" path="m61,l50,,46,5r,5l50,607r20,l66,5,61,e" fillcolor="black" stroked="f">
                    <v:path arrowok="t" o:connecttype="custom" o:connectlocs="61,3035;50,3035;46,3040;46,3045;50,3642;70,3642;66,3040;61,3035" o:connectangles="0,0,0,0,0,0,0,0"/>
                  </v:shape>
                </v:group>
                <v:group id="Group 1264" o:spid="_x0000_s1034" style="position:absolute;left:752;top:3765;width:2714;height:932" coordorigin="752,3765"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">
                  <v:shape id="Freeform 1265" o:spid="_x0000_s1035" style="position:absolute;left:752;top:3765;width:2714;height:932;visibility:visible;mso-wrap-style:square;v-text-anchor:top"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" path="m,932r2714,l2714,,,,,932xe" filled="f">
                    <v:path arrowok="t" o:connecttype="custom" o:connectlocs="0,4697;2714,4697;2714,3765;0,3765;0,4697" o:connectangles="0,0,0,0,0"/>
                  </v:shape>
                </v:group>
                <v:group id="Group 1262" o:spid="_x0000_s1036" style="position:absolute;left:2776;top:1965;width:4230;height:704" coordorigin="2776,1965"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">
                  <v:shape id="Freeform 1263" o:spid="_x0000_s1037" style="position:absolute;left:2776;top:1965;width:4230;height:704;visibility:visible;mso-wrap-style:square;v-text-anchor:top"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" path="m,704r4230,l4230,,,,,704xe" filled="f">
                    <v:path arrowok="t" o:connecttype="custom" o:connectlocs="0,2669;4230,2669;4230,1965;0,1965;0,2669" o:connectangles="0,0,0,0,0"/>
                  </v:shape>
                </v:group>
                <v:group id="Group 1258" o:spid="_x0000_s1038" style="position:absolute;left:4787;top:2675;width:120;height:1090" coordorigin="4787,2675"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">
                  <v:shape id="Freeform 1261" o:spid="_x0000_s1039"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" path="m50,970l,970r60,120l105,1000r-51,l50,996r,-26e" fillcolor="black" stroked="f">
                    <v:path arrowok="t" o:connecttype="custom" o:connectlocs="50,3645;0,3645;60,3765;105,3675;54,3675;50,3671;50,3645" o:connectangles="0,0,0,0,0,0,0"/>
                  </v:shape>
                  <v:shape id="Freeform 1260" o:spid="_x0000_s1040"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" path="m65,l53,,49,5r1,991l54,1000r11,l70,996,69,10r,-5l65,e" fillcolor="black" stroked="f">
                    <v:path arrowok="t" o:connecttype="custom" o:connectlocs="65,2675;53,2675;49,2680;50,3671;54,3675;65,3675;70,3671;69,2685;69,2680;65,2675" o:connectangles="0,0,0,0,0,0,0,0,0,0"/>
                  </v:shape>
                  <v:shape id="Freeform 1259" o:spid="_x0000_s1041"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" path="m120,970r-50,l70,996r-5,4l105,1000r15,-30e" fillcolor="black" stroked="f">
                    <v:path arrowok="t" o:connecttype="custom" o:connectlocs="120,3645;70,3645;70,3671;65,3675;105,3675;120,3645" o:connectangles="0,0,0,0,0,0"/>
                  </v:shape>
                </v:group>
                <v:group id="Group 1256" o:spid="_x0000_s1042" style="position:absolute;left:3946;top:3765;width:2520;height:900" coordorigin="3946,3765"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">
                  <v:shape id="Freeform 1257" o:spid="_x0000_s1043" style="position:absolute;left:3946;top:3765;width:2520;height:900;visibility:visible;mso-wrap-style:square;v-text-anchor:top"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" path="m,900r2520,l2520,,,,,900xe" filled="f">
                    <v:path arrowok="t" o:connecttype="custom" o:connectlocs="0,4665;2520,4665;2520,3765;0,3765;0,4665" o:connectangles="0,0,0,0,0"/>
                  </v:shape>
                </v:group>
                <v:group id="Group 1252" o:spid="_x0000_s1044" style="position:absolute;left:8566;top:3035;width:120;height:730" coordorigin="8566,3035"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">
                  <v:shape id="Freeform 1255" o:spid="_x0000_s1045"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" path="m50,610l,610,60,730r45,-90l54,640r-4,-4l50,610e" fillcolor="black" stroked="f">
                    <v:path arrowok="t" o:connecttype="custom" o:connectlocs="50,3645;0,3645;60,3765;105,3675;54,3675;50,3671;50,3645" o:connectangles="0,0,0,0,0,0,0"/>
                  </v:shape>
                  <v:shape id="Freeform 1254" o:spid="_x0000_s1046"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" path="m66,l54,,50,5r,631l54,640r12,l70,636,70,5,66,e" fillcolor="black" stroked="f">
                    <v:path arrowok="t" o:connecttype="custom" o:connectlocs="66,3035;54,3035;50,3040;50,3671;54,3675;66,3675;70,3671;70,3040;66,3035" o:connectangles="0,0,0,0,0,0,0,0,0"/>
                  </v:shape>
                  <v:shape id="Freeform 1253" o:spid="_x0000_s1047"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" path="m120,610r-50,l70,636r-4,4l105,640r15,-30e" fillcolor="black" stroked="f">
                    <v:path arrowok="t" o:connecttype="custom" o:connectlocs="120,3645;70,3645;70,3671;66,3675;105,3675;120,3645" o:connectangles="0,0,0,0,0,0"/>
                  </v:shape>
                </v:group>
                <v:group id="Group 1250" o:spid="_x0000_s1048" style="position:absolute;left:7006;top:3765;width:2880;height:900" coordorigin="7006,3765"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vEh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aT+H5JjwBuXgAAAD//wMAUEsBAi0AFAAGAAgAAAAhANvh9svuAAAAhQEAABMAAAAAAAAA&#10;AAAAAAAAAAAAAFtDb250ZW50X1R5cGVzXS54bWxQSwECLQAUAAYACAAAACEAWvQsW78AAAAVAQAA&#10;CwAAAAAAAAAAAAAAAAAfAQAAX3JlbHMvLnJlbHNQSwECLQAUAAYACAAAACEAuxrxIcYAAADdAAAA&#10;DwAAAAAAAAAAAAAAAAAHAgAAZHJzL2Rvd25yZXYueG1sUEsFBgAAAAADAAMAtwAAAPoCAAAAAA==&#10;">
                  <v:shape id="Freeform 1251" o:spid="_x0000_s1049" style="position:absolute;left:7006;top:3765;width:2880;height:900;visibility:visible;mso-wrap-style:square;v-text-anchor:top"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" path="m,900r2880,l2880,,,,,900xe" filled="f">
                    <v:path arrowok="t" o:connecttype="custom" o:connectlocs="0,4665;2880,4665;2880,3765;0,3765;0,4665" o:connectangles="0,0,0,0,0"/>
                  </v:shape>
                </v:group>
                <v:group id="Group 1248" o:spid="_x0000_s1050" style="position:absolute;left:2866;top:5925;width:4140;height:1800" coordorigin="2866,5925"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">
                  <v:shape id="Freeform 1249" o:spid="_x0000_s1051" style="position:absolute;left:2866;top:5925;width:4140;height:1800;visibility:visible;mso-wrap-style:square;v-text-anchor:top"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" path="m2070,l1900,3r-166,9l1573,26,1416,46,1264,71r-145,30l980,135,847,174,723,217,606,264,498,314r-99,55l310,426r-79,61l163,550r-57,66l60,684,27,754,7,826,,900r7,74l27,1046r33,70l106,1185r57,65l231,1314r79,60l399,1432r99,54l606,1536r117,47l847,1626r133,39l1119,1700r145,29l1416,1754r157,20l1734,1788r166,9l2070,1800r170,-3l2406,1788r161,-14l2724,1754r152,-25l3021,1700r139,-35l3293,1626r124,-43l3534,1536r108,-50l3741,1432r89,-58l3909,1314r68,-64l4034,1185r46,-69l4113,1046r20,-72l4140,900r-7,-74l4113,754r-33,-70l4034,616r-57,-66l3909,487r-79,-61l3741,369r-99,-55l3534,264,3417,217,3293,174,3160,135,3021,101,2876,71,2724,46,2567,26,2406,12,2240,3,2070,xe" filled="f">
                    <v:path arrowok="t" o:connecttype="custom" o:connectlocs="1900,5928;1573,5951;1264,5996;980,6060;723,6142;498,6239;310,6351;163,6475;60,6609;7,6751;7,6899;60,7041;163,7175;310,7299;498,7411;723,7508;980,7590;1264,7654;1573,7699;1900,7722;2240,7722;2567,7699;2876,7654;3160,7590;3417,7508;3642,7411;3830,7299;3977,7175;4080,7041;4133,6899;4133,6751;4080,6609;3977,6475;3830,6351;3642,6239;3417,6142;3160,6060;2876,5996;2567,5951;2240,5928" o:connectangles="0,0,0,0,0,0,0,0,0,0,0,0,0,0,0,0,0,0,0,0,0,0,0,0,0,0,0,0,0,0,0,0,0,0,0,0,0,0,0,0"/>
                  </v:shape>
                </v:group>
                <v:group id="Group 1243" o:spid="_x0000_s1052" style="position:absolute;left:2375;top:4698;width:1571;height:1227" coordorigin="2375,4698"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">
                  <v:shape id="Freeform 1247" o:spid="_x0000_s1053"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" path="m1470,1161r-31,40l1571,1227r-24,-50l1490,1177r-20,-16e" fillcolor="black" stroked="f">
                    <v:path arrowok="t" o:connecttype="custom" o:connectlocs="1470,5859;1439,5899;1571,5925;1547,5875;1490,5875;1470,5859" o:connectangles="0,0,0,0,0,0"/>
                  </v:shape>
                  <v:shape id="Freeform 1246" o:spid="_x0000_s1054"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" path="m1482,1145r-12,16l1490,1177r7,-1l1500,1172r3,-4l1503,1161r-21,-16e" fillcolor="black" stroked="f">
                    <v:path arrowok="t" o:connecttype="custom" o:connectlocs="1482,5843;1470,5859;1490,5875;1497,5874;1500,5870;1503,5866;1503,5859;1482,5843" o:connectangles="0,0,0,0,0,0,0,0"/>
                  </v:shape>
                  <v:shape id="Freeform 1245" o:spid="_x0000_s1055"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" path="m1513,1106r-31,39l1503,1161r,7l1500,1172r-3,4l1490,1177r57,l1513,1106e" fillcolor="black" stroked="f">
                    <v:path arrowok="t" o:connecttype="custom" o:connectlocs="1513,5804;1482,5843;1503,5859;1503,5866;1500,5870;1497,5874;1490,5875;1547,5875;1513,5804" o:connectangles="0,0,0,0,0,0,0,0,0"/>
                  </v:shape>
                  <v:shape id="Freeform 1244" o:spid="_x0000_s1056"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" path="m13,l7,1,,9r,7l1470,1161r12,-16l13,e" fillcolor="black" stroked="f">
                    <v:path arrowok="t" o:connecttype="custom" o:connectlocs="13,4698;7,4699;0,4707;0,4714;1470,5859;1482,5843;13,4698" o:connectangles="0,0,0,0,0,0,0"/>
                  </v:shape>
                </v:group>
                <v:group id="Group 1239" o:spid="_x0000_s1057" style="position:absolute;left:4786;top:4655;width:120;height:1270" coordorigin="4786,4655"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">
                  <v:shape id="Freeform 1242" o:spid="_x0000_s1058"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" path="m50,1150r-50,l60,1270r45,-90l54,1180r-4,-4l50,1150e" fillcolor="black" stroked="f">
                    <v:path arrowok="t" o:connecttype="custom" o:connectlocs="50,5805;0,5805;60,5925;105,5835;54,5835;50,5831;50,5805" o:connectangles="0,0,0,0,0,0,0"/>
                  </v:shape>
                  <v:shape id="Freeform 1241" o:spid="_x0000_s1059"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" path="m66,l54,,50,5r,1171l54,1180r12,l70,1176,70,5,66,e" fillcolor="black" stroked="f">
                    <v:path arrowok="t" o:connecttype="custom" o:connectlocs="66,4655;54,4655;50,4660;50,5831;54,5835;66,5835;70,5831;70,4660;66,4655" o:connectangles="0,0,0,0,0,0,0,0,0"/>
                  </v:shape>
                  <v:shape id="Freeform 1240" o:spid="_x0000_s1060"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" path="m120,1150r-50,l70,1176r-4,4l105,1180r15,-30e" fillcolor="black" stroked="f">
                    <v:path arrowok="t" o:connecttype="custom" o:connectlocs="120,5805;70,5805;70,5831;66,5835;105,5835;120,5805" o:connectangles="0,0,0,0,0,0"/>
                  </v:shape>
                </v:group>
                <v:group id="Group 1234" o:spid="_x0000_s1061" style="position:absolute;left:6106;top:4654;width:1811;height:1271" coordorigin="6106,4654"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">
                  <v:shape id="Freeform 1238" o:spid="_x0000_s1062"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" path="m64,1153l,1271r133,-19l114,1225r-31,l77,1224r-3,-4l71,1215r1,-6l93,1194,64,1153e" fillcolor="black" stroked="f">
                    <v:path arrowok="t" o:connecttype="custom" o:connectlocs="64,5807;0,5925;133,5906;114,5879;83,5879;77,5878;74,5874;71,5869;72,5863;93,5848;64,5807" o:connectangles="0,0,0,0,0,0,0,0,0,0,0"/>
                  </v:shape>
                  <v:shape id="Freeform 1237" o:spid="_x0000_s1063"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" path="m93,1194r-21,15l71,1215r3,5l77,1224r6,1l88,1222r16,-12l93,1194e" fillcolor="black" stroked="f">
                    <v:path arrowok="t" o:connecttype="custom" o:connectlocs="93,5848;72,5863;71,5869;74,5874;77,5878;83,5879;88,5876;104,5864;93,5848" o:connectangles="0,0,0,0,0,0,0,0,0"/>
                  </v:shape>
                  <v:shape id="Freeform 1236" o:spid="_x0000_s1064"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" path="m104,1210r-16,12l83,1225r31,l104,1210e" fillcolor="black" stroked="f">
                    <v:path arrowok="t" o:connecttype="custom" o:connectlocs="104,5864;88,5876;83,5879;114,5879;104,5864" o:connectangles="0,0,0,0,0"/>
                  </v:shape>
                  <v:shape id="Freeform 1235" o:spid="_x0000_s1065"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" path="m1799,l93,1194r11,16l1806,19r4,-3l1811,10r-3,-5l1805,1,1799,e" fillcolor="black" stroked="f">
                    <v:path arrowok="t" o:connecttype="custom" o:connectlocs="1799,4654;93,5848;104,5864;1806,4673;1810,4670;1811,4664;1808,4659;1805,4655;1799,4654" o:connectangles="0,0,0,0,0,0,0,0,0"/>
                  </v:shape>
                </v:group>
                <v:group id="Group 1232" o:spid="_x0000_s1066" style="position:absolute;left:2622;top:793;width:4470;height:812" coordorigin="2622,793"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Zat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ajuH5JjwBuXgAAAD//wMAUEsBAi0AFAAGAAgAAAAhANvh9svuAAAAhQEAABMAAAAAAAAA&#10;AAAAAAAAAAAAAFtDb250ZW50X1R5cGVzXS54bWxQSwECLQAUAAYACAAAACEAWvQsW78AAAAVAQAA&#10;CwAAAAAAAAAAAAAAAAAfAQAAX3JlbHMvLnJlbHNQSwECLQAUAAYACAAAACEAbzGWrcYAAADdAAAA&#10;DwAAAAAAAAAAAAAAAAAHAgAAZHJzL2Rvd25yZXYueG1sUEsFBgAAAAADAAMAtwAAAPoCAAAAAA==&#10;">
                  <v:shape id="Freeform 1233" o:spid="_x0000_s1067" style="position:absolute;left:2622;top:793;width:4470;height:812;visibility:visible;mso-wrap-style:square;v-text-anchor:top"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" path="m2235,l2052,1,1872,5r-174,7l1529,21,1365,32,1208,45,1058,61,915,78,780,98,655,119,538,142,431,166r-96,26l249,220r-73,28l114,278,29,340,,406r7,33l65,504r111,60l249,593r86,27l431,646r107,24l655,693r125,21l915,734r143,17l1208,767r157,13l1529,791r169,9l1872,807r180,4l2235,812r183,-1l2598,807r174,-7l2941,791r164,-11l3262,767r150,-16l3555,734r135,-20l3815,693r117,-23l4039,646r96,-26l4221,593r73,-29l4356,534r85,-62l4470,406r-7,-33l4405,309,4294,248r-73,-28l4135,192r-96,-26l3932,142,3815,119,3690,98,3555,78,3412,61,3262,45,3105,32,2941,21,2772,12,2598,5,2418,1,2235,xe" filled="f">
                    <v:path arrowok="t" o:connecttype="custom" o:connectlocs="2052,794;1698,805;1365,825;1058,854;780,891;538,935;335,985;176,1041;29,1133;7,1232;176,1357;335,1413;538,1463;780,1507;1058,1544;1365,1573;1698,1593;2052,1604;2418,1604;2772,1593;3105,1573;3412,1544;3690,1507;3932,1463;4135,1413;4294,1357;4441,1265;4463,1166;4294,1041;4135,985;3932,935;3690,891;3412,854;3105,825;2772,805;2418,794" o:connectangles="0,0,0,0,0,0,0,0,0,0,0,0,0,0,0,0,0,0,0,0,0,0,0,0,0,0,0,0,0,0,0,0,0,0,0,0"/>
                  </v:shape>
                </v:group>
                <v:group id="Group 1227" o:spid="_x0000_s1068" style="position:absolute;left:4797;top:1599;width:120;height:366" coordorigin="4797,1599"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">
                  <v:shape id="Freeform 1231" o:spid="_x0000_s1069"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" path="m,246l59,366r46,-90l54,276r-4,-4l50,246,,246e" fillcolor="black" stroked="f">
                    <v:path arrowok="t" o:connecttype="custom" o:connectlocs="0,1845;59,1965;105,1875;54,1875;50,1871;50,1845;0,1845" o:connectangles="0,0,0,0,0,0,0"/>
                  </v:shape>
                  <v:shape id="Freeform 1230" o:spid="_x0000_s1070"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" path="m50,246r,26l54,276r11,l70,272r,-26l50,246e" fillcolor="black" stroked="f">
                    <v:path arrowok="t" o:connecttype="custom" o:connectlocs="50,1845;50,1871;54,1875;65,1875;70,1871;70,1845;50,1845" o:connectangles="0,0,0,0,0,0,0"/>
                  </v:shape>
                  <v:shape id="Freeform 1229" o:spid="_x0000_s1071"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" path="m70,246r,26l65,276r40,l120,247,70,246e" fillcolor="black" stroked="f">
                    <v:path arrowok="t" o:connecttype="custom" o:connectlocs="70,1845;70,1871;65,1875;105,1875;120,1846;70,1845" o:connectangles="0,0,0,0,0,0"/>
                  </v:shape>
                  <v:shape id="Freeform 1228" o:spid="_x0000_s1072"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" path="m67,l56,,51,5r,5l50,246r20,l71,10r,-5l67,e" fillcolor="black" stroked="f">
                    <v:path arrowok="t" o:connecttype="custom" o:connectlocs="67,1599;56,1599;51,1604;51,1609;50,1845;70,1845;71,1609;71,1604;67,1599" o:connectangles="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212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現有毒性化學物質災害</w:t>
      </w:r>
    </w:p>
    <w:p w:rsidR="001210EB" w:rsidRDefault="001210EB" w:rsidP="001210EB">
      <w:pPr>
        <w:spacing w:before="6"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6F5156" w:rsidP="001210EB">
      <w:pPr>
        <w:spacing w:before="7" w:after="0" w:line="181" w:lineRule="auto"/>
        <w:ind w:left="2128" w:right="3382"/>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w:t>
      </w:r>
      <w:r w:rsidR="008361D1">
        <w:rPr>
          <w:rFonts w:ascii="標楷體" w:eastAsia="標楷體" w:hAnsi="標楷體" w:cs="標楷體" w:hint="eastAsia"/>
          <w:sz w:val="24"/>
          <w:szCs w:val="24"/>
          <w:lang w:eastAsia="zh-TW"/>
        </w:rPr>
        <w:t>照</w:t>
      </w:r>
      <w:r w:rsidR="008361D1">
        <w:rPr>
          <w:rFonts w:ascii="標楷體" w:eastAsia="標楷體" w:hAnsi="標楷體" w:cs="標楷體"/>
          <w:sz w:val="24"/>
          <w:szCs w:val="24"/>
          <w:lang w:eastAsia="zh-TW"/>
        </w:rPr>
        <w:t>護</w:t>
      </w:r>
      <w:r w:rsidR="001210EB">
        <w:rPr>
          <w:rFonts w:ascii="標楷體" w:eastAsia="標楷體" w:hAnsi="標楷體" w:cs="標楷體"/>
          <w:sz w:val="24"/>
          <w:szCs w:val="24"/>
          <w:lang w:eastAsia="zh-TW"/>
        </w:rPr>
        <w:t>人員，並於第一時間內報告</w:t>
      </w:r>
      <w:r w:rsidR="001210EB" w:rsidRPr="00161086">
        <w:rPr>
          <w:rFonts w:ascii="標楷體" w:eastAsia="標楷體" w:hAnsi="標楷體" w:cs="標楷體" w:hint="eastAsia"/>
          <w:spacing w:val="9"/>
          <w:sz w:val="24"/>
          <w:szCs w:val="28"/>
          <w:u w:val="single"/>
          <w:lang w:eastAsia="zh-TW"/>
        </w:rPr>
        <w:t>(機構首長</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hint="eastAsia"/>
          <w:sz w:val="24"/>
          <w:szCs w:val="24"/>
          <w:u w:val="single"/>
          <w:lang w:eastAsia="zh-TW"/>
        </w:rPr>
        <w:t>各機構單位</w:t>
      </w:r>
      <w:r w:rsidR="001210EB" w:rsidRPr="00875818">
        <w:rPr>
          <w:rFonts w:ascii="標楷體" w:eastAsia="標楷體" w:hAnsi="標楷體" w:cs="標楷體"/>
          <w:sz w:val="24"/>
          <w:szCs w:val="24"/>
          <w:u w:val="single"/>
          <w:lang w:eastAsia="zh-TW"/>
        </w:rPr>
        <w:t>主管</w:t>
      </w:r>
      <w:r w:rsidR="001210EB">
        <w:rPr>
          <w:rFonts w:ascii="標楷體" w:eastAsia="標楷體" w:hAnsi="標楷體" w:cs="標楷體" w:hint="eastAsia"/>
          <w:sz w:val="24"/>
          <w:szCs w:val="24"/>
          <w:lang w:eastAsia="zh-TW"/>
        </w:rPr>
        <w:t>)</w:t>
      </w:r>
    </w:p>
    <w:p w:rsidR="001210EB" w:rsidRDefault="001210EB" w:rsidP="001210EB">
      <w:pPr>
        <w:tabs>
          <w:tab w:val="left" w:pos="4956"/>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60" w:lineRule="exact"/>
        <w:rPr>
          <w:sz w:val="26"/>
          <w:szCs w:val="26"/>
          <w:lang w:eastAsia="zh-TW"/>
        </w:rPr>
      </w:pPr>
    </w:p>
    <w:p w:rsidR="001210EB" w:rsidRDefault="001210EB" w:rsidP="001210EB">
      <w:pPr>
        <w:spacing w:after="0"/>
        <w:rPr>
          <w:lang w:eastAsia="zh-TW"/>
        </w:rPr>
        <w:sectPr w:rsidR="001210EB" w:rsidSect="001451BD">
          <w:pgSz w:w="11920" w:h="16840"/>
          <w:pgMar w:top="1135" w:right="1680" w:bottom="980" w:left="1560" w:header="993" w:footer="800" w:gutter="0"/>
          <w:cols w:space="720"/>
        </w:sectPr>
      </w:pPr>
    </w:p>
    <w:p w:rsidR="001210EB" w:rsidRDefault="001210EB" w:rsidP="00D52B32">
      <w:pPr>
        <w:spacing w:after="0" w:line="240" w:lineRule="auto"/>
        <w:ind w:left="105" w:right="-76"/>
        <w:rPr>
          <w:rFonts w:ascii="標楷體" w:eastAsia="標楷體" w:hAnsi="標楷體" w:cs="標楷體"/>
          <w:sz w:val="24"/>
          <w:szCs w:val="24"/>
          <w:lang w:eastAsia="zh-TW"/>
        </w:rPr>
      </w:pPr>
      <w:r>
        <w:rPr>
          <w:rFonts w:ascii="標楷體" w:eastAsia="標楷體" w:hAnsi="標楷體" w:cs="標楷體"/>
          <w:spacing w:val="31"/>
          <w:position w:val="-1"/>
          <w:sz w:val="24"/>
          <w:szCs w:val="24"/>
          <w:lang w:eastAsia="zh-TW"/>
        </w:rPr>
        <w:t>立即用濕毛巾掩住</w:t>
      </w:r>
      <w:r>
        <w:rPr>
          <w:rFonts w:ascii="標楷體" w:eastAsia="標楷體" w:hAnsi="標楷體" w:cs="標楷體"/>
          <w:position w:val="-1"/>
          <w:sz w:val="24"/>
          <w:szCs w:val="24"/>
          <w:lang w:eastAsia="zh-TW"/>
        </w:rPr>
        <w:t>口</w:t>
      </w:r>
      <w:r>
        <w:rPr>
          <w:rFonts w:ascii="標楷體" w:eastAsia="標楷體" w:hAnsi="標楷體" w:cs="標楷體"/>
          <w:spacing w:val="-89"/>
          <w:position w:val="-1"/>
          <w:sz w:val="24"/>
          <w:szCs w:val="24"/>
          <w:lang w:eastAsia="zh-TW"/>
        </w:rPr>
        <w:t xml:space="preserve"> </w:t>
      </w:r>
    </w:p>
    <w:p w:rsidR="001210EB" w:rsidRDefault="001210EB" w:rsidP="00D52B32">
      <w:pPr>
        <w:spacing w:after="0" w:line="240" w:lineRule="auto"/>
        <w:ind w:left="12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鼻，並疏散</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立即送醫處理（門診</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或住院治療）</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sidR="005A7A6C">
        <w:rPr>
          <w:rFonts w:ascii="標楷體" w:eastAsia="標楷體" w:hAnsi="標楷體" w:cs="標楷體"/>
          <w:position w:val="-1"/>
          <w:sz w:val="24"/>
          <w:szCs w:val="24"/>
          <w:lang w:eastAsia="zh-TW"/>
        </w:rPr>
        <w:t>通知</w:t>
      </w:r>
      <w:r w:rsidR="005A7A6C">
        <w:rPr>
          <w:rFonts w:ascii="標楷體" w:eastAsia="標楷體" w:hAnsi="標楷體" w:cs="標楷體" w:hint="eastAsia"/>
          <w:position w:val="-1"/>
          <w:sz w:val="24"/>
          <w:szCs w:val="24"/>
          <w:lang w:eastAsia="zh-TW"/>
        </w:rPr>
        <w:t>相關</w:t>
      </w:r>
      <w:r w:rsidR="005A7A6C">
        <w:rPr>
          <w:rFonts w:ascii="標楷體" w:eastAsia="標楷體" w:hAnsi="標楷體" w:cs="標楷體"/>
          <w:position w:val="-1"/>
          <w:sz w:val="24"/>
          <w:szCs w:val="24"/>
          <w:lang w:eastAsia="zh-TW"/>
        </w:rPr>
        <w:t>行</w:t>
      </w:r>
      <w:r w:rsidR="005A7A6C">
        <w:rPr>
          <w:rFonts w:ascii="標楷體" w:eastAsia="標楷體" w:hAnsi="標楷體" w:cs="標楷體" w:hint="eastAsia"/>
          <w:position w:val="-1"/>
          <w:sz w:val="24"/>
          <w:szCs w:val="24"/>
          <w:lang w:eastAsia="zh-TW"/>
        </w:rPr>
        <w:t>政</w:t>
      </w:r>
      <w:r>
        <w:rPr>
          <w:rFonts w:ascii="標楷體" w:eastAsia="標楷體" w:hAnsi="標楷體" w:cs="標楷體"/>
          <w:position w:val="-1"/>
          <w:sz w:val="24"/>
          <w:szCs w:val="24"/>
          <w:lang w:eastAsia="zh-TW"/>
        </w:rPr>
        <w:t>人員協助處</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理，並調查原因。</w:t>
      </w:r>
    </w:p>
    <w:p w:rsidR="001210EB" w:rsidRDefault="001210EB" w:rsidP="001210EB">
      <w:pPr>
        <w:spacing w:after="0"/>
        <w:rPr>
          <w:lang w:eastAsia="zh-TW"/>
        </w:rPr>
        <w:sectPr w:rsidR="001210EB">
          <w:type w:val="continuous"/>
          <w:pgSz w:w="11920" w:h="16840"/>
          <w:pgMar w:top="1200" w:right="1680" w:bottom="980" w:left="800" w:header="720" w:footer="720" w:gutter="0"/>
          <w:cols w:num="3" w:space="720" w:equalWidth="0">
            <w:col w:w="2546" w:space="752"/>
            <w:col w:w="2161" w:space="900"/>
            <w:col w:w="3081"/>
          </w:cols>
        </w:sectPr>
      </w:pPr>
    </w:p>
    <w:p w:rsidR="001210EB" w:rsidRDefault="001210EB" w:rsidP="001210EB">
      <w:pPr>
        <w:spacing w:before="6"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E8475C" w:rsidRDefault="00E8475C" w:rsidP="001210EB">
      <w:pPr>
        <w:spacing w:after="0" w:line="200" w:lineRule="exact"/>
        <w:rPr>
          <w:sz w:val="20"/>
          <w:szCs w:val="20"/>
          <w:lang w:eastAsia="zh-TW"/>
        </w:rPr>
      </w:pPr>
    </w:p>
    <w:p w:rsidR="001210EB" w:rsidRDefault="001210EB" w:rsidP="001210EB">
      <w:pPr>
        <w:spacing w:before="9" w:after="0" w:line="179" w:lineRule="auto"/>
        <w:ind w:left="3022" w:right="3929" w:hanging="241"/>
        <w:rPr>
          <w:rFonts w:ascii="標楷體" w:eastAsia="標楷體" w:hAnsi="標楷體" w:cs="標楷體"/>
          <w:sz w:val="24"/>
          <w:szCs w:val="24"/>
          <w:lang w:eastAsia="zh-TW"/>
        </w:rPr>
      </w:pPr>
      <w:r>
        <w:rPr>
          <w:rFonts w:ascii="標楷體" w:eastAsia="標楷體" w:hAnsi="標楷體" w:cs="標楷體"/>
          <w:sz w:val="24"/>
          <w:szCs w:val="24"/>
          <w:lang w:eastAsia="zh-TW"/>
        </w:rPr>
        <w:t>1</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彙整相關資料呈報有關 單位。</w:t>
      </w:r>
    </w:p>
    <w:p w:rsidR="001210EB" w:rsidRDefault="001210EB" w:rsidP="001210EB">
      <w:pPr>
        <w:spacing w:after="0" w:line="293" w:lineRule="exact"/>
        <w:ind w:left="2781"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sidR="00D52B32">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300" w:lineRule="exact"/>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2192" behindDoc="1" locked="0" layoutInCell="1" allowOverlap="1" wp14:anchorId="272C3729" wp14:editId="664CE008">
                <wp:simplePos x="0" y="0"/>
                <wp:positionH relativeFrom="page">
                  <wp:posOffset>740410</wp:posOffset>
                </wp:positionH>
                <wp:positionV relativeFrom="paragraph">
                  <wp:posOffset>-190500</wp:posOffset>
                </wp:positionV>
                <wp:extent cx="5076190" cy="1270"/>
                <wp:effectExtent l="6985" t="13335" r="12700" b="4445"/>
                <wp:wrapNone/>
                <wp:docPr id="2371" name="Group 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6190" cy="1270"/>
                          <a:chOff x="1166" y="-300"/>
                          <a:chExt cx="7994" cy="2"/>
                        </a:xfrm>
                      </wpg:grpSpPr>
                      <wps:wsp>
                        <wps:cNvPr id="2372" name="Freeform 1223"/>
                        <wps:cNvSpPr>
                          <a:spLocks/>
                        </wps:cNvSpPr>
                        <wps:spPr bwMode="auto">
                          <a:xfrm>
                            <a:off x="1166" y="-300"/>
                            <a:ext cx="7994" cy="2"/>
                          </a:xfrm>
                          <a:custGeom>
                            <a:avLst/>
                            <a:gdLst>
                              <a:gd name="T0" fmla="+- 0 1166 1166"/>
                              <a:gd name="T1" fmla="*/ T0 w 7994"/>
                              <a:gd name="T2" fmla="+- 0 9160 1166"/>
                              <a:gd name="T3" fmla="*/ T2 w 7994"/>
                            </a:gdLst>
                            <a:ahLst/>
                            <a:cxnLst>
                              <a:cxn ang="0">
                                <a:pos x="T1" y="0"/>
                              </a:cxn>
                              <a:cxn ang="0">
                                <a:pos x="T3" y="0"/>
                              </a:cxn>
                            </a:cxnLst>
                            <a:rect l="0" t="0" r="r" b="b"/>
                            <a:pathLst>
                              <a:path w="7994">
                                <a:moveTo>
                                  <a:pt x="0" y="0"/>
                                </a:moveTo>
                                <a:lnTo>
                                  <a:pt x="7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F5E0E8" id="Group 1222" o:spid="_x0000_s1026" style="position:absolute;margin-left:58.3pt;margin-top:-15pt;width:399.7pt;height:.1pt;z-index:-251724288;mso-position-horizontal-relative:page" coordorigin="1166,-300" coordsize="79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">
                <v:shape id="Freeform 1223" o:spid="_x0000_s1027" style="position:absolute;left:1166;top:-300;width:7994;height:2;visibility:visible;mso-wrap-style:square;v-text-anchor:top" coordsize="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" path="m,l7994,e" filled="f">
                  <v:path arrowok="t" o:connecttype="custom" o:connectlocs="0,0;799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毒性化學物質災害之原因確實檢討改進。</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800" w:header="720" w:footer="720" w:gutter="0"/>
          <w:cols w:space="720"/>
        </w:sectPr>
      </w:pPr>
    </w:p>
    <w:p w:rsidR="001210EB" w:rsidRDefault="001210EB" w:rsidP="009369B4">
      <w:pPr>
        <w:spacing w:after="0" w:line="334" w:lineRule="exact"/>
        <w:ind w:left="6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b</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動物性傷害（毒蛇、動物、昆蟲及</w:t>
      </w:r>
      <w:r>
        <w:rPr>
          <w:rFonts w:ascii="標楷體" w:eastAsia="標楷體" w:hAnsi="標楷體" w:cs="標楷體"/>
          <w:spacing w:val="1"/>
          <w:position w:val="-2"/>
          <w:sz w:val="24"/>
          <w:szCs w:val="24"/>
          <w:lang w:eastAsia="zh-TW"/>
        </w:rPr>
        <w:t>蜂</w:t>
      </w:r>
      <w:r>
        <w:rPr>
          <w:rFonts w:ascii="標楷體" w:eastAsia="標楷體" w:hAnsi="標楷體" w:cs="標楷體"/>
          <w:position w:val="-2"/>
          <w:sz w:val="24"/>
          <w:szCs w:val="24"/>
          <w:lang w:eastAsia="zh-TW"/>
        </w:rPr>
        <w:t>類咬傷）處理流程</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3216" behindDoc="1" locked="0" layoutInCell="1" allowOverlap="1" wp14:anchorId="2E3B7F54" wp14:editId="3B908CFD">
                <wp:simplePos x="0" y="0"/>
                <wp:positionH relativeFrom="page">
                  <wp:posOffset>720090</wp:posOffset>
                </wp:positionH>
                <wp:positionV relativeFrom="paragraph">
                  <wp:posOffset>-67945</wp:posOffset>
                </wp:positionV>
                <wp:extent cx="5257800" cy="1270"/>
                <wp:effectExtent l="5715" t="12700" r="13335" b="5080"/>
                <wp:wrapNone/>
                <wp:docPr id="2373"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07"/>
                          <a:chExt cx="8280" cy="2"/>
                        </a:xfrm>
                      </wpg:grpSpPr>
                      <wps:wsp>
                        <wps:cNvPr id="2374" name="Freeform 1221"/>
                        <wps:cNvSpPr>
                          <a:spLocks/>
                        </wps:cNvSpPr>
                        <wps:spPr bwMode="auto">
                          <a:xfrm>
                            <a:off x="1134" y="-107"/>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AFA9D" id="Group 1220" o:spid="_x0000_s1026" style="position:absolute;margin-left:56.7pt;margin-top:-5.35pt;width:414pt;height:.1pt;z-index:-251723264;mso-position-horizontal-relative:page" coordorigin="1134,-107"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">
                <v:shape id="Freeform 1221" o:spid="_x0000_s1027" style="position:absolute;left:1134;top:-107;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8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平時即宣導預防動物性傷害之常識。</w:t>
      </w:r>
    </w:p>
    <w:p w:rsidR="001210EB" w:rsidRDefault="001210EB" w:rsidP="001210EB">
      <w:pPr>
        <w:spacing w:before="24" w:after="0" w:line="360" w:lineRule="exact"/>
        <w:ind w:left="633" w:right="4597" w:firstLine="24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7312" behindDoc="1" locked="0" layoutInCell="1" allowOverlap="1" wp14:anchorId="337D86B9" wp14:editId="71A6459D">
                <wp:simplePos x="0" y="0"/>
                <wp:positionH relativeFrom="page">
                  <wp:posOffset>739140</wp:posOffset>
                </wp:positionH>
                <wp:positionV relativeFrom="paragraph">
                  <wp:posOffset>267335</wp:posOffset>
                </wp:positionV>
                <wp:extent cx="5248910" cy="1270"/>
                <wp:effectExtent l="5715" t="12700" r="12700" b="5080"/>
                <wp:wrapNone/>
                <wp:docPr id="2375" name="Group 1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8910" cy="1270"/>
                          <a:chOff x="1164" y="421"/>
                          <a:chExt cx="8266" cy="2"/>
                        </a:xfrm>
                      </wpg:grpSpPr>
                      <wps:wsp>
                        <wps:cNvPr id="2376" name="Freeform 1157"/>
                        <wps:cNvSpPr>
                          <a:spLocks/>
                        </wps:cNvSpPr>
                        <wps:spPr bwMode="auto">
                          <a:xfrm>
                            <a:off x="1164" y="421"/>
                            <a:ext cx="8266" cy="2"/>
                          </a:xfrm>
                          <a:custGeom>
                            <a:avLst/>
                            <a:gdLst>
                              <a:gd name="T0" fmla="+- 0 1164 1164"/>
                              <a:gd name="T1" fmla="*/ T0 w 8266"/>
                              <a:gd name="T2" fmla="+- 0 9430 1164"/>
                              <a:gd name="T3" fmla="*/ T2 w 8266"/>
                            </a:gdLst>
                            <a:ahLst/>
                            <a:cxnLst>
                              <a:cxn ang="0">
                                <a:pos x="T1" y="0"/>
                              </a:cxn>
                              <a:cxn ang="0">
                                <a:pos x="T3" y="0"/>
                              </a:cxn>
                            </a:cxnLst>
                            <a:rect l="0" t="0" r="r" b="b"/>
                            <a:pathLst>
                              <a:path w="8266">
                                <a:moveTo>
                                  <a:pt x="0" y="0"/>
                                </a:moveTo>
                                <a:lnTo>
                                  <a:pt x="826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91CCB5" id="Group 1156" o:spid="_x0000_s1026" style="position:absolute;margin-left:58.2pt;margin-top:21.05pt;width:413.3pt;height:.1pt;z-index:-251719168;mso-position-horizontal-relative:page" coordorigin="1164,421" coordsize="82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">
                <v:shape id="Freeform 1157" o:spid="_x0000_s1027" style="position:absolute;left:1164;top:421;width:8266;height:2;visibility:visible;mso-wrap-style:square;v-text-anchor:top" coordsize="8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" path="m,l8266,e" filled="f">
                  <v:path arrowok="t" o:connecttype="custom" o:connectlocs="0,0;8266,0" o:connectangles="0,0"/>
                </v:shape>
                <w10:wrap anchorx="page"/>
              </v:group>
            </w:pict>
          </mc:Fallback>
        </mc:AlternateContent>
      </w:r>
      <w:r>
        <w:rPr>
          <w:rFonts w:ascii="標楷體" w:eastAsia="標楷體" w:hAnsi="標楷體" w:cs="標楷體"/>
          <w:sz w:val="24"/>
          <w:szCs w:val="24"/>
          <w:lang w:eastAsia="zh-TW"/>
        </w:rPr>
        <w:t>2.清除蛇類、具危險性之昆蟲等之棲息場所。 二、處理階段</w:t>
      </w:r>
    </w:p>
    <w:p w:rsidR="001210EB" w:rsidRDefault="004938EC" w:rsidP="001210EB">
      <w:pPr>
        <w:spacing w:before="2" w:after="0" w:line="100" w:lineRule="exact"/>
        <w:rPr>
          <w:sz w:val="10"/>
          <w:szCs w:val="10"/>
          <w:lang w:eastAsia="zh-TW"/>
        </w:rPr>
      </w:pPr>
      <w:r>
        <w:rPr>
          <w:rFonts w:eastAsiaTheme="minorHAnsi"/>
          <w:noProof/>
          <w:lang w:eastAsia="zh-TW"/>
        </w:rPr>
        <mc:AlternateContent>
          <mc:Choice Requires="wpg">
            <w:drawing>
              <wp:anchor distT="0" distB="0" distL="114300" distR="114300" simplePos="0" relativeHeight="251594240" behindDoc="1" locked="0" layoutInCell="1" allowOverlap="1" wp14:anchorId="12C99325" wp14:editId="5A1EB6B3">
                <wp:simplePos x="0" y="0"/>
                <wp:positionH relativeFrom="page">
                  <wp:posOffset>320040</wp:posOffset>
                </wp:positionH>
                <wp:positionV relativeFrom="paragraph">
                  <wp:posOffset>5080</wp:posOffset>
                </wp:positionV>
                <wp:extent cx="6172200" cy="5886827"/>
                <wp:effectExtent l="0" t="0" r="19050" b="0"/>
                <wp:wrapNone/>
                <wp:docPr id="2377" name="Group 1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5886827"/>
                          <a:chOff x="458" y="832"/>
                          <a:chExt cx="9720" cy="9653"/>
                        </a:xfrm>
                      </wpg:grpSpPr>
                      <wpg:grpSp>
                        <wpg:cNvPr id="2378" name="Group 1218"/>
                        <wpg:cNvGrpSpPr>
                          <a:grpSpLocks/>
                        </wpg:cNvGrpSpPr>
                        <wpg:grpSpPr bwMode="auto">
                          <a:xfrm>
                            <a:off x="1718" y="3532"/>
                            <a:ext cx="6660" cy="2"/>
                            <a:chOff x="1718" y="3532"/>
                            <a:chExt cx="6660" cy="2"/>
                          </a:xfrm>
                        </wpg:grpSpPr>
                        <wps:wsp>
                          <wps:cNvPr id="2379" name="Freeform 1219"/>
                          <wps:cNvSpPr>
                            <a:spLocks/>
                          </wps:cNvSpPr>
                          <wps:spPr bwMode="auto">
                            <a:xfrm>
                              <a:off x="1718" y="3532"/>
                              <a:ext cx="6660" cy="2"/>
                            </a:xfrm>
                            <a:custGeom>
                              <a:avLst/>
                              <a:gdLst>
                                <a:gd name="T0" fmla="+- 0 1718 1718"/>
                                <a:gd name="T1" fmla="*/ T0 w 6660"/>
                                <a:gd name="T2" fmla="+- 0 3532 3532"/>
                                <a:gd name="T3" fmla="*/ 3532 h 1"/>
                                <a:gd name="T4" fmla="+- 0 8378 1718"/>
                                <a:gd name="T5" fmla="*/ T4 w 6660"/>
                                <a:gd name="T6" fmla="+- 0 3533 3532"/>
                                <a:gd name="T7" fmla="*/ 3533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0" name="Group 1213"/>
                        <wpg:cNvGrpSpPr>
                          <a:grpSpLocks/>
                        </wpg:cNvGrpSpPr>
                        <wpg:grpSpPr bwMode="auto">
                          <a:xfrm>
                            <a:off x="1662" y="3522"/>
                            <a:ext cx="120" cy="727"/>
                            <a:chOff x="1662" y="3522"/>
                            <a:chExt cx="120" cy="727"/>
                          </a:xfrm>
                        </wpg:grpSpPr>
                        <wps:wsp>
                          <wps:cNvPr id="2381" name="Freeform 1217"/>
                          <wps:cNvSpPr>
                            <a:spLocks/>
                          </wps:cNvSpPr>
                          <wps:spPr bwMode="auto">
                            <a:xfrm>
                              <a:off x="1662" y="3522"/>
                              <a:ext cx="120" cy="727"/>
                            </a:xfrm>
                            <a:custGeom>
                              <a:avLst/>
                              <a:gdLst>
                                <a:gd name="T0" fmla="+- 0 1712 1662"/>
                                <a:gd name="T1" fmla="*/ T0 w 120"/>
                                <a:gd name="T2" fmla="+- 0 4129 3522"/>
                                <a:gd name="T3" fmla="*/ 4129 h 727"/>
                                <a:gd name="T4" fmla="+- 0 1662 1662"/>
                                <a:gd name="T5" fmla="*/ T4 w 120"/>
                                <a:gd name="T6" fmla="+- 0 4129 3522"/>
                                <a:gd name="T7" fmla="*/ 4129 h 727"/>
                                <a:gd name="T8" fmla="+- 0 1723 1662"/>
                                <a:gd name="T9" fmla="*/ T8 w 120"/>
                                <a:gd name="T10" fmla="+- 0 4249 3522"/>
                                <a:gd name="T11" fmla="*/ 4249 h 727"/>
                                <a:gd name="T12" fmla="+- 0 1767 1662"/>
                                <a:gd name="T13" fmla="*/ T12 w 120"/>
                                <a:gd name="T14" fmla="+- 0 4159 3522"/>
                                <a:gd name="T15" fmla="*/ 4159 h 727"/>
                                <a:gd name="T16" fmla="+- 0 1717 1662"/>
                                <a:gd name="T17" fmla="*/ T16 w 120"/>
                                <a:gd name="T18" fmla="+- 0 4159 3522"/>
                                <a:gd name="T19" fmla="*/ 4159 h 727"/>
                                <a:gd name="T20" fmla="+- 0 1712 1662"/>
                                <a:gd name="T21" fmla="*/ T20 w 120"/>
                                <a:gd name="T22" fmla="+- 0 4154 3522"/>
                                <a:gd name="T23" fmla="*/ 4154 h 727"/>
                                <a:gd name="T24" fmla="+- 0 171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1" y="727"/>
                                  </a:lnTo>
                                  <a:lnTo>
                                    <a:pt x="105" y="637"/>
                                  </a:lnTo>
                                  <a:lnTo>
                                    <a:pt x="55"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2" name="Freeform 1216"/>
                          <wps:cNvSpPr>
                            <a:spLocks/>
                          </wps:cNvSpPr>
                          <wps:spPr bwMode="auto">
                            <a:xfrm>
                              <a:off x="1662" y="3522"/>
                              <a:ext cx="120" cy="727"/>
                            </a:xfrm>
                            <a:custGeom>
                              <a:avLst/>
                              <a:gdLst>
                                <a:gd name="T0" fmla="+- 0 1732 1662"/>
                                <a:gd name="T1" fmla="*/ T0 w 120"/>
                                <a:gd name="T2" fmla="+- 0 4129 3522"/>
                                <a:gd name="T3" fmla="*/ 4129 h 727"/>
                                <a:gd name="T4" fmla="+- 0 1712 1662"/>
                                <a:gd name="T5" fmla="*/ T4 w 120"/>
                                <a:gd name="T6" fmla="+- 0 4129 3522"/>
                                <a:gd name="T7" fmla="*/ 4129 h 727"/>
                                <a:gd name="T8" fmla="+- 0 1712 1662"/>
                                <a:gd name="T9" fmla="*/ T8 w 120"/>
                                <a:gd name="T10" fmla="+- 0 4154 3522"/>
                                <a:gd name="T11" fmla="*/ 4154 h 727"/>
                                <a:gd name="T12" fmla="+- 0 1717 1662"/>
                                <a:gd name="T13" fmla="*/ T12 w 120"/>
                                <a:gd name="T14" fmla="+- 0 4159 3522"/>
                                <a:gd name="T15" fmla="*/ 4159 h 727"/>
                                <a:gd name="T16" fmla="+- 0 1728 1662"/>
                                <a:gd name="T17" fmla="*/ T16 w 120"/>
                                <a:gd name="T18" fmla="+- 0 4159 3522"/>
                                <a:gd name="T19" fmla="*/ 4159 h 727"/>
                                <a:gd name="T20" fmla="+- 0 1732 1662"/>
                                <a:gd name="T21" fmla="*/ T20 w 120"/>
                                <a:gd name="T22" fmla="+- 0 4154 3522"/>
                                <a:gd name="T23" fmla="*/ 4154 h 727"/>
                                <a:gd name="T24" fmla="+- 0 173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5" y="637"/>
                                  </a:lnTo>
                                  <a:lnTo>
                                    <a:pt x="66"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3" name="Freeform 1215"/>
                          <wps:cNvSpPr>
                            <a:spLocks/>
                          </wps:cNvSpPr>
                          <wps:spPr bwMode="auto">
                            <a:xfrm>
                              <a:off x="1662" y="3522"/>
                              <a:ext cx="120" cy="727"/>
                            </a:xfrm>
                            <a:custGeom>
                              <a:avLst/>
                              <a:gdLst>
                                <a:gd name="T0" fmla="+- 0 1782 1662"/>
                                <a:gd name="T1" fmla="*/ T0 w 120"/>
                                <a:gd name="T2" fmla="+- 0 4128 3522"/>
                                <a:gd name="T3" fmla="*/ 4128 h 727"/>
                                <a:gd name="T4" fmla="+- 0 1732 1662"/>
                                <a:gd name="T5" fmla="*/ T4 w 120"/>
                                <a:gd name="T6" fmla="+- 0 4129 3522"/>
                                <a:gd name="T7" fmla="*/ 4129 h 727"/>
                                <a:gd name="T8" fmla="+- 0 1732 1662"/>
                                <a:gd name="T9" fmla="*/ T8 w 120"/>
                                <a:gd name="T10" fmla="+- 0 4154 3522"/>
                                <a:gd name="T11" fmla="*/ 4154 h 727"/>
                                <a:gd name="T12" fmla="+- 0 1728 1662"/>
                                <a:gd name="T13" fmla="*/ T12 w 120"/>
                                <a:gd name="T14" fmla="+- 0 4159 3522"/>
                                <a:gd name="T15" fmla="*/ 4159 h 727"/>
                                <a:gd name="T16" fmla="+- 0 1767 1662"/>
                                <a:gd name="T17" fmla="*/ T16 w 120"/>
                                <a:gd name="T18" fmla="+- 0 4159 3522"/>
                                <a:gd name="T19" fmla="*/ 4159 h 727"/>
                                <a:gd name="T20" fmla="+- 0 1782 1662"/>
                                <a:gd name="T21" fmla="*/ T20 w 120"/>
                                <a:gd name="T22" fmla="+- 0 4128 3522"/>
                                <a:gd name="T23" fmla="*/ 4128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6"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4" name="Freeform 1214"/>
                          <wps:cNvSpPr>
                            <a:spLocks/>
                          </wps:cNvSpPr>
                          <wps:spPr bwMode="auto">
                            <a:xfrm>
                              <a:off x="1662" y="3522"/>
                              <a:ext cx="120" cy="727"/>
                            </a:xfrm>
                            <a:custGeom>
                              <a:avLst/>
                              <a:gdLst>
                                <a:gd name="T0" fmla="+- 0 1723 1662"/>
                                <a:gd name="T1" fmla="*/ T0 w 120"/>
                                <a:gd name="T2" fmla="+- 0 3522 3522"/>
                                <a:gd name="T3" fmla="*/ 3522 h 727"/>
                                <a:gd name="T4" fmla="+- 0 1712 1662"/>
                                <a:gd name="T5" fmla="*/ T4 w 120"/>
                                <a:gd name="T6" fmla="+- 0 3522 3522"/>
                                <a:gd name="T7" fmla="*/ 3522 h 727"/>
                                <a:gd name="T8" fmla="+- 0 1708 1662"/>
                                <a:gd name="T9" fmla="*/ T8 w 120"/>
                                <a:gd name="T10" fmla="+- 0 3526 3522"/>
                                <a:gd name="T11" fmla="*/ 3526 h 727"/>
                                <a:gd name="T12" fmla="+- 0 1708 1662"/>
                                <a:gd name="T13" fmla="*/ T12 w 120"/>
                                <a:gd name="T14" fmla="+- 0 3532 3522"/>
                                <a:gd name="T15" fmla="*/ 3532 h 727"/>
                                <a:gd name="T16" fmla="+- 0 1712 1662"/>
                                <a:gd name="T17" fmla="*/ T16 w 120"/>
                                <a:gd name="T18" fmla="+- 0 4129 3522"/>
                                <a:gd name="T19" fmla="*/ 4129 h 727"/>
                                <a:gd name="T20" fmla="+- 0 1732 1662"/>
                                <a:gd name="T21" fmla="*/ T20 w 120"/>
                                <a:gd name="T22" fmla="+- 0 4129 3522"/>
                                <a:gd name="T23" fmla="*/ 4129 h 727"/>
                                <a:gd name="T24" fmla="+- 0 1728 1662"/>
                                <a:gd name="T25" fmla="*/ T24 w 120"/>
                                <a:gd name="T26" fmla="+- 0 3526 3522"/>
                                <a:gd name="T27" fmla="*/ 3526 h 727"/>
                                <a:gd name="T28" fmla="+- 0 1723 1662"/>
                                <a:gd name="T29" fmla="*/ T28 w 120"/>
                                <a:gd name="T30" fmla="+- 0 3522 3522"/>
                                <a:gd name="T31" fmla="*/ 3522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4"/>
                                  </a:lnTo>
                                  <a:lnTo>
                                    <a:pt x="46" y="10"/>
                                  </a:lnTo>
                                  <a:lnTo>
                                    <a:pt x="50" y="607"/>
                                  </a:lnTo>
                                  <a:lnTo>
                                    <a:pt x="70" y="607"/>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5" name="Group 1209"/>
                        <wpg:cNvGrpSpPr>
                          <a:grpSpLocks/>
                        </wpg:cNvGrpSpPr>
                        <wpg:grpSpPr bwMode="auto">
                          <a:xfrm>
                            <a:off x="8319" y="3522"/>
                            <a:ext cx="120" cy="727"/>
                            <a:chOff x="8319" y="3522"/>
                            <a:chExt cx="120" cy="727"/>
                          </a:xfrm>
                        </wpg:grpSpPr>
                        <wps:wsp>
                          <wps:cNvPr id="2386" name="Freeform 1212"/>
                          <wps:cNvSpPr>
                            <a:spLocks/>
                          </wps:cNvSpPr>
                          <wps:spPr bwMode="auto">
                            <a:xfrm>
                              <a:off x="8319" y="3522"/>
                              <a:ext cx="120" cy="727"/>
                            </a:xfrm>
                            <a:custGeom>
                              <a:avLst/>
                              <a:gdLst>
                                <a:gd name="T0" fmla="+- 0 8369 8319"/>
                                <a:gd name="T1" fmla="*/ T0 w 120"/>
                                <a:gd name="T2" fmla="+- 0 4129 3522"/>
                                <a:gd name="T3" fmla="*/ 4129 h 727"/>
                                <a:gd name="T4" fmla="+- 0 8319 8319"/>
                                <a:gd name="T5" fmla="*/ T4 w 120"/>
                                <a:gd name="T6" fmla="+- 0 4129 3522"/>
                                <a:gd name="T7" fmla="*/ 4129 h 727"/>
                                <a:gd name="T8" fmla="+- 0 8379 8319"/>
                                <a:gd name="T9" fmla="*/ T8 w 120"/>
                                <a:gd name="T10" fmla="+- 0 4249 3522"/>
                                <a:gd name="T11" fmla="*/ 4249 h 727"/>
                                <a:gd name="T12" fmla="+- 0 8424 8319"/>
                                <a:gd name="T13" fmla="*/ T12 w 120"/>
                                <a:gd name="T14" fmla="+- 0 4159 3522"/>
                                <a:gd name="T15" fmla="*/ 4159 h 727"/>
                                <a:gd name="T16" fmla="+- 0 8373 8319"/>
                                <a:gd name="T17" fmla="*/ T16 w 120"/>
                                <a:gd name="T18" fmla="+- 0 4159 3522"/>
                                <a:gd name="T19" fmla="*/ 4159 h 727"/>
                                <a:gd name="T20" fmla="+- 0 8369 8319"/>
                                <a:gd name="T21" fmla="*/ T20 w 120"/>
                                <a:gd name="T22" fmla="+- 0 4154 3522"/>
                                <a:gd name="T23" fmla="*/ 4154 h 727"/>
                                <a:gd name="T24" fmla="+- 0 8369 8319"/>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7" name="Freeform 1211"/>
                          <wps:cNvSpPr>
                            <a:spLocks/>
                          </wps:cNvSpPr>
                          <wps:spPr bwMode="auto">
                            <a:xfrm>
                              <a:off x="8319" y="3522"/>
                              <a:ext cx="120" cy="727"/>
                            </a:xfrm>
                            <a:custGeom>
                              <a:avLst/>
                              <a:gdLst>
                                <a:gd name="T0" fmla="+- 0 8384 8319"/>
                                <a:gd name="T1" fmla="*/ T0 w 120"/>
                                <a:gd name="T2" fmla="+- 0 3522 3522"/>
                                <a:gd name="T3" fmla="*/ 3522 h 727"/>
                                <a:gd name="T4" fmla="+- 0 8372 8319"/>
                                <a:gd name="T5" fmla="*/ T4 w 120"/>
                                <a:gd name="T6" fmla="+- 0 3522 3522"/>
                                <a:gd name="T7" fmla="*/ 3522 h 727"/>
                                <a:gd name="T8" fmla="+- 0 8368 8319"/>
                                <a:gd name="T9" fmla="*/ T8 w 120"/>
                                <a:gd name="T10" fmla="+- 0 3526 3522"/>
                                <a:gd name="T11" fmla="*/ 3526 h 727"/>
                                <a:gd name="T12" fmla="+- 0 8369 8319"/>
                                <a:gd name="T13" fmla="*/ T12 w 120"/>
                                <a:gd name="T14" fmla="+- 0 4154 3522"/>
                                <a:gd name="T15" fmla="*/ 4154 h 727"/>
                                <a:gd name="T16" fmla="+- 0 8373 8319"/>
                                <a:gd name="T17" fmla="*/ T16 w 120"/>
                                <a:gd name="T18" fmla="+- 0 4159 3522"/>
                                <a:gd name="T19" fmla="*/ 4159 h 727"/>
                                <a:gd name="T20" fmla="+- 0 8384 8319"/>
                                <a:gd name="T21" fmla="*/ T20 w 120"/>
                                <a:gd name="T22" fmla="+- 0 4159 3522"/>
                                <a:gd name="T23" fmla="*/ 4159 h 727"/>
                                <a:gd name="T24" fmla="+- 0 8389 8319"/>
                                <a:gd name="T25" fmla="*/ T24 w 120"/>
                                <a:gd name="T26" fmla="+- 0 4154 3522"/>
                                <a:gd name="T27" fmla="*/ 4154 h 727"/>
                                <a:gd name="T28" fmla="+- 0 8388 8319"/>
                                <a:gd name="T29" fmla="*/ T28 w 120"/>
                                <a:gd name="T30" fmla="+- 0 3532 3522"/>
                                <a:gd name="T31" fmla="*/ 3532 h 727"/>
                                <a:gd name="T32" fmla="+- 0 8388 8319"/>
                                <a:gd name="T33" fmla="*/ T32 w 120"/>
                                <a:gd name="T34" fmla="+- 0 3526 3522"/>
                                <a:gd name="T35" fmla="*/ 3526 h 727"/>
                                <a:gd name="T36" fmla="+- 0 8384 8319"/>
                                <a:gd name="T37" fmla="*/ T36 w 120"/>
                                <a:gd name="T38" fmla="+- 0 3522 3522"/>
                                <a:gd name="T39" fmla="*/ 3522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7">
                                  <a:moveTo>
                                    <a:pt x="65" y="0"/>
                                  </a:moveTo>
                                  <a:lnTo>
                                    <a:pt x="53" y="0"/>
                                  </a:lnTo>
                                  <a:lnTo>
                                    <a:pt x="49" y="4"/>
                                  </a:lnTo>
                                  <a:lnTo>
                                    <a:pt x="50" y="632"/>
                                  </a:lnTo>
                                  <a:lnTo>
                                    <a:pt x="54" y="637"/>
                                  </a:lnTo>
                                  <a:lnTo>
                                    <a:pt x="65" y="637"/>
                                  </a:lnTo>
                                  <a:lnTo>
                                    <a:pt x="70" y="632"/>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8" name="Freeform 1210"/>
                          <wps:cNvSpPr>
                            <a:spLocks/>
                          </wps:cNvSpPr>
                          <wps:spPr bwMode="auto">
                            <a:xfrm>
                              <a:off x="8319" y="3522"/>
                              <a:ext cx="120" cy="727"/>
                            </a:xfrm>
                            <a:custGeom>
                              <a:avLst/>
                              <a:gdLst>
                                <a:gd name="T0" fmla="+- 0 8439 8319"/>
                                <a:gd name="T1" fmla="*/ T0 w 120"/>
                                <a:gd name="T2" fmla="+- 0 4129 3522"/>
                                <a:gd name="T3" fmla="*/ 4129 h 727"/>
                                <a:gd name="T4" fmla="+- 0 8389 8319"/>
                                <a:gd name="T5" fmla="*/ T4 w 120"/>
                                <a:gd name="T6" fmla="+- 0 4129 3522"/>
                                <a:gd name="T7" fmla="*/ 4129 h 727"/>
                                <a:gd name="T8" fmla="+- 0 8389 8319"/>
                                <a:gd name="T9" fmla="*/ T8 w 120"/>
                                <a:gd name="T10" fmla="+- 0 4154 3522"/>
                                <a:gd name="T11" fmla="*/ 4154 h 727"/>
                                <a:gd name="T12" fmla="+- 0 8384 8319"/>
                                <a:gd name="T13" fmla="*/ T12 w 120"/>
                                <a:gd name="T14" fmla="+- 0 4159 3522"/>
                                <a:gd name="T15" fmla="*/ 4159 h 727"/>
                                <a:gd name="T16" fmla="+- 0 8424 8319"/>
                                <a:gd name="T17" fmla="*/ T16 w 120"/>
                                <a:gd name="T18" fmla="+- 0 4159 3522"/>
                                <a:gd name="T19" fmla="*/ 4159 h 727"/>
                                <a:gd name="T20" fmla="+- 0 8439 8319"/>
                                <a:gd name="T21" fmla="*/ T20 w 120"/>
                                <a:gd name="T22" fmla="+- 0 4129 3522"/>
                                <a:gd name="T23" fmla="*/ 4129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2"/>
                                  </a:lnTo>
                                  <a:lnTo>
                                    <a:pt x="65"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9" name="Group 1207"/>
                        <wpg:cNvGrpSpPr>
                          <a:grpSpLocks/>
                        </wpg:cNvGrpSpPr>
                        <wpg:grpSpPr bwMode="auto">
                          <a:xfrm>
                            <a:off x="2708" y="2320"/>
                            <a:ext cx="4904" cy="732"/>
                            <a:chOff x="2708" y="2320"/>
                            <a:chExt cx="4904" cy="732"/>
                          </a:xfrm>
                        </wpg:grpSpPr>
                        <wps:wsp>
                          <wps:cNvPr id="2390" name="Freeform 1208"/>
                          <wps:cNvSpPr>
                            <a:spLocks/>
                          </wps:cNvSpPr>
                          <wps:spPr bwMode="auto">
                            <a:xfrm>
                              <a:off x="2708" y="2320"/>
                              <a:ext cx="4904" cy="732"/>
                            </a:xfrm>
                            <a:custGeom>
                              <a:avLst/>
                              <a:gdLst>
                                <a:gd name="T0" fmla="+- 0 2708 2708"/>
                                <a:gd name="T1" fmla="*/ T0 w 4904"/>
                                <a:gd name="T2" fmla="+- 0 3052 2320"/>
                                <a:gd name="T3" fmla="*/ 3052 h 732"/>
                                <a:gd name="T4" fmla="+- 0 7612 2708"/>
                                <a:gd name="T5" fmla="*/ T4 w 4904"/>
                                <a:gd name="T6" fmla="+- 0 3052 2320"/>
                                <a:gd name="T7" fmla="*/ 3052 h 732"/>
                                <a:gd name="T8" fmla="+- 0 7612 2708"/>
                                <a:gd name="T9" fmla="*/ T8 w 4904"/>
                                <a:gd name="T10" fmla="+- 0 2320 2320"/>
                                <a:gd name="T11" fmla="*/ 2320 h 732"/>
                                <a:gd name="T12" fmla="+- 0 2708 2708"/>
                                <a:gd name="T13" fmla="*/ T12 w 4904"/>
                                <a:gd name="T14" fmla="+- 0 2320 2320"/>
                                <a:gd name="T15" fmla="*/ 2320 h 732"/>
                                <a:gd name="T16" fmla="+- 0 2708 2708"/>
                                <a:gd name="T17" fmla="*/ T16 w 4904"/>
                                <a:gd name="T18" fmla="+- 0 3052 2320"/>
                                <a:gd name="T19" fmla="*/ 3052 h 732"/>
                              </a:gdLst>
                              <a:ahLst/>
                              <a:cxnLst>
                                <a:cxn ang="0">
                                  <a:pos x="T1" y="T3"/>
                                </a:cxn>
                                <a:cxn ang="0">
                                  <a:pos x="T5" y="T7"/>
                                </a:cxn>
                                <a:cxn ang="0">
                                  <a:pos x="T9" y="T11"/>
                                </a:cxn>
                                <a:cxn ang="0">
                                  <a:pos x="T13" y="T15"/>
                                </a:cxn>
                                <a:cxn ang="0">
                                  <a:pos x="T17" y="T19"/>
                                </a:cxn>
                              </a:cxnLst>
                              <a:rect l="0" t="0" r="r" b="b"/>
                              <a:pathLst>
                                <a:path w="4904" h="732">
                                  <a:moveTo>
                                    <a:pt x="0" y="732"/>
                                  </a:moveTo>
                                  <a:lnTo>
                                    <a:pt x="4904" y="732"/>
                                  </a:lnTo>
                                  <a:lnTo>
                                    <a:pt x="4904" y="0"/>
                                  </a:lnTo>
                                  <a:lnTo>
                                    <a:pt x="0" y="0"/>
                                  </a:lnTo>
                                  <a:lnTo>
                                    <a:pt x="0" y="7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1" name="Group 1205"/>
                        <wpg:cNvGrpSpPr>
                          <a:grpSpLocks/>
                        </wpg:cNvGrpSpPr>
                        <wpg:grpSpPr bwMode="auto">
                          <a:xfrm>
                            <a:off x="2664" y="832"/>
                            <a:ext cx="4650" cy="1080"/>
                            <a:chOff x="2664" y="832"/>
                            <a:chExt cx="4650" cy="1080"/>
                          </a:xfrm>
                        </wpg:grpSpPr>
                        <wps:wsp>
                          <wps:cNvPr id="2392" name="Freeform 1206"/>
                          <wps:cNvSpPr>
                            <a:spLocks/>
                          </wps:cNvSpPr>
                          <wps:spPr bwMode="auto">
                            <a:xfrm>
                              <a:off x="2664" y="832"/>
                              <a:ext cx="4650" cy="1080"/>
                            </a:xfrm>
                            <a:custGeom>
                              <a:avLst/>
                              <a:gdLst>
                                <a:gd name="T0" fmla="+- 0 4798 2664"/>
                                <a:gd name="T1" fmla="*/ T0 w 4650"/>
                                <a:gd name="T2" fmla="+- 0 834 832"/>
                                <a:gd name="T3" fmla="*/ 834 h 1080"/>
                                <a:gd name="T4" fmla="+- 0 4430 2664"/>
                                <a:gd name="T5" fmla="*/ T4 w 4650"/>
                                <a:gd name="T6" fmla="+- 0 847 832"/>
                                <a:gd name="T7" fmla="*/ 847 h 1080"/>
                                <a:gd name="T8" fmla="+- 0 4084 2664"/>
                                <a:gd name="T9" fmla="*/ T8 w 4650"/>
                                <a:gd name="T10" fmla="+- 0 874 832"/>
                                <a:gd name="T11" fmla="*/ 874 h 1080"/>
                                <a:gd name="T12" fmla="+- 0 3764 2664"/>
                                <a:gd name="T13" fmla="*/ T12 w 4650"/>
                                <a:gd name="T14" fmla="+- 0 913 832"/>
                                <a:gd name="T15" fmla="*/ 913 h 1080"/>
                                <a:gd name="T16" fmla="+- 0 3476 2664"/>
                                <a:gd name="T17" fmla="*/ T16 w 4650"/>
                                <a:gd name="T18" fmla="+- 0 962 832"/>
                                <a:gd name="T19" fmla="*/ 962 h 1080"/>
                                <a:gd name="T20" fmla="+- 0 3224 2664"/>
                                <a:gd name="T21" fmla="*/ T20 w 4650"/>
                                <a:gd name="T22" fmla="+- 0 1020 832"/>
                                <a:gd name="T23" fmla="*/ 1020 h 1080"/>
                                <a:gd name="T24" fmla="+- 0 3012 2664"/>
                                <a:gd name="T25" fmla="*/ T24 w 4650"/>
                                <a:gd name="T26" fmla="+- 0 1087 832"/>
                                <a:gd name="T27" fmla="*/ 1087 h 1080"/>
                                <a:gd name="T28" fmla="+- 0 2847 2664"/>
                                <a:gd name="T29" fmla="*/ T28 w 4650"/>
                                <a:gd name="T30" fmla="+- 0 1162 832"/>
                                <a:gd name="T31" fmla="*/ 1162 h 1080"/>
                                <a:gd name="T32" fmla="+- 0 2732 2664"/>
                                <a:gd name="T33" fmla="*/ T32 w 4650"/>
                                <a:gd name="T34" fmla="+- 0 1242 832"/>
                                <a:gd name="T35" fmla="*/ 1242 h 1080"/>
                                <a:gd name="T36" fmla="+- 0 2664 2664"/>
                                <a:gd name="T37" fmla="*/ T36 w 4650"/>
                                <a:gd name="T38" fmla="+- 0 1372 832"/>
                                <a:gd name="T39" fmla="*/ 1372 h 1080"/>
                                <a:gd name="T40" fmla="+- 0 2732 2664"/>
                                <a:gd name="T41" fmla="*/ T40 w 4650"/>
                                <a:gd name="T42" fmla="+- 0 1502 832"/>
                                <a:gd name="T43" fmla="*/ 1502 h 1080"/>
                                <a:gd name="T44" fmla="+- 0 2847 2664"/>
                                <a:gd name="T45" fmla="*/ T44 w 4650"/>
                                <a:gd name="T46" fmla="+- 0 1582 832"/>
                                <a:gd name="T47" fmla="*/ 1582 h 1080"/>
                                <a:gd name="T48" fmla="+- 0 3012 2664"/>
                                <a:gd name="T49" fmla="*/ T48 w 4650"/>
                                <a:gd name="T50" fmla="+- 0 1656 832"/>
                                <a:gd name="T51" fmla="*/ 1656 h 1080"/>
                                <a:gd name="T52" fmla="+- 0 3224 2664"/>
                                <a:gd name="T53" fmla="*/ T52 w 4650"/>
                                <a:gd name="T54" fmla="+- 0 1723 832"/>
                                <a:gd name="T55" fmla="*/ 1723 h 1080"/>
                                <a:gd name="T56" fmla="+- 0 3476 2664"/>
                                <a:gd name="T57" fmla="*/ T56 w 4650"/>
                                <a:gd name="T58" fmla="+- 0 1782 832"/>
                                <a:gd name="T59" fmla="*/ 1782 h 1080"/>
                                <a:gd name="T60" fmla="+- 0 3764 2664"/>
                                <a:gd name="T61" fmla="*/ T60 w 4650"/>
                                <a:gd name="T62" fmla="+- 0 1831 832"/>
                                <a:gd name="T63" fmla="*/ 1831 h 1080"/>
                                <a:gd name="T64" fmla="+- 0 4084 2664"/>
                                <a:gd name="T65" fmla="*/ T64 w 4650"/>
                                <a:gd name="T66" fmla="+- 0 1869 832"/>
                                <a:gd name="T67" fmla="*/ 1869 h 1080"/>
                                <a:gd name="T68" fmla="+- 0 4430 2664"/>
                                <a:gd name="T69" fmla="*/ T68 w 4650"/>
                                <a:gd name="T70" fmla="+- 0 1896 832"/>
                                <a:gd name="T71" fmla="*/ 1896 h 1080"/>
                                <a:gd name="T72" fmla="+- 0 4798 2664"/>
                                <a:gd name="T73" fmla="*/ T72 w 4650"/>
                                <a:gd name="T74" fmla="+- 0 1910 832"/>
                                <a:gd name="T75" fmla="*/ 1910 h 1080"/>
                                <a:gd name="T76" fmla="+- 0 5180 2664"/>
                                <a:gd name="T77" fmla="*/ T76 w 4650"/>
                                <a:gd name="T78" fmla="+- 0 1910 832"/>
                                <a:gd name="T79" fmla="*/ 1910 h 1080"/>
                                <a:gd name="T80" fmla="+- 0 5548 2664"/>
                                <a:gd name="T81" fmla="*/ T80 w 4650"/>
                                <a:gd name="T82" fmla="+- 0 1896 832"/>
                                <a:gd name="T83" fmla="*/ 1896 h 1080"/>
                                <a:gd name="T84" fmla="+- 0 5894 2664"/>
                                <a:gd name="T85" fmla="*/ T84 w 4650"/>
                                <a:gd name="T86" fmla="+- 0 1869 832"/>
                                <a:gd name="T87" fmla="*/ 1869 h 1080"/>
                                <a:gd name="T88" fmla="+- 0 6214 2664"/>
                                <a:gd name="T89" fmla="*/ T88 w 4650"/>
                                <a:gd name="T90" fmla="+- 0 1831 832"/>
                                <a:gd name="T91" fmla="*/ 1831 h 1080"/>
                                <a:gd name="T92" fmla="+- 0 6502 2664"/>
                                <a:gd name="T93" fmla="*/ T92 w 4650"/>
                                <a:gd name="T94" fmla="+- 0 1782 832"/>
                                <a:gd name="T95" fmla="*/ 1782 h 1080"/>
                                <a:gd name="T96" fmla="+- 0 6754 2664"/>
                                <a:gd name="T97" fmla="*/ T96 w 4650"/>
                                <a:gd name="T98" fmla="+- 0 1723 832"/>
                                <a:gd name="T99" fmla="*/ 1723 h 1080"/>
                                <a:gd name="T100" fmla="+- 0 6966 2664"/>
                                <a:gd name="T101" fmla="*/ T100 w 4650"/>
                                <a:gd name="T102" fmla="+- 0 1656 832"/>
                                <a:gd name="T103" fmla="*/ 1656 h 1080"/>
                                <a:gd name="T104" fmla="+- 0 7131 2664"/>
                                <a:gd name="T105" fmla="*/ T104 w 4650"/>
                                <a:gd name="T106" fmla="+- 0 1582 832"/>
                                <a:gd name="T107" fmla="*/ 1582 h 1080"/>
                                <a:gd name="T108" fmla="+- 0 7246 2664"/>
                                <a:gd name="T109" fmla="*/ T108 w 4650"/>
                                <a:gd name="T110" fmla="+- 0 1502 832"/>
                                <a:gd name="T111" fmla="*/ 1502 h 1080"/>
                                <a:gd name="T112" fmla="+- 0 7314 2664"/>
                                <a:gd name="T113" fmla="*/ T112 w 4650"/>
                                <a:gd name="T114" fmla="+- 0 1372 832"/>
                                <a:gd name="T115" fmla="*/ 1372 h 1080"/>
                                <a:gd name="T116" fmla="+- 0 7246 2664"/>
                                <a:gd name="T117" fmla="*/ T116 w 4650"/>
                                <a:gd name="T118" fmla="+- 0 1242 832"/>
                                <a:gd name="T119" fmla="*/ 1242 h 1080"/>
                                <a:gd name="T120" fmla="+- 0 7131 2664"/>
                                <a:gd name="T121" fmla="*/ T120 w 4650"/>
                                <a:gd name="T122" fmla="+- 0 1162 832"/>
                                <a:gd name="T123" fmla="*/ 1162 h 1080"/>
                                <a:gd name="T124" fmla="+- 0 6966 2664"/>
                                <a:gd name="T125" fmla="*/ T124 w 4650"/>
                                <a:gd name="T126" fmla="+- 0 1087 832"/>
                                <a:gd name="T127" fmla="*/ 1087 h 1080"/>
                                <a:gd name="T128" fmla="+- 0 6754 2664"/>
                                <a:gd name="T129" fmla="*/ T128 w 4650"/>
                                <a:gd name="T130" fmla="+- 0 1020 832"/>
                                <a:gd name="T131" fmla="*/ 1020 h 1080"/>
                                <a:gd name="T132" fmla="+- 0 6502 2664"/>
                                <a:gd name="T133" fmla="*/ T132 w 4650"/>
                                <a:gd name="T134" fmla="+- 0 962 832"/>
                                <a:gd name="T135" fmla="*/ 962 h 1080"/>
                                <a:gd name="T136" fmla="+- 0 6214 2664"/>
                                <a:gd name="T137" fmla="*/ T136 w 4650"/>
                                <a:gd name="T138" fmla="+- 0 913 832"/>
                                <a:gd name="T139" fmla="*/ 913 h 1080"/>
                                <a:gd name="T140" fmla="+- 0 5894 2664"/>
                                <a:gd name="T141" fmla="*/ T140 w 4650"/>
                                <a:gd name="T142" fmla="+- 0 874 832"/>
                                <a:gd name="T143" fmla="*/ 874 h 1080"/>
                                <a:gd name="T144" fmla="+- 0 5548 2664"/>
                                <a:gd name="T145" fmla="*/ T144 w 4650"/>
                                <a:gd name="T146" fmla="+- 0 847 832"/>
                                <a:gd name="T147" fmla="*/ 847 h 1080"/>
                                <a:gd name="T148" fmla="+- 0 5180 2664"/>
                                <a:gd name="T149" fmla="*/ T148 w 4650"/>
                                <a:gd name="T150" fmla="+- 0 834 832"/>
                                <a:gd name="T151" fmla="*/ 834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650" h="1080">
                                  <a:moveTo>
                                    <a:pt x="2325" y="0"/>
                                  </a:moveTo>
                                  <a:lnTo>
                                    <a:pt x="2134" y="2"/>
                                  </a:lnTo>
                                  <a:lnTo>
                                    <a:pt x="1948" y="7"/>
                                  </a:lnTo>
                                  <a:lnTo>
                                    <a:pt x="1766" y="15"/>
                                  </a:lnTo>
                                  <a:lnTo>
                                    <a:pt x="1590" y="27"/>
                                  </a:lnTo>
                                  <a:lnTo>
                                    <a:pt x="1420" y="42"/>
                                  </a:lnTo>
                                  <a:lnTo>
                                    <a:pt x="1256" y="60"/>
                                  </a:lnTo>
                                  <a:lnTo>
                                    <a:pt x="1100" y="81"/>
                                  </a:lnTo>
                                  <a:lnTo>
                                    <a:pt x="952" y="104"/>
                                  </a:lnTo>
                                  <a:lnTo>
                                    <a:pt x="812" y="130"/>
                                  </a:lnTo>
                                  <a:lnTo>
                                    <a:pt x="681" y="158"/>
                                  </a:lnTo>
                                  <a:lnTo>
                                    <a:pt x="560" y="188"/>
                                  </a:lnTo>
                                  <a:lnTo>
                                    <a:pt x="449" y="221"/>
                                  </a:lnTo>
                                  <a:lnTo>
                                    <a:pt x="348" y="255"/>
                                  </a:lnTo>
                                  <a:lnTo>
                                    <a:pt x="259" y="292"/>
                                  </a:lnTo>
                                  <a:lnTo>
                                    <a:pt x="183" y="330"/>
                                  </a:lnTo>
                                  <a:lnTo>
                                    <a:pt x="119" y="369"/>
                                  </a:lnTo>
                                  <a:lnTo>
                                    <a:pt x="68" y="410"/>
                                  </a:lnTo>
                                  <a:lnTo>
                                    <a:pt x="8" y="496"/>
                                  </a:lnTo>
                                  <a:lnTo>
                                    <a:pt x="0" y="540"/>
                                  </a:lnTo>
                                  <a:lnTo>
                                    <a:pt x="8" y="584"/>
                                  </a:lnTo>
                                  <a:lnTo>
                                    <a:pt x="68" y="670"/>
                                  </a:lnTo>
                                  <a:lnTo>
                                    <a:pt x="119" y="710"/>
                                  </a:lnTo>
                                  <a:lnTo>
                                    <a:pt x="183" y="750"/>
                                  </a:lnTo>
                                  <a:lnTo>
                                    <a:pt x="259" y="788"/>
                                  </a:lnTo>
                                  <a:lnTo>
                                    <a:pt x="348" y="824"/>
                                  </a:lnTo>
                                  <a:lnTo>
                                    <a:pt x="449" y="859"/>
                                  </a:lnTo>
                                  <a:lnTo>
                                    <a:pt x="560" y="891"/>
                                  </a:lnTo>
                                  <a:lnTo>
                                    <a:pt x="681" y="922"/>
                                  </a:lnTo>
                                  <a:lnTo>
                                    <a:pt x="812" y="950"/>
                                  </a:lnTo>
                                  <a:lnTo>
                                    <a:pt x="952" y="976"/>
                                  </a:lnTo>
                                  <a:lnTo>
                                    <a:pt x="1100" y="999"/>
                                  </a:lnTo>
                                  <a:lnTo>
                                    <a:pt x="1256" y="1020"/>
                                  </a:lnTo>
                                  <a:lnTo>
                                    <a:pt x="1420" y="1037"/>
                                  </a:lnTo>
                                  <a:lnTo>
                                    <a:pt x="1590" y="1052"/>
                                  </a:lnTo>
                                  <a:lnTo>
                                    <a:pt x="1766" y="1064"/>
                                  </a:lnTo>
                                  <a:lnTo>
                                    <a:pt x="1948" y="1073"/>
                                  </a:lnTo>
                                  <a:lnTo>
                                    <a:pt x="2134" y="1078"/>
                                  </a:lnTo>
                                  <a:lnTo>
                                    <a:pt x="2325" y="1080"/>
                                  </a:lnTo>
                                  <a:lnTo>
                                    <a:pt x="2516" y="1078"/>
                                  </a:lnTo>
                                  <a:lnTo>
                                    <a:pt x="2702" y="1073"/>
                                  </a:lnTo>
                                  <a:lnTo>
                                    <a:pt x="2884" y="1064"/>
                                  </a:lnTo>
                                  <a:lnTo>
                                    <a:pt x="3060" y="1052"/>
                                  </a:lnTo>
                                  <a:lnTo>
                                    <a:pt x="3230" y="1037"/>
                                  </a:lnTo>
                                  <a:lnTo>
                                    <a:pt x="3394" y="1020"/>
                                  </a:lnTo>
                                  <a:lnTo>
                                    <a:pt x="3550" y="999"/>
                                  </a:lnTo>
                                  <a:lnTo>
                                    <a:pt x="3698" y="976"/>
                                  </a:lnTo>
                                  <a:lnTo>
                                    <a:pt x="3838" y="950"/>
                                  </a:lnTo>
                                  <a:lnTo>
                                    <a:pt x="3969" y="922"/>
                                  </a:lnTo>
                                  <a:lnTo>
                                    <a:pt x="4090" y="891"/>
                                  </a:lnTo>
                                  <a:lnTo>
                                    <a:pt x="4201" y="859"/>
                                  </a:lnTo>
                                  <a:lnTo>
                                    <a:pt x="4302" y="824"/>
                                  </a:lnTo>
                                  <a:lnTo>
                                    <a:pt x="4391" y="788"/>
                                  </a:lnTo>
                                  <a:lnTo>
                                    <a:pt x="4467" y="750"/>
                                  </a:lnTo>
                                  <a:lnTo>
                                    <a:pt x="4531" y="710"/>
                                  </a:lnTo>
                                  <a:lnTo>
                                    <a:pt x="4582" y="670"/>
                                  </a:lnTo>
                                  <a:lnTo>
                                    <a:pt x="4642" y="584"/>
                                  </a:lnTo>
                                  <a:lnTo>
                                    <a:pt x="4650" y="540"/>
                                  </a:lnTo>
                                  <a:lnTo>
                                    <a:pt x="4642" y="496"/>
                                  </a:lnTo>
                                  <a:lnTo>
                                    <a:pt x="4582" y="410"/>
                                  </a:lnTo>
                                  <a:lnTo>
                                    <a:pt x="4531" y="369"/>
                                  </a:lnTo>
                                  <a:lnTo>
                                    <a:pt x="4467" y="330"/>
                                  </a:lnTo>
                                  <a:lnTo>
                                    <a:pt x="4391" y="292"/>
                                  </a:lnTo>
                                  <a:lnTo>
                                    <a:pt x="4302" y="255"/>
                                  </a:lnTo>
                                  <a:lnTo>
                                    <a:pt x="4201" y="221"/>
                                  </a:lnTo>
                                  <a:lnTo>
                                    <a:pt x="4090" y="188"/>
                                  </a:lnTo>
                                  <a:lnTo>
                                    <a:pt x="3969" y="158"/>
                                  </a:lnTo>
                                  <a:lnTo>
                                    <a:pt x="3838" y="130"/>
                                  </a:lnTo>
                                  <a:lnTo>
                                    <a:pt x="3698" y="104"/>
                                  </a:lnTo>
                                  <a:lnTo>
                                    <a:pt x="3550" y="81"/>
                                  </a:lnTo>
                                  <a:lnTo>
                                    <a:pt x="3394" y="60"/>
                                  </a:lnTo>
                                  <a:lnTo>
                                    <a:pt x="3230" y="42"/>
                                  </a:lnTo>
                                  <a:lnTo>
                                    <a:pt x="3060" y="27"/>
                                  </a:lnTo>
                                  <a:lnTo>
                                    <a:pt x="2884" y="15"/>
                                  </a:lnTo>
                                  <a:lnTo>
                                    <a:pt x="2702" y="7"/>
                                  </a:lnTo>
                                  <a:lnTo>
                                    <a:pt x="2516" y="2"/>
                                  </a:lnTo>
                                  <a:lnTo>
                                    <a:pt x="232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3" name="Group 1200"/>
                        <wpg:cNvGrpSpPr>
                          <a:grpSpLocks/>
                        </wpg:cNvGrpSpPr>
                        <wpg:grpSpPr bwMode="auto">
                          <a:xfrm>
                            <a:off x="4899" y="1902"/>
                            <a:ext cx="120" cy="386"/>
                            <a:chOff x="4899" y="1902"/>
                            <a:chExt cx="120" cy="386"/>
                          </a:xfrm>
                        </wpg:grpSpPr>
                        <wps:wsp>
                          <wps:cNvPr id="2394" name="Freeform 1204"/>
                          <wps:cNvSpPr>
                            <a:spLocks/>
                          </wps:cNvSpPr>
                          <wps:spPr bwMode="auto">
                            <a:xfrm>
                              <a:off x="4899" y="1902"/>
                              <a:ext cx="120" cy="386"/>
                            </a:xfrm>
                            <a:custGeom>
                              <a:avLst/>
                              <a:gdLst>
                                <a:gd name="T0" fmla="+- 0 4949 4899"/>
                                <a:gd name="T1" fmla="*/ T0 w 120"/>
                                <a:gd name="T2" fmla="+- 0 2168 1902"/>
                                <a:gd name="T3" fmla="*/ 2168 h 386"/>
                                <a:gd name="T4" fmla="+- 0 4899 4899"/>
                                <a:gd name="T5" fmla="*/ T4 w 120"/>
                                <a:gd name="T6" fmla="+- 0 2168 1902"/>
                                <a:gd name="T7" fmla="*/ 2168 h 386"/>
                                <a:gd name="T8" fmla="+- 0 4960 4899"/>
                                <a:gd name="T9" fmla="*/ T8 w 120"/>
                                <a:gd name="T10" fmla="+- 0 2288 1902"/>
                                <a:gd name="T11" fmla="*/ 2288 h 386"/>
                                <a:gd name="T12" fmla="+- 0 5004 4899"/>
                                <a:gd name="T13" fmla="*/ T12 w 120"/>
                                <a:gd name="T14" fmla="+- 0 2198 1902"/>
                                <a:gd name="T15" fmla="*/ 2198 h 386"/>
                                <a:gd name="T16" fmla="+- 0 4954 4899"/>
                                <a:gd name="T17" fmla="*/ T16 w 120"/>
                                <a:gd name="T18" fmla="+- 0 2198 1902"/>
                                <a:gd name="T19" fmla="*/ 2198 h 386"/>
                                <a:gd name="T20" fmla="+- 0 4949 4899"/>
                                <a:gd name="T21" fmla="*/ T20 w 120"/>
                                <a:gd name="T22" fmla="+- 0 2193 1902"/>
                                <a:gd name="T23" fmla="*/ 2193 h 386"/>
                                <a:gd name="T24" fmla="+- 0 494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1" y="386"/>
                                  </a:lnTo>
                                  <a:lnTo>
                                    <a:pt x="105" y="296"/>
                                  </a:lnTo>
                                  <a:lnTo>
                                    <a:pt x="55"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5" name="Freeform 1203"/>
                          <wps:cNvSpPr>
                            <a:spLocks/>
                          </wps:cNvSpPr>
                          <wps:spPr bwMode="auto">
                            <a:xfrm>
                              <a:off x="4899" y="1902"/>
                              <a:ext cx="120" cy="386"/>
                            </a:xfrm>
                            <a:custGeom>
                              <a:avLst/>
                              <a:gdLst>
                                <a:gd name="T0" fmla="+- 0 4969 4899"/>
                                <a:gd name="T1" fmla="*/ T0 w 120"/>
                                <a:gd name="T2" fmla="+- 0 2168 1902"/>
                                <a:gd name="T3" fmla="*/ 2168 h 386"/>
                                <a:gd name="T4" fmla="+- 0 4949 4899"/>
                                <a:gd name="T5" fmla="*/ T4 w 120"/>
                                <a:gd name="T6" fmla="+- 0 2168 1902"/>
                                <a:gd name="T7" fmla="*/ 2168 h 386"/>
                                <a:gd name="T8" fmla="+- 0 4949 4899"/>
                                <a:gd name="T9" fmla="*/ T8 w 120"/>
                                <a:gd name="T10" fmla="+- 0 2193 1902"/>
                                <a:gd name="T11" fmla="*/ 2193 h 386"/>
                                <a:gd name="T12" fmla="+- 0 4954 4899"/>
                                <a:gd name="T13" fmla="*/ T12 w 120"/>
                                <a:gd name="T14" fmla="+- 0 2198 1902"/>
                                <a:gd name="T15" fmla="*/ 2198 h 386"/>
                                <a:gd name="T16" fmla="+- 0 4965 4899"/>
                                <a:gd name="T17" fmla="*/ T16 w 120"/>
                                <a:gd name="T18" fmla="+- 0 2198 1902"/>
                                <a:gd name="T19" fmla="*/ 2198 h 386"/>
                                <a:gd name="T20" fmla="+- 0 4969 4899"/>
                                <a:gd name="T21" fmla="*/ T20 w 120"/>
                                <a:gd name="T22" fmla="+- 0 2193 1902"/>
                                <a:gd name="T23" fmla="*/ 2193 h 386"/>
                                <a:gd name="T24" fmla="+- 0 496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70" y="266"/>
                                  </a:moveTo>
                                  <a:lnTo>
                                    <a:pt x="50" y="266"/>
                                  </a:lnTo>
                                  <a:lnTo>
                                    <a:pt x="50" y="291"/>
                                  </a:lnTo>
                                  <a:lnTo>
                                    <a:pt x="55" y="296"/>
                                  </a:lnTo>
                                  <a:lnTo>
                                    <a:pt x="66" y="296"/>
                                  </a:lnTo>
                                  <a:lnTo>
                                    <a:pt x="70" y="291"/>
                                  </a:lnTo>
                                  <a:lnTo>
                                    <a:pt x="7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6" name="Freeform 1202"/>
                          <wps:cNvSpPr>
                            <a:spLocks/>
                          </wps:cNvSpPr>
                          <wps:spPr bwMode="auto">
                            <a:xfrm>
                              <a:off x="4899" y="1902"/>
                              <a:ext cx="120" cy="386"/>
                            </a:xfrm>
                            <a:custGeom>
                              <a:avLst/>
                              <a:gdLst>
                                <a:gd name="T0" fmla="+- 0 5019 4899"/>
                                <a:gd name="T1" fmla="*/ T0 w 120"/>
                                <a:gd name="T2" fmla="+- 0 2167 1902"/>
                                <a:gd name="T3" fmla="*/ 2167 h 386"/>
                                <a:gd name="T4" fmla="+- 0 4969 4899"/>
                                <a:gd name="T5" fmla="*/ T4 w 120"/>
                                <a:gd name="T6" fmla="+- 0 2168 1902"/>
                                <a:gd name="T7" fmla="*/ 2168 h 386"/>
                                <a:gd name="T8" fmla="+- 0 4969 4899"/>
                                <a:gd name="T9" fmla="*/ T8 w 120"/>
                                <a:gd name="T10" fmla="+- 0 2193 1902"/>
                                <a:gd name="T11" fmla="*/ 2193 h 386"/>
                                <a:gd name="T12" fmla="+- 0 4965 4899"/>
                                <a:gd name="T13" fmla="*/ T12 w 120"/>
                                <a:gd name="T14" fmla="+- 0 2198 1902"/>
                                <a:gd name="T15" fmla="*/ 2198 h 386"/>
                                <a:gd name="T16" fmla="+- 0 5004 4899"/>
                                <a:gd name="T17" fmla="*/ T16 w 120"/>
                                <a:gd name="T18" fmla="+- 0 2198 1902"/>
                                <a:gd name="T19" fmla="*/ 2198 h 386"/>
                                <a:gd name="T20" fmla="+- 0 5019 4899"/>
                                <a:gd name="T21" fmla="*/ T20 w 120"/>
                                <a:gd name="T22" fmla="+- 0 2167 1902"/>
                                <a:gd name="T23" fmla="*/ 2167 h 386"/>
                              </a:gdLst>
                              <a:ahLst/>
                              <a:cxnLst>
                                <a:cxn ang="0">
                                  <a:pos x="T1" y="T3"/>
                                </a:cxn>
                                <a:cxn ang="0">
                                  <a:pos x="T5" y="T7"/>
                                </a:cxn>
                                <a:cxn ang="0">
                                  <a:pos x="T9" y="T11"/>
                                </a:cxn>
                                <a:cxn ang="0">
                                  <a:pos x="T13" y="T15"/>
                                </a:cxn>
                                <a:cxn ang="0">
                                  <a:pos x="T17" y="T19"/>
                                </a:cxn>
                                <a:cxn ang="0">
                                  <a:pos x="T21" y="T23"/>
                                </a:cxn>
                              </a:cxnLst>
                              <a:rect l="0" t="0" r="r" b="b"/>
                              <a:pathLst>
                                <a:path w="120" h="386">
                                  <a:moveTo>
                                    <a:pt x="120" y="265"/>
                                  </a:moveTo>
                                  <a:lnTo>
                                    <a:pt x="70" y="266"/>
                                  </a:lnTo>
                                  <a:lnTo>
                                    <a:pt x="70" y="291"/>
                                  </a:lnTo>
                                  <a:lnTo>
                                    <a:pt x="66" y="296"/>
                                  </a:lnTo>
                                  <a:lnTo>
                                    <a:pt x="105" y="296"/>
                                  </a:lnTo>
                                  <a:lnTo>
                                    <a:pt x="120" y="2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7" name="Freeform 1201"/>
                          <wps:cNvSpPr>
                            <a:spLocks/>
                          </wps:cNvSpPr>
                          <wps:spPr bwMode="auto">
                            <a:xfrm>
                              <a:off x="4899" y="1902"/>
                              <a:ext cx="120" cy="386"/>
                            </a:xfrm>
                            <a:custGeom>
                              <a:avLst/>
                              <a:gdLst>
                                <a:gd name="T0" fmla="+- 0 4963 4899"/>
                                <a:gd name="T1" fmla="*/ T0 w 120"/>
                                <a:gd name="T2" fmla="+- 0 1902 1902"/>
                                <a:gd name="T3" fmla="*/ 1902 h 386"/>
                                <a:gd name="T4" fmla="+- 0 4952 4899"/>
                                <a:gd name="T5" fmla="*/ T4 w 120"/>
                                <a:gd name="T6" fmla="+- 0 1902 1902"/>
                                <a:gd name="T7" fmla="*/ 1902 h 386"/>
                                <a:gd name="T8" fmla="+- 0 4948 4899"/>
                                <a:gd name="T9" fmla="*/ T8 w 120"/>
                                <a:gd name="T10" fmla="+- 0 1906 1902"/>
                                <a:gd name="T11" fmla="*/ 1906 h 386"/>
                                <a:gd name="T12" fmla="+- 0 4948 4899"/>
                                <a:gd name="T13" fmla="*/ T12 w 120"/>
                                <a:gd name="T14" fmla="+- 0 1912 1902"/>
                                <a:gd name="T15" fmla="*/ 1912 h 386"/>
                                <a:gd name="T16" fmla="+- 0 4949 4899"/>
                                <a:gd name="T17" fmla="*/ T16 w 120"/>
                                <a:gd name="T18" fmla="+- 0 2168 1902"/>
                                <a:gd name="T19" fmla="*/ 2168 h 386"/>
                                <a:gd name="T20" fmla="+- 0 4969 4899"/>
                                <a:gd name="T21" fmla="*/ T20 w 120"/>
                                <a:gd name="T22" fmla="+- 0 2168 1902"/>
                                <a:gd name="T23" fmla="*/ 2168 h 386"/>
                                <a:gd name="T24" fmla="+- 0 4968 4899"/>
                                <a:gd name="T25" fmla="*/ T24 w 120"/>
                                <a:gd name="T26" fmla="+- 0 1912 1902"/>
                                <a:gd name="T27" fmla="*/ 1912 h 386"/>
                                <a:gd name="T28" fmla="+- 0 4968 4899"/>
                                <a:gd name="T29" fmla="*/ T28 w 120"/>
                                <a:gd name="T30" fmla="+- 0 1906 1902"/>
                                <a:gd name="T31" fmla="*/ 1906 h 386"/>
                                <a:gd name="T32" fmla="+- 0 4963 4899"/>
                                <a:gd name="T33" fmla="*/ T32 w 120"/>
                                <a:gd name="T34" fmla="+- 0 1902 1902"/>
                                <a:gd name="T35" fmla="*/ 1902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4" y="0"/>
                                  </a:moveTo>
                                  <a:lnTo>
                                    <a:pt x="53" y="0"/>
                                  </a:lnTo>
                                  <a:lnTo>
                                    <a:pt x="49" y="4"/>
                                  </a:lnTo>
                                  <a:lnTo>
                                    <a:pt x="49" y="10"/>
                                  </a:lnTo>
                                  <a:lnTo>
                                    <a:pt x="50" y="266"/>
                                  </a:lnTo>
                                  <a:lnTo>
                                    <a:pt x="70" y="266"/>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98" name="Group 1195"/>
                        <wpg:cNvGrpSpPr>
                          <a:grpSpLocks/>
                        </wpg:cNvGrpSpPr>
                        <wpg:grpSpPr bwMode="auto">
                          <a:xfrm>
                            <a:off x="4899" y="3102"/>
                            <a:ext cx="120" cy="429"/>
                            <a:chOff x="4899" y="3102"/>
                            <a:chExt cx="120" cy="429"/>
                          </a:xfrm>
                        </wpg:grpSpPr>
                        <wps:wsp>
                          <wps:cNvPr id="2399" name="Freeform 1199"/>
                          <wps:cNvSpPr>
                            <a:spLocks/>
                          </wps:cNvSpPr>
                          <wps:spPr bwMode="auto">
                            <a:xfrm>
                              <a:off x="4899" y="3102"/>
                              <a:ext cx="120" cy="429"/>
                            </a:xfrm>
                            <a:custGeom>
                              <a:avLst/>
                              <a:gdLst>
                                <a:gd name="T0" fmla="+- 0 4949 4899"/>
                                <a:gd name="T1" fmla="*/ T0 w 120"/>
                                <a:gd name="T2" fmla="+- 0 3411 3102"/>
                                <a:gd name="T3" fmla="*/ 3411 h 429"/>
                                <a:gd name="T4" fmla="+- 0 4899 4899"/>
                                <a:gd name="T5" fmla="*/ T4 w 120"/>
                                <a:gd name="T6" fmla="+- 0 3411 3102"/>
                                <a:gd name="T7" fmla="*/ 3411 h 429"/>
                                <a:gd name="T8" fmla="+- 0 4959 4899"/>
                                <a:gd name="T9" fmla="*/ T8 w 120"/>
                                <a:gd name="T10" fmla="+- 0 3531 3102"/>
                                <a:gd name="T11" fmla="*/ 3531 h 429"/>
                                <a:gd name="T12" fmla="+- 0 5004 4899"/>
                                <a:gd name="T13" fmla="*/ T12 w 120"/>
                                <a:gd name="T14" fmla="+- 0 3441 3102"/>
                                <a:gd name="T15" fmla="*/ 3441 h 429"/>
                                <a:gd name="T16" fmla="+- 0 4953 4899"/>
                                <a:gd name="T17" fmla="*/ T16 w 120"/>
                                <a:gd name="T18" fmla="+- 0 3441 3102"/>
                                <a:gd name="T19" fmla="*/ 3441 h 429"/>
                                <a:gd name="T20" fmla="+- 0 4949 4899"/>
                                <a:gd name="T21" fmla="*/ T20 w 120"/>
                                <a:gd name="T22" fmla="+- 0 3436 3102"/>
                                <a:gd name="T23" fmla="*/ 3436 h 429"/>
                                <a:gd name="T24" fmla="+- 0 494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50" y="309"/>
                                  </a:moveTo>
                                  <a:lnTo>
                                    <a:pt x="0" y="309"/>
                                  </a:lnTo>
                                  <a:lnTo>
                                    <a:pt x="60" y="429"/>
                                  </a:lnTo>
                                  <a:lnTo>
                                    <a:pt x="105" y="339"/>
                                  </a:lnTo>
                                  <a:lnTo>
                                    <a:pt x="54" y="339"/>
                                  </a:lnTo>
                                  <a:lnTo>
                                    <a:pt x="50" y="334"/>
                                  </a:lnTo>
                                  <a:lnTo>
                                    <a:pt x="5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0" name="Freeform 1198"/>
                          <wps:cNvSpPr>
                            <a:spLocks/>
                          </wps:cNvSpPr>
                          <wps:spPr bwMode="auto">
                            <a:xfrm>
                              <a:off x="4899" y="3102"/>
                              <a:ext cx="120" cy="429"/>
                            </a:xfrm>
                            <a:custGeom>
                              <a:avLst/>
                              <a:gdLst>
                                <a:gd name="T0" fmla="+- 0 4969 4899"/>
                                <a:gd name="T1" fmla="*/ T0 w 120"/>
                                <a:gd name="T2" fmla="+- 0 3411 3102"/>
                                <a:gd name="T3" fmla="*/ 3411 h 429"/>
                                <a:gd name="T4" fmla="+- 0 4949 4899"/>
                                <a:gd name="T5" fmla="*/ T4 w 120"/>
                                <a:gd name="T6" fmla="+- 0 3411 3102"/>
                                <a:gd name="T7" fmla="*/ 3411 h 429"/>
                                <a:gd name="T8" fmla="+- 0 4949 4899"/>
                                <a:gd name="T9" fmla="*/ T8 w 120"/>
                                <a:gd name="T10" fmla="+- 0 3436 3102"/>
                                <a:gd name="T11" fmla="*/ 3436 h 429"/>
                                <a:gd name="T12" fmla="+- 0 4953 4899"/>
                                <a:gd name="T13" fmla="*/ T12 w 120"/>
                                <a:gd name="T14" fmla="+- 0 3441 3102"/>
                                <a:gd name="T15" fmla="*/ 3441 h 429"/>
                                <a:gd name="T16" fmla="+- 0 4964 4899"/>
                                <a:gd name="T17" fmla="*/ T16 w 120"/>
                                <a:gd name="T18" fmla="+- 0 3441 3102"/>
                                <a:gd name="T19" fmla="*/ 3441 h 429"/>
                                <a:gd name="T20" fmla="+- 0 4969 4899"/>
                                <a:gd name="T21" fmla="*/ T20 w 120"/>
                                <a:gd name="T22" fmla="+- 0 3436 3102"/>
                                <a:gd name="T23" fmla="*/ 3436 h 429"/>
                                <a:gd name="T24" fmla="+- 0 496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70" y="309"/>
                                  </a:moveTo>
                                  <a:lnTo>
                                    <a:pt x="50" y="309"/>
                                  </a:lnTo>
                                  <a:lnTo>
                                    <a:pt x="50" y="334"/>
                                  </a:lnTo>
                                  <a:lnTo>
                                    <a:pt x="54" y="339"/>
                                  </a:lnTo>
                                  <a:lnTo>
                                    <a:pt x="65" y="339"/>
                                  </a:lnTo>
                                  <a:lnTo>
                                    <a:pt x="70" y="334"/>
                                  </a:lnTo>
                                  <a:lnTo>
                                    <a:pt x="7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1" name="Freeform 1197"/>
                          <wps:cNvSpPr>
                            <a:spLocks/>
                          </wps:cNvSpPr>
                          <wps:spPr bwMode="auto">
                            <a:xfrm>
                              <a:off x="4899" y="3102"/>
                              <a:ext cx="120" cy="429"/>
                            </a:xfrm>
                            <a:custGeom>
                              <a:avLst/>
                              <a:gdLst>
                                <a:gd name="T0" fmla="+- 0 5019 4899"/>
                                <a:gd name="T1" fmla="*/ T0 w 120"/>
                                <a:gd name="T2" fmla="+- 0 3411 3102"/>
                                <a:gd name="T3" fmla="*/ 3411 h 429"/>
                                <a:gd name="T4" fmla="+- 0 4969 4899"/>
                                <a:gd name="T5" fmla="*/ T4 w 120"/>
                                <a:gd name="T6" fmla="+- 0 3411 3102"/>
                                <a:gd name="T7" fmla="*/ 3411 h 429"/>
                                <a:gd name="T8" fmla="+- 0 4969 4899"/>
                                <a:gd name="T9" fmla="*/ T8 w 120"/>
                                <a:gd name="T10" fmla="+- 0 3436 3102"/>
                                <a:gd name="T11" fmla="*/ 3436 h 429"/>
                                <a:gd name="T12" fmla="+- 0 4964 4899"/>
                                <a:gd name="T13" fmla="*/ T12 w 120"/>
                                <a:gd name="T14" fmla="+- 0 3441 3102"/>
                                <a:gd name="T15" fmla="*/ 3441 h 429"/>
                                <a:gd name="T16" fmla="+- 0 5004 4899"/>
                                <a:gd name="T17" fmla="*/ T16 w 120"/>
                                <a:gd name="T18" fmla="+- 0 3441 3102"/>
                                <a:gd name="T19" fmla="*/ 3441 h 429"/>
                                <a:gd name="T20" fmla="+- 0 5019 4899"/>
                                <a:gd name="T21" fmla="*/ T20 w 120"/>
                                <a:gd name="T22" fmla="+- 0 3411 3102"/>
                                <a:gd name="T23" fmla="*/ 3411 h 429"/>
                              </a:gdLst>
                              <a:ahLst/>
                              <a:cxnLst>
                                <a:cxn ang="0">
                                  <a:pos x="T1" y="T3"/>
                                </a:cxn>
                                <a:cxn ang="0">
                                  <a:pos x="T5" y="T7"/>
                                </a:cxn>
                                <a:cxn ang="0">
                                  <a:pos x="T9" y="T11"/>
                                </a:cxn>
                                <a:cxn ang="0">
                                  <a:pos x="T13" y="T15"/>
                                </a:cxn>
                                <a:cxn ang="0">
                                  <a:pos x="T17" y="T19"/>
                                </a:cxn>
                                <a:cxn ang="0">
                                  <a:pos x="T21" y="T23"/>
                                </a:cxn>
                              </a:cxnLst>
                              <a:rect l="0" t="0" r="r" b="b"/>
                              <a:pathLst>
                                <a:path w="120" h="429">
                                  <a:moveTo>
                                    <a:pt x="120" y="309"/>
                                  </a:moveTo>
                                  <a:lnTo>
                                    <a:pt x="70" y="309"/>
                                  </a:lnTo>
                                  <a:lnTo>
                                    <a:pt x="70" y="334"/>
                                  </a:lnTo>
                                  <a:lnTo>
                                    <a:pt x="65" y="339"/>
                                  </a:lnTo>
                                  <a:lnTo>
                                    <a:pt x="105" y="339"/>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2" name="Freeform 1196"/>
                          <wps:cNvSpPr>
                            <a:spLocks/>
                          </wps:cNvSpPr>
                          <wps:spPr bwMode="auto">
                            <a:xfrm>
                              <a:off x="4899" y="3102"/>
                              <a:ext cx="120" cy="429"/>
                            </a:xfrm>
                            <a:custGeom>
                              <a:avLst/>
                              <a:gdLst>
                                <a:gd name="T0" fmla="+- 0 4963 4899"/>
                                <a:gd name="T1" fmla="*/ T0 w 120"/>
                                <a:gd name="T2" fmla="+- 0 3102 3102"/>
                                <a:gd name="T3" fmla="*/ 3102 h 429"/>
                                <a:gd name="T4" fmla="+- 0 4952 4899"/>
                                <a:gd name="T5" fmla="*/ T4 w 120"/>
                                <a:gd name="T6" fmla="+- 0 3102 3102"/>
                                <a:gd name="T7" fmla="*/ 3102 h 429"/>
                                <a:gd name="T8" fmla="+- 0 4948 4899"/>
                                <a:gd name="T9" fmla="*/ T8 w 120"/>
                                <a:gd name="T10" fmla="+- 0 3106 3102"/>
                                <a:gd name="T11" fmla="*/ 3106 h 429"/>
                                <a:gd name="T12" fmla="+- 0 4948 4899"/>
                                <a:gd name="T13" fmla="*/ T12 w 120"/>
                                <a:gd name="T14" fmla="+- 0 3112 3102"/>
                                <a:gd name="T15" fmla="*/ 3112 h 429"/>
                                <a:gd name="T16" fmla="+- 0 4949 4899"/>
                                <a:gd name="T17" fmla="*/ T16 w 120"/>
                                <a:gd name="T18" fmla="+- 0 3411 3102"/>
                                <a:gd name="T19" fmla="*/ 3411 h 429"/>
                                <a:gd name="T20" fmla="+- 0 4969 4899"/>
                                <a:gd name="T21" fmla="*/ T20 w 120"/>
                                <a:gd name="T22" fmla="+- 0 3411 3102"/>
                                <a:gd name="T23" fmla="*/ 3411 h 429"/>
                                <a:gd name="T24" fmla="+- 0 4968 4899"/>
                                <a:gd name="T25" fmla="*/ T24 w 120"/>
                                <a:gd name="T26" fmla="+- 0 3112 3102"/>
                                <a:gd name="T27" fmla="*/ 3112 h 429"/>
                                <a:gd name="T28" fmla="+- 0 4968 4899"/>
                                <a:gd name="T29" fmla="*/ T28 w 120"/>
                                <a:gd name="T30" fmla="+- 0 3106 3102"/>
                                <a:gd name="T31" fmla="*/ 3106 h 429"/>
                                <a:gd name="T32" fmla="+- 0 4963 4899"/>
                                <a:gd name="T33" fmla="*/ T32 w 120"/>
                                <a:gd name="T34" fmla="+- 0 3102 3102"/>
                                <a:gd name="T35" fmla="*/ 3102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9">
                                  <a:moveTo>
                                    <a:pt x="64" y="0"/>
                                  </a:moveTo>
                                  <a:lnTo>
                                    <a:pt x="53" y="0"/>
                                  </a:lnTo>
                                  <a:lnTo>
                                    <a:pt x="49" y="4"/>
                                  </a:lnTo>
                                  <a:lnTo>
                                    <a:pt x="49" y="10"/>
                                  </a:lnTo>
                                  <a:lnTo>
                                    <a:pt x="50" y="309"/>
                                  </a:lnTo>
                                  <a:lnTo>
                                    <a:pt x="70" y="309"/>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3" name="Group 1193"/>
                        <wpg:cNvGrpSpPr>
                          <a:grpSpLocks/>
                        </wpg:cNvGrpSpPr>
                        <wpg:grpSpPr bwMode="auto">
                          <a:xfrm>
                            <a:off x="458" y="4252"/>
                            <a:ext cx="3960" cy="3060"/>
                            <a:chOff x="458" y="4252"/>
                            <a:chExt cx="3960" cy="3060"/>
                          </a:xfrm>
                        </wpg:grpSpPr>
                        <wps:wsp>
                          <wps:cNvPr id="2404" name="Freeform 1194"/>
                          <wps:cNvSpPr>
                            <a:spLocks/>
                          </wps:cNvSpPr>
                          <wps:spPr bwMode="auto">
                            <a:xfrm>
                              <a:off x="458" y="4252"/>
                              <a:ext cx="3960" cy="3060"/>
                            </a:xfrm>
                            <a:custGeom>
                              <a:avLst/>
                              <a:gdLst>
                                <a:gd name="T0" fmla="+- 0 458 458"/>
                                <a:gd name="T1" fmla="*/ T0 w 3960"/>
                                <a:gd name="T2" fmla="+- 0 7312 4252"/>
                                <a:gd name="T3" fmla="*/ 7312 h 3060"/>
                                <a:gd name="T4" fmla="+- 0 4418 458"/>
                                <a:gd name="T5" fmla="*/ T4 w 3960"/>
                                <a:gd name="T6" fmla="+- 0 7312 4252"/>
                                <a:gd name="T7" fmla="*/ 7312 h 3060"/>
                                <a:gd name="T8" fmla="+- 0 4418 458"/>
                                <a:gd name="T9" fmla="*/ T8 w 3960"/>
                                <a:gd name="T10" fmla="+- 0 4252 4252"/>
                                <a:gd name="T11" fmla="*/ 4252 h 3060"/>
                                <a:gd name="T12" fmla="+- 0 458 458"/>
                                <a:gd name="T13" fmla="*/ T12 w 3960"/>
                                <a:gd name="T14" fmla="+- 0 4252 4252"/>
                                <a:gd name="T15" fmla="*/ 4252 h 3060"/>
                                <a:gd name="T16" fmla="+- 0 458 458"/>
                                <a:gd name="T17" fmla="*/ T16 w 3960"/>
                                <a:gd name="T18" fmla="+- 0 7312 4252"/>
                                <a:gd name="T19" fmla="*/ 7312 h 3060"/>
                              </a:gdLst>
                              <a:ahLst/>
                              <a:cxnLst>
                                <a:cxn ang="0">
                                  <a:pos x="T1" y="T3"/>
                                </a:cxn>
                                <a:cxn ang="0">
                                  <a:pos x="T5" y="T7"/>
                                </a:cxn>
                                <a:cxn ang="0">
                                  <a:pos x="T9" y="T11"/>
                                </a:cxn>
                                <a:cxn ang="0">
                                  <a:pos x="T13" y="T15"/>
                                </a:cxn>
                                <a:cxn ang="0">
                                  <a:pos x="T17" y="T19"/>
                                </a:cxn>
                              </a:cxnLst>
                              <a:rect l="0" t="0" r="r" b="b"/>
                              <a:pathLst>
                                <a:path w="3960" h="3060">
                                  <a:moveTo>
                                    <a:pt x="0" y="3060"/>
                                  </a:moveTo>
                                  <a:lnTo>
                                    <a:pt x="3960" y="3060"/>
                                  </a:lnTo>
                                  <a:lnTo>
                                    <a:pt x="396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5" name="Group 1189"/>
                        <wpg:cNvGrpSpPr>
                          <a:grpSpLocks/>
                        </wpg:cNvGrpSpPr>
                        <wpg:grpSpPr bwMode="auto">
                          <a:xfrm>
                            <a:off x="5979" y="3522"/>
                            <a:ext cx="120" cy="730"/>
                            <a:chOff x="5979" y="3522"/>
                            <a:chExt cx="120" cy="730"/>
                          </a:xfrm>
                        </wpg:grpSpPr>
                        <wps:wsp>
                          <wps:cNvPr id="2406" name="Freeform 1192"/>
                          <wps:cNvSpPr>
                            <a:spLocks/>
                          </wps:cNvSpPr>
                          <wps:spPr bwMode="auto">
                            <a:xfrm>
                              <a:off x="5979" y="3522"/>
                              <a:ext cx="120" cy="730"/>
                            </a:xfrm>
                            <a:custGeom>
                              <a:avLst/>
                              <a:gdLst>
                                <a:gd name="T0" fmla="+- 0 6029 5979"/>
                                <a:gd name="T1" fmla="*/ T0 w 120"/>
                                <a:gd name="T2" fmla="+- 0 4132 3522"/>
                                <a:gd name="T3" fmla="*/ 4132 h 730"/>
                                <a:gd name="T4" fmla="+- 0 5979 5979"/>
                                <a:gd name="T5" fmla="*/ T4 w 120"/>
                                <a:gd name="T6" fmla="+- 0 4132 3522"/>
                                <a:gd name="T7" fmla="*/ 4132 h 730"/>
                                <a:gd name="T8" fmla="+- 0 6039 5979"/>
                                <a:gd name="T9" fmla="*/ T8 w 120"/>
                                <a:gd name="T10" fmla="+- 0 4252 3522"/>
                                <a:gd name="T11" fmla="*/ 4252 h 730"/>
                                <a:gd name="T12" fmla="+- 0 6084 5979"/>
                                <a:gd name="T13" fmla="*/ T12 w 120"/>
                                <a:gd name="T14" fmla="+- 0 4162 3522"/>
                                <a:gd name="T15" fmla="*/ 4162 h 730"/>
                                <a:gd name="T16" fmla="+- 0 6033 5979"/>
                                <a:gd name="T17" fmla="*/ T16 w 120"/>
                                <a:gd name="T18" fmla="+- 0 4162 3522"/>
                                <a:gd name="T19" fmla="*/ 4162 h 730"/>
                                <a:gd name="T20" fmla="+- 0 6029 5979"/>
                                <a:gd name="T21" fmla="*/ T20 w 120"/>
                                <a:gd name="T22" fmla="+- 0 4157 3522"/>
                                <a:gd name="T23" fmla="*/ 4157 h 730"/>
                                <a:gd name="T24" fmla="+- 0 6029 5979"/>
                                <a:gd name="T25" fmla="*/ T24 w 120"/>
                                <a:gd name="T26" fmla="+- 0 4132 3522"/>
                                <a:gd name="T27" fmla="*/ 4132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5"/>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7" name="Freeform 1191"/>
                          <wps:cNvSpPr>
                            <a:spLocks/>
                          </wps:cNvSpPr>
                          <wps:spPr bwMode="auto">
                            <a:xfrm>
                              <a:off x="5979" y="3522"/>
                              <a:ext cx="120" cy="730"/>
                            </a:xfrm>
                            <a:custGeom>
                              <a:avLst/>
                              <a:gdLst>
                                <a:gd name="T0" fmla="+- 0 6044 5979"/>
                                <a:gd name="T1" fmla="*/ T0 w 120"/>
                                <a:gd name="T2" fmla="+- 0 3522 3522"/>
                                <a:gd name="T3" fmla="*/ 3522 h 730"/>
                                <a:gd name="T4" fmla="+- 0 6032 5979"/>
                                <a:gd name="T5" fmla="*/ T4 w 120"/>
                                <a:gd name="T6" fmla="+- 0 3522 3522"/>
                                <a:gd name="T7" fmla="*/ 3522 h 730"/>
                                <a:gd name="T8" fmla="+- 0 6028 5979"/>
                                <a:gd name="T9" fmla="*/ T8 w 120"/>
                                <a:gd name="T10" fmla="+- 0 3526 3522"/>
                                <a:gd name="T11" fmla="*/ 3526 h 730"/>
                                <a:gd name="T12" fmla="+- 0 6029 5979"/>
                                <a:gd name="T13" fmla="*/ T12 w 120"/>
                                <a:gd name="T14" fmla="+- 0 4157 3522"/>
                                <a:gd name="T15" fmla="*/ 4157 h 730"/>
                                <a:gd name="T16" fmla="+- 0 6033 5979"/>
                                <a:gd name="T17" fmla="*/ T16 w 120"/>
                                <a:gd name="T18" fmla="+- 0 4162 3522"/>
                                <a:gd name="T19" fmla="*/ 4162 h 730"/>
                                <a:gd name="T20" fmla="+- 0 6044 5979"/>
                                <a:gd name="T21" fmla="*/ T20 w 120"/>
                                <a:gd name="T22" fmla="+- 0 4162 3522"/>
                                <a:gd name="T23" fmla="*/ 4162 h 730"/>
                                <a:gd name="T24" fmla="+- 0 6049 5979"/>
                                <a:gd name="T25" fmla="*/ T24 w 120"/>
                                <a:gd name="T26" fmla="+- 0 4157 3522"/>
                                <a:gd name="T27" fmla="*/ 4157 h 730"/>
                                <a:gd name="T28" fmla="+- 0 6048 5979"/>
                                <a:gd name="T29" fmla="*/ T28 w 120"/>
                                <a:gd name="T30" fmla="+- 0 3532 3522"/>
                                <a:gd name="T31" fmla="*/ 3532 h 730"/>
                                <a:gd name="T32" fmla="+- 0 6048 5979"/>
                                <a:gd name="T33" fmla="*/ T32 w 120"/>
                                <a:gd name="T34" fmla="+- 0 3526 3522"/>
                                <a:gd name="T35" fmla="*/ 3526 h 730"/>
                                <a:gd name="T36" fmla="+- 0 6044 5979"/>
                                <a:gd name="T37" fmla="*/ T36 w 120"/>
                                <a:gd name="T38" fmla="+- 0 3522 3522"/>
                                <a:gd name="T39" fmla="*/ 3522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0">
                                  <a:moveTo>
                                    <a:pt x="65" y="0"/>
                                  </a:moveTo>
                                  <a:lnTo>
                                    <a:pt x="53" y="0"/>
                                  </a:lnTo>
                                  <a:lnTo>
                                    <a:pt x="49" y="4"/>
                                  </a:lnTo>
                                  <a:lnTo>
                                    <a:pt x="50" y="635"/>
                                  </a:lnTo>
                                  <a:lnTo>
                                    <a:pt x="54" y="640"/>
                                  </a:lnTo>
                                  <a:lnTo>
                                    <a:pt x="65" y="640"/>
                                  </a:lnTo>
                                  <a:lnTo>
                                    <a:pt x="70" y="63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8" name="Freeform 1190"/>
                          <wps:cNvSpPr>
                            <a:spLocks/>
                          </wps:cNvSpPr>
                          <wps:spPr bwMode="auto">
                            <a:xfrm>
                              <a:off x="5979" y="3522"/>
                              <a:ext cx="120" cy="730"/>
                            </a:xfrm>
                            <a:custGeom>
                              <a:avLst/>
                              <a:gdLst>
                                <a:gd name="T0" fmla="+- 0 6099 5979"/>
                                <a:gd name="T1" fmla="*/ T0 w 120"/>
                                <a:gd name="T2" fmla="+- 0 4132 3522"/>
                                <a:gd name="T3" fmla="*/ 4132 h 730"/>
                                <a:gd name="T4" fmla="+- 0 6049 5979"/>
                                <a:gd name="T5" fmla="*/ T4 w 120"/>
                                <a:gd name="T6" fmla="+- 0 4132 3522"/>
                                <a:gd name="T7" fmla="*/ 4132 h 730"/>
                                <a:gd name="T8" fmla="+- 0 6049 5979"/>
                                <a:gd name="T9" fmla="*/ T8 w 120"/>
                                <a:gd name="T10" fmla="+- 0 4157 3522"/>
                                <a:gd name="T11" fmla="*/ 4157 h 730"/>
                                <a:gd name="T12" fmla="+- 0 6044 5979"/>
                                <a:gd name="T13" fmla="*/ T12 w 120"/>
                                <a:gd name="T14" fmla="+- 0 4162 3522"/>
                                <a:gd name="T15" fmla="*/ 4162 h 730"/>
                                <a:gd name="T16" fmla="+- 0 6084 5979"/>
                                <a:gd name="T17" fmla="*/ T16 w 120"/>
                                <a:gd name="T18" fmla="+- 0 4162 3522"/>
                                <a:gd name="T19" fmla="*/ 4162 h 730"/>
                                <a:gd name="T20" fmla="+- 0 6099 5979"/>
                                <a:gd name="T21" fmla="*/ T20 w 120"/>
                                <a:gd name="T22" fmla="+- 0 4132 3522"/>
                                <a:gd name="T23" fmla="*/ 4132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5"/>
                                  </a:lnTo>
                                  <a:lnTo>
                                    <a:pt x="65"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9" name="Group 1187"/>
                        <wpg:cNvGrpSpPr>
                          <a:grpSpLocks/>
                        </wpg:cNvGrpSpPr>
                        <wpg:grpSpPr bwMode="auto">
                          <a:xfrm>
                            <a:off x="4958" y="4252"/>
                            <a:ext cx="2340" cy="2340"/>
                            <a:chOff x="4958" y="4252"/>
                            <a:chExt cx="2340" cy="2340"/>
                          </a:xfrm>
                        </wpg:grpSpPr>
                        <wps:wsp>
                          <wps:cNvPr id="2410" name="Freeform 1188"/>
                          <wps:cNvSpPr>
                            <a:spLocks/>
                          </wps:cNvSpPr>
                          <wps:spPr bwMode="auto">
                            <a:xfrm>
                              <a:off x="4958" y="4252"/>
                              <a:ext cx="2340" cy="2340"/>
                            </a:xfrm>
                            <a:custGeom>
                              <a:avLst/>
                              <a:gdLst>
                                <a:gd name="T0" fmla="+- 0 4958 4958"/>
                                <a:gd name="T1" fmla="*/ T0 w 2340"/>
                                <a:gd name="T2" fmla="+- 0 6592 4252"/>
                                <a:gd name="T3" fmla="*/ 6592 h 2340"/>
                                <a:gd name="T4" fmla="+- 0 7298 4958"/>
                                <a:gd name="T5" fmla="*/ T4 w 2340"/>
                                <a:gd name="T6" fmla="+- 0 6592 4252"/>
                                <a:gd name="T7" fmla="*/ 6592 h 2340"/>
                                <a:gd name="T8" fmla="+- 0 7298 4958"/>
                                <a:gd name="T9" fmla="*/ T8 w 2340"/>
                                <a:gd name="T10" fmla="+- 0 4252 4252"/>
                                <a:gd name="T11" fmla="*/ 4252 h 2340"/>
                                <a:gd name="T12" fmla="+- 0 4958 4958"/>
                                <a:gd name="T13" fmla="*/ T12 w 2340"/>
                                <a:gd name="T14" fmla="+- 0 4252 4252"/>
                                <a:gd name="T15" fmla="*/ 4252 h 2340"/>
                                <a:gd name="T16" fmla="+- 0 4958 4958"/>
                                <a:gd name="T17" fmla="*/ T16 w 2340"/>
                                <a:gd name="T18" fmla="+- 0 6592 4252"/>
                                <a:gd name="T19" fmla="*/ 6592 h 2340"/>
                              </a:gdLst>
                              <a:ahLst/>
                              <a:cxnLst>
                                <a:cxn ang="0">
                                  <a:pos x="T1" y="T3"/>
                                </a:cxn>
                                <a:cxn ang="0">
                                  <a:pos x="T5" y="T7"/>
                                </a:cxn>
                                <a:cxn ang="0">
                                  <a:pos x="T9" y="T11"/>
                                </a:cxn>
                                <a:cxn ang="0">
                                  <a:pos x="T13" y="T15"/>
                                </a:cxn>
                                <a:cxn ang="0">
                                  <a:pos x="T17" y="T19"/>
                                </a:cxn>
                              </a:cxnLst>
                              <a:rect l="0" t="0" r="r" b="b"/>
                              <a:pathLst>
                                <a:path w="2340" h="2340">
                                  <a:moveTo>
                                    <a:pt x="0" y="2340"/>
                                  </a:moveTo>
                                  <a:lnTo>
                                    <a:pt x="2340" y="2340"/>
                                  </a:lnTo>
                                  <a:lnTo>
                                    <a:pt x="2340" y="0"/>
                                  </a:lnTo>
                                  <a:lnTo>
                                    <a:pt x="0" y="0"/>
                                  </a:lnTo>
                                  <a:lnTo>
                                    <a:pt x="0" y="23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1" name="Group 1185"/>
                        <wpg:cNvGrpSpPr>
                          <a:grpSpLocks/>
                        </wpg:cNvGrpSpPr>
                        <wpg:grpSpPr bwMode="auto">
                          <a:xfrm>
                            <a:off x="3338" y="8128"/>
                            <a:ext cx="3600" cy="720"/>
                            <a:chOff x="3338" y="8128"/>
                            <a:chExt cx="3600" cy="720"/>
                          </a:xfrm>
                        </wpg:grpSpPr>
                        <wps:wsp>
                          <wps:cNvPr id="2412" name="Freeform 1186"/>
                          <wps:cNvSpPr>
                            <a:spLocks/>
                          </wps:cNvSpPr>
                          <wps:spPr bwMode="auto">
                            <a:xfrm>
                              <a:off x="3338" y="8128"/>
                              <a:ext cx="3600" cy="720"/>
                            </a:xfrm>
                            <a:custGeom>
                              <a:avLst/>
                              <a:gdLst>
                                <a:gd name="T0" fmla="+- 0 3338 3338"/>
                                <a:gd name="T1" fmla="*/ T0 w 3600"/>
                                <a:gd name="T2" fmla="+- 0 8932 8212"/>
                                <a:gd name="T3" fmla="*/ 8932 h 720"/>
                                <a:gd name="T4" fmla="+- 0 6938 3338"/>
                                <a:gd name="T5" fmla="*/ T4 w 3600"/>
                                <a:gd name="T6" fmla="+- 0 8932 8212"/>
                                <a:gd name="T7" fmla="*/ 8932 h 720"/>
                                <a:gd name="T8" fmla="+- 0 6938 3338"/>
                                <a:gd name="T9" fmla="*/ T8 w 3600"/>
                                <a:gd name="T10" fmla="+- 0 8212 8212"/>
                                <a:gd name="T11" fmla="*/ 8212 h 720"/>
                                <a:gd name="T12" fmla="+- 0 3338 3338"/>
                                <a:gd name="T13" fmla="*/ T12 w 3600"/>
                                <a:gd name="T14" fmla="+- 0 8212 8212"/>
                                <a:gd name="T15" fmla="*/ 8212 h 720"/>
                                <a:gd name="T16" fmla="+- 0 3338 3338"/>
                                <a:gd name="T17" fmla="*/ T16 w 3600"/>
                                <a:gd name="T18" fmla="+- 0 8932 8212"/>
                                <a:gd name="T19" fmla="*/ 8932 h 720"/>
                              </a:gdLst>
                              <a:ahLst/>
                              <a:cxnLst>
                                <a:cxn ang="0">
                                  <a:pos x="T1" y="T3"/>
                                </a:cxn>
                                <a:cxn ang="0">
                                  <a:pos x="T5" y="T7"/>
                                </a:cxn>
                                <a:cxn ang="0">
                                  <a:pos x="T9" y="T11"/>
                                </a:cxn>
                                <a:cxn ang="0">
                                  <a:pos x="T13" y="T15"/>
                                </a:cxn>
                                <a:cxn ang="0">
                                  <a:pos x="T17" y="T19"/>
                                </a:cxn>
                              </a:cxnLst>
                              <a:rect l="0" t="0" r="r" b="b"/>
                              <a:pathLst>
                                <a:path w="3600" h="720">
                                  <a:moveTo>
                                    <a:pt x="0" y="720"/>
                                  </a:moveTo>
                                  <a:lnTo>
                                    <a:pt x="3600" y="720"/>
                                  </a:lnTo>
                                  <a:lnTo>
                                    <a:pt x="360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3" name="Group 1180"/>
                        <wpg:cNvGrpSpPr>
                          <a:grpSpLocks/>
                        </wpg:cNvGrpSpPr>
                        <wpg:grpSpPr bwMode="auto">
                          <a:xfrm>
                            <a:off x="3507" y="7300"/>
                            <a:ext cx="551" cy="911"/>
                            <a:chOff x="3507" y="7300"/>
                            <a:chExt cx="551" cy="911"/>
                          </a:xfrm>
                        </wpg:grpSpPr>
                        <wps:wsp>
                          <wps:cNvPr id="2414" name="Freeform 1184"/>
                          <wps:cNvSpPr>
                            <a:spLocks/>
                          </wps:cNvSpPr>
                          <wps:spPr bwMode="auto">
                            <a:xfrm>
                              <a:off x="3507" y="7300"/>
                              <a:ext cx="551" cy="911"/>
                            </a:xfrm>
                            <a:custGeom>
                              <a:avLst/>
                              <a:gdLst>
                                <a:gd name="T0" fmla="+- 0 3988 3507"/>
                                <a:gd name="T1" fmla="*/ T0 w 551"/>
                                <a:gd name="T2" fmla="+- 0 8114 7300"/>
                                <a:gd name="T3" fmla="*/ 8114 h 911"/>
                                <a:gd name="T4" fmla="+- 0 3945 3507"/>
                                <a:gd name="T5" fmla="*/ T4 w 551"/>
                                <a:gd name="T6" fmla="+- 0 8140 7300"/>
                                <a:gd name="T7" fmla="*/ 8140 h 911"/>
                                <a:gd name="T8" fmla="+- 0 4058 3507"/>
                                <a:gd name="T9" fmla="*/ T8 w 551"/>
                                <a:gd name="T10" fmla="+- 0 8212 7300"/>
                                <a:gd name="T11" fmla="*/ 8212 h 911"/>
                                <a:gd name="T12" fmla="+- 0 4052 3507"/>
                                <a:gd name="T13" fmla="*/ T12 w 551"/>
                                <a:gd name="T14" fmla="+- 0 8137 7300"/>
                                <a:gd name="T15" fmla="*/ 8137 h 911"/>
                                <a:gd name="T16" fmla="+- 0 4007 3507"/>
                                <a:gd name="T17" fmla="*/ T16 w 551"/>
                                <a:gd name="T18" fmla="+- 0 8137 7300"/>
                                <a:gd name="T19" fmla="*/ 8137 h 911"/>
                                <a:gd name="T20" fmla="+- 0 4001 3507"/>
                                <a:gd name="T21" fmla="*/ T20 w 551"/>
                                <a:gd name="T22" fmla="+- 0 8136 7300"/>
                                <a:gd name="T23" fmla="*/ 8136 h 911"/>
                                <a:gd name="T24" fmla="+- 0 3998 3507"/>
                                <a:gd name="T25" fmla="*/ T24 w 551"/>
                                <a:gd name="T26" fmla="+- 0 8131 7300"/>
                                <a:gd name="T27" fmla="*/ 8131 h 911"/>
                                <a:gd name="T28" fmla="+- 0 3988 3507"/>
                                <a:gd name="T29" fmla="*/ T28 w 551"/>
                                <a:gd name="T30" fmla="+- 0 8114 7300"/>
                                <a:gd name="T31" fmla="*/ 8114 h 9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51" h="911">
                                  <a:moveTo>
                                    <a:pt x="481" y="814"/>
                                  </a:moveTo>
                                  <a:lnTo>
                                    <a:pt x="438" y="840"/>
                                  </a:lnTo>
                                  <a:lnTo>
                                    <a:pt x="551" y="912"/>
                                  </a:lnTo>
                                  <a:lnTo>
                                    <a:pt x="545" y="837"/>
                                  </a:lnTo>
                                  <a:lnTo>
                                    <a:pt x="500" y="837"/>
                                  </a:lnTo>
                                  <a:lnTo>
                                    <a:pt x="494" y="836"/>
                                  </a:lnTo>
                                  <a:lnTo>
                                    <a:pt x="491" y="831"/>
                                  </a:lnTo>
                                  <a:lnTo>
                                    <a:pt x="481" y="8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5" name="Freeform 1183"/>
                          <wps:cNvSpPr>
                            <a:spLocks/>
                          </wps:cNvSpPr>
                          <wps:spPr bwMode="auto">
                            <a:xfrm>
                              <a:off x="3507" y="7300"/>
                              <a:ext cx="551" cy="911"/>
                            </a:xfrm>
                            <a:custGeom>
                              <a:avLst/>
                              <a:gdLst>
                                <a:gd name="T0" fmla="+- 0 4005 3507"/>
                                <a:gd name="T1" fmla="*/ T0 w 551"/>
                                <a:gd name="T2" fmla="+- 0 8104 7300"/>
                                <a:gd name="T3" fmla="*/ 8104 h 911"/>
                                <a:gd name="T4" fmla="+- 0 3988 3507"/>
                                <a:gd name="T5" fmla="*/ T4 w 551"/>
                                <a:gd name="T6" fmla="+- 0 8114 7300"/>
                                <a:gd name="T7" fmla="*/ 8114 h 911"/>
                                <a:gd name="T8" fmla="+- 0 3998 3507"/>
                                <a:gd name="T9" fmla="*/ T8 w 551"/>
                                <a:gd name="T10" fmla="+- 0 8131 7300"/>
                                <a:gd name="T11" fmla="*/ 8131 h 911"/>
                                <a:gd name="T12" fmla="+- 0 4001 3507"/>
                                <a:gd name="T13" fmla="*/ T12 w 551"/>
                                <a:gd name="T14" fmla="+- 0 8136 7300"/>
                                <a:gd name="T15" fmla="*/ 8136 h 911"/>
                                <a:gd name="T16" fmla="+- 0 4007 3507"/>
                                <a:gd name="T17" fmla="*/ T16 w 551"/>
                                <a:gd name="T18" fmla="+- 0 8137 7300"/>
                                <a:gd name="T19" fmla="*/ 8137 h 911"/>
                                <a:gd name="T20" fmla="+- 0 4012 3507"/>
                                <a:gd name="T21" fmla="*/ T20 w 551"/>
                                <a:gd name="T22" fmla="+- 0 8135 7300"/>
                                <a:gd name="T23" fmla="*/ 8135 h 911"/>
                                <a:gd name="T24" fmla="+- 0 4016 3507"/>
                                <a:gd name="T25" fmla="*/ T24 w 551"/>
                                <a:gd name="T26" fmla="+- 0 8132 7300"/>
                                <a:gd name="T27" fmla="*/ 8132 h 911"/>
                                <a:gd name="T28" fmla="+- 0 4018 3507"/>
                                <a:gd name="T29" fmla="*/ T28 w 551"/>
                                <a:gd name="T30" fmla="+- 0 8126 7300"/>
                                <a:gd name="T31" fmla="*/ 8126 h 911"/>
                                <a:gd name="T32" fmla="+- 0 4015 3507"/>
                                <a:gd name="T33" fmla="*/ T32 w 551"/>
                                <a:gd name="T34" fmla="+- 0 8121 7300"/>
                                <a:gd name="T35" fmla="*/ 8121 h 911"/>
                                <a:gd name="T36" fmla="+- 0 4005 3507"/>
                                <a:gd name="T37" fmla="*/ T36 w 551"/>
                                <a:gd name="T38" fmla="+- 0 8104 7300"/>
                                <a:gd name="T39" fmla="*/ 8104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498" y="804"/>
                                  </a:moveTo>
                                  <a:lnTo>
                                    <a:pt x="481" y="814"/>
                                  </a:lnTo>
                                  <a:lnTo>
                                    <a:pt x="491" y="831"/>
                                  </a:lnTo>
                                  <a:lnTo>
                                    <a:pt x="494" y="836"/>
                                  </a:lnTo>
                                  <a:lnTo>
                                    <a:pt x="500" y="837"/>
                                  </a:lnTo>
                                  <a:lnTo>
                                    <a:pt x="505" y="835"/>
                                  </a:lnTo>
                                  <a:lnTo>
                                    <a:pt x="509" y="832"/>
                                  </a:lnTo>
                                  <a:lnTo>
                                    <a:pt x="511" y="826"/>
                                  </a:lnTo>
                                  <a:lnTo>
                                    <a:pt x="508" y="821"/>
                                  </a:lnTo>
                                  <a:lnTo>
                                    <a:pt x="498" y="80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6" name="Freeform 1182"/>
                          <wps:cNvSpPr>
                            <a:spLocks/>
                          </wps:cNvSpPr>
                          <wps:spPr bwMode="auto">
                            <a:xfrm>
                              <a:off x="3507" y="7300"/>
                              <a:ext cx="551" cy="911"/>
                            </a:xfrm>
                            <a:custGeom>
                              <a:avLst/>
                              <a:gdLst>
                                <a:gd name="T0" fmla="+- 0 4048 3507"/>
                                <a:gd name="T1" fmla="*/ T0 w 551"/>
                                <a:gd name="T2" fmla="+- 0 8078 7300"/>
                                <a:gd name="T3" fmla="*/ 8078 h 911"/>
                                <a:gd name="T4" fmla="+- 0 4005 3507"/>
                                <a:gd name="T5" fmla="*/ T4 w 551"/>
                                <a:gd name="T6" fmla="+- 0 8104 7300"/>
                                <a:gd name="T7" fmla="*/ 8104 h 911"/>
                                <a:gd name="T8" fmla="+- 0 4015 3507"/>
                                <a:gd name="T9" fmla="*/ T8 w 551"/>
                                <a:gd name="T10" fmla="+- 0 8121 7300"/>
                                <a:gd name="T11" fmla="*/ 8121 h 911"/>
                                <a:gd name="T12" fmla="+- 0 4018 3507"/>
                                <a:gd name="T13" fmla="*/ T12 w 551"/>
                                <a:gd name="T14" fmla="+- 0 8126 7300"/>
                                <a:gd name="T15" fmla="*/ 8126 h 911"/>
                                <a:gd name="T16" fmla="+- 0 4016 3507"/>
                                <a:gd name="T17" fmla="*/ T16 w 551"/>
                                <a:gd name="T18" fmla="+- 0 8132 7300"/>
                                <a:gd name="T19" fmla="*/ 8132 h 911"/>
                                <a:gd name="T20" fmla="+- 0 4012 3507"/>
                                <a:gd name="T21" fmla="*/ T20 w 551"/>
                                <a:gd name="T22" fmla="+- 0 8135 7300"/>
                                <a:gd name="T23" fmla="*/ 8135 h 911"/>
                                <a:gd name="T24" fmla="+- 0 4007 3507"/>
                                <a:gd name="T25" fmla="*/ T24 w 551"/>
                                <a:gd name="T26" fmla="+- 0 8137 7300"/>
                                <a:gd name="T27" fmla="*/ 8137 h 911"/>
                                <a:gd name="T28" fmla="+- 0 4052 3507"/>
                                <a:gd name="T29" fmla="*/ T28 w 551"/>
                                <a:gd name="T30" fmla="+- 0 8137 7300"/>
                                <a:gd name="T31" fmla="*/ 8137 h 911"/>
                                <a:gd name="T32" fmla="+- 0 4048 3507"/>
                                <a:gd name="T33" fmla="*/ T32 w 551"/>
                                <a:gd name="T34" fmla="+- 0 8078 7300"/>
                                <a:gd name="T35" fmla="*/ 8078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51" h="911">
                                  <a:moveTo>
                                    <a:pt x="541" y="778"/>
                                  </a:moveTo>
                                  <a:lnTo>
                                    <a:pt x="498" y="804"/>
                                  </a:lnTo>
                                  <a:lnTo>
                                    <a:pt x="508" y="821"/>
                                  </a:lnTo>
                                  <a:lnTo>
                                    <a:pt x="511" y="826"/>
                                  </a:lnTo>
                                  <a:lnTo>
                                    <a:pt x="509" y="832"/>
                                  </a:lnTo>
                                  <a:lnTo>
                                    <a:pt x="505" y="835"/>
                                  </a:lnTo>
                                  <a:lnTo>
                                    <a:pt x="500" y="837"/>
                                  </a:lnTo>
                                  <a:lnTo>
                                    <a:pt x="545" y="837"/>
                                  </a:lnTo>
                                  <a:lnTo>
                                    <a:pt x="541" y="7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7" name="Freeform 1181"/>
                          <wps:cNvSpPr>
                            <a:spLocks/>
                          </wps:cNvSpPr>
                          <wps:spPr bwMode="auto">
                            <a:xfrm>
                              <a:off x="3507" y="7300"/>
                              <a:ext cx="551" cy="911"/>
                            </a:xfrm>
                            <a:custGeom>
                              <a:avLst/>
                              <a:gdLst>
                                <a:gd name="T0" fmla="+- 0 3518 3507"/>
                                <a:gd name="T1" fmla="*/ T0 w 551"/>
                                <a:gd name="T2" fmla="+- 0 7300 7300"/>
                                <a:gd name="T3" fmla="*/ 7300 h 911"/>
                                <a:gd name="T4" fmla="+- 0 3513 3507"/>
                                <a:gd name="T5" fmla="*/ T4 w 551"/>
                                <a:gd name="T6" fmla="+- 0 7303 7300"/>
                                <a:gd name="T7" fmla="*/ 7303 h 911"/>
                                <a:gd name="T8" fmla="+- 0 3508 3507"/>
                                <a:gd name="T9" fmla="*/ T8 w 551"/>
                                <a:gd name="T10" fmla="+- 0 7306 7300"/>
                                <a:gd name="T11" fmla="*/ 7306 h 911"/>
                                <a:gd name="T12" fmla="+- 0 3507 3507"/>
                                <a:gd name="T13" fmla="*/ T12 w 551"/>
                                <a:gd name="T14" fmla="+- 0 7312 7300"/>
                                <a:gd name="T15" fmla="*/ 7312 h 911"/>
                                <a:gd name="T16" fmla="+- 0 3509 3507"/>
                                <a:gd name="T17" fmla="*/ T16 w 551"/>
                                <a:gd name="T18" fmla="+- 0 7317 7300"/>
                                <a:gd name="T19" fmla="*/ 7317 h 911"/>
                                <a:gd name="T20" fmla="+- 0 3988 3507"/>
                                <a:gd name="T21" fmla="*/ T20 w 551"/>
                                <a:gd name="T22" fmla="+- 0 8114 7300"/>
                                <a:gd name="T23" fmla="*/ 8114 h 911"/>
                                <a:gd name="T24" fmla="+- 0 4005 3507"/>
                                <a:gd name="T25" fmla="*/ T24 w 551"/>
                                <a:gd name="T26" fmla="+- 0 8104 7300"/>
                                <a:gd name="T27" fmla="*/ 8104 h 911"/>
                                <a:gd name="T28" fmla="+- 0 3527 3507"/>
                                <a:gd name="T29" fmla="*/ T28 w 551"/>
                                <a:gd name="T30" fmla="+- 0 7307 7300"/>
                                <a:gd name="T31" fmla="*/ 7307 h 911"/>
                                <a:gd name="T32" fmla="+- 0 3524 3507"/>
                                <a:gd name="T33" fmla="*/ T32 w 551"/>
                                <a:gd name="T34" fmla="+- 0 7302 7300"/>
                                <a:gd name="T35" fmla="*/ 7302 h 911"/>
                                <a:gd name="T36" fmla="+- 0 3518 3507"/>
                                <a:gd name="T37" fmla="*/ T36 w 551"/>
                                <a:gd name="T38" fmla="+- 0 7300 7300"/>
                                <a:gd name="T39" fmla="*/ 7300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11" y="0"/>
                                  </a:moveTo>
                                  <a:lnTo>
                                    <a:pt x="6" y="3"/>
                                  </a:lnTo>
                                  <a:lnTo>
                                    <a:pt x="1" y="6"/>
                                  </a:lnTo>
                                  <a:lnTo>
                                    <a:pt x="0" y="12"/>
                                  </a:lnTo>
                                  <a:lnTo>
                                    <a:pt x="2" y="17"/>
                                  </a:lnTo>
                                  <a:lnTo>
                                    <a:pt x="481" y="814"/>
                                  </a:lnTo>
                                  <a:lnTo>
                                    <a:pt x="498" y="804"/>
                                  </a:lnTo>
                                  <a:lnTo>
                                    <a:pt x="20" y="7"/>
                                  </a:lnTo>
                                  <a:lnTo>
                                    <a:pt x="17" y="2"/>
                                  </a:lnTo>
                                  <a:lnTo>
                                    <a:pt x="1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18" name="Group 1178"/>
                        <wpg:cNvGrpSpPr>
                          <a:grpSpLocks/>
                        </wpg:cNvGrpSpPr>
                        <wpg:grpSpPr bwMode="auto">
                          <a:xfrm>
                            <a:off x="7568" y="4252"/>
                            <a:ext cx="2610" cy="3060"/>
                            <a:chOff x="7568" y="4252"/>
                            <a:chExt cx="2610" cy="3060"/>
                          </a:xfrm>
                        </wpg:grpSpPr>
                        <wps:wsp>
                          <wps:cNvPr id="2419" name="Freeform 1179"/>
                          <wps:cNvSpPr>
                            <a:spLocks/>
                          </wps:cNvSpPr>
                          <wps:spPr bwMode="auto">
                            <a:xfrm>
                              <a:off x="7568" y="4252"/>
                              <a:ext cx="2610" cy="3060"/>
                            </a:xfrm>
                            <a:custGeom>
                              <a:avLst/>
                              <a:gdLst>
                                <a:gd name="T0" fmla="+- 0 7568 7568"/>
                                <a:gd name="T1" fmla="*/ T0 w 2610"/>
                                <a:gd name="T2" fmla="+- 0 7312 4252"/>
                                <a:gd name="T3" fmla="*/ 7312 h 3060"/>
                                <a:gd name="T4" fmla="+- 0 10178 7568"/>
                                <a:gd name="T5" fmla="*/ T4 w 2610"/>
                                <a:gd name="T6" fmla="+- 0 7312 4252"/>
                                <a:gd name="T7" fmla="*/ 7312 h 3060"/>
                                <a:gd name="T8" fmla="+- 0 10178 7568"/>
                                <a:gd name="T9" fmla="*/ T8 w 2610"/>
                                <a:gd name="T10" fmla="+- 0 4252 4252"/>
                                <a:gd name="T11" fmla="*/ 4252 h 3060"/>
                                <a:gd name="T12" fmla="+- 0 7568 7568"/>
                                <a:gd name="T13" fmla="*/ T12 w 2610"/>
                                <a:gd name="T14" fmla="+- 0 4252 4252"/>
                                <a:gd name="T15" fmla="*/ 4252 h 3060"/>
                                <a:gd name="T16" fmla="+- 0 7568 7568"/>
                                <a:gd name="T17" fmla="*/ T16 w 2610"/>
                                <a:gd name="T18" fmla="+- 0 7312 4252"/>
                                <a:gd name="T19" fmla="*/ 7312 h 3060"/>
                              </a:gdLst>
                              <a:ahLst/>
                              <a:cxnLst>
                                <a:cxn ang="0">
                                  <a:pos x="T1" y="T3"/>
                                </a:cxn>
                                <a:cxn ang="0">
                                  <a:pos x="T5" y="T7"/>
                                </a:cxn>
                                <a:cxn ang="0">
                                  <a:pos x="T9" y="T11"/>
                                </a:cxn>
                                <a:cxn ang="0">
                                  <a:pos x="T13" y="T15"/>
                                </a:cxn>
                                <a:cxn ang="0">
                                  <a:pos x="T17" y="T19"/>
                                </a:cxn>
                              </a:cxnLst>
                              <a:rect l="0" t="0" r="r" b="b"/>
                              <a:pathLst>
                                <a:path w="2610" h="3060">
                                  <a:moveTo>
                                    <a:pt x="0" y="3060"/>
                                  </a:moveTo>
                                  <a:lnTo>
                                    <a:pt x="2610" y="3060"/>
                                  </a:lnTo>
                                  <a:lnTo>
                                    <a:pt x="261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0" name="Group 1173"/>
                        <wpg:cNvGrpSpPr>
                          <a:grpSpLocks/>
                        </wpg:cNvGrpSpPr>
                        <wpg:grpSpPr bwMode="auto">
                          <a:xfrm>
                            <a:off x="6218" y="7300"/>
                            <a:ext cx="2351" cy="924"/>
                            <a:chOff x="6218" y="7300"/>
                            <a:chExt cx="2351" cy="924"/>
                          </a:xfrm>
                        </wpg:grpSpPr>
                        <wps:wsp>
                          <wps:cNvPr id="2421" name="Freeform 1177"/>
                          <wps:cNvSpPr>
                            <a:spLocks/>
                          </wps:cNvSpPr>
                          <wps:spPr bwMode="auto">
                            <a:xfrm>
                              <a:off x="6218" y="7300"/>
                              <a:ext cx="2351" cy="924"/>
                            </a:xfrm>
                            <a:custGeom>
                              <a:avLst/>
                              <a:gdLst>
                                <a:gd name="T0" fmla="+- 0 6308 6218"/>
                                <a:gd name="T1" fmla="*/ T0 w 2351"/>
                                <a:gd name="T2" fmla="+- 0 8113 7300"/>
                                <a:gd name="T3" fmla="*/ 8113 h 924"/>
                                <a:gd name="T4" fmla="+- 0 6218 6218"/>
                                <a:gd name="T5" fmla="*/ T4 w 2351"/>
                                <a:gd name="T6" fmla="+- 0 8212 7300"/>
                                <a:gd name="T7" fmla="*/ 8212 h 924"/>
                                <a:gd name="T8" fmla="+- 0 6352 6218"/>
                                <a:gd name="T9" fmla="*/ T8 w 2351"/>
                                <a:gd name="T10" fmla="+- 0 8225 7300"/>
                                <a:gd name="T11" fmla="*/ 8225 h 924"/>
                                <a:gd name="T12" fmla="+- 0 6337 6218"/>
                                <a:gd name="T13" fmla="*/ T12 w 2351"/>
                                <a:gd name="T14" fmla="+- 0 8187 7300"/>
                                <a:gd name="T15" fmla="*/ 8187 h 924"/>
                                <a:gd name="T16" fmla="+- 0 6310 6218"/>
                                <a:gd name="T17" fmla="*/ T16 w 2351"/>
                                <a:gd name="T18" fmla="+- 0 8187 7300"/>
                                <a:gd name="T19" fmla="*/ 8187 h 924"/>
                                <a:gd name="T20" fmla="+- 0 6304 6218"/>
                                <a:gd name="T21" fmla="*/ T20 w 2351"/>
                                <a:gd name="T22" fmla="+- 0 8185 7300"/>
                                <a:gd name="T23" fmla="*/ 8185 h 924"/>
                                <a:gd name="T24" fmla="+- 0 6302 6218"/>
                                <a:gd name="T25" fmla="*/ T24 w 2351"/>
                                <a:gd name="T26" fmla="+- 0 8179 7300"/>
                                <a:gd name="T27" fmla="*/ 8179 h 924"/>
                                <a:gd name="T28" fmla="+- 0 6300 6218"/>
                                <a:gd name="T29" fmla="*/ T28 w 2351"/>
                                <a:gd name="T30" fmla="+- 0 8174 7300"/>
                                <a:gd name="T31" fmla="*/ 8174 h 924"/>
                                <a:gd name="T32" fmla="+- 0 6303 6218"/>
                                <a:gd name="T33" fmla="*/ T32 w 2351"/>
                                <a:gd name="T34" fmla="+- 0 8169 7300"/>
                                <a:gd name="T35" fmla="*/ 8169 h 924"/>
                                <a:gd name="T36" fmla="+- 0 6326 6218"/>
                                <a:gd name="T37" fmla="*/ T36 w 2351"/>
                                <a:gd name="T38" fmla="+- 0 8159 7300"/>
                                <a:gd name="T39" fmla="*/ 8159 h 924"/>
                                <a:gd name="T40" fmla="+- 0 6308 6218"/>
                                <a:gd name="T41" fmla="*/ T40 w 2351"/>
                                <a:gd name="T42" fmla="+- 0 8113 7300"/>
                                <a:gd name="T43" fmla="*/ 8113 h 9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351" h="924">
                                  <a:moveTo>
                                    <a:pt x="90" y="813"/>
                                  </a:moveTo>
                                  <a:lnTo>
                                    <a:pt x="0" y="912"/>
                                  </a:lnTo>
                                  <a:lnTo>
                                    <a:pt x="134" y="925"/>
                                  </a:lnTo>
                                  <a:lnTo>
                                    <a:pt x="119" y="887"/>
                                  </a:lnTo>
                                  <a:lnTo>
                                    <a:pt x="92" y="887"/>
                                  </a:lnTo>
                                  <a:lnTo>
                                    <a:pt x="86" y="885"/>
                                  </a:lnTo>
                                  <a:lnTo>
                                    <a:pt x="84" y="879"/>
                                  </a:lnTo>
                                  <a:lnTo>
                                    <a:pt x="82" y="874"/>
                                  </a:lnTo>
                                  <a:lnTo>
                                    <a:pt x="85" y="869"/>
                                  </a:lnTo>
                                  <a:lnTo>
                                    <a:pt x="108" y="859"/>
                                  </a:lnTo>
                                  <a:lnTo>
                                    <a:pt x="90" y="8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2" name="Freeform 1176"/>
                          <wps:cNvSpPr>
                            <a:spLocks/>
                          </wps:cNvSpPr>
                          <wps:spPr bwMode="auto">
                            <a:xfrm>
                              <a:off x="6218" y="7300"/>
                              <a:ext cx="2351" cy="924"/>
                            </a:xfrm>
                            <a:custGeom>
                              <a:avLst/>
                              <a:gdLst>
                                <a:gd name="T0" fmla="+- 0 6326 6218"/>
                                <a:gd name="T1" fmla="*/ T0 w 2351"/>
                                <a:gd name="T2" fmla="+- 0 8159 7300"/>
                                <a:gd name="T3" fmla="*/ 8159 h 924"/>
                                <a:gd name="T4" fmla="+- 0 6303 6218"/>
                                <a:gd name="T5" fmla="*/ T4 w 2351"/>
                                <a:gd name="T6" fmla="+- 0 8169 7300"/>
                                <a:gd name="T7" fmla="*/ 8169 h 924"/>
                                <a:gd name="T8" fmla="+- 0 6300 6218"/>
                                <a:gd name="T9" fmla="*/ T8 w 2351"/>
                                <a:gd name="T10" fmla="+- 0 8174 7300"/>
                                <a:gd name="T11" fmla="*/ 8174 h 924"/>
                                <a:gd name="T12" fmla="+- 0 6302 6218"/>
                                <a:gd name="T13" fmla="*/ T12 w 2351"/>
                                <a:gd name="T14" fmla="+- 0 8179 7300"/>
                                <a:gd name="T15" fmla="*/ 8179 h 924"/>
                                <a:gd name="T16" fmla="+- 0 6304 6218"/>
                                <a:gd name="T17" fmla="*/ T16 w 2351"/>
                                <a:gd name="T18" fmla="+- 0 8185 7300"/>
                                <a:gd name="T19" fmla="*/ 8185 h 924"/>
                                <a:gd name="T20" fmla="+- 0 6310 6218"/>
                                <a:gd name="T21" fmla="*/ T20 w 2351"/>
                                <a:gd name="T22" fmla="+- 0 8187 7300"/>
                                <a:gd name="T23" fmla="*/ 8187 h 924"/>
                                <a:gd name="T24" fmla="+- 0 6334 6218"/>
                                <a:gd name="T25" fmla="*/ T24 w 2351"/>
                                <a:gd name="T26" fmla="+- 0 8178 7300"/>
                                <a:gd name="T27" fmla="*/ 8178 h 924"/>
                                <a:gd name="T28" fmla="+- 0 6326 6218"/>
                                <a:gd name="T29" fmla="*/ T28 w 2351"/>
                                <a:gd name="T30" fmla="+- 0 8159 7300"/>
                                <a:gd name="T31" fmla="*/ 8159 h 9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51" h="924">
                                  <a:moveTo>
                                    <a:pt x="108" y="859"/>
                                  </a:moveTo>
                                  <a:lnTo>
                                    <a:pt x="85" y="869"/>
                                  </a:lnTo>
                                  <a:lnTo>
                                    <a:pt x="82" y="874"/>
                                  </a:lnTo>
                                  <a:lnTo>
                                    <a:pt x="84" y="879"/>
                                  </a:lnTo>
                                  <a:lnTo>
                                    <a:pt x="86" y="885"/>
                                  </a:lnTo>
                                  <a:lnTo>
                                    <a:pt x="92" y="887"/>
                                  </a:lnTo>
                                  <a:lnTo>
                                    <a:pt x="116" y="878"/>
                                  </a:lnTo>
                                  <a:lnTo>
                                    <a:pt x="108" y="85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3" name="Freeform 1175"/>
                          <wps:cNvSpPr>
                            <a:spLocks/>
                          </wps:cNvSpPr>
                          <wps:spPr bwMode="auto">
                            <a:xfrm>
                              <a:off x="6218" y="7300"/>
                              <a:ext cx="2351" cy="924"/>
                            </a:xfrm>
                            <a:custGeom>
                              <a:avLst/>
                              <a:gdLst>
                                <a:gd name="T0" fmla="+- 0 6334 6218"/>
                                <a:gd name="T1" fmla="*/ T0 w 2351"/>
                                <a:gd name="T2" fmla="+- 0 8178 7300"/>
                                <a:gd name="T3" fmla="*/ 8178 h 924"/>
                                <a:gd name="T4" fmla="+- 0 6310 6218"/>
                                <a:gd name="T5" fmla="*/ T4 w 2351"/>
                                <a:gd name="T6" fmla="+- 0 8187 7300"/>
                                <a:gd name="T7" fmla="*/ 8187 h 924"/>
                                <a:gd name="T8" fmla="+- 0 6337 6218"/>
                                <a:gd name="T9" fmla="*/ T8 w 2351"/>
                                <a:gd name="T10" fmla="+- 0 8187 7300"/>
                                <a:gd name="T11" fmla="*/ 8187 h 924"/>
                                <a:gd name="T12" fmla="+- 0 6334 6218"/>
                                <a:gd name="T13" fmla="*/ T12 w 2351"/>
                                <a:gd name="T14" fmla="+- 0 8178 7300"/>
                                <a:gd name="T15" fmla="*/ 8178 h 924"/>
                              </a:gdLst>
                              <a:ahLst/>
                              <a:cxnLst>
                                <a:cxn ang="0">
                                  <a:pos x="T1" y="T3"/>
                                </a:cxn>
                                <a:cxn ang="0">
                                  <a:pos x="T5" y="T7"/>
                                </a:cxn>
                                <a:cxn ang="0">
                                  <a:pos x="T9" y="T11"/>
                                </a:cxn>
                                <a:cxn ang="0">
                                  <a:pos x="T13" y="T15"/>
                                </a:cxn>
                              </a:cxnLst>
                              <a:rect l="0" t="0" r="r" b="b"/>
                              <a:pathLst>
                                <a:path w="2351" h="924">
                                  <a:moveTo>
                                    <a:pt x="116" y="878"/>
                                  </a:moveTo>
                                  <a:lnTo>
                                    <a:pt x="92" y="887"/>
                                  </a:lnTo>
                                  <a:lnTo>
                                    <a:pt x="119" y="887"/>
                                  </a:lnTo>
                                  <a:lnTo>
                                    <a:pt x="116" y="8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4" name="Freeform 1174"/>
                          <wps:cNvSpPr>
                            <a:spLocks/>
                          </wps:cNvSpPr>
                          <wps:spPr bwMode="auto">
                            <a:xfrm>
                              <a:off x="6218" y="7300"/>
                              <a:ext cx="2351" cy="924"/>
                            </a:xfrm>
                            <a:custGeom>
                              <a:avLst/>
                              <a:gdLst>
                                <a:gd name="T0" fmla="+- 0 8560 6218"/>
                                <a:gd name="T1" fmla="*/ T0 w 2351"/>
                                <a:gd name="T2" fmla="+- 0 7300 7300"/>
                                <a:gd name="T3" fmla="*/ 7300 h 924"/>
                                <a:gd name="T4" fmla="+- 0 6326 6218"/>
                                <a:gd name="T5" fmla="*/ T4 w 2351"/>
                                <a:gd name="T6" fmla="+- 0 8159 7300"/>
                                <a:gd name="T7" fmla="*/ 8159 h 924"/>
                                <a:gd name="T8" fmla="+- 0 6334 6218"/>
                                <a:gd name="T9" fmla="*/ T8 w 2351"/>
                                <a:gd name="T10" fmla="+- 0 8178 7300"/>
                                <a:gd name="T11" fmla="*/ 8178 h 924"/>
                                <a:gd name="T12" fmla="+- 0 8567 6218"/>
                                <a:gd name="T13" fmla="*/ T12 w 2351"/>
                                <a:gd name="T14" fmla="+- 0 7319 7300"/>
                                <a:gd name="T15" fmla="*/ 7319 h 924"/>
                                <a:gd name="T16" fmla="+- 0 8569 6218"/>
                                <a:gd name="T17" fmla="*/ T16 w 2351"/>
                                <a:gd name="T18" fmla="+- 0 7313 7300"/>
                                <a:gd name="T19" fmla="*/ 7313 h 924"/>
                                <a:gd name="T20" fmla="+- 0 8565 6218"/>
                                <a:gd name="T21" fmla="*/ T20 w 2351"/>
                                <a:gd name="T22" fmla="+- 0 7303 7300"/>
                                <a:gd name="T23" fmla="*/ 7303 h 924"/>
                                <a:gd name="T24" fmla="+- 0 8560 6218"/>
                                <a:gd name="T25" fmla="*/ T24 w 2351"/>
                                <a:gd name="T26" fmla="+- 0 7300 7300"/>
                                <a:gd name="T27" fmla="*/ 7300 h 924"/>
                              </a:gdLst>
                              <a:ahLst/>
                              <a:cxnLst>
                                <a:cxn ang="0">
                                  <a:pos x="T1" y="T3"/>
                                </a:cxn>
                                <a:cxn ang="0">
                                  <a:pos x="T5" y="T7"/>
                                </a:cxn>
                                <a:cxn ang="0">
                                  <a:pos x="T9" y="T11"/>
                                </a:cxn>
                                <a:cxn ang="0">
                                  <a:pos x="T13" y="T15"/>
                                </a:cxn>
                                <a:cxn ang="0">
                                  <a:pos x="T17" y="T19"/>
                                </a:cxn>
                                <a:cxn ang="0">
                                  <a:pos x="T21" y="T23"/>
                                </a:cxn>
                                <a:cxn ang="0">
                                  <a:pos x="T25" y="T27"/>
                                </a:cxn>
                              </a:cxnLst>
                              <a:rect l="0" t="0" r="r" b="b"/>
                              <a:pathLst>
                                <a:path w="2351" h="924">
                                  <a:moveTo>
                                    <a:pt x="2342" y="0"/>
                                  </a:moveTo>
                                  <a:lnTo>
                                    <a:pt x="108" y="859"/>
                                  </a:lnTo>
                                  <a:lnTo>
                                    <a:pt x="116" y="878"/>
                                  </a:lnTo>
                                  <a:lnTo>
                                    <a:pt x="2349" y="19"/>
                                  </a:lnTo>
                                  <a:lnTo>
                                    <a:pt x="2351" y="13"/>
                                  </a:lnTo>
                                  <a:lnTo>
                                    <a:pt x="2347" y="3"/>
                                  </a:lnTo>
                                  <a:lnTo>
                                    <a:pt x="23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5" name="Group 1168"/>
                        <wpg:cNvGrpSpPr>
                          <a:grpSpLocks/>
                        </wpg:cNvGrpSpPr>
                        <wpg:grpSpPr bwMode="auto">
                          <a:xfrm>
                            <a:off x="5138" y="6580"/>
                            <a:ext cx="911" cy="1631"/>
                            <a:chOff x="5138" y="6580"/>
                            <a:chExt cx="911" cy="1631"/>
                          </a:xfrm>
                        </wpg:grpSpPr>
                        <wps:wsp>
                          <wps:cNvPr id="2426" name="Freeform 1172"/>
                          <wps:cNvSpPr>
                            <a:spLocks/>
                          </wps:cNvSpPr>
                          <wps:spPr bwMode="auto">
                            <a:xfrm>
                              <a:off x="5138" y="6580"/>
                              <a:ext cx="911" cy="1631"/>
                            </a:xfrm>
                            <a:custGeom>
                              <a:avLst/>
                              <a:gdLst>
                                <a:gd name="T0" fmla="+- 0 5144 5138"/>
                                <a:gd name="T1" fmla="*/ T0 w 911"/>
                                <a:gd name="T2" fmla="+- 0 8078 6580"/>
                                <a:gd name="T3" fmla="*/ 8078 h 1631"/>
                                <a:gd name="T4" fmla="+- 0 5138 5138"/>
                                <a:gd name="T5" fmla="*/ T4 w 911"/>
                                <a:gd name="T6" fmla="+- 0 8212 6580"/>
                                <a:gd name="T7" fmla="*/ 8212 h 1631"/>
                                <a:gd name="T8" fmla="+- 0 5249 5138"/>
                                <a:gd name="T9" fmla="*/ T8 w 911"/>
                                <a:gd name="T10" fmla="+- 0 8136 6580"/>
                                <a:gd name="T11" fmla="*/ 8136 h 1631"/>
                                <a:gd name="T12" fmla="+- 0 5248 5138"/>
                                <a:gd name="T13" fmla="*/ T12 w 911"/>
                                <a:gd name="T14" fmla="+- 0 8136 6580"/>
                                <a:gd name="T15" fmla="*/ 8136 h 1631"/>
                                <a:gd name="T16" fmla="+- 0 5187 5138"/>
                                <a:gd name="T17" fmla="*/ T16 w 911"/>
                                <a:gd name="T18" fmla="+- 0 8136 6580"/>
                                <a:gd name="T19" fmla="*/ 8136 h 1631"/>
                                <a:gd name="T20" fmla="+- 0 5182 5138"/>
                                <a:gd name="T21" fmla="*/ T20 w 911"/>
                                <a:gd name="T22" fmla="+- 0 8133 6580"/>
                                <a:gd name="T23" fmla="*/ 8133 h 1631"/>
                                <a:gd name="T24" fmla="+- 0 5177 5138"/>
                                <a:gd name="T25" fmla="*/ T24 w 911"/>
                                <a:gd name="T26" fmla="+- 0 8130 6580"/>
                                <a:gd name="T27" fmla="*/ 8130 h 1631"/>
                                <a:gd name="T28" fmla="+- 0 5175 5138"/>
                                <a:gd name="T29" fmla="*/ T28 w 911"/>
                                <a:gd name="T30" fmla="+- 0 8124 6580"/>
                                <a:gd name="T31" fmla="*/ 8124 h 1631"/>
                                <a:gd name="T32" fmla="+- 0 5178 5138"/>
                                <a:gd name="T33" fmla="*/ T32 w 911"/>
                                <a:gd name="T34" fmla="+- 0 8120 6580"/>
                                <a:gd name="T35" fmla="*/ 8120 h 1631"/>
                                <a:gd name="T36" fmla="+- 0 5188 5138"/>
                                <a:gd name="T37" fmla="*/ T36 w 911"/>
                                <a:gd name="T38" fmla="+- 0 8102 6580"/>
                                <a:gd name="T39" fmla="*/ 8102 h 1631"/>
                                <a:gd name="T40" fmla="+- 0 5144 5138"/>
                                <a:gd name="T41" fmla="*/ T40 w 911"/>
                                <a:gd name="T42" fmla="+- 0 8078 6580"/>
                                <a:gd name="T43" fmla="*/ 8078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11" h="1631">
                                  <a:moveTo>
                                    <a:pt x="6" y="1498"/>
                                  </a:moveTo>
                                  <a:lnTo>
                                    <a:pt x="0" y="1632"/>
                                  </a:lnTo>
                                  <a:lnTo>
                                    <a:pt x="111" y="1556"/>
                                  </a:lnTo>
                                  <a:lnTo>
                                    <a:pt x="110" y="1556"/>
                                  </a:lnTo>
                                  <a:lnTo>
                                    <a:pt x="49" y="1556"/>
                                  </a:lnTo>
                                  <a:lnTo>
                                    <a:pt x="44" y="1553"/>
                                  </a:lnTo>
                                  <a:lnTo>
                                    <a:pt x="39" y="1550"/>
                                  </a:lnTo>
                                  <a:lnTo>
                                    <a:pt x="37" y="1544"/>
                                  </a:lnTo>
                                  <a:lnTo>
                                    <a:pt x="40" y="1540"/>
                                  </a:lnTo>
                                  <a:lnTo>
                                    <a:pt x="50" y="1522"/>
                                  </a:lnTo>
                                  <a:lnTo>
                                    <a:pt x="6" y="149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7" name="Freeform 1171"/>
                          <wps:cNvSpPr>
                            <a:spLocks/>
                          </wps:cNvSpPr>
                          <wps:spPr bwMode="auto">
                            <a:xfrm>
                              <a:off x="5138" y="6580"/>
                              <a:ext cx="911" cy="1631"/>
                            </a:xfrm>
                            <a:custGeom>
                              <a:avLst/>
                              <a:gdLst>
                                <a:gd name="T0" fmla="+- 0 5188 5138"/>
                                <a:gd name="T1" fmla="*/ T0 w 911"/>
                                <a:gd name="T2" fmla="+- 0 8102 6580"/>
                                <a:gd name="T3" fmla="*/ 8102 h 1631"/>
                                <a:gd name="T4" fmla="+- 0 5178 5138"/>
                                <a:gd name="T5" fmla="*/ T4 w 911"/>
                                <a:gd name="T6" fmla="+- 0 8120 6580"/>
                                <a:gd name="T7" fmla="*/ 8120 h 1631"/>
                                <a:gd name="T8" fmla="+- 0 5175 5138"/>
                                <a:gd name="T9" fmla="*/ T8 w 911"/>
                                <a:gd name="T10" fmla="+- 0 8124 6580"/>
                                <a:gd name="T11" fmla="*/ 8124 h 1631"/>
                                <a:gd name="T12" fmla="+- 0 5177 5138"/>
                                <a:gd name="T13" fmla="*/ T12 w 911"/>
                                <a:gd name="T14" fmla="+- 0 8130 6580"/>
                                <a:gd name="T15" fmla="*/ 8130 h 1631"/>
                                <a:gd name="T16" fmla="+- 0 5182 5138"/>
                                <a:gd name="T17" fmla="*/ T16 w 911"/>
                                <a:gd name="T18" fmla="+- 0 8133 6580"/>
                                <a:gd name="T19" fmla="*/ 8133 h 1631"/>
                                <a:gd name="T20" fmla="+- 0 5187 5138"/>
                                <a:gd name="T21" fmla="*/ T20 w 911"/>
                                <a:gd name="T22" fmla="+- 0 8136 6580"/>
                                <a:gd name="T23" fmla="*/ 8136 h 1631"/>
                                <a:gd name="T24" fmla="+- 0 5193 5138"/>
                                <a:gd name="T25" fmla="*/ T24 w 911"/>
                                <a:gd name="T26" fmla="+- 0 8134 6580"/>
                                <a:gd name="T27" fmla="*/ 8134 h 1631"/>
                                <a:gd name="T28" fmla="+- 0 5195 5138"/>
                                <a:gd name="T29" fmla="*/ T28 w 911"/>
                                <a:gd name="T30" fmla="+- 0 8129 6580"/>
                                <a:gd name="T31" fmla="*/ 8129 h 1631"/>
                                <a:gd name="T32" fmla="+- 0 5205 5138"/>
                                <a:gd name="T33" fmla="*/ T32 w 911"/>
                                <a:gd name="T34" fmla="+- 0 8112 6580"/>
                                <a:gd name="T35" fmla="*/ 8112 h 1631"/>
                                <a:gd name="T36" fmla="+- 0 5188 5138"/>
                                <a:gd name="T37" fmla="*/ T36 w 911"/>
                                <a:gd name="T38" fmla="+- 0 8102 6580"/>
                                <a:gd name="T39" fmla="*/ 8102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50" y="1522"/>
                                  </a:moveTo>
                                  <a:lnTo>
                                    <a:pt x="40" y="1540"/>
                                  </a:lnTo>
                                  <a:lnTo>
                                    <a:pt x="37" y="1544"/>
                                  </a:lnTo>
                                  <a:lnTo>
                                    <a:pt x="39" y="1550"/>
                                  </a:lnTo>
                                  <a:lnTo>
                                    <a:pt x="44" y="1553"/>
                                  </a:lnTo>
                                  <a:lnTo>
                                    <a:pt x="49" y="1556"/>
                                  </a:lnTo>
                                  <a:lnTo>
                                    <a:pt x="55" y="1554"/>
                                  </a:lnTo>
                                  <a:lnTo>
                                    <a:pt x="57" y="1549"/>
                                  </a:lnTo>
                                  <a:lnTo>
                                    <a:pt x="67" y="1532"/>
                                  </a:lnTo>
                                  <a:lnTo>
                                    <a:pt x="50" y="1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8" name="Freeform 1170"/>
                          <wps:cNvSpPr>
                            <a:spLocks/>
                          </wps:cNvSpPr>
                          <wps:spPr bwMode="auto">
                            <a:xfrm>
                              <a:off x="5138" y="6580"/>
                              <a:ext cx="911" cy="1631"/>
                            </a:xfrm>
                            <a:custGeom>
                              <a:avLst/>
                              <a:gdLst>
                                <a:gd name="T0" fmla="+- 0 5205 5138"/>
                                <a:gd name="T1" fmla="*/ T0 w 911"/>
                                <a:gd name="T2" fmla="+- 0 8112 6580"/>
                                <a:gd name="T3" fmla="*/ 8112 h 1631"/>
                                <a:gd name="T4" fmla="+- 0 5195 5138"/>
                                <a:gd name="T5" fmla="*/ T4 w 911"/>
                                <a:gd name="T6" fmla="+- 0 8129 6580"/>
                                <a:gd name="T7" fmla="*/ 8129 h 1631"/>
                                <a:gd name="T8" fmla="+- 0 5193 5138"/>
                                <a:gd name="T9" fmla="*/ T8 w 911"/>
                                <a:gd name="T10" fmla="+- 0 8134 6580"/>
                                <a:gd name="T11" fmla="*/ 8134 h 1631"/>
                                <a:gd name="T12" fmla="+- 0 5187 5138"/>
                                <a:gd name="T13" fmla="*/ T12 w 911"/>
                                <a:gd name="T14" fmla="+- 0 8136 6580"/>
                                <a:gd name="T15" fmla="*/ 8136 h 1631"/>
                                <a:gd name="T16" fmla="+- 0 5248 5138"/>
                                <a:gd name="T17" fmla="*/ T16 w 911"/>
                                <a:gd name="T18" fmla="+- 0 8136 6580"/>
                                <a:gd name="T19" fmla="*/ 8136 h 1631"/>
                                <a:gd name="T20" fmla="+- 0 5205 5138"/>
                                <a:gd name="T21" fmla="*/ T20 w 911"/>
                                <a:gd name="T22" fmla="+- 0 8112 6580"/>
                                <a:gd name="T23" fmla="*/ 8112 h 1631"/>
                              </a:gdLst>
                              <a:ahLst/>
                              <a:cxnLst>
                                <a:cxn ang="0">
                                  <a:pos x="T1" y="T3"/>
                                </a:cxn>
                                <a:cxn ang="0">
                                  <a:pos x="T5" y="T7"/>
                                </a:cxn>
                                <a:cxn ang="0">
                                  <a:pos x="T9" y="T11"/>
                                </a:cxn>
                                <a:cxn ang="0">
                                  <a:pos x="T13" y="T15"/>
                                </a:cxn>
                                <a:cxn ang="0">
                                  <a:pos x="T17" y="T19"/>
                                </a:cxn>
                                <a:cxn ang="0">
                                  <a:pos x="T21" y="T23"/>
                                </a:cxn>
                              </a:cxnLst>
                              <a:rect l="0" t="0" r="r" b="b"/>
                              <a:pathLst>
                                <a:path w="911" h="1631">
                                  <a:moveTo>
                                    <a:pt x="67" y="1532"/>
                                  </a:moveTo>
                                  <a:lnTo>
                                    <a:pt x="57" y="1549"/>
                                  </a:lnTo>
                                  <a:lnTo>
                                    <a:pt x="55" y="1554"/>
                                  </a:lnTo>
                                  <a:lnTo>
                                    <a:pt x="49" y="1556"/>
                                  </a:lnTo>
                                  <a:lnTo>
                                    <a:pt x="110" y="1556"/>
                                  </a:lnTo>
                                  <a:lnTo>
                                    <a:pt x="67" y="15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9" name="Freeform 1169"/>
                          <wps:cNvSpPr>
                            <a:spLocks/>
                          </wps:cNvSpPr>
                          <wps:spPr bwMode="auto">
                            <a:xfrm>
                              <a:off x="5138" y="6580"/>
                              <a:ext cx="911" cy="1631"/>
                            </a:xfrm>
                            <a:custGeom>
                              <a:avLst/>
                              <a:gdLst>
                                <a:gd name="T0" fmla="+- 0 6038 5138"/>
                                <a:gd name="T1" fmla="*/ T0 w 911"/>
                                <a:gd name="T2" fmla="+- 0 6580 6580"/>
                                <a:gd name="T3" fmla="*/ 6580 h 1631"/>
                                <a:gd name="T4" fmla="+- 0 6032 5138"/>
                                <a:gd name="T5" fmla="*/ T4 w 911"/>
                                <a:gd name="T6" fmla="+- 0 6582 6580"/>
                                <a:gd name="T7" fmla="*/ 6582 h 1631"/>
                                <a:gd name="T8" fmla="+- 0 6029 5138"/>
                                <a:gd name="T9" fmla="*/ T8 w 911"/>
                                <a:gd name="T10" fmla="+- 0 6587 6580"/>
                                <a:gd name="T11" fmla="*/ 6587 h 1631"/>
                                <a:gd name="T12" fmla="+- 0 5188 5138"/>
                                <a:gd name="T13" fmla="*/ T12 w 911"/>
                                <a:gd name="T14" fmla="+- 0 8102 6580"/>
                                <a:gd name="T15" fmla="*/ 8102 h 1631"/>
                                <a:gd name="T16" fmla="+- 0 5205 5138"/>
                                <a:gd name="T17" fmla="*/ T16 w 911"/>
                                <a:gd name="T18" fmla="+- 0 8112 6580"/>
                                <a:gd name="T19" fmla="*/ 8112 h 1631"/>
                                <a:gd name="T20" fmla="+- 0 6047 5138"/>
                                <a:gd name="T21" fmla="*/ T20 w 911"/>
                                <a:gd name="T22" fmla="+- 0 6597 6580"/>
                                <a:gd name="T23" fmla="*/ 6597 h 1631"/>
                                <a:gd name="T24" fmla="+- 0 6049 5138"/>
                                <a:gd name="T25" fmla="*/ T24 w 911"/>
                                <a:gd name="T26" fmla="+- 0 6592 6580"/>
                                <a:gd name="T27" fmla="*/ 6592 h 1631"/>
                                <a:gd name="T28" fmla="+- 0 6048 5138"/>
                                <a:gd name="T29" fmla="*/ T28 w 911"/>
                                <a:gd name="T30" fmla="+- 0 6586 6580"/>
                                <a:gd name="T31" fmla="*/ 6586 h 1631"/>
                                <a:gd name="T32" fmla="+- 0 6043 5138"/>
                                <a:gd name="T33" fmla="*/ T32 w 911"/>
                                <a:gd name="T34" fmla="+- 0 6583 6580"/>
                                <a:gd name="T35" fmla="*/ 6583 h 1631"/>
                                <a:gd name="T36" fmla="+- 0 6038 5138"/>
                                <a:gd name="T37" fmla="*/ T36 w 911"/>
                                <a:gd name="T38" fmla="+- 0 6580 6580"/>
                                <a:gd name="T39" fmla="*/ 6580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900" y="0"/>
                                  </a:moveTo>
                                  <a:lnTo>
                                    <a:pt x="894" y="2"/>
                                  </a:lnTo>
                                  <a:lnTo>
                                    <a:pt x="891" y="7"/>
                                  </a:lnTo>
                                  <a:lnTo>
                                    <a:pt x="50" y="1522"/>
                                  </a:lnTo>
                                  <a:lnTo>
                                    <a:pt x="67" y="1532"/>
                                  </a:lnTo>
                                  <a:lnTo>
                                    <a:pt x="909" y="17"/>
                                  </a:lnTo>
                                  <a:lnTo>
                                    <a:pt x="911" y="12"/>
                                  </a:lnTo>
                                  <a:lnTo>
                                    <a:pt x="910" y="6"/>
                                  </a:lnTo>
                                  <a:lnTo>
                                    <a:pt x="905" y="3"/>
                                  </a:lnTo>
                                  <a:lnTo>
                                    <a:pt x="90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0" name="Group 1163"/>
                        <wpg:cNvGrpSpPr>
                          <a:grpSpLocks/>
                        </wpg:cNvGrpSpPr>
                        <wpg:grpSpPr bwMode="auto">
                          <a:xfrm>
                            <a:off x="4922" y="8856"/>
                            <a:ext cx="120" cy="632"/>
                            <a:chOff x="4922" y="8856"/>
                            <a:chExt cx="120" cy="632"/>
                          </a:xfrm>
                        </wpg:grpSpPr>
                        <wps:wsp>
                          <wps:cNvPr id="2431" name="Freeform 1167"/>
                          <wps:cNvSpPr>
                            <a:spLocks/>
                          </wps:cNvSpPr>
                          <wps:spPr bwMode="auto">
                            <a:xfrm>
                              <a:off x="4922" y="8922"/>
                              <a:ext cx="120" cy="566"/>
                            </a:xfrm>
                            <a:custGeom>
                              <a:avLst/>
                              <a:gdLst>
                                <a:gd name="T0" fmla="+- 0 4972 4922"/>
                                <a:gd name="T1" fmla="*/ T0 w 120"/>
                                <a:gd name="T2" fmla="+- 0 9369 8922"/>
                                <a:gd name="T3" fmla="*/ 9369 h 566"/>
                                <a:gd name="T4" fmla="+- 0 4922 4922"/>
                                <a:gd name="T5" fmla="*/ T4 w 120"/>
                                <a:gd name="T6" fmla="+- 0 9371 8922"/>
                                <a:gd name="T7" fmla="*/ 9371 h 566"/>
                                <a:gd name="T8" fmla="+- 0 4988 4922"/>
                                <a:gd name="T9" fmla="*/ T8 w 120"/>
                                <a:gd name="T10" fmla="+- 0 9488 8922"/>
                                <a:gd name="T11" fmla="*/ 9488 h 566"/>
                                <a:gd name="T12" fmla="+- 0 5027 4922"/>
                                <a:gd name="T13" fmla="*/ T12 w 120"/>
                                <a:gd name="T14" fmla="+- 0 9398 8922"/>
                                <a:gd name="T15" fmla="*/ 9398 h 566"/>
                                <a:gd name="T16" fmla="+- 0 4978 4922"/>
                                <a:gd name="T17" fmla="*/ T16 w 120"/>
                                <a:gd name="T18" fmla="+- 0 9398 8922"/>
                                <a:gd name="T19" fmla="*/ 9398 h 566"/>
                                <a:gd name="T20" fmla="+- 0 4973 4922"/>
                                <a:gd name="T21" fmla="*/ T20 w 120"/>
                                <a:gd name="T22" fmla="+- 0 9394 8922"/>
                                <a:gd name="T23" fmla="*/ 9394 h 566"/>
                                <a:gd name="T24" fmla="+- 0 4973 4922"/>
                                <a:gd name="T25" fmla="*/ T24 w 120"/>
                                <a:gd name="T26" fmla="+- 0 9387 8922"/>
                                <a:gd name="T27" fmla="*/ 9387 h 566"/>
                                <a:gd name="T28" fmla="+- 0 4972 4922"/>
                                <a:gd name="T29" fmla="*/ T28 w 120"/>
                                <a:gd name="T30" fmla="+- 0 9369 8922"/>
                                <a:gd name="T31" fmla="*/ 9369 h 5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66">
                                  <a:moveTo>
                                    <a:pt x="50" y="447"/>
                                  </a:moveTo>
                                  <a:lnTo>
                                    <a:pt x="0" y="449"/>
                                  </a:lnTo>
                                  <a:lnTo>
                                    <a:pt x="66" y="566"/>
                                  </a:lnTo>
                                  <a:lnTo>
                                    <a:pt x="105" y="476"/>
                                  </a:lnTo>
                                  <a:lnTo>
                                    <a:pt x="56" y="476"/>
                                  </a:lnTo>
                                  <a:lnTo>
                                    <a:pt x="51" y="472"/>
                                  </a:lnTo>
                                  <a:lnTo>
                                    <a:pt x="51" y="465"/>
                                  </a:lnTo>
                                  <a:lnTo>
                                    <a:pt x="50" y="4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2" name="Freeform 1166"/>
                          <wps:cNvSpPr>
                            <a:spLocks/>
                          </wps:cNvSpPr>
                          <wps:spPr bwMode="auto">
                            <a:xfrm>
                              <a:off x="4922" y="8922"/>
                              <a:ext cx="120" cy="566"/>
                            </a:xfrm>
                            <a:custGeom>
                              <a:avLst/>
                              <a:gdLst>
                                <a:gd name="T0" fmla="+- 0 4992 4922"/>
                                <a:gd name="T1" fmla="*/ T0 w 120"/>
                                <a:gd name="T2" fmla="+- 0 9367 8922"/>
                                <a:gd name="T3" fmla="*/ 9367 h 566"/>
                                <a:gd name="T4" fmla="+- 0 4972 4922"/>
                                <a:gd name="T5" fmla="*/ T4 w 120"/>
                                <a:gd name="T6" fmla="+- 0 9369 8922"/>
                                <a:gd name="T7" fmla="*/ 9369 h 566"/>
                                <a:gd name="T8" fmla="+- 0 4973 4922"/>
                                <a:gd name="T9" fmla="*/ T8 w 120"/>
                                <a:gd name="T10" fmla="+- 0 9388 8922"/>
                                <a:gd name="T11" fmla="*/ 9388 h 566"/>
                                <a:gd name="T12" fmla="+- 0 4973 4922"/>
                                <a:gd name="T13" fmla="*/ T12 w 120"/>
                                <a:gd name="T14" fmla="+- 0 9394 8922"/>
                                <a:gd name="T15" fmla="*/ 9394 h 566"/>
                                <a:gd name="T16" fmla="+- 0 4978 4922"/>
                                <a:gd name="T17" fmla="*/ T16 w 120"/>
                                <a:gd name="T18" fmla="+- 0 9398 8922"/>
                                <a:gd name="T19" fmla="*/ 9398 h 566"/>
                                <a:gd name="T20" fmla="+- 0 4983 4922"/>
                                <a:gd name="T21" fmla="*/ T20 w 120"/>
                                <a:gd name="T22" fmla="+- 0 9398 8922"/>
                                <a:gd name="T23" fmla="*/ 9398 h 566"/>
                                <a:gd name="T24" fmla="+- 0 4989 4922"/>
                                <a:gd name="T25" fmla="*/ T24 w 120"/>
                                <a:gd name="T26" fmla="+- 0 9398 8922"/>
                                <a:gd name="T27" fmla="*/ 9398 h 566"/>
                                <a:gd name="T28" fmla="+- 0 4993 4922"/>
                                <a:gd name="T29" fmla="*/ T28 w 120"/>
                                <a:gd name="T30" fmla="+- 0 9393 8922"/>
                                <a:gd name="T31" fmla="*/ 9393 h 566"/>
                                <a:gd name="T32" fmla="+- 0 4993 4922"/>
                                <a:gd name="T33" fmla="*/ T32 w 120"/>
                                <a:gd name="T34" fmla="+- 0 9387 8922"/>
                                <a:gd name="T35" fmla="*/ 9387 h 566"/>
                                <a:gd name="T36" fmla="+- 0 4992 4922"/>
                                <a:gd name="T37" fmla="*/ T36 w 120"/>
                                <a:gd name="T38" fmla="+- 0 9367 8922"/>
                                <a:gd name="T39" fmla="*/ 9367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70" y="445"/>
                                  </a:moveTo>
                                  <a:lnTo>
                                    <a:pt x="50" y="447"/>
                                  </a:lnTo>
                                  <a:lnTo>
                                    <a:pt x="51" y="466"/>
                                  </a:lnTo>
                                  <a:lnTo>
                                    <a:pt x="51" y="472"/>
                                  </a:lnTo>
                                  <a:lnTo>
                                    <a:pt x="56" y="476"/>
                                  </a:lnTo>
                                  <a:lnTo>
                                    <a:pt x="61" y="476"/>
                                  </a:lnTo>
                                  <a:lnTo>
                                    <a:pt x="67" y="476"/>
                                  </a:lnTo>
                                  <a:lnTo>
                                    <a:pt x="71" y="471"/>
                                  </a:lnTo>
                                  <a:lnTo>
                                    <a:pt x="71" y="465"/>
                                  </a:lnTo>
                                  <a:lnTo>
                                    <a:pt x="70" y="4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3" name="Freeform 1165"/>
                          <wps:cNvSpPr>
                            <a:spLocks/>
                          </wps:cNvSpPr>
                          <wps:spPr bwMode="auto">
                            <a:xfrm>
                              <a:off x="4922" y="8922"/>
                              <a:ext cx="120" cy="566"/>
                            </a:xfrm>
                            <a:custGeom>
                              <a:avLst/>
                              <a:gdLst>
                                <a:gd name="T0" fmla="+- 0 5041 4922"/>
                                <a:gd name="T1" fmla="*/ T0 w 120"/>
                                <a:gd name="T2" fmla="+- 0 9365 8922"/>
                                <a:gd name="T3" fmla="*/ 9365 h 566"/>
                                <a:gd name="T4" fmla="+- 0 4992 4922"/>
                                <a:gd name="T5" fmla="*/ T4 w 120"/>
                                <a:gd name="T6" fmla="+- 0 9367 8922"/>
                                <a:gd name="T7" fmla="*/ 9367 h 566"/>
                                <a:gd name="T8" fmla="+- 0 4993 4922"/>
                                <a:gd name="T9" fmla="*/ T8 w 120"/>
                                <a:gd name="T10" fmla="+- 0 9387 8922"/>
                                <a:gd name="T11" fmla="*/ 9387 h 566"/>
                                <a:gd name="T12" fmla="+- 0 4993 4922"/>
                                <a:gd name="T13" fmla="*/ T12 w 120"/>
                                <a:gd name="T14" fmla="+- 0 9393 8922"/>
                                <a:gd name="T15" fmla="*/ 9393 h 566"/>
                                <a:gd name="T16" fmla="+- 0 4989 4922"/>
                                <a:gd name="T17" fmla="*/ T16 w 120"/>
                                <a:gd name="T18" fmla="+- 0 9398 8922"/>
                                <a:gd name="T19" fmla="*/ 9398 h 566"/>
                                <a:gd name="T20" fmla="+- 0 4983 4922"/>
                                <a:gd name="T21" fmla="*/ T20 w 120"/>
                                <a:gd name="T22" fmla="+- 0 9398 8922"/>
                                <a:gd name="T23" fmla="*/ 9398 h 566"/>
                                <a:gd name="T24" fmla="+- 0 4978 4922"/>
                                <a:gd name="T25" fmla="*/ T24 w 120"/>
                                <a:gd name="T26" fmla="+- 0 9398 8922"/>
                                <a:gd name="T27" fmla="*/ 9398 h 566"/>
                                <a:gd name="T28" fmla="+- 0 5027 4922"/>
                                <a:gd name="T29" fmla="*/ T28 w 120"/>
                                <a:gd name="T30" fmla="+- 0 9398 8922"/>
                                <a:gd name="T31" fmla="*/ 9398 h 566"/>
                                <a:gd name="T32" fmla="+- 0 5041 4922"/>
                                <a:gd name="T33" fmla="*/ T32 w 120"/>
                                <a:gd name="T34" fmla="+- 0 9365 8922"/>
                                <a:gd name="T35" fmla="*/ 9365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66">
                                  <a:moveTo>
                                    <a:pt x="119" y="443"/>
                                  </a:moveTo>
                                  <a:lnTo>
                                    <a:pt x="70" y="445"/>
                                  </a:lnTo>
                                  <a:lnTo>
                                    <a:pt x="71" y="465"/>
                                  </a:lnTo>
                                  <a:lnTo>
                                    <a:pt x="71" y="471"/>
                                  </a:lnTo>
                                  <a:lnTo>
                                    <a:pt x="67" y="476"/>
                                  </a:lnTo>
                                  <a:lnTo>
                                    <a:pt x="61" y="476"/>
                                  </a:lnTo>
                                  <a:lnTo>
                                    <a:pt x="56" y="476"/>
                                  </a:lnTo>
                                  <a:lnTo>
                                    <a:pt x="105" y="476"/>
                                  </a:lnTo>
                                  <a:lnTo>
                                    <a:pt x="119" y="4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4" name="Freeform 1164"/>
                          <wps:cNvSpPr>
                            <a:spLocks/>
                          </wps:cNvSpPr>
                          <wps:spPr bwMode="auto">
                            <a:xfrm>
                              <a:off x="4922" y="8856"/>
                              <a:ext cx="120" cy="566"/>
                            </a:xfrm>
                            <a:custGeom>
                              <a:avLst/>
                              <a:gdLst>
                                <a:gd name="T0" fmla="+- 0 4963 4922"/>
                                <a:gd name="T1" fmla="*/ T0 w 120"/>
                                <a:gd name="T2" fmla="+- 0 8922 8922"/>
                                <a:gd name="T3" fmla="*/ 8922 h 566"/>
                                <a:gd name="T4" fmla="+- 0 4957 4922"/>
                                <a:gd name="T5" fmla="*/ T4 w 120"/>
                                <a:gd name="T6" fmla="+- 0 8922 8922"/>
                                <a:gd name="T7" fmla="*/ 8922 h 566"/>
                                <a:gd name="T8" fmla="+- 0 4952 4922"/>
                                <a:gd name="T9" fmla="*/ T8 w 120"/>
                                <a:gd name="T10" fmla="+- 0 8922 8922"/>
                                <a:gd name="T11" fmla="*/ 8922 h 566"/>
                                <a:gd name="T12" fmla="+- 0 4948 4922"/>
                                <a:gd name="T13" fmla="*/ T12 w 120"/>
                                <a:gd name="T14" fmla="+- 0 8927 8922"/>
                                <a:gd name="T15" fmla="*/ 8927 h 566"/>
                                <a:gd name="T16" fmla="+- 0 4948 4922"/>
                                <a:gd name="T17" fmla="*/ T16 w 120"/>
                                <a:gd name="T18" fmla="+- 0 8932 8922"/>
                                <a:gd name="T19" fmla="*/ 8932 h 566"/>
                                <a:gd name="T20" fmla="+- 0 4972 4922"/>
                                <a:gd name="T21" fmla="*/ T20 w 120"/>
                                <a:gd name="T22" fmla="+- 0 9369 8922"/>
                                <a:gd name="T23" fmla="*/ 9369 h 566"/>
                                <a:gd name="T24" fmla="+- 0 4992 4922"/>
                                <a:gd name="T25" fmla="*/ T24 w 120"/>
                                <a:gd name="T26" fmla="+- 0 9367 8922"/>
                                <a:gd name="T27" fmla="*/ 9367 h 566"/>
                                <a:gd name="T28" fmla="+- 0 4968 4922"/>
                                <a:gd name="T29" fmla="*/ T28 w 120"/>
                                <a:gd name="T30" fmla="+- 0 8931 8922"/>
                                <a:gd name="T31" fmla="*/ 8931 h 566"/>
                                <a:gd name="T32" fmla="+- 0 4968 4922"/>
                                <a:gd name="T33" fmla="*/ T32 w 120"/>
                                <a:gd name="T34" fmla="+- 0 8926 8922"/>
                                <a:gd name="T35" fmla="*/ 8926 h 566"/>
                                <a:gd name="T36" fmla="+- 0 4963 4922"/>
                                <a:gd name="T37" fmla="*/ T36 w 120"/>
                                <a:gd name="T38" fmla="+- 0 8922 8922"/>
                                <a:gd name="T39" fmla="*/ 8922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41" y="0"/>
                                  </a:moveTo>
                                  <a:lnTo>
                                    <a:pt x="35" y="0"/>
                                  </a:lnTo>
                                  <a:lnTo>
                                    <a:pt x="30" y="0"/>
                                  </a:lnTo>
                                  <a:lnTo>
                                    <a:pt x="26" y="5"/>
                                  </a:lnTo>
                                  <a:lnTo>
                                    <a:pt x="26" y="10"/>
                                  </a:lnTo>
                                  <a:lnTo>
                                    <a:pt x="50" y="447"/>
                                  </a:lnTo>
                                  <a:lnTo>
                                    <a:pt x="70" y="445"/>
                                  </a:lnTo>
                                  <a:lnTo>
                                    <a:pt x="46" y="9"/>
                                  </a:lnTo>
                                  <a:lnTo>
                                    <a:pt x="46" y="4"/>
                                  </a:lnTo>
                                  <a:lnTo>
                                    <a:pt x="4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5" name="Group 1161"/>
                        <wpg:cNvGrpSpPr>
                          <a:grpSpLocks/>
                        </wpg:cNvGrpSpPr>
                        <wpg:grpSpPr bwMode="auto">
                          <a:xfrm>
                            <a:off x="2156" y="9061"/>
                            <a:ext cx="5804" cy="1424"/>
                            <a:chOff x="2156" y="9061"/>
                            <a:chExt cx="5804" cy="1424"/>
                          </a:xfrm>
                        </wpg:grpSpPr>
                        <wps:wsp>
                          <wps:cNvPr id="2436" name="Freeform 1162"/>
                          <wps:cNvSpPr>
                            <a:spLocks/>
                          </wps:cNvSpPr>
                          <wps:spPr bwMode="auto">
                            <a:xfrm>
                              <a:off x="2156" y="9061"/>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7" name="Group 1159"/>
                        <wpg:cNvGrpSpPr>
                          <a:grpSpLocks/>
                        </wpg:cNvGrpSpPr>
                        <wpg:grpSpPr bwMode="auto">
                          <a:xfrm>
                            <a:off x="2156" y="8917"/>
                            <a:ext cx="5804" cy="1424"/>
                            <a:chOff x="2156" y="8917"/>
                            <a:chExt cx="5804" cy="1424"/>
                          </a:xfrm>
                        </wpg:grpSpPr>
                        <wps:wsp>
                          <wps:cNvPr id="2438" name="Freeform 1160"/>
                          <wps:cNvSpPr>
                            <a:spLocks/>
                          </wps:cNvSpPr>
                          <wps:spPr bwMode="auto">
                            <a:xfrm>
                              <a:off x="2156" y="8917"/>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4AA110F" id="Group 1158" o:spid="_x0000_s1026" style="position:absolute;margin-left:25.2pt;margin-top:.4pt;width:486pt;height:463.55pt;z-index:-251722240;mso-position-horizontal-relative:page" coordorigin="458,832" coordsize="9720,9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">
                <v:group id="Group 1218" o:spid="_x0000_s1027" style="position:absolute;left:1718;top:3532;width:6660;height:2" coordorigin="1718,3532"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">
                  <v:shape id="Freeform 1219" o:spid="_x0000_s1028" style="position:absolute;left:1718;top:3532;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" path="m,l6660,1e" filled="f">
                    <v:path arrowok="t" o:connecttype="custom" o:connectlocs="0,7064;6660,7066" o:connectangles="0,0"/>
                  </v:shape>
                </v:group>
                <v:group id="Group 1213" o:spid="_x0000_s1029" style="position:absolute;left:1662;top:3522;width:120;height:727" coordorigin="1662,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">
                  <v:shape id="Freeform 1217" o:spid="_x0000_s1030"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" path="m50,607l,607,61,727r44,-90l55,637r-5,-5l50,607e" fillcolor="black" stroked="f">
                    <v:path arrowok="t" o:connecttype="custom" o:connectlocs="50,4129;0,4129;61,4249;105,4159;55,4159;50,4154;50,4129" o:connectangles="0,0,0,0,0,0,0"/>
                  </v:shape>
                  <v:shape id="Freeform 1216" o:spid="_x0000_s1031"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" path="m70,607r-20,l50,632r5,5l66,637r4,-5l70,607e" fillcolor="black" stroked="f">
                    <v:path arrowok="t" o:connecttype="custom" o:connectlocs="70,4129;50,4129;50,4154;55,4159;66,4159;70,4154;70,4129" o:connectangles="0,0,0,0,0,0,0"/>
                  </v:shape>
                  <v:shape id="Freeform 1215" o:spid="_x0000_s1032"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" path="m120,606r-50,1l70,632r-4,5l105,637r15,-31e" fillcolor="black" stroked="f">
                    <v:path arrowok="t" o:connecttype="custom" o:connectlocs="120,4128;70,4129;70,4154;66,4159;105,4159;120,4128" o:connectangles="0,0,0,0,0,0"/>
                  </v:shape>
                  <v:shape id="Freeform 1214" o:spid="_x0000_s1033"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" path="m61,l50,,46,4r,6l50,607r20,l66,4,61,e" fillcolor="black" stroked="f">
                    <v:path arrowok="t" o:connecttype="custom" o:connectlocs="61,3522;50,3522;46,3526;46,3532;50,4129;70,4129;66,3526;61,3522" o:connectangles="0,0,0,0,0,0,0,0"/>
                  </v:shape>
                </v:group>
                <v:group id="Group 1209" o:spid="_x0000_s1034" style="position:absolute;left:8319;top:3522;width:120;height:727" coordorigin="8319,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">
                  <v:shape id="Freeform 1212" o:spid="_x0000_s1035"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" path="m50,607l,607,60,727r45,-90l54,637r-4,-5l50,607e" fillcolor="black" stroked="f">
                    <v:path arrowok="t" o:connecttype="custom" o:connectlocs="50,4129;0,4129;60,4249;105,4159;54,4159;50,4154;50,4129" o:connectangles="0,0,0,0,0,0,0"/>
                  </v:shape>
                  <v:shape id="Freeform 1211" o:spid="_x0000_s1036"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" path="m65,l53,,49,4r1,628l54,637r11,l70,632,69,10r,-6l65,e" fillcolor="black" stroked="f">
                    <v:path arrowok="t" o:connecttype="custom" o:connectlocs="65,3522;53,3522;49,3526;50,4154;54,4159;65,4159;70,4154;69,3532;69,3526;65,3522" o:connectangles="0,0,0,0,0,0,0,0,0,0"/>
                  </v:shape>
                  <v:shape id="Freeform 1210" o:spid="_x0000_s1037"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" path="m120,607r-50,l70,632r-5,5l105,637r15,-30e" fillcolor="black" stroked="f">
                    <v:path arrowok="t" o:connecttype="custom" o:connectlocs="120,4129;70,4129;70,4154;65,4159;105,4159;120,4129" o:connectangles="0,0,0,0,0,0"/>
                  </v:shape>
                </v:group>
                <v:group id="Group 1207" o:spid="_x0000_s1038" style="position:absolute;left:2708;top:2320;width:4904;height:732" coordorigin="2708,2320"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J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m3/B8E56AXDwAAAD//wMAUEsBAi0AFAAGAAgAAAAhANvh9svuAAAAhQEAABMAAAAAAAAA&#10;AAAAAAAAAAAAAFtDb250ZW50X1R5cGVzXS54bWxQSwECLQAUAAYACAAAACEAWvQsW78AAAAVAQAA&#10;CwAAAAAAAAAAAAAAAAAfAQAAX3JlbHMvLnJlbHNQSwECLQAUAAYACAAAACEAMTzfycYAAADdAAAA&#10;DwAAAAAAAAAAAAAAAAAHAgAAZHJzL2Rvd25yZXYueG1sUEsFBgAAAAADAAMAtwAAAPoCAAAAAA==&#10;">
                  <v:shape id="Freeform 1208" o:spid="_x0000_s1039" style="position:absolute;left:2708;top:2320;width:4904;height:732;visibility:visible;mso-wrap-style:square;v-text-anchor:top"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" path="m,732r4904,l4904,,,,,732xe" filled="f">
                    <v:path arrowok="t" o:connecttype="custom" o:connectlocs="0,3052;4904,3052;4904,2320;0,2320;0,3052" o:connectangles="0,0,0,0,0"/>
                  </v:shape>
                </v:group>
                <v:group id="Group 1205" o:spid="_x0000_s1040" style="position:absolute;left:2664;top:832;width:4650;height:1080" coordorigin="2664,832"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">
                  <v:shape id="Freeform 1206" o:spid="_x0000_s1041" style="position:absolute;left:2664;top:832;width:4650;height:1080;visibility:visible;mso-wrap-style:square;v-text-anchor:top"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" path="m2325,l2134,2,1948,7r-182,8l1590,27,1420,42,1256,60,1100,81,952,104,812,130,681,158,560,188,449,221,348,255r-89,37l183,330r-64,39l68,410,8,496,,540r8,44l68,670r51,40l183,750r76,38l348,824r101,35l560,891r121,31l812,950r140,26l1100,999r156,21l1420,1037r170,15l1766,1064r182,9l2134,1078r191,2l2516,1078r186,-5l2884,1064r176,-12l3230,1037r164,-17l3550,999r148,-23l3838,950r131,-28l4090,891r111,-32l4302,824r89,-36l4467,750r64,-40l4582,670r60,-86l4650,540r-8,-44l4582,410r-51,-41l4467,330r-76,-38l4302,255,4201,221,4090,188,3969,158,3838,130,3698,104,3550,81,3394,60,3230,42,3060,27,2884,15,2702,7,2516,2,2325,xe" filled="f">
                    <v:path arrowok="t" o:connecttype="custom" o:connectlocs="2134,834;1766,847;1420,874;1100,913;812,962;560,1020;348,1087;183,1162;68,1242;0,1372;68,1502;183,1582;348,1656;560,1723;812,1782;1100,1831;1420,1869;1766,1896;2134,1910;2516,1910;2884,1896;3230,1869;3550,1831;3838,1782;4090,1723;4302,1656;4467,1582;4582,1502;4650,1372;4582,1242;4467,1162;4302,1087;4090,1020;3838,962;3550,913;3230,874;2884,847;2516,834" o:connectangles="0,0,0,0,0,0,0,0,0,0,0,0,0,0,0,0,0,0,0,0,0,0,0,0,0,0,0,0,0,0,0,0,0,0,0,0,0,0"/>
                  </v:shape>
                </v:group>
                <v:group id="Group 1200" o:spid="_x0000_s1042" style="position:absolute;left:4899;top:1902;width:120;height:386" coordorigin="4899,1902"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">
                  <v:shape id="Freeform 1204" o:spid="_x0000_s1043"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DowwAAAN0AAAAPAAAAZHJzL2Rvd25yZXYueG1sRI/fasIw&#10;FMbvB75DOMLuZmo3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7Dw6MMAAADdAAAADwAA&#10;AAAAAAAAAAAAAAAHAgAAZHJzL2Rvd25yZXYueG1sUEsFBgAAAAADAAMAtwAAAPcCAAAAAA==&#10;" path="m50,266l,266,61,386r44,-90l55,296r-5,-5l50,266e" fillcolor="black" stroked="f">
                    <v:path arrowok="t" o:connecttype="custom" o:connectlocs="50,2168;0,2168;61,2288;105,2198;55,2198;50,2193;50,2168" o:connectangles="0,0,0,0,0,0,0"/>
                  </v:shape>
                  <v:shape id="Freeform 1203" o:spid="_x0000_s1044"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zwwAAAN0AAAAPAAAAZHJzL2Rvd25yZXYueG1sRI/fasIw&#10;FMbvB75DOMLuZmrH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lPxVc8MAAADdAAAADwAA&#10;AAAAAAAAAAAAAAAHAgAAZHJzL2Rvd25yZXYueG1sUEsFBgAAAAADAAMAtwAAAPcCAAAAAA==&#10;" path="m70,266r-20,l50,291r5,5l66,296r4,-5l70,266e" fillcolor="black" stroked="f">
                    <v:path arrowok="t" o:connecttype="custom" o:connectlocs="70,2168;50,2168;50,2193;55,2198;66,2198;70,2193;70,2168" o:connectangles="0,0,0,0,0,0,0"/>
                  </v:shape>
                  <v:shape id="Freeform 1202" o:spid="_x0000_s1045"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" path="m120,265r-50,1l70,291r-4,5l105,296r15,-31e" fillcolor="black" stroked="f">
                    <v:path arrowok="t" o:connecttype="custom" o:connectlocs="120,2167;70,2168;70,2193;66,2198;105,2198;120,2167" o:connectangles="0,0,0,0,0,0"/>
                  </v:shape>
                  <v:shape id="Freeform 1201" o:spid="_x0000_s1046"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" path="m64,l53,,49,4r,6l50,266r20,l69,10r,-6l64,e" fillcolor="black" stroked="f">
                    <v:path arrowok="t" o:connecttype="custom" o:connectlocs="64,1902;53,1902;49,1906;49,1912;50,2168;70,2168;69,1912;69,1906;64,1902" o:connectangles="0,0,0,0,0,0,0,0,0"/>
                  </v:shape>
                </v:group>
                <v:group id="Group 1195" o:spid="_x0000_s1047" style="position:absolute;left:4899;top:3102;width:120;height:429" coordorigin="4899,3102"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">
                  <v:shape id="Freeform 1199" o:spid="_x0000_s1048"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" path="m50,309l,309,60,429r45,-90l54,339r-4,-5l50,309e" fillcolor="black" stroked="f">
                    <v:path arrowok="t" o:connecttype="custom" o:connectlocs="50,3411;0,3411;60,3531;105,3441;54,3441;50,3436;50,3411" o:connectangles="0,0,0,0,0,0,0"/>
                  </v:shape>
                  <v:shape id="Freeform 1198" o:spid="_x0000_s1049"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" path="m70,309r-20,l50,334r4,5l65,339r5,-5l70,309e" fillcolor="black" stroked="f">
                    <v:path arrowok="t" o:connecttype="custom" o:connectlocs="70,3411;50,3411;50,3436;54,3441;65,3441;70,3436;70,3411" o:connectangles="0,0,0,0,0,0,0"/>
                  </v:shape>
                  <v:shape id="Freeform 1197" o:spid="_x0000_s1050"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" path="m120,309r-50,l70,334r-5,5l105,339r15,-30e" fillcolor="black" stroked="f">
                    <v:path arrowok="t" o:connecttype="custom" o:connectlocs="120,3411;70,3411;70,3436;65,3441;105,3441;120,3411" o:connectangles="0,0,0,0,0,0"/>
                  </v:shape>
                  <v:shape id="Freeform 1196" o:spid="_x0000_s1051"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" path="m64,l53,,49,4r,6l50,309r20,l69,10r,-6l64,e" fillcolor="black" stroked="f">
                    <v:path arrowok="t" o:connecttype="custom" o:connectlocs="64,3102;53,3102;49,3106;49,3112;50,3411;70,3411;69,3112;69,3106;64,3102" o:connectangles="0,0,0,0,0,0,0,0,0"/>
                  </v:shape>
                </v:group>
                <v:group id="Group 1193" o:spid="_x0000_s1052" style="position:absolute;left:458;top:4252;width:3960;height:3060" coordorigin="458,4252"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">
                  <v:shape id="Freeform 1194" o:spid="_x0000_s1053" style="position:absolute;left:458;top:4252;width:3960;height:3060;visibility:visible;mso-wrap-style:square;v-text-anchor:top"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" path="m,3060r3960,l3960,,,,,3060xe" filled="f">
                    <v:path arrowok="t" o:connecttype="custom" o:connectlocs="0,7312;3960,7312;3960,4252;0,4252;0,7312" o:connectangles="0,0,0,0,0"/>
                  </v:shape>
                </v:group>
                <v:group id="Group 1189" o:spid="_x0000_s1054" style="position:absolute;left:5979;top:3522;width:120;height:730" coordorigin="5979,3522"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vz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8xCn8vglPQK5/AAAA//8DAFBLAQItABQABgAIAAAAIQDb4fbL7gAAAIUBAAATAAAAAAAA&#10;AAAAAAAAAAAAAABbQ29udGVudF9UeXBlc10ueG1sUEsBAi0AFAAGAAgAAAAhAFr0LFu/AAAAFQEA&#10;AAsAAAAAAAAAAAAAAAAAHwEAAF9yZWxzLy5yZWxzUEsBAi0AFAAGAAgAAAAhAB0IG/PHAAAA3QAA&#10;AA8AAAAAAAAAAAAAAAAABwIAAGRycy9kb3ducmV2LnhtbFBLBQYAAAAAAwADALcAAAD7AgAAAAA=&#10;">
                  <v:shape id="Freeform 1192" o:spid="_x0000_s1055"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" path="m50,610l,610,60,730r45,-90l54,640r-4,-5l50,610e" fillcolor="black" stroked="f">
                    <v:path arrowok="t" o:connecttype="custom" o:connectlocs="50,4132;0,4132;60,4252;105,4162;54,4162;50,4157;50,4132" o:connectangles="0,0,0,0,0,0,0"/>
                  </v:shape>
                  <v:shape id="Freeform 1191" o:spid="_x0000_s1056"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" path="m65,l53,,49,4r1,631l54,640r11,l70,635,69,10r,-6l65,e" fillcolor="black" stroked="f">
                    <v:path arrowok="t" o:connecttype="custom" o:connectlocs="65,3522;53,3522;49,3526;50,4157;54,4162;65,4162;70,4157;69,3532;69,3526;65,3522" o:connectangles="0,0,0,0,0,0,0,0,0,0"/>
                  </v:shape>
                  <v:shape id="Freeform 1190" o:spid="_x0000_s1057"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" path="m120,610r-50,l70,635r-5,5l105,640r15,-30e" fillcolor="black" stroked="f">
                    <v:path arrowok="t" o:connecttype="custom" o:connectlocs="120,4132;70,4132;70,4157;65,4162;105,4162;120,4132" o:connectangles="0,0,0,0,0,0"/>
                  </v:shape>
                </v:group>
                <v:group id="Group 1187" o:spid="_x0000_s1058" style="position:absolute;left:4958;top:4252;width:2340;height:2340" coordorigin="4958,4252"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H2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yN3uH5JjwBuf4DAAD//wMAUEsBAi0AFAAGAAgAAAAhANvh9svuAAAAhQEAABMAAAAAAAAA&#10;AAAAAAAAAAAAAFtDb250ZW50X1R5cGVzXS54bWxQSwECLQAUAAYACAAAACEAWvQsW78AAAAVAQAA&#10;CwAAAAAAAAAAAAAAAAAfAQAAX3JlbHMvLnJlbHNQSwECLQAUAAYACAAAACEAnEUR9sYAAADdAAAA&#10;DwAAAAAAAAAAAAAAAAAHAgAAZHJzL2Rvd25yZXYueG1sUEsFBgAAAAADAAMAtwAAAPoCAAAAAA==&#10;">
                  <v:shape id="Freeform 1188" o:spid="_x0000_s1059" style="position:absolute;left:4958;top:4252;width:2340;height:2340;visibility:visible;mso-wrap-style:square;v-text-anchor:top"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" path="m,2340r2340,l2340,,,,,2340xe" filled="f">
                    <v:path arrowok="t" o:connecttype="custom" o:connectlocs="0,6592;2340,6592;2340,4252;0,4252;0,6592" o:connectangles="0,0,0,0,0"/>
                  </v:shape>
                </v:group>
                <v:group id="Group 1185" o:spid="_x0000_s1060" style="position:absolute;left:3338;top:8128;width:3600;height:720" coordorigin="3338,8128"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">
                  <v:shape id="Freeform 1186" o:spid="_x0000_s1061" style="position:absolute;left:3338;top:8128;width:3600;height:720;visibility:visible;mso-wrap-style:square;v-text-anchor:top"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" path="m,720r3600,l3600,,,,,720xe" filled="f">
                    <v:path arrowok="t" o:connecttype="custom" o:connectlocs="0,8932;3600,8932;3600,8212;0,8212;0,8932" o:connectangles="0,0,0,0,0"/>
                  </v:shape>
                </v:group>
                <v:group id="Group 1180" o:spid="_x0000_s1062" style="position:absolute;left:3507;top:7300;width:551;height:911" coordorigin="3507,7300"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">
                  <v:shape id="Freeform 1184" o:spid="_x0000_s1063"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" path="m481,814r-43,26l551,912r-6,-75l500,837r-6,-1l491,831,481,814e" fillcolor="black" stroked="f">
                    <v:path arrowok="t" o:connecttype="custom" o:connectlocs="481,8114;438,8140;551,8212;545,8137;500,8137;494,8136;491,8131;481,8114" o:connectangles="0,0,0,0,0,0,0,0"/>
                  </v:shape>
                  <v:shape id="Freeform 1183" o:spid="_x0000_s1064"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" path="m498,804r-17,10l491,831r3,5l500,837r5,-2l509,832r2,-6l508,821,498,804e" fillcolor="black" stroked="f">
                    <v:path arrowok="t" o:connecttype="custom" o:connectlocs="498,8104;481,8114;491,8131;494,8136;500,8137;505,8135;509,8132;511,8126;508,8121;498,8104" o:connectangles="0,0,0,0,0,0,0,0,0,0"/>
                  </v:shape>
                  <v:shape id="Freeform 1182" o:spid="_x0000_s1065"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" path="m541,778r-43,26l508,821r3,5l509,832r-4,3l500,837r45,l541,778e" fillcolor="black" stroked="f">
                    <v:path arrowok="t" o:connecttype="custom" o:connectlocs="541,8078;498,8104;508,8121;511,8126;509,8132;505,8135;500,8137;545,8137;541,8078" o:connectangles="0,0,0,0,0,0,0,0,0"/>
                  </v:shape>
                  <v:shape id="Freeform 1181" o:spid="_x0000_s1066"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" path="m11,l6,3,1,6,,12r2,5l481,814r17,-10l20,7,17,2,11,e" fillcolor="black" stroked="f">
                    <v:path arrowok="t" o:connecttype="custom" o:connectlocs="11,7300;6,7303;1,7306;0,7312;2,7317;481,8114;498,8104;20,7307;17,7302;11,7300" o:connectangles="0,0,0,0,0,0,0,0,0,0"/>
                  </v:shape>
                </v:group>
                <v:group id="Group 1178" o:spid="_x0000_s1067" style="position:absolute;left:7568;top:4252;width:2610;height:3060" coordorigin="7568,4252"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">
                  <v:shape id="Freeform 1179" o:spid="_x0000_s1068" style="position:absolute;left:7568;top:4252;width:2610;height:3060;visibility:visible;mso-wrap-style:square;v-text-anchor:top"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" path="m,3060r2610,l2610,,,,,3060xe" filled="f">
                    <v:path arrowok="t" o:connecttype="custom" o:connectlocs="0,7312;2610,7312;2610,4252;0,4252;0,7312" o:connectangles="0,0,0,0,0"/>
                  </v:shape>
                </v:group>
                <v:group id="Group 1173" o:spid="_x0000_s1069" style="position:absolute;left:6218;top:7300;width:2351;height:924" coordorigin="6218,7300"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">
                  <v:shape id="Freeform 1177" o:spid="_x0000_s1070"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" path="m90,813l,912r134,13l119,887r-27,l86,885r-2,-6l82,874r3,-5l108,859,90,813e" fillcolor="black" stroked="f">
                    <v:path arrowok="t" o:connecttype="custom" o:connectlocs="90,8113;0,8212;134,8225;119,8187;92,8187;86,8185;84,8179;82,8174;85,8169;108,8159;90,8113" o:connectangles="0,0,0,0,0,0,0,0,0,0,0"/>
                  </v:shape>
                  <v:shape id="Freeform 1176" o:spid="_x0000_s1071"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" path="m108,859l85,869r-3,5l84,879r2,6l92,887r24,-9l108,859e" fillcolor="black" stroked="f">
                    <v:path arrowok="t" o:connecttype="custom" o:connectlocs="108,8159;85,8169;82,8174;84,8179;86,8185;92,8187;116,8178;108,8159" o:connectangles="0,0,0,0,0,0,0,0"/>
                  </v:shape>
                  <v:shape id="Freeform 1175" o:spid="_x0000_s1072"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" path="m116,878r-24,9l119,887r-3,-9e" fillcolor="black" stroked="f">
                    <v:path arrowok="t" o:connecttype="custom" o:connectlocs="116,8178;92,8187;119,8187;116,8178" o:connectangles="0,0,0,0"/>
                  </v:shape>
                  <v:shape id="Freeform 1174" o:spid="_x0000_s1073"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" path="m2342,l108,859r8,19l2349,19r2,-6l2347,3,2342,e" fillcolor="black" stroked="f">
                    <v:path arrowok="t" o:connecttype="custom" o:connectlocs="2342,7300;108,8159;116,8178;2349,7319;2351,7313;2347,7303;2342,7300" o:connectangles="0,0,0,0,0,0,0"/>
                  </v:shape>
                </v:group>
                <v:group id="Group 1168" o:spid="_x0000_s1074" style="position:absolute;left:5138;top:6580;width:911;height:1631" coordorigin="5138,6580"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">
                  <v:shape id="Freeform 1172" o:spid="_x0000_s1075"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" path="m6,1498l,1632r111,-76l110,1556r-61,l44,1553r-5,-3l37,1544r3,-4l50,1522,6,1498e" fillcolor="black" stroked="f">
                    <v:path arrowok="t" o:connecttype="custom" o:connectlocs="6,8078;0,8212;111,8136;110,8136;49,8136;44,8133;39,8130;37,8124;40,8120;50,8102;6,8078" o:connectangles="0,0,0,0,0,0,0,0,0,0,0"/>
                  </v:shape>
                  <v:shape id="Freeform 1171" o:spid="_x0000_s1076"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" path="m50,1522r-10,18l37,1544r2,6l44,1553r5,3l55,1554r2,-5l67,1532,50,1522e" fillcolor="black" stroked="f">
                    <v:path arrowok="t" o:connecttype="custom" o:connectlocs="50,8102;40,8120;37,8124;39,8130;44,8133;49,8136;55,8134;57,8129;67,8112;50,8102" o:connectangles="0,0,0,0,0,0,0,0,0,0"/>
                  </v:shape>
                  <v:shape id="Freeform 1170" o:spid="_x0000_s1077"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" path="m67,1532r-10,17l55,1554r-6,2l110,1556,67,1532e" fillcolor="black" stroked="f">
                    <v:path arrowok="t" o:connecttype="custom" o:connectlocs="67,8112;57,8129;55,8134;49,8136;110,8136;67,8112" o:connectangles="0,0,0,0,0,0"/>
                  </v:shape>
                  <v:shape id="Freeform 1169" o:spid="_x0000_s1078"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" path="m900,r-6,2l891,7,50,1522r17,10l909,17r2,-5l910,6,905,3,900,e" fillcolor="black" stroked="f">
                    <v:path arrowok="t" o:connecttype="custom" o:connectlocs="900,6580;894,6582;891,6587;50,8102;67,8112;909,6597;911,6592;910,6586;905,6583;900,6580" o:connectangles="0,0,0,0,0,0,0,0,0,0"/>
                  </v:shape>
                </v:group>
                <v:group id="Group 1163" o:spid="_x0000_s1079" style="position:absolute;left:4922;top:8856;width:120;height:632" coordorigin="4922,8856" coordsize="120,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">
                  <v:shape id="Freeform 1167" o:spid="_x0000_s1080"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" path="m50,447l,449,66,566r39,-90l56,476r-5,-4l51,465,50,447e" fillcolor="black" stroked="f">
                    <v:path arrowok="t" o:connecttype="custom" o:connectlocs="50,9369;0,9371;66,9488;105,9398;56,9398;51,9394;51,9387;50,9369" o:connectangles="0,0,0,0,0,0,0,0"/>
                  </v:shape>
                  <v:shape id="Freeform 1166" o:spid="_x0000_s1081"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" path="m70,445r-20,2l51,466r,6l56,476r5,l67,476r4,-5l71,465,70,445e" fillcolor="black" stroked="f">
                    <v:path arrowok="t" o:connecttype="custom" o:connectlocs="70,9367;50,9369;51,9388;51,9394;56,9398;61,9398;67,9398;71,9393;71,9387;70,9367" o:connectangles="0,0,0,0,0,0,0,0,0,0"/>
                  </v:shape>
                  <v:shape id="Freeform 1165" o:spid="_x0000_s1082"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" path="m119,443r-49,2l71,465r,6l67,476r-6,l56,476r49,l119,443e" fillcolor="black" stroked="f">
                    <v:path arrowok="t" o:connecttype="custom" o:connectlocs="119,9365;70,9367;71,9387;71,9393;67,9398;61,9398;56,9398;105,9398;119,9365" o:connectangles="0,0,0,0,0,0,0,0,0"/>
                  </v:shape>
                  <v:shape id="Freeform 1164" o:spid="_x0000_s1083" style="position:absolute;left:4922;top:8856;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" path="m41,l35,,30,,26,5r,5l50,447r20,-2l46,9r,-5l41,e" fillcolor="black" stroked="f">
                    <v:path arrowok="t" o:connecttype="custom" o:connectlocs="41,8922;35,8922;30,8922;26,8927;26,8932;50,9369;70,9367;46,8931;46,8926;41,8922" o:connectangles="0,0,0,0,0,0,0,0,0,0"/>
                  </v:shape>
                </v:group>
                <v:group id="Group 1161" o:spid="_x0000_s1084" style="position:absolute;left:2156;top:9061;width:5804;height:1424" coordorigin="2156,9061"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FO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eTeD1JjwBuXgCAAD//wMAUEsBAi0AFAAGAAgAAAAhANvh9svuAAAAhQEAABMAAAAAAAAA&#10;AAAAAAAAAAAAAFtDb250ZW50X1R5cGVzXS54bWxQSwECLQAUAAYACAAAACEAWvQsW78AAAAVAQAA&#10;CwAAAAAAAAAAAAAAAAAfAQAAX3JlbHMvLnJlbHNQSwECLQAUAAYACAAAACEA02TRTsYAAADdAAAA&#10;DwAAAAAAAAAAAAAAAAAHAgAAZHJzL2Rvd25yZXYueG1sUEsFBgAAAAADAAMAtwAAAPoCAAAAAA==&#10;">
                  <v:shape id="Freeform 1162" o:spid="_x0000_s1085" style="position:absolute;left:2156;top:9061;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e" strok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v:group id="Group 1159" o:spid="_x0000_s1086" style="position:absolute;left:2156;top:8917;width:5804;height:1424" coordorigin="2156,8917"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">
                  <v:shape id="Freeform 1160" o:spid="_x0000_s1087" style="position:absolute;left:2156;top:8917;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xe" fill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D52B32">
      <w:pPr>
        <w:spacing w:after="0" w:line="300" w:lineRule="exact"/>
        <w:ind w:left="295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發現</w:t>
      </w:r>
      <w:r w:rsidR="008E30FB">
        <w:rPr>
          <w:rFonts w:ascii="標楷體" w:eastAsia="標楷體" w:hAnsi="標楷體" w:cs="標楷體" w:hint="eastAsia"/>
          <w:position w:val="-1"/>
          <w:sz w:val="24"/>
          <w:szCs w:val="24"/>
          <w:lang w:eastAsia="zh-TW"/>
        </w:rPr>
        <w:t>人員</w:t>
      </w:r>
      <w:r>
        <w:rPr>
          <w:rFonts w:ascii="標楷體" w:eastAsia="標楷體" w:hAnsi="標楷體" w:cs="標楷體"/>
          <w:position w:val="-1"/>
          <w:sz w:val="24"/>
          <w:szCs w:val="24"/>
          <w:lang w:eastAsia="zh-TW"/>
        </w:rPr>
        <w:t>被毒</w:t>
      </w:r>
    </w:p>
    <w:p w:rsidR="001210EB" w:rsidRDefault="00D52B32" w:rsidP="00D52B32">
      <w:pPr>
        <w:spacing w:after="0" w:line="360" w:lineRule="exact"/>
        <w:ind w:left="2954" w:right="-20"/>
        <w:rPr>
          <w:rFonts w:ascii="標楷體" w:eastAsia="標楷體" w:hAnsi="標楷體" w:cs="標楷體"/>
          <w:sz w:val="24"/>
          <w:szCs w:val="24"/>
          <w:lang w:eastAsia="zh-TW"/>
        </w:rPr>
      </w:pP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蛇、動物及昆蟲咬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8361D1" w:rsidP="001210EB">
      <w:pPr>
        <w:spacing w:before="7" w:after="0" w:line="181" w:lineRule="auto"/>
        <w:ind w:left="2361" w:right="3349"/>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照</w:t>
      </w:r>
      <w:r>
        <w:rPr>
          <w:rFonts w:ascii="標楷體" w:eastAsia="標楷體" w:hAnsi="標楷體" w:cs="標楷體"/>
          <w:sz w:val="24"/>
          <w:szCs w:val="24"/>
          <w:lang w:eastAsia="zh-TW"/>
        </w:rPr>
        <w:t>護</w:t>
      </w:r>
      <w:r w:rsidR="001210EB">
        <w:rPr>
          <w:rFonts w:ascii="標楷體" w:eastAsia="標楷體" w:hAnsi="標楷體" w:cs="標楷體"/>
          <w:sz w:val="24"/>
          <w:szCs w:val="24"/>
          <w:lang w:eastAsia="zh-TW"/>
        </w:rPr>
        <w:t>人員，並於第一時間內 報告</w:t>
      </w:r>
      <w:r w:rsidR="001210EB" w:rsidRPr="00161086">
        <w:rPr>
          <w:rFonts w:ascii="標楷體" w:eastAsia="標楷體" w:hAnsi="標楷體" w:cs="標楷體" w:hint="eastAsia"/>
          <w:spacing w:val="9"/>
          <w:sz w:val="24"/>
          <w:szCs w:val="28"/>
          <w:u w:val="single"/>
          <w:lang w:eastAsia="zh-TW"/>
        </w:rPr>
        <w:t>(機構首長</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hint="eastAsia"/>
          <w:sz w:val="24"/>
          <w:szCs w:val="24"/>
          <w:u w:val="single"/>
          <w:lang w:eastAsia="zh-TW"/>
        </w:rPr>
        <w:t>各機構單位</w:t>
      </w:r>
      <w:r w:rsidR="001210EB" w:rsidRPr="00875818">
        <w:rPr>
          <w:rFonts w:ascii="標楷體" w:eastAsia="標楷體" w:hAnsi="標楷體" w:cs="標楷體"/>
          <w:sz w:val="24"/>
          <w:szCs w:val="24"/>
          <w:u w:val="single"/>
          <w:lang w:eastAsia="zh-TW"/>
        </w:rPr>
        <w:t>主管</w:t>
      </w:r>
      <w:r w:rsidR="001210EB">
        <w:rPr>
          <w:rFonts w:ascii="標楷體" w:eastAsia="標楷體" w:hAnsi="標楷體" w:cs="標楷體" w:hint="eastAsia"/>
          <w:sz w:val="24"/>
          <w:szCs w:val="24"/>
          <w:lang w:eastAsia="zh-TW"/>
        </w:rPr>
        <w:t>)</w:t>
      </w:r>
      <w:r w:rsidR="001210EB">
        <w:rPr>
          <w:rFonts w:ascii="標楷體" w:eastAsia="標楷體" w:hAnsi="標楷體" w:cs="標楷體"/>
          <w:sz w:val="24"/>
          <w:szCs w:val="24"/>
          <w:lang w:eastAsia="zh-TW"/>
        </w:rPr>
        <w:t>。</w:t>
      </w:r>
    </w:p>
    <w:p w:rsidR="001210EB" w:rsidRDefault="001210EB" w:rsidP="001210EB">
      <w:pPr>
        <w:spacing w:before="3"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2"/>
          <w:pgSz w:w="11920" w:h="16840"/>
          <w:pgMar w:top="1080" w:right="1060" w:bottom="1180" w:left="500" w:header="0" w:footer="800" w:gutter="0"/>
          <w:cols w:space="720"/>
        </w:sectPr>
      </w:pPr>
    </w:p>
    <w:p w:rsidR="001210EB" w:rsidRDefault="001210EB" w:rsidP="001210EB">
      <w:pPr>
        <w:spacing w:after="0" w:line="300"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毒蛇咬傷：</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儘可能分辨蛇類。</w:t>
      </w:r>
    </w:p>
    <w:p w:rsidR="001210EB" w:rsidRDefault="001210EB" w:rsidP="001210EB">
      <w:pPr>
        <w:spacing w:after="0" w:line="278" w:lineRule="exact"/>
        <w:ind w:left="11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若為四肢咬傷，應即在咬傷部位</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近心端用毛巾、布條等紮緊，</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阻血行，防止毒液擴散；紮緊</w:t>
      </w:r>
    </w:p>
    <w:p w:rsidR="001210EB" w:rsidRDefault="001210EB" w:rsidP="001210EB">
      <w:pPr>
        <w:spacing w:after="0" w:line="278"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後，可在咬傷處用手指擠壓，使</w:t>
      </w:r>
    </w:p>
    <w:p w:rsidR="001210EB" w:rsidRDefault="001210EB" w:rsidP="001210EB">
      <w:pPr>
        <w:spacing w:after="0" w:line="281" w:lineRule="exact"/>
        <w:ind w:left="35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毒液流出體外。</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傷者及受傷部位，盡量減少活</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動，並讓傷口的位置低於心臟。</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動物咬傷：</w:t>
      </w:r>
    </w:p>
    <w:p w:rsidR="001210EB" w:rsidRDefault="001210EB" w:rsidP="001210EB">
      <w:pPr>
        <w:spacing w:after="0" w:line="281"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立即用水清洗傷</w:t>
      </w:r>
    </w:p>
    <w:p w:rsidR="001210EB" w:rsidRDefault="001210EB" w:rsidP="001210EB">
      <w:pPr>
        <w:spacing w:after="0" w:line="278"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口、沖掉唾液，</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再用肥皂用水洗</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滌傷口</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w:t>
      </w:r>
    </w:p>
    <w:p w:rsidR="001210EB" w:rsidRDefault="001210EB" w:rsidP="001210EB">
      <w:pPr>
        <w:spacing w:after="0" w:line="278"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用紗布或乾淨布</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包紮。</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昆蟲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肥皂和水清洗患</w:t>
      </w:r>
    </w:p>
    <w:p w:rsidR="001210EB" w:rsidRDefault="001210EB" w:rsidP="001210EB">
      <w:pPr>
        <w:spacing w:after="0" w:line="278"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如患部腫</w:t>
      </w:r>
      <w:r>
        <w:rPr>
          <w:rFonts w:ascii="標楷體" w:eastAsia="標楷體" w:hAnsi="標楷體" w:cs="標楷體"/>
          <w:spacing w:val="-46"/>
          <w:position w:val="-1"/>
          <w:sz w:val="24"/>
          <w:szCs w:val="24"/>
          <w:lang w:eastAsia="zh-TW"/>
        </w:rPr>
        <w:t>脹，</w:t>
      </w:r>
      <w:r>
        <w:rPr>
          <w:rFonts w:ascii="標楷體" w:eastAsia="標楷體" w:hAnsi="標楷體" w:cs="標楷體"/>
          <w:position w:val="-1"/>
          <w:sz w:val="24"/>
          <w:szCs w:val="24"/>
          <w:lang w:eastAsia="zh-TW"/>
        </w:rPr>
        <w:t>用冰水</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浸透的布蓋在患</w:t>
      </w:r>
      <w:r>
        <w:rPr>
          <w:rFonts w:ascii="標楷體" w:eastAsia="標楷體" w:hAnsi="標楷體" w:cs="標楷體"/>
          <w:spacing w:val="-34"/>
          <w:position w:val="-1"/>
          <w:sz w:val="24"/>
          <w:szCs w:val="24"/>
          <w:lang w:eastAsia="zh-TW"/>
        </w:rPr>
        <w:t>部</w:t>
      </w:r>
      <w:r>
        <w:rPr>
          <w:rFonts w:ascii="標楷體" w:eastAsia="標楷體" w:hAnsi="標楷體" w:cs="標楷體"/>
          <w:position w:val="-1"/>
          <w:sz w:val="24"/>
          <w:szCs w:val="24"/>
          <w:lang w:eastAsia="zh-TW"/>
        </w:rPr>
        <w:t>。</w:t>
      </w:r>
    </w:p>
    <w:p w:rsidR="001210EB" w:rsidRDefault="001210EB" w:rsidP="001210EB">
      <w:pPr>
        <w:spacing w:after="0" w:line="278"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蜂</w:t>
      </w:r>
      <w:r>
        <w:rPr>
          <w:rFonts w:ascii="標楷體" w:eastAsia="標楷體" w:hAnsi="標楷體" w:cs="標楷體"/>
          <w:spacing w:val="1"/>
          <w:position w:val="-1"/>
          <w:sz w:val="24"/>
          <w:szCs w:val="24"/>
          <w:lang w:eastAsia="zh-TW"/>
        </w:rPr>
        <w:t>類</w:t>
      </w:r>
      <w:r>
        <w:rPr>
          <w:rFonts w:ascii="標楷體" w:eastAsia="標楷體" w:hAnsi="標楷體" w:cs="標楷體"/>
          <w:position w:val="-1"/>
          <w:sz w:val="24"/>
          <w:szCs w:val="24"/>
          <w:lang w:eastAsia="zh-TW"/>
        </w:rPr>
        <w:t>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消毒過的針或小</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刀掏出螯刺。</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冰</w:t>
      </w:r>
      <w:r>
        <w:rPr>
          <w:rFonts w:ascii="標楷體" w:eastAsia="標楷體" w:hAnsi="標楷體" w:cs="標楷體"/>
          <w:spacing w:val="-24"/>
          <w:position w:val="-1"/>
          <w:sz w:val="24"/>
          <w:szCs w:val="24"/>
          <w:lang w:eastAsia="zh-TW"/>
        </w:rPr>
        <w:t>敷，</w:t>
      </w:r>
      <w:r>
        <w:rPr>
          <w:rFonts w:ascii="標楷體" w:eastAsia="標楷體" w:hAnsi="標楷體" w:cs="標楷體"/>
          <w:position w:val="-1"/>
          <w:sz w:val="24"/>
          <w:szCs w:val="24"/>
          <w:lang w:eastAsia="zh-TW"/>
        </w:rPr>
        <w:t>患</w:t>
      </w:r>
      <w:r>
        <w:rPr>
          <w:rFonts w:ascii="標楷體" w:eastAsia="標楷體" w:hAnsi="標楷體" w:cs="標楷體"/>
          <w:spacing w:val="2"/>
          <w:position w:val="-1"/>
          <w:sz w:val="24"/>
          <w:szCs w:val="24"/>
          <w:lang w:eastAsia="zh-TW"/>
        </w:rPr>
        <w:t>處塗氨水</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rsidSect="00716BCC">
          <w:type w:val="continuous"/>
          <w:pgSz w:w="11920" w:h="16840"/>
          <w:pgMar w:top="1200" w:right="1060" w:bottom="980" w:left="567" w:header="720" w:footer="720" w:gutter="0"/>
          <w:cols w:num="3" w:space="720" w:equalWidth="0">
            <w:col w:w="3710" w:space="900"/>
            <w:col w:w="1921" w:space="691"/>
            <w:col w:w="313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18" w:after="0" w:line="200" w:lineRule="exact"/>
        <w:rPr>
          <w:sz w:val="20"/>
          <w:szCs w:val="20"/>
          <w:lang w:eastAsia="zh-TW"/>
        </w:rPr>
      </w:pPr>
    </w:p>
    <w:p w:rsidR="001210EB" w:rsidRDefault="001210EB" w:rsidP="001210EB">
      <w:pPr>
        <w:spacing w:before="7" w:after="0" w:line="181" w:lineRule="auto"/>
        <w:ind w:left="2990" w:right="3982"/>
        <w:rPr>
          <w:rFonts w:ascii="標楷體" w:eastAsia="標楷體" w:hAnsi="標楷體" w:cs="標楷體"/>
          <w:sz w:val="24"/>
          <w:szCs w:val="24"/>
          <w:lang w:eastAsia="zh-TW"/>
        </w:rPr>
      </w:pPr>
      <w:r>
        <w:rPr>
          <w:rFonts w:ascii="標楷體" w:eastAsia="標楷體" w:hAnsi="標楷體" w:cs="標楷體"/>
          <w:sz w:val="24"/>
          <w:szCs w:val="24"/>
          <w:lang w:eastAsia="zh-TW"/>
        </w:rPr>
        <w:t>立即安排送醫</w:t>
      </w:r>
      <w:r>
        <w:rPr>
          <w:rFonts w:ascii="標楷體" w:eastAsia="標楷體" w:hAnsi="標楷體" w:cs="標楷體"/>
          <w:spacing w:val="1"/>
          <w:sz w:val="24"/>
          <w:szCs w:val="24"/>
          <w:lang w:eastAsia="zh-TW"/>
        </w:rPr>
        <w:t>處</w:t>
      </w:r>
      <w:r>
        <w:rPr>
          <w:rFonts w:ascii="標楷體" w:eastAsia="標楷體" w:hAnsi="標楷體" w:cs="標楷體"/>
          <w:spacing w:val="-62"/>
          <w:sz w:val="24"/>
          <w:szCs w:val="24"/>
          <w:lang w:eastAsia="zh-TW"/>
        </w:rPr>
        <w:t>理</w:t>
      </w:r>
      <w:r>
        <w:rPr>
          <w:rFonts w:ascii="標楷體" w:eastAsia="標楷體" w:hAnsi="標楷體" w:cs="標楷體"/>
          <w:sz w:val="24"/>
          <w:szCs w:val="24"/>
          <w:lang w:eastAsia="zh-TW"/>
        </w:rPr>
        <w:t>（門診或住院 治療）</w:t>
      </w: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1210EB" w:rsidP="00D52B32">
      <w:pPr>
        <w:spacing w:before="7" w:after="0" w:line="181" w:lineRule="auto"/>
        <w:ind w:left="2853" w:right="3556" w:hanging="240"/>
        <w:rPr>
          <w:rFonts w:ascii="標楷體" w:eastAsia="標楷體" w:hAnsi="標楷體" w:cs="標楷體"/>
          <w:sz w:val="24"/>
          <w:szCs w:val="24"/>
          <w:lang w:eastAsia="zh-TW"/>
        </w:rPr>
      </w:pPr>
      <w:r>
        <w:rPr>
          <w:rFonts w:ascii="標楷體" w:eastAsia="標楷體" w:hAnsi="標楷體" w:cs="標楷體"/>
          <w:sz w:val="24"/>
          <w:szCs w:val="24"/>
          <w:lang w:eastAsia="zh-TW"/>
        </w:rPr>
        <w:t>1.注意被毒蛇、動物、昆蟲及</w:t>
      </w:r>
      <w:r>
        <w:rPr>
          <w:rFonts w:ascii="標楷體" w:eastAsia="標楷體" w:hAnsi="標楷體" w:cs="標楷體"/>
          <w:spacing w:val="1"/>
          <w:sz w:val="24"/>
          <w:szCs w:val="24"/>
          <w:lang w:eastAsia="zh-TW"/>
        </w:rPr>
        <w:t>蜂</w:t>
      </w:r>
      <w:r>
        <w:rPr>
          <w:rFonts w:ascii="標楷體" w:eastAsia="標楷體" w:hAnsi="標楷體" w:cs="標楷體"/>
          <w:sz w:val="24"/>
          <w:szCs w:val="24"/>
          <w:lang w:eastAsia="zh-TW"/>
        </w:rPr>
        <w:t>類咬傷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復原狀況。</w:t>
      </w:r>
    </w:p>
    <w:p w:rsidR="001210EB" w:rsidRDefault="001210EB" w:rsidP="001210EB">
      <w:pPr>
        <w:spacing w:after="0" w:line="293" w:lineRule="exact"/>
        <w:ind w:left="26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加</w:t>
      </w:r>
      <w:r>
        <w:rPr>
          <w:rFonts w:ascii="標楷體" w:eastAsia="標楷體" w:hAnsi="標楷體" w:cs="標楷體"/>
          <w:spacing w:val="1"/>
          <w:position w:val="-1"/>
          <w:sz w:val="24"/>
          <w:szCs w:val="24"/>
          <w:lang w:eastAsia="zh-TW"/>
        </w:rPr>
        <w:t>強</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1"/>
          <w:sz w:val="24"/>
          <w:szCs w:val="24"/>
          <w:lang w:eastAsia="zh-TW"/>
        </w:rPr>
        <w:t>之衛生教育。</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3" w:after="0" w:line="260" w:lineRule="exact"/>
        <w:rPr>
          <w:sz w:val="26"/>
          <w:szCs w:val="26"/>
          <w:lang w:eastAsia="zh-TW"/>
        </w:rPr>
      </w:pPr>
    </w:p>
    <w:p w:rsidR="001210EB" w:rsidRDefault="001210EB" w:rsidP="001210EB">
      <w:pPr>
        <w:spacing w:after="0" w:line="300" w:lineRule="exact"/>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6288" behindDoc="1" locked="0" layoutInCell="1" allowOverlap="1" wp14:anchorId="6753DD12" wp14:editId="1754F8E6">
                <wp:simplePos x="0" y="0"/>
                <wp:positionH relativeFrom="page">
                  <wp:posOffset>692150</wp:posOffset>
                </wp:positionH>
                <wp:positionV relativeFrom="paragraph">
                  <wp:posOffset>-96520</wp:posOffset>
                </wp:positionV>
                <wp:extent cx="5219700" cy="1270"/>
                <wp:effectExtent l="6350" t="6985" r="12700" b="10795"/>
                <wp:wrapNone/>
                <wp:docPr id="2439"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1270"/>
                          <a:chOff x="1090" y="-152"/>
                          <a:chExt cx="8220" cy="2"/>
                        </a:xfrm>
                      </wpg:grpSpPr>
                      <wps:wsp>
                        <wps:cNvPr id="2440" name="Freeform 1155"/>
                        <wps:cNvSpPr>
                          <a:spLocks/>
                        </wps:cNvSpPr>
                        <wps:spPr bwMode="auto">
                          <a:xfrm>
                            <a:off x="1090" y="-152"/>
                            <a:ext cx="8220" cy="2"/>
                          </a:xfrm>
                          <a:custGeom>
                            <a:avLst/>
                            <a:gdLst>
                              <a:gd name="T0" fmla="+- 0 1090 1090"/>
                              <a:gd name="T1" fmla="*/ T0 w 8220"/>
                              <a:gd name="T2" fmla="+- 0 9310 1090"/>
                              <a:gd name="T3" fmla="*/ T2 w 8220"/>
                            </a:gdLst>
                            <a:ahLst/>
                            <a:cxnLst>
                              <a:cxn ang="0">
                                <a:pos x="T1" y="0"/>
                              </a:cxn>
                              <a:cxn ang="0">
                                <a:pos x="T3" y="0"/>
                              </a:cxn>
                            </a:cxnLst>
                            <a:rect l="0" t="0" r="r" b="b"/>
                            <a:pathLst>
                              <a:path w="8220">
                                <a:moveTo>
                                  <a:pt x="0" y="0"/>
                                </a:moveTo>
                                <a:lnTo>
                                  <a:pt x="82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005238" id="Group 1154" o:spid="_x0000_s1026" style="position:absolute;margin-left:54.5pt;margin-top:-7.6pt;width:411pt;height:.1pt;z-index:-251720192;mso-position-horizontal-relative:page" coordorigin="1090,-152" coordsize="8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">
                <v:shape id="Freeform 1155" o:spid="_x0000_s1027" style="position:absolute;left:1090;top:-152;width:8220;height:2;visibility:visible;mso-wrap-style:square;v-text-anchor:top" coordsize="8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" path="m,l8220,e" filled="f">
                  <v:path arrowok="t" o:connecttype="custom" o:connectlocs="0,0;82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毒蛇、動物、昆蟲及蜂類咬傷之原因確實檢討改進。</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060" w:bottom="980" w:left="500" w:header="720" w:footer="720" w:gutter="0"/>
          <w:cols w:space="720"/>
        </w:sectPr>
      </w:pPr>
    </w:p>
    <w:p w:rsidR="001210EB" w:rsidRDefault="001210EB" w:rsidP="001210EB">
      <w:pPr>
        <w:spacing w:after="0" w:line="345" w:lineRule="exact"/>
        <w:ind w:left="9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c</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傳染病災害處理流程</w:t>
      </w:r>
    </w:p>
    <w:p w:rsidR="001210EB" w:rsidRDefault="001210EB" w:rsidP="001210EB">
      <w:pPr>
        <w:spacing w:before="19"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2432" behindDoc="1" locked="0" layoutInCell="1" allowOverlap="1" wp14:anchorId="31DD3E9C" wp14:editId="0FB7C336">
                <wp:simplePos x="0" y="0"/>
                <wp:positionH relativeFrom="page">
                  <wp:posOffset>711200</wp:posOffset>
                </wp:positionH>
                <wp:positionV relativeFrom="paragraph">
                  <wp:posOffset>131445</wp:posOffset>
                </wp:positionV>
                <wp:extent cx="5295900" cy="1270"/>
                <wp:effectExtent l="6350" t="6985" r="12700" b="10795"/>
                <wp:wrapNone/>
                <wp:docPr id="2441"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900" cy="1270"/>
                          <a:chOff x="1120" y="72"/>
                          <a:chExt cx="8340" cy="2"/>
                        </a:xfrm>
                      </wpg:grpSpPr>
                      <wps:wsp>
                        <wps:cNvPr id="2442" name="Freeform 1153"/>
                        <wps:cNvSpPr>
                          <a:spLocks/>
                        </wps:cNvSpPr>
                        <wps:spPr bwMode="auto">
                          <a:xfrm>
                            <a:off x="1120" y="72"/>
                            <a:ext cx="8340" cy="2"/>
                          </a:xfrm>
                          <a:custGeom>
                            <a:avLst/>
                            <a:gdLst>
                              <a:gd name="T0" fmla="+- 0 1120 1120"/>
                              <a:gd name="T1" fmla="*/ T0 w 8340"/>
                              <a:gd name="T2" fmla="+- 0 9460 1120"/>
                              <a:gd name="T3" fmla="*/ T2 w 8340"/>
                            </a:gdLst>
                            <a:ahLst/>
                            <a:cxnLst>
                              <a:cxn ang="0">
                                <a:pos x="T1" y="0"/>
                              </a:cxn>
                              <a:cxn ang="0">
                                <a:pos x="T3" y="0"/>
                              </a:cxn>
                            </a:cxnLst>
                            <a:rect l="0" t="0" r="r" b="b"/>
                            <a:pathLst>
                              <a:path w="8340">
                                <a:moveTo>
                                  <a:pt x="0" y="0"/>
                                </a:moveTo>
                                <a:lnTo>
                                  <a:pt x="83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4C36CB" id="Group 1152" o:spid="_x0000_s1026" style="position:absolute;margin-left:56pt;margin-top:10.35pt;width:417pt;height:.1pt;z-index:-251714048;mso-position-horizontal-relative:page" coordorigin="1120,72" coordsize="83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">
                <v:shape id="Freeform 1153" o:spid="_x0000_s1027" style="position:absolute;left:1120;top:72;width:8340;height:2;visibility:visible;mso-wrap-style:square;v-text-anchor:top" coordsize="8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" path="m,l8340,e" filled="f">
                  <v:path arrowok="t" o:connecttype="custom" o:connectlocs="0,0;8340,0" o:connectangles="0,0"/>
                </v:shape>
                <w10:wrap anchorx="page"/>
              </v:group>
            </w:pict>
          </mc:Fallback>
        </mc:AlternateContent>
      </w:r>
    </w:p>
    <w:p w:rsidR="001210EB" w:rsidRDefault="001210EB" w:rsidP="001210EB">
      <w:pPr>
        <w:spacing w:after="0" w:line="240" w:lineRule="auto"/>
        <w:ind w:left="933" w:right="-20"/>
        <w:rPr>
          <w:rFonts w:ascii="標楷體" w:eastAsia="標楷體" w:hAnsi="標楷體" w:cs="標楷體"/>
          <w:sz w:val="24"/>
          <w:szCs w:val="24"/>
          <w:lang w:eastAsia="zh-TW"/>
        </w:rPr>
      </w:pPr>
      <w:r>
        <w:rPr>
          <w:rFonts w:ascii="標楷體" w:eastAsia="標楷體" w:hAnsi="標楷體" w:cs="標楷體"/>
          <w:sz w:val="24"/>
          <w:szCs w:val="24"/>
          <w:lang w:eastAsia="zh-TW"/>
        </w:rPr>
        <w:t>一、預防階段：</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院內</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認識傳染病防治之相關知識。</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早期偵測機構內發生傳染病群聚事件，並使防疫人員即時妥適處理及採取必要措施。</w:t>
      </w:r>
    </w:p>
    <w:p w:rsidR="001210EB" w:rsidRDefault="001210EB" w:rsidP="001210EB">
      <w:pPr>
        <w:spacing w:before="8" w:after="0" w:line="140" w:lineRule="exact"/>
        <w:rPr>
          <w:sz w:val="14"/>
          <w:szCs w:val="14"/>
          <w:lang w:eastAsia="zh-TW"/>
        </w:rPr>
      </w:pPr>
    </w:p>
    <w:p w:rsidR="001210EB" w:rsidRDefault="00D2232C"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8336" behindDoc="1" locked="0" layoutInCell="1" allowOverlap="1" wp14:anchorId="17C8AE9C" wp14:editId="08DF4ECC">
                <wp:simplePos x="0" y="0"/>
                <wp:positionH relativeFrom="page">
                  <wp:posOffset>212090</wp:posOffset>
                </wp:positionH>
                <wp:positionV relativeFrom="paragraph">
                  <wp:posOffset>55880</wp:posOffset>
                </wp:positionV>
                <wp:extent cx="6838678" cy="5763260"/>
                <wp:effectExtent l="0" t="0" r="19685" b="27940"/>
                <wp:wrapNone/>
                <wp:docPr id="2443"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678" cy="5763260"/>
                          <a:chOff x="160" y="329"/>
                          <a:chExt cx="10559" cy="9076"/>
                        </a:xfrm>
                      </wpg:grpSpPr>
                      <wpg:grpSp>
                        <wpg:cNvPr id="2444" name="Group 1150"/>
                        <wpg:cNvGrpSpPr>
                          <a:grpSpLocks/>
                        </wpg:cNvGrpSpPr>
                        <wpg:grpSpPr bwMode="auto">
                          <a:xfrm>
                            <a:off x="1420" y="3300"/>
                            <a:ext cx="6994" cy="12"/>
                            <a:chOff x="1420" y="3300"/>
                            <a:chExt cx="6994" cy="12"/>
                          </a:xfrm>
                        </wpg:grpSpPr>
                        <wps:wsp>
                          <wps:cNvPr id="2445" name="Freeform 1151"/>
                          <wps:cNvSpPr>
                            <a:spLocks/>
                          </wps:cNvSpPr>
                          <wps:spPr bwMode="auto">
                            <a:xfrm>
                              <a:off x="1420" y="3300"/>
                              <a:ext cx="6994" cy="12"/>
                            </a:xfrm>
                            <a:custGeom>
                              <a:avLst/>
                              <a:gdLst>
                                <a:gd name="T0" fmla="+- 0 1420 1420"/>
                                <a:gd name="T1" fmla="*/ T0 w 6994"/>
                                <a:gd name="T2" fmla="+- 0 3312 3300"/>
                                <a:gd name="T3" fmla="*/ 3312 h 12"/>
                                <a:gd name="T4" fmla="+- 0 8414 1420"/>
                                <a:gd name="T5" fmla="*/ T4 w 6994"/>
                                <a:gd name="T6" fmla="+- 0 3300 3300"/>
                                <a:gd name="T7" fmla="*/ 3300 h 12"/>
                              </a:gdLst>
                              <a:ahLst/>
                              <a:cxnLst>
                                <a:cxn ang="0">
                                  <a:pos x="T1" y="T3"/>
                                </a:cxn>
                                <a:cxn ang="0">
                                  <a:pos x="T5" y="T7"/>
                                </a:cxn>
                              </a:cxnLst>
                              <a:rect l="0" t="0" r="r" b="b"/>
                              <a:pathLst>
                                <a:path w="6994" h="12">
                                  <a:moveTo>
                                    <a:pt x="0" y="12"/>
                                  </a:moveTo>
                                  <a:lnTo>
                                    <a:pt x="6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6" name="Group 1146"/>
                        <wpg:cNvGrpSpPr>
                          <a:grpSpLocks/>
                        </wpg:cNvGrpSpPr>
                        <wpg:grpSpPr bwMode="auto">
                          <a:xfrm>
                            <a:off x="8381" y="3302"/>
                            <a:ext cx="120" cy="910"/>
                            <a:chOff x="8381" y="3302"/>
                            <a:chExt cx="120" cy="910"/>
                          </a:xfrm>
                        </wpg:grpSpPr>
                        <wps:wsp>
                          <wps:cNvPr id="2447" name="Freeform 1149"/>
                          <wps:cNvSpPr>
                            <a:spLocks/>
                          </wps:cNvSpPr>
                          <wps:spPr bwMode="auto">
                            <a:xfrm>
                              <a:off x="8381" y="3302"/>
                              <a:ext cx="120" cy="910"/>
                            </a:xfrm>
                            <a:custGeom>
                              <a:avLst/>
                              <a:gdLst>
                                <a:gd name="T0" fmla="+- 0 8431 8381"/>
                                <a:gd name="T1" fmla="*/ T0 w 120"/>
                                <a:gd name="T2" fmla="+- 0 4092 3302"/>
                                <a:gd name="T3" fmla="*/ 4092 h 910"/>
                                <a:gd name="T4" fmla="+- 0 8381 8381"/>
                                <a:gd name="T5" fmla="*/ T4 w 120"/>
                                <a:gd name="T6" fmla="+- 0 4092 3302"/>
                                <a:gd name="T7" fmla="*/ 4092 h 910"/>
                                <a:gd name="T8" fmla="+- 0 8441 8381"/>
                                <a:gd name="T9" fmla="*/ T8 w 120"/>
                                <a:gd name="T10" fmla="+- 0 4212 3302"/>
                                <a:gd name="T11" fmla="*/ 4212 h 910"/>
                                <a:gd name="T12" fmla="+- 0 8486 8381"/>
                                <a:gd name="T13" fmla="*/ T12 w 120"/>
                                <a:gd name="T14" fmla="+- 0 4122 3302"/>
                                <a:gd name="T15" fmla="*/ 4122 h 910"/>
                                <a:gd name="T16" fmla="+- 0 8436 8381"/>
                                <a:gd name="T17" fmla="*/ T16 w 120"/>
                                <a:gd name="T18" fmla="+- 0 4122 3302"/>
                                <a:gd name="T19" fmla="*/ 4122 h 910"/>
                                <a:gd name="T20" fmla="+- 0 8431 8381"/>
                                <a:gd name="T21" fmla="*/ T20 w 120"/>
                                <a:gd name="T22" fmla="+- 0 4117 3302"/>
                                <a:gd name="T23" fmla="*/ 4117 h 910"/>
                                <a:gd name="T24" fmla="+- 0 8431 8381"/>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8" name="Freeform 1148"/>
                          <wps:cNvSpPr>
                            <a:spLocks/>
                          </wps:cNvSpPr>
                          <wps:spPr bwMode="auto">
                            <a:xfrm>
                              <a:off x="8381" y="3302"/>
                              <a:ext cx="120" cy="910"/>
                            </a:xfrm>
                            <a:custGeom>
                              <a:avLst/>
                              <a:gdLst>
                                <a:gd name="T0" fmla="+- 0 8448 8381"/>
                                <a:gd name="T1" fmla="*/ T0 w 120"/>
                                <a:gd name="T2" fmla="+- 0 3302 3302"/>
                                <a:gd name="T3" fmla="*/ 3302 h 910"/>
                                <a:gd name="T4" fmla="+- 0 8436 8381"/>
                                <a:gd name="T5" fmla="*/ T4 w 120"/>
                                <a:gd name="T6" fmla="+- 0 3302 3302"/>
                                <a:gd name="T7" fmla="*/ 3302 h 910"/>
                                <a:gd name="T8" fmla="+- 0 8432 8381"/>
                                <a:gd name="T9" fmla="*/ T8 w 120"/>
                                <a:gd name="T10" fmla="+- 0 3306 3302"/>
                                <a:gd name="T11" fmla="*/ 3306 h 910"/>
                                <a:gd name="T12" fmla="+- 0 8431 8381"/>
                                <a:gd name="T13" fmla="*/ T12 w 120"/>
                                <a:gd name="T14" fmla="+- 0 4117 3302"/>
                                <a:gd name="T15" fmla="*/ 4117 h 910"/>
                                <a:gd name="T16" fmla="+- 0 8436 8381"/>
                                <a:gd name="T17" fmla="*/ T16 w 120"/>
                                <a:gd name="T18" fmla="+- 0 4122 3302"/>
                                <a:gd name="T19" fmla="*/ 4122 h 910"/>
                                <a:gd name="T20" fmla="+- 0 8447 8381"/>
                                <a:gd name="T21" fmla="*/ T20 w 120"/>
                                <a:gd name="T22" fmla="+- 0 4122 3302"/>
                                <a:gd name="T23" fmla="*/ 4122 h 910"/>
                                <a:gd name="T24" fmla="+- 0 8451 8381"/>
                                <a:gd name="T25" fmla="*/ T24 w 120"/>
                                <a:gd name="T26" fmla="+- 0 4117 3302"/>
                                <a:gd name="T27" fmla="*/ 4117 h 910"/>
                                <a:gd name="T28" fmla="+- 0 8452 8381"/>
                                <a:gd name="T29" fmla="*/ T28 w 120"/>
                                <a:gd name="T30" fmla="+- 0 3312 3302"/>
                                <a:gd name="T31" fmla="*/ 3312 h 910"/>
                                <a:gd name="T32" fmla="+- 0 8452 8381"/>
                                <a:gd name="T33" fmla="*/ T32 w 120"/>
                                <a:gd name="T34" fmla="+- 0 3306 3302"/>
                                <a:gd name="T35" fmla="*/ 3306 h 910"/>
                                <a:gd name="T36" fmla="+- 0 8448 8381"/>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9" name="Freeform 1147"/>
                          <wps:cNvSpPr>
                            <a:spLocks/>
                          </wps:cNvSpPr>
                          <wps:spPr bwMode="auto">
                            <a:xfrm>
                              <a:off x="8381" y="3302"/>
                              <a:ext cx="120" cy="910"/>
                            </a:xfrm>
                            <a:custGeom>
                              <a:avLst/>
                              <a:gdLst>
                                <a:gd name="T0" fmla="+- 0 8501 8381"/>
                                <a:gd name="T1" fmla="*/ T0 w 120"/>
                                <a:gd name="T2" fmla="+- 0 4092 3302"/>
                                <a:gd name="T3" fmla="*/ 4092 h 910"/>
                                <a:gd name="T4" fmla="+- 0 8451 8381"/>
                                <a:gd name="T5" fmla="*/ T4 w 120"/>
                                <a:gd name="T6" fmla="+- 0 4092 3302"/>
                                <a:gd name="T7" fmla="*/ 4092 h 910"/>
                                <a:gd name="T8" fmla="+- 0 8451 8381"/>
                                <a:gd name="T9" fmla="*/ T8 w 120"/>
                                <a:gd name="T10" fmla="+- 0 4117 3302"/>
                                <a:gd name="T11" fmla="*/ 4117 h 910"/>
                                <a:gd name="T12" fmla="+- 0 8447 8381"/>
                                <a:gd name="T13" fmla="*/ T12 w 120"/>
                                <a:gd name="T14" fmla="+- 0 4122 3302"/>
                                <a:gd name="T15" fmla="*/ 4122 h 910"/>
                                <a:gd name="T16" fmla="+- 0 8486 8381"/>
                                <a:gd name="T17" fmla="*/ T16 w 120"/>
                                <a:gd name="T18" fmla="+- 0 4122 3302"/>
                                <a:gd name="T19" fmla="*/ 4122 h 910"/>
                                <a:gd name="T20" fmla="+- 0 8501 8381"/>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0" name="Group 1144"/>
                        <wpg:cNvGrpSpPr>
                          <a:grpSpLocks/>
                        </wpg:cNvGrpSpPr>
                        <wpg:grpSpPr bwMode="auto">
                          <a:xfrm>
                            <a:off x="7540" y="4212"/>
                            <a:ext cx="2699" cy="2924"/>
                            <a:chOff x="7540" y="4212"/>
                            <a:chExt cx="2699" cy="2924"/>
                          </a:xfrm>
                        </wpg:grpSpPr>
                        <wps:wsp>
                          <wps:cNvPr id="2451" name="Freeform 1145"/>
                          <wps:cNvSpPr>
                            <a:spLocks/>
                          </wps:cNvSpPr>
                          <wps:spPr bwMode="auto">
                            <a:xfrm>
                              <a:off x="7540" y="4212"/>
                              <a:ext cx="2699" cy="2924"/>
                            </a:xfrm>
                            <a:custGeom>
                              <a:avLst/>
                              <a:gdLst>
                                <a:gd name="T0" fmla="+- 0 7540 7540"/>
                                <a:gd name="T1" fmla="*/ T0 w 2699"/>
                                <a:gd name="T2" fmla="+- 0 7136 4212"/>
                                <a:gd name="T3" fmla="*/ 7136 h 2924"/>
                                <a:gd name="T4" fmla="+- 0 10239 7540"/>
                                <a:gd name="T5" fmla="*/ T4 w 2699"/>
                                <a:gd name="T6" fmla="+- 0 7136 4212"/>
                                <a:gd name="T7" fmla="*/ 7136 h 2924"/>
                                <a:gd name="T8" fmla="+- 0 10239 7540"/>
                                <a:gd name="T9" fmla="*/ T8 w 2699"/>
                                <a:gd name="T10" fmla="+- 0 4212 4212"/>
                                <a:gd name="T11" fmla="*/ 4212 h 2924"/>
                                <a:gd name="T12" fmla="+- 0 7540 7540"/>
                                <a:gd name="T13" fmla="*/ T12 w 2699"/>
                                <a:gd name="T14" fmla="+- 0 4212 4212"/>
                                <a:gd name="T15" fmla="*/ 4212 h 2924"/>
                                <a:gd name="T16" fmla="+- 0 7540 7540"/>
                                <a:gd name="T17" fmla="*/ T16 w 2699"/>
                                <a:gd name="T18" fmla="+- 0 7136 4212"/>
                                <a:gd name="T19" fmla="*/ 7136 h 2924"/>
                              </a:gdLst>
                              <a:ahLst/>
                              <a:cxnLst>
                                <a:cxn ang="0">
                                  <a:pos x="T1" y="T3"/>
                                </a:cxn>
                                <a:cxn ang="0">
                                  <a:pos x="T5" y="T7"/>
                                </a:cxn>
                                <a:cxn ang="0">
                                  <a:pos x="T9" y="T11"/>
                                </a:cxn>
                                <a:cxn ang="0">
                                  <a:pos x="T13" y="T15"/>
                                </a:cxn>
                                <a:cxn ang="0">
                                  <a:pos x="T17" y="T19"/>
                                </a:cxn>
                              </a:cxnLst>
                              <a:rect l="0" t="0" r="r" b="b"/>
                              <a:pathLst>
                                <a:path w="2699" h="2924">
                                  <a:moveTo>
                                    <a:pt x="0" y="2924"/>
                                  </a:moveTo>
                                  <a:lnTo>
                                    <a:pt x="2699" y="2924"/>
                                  </a:lnTo>
                                  <a:lnTo>
                                    <a:pt x="2699" y="0"/>
                                  </a:lnTo>
                                  <a:lnTo>
                                    <a:pt x="0" y="0"/>
                                  </a:lnTo>
                                  <a:lnTo>
                                    <a:pt x="0" y="29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2" name="Group 1142"/>
                        <wpg:cNvGrpSpPr>
                          <a:grpSpLocks/>
                        </wpg:cNvGrpSpPr>
                        <wpg:grpSpPr bwMode="auto">
                          <a:xfrm>
                            <a:off x="160" y="4212"/>
                            <a:ext cx="3341" cy="1320"/>
                            <a:chOff x="160" y="4212"/>
                            <a:chExt cx="3341" cy="1320"/>
                          </a:xfrm>
                        </wpg:grpSpPr>
                        <wps:wsp>
                          <wps:cNvPr id="2453" name="Freeform 1143"/>
                          <wps:cNvSpPr>
                            <a:spLocks/>
                          </wps:cNvSpPr>
                          <wps:spPr bwMode="auto">
                            <a:xfrm>
                              <a:off x="160" y="4212"/>
                              <a:ext cx="3341" cy="1320"/>
                            </a:xfrm>
                            <a:custGeom>
                              <a:avLst/>
                              <a:gdLst>
                                <a:gd name="T0" fmla="+- 0 160 160"/>
                                <a:gd name="T1" fmla="*/ T0 w 3060"/>
                                <a:gd name="T2" fmla="+- 0 5532 4212"/>
                                <a:gd name="T3" fmla="*/ 5532 h 1320"/>
                                <a:gd name="T4" fmla="+- 0 3220 160"/>
                                <a:gd name="T5" fmla="*/ T4 w 3060"/>
                                <a:gd name="T6" fmla="+- 0 5532 4212"/>
                                <a:gd name="T7" fmla="*/ 5532 h 1320"/>
                                <a:gd name="T8" fmla="+- 0 3220 160"/>
                                <a:gd name="T9" fmla="*/ T8 w 3060"/>
                                <a:gd name="T10" fmla="+- 0 4212 4212"/>
                                <a:gd name="T11" fmla="*/ 4212 h 1320"/>
                                <a:gd name="T12" fmla="+- 0 160 160"/>
                                <a:gd name="T13" fmla="*/ T12 w 3060"/>
                                <a:gd name="T14" fmla="+- 0 4212 4212"/>
                                <a:gd name="T15" fmla="*/ 4212 h 1320"/>
                                <a:gd name="T16" fmla="+- 0 160 160"/>
                                <a:gd name="T17" fmla="*/ T16 w 3060"/>
                                <a:gd name="T18" fmla="+- 0 5532 4212"/>
                                <a:gd name="T19" fmla="*/ 5532 h 1320"/>
                              </a:gdLst>
                              <a:ahLst/>
                              <a:cxnLst>
                                <a:cxn ang="0">
                                  <a:pos x="T1" y="T3"/>
                                </a:cxn>
                                <a:cxn ang="0">
                                  <a:pos x="T5" y="T7"/>
                                </a:cxn>
                                <a:cxn ang="0">
                                  <a:pos x="T9" y="T11"/>
                                </a:cxn>
                                <a:cxn ang="0">
                                  <a:pos x="T13" y="T15"/>
                                </a:cxn>
                                <a:cxn ang="0">
                                  <a:pos x="T17" y="T19"/>
                                </a:cxn>
                              </a:cxnLst>
                              <a:rect l="0" t="0" r="r" b="b"/>
                              <a:pathLst>
                                <a:path w="3060" h="1320">
                                  <a:moveTo>
                                    <a:pt x="0" y="1320"/>
                                  </a:moveTo>
                                  <a:lnTo>
                                    <a:pt x="3060" y="1320"/>
                                  </a:lnTo>
                                  <a:lnTo>
                                    <a:pt x="3060" y="0"/>
                                  </a:lnTo>
                                  <a:lnTo>
                                    <a:pt x="0" y="0"/>
                                  </a:lnTo>
                                  <a:lnTo>
                                    <a:pt x="0" y="13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4" name="Group 1137"/>
                        <wpg:cNvGrpSpPr>
                          <a:grpSpLocks/>
                        </wpg:cNvGrpSpPr>
                        <wpg:grpSpPr bwMode="auto">
                          <a:xfrm>
                            <a:off x="1365" y="5566"/>
                            <a:ext cx="120" cy="442"/>
                            <a:chOff x="1365" y="5566"/>
                            <a:chExt cx="120" cy="442"/>
                          </a:xfrm>
                        </wpg:grpSpPr>
                        <wps:wsp>
                          <wps:cNvPr id="2455" name="Freeform 1141"/>
                          <wps:cNvSpPr>
                            <a:spLocks/>
                          </wps:cNvSpPr>
                          <wps:spPr bwMode="auto">
                            <a:xfrm>
                              <a:off x="1365" y="5566"/>
                              <a:ext cx="120" cy="442"/>
                            </a:xfrm>
                            <a:custGeom>
                              <a:avLst/>
                              <a:gdLst>
                                <a:gd name="T0" fmla="+- 0 1415 1365"/>
                                <a:gd name="T1" fmla="*/ T0 w 120"/>
                                <a:gd name="T2" fmla="+- 0 5888 5566"/>
                                <a:gd name="T3" fmla="*/ 5888 h 442"/>
                                <a:gd name="T4" fmla="+- 0 1365 1365"/>
                                <a:gd name="T5" fmla="*/ T4 w 120"/>
                                <a:gd name="T6" fmla="+- 0 5888 5566"/>
                                <a:gd name="T7" fmla="*/ 5888 h 442"/>
                                <a:gd name="T8" fmla="+- 0 1426 1365"/>
                                <a:gd name="T9" fmla="*/ T8 w 120"/>
                                <a:gd name="T10" fmla="+- 0 6008 5566"/>
                                <a:gd name="T11" fmla="*/ 6008 h 442"/>
                                <a:gd name="T12" fmla="+- 0 1470 1365"/>
                                <a:gd name="T13" fmla="*/ T12 w 120"/>
                                <a:gd name="T14" fmla="+- 0 5918 5566"/>
                                <a:gd name="T15" fmla="*/ 5918 h 442"/>
                                <a:gd name="T16" fmla="+- 0 1419 1365"/>
                                <a:gd name="T17" fmla="*/ T16 w 120"/>
                                <a:gd name="T18" fmla="+- 0 5918 5566"/>
                                <a:gd name="T19" fmla="*/ 5918 h 442"/>
                                <a:gd name="T20" fmla="+- 0 1415 1365"/>
                                <a:gd name="T21" fmla="*/ T20 w 120"/>
                                <a:gd name="T22" fmla="+- 0 5913 5566"/>
                                <a:gd name="T23" fmla="*/ 5913 h 442"/>
                                <a:gd name="T24" fmla="+- 0 141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50" y="322"/>
                                  </a:moveTo>
                                  <a:lnTo>
                                    <a:pt x="0" y="322"/>
                                  </a:lnTo>
                                  <a:lnTo>
                                    <a:pt x="61" y="442"/>
                                  </a:lnTo>
                                  <a:lnTo>
                                    <a:pt x="105" y="352"/>
                                  </a:lnTo>
                                  <a:lnTo>
                                    <a:pt x="54" y="352"/>
                                  </a:lnTo>
                                  <a:lnTo>
                                    <a:pt x="50" y="347"/>
                                  </a:lnTo>
                                  <a:lnTo>
                                    <a:pt x="5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6" name="Freeform 1140"/>
                          <wps:cNvSpPr>
                            <a:spLocks/>
                          </wps:cNvSpPr>
                          <wps:spPr bwMode="auto">
                            <a:xfrm>
                              <a:off x="1365" y="5566"/>
                              <a:ext cx="120" cy="442"/>
                            </a:xfrm>
                            <a:custGeom>
                              <a:avLst/>
                              <a:gdLst>
                                <a:gd name="T0" fmla="+- 0 1435 1365"/>
                                <a:gd name="T1" fmla="*/ T0 w 120"/>
                                <a:gd name="T2" fmla="+- 0 5888 5566"/>
                                <a:gd name="T3" fmla="*/ 5888 h 442"/>
                                <a:gd name="T4" fmla="+- 0 1415 1365"/>
                                <a:gd name="T5" fmla="*/ T4 w 120"/>
                                <a:gd name="T6" fmla="+- 0 5888 5566"/>
                                <a:gd name="T7" fmla="*/ 5888 h 442"/>
                                <a:gd name="T8" fmla="+- 0 1415 1365"/>
                                <a:gd name="T9" fmla="*/ T8 w 120"/>
                                <a:gd name="T10" fmla="+- 0 5913 5566"/>
                                <a:gd name="T11" fmla="*/ 5913 h 442"/>
                                <a:gd name="T12" fmla="+- 0 1419 1365"/>
                                <a:gd name="T13" fmla="*/ T12 w 120"/>
                                <a:gd name="T14" fmla="+- 0 5918 5566"/>
                                <a:gd name="T15" fmla="*/ 5918 h 442"/>
                                <a:gd name="T16" fmla="+- 0 1430 1365"/>
                                <a:gd name="T17" fmla="*/ T16 w 120"/>
                                <a:gd name="T18" fmla="+- 0 5918 5566"/>
                                <a:gd name="T19" fmla="*/ 5918 h 442"/>
                                <a:gd name="T20" fmla="+- 0 1435 1365"/>
                                <a:gd name="T21" fmla="*/ T20 w 120"/>
                                <a:gd name="T22" fmla="+- 0 5913 5566"/>
                                <a:gd name="T23" fmla="*/ 5913 h 442"/>
                                <a:gd name="T24" fmla="+- 0 143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70" y="322"/>
                                  </a:moveTo>
                                  <a:lnTo>
                                    <a:pt x="50" y="322"/>
                                  </a:lnTo>
                                  <a:lnTo>
                                    <a:pt x="50" y="347"/>
                                  </a:lnTo>
                                  <a:lnTo>
                                    <a:pt x="54" y="352"/>
                                  </a:lnTo>
                                  <a:lnTo>
                                    <a:pt x="65" y="352"/>
                                  </a:lnTo>
                                  <a:lnTo>
                                    <a:pt x="70" y="347"/>
                                  </a:lnTo>
                                  <a:lnTo>
                                    <a:pt x="7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7" name="Freeform 1139"/>
                          <wps:cNvSpPr>
                            <a:spLocks/>
                          </wps:cNvSpPr>
                          <wps:spPr bwMode="auto">
                            <a:xfrm>
                              <a:off x="1365" y="5566"/>
                              <a:ext cx="120" cy="442"/>
                            </a:xfrm>
                            <a:custGeom>
                              <a:avLst/>
                              <a:gdLst>
                                <a:gd name="T0" fmla="+- 0 1485 1365"/>
                                <a:gd name="T1" fmla="*/ T0 w 120"/>
                                <a:gd name="T2" fmla="+- 0 5887 5566"/>
                                <a:gd name="T3" fmla="*/ 5887 h 442"/>
                                <a:gd name="T4" fmla="+- 0 1435 1365"/>
                                <a:gd name="T5" fmla="*/ T4 w 120"/>
                                <a:gd name="T6" fmla="+- 0 5888 5566"/>
                                <a:gd name="T7" fmla="*/ 5888 h 442"/>
                                <a:gd name="T8" fmla="+- 0 1435 1365"/>
                                <a:gd name="T9" fmla="*/ T8 w 120"/>
                                <a:gd name="T10" fmla="+- 0 5913 5566"/>
                                <a:gd name="T11" fmla="*/ 5913 h 442"/>
                                <a:gd name="T12" fmla="+- 0 1430 1365"/>
                                <a:gd name="T13" fmla="*/ T12 w 120"/>
                                <a:gd name="T14" fmla="+- 0 5918 5566"/>
                                <a:gd name="T15" fmla="*/ 5918 h 442"/>
                                <a:gd name="T16" fmla="+- 0 1470 1365"/>
                                <a:gd name="T17" fmla="*/ T16 w 120"/>
                                <a:gd name="T18" fmla="+- 0 5918 5566"/>
                                <a:gd name="T19" fmla="*/ 5918 h 442"/>
                                <a:gd name="T20" fmla="+- 0 1485 1365"/>
                                <a:gd name="T21" fmla="*/ T20 w 120"/>
                                <a:gd name="T22" fmla="+- 0 5887 5566"/>
                                <a:gd name="T23" fmla="*/ 5887 h 442"/>
                              </a:gdLst>
                              <a:ahLst/>
                              <a:cxnLst>
                                <a:cxn ang="0">
                                  <a:pos x="T1" y="T3"/>
                                </a:cxn>
                                <a:cxn ang="0">
                                  <a:pos x="T5" y="T7"/>
                                </a:cxn>
                                <a:cxn ang="0">
                                  <a:pos x="T9" y="T11"/>
                                </a:cxn>
                                <a:cxn ang="0">
                                  <a:pos x="T13" y="T15"/>
                                </a:cxn>
                                <a:cxn ang="0">
                                  <a:pos x="T17" y="T19"/>
                                </a:cxn>
                                <a:cxn ang="0">
                                  <a:pos x="T21" y="T23"/>
                                </a:cxn>
                              </a:cxnLst>
                              <a:rect l="0" t="0" r="r" b="b"/>
                              <a:pathLst>
                                <a:path w="120" h="442">
                                  <a:moveTo>
                                    <a:pt x="120" y="321"/>
                                  </a:moveTo>
                                  <a:lnTo>
                                    <a:pt x="70" y="322"/>
                                  </a:lnTo>
                                  <a:lnTo>
                                    <a:pt x="70" y="347"/>
                                  </a:lnTo>
                                  <a:lnTo>
                                    <a:pt x="65" y="352"/>
                                  </a:lnTo>
                                  <a:lnTo>
                                    <a:pt x="105" y="352"/>
                                  </a:lnTo>
                                  <a:lnTo>
                                    <a:pt x="120" y="3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8" name="Freeform 1138"/>
                          <wps:cNvSpPr>
                            <a:spLocks/>
                          </wps:cNvSpPr>
                          <wps:spPr bwMode="auto">
                            <a:xfrm>
                              <a:off x="1365" y="5566"/>
                              <a:ext cx="120" cy="442"/>
                            </a:xfrm>
                            <a:custGeom>
                              <a:avLst/>
                              <a:gdLst>
                                <a:gd name="T0" fmla="+- 0 1426 1365"/>
                                <a:gd name="T1" fmla="*/ T0 w 120"/>
                                <a:gd name="T2" fmla="+- 0 5566 5566"/>
                                <a:gd name="T3" fmla="*/ 5566 h 442"/>
                                <a:gd name="T4" fmla="+- 0 1415 1365"/>
                                <a:gd name="T5" fmla="*/ T4 w 120"/>
                                <a:gd name="T6" fmla="+- 0 5566 5566"/>
                                <a:gd name="T7" fmla="*/ 5566 h 442"/>
                                <a:gd name="T8" fmla="+- 0 1411 1365"/>
                                <a:gd name="T9" fmla="*/ T8 w 120"/>
                                <a:gd name="T10" fmla="+- 0 5570 5566"/>
                                <a:gd name="T11" fmla="*/ 5570 h 442"/>
                                <a:gd name="T12" fmla="+- 0 1411 1365"/>
                                <a:gd name="T13" fmla="*/ T12 w 120"/>
                                <a:gd name="T14" fmla="+- 0 5575 5566"/>
                                <a:gd name="T15" fmla="*/ 5575 h 442"/>
                                <a:gd name="T16" fmla="+- 0 1415 1365"/>
                                <a:gd name="T17" fmla="*/ T16 w 120"/>
                                <a:gd name="T18" fmla="+- 0 5888 5566"/>
                                <a:gd name="T19" fmla="*/ 5888 h 442"/>
                                <a:gd name="T20" fmla="+- 0 1435 1365"/>
                                <a:gd name="T21" fmla="*/ T20 w 120"/>
                                <a:gd name="T22" fmla="+- 0 5888 5566"/>
                                <a:gd name="T23" fmla="*/ 5888 h 442"/>
                                <a:gd name="T24" fmla="+- 0 1431 1365"/>
                                <a:gd name="T25" fmla="*/ T24 w 120"/>
                                <a:gd name="T26" fmla="+- 0 5570 5566"/>
                                <a:gd name="T27" fmla="*/ 5570 h 442"/>
                                <a:gd name="T28" fmla="+- 0 1426 1365"/>
                                <a:gd name="T29" fmla="*/ T28 w 120"/>
                                <a:gd name="T30" fmla="+- 0 5566 5566"/>
                                <a:gd name="T31" fmla="*/ 5566 h 4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42">
                                  <a:moveTo>
                                    <a:pt x="61" y="0"/>
                                  </a:moveTo>
                                  <a:lnTo>
                                    <a:pt x="50" y="0"/>
                                  </a:lnTo>
                                  <a:lnTo>
                                    <a:pt x="46" y="4"/>
                                  </a:lnTo>
                                  <a:lnTo>
                                    <a:pt x="46" y="9"/>
                                  </a:lnTo>
                                  <a:lnTo>
                                    <a:pt x="50" y="322"/>
                                  </a:lnTo>
                                  <a:lnTo>
                                    <a:pt x="70" y="322"/>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9" name="Group 1135"/>
                        <wpg:cNvGrpSpPr>
                          <a:grpSpLocks/>
                        </wpg:cNvGrpSpPr>
                        <wpg:grpSpPr bwMode="auto">
                          <a:xfrm>
                            <a:off x="160" y="6013"/>
                            <a:ext cx="3076" cy="959"/>
                            <a:chOff x="160" y="6013"/>
                            <a:chExt cx="3076" cy="959"/>
                          </a:xfrm>
                        </wpg:grpSpPr>
                        <wps:wsp>
                          <wps:cNvPr id="2460" name="Freeform 1136"/>
                          <wps:cNvSpPr>
                            <a:spLocks/>
                          </wps:cNvSpPr>
                          <wps:spPr bwMode="auto">
                            <a:xfrm>
                              <a:off x="160" y="6013"/>
                              <a:ext cx="3076" cy="959"/>
                            </a:xfrm>
                            <a:custGeom>
                              <a:avLst/>
                              <a:gdLst>
                                <a:gd name="T0" fmla="+- 0 160 160"/>
                                <a:gd name="T1" fmla="*/ T0 w 3076"/>
                                <a:gd name="T2" fmla="+- 0 6972 6013"/>
                                <a:gd name="T3" fmla="*/ 6972 h 959"/>
                                <a:gd name="T4" fmla="+- 0 3236 160"/>
                                <a:gd name="T5" fmla="*/ T4 w 3076"/>
                                <a:gd name="T6" fmla="+- 0 6972 6013"/>
                                <a:gd name="T7" fmla="*/ 6972 h 959"/>
                                <a:gd name="T8" fmla="+- 0 3236 160"/>
                                <a:gd name="T9" fmla="*/ T8 w 3076"/>
                                <a:gd name="T10" fmla="+- 0 6013 6013"/>
                                <a:gd name="T11" fmla="*/ 6013 h 959"/>
                                <a:gd name="T12" fmla="+- 0 160 160"/>
                                <a:gd name="T13" fmla="*/ T12 w 3076"/>
                                <a:gd name="T14" fmla="+- 0 6013 6013"/>
                                <a:gd name="T15" fmla="*/ 6013 h 959"/>
                                <a:gd name="T16" fmla="+- 0 160 160"/>
                                <a:gd name="T17" fmla="*/ T16 w 3076"/>
                                <a:gd name="T18" fmla="+- 0 6972 6013"/>
                                <a:gd name="T19" fmla="*/ 6972 h 959"/>
                              </a:gdLst>
                              <a:ahLst/>
                              <a:cxnLst>
                                <a:cxn ang="0">
                                  <a:pos x="T1" y="T3"/>
                                </a:cxn>
                                <a:cxn ang="0">
                                  <a:pos x="T5" y="T7"/>
                                </a:cxn>
                                <a:cxn ang="0">
                                  <a:pos x="T9" y="T11"/>
                                </a:cxn>
                                <a:cxn ang="0">
                                  <a:pos x="T13" y="T15"/>
                                </a:cxn>
                                <a:cxn ang="0">
                                  <a:pos x="T17" y="T19"/>
                                </a:cxn>
                              </a:cxnLst>
                              <a:rect l="0" t="0" r="r" b="b"/>
                              <a:pathLst>
                                <a:path w="3076" h="959">
                                  <a:moveTo>
                                    <a:pt x="0" y="959"/>
                                  </a:moveTo>
                                  <a:lnTo>
                                    <a:pt x="3076" y="959"/>
                                  </a:lnTo>
                                  <a:lnTo>
                                    <a:pt x="3076" y="0"/>
                                  </a:lnTo>
                                  <a:lnTo>
                                    <a:pt x="0" y="0"/>
                                  </a:lnTo>
                                  <a:lnTo>
                                    <a:pt x="0" y="95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1" name="Group 1131"/>
                        <wpg:cNvGrpSpPr>
                          <a:grpSpLocks/>
                        </wpg:cNvGrpSpPr>
                        <wpg:grpSpPr bwMode="auto">
                          <a:xfrm>
                            <a:off x="1360" y="3302"/>
                            <a:ext cx="120" cy="910"/>
                            <a:chOff x="1360" y="3302"/>
                            <a:chExt cx="120" cy="910"/>
                          </a:xfrm>
                        </wpg:grpSpPr>
                        <wps:wsp>
                          <wps:cNvPr id="2462" name="Freeform 1134"/>
                          <wps:cNvSpPr>
                            <a:spLocks/>
                          </wps:cNvSpPr>
                          <wps:spPr bwMode="auto">
                            <a:xfrm>
                              <a:off x="1360" y="3302"/>
                              <a:ext cx="120" cy="910"/>
                            </a:xfrm>
                            <a:custGeom>
                              <a:avLst/>
                              <a:gdLst>
                                <a:gd name="T0" fmla="+- 0 1410 1360"/>
                                <a:gd name="T1" fmla="*/ T0 w 120"/>
                                <a:gd name="T2" fmla="+- 0 4092 3302"/>
                                <a:gd name="T3" fmla="*/ 4092 h 910"/>
                                <a:gd name="T4" fmla="+- 0 1360 1360"/>
                                <a:gd name="T5" fmla="*/ T4 w 120"/>
                                <a:gd name="T6" fmla="+- 0 4092 3302"/>
                                <a:gd name="T7" fmla="*/ 4092 h 910"/>
                                <a:gd name="T8" fmla="+- 0 1420 1360"/>
                                <a:gd name="T9" fmla="*/ T8 w 120"/>
                                <a:gd name="T10" fmla="+- 0 4212 3302"/>
                                <a:gd name="T11" fmla="*/ 4212 h 910"/>
                                <a:gd name="T12" fmla="+- 0 1465 1360"/>
                                <a:gd name="T13" fmla="*/ T12 w 120"/>
                                <a:gd name="T14" fmla="+- 0 4122 3302"/>
                                <a:gd name="T15" fmla="*/ 4122 h 910"/>
                                <a:gd name="T16" fmla="+- 0 1415 1360"/>
                                <a:gd name="T17" fmla="*/ T16 w 120"/>
                                <a:gd name="T18" fmla="+- 0 4122 3302"/>
                                <a:gd name="T19" fmla="*/ 4122 h 910"/>
                                <a:gd name="T20" fmla="+- 0 1410 1360"/>
                                <a:gd name="T21" fmla="*/ T20 w 120"/>
                                <a:gd name="T22" fmla="+- 0 4117 3302"/>
                                <a:gd name="T23" fmla="*/ 4117 h 910"/>
                                <a:gd name="T24" fmla="+- 0 1410 1360"/>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3" name="Freeform 1133"/>
                          <wps:cNvSpPr>
                            <a:spLocks/>
                          </wps:cNvSpPr>
                          <wps:spPr bwMode="auto">
                            <a:xfrm>
                              <a:off x="1360" y="3302"/>
                              <a:ext cx="120" cy="910"/>
                            </a:xfrm>
                            <a:custGeom>
                              <a:avLst/>
                              <a:gdLst>
                                <a:gd name="T0" fmla="+- 0 1427 1360"/>
                                <a:gd name="T1" fmla="*/ T0 w 120"/>
                                <a:gd name="T2" fmla="+- 0 3302 3302"/>
                                <a:gd name="T3" fmla="*/ 3302 h 910"/>
                                <a:gd name="T4" fmla="+- 0 1415 1360"/>
                                <a:gd name="T5" fmla="*/ T4 w 120"/>
                                <a:gd name="T6" fmla="+- 0 3302 3302"/>
                                <a:gd name="T7" fmla="*/ 3302 h 910"/>
                                <a:gd name="T8" fmla="+- 0 1411 1360"/>
                                <a:gd name="T9" fmla="*/ T8 w 120"/>
                                <a:gd name="T10" fmla="+- 0 3306 3302"/>
                                <a:gd name="T11" fmla="*/ 3306 h 910"/>
                                <a:gd name="T12" fmla="+- 0 1410 1360"/>
                                <a:gd name="T13" fmla="*/ T12 w 120"/>
                                <a:gd name="T14" fmla="+- 0 4117 3302"/>
                                <a:gd name="T15" fmla="*/ 4117 h 910"/>
                                <a:gd name="T16" fmla="+- 0 1415 1360"/>
                                <a:gd name="T17" fmla="*/ T16 w 120"/>
                                <a:gd name="T18" fmla="+- 0 4122 3302"/>
                                <a:gd name="T19" fmla="*/ 4122 h 910"/>
                                <a:gd name="T20" fmla="+- 0 1426 1360"/>
                                <a:gd name="T21" fmla="*/ T20 w 120"/>
                                <a:gd name="T22" fmla="+- 0 4122 3302"/>
                                <a:gd name="T23" fmla="*/ 4122 h 910"/>
                                <a:gd name="T24" fmla="+- 0 1430 1360"/>
                                <a:gd name="T25" fmla="*/ T24 w 120"/>
                                <a:gd name="T26" fmla="+- 0 4117 3302"/>
                                <a:gd name="T27" fmla="*/ 4117 h 910"/>
                                <a:gd name="T28" fmla="+- 0 1431 1360"/>
                                <a:gd name="T29" fmla="*/ T28 w 120"/>
                                <a:gd name="T30" fmla="+- 0 3312 3302"/>
                                <a:gd name="T31" fmla="*/ 3312 h 910"/>
                                <a:gd name="T32" fmla="+- 0 1431 1360"/>
                                <a:gd name="T33" fmla="*/ T32 w 120"/>
                                <a:gd name="T34" fmla="+- 0 3306 3302"/>
                                <a:gd name="T35" fmla="*/ 3306 h 910"/>
                                <a:gd name="T36" fmla="+- 0 1427 1360"/>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4" name="Freeform 1132"/>
                          <wps:cNvSpPr>
                            <a:spLocks/>
                          </wps:cNvSpPr>
                          <wps:spPr bwMode="auto">
                            <a:xfrm>
                              <a:off x="1360" y="3302"/>
                              <a:ext cx="120" cy="910"/>
                            </a:xfrm>
                            <a:custGeom>
                              <a:avLst/>
                              <a:gdLst>
                                <a:gd name="T0" fmla="+- 0 1480 1360"/>
                                <a:gd name="T1" fmla="*/ T0 w 120"/>
                                <a:gd name="T2" fmla="+- 0 4092 3302"/>
                                <a:gd name="T3" fmla="*/ 4092 h 910"/>
                                <a:gd name="T4" fmla="+- 0 1430 1360"/>
                                <a:gd name="T5" fmla="*/ T4 w 120"/>
                                <a:gd name="T6" fmla="+- 0 4092 3302"/>
                                <a:gd name="T7" fmla="*/ 4092 h 910"/>
                                <a:gd name="T8" fmla="+- 0 1430 1360"/>
                                <a:gd name="T9" fmla="*/ T8 w 120"/>
                                <a:gd name="T10" fmla="+- 0 4117 3302"/>
                                <a:gd name="T11" fmla="*/ 4117 h 910"/>
                                <a:gd name="T12" fmla="+- 0 1426 1360"/>
                                <a:gd name="T13" fmla="*/ T12 w 120"/>
                                <a:gd name="T14" fmla="+- 0 4122 3302"/>
                                <a:gd name="T15" fmla="*/ 4122 h 910"/>
                                <a:gd name="T16" fmla="+- 0 1465 1360"/>
                                <a:gd name="T17" fmla="*/ T16 w 120"/>
                                <a:gd name="T18" fmla="+- 0 4122 3302"/>
                                <a:gd name="T19" fmla="*/ 4122 h 910"/>
                                <a:gd name="T20" fmla="+- 0 1480 1360"/>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65" name="Group 1126"/>
                        <wpg:cNvGrpSpPr>
                          <a:grpSpLocks/>
                        </wpg:cNvGrpSpPr>
                        <wpg:grpSpPr bwMode="auto">
                          <a:xfrm>
                            <a:off x="8670" y="7136"/>
                            <a:ext cx="150" cy="1383"/>
                            <a:chOff x="8670" y="7136"/>
                            <a:chExt cx="150" cy="1383"/>
                          </a:xfrm>
                        </wpg:grpSpPr>
                        <wps:wsp>
                          <wps:cNvPr id="2466" name="Freeform 1130"/>
                          <wps:cNvSpPr>
                            <a:spLocks/>
                          </wps:cNvSpPr>
                          <wps:spPr bwMode="auto">
                            <a:xfrm>
                              <a:off x="8700" y="7745"/>
                              <a:ext cx="120" cy="552"/>
                            </a:xfrm>
                            <a:custGeom>
                              <a:avLst/>
                              <a:gdLst>
                                <a:gd name="T0" fmla="+- 0 8866 8816"/>
                                <a:gd name="T1" fmla="*/ T0 w 120"/>
                                <a:gd name="T2" fmla="+- 0 7589 7157"/>
                                <a:gd name="T3" fmla="*/ 7589 h 552"/>
                                <a:gd name="T4" fmla="+- 0 8816 8816"/>
                                <a:gd name="T5" fmla="*/ T4 w 120"/>
                                <a:gd name="T6" fmla="+- 0 7589 7157"/>
                                <a:gd name="T7" fmla="*/ 7589 h 552"/>
                                <a:gd name="T8" fmla="+- 0 8877 8816"/>
                                <a:gd name="T9" fmla="*/ T8 w 120"/>
                                <a:gd name="T10" fmla="+- 0 7709 7157"/>
                                <a:gd name="T11" fmla="*/ 7709 h 552"/>
                                <a:gd name="T12" fmla="+- 0 8921 8816"/>
                                <a:gd name="T13" fmla="*/ T12 w 120"/>
                                <a:gd name="T14" fmla="+- 0 7619 7157"/>
                                <a:gd name="T15" fmla="*/ 7619 h 552"/>
                                <a:gd name="T16" fmla="+- 0 8871 8816"/>
                                <a:gd name="T17" fmla="*/ T16 w 120"/>
                                <a:gd name="T18" fmla="+- 0 7619 7157"/>
                                <a:gd name="T19" fmla="*/ 7619 h 552"/>
                                <a:gd name="T20" fmla="+- 0 8866 8816"/>
                                <a:gd name="T21" fmla="*/ T20 w 120"/>
                                <a:gd name="T22" fmla="+- 0 7614 7157"/>
                                <a:gd name="T23" fmla="*/ 7614 h 552"/>
                                <a:gd name="T24" fmla="+- 0 8866 8816"/>
                                <a:gd name="T25" fmla="*/ T24 w 120"/>
                                <a:gd name="T26" fmla="+- 0 7589 7157"/>
                                <a:gd name="T27" fmla="*/ 7589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50" y="432"/>
                                  </a:moveTo>
                                  <a:lnTo>
                                    <a:pt x="0" y="432"/>
                                  </a:lnTo>
                                  <a:lnTo>
                                    <a:pt x="61" y="552"/>
                                  </a:lnTo>
                                  <a:lnTo>
                                    <a:pt x="105" y="462"/>
                                  </a:lnTo>
                                  <a:lnTo>
                                    <a:pt x="55" y="462"/>
                                  </a:lnTo>
                                  <a:lnTo>
                                    <a:pt x="50" y="457"/>
                                  </a:lnTo>
                                  <a:lnTo>
                                    <a:pt x="50" y="4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7" name="Freeform 1129"/>
                          <wps:cNvSpPr>
                            <a:spLocks/>
                          </wps:cNvSpPr>
                          <wps:spPr bwMode="auto">
                            <a:xfrm>
                              <a:off x="8745" y="7688"/>
                              <a:ext cx="71" cy="714"/>
                            </a:xfrm>
                            <a:custGeom>
                              <a:avLst/>
                              <a:gdLst>
                                <a:gd name="T0" fmla="+- 0 8886 8816"/>
                                <a:gd name="T1" fmla="*/ T0 w 120"/>
                                <a:gd name="T2" fmla="+- 0 7588 7157"/>
                                <a:gd name="T3" fmla="*/ 7588 h 552"/>
                                <a:gd name="T4" fmla="+- 0 8866 8816"/>
                                <a:gd name="T5" fmla="*/ T4 w 120"/>
                                <a:gd name="T6" fmla="+- 0 7589 7157"/>
                                <a:gd name="T7" fmla="*/ 7589 h 552"/>
                                <a:gd name="T8" fmla="+- 0 8866 8816"/>
                                <a:gd name="T9" fmla="*/ T8 w 120"/>
                                <a:gd name="T10" fmla="+- 0 7614 7157"/>
                                <a:gd name="T11" fmla="*/ 7614 h 552"/>
                                <a:gd name="T12" fmla="+- 0 8871 8816"/>
                                <a:gd name="T13" fmla="*/ T12 w 120"/>
                                <a:gd name="T14" fmla="+- 0 7619 7157"/>
                                <a:gd name="T15" fmla="*/ 7619 h 552"/>
                                <a:gd name="T16" fmla="+- 0 8882 8816"/>
                                <a:gd name="T17" fmla="*/ T16 w 120"/>
                                <a:gd name="T18" fmla="+- 0 7619 7157"/>
                                <a:gd name="T19" fmla="*/ 7619 h 552"/>
                                <a:gd name="T20" fmla="+- 0 8886 8816"/>
                                <a:gd name="T21" fmla="*/ T20 w 120"/>
                                <a:gd name="T22" fmla="+- 0 7614 7157"/>
                                <a:gd name="T23" fmla="*/ 7614 h 552"/>
                                <a:gd name="T24" fmla="+- 0 8886 8816"/>
                                <a:gd name="T25" fmla="*/ T24 w 120"/>
                                <a:gd name="T26" fmla="+- 0 7588 7157"/>
                                <a:gd name="T27" fmla="*/ 7588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70" y="431"/>
                                  </a:moveTo>
                                  <a:lnTo>
                                    <a:pt x="50" y="432"/>
                                  </a:lnTo>
                                  <a:lnTo>
                                    <a:pt x="50" y="457"/>
                                  </a:lnTo>
                                  <a:lnTo>
                                    <a:pt x="55" y="462"/>
                                  </a:lnTo>
                                  <a:lnTo>
                                    <a:pt x="66" y="462"/>
                                  </a:lnTo>
                                  <a:lnTo>
                                    <a:pt x="70" y="457"/>
                                  </a:lnTo>
                                  <a:lnTo>
                                    <a:pt x="7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8" name="Freeform 1128"/>
                          <wps:cNvSpPr>
                            <a:spLocks/>
                          </wps:cNvSpPr>
                          <wps:spPr bwMode="auto">
                            <a:xfrm>
                              <a:off x="8670" y="7745"/>
                              <a:ext cx="120" cy="552"/>
                            </a:xfrm>
                            <a:custGeom>
                              <a:avLst/>
                              <a:gdLst>
                                <a:gd name="T0" fmla="+- 0 8936 8816"/>
                                <a:gd name="T1" fmla="*/ T0 w 120"/>
                                <a:gd name="T2" fmla="+- 0 7588 7157"/>
                                <a:gd name="T3" fmla="*/ 7588 h 552"/>
                                <a:gd name="T4" fmla="+- 0 8886 8816"/>
                                <a:gd name="T5" fmla="*/ T4 w 120"/>
                                <a:gd name="T6" fmla="+- 0 7588 7157"/>
                                <a:gd name="T7" fmla="*/ 7588 h 552"/>
                                <a:gd name="T8" fmla="+- 0 8886 8816"/>
                                <a:gd name="T9" fmla="*/ T8 w 120"/>
                                <a:gd name="T10" fmla="+- 0 7614 7157"/>
                                <a:gd name="T11" fmla="*/ 7614 h 552"/>
                                <a:gd name="T12" fmla="+- 0 8882 8816"/>
                                <a:gd name="T13" fmla="*/ T12 w 120"/>
                                <a:gd name="T14" fmla="+- 0 7619 7157"/>
                                <a:gd name="T15" fmla="*/ 7619 h 552"/>
                                <a:gd name="T16" fmla="+- 0 8921 8816"/>
                                <a:gd name="T17" fmla="*/ T16 w 120"/>
                                <a:gd name="T18" fmla="+- 0 7619 7157"/>
                                <a:gd name="T19" fmla="*/ 7619 h 552"/>
                                <a:gd name="T20" fmla="+- 0 8936 8816"/>
                                <a:gd name="T21" fmla="*/ T20 w 120"/>
                                <a:gd name="T22" fmla="+- 0 7588 7157"/>
                                <a:gd name="T23" fmla="*/ 7588 h 552"/>
                              </a:gdLst>
                              <a:ahLst/>
                              <a:cxnLst>
                                <a:cxn ang="0">
                                  <a:pos x="T1" y="T3"/>
                                </a:cxn>
                                <a:cxn ang="0">
                                  <a:pos x="T5" y="T7"/>
                                </a:cxn>
                                <a:cxn ang="0">
                                  <a:pos x="T9" y="T11"/>
                                </a:cxn>
                                <a:cxn ang="0">
                                  <a:pos x="T13" y="T15"/>
                                </a:cxn>
                                <a:cxn ang="0">
                                  <a:pos x="T17" y="T19"/>
                                </a:cxn>
                                <a:cxn ang="0">
                                  <a:pos x="T21" y="T23"/>
                                </a:cxn>
                              </a:cxnLst>
                              <a:rect l="0" t="0" r="r" b="b"/>
                              <a:pathLst>
                                <a:path w="120" h="552">
                                  <a:moveTo>
                                    <a:pt x="120" y="431"/>
                                  </a:moveTo>
                                  <a:lnTo>
                                    <a:pt x="70" y="431"/>
                                  </a:lnTo>
                                  <a:lnTo>
                                    <a:pt x="70" y="457"/>
                                  </a:lnTo>
                                  <a:lnTo>
                                    <a:pt x="66" y="462"/>
                                  </a:lnTo>
                                  <a:lnTo>
                                    <a:pt x="105" y="462"/>
                                  </a:lnTo>
                                  <a:lnTo>
                                    <a:pt x="12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9" name="Freeform 1127"/>
                          <wps:cNvSpPr>
                            <a:spLocks/>
                          </wps:cNvSpPr>
                          <wps:spPr bwMode="auto">
                            <a:xfrm>
                              <a:off x="8696" y="7136"/>
                              <a:ext cx="124" cy="1383"/>
                            </a:xfrm>
                            <a:custGeom>
                              <a:avLst/>
                              <a:gdLst>
                                <a:gd name="T0" fmla="+- 0 8879 8816"/>
                                <a:gd name="T1" fmla="*/ T0 w 120"/>
                                <a:gd name="T2" fmla="+- 0 7157 7157"/>
                                <a:gd name="T3" fmla="*/ 7157 h 552"/>
                                <a:gd name="T4" fmla="+- 0 8868 8816"/>
                                <a:gd name="T5" fmla="*/ T4 w 120"/>
                                <a:gd name="T6" fmla="+- 0 7157 7157"/>
                                <a:gd name="T7" fmla="*/ 7157 h 552"/>
                                <a:gd name="T8" fmla="+- 0 8864 8816"/>
                                <a:gd name="T9" fmla="*/ T8 w 120"/>
                                <a:gd name="T10" fmla="+- 0 7161 7157"/>
                                <a:gd name="T11" fmla="*/ 7161 h 552"/>
                                <a:gd name="T12" fmla="+- 0 8864 8816"/>
                                <a:gd name="T13" fmla="*/ T12 w 120"/>
                                <a:gd name="T14" fmla="+- 0 7167 7157"/>
                                <a:gd name="T15" fmla="*/ 7167 h 552"/>
                                <a:gd name="T16" fmla="+- 0 8866 8816"/>
                                <a:gd name="T17" fmla="*/ T16 w 120"/>
                                <a:gd name="T18" fmla="+- 0 7589 7157"/>
                                <a:gd name="T19" fmla="*/ 7589 h 552"/>
                                <a:gd name="T20" fmla="+- 0 8886 8816"/>
                                <a:gd name="T21" fmla="*/ T20 w 120"/>
                                <a:gd name="T22" fmla="+- 0 7588 7157"/>
                                <a:gd name="T23" fmla="*/ 7588 h 552"/>
                                <a:gd name="T24" fmla="+- 0 8884 8816"/>
                                <a:gd name="T25" fmla="*/ T24 w 120"/>
                                <a:gd name="T26" fmla="+- 0 7167 7157"/>
                                <a:gd name="T27" fmla="*/ 7167 h 552"/>
                                <a:gd name="T28" fmla="+- 0 8884 8816"/>
                                <a:gd name="T29" fmla="*/ T28 w 120"/>
                                <a:gd name="T30" fmla="+- 0 7161 7157"/>
                                <a:gd name="T31" fmla="*/ 7161 h 552"/>
                                <a:gd name="T32" fmla="+- 0 8879 8816"/>
                                <a:gd name="T33" fmla="*/ T32 w 120"/>
                                <a:gd name="T34" fmla="+- 0 7157 7157"/>
                                <a:gd name="T35" fmla="*/ 7157 h 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2">
                                  <a:moveTo>
                                    <a:pt x="63" y="0"/>
                                  </a:moveTo>
                                  <a:lnTo>
                                    <a:pt x="52" y="0"/>
                                  </a:lnTo>
                                  <a:lnTo>
                                    <a:pt x="48" y="4"/>
                                  </a:lnTo>
                                  <a:lnTo>
                                    <a:pt x="48" y="10"/>
                                  </a:lnTo>
                                  <a:lnTo>
                                    <a:pt x="50" y="432"/>
                                  </a:lnTo>
                                  <a:lnTo>
                                    <a:pt x="70" y="431"/>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70" name="Group 1124"/>
                        <wpg:cNvGrpSpPr>
                          <a:grpSpLocks/>
                        </wpg:cNvGrpSpPr>
                        <wpg:grpSpPr bwMode="auto">
                          <a:xfrm>
                            <a:off x="7406" y="8297"/>
                            <a:ext cx="3313" cy="1108"/>
                            <a:chOff x="7406" y="8297"/>
                            <a:chExt cx="3313" cy="1108"/>
                          </a:xfrm>
                        </wpg:grpSpPr>
                        <wps:wsp>
                          <wps:cNvPr id="2471" name="Freeform 1125"/>
                          <wps:cNvSpPr>
                            <a:spLocks/>
                          </wps:cNvSpPr>
                          <wps:spPr bwMode="auto">
                            <a:xfrm>
                              <a:off x="7406" y="8297"/>
                              <a:ext cx="3313" cy="1108"/>
                            </a:xfrm>
                            <a:custGeom>
                              <a:avLst/>
                              <a:gdLst>
                                <a:gd name="T0" fmla="+- 0 7540 7540"/>
                                <a:gd name="T1" fmla="*/ T0 w 2641"/>
                                <a:gd name="T2" fmla="+- 0 8848 7740"/>
                                <a:gd name="T3" fmla="*/ 8848 h 1108"/>
                                <a:gd name="T4" fmla="+- 0 10181 7540"/>
                                <a:gd name="T5" fmla="*/ T4 w 2641"/>
                                <a:gd name="T6" fmla="+- 0 8848 7740"/>
                                <a:gd name="T7" fmla="*/ 8848 h 1108"/>
                                <a:gd name="T8" fmla="+- 0 10181 7540"/>
                                <a:gd name="T9" fmla="*/ T8 w 2641"/>
                                <a:gd name="T10" fmla="+- 0 7740 7740"/>
                                <a:gd name="T11" fmla="*/ 7740 h 1108"/>
                                <a:gd name="T12" fmla="+- 0 7540 7540"/>
                                <a:gd name="T13" fmla="*/ T12 w 2641"/>
                                <a:gd name="T14" fmla="+- 0 7740 7740"/>
                                <a:gd name="T15" fmla="*/ 7740 h 1108"/>
                                <a:gd name="T16" fmla="+- 0 7540 7540"/>
                                <a:gd name="T17" fmla="*/ T16 w 2641"/>
                                <a:gd name="T18" fmla="+- 0 8848 7740"/>
                                <a:gd name="T19" fmla="*/ 8848 h 1108"/>
                              </a:gdLst>
                              <a:ahLst/>
                              <a:cxnLst>
                                <a:cxn ang="0">
                                  <a:pos x="T1" y="T3"/>
                                </a:cxn>
                                <a:cxn ang="0">
                                  <a:pos x="T5" y="T7"/>
                                </a:cxn>
                                <a:cxn ang="0">
                                  <a:pos x="T9" y="T11"/>
                                </a:cxn>
                                <a:cxn ang="0">
                                  <a:pos x="T13" y="T15"/>
                                </a:cxn>
                                <a:cxn ang="0">
                                  <a:pos x="T17" y="T19"/>
                                </a:cxn>
                              </a:cxnLst>
                              <a:rect l="0" t="0" r="r" b="b"/>
                              <a:pathLst>
                                <a:path w="2641" h="1108">
                                  <a:moveTo>
                                    <a:pt x="0" y="1108"/>
                                  </a:moveTo>
                                  <a:lnTo>
                                    <a:pt x="2641" y="1108"/>
                                  </a:lnTo>
                                  <a:lnTo>
                                    <a:pt x="2641" y="0"/>
                                  </a:lnTo>
                                  <a:lnTo>
                                    <a:pt x="0" y="0"/>
                                  </a:lnTo>
                                  <a:lnTo>
                                    <a:pt x="0" y="11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2" name="Group 1122"/>
                        <wpg:cNvGrpSpPr>
                          <a:grpSpLocks/>
                        </wpg:cNvGrpSpPr>
                        <wpg:grpSpPr bwMode="auto">
                          <a:xfrm>
                            <a:off x="2680" y="329"/>
                            <a:ext cx="5219" cy="1361"/>
                            <a:chOff x="2680" y="329"/>
                            <a:chExt cx="5219" cy="1361"/>
                          </a:xfrm>
                        </wpg:grpSpPr>
                        <wps:wsp>
                          <wps:cNvPr id="2473" name="Freeform 1123"/>
                          <wps:cNvSpPr>
                            <a:spLocks/>
                          </wps:cNvSpPr>
                          <wps:spPr bwMode="auto">
                            <a:xfrm>
                              <a:off x="2680" y="329"/>
                              <a:ext cx="5219" cy="1361"/>
                            </a:xfrm>
                            <a:custGeom>
                              <a:avLst/>
                              <a:gdLst>
                                <a:gd name="T0" fmla="+- 0 5075 2680"/>
                                <a:gd name="T1" fmla="*/ T0 w 5219"/>
                                <a:gd name="T2" fmla="+- 0 331 329"/>
                                <a:gd name="T3" fmla="*/ 331 h 1361"/>
                                <a:gd name="T4" fmla="+- 0 4662 2680"/>
                                <a:gd name="T5" fmla="*/ T4 w 5219"/>
                                <a:gd name="T6" fmla="+- 0 348 329"/>
                                <a:gd name="T7" fmla="*/ 348 h 1361"/>
                                <a:gd name="T8" fmla="+- 0 4274 2680"/>
                                <a:gd name="T9" fmla="*/ T8 w 5219"/>
                                <a:gd name="T10" fmla="+- 0 382 329"/>
                                <a:gd name="T11" fmla="*/ 382 h 1361"/>
                                <a:gd name="T12" fmla="+- 0 3915 2680"/>
                                <a:gd name="T13" fmla="*/ T12 w 5219"/>
                                <a:gd name="T14" fmla="+- 0 430 329"/>
                                <a:gd name="T15" fmla="*/ 430 h 1361"/>
                                <a:gd name="T16" fmla="+- 0 3591 2680"/>
                                <a:gd name="T17" fmla="*/ T16 w 5219"/>
                                <a:gd name="T18" fmla="+- 0 492 329"/>
                                <a:gd name="T19" fmla="*/ 492 h 1361"/>
                                <a:gd name="T20" fmla="+- 0 3308 2680"/>
                                <a:gd name="T21" fmla="*/ T20 w 5219"/>
                                <a:gd name="T22" fmla="+- 0 566 329"/>
                                <a:gd name="T23" fmla="*/ 566 h 1361"/>
                                <a:gd name="T24" fmla="+- 0 3071 2680"/>
                                <a:gd name="T25" fmla="*/ T24 w 5219"/>
                                <a:gd name="T26" fmla="+- 0 651 329"/>
                                <a:gd name="T27" fmla="*/ 651 h 1361"/>
                                <a:gd name="T28" fmla="+- 0 2885 2680"/>
                                <a:gd name="T29" fmla="*/ T28 w 5219"/>
                                <a:gd name="T30" fmla="+- 0 744 329"/>
                                <a:gd name="T31" fmla="*/ 744 h 1361"/>
                                <a:gd name="T32" fmla="+- 0 2756 2680"/>
                                <a:gd name="T33" fmla="*/ T32 w 5219"/>
                                <a:gd name="T34" fmla="+- 0 846 329"/>
                                <a:gd name="T35" fmla="*/ 846 h 1361"/>
                                <a:gd name="T36" fmla="+- 0 2689 2680"/>
                                <a:gd name="T37" fmla="*/ T36 w 5219"/>
                                <a:gd name="T38" fmla="+- 0 953 329"/>
                                <a:gd name="T39" fmla="*/ 953 h 1361"/>
                                <a:gd name="T40" fmla="+- 0 2689 2680"/>
                                <a:gd name="T41" fmla="*/ T40 w 5219"/>
                                <a:gd name="T42" fmla="+- 0 1065 329"/>
                                <a:gd name="T43" fmla="*/ 1065 h 1361"/>
                                <a:gd name="T44" fmla="+- 0 2756 2680"/>
                                <a:gd name="T45" fmla="*/ T44 w 5219"/>
                                <a:gd name="T46" fmla="+- 0 1173 329"/>
                                <a:gd name="T47" fmla="*/ 1173 h 1361"/>
                                <a:gd name="T48" fmla="+- 0 2885 2680"/>
                                <a:gd name="T49" fmla="*/ T48 w 5219"/>
                                <a:gd name="T50" fmla="+- 0 1274 329"/>
                                <a:gd name="T51" fmla="*/ 1274 h 1361"/>
                                <a:gd name="T52" fmla="+- 0 3071 2680"/>
                                <a:gd name="T53" fmla="*/ T52 w 5219"/>
                                <a:gd name="T54" fmla="+- 0 1368 329"/>
                                <a:gd name="T55" fmla="*/ 1368 h 1361"/>
                                <a:gd name="T56" fmla="+- 0 3308 2680"/>
                                <a:gd name="T57" fmla="*/ T56 w 5219"/>
                                <a:gd name="T58" fmla="+- 0 1452 329"/>
                                <a:gd name="T59" fmla="*/ 1452 h 1361"/>
                                <a:gd name="T60" fmla="+- 0 3591 2680"/>
                                <a:gd name="T61" fmla="*/ T60 w 5219"/>
                                <a:gd name="T62" fmla="+- 0 1526 329"/>
                                <a:gd name="T63" fmla="*/ 1526 h 1361"/>
                                <a:gd name="T64" fmla="+- 0 3915 2680"/>
                                <a:gd name="T65" fmla="*/ T64 w 5219"/>
                                <a:gd name="T66" fmla="+- 0 1588 329"/>
                                <a:gd name="T67" fmla="*/ 1588 h 1361"/>
                                <a:gd name="T68" fmla="+- 0 4274 2680"/>
                                <a:gd name="T69" fmla="*/ T68 w 5219"/>
                                <a:gd name="T70" fmla="+- 0 1636 329"/>
                                <a:gd name="T71" fmla="*/ 1636 h 1361"/>
                                <a:gd name="T72" fmla="+- 0 4662 2680"/>
                                <a:gd name="T73" fmla="*/ T72 w 5219"/>
                                <a:gd name="T74" fmla="+- 0 1670 329"/>
                                <a:gd name="T75" fmla="*/ 1670 h 1361"/>
                                <a:gd name="T76" fmla="+- 0 5075 2680"/>
                                <a:gd name="T77" fmla="*/ T76 w 5219"/>
                                <a:gd name="T78" fmla="+- 0 1687 329"/>
                                <a:gd name="T79" fmla="*/ 1687 h 1361"/>
                                <a:gd name="T80" fmla="+- 0 5503 2680"/>
                                <a:gd name="T81" fmla="*/ T80 w 5219"/>
                                <a:gd name="T82" fmla="+- 0 1687 329"/>
                                <a:gd name="T83" fmla="*/ 1687 h 1361"/>
                                <a:gd name="T84" fmla="+- 0 5917 2680"/>
                                <a:gd name="T85" fmla="*/ T84 w 5219"/>
                                <a:gd name="T86" fmla="+- 0 1670 329"/>
                                <a:gd name="T87" fmla="*/ 1670 h 1361"/>
                                <a:gd name="T88" fmla="+- 0 6305 2680"/>
                                <a:gd name="T89" fmla="*/ T88 w 5219"/>
                                <a:gd name="T90" fmla="+- 0 1636 329"/>
                                <a:gd name="T91" fmla="*/ 1636 h 1361"/>
                                <a:gd name="T92" fmla="+- 0 6664 2680"/>
                                <a:gd name="T93" fmla="*/ T92 w 5219"/>
                                <a:gd name="T94" fmla="+- 0 1588 329"/>
                                <a:gd name="T95" fmla="*/ 1588 h 1361"/>
                                <a:gd name="T96" fmla="+- 0 6988 2680"/>
                                <a:gd name="T97" fmla="*/ T96 w 5219"/>
                                <a:gd name="T98" fmla="+- 0 1526 329"/>
                                <a:gd name="T99" fmla="*/ 1526 h 1361"/>
                                <a:gd name="T100" fmla="+- 0 7271 2680"/>
                                <a:gd name="T101" fmla="*/ T100 w 5219"/>
                                <a:gd name="T102" fmla="+- 0 1452 329"/>
                                <a:gd name="T103" fmla="*/ 1452 h 1361"/>
                                <a:gd name="T104" fmla="+- 0 7508 2680"/>
                                <a:gd name="T105" fmla="*/ T104 w 5219"/>
                                <a:gd name="T106" fmla="+- 0 1368 329"/>
                                <a:gd name="T107" fmla="*/ 1368 h 1361"/>
                                <a:gd name="T108" fmla="+- 0 7694 2680"/>
                                <a:gd name="T109" fmla="*/ T108 w 5219"/>
                                <a:gd name="T110" fmla="+- 0 1274 329"/>
                                <a:gd name="T111" fmla="*/ 1274 h 1361"/>
                                <a:gd name="T112" fmla="+- 0 7823 2680"/>
                                <a:gd name="T113" fmla="*/ T112 w 5219"/>
                                <a:gd name="T114" fmla="+- 0 1173 329"/>
                                <a:gd name="T115" fmla="*/ 1173 h 1361"/>
                                <a:gd name="T116" fmla="+- 0 7890 2680"/>
                                <a:gd name="T117" fmla="*/ T116 w 5219"/>
                                <a:gd name="T118" fmla="+- 0 1065 329"/>
                                <a:gd name="T119" fmla="*/ 1065 h 1361"/>
                                <a:gd name="T120" fmla="+- 0 7890 2680"/>
                                <a:gd name="T121" fmla="*/ T120 w 5219"/>
                                <a:gd name="T122" fmla="+- 0 953 329"/>
                                <a:gd name="T123" fmla="*/ 953 h 1361"/>
                                <a:gd name="T124" fmla="+- 0 7823 2680"/>
                                <a:gd name="T125" fmla="*/ T124 w 5219"/>
                                <a:gd name="T126" fmla="+- 0 846 329"/>
                                <a:gd name="T127" fmla="*/ 846 h 1361"/>
                                <a:gd name="T128" fmla="+- 0 7694 2680"/>
                                <a:gd name="T129" fmla="*/ T128 w 5219"/>
                                <a:gd name="T130" fmla="+- 0 744 329"/>
                                <a:gd name="T131" fmla="*/ 744 h 1361"/>
                                <a:gd name="T132" fmla="+- 0 7508 2680"/>
                                <a:gd name="T133" fmla="*/ T132 w 5219"/>
                                <a:gd name="T134" fmla="+- 0 651 329"/>
                                <a:gd name="T135" fmla="*/ 651 h 1361"/>
                                <a:gd name="T136" fmla="+- 0 7271 2680"/>
                                <a:gd name="T137" fmla="*/ T136 w 5219"/>
                                <a:gd name="T138" fmla="+- 0 566 329"/>
                                <a:gd name="T139" fmla="*/ 566 h 1361"/>
                                <a:gd name="T140" fmla="+- 0 6988 2680"/>
                                <a:gd name="T141" fmla="*/ T140 w 5219"/>
                                <a:gd name="T142" fmla="+- 0 492 329"/>
                                <a:gd name="T143" fmla="*/ 492 h 1361"/>
                                <a:gd name="T144" fmla="+- 0 6664 2680"/>
                                <a:gd name="T145" fmla="*/ T144 w 5219"/>
                                <a:gd name="T146" fmla="+- 0 430 329"/>
                                <a:gd name="T147" fmla="*/ 430 h 1361"/>
                                <a:gd name="T148" fmla="+- 0 6305 2680"/>
                                <a:gd name="T149" fmla="*/ T148 w 5219"/>
                                <a:gd name="T150" fmla="+- 0 382 329"/>
                                <a:gd name="T151" fmla="*/ 382 h 1361"/>
                                <a:gd name="T152" fmla="+- 0 5917 2680"/>
                                <a:gd name="T153" fmla="*/ T152 w 5219"/>
                                <a:gd name="T154" fmla="+- 0 348 329"/>
                                <a:gd name="T155" fmla="*/ 348 h 1361"/>
                                <a:gd name="T156" fmla="+- 0 5503 2680"/>
                                <a:gd name="T157" fmla="*/ T156 w 5219"/>
                                <a:gd name="T158" fmla="+- 0 331 329"/>
                                <a:gd name="T159" fmla="*/ 331 h 1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219" h="1361">
                                  <a:moveTo>
                                    <a:pt x="2609" y="0"/>
                                  </a:moveTo>
                                  <a:lnTo>
                                    <a:pt x="2395" y="2"/>
                                  </a:lnTo>
                                  <a:lnTo>
                                    <a:pt x="2186" y="8"/>
                                  </a:lnTo>
                                  <a:lnTo>
                                    <a:pt x="1982" y="19"/>
                                  </a:lnTo>
                                  <a:lnTo>
                                    <a:pt x="1785" y="34"/>
                                  </a:lnTo>
                                  <a:lnTo>
                                    <a:pt x="1594" y="53"/>
                                  </a:lnTo>
                                  <a:lnTo>
                                    <a:pt x="1410" y="75"/>
                                  </a:lnTo>
                                  <a:lnTo>
                                    <a:pt x="1235" y="101"/>
                                  </a:lnTo>
                                  <a:lnTo>
                                    <a:pt x="1068" y="131"/>
                                  </a:lnTo>
                                  <a:lnTo>
                                    <a:pt x="911" y="163"/>
                                  </a:lnTo>
                                  <a:lnTo>
                                    <a:pt x="764" y="199"/>
                                  </a:lnTo>
                                  <a:lnTo>
                                    <a:pt x="628" y="237"/>
                                  </a:lnTo>
                                  <a:lnTo>
                                    <a:pt x="503" y="278"/>
                                  </a:lnTo>
                                  <a:lnTo>
                                    <a:pt x="391" y="322"/>
                                  </a:lnTo>
                                  <a:lnTo>
                                    <a:pt x="291" y="367"/>
                                  </a:lnTo>
                                  <a:lnTo>
                                    <a:pt x="205" y="415"/>
                                  </a:lnTo>
                                  <a:lnTo>
                                    <a:pt x="133" y="465"/>
                                  </a:lnTo>
                                  <a:lnTo>
                                    <a:pt x="76" y="517"/>
                                  </a:lnTo>
                                  <a:lnTo>
                                    <a:pt x="34" y="570"/>
                                  </a:lnTo>
                                  <a:lnTo>
                                    <a:pt x="9" y="624"/>
                                  </a:lnTo>
                                  <a:lnTo>
                                    <a:pt x="0" y="680"/>
                                  </a:lnTo>
                                  <a:lnTo>
                                    <a:pt x="9" y="736"/>
                                  </a:lnTo>
                                  <a:lnTo>
                                    <a:pt x="34" y="790"/>
                                  </a:lnTo>
                                  <a:lnTo>
                                    <a:pt x="76" y="844"/>
                                  </a:lnTo>
                                  <a:lnTo>
                                    <a:pt x="133" y="895"/>
                                  </a:lnTo>
                                  <a:lnTo>
                                    <a:pt x="205" y="945"/>
                                  </a:lnTo>
                                  <a:lnTo>
                                    <a:pt x="291" y="993"/>
                                  </a:lnTo>
                                  <a:lnTo>
                                    <a:pt x="391" y="1039"/>
                                  </a:lnTo>
                                  <a:lnTo>
                                    <a:pt x="503" y="1082"/>
                                  </a:lnTo>
                                  <a:lnTo>
                                    <a:pt x="628" y="1123"/>
                                  </a:lnTo>
                                  <a:lnTo>
                                    <a:pt x="764" y="1161"/>
                                  </a:lnTo>
                                  <a:lnTo>
                                    <a:pt x="911" y="1197"/>
                                  </a:lnTo>
                                  <a:lnTo>
                                    <a:pt x="1068" y="1229"/>
                                  </a:lnTo>
                                  <a:lnTo>
                                    <a:pt x="1235" y="1259"/>
                                  </a:lnTo>
                                  <a:lnTo>
                                    <a:pt x="1410" y="1285"/>
                                  </a:lnTo>
                                  <a:lnTo>
                                    <a:pt x="1594" y="1307"/>
                                  </a:lnTo>
                                  <a:lnTo>
                                    <a:pt x="1785" y="1326"/>
                                  </a:lnTo>
                                  <a:lnTo>
                                    <a:pt x="1982" y="1341"/>
                                  </a:lnTo>
                                  <a:lnTo>
                                    <a:pt x="2186" y="1352"/>
                                  </a:lnTo>
                                  <a:lnTo>
                                    <a:pt x="2395" y="1358"/>
                                  </a:lnTo>
                                  <a:lnTo>
                                    <a:pt x="2609" y="1361"/>
                                  </a:lnTo>
                                  <a:lnTo>
                                    <a:pt x="2823" y="1358"/>
                                  </a:lnTo>
                                  <a:lnTo>
                                    <a:pt x="3033" y="1352"/>
                                  </a:lnTo>
                                  <a:lnTo>
                                    <a:pt x="3237" y="1341"/>
                                  </a:lnTo>
                                  <a:lnTo>
                                    <a:pt x="3434" y="1326"/>
                                  </a:lnTo>
                                  <a:lnTo>
                                    <a:pt x="3625" y="1307"/>
                                  </a:lnTo>
                                  <a:lnTo>
                                    <a:pt x="3809" y="1285"/>
                                  </a:lnTo>
                                  <a:lnTo>
                                    <a:pt x="3984" y="1259"/>
                                  </a:lnTo>
                                  <a:lnTo>
                                    <a:pt x="4151" y="1229"/>
                                  </a:lnTo>
                                  <a:lnTo>
                                    <a:pt x="4308" y="1197"/>
                                  </a:lnTo>
                                  <a:lnTo>
                                    <a:pt x="4455" y="1161"/>
                                  </a:lnTo>
                                  <a:lnTo>
                                    <a:pt x="4591" y="1123"/>
                                  </a:lnTo>
                                  <a:lnTo>
                                    <a:pt x="4716" y="1082"/>
                                  </a:lnTo>
                                  <a:lnTo>
                                    <a:pt x="4828" y="1039"/>
                                  </a:lnTo>
                                  <a:lnTo>
                                    <a:pt x="4928" y="993"/>
                                  </a:lnTo>
                                  <a:lnTo>
                                    <a:pt x="5014" y="945"/>
                                  </a:lnTo>
                                  <a:lnTo>
                                    <a:pt x="5086" y="895"/>
                                  </a:lnTo>
                                  <a:lnTo>
                                    <a:pt x="5143" y="844"/>
                                  </a:lnTo>
                                  <a:lnTo>
                                    <a:pt x="5185" y="790"/>
                                  </a:lnTo>
                                  <a:lnTo>
                                    <a:pt x="5210" y="736"/>
                                  </a:lnTo>
                                  <a:lnTo>
                                    <a:pt x="5219" y="680"/>
                                  </a:lnTo>
                                  <a:lnTo>
                                    <a:pt x="5210" y="624"/>
                                  </a:lnTo>
                                  <a:lnTo>
                                    <a:pt x="5185" y="570"/>
                                  </a:lnTo>
                                  <a:lnTo>
                                    <a:pt x="5143" y="517"/>
                                  </a:lnTo>
                                  <a:lnTo>
                                    <a:pt x="5086" y="465"/>
                                  </a:lnTo>
                                  <a:lnTo>
                                    <a:pt x="5014" y="415"/>
                                  </a:lnTo>
                                  <a:lnTo>
                                    <a:pt x="4928" y="367"/>
                                  </a:lnTo>
                                  <a:lnTo>
                                    <a:pt x="4828" y="322"/>
                                  </a:lnTo>
                                  <a:lnTo>
                                    <a:pt x="4716" y="278"/>
                                  </a:lnTo>
                                  <a:lnTo>
                                    <a:pt x="4591" y="237"/>
                                  </a:lnTo>
                                  <a:lnTo>
                                    <a:pt x="4455" y="199"/>
                                  </a:lnTo>
                                  <a:lnTo>
                                    <a:pt x="4308" y="163"/>
                                  </a:lnTo>
                                  <a:lnTo>
                                    <a:pt x="4151" y="131"/>
                                  </a:lnTo>
                                  <a:lnTo>
                                    <a:pt x="3984" y="101"/>
                                  </a:lnTo>
                                  <a:lnTo>
                                    <a:pt x="3809" y="75"/>
                                  </a:lnTo>
                                  <a:lnTo>
                                    <a:pt x="3625" y="53"/>
                                  </a:lnTo>
                                  <a:lnTo>
                                    <a:pt x="3434" y="34"/>
                                  </a:lnTo>
                                  <a:lnTo>
                                    <a:pt x="3237" y="19"/>
                                  </a:lnTo>
                                  <a:lnTo>
                                    <a:pt x="3033" y="8"/>
                                  </a:lnTo>
                                  <a:lnTo>
                                    <a:pt x="2823" y="2"/>
                                  </a:lnTo>
                                  <a:lnTo>
                                    <a:pt x="260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4" name="Group 1120"/>
                        <wpg:cNvGrpSpPr>
                          <a:grpSpLocks/>
                        </wpg:cNvGrpSpPr>
                        <wpg:grpSpPr bwMode="auto">
                          <a:xfrm>
                            <a:off x="3131" y="2112"/>
                            <a:ext cx="5370" cy="823"/>
                            <a:chOff x="3131" y="2112"/>
                            <a:chExt cx="5370" cy="823"/>
                          </a:xfrm>
                        </wpg:grpSpPr>
                        <wps:wsp>
                          <wps:cNvPr id="2475" name="Freeform 1121"/>
                          <wps:cNvSpPr>
                            <a:spLocks/>
                          </wps:cNvSpPr>
                          <wps:spPr bwMode="auto">
                            <a:xfrm>
                              <a:off x="3131" y="2112"/>
                              <a:ext cx="5370" cy="823"/>
                            </a:xfrm>
                            <a:custGeom>
                              <a:avLst/>
                              <a:gdLst>
                                <a:gd name="T0" fmla="+- 0 3131 3131"/>
                                <a:gd name="T1" fmla="*/ T0 w 4619"/>
                                <a:gd name="T2" fmla="+- 0 2935 2112"/>
                                <a:gd name="T3" fmla="*/ 2935 h 823"/>
                                <a:gd name="T4" fmla="+- 0 7750 3131"/>
                                <a:gd name="T5" fmla="*/ T4 w 4619"/>
                                <a:gd name="T6" fmla="+- 0 2935 2112"/>
                                <a:gd name="T7" fmla="*/ 2935 h 823"/>
                                <a:gd name="T8" fmla="+- 0 7750 3131"/>
                                <a:gd name="T9" fmla="*/ T8 w 4619"/>
                                <a:gd name="T10" fmla="+- 0 2112 2112"/>
                                <a:gd name="T11" fmla="*/ 2112 h 823"/>
                                <a:gd name="T12" fmla="+- 0 3131 3131"/>
                                <a:gd name="T13" fmla="*/ T12 w 4619"/>
                                <a:gd name="T14" fmla="+- 0 2112 2112"/>
                                <a:gd name="T15" fmla="*/ 2112 h 823"/>
                                <a:gd name="T16" fmla="+- 0 3131 3131"/>
                                <a:gd name="T17" fmla="*/ T16 w 4619"/>
                                <a:gd name="T18" fmla="+- 0 2935 2112"/>
                                <a:gd name="T19" fmla="*/ 2935 h 823"/>
                              </a:gdLst>
                              <a:ahLst/>
                              <a:cxnLst>
                                <a:cxn ang="0">
                                  <a:pos x="T1" y="T3"/>
                                </a:cxn>
                                <a:cxn ang="0">
                                  <a:pos x="T5" y="T7"/>
                                </a:cxn>
                                <a:cxn ang="0">
                                  <a:pos x="T9" y="T11"/>
                                </a:cxn>
                                <a:cxn ang="0">
                                  <a:pos x="T13" y="T15"/>
                                </a:cxn>
                                <a:cxn ang="0">
                                  <a:pos x="T17" y="T19"/>
                                </a:cxn>
                              </a:cxnLst>
                              <a:rect l="0" t="0" r="r" b="b"/>
                              <a:pathLst>
                                <a:path w="4619" h="823">
                                  <a:moveTo>
                                    <a:pt x="0" y="823"/>
                                  </a:moveTo>
                                  <a:lnTo>
                                    <a:pt x="4619" y="823"/>
                                  </a:lnTo>
                                  <a:lnTo>
                                    <a:pt x="4619" y="0"/>
                                  </a:lnTo>
                                  <a:lnTo>
                                    <a:pt x="0" y="0"/>
                                  </a:lnTo>
                                  <a:lnTo>
                                    <a:pt x="0" y="82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6" name="Group 1115"/>
                        <wpg:cNvGrpSpPr>
                          <a:grpSpLocks/>
                        </wpg:cNvGrpSpPr>
                        <wpg:grpSpPr bwMode="auto">
                          <a:xfrm>
                            <a:off x="5321" y="1681"/>
                            <a:ext cx="120" cy="423"/>
                            <a:chOff x="5321" y="1681"/>
                            <a:chExt cx="120" cy="423"/>
                          </a:xfrm>
                        </wpg:grpSpPr>
                        <wps:wsp>
                          <wps:cNvPr id="2477" name="Freeform 1119"/>
                          <wps:cNvSpPr>
                            <a:spLocks/>
                          </wps:cNvSpPr>
                          <wps:spPr bwMode="auto">
                            <a:xfrm>
                              <a:off x="5321" y="1681"/>
                              <a:ext cx="120" cy="423"/>
                            </a:xfrm>
                            <a:custGeom>
                              <a:avLst/>
                              <a:gdLst>
                                <a:gd name="T0" fmla="+- 0 5371 5321"/>
                                <a:gd name="T1" fmla="*/ T0 w 120"/>
                                <a:gd name="T2" fmla="+- 0 1984 1681"/>
                                <a:gd name="T3" fmla="*/ 1984 h 423"/>
                                <a:gd name="T4" fmla="+- 0 5321 5321"/>
                                <a:gd name="T5" fmla="*/ T4 w 120"/>
                                <a:gd name="T6" fmla="+- 0 1984 1681"/>
                                <a:gd name="T7" fmla="*/ 1984 h 423"/>
                                <a:gd name="T8" fmla="+- 0 5382 5321"/>
                                <a:gd name="T9" fmla="*/ T8 w 120"/>
                                <a:gd name="T10" fmla="+- 0 2104 1681"/>
                                <a:gd name="T11" fmla="*/ 2104 h 423"/>
                                <a:gd name="T12" fmla="+- 0 5426 5321"/>
                                <a:gd name="T13" fmla="*/ T12 w 120"/>
                                <a:gd name="T14" fmla="+- 0 2014 1681"/>
                                <a:gd name="T15" fmla="*/ 2014 h 423"/>
                                <a:gd name="T16" fmla="+- 0 5376 5321"/>
                                <a:gd name="T17" fmla="*/ T16 w 120"/>
                                <a:gd name="T18" fmla="+- 0 2014 1681"/>
                                <a:gd name="T19" fmla="*/ 2014 h 423"/>
                                <a:gd name="T20" fmla="+- 0 5372 5321"/>
                                <a:gd name="T21" fmla="*/ T20 w 120"/>
                                <a:gd name="T22" fmla="+- 0 2009 1681"/>
                                <a:gd name="T23" fmla="*/ 2009 h 423"/>
                                <a:gd name="T24" fmla="+- 0 5371 5321"/>
                                <a:gd name="T25" fmla="*/ T24 w 120"/>
                                <a:gd name="T26" fmla="+- 0 1984 1681"/>
                                <a:gd name="T27" fmla="*/ 1984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50" y="303"/>
                                  </a:moveTo>
                                  <a:lnTo>
                                    <a:pt x="0" y="303"/>
                                  </a:lnTo>
                                  <a:lnTo>
                                    <a:pt x="61" y="423"/>
                                  </a:lnTo>
                                  <a:lnTo>
                                    <a:pt x="105" y="333"/>
                                  </a:lnTo>
                                  <a:lnTo>
                                    <a:pt x="55" y="333"/>
                                  </a:lnTo>
                                  <a:lnTo>
                                    <a:pt x="51" y="328"/>
                                  </a:lnTo>
                                  <a:lnTo>
                                    <a:pt x="50" y="30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8" name="Freeform 1118"/>
                          <wps:cNvSpPr>
                            <a:spLocks/>
                          </wps:cNvSpPr>
                          <wps:spPr bwMode="auto">
                            <a:xfrm>
                              <a:off x="5321" y="1681"/>
                              <a:ext cx="120" cy="423"/>
                            </a:xfrm>
                            <a:custGeom>
                              <a:avLst/>
                              <a:gdLst>
                                <a:gd name="T0" fmla="+- 0 5391 5321"/>
                                <a:gd name="T1" fmla="*/ T0 w 120"/>
                                <a:gd name="T2" fmla="+- 0 1983 1681"/>
                                <a:gd name="T3" fmla="*/ 1983 h 423"/>
                                <a:gd name="T4" fmla="+- 0 5371 5321"/>
                                <a:gd name="T5" fmla="*/ T4 w 120"/>
                                <a:gd name="T6" fmla="+- 0 1984 1681"/>
                                <a:gd name="T7" fmla="*/ 1984 h 423"/>
                                <a:gd name="T8" fmla="+- 0 5372 5321"/>
                                <a:gd name="T9" fmla="*/ T8 w 120"/>
                                <a:gd name="T10" fmla="+- 0 2009 1681"/>
                                <a:gd name="T11" fmla="*/ 2009 h 423"/>
                                <a:gd name="T12" fmla="+- 0 5376 5321"/>
                                <a:gd name="T13" fmla="*/ T12 w 120"/>
                                <a:gd name="T14" fmla="+- 0 2014 1681"/>
                                <a:gd name="T15" fmla="*/ 2014 h 423"/>
                                <a:gd name="T16" fmla="+- 0 5387 5321"/>
                                <a:gd name="T17" fmla="*/ T16 w 120"/>
                                <a:gd name="T18" fmla="+- 0 2014 1681"/>
                                <a:gd name="T19" fmla="*/ 2014 h 423"/>
                                <a:gd name="T20" fmla="+- 0 5391 5321"/>
                                <a:gd name="T21" fmla="*/ T20 w 120"/>
                                <a:gd name="T22" fmla="+- 0 2009 1681"/>
                                <a:gd name="T23" fmla="*/ 2009 h 423"/>
                                <a:gd name="T24" fmla="+- 0 5391 5321"/>
                                <a:gd name="T25" fmla="*/ T24 w 120"/>
                                <a:gd name="T26" fmla="+- 0 1983 1681"/>
                                <a:gd name="T27" fmla="*/ 1983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70" y="302"/>
                                  </a:moveTo>
                                  <a:lnTo>
                                    <a:pt x="50" y="303"/>
                                  </a:lnTo>
                                  <a:lnTo>
                                    <a:pt x="51" y="328"/>
                                  </a:lnTo>
                                  <a:lnTo>
                                    <a:pt x="55" y="333"/>
                                  </a:lnTo>
                                  <a:lnTo>
                                    <a:pt x="66" y="333"/>
                                  </a:lnTo>
                                  <a:lnTo>
                                    <a:pt x="70" y="328"/>
                                  </a:lnTo>
                                  <a:lnTo>
                                    <a:pt x="7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9" name="Freeform 1117"/>
                          <wps:cNvSpPr>
                            <a:spLocks/>
                          </wps:cNvSpPr>
                          <wps:spPr bwMode="auto">
                            <a:xfrm>
                              <a:off x="5321" y="1681"/>
                              <a:ext cx="120" cy="423"/>
                            </a:xfrm>
                            <a:custGeom>
                              <a:avLst/>
                              <a:gdLst>
                                <a:gd name="T0" fmla="+- 0 5441 5321"/>
                                <a:gd name="T1" fmla="*/ T0 w 120"/>
                                <a:gd name="T2" fmla="+- 0 1983 1681"/>
                                <a:gd name="T3" fmla="*/ 1983 h 423"/>
                                <a:gd name="T4" fmla="+- 0 5391 5321"/>
                                <a:gd name="T5" fmla="*/ T4 w 120"/>
                                <a:gd name="T6" fmla="+- 0 1983 1681"/>
                                <a:gd name="T7" fmla="*/ 1983 h 423"/>
                                <a:gd name="T8" fmla="+- 0 5391 5321"/>
                                <a:gd name="T9" fmla="*/ T8 w 120"/>
                                <a:gd name="T10" fmla="+- 0 2009 1681"/>
                                <a:gd name="T11" fmla="*/ 2009 h 423"/>
                                <a:gd name="T12" fmla="+- 0 5387 5321"/>
                                <a:gd name="T13" fmla="*/ T12 w 120"/>
                                <a:gd name="T14" fmla="+- 0 2014 1681"/>
                                <a:gd name="T15" fmla="*/ 2014 h 423"/>
                                <a:gd name="T16" fmla="+- 0 5426 5321"/>
                                <a:gd name="T17" fmla="*/ T16 w 120"/>
                                <a:gd name="T18" fmla="+- 0 2014 1681"/>
                                <a:gd name="T19" fmla="*/ 2014 h 423"/>
                                <a:gd name="T20" fmla="+- 0 5441 5321"/>
                                <a:gd name="T21" fmla="*/ T20 w 120"/>
                                <a:gd name="T22" fmla="+- 0 1983 1681"/>
                                <a:gd name="T23" fmla="*/ 1983 h 423"/>
                              </a:gdLst>
                              <a:ahLst/>
                              <a:cxnLst>
                                <a:cxn ang="0">
                                  <a:pos x="T1" y="T3"/>
                                </a:cxn>
                                <a:cxn ang="0">
                                  <a:pos x="T5" y="T7"/>
                                </a:cxn>
                                <a:cxn ang="0">
                                  <a:pos x="T9" y="T11"/>
                                </a:cxn>
                                <a:cxn ang="0">
                                  <a:pos x="T13" y="T15"/>
                                </a:cxn>
                                <a:cxn ang="0">
                                  <a:pos x="T17" y="T19"/>
                                </a:cxn>
                                <a:cxn ang="0">
                                  <a:pos x="T21" y="T23"/>
                                </a:cxn>
                              </a:cxnLst>
                              <a:rect l="0" t="0" r="r" b="b"/>
                              <a:pathLst>
                                <a:path w="120" h="423">
                                  <a:moveTo>
                                    <a:pt x="120" y="302"/>
                                  </a:moveTo>
                                  <a:lnTo>
                                    <a:pt x="70" y="302"/>
                                  </a:lnTo>
                                  <a:lnTo>
                                    <a:pt x="70" y="328"/>
                                  </a:lnTo>
                                  <a:lnTo>
                                    <a:pt x="66" y="333"/>
                                  </a:lnTo>
                                  <a:lnTo>
                                    <a:pt x="105" y="333"/>
                                  </a:lnTo>
                                  <a:lnTo>
                                    <a:pt x="12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0" name="Freeform 1116"/>
                          <wps:cNvSpPr>
                            <a:spLocks/>
                          </wps:cNvSpPr>
                          <wps:spPr bwMode="auto">
                            <a:xfrm>
                              <a:off x="5321" y="1681"/>
                              <a:ext cx="120" cy="423"/>
                            </a:xfrm>
                            <a:custGeom>
                              <a:avLst/>
                              <a:gdLst>
                                <a:gd name="T0" fmla="+- 0 5385 5321"/>
                                <a:gd name="T1" fmla="*/ T0 w 120"/>
                                <a:gd name="T2" fmla="+- 0 1681 1681"/>
                                <a:gd name="T3" fmla="*/ 1681 h 423"/>
                                <a:gd name="T4" fmla="+- 0 5374 5321"/>
                                <a:gd name="T5" fmla="*/ T4 w 120"/>
                                <a:gd name="T6" fmla="+- 0 1681 1681"/>
                                <a:gd name="T7" fmla="*/ 1681 h 423"/>
                                <a:gd name="T8" fmla="+- 0 5370 5321"/>
                                <a:gd name="T9" fmla="*/ T8 w 120"/>
                                <a:gd name="T10" fmla="+- 0 1685 1681"/>
                                <a:gd name="T11" fmla="*/ 1685 h 423"/>
                                <a:gd name="T12" fmla="+- 0 5370 5321"/>
                                <a:gd name="T13" fmla="*/ T12 w 120"/>
                                <a:gd name="T14" fmla="+- 0 1691 1681"/>
                                <a:gd name="T15" fmla="*/ 1691 h 423"/>
                                <a:gd name="T16" fmla="+- 0 5371 5321"/>
                                <a:gd name="T17" fmla="*/ T16 w 120"/>
                                <a:gd name="T18" fmla="+- 0 1984 1681"/>
                                <a:gd name="T19" fmla="*/ 1984 h 423"/>
                                <a:gd name="T20" fmla="+- 0 5391 5321"/>
                                <a:gd name="T21" fmla="*/ T20 w 120"/>
                                <a:gd name="T22" fmla="+- 0 1983 1681"/>
                                <a:gd name="T23" fmla="*/ 1983 h 423"/>
                                <a:gd name="T24" fmla="+- 0 5390 5321"/>
                                <a:gd name="T25" fmla="*/ T24 w 120"/>
                                <a:gd name="T26" fmla="+- 0 1691 1681"/>
                                <a:gd name="T27" fmla="*/ 1691 h 423"/>
                                <a:gd name="T28" fmla="+- 0 5390 5321"/>
                                <a:gd name="T29" fmla="*/ T28 w 120"/>
                                <a:gd name="T30" fmla="+- 0 1685 1681"/>
                                <a:gd name="T31" fmla="*/ 1685 h 423"/>
                                <a:gd name="T32" fmla="+- 0 5385 5321"/>
                                <a:gd name="T33" fmla="*/ T32 w 120"/>
                                <a:gd name="T34" fmla="+- 0 1681 1681"/>
                                <a:gd name="T35" fmla="*/ 1681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3">
                                  <a:moveTo>
                                    <a:pt x="64" y="0"/>
                                  </a:moveTo>
                                  <a:lnTo>
                                    <a:pt x="53" y="0"/>
                                  </a:lnTo>
                                  <a:lnTo>
                                    <a:pt x="49" y="4"/>
                                  </a:lnTo>
                                  <a:lnTo>
                                    <a:pt x="49" y="10"/>
                                  </a:lnTo>
                                  <a:lnTo>
                                    <a:pt x="50" y="303"/>
                                  </a:lnTo>
                                  <a:lnTo>
                                    <a:pt x="70" y="302"/>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81" name="Group 1111"/>
                        <wpg:cNvGrpSpPr>
                          <a:grpSpLocks/>
                        </wpg:cNvGrpSpPr>
                        <wpg:grpSpPr bwMode="auto">
                          <a:xfrm>
                            <a:off x="5320" y="2942"/>
                            <a:ext cx="120" cy="1270"/>
                            <a:chOff x="5320" y="2942"/>
                            <a:chExt cx="120" cy="1270"/>
                          </a:xfrm>
                        </wpg:grpSpPr>
                        <wps:wsp>
                          <wps:cNvPr id="2482" name="Freeform 1114"/>
                          <wps:cNvSpPr>
                            <a:spLocks/>
                          </wps:cNvSpPr>
                          <wps:spPr bwMode="auto">
                            <a:xfrm>
                              <a:off x="5320" y="2942"/>
                              <a:ext cx="120" cy="1270"/>
                            </a:xfrm>
                            <a:custGeom>
                              <a:avLst/>
                              <a:gdLst>
                                <a:gd name="T0" fmla="+- 0 5370 5320"/>
                                <a:gd name="T1" fmla="*/ T0 w 120"/>
                                <a:gd name="T2" fmla="+- 0 4092 2942"/>
                                <a:gd name="T3" fmla="*/ 4092 h 1270"/>
                                <a:gd name="T4" fmla="+- 0 5320 5320"/>
                                <a:gd name="T5" fmla="*/ T4 w 120"/>
                                <a:gd name="T6" fmla="+- 0 4092 2942"/>
                                <a:gd name="T7" fmla="*/ 4092 h 1270"/>
                                <a:gd name="T8" fmla="+- 0 5380 5320"/>
                                <a:gd name="T9" fmla="*/ T8 w 120"/>
                                <a:gd name="T10" fmla="+- 0 4212 2942"/>
                                <a:gd name="T11" fmla="*/ 4212 h 1270"/>
                                <a:gd name="T12" fmla="+- 0 5425 5320"/>
                                <a:gd name="T13" fmla="*/ T12 w 120"/>
                                <a:gd name="T14" fmla="+- 0 4122 2942"/>
                                <a:gd name="T15" fmla="*/ 4122 h 1270"/>
                                <a:gd name="T16" fmla="+- 0 5374 5320"/>
                                <a:gd name="T17" fmla="*/ T16 w 120"/>
                                <a:gd name="T18" fmla="+- 0 4122 2942"/>
                                <a:gd name="T19" fmla="*/ 4122 h 1270"/>
                                <a:gd name="T20" fmla="+- 0 5370 5320"/>
                                <a:gd name="T21" fmla="*/ T20 w 120"/>
                                <a:gd name="T22" fmla="+- 0 4117 2942"/>
                                <a:gd name="T23" fmla="*/ 4117 h 1270"/>
                                <a:gd name="T24" fmla="+- 0 5370 5320"/>
                                <a:gd name="T25" fmla="*/ T24 w 120"/>
                                <a:gd name="T26" fmla="+- 0 4092 2942"/>
                                <a:gd name="T27" fmla="*/ 4092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5"/>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3" name="Freeform 1113"/>
                          <wps:cNvSpPr>
                            <a:spLocks/>
                          </wps:cNvSpPr>
                          <wps:spPr bwMode="auto">
                            <a:xfrm>
                              <a:off x="5320" y="2942"/>
                              <a:ext cx="120" cy="1270"/>
                            </a:xfrm>
                            <a:custGeom>
                              <a:avLst/>
                              <a:gdLst>
                                <a:gd name="T0" fmla="+- 0 5386 5320"/>
                                <a:gd name="T1" fmla="*/ T0 w 120"/>
                                <a:gd name="T2" fmla="+- 0 2942 2942"/>
                                <a:gd name="T3" fmla="*/ 2942 h 1270"/>
                                <a:gd name="T4" fmla="+- 0 5374 5320"/>
                                <a:gd name="T5" fmla="*/ T4 w 120"/>
                                <a:gd name="T6" fmla="+- 0 2942 2942"/>
                                <a:gd name="T7" fmla="*/ 2942 h 1270"/>
                                <a:gd name="T8" fmla="+- 0 5370 5320"/>
                                <a:gd name="T9" fmla="*/ T8 w 120"/>
                                <a:gd name="T10" fmla="+- 0 2946 2942"/>
                                <a:gd name="T11" fmla="*/ 2946 h 1270"/>
                                <a:gd name="T12" fmla="+- 0 5370 5320"/>
                                <a:gd name="T13" fmla="*/ T12 w 120"/>
                                <a:gd name="T14" fmla="+- 0 4117 2942"/>
                                <a:gd name="T15" fmla="*/ 4117 h 1270"/>
                                <a:gd name="T16" fmla="+- 0 5374 5320"/>
                                <a:gd name="T17" fmla="*/ T16 w 120"/>
                                <a:gd name="T18" fmla="+- 0 4122 2942"/>
                                <a:gd name="T19" fmla="*/ 4122 h 1270"/>
                                <a:gd name="T20" fmla="+- 0 5386 5320"/>
                                <a:gd name="T21" fmla="*/ T20 w 120"/>
                                <a:gd name="T22" fmla="+- 0 4122 2942"/>
                                <a:gd name="T23" fmla="*/ 4122 h 1270"/>
                                <a:gd name="T24" fmla="+- 0 5390 5320"/>
                                <a:gd name="T25" fmla="*/ T24 w 120"/>
                                <a:gd name="T26" fmla="+- 0 4117 2942"/>
                                <a:gd name="T27" fmla="*/ 4117 h 1270"/>
                                <a:gd name="T28" fmla="+- 0 5390 5320"/>
                                <a:gd name="T29" fmla="*/ T28 w 120"/>
                                <a:gd name="T30" fmla="+- 0 2946 2942"/>
                                <a:gd name="T31" fmla="*/ 2946 h 1270"/>
                                <a:gd name="T32" fmla="+- 0 5386 5320"/>
                                <a:gd name="T33" fmla="*/ T32 w 120"/>
                                <a:gd name="T34" fmla="+- 0 2942 2942"/>
                                <a:gd name="T35" fmla="*/ 2942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4"/>
                                  </a:lnTo>
                                  <a:lnTo>
                                    <a:pt x="50" y="1175"/>
                                  </a:lnTo>
                                  <a:lnTo>
                                    <a:pt x="54" y="1180"/>
                                  </a:lnTo>
                                  <a:lnTo>
                                    <a:pt x="66" y="1180"/>
                                  </a:lnTo>
                                  <a:lnTo>
                                    <a:pt x="70" y="11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4" name="Freeform 1112"/>
                          <wps:cNvSpPr>
                            <a:spLocks/>
                          </wps:cNvSpPr>
                          <wps:spPr bwMode="auto">
                            <a:xfrm>
                              <a:off x="5320" y="2942"/>
                              <a:ext cx="120" cy="1270"/>
                            </a:xfrm>
                            <a:custGeom>
                              <a:avLst/>
                              <a:gdLst>
                                <a:gd name="T0" fmla="+- 0 5440 5320"/>
                                <a:gd name="T1" fmla="*/ T0 w 120"/>
                                <a:gd name="T2" fmla="+- 0 4092 2942"/>
                                <a:gd name="T3" fmla="*/ 4092 h 1270"/>
                                <a:gd name="T4" fmla="+- 0 5390 5320"/>
                                <a:gd name="T5" fmla="*/ T4 w 120"/>
                                <a:gd name="T6" fmla="+- 0 4092 2942"/>
                                <a:gd name="T7" fmla="*/ 4092 h 1270"/>
                                <a:gd name="T8" fmla="+- 0 5390 5320"/>
                                <a:gd name="T9" fmla="*/ T8 w 120"/>
                                <a:gd name="T10" fmla="+- 0 4117 2942"/>
                                <a:gd name="T11" fmla="*/ 4117 h 1270"/>
                                <a:gd name="T12" fmla="+- 0 5386 5320"/>
                                <a:gd name="T13" fmla="*/ T12 w 120"/>
                                <a:gd name="T14" fmla="+- 0 4122 2942"/>
                                <a:gd name="T15" fmla="*/ 4122 h 1270"/>
                                <a:gd name="T16" fmla="+- 0 5425 5320"/>
                                <a:gd name="T17" fmla="*/ T16 w 120"/>
                                <a:gd name="T18" fmla="+- 0 4122 2942"/>
                                <a:gd name="T19" fmla="*/ 4122 h 1270"/>
                                <a:gd name="T20" fmla="+- 0 5440 5320"/>
                                <a:gd name="T21" fmla="*/ T20 w 120"/>
                                <a:gd name="T22" fmla="+- 0 4092 2942"/>
                                <a:gd name="T23" fmla="*/ 4092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5"/>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5EAFA8" id="Group 1110" o:spid="_x0000_s1026" style="position:absolute;margin-left:16.7pt;margin-top:4.4pt;width:538.5pt;height:453.8pt;z-index:-251718144;mso-position-horizontal-relative:page" coordorigin="160,329" coordsize="10559,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">
                <v:group id="Group 1150" o:spid="_x0000_s1027" style="position:absolute;left:1420;top:3300;width:6994;height:12" coordorigin="1420,3300"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">
                  <v:shape id="Freeform 1151" o:spid="_x0000_s1028" style="position:absolute;left:1420;top:3300;width:6994;height:12;visibility:visible;mso-wrap-style:square;v-text-anchor:top"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" path="m,12l6994,e" filled="f">
                    <v:path arrowok="t" o:connecttype="custom" o:connectlocs="0,3312;6994,3300" o:connectangles="0,0"/>
                  </v:shape>
                </v:group>
                <v:group id="Group 1146" o:spid="_x0000_s1029" style="position:absolute;left:8381;top:3302;width:120;height:910" coordorigin="8381,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DxE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JvB8E56AnD8AAAD//wMAUEsBAi0AFAAGAAgAAAAhANvh9svuAAAAhQEAABMAAAAAAAAA&#10;AAAAAAAAAAAAAFtDb250ZW50X1R5cGVzXS54bWxQSwECLQAUAAYACAAAACEAWvQsW78AAAAVAQAA&#10;CwAAAAAAAAAAAAAAAAAfAQAAX3JlbHMvLnJlbHNQSwECLQAUAAYACAAAACEAe7A8RMYAAADdAAAA&#10;DwAAAAAAAAAAAAAAAAAHAgAAZHJzL2Rvd25yZXYueG1sUEsFBgAAAAADAAMAtwAAAPoCAAAAAA==&#10;">
                  <v:shape id="Freeform 1149" o:spid="_x0000_s1030"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" path="m50,790l,790,60,910r45,-90l55,820r-5,-5l50,790e" fillcolor="black" stroked="f">
                    <v:path arrowok="t" o:connecttype="custom" o:connectlocs="50,4092;0,4092;60,4212;105,4122;55,4122;50,4117;50,4092" o:connectangles="0,0,0,0,0,0,0"/>
                  </v:shape>
                  <v:shape id="Freeform 1148" o:spid="_x0000_s1031"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" path="m67,l55,,51,4,50,815r5,5l66,820r4,-5l71,10r,-6l67,e" fillcolor="black" stroked="f">
                    <v:path arrowok="t" o:connecttype="custom" o:connectlocs="67,3302;55,3302;51,3306;50,4117;55,4122;66,4122;70,4117;71,3312;71,3306;67,3302" o:connectangles="0,0,0,0,0,0,0,0,0,0"/>
                  </v:shape>
                  <v:shape id="Freeform 1147" o:spid="_x0000_s1032"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44" o:spid="_x0000_s1033" style="position:absolute;left:7540;top:4212;width:2699;height:2924" coordorigin="7540,4212"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">
                  <v:shape id="Freeform 1145" o:spid="_x0000_s1034" style="position:absolute;left:7540;top:4212;width:2699;height:2924;visibility:visible;mso-wrap-style:square;v-text-anchor:top"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" path="m,2924r2699,l2699,,,,,2924xe" filled="f">
                    <v:path arrowok="t" o:connecttype="custom" o:connectlocs="0,7136;2699,7136;2699,4212;0,4212;0,7136" o:connectangles="0,0,0,0,0"/>
                  </v:shape>
                </v:group>
                <v:group id="Group 1142" o:spid="_x0000_s1035" style="position:absolute;left:160;top:4212;width:3341;height:1320" coordorigin="160,4212" coordsize="3341,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shape id="Freeform 1143" o:spid="_x0000_s1036" style="position:absolute;left:160;top:4212;width:3341;height:1320;visibility:visible;mso-wrap-style:square;v-text-anchor:top" coordsize="3060,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" path="m,1320r3060,l3060,,,,,1320xe" filled="f">
                    <v:path arrowok="t" o:connecttype="custom" o:connectlocs="0,5532;3341,5532;3341,4212;0,4212;0,5532" o:connectangles="0,0,0,0,0"/>
                  </v:shape>
                </v:group>
                <v:group id="Group 1137" o:spid="_x0000_s1037" style="position:absolute;left:1365;top:5566;width:120;height:442" coordorigin="1365,5566"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5F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R/B8E56AnD8AAAD//wMAUEsBAi0AFAAGAAgAAAAhANvh9svuAAAAhQEAABMAAAAAAAAA&#10;AAAAAAAAAAAAAFtDb250ZW50X1R5cGVzXS54bWxQSwECLQAUAAYACAAAACEAWvQsW78AAAAVAQAA&#10;CwAAAAAAAAAAAAAAAAAfAQAAX3JlbHMvLnJlbHNQSwECLQAUAAYACAAAACEAYfeRdcYAAADdAAAA&#10;DwAAAAAAAAAAAAAAAAAHAgAAZHJzL2Rvd25yZXYueG1sUEsFBgAAAAADAAMAtwAAAPoCAAAAAA==&#10;">
                  <v:shape id="Freeform 1141" o:spid="_x0000_s1038"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" path="m50,322l,322,61,442r44,-90l54,352r-4,-5l50,322e" fillcolor="black" stroked="f">
                    <v:path arrowok="t" o:connecttype="custom" o:connectlocs="50,5888;0,5888;61,6008;105,5918;54,5918;50,5913;50,5888" o:connectangles="0,0,0,0,0,0,0"/>
                  </v:shape>
                  <v:shape id="Freeform 1140" o:spid="_x0000_s1039"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" path="m70,322r-20,l50,347r4,5l65,352r5,-5l70,322e" fillcolor="black" stroked="f">
                    <v:path arrowok="t" o:connecttype="custom" o:connectlocs="70,5888;50,5888;50,5913;54,5918;65,5918;70,5913;70,5888" o:connectangles="0,0,0,0,0,0,0"/>
                  </v:shape>
                  <v:shape id="Freeform 1139" o:spid="_x0000_s1040"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" path="m120,321r-50,1l70,347r-5,5l105,352r15,-31e" fillcolor="black" stroked="f">
                    <v:path arrowok="t" o:connecttype="custom" o:connectlocs="120,5887;70,5888;70,5913;65,5918;105,5918;120,5887" o:connectangles="0,0,0,0,0,0"/>
                  </v:shape>
                  <v:shape id="Freeform 1138" o:spid="_x0000_s1041"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" path="m61,l50,,46,4r,5l50,322r20,l66,4,61,e" fillcolor="black" stroked="f">
                    <v:path arrowok="t" o:connecttype="custom" o:connectlocs="61,5566;50,5566;46,5570;46,5575;50,5888;70,5888;66,5570;61,5566" o:connectangles="0,0,0,0,0,0,0,0"/>
                  </v:shape>
                </v:group>
                <v:group id="Group 1135" o:spid="_x0000_s1042" style="position:absolute;left:160;top:6013;width:3076;height:959" coordorigin="160,6013"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">
                  <v:shape id="Freeform 1136" o:spid="_x0000_s1043" style="position:absolute;left:160;top:6013;width:3076;height:959;visibility:visible;mso-wrap-style:square;v-text-anchor:top"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" path="m,959r3076,l3076,,,,,959xe" filled="f">
                    <v:path arrowok="t" o:connecttype="custom" o:connectlocs="0,6972;3076,6972;3076,6013;0,6013;0,6972" o:connectangles="0,0,0,0,0"/>
                  </v:shape>
                </v:group>
                <v:group id="Group 1131" o:spid="_x0000_s1044" style="position:absolute;left:1360;top:3302;width:120;height:910" coordorigin="1360,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">
                  <v:shape id="Freeform 1134" o:spid="_x0000_s1045"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" path="m50,790l,790,60,910r45,-90l55,820r-5,-5l50,790e" fillcolor="black" stroked="f">
                    <v:path arrowok="t" o:connecttype="custom" o:connectlocs="50,4092;0,4092;60,4212;105,4122;55,4122;50,4117;50,4092" o:connectangles="0,0,0,0,0,0,0"/>
                  </v:shape>
                  <v:shape id="Freeform 1133" o:spid="_x0000_s1046"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3lTxgAAAN0AAAAPAAAAZHJzL2Rvd25yZXYueG1sRI/dasJA&#10;FITvC32H5Qje1Y1agk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IIN5U8YAAADdAAAA&#10;DwAAAAAAAAAAAAAAAAAHAgAAZHJzL2Rvd25yZXYueG1sUEsFBgAAAAADAAMAtwAAAPoCAAAAAA==&#10;" path="m67,l55,,51,4,50,815r5,5l66,820r4,-5l71,10r,-6l67,e" fillcolor="black" stroked="f">
                    <v:path arrowok="t" o:connecttype="custom" o:connectlocs="67,3302;55,3302;51,3306;50,4117;55,4122;66,4122;70,4117;71,3312;71,3306;67,3302" o:connectangles="0,0,0,0,0,0,0,0,0,0"/>
                  </v:shape>
                  <v:shape id="Freeform 1132" o:spid="_x0000_s1047"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EnxgAAAN0AAAAPAAAAZHJzL2Rvd25yZXYueG1sRI9Ba8JA&#10;FITvBf/D8gRvdROR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r2rhJ8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26" o:spid="_x0000_s1048" style="position:absolute;left:8670;top:7136;width:150;height:1383" coordorigin="8670,7136" coordsize="15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">
                  <v:shape id="Freeform 1130" o:spid="_x0000_s1049" style="position:absolute;left:870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" path="m50,432l,432,61,552r44,-90l55,462r-5,-5l50,432e" fillcolor="black" stroked="f">
                    <v:path arrowok="t" o:connecttype="custom" o:connectlocs="50,7589;0,7589;61,7709;105,7619;55,7619;50,7614;50,7589" o:connectangles="0,0,0,0,0,0,0"/>
                  </v:shape>
                  <v:shape id="Freeform 1129" o:spid="_x0000_s1050" style="position:absolute;left:8745;top:7688;width:71;height:714;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" path="m70,431r-20,1l50,457r5,5l66,462r4,-5l70,431e" fillcolor="black" stroked="f">
                    <v:path arrowok="t" o:connecttype="custom" o:connectlocs="41,9815;30,9816;30,9849;33,9855;39,9855;41,9849;41,9815" o:connectangles="0,0,0,0,0,0,0"/>
                  </v:shape>
                  <v:shape id="Freeform 1128" o:spid="_x0000_s1051" style="position:absolute;left:867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" path="m120,431r-50,l70,457r-4,5l105,462r15,-31e" fillcolor="black" stroked="f">
                    <v:path arrowok="t" o:connecttype="custom" o:connectlocs="120,7588;70,7588;70,7614;66,7619;105,7619;120,7588" o:connectangles="0,0,0,0,0,0"/>
                  </v:shape>
                  <v:shape id="Freeform 1127" o:spid="_x0000_s1052" style="position:absolute;left:8696;top:7136;width:124;height:1383;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" path="m63,l52,,48,4r,6l50,432r20,-1l68,10r,-6l63,e" fillcolor="black" stroked="f">
                    <v:path arrowok="t" o:connecttype="custom" o:connectlocs="65,17931;54,17931;50,17941;50,17956;52,19014;72,19011;70,17956;70,17941;65,17931" o:connectangles="0,0,0,0,0,0,0,0,0"/>
                  </v:shape>
                </v:group>
                <v:group id="Group 1124" o:spid="_x0000_s1053" style="position:absolute;left:7406;top:8297;width:3313;height:1108" coordorigin="7406,8297" coordsize="3313,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">
                  <v:shape id="Freeform 1125" o:spid="_x0000_s1054" style="position:absolute;left:7406;top:8297;width:3313;height:1108;visibility:visible;mso-wrap-style:square;v-text-anchor:top" coordsize="2641,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" path="m,1108r2641,l2641,,,,,1108xe" filled="f">
                    <v:path arrowok="t" o:connecttype="custom" o:connectlocs="0,8848;3313,8848;3313,7740;0,7740;0,8848" o:connectangles="0,0,0,0,0"/>
                  </v:shape>
                </v:group>
                <v:group id="Group 1122" o:spid="_x0000_s1055" style="position:absolute;left:2680;top:329;width:5219;height:1361" coordorigin="2680,329"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6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9M4HHm/AE5PwOAAD//wMAUEsBAi0AFAAGAAgAAAAhANvh9svuAAAAhQEAABMAAAAAAAAA&#10;AAAAAAAAAAAAAFtDb250ZW50X1R5cGVzXS54bWxQSwECLQAUAAYACAAAACEAWvQsW78AAAAVAQAA&#10;CwAAAAAAAAAAAAAAAAAfAQAAX3JlbHMvLnJlbHNQSwECLQAUAAYACAAAACEAyufw+sYAAADdAAAA&#10;DwAAAAAAAAAAAAAAAAAHAgAAZHJzL2Rvd25yZXYueG1sUEsFBgAAAAADAAMAtwAAAPoCAAAAAA==&#10;">
                  <v:shape id="Freeform 1123" o:spid="_x0000_s1056" style="position:absolute;left:2680;top:329;width:5219;height:1361;visibility:visible;mso-wrap-style:square;v-text-anchor:top"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" path="m2609,l2395,2,2186,8,1982,19,1785,34,1594,53,1410,75r-175,26l1068,131,911,163,764,199,628,237,503,278,391,322,291,367r-86,48l133,465,76,517,34,570,9,624,,680r9,56l34,790r42,54l133,895r72,50l291,993r100,46l503,1082r125,41l764,1161r147,36l1068,1229r167,30l1410,1285r184,22l1785,1326r197,15l2186,1352r209,6l2609,1361r214,-3l3033,1352r204,-11l3434,1326r191,-19l3809,1285r175,-26l4151,1229r157,-32l4455,1161r136,-38l4716,1082r112,-43l4928,993r86,-48l5086,895r57,-51l5185,790r25,-54l5219,680r-9,-56l5185,570r-42,-53l5086,465r-72,-50l4928,367,4828,322,4716,278,4591,237,4455,199,4308,163,4151,131,3984,101,3809,75,3625,53,3434,34,3237,19,3033,8,2823,2,2609,xe" filled="f">
                    <v:path arrowok="t" o:connecttype="custom" o:connectlocs="2395,331;1982,348;1594,382;1235,430;911,492;628,566;391,651;205,744;76,846;9,953;9,1065;76,1173;205,1274;391,1368;628,1452;911,1526;1235,1588;1594,1636;1982,1670;2395,1687;2823,1687;3237,1670;3625,1636;3984,1588;4308,1526;4591,1452;4828,1368;5014,1274;5143,1173;5210,1065;5210,953;5143,846;5014,744;4828,651;4591,566;4308,492;3984,430;3625,382;3237,348;2823,331" o:connectangles="0,0,0,0,0,0,0,0,0,0,0,0,0,0,0,0,0,0,0,0,0,0,0,0,0,0,0,0,0,0,0,0,0,0,0,0,0,0,0,0"/>
                  </v:shape>
                </v:group>
                <v:group id="Group 1120" o:spid="_x0000_s1057" style="position:absolute;left:3131;top:2112;width:5370;height:823" coordorigin="3131,2112" coordsize="5370,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">
                  <v:shape id="Freeform 1121" o:spid="_x0000_s1058" style="position:absolute;left:3131;top:2112;width:5370;height:823;visibility:visible;mso-wrap-style:square;v-text-anchor:top" coordsize="4619,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" path="m,823r4619,l4619,,,,,823xe" filled="f">
                    <v:path arrowok="t" o:connecttype="custom" o:connectlocs="0,2935;5370,2935;5370,2112;0,2112;0,2935" o:connectangles="0,0,0,0,0"/>
                  </v:shape>
                </v:group>
                <v:group id="Group 1115" o:spid="_x0000_s1059" style="position:absolute;left:5321;top:1681;width:120;height:423" coordorigin="5321,1681"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">
                  <v:shape id="Freeform 1119" o:spid="_x0000_s1060"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" path="m50,303l,303,61,423r44,-90l55,333r-4,-5l50,303e" fillcolor="black" stroked="f">
                    <v:path arrowok="t" o:connecttype="custom" o:connectlocs="50,1984;0,1984;61,2104;105,2014;55,2014;51,2009;50,1984" o:connectangles="0,0,0,0,0,0,0"/>
                  </v:shape>
                  <v:shape id="Freeform 1118" o:spid="_x0000_s1061"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" path="m70,302r-20,1l51,328r4,5l66,333r4,-5l70,302e" fillcolor="black" stroked="f">
                    <v:path arrowok="t" o:connecttype="custom" o:connectlocs="70,1983;50,1984;51,2009;55,2014;66,2014;70,2009;70,1983" o:connectangles="0,0,0,0,0,0,0"/>
                  </v:shape>
                  <v:shape id="Freeform 1117" o:spid="_x0000_s1062"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" path="m120,302r-50,l70,328r-4,5l105,333r15,-31e" fillcolor="black" stroked="f">
                    <v:path arrowok="t" o:connecttype="custom" o:connectlocs="120,1983;70,1983;70,2009;66,2014;105,2014;120,1983" o:connectangles="0,0,0,0,0,0"/>
                  </v:shape>
                  <v:shape id="Freeform 1116" o:spid="_x0000_s1063"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" path="m64,l53,,49,4r,6l50,303r20,-1l69,10r,-6l64,e" fillcolor="black" stroked="f">
                    <v:path arrowok="t" o:connecttype="custom" o:connectlocs="64,1681;53,1681;49,1685;49,1691;50,1984;70,1983;69,1691;69,1685;64,1681" o:connectangles="0,0,0,0,0,0,0,0,0"/>
                  </v:shape>
                </v:group>
                <v:group id="Group 1111" o:spid="_x0000_s1064" style="position:absolute;left:5320;top:2942;width:120;height:1270" coordorigin="5320,2942"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">
                  <v:shape id="Freeform 1114" o:spid="_x0000_s1065"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" path="m50,1150r-50,l60,1270r45,-90l54,1180r-4,-5l50,1150e" fillcolor="black" stroked="f">
                    <v:path arrowok="t" o:connecttype="custom" o:connectlocs="50,4092;0,4092;60,4212;105,4122;54,4122;50,4117;50,4092" o:connectangles="0,0,0,0,0,0,0"/>
                  </v:shape>
                  <v:shape id="Freeform 1113" o:spid="_x0000_s1066"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" path="m66,l54,,50,4r,1171l54,1180r12,l70,1175,70,4,66,e" fillcolor="black" stroked="f">
                    <v:path arrowok="t" o:connecttype="custom" o:connectlocs="66,2942;54,2942;50,2946;50,4117;54,4122;66,4122;70,4117;70,2946;66,2942" o:connectangles="0,0,0,0,0,0,0,0,0"/>
                  </v:shape>
                  <v:shape id="Freeform 1112" o:spid="_x0000_s1067"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" path="m120,1150r-50,l70,1175r-4,5l105,1180r15,-30e" fillcolor="black" stroked="f">
                    <v:path arrowok="t" o:connecttype="custom" o:connectlocs="120,4092;70,4092;70,4117;66,4122;105,4122;120,4092" o:connectangles="0,0,0,0,0,0"/>
                  </v:shape>
                </v:group>
                <w10:wrap anchorx="page"/>
              </v:group>
            </w:pict>
          </mc:Fallback>
        </mc:AlternateContent>
      </w:r>
    </w:p>
    <w:p w:rsidR="001210EB" w:rsidRPr="00D52B32" w:rsidRDefault="001210EB" w:rsidP="000976D0">
      <w:pPr>
        <w:spacing w:after="0" w:line="240" w:lineRule="auto"/>
        <w:ind w:left="933" w:right="-212"/>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3456" behindDoc="1" locked="0" layoutInCell="1" allowOverlap="1" wp14:anchorId="79DE9D75" wp14:editId="6C4B77EE">
                <wp:simplePos x="0" y="0"/>
                <wp:positionH relativeFrom="page">
                  <wp:posOffset>759460</wp:posOffset>
                </wp:positionH>
                <wp:positionV relativeFrom="paragraph">
                  <wp:posOffset>-78740</wp:posOffset>
                </wp:positionV>
                <wp:extent cx="5267960" cy="1270"/>
                <wp:effectExtent l="6985" t="6350" r="11430" b="11430"/>
                <wp:wrapNone/>
                <wp:docPr id="2485" name="Group 1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7960" cy="1270"/>
                          <a:chOff x="1196" y="-124"/>
                          <a:chExt cx="8296" cy="2"/>
                        </a:xfrm>
                      </wpg:grpSpPr>
                      <wps:wsp>
                        <wps:cNvPr id="2486" name="Freeform 1109"/>
                        <wps:cNvSpPr>
                          <a:spLocks/>
                        </wps:cNvSpPr>
                        <wps:spPr bwMode="auto">
                          <a:xfrm>
                            <a:off x="1196" y="-124"/>
                            <a:ext cx="8296" cy="2"/>
                          </a:xfrm>
                          <a:custGeom>
                            <a:avLst/>
                            <a:gdLst>
                              <a:gd name="T0" fmla="+- 0 1196 1196"/>
                              <a:gd name="T1" fmla="*/ T0 w 8296"/>
                              <a:gd name="T2" fmla="+- 0 9492 1196"/>
                              <a:gd name="T3" fmla="*/ T2 w 8296"/>
                            </a:gdLst>
                            <a:ahLst/>
                            <a:cxnLst>
                              <a:cxn ang="0">
                                <a:pos x="T1" y="0"/>
                              </a:cxn>
                              <a:cxn ang="0">
                                <a:pos x="T3" y="0"/>
                              </a:cxn>
                            </a:cxnLst>
                            <a:rect l="0" t="0" r="r" b="b"/>
                            <a:pathLst>
                              <a:path w="8296">
                                <a:moveTo>
                                  <a:pt x="0" y="0"/>
                                </a:moveTo>
                                <a:lnTo>
                                  <a:pt x="829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9FE96" id="Group 1108" o:spid="_x0000_s1026" style="position:absolute;margin-left:59.8pt;margin-top:-6.2pt;width:414.8pt;height:.1pt;z-index:-251713024;mso-position-horizontal-relative:page" coordorigin="1196,-124" coordsize="82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">
                <v:shape id="Freeform 1109" o:spid="_x0000_s1027" style="position:absolute;left:1196;top:-124;width:8296;height:2;visibility:visible;mso-wrap-style:square;v-text-anchor:top" coordsize="82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" path="m,l8296,e" filled="f">
                  <v:path arrowok="t" o:connecttype="custom" o:connectlocs="0,0;8296,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9" w:after="0" w:line="179" w:lineRule="auto"/>
        <w:ind w:left="3352" w:right="3618"/>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8E30FB">
        <w:rPr>
          <w:rFonts w:ascii="標楷體" w:eastAsia="標楷體" w:hAnsi="標楷體" w:cs="標楷體" w:hint="eastAsia"/>
          <w:position w:val="-2"/>
          <w:sz w:val="24"/>
          <w:szCs w:val="24"/>
          <w:lang w:eastAsia="zh-TW"/>
        </w:rPr>
        <w:t>人員</w:t>
      </w:r>
      <w:r>
        <w:rPr>
          <w:rFonts w:ascii="標楷體" w:eastAsia="標楷體" w:hAnsi="標楷體" w:cs="標楷體"/>
          <w:sz w:val="24"/>
          <w:szCs w:val="24"/>
          <w:lang w:eastAsia="zh-TW"/>
        </w:rPr>
        <w:t>疑似傳染病 災害（臨床症狀如備註</w:t>
      </w:r>
      <w:r>
        <w:rPr>
          <w:rFonts w:ascii="標楷體" w:eastAsia="標楷體" w:hAnsi="標楷體" w:cs="標楷體"/>
          <w:spacing w:val="-59"/>
          <w:sz w:val="24"/>
          <w:szCs w:val="24"/>
          <w:lang w:eastAsia="zh-TW"/>
        </w:rPr>
        <w:t xml:space="preserve"> </w:t>
      </w:r>
      <w:r>
        <w:rPr>
          <w:rFonts w:ascii="標楷體" w:eastAsia="標楷體" w:hAnsi="標楷體" w:cs="標楷體"/>
          <w:sz w:val="24"/>
          <w:szCs w:val="24"/>
          <w:lang w:eastAsia="zh-TW"/>
        </w:rPr>
        <w:t>1</w:t>
      </w:r>
      <w:r>
        <w:rPr>
          <w:rFonts w:ascii="標楷體" w:eastAsia="標楷體" w:hAnsi="標楷體" w:cs="標楷體"/>
          <w:spacing w:val="-120"/>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625D5F" w:rsidRDefault="00625D5F" w:rsidP="001210EB">
      <w:pPr>
        <w:spacing w:after="0" w:line="200" w:lineRule="exact"/>
        <w:rPr>
          <w:sz w:val="20"/>
          <w:szCs w:val="20"/>
          <w:lang w:eastAsia="zh-TW"/>
        </w:rPr>
      </w:pPr>
    </w:p>
    <w:p w:rsidR="001210EB" w:rsidRDefault="001210EB" w:rsidP="00B63109">
      <w:pPr>
        <w:tabs>
          <w:tab w:val="left" w:pos="7500"/>
        </w:tabs>
        <w:spacing w:after="0" w:line="300"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立即通知</w:t>
      </w:r>
      <w:r w:rsidR="005A7A6C">
        <w:rPr>
          <w:rFonts w:ascii="標楷體" w:eastAsia="標楷體" w:hAnsi="標楷體" w:cs="標楷體" w:hint="eastAsia"/>
          <w:position w:val="-1"/>
          <w:sz w:val="24"/>
          <w:szCs w:val="24"/>
          <w:lang w:eastAsia="zh-TW"/>
        </w:rPr>
        <w:t>相關</w:t>
      </w:r>
      <w:r>
        <w:rPr>
          <w:rFonts w:ascii="標楷體" w:eastAsia="標楷體" w:hAnsi="標楷體" w:cs="標楷體"/>
          <w:position w:val="-1"/>
          <w:sz w:val="24"/>
          <w:szCs w:val="24"/>
          <w:lang w:eastAsia="zh-TW"/>
        </w:rPr>
        <w:t>護理人</w:t>
      </w:r>
      <w:r>
        <w:rPr>
          <w:rFonts w:ascii="標楷體" w:eastAsia="標楷體" w:hAnsi="標楷體" w:cs="標楷體"/>
          <w:spacing w:val="-2"/>
          <w:position w:val="-1"/>
          <w:sz w:val="24"/>
          <w:szCs w:val="24"/>
          <w:lang w:eastAsia="zh-TW"/>
        </w:rPr>
        <w:t>員，</w:t>
      </w:r>
      <w:r>
        <w:rPr>
          <w:rFonts w:ascii="標楷體" w:eastAsia="標楷體" w:hAnsi="標楷體" w:cs="標楷體"/>
          <w:position w:val="-1"/>
          <w:sz w:val="24"/>
          <w:szCs w:val="24"/>
          <w:lang w:eastAsia="zh-TW"/>
        </w:rPr>
        <w:t>並於</w:t>
      </w:r>
      <w:r>
        <w:rPr>
          <w:rFonts w:ascii="標楷體" w:eastAsia="標楷體" w:hAnsi="標楷體" w:cs="標楷體"/>
          <w:position w:val="-1"/>
          <w:sz w:val="24"/>
          <w:szCs w:val="24"/>
          <w:lang w:eastAsia="zh-TW"/>
        </w:rPr>
        <w:tab/>
      </w:r>
    </w:p>
    <w:p w:rsidR="001210EB" w:rsidRDefault="001210EB" w:rsidP="00B63109">
      <w:pPr>
        <w:spacing w:after="0" w:line="361"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第一時間內報告</w:t>
      </w:r>
      <w:r w:rsidRPr="00161086">
        <w:rPr>
          <w:rFonts w:ascii="標楷體" w:eastAsia="標楷體" w:hAnsi="標楷體" w:cs="標楷體" w:hint="eastAsia"/>
          <w:position w:val="-2"/>
          <w:sz w:val="24"/>
          <w:szCs w:val="24"/>
          <w:u w:val="single"/>
          <w:lang w:eastAsia="zh-TW"/>
        </w:rPr>
        <w:t>(</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pacing w:val="-2"/>
          <w:position w:val="-2"/>
          <w:sz w:val="24"/>
          <w:szCs w:val="24"/>
          <w:u w:val="single"/>
          <w:lang w:eastAsia="zh-TW"/>
        </w:rPr>
        <w:t>、</w:t>
      </w:r>
      <w:r w:rsidR="004938EC">
        <w:rPr>
          <w:rFonts w:ascii="標楷體" w:eastAsia="標楷體" w:hAnsi="標楷體" w:cs="標楷體" w:hint="eastAsia"/>
          <w:spacing w:val="-2"/>
          <w:position w:val="-2"/>
          <w:sz w:val="24"/>
          <w:szCs w:val="24"/>
          <w:u w:val="single"/>
          <w:lang w:eastAsia="zh-TW"/>
        </w:rPr>
        <w:t>各單位</w:t>
      </w:r>
      <w:r w:rsidRPr="00161086">
        <w:rPr>
          <w:rFonts w:ascii="標楷體" w:eastAsia="標楷體" w:hAnsi="標楷體" w:cs="標楷體"/>
          <w:position w:val="-2"/>
          <w:sz w:val="24"/>
          <w:szCs w:val="24"/>
          <w:u w:val="single"/>
          <w:lang w:eastAsia="zh-TW"/>
        </w:rPr>
        <w:t>主管</w:t>
      </w:r>
      <w:r>
        <w:rPr>
          <w:rFonts w:ascii="標楷體" w:eastAsia="標楷體" w:hAnsi="標楷體" w:cs="標楷體" w:hint="eastAsia"/>
          <w:position w:val="-2"/>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938EC" w:rsidRDefault="004938EC"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52B32" w:rsidP="001210EB">
      <w:pPr>
        <w:spacing w:before="11"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0384" behindDoc="1" locked="0" layoutInCell="1" allowOverlap="1" wp14:anchorId="2644CAFE" wp14:editId="382C2A8C">
                <wp:simplePos x="0" y="0"/>
                <wp:positionH relativeFrom="page">
                  <wp:posOffset>1807210</wp:posOffset>
                </wp:positionH>
                <wp:positionV relativeFrom="paragraph">
                  <wp:posOffset>62230</wp:posOffset>
                </wp:positionV>
                <wp:extent cx="3237865" cy="3789045"/>
                <wp:effectExtent l="12065" t="1270" r="7620" b="10160"/>
                <wp:wrapNone/>
                <wp:docPr id="2487" name="Group 10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7865" cy="3789045"/>
                          <a:chOff x="2839" y="76"/>
                          <a:chExt cx="5099" cy="5967"/>
                        </a:xfrm>
                      </wpg:grpSpPr>
                      <wpg:grpSp>
                        <wpg:cNvPr id="2488" name="Group 1106"/>
                        <wpg:cNvGrpSpPr>
                          <a:grpSpLocks/>
                        </wpg:cNvGrpSpPr>
                        <wpg:grpSpPr bwMode="auto">
                          <a:xfrm>
                            <a:off x="3957" y="84"/>
                            <a:ext cx="2986" cy="824"/>
                            <a:chOff x="3957" y="84"/>
                            <a:chExt cx="2986" cy="824"/>
                          </a:xfrm>
                        </wpg:grpSpPr>
                        <wps:wsp>
                          <wps:cNvPr id="2489" name="Freeform 1107"/>
                          <wps:cNvSpPr>
                            <a:spLocks/>
                          </wps:cNvSpPr>
                          <wps:spPr bwMode="auto">
                            <a:xfrm>
                              <a:off x="3957" y="84"/>
                              <a:ext cx="2986" cy="824"/>
                            </a:xfrm>
                            <a:custGeom>
                              <a:avLst/>
                              <a:gdLst>
                                <a:gd name="T0" fmla="+- 0 3957 3957"/>
                                <a:gd name="T1" fmla="*/ T0 w 2986"/>
                                <a:gd name="T2" fmla="+- 0 908 84"/>
                                <a:gd name="T3" fmla="*/ 908 h 824"/>
                                <a:gd name="T4" fmla="+- 0 6943 3957"/>
                                <a:gd name="T5" fmla="*/ T4 w 2986"/>
                                <a:gd name="T6" fmla="+- 0 908 84"/>
                                <a:gd name="T7" fmla="*/ 908 h 824"/>
                                <a:gd name="T8" fmla="+- 0 6943 3957"/>
                                <a:gd name="T9" fmla="*/ T8 w 2986"/>
                                <a:gd name="T10" fmla="+- 0 84 84"/>
                                <a:gd name="T11" fmla="*/ 84 h 824"/>
                                <a:gd name="T12" fmla="+- 0 3957 3957"/>
                                <a:gd name="T13" fmla="*/ T12 w 2986"/>
                                <a:gd name="T14" fmla="+- 0 84 84"/>
                                <a:gd name="T15" fmla="*/ 84 h 824"/>
                                <a:gd name="T16" fmla="+- 0 3957 3957"/>
                                <a:gd name="T17" fmla="*/ T16 w 2986"/>
                                <a:gd name="T18" fmla="+- 0 908 84"/>
                                <a:gd name="T19" fmla="*/ 908 h 824"/>
                              </a:gdLst>
                              <a:ahLst/>
                              <a:cxnLst>
                                <a:cxn ang="0">
                                  <a:pos x="T1" y="T3"/>
                                </a:cxn>
                                <a:cxn ang="0">
                                  <a:pos x="T5" y="T7"/>
                                </a:cxn>
                                <a:cxn ang="0">
                                  <a:pos x="T9" y="T11"/>
                                </a:cxn>
                                <a:cxn ang="0">
                                  <a:pos x="T13" y="T15"/>
                                </a:cxn>
                                <a:cxn ang="0">
                                  <a:pos x="T17" y="T19"/>
                                </a:cxn>
                              </a:cxnLst>
                              <a:rect l="0" t="0" r="r" b="b"/>
                              <a:pathLst>
                                <a:path w="2986" h="824">
                                  <a:moveTo>
                                    <a:pt x="0" y="824"/>
                                  </a:moveTo>
                                  <a:lnTo>
                                    <a:pt x="2986" y="824"/>
                                  </a:lnTo>
                                  <a:lnTo>
                                    <a:pt x="2986" y="0"/>
                                  </a:lnTo>
                                  <a:lnTo>
                                    <a:pt x="0" y="0"/>
                                  </a:lnTo>
                                  <a:lnTo>
                                    <a:pt x="0" y="8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0" name="Group 1101"/>
                        <wpg:cNvGrpSpPr>
                          <a:grpSpLocks/>
                        </wpg:cNvGrpSpPr>
                        <wpg:grpSpPr bwMode="auto">
                          <a:xfrm>
                            <a:off x="5321" y="942"/>
                            <a:ext cx="120" cy="443"/>
                            <a:chOff x="5321" y="942"/>
                            <a:chExt cx="120" cy="443"/>
                          </a:xfrm>
                        </wpg:grpSpPr>
                        <wps:wsp>
                          <wps:cNvPr id="2491" name="Freeform 1105"/>
                          <wps:cNvSpPr>
                            <a:spLocks/>
                          </wps:cNvSpPr>
                          <wps:spPr bwMode="auto">
                            <a:xfrm>
                              <a:off x="5321" y="942"/>
                              <a:ext cx="120" cy="443"/>
                            </a:xfrm>
                            <a:custGeom>
                              <a:avLst/>
                              <a:gdLst>
                                <a:gd name="T0" fmla="+- 0 5372 5321"/>
                                <a:gd name="T1" fmla="*/ T0 w 120"/>
                                <a:gd name="T2" fmla="+- 0 1265 942"/>
                                <a:gd name="T3" fmla="*/ 1265 h 443"/>
                                <a:gd name="T4" fmla="+- 0 5321 5321"/>
                                <a:gd name="T5" fmla="*/ T4 w 120"/>
                                <a:gd name="T6" fmla="+- 0 1265 942"/>
                                <a:gd name="T7" fmla="*/ 1265 h 443"/>
                                <a:gd name="T8" fmla="+- 0 5382 5321"/>
                                <a:gd name="T9" fmla="*/ T8 w 120"/>
                                <a:gd name="T10" fmla="+- 0 1385 942"/>
                                <a:gd name="T11" fmla="*/ 1385 h 443"/>
                                <a:gd name="T12" fmla="+- 0 5426 5321"/>
                                <a:gd name="T13" fmla="*/ T12 w 120"/>
                                <a:gd name="T14" fmla="+- 0 1295 942"/>
                                <a:gd name="T15" fmla="*/ 1295 h 443"/>
                                <a:gd name="T16" fmla="+- 0 5376 5321"/>
                                <a:gd name="T17" fmla="*/ T16 w 120"/>
                                <a:gd name="T18" fmla="+- 0 1295 942"/>
                                <a:gd name="T19" fmla="*/ 1295 h 443"/>
                                <a:gd name="T20" fmla="+- 0 5372 5321"/>
                                <a:gd name="T21" fmla="*/ T20 w 120"/>
                                <a:gd name="T22" fmla="+- 0 1290 942"/>
                                <a:gd name="T23" fmla="*/ 1290 h 443"/>
                                <a:gd name="T24" fmla="+- 0 537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51" y="323"/>
                                  </a:moveTo>
                                  <a:lnTo>
                                    <a:pt x="0" y="323"/>
                                  </a:lnTo>
                                  <a:lnTo>
                                    <a:pt x="61" y="443"/>
                                  </a:lnTo>
                                  <a:lnTo>
                                    <a:pt x="105" y="353"/>
                                  </a:lnTo>
                                  <a:lnTo>
                                    <a:pt x="55" y="353"/>
                                  </a:lnTo>
                                  <a:lnTo>
                                    <a:pt x="51" y="348"/>
                                  </a:lnTo>
                                  <a:lnTo>
                                    <a:pt x="5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2" name="Freeform 1104"/>
                          <wps:cNvSpPr>
                            <a:spLocks/>
                          </wps:cNvSpPr>
                          <wps:spPr bwMode="auto">
                            <a:xfrm>
                              <a:off x="5321" y="942"/>
                              <a:ext cx="120" cy="443"/>
                            </a:xfrm>
                            <a:custGeom>
                              <a:avLst/>
                              <a:gdLst>
                                <a:gd name="T0" fmla="+- 0 5392 5321"/>
                                <a:gd name="T1" fmla="*/ T0 w 120"/>
                                <a:gd name="T2" fmla="+- 0 1265 942"/>
                                <a:gd name="T3" fmla="*/ 1265 h 443"/>
                                <a:gd name="T4" fmla="+- 0 5372 5321"/>
                                <a:gd name="T5" fmla="*/ T4 w 120"/>
                                <a:gd name="T6" fmla="+- 0 1265 942"/>
                                <a:gd name="T7" fmla="*/ 1265 h 443"/>
                                <a:gd name="T8" fmla="+- 0 5372 5321"/>
                                <a:gd name="T9" fmla="*/ T8 w 120"/>
                                <a:gd name="T10" fmla="+- 0 1290 942"/>
                                <a:gd name="T11" fmla="*/ 1290 h 443"/>
                                <a:gd name="T12" fmla="+- 0 5376 5321"/>
                                <a:gd name="T13" fmla="*/ T12 w 120"/>
                                <a:gd name="T14" fmla="+- 0 1295 942"/>
                                <a:gd name="T15" fmla="*/ 1295 h 443"/>
                                <a:gd name="T16" fmla="+- 0 5387 5321"/>
                                <a:gd name="T17" fmla="*/ T16 w 120"/>
                                <a:gd name="T18" fmla="+- 0 1295 942"/>
                                <a:gd name="T19" fmla="*/ 1295 h 443"/>
                                <a:gd name="T20" fmla="+- 0 5391 5321"/>
                                <a:gd name="T21" fmla="*/ T20 w 120"/>
                                <a:gd name="T22" fmla="+- 0 1290 942"/>
                                <a:gd name="T23" fmla="*/ 1290 h 443"/>
                                <a:gd name="T24" fmla="+- 0 539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71" y="323"/>
                                  </a:moveTo>
                                  <a:lnTo>
                                    <a:pt x="51" y="323"/>
                                  </a:lnTo>
                                  <a:lnTo>
                                    <a:pt x="51" y="348"/>
                                  </a:lnTo>
                                  <a:lnTo>
                                    <a:pt x="55" y="353"/>
                                  </a:lnTo>
                                  <a:lnTo>
                                    <a:pt x="66" y="353"/>
                                  </a:lnTo>
                                  <a:lnTo>
                                    <a:pt x="70" y="348"/>
                                  </a:lnTo>
                                  <a:lnTo>
                                    <a:pt x="7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3" name="Freeform 1103"/>
                          <wps:cNvSpPr>
                            <a:spLocks/>
                          </wps:cNvSpPr>
                          <wps:spPr bwMode="auto">
                            <a:xfrm>
                              <a:off x="5321" y="942"/>
                              <a:ext cx="120" cy="443"/>
                            </a:xfrm>
                            <a:custGeom>
                              <a:avLst/>
                              <a:gdLst>
                                <a:gd name="T0" fmla="+- 0 5441 5321"/>
                                <a:gd name="T1" fmla="*/ T0 w 120"/>
                                <a:gd name="T2" fmla="+- 0 1265 942"/>
                                <a:gd name="T3" fmla="*/ 1265 h 443"/>
                                <a:gd name="T4" fmla="+- 0 5392 5321"/>
                                <a:gd name="T5" fmla="*/ T4 w 120"/>
                                <a:gd name="T6" fmla="+- 0 1265 942"/>
                                <a:gd name="T7" fmla="*/ 1265 h 443"/>
                                <a:gd name="T8" fmla="+- 0 5391 5321"/>
                                <a:gd name="T9" fmla="*/ T8 w 120"/>
                                <a:gd name="T10" fmla="+- 0 1290 942"/>
                                <a:gd name="T11" fmla="*/ 1290 h 443"/>
                                <a:gd name="T12" fmla="+- 0 5387 5321"/>
                                <a:gd name="T13" fmla="*/ T12 w 120"/>
                                <a:gd name="T14" fmla="+- 0 1295 942"/>
                                <a:gd name="T15" fmla="*/ 1295 h 443"/>
                                <a:gd name="T16" fmla="+- 0 5426 5321"/>
                                <a:gd name="T17" fmla="*/ T16 w 120"/>
                                <a:gd name="T18" fmla="+- 0 1295 942"/>
                                <a:gd name="T19" fmla="*/ 1295 h 443"/>
                                <a:gd name="T20" fmla="+- 0 5441 5321"/>
                                <a:gd name="T21" fmla="*/ T20 w 120"/>
                                <a:gd name="T22" fmla="+- 0 1265 942"/>
                                <a:gd name="T23" fmla="*/ 1265 h 443"/>
                              </a:gdLst>
                              <a:ahLst/>
                              <a:cxnLst>
                                <a:cxn ang="0">
                                  <a:pos x="T1" y="T3"/>
                                </a:cxn>
                                <a:cxn ang="0">
                                  <a:pos x="T5" y="T7"/>
                                </a:cxn>
                                <a:cxn ang="0">
                                  <a:pos x="T9" y="T11"/>
                                </a:cxn>
                                <a:cxn ang="0">
                                  <a:pos x="T13" y="T15"/>
                                </a:cxn>
                                <a:cxn ang="0">
                                  <a:pos x="T17" y="T19"/>
                                </a:cxn>
                                <a:cxn ang="0">
                                  <a:pos x="T21" y="T23"/>
                                </a:cxn>
                              </a:cxnLst>
                              <a:rect l="0" t="0" r="r" b="b"/>
                              <a:pathLst>
                                <a:path w="120" h="443">
                                  <a:moveTo>
                                    <a:pt x="120" y="323"/>
                                  </a:moveTo>
                                  <a:lnTo>
                                    <a:pt x="71" y="323"/>
                                  </a:lnTo>
                                  <a:lnTo>
                                    <a:pt x="70" y="348"/>
                                  </a:lnTo>
                                  <a:lnTo>
                                    <a:pt x="66" y="353"/>
                                  </a:lnTo>
                                  <a:lnTo>
                                    <a:pt x="105" y="353"/>
                                  </a:lnTo>
                                  <a:lnTo>
                                    <a:pt x="120"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4" name="Freeform 1102"/>
                          <wps:cNvSpPr>
                            <a:spLocks/>
                          </wps:cNvSpPr>
                          <wps:spPr bwMode="auto">
                            <a:xfrm>
                              <a:off x="5321" y="942"/>
                              <a:ext cx="120" cy="443"/>
                            </a:xfrm>
                            <a:custGeom>
                              <a:avLst/>
                              <a:gdLst>
                                <a:gd name="T0" fmla="+- 0 5385 5321"/>
                                <a:gd name="T1" fmla="*/ T0 w 120"/>
                                <a:gd name="T2" fmla="+- 0 942 942"/>
                                <a:gd name="T3" fmla="*/ 942 h 443"/>
                                <a:gd name="T4" fmla="+- 0 5374 5321"/>
                                <a:gd name="T5" fmla="*/ T4 w 120"/>
                                <a:gd name="T6" fmla="+- 0 942 942"/>
                                <a:gd name="T7" fmla="*/ 942 h 443"/>
                                <a:gd name="T8" fmla="+- 0 5370 5321"/>
                                <a:gd name="T9" fmla="*/ T8 w 120"/>
                                <a:gd name="T10" fmla="+- 0 946 942"/>
                                <a:gd name="T11" fmla="*/ 946 h 443"/>
                                <a:gd name="T12" fmla="+- 0 5370 5321"/>
                                <a:gd name="T13" fmla="*/ T12 w 120"/>
                                <a:gd name="T14" fmla="+- 0 952 942"/>
                                <a:gd name="T15" fmla="*/ 952 h 443"/>
                                <a:gd name="T16" fmla="+- 0 5372 5321"/>
                                <a:gd name="T17" fmla="*/ T16 w 120"/>
                                <a:gd name="T18" fmla="+- 0 1265 942"/>
                                <a:gd name="T19" fmla="*/ 1265 h 443"/>
                                <a:gd name="T20" fmla="+- 0 5392 5321"/>
                                <a:gd name="T21" fmla="*/ T20 w 120"/>
                                <a:gd name="T22" fmla="+- 0 1265 942"/>
                                <a:gd name="T23" fmla="*/ 1265 h 443"/>
                                <a:gd name="T24" fmla="+- 0 5390 5321"/>
                                <a:gd name="T25" fmla="*/ T24 w 120"/>
                                <a:gd name="T26" fmla="+- 0 952 942"/>
                                <a:gd name="T27" fmla="*/ 952 h 443"/>
                                <a:gd name="T28" fmla="+- 0 5390 5321"/>
                                <a:gd name="T29" fmla="*/ T28 w 120"/>
                                <a:gd name="T30" fmla="+- 0 946 942"/>
                                <a:gd name="T31" fmla="*/ 946 h 443"/>
                                <a:gd name="T32" fmla="+- 0 5385 5321"/>
                                <a:gd name="T33" fmla="*/ T32 w 120"/>
                                <a:gd name="T34" fmla="+- 0 942 942"/>
                                <a:gd name="T35" fmla="*/ 942 h 4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3">
                                  <a:moveTo>
                                    <a:pt x="64" y="0"/>
                                  </a:moveTo>
                                  <a:lnTo>
                                    <a:pt x="53" y="0"/>
                                  </a:lnTo>
                                  <a:lnTo>
                                    <a:pt x="49" y="4"/>
                                  </a:lnTo>
                                  <a:lnTo>
                                    <a:pt x="49" y="10"/>
                                  </a:lnTo>
                                  <a:lnTo>
                                    <a:pt x="51" y="323"/>
                                  </a:lnTo>
                                  <a:lnTo>
                                    <a:pt x="71" y="323"/>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5" name="Group 1099"/>
                        <wpg:cNvGrpSpPr>
                          <a:grpSpLocks/>
                        </wpg:cNvGrpSpPr>
                        <wpg:grpSpPr bwMode="auto">
                          <a:xfrm>
                            <a:off x="3971" y="1387"/>
                            <a:ext cx="3029" cy="3049"/>
                            <a:chOff x="3971" y="1387"/>
                            <a:chExt cx="3029" cy="3049"/>
                          </a:xfrm>
                        </wpg:grpSpPr>
                        <wps:wsp>
                          <wps:cNvPr id="2496" name="Freeform 1100"/>
                          <wps:cNvSpPr>
                            <a:spLocks/>
                          </wps:cNvSpPr>
                          <wps:spPr bwMode="auto">
                            <a:xfrm>
                              <a:off x="3971" y="1387"/>
                              <a:ext cx="3029" cy="3049"/>
                            </a:xfrm>
                            <a:custGeom>
                              <a:avLst/>
                              <a:gdLst>
                                <a:gd name="T0" fmla="+- 0 3971 3971"/>
                                <a:gd name="T1" fmla="*/ T0 w 3029"/>
                                <a:gd name="T2" fmla="+- 0 4436 1387"/>
                                <a:gd name="T3" fmla="*/ 4436 h 3049"/>
                                <a:gd name="T4" fmla="+- 0 7000 3971"/>
                                <a:gd name="T5" fmla="*/ T4 w 3029"/>
                                <a:gd name="T6" fmla="+- 0 4436 1387"/>
                                <a:gd name="T7" fmla="*/ 4436 h 3049"/>
                                <a:gd name="T8" fmla="+- 0 7000 3971"/>
                                <a:gd name="T9" fmla="*/ T8 w 3029"/>
                                <a:gd name="T10" fmla="+- 0 1387 1387"/>
                                <a:gd name="T11" fmla="*/ 1387 h 3049"/>
                                <a:gd name="T12" fmla="+- 0 3971 3971"/>
                                <a:gd name="T13" fmla="*/ T12 w 3029"/>
                                <a:gd name="T14" fmla="+- 0 1387 1387"/>
                                <a:gd name="T15" fmla="*/ 1387 h 3049"/>
                                <a:gd name="T16" fmla="+- 0 3971 3971"/>
                                <a:gd name="T17" fmla="*/ T16 w 3029"/>
                                <a:gd name="T18" fmla="+- 0 4436 1387"/>
                                <a:gd name="T19" fmla="*/ 4436 h 3049"/>
                              </a:gdLst>
                              <a:ahLst/>
                              <a:cxnLst>
                                <a:cxn ang="0">
                                  <a:pos x="T1" y="T3"/>
                                </a:cxn>
                                <a:cxn ang="0">
                                  <a:pos x="T5" y="T7"/>
                                </a:cxn>
                                <a:cxn ang="0">
                                  <a:pos x="T9" y="T11"/>
                                </a:cxn>
                                <a:cxn ang="0">
                                  <a:pos x="T13" y="T15"/>
                                </a:cxn>
                                <a:cxn ang="0">
                                  <a:pos x="T17" y="T19"/>
                                </a:cxn>
                              </a:cxnLst>
                              <a:rect l="0" t="0" r="r" b="b"/>
                              <a:pathLst>
                                <a:path w="3029" h="3049">
                                  <a:moveTo>
                                    <a:pt x="0" y="3049"/>
                                  </a:moveTo>
                                  <a:lnTo>
                                    <a:pt x="3029" y="3049"/>
                                  </a:lnTo>
                                  <a:lnTo>
                                    <a:pt x="3029" y="0"/>
                                  </a:lnTo>
                                  <a:lnTo>
                                    <a:pt x="0" y="0"/>
                                  </a:lnTo>
                                  <a:lnTo>
                                    <a:pt x="0" y="304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7" name="Group 1097"/>
                        <wpg:cNvGrpSpPr>
                          <a:grpSpLocks/>
                        </wpg:cNvGrpSpPr>
                        <wpg:grpSpPr bwMode="auto">
                          <a:xfrm>
                            <a:off x="2846" y="4824"/>
                            <a:ext cx="5084" cy="1212"/>
                            <a:chOff x="2846" y="4824"/>
                            <a:chExt cx="5084" cy="1212"/>
                          </a:xfrm>
                        </wpg:grpSpPr>
                        <wps:wsp>
                          <wps:cNvPr id="2498" name="Freeform 1098"/>
                          <wps:cNvSpPr>
                            <a:spLocks/>
                          </wps:cNvSpPr>
                          <wps:spPr bwMode="auto">
                            <a:xfrm>
                              <a:off x="2846" y="4824"/>
                              <a:ext cx="5084" cy="1212"/>
                            </a:xfrm>
                            <a:custGeom>
                              <a:avLst/>
                              <a:gdLst>
                                <a:gd name="T0" fmla="+- 0 5180 2846"/>
                                <a:gd name="T1" fmla="*/ T0 w 5084"/>
                                <a:gd name="T2" fmla="+- 0 4826 4824"/>
                                <a:gd name="T3" fmla="*/ 4826 h 1212"/>
                                <a:gd name="T4" fmla="+- 0 4777 2846"/>
                                <a:gd name="T5" fmla="*/ T4 w 5084"/>
                                <a:gd name="T6" fmla="+- 0 4841 4824"/>
                                <a:gd name="T7" fmla="*/ 4841 h 1212"/>
                                <a:gd name="T8" fmla="+- 0 4399 2846"/>
                                <a:gd name="T9" fmla="*/ T8 w 5084"/>
                                <a:gd name="T10" fmla="+- 0 4871 4824"/>
                                <a:gd name="T11" fmla="*/ 4871 h 1212"/>
                                <a:gd name="T12" fmla="+- 0 4049 2846"/>
                                <a:gd name="T13" fmla="*/ T12 w 5084"/>
                                <a:gd name="T14" fmla="+- 0 4915 4824"/>
                                <a:gd name="T15" fmla="*/ 4915 h 1212"/>
                                <a:gd name="T16" fmla="+- 0 3734 2846"/>
                                <a:gd name="T17" fmla="*/ T16 w 5084"/>
                                <a:gd name="T18" fmla="+- 0 4970 4824"/>
                                <a:gd name="T19" fmla="*/ 4970 h 1212"/>
                                <a:gd name="T20" fmla="+- 0 3458 2846"/>
                                <a:gd name="T21" fmla="*/ T20 w 5084"/>
                                <a:gd name="T22" fmla="+- 0 5035 4824"/>
                                <a:gd name="T23" fmla="*/ 5035 h 1212"/>
                                <a:gd name="T24" fmla="+- 0 3227 2846"/>
                                <a:gd name="T25" fmla="*/ T24 w 5084"/>
                                <a:gd name="T26" fmla="+- 0 5110 4824"/>
                                <a:gd name="T27" fmla="*/ 5110 h 1212"/>
                                <a:gd name="T28" fmla="+- 0 3046 2846"/>
                                <a:gd name="T29" fmla="*/ T28 w 5084"/>
                                <a:gd name="T30" fmla="+- 0 5194 4824"/>
                                <a:gd name="T31" fmla="*/ 5194 h 1212"/>
                                <a:gd name="T32" fmla="+- 0 2920 2846"/>
                                <a:gd name="T33" fmla="*/ T32 w 5084"/>
                                <a:gd name="T34" fmla="+- 0 5284 4824"/>
                                <a:gd name="T35" fmla="*/ 5284 h 1212"/>
                                <a:gd name="T36" fmla="+- 0 2846 2846"/>
                                <a:gd name="T37" fmla="*/ T36 w 5084"/>
                                <a:gd name="T38" fmla="+- 0 5430 4824"/>
                                <a:gd name="T39" fmla="*/ 5430 h 1212"/>
                                <a:gd name="T40" fmla="+- 0 2920 2846"/>
                                <a:gd name="T41" fmla="*/ T40 w 5084"/>
                                <a:gd name="T42" fmla="+- 0 5575 4824"/>
                                <a:gd name="T43" fmla="*/ 5575 h 1212"/>
                                <a:gd name="T44" fmla="+- 0 3046 2846"/>
                                <a:gd name="T45" fmla="*/ T44 w 5084"/>
                                <a:gd name="T46" fmla="+- 0 5666 4824"/>
                                <a:gd name="T47" fmla="*/ 5666 h 1212"/>
                                <a:gd name="T48" fmla="+- 0 3227 2846"/>
                                <a:gd name="T49" fmla="*/ T48 w 5084"/>
                                <a:gd name="T50" fmla="+- 0 5749 4824"/>
                                <a:gd name="T51" fmla="*/ 5749 h 1212"/>
                                <a:gd name="T52" fmla="+- 0 3458 2846"/>
                                <a:gd name="T53" fmla="*/ T52 w 5084"/>
                                <a:gd name="T54" fmla="+- 0 5824 4824"/>
                                <a:gd name="T55" fmla="*/ 5824 h 1212"/>
                                <a:gd name="T56" fmla="+- 0 3734 2846"/>
                                <a:gd name="T57" fmla="*/ T56 w 5084"/>
                                <a:gd name="T58" fmla="+- 0 5890 4824"/>
                                <a:gd name="T59" fmla="*/ 5890 h 1212"/>
                                <a:gd name="T60" fmla="+- 0 4049 2846"/>
                                <a:gd name="T61" fmla="*/ T60 w 5084"/>
                                <a:gd name="T62" fmla="+- 0 5945 4824"/>
                                <a:gd name="T63" fmla="*/ 5945 h 1212"/>
                                <a:gd name="T64" fmla="+- 0 4399 2846"/>
                                <a:gd name="T65" fmla="*/ T64 w 5084"/>
                                <a:gd name="T66" fmla="+- 0 5988 4824"/>
                                <a:gd name="T67" fmla="*/ 5988 h 1212"/>
                                <a:gd name="T68" fmla="+- 0 4777 2846"/>
                                <a:gd name="T69" fmla="*/ T68 w 5084"/>
                                <a:gd name="T70" fmla="+- 0 6018 4824"/>
                                <a:gd name="T71" fmla="*/ 6018 h 1212"/>
                                <a:gd name="T72" fmla="+- 0 5180 2846"/>
                                <a:gd name="T73" fmla="*/ T72 w 5084"/>
                                <a:gd name="T74" fmla="+- 0 6034 4824"/>
                                <a:gd name="T75" fmla="*/ 6034 h 1212"/>
                                <a:gd name="T76" fmla="+- 0 5596 2846"/>
                                <a:gd name="T77" fmla="*/ T76 w 5084"/>
                                <a:gd name="T78" fmla="+- 0 6034 4824"/>
                                <a:gd name="T79" fmla="*/ 6034 h 1212"/>
                                <a:gd name="T80" fmla="+- 0 5999 2846"/>
                                <a:gd name="T81" fmla="*/ T80 w 5084"/>
                                <a:gd name="T82" fmla="+- 0 6018 4824"/>
                                <a:gd name="T83" fmla="*/ 6018 h 1212"/>
                                <a:gd name="T84" fmla="+- 0 6378 2846"/>
                                <a:gd name="T85" fmla="*/ T84 w 5084"/>
                                <a:gd name="T86" fmla="+- 0 5988 4824"/>
                                <a:gd name="T87" fmla="*/ 5988 h 1212"/>
                                <a:gd name="T88" fmla="+- 0 6727 2846"/>
                                <a:gd name="T89" fmla="*/ T88 w 5084"/>
                                <a:gd name="T90" fmla="+- 0 5945 4824"/>
                                <a:gd name="T91" fmla="*/ 5945 h 1212"/>
                                <a:gd name="T92" fmla="+- 0 7042 2846"/>
                                <a:gd name="T93" fmla="*/ T92 w 5084"/>
                                <a:gd name="T94" fmla="+- 0 5890 4824"/>
                                <a:gd name="T95" fmla="*/ 5890 h 1212"/>
                                <a:gd name="T96" fmla="+- 0 7318 2846"/>
                                <a:gd name="T97" fmla="*/ T96 w 5084"/>
                                <a:gd name="T98" fmla="+- 0 5824 4824"/>
                                <a:gd name="T99" fmla="*/ 5824 h 1212"/>
                                <a:gd name="T100" fmla="+- 0 7549 2846"/>
                                <a:gd name="T101" fmla="*/ T100 w 5084"/>
                                <a:gd name="T102" fmla="+- 0 5749 4824"/>
                                <a:gd name="T103" fmla="*/ 5749 h 1212"/>
                                <a:gd name="T104" fmla="+- 0 7730 2846"/>
                                <a:gd name="T105" fmla="*/ T104 w 5084"/>
                                <a:gd name="T106" fmla="+- 0 5666 4824"/>
                                <a:gd name="T107" fmla="*/ 5666 h 1212"/>
                                <a:gd name="T108" fmla="+- 0 7856 2846"/>
                                <a:gd name="T109" fmla="*/ T108 w 5084"/>
                                <a:gd name="T110" fmla="+- 0 5575 4824"/>
                                <a:gd name="T111" fmla="*/ 5575 h 1212"/>
                                <a:gd name="T112" fmla="+- 0 7930 2846"/>
                                <a:gd name="T113" fmla="*/ T112 w 5084"/>
                                <a:gd name="T114" fmla="+- 0 5430 4824"/>
                                <a:gd name="T115" fmla="*/ 5430 h 1212"/>
                                <a:gd name="T116" fmla="+- 0 7856 2846"/>
                                <a:gd name="T117" fmla="*/ T116 w 5084"/>
                                <a:gd name="T118" fmla="+- 0 5284 4824"/>
                                <a:gd name="T119" fmla="*/ 5284 h 1212"/>
                                <a:gd name="T120" fmla="+- 0 7730 2846"/>
                                <a:gd name="T121" fmla="*/ T120 w 5084"/>
                                <a:gd name="T122" fmla="+- 0 5194 4824"/>
                                <a:gd name="T123" fmla="*/ 5194 h 1212"/>
                                <a:gd name="T124" fmla="+- 0 7549 2846"/>
                                <a:gd name="T125" fmla="*/ T124 w 5084"/>
                                <a:gd name="T126" fmla="+- 0 5110 4824"/>
                                <a:gd name="T127" fmla="*/ 5110 h 1212"/>
                                <a:gd name="T128" fmla="+- 0 7318 2846"/>
                                <a:gd name="T129" fmla="*/ T128 w 5084"/>
                                <a:gd name="T130" fmla="+- 0 5035 4824"/>
                                <a:gd name="T131" fmla="*/ 5035 h 1212"/>
                                <a:gd name="T132" fmla="+- 0 7042 2846"/>
                                <a:gd name="T133" fmla="*/ T132 w 5084"/>
                                <a:gd name="T134" fmla="+- 0 4970 4824"/>
                                <a:gd name="T135" fmla="*/ 4970 h 1212"/>
                                <a:gd name="T136" fmla="+- 0 6727 2846"/>
                                <a:gd name="T137" fmla="*/ T136 w 5084"/>
                                <a:gd name="T138" fmla="+- 0 4915 4824"/>
                                <a:gd name="T139" fmla="*/ 4915 h 1212"/>
                                <a:gd name="T140" fmla="+- 0 6378 2846"/>
                                <a:gd name="T141" fmla="*/ T140 w 5084"/>
                                <a:gd name="T142" fmla="+- 0 4871 4824"/>
                                <a:gd name="T143" fmla="*/ 4871 h 1212"/>
                                <a:gd name="T144" fmla="+- 0 5999 2846"/>
                                <a:gd name="T145" fmla="*/ T144 w 5084"/>
                                <a:gd name="T146" fmla="+- 0 4841 4824"/>
                                <a:gd name="T147" fmla="*/ 4841 h 1212"/>
                                <a:gd name="T148" fmla="+- 0 5596 2846"/>
                                <a:gd name="T149" fmla="*/ T148 w 5084"/>
                                <a:gd name="T150" fmla="+- 0 4826 4824"/>
                                <a:gd name="T151" fmla="*/ 4826 h 12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84" h="1212">
                                  <a:moveTo>
                                    <a:pt x="2542" y="0"/>
                                  </a:moveTo>
                                  <a:lnTo>
                                    <a:pt x="2334" y="2"/>
                                  </a:lnTo>
                                  <a:lnTo>
                                    <a:pt x="2130" y="8"/>
                                  </a:lnTo>
                                  <a:lnTo>
                                    <a:pt x="1931" y="17"/>
                                  </a:lnTo>
                                  <a:lnTo>
                                    <a:pt x="1738" y="31"/>
                                  </a:lnTo>
                                  <a:lnTo>
                                    <a:pt x="1553" y="47"/>
                                  </a:lnTo>
                                  <a:lnTo>
                                    <a:pt x="1374" y="67"/>
                                  </a:lnTo>
                                  <a:lnTo>
                                    <a:pt x="1203" y="91"/>
                                  </a:lnTo>
                                  <a:lnTo>
                                    <a:pt x="1041" y="117"/>
                                  </a:lnTo>
                                  <a:lnTo>
                                    <a:pt x="888" y="146"/>
                                  </a:lnTo>
                                  <a:lnTo>
                                    <a:pt x="745" y="177"/>
                                  </a:lnTo>
                                  <a:lnTo>
                                    <a:pt x="612" y="211"/>
                                  </a:lnTo>
                                  <a:lnTo>
                                    <a:pt x="490" y="248"/>
                                  </a:lnTo>
                                  <a:lnTo>
                                    <a:pt x="381" y="286"/>
                                  </a:lnTo>
                                  <a:lnTo>
                                    <a:pt x="284" y="327"/>
                                  </a:lnTo>
                                  <a:lnTo>
                                    <a:pt x="200" y="370"/>
                                  </a:lnTo>
                                  <a:lnTo>
                                    <a:pt x="130" y="414"/>
                                  </a:lnTo>
                                  <a:lnTo>
                                    <a:pt x="74" y="460"/>
                                  </a:lnTo>
                                  <a:lnTo>
                                    <a:pt x="33" y="507"/>
                                  </a:lnTo>
                                  <a:lnTo>
                                    <a:pt x="0" y="606"/>
                                  </a:lnTo>
                                  <a:lnTo>
                                    <a:pt x="8" y="655"/>
                                  </a:lnTo>
                                  <a:lnTo>
                                    <a:pt x="74" y="751"/>
                                  </a:lnTo>
                                  <a:lnTo>
                                    <a:pt x="130" y="797"/>
                                  </a:lnTo>
                                  <a:lnTo>
                                    <a:pt x="200" y="842"/>
                                  </a:lnTo>
                                  <a:lnTo>
                                    <a:pt x="284" y="884"/>
                                  </a:lnTo>
                                  <a:lnTo>
                                    <a:pt x="381" y="925"/>
                                  </a:lnTo>
                                  <a:lnTo>
                                    <a:pt x="490" y="964"/>
                                  </a:lnTo>
                                  <a:lnTo>
                                    <a:pt x="612" y="1000"/>
                                  </a:lnTo>
                                  <a:lnTo>
                                    <a:pt x="745" y="1034"/>
                                  </a:lnTo>
                                  <a:lnTo>
                                    <a:pt x="888" y="1066"/>
                                  </a:lnTo>
                                  <a:lnTo>
                                    <a:pt x="1041" y="1095"/>
                                  </a:lnTo>
                                  <a:lnTo>
                                    <a:pt x="1203" y="1121"/>
                                  </a:lnTo>
                                  <a:lnTo>
                                    <a:pt x="1374" y="1144"/>
                                  </a:lnTo>
                                  <a:lnTo>
                                    <a:pt x="1553" y="1164"/>
                                  </a:lnTo>
                                  <a:lnTo>
                                    <a:pt x="1738" y="1181"/>
                                  </a:lnTo>
                                  <a:lnTo>
                                    <a:pt x="1931" y="1194"/>
                                  </a:lnTo>
                                  <a:lnTo>
                                    <a:pt x="2130" y="1204"/>
                                  </a:lnTo>
                                  <a:lnTo>
                                    <a:pt x="2334" y="1210"/>
                                  </a:lnTo>
                                  <a:lnTo>
                                    <a:pt x="2542" y="1212"/>
                                  </a:lnTo>
                                  <a:lnTo>
                                    <a:pt x="2750" y="1210"/>
                                  </a:lnTo>
                                  <a:lnTo>
                                    <a:pt x="2954" y="1204"/>
                                  </a:lnTo>
                                  <a:lnTo>
                                    <a:pt x="3153" y="1194"/>
                                  </a:lnTo>
                                  <a:lnTo>
                                    <a:pt x="3346" y="1181"/>
                                  </a:lnTo>
                                  <a:lnTo>
                                    <a:pt x="3532" y="1164"/>
                                  </a:lnTo>
                                  <a:lnTo>
                                    <a:pt x="3710" y="1144"/>
                                  </a:lnTo>
                                  <a:lnTo>
                                    <a:pt x="3881" y="1121"/>
                                  </a:lnTo>
                                  <a:lnTo>
                                    <a:pt x="4043" y="1095"/>
                                  </a:lnTo>
                                  <a:lnTo>
                                    <a:pt x="4196" y="1066"/>
                                  </a:lnTo>
                                  <a:lnTo>
                                    <a:pt x="4340" y="1034"/>
                                  </a:lnTo>
                                  <a:lnTo>
                                    <a:pt x="4472" y="1000"/>
                                  </a:lnTo>
                                  <a:lnTo>
                                    <a:pt x="4594" y="964"/>
                                  </a:lnTo>
                                  <a:lnTo>
                                    <a:pt x="4703" y="925"/>
                                  </a:lnTo>
                                  <a:lnTo>
                                    <a:pt x="4800" y="884"/>
                                  </a:lnTo>
                                  <a:lnTo>
                                    <a:pt x="4884" y="842"/>
                                  </a:lnTo>
                                  <a:lnTo>
                                    <a:pt x="4954" y="797"/>
                                  </a:lnTo>
                                  <a:lnTo>
                                    <a:pt x="5010" y="751"/>
                                  </a:lnTo>
                                  <a:lnTo>
                                    <a:pt x="5051" y="704"/>
                                  </a:lnTo>
                                  <a:lnTo>
                                    <a:pt x="5084" y="606"/>
                                  </a:lnTo>
                                  <a:lnTo>
                                    <a:pt x="5076" y="556"/>
                                  </a:lnTo>
                                  <a:lnTo>
                                    <a:pt x="5010" y="460"/>
                                  </a:lnTo>
                                  <a:lnTo>
                                    <a:pt x="4954" y="414"/>
                                  </a:lnTo>
                                  <a:lnTo>
                                    <a:pt x="4884" y="370"/>
                                  </a:lnTo>
                                  <a:lnTo>
                                    <a:pt x="4800" y="327"/>
                                  </a:lnTo>
                                  <a:lnTo>
                                    <a:pt x="4703" y="286"/>
                                  </a:lnTo>
                                  <a:lnTo>
                                    <a:pt x="4594" y="248"/>
                                  </a:lnTo>
                                  <a:lnTo>
                                    <a:pt x="4472" y="211"/>
                                  </a:lnTo>
                                  <a:lnTo>
                                    <a:pt x="4340" y="177"/>
                                  </a:lnTo>
                                  <a:lnTo>
                                    <a:pt x="4196" y="146"/>
                                  </a:lnTo>
                                  <a:lnTo>
                                    <a:pt x="4043" y="117"/>
                                  </a:lnTo>
                                  <a:lnTo>
                                    <a:pt x="3881" y="91"/>
                                  </a:lnTo>
                                  <a:lnTo>
                                    <a:pt x="3710" y="67"/>
                                  </a:lnTo>
                                  <a:lnTo>
                                    <a:pt x="3532" y="47"/>
                                  </a:lnTo>
                                  <a:lnTo>
                                    <a:pt x="3346" y="31"/>
                                  </a:lnTo>
                                  <a:lnTo>
                                    <a:pt x="3153" y="17"/>
                                  </a:lnTo>
                                  <a:lnTo>
                                    <a:pt x="2954" y="8"/>
                                  </a:lnTo>
                                  <a:lnTo>
                                    <a:pt x="2750" y="2"/>
                                  </a:lnTo>
                                  <a:lnTo>
                                    <a:pt x="254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9" name="Group 1092"/>
                        <wpg:cNvGrpSpPr>
                          <a:grpSpLocks/>
                        </wpg:cNvGrpSpPr>
                        <wpg:grpSpPr bwMode="auto">
                          <a:xfrm>
                            <a:off x="5338" y="4450"/>
                            <a:ext cx="120" cy="430"/>
                            <a:chOff x="5338" y="4450"/>
                            <a:chExt cx="120" cy="430"/>
                          </a:xfrm>
                        </wpg:grpSpPr>
                        <wps:wsp>
                          <wps:cNvPr id="2500" name="Freeform 1096"/>
                          <wps:cNvSpPr>
                            <a:spLocks/>
                          </wps:cNvSpPr>
                          <wps:spPr bwMode="auto">
                            <a:xfrm>
                              <a:off x="5338" y="4450"/>
                              <a:ext cx="120" cy="430"/>
                            </a:xfrm>
                            <a:custGeom>
                              <a:avLst/>
                              <a:gdLst>
                                <a:gd name="T0" fmla="+- 0 5388 5338"/>
                                <a:gd name="T1" fmla="*/ T0 w 120"/>
                                <a:gd name="T2" fmla="+- 0 4760 4450"/>
                                <a:gd name="T3" fmla="*/ 4760 h 430"/>
                                <a:gd name="T4" fmla="+- 0 5338 5338"/>
                                <a:gd name="T5" fmla="*/ T4 w 120"/>
                                <a:gd name="T6" fmla="+- 0 4761 4450"/>
                                <a:gd name="T7" fmla="*/ 4761 h 430"/>
                                <a:gd name="T8" fmla="+- 0 5400 5338"/>
                                <a:gd name="T9" fmla="*/ T8 w 120"/>
                                <a:gd name="T10" fmla="+- 0 4880 4450"/>
                                <a:gd name="T11" fmla="*/ 4880 h 430"/>
                                <a:gd name="T12" fmla="+- 0 5443 5338"/>
                                <a:gd name="T13" fmla="*/ T12 w 120"/>
                                <a:gd name="T14" fmla="+- 0 4790 4450"/>
                                <a:gd name="T15" fmla="*/ 4790 h 430"/>
                                <a:gd name="T16" fmla="+- 0 5393 5338"/>
                                <a:gd name="T17" fmla="*/ T16 w 120"/>
                                <a:gd name="T18" fmla="+- 0 4790 4450"/>
                                <a:gd name="T19" fmla="*/ 4790 h 430"/>
                                <a:gd name="T20" fmla="+- 0 5389 5338"/>
                                <a:gd name="T21" fmla="*/ T20 w 120"/>
                                <a:gd name="T22" fmla="+- 0 4785 4450"/>
                                <a:gd name="T23" fmla="*/ 4785 h 430"/>
                                <a:gd name="T24" fmla="+- 0 5389 5338"/>
                                <a:gd name="T25" fmla="*/ T24 w 120"/>
                                <a:gd name="T26" fmla="+- 0 4780 4450"/>
                                <a:gd name="T27" fmla="*/ 4780 h 430"/>
                                <a:gd name="T28" fmla="+- 0 5388 5338"/>
                                <a:gd name="T29" fmla="*/ T28 w 120"/>
                                <a:gd name="T30" fmla="+- 0 4760 4450"/>
                                <a:gd name="T31" fmla="*/ 4760 h 4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30">
                                  <a:moveTo>
                                    <a:pt x="50" y="310"/>
                                  </a:moveTo>
                                  <a:lnTo>
                                    <a:pt x="0" y="311"/>
                                  </a:lnTo>
                                  <a:lnTo>
                                    <a:pt x="62" y="430"/>
                                  </a:lnTo>
                                  <a:lnTo>
                                    <a:pt x="105" y="340"/>
                                  </a:lnTo>
                                  <a:lnTo>
                                    <a:pt x="55" y="340"/>
                                  </a:lnTo>
                                  <a:lnTo>
                                    <a:pt x="51" y="335"/>
                                  </a:lnTo>
                                  <a:lnTo>
                                    <a:pt x="51" y="330"/>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1" name="Freeform 1095"/>
                          <wps:cNvSpPr>
                            <a:spLocks/>
                          </wps:cNvSpPr>
                          <wps:spPr bwMode="auto">
                            <a:xfrm>
                              <a:off x="5338" y="4450"/>
                              <a:ext cx="120" cy="430"/>
                            </a:xfrm>
                            <a:custGeom>
                              <a:avLst/>
                              <a:gdLst>
                                <a:gd name="T0" fmla="+- 0 5408 5338"/>
                                <a:gd name="T1" fmla="*/ T0 w 120"/>
                                <a:gd name="T2" fmla="+- 0 4760 4450"/>
                                <a:gd name="T3" fmla="*/ 4760 h 430"/>
                                <a:gd name="T4" fmla="+- 0 5388 5338"/>
                                <a:gd name="T5" fmla="*/ T4 w 120"/>
                                <a:gd name="T6" fmla="+- 0 4760 4450"/>
                                <a:gd name="T7" fmla="*/ 4760 h 430"/>
                                <a:gd name="T8" fmla="+- 0 5389 5338"/>
                                <a:gd name="T9" fmla="*/ T8 w 120"/>
                                <a:gd name="T10" fmla="+- 0 4780 4450"/>
                                <a:gd name="T11" fmla="*/ 4780 h 430"/>
                                <a:gd name="T12" fmla="+- 0 5389 5338"/>
                                <a:gd name="T13" fmla="*/ T12 w 120"/>
                                <a:gd name="T14" fmla="+- 0 4785 4450"/>
                                <a:gd name="T15" fmla="*/ 4785 h 430"/>
                                <a:gd name="T16" fmla="+- 0 5393 5338"/>
                                <a:gd name="T17" fmla="*/ T16 w 120"/>
                                <a:gd name="T18" fmla="+- 0 4790 4450"/>
                                <a:gd name="T19" fmla="*/ 4790 h 430"/>
                                <a:gd name="T20" fmla="+- 0 5404 5338"/>
                                <a:gd name="T21" fmla="*/ T20 w 120"/>
                                <a:gd name="T22" fmla="+- 0 4790 4450"/>
                                <a:gd name="T23" fmla="*/ 4790 h 430"/>
                                <a:gd name="T24" fmla="+- 0 5408 5338"/>
                                <a:gd name="T25" fmla="*/ T24 w 120"/>
                                <a:gd name="T26" fmla="+- 0 4785 4450"/>
                                <a:gd name="T27" fmla="*/ 4785 h 430"/>
                                <a:gd name="T28" fmla="+- 0 5409 5338"/>
                                <a:gd name="T29" fmla="*/ T28 w 120"/>
                                <a:gd name="T30" fmla="+- 0 4780 4450"/>
                                <a:gd name="T31" fmla="*/ 4780 h 430"/>
                                <a:gd name="T32" fmla="+- 0 5408 5338"/>
                                <a:gd name="T33" fmla="*/ T32 w 120"/>
                                <a:gd name="T34" fmla="+- 0 4760 4450"/>
                                <a:gd name="T35" fmla="*/ 476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70" y="310"/>
                                  </a:moveTo>
                                  <a:lnTo>
                                    <a:pt x="50" y="310"/>
                                  </a:lnTo>
                                  <a:lnTo>
                                    <a:pt x="51" y="330"/>
                                  </a:lnTo>
                                  <a:lnTo>
                                    <a:pt x="51" y="335"/>
                                  </a:lnTo>
                                  <a:lnTo>
                                    <a:pt x="55" y="340"/>
                                  </a:lnTo>
                                  <a:lnTo>
                                    <a:pt x="66" y="340"/>
                                  </a:lnTo>
                                  <a:lnTo>
                                    <a:pt x="70" y="335"/>
                                  </a:lnTo>
                                  <a:lnTo>
                                    <a:pt x="71" y="330"/>
                                  </a:lnTo>
                                  <a:lnTo>
                                    <a:pt x="7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2" name="Freeform 1094"/>
                          <wps:cNvSpPr>
                            <a:spLocks/>
                          </wps:cNvSpPr>
                          <wps:spPr bwMode="auto">
                            <a:xfrm>
                              <a:off x="5338" y="4450"/>
                              <a:ext cx="120" cy="430"/>
                            </a:xfrm>
                            <a:custGeom>
                              <a:avLst/>
                              <a:gdLst>
                                <a:gd name="T0" fmla="+- 0 5458 5338"/>
                                <a:gd name="T1" fmla="*/ T0 w 120"/>
                                <a:gd name="T2" fmla="+- 0 4759 4450"/>
                                <a:gd name="T3" fmla="*/ 4759 h 430"/>
                                <a:gd name="T4" fmla="+- 0 5408 5338"/>
                                <a:gd name="T5" fmla="*/ T4 w 120"/>
                                <a:gd name="T6" fmla="+- 0 4760 4450"/>
                                <a:gd name="T7" fmla="*/ 4760 h 430"/>
                                <a:gd name="T8" fmla="+- 0 5408 5338"/>
                                <a:gd name="T9" fmla="*/ T8 w 120"/>
                                <a:gd name="T10" fmla="+- 0 4785 4450"/>
                                <a:gd name="T11" fmla="*/ 4785 h 430"/>
                                <a:gd name="T12" fmla="+- 0 5404 5338"/>
                                <a:gd name="T13" fmla="*/ T12 w 120"/>
                                <a:gd name="T14" fmla="+- 0 4790 4450"/>
                                <a:gd name="T15" fmla="*/ 4790 h 430"/>
                                <a:gd name="T16" fmla="+- 0 5443 5338"/>
                                <a:gd name="T17" fmla="*/ T16 w 120"/>
                                <a:gd name="T18" fmla="+- 0 4790 4450"/>
                                <a:gd name="T19" fmla="*/ 4790 h 430"/>
                                <a:gd name="T20" fmla="+- 0 5458 5338"/>
                                <a:gd name="T21" fmla="*/ T20 w 120"/>
                                <a:gd name="T22" fmla="+- 0 4759 4450"/>
                                <a:gd name="T23" fmla="*/ 4759 h 430"/>
                              </a:gdLst>
                              <a:ahLst/>
                              <a:cxnLst>
                                <a:cxn ang="0">
                                  <a:pos x="T1" y="T3"/>
                                </a:cxn>
                                <a:cxn ang="0">
                                  <a:pos x="T5" y="T7"/>
                                </a:cxn>
                                <a:cxn ang="0">
                                  <a:pos x="T9" y="T11"/>
                                </a:cxn>
                                <a:cxn ang="0">
                                  <a:pos x="T13" y="T15"/>
                                </a:cxn>
                                <a:cxn ang="0">
                                  <a:pos x="T17" y="T19"/>
                                </a:cxn>
                                <a:cxn ang="0">
                                  <a:pos x="T21" y="T23"/>
                                </a:cxn>
                              </a:cxnLst>
                              <a:rect l="0" t="0" r="r" b="b"/>
                              <a:pathLst>
                                <a:path w="120" h="430">
                                  <a:moveTo>
                                    <a:pt x="120" y="309"/>
                                  </a:moveTo>
                                  <a:lnTo>
                                    <a:pt x="70" y="310"/>
                                  </a:lnTo>
                                  <a:lnTo>
                                    <a:pt x="70" y="335"/>
                                  </a:lnTo>
                                  <a:lnTo>
                                    <a:pt x="66" y="340"/>
                                  </a:lnTo>
                                  <a:lnTo>
                                    <a:pt x="105" y="340"/>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3" name="Freeform 1093"/>
                          <wps:cNvSpPr>
                            <a:spLocks/>
                          </wps:cNvSpPr>
                          <wps:spPr bwMode="auto">
                            <a:xfrm>
                              <a:off x="5338" y="4450"/>
                              <a:ext cx="120" cy="430"/>
                            </a:xfrm>
                            <a:custGeom>
                              <a:avLst/>
                              <a:gdLst>
                                <a:gd name="T0" fmla="+- 0 5399 5338"/>
                                <a:gd name="T1" fmla="*/ T0 w 120"/>
                                <a:gd name="T2" fmla="+- 0 4450 4450"/>
                                <a:gd name="T3" fmla="*/ 4450 h 430"/>
                                <a:gd name="T4" fmla="+- 0 5388 5338"/>
                                <a:gd name="T5" fmla="*/ T4 w 120"/>
                                <a:gd name="T6" fmla="+- 0 4450 4450"/>
                                <a:gd name="T7" fmla="*/ 4450 h 430"/>
                                <a:gd name="T8" fmla="+- 0 5384 5338"/>
                                <a:gd name="T9" fmla="*/ T8 w 120"/>
                                <a:gd name="T10" fmla="+- 0 4454 4450"/>
                                <a:gd name="T11" fmla="*/ 4454 h 430"/>
                                <a:gd name="T12" fmla="+- 0 5384 5338"/>
                                <a:gd name="T13" fmla="*/ T12 w 120"/>
                                <a:gd name="T14" fmla="+- 0 4460 4450"/>
                                <a:gd name="T15" fmla="*/ 4460 h 430"/>
                                <a:gd name="T16" fmla="+- 0 5388 5338"/>
                                <a:gd name="T17" fmla="*/ T16 w 120"/>
                                <a:gd name="T18" fmla="+- 0 4760 4450"/>
                                <a:gd name="T19" fmla="*/ 4760 h 430"/>
                                <a:gd name="T20" fmla="+- 0 5408 5338"/>
                                <a:gd name="T21" fmla="*/ T20 w 120"/>
                                <a:gd name="T22" fmla="+- 0 4760 4450"/>
                                <a:gd name="T23" fmla="*/ 4760 h 430"/>
                                <a:gd name="T24" fmla="+- 0 5404 5338"/>
                                <a:gd name="T25" fmla="*/ T24 w 120"/>
                                <a:gd name="T26" fmla="+- 0 4460 4450"/>
                                <a:gd name="T27" fmla="*/ 4460 h 430"/>
                                <a:gd name="T28" fmla="+- 0 5404 5338"/>
                                <a:gd name="T29" fmla="*/ T28 w 120"/>
                                <a:gd name="T30" fmla="+- 0 4454 4450"/>
                                <a:gd name="T31" fmla="*/ 4454 h 430"/>
                                <a:gd name="T32" fmla="+- 0 5399 5338"/>
                                <a:gd name="T33" fmla="*/ T32 w 120"/>
                                <a:gd name="T34" fmla="+- 0 4450 4450"/>
                                <a:gd name="T35" fmla="*/ 445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1" y="0"/>
                                  </a:moveTo>
                                  <a:lnTo>
                                    <a:pt x="50" y="0"/>
                                  </a:lnTo>
                                  <a:lnTo>
                                    <a:pt x="46" y="4"/>
                                  </a:lnTo>
                                  <a:lnTo>
                                    <a:pt x="46" y="10"/>
                                  </a:lnTo>
                                  <a:lnTo>
                                    <a:pt x="50" y="310"/>
                                  </a:lnTo>
                                  <a:lnTo>
                                    <a:pt x="70" y="310"/>
                                  </a:lnTo>
                                  <a:lnTo>
                                    <a:pt x="66" y="10"/>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70E7F6" id="Group 1091" o:spid="_x0000_s1026" style="position:absolute;margin-left:142.3pt;margin-top:4.9pt;width:254.95pt;height:298.35pt;z-index:-251716096;mso-position-horizontal-relative:page" coordorigin="2839,76" coordsize="5099,5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">
                <v:group id="Group 1106" o:spid="_x0000_s1027" style="position:absolute;left:3957;top:84;width:2986;height:824" coordorigin="3957,84"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">
                  <v:shape id="Freeform 1107" o:spid="_x0000_s1028" style="position:absolute;left:3957;top:84;width:2986;height:824;visibility:visible;mso-wrap-style:square;v-text-anchor:top"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" path="m,824r2986,l2986,,,,,824xe" filled="f">
                    <v:path arrowok="t" o:connecttype="custom" o:connectlocs="0,908;2986,908;2986,84;0,84;0,908" o:connectangles="0,0,0,0,0"/>
                  </v:shape>
                </v:group>
                <v:group id="Group 1101" o:spid="_x0000_s1029" style="position:absolute;left:5321;top:942;width:120;height:443" coordorigin="5321,942"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">
                  <v:shape id="Freeform 1105" o:spid="_x0000_s1030"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" path="m51,323l,323,61,443r44,-90l55,353r-4,-5l51,323e" fillcolor="black" stroked="f">
                    <v:path arrowok="t" o:connecttype="custom" o:connectlocs="51,1265;0,1265;61,1385;105,1295;55,1295;51,1290;51,1265" o:connectangles="0,0,0,0,0,0,0"/>
                  </v:shape>
                  <v:shape id="Freeform 1104" o:spid="_x0000_s1031"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" path="m71,323r-20,l51,348r4,5l66,353r4,-5l71,323e" fillcolor="black" stroked="f">
                    <v:path arrowok="t" o:connecttype="custom" o:connectlocs="71,1265;51,1265;51,1290;55,1295;66,1295;70,1290;71,1265" o:connectangles="0,0,0,0,0,0,0"/>
                  </v:shape>
                  <v:shape id="Freeform 1103" o:spid="_x0000_s1032"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" path="m120,323r-49,l70,348r-4,5l105,353r15,-30e" fillcolor="black" stroked="f">
                    <v:path arrowok="t" o:connecttype="custom" o:connectlocs="120,1265;71,1265;70,1290;66,1295;105,1295;120,1265" o:connectangles="0,0,0,0,0,0"/>
                  </v:shape>
                  <v:shape id="Freeform 1102" o:spid="_x0000_s1033"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" path="m64,l53,,49,4r,6l51,323r20,l69,10r,-6l64,e" fillcolor="black" stroked="f">
                    <v:path arrowok="t" o:connecttype="custom" o:connectlocs="64,942;53,942;49,946;49,952;51,1265;71,1265;69,952;69,946;64,942" o:connectangles="0,0,0,0,0,0,0,0,0"/>
                  </v:shape>
                </v:group>
                <v:group id="Group 1099" o:spid="_x0000_s1034" style="position:absolute;left:3971;top:1387;width:3029;height:3049" coordorigin="3971,1387"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">
                  <v:shape id="Freeform 1100" o:spid="_x0000_s1035" style="position:absolute;left:3971;top:1387;width:3029;height:3049;visibility:visible;mso-wrap-style:square;v-text-anchor:top"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" path="m,3049r3029,l3029,,,,,3049xe" filled="f">
                    <v:path arrowok="t" o:connecttype="custom" o:connectlocs="0,4436;3029,4436;3029,1387;0,1387;0,4436" o:connectangles="0,0,0,0,0"/>
                  </v:shape>
                </v:group>
                <v:group id="Group 1097" o:spid="_x0000_s1036" style="position:absolute;left:2846;top:4824;width:5084;height:1212" coordorigin="2846,4824"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">
                  <v:shape id="Freeform 1098" o:spid="_x0000_s1037" style="position:absolute;left:2846;top:4824;width:5084;height:1212;visibility:visible;mso-wrap-style:square;v-text-anchor:top"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" path="m2542,l2334,2,2130,8r-199,9l1738,31,1553,47,1374,67,1203,91r-162,26l888,146,745,177,612,211,490,248,381,286r-97,41l200,370r-70,44l74,460,33,507,,606r8,49l74,751r56,46l200,842r84,42l381,925r109,39l612,1000r133,34l888,1066r153,29l1203,1121r171,23l1553,1164r185,17l1931,1194r199,10l2334,1210r208,2l2750,1210r204,-6l3153,1194r193,-13l3532,1164r178,-20l3881,1121r162,-26l4196,1066r144,-32l4472,1000r122,-36l4703,925r97,-41l4884,842r70,-45l5010,751r41,-47l5084,606r-8,-50l5010,460r-56,-46l4884,370r-84,-43l4703,286,4594,248,4472,211,4340,177,4196,146,4043,117,3881,91,3710,67,3532,47,3346,31,3153,17,2954,8,2750,2,2542,xe" filled="f">
                    <v:path arrowok="t" o:connecttype="custom" o:connectlocs="2334,4826;1931,4841;1553,4871;1203,4915;888,4970;612,5035;381,5110;200,5194;74,5284;0,5430;74,5575;200,5666;381,5749;612,5824;888,5890;1203,5945;1553,5988;1931,6018;2334,6034;2750,6034;3153,6018;3532,5988;3881,5945;4196,5890;4472,5824;4703,5749;4884,5666;5010,5575;5084,5430;5010,5284;4884,5194;4703,5110;4472,5035;4196,4970;3881,4915;3532,4871;3153,4841;2750,4826" o:connectangles="0,0,0,0,0,0,0,0,0,0,0,0,0,0,0,0,0,0,0,0,0,0,0,0,0,0,0,0,0,0,0,0,0,0,0,0,0,0"/>
                  </v:shape>
                </v:group>
                <v:group id="Group 1092" o:spid="_x0000_s1038" style="position:absolute;left:5338;top:4450;width:120;height:430" coordorigin="5338,445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4Rx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yaTOD5JjwBOX8AAAD//wMAUEsBAi0AFAAGAAgAAAAhANvh9svuAAAAhQEAABMAAAAAAAAA&#10;AAAAAAAAAAAAAFtDb250ZW50X1R5cGVzXS54bWxQSwECLQAUAAYACAAAACEAWvQsW78AAAAVAQAA&#10;CwAAAAAAAAAAAAAAAAAfAQAAX3JlbHMvLnJlbHNQSwECLQAUAAYACAAAACEAdE+EccYAAADdAAAA&#10;DwAAAAAAAAAAAAAAAAAHAgAAZHJzL2Rvd25yZXYueG1sUEsFBgAAAAADAAMAtwAAAPoCAAAAAA==&#10;">
                  <v:shape id="Freeform 1096" o:spid="_x0000_s1039"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" path="m50,310l,311,62,430r43,-90l55,340r-4,-5l51,330,50,310e" fillcolor="black" stroked="f">
                    <v:path arrowok="t" o:connecttype="custom" o:connectlocs="50,4760;0,4761;62,4880;105,4790;55,4790;51,4785;51,4780;50,4760" o:connectangles="0,0,0,0,0,0,0,0"/>
                  </v:shape>
                  <v:shape id="Freeform 1095" o:spid="_x0000_s1040"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" path="m70,310r-20,l51,330r,5l55,340r11,l70,335r1,-5l70,310e" fillcolor="black" stroked="f">
                    <v:path arrowok="t" o:connecttype="custom" o:connectlocs="70,4760;50,4760;51,4780;51,4785;55,4790;66,4790;70,4785;71,4780;70,4760" o:connectangles="0,0,0,0,0,0,0,0,0"/>
                  </v:shape>
                  <v:shape id="Freeform 1094" o:spid="_x0000_s1041"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" path="m120,309r-50,1l70,335r-4,5l105,340r15,-31e" fillcolor="black" stroked="f">
                    <v:path arrowok="t" o:connecttype="custom" o:connectlocs="120,4759;70,4760;70,4785;66,4790;105,4790;120,4759" o:connectangles="0,0,0,0,0,0"/>
                  </v:shape>
                  <v:shape id="Freeform 1093" o:spid="_x0000_s1042"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" path="m61,l50,,46,4r,6l50,310r20,l66,10r,-6l61,e" fillcolor="black" stroked="f">
                    <v:path arrowok="t" o:connecttype="custom" o:connectlocs="61,4450;50,4450;46,4454;46,4460;50,4760;70,4760;66,4460;66,4454;61,4450" o:connectangles="0,0,0,0,0,0,0,0,0"/>
                  </v:shape>
                </v:group>
                <w10:wrap anchorx="page"/>
              </v:group>
            </w:pict>
          </mc:Fallback>
        </mc:AlternateContent>
      </w:r>
    </w:p>
    <w:p w:rsidR="001210EB" w:rsidRDefault="001210EB" w:rsidP="001210EB">
      <w:pPr>
        <w:spacing w:after="0"/>
        <w:rPr>
          <w:lang w:eastAsia="zh-TW"/>
        </w:rPr>
        <w:sectPr w:rsidR="001210EB" w:rsidSect="004C4B3B">
          <w:headerReference w:type="default" r:id="rId13"/>
          <w:footerReference w:type="default" r:id="rId14"/>
          <w:pgSz w:w="11920" w:h="16840"/>
          <w:pgMar w:top="1040" w:right="1300" w:bottom="1180" w:left="200" w:header="0" w:footer="1000" w:gutter="0"/>
          <w:pgNumType w:start="20"/>
          <w:cols w:space="720"/>
        </w:sectPr>
      </w:pPr>
    </w:p>
    <w:p w:rsidR="001210EB" w:rsidRDefault="001210EB" w:rsidP="00417F24">
      <w:pPr>
        <w:spacing w:before="8" w:after="0" w:line="180" w:lineRule="auto"/>
        <w:ind w:left="352" w:right="-508" w:hanging="68"/>
        <w:rPr>
          <w:rFonts w:ascii="標楷體" w:eastAsia="標楷體" w:hAnsi="標楷體" w:cs="標楷體"/>
          <w:sz w:val="24"/>
          <w:szCs w:val="24"/>
          <w:lang w:eastAsia="zh-TW"/>
        </w:rPr>
      </w:pPr>
      <w:r>
        <w:rPr>
          <w:rFonts w:ascii="標楷體" w:eastAsia="標楷體" w:hAnsi="標楷體" w:cs="標楷體"/>
          <w:sz w:val="24"/>
          <w:szCs w:val="24"/>
          <w:lang w:eastAsia="zh-TW"/>
        </w:rPr>
        <w:t>1.應於二十四小時內上網登錄通知</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417F24">
      <w:pPr>
        <w:spacing w:after="0" w:line="293" w:lineRule="exact"/>
        <w:ind w:left="112" w:right="-224" w:firstLineChars="71" w:firstLine="17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通知</w:t>
      </w:r>
      <w:r>
        <w:rPr>
          <w:rFonts w:ascii="標楷體" w:eastAsia="標楷體" w:hAnsi="標楷體" w:cs="標楷體" w:hint="eastAsia"/>
          <w:position w:val="-1"/>
          <w:sz w:val="24"/>
          <w:szCs w:val="24"/>
          <w:lang w:eastAsia="zh-TW"/>
        </w:rPr>
        <w:t>新北市</w:t>
      </w:r>
      <w:r>
        <w:rPr>
          <w:rFonts w:ascii="標楷體" w:eastAsia="標楷體" w:hAnsi="標楷體" w:cs="標楷體"/>
          <w:position w:val="-1"/>
          <w:sz w:val="24"/>
          <w:szCs w:val="24"/>
          <w:lang w:eastAsia="zh-TW"/>
        </w:rPr>
        <w:t>政府社會局</w:t>
      </w: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5" w:after="0" w:line="240" w:lineRule="exact"/>
        <w:rPr>
          <w:sz w:val="24"/>
          <w:szCs w:val="24"/>
          <w:lang w:eastAsia="zh-TW"/>
        </w:rPr>
      </w:pPr>
    </w:p>
    <w:p w:rsidR="001210EB" w:rsidRDefault="001210EB" w:rsidP="00417F24">
      <w:pPr>
        <w:spacing w:after="0" w:line="360" w:lineRule="exact"/>
        <w:ind w:left="284" w:right="-76" w:hanging="2"/>
        <w:rPr>
          <w:rFonts w:ascii="標楷體" w:eastAsia="標楷體" w:hAnsi="標楷體" w:cs="標楷體"/>
          <w:sz w:val="24"/>
          <w:szCs w:val="24"/>
          <w:lang w:eastAsia="zh-TW"/>
        </w:rPr>
      </w:pPr>
      <w:r>
        <w:rPr>
          <w:rFonts w:ascii="標楷體" w:eastAsia="標楷體" w:hAnsi="標楷體" w:cs="標楷體"/>
          <w:sz w:val="24"/>
          <w:szCs w:val="24"/>
          <w:lang w:eastAsia="zh-TW"/>
        </w:rPr>
        <w:t>協助</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人員進行採取檢體檢驗。</w:t>
      </w:r>
    </w:p>
    <w:p w:rsidR="001210EB" w:rsidRDefault="001210EB" w:rsidP="001210EB">
      <w:pPr>
        <w:spacing w:before="64" w:after="0" w:line="240" w:lineRule="auto"/>
        <w:ind w:right="-2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立即送醫處理。</w:t>
      </w:r>
    </w:p>
    <w:p w:rsidR="001210EB" w:rsidRDefault="001210EB" w:rsidP="001210EB">
      <w:pPr>
        <w:spacing w:after="0" w:line="283" w:lineRule="exact"/>
        <w:ind w:right="-4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門診處理或住院治療）</w:t>
      </w:r>
    </w:p>
    <w:p w:rsidR="001210EB" w:rsidRDefault="001210EB" w:rsidP="001210EB">
      <w:pPr>
        <w:spacing w:before="10"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179" w:lineRule="auto"/>
        <w:ind w:left="269" w:right="-61"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1.記錄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健康狀況。</w:t>
      </w:r>
    </w:p>
    <w:p w:rsidR="001210EB" w:rsidRDefault="001210EB" w:rsidP="001210EB">
      <w:pPr>
        <w:spacing w:before="2" w:after="0" w:line="180" w:lineRule="auto"/>
        <w:ind w:left="269" w:right="-76"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2.妥善消毒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使用之器具、用品設備等物品及廁所。</w:t>
      </w:r>
    </w:p>
    <w:p w:rsidR="001210EB" w:rsidRDefault="001210EB" w:rsidP="00417F24">
      <w:pPr>
        <w:spacing w:after="0" w:line="240" w:lineRule="auto"/>
        <w:ind w:left="254" w:right="-61"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3.疑似受感染之員工應暫停工作並隔離休息及接</w:t>
      </w:r>
    </w:p>
    <w:p w:rsidR="00417F24" w:rsidRPr="00417F24" w:rsidRDefault="00417F24" w:rsidP="00417F24">
      <w:pPr>
        <w:spacing w:before="8" w:after="0" w:line="240" w:lineRule="auto"/>
        <w:ind w:left="240" w:right="442" w:firstLine="44"/>
        <w:rPr>
          <w:rFonts w:ascii="標楷體" w:eastAsia="標楷體" w:hAnsi="標楷體" w:cs="標楷體"/>
          <w:position w:val="9"/>
          <w:sz w:val="24"/>
          <w:szCs w:val="24"/>
          <w:lang w:eastAsia="zh-TW"/>
        </w:rPr>
      </w:pPr>
      <w:r>
        <w:rPr>
          <w:rFonts w:ascii="標楷體" w:eastAsia="標楷體" w:hAnsi="標楷體" w:cs="標楷體"/>
          <w:position w:val="9"/>
          <w:sz w:val="24"/>
          <w:szCs w:val="24"/>
          <w:lang w:eastAsia="zh-TW"/>
        </w:rPr>
        <w:t>受治療。</w:t>
      </w:r>
    </w:p>
    <w:p w:rsidR="001210EB" w:rsidRDefault="001210EB" w:rsidP="00417F24">
      <w:pPr>
        <w:spacing w:before="8" w:after="0" w:line="180" w:lineRule="auto"/>
        <w:ind w:left="240" w:right="442" w:firstLine="44"/>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召開緊急事件處理會議。</w:t>
      </w:r>
    </w:p>
    <w:p w:rsidR="001210EB" w:rsidRDefault="001210EB" w:rsidP="00417F24">
      <w:pPr>
        <w:spacing w:after="0" w:line="293"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417F24">
      <w:pPr>
        <w:spacing w:after="0" w:line="281"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w:t>
      </w:r>
      <w:r>
        <w:rPr>
          <w:rFonts w:ascii="標楷體" w:eastAsia="標楷體" w:hAnsi="標楷體" w:cs="標楷體"/>
          <w:spacing w:val="1"/>
          <w:position w:val="-1"/>
          <w:sz w:val="24"/>
          <w:szCs w:val="24"/>
          <w:lang w:eastAsia="zh-TW"/>
        </w:rPr>
        <w:t>員</w:t>
      </w:r>
      <w:r>
        <w:rPr>
          <w:rFonts w:ascii="標楷體" w:eastAsia="標楷體" w:hAnsi="標楷體" w:cs="標楷體"/>
          <w:position w:val="-1"/>
          <w:sz w:val="24"/>
          <w:szCs w:val="24"/>
          <w:lang w:eastAsia="zh-TW"/>
        </w:rPr>
        <w:t>通知患有</w:t>
      </w:r>
    </w:p>
    <w:p w:rsidR="001210EB" w:rsidRDefault="00AA2FE0" w:rsidP="00417F24">
      <w:pPr>
        <w:spacing w:after="0" w:line="278" w:lineRule="exact"/>
        <w:ind w:left="240" w:right="-20" w:firstLineChars="18" w:firstLine="43"/>
        <w:rPr>
          <w:rFonts w:ascii="標楷體" w:eastAsia="標楷體" w:hAnsi="標楷體" w:cs="標楷體"/>
          <w:sz w:val="24"/>
          <w:szCs w:val="24"/>
          <w:lang w:eastAsia="zh-TW"/>
        </w:rPr>
      </w:pPr>
      <w:r>
        <w:rPr>
          <w:rFonts w:ascii="標楷體" w:eastAsia="標楷體" w:hAnsi="標楷體" w:cs="標楷體"/>
          <w:noProof/>
          <w:position w:val="9"/>
          <w:sz w:val="24"/>
          <w:szCs w:val="24"/>
          <w:lang w:eastAsia="zh-TW"/>
        </w:rPr>
        <mc:AlternateContent>
          <mc:Choice Requires="wps">
            <w:drawing>
              <wp:anchor distT="0" distB="0" distL="114300" distR="114300" simplePos="0" relativeHeight="251719168" behindDoc="0" locked="0" layoutInCell="1" allowOverlap="1" wp14:anchorId="11690026" wp14:editId="043769A1">
                <wp:simplePos x="0" y="0"/>
                <wp:positionH relativeFrom="column">
                  <wp:posOffset>856764</wp:posOffset>
                </wp:positionH>
                <wp:positionV relativeFrom="paragraph">
                  <wp:posOffset>1567815</wp:posOffset>
                </wp:positionV>
                <wp:extent cx="77916" cy="81280"/>
                <wp:effectExtent l="0" t="0" r="17780" b="13970"/>
                <wp:wrapNone/>
                <wp:docPr id="57" name="等腰三角形 57"/>
                <wp:cNvGraphicFramePr/>
                <a:graphic xmlns:a="http://schemas.openxmlformats.org/drawingml/2006/main">
                  <a:graphicData uri="http://schemas.microsoft.com/office/word/2010/wordprocessingShape">
                    <wps:wsp>
                      <wps:cNvSpPr/>
                      <wps:spPr>
                        <a:xfrm rot="10800000">
                          <a:off x="0" y="0"/>
                          <a:ext cx="77916" cy="8128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19745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7" o:spid="_x0000_s1026" type="#_x0000_t5" style="position:absolute;margin-left:67.45pt;margin-top:123.45pt;width:6.15pt;height:6.4pt;rotation:180;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" fillcolor="black [3200]" strokecolor="black [1600]" strokeweight="2pt"/>
            </w:pict>
          </mc:Fallback>
        </mc:AlternateContent>
      </w:r>
      <w:r w:rsidR="001210EB">
        <w:rPr>
          <w:rFonts w:ascii="標楷體" w:eastAsia="標楷體" w:hAnsi="標楷體" w:cs="標楷體"/>
          <w:position w:val="-1"/>
          <w:sz w:val="24"/>
          <w:szCs w:val="24"/>
          <w:lang w:eastAsia="zh-TW"/>
        </w:rPr>
        <w:t>傳染病之</w:t>
      </w:r>
      <w:r w:rsidR="00BF7EB7">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家屬。</w:t>
      </w:r>
    </w:p>
    <w:p w:rsidR="001210EB" w:rsidRDefault="001210EB" w:rsidP="001210EB">
      <w:pPr>
        <w:spacing w:after="0"/>
        <w:rPr>
          <w:lang w:eastAsia="zh-TW"/>
        </w:rPr>
        <w:sectPr w:rsidR="001210EB">
          <w:type w:val="continuous"/>
          <w:pgSz w:w="11920" w:h="16840"/>
          <w:pgMar w:top="1200" w:right="1300" w:bottom="980" w:left="200" w:header="720" w:footer="720" w:gutter="0"/>
          <w:cols w:num="3" w:space="720" w:equalWidth="0">
            <w:col w:w="2753" w:space="1157"/>
            <w:col w:w="2669" w:space="914"/>
            <w:col w:w="2927"/>
          </w:cols>
        </w:sectPr>
      </w:pPr>
    </w:p>
    <w:p w:rsidR="00D2232C" w:rsidRDefault="00D2232C" w:rsidP="000976D0">
      <w:pPr>
        <w:spacing w:after="0" w:line="240" w:lineRule="auto"/>
        <w:ind w:right="-68"/>
        <w:jc w:val="right"/>
        <w:rPr>
          <w:rFonts w:ascii="標楷體" w:eastAsia="標楷體" w:hAnsi="標楷體" w:cs="標楷體"/>
          <w:position w:val="-4"/>
          <w:sz w:val="24"/>
          <w:szCs w:val="24"/>
          <w:lang w:eastAsia="zh-TW"/>
        </w:rPr>
      </w:pPr>
    </w:p>
    <w:p w:rsidR="001210EB" w:rsidRDefault="001210EB" w:rsidP="00D2232C">
      <w:pPr>
        <w:tabs>
          <w:tab w:val="left" w:pos="8080"/>
        </w:tabs>
        <w:spacing w:after="0" w:line="240" w:lineRule="auto"/>
        <w:ind w:right="72"/>
        <w:jc w:val="right"/>
        <w:rPr>
          <w:rFonts w:ascii="標楷體" w:eastAsia="標楷體" w:hAnsi="標楷體" w:cs="標楷體"/>
          <w:sz w:val="24"/>
          <w:szCs w:val="24"/>
          <w:lang w:eastAsia="zh-TW"/>
        </w:rPr>
      </w:pPr>
      <w:r>
        <w:rPr>
          <w:rFonts w:ascii="標楷體" w:eastAsia="標楷體" w:hAnsi="標楷體" w:cs="標楷體"/>
          <w:position w:val="-4"/>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4"/>
          <w:sz w:val="24"/>
          <w:szCs w:val="24"/>
          <w:lang w:eastAsia="zh-TW"/>
        </w:rPr>
        <w:t>關於</w:t>
      </w:r>
      <w:r w:rsidR="000976D0">
        <w:rPr>
          <w:rFonts w:ascii="標楷體" w:eastAsia="標楷體" w:hAnsi="標楷體" w:cs="標楷體"/>
          <w:position w:val="-4"/>
          <w:sz w:val="24"/>
          <w:szCs w:val="24"/>
          <w:lang w:eastAsia="zh-TW"/>
        </w:rPr>
        <w:br/>
      </w:r>
      <w:r>
        <w:rPr>
          <w:rFonts w:ascii="標楷體" w:eastAsia="標楷體" w:hAnsi="標楷體" w:cs="標楷體"/>
          <w:position w:val="-4"/>
          <w:sz w:val="24"/>
          <w:szCs w:val="24"/>
          <w:lang w:eastAsia="zh-TW"/>
        </w:rPr>
        <w:t>傳染</w:t>
      </w:r>
      <w:r w:rsidR="000976D0">
        <w:rPr>
          <w:rFonts w:ascii="標楷體" w:eastAsia="標楷體" w:hAnsi="標楷體" w:cs="標楷體"/>
          <w:position w:val="-1"/>
          <w:sz w:val="24"/>
          <w:szCs w:val="24"/>
          <w:lang w:eastAsia="zh-TW"/>
        </w:rPr>
        <w:t>病防治衛生安全教育</w:t>
      </w:r>
    </w:p>
    <w:p w:rsidR="001210EB" w:rsidRPr="000976D0" w:rsidRDefault="001210EB" w:rsidP="000976D0">
      <w:pPr>
        <w:spacing w:before="7" w:after="0" w:line="280" w:lineRule="exact"/>
        <w:jc w:val="right"/>
        <w:rPr>
          <w:sz w:val="28"/>
          <w:szCs w:val="28"/>
          <w:lang w:eastAsia="zh-TW"/>
        </w:rPr>
      </w:pPr>
    </w:p>
    <w:p w:rsidR="001210EB" w:rsidRDefault="00B63109" w:rsidP="001210EB">
      <w:pPr>
        <w:spacing w:after="0" w:line="303" w:lineRule="exact"/>
        <w:ind w:left="3461" w:right="3549"/>
        <w:jc w:val="center"/>
        <w:rPr>
          <w:rFonts w:ascii="標楷體" w:eastAsia="標楷體" w:hAnsi="標楷體" w:cs="標楷體"/>
          <w:sz w:val="24"/>
          <w:szCs w:val="24"/>
          <w:lang w:eastAsia="zh-TW"/>
        </w:rPr>
      </w:pPr>
      <w:r>
        <w:rPr>
          <w:rFonts w:asciiTheme="minorEastAsia" w:hAnsiTheme="minorEastAsia" w:cs="Times New Roman" w:hint="eastAsia"/>
          <w:spacing w:val="1"/>
          <w:position w:val="-1"/>
          <w:sz w:val="24"/>
          <w:szCs w:val="24"/>
          <w:lang w:eastAsia="zh-TW"/>
        </w:rPr>
        <w:t xml:space="preserve"> </w:t>
      </w:r>
      <w:r w:rsidR="001210EB">
        <w:rPr>
          <w:rFonts w:ascii="Times New Roman" w:eastAsia="Times New Roman" w:hAnsi="Times New Roman" w:cs="Times New Roman"/>
          <w:spacing w:val="1"/>
          <w:position w:val="-1"/>
          <w:sz w:val="24"/>
          <w:szCs w:val="24"/>
          <w:lang w:eastAsia="zh-TW"/>
        </w:rPr>
        <w:t>1</w:t>
      </w:r>
      <w:r w:rsidR="001210EB">
        <w:rPr>
          <w:rFonts w:ascii="Times New Roman" w:eastAsia="Times New Roman" w:hAnsi="Times New Roman" w:cs="Times New Roman"/>
          <w:position w:val="-1"/>
          <w:sz w:val="24"/>
          <w:szCs w:val="24"/>
          <w:lang w:eastAsia="zh-TW"/>
        </w:rPr>
        <w:t>.</w:t>
      </w:r>
      <w:r w:rsidR="001210EB">
        <w:rPr>
          <w:rFonts w:ascii="標楷體" w:eastAsia="標楷體" w:hAnsi="標楷體" w:cs="標楷體"/>
          <w:position w:val="-1"/>
          <w:sz w:val="24"/>
          <w:szCs w:val="24"/>
          <w:lang w:eastAsia="zh-TW"/>
        </w:rPr>
        <w:t>彙整書面資料呈報有關單位。</w:t>
      </w:r>
    </w:p>
    <w:p w:rsidR="001210EB" w:rsidRDefault="001210EB" w:rsidP="00D52B32">
      <w:pPr>
        <w:spacing w:after="0" w:line="238" w:lineRule="exact"/>
        <w:ind w:left="3119" w:right="3190" w:firstLineChars="59" w:firstLine="142"/>
        <w:jc w:val="center"/>
        <w:rPr>
          <w:rFonts w:ascii="標楷體" w:eastAsia="標楷體" w:hAnsi="標楷體" w:cs="標楷體"/>
          <w:sz w:val="24"/>
          <w:szCs w:val="24"/>
          <w:lang w:eastAsia="zh-TW"/>
        </w:rPr>
      </w:pPr>
      <w:r>
        <w:rPr>
          <w:rFonts w:ascii="標楷體" w:eastAsia="標楷體" w:hAnsi="標楷體" w:cs="標楷體"/>
          <w:sz w:val="24"/>
          <w:szCs w:val="24"/>
          <w:lang w:eastAsia="zh-TW"/>
        </w:rPr>
        <w:t>2</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復原情況。</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625D5F" w:rsidRDefault="00625D5F" w:rsidP="001210EB">
      <w:pPr>
        <w:spacing w:after="0" w:line="200" w:lineRule="exact"/>
        <w:rPr>
          <w:sz w:val="20"/>
          <w:szCs w:val="20"/>
          <w:lang w:eastAsia="zh-TW"/>
        </w:rPr>
      </w:pPr>
    </w:p>
    <w:p w:rsidR="00625D5F" w:rsidRDefault="00625D5F" w:rsidP="001210EB">
      <w:pPr>
        <w:spacing w:after="0" w:line="200" w:lineRule="exact"/>
        <w:rPr>
          <w:sz w:val="20"/>
          <w:szCs w:val="20"/>
          <w:lang w:eastAsia="zh-TW"/>
        </w:rPr>
      </w:pPr>
    </w:p>
    <w:p w:rsidR="001210EB" w:rsidRDefault="001210EB" w:rsidP="001210EB">
      <w:pPr>
        <w:spacing w:after="0" w:line="300" w:lineRule="exact"/>
        <w:ind w:left="9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1408" behindDoc="1" locked="0" layoutInCell="1" allowOverlap="1" wp14:anchorId="5CDC0553" wp14:editId="7FC5380F">
                <wp:simplePos x="0" y="0"/>
                <wp:positionH relativeFrom="page">
                  <wp:posOffset>655320</wp:posOffset>
                </wp:positionH>
                <wp:positionV relativeFrom="paragraph">
                  <wp:posOffset>-62230</wp:posOffset>
                </wp:positionV>
                <wp:extent cx="5295265" cy="1270"/>
                <wp:effectExtent l="7620" t="5080" r="12065" b="12700"/>
                <wp:wrapNone/>
                <wp:docPr id="2504" name="Group 1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265" cy="1270"/>
                          <a:chOff x="1032" y="-98"/>
                          <a:chExt cx="8339" cy="2"/>
                        </a:xfrm>
                      </wpg:grpSpPr>
                      <wps:wsp>
                        <wps:cNvPr id="2505" name="Freeform 1090"/>
                        <wps:cNvSpPr>
                          <a:spLocks/>
                        </wps:cNvSpPr>
                        <wps:spPr bwMode="auto">
                          <a:xfrm>
                            <a:off x="1032" y="-98"/>
                            <a:ext cx="8339" cy="2"/>
                          </a:xfrm>
                          <a:custGeom>
                            <a:avLst/>
                            <a:gdLst>
                              <a:gd name="T0" fmla="+- 0 1032 1032"/>
                              <a:gd name="T1" fmla="*/ T0 w 8339"/>
                              <a:gd name="T2" fmla="+- 0 -98 -98"/>
                              <a:gd name="T3" fmla="*/ -98 h 2"/>
                              <a:gd name="T4" fmla="+- 0 9371 1032"/>
                              <a:gd name="T5" fmla="*/ T4 w 8339"/>
                              <a:gd name="T6" fmla="+- 0 -96 -98"/>
                              <a:gd name="T7" fmla="*/ -96 h 2"/>
                            </a:gdLst>
                            <a:ahLst/>
                            <a:cxnLst>
                              <a:cxn ang="0">
                                <a:pos x="T1" y="T3"/>
                              </a:cxn>
                              <a:cxn ang="0">
                                <a:pos x="T5" y="T7"/>
                              </a:cxn>
                            </a:cxnLst>
                            <a:rect l="0" t="0" r="r" b="b"/>
                            <a:pathLst>
                              <a:path w="8339" h="2">
                                <a:moveTo>
                                  <a:pt x="0" y="0"/>
                                </a:moveTo>
                                <a:lnTo>
                                  <a:pt x="8339"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9CF3E" id="Group 1089" o:spid="_x0000_s1026" style="position:absolute;margin-left:51.6pt;margin-top:-4.9pt;width:416.95pt;height:.1pt;z-index:-251715072;mso-position-horizontal-relative:page" coordorigin="1032,-98" coordsize="83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">
                <v:shape id="Freeform 1090" o:spid="_x0000_s1027" style="position:absolute;left:1032;top:-98;width:8339;height:2;visibility:visible;mso-wrap-style:square;v-text-anchor:top" coordsize="8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" path="m,l8339,2e" filled="f">
                  <v:path arrowok="t" o:connecttype="custom" o:connectlocs="0,-98;8339,-96"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傳染病之原因確實檢討改進。</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before="24" w:after="0" w:line="360" w:lineRule="exact"/>
        <w:ind w:left="933" w:right="7718"/>
        <w:rPr>
          <w:rFonts w:ascii="標楷體" w:eastAsia="標楷體" w:hAnsi="標楷體" w:cs="標楷體"/>
          <w:sz w:val="24"/>
          <w:szCs w:val="24"/>
          <w:lang w:eastAsia="zh-TW"/>
        </w:rPr>
      </w:pPr>
      <w:r>
        <w:rPr>
          <w:rFonts w:ascii="標楷體" w:eastAsia="標楷體" w:hAnsi="標楷體" w:cs="標楷體"/>
          <w:sz w:val="24"/>
          <w:szCs w:val="24"/>
          <w:lang w:eastAsia="zh-TW"/>
        </w:rPr>
        <w:t>※備註</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w:t>
      </w:r>
    </w:p>
    <w:p w:rsidR="001210EB" w:rsidRPr="00625D5F" w:rsidRDefault="001210EB" w:rsidP="00625D5F">
      <w:pPr>
        <w:spacing w:before="24" w:after="0" w:line="360" w:lineRule="exact"/>
        <w:ind w:left="933" w:right="7718"/>
        <w:rPr>
          <w:rFonts w:ascii="標楷體" w:eastAsia="標楷體" w:hAnsi="標楷體" w:cs="標楷體"/>
          <w:sz w:val="24"/>
          <w:szCs w:val="24"/>
          <w:lang w:eastAsia="zh-TW"/>
        </w:rPr>
        <w:sectPr w:rsidR="001210EB" w:rsidRPr="00625D5F" w:rsidSect="00B01A51">
          <w:type w:val="continuous"/>
          <w:pgSz w:w="11920" w:h="16840"/>
          <w:pgMar w:top="1200" w:right="1300" w:bottom="980" w:left="200" w:header="720" w:footer="211" w:gutter="0"/>
          <w:cols w:space="720"/>
        </w:sectPr>
      </w:pPr>
      <w:r>
        <w:rPr>
          <w:rFonts w:ascii="標楷體" w:eastAsia="標楷體" w:hAnsi="標楷體" w:cs="標楷體"/>
          <w:sz w:val="24"/>
          <w:szCs w:val="24"/>
          <w:lang w:eastAsia="zh-TW"/>
        </w:rPr>
        <w:t>應立即通知標準</w:t>
      </w:r>
    </w:p>
    <w:p w:rsidR="001210EB" w:rsidRDefault="001210EB" w:rsidP="001210EB">
      <w:pPr>
        <w:spacing w:after="0" w:line="334" w:lineRule="exact"/>
        <w:ind w:left="11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因應呼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急性呼吸道感染且具下列症</w:t>
      </w:r>
      <w:r>
        <w:rPr>
          <w:rFonts w:ascii="標楷體" w:eastAsia="標楷體" w:hAnsi="標楷體" w:cs="標楷體"/>
          <w:spacing w:val="1"/>
          <w:position w:val="-2"/>
          <w:sz w:val="24"/>
          <w:szCs w:val="24"/>
          <w:lang w:eastAsia="zh-TW"/>
        </w:rPr>
        <w:t>狀</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突然發病有發燒（耳溫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及呼吸道感染</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且有肌肉酸痛或頭痛或極度厭倦感（需排除單純性流鼻水、扁桃腺炎與支氣管</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且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以</w:t>
      </w:r>
      <w:r>
        <w:rPr>
          <w:rFonts w:ascii="標楷體" w:eastAsia="標楷體" w:hAnsi="標楷體" w:cs="標楷體"/>
          <w:spacing w:val="1"/>
          <w:position w:val="-2"/>
          <w:sz w:val="24"/>
          <w:szCs w:val="24"/>
          <w:lang w:eastAsia="zh-TW"/>
        </w:rPr>
        <w:t>上</w:t>
      </w:r>
      <w:r>
        <w:rPr>
          <w:rFonts w:ascii="標楷體" w:eastAsia="標楷體" w:hAnsi="標楷體" w:cs="標楷體"/>
          <w:position w:val="-2"/>
          <w:sz w:val="24"/>
          <w:szCs w:val="24"/>
          <w:lang w:eastAsia="zh-TW"/>
        </w:rPr>
        <w:t>的症狀：咳嗽、喉嚨痛、呼吸急促、流鼻涕。</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咳嗽持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週。</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日內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人或以上出現不明原因發燒症狀。</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二】因應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含</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次）以上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嘔吐或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以上，且伴有腹痛或發燒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出現帶有血絲的腹瀉。</w:t>
      </w:r>
    </w:p>
    <w:p w:rsidR="001210EB" w:rsidRDefault="001210EB" w:rsidP="001210EB">
      <w:pPr>
        <w:spacing w:before="8" w:after="0" w:line="140" w:lineRule="exact"/>
        <w:jc w:val="both"/>
        <w:rPr>
          <w:sz w:val="14"/>
          <w:szCs w:val="14"/>
          <w:lang w:eastAsia="zh-TW"/>
        </w:rPr>
      </w:pPr>
    </w:p>
    <w:p w:rsidR="001210EB" w:rsidRDefault="001210EB" w:rsidP="001210EB">
      <w:pPr>
        <w:spacing w:after="0" w:line="200" w:lineRule="exact"/>
        <w:jc w:val="both"/>
        <w:rPr>
          <w:sz w:val="20"/>
          <w:szCs w:val="20"/>
          <w:lang w:eastAsia="zh-TW"/>
        </w:rPr>
      </w:pPr>
    </w:p>
    <w:p w:rsidR="001210EB" w:rsidRDefault="001210EB" w:rsidP="001210EB">
      <w:pPr>
        <w:spacing w:after="0" w:line="240" w:lineRule="auto"/>
        <w:ind w:left="113" w:right="-20"/>
        <w:jc w:val="both"/>
        <w:rPr>
          <w:rFonts w:ascii="標楷體" w:eastAsia="標楷體" w:hAnsi="標楷體" w:cs="標楷體"/>
          <w:sz w:val="24"/>
          <w:szCs w:val="24"/>
          <w:lang w:eastAsia="zh-TW"/>
        </w:rPr>
      </w:pPr>
      <w:r>
        <w:rPr>
          <w:rFonts w:ascii="標楷體" w:eastAsia="標楷體" w:hAnsi="標楷體" w:cs="標楷體"/>
          <w:sz w:val="24"/>
          <w:szCs w:val="24"/>
          <w:lang w:eastAsia="zh-TW"/>
        </w:rPr>
        <w:t>※備註說明：</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個案係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者（若為慢性病患或長期臥床者，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7.5</w:t>
      </w:r>
    </w:p>
    <w:p w:rsidR="001210EB" w:rsidRDefault="001210EB" w:rsidP="001210EB">
      <w:pPr>
        <w:spacing w:after="0" w:line="360" w:lineRule="exact"/>
        <w:ind w:left="332" w:right="8558"/>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者</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353" w:right="37"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持續咳嗽超過</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3</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週之人員，其咳嗽原因若為確定因素（如患有慢性肺疾、感冒、服用藥物 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則不需通報衛生局及社會局。</w:t>
      </w:r>
    </w:p>
    <w:p w:rsidR="001210EB" w:rsidRDefault="001210EB" w:rsidP="001210EB">
      <w:pPr>
        <w:spacing w:after="0" w:line="360" w:lineRule="exact"/>
        <w:ind w:left="353" w:right="36"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腹瀉症狀導因若為確定因素（如服用藥物、管灌</w:t>
      </w:r>
      <w:r>
        <w:rPr>
          <w:rFonts w:ascii="標楷體" w:eastAsia="標楷體" w:hAnsi="標楷體" w:cs="標楷體"/>
          <w:spacing w:val="1"/>
          <w:sz w:val="24"/>
          <w:szCs w:val="24"/>
          <w:lang w:eastAsia="zh-TW"/>
        </w:rPr>
        <w:t>食</w:t>
      </w:r>
      <w:r>
        <w:rPr>
          <w:rFonts w:ascii="標楷體" w:eastAsia="標楷體" w:hAnsi="標楷體" w:cs="標楷體"/>
          <w:sz w:val="24"/>
          <w:szCs w:val="24"/>
          <w:lang w:eastAsia="zh-TW"/>
        </w:rPr>
        <w:t>、患有腸道慢性病導致腹瀉及原慢性腹 瀉等）或經醫師排除法定腸道傳染病者，則不需通報衛生局及社會局。</w:t>
      </w:r>
    </w:p>
    <w:p w:rsidR="001210EB" w:rsidRDefault="001210EB" w:rsidP="001210EB">
      <w:pPr>
        <w:spacing w:after="0"/>
        <w:rPr>
          <w:lang w:eastAsia="zh-TW"/>
        </w:rPr>
        <w:sectPr w:rsidR="001210EB" w:rsidSect="004C4B3B">
          <w:headerReference w:type="default" r:id="rId15"/>
          <w:footerReference w:type="default" r:id="rId16"/>
          <w:pgSz w:w="11920" w:h="16840"/>
          <w:pgMar w:top="1080" w:right="1060" w:bottom="1180" w:left="1020" w:header="0" w:footer="1000" w:gutter="0"/>
          <w:pgNumType w:start="21"/>
          <w:cols w:space="720"/>
        </w:sectPr>
      </w:pPr>
    </w:p>
    <w:p w:rsidR="001210EB" w:rsidRPr="00EA2252" w:rsidRDefault="001210EB" w:rsidP="001210EB">
      <w:pPr>
        <w:spacing w:after="0" w:line="360" w:lineRule="exact"/>
        <w:ind w:left="2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預防階段：</w:t>
      </w:r>
    </w:p>
    <w:p w:rsidR="001210EB" w:rsidRDefault="001210EB" w:rsidP="001210EB">
      <w:pPr>
        <w:spacing w:after="0" w:line="332" w:lineRule="exact"/>
        <w:ind w:left="69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建立餐廳衛生及建立完善之檢查制度，並注意飲食衛生。</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每餐均預留食物檢體備查。</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嚴防使用過期之食物。</w:t>
      </w:r>
    </w:p>
    <w:p w:rsidR="001210EB" w:rsidRDefault="001210EB" w:rsidP="001210EB">
      <w:pPr>
        <w:spacing w:after="0" w:line="278"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廚房員工之定期體檢。</w:t>
      </w: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5504" behindDoc="1" locked="0" layoutInCell="1" allowOverlap="1" wp14:anchorId="4C04A1C4" wp14:editId="68BEC207">
                <wp:simplePos x="0" y="0"/>
                <wp:positionH relativeFrom="page">
                  <wp:posOffset>605790</wp:posOffset>
                </wp:positionH>
                <wp:positionV relativeFrom="paragraph">
                  <wp:posOffset>143510</wp:posOffset>
                </wp:positionV>
                <wp:extent cx="5380990" cy="1270"/>
                <wp:effectExtent l="5715" t="8255" r="13970" b="9525"/>
                <wp:wrapNone/>
                <wp:docPr id="2506"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0990" cy="1270"/>
                          <a:chOff x="954" y="72"/>
                          <a:chExt cx="8474" cy="2"/>
                        </a:xfrm>
                      </wpg:grpSpPr>
                      <wps:wsp>
                        <wps:cNvPr id="2507" name="Freeform 1088"/>
                        <wps:cNvSpPr>
                          <a:spLocks/>
                        </wps:cNvSpPr>
                        <wps:spPr bwMode="auto">
                          <a:xfrm>
                            <a:off x="954" y="72"/>
                            <a:ext cx="8474" cy="2"/>
                          </a:xfrm>
                          <a:custGeom>
                            <a:avLst/>
                            <a:gdLst>
                              <a:gd name="T0" fmla="+- 0 954 954"/>
                              <a:gd name="T1" fmla="*/ T0 w 8474"/>
                              <a:gd name="T2" fmla="+- 0 9428 954"/>
                              <a:gd name="T3" fmla="*/ T2 w 8474"/>
                            </a:gdLst>
                            <a:ahLst/>
                            <a:cxnLst>
                              <a:cxn ang="0">
                                <a:pos x="T1" y="0"/>
                              </a:cxn>
                              <a:cxn ang="0">
                                <a:pos x="T3" y="0"/>
                              </a:cxn>
                            </a:cxnLst>
                            <a:rect l="0" t="0" r="r" b="b"/>
                            <a:pathLst>
                              <a:path w="8474">
                                <a:moveTo>
                                  <a:pt x="0" y="0"/>
                                </a:moveTo>
                                <a:lnTo>
                                  <a:pt x="847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89563A" id="Group 1087" o:spid="_x0000_s1026" style="position:absolute;margin-left:47.7pt;margin-top:11.3pt;width:423.7pt;height:.1pt;z-index:-251710976;mso-position-horizontal-relative:page" coordorigin="954,72" coordsize="84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">
                <v:shape id="Freeform 1088" o:spid="_x0000_s1027" style="position:absolute;left:954;top:72;width:8474;height:2;visibility:visible;mso-wrap-style:square;v-text-anchor:top" coordsize="8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" path="m,l8474,e" filled="f">
                  <v:path arrowok="t" o:connecttype="custom" o:connectlocs="0,0;8474,0" o:connectangles="0,0"/>
                </v:shape>
                <w10:wrap anchorx="page"/>
              </v:group>
            </w:pict>
          </mc:Fallback>
        </mc:AlternateContent>
      </w:r>
    </w:p>
    <w:p w:rsidR="001210EB" w:rsidRDefault="001210EB" w:rsidP="001210EB">
      <w:pPr>
        <w:spacing w:after="0" w:line="240" w:lineRule="auto"/>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0624" behindDoc="1" locked="0" layoutInCell="1" allowOverlap="1" wp14:anchorId="792680F9" wp14:editId="552EC904">
                <wp:simplePos x="0" y="0"/>
                <wp:positionH relativeFrom="page">
                  <wp:posOffset>1424305</wp:posOffset>
                </wp:positionH>
                <wp:positionV relativeFrom="paragraph">
                  <wp:posOffset>292735</wp:posOffset>
                </wp:positionV>
                <wp:extent cx="4002405" cy="1132205"/>
                <wp:effectExtent l="14605" t="12700" r="12065" b="0"/>
                <wp:wrapNone/>
                <wp:docPr id="2508" name="Group 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2405" cy="1132205"/>
                          <a:chOff x="2243" y="461"/>
                          <a:chExt cx="6303" cy="1783"/>
                        </a:xfrm>
                      </wpg:grpSpPr>
                      <wpg:grpSp>
                        <wpg:cNvPr id="2509" name="Group 1085"/>
                        <wpg:cNvGrpSpPr>
                          <a:grpSpLocks/>
                        </wpg:cNvGrpSpPr>
                        <wpg:grpSpPr bwMode="auto">
                          <a:xfrm>
                            <a:off x="2250" y="468"/>
                            <a:ext cx="6288" cy="1352"/>
                            <a:chOff x="2250" y="468"/>
                            <a:chExt cx="6288" cy="1352"/>
                          </a:xfrm>
                        </wpg:grpSpPr>
                        <wps:wsp>
                          <wps:cNvPr id="2510" name="Freeform 1086"/>
                          <wps:cNvSpPr>
                            <a:spLocks/>
                          </wps:cNvSpPr>
                          <wps:spPr bwMode="auto">
                            <a:xfrm>
                              <a:off x="2250" y="468"/>
                              <a:ext cx="6288" cy="1352"/>
                            </a:xfrm>
                            <a:custGeom>
                              <a:avLst/>
                              <a:gdLst>
                                <a:gd name="T0" fmla="+- 0 5136 2250"/>
                                <a:gd name="T1" fmla="*/ T0 w 6288"/>
                                <a:gd name="T2" fmla="+- 0 471 468"/>
                                <a:gd name="T3" fmla="*/ 471 h 1352"/>
                                <a:gd name="T4" fmla="+- 0 4638 2250"/>
                                <a:gd name="T5" fmla="*/ T4 w 6288"/>
                                <a:gd name="T6" fmla="+- 0 488 468"/>
                                <a:gd name="T7" fmla="*/ 488 h 1352"/>
                                <a:gd name="T8" fmla="+- 0 4170 2250"/>
                                <a:gd name="T9" fmla="*/ T8 w 6288"/>
                                <a:gd name="T10" fmla="+- 0 521 468"/>
                                <a:gd name="T11" fmla="*/ 521 h 1352"/>
                                <a:gd name="T12" fmla="+- 0 3738 2250"/>
                                <a:gd name="T13" fmla="*/ T12 w 6288"/>
                                <a:gd name="T14" fmla="+- 0 570 468"/>
                                <a:gd name="T15" fmla="*/ 570 h 1352"/>
                                <a:gd name="T16" fmla="+- 0 3348 2250"/>
                                <a:gd name="T17" fmla="*/ T16 w 6288"/>
                                <a:gd name="T18" fmla="+- 0 631 468"/>
                                <a:gd name="T19" fmla="*/ 631 h 1352"/>
                                <a:gd name="T20" fmla="+- 0 3007 2250"/>
                                <a:gd name="T21" fmla="*/ T20 w 6288"/>
                                <a:gd name="T22" fmla="+- 0 704 468"/>
                                <a:gd name="T23" fmla="*/ 704 h 1352"/>
                                <a:gd name="T24" fmla="+- 0 2721 2250"/>
                                <a:gd name="T25" fmla="*/ T24 w 6288"/>
                                <a:gd name="T26" fmla="+- 0 788 468"/>
                                <a:gd name="T27" fmla="*/ 788 h 1352"/>
                                <a:gd name="T28" fmla="+- 0 2497 2250"/>
                                <a:gd name="T29" fmla="*/ T28 w 6288"/>
                                <a:gd name="T30" fmla="+- 0 881 468"/>
                                <a:gd name="T31" fmla="*/ 881 h 1352"/>
                                <a:gd name="T32" fmla="+- 0 2341 2250"/>
                                <a:gd name="T33" fmla="*/ T32 w 6288"/>
                                <a:gd name="T34" fmla="+- 0 982 468"/>
                                <a:gd name="T35" fmla="*/ 982 h 1352"/>
                                <a:gd name="T36" fmla="+- 0 2260 2250"/>
                                <a:gd name="T37" fmla="*/ T36 w 6288"/>
                                <a:gd name="T38" fmla="+- 0 1089 468"/>
                                <a:gd name="T39" fmla="*/ 1089 h 1352"/>
                                <a:gd name="T40" fmla="+- 0 2260 2250"/>
                                <a:gd name="T41" fmla="*/ T40 w 6288"/>
                                <a:gd name="T42" fmla="+- 0 1200 468"/>
                                <a:gd name="T43" fmla="*/ 1200 h 1352"/>
                                <a:gd name="T44" fmla="+- 0 2341 2250"/>
                                <a:gd name="T45" fmla="*/ T44 w 6288"/>
                                <a:gd name="T46" fmla="+- 0 1307 468"/>
                                <a:gd name="T47" fmla="*/ 1307 h 1352"/>
                                <a:gd name="T48" fmla="+- 0 2497 2250"/>
                                <a:gd name="T49" fmla="*/ T48 w 6288"/>
                                <a:gd name="T50" fmla="+- 0 1407 468"/>
                                <a:gd name="T51" fmla="*/ 1407 h 1352"/>
                                <a:gd name="T52" fmla="+- 0 2721 2250"/>
                                <a:gd name="T53" fmla="*/ T52 w 6288"/>
                                <a:gd name="T54" fmla="+- 0 1500 468"/>
                                <a:gd name="T55" fmla="*/ 1500 h 1352"/>
                                <a:gd name="T56" fmla="+- 0 3007 2250"/>
                                <a:gd name="T57" fmla="*/ T56 w 6288"/>
                                <a:gd name="T58" fmla="+- 0 1584 468"/>
                                <a:gd name="T59" fmla="*/ 1584 h 1352"/>
                                <a:gd name="T60" fmla="+- 0 3348 2250"/>
                                <a:gd name="T61" fmla="*/ T60 w 6288"/>
                                <a:gd name="T62" fmla="+- 0 1658 468"/>
                                <a:gd name="T63" fmla="*/ 1658 h 1352"/>
                                <a:gd name="T64" fmla="+- 0 3738 2250"/>
                                <a:gd name="T65" fmla="*/ T64 w 6288"/>
                                <a:gd name="T66" fmla="+- 0 1719 468"/>
                                <a:gd name="T67" fmla="*/ 1719 h 1352"/>
                                <a:gd name="T68" fmla="+- 0 4170 2250"/>
                                <a:gd name="T69" fmla="*/ T68 w 6288"/>
                                <a:gd name="T70" fmla="+- 0 1767 468"/>
                                <a:gd name="T71" fmla="*/ 1767 h 1352"/>
                                <a:gd name="T72" fmla="+- 0 4638 2250"/>
                                <a:gd name="T73" fmla="*/ T72 w 6288"/>
                                <a:gd name="T74" fmla="+- 0 1801 468"/>
                                <a:gd name="T75" fmla="*/ 1801 h 1352"/>
                                <a:gd name="T76" fmla="+- 0 5136 2250"/>
                                <a:gd name="T77" fmla="*/ T76 w 6288"/>
                                <a:gd name="T78" fmla="+- 0 1818 468"/>
                                <a:gd name="T79" fmla="*/ 1818 h 1352"/>
                                <a:gd name="T80" fmla="+- 0 5652 2250"/>
                                <a:gd name="T81" fmla="*/ T80 w 6288"/>
                                <a:gd name="T82" fmla="+- 0 1818 468"/>
                                <a:gd name="T83" fmla="*/ 1818 h 1352"/>
                                <a:gd name="T84" fmla="+- 0 6150 2250"/>
                                <a:gd name="T85" fmla="*/ T84 w 6288"/>
                                <a:gd name="T86" fmla="+- 0 1801 468"/>
                                <a:gd name="T87" fmla="*/ 1801 h 1352"/>
                                <a:gd name="T88" fmla="+- 0 6618 2250"/>
                                <a:gd name="T89" fmla="*/ T88 w 6288"/>
                                <a:gd name="T90" fmla="+- 0 1767 468"/>
                                <a:gd name="T91" fmla="*/ 1767 h 1352"/>
                                <a:gd name="T92" fmla="+- 0 7050 2250"/>
                                <a:gd name="T93" fmla="*/ T92 w 6288"/>
                                <a:gd name="T94" fmla="+- 0 1719 468"/>
                                <a:gd name="T95" fmla="*/ 1719 h 1352"/>
                                <a:gd name="T96" fmla="+- 0 7440 2250"/>
                                <a:gd name="T97" fmla="*/ T96 w 6288"/>
                                <a:gd name="T98" fmla="+- 0 1658 468"/>
                                <a:gd name="T99" fmla="*/ 1658 h 1352"/>
                                <a:gd name="T100" fmla="+- 0 7781 2250"/>
                                <a:gd name="T101" fmla="*/ T100 w 6288"/>
                                <a:gd name="T102" fmla="+- 0 1584 468"/>
                                <a:gd name="T103" fmla="*/ 1584 h 1352"/>
                                <a:gd name="T104" fmla="+- 0 8067 2250"/>
                                <a:gd name="T105" fmla="*/ T104 w 6288"/>
                                <a:gd name="T106" fmla="+- 0 1500 468"/>
                                <a:gd name="T107" fmla="*/ 1500 h 1352"/>
                                <a:gd name="T108" fmla="+- 0 8291 2250"/>
                                <a:gd name="T109" fmla="*/ T108 w 6288"/>
                                <a:gd name="T110" fmla="+- 0 1407 468"/>
                                <a:gd name="T111" fmla="*/ 1407 h 1352"/>
                                <a:gd name="T112" fmla="+- 0 8447 2250"/>
                                <a:gd name="T113" fmla="*/ T112 w 6288"/>
                                <a:gd name="T114" fmla="+- 0 1307 468"/>
                                <a:gd name="T115" fmla="*/ 1307 h 1352"/>
                                <a:gd name="T116" fmla="+- 0 8528 2250"/>
                                <a:gd name="T117" fmla="*/ T116 w 6288"/>
                                <a:gd name="T118" fmla="+- 0 1200 468"/>
                                <a:gd name="T119" fmla="*/ 1200 h 1352"/>
                                <a:gd name="T120" fmla="+- 0 8528 2250"/>
                                <a:gd name="T121" fmla="*/ T120 w 6288"/>
                                <a:gd name="T122" fmla="+- 0 1089 468"/>
                                <a:gd name="T123" fmla="*/ 1089 h 1352"/>
                                <a:gd name="T124" fmla="+- 0 8447 2250"/>
                                <a:gd name="T125" fmla="*/ T124 w 6288"/>
                                <a:gd name="T126" fmla="+- 0 982 468"/>
                                <a:gd name="T127" fmla="*/ 982 h 1352"/>
                                <a:gd name="T128" fmla="+- 0 8291 2250"/>
                                <a:gd name="T129" fmla="*/ T128 w 6288"/>
                                <a:gd name="T130" fmla="+- 0 881 468"/>
                                <a:gd name="T131" fmla="*/ 881 h 1352"/>
                                <a:gd name="T132" fmla="+- 0 8067 2250"/>
                                <a:gd name="T133" fmla="*/ T132 w 6288"/>
                                <a:gd name="T134" fmla="+- 0 788 468"/>
                                <a:gd name="T135" fmla="*/ 788 h 1352"/>
                                <a:gd name="T136" fmla="+- 0 7781 2250"/>
                                <a:gd name="T137" fmla="*/ T136 w 6288"/>
                                <a:gd name="T138" fmla="+- 0 704 468"/>
                                <a:gd name="T139" fmla="*/ 704 h 1352"/>
                                <a:gd name="T140" fmla="+- 0 7440 2250"/>
                                <a:gd name="T141" fmla="*/ T140 w 6288"/>
                                <a:gd name="T142" fmla="+- 0 631 468"/>
                                <a:gd name="T143" fmla="*/ 631 h 1352"/>
                                <a:gd name="T144" fmla="+- 0 7050 2250"/>
                                <a:gd name="T145" fmla="*/ T144 w 6288"/>
                                <a:gd name="T146" fmla="+- 0 570 468"/>
                                <a:gd name="T147" fmla="*/ 570 h 1352"/>
                                <a:gd name="T148" fmla="+- 0 6618 2250"/>
                                <a:gd name="T149" fmla="*/ T148 w 6288"/>
                                <a:gd name="T150" fmla="+- 0 521 468"/>
                                <a:gd name="T151" fmla="*/ 521 h 1352"/>
                                <a:gd name="T152" fmla="+- 0 6150 2250"/>
                                <a:gd name="T153" fmla="*/ T152 w 6288"/>
                                <a:gd name="T154" fmla="+- 0 488 468"/>
                                <a:gd name="T155" fmla="*/ 488 h 1352"/>
                                <a:gd name="T156" fmla="+- 0 5652 2250"/>
                                <a:gd name="T157" fmla="*/ T156 w 6288"/>
                                <a:gd name="T158" fmla="+- 0 471 468"/>
                                <a:gd name="T159" fmla="*/ 471 h 13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288" h="1352">
                                  <a:moveTo>
                                    <a:pt x="3144" y="0"/>
                                  </a:moveTo>
                                  <a:lnTo>
                                    <a:pt x="2886" y="3"/>
                                  </a:lnTo>
                                  <a:lnTo>
                                    <a:pt x="2634" y="9"/>
                                  </a:lnTo>
                                  <a:lnTo>
                                    <a:pt x="2388" y="20"/>
                                  </a:lnTo>
                                  <a:lnTo>
                                    <a:pt x="2150" y="35"/>
                                  </a:lnTo>
                                  <a:lnTo>
                                    <a:pt x="1920" y="53"/>
                                  </a:lnTo>
                                  <a:lnTo>
                                    <a:pt x="1699" y="76"/>
                                  </a:lnTo>
                                  <a:lnTo>
                                    <a:pt x="1488" y="102"/>
                                  </a:lnTo>
                                  <a:lnTo>
                                    <a:pt x="1287" y="131"/>
                                  </a:lnTo>
                                  <a:lnTo>
                                    <a:pt x="1098" y="163"/>
                                  </a:lnTo>
                                  <a:lnTo>
                                    <a:pt x="921" y="198"/>
                                  </a:lnTo>
                                  <a:lnTo>
                                    <a:pt x="757" y="236"/>
                                  </a:lnTo>
                                  <a:lnTo>
                                    <a:pt x="607" y="277"/>
                                  </a:lnTo>
                                  <a:lnTo>
                                    <a:pt x="471" y="320"/>
                                  </a:lnTo>
                                  <a:lnTo>
                                    <a:pt x="351" y="366"/>
                                  </a:lnTo>
                                  <a:lnTo>
                                    <a:pt x="247" y="413"/>
                                  </a:lnTo>
                                  <a:lnTo>
                                    <a:pt x="160" y="463"/>
                                  </a:lnTo>
                                  <a:lnTo>
                                    <a:pt x="91" y="514"/>
                                  </a:lnTo>
                                  <a:lnTo>
                                    <a:pt x="41" y="567"/>
                                  </a:lnTo>
                                  <a:lnTo>
                                    <a:pt x="10" y="621"/>
                                  </a:lnTo>
                                  <a:lnTo>
                                    <a:pt x="0" y="676"/>
                                  </a:lnTo>
                                  <a:lnTo>
                                    <a:pt x="10" y="732"/>
                                  </a:lnTo>
                                  <a:lnTo>
                                    <a:pt x="41" y="786"/>
                                  </a:lnTo>
                                  <a:lnTo>
                                    <a:pt x="91" y="839"/>
                                  </a:lnTo>
                                  <a:lnTo>
                                    <a:pt x="160" y="890"/>
                                  </a:lnTo>
                                  <a:lnTo>
                                    <a:pt x="247" y="939"/>
                                  </a:lnTo>
                                  <a:lnTo>
                                    <a:pt x="351" y="987"/>
                                  </a:lnTo>
                                  <a:lnTo>
                                    <a:pt x="471" y="1032"/>
                                  </a:lnTo>
                                  <a:lnTo>
                                    <a:pt x="607" y="1076"/>
                                  </a:lnTo>
                                  <a:lnTo>
                                    <a:pt x="757" y="1116"/>
                                  </a:lnTo>
                                  <a:lnTo>
                                    <a:pt x="921" y="1154"/>
                                  </a:lnTo>
                                  <a:lnTo>
                                    <a:pt x="1098" y="1190"/>
                                  </a:lnTo>
                                  <a:lnTo>
                                    <a:pt x="1287" y="1222"/>
                                  </a:lnTo>
                                  <a:lnTo>
                                    <a:pt x="1488" y="1251"/>
                                  </a:lnTo>
                                  <a:lnTo>
                                    <a:pt x="1699" y="1277"/>
                                  </a:lnTo>
                                  <a:lnTo>
                                    <a:pt x="1920" y="1299"/>
                                  </a:lnTo>
                                  <a:lnTo>
                                    <a:pt x="2150" y="1318"/>
                                  </a:lnTo>
                                  <a:lnTo>
                                    <a:pt x="2388" y="1333"/>
                                  </a:lnTo>
                                  <a:lnTo>
                                    <a:pt x="2634" y="1343"/>
                                  </a:lnTo>
                                  <a:lnTo>
                                    <a:pt x="2886" y="1350"/>
                                  </a:lnTo>
                                  <a:lnTo>
                                    <a:pt x="3144" y="1352"/>
                                  </a:lnTo>
                                  <a:lnTo>
                                    <a:pt x="3402" y="1350"/>
                                  </a:lnTo>
                                  <a:lnTo>
                                    <a:pt x="3654" y="1343"/>
                                  </a:lnTo>
                                  <a:lnTo>
                                    <a:pt x="3900" y="1333"/>
                                  </a:lnTo>
                                  <a:lnTo>
                                    <a:pt x="4138" y="1318"/>
                                  </a:lnTo>
                                  <a:lnTo>
                                    <a:pt x="4368" y="1299"/>
                                  </a:lnTo>
                                  <a:lnTo>
                                    <a:pt x="4589" y="1277"/>
                                  </a:lnTo>
                                  <a:lnTo>
                                    <a:pt x="4800" y="1251"/>
                                  </a:lnTo>
                                  <a:lnTo>
                                    <a:pt x="5001" y="1222"/>
                                  </a:lnTo>
                                  <a:lnTo>
                                    <a:pt x="5190" y="1190"/>
                                  </a:lnTo>
                                  <a:lnTo>
                                    <a:pt x="5367" y="1154"/>
                                  </a:lnTo>
                                  <a:lnTo>
                                    <a:pt x="5531" y="1116"/>
                                  </a:lnTo>
                                  <a:lnTo>
                                    <a:pt x="5681" y="1076"/>
                                  </a:lnTo>
                                  <a:lnTo>
                                    <a:pt x="5817" y="1032"/>
                                  </a:lnTo>
                                  <a:lnTo>
                                    <a:pt x="5937" y="987"/>
                                  </a:lnTo>
                                  <a:lnTo>
                                    <a:pt x="6041" y="939"/>
                                  </a:lnTo>
                                  <a:lnTo>
                                    <a:pt x="6128" y="890"/>
                                  </a:lnTo>
                                  <a:lnTo>
                                    <a:pt x="6197" y="839"/>
                                  </a:lnTo>
                                  <a:lnTo>
                                    <a:pt x="6247" y="786"/>
                                  </a:lnTo>
                                  <a:lnTo>
                                    <a:pt x="6278" y="732"/>
                                  </a:lnTo>
                                  <a:lnTo>
                                    <a:pt x="6288" y="676"/>
                                  </a:lnTo>
                                  <a:lnTo>
                                    <a:pt x="6278" y="621"/>
                                  </a:lnTo>
                                  <a:lnTo>
                                    <a:pt x="6247" y="567"/>
                                  </a:lnTo>
                                  <a:lnTo>
                                    <a:pt x="6197" y="514"/>
                                  </a:lnTo>
                                  <a:lnTo>
                                    <a:pt x="6128" y="463"/>
                                  </a:lnTo>
                                  <a:lnTo>
                                    <a:pt x="6041" y="413"/>
                                  </a:lnTo>
                                  <a:lnTo>
                                    <a:pt x="5937" y="366"/>
                                  </a:lnTo>
                                  <a:lnTo>
                                    <a:pt x="5817" y="320"/>
                                  </a:lnTo>
                                  <a:lnTo>
                                    <a:pt x="5681" y="277"/>
                                  </a:lnTo>
                                  <a:lnTo>
                                    <a:pt x="5531" y="236"/>
                                  </a:lnTo>
                                  <a:lnTo>
                                    <a:pt x="5367" y="198"/>
                                  </a:lnTo>
                                  <a:lnTo>
                                    <a:pt x="5190" y="163"/>
                                  </a:lnTo>
                                  <a:lnTo>
                                    <a:pt x="5001" y="131"/>
                                  </a:lnTo>
                                  <a:lnTo>
                                    <a:pt x="4800" y="102"/>
                                  </a:lnTo>
                                  <a:lnTo>
                                    <a:pt x="4589" y="76"/>
                                  </a:lnTo>
                                  <a:lnTo>
                                    <a:pt x="4368" y="53"/>
                                  </a:lnTo>
                                  <a:lnTo>
                                    <a:pt x="4138" y="35"/>
                                  </a:lnTo>
                                  <a:lnTo>
                                    <a:pt x="3900" y="20"/>
                                  </a:lnTo>
                                  <a:lnTo>
                                    <a:pt x="3654" y="9"/>
                                  </a:lnTo>
                                  <a:lnTo>
                                    <a:pt x="3402" y="3"/>
                                  </a:lnTo>
                                  <a:lnTo>
                                    <a:pt x="314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1" name="Group 1081"/>
                        <wpg:cNvGrpSpPr>
                          <a:grpSpLocks/>
                        </wpg:cNvGrpSpPr>
                        <wpg:grpSpPr bwMode="auto">
                          <a:xfrm>
                            <a:off x="5232" y="1806"/>
                            <a:ext cx="120" cy="430"/>
                            <a:chOff x="5232" y="1806"/>
                            <a:chExt cx="120" cy="430"/>
                          </a:xfrm>
                        </wpg:grpSpPr>
                        <wps:wsp>
                          <wps:cNvPr id="2512" name="Freeform 1084"/>
                          <wps:cNvSpPr>
                            <a:spLocks/>
                          </wps:cNvSpPr>
                          <wps:spPr bwMode="auto">
                            <a:xfrm>
                              <a:off x="5232" y="1806"/>
                              <a:ext cx="120" cy="430"/>
                            </a:xfrm>
                            <a:custGeom>
                              <a:avLst/>
                              <a:gdLst>
                                <a:gd name="T0" fmla="+- 0 5282 5232"/>
                                <a:gd name="T1" fmla="*/ T0 w 120"/>
                                <a:gd name="T2" fmla="+- 0 2116 1806"/>
                                <a:gd name="T3" fmla="*/ 2116 h 430"/>
                                <a:gd name="T4" fmla="+- 0 5232 5232"/>
                                <a:gd name="T5" fmla="*/ T4 w 120"/>
                                <a:gd name="T6" fmla="+- 0 2116 1806"/>
                                <a:gd name="T7" fmla="*/ 2116 h 430"/>
                                <a:gd name="T8" fmla="+- 0 5292 5232"/>
                                <a:gd name="T9" fmla="*/ T8 w 120"/>
                                <a:gd name="T10" fmla="+- 0 2236 1806"/>
                                <a:gd name="T11" fmla="*/ 2236 h 430"/>
                                <a:gd name="T12" fmla="+- 0 5337 5232"/>
                                <a:gd name="T13" fmla="*/ T12 w 120"/>
                                <a:gd name="T14" fmla="+- 0 2146 1806"/>
                                <a:gd name="T15" fmla="*/ 2146 h 430"/>
                                <a:gd name="T16" fmla="+- 0 5286 5232"/>
                                <a:gd name="T17" fmla="*/ T16 w 120"/>
                                <a:gd name="T18" fmla="+- 0 2146 1806"/>
                                <a:gd name="T19" fmla="*/ 2146 h 430"/>
                                <a:gd name="T20" fmla="+- 0 5282 5232"/>
                                <a:gd name="T21" fmla="*/ T20 w 120"/>
                                <a:gd name="T22" fmla="+- 0 2142 1806"/>
                                <a:gd name="T23" fmla="*/ 2142 h 430"/>
                                <a:gd name="T24" fmla="+- 0 5282 5232"/>
                                <a:gd name="T25" fmla="*/ T24 w 120"/>
                                <a:gd name="T26" fmla="+- 0 2116 1806"/>
                                <a:gd name="T27" fmla="*/ 2116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6"/>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3" name="Freeform 1083"/>
                          <wps:cNvSpPr>
                            <a:spLocks/>
                          </wps:cNvSpPr>
                          <wps:spPr bwMode="auto">
                            <a:xfrm>
                              <a:off x="5232" y="1806"/>
                              <a:ext cx="120" cy="430"/>
                            </a:xfrm>
                            <a:custGeom>
                              <a:avLst/>
                              <a:gdLst>
                                <a:gd name="T0" fmla="+- 0 5298 5232"/>
                                <a:gd name="T1" fmla="*/ T0 w 120"/>
                                <a:gd name="T2" fmla="+- 0 1806 1806"/>
                                <a:gd name="T3" fmla="*/ 1806 h 430"/>
                                <a:gd name="T4" fmla="+- 0 5286 5232"/>
                                <a:gd name="T5" fmla="*/ T4 w 120"/>
                                <a:gd name="T6" fmla="+- 0 1806 1806"/>
                                <a:gd name="T7" fmla="*/ 1806 h 430"/>
                                <a:gd name="T8" fmla="+- 0 5282 5232"/>
                                <a:gd name="T9" fmla="*/ T8 w 120"/>
                                <a:gd name="T10" fmla="+- 0 1811 1806"/>
                                <a:gd name="T11" fmla="*/ 1811 h 430"/>
                                <a:gd name="T12" fmla="+- 0 5282 5232"/>
                                <a:gd name="T13" fmla="*/ T12 w 120"/>
                                <a:gd name="T14" fmla="+- 0 2142 1806"/>
                                <a:gd name="T15" fmla="*/ 2142 h 430"/>
                                <a:gd name="T16" fmla="+- 0 5286 5232"/>
                                <a:gd name="T17" fmla="*/ T16 w 120"/>
                                <a:gd name="T18" fmla="+- 0 2146 1806"/>
                                <a:gd name="T19" fmla="*/ 2146 h 430"/>
                                <a:gd name="T20" fmla="+- 0 5298 5232"/>
                                <a:gd name="T21" fmla="*/ T20 w 120"/>
                                <a:gd name="T22" fmla="+- 0 2146 1806"/>
                                <a:gd name="T23" fmla="*/ 2146 h 430"/>
                                <a:gd name="T24" fmla="+- 0 5302 5232"/>
                                <a:gd name="T25" fmla="*/ T24 w 120"/>
                                <a:gd name="T26" fmla="+- 0 2142 1806"/>
                                <a:gd name="T27" fmla="*/ 2142 h 430"/>
                                <a:gd name="T28" fmla="+- 0 5302 5232"/>
                                <a:gd name="T29" fmla="*/ T28 w 120"/>
                                <a:gd name="T30" fmla="+- 0 1811 1806"/>
                                <a:gd name="T31" fmla="*/ 1811 h 430"/>
                                <a:gd name="T32" fmla="+- 0 5298 5232"/>
                                <a:gd name="T33" fmla="*/ T32 w 120"/>
                                <a:gd name="T34" fmla="+- 0 1806 1806"/>
                                <a:gd name="T35" fmla="*/ 1806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5"/>
                                  </a:lnTo>
                                  <a:lnTo>
                                    <a:pt x="50" y="336"/>
                                  </a:lnTo>
                                  <a:lnTo>
                                    <a:pt x="54" y="340"/>
                                  </a:lnTo>
                                  <a:lnTo>
                                    <a:pt x="66" y="340"/>
                                  </a:lnTo>
                                  <a:lnTo>
                                    <a:pt x="70" y="3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4" name="Freeform 1082"/>
                          <wps:cNvSpPr>
                            <a:spLocks/>
                          </wps:cNvSpPr>
                          <wps:spPr bwMode="auto">
                            <a:xfrm>
                              <a:off x="5232" y="1806"/>
                              <a:ext cx="120" cy="430"/>
                            </a:xfrm>
                            <a:custGeom>
                              <a:avLst/>
                              <a:gdLst>
                                <a:gd name="T0" fmla="+- 0 5352 5232"/>
                                <a:gd name="T1" fmla="*/ T0 w 120"/>
                                <a:gd name="T2" fmla="+- 0 2116 1806"/>
                                <a:gd name="T3" fmla="*/ 2116 h 430"/>
                                <a:gd name="T4" fmla="+- 0 5302 5232"/>
                                <a:gd name="T5" fmla="*/ T4 w 120"/>
                                <a:gd name="T6" fmla="+- 0 2116 1806"/>
                                <a:gd name="T7" fmla="*/ 2116 h 430"/>
                                <a:gd name="T8" fmla="+- 0 5302 5232"/>
                                <a:gd name="T9" fmla="*/ T8 w 120"/>
                                <a:gd name="T10" fmla="+- 0 2142 1806"/>
                                <a:gd name="T11" fmla="*/ 2142 h 430"/>
                                <a:gd name="T12" fmla="+- 0 5298 5232"/>
                                <a:gd name="T13" fmla="*/ T12 w 120"/>
                                <a:gd name="T14" fmla="+- 0 2146 1806"/>
                                <a:gd name="T15" fmla="*/ 2146 h 430"/>
                                <a:gd name="T16" fmla="+- 0 5337 5232"/>
                                <a:gd name="T17" fmla="*/ T16 w 120"/>
                                <a:gd name="T18" fmla="+- 0 2146 1806"/>
                                <a:gd name="T19" fmla="*/ 2146 h 430"/>
                                <a:gd name="T20" fmla="+- 0 5352 5232"/>
                                <a:gd name="T21" fmla="*/ T20 w 120"/>
                                <a:gd name="T22" fmla="+- 0 2116 1806"/>
                                <a:gd name="T23" fmla="*/ 2116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6"/>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4DD768" id="Group 1080" o:spid="_x0000_s1026" style="position:absolute;margin-left:112.15pt;margin-top:23.05pt;width:315.15pt;height:89.15pt;z-index:-251705856;mso-position-horizontal-relative:page" coordorigin="2243,461" coordsize="6303,1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">
                <v:group id="Group 1085" o:spid="_x0000_s1027" style="position:absolute;left:2250;top:468;width:6288;height:1352" coordorigin="2250,468"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B5r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BI4xX8vglPQK5/AAAA//8DAFBLAQItABQABgAIAAAAIQDb4fbL7gAAAIUBAAATAAAAAAAA&#10;AAAAAAAAAAAAAABbQ29udGVudF9UeXBlc10ueG1sUEsBAi0AFAAGAAgAAAAhAFr0LFu/AAAAFQEA&#10;AAsAAAAAAAAAAAAAAAAAHwEAAF9yZWxzLy5yZWxzUEsBAi0AFAAGAAgAAAAhAOqkHmvHAAAA3QAA&#10;AA8AAAAAAAAAAAAAAAAABwIAAGRycy9kb3ducmV2LnhtbFBLBQYAAAAAAwADALcAAAD7AgAAAAA=&#10;">
                  <v:shape id="Freeform 1086" o:spid="_x0000_s1028" style="position:absolute;left:2250;top:468;width:6288;height:1352;visibility:visible;mso-wrap-style:square;v-text-anchor:top"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" path="m3144,l2886,3,2634,9,2388,20,2150,35,1920,53,1699,76r-211,26l1287,131r-189,32l921,198,757,236,607,277,471,320,351,366,247,413r-87,50l91,514,41,567,10,621,,676r10,56l41,786r50,53l160,890r87,49l351,987r120,45l607,1076r150,40l921,1154r177,36l1287,1222r201,29l1699,1277r221,22l2150,1318r238,15l2634,1343r252,7l3144,1352r258,-2l3654,1343r246,-10l4138,1318r230,-19l4589,1277r211,-26l5001,1222r189,-32l5367,1154r164,-38l5681,1076r136,-44l5937,987r104,-48l6128,890r69,-51l6247,786r31,-54l6288,676r-10,-55l6247,567r-50,-53l6128,463r-87,-50l5937,366,5817,320,5681,277,5531,236,5367,198,5190,163,5001,131,4800,102,4589,76,4368,53,4138,35,3900,20,3654,9,3402,3,3144,xe" filled="f">
                    <v:path arrowok="t" o:connecttype="custom" o:connectlocs="2886,471;2388,488;1920,521;1488,570;1098,631;757,704;471,788;247,881;91,982;10,1089;10,1200;91,1307;247,1407;471,1500;757,1584;1098,1658;1488,1719;1920,1767;2388,1801;2886,1818;3402,1818;3900,1801;4368,1767;4800,1719;5190,1658;5531,1584;5817,1500;6041,1407;6197,1307;6278,1200;6278,1089;6197,982;6041,881;5817,788;5531,704;5190,631;4800,570;4368,521;3900,488;3402,471" o:connectangles="0,0,0,0,0,0,0,0,0,0,0,0,0,0,0,0,0,0,0,0,0,0,0,0,0,0,0,0,0,0,0,0,0,0,0,0,0,0,0,0"/>
                  </v:shape>
                </v:group>
                <v:group id="Group 1081" o:spid="_x0000_s1029" style="position:absolute;left:5232;top:1806;width:120;height:430" coordorigin="5232,1806"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">
                  <v:shape id="Freeform 1084" o:spid="_x0000_s1030"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" path="m50,310l,310,60,430r45,-90l54,340r-4,-4l50,310e" fillcolor="black" stroked="f">
                    <v:path arrowok="t" o:connecttype="custom" o:connectlocs="50,2116;0,2116;60,2236;105,2146;54,2146;50,2142;50,2116" o:connectangles="0,0,0,0,0,0,0"/>
                  </v:shape>
                  <v:shape id="Freeform 1083" o:spid="_x0000_s1031"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" path="m66,l54,,50,5r,331l54,340r12,l70,336,70,5,66,e" fillcolor="black" stroked="f">
                    <v:path arrowok="t" o:connecttype="custom" o:connectlocs="66,1806;54,1806;50,1811;50,2142;54,2146;66,2146;70,2142;70,1811;66,1806" o:connectangles="0,0,0,0,0,0,0,0,0"/>
                  </v:shape>
                  <v:shape id="Freeform 1082" o:spid="_x0000_s1032"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" path="m120,310r-50,l70,336r-4,4l105,340r15,-30e" fillcolor="black" stroked="f">
                    <v:path arrowok="t" o:connecttype="custom" o:connectlocs="120,2116;70,2116;70,2142;66,2146;105,2146;120,2116" o:connectangles="0,0,0,0,0,0"/>
                  </v:shape>
                </v:group>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2"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7" w:after="0" w:line="181" w:lineRule="auto"/>
        <w:ind w:left="2599" w:right="2581"/>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 xml:space="preserve">食物中毒（臨床症 </w:t>
      </w:r>
      <w:r>
        <w:rPr>
          <w:rFonts w:ascii="標楷體" w:eastAsia="標楷體" w:hAnsi="標楷體" w:cs="標楷體"/>
          <w:spacing w:val="-46"/>
          <w:sz w:val="24"/>
          <w:szCs w:val="24"/>
          <w:lang w:eastAsia="zh-TW"/>
        </w:rPr>
        <w:t>狀：</w:t>
      </w:r>
      <w:r>
        <w:rPr>
          <w:rFonts w:ascii="標楷體" w:eastAsia="標楷體" w:hAnsi="標楷體" w:cs="標楷體"/>
          <w:sz w:val="24"/>
          <w:szCs w:val="24"/>
          <w:lang w:eastAsia="zh-TW"/>
        </w:rPr>
        <w:t>疑似噁</w:t>
      </w:r>
      <w:r>
        <w:rPr>
          <w:rFonts w:ascii="標楷體" w:eastAsia="標楷體" w:hAnsi="標楷體" w:cs="標楷體"/>
          <w:spacing w:val="-46"/>
          <w:sz w:val="24"/>
          <w:szCs w:val="24"/>
          <w:lang w:eastAsia="zh-TW"/>
        </w:rPr>
        <w:t>心、</w:t>
      </w:r>
      <w:r>
        <w:rPr>
          <w:rFonts w:ascii="標楷體" w:eastAsia="標楷體" w:hAnsi="標楷體" w:cs="標楷體"/>
          <w:sz w:val="24"/>
          <w:szCs w:val="24"/>
          <w:lang w:eastAsia="zh-TW"/>
        </w:rPr>
        <w:t>嘔</w:t>
      </w:r>
      <w:r>
        <w:rPr>
          <w:rFonts w:ascii="標楷體" w:eastAsia="標楷體" w:hAnsi="標楷體" w:cs="標楷體"/>
          <w:spacing w:val="-43"/>
          <w:sz w:val="24"/>
          <w:szCs w:val="24"/>
          <w:lang w:eastAsia="zh-TW"/>
        </w:rPr>
        <w:t>吐</w:t>
      </w:r>
      <w:r>
        <w:rPr>
          <w:rFonts w:ascii="標楷體" w:eastAsia="標楷體" w:hAnsi="標楷體" w:cs="標楷體"/>
          <w:spacing w:val="-46"/>
          <w:sz w:val="24"/>
          <w:szCs w:val="24"/>
          <w:lang w:eastAsia="zh-TW"/>
        </w:rPr>
        <w:t>、</w:t>
      </w:r>
      <w:r>
        <w:rPr>
          <w:rFonts w:ascii="標楷體" w:eastAsia="標楷體" w:hAnsi="標楷體" w:cs="標楷體"/>
          <w:spacing w:val="2"/>
          <w:sz w:val="24"/>
          <w:szCs w:val="24"/>
          <w:lang w:eastAsia="zh-TW"/>
        </w:rPr>
        <w:t>腹</w:t>
      </w:r>
      <w:r>
        <w:rPr>
          <w:rFonts w:ascii="標楷體" w:eastAsia="標楷體" w:hAnsi="標楷體" w:cs="標楷體"/>
          <w:spacing w:val="-46"/>
          <w:sz w:val="24"/>
          <w:szCs w:val="24"/>
          <w:lang w:eastAsia="zh-TW"/>
        </w:rPr>
        <w:t>瀉、</w:t>
      </w:r>
      <w:r>
        <w:rPr>
          <w:rFonts w:ascii="標楷體" w:eastAsia="標楷體" w:hAnsi="標楷體" w:cs="標楷體"/>
          <w:sz w:val="24"/>
          <w:szCs w:val="24"/>
          <w:lang w:eastAsia="zh-TW"/>
        </w:rPr>
        <w:t>呼吸困難等</w:t>
      </w:r>
      <w:r>
        <w:rPr>
          <w:rFonts w:ascii="標楷體" w:eastAsia="標楷體" w:hAnsi="標楷體" w:cs="標楷體"/>
          <w:spacing w:val="-149"/>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A253FD">
      <w:pPr>
        <w:spacing w:after="0" w:line="200" w:lineRule="exact"/>
        <w:jc w:val="center"/>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8576" behindDoc="1" locked="0" layoutInCell="1" allowOverlap="1" wp14:anchorId="7EE28254" wp14:editId="52AED596">
                <wp:simplePos x="0" y="0"/>
                <wp:positionH relativeFrom="page">
                  <wp:posOffset>408940</wp:posOffset>
                </wp:positionH>
                <wp:positionV relativeFrom="paragraph">
                  <wp:posOffset>82550</wp:posOffset>
                </wp:positionV>
                <wp:extent cx="6028055" cy="2582545"/>
                <wp:effectExtent l="4445" t="6985" r="6350" b="1270"/>
                <wp:wrapNone/>
                <wp:docPr id="2515" name="Group 1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055" cy="2582545"/>
                          <a:chOff x="637" y="-4109"/>
                          <a:chExt cx="9493" cy="4067"/>
                        </a:xfrm>
                      </wpg:grpSpPr>
                      <wpg:grpSp>
                        <wpg:cNvPr id="2516" name="Group 1054"/>
                        <wpg:cNvGrpSpPr>
                          <a:grpSpLocks/>
                        </wpg:cNvGrpSpPr>
                        <wpg:grpSpPr bwMode="auto">
                          <a:xfrm>
                            <a:off x="1676" y="-2889"/>
                            <a:ext cx="7112" cy="4"/>
                            <a:chOff x="1676" y="-2889"/>
                            <a:chExt cx="7112" cy="4"/>
                          </a:xfrm>
                        </wpg:grpSpPr>
                        <wps:wsp>
                          <wps:cNvPr id="2517" name="Freeform 1055"/>
                          <wps:cNvSpPr>
                            <a:spLocks/>
                          </wps:cNvSpPr>
                          <wps:spPr bwMode="auto">
                            <a:xfrm>
                              <a:off x="1676" y="-2889"/>
                              <a:ext cx="7112" cy="4"/>
                            </a:xfrm>
                            <a:custGeom>
                              <a:avLst/>
                              <a:gdLst>
                                <a:gd name="T0" fmla="+- 0 1676 1676"/>
                                <a:gd name="T1" fmla="*/ T0 w 7112"/>
                                <a:gd name="T2" fmla="+- 0 -2889 -2889"/>
                                <a:gd name="T3" fmla="*/ -2889 h 4"/>
                                <a:gd name="T4" fmla="+- 0 8788 1676"/>
                                <a:gd name="T5" fmla="*/ T4 w 7112"/>
                                <a:gd name="T6" fmla="+- 0 -2885 -2889"/>
                                <a:gd name="T7" fmla="*/ -2885 h 4"/>
                              </a:gdLst>
                              <a:ahLst/>
                              <a:cxnLst>
                                <a:cxn ang="0">
                                  <a:pos x="T1" y="T3"/>
                                </a:cxn>
                                <a:cxn ang="0">
                                  <a:pos x="T5" y="T7"/>
                                </a:cxn>
                              </a:cxnLst>
                              <a:rect l="0" t="0" r="r" b="b"/>
                              <a:pathLst>
                                <a:path w="7112" h="4">
                                  <a:moveTo>
                                    <a:pt x="0" y="0"/>
                                  </a:moveTo>
                                  <a:lnTo>
                                    <a:pt x="7112" y="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8" name="Group 1049"/>
                        <wpg:cNvGrpSpPr>
                          <a:grpSpLocks/>
                        </wpg:cNvGrpSpPr>
                        <wpg:grpSpPr bwMode="auto">
                          <a:xfrm>
                            <a:off x="1604" y="-2899"/>
                            <a:ext cx="120" cy="1054"/>
                            <a:chOff x="1604" y="-2899"/>
                            <a:chExt cx="120" cy="1054"/>
                          </a:xfrm>
                        </wpg:grpSpPr>
                        <wps:wsp>
                          <wps:cNvPr id="2519" name="Freeform 1053"/>
                          <wps:cNvSpPr>
                            <a:spLocks/>
                          </wps:cNvSpPr>
                          <wps:spPr bwMode="auto">
                            <a:xfrm>
                              <a:off x="1604" y="-2899"/>
                              <a:ext cx="120" cy="1054"/>
                            </a:xfrm>
                            <a:custGeom>
                              <a:avLst/>
                              <a:gdLst>
                                <a:gd name="T0" fmla="+- 0 1654 1604"/>
                                <a:gd name="T1" fmla="*/ T0 w 120"/>
                                <a:gd name="T2" fmla="+- 0 -1965 -2899"/>
                                <a:gd name="T3" fmla="*/ -1965 h 1054"/>
                                <a:gd name="T4" fmla="+- 0 1604 1604"/>
                                <a:gd name="T5" fmla="*/ T4 w 120"/>
                                <a:gd name="T6" fmla="+- 0 -1965 -2899"/>
                                <a:gd name="T7" fmla="*/ -1965 h 1054"/>
                                <a:gd name="T8" fmla="+- 0 1664 1604"/>
                                <a:gd name="T9" fmla="*/ T8 w 120"/>
                                <a:gd name="T10" fmla="+- 0 -1845 -2899"/>
                                <a:gd name="T11" fmla="*/ -1845 h 1054"/>
                                <a:gd name="T12" fmla="+- 0 1709 1604"/>
                                <a:gd name="T13" fmla="*/ T12 w 120"/>
                                <a:gd name="T14" fmla="+- 0 -1935 -2899"/>
                                <a:gd name="T15" fmla="*/ -1935 h 1054"/>
                                <a:gd name="T16" fmla="+- 0 1658 1604"/>
                                <a:gd name="T17" fmla="*/ T16 w 120"/>
                                <a:gd name="T18" fmla="+- 0 -1935 -2899"/>
                                <a:gd name="T19" fmla="*/ -1935 h 1054"/>
                                <a:gd name="T20" fmla="+- 0 1654 1604"/>
                                <a:gd name="T21" fmla="*/ T20 w 120"/>
                                <a:gd name="T22" fmla="+- 0 -1940 -2899"/>
                                <a:gd name="T23" fmla="*/ -1940 h 1054"/>
                                <a:gd name="T24" fmla="+- 0 165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50" y="934"/>
                                  </a:moveTo>
                                  <a:lnTo>
                                    <a:pt x="0" y="934"/>
                                  </a:lnTo>
                                  <a:lnTo>
                                    <a:pt x="60" y="1054"/>
                                  </a:lnTo>
                                  <a:lnTo>
                                    <a:pt x="105" y="964"/>
                                  </a:lnTo>
                                  <a:lnTo>
                                    <a:pt x="54" y="964"/>
                                  </a:lnTo>
                                  <a:lnTo>
                                    <a:pt x="50" y="959"/>
                                  </a:lnTo>
                                  <a:lnTo>
                                    <a:pt x="5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0" name="Freeform 1052"/>
                          <wps:cNvSpPr>
                            <a:spLocks/>
                          </wps:cNvSpPr>
                          <wps:spPr bwMode="auto">
                            <a:xfrm>
                              <a:off x="1604" y="-2899"/>
                              <a:ext cx="120" cy="1054"/>
                            </a:xfrm>
                            <a:custGeom>
                              <a:avLst/>
                              <a:gdLst>
                                <a:gd name="T0" fmla="+- 0 1674 1604"/>
                                <a:gd name="T1" fmla="*/ T0 w 120"/>
                                <a:gd name="T2" fmla="+- 0 -1965 -2899"/>
                                <a:gd name="T3" fmla="*/ -1965 h 1054"/>
                                <a:gd name="T4" fmla="+- 0 1654 1604"/>
                                <a:gd name="T5" fmla="*/ T4 w 120"/>
                                <a:gd name="T6" fmla="+- 0 -1965 -2899"/>
                                <a:gd name="T7" fmla="*/ -1965 h 1054"/>
                                <a:gd name="T8" fmla="+- 0 1654 1604"/>
                                <a:gd name="T9" fmla="*/ T8 w 120"/>
                                <a:gd name="T10" fmla="+- 0 -1940 -2899"/>
                                <a:gd name="T11" fmla="*/ -1940 h 1054"/>
                                <a:gd name="T12" fmla="+- 0 1658 1604"/>
                                <a:gd name="T13" fmla="*/ T12 w 120"/>
                                <a:gd name="T14" fmla="+- 0 -1935 -2899"/>
                                <a:gd name="T15" fmla="*/ -1935 h 1054"/>
                                <a:gd name="T16" fmla="+- 0 1669 1604"/>
                                <a:gd name="T17" fmla="*/ T16 w 120"/>
                                <a:gd name="T18" fmla="+- 0 -1935 -2899"/>
                                <a:gd name="T19" fmla="*/ -1935 h 1054"/>
                                <a:gd name="T20" fmla="+- 0 1674 1604"/>
                                <a:gd name="T21" fmla="*/ T20 w 120"/>
                                <a:gd name="T22" fmla="+- 0 -1940 -2899"/>
                                <a:gd name="T23" fmla="*/ -1940 h 1054"/>
                                <a:gd name="T24" fmla="+- 0 167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70" y="934"/>
                                  </a:moveTo>
                                  <a:lnTo>
                                    <a:pt x="50" y="934"/>
                                  </a:lnTo>
                                  <a:lnTo>
                                    <a:pt x="50" y="959"/>
                                  </a:lnTo>
                                  <a:lnTo>
                                    <a:pt x="54" y="964"/>
                                  </a:lnTo>
                                  <a:lnTo>
                                    <a:pt x="65" y="964"/>
                                  </a:lnTo>
                                  <a:lnTo>
                                    <a:pt x="70" y="959"/>
                                  </a:lnTo>
                                  <a:lnTo>
                                    <a:pt x="7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1" name="Freeform 1051"/>
                          <wps:cNvSpPr>
                            <a:spLocks/>
                          </wps:cNvSpPr>
                          <wps:spPr bwMode="auto">
                            <a:xfrm>
                              <a:off x="1604" y="-2899"/>
                              <a:ext cx="120" cy="1054"/>
                            </a:xfrm>
                            <a:custGeom>
                              <a:avLst/>
                              <a:gdLst>
                                <a:gd name="T0" fmla="+- 0 1724 1604"/>
                                <a:gd name="T1" fmla="*/ T0 w 120"/>
                                <a:gd name="T2" fmla="+- 0 -1966 -2899"/>
                                <a:gd name="T3" fmla="*/ -1966 h 1054"/>
                                <a:gd name="T4" fmla="+- 0 1674 1604"/>
                                <a:gd name="T5" fmla="*/ T4 w 120"/>
                                <a:gd name="T6" fmla="+- 0 -1965 -2899"/>
                                <a:gd name="T7" fmla="*/ -1965 h 1054"/>
                                <a:gd name="T8" fmla="+- 0 1674 1604"/>
                                <a:gd name="T9" fmla="*/ T8 w 120"/>
                                <a:gd name="T10" fmla="+- 0 -1940 -2899"/>
                                <a:gd name="T11" fmla="*/ -1940 h 1054"/>
                                <a:gd name="T12" fmla="+- 0 1669 1604"/>
                                <a:gd name="T13" fmla="*/ T12 w 120"/>
                                <a:gd name="T14" fmla="+- 0 -1935 -2899"/>
                                <a:gd name="T15" fmla="*/ -1935 h 1054"/>
                                <a:gd name="T16" fmla="+- 0 1709 1604"/>
                                <a:gd name="T17" fmla="*/ T16 w 120"/>
                                <a:gd name="T18" fmla="+- 0 -1935 -2899"/>
                                <a:gd name="T19" fmla="*/ -1935 h 1054"/>
                                <a:gd name="T20" fmla="+- 0 1724 1604"/>
                                <a:gd name="T21" fmla="*/ T20 w 120"/>
                                <a:gd name="T22" fmla="+- 0 -1966 -2899"/>
                                <a:gd name="T23" fmla="*/ -1966 h 1054"/>
                              </a:gdLst>
                              <a:ahLst/>
                              <a:cxnLst>
                                <a:cxn ang="0">
                                  <a:pos x="T1" y="T3"/>
                                </a:cxn>
                                <a:cxn ang="0">
                                  <a:pos x="T5" y="T7"/>
                                </a:cxn>
                                <a:cxn ang="0">
                                  <a:pos x="T9" y="T11"/>
                                </a:cxn>
                                <a:cxn ang="0">
                                  <a:pos x="T13" y="T15"/>
                                </a:cxn>
                                <a:cxn ang="0">
                                  <a:pos x="T17" y="T19"/>
                                </a:cxn>
                                <a:cxn ang="0">
                                  <a:pos x="T21" y="T23"/>
                                </a:cxn>
                              </a:cxnLst>
                              <a:rect l="0" t="0" r="r" b="b"/>
                              <a:pathLst>
                                <a:path w="120" h="1054">
                                  <a:moveTo>
                                    <a:pt x="120" y="933"/>
                                  </a:moveTo>
                                  <a:lnTo>
                                    <a:pt x="70" y="934"/>
                                  </a:lnTo>
                                  <a:lnTo>
                                    <a:pt x="70" y="959"/>
                                  </a:lnTo>
                                  <a:lnTo>
                                    <a:pt x="65" y="964"/>
                                  </a:lnTo>
                                  <a:lnTo>
                                    <a:pt x="105" y="964"/>
                                  </a:lnTo>
                                  <a:lnTo>
                                    <a:pt x="120" y="93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2" name="Freeform 1050"/>
                          <wps:cNvSpPr>
                            <a:spLocks/>
                          </wps:cNvSpPr>
                          <wps:spPr bwMode="auto">
                            <a:xfrm>
                              <a:off x="1604" y="-2899"/>
                              <a:ext cx="120" cy="1054"/>
                            </a:xfrm>
                            <a:custGeom>
                              <a:avLst/>
                              <a:gdLst>
                                <a:gd name="T0" fmla="+- 0 1667 1604"/>
                                <a:gd name="T1" fmla="*/ T0 w 120"/>
                                <a:gd name="T2" fmla="+- 0 -2899 -2899"/>
                                <a:gd name="T3" fmla="*/ -2899 h 1054"/>
                                <a:gd name="T4" fmla="+- 0 1656 1604"/>
                                <a:gd name="T5" fmla="*/ T4 w 120"/>
                                <a:gd name="T6" fmla="+- 0 -2899 -2899"/>
                                <a:gd name="T7" fmla="*/ -2899 h 1054"/>
                                <a:gd name="T8" fmla="+- 0 1652 1604"/>
                                <a:gd name="T9" fmla="*/ T8 w 120"/>
                                <a:gd name="T10" fmla="+- 0 -2895 -2899"/>
                                <a:gd name="T11" fmla="*/ -2895 h 1054"/>
                                <a:gd name="T12" fmla="+- 0 1654 1604"/>
                                <a:gd name="T13" fmla="*/ T12 w 120"/>
                                <a:gd name="T14" fmla="+- 0 -1965 -2899"/>
                                <a:gd name="T15" fmla="*/ -1965 h 1054"/>
                                <a:gd name="T16" fmla="+- 0 1674 1604"/>
                                <a:gd name="T17" fmla="*/ T16 w 120"/>
                                <a:gd name="T18" fmla="+- 0 -1965 -2899"/>
                                <a:gd name="T19" fmla="*/ -1965 h 1054"/>
                                <a:gd name="T20" fmla="+- 0 1672 1604"/>
                                <a:gd name="T21" fmla="*/ T20 w 120"/>
                                <a:gd name="T22" fmla="+- 0 -2895 -2899"/>
                                <a:gd name="T23" fmla="*/ -2895 h 1054"/>
                                <a:gd name="T24" fmla="+- 0 1667 1604"/>
                                <a:gd name="T25" fmla="*/ T24 w 120"/>
                                <a:gd name="T26" fmla="+- 0 -2899 -2899"/>
                                <a:gd name="T27" fmla="*/ -2899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63" y="0"/>
                                  </a:moveTo>
                                  <a:lnTo>
                                    <a:pt x="52" y="0"/>
                                  </a:lnTo>
                                  <a:lnTo>
                                    <a:pt x="48" y="4"/>
                                  </a:lnTo>
                                  <a:lnTo>
                                    <a:pt x="50" y="934"/>
                                  </a:lnTo>
                                  <a:lnTo>
                                    <a:pt x="70" y="934"/>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23" name="Group 1047"/>
                        <wpg:cNvGrpSpPr>
                          <a:grpSpLocks/>
                        </wpg:cNvGrpSpPr>
                        <wpg:grpSpPr bwMode="auto">
                          <a:xfrm>
                            <a:off x="660" y="-1817"/>
                            <a:ext cx="2310" cy="496"/>
                            <a:chOff x="660" y="-1817"/>
                            <a:chExt cx="2310" cy="496"/>
                          </a:xfrm>
                        </wpg:grpSpPr>
                        <wps:wsp>
                          <wps:cNvPr id="2524" name="Freeform 1048"/>
                          <wps:cNvSpPr>
                            <a:spLocks/>
                          </wps:cNvSpPr>
                          <wps:spPr bwMode="auto">
                            <a:xfrm>
                              <a:off x="660" y="-1817"/>
                              <a:ext cx="2310" cy="496"/>
                            </a:xfrm>
                            <a:custGeom>
                              <a:avLst/>
                              <a:gdLst>
                                <a:gd name="T0" fmla="+- 0 660 660"/>
                                <a:gd name="T1" fmla="*/ T0 w 2310"/>
                                <a:gd name="T2" fmla="+- 0 -1321 -1817"/>
                                <a:gd name="T3" fmla="*/ -1321 h 496"/>
                                <a:gd name="T4" fmla="+- 0 2970 660"/>
                                <a:gd name="T5" fmla="*/ T4 w 2310"/>
                                <a:gd name="T6" fmla="+- 0 -1321 -1817"/>
                                <a:gd name="T7" fmla="*/ -1321 h 496"/>
                                <a:gd name="T8" fmla="+- 0 2970 660"/>
                                <a:gd name="T9" fmla="*/ T8 w 2310"/>
                                <a:gd name="T10" fmla="+- 0 -1817 -1817"/>
                                <a:gd name="T11" fmla="*/ -1817 h 496"/>
                                <a:gd name="T12" fmla="+- 0 660 660"/>
                                <a:gd name="T13" fmla="*/ T12 w 2310"/>
                                <a:gd name="T14" fmla="+- 0 -1817 -1817"/>
                                <a:gd name="T15" fmla="*/ -1817 h 496"/>
                                <a:gd name="T16" fmla="+- 0 660 660"/>
                                <a:gd name="T17" fmla="*/ T16 w 2310"/>
                                <a:gd name="T18" fmla="+- 0 -1321 -1817"/>
                                <a:gd name="T19" fmla="*/ -1321 h 496"/>
                              </a:gdLst>
                              <a:ahLst/>
                              <a:cxnLst>
                                <a:cxn ang="0">
                                  <a:pos x="T1" y="T3"/>
                                </a:cxn>
                                <a:cxn ang="0">
                                  <a:pos x="T5" y="T7"/>
                                </a:cxn>
                                <a:cxn ang="0">
                                  <a:pos x="T9" y="T11"/>
                                </a:cxn>
                                <a:cxn ang="0">
                                  <a:pos x="T13" y="T15"/>
                                </a:cxn>
                                <a:cxn ang="0">
                                  <a:pos x="T17" y="T19"/>
                                </a:cxn>
                              </a:cxnLst>
                              <a:rect l="0" t="0" r="r" b="b"/>
                              <a:pathLst>
                                <a:path w="2310" h="496">
                                  <a:moveTo>
                                    <a:pt x="0" y="496"/>
                                  </a:moveTo>
                                  <a:lnTo>
                                    <a:pt x="2310" y="496"/>
                                  </a:lnTo>
                                  <a:lnTo>
                                    <a:pt x="2310" y="0"/>
                                  </a:lnTo>
                                  <a:lnTo>
                                    <a:pt x="0" y="0"/>
                                  </a:lnTo>
                                  <a:lnTo>
                                    <a:pt x="0" y="4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5" name="Group 1042"/>
                        <wpg:cNvGrpSpPr>
                          <a:grpSpLocks/>
                        </wpg:cNvGrpSpPr>
                        <wpg:grpSpPr bwMode="auto">
                          <a:xfrm>
                            <a:off x="8728" y="-2867"/>
                            <a:ext cx="120" cy="727"/>
                            <a:chOff x="8728" y="-2867"/>
                            <a:chExt cx="120" cy="727"/>
                          </a:xfrm>
                        </wpg:grpSpPr>
                        <wps:wsp>
                          <wps:cNvPr id="2526" name="Freeform 1046"/>
                          <wps:cNvSpPr>
                            <a:spLocks/>
                          </wps:cNvSpPr>
                          <wps:spPr bwMode="auto">
                            <a:xfrm>
                              <a:off x="8728" y="-2867"/>
                              <a:ext cx="120" cy="727"/>
                            </a:xfrm>
                            <a:custGeom>
                              <a:avLst/>
                              <a:gdLst>
                                <a:gd name="T0" fmla="+- 0 8778 8728"/>
                                <a:gd name="T1" fmla="*/ T0 w 120"/>
                                <a:gd name="T2" fmla="+- 0 -2260 -2867"/>
                                <a:gd name="T3" fmla="*/ -2260 h 727"/>
                                <a:gd name="T4" fmla="+- 0 8728 8728"/>
                                <a:gd name="T5" fmla="*/ T4 w 120"/>
                                <a:gd name="T6" fmla="+- 0 -2260 -2867"/>
                                <a:gd name="T7" fmla="*/ -2260 h 727"/>
                                <a:gd name="T8" fmla="+- 0 8788 8728"/>
                                <a:gd name="T9" fmla="*/ T8 w 120"/>
                                <a:gd name="T10" fmla="+- 0 -2140 -2867"/>
                                <a:gd name="T11" fmla="*/ -2140 h 727"/>
                                <a:gd name="T12" fmla="+- 0 8833 8728"/>
                                <a:gd name="T13" fmla="*/ T12 w 120"/>
                                <a:gd name="T14" fmla="+- 0 -2230 -2867"/>
                                <a:gd name="T15" fmla="*/ -2230 h 727"/>
                                <a:gd name="T16" fmla="+- 0 8782 8728"/>
                                <a:gd name="T17" fmla="*/ T16 w 120"/>
                                <a:gd name="T18" fmla="+- 0 -2230 -2867"/>
                                <a:gd name="T19" fmla="*/ -2230 h 727"/>
                                <a:gd name="T20" fmla="+- 0 8778 8728"/>
                                <a:gd name="T21" fmla="*/ T20 w 120"/>
                                <a:gd name="T22" fmla="+- 0 -2235 -2867"/>
                                <a:gd name="T23" fmla="*/ -2235 h 727"/>
                                <a:gd name="T24" fmla="+- 0 877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7" name="Freeform 1045"/>
                          <wps:cNvSpPr>
                            <a:spLocks/>
                          </wps:cNvSpPr>
                          <wps:spPr bwMode="auto">
                            <a:xfrm>
                              <a:off x="8728" y="-2867"/>
                              <a:ext cx="120" cy="727"/>
                            </a:xfrm>
                            <a:custGeom>
                              <a:avLst/>
                              <a:gdLst>
                                <a:gd name="T0" fmla="+- 0 8798 8728"/>
                                <a:gd name="T1" fmla="*/ T0 w 120"/>
                                <a:gd name="T2" fmla="+- 0 -2260 -2867"/>
                                <a:gd name="T3" fmla="*/ -2260 h 727"/>
                                <a:gd name="T4" fmla="+- 0 8778 8728"/>
                                <a:gd name="T5" fmla="*/ T4 w 120"/>
                                <a:gd name="T6" fmla="+- 0 -2260 -2867"/>
                                <a:gd name="T7" fmla="*/ -2260 h 727"/>
                                <a:gd name="T8" fmla="+- 0 8778 8728"/>
                                <a:gd name="T9" fmla="*/ T8 w 120"/>
                                <a:gd name="T10" fmla="+- 0 -2235 -2867"/>
                                <a:gd name="T11" fmla="*/ -2235 h 727"/>
                                <a:gd name="T12" fmla="+- 0 8782 8728"/>
                                <a:gd name="T13" fmla="*/ T12 w 120"/>
                                <a:gd name="T14" fmla="+- 0 -2230 -2867"/>
                                <a:gd name="T15" fmla="*/ -2230 h 727"/>
                                <a:gd name="T16" fmla="+- 0 8793 8728"/>
                                <a:gd name="T17" fmla="*/ T16 w 120"/>
                                <a:gd name="T18" fmla="+- 0 -2230 -2867"/>
                                <a:gd name="T19" fmla="*/ -2230 h 727"/>
                                <a:gd name="T20" fmla="+- 0 8798 8728"/>
                                <a:gd name="T21" fmla="*/ T20 w 120"/>
                                <a:gd name="T22" fmla="+- 0 -2235 -2867"/>
                                <a:gd name="T23" fmla="*/ -2235 h 727"/>
                                <a:gd name="T24" fmla="+- 0 879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4" y="637"/>
                                  </a:lnTo>
                                  <a:lnTo>
                                    <a:pt x="65"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8" name="Freeform 1044"/>
                          <wps:cNvSpPr>
                            <a:spLocks/>
                          </wps:cNvSpPr>
                          <wps:spPr bwMode="auto">
                            <a:xfrm>
                              <a:off x="8728" y="-2867"/>
                              <a:ext cx="120" cy="727"/>
                            </a:xfrm>
                            <a:custGeom>
                              <a:avLst/>
                              <a:gdLst>
                                <a:gd name="T0" fmla="+- 0 8848 8728"/>
                                <a:gd name="T1" fmla="*/ T0 w 120"/>
                                <a:gd name="T2" fmla="+- 0 -2261 -2867"/>
                                <a:gd name="T3" fmla="*/ -2261 h 727"/>
                                <a:gd name="T4" fmla="+- 0 8798 8728"/>
                                <a:gd name="T5" fmla="*/ T4 w 120"/>
                                <a:gd name="T6" fmla="+- 0 -2260 -2867"/>
                                <a:gd name="T7" fmla="*/ -2260 h 727"/>
                                <a:gd name="T8" fmla="+- 0 8798 8728"/>
                                <a:gd name="T9" fmla="*/ T8 w 120"/>
                                <a:gd name="T10" fmla="+- 0 -2235 -2867"/>
                                <a:gd name="T11" fmla="*/ -2235 h 727"/>
                                <a:gd name="T12" fmla="+- 0 8793 8728"/>
                                <a:gd name="T13" fmla="*/ T12 w 120"/>
                                <a:gd name="T14" fmla="+- 0 -2230 -2867"/>
                                <a:gd name="T15" fmla="*/ -2230 h 727"/>
                                <a:gd name="T16" fmla="+- 0 8833 8728"/>
                                <a:gd name="T17" fmla="*/ T16 w 120"/>
                                <a:gd name="T18" fmla="+- 0 -2230 -2867"/>
                                <a:gd name="T19" fmla="*/ -2230 h 727"/>
                                <a:gd name="T20" fmla="+- 0 8848 8728"/>
                                <a:gd name="T21" fmla="*/ T20 w 120"/>
                                <a:gd name="T22" fmla="+- 0 -2261 -2867"/>
                                <a:gd name="T23" fmla="*/ -2261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5"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9" name="Freeform 1043"/>
                          <wps:cNvSpPr>
                            <a:spLocks/>
                          </wps:cNvSpPr>
                          <wps:spPr bwMode="auto">
                            <a:xfrm>
                              <a:off x="8728" y="-2867"/>
                              <a:ext cx="120" cy="727"/>
                            </a:xfrm>
                            <a:custGeom>
                              <a:avLst/>
                              <a:gdLst>
                                <a:gd name="T0" fmla="+- 0 8791 8728"/>
                                <a:gd name="T1" fmla="*/ T0 w 120"/>
                                <a:gd name="T2" fmla="+- 0 -2867 -2867"/>
                                <a:gd name="T3" fmla="*/ -2867 h 727"/>
                                <a:gd name="T4" fmla="+- 0 8780 8728"/>
                                <a:gd name="T5" fmla="*/ T4 w 120"/>
                                <a:gd name="T6" fmla="+- 0 -2867 -2867"/>
                                <a:gd name="T7" fmla="*/ -2867 h 727"/>
                                <a:gd name="T8" fmla="+- 0 8776 8728"/>
                                <a:gd name="T9" fmla="*/ T8 w 120"/>
                                <a:gd name="T10" fmla="+- 0 -2863 -2867"/>
                                <a:gd name="T11" fmla="*/ -2863 h 727"/>
                                <a:gd name="T12" fmla="+- 0 8776 8728"/>
                                <a:gd name="T13" fmla="*/ T12 w 120"/>
                                <a:gd name="T14" fmla="+- 0 -2857 -2867"/>
                                <a:gd name="T15" fmla="*/ -2857 h 727"/>
                                <a:gd name="T16" fmla="+- 0 8778 8728"/>
                                <a:gd name="T17" fmla="*/ T16 w 120"/>
                                <a:gd name="T18" fmla="+- 0 -2260 -2867"/>
                                <a:gd name="T19" fmla="*/ -2260 h 727"/>
                                <a:gd name="T20" fmla="+- 0 8798 8728"/>
                                <a:gd name="T21" fmla="*/ T20 w 120"/>
                                <a:gd name="T22" fmla="+- 0 -2260 -2867"/>
                                <a:gd name="T23" fmla="*/ -2260 h 727"/>
                                <a:gd name="T24" fmla="+- 0 8796 8728"/>
                                <a:gd name="T25" fmla="*/ T24 w 120"/>
                                <a:gd name="T26" fmla="+- 0 -2857 -2867"/>
                                <a:gd name="T27" fmla="*/ -2857 h 727"/>
                                <a:gd name="T28" fmla="+- 0 8796 8728"/>
                                <a:gd name="T29" fmla="*/ T28 w 120"/>
                                <a:gd name="T30" fmla="+- 0 -2863 -2867"/>
                                <a:gd name="T31" fmla="*/ -2863 h 727"/>
                                <a:gd name="T32" fmla="+- 0 8791 8728"/>
                                <a:gd name="T33" fmla="*/ T32 w 120"/>
                                <a:gd name="T34" fmla="+- 0 -2867 -2867"/>
                                <a:gd name="T35" fmla="*/ -2867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27">
                                  <a:moveTo>
                                    <a:pt x="63" y="0"/>
                                  </a:moveTo>
                                  <a:lnTo>
                                    <a:pt x="52" y="0"/>
                                  </a:lnTo>
                                  <a:lnTo>
                                    <a:pt x="48" y="4"/>
                                  </a:lnTo>
                                  <a:lnTo>
                                    <a:pt x="48" y="10"/>
                                  </a:lnTo>
                                  <a:lnTo>
                                    <a:pt x="50" y="607"/>
                                  </a:lnTo>
                                  <a:lnTo>
                                    <a:pt x="70" y="607"/>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0" name="Group 1040"/>
                        <wpg:cNvGrpSpPr>
                          <a:grpSpLocks/>
                        </wpg:cNvGrpSpPr>
                        <wpg:grpSpPr bwMode="auto">
                          <a:xfrm>
                            <a:off x="7226" y="-2089"/>
                            <a:ext cx="2896" cy="1152"/>
                            <a:chOff x="7226" y="-2089"/>
                            <a:chExt cx="2896" cy="1152"/>
                          </a:xfrm>
                        </wpg:grpSpPr>
                        <wps:wsp>
                          <wps:cNvPr id="2531" name="Freeform 1041"/>
                          <wps:cNvSpPr>
                            <a:spLocks/>
                          </wps:cNvSpPr>
                          <wps:spPr bwMode="auto">
                            <a:xfrm>
                              <a:off x="7226" y="-2089"/>
                              <a:ext cx="2896" cy="1152"/>
                            </a:xfrm>
                            <a:custGeom>
                              <a:avLst/>
                              <a:gdLst>
                                <a:gd name="T0" fmla="+- 0 7226 7226"/>
                                <a:gd name="T1" fmla="*/ T0 w 2896"/>
                                <a:gd name="T2" fmla="+- 0 -937 -2089"/>
                                <a:gd name="T3" fmla="*/ -937 h 1152"/>
                                <a:gd name="T4" fmla="+- 0 10122 7226"/>
                                <a:gd name="T5" fmla="*/ T4 w 2896"/>
                                <a:gd name="T6" fmla="+- 0 -937 -2089"/>
                                <a:gd name="T7" fmla="*/ -937 h 1152"/>
                                <a:gd name="T8" fmla="+- 0 10122 7226"/>
                                <a:gd name="T9" fmla="*/ T8 w 2896"/>
                                <a:gd name="T10" fmla="+- 0 -2089 -2089"/>
                                <a:gd name="T11" fmla="*/ -2089 h 1152"/>
                                <a:gd name="T12" fmla="+- 0 7226 7226"/>
                                <a:gd name="T13" fmla="*/ T12 w 2896"/>
                                <a:gd name="T14" fmla="+- 0 -2089 -2089"/>
                                <a:gd name="T15" fmla="*/ -2089 h 1152"/>
                                <a:gd name="T16" fmla="+- 0 7226 7226"/>
                                <a:gd name="T17" fmla="*/ T16 w 2896"/>
                                <a:gd name="T18" fmla="+- 0 -937 -2089"/>
                                <a:gd name="T19" fmla="*/ -937 h 1152"/>
                              </a:gdLst>
                              <a:ahLst/>
                              <a:cxnLst>
                                <a:cxn ang="0">
                                  <a:pos x="T1" y="T3"/>
                                </a:cxn>
                                <a:cxn ang="0">
                                  <a:pos x="T5" y="T7"/>
                                </a:cxn>
                                <a:cxn ang="0">
                                  <a:pos x="T9" y="T11"/>
                                </a:cxn>
                                <a:cxn ang="0">
                                  <a:pos x="T13" y="T15"/>
                                </a:cxn>
                                <a:cxn ang="0">
                                  <a:pos x="T17" y="T19"/>
                                </a:cxn>
                              </a:cxnLst>
                              <a:rect l="0" t="0" r="r" b="b"/>
                              <a:pathLst>
                                <a:path w="2896" h="1152">
                                  <a:moveTo>
                                    <a:pt x="0" y="1152"/>
                                  </a:moveTo>
                                  <a:lnTo>
                                    <a:pt x="2896" y="1152"/>
                                  </a:lnTo>
                                  <a:lnTo>
                                    <a:pt x="2896" y="0"/>
                                  </a:lnTo>
                                  <a:lnTo>
                                    <a:pt x="0" y="0"/>
                                  </a:lnTo>
                                  <a:lnTo>
                                    <a:pt x="0" y="115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2" name="Group 1035"/>
                        <wpg:cNvGrpSpPr>
                          <a:grpSpLocks/>
                        </wpg:cNvGrpSpPr>
                        <wpg:grpSpPr bwMode="auto">
                          <a:xfrm>
                            <a:off x="1605" y="-1263"/>
                            <a:ext cx="120" cy="667"/>
                            <a:chOff x="1605" y="-1263"/>
                            <a:chExt cx="120" cy="667"/>
                          </a:xfrm>
                        </wpg:grpSpPr>
                        <wps:wsp>
                          <wps:cNvPr id="2533" name="Freeform 1039"/>
                          <wps:cNvSpPr>
                            <a:spLocks/>
                          </wps:cNvSpPr>
                          <wps:spPr bwMode="auto">
                            <a:xfrm>
                              <a:off x="1605" y="-1263"/>
                              <a:ext cx="120" cy="667"/>
                            </a:xfrm>
                            <a:custGeom>
                              <a:avLst/>
                              <a:gdLst>
                                <a:gd name="T0" fmla="+- 0 1655 1605"/>
                                <a:gd name="T1" fmla="*/ T0 w 120"/>
                                <a:gd name="T2" fmla="+- 0 -716 -1263"/>
                                <a:gd name="T3" fmla="*/ -716 h 667"/>
                                <a:gd name="T4" fmla="+- 0 1605 1605"/>
                                <a:gd name="T5" fmla="*/ T4 w 120"/>
                                <a:gd name="T6" fmla="+- 0 -716 -1263"/>
                                <a:gd name="T7" fmla="*/ -716 h 667"/>
                                <a:gd name="T8" fmla="+- 0 1666 1605"/>
                                <a:gd name="T9" fmla="*/ T8 w 120"/>
                                <a:gd name="T10" fmla="+- 0 -596 -1263"/>
                                <a:gd name="T11" fmla="*/ -596 h 667"/>
                                <a:gd name="T12" fmla="+- 0 1710 1605"/>
                                <a:gd name="T13" fmla="*/ T12 w 120"/>
                                <a:gd name="T14" fmla="+- 0 -686 -1263"/>
                                <a:gd name="T15" fmla="*/ -686 h 667"/>
                                <a:gd name="T16" fmla="+- 0 1660 1605"/>
                                <a:gd name="T17" fmla="*/ T16 w 120"/>
                                <a:gd name="T18" fmla="+- 0 -686 -1263"/>
                                <a:gd name="T19" fmla="*/ -686 h 667"/>
                                <a:gd name="T20" fmla="+- 0 1655 1605"/>
                                <a:gd name="T21" fmla="*/ T20 w 120"/>
                                <a:gd name="T22" fmla="+- 0 -691 -1263"/>
                                <a:gd name="T23" fmla="*/ -691 h 667"/>
                                <a:gd name="T24" fmla="+- 0 165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50" y="547"/>
                                  </a:moveTo>
                                  <a:lnTo>
                                    <a:pt x="0" y="547"/>
                                  </a:lnTo>
                                  <a:lnTo>
                                    <a:pt x="61" y="667"/>
                                  </a:lnTo>
                                  <a:lnTo>
                                    <a:pt x="105" y="577"/>
                                  </a:lnTo>
                                  <a:lnTo>
                                    <a:pt x="55" y="577"/>
                                  </a:lnTo>
                                  <a:lnTo>
                                    <a:pt x="50" y="572"/>
                                  </a:lnTo>
                                  <a:lnTo>
                                    <a:pt x="5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4" name="Freeform 1038"/>
                          <wps:cNvSpPr>
                            <a:spLocks/>
                          </wps:cNvSpPr>
                          <wps:spPr bwMode="auto">
                            <a:xfrm>
                              <a:off x="1605" y="-1263"/>
                              <a:ext cx="120" cy="667"/>
                            </a:xfrm>
                            <a:custGeom>
                              <a:avLst/>
                              <a:gdLst>
                                <a:gd name="T0" fmla="+- 0 1675 1605"/>
                                <a:gd name="T1" fmla="*/ T0 w 120"/>
                                <a:gd name="T2" fmla="+- 0 -716 -1263"/>
                                <a:gd name="T3" fmla="*/ -716 h 667"/>
                                <a:gd name="T4" fmla="+- 0 1655 1605"/>
                                <a:gd name="T5" fmla="*/ T4 w 120"/>
                                <a:gd name="T6" fmla="+- 0 -716 -1263"/>
                                <a:gd name="T7" fmla="*/ -716 h 667"/>
                                <a:gd name="T8" fmla="+- 0 1655 1605"/>
                                <a:gd name="T9" fmla="*/ T8 w 120"/>
                                <a:gd name="T10" fmla="+- 0 -691 -1263"/>
                                <a:gd name="T11" fmla="*/ -691 h 667"/>
                                <a:gd name="T12" fmla="+- 0 1660 1605"/>
                                <a:gd name="T13" fmla="*/ T12 w 120"/>
                                <a:gd name="T14" fmla="+- 0 -686 -1263"/>
                                <a:gd name="T15" fmla="*/ -686 h 667"/>
                                <a:gd name="T16" fmla="+- 0 1671 1605"/>
                                <a:gd name="T17" fmla="*/ T16 w 120"/>
                                <a:gd name="T18" fmla="+- 0 -686 -1263"/>
                                <a:gd name="T19" fmla="*/ -686 h 667"/>
                                <a:gd name="T20" fmla="+- 0 1675 1605"/>
                                <a:gd name="T21" fmla="*/ T20 w 120"/>
                                <a:gd name="T22" fmla="+- 0 -691 -1263"/>
                                <a:gd name="T23" fmla="*/ -691 h 667"/>
                                <a:gd name="T24" fmla="+- 0 167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70" y="547"/>
                                  </a:moveTo>
                                  <a:lnTo>
                                    <a:pt x="50" y="547"/>
                                  </a:lnTo>
                                  <a:lnTo>
                                    <a:pt x="50" y="572"/>
                                  </a:lnTo>
                                  <a:lnTo>
                                    <a:pt x="55" y="577"/>
                                  </a:lnTo>
                                  <a:lnTo>
                                    <a:pt x="66" y="577"/>
                                  </a:lnTo>
                                  <a:lnTo>
                                    <a:pt x="70" y="572"/>
                                  </a:lnTo>
                                  <a:lnTo>
                                    <a:pt x="7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5" name="Freeform 1037"/>
                          <wps:cNvSpPr>
                            <a:spLocks/>
                          </wps:cNvSpPr>
                          <wps:spPr bwMode="auto">
                            <a:xfrm>
                              <a:off x="1605" y="-1263"/>
                              <a:ext cx="120" cy="667"/>
                            </a:xfrm>
                            <a:custGeom>
                              <a:avLst/>
                              <a:gdLst>
                                <a:gd name="T0" fmla="+- 0 1725 1605"/>
                                <a:gd name="T1" fmla="*/ T0 w 120"/>
                                <a:gd name="T2" fmla="+- 0 -717 -1263"/>
                                <a:gd name="T3" fmla="*/ -717 h 667"/>
                                <a:gd name="T4" fmla="+- 0 1675 1605"/>
                                <a:gd name="T5" fmla="*/ T4 w 120"/>
                                <a:gd name="T6" fmla="+- 0 -716 -1263"/>
                                <a:gd name="T7" fmla="*/ -716 h 667"/>
                                <a:gd name="T8" fmla="+- 0 1675 1605"/>
                                <a:gd name="T9" fmla="*/ T8 w 120"/>
                                <a:gd name="T10" fmla="+- 0 -691 -1263"/>
                                <a:gd name="T11" fmla="*/ -691 h 667"/>
                                <a:gd name="T12" fmla="+- 0 1671 1605"/>
                                <a:gd name="T13" fmla="*/ T12 w 120"/>
                                <a:gd name="T14" fmla="+- 0 -686 -1263"/>
                                <a:gd name="T15" fmla="*/ -686 h 667"/>
                                <a:gd name="T16" fmla="+- 0 1710 1605"/>
                                <a:gd name="T17" fmla="*/ T16 w 120"/>
                                <a:gd name="T18" fmla="+- 0 -686 -1263"/>
                                <a:gd name="T19" fmla="*/ -686 h 667"/>
                                <a:gd name="T20" fmla="+- 0 1725 1605"/>
                                <a:gd name="T21" fmla="*/ T20 w 120"/>
                                <a:gd name="T22" fmla="+- 0 -717 -1263"/>
                                <a:gd name="T23" fmla="*/ -717 h 667"/>
                              </a:gdLst>
                              <a:ahLst/>
                              <a:cxnLst>
                                <a:cxn ang="0">
                                  <a:pos x="T1" y="T3"/>
                                </a:cxn>
                                <a:cxn ang="0">
                                  <a:pos x="T5" y="T7"/>
                                </a:cxn>
                                <a:cxn ang="0">
                                  <a:pos x="T9" y="T11"/>
                                </a:cxn>
                                <a:cxn ang="0">
                                  <a:pos x="T13" y="T15"/>
                                </a:cxn>
                                <a:cxn ang="0">
                                  <a:pos x="T17" y="T19"/>
                                </a:cxn>
                                <a:cxn ang="0">
                                  <a:pos x="T21" y="T23"/>
                                </a:cxn>
                              </a:cxnLst>
                              <a:rect l="0" t="0" r="r" b="b"/>
                              <a:pathLst>
                                <a:path w="120" h="667">
                                  <a:moveTo>
                                    <a:pt x="120" y="546"/>
                                  </a:moveTo>
                                  <a:lnTo>
                                    <a:pt x="70" y="547"/>
                                  </a:lnTo>
                                  <a:lnTo>
                                    <a:pt x="70" y="572"/>
                                  </a:lnTo>
                                  <a:lnTo>
                                    <a:pt x="66" y="577"/>
                                  </a:lnTo>
                                  <a:lnTo>
                                    <a:pt x="105" y="577"/>
                                  </a:lnTo>
                                  <a:lnTo>
                                    <a:pt x="120" y="5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6" name="Freeform 1036"/>
                          <wps:cNvSpPr>
                            <a:spLocks/>
                          </wps:cNvSpPr>
                          <wps:spPr bwMode="auto">
                            <a:xfrm>
                              <a:off x="1605" y="-1263"/>
                              <a:ext cx="120" cy="667"/>
                            </a:xfrm>
                            <a:custGeom>
                              <a:avLst/>
                              <a:gdLst>
                                <a:gd name="T0" fmla="+- 0 1667 1605"/>
                                <a:gd name="T1" fmla="*/ T0 w 120"/>
                                <a:gd name="T2" fmla="+- 0 -1263 -1263"/>
                                <a:gd name="T3" fmla="*/ -1263 h 667"/>
                                <a:gd name="T4" fmla="+- 0 1656 1605"/>
                                <a:gd name="T5" fmla="*/ T4 w 120"/>
                                <a:gd name="T6" fmla="+- 0 -1263 -1263"/>
                                <a:gd name="T7" fmla="*/ -1263 h 667"/>
                                <a:gd name="T8" fmla="+- 0 1652 1605"/>
                                <a:gd name="T9" fmla="*/ T8 w 120"/>
                                <a:gd name="T10" fmla="+- 0 -1259 -1263"/>
                                <a:gd name="T11" fmla="*/ -1259 h 667"/>
                                <a:gd name="T12" fmla="+- 0 1652 1605"/>
                                <a:gd name="T13" fmla="*/ T12 w 120"/>
                                <a:gd name="T14" fmla="+- 0 -1253 -1263"/>
                                <a:gd name="T15" fmla="*/ -1253 h 667"/>
                                <a:gd name="T16" fmla="+- 0 1655 1605"/>
                                <a:gd name="T17" fmla="*/ T16 w 120"/>
                                <a:gd name="T18" fmla="+- 0 -716 -1263"/>
                                <a:gd name="T19" fmla="*/ -716 h 667"/>
                                <a:gd name="T20" fmla="+- 0 1675 1605"/>
                                <a:gd name="T21" fmla="*/ T20 w 120"/>
                                <a:gd name="T22" fmla="+- 0 -716 -1263"/>
                                <a:gd name="T23" fmla="*/ -716 h 667"/>
                                <a:gd name="T24" fmla="+- 0 1672 1605"/>
                                <a:gd name="T25" fmla="*/ T24 w 120"/>
                                <a:gd name="T26" fmla="+- 0 -1259 -1263"/>
                                <a:gd name="T27" fmla="*/ -1259 h 667"/>
                                <a:gd name="T28" fmla="+- 0 1667 1605"/>
                                <a:gd name="T29" fmla="*/ T28 w 120"/>
                                <a:gd name="T30" fmla="+- 0 -1263 -1263"/>
                                <a:gd name="T31" fmla="*/ -1263 h 6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67">
                                  <a:moveTo>
                                    <a:pt x="62" y="0"/>
                                  </a:moveTo>
                                  <a:lnTo>
                                    <a:pt x="51" y="0"/>
                                  </a:lnTo>
                                  <a:lnTo>
                                    <a:pt x="47" y="4"/>
                                  </a:lnTo>
                                  <a:lnTo>
                                    <a:pt x="47" y="10"/>
                                  </a:lnTo>
                                  <a:lnTo>
                                    <a:pt x="50" y="547"/>
                                  </a:lnTo>
                                  <a:lnTo>
                                    <a:pt x="70" y="547"/>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7" name="Group 1033"/>
                        <wpg:cNvGrpSpPr>
                          <a:grpSpLocks/>
                        </wpg:cNvGrpSpPr>
                        <wpg:grpSpPr bwMode="auto">
                          <a:xfrm>
                            <a:off x="644" y="-577"/>
                            <a:ext cx="2308" cy="528"/>
                            <a:chOff x="644" y="-577"/>
                            <a:chExt cx="2308" cy="528"/>
                          </a:xfrm>
                        </wpg:grpSpPr>
                        <wps:wsp>
                          <wps:cNvPr id="2538" name="Freeform 1034"/>
                          <wps:cNvSpPr>
                            <a:spLocks/>
                          </wps:cNvSpPr>
                          <wps:spPr bwMode="auto">
                            <a:xfrm>
                              <a:off x="644" y="-577"/>
                              <a:ext cx="2308" cy="528"/>
                            </a:xfrm>
                            <a:custGeom>
                              <a:avLst/>
                              <a:gdLst>
                                <a:gd name="T0" fmla="+- 0 644 644"/>
                                <a:gd name="T1" fmla="*/ T0 w 2308"/>
                                <a:gd name="T2" fmla="+- 0 -49 -577"/>
                                <a:gd name="T3" fmla="*/ -49 h 528"/>
                                <a:gd name="T4" fmla="+- 0 2952 644"/>
                                <a:gd name="T5" fmla="*/ T4 w 2308"/>
                                <a:gd name="T6" fmla="+- 0 -49 -577"/>
                                <a:gd name="T7" fmla="*/ -49 h 528"/>
                                <a:gd name="T8" fmla="+- 0 2952 644"/>
                                <a:gd name="T9" fmla="*/ T8 w 2308"/>
                                <a:gd name="T10" fmla="+- 0 -577 -577"/>
                                <a:gd name="T11" fmla="*/ -577 h 528"/>
                                <a:gd name="T12" fmla="+- 0 644 644"/>
                                <a:gd name="T13" fmla="*/ T12 w 2308"/>
                                <a:gd name="T14" fmla="+- 0 -577 -577"/>
                                <a:gd name="T15" fmla="*/ -577 h 528"/>
                                <a:gd name="T16" fmla="+- 0 644 644"/>
                                <a:gd name="T17" fmla="*/ T16 w 2308"/>
                                <a:gd name="T18" fmla="+- 0 -49 -577"/>
                                <a:gd name="T19" fmla="*/ -49 h 528"/>
                              </a:gdLst>
                              <a:ahLst/>
                              <a:cxnLst>
                                <a:cxn ang="0">
                                  <a:pos x="T1" y="T3"/>
                                </a:cxn>
                                <a:cxn ang="0">
                                  <a:pos x="T5" y="T7"/>
                                </a:cxn>
                                <a:cxn ang="0">
                                  <a:pos x="T9" y="T11"/>
                                </a:cxn>
                                <a:cxn ang="0">
                                  <a:pos x="T13" y="T15"/>
                                </a:cxn>
                                <a:cxn ang="0">
                                  <a:pos x="T17" y="T19"/>
                                </a:cxn>
                              </a:cxnLst>
                              <a:rect l="0" t="0" r="r" b="b"/>
                              <a:pathLst>
                                <a:path w="2308" h="528">
                                  <a:moveTo>
                                    <a:pt x="0" y="528"/>
                                  </a:moveTo>
                                  <a:lnTo>
                                    <a:pt x="2308" y="528"/>
                                  </a:lnTo>
                                  <a:lnTo>
                                    <a:pt x="2308" y="0"/>
                                  </a:lnTo>
                                  <a:lnTo>
                                    <a:pt x="0" y="0"/>
                                  </a:lnTo>
                                  <a:lnTo>
                                    <a:pt x="0" y="5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9" name="Group 1031"/>
                        <wpg:cNvGrpSpPr>
                          <a:grpSpLocks/>
                        </wpg:cNvGrpSpPr>
                        <wpg:grpSpPr bwMode="auto">
                          <a:xfrm>
                            <a:off x="2820" y="-4101"/>
                            <a:ext cx="5234" cy="776"/>
                            <a:chOff x="2820" y="-4101"/>
                            <a:chExt cx="5234" cy="776"/>
                          </a:xfrm>
                        </wpg:grpSpPr>
                        <wps:wsp>
                          <wps:cNvPr id="2540" name="Freeform 1032"/>
                          <wps:cNvSpPr>
                            <a:spLocks/>
                          </wps:cNvSpPr>
                          <wps:spPr bwMode="auto">
                            <a:xfrm>
                              <a:off x="2820" y="-4101"/>
                              <a:ext cx="5234" cy="776"/>
                            </a:xfrm>
                            <a:custGeom>
                              <a:avLst/>
                              <a:gdLst>
                                <a:gd name="T0" fmla="+- 0 2820 2820"/>
                                <a:gd name="T1" fmla="*/ T0 w 5234"/>
                                <a:gd name="T2" fmla="+- 0 -3325 -4101"/>
                                <a:gd name="T3" fmla="*/ -3325 h 776"/>
                                <a:gd name="T4" fmla="+- 0 8054 2820"/>
                                <a:gd name="T5" fmla="*/ T4 w 5234"/>
                                <a:gd name="T6" fmla="+- 0 -3325 -4101"/>
                                <a:gd name="T7" fmla="*/ -3325 h 776"/>
                                <a:gd name="T8" fmla="+- 0 8054 2820"/>
                                <a:gd name="T9" fmla="*/ T8 w 5234"/>
                                <a:gd name="T10" fmla="+- 0 -4101 -4101"/>
                                <a:gd name="T11" fmla="*/ -4101 h 776"/>
                                <a:gd name="T12" fmla="+- 0 2820 2820"/>
                                <a:gd name="T13" fmla="*/ T12 w 5234"/>
                                <a:gd name="T14" fmla="+- 0 -4101 -4101"/>
                                <a:gd name="T15" fmla="*/ -4101 h 776"/>
                                <a:gd name="T16" fmla="+- 0 2820 2820"/>
                                <a:gd name="T17" fmla="*/ T16 w 5234"/>
                                <a:gd name="T18" fmla="+- 0 -3325 -4101"/>
                                <a:gd name="T19" fmla="*/ -3325 h 776"/>
                              </a:gdLst>
                              <a:ahLst/>
                              <a:cxnLst>
                                <a:cxn ang="0">
                                  <a:pos x="T1" y="T3"/>
                                </a:cxn>
                                <a:cxn ang="0">
                                  <a:pos x="T5" y="T7"/>
                                </a:cxn>
                                <a:cxn ang="0">
                                  <a:pos x="T9" y="T11"/>
                                </a:cxn>
                                <a:cxn ang="0">
                                  <a:pos x="T13" y="T15"/>
                                </a:cxn>
                                <a:cxn ang="0">
                                  <a:pos x="T17" y="T19"/>
                                </a:cxn>
                              </a:cxnLst>
                              <a:rect l="0" t="0" r="r" b="b"/>
                              <a:pathLst>
                                <a:path w="5234" h="776">
                                  <a:moveTo>
                                    <a:pt x="0" y="776"/>
                                  </a:moveTo>
                                  <a:lnTo>
                                    <a:pt x="5234" y="776"/>
                                  </a:lnTo>
                                  <a:lnTo>
                                    <a:pt x="5234" y="0"/>
                                  </a:lnTo>
                                  <a:lnTo>
                                    <a:pt x="0" y="0"/>
                                  </a:lnTo>
                                  <a:lnTo>
                                    <a:pt x="0" y="7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1" name="Group 1026"/>
                        <wpg:cNvGrpSpPr>
                          <a:grpSpLocks/>
                        </wpg:cNvGrpSpPr>
                        <wpg:grpSpPr bwMode="auto">
                          <a:xfrm>
                            <a:off x="5188" y="-3319"/>
                            <a:ext cx="120" cy="1110"/>
                            <a:chOff x="5188" y="-3319"/>
                            <a:chExt cx="120" cy="1110"/>
                          </a:xfrm>
                        </wpg:grpSpPr>
                        <wps:wsp>
                          <wps:cNvPr id="2542" name="Freeform 1030"/>
                          <wps:cNvSpPr>
                            <a:spLocks/>
                          </wps:cNvSpPr>
                          <wps:spPr bwMode="auto">
                            <a:xfrm>
                              <a:off x="5188" y="-3319"/>
                              <a:ext cx="120" cy="1110"/>
                            </a:xfrm>
                            <a:custGeom>
                              <a:avLst/>
                              <a:gdLst>
                                <a:gd name="T0" fmla="+- 0 5238 5188"/>
                                <a:gd name="T1" fmla="*/ T0 w 120"/>
                                <a:gd name="T2" fmla="+- 0 -2329 -3319"/>
                                <a:gd name="T3" fmla="*/ -2329 h 1110"/>
                                <a:gd name="T4" fmla="+- 0 5188 5188"/>
                                <a:gd name="T5" fmla="*/ T4 w 120"/>
                                <a:gd name="T6" fmla="+- 0 -2329 -3319"/>
                                <a:gd name="T7" fmla="*/ -2329 h 1110"/>
                                <a:gd name="T8" fmla="+- 0 5248 5188"/>
                                <a:gd name="T9" fmla="*/ T8 w 120"/>
                                <a:gd name="T10" fmla="+- 0 -2209 -3319"/>
                                <a:gd name="T11" fmla="*/ -2209 h 1110"/>
                                <a:gd name="T12" fmla="+- 0 5293 5188"/>
                                <a:gd name="T13" fmla="*/ T12 w 120"/>
                                <a:gd name="T14" fmla="+- 0 -2299 -3319"/>
                                <a:gd name="T15" fmla="*/ -2299 h 1110"/>
                                <a:gd name="T16" fmla="+- 0 5242 5188"/>
                                <a:gd name="T17" fmla="*/ T16 w 120"/>
                                <a:gd name="T18" fmla="+- 0 -2299 -3319"/>
                                <a:gd name="T19" fmla="*/ -2299 h 1110"/>
                                <a:gd name="T20" fmla="+- 0 5238 5188"/>
                                <a:gd name="T21" fmla="*/ T20 w 120"/>
                                <a:gd name="T22" fmla="+- 0 -2304 -3319"/>
                                <a:gd name="T23" fmla="*/ -2304 h 1110"/>
                                <a:gd name="T24" fmla="+- 0 523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50" y="990"/>
                                  </a:moveTo>
                                  <a:lnTo>
                                    <a:pt x="0" y="990"/>
                                  </a:lnTo>
                                  <a:lnTo>
                                    <a:pt x="60" y="1110"/>
                                  </a:lnTo>
                                  <a:lnTo>
                                    <a:pt x="105" y="1020"/>
                                  </a:lnTo>
                                  <a:lnTo>
                                    <a:pt x="54" y="1020"/>
                                  </a:lnTo>
                                  <a:lnTo>
                                    <a:pt x="50" y="1015"/>
                                  </a:lnTo>
                                  <a:lnTo>
                                    <a:pt x="5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3" name="Freeform 1029"/>
                          <wps:cNvSpPr>
                            <a:spLocks/>
                          </wps:cNvSpPr>
                          <wps:spPr bwMode="auto">
                            <a:xfrm>
                              <a:off x="5188" y="-3319"/>
                              <a:ext cx="120" cy="1110"/>
                            </a:xfrm>
                            <a:custGeom>
                              <a:avLst/>
                              <a:gdLst>
                                <a:gd name="T0" fmla="+- 0 5258 5188"/>
                                <a:gd name="T1" fmla="*/ T0 w 120"/>
                                <a:gd name="T2" fmla="+- 0 -2329 -3319"/>
                                <a:gd name="T3" fmla="*/ -2329 h 1110"/>
                                <a:gd name="T4" fmla="+- 0 5238 5188"/>
                                <a:gd name="T5" fmla="*/ T4 w 120"/>
                                <a:gd name="T6" fmla="+- 0 -2329 -3319"/>
                                <a:gd name="T7" fmla="*/ -2329 h 1110"/>
                                <a:gd name="T8" fmla="+- 0 5238 5188"/>
                                <a:gd name="T9" fmla="*/ T8 w 120"/>
                                <a:gd name="T10" fmla="+- 0 -2304 -3319"/>
                                <a:gd name="T11" fmla="*/ -2304 h 1110"/>
                                <a:gd name="T12" fmla="+- 0 5242 5188"/>
                                <a:gd name="T13" fmla="*/ T12 w 120"/>
                                <a:gd name="T14" fmla="+- 0 -2299 -3319"/>
                                <a:gd name="T15" fmla="*/ -2299 h 1110"/>
                                <a:gd name="T16" fmla="+- 0 5253 5188"/>
                                <a:gd name="T17" fmla="*/ T16 w 120"/>
                                <a:gd name="T18" fmla="+- 0 -2299 -3319"/>
                                <a:gd name="T19" fmla="*/ -2299 h 1110"/>
                                <a:gd name="T20" fmla="+- 0 5258 5188"/>
                                <a:gd name="T21" fmla="*/ T20 w 120"/>
                                <a:gd name="T22" fmla="+- 0 -2304 -3319"/>
                                <a:gd name="T23" fmla="*/ -2304 h 1110"/>
                                <a:gd name="T24" fmla="+- 0 525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70" y="990"/>
                                  </a:moveTo>
                                  <a:lnTo>
                                    <a:pt x="50" y="990"/>
                                  </a:lnTo>
                                  <a:lnTo>
                                    <a:pt x="50" y="1015"/>
                                  </a:lnTo>
                                  <a:lnTo>
                                    <a:pt x="54" y="1020"/>
                                  </a:lnTo>
                                  <a:lnTo>
                                    <a:pt x="65" y="1020"/>
                                  </a:lnTo>
                                  <a:lnTo>
                                    <a:pt x="70" y="1015"/>
                                  </a:lnTo>
                                  <a:lnTo>
                                    <a:pt x="7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4" name="Freeform 1028"/>
                          <wps:cNvSpPr>
                            <a:spLocks/>
                          </wps:cNvSpPr>
                          <wps:spPr bwMode="auto">
                            <a:xfrm>
                              <a:off x="5188" y="-3319"/>
                              <a:ext cx="120" cy="1110"/>
                            </a:xfrm>
                            <a:custGeom>
                              <a:avLst/>
                              <a:gdLst>
                                <a:gd name="T0" fmla="+- 0 5308 5188"/>
                                <a:gd name="T1" fmla="*/ T0 w 120"/>
                                <a:gd name="T2" fmla="+- 0 -2330 -3319"/>
                                <a:gd name="T3" fmla="*/ -2330 h 1110"/>
                                <a:gd name="T4" fmla="+- 0 5258 5188"/>
                                <a:gd name="T5" fmla="*/ T4 w 120"/>
                                <a:gd name="T6" fmla="+- 0 -2329 -3319"/>
                                <a:gd name="T7" fmla="*/ -2329 h 1110"/>
                                <a:gd name="T8" fmla="+- 0 5258 5188"/>
                                <a:gd name="T9" fmla="*/ T8 w 120"/>
                                <a:gd name="T10" fmla="+- 0 -2304 -3319"/>
                                <a:gd name="T11" fmla="*/ -2304 h 1110"/>
                                <a:gd name="T12" fmla="+- 0 5253 5188"/>
                                <a:gd name="T13" fmla="*/ T12 w 120"/>
                                <a:gd name="T14" fmla="+- 0 -2299 -3319"/>
                                <a:gd name="T15" fmla="*/ -2299 h 1110"/>
                                <a:gd name="T16" fmla="+- 0 5293 5188"/>
                                <a:gd name="T17" fmla="*/ T16 w 120"/>
                                <a:gd name="T18" fmla="+- 0 -2299 -3319"/>
                                <a:gd name="T19" fmla="*/ -2299 h 1110"/>
                                <a:gd name="T20" fmla="+- 0 5308 5188"/>
                                <a:gd name="T21" fmla="*/ T20 w 120"/>
                                <a:gd name="T22" fmla="+- 0 -2330 -3319"/>
                                <a:gd name="T23" fmla="*/ -2330 h 1110"/>
                              </a:gdLst>
                              <a:ahLst/>
                              <a:cxnLst>
                                <a:cxn ang="0">
                                  <a:pos x="T1" y="T3"/>
                                </a:cxn>
                                <a:cxn ang="0">
                                  <a:pos x="T5" y="T7"/>
                                </a:cxn>
                                <a:cxn ang="0">
                                  <a:pos x="T9" y="T11"/>
                                </a:cxn>
                                <a:cxn ang="0">
                                  <a:pos x="T13" y="T15"/>
                                </a:cxn>
                                <a:cxn ang="0">
                                  <a:pos x="T17" y="T19"/>
                                </a:cxn>
                                <a:cxn ang="0">
                                  <a:pos x="T21" y="T23"/>
                                </a:cxn>
                              </a:cxnLst>
                              <a:rect l="0" t="0" r="r" b="b"/>
                              <a:pathLst>
                                <a:path w="120" h="1110">
                                  <a:moveTo>
                                    <a:pt x="120" y="989"/>
                                  </a:moveTo>
                                  <a:lnTo>
                                    <a:pt x="70" y="990"/>
                                  </a:lnTo>
                                  <a:lnTo>
                                    <a:pt x="70" y="1015"/>
                                  </a:lnTo>
                                  <a:lnTo>
                                    <a:pt x="65" y="1020"/>
                                  </a:lnTo>
                                  <a:lnTo>
                                    <a:pt x="105" y="1020"/>
                                  </a:lnTo>
                                  <a:lnTo>
                                    <a:pt x="120" y="9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5" name="Freeform 1027"/>
                          <wps:cNvSpPr>
                            <a:spLocks/>
                          </wps:cNvSpPr>
                          <wps:spPr bwMode="auto">
                            <a:xfrm>
                              <a:off x="5188" y="-3319"/>
                              <a:ext cx="120" cy="1110"/>
                            </a:xfrm>
                            <a:custGeom>
                              <a:avLst/>
                              <a:gdLst>
                                <a:gd name="T0" fmla="+- 0 5252 5188"/>
                                <a:gd name="T1" fmla="*/ T0 w 120"/>
                                <a:gd name="T2" fmla="+- 0 -3319 -3319"/>
                                <a:gd name="T3" fmla="*/ -3319 h 1110"/>
                                <a:gd name="T4" fmla="+- 0 5240 5188"/>
                                <a:gd name="T5" fmla="*/ T4 w 120"/>
                                <a:gd name="T6" fmla="+- 0 -3319 -3319"/>
                                <a:gd name="T7" fmla="*/ -3319 h 1110"/>
                                <a:gd name="T8" fmla="+- 0 5236 5188"/>
                                <a:gd name="T9" fmla="*/ T8 w 120"/>
                                <a:gd name="T10" fmla="+- 0 -3315 -3319"/>
                                <a:gd name="T11" fmla="*/ -3315 h 1110"/>
                                <a:gd name="T12" fmla="+- 0 5238 5188"/>
                                <a:gd name="T13" fmla="*/ T12 w 120"/>
                                <a:gd name="T14" fmla="+- 0 -2329 -3319"/>
                                <a:gd name="T15" fmla="*/ -2329 h 1110"/>
                                <a:gd name="T16" fmla="+- 0 5258 5188"/>
                                <a:gd name="T17" fmla="*/ T16 w 120"/>
                                <a:gd name="T18" fmla="+- 0 -2329 -3319"/>
                                <a:gd name="T19" fmla="*/ -2329 h 1110"/>
                                <a:gd name="T20" fmla="+- 0 5256 5188"/>
                                <a:gd name="T21" fmla="*/ T20 w 120"/>
                                <a:gd name="T22" fmla="+- 0 -3309 -3319"/>
                                <a:gd name="T23" fmla="*/ -3309 h 1110"/>
                                <a:gd name="T24" fmla="+- 0 5256 5188"/>
                                <a:gd name="T25" fmla="*/ T24 w 120"/>
                                <a:gd name="T26" fmla="+- 0 -3315 -3319"/>
                                <a:gd name="T27" fmla="*/ -3315 h 1110"/>
                                <a:gd name="T28" fmla="+- 0 5252 5188"/>
                                <a:gd name="T29" fmla="*/ T28 w 120"/>
                                <a:gd name="T30" fmla="+- 0 -3319 -3319"/>
                                <a:gd name="T31" fmla="*/ -3319 h 11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110">
                                  <a:moveTo>
                                    <a:pt x="64" y="0"/>
                                  </a:moveTo>
                                  <a:lnTo>
                                    <a:pt x="52" y="0"/>
                                  </a:lnTo>
                                  <a:lnTo>
                                    <a:pt x="48" y="4"/>
                                  </a:lnTo>
                                  <a:lnTo>
                                    <a:pt x="50" y="990"/>
                                  </a:lnTo>
                                  <a:lnTo>
                                    <a:pt x="70" y="990"/>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1EE581" id="Group 1025" o:spid="_x0000_s1026" style="position:absolute;margin-left:32.2pt;margin-top:6.5pt;width:474.65pt;height:203.35pt;z-index:-251707904;mso-position-horizontal-relative:page" coordorigin="637,-4109" coordsize="9493,4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">
                <v:group id="Group 1054" o:spid="_x0000_s1027" style="position:absolute;left:1676;top:-2889;width:7112;height:4" coordorigin="1676,-2889"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">
                  <v:shape id="Freeform 1055" o:spid="_x0000_s1028" style="position:absolute;left:1676;top:-2889;width:7112;height:4;visibility:visible;mso-wrap-style:square;v-text-anchor:top"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" path="m,l7112,4e" filled="f">
                    <v:path arrowok="t" o:connecttype="custom" o:connectlocs="0,-2889;7112,-2885" o:connectangles="0,0"/>
                  </v:shape>
                </v:group>
                <v:group id="Group 1049" o:spid="_x0000_s1029" style="position:absolute;left:1604;top:-2899;width:120;height:1054" coordorigin="1604,-2899"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">
                  <v:shape id="Freeform 1053" o:spid="_x0000_s1030"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" path="m50,934l,934r60,120l105,964r-51,l50,959r,-25e" fillcolor="black" stroked="f">
                    <v:path arrowok="t" o:connecttype="custom" o:connectlocs="50,-1965;0,-1965;60,-1845;105,-1935;54,-1935;50,-1940;50,-1965" o:connectangles="0,0,0,0,0,0,0"/>
                  </v:shape>
                  <v:shape id="Freeform 1052" o:spid="_x0000_s1031"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" path="m70,934r-20,l50,959r4,5l65,964r5,-5l70,934e" fillcolor="black" stroked="f">
                    <v:path arrowok="t" o:connecttype="custom" o:connectlocs="70,-1965;50,-1965;50,-1940;54,-1935;65,-1935;70,-1940;70,-1965" o:connectangles="0,0,0,0,0,0,0"/>
                  </v:shape>
                  <v:shape id="Freeform 1051" o:spid="_x0000_s1032"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" path="m120,933r-50,1l70,959r-5,5l105,964r15,-31e" fillcolor="black" stroked="f">
                    <v:path arrowok="t" o:connecttype="custom" o:connectlocs="120,-1966;70,-1965;70,-1940;65,-1935;105,-1935;120,-1966" o:connectangles="0,0,0,0,0,0"/>
                  </v:shape>
                  <v:shape id="Freeform 1050" o:spid="_x0000_s1033"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" path="m63,l52,,48,4r2,930l70,934,68,4,63,e" fillcolor="black" stroked="f">
                    <v:path arrowok="t" o:connecttype="custom" o:connectlocs="63,-2899;52,-2899;48,-2895;50,-1965;70,-1965;68,-2895;63,-2899" o:connectangles="0,0,0,0,0,0,0"/>
                  </v:shape>
                </v:group>
                <v:group id="Group 1047" o:spid="_x0000_s1034" style="position:absolute;left:660;top:-1817;width:2310;height:496" coordorigin="660,-1817"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">
                  <v:shape id="Freeform 1048" o:spid="_x0000_s1035" style="position:absolute;left:660;top:-1817;width:2310;height:496;visibility:visible;mso-wrap-style:square;v-text-anchor:top"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" path="m,496r2310,l2310,,,,,496xe" filled="f">
                    <v:path arrowok="t" o:connecttype="custom" o:connectlocs="0,-1321;2310,-1321;2310,-1817;0,-1817;0,-1321" o:connectangles="0,0,0,0,0"/>
                  </v:shape>
                </v:group>
                <v:group id="Group 1042" o:spid="_x0000_s1036" style="position:absolute;left:8728;top:-2867;width:120;height:727" coordorigin="8728,-2867"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">
                  <v:shape id="Freeform 1046" o:spid="_x0000_s1037"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" path="m50,607l,607,60,727r45,-90l54,637r-4,-5l50,607e" fillcolor="black" stroked="f">
                    <v:path arrowok="t" o:connecttype="custom" o:connectlocs="50,-2260;0,-2260;60,-2140;105,-2230;54,-2230;50,-2235;50,-2260" o:connectangles="0,0,0,0,0,0,0"/>
                  </v:shape>
                  <v:shape id="Freeform 1045" o:spid="_x0000_s1038"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" path="m70,607r-20,l50,632r4,5l65,637r5,-5l70,607e" fillcolor="black" stroked="f">
                    <v:path arrowok="t" o:connecttype="custom" o:connectlocs="70,-2260;50,-2260;50,-2235;54,-2230;65,-2230;70,-2235;70,-2260" o:connectangles="0,0,0,0,0,0,0"/>
                  </v:shape>
                  <v:shape id="Freeform 1044" o:spid="_x0000_s1039"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MewgAAAN0AAAAPAAAAZHJzL2Rvd25yZXYueG1sRE9Ni8Iw&#10;EL0v+B/CCF4WTS24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D+D3MewgAAAN0AAAAPAAAA&#10;AAAAAAAAAAAAAAcCAABkcnMvZG93bnJldi54bWxQSwUGAAAAAAMAAwC3AAAA9gIAAAAA&#10;" path="m120,606r-50,1l70,632r-5,5l105,637r15,-31e" fillcolor="black" stroked="f">
                    <v:path arrowok="t" o:connecttype="custom" o:connectlocs="120,-2261;70,-2260;70,-2235;65,-2230;105,-2230;120,-2261" o:connectangles="0,0,0,0,0,0"/>
                  </v:shape>
                  <v:shape id="Freeform 1043" o:spid="_x0000_s1040"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9aFxQAAAN0AAAAPAAAAZHJzL2Rvd25yZXYueG1sRI9Ba8JA&#10;FITvhf6H5RW8lLoxYH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CRQ9aFxQAAAN0AAAAP&#10;AAAAAAAAAAAAAAAAAAcCAABkcnMvZG93bnJldi54bWxQSwUGAAAAAAMAAwC3AAAA+QIAAAAA&#10;" path="m63,l52,,48,4r,6l50,607r20,l68,10r,-6l63,e" fillcolor="black" stroked="f">
                    <v:path arrowok="t" o:connecttype="custom" o:connectlocs="63,-2867;52,-2867;48,-2863;48,-2857;50,-2260;70,-2260;68,-2857;68,-2863;63,-2867" o:connectangles="0,0,0,0,0,0,0,0,0"/>
                  </v:shape>
                </v:group>
                <v:group id="Group 1040" o:spid="_x0000_s1041" style="position:absolute;left:7226;top:-2089;width:2896;height:1152" coordorigin="7226,-2089"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">
                  <v:shape id="Freeform 1041" o:spid="_x0000_s1042" style="position:absolute;left:7226;top:-2089;width:2896;height:1152;visibility:visible;mso-wrap-style:square;v-text-anchor:top"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" path="m,1152r2896,l2896,,,,,1152xe" filled="f">
                    <v:path arrowok="t" o:connecttype="custom" o:connectlocs="0,-937;2896,-937;2896,-2089;0,-2089;0,-937" o:connectangles="0,0,0,0,0"/>
                  </v:shape>
                </v:group>
                <v:group id="Group 1035" o:spid="_x0000_s1043" style="position:absolute;left:1605;top:-1263;width:120;height:667" coordorigin="1605,-1263"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">
                  <v:shape id="Freeform 1039" o:spid="_x0000_s1044"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" path="m50,547l,547,61,667r44,-90l55,577r-5,-5l50,547e" fillcolor="black" stroked="f">
                    <v:path arrowok="t" o:connecttype="custom" o:connectlocs="50,-716;0,-716;61,-596;105,-686;55,-686;50,-691;50,-716" o:connectangles="0,0,0,0,0,0,0"/>
                  </v:shape>
                  <v:shape id="Freeform 1038" o:spid="_x0000_s1045"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" path="m70,547r-20,l50,572r5,5l66,577r4,-5l70,547e" fillcolor="black" stroked="f">
                    <v:path arrowok="t" o:connecttype="custom" o:connectlocs="70,-716;50,-716;50,-691;55,-686;66,-686;70,-691;70,-716" o:connectangles="0,0,0,0,0,0,0"/>
                  </v:shape>
                  <v:shape id="Freeform 1037" o:spid="_x0000_s1046"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" path="m120,546r-50,1l70,572r-4,5l105,577r15,-31e" fillcolor="black" stroked="f">
                    <v:path arrowok="t" o:connecttype="custom" o:connectlocs="120,-717;70,-716;70,-691;66,-686;105,-686;120,-717" o:connectangles="0,0,0,0,0,0"/>
                  </v:shape>
                  <v:shape id="Freeform 1036" o:spid="_x0000_s1047"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" path="m62,l51,,47,4r,6l50,547r20,l67,4,62,e" fillcolor="black" stroked="f">
                    <v:path arrowok="t" o:connecttype="custom" o:connectlocs="62,-1263;51,-1263;47,-1259;47,-1253;50,-716;70,-716;67,-1259;62,-1263" o:connectangles="0,0,0,0,0,0,0,0"/>
                  </v:shape>
                </v:group>
                <v:group id="Group 1033" o:spid="_x0000_s1048" style="position:absolute;left:644;top:-577;width:2308;height:528" coordorigin="644,-577"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U/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PpvB8E56AXDwAAAD//wMAUEsBAi0AFAAGAAgAAAAhANvh9svuAAAAhQEAABMAAAAAAAAA&#10;AAAAAAAAAAAAAFtDb250ZW50X1R5cGVzXS54bWxQSwECLQAUAAYACAAAACEAWvQsW78AAAAVAQAA&#10;CwAAAAAAAAAAAAAAAAAfAQAAX3JlbHMvLnJlbHNQSwECLQAUAAYACAAAACEAOhvlP8YAAADdAAAA&#10;DwAAAAAAAAAAAAAAAAAHAgAAZHJzL2Rvd25yZXYueG1sUEsFBgAAAAADAAMAtwAAAPoCAAAAAA==&#10;">
                  <v:shape id="Freeform 1034" o:spid="_x0000_s1049" style="position:absolute;left:644;top:-577;width:2308;height:528;visibility:visible;mso-wrap-style:square;v-text-anchor:top"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" path="m,528r2308,l2308,,,,,528xe" filled="f">
                    <v:path arrowok="t" o:connecttype="custom" o:connectlocs="0,-49;2308,-49;2308,-577;0,-577;0,-49" o:connectangles="0,0,0,0,0"/>
                  </v:shape>
                </v:group>
                <v:group id="Group 1031" o:spid="_x0000_s1050" style="position:absolute;left:2820;top:-4101;width:5234;height:776" coordorigin="2820,-4101"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">
                  <v:shape id="Freeform 1032" o:spid="_x0000_s1051" style="position:absolute;left:2820;top:-4101;width:5234;height:776;visibility:visible;mso-wrap-style:square;v-text-anchor:top"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" path="m,776r5234,l5234,,,,,776xe" filled="f">
                    <v:path arrowok="t" o:connecttype="custom" o:connectlocs="0,-3325;5234,-3325;5234,-4101;0,-4101;0,-3325" o:connectangles="0,0,0,0,0"/>
                  </v:shape>
                </v:group>
                <v:group id="Group 1026" o:spid="_x0000_s1052" style="position:absolute;left:5188;top:-3319;width:120;height:1110" coordorigin="5188,-3319"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Ku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Lwn8vglPQK5/AAAA//8DAFBLAQItABQABgAIAAAAIQDb4fbL7gAAAIUBAAATAAAAAAAA&#10;AAAAAAAAAAAAAABbQ29udGVudF9UeXBlc10ueG1sUEsBAi0AFAAGAAgAAAAhAFr0LFu/AAAAFQEA&#10;AAsAAAAAAAAAAAAAAAAAHwEAAF9yZWxzLy5yZWxzUEsBAi0AFAAGAAgAAAAhAIK4q63HAAAA3QAA&#10;AA8AAAAAAAAAAAAAAAAABwIAAGRycy9kb3ducmV2LnhtbFBLBQYAAAAAAwADALcAAAD7AgAAAAA=&#10;">
                  <v:shape id="Freeform 1030" o:spid="_x0000_s1053"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" path="m50,990l,990r60,120l105,1020r-51,l50,1015r,-25e" fillcolor="black" stroked="f">
                    <v:path arrowok="t" o:connecttype="custom" o:connectlocs="50,-2329;0,-2329;60,-2209;105,-2299;54,-2299;50,-2304;50,-2329" o:connectangles="0,0,0,0,0,0,0"/>
                  </v:shape>
                  <v:shape id="Freeform 1029" o:spid="_x0000_s1054"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" path="m70,990r-20,l50,1015r4,5l65,1020r5,-5l70,990e" fillcolor="black" stroked="f">
                    <v:path arrowok="t" o:connecttype="custom" o:connectlocs="70,-2329;50,-2329;50,-2304;54,-2299;65,-2299;70,-2304;70,-2329" o:connectangles="0,0,0,0,0,0,0"/>
                  </v:shape>
                  <v:shape id="Freeform 1028" o:spid="_x0000_s1055"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" path="m120,989r-50,1l70,1015r-5,5l105,1020r15,-31e" fillcolor="black" stroked="f">
                    <v:path arrowok="t" o:connecttype="custom" o:connectlocs="120,-2330;70,-2329;70,-2304;65,-2299;105,-2299;120,-2330" o:connectangles="0,0,0,0,0,0"/>
                  </v:shape>
                  <v:shape id="Freeform 1027" o:spid="_x0000_s1056"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" path="m64,l52,,48,4r2,986l70,990,68,10r,-6l64,e" fillcolor="black" stroked="f">
                    <v:path arrowok="t" o:connecttype="custom" o:connectlocs="64,-3319;52,-3319;48,-3315;50,-2329;70,-2329;68,-3309;68,-3315;64,-3319" o:connectangles="0,0,0,0,0,0,0,0"/>
                  </v:shape>
                </v:group>
                <w10:wrap anchorx="page"/>
              </v:group>
            </w:pict>
          </mc:Fallback>
        </mc:AlternateContent>
      </w:r>
    </w:p>
    <w:p w:rsidR="001210EB" w:rsidRDefault="001210EB" w:rsidP="001210EB">
      <w:pPr>
        <w:spacing w:before="7" w:after="0" w:line="181" w:lineRule="auto"/>
        <w:ind w:left="2292" w:right="2247"/>
        <w:rPr>
          <w:rFonts w:ascii="標楷體" w:eastAsia="標楷體" w:hAnsi="標楷體" w:cs="標楷體"/>
          <w:sz w:val="24"/>
          <w:szCs w:val="24"/>
          <w:lang w:eastAsia="zh-TW"/>
        </w:rPr>
      </w:pPr>
      <w:r>
        <w:rPr>
          <w:rFonts w:ascii="標楷體" w:eastAsia="標楷體" w:hAnsi="標楷體" w:cs="標楷體"/>
          <w:sz w:val="24"/>
          <w:szCs w:val="24"/>
          <w:lang w:eastAsia="zh-TW"/>
        </w:rPr>
        <w:t>立即</w:t>
      </w:r>
      <w:r w:rsidR="00052BDC">
        <w:rPr>
          <w:rFonts w:ascii="標楷體" w:eastAsia="標楷體" w:hAnsi="標楷體" w:cs="標楷體"/>
          <w:sz w:val="24"/>
          <w:szCs w:val="24"/>
          <w:lang w:eastAsia="zh-TW"/>
        </w:rPr>
        <w:t>通知</w:t>
      </w:r>
      <w:r w:rsidR="00052BDC">
        <w:rPr>
          <w:rFonts w:ascii="標楷體" w:eastAsia="標楷體" w:hAnsi="標楷體" w:cs="標楷體" w:hint="eastAsia"/>
          <w:sz w:val="24"/>
          <w:szCs w:val="24"/>
          <w:lang w:eastAsia="zh-TW"/>
        </w:rPr>
        <w:t>相關照</w:t>
      </w:r>
      <w:r w:rsidR="00052BDC">
        <w:rPr>
          <w:rFonts w:ascii="標楷體" w:eastAsia="標楷體" w:hAnsi="標楷體" w:cs="標楷體"/>
          <w:sz w:val="24"/>
          <w:szCs w:val="24"/>
          <w:lang w:eastAsia="zh-TW"/>
        </w:rPr>
        <w:t>護</w:t>
      </w:r>
      <w:r>
        <w:rPr>
          <w:rFonts w:ascii="標楷體" w:eastAsia="標楷體" w:hAnsi="標楷體" w:cs="標楷體"/>
          <w:sz w:val="24"/>
          <w:szCs w:val="24"/>
          <w:lang w:eastAsia="zh-TW"/>
        </w:rPr>
        <w:t>人</w:t>
      </w:r>
      <w:r>
        <w:rPr>
          <w:rFonts w:ascii="標楷體" w:eastAsia="標楷體" w:hAnsi="標楷體" w:cs="標楷體"/>
          <w:spacing w:val="-55"/>
          <w:sz w:val="24"/>
          <w:szCs w:val="24"/>
          <w:lang w:eastAsia="zh-TW"/>
        </w:rPr>
        <w:t>員，</w:t>
      </w:r>
      <w:r>
        <w:rPr>
          <w:rFonts w:ascii="標楷體" w:eastAsia="標楷體" w:hAnsi="標楷體" w:cs="標楷體"/>
          <w:sz w:val="24"/>
          <w:szCs w:val="24"/>
          <w:lang w:eastAsia="zh-TW"/>
        </w:rPr>
        <w:t>並於第一時間內</w:t>
      </w:r>
      <w:r>
        <w:rPr>
          <w:rFonts w:ascii="標楷體" w:eastAsia="標楷體" w:hAnsi="標楷體" w:cs="標楷體"/>
          <w:spacing w:val="2"/>
          <w:sz w:val="24"/>
          <w:szCs w:val="24"/>
          <w:lang w:eastAsia="zh-TW"/>
        </w:rPr>
        <w:t>報</w:t>
      </w:r>
      <w:r>
        <w:rPr>
          <w:rFonts w:ascii="標楷體" w:eastAsia="標楷體" w:hAnsi="標楷體" w:cs="標楷體"/>
          <w:sz w:val="24"/>
          <w:szCs w:val="24"/>
          <w:lang w:eastAsia="zh-TW"/>
        </w:rPr>
        <w:t xml:space="preserve">告 </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w:t>
      </w:r>
    </w:p>
    <w:p w:rsidR="001210EB" w:rsidRDefault="001210EB" w:rsidP="001210EB">
      <w:pPr>
        <w:spacing w:before="4"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9600" behindDoc="1" locked="0" layoutInCell="1" allowOverlap="1" wp14:anchorId="1844CC1D" wp14:editId="2257283D">
                <wp:simplePos x="0" y="0"/>
                <wp:positionH relativeFrom="page">
                  <wp:posOffset>1809750</wp:posOffset>
                </wp:positionH>
                <wp:positionV relativeFrom="paragraph">
                  <wp:posOffset>69850</wp:posOffset>
                </wp:positionV>
                <wp:extent cx="4697095" cy="3533775"/>
                <wp:effectExtent l="0" t="0" r="8255" b="9525"/>
                <wp:wrapNone/>
                <wp:docPr id="2546" name="Group 1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7095" cy="3533775"/>
                          <a:chOff x="2836" y="-310"/>
                          <a:chExt cx="7397" cy="5747"/>
                        </a:xfrm>
                      </wpg:grpSpPr>
                      <wpg:grpSp>
                        <wpg:cNvPr id="2547" name="Group 1078"/>
                        <wpg:cNvGrpSpPr>
                          <a:grpSpLocks/>
                        </wpg:cNvGrpSpPr>
                        <wpg:grpSpPr bwMode="auto">
                          <a:xfrm>
                            <a:off x="3838" y="-303"/>
                            <a:ext cx="2682" cy="1120"/>
                            <a:chOff x="3838" y="-303"/>
                            <a:chExt cx="2682" cy="1120"/>
                          </a:xfrm>
                        </wpg:grpSpPr>
                        <wps:wsp>
                          <wps:cNvPr id="2548" name="Freeform 1079"/>
                          <wps:cNvSpPr>
                            <a:spLocks/>
                          </wps:cNvSpPr>
                          <wps:spPr bwMode="auto">
                            <a:xfrm>
                              <a:off x="3838" y="-303"/>
                              <a:ext cx="2682" cy="1120"/>
                            </a:xfrm>
                            <a:custGeom>
                              <a:avLst/>
                              <a:gdLst>
                                <a:gd name="T0" fmla="+- 0 3838 3838"/>
                                <a:gd name="T1" fmla="*/ T0 w 2682"/>
                                <a:gd name="T2" fmla="+- 0 817 -303"/>
                                <a:gd name="T3" fmla="*/ 817 h 1120"/>
                                <a:gd name="T4" fmla="+- 0 6520 3838"/>
                                <a:gd name="T5" fmla="*/ T4 w 2682"/>
                                <a:gd name="T6" fmla="+- 0 817 -303"/>
                                <a:gd name="T7" fmla="*/ 817 h 1120"/>
                                <a:gd name="T8" fmla="+- 0 6520 3838"/>
                                <a:gd name="T9" fmla="*/ T8 w 2682"/>
                                <a:gd name="T10" fmla="+- 0 -303 -303"/>
                                <a:gd name="T11" fmla="*/ -303 h 1120"/>
                                <a:gd name="T12" fmla="+- 0 3838 3838"/>
                                <a:gd name="T13" fmla="*/ T12 w 2682"/>
                                <a:gd name="T14" fmla="+- 0 -303 -303"/>
                                <a:gd name="T15" fmla="*/ -303 h 1120"/>
                                <a:gd name="T16" fmla="+- 0 3838 3838"/>
                                <a:gd name="T17" fmla="*/ T16 w 2682"/>
                                <a:gd name="T18" fmla="+- 0 817 -303"/>
                                <a:gd name="T19" fmla="*/ 817 h 1120"/>
                              </a:gdLst>
                              <a:ahLst/>
                              <a:cxnLst>
                                <a:cxn ang="0">
                                  <a:pos x="T1" y="T3"/>
                                </a:cxn>
                                <a:cxn ang="0">
                                  <a:pos x="T5" y="T7"/>
                                </a:cxn>
                                <a:cxn ang="0">
                                  <a:pos x="T9" y="T11"/>
                                </a:cxn>
                                <a:cxn ang="0">
                                  <a:pos x="T13" y="T15"/>
                                </a:cxn>
                                <a:cxn ang="0">
                                  <a:pos x="T17" y="T19"/>
                                </a:cxn>
                              </a:cxnLst>
                              <a:rect l="0" t="0" r="r" b="b"/>
                              <a:pathLst>
                                <a:path w="2682" h="1120">
                                  <a:moveTo>
                                    <a:pt x="0" y="1120"/>
                                  </a:moveTo>
                                  <a:lnTo>
                                    <a:pt x="2682" y="1120"/>
                                  </a:lnTo>
                                  <a:lnTo>
                                    <a:pt x="2682" y="0"/>
                                  </a:lnTo>
                                  <a:lnTo>
                                    <a:pt x="0" y="0"/>
                                  </a:lnTo>
                                  <a:lnTo>
                                    <a:pt x="0" y="11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9" name="Group 1076"/>
                        <wpg:cNvGrpSpPr>
                          <a:grpSpLocks/>
                        </wpg:cNvGrpSpPr>
                        <wpg:grpSpPr bwMode="auto">
                          <a:xfrm>
                            <a:off x="3146" y="1781"/>
                            <a:ext cx="4319" cy="1621"/>
                            <a:chOff x="3146" y="1781"/>
                            <a:chExt cx="4319" cy="1621"/>
                          </a:xfrm>
                        </wpg:grpSpPr>
                        <wps:wsp>
                          <wps:cNvPr id="2550" name="Freeform 1077"/>
                          <wps:cNvSpPr>
                            <a:spLocks/>
                          </wps:cNvSpPr>
                          <wps:spPr bwMode="auto">
                            <a:xfrm>
                              <a:off x="3146" y="1781"/>
                              <a:ext cx="4319" cy="1621"/>
                            </a:xfrm>
                            <a:custGeom>
                              <a:avLst/>
                              <a:gdLst>
                                <a:gd name="T0" fmla="+- 0 3146 3146"/>
                                <a:gd name="T1" fmla="*/ T0 w 4319"/>
                                <a:gd name="T2" fmla="+- 0 3402 1781"/>
                                <a:gd name="T3" fmla="*/ 3402 h 1621"/>
                                <a:gd name="T4" fmla="+- 0 7465 3146"/>
                                <a:gd name="T5" fmla="*/ T4 w 4319"/>
                                <a:gd name="T6" fmla="+- 0 3402 1781"/>
                                <a:gd name="T7" fmla="*/ 3402 h 1621"/>
                                <a:gd name="T8" fmla="+- 0 7465 3146"/>
                                <a:gd name="T9" fmla="*/ T8 w 4319"/>
                                <a:gd name="T10" fmla="+- 0 1781 1781"/>
                                <a:gd name="T11" fmla="*/ 1781 h 1621"/>
                                <a:gd name="T12" fmla="+- 0 3146 3146"/>
                                <a:gd name="T13" fmla="*/ T12 w 4319"/>
                                <a:gd name="T14" fmla="+- 0 1781 1781"/>
                                <a:gd name="T15" fmla="*/ 1781 h 1621"/>
                                <a:gd name="T16" fmla="+- 0 3146 3146"/>
                                <a:gd name="T17" fmla="*/ T16 w 4319"/>
                                <a:gd name="T18" fmla="+- 0 3402 1781"/>
                                <a:gd name="T19" fmla="*/ 3402 h 1621"/>
                              </a:gdLst>
                              <a:ahLst/>
                              <a:cxnLst>
                                <a:cxn ang="0">
                                  <a:pos x="T1" y="T3"/>
                                </a:cxn>
                                <a:cxn ang="0">
                                  <a:pos x="T5" y="T7"/>
                                </a:cxn>
                                <a:cxn ang="0">
                                  <a:pos x="T9" y="T11"/>
                                </a:cxn>
                                <a:cxn ang="0">
                                  <a:pos x="T13" y="T15"/>
                                </a:cxn>
                                <a:cxn ang="0">
                                  <a:pos x="T17" y="T19"/>
                                </a:cxn>
                              </a:cxnLst>
                              <a:rect l="0" t="0" r="r" b="b"/>
                              <a:pathLst>
                                <a:path w="4319" h="1621">
                                  <a:moveTo>
                                    <a:pt x="0" y="1621"/>
                                  </a:moveTo>
                                  <a:lnTo>
                                    <a:pt x="4319" y="1621"/>
                                  </a:lnTo>
                                  <a:lnTo>
                                    <a:pt x="4319" y="0"/>
                                  </a:lnTo>
                                  <a:lnTo>
                                    <a:pt x="0" y="0"/>
                                  </a:lnTo>
                                  <a:lnTo>
                                    <a:pt x="0" y="162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1" name="Group 1071"/>
                        <wpg:cNvGrpSpPr>
                          <a:grpSpLocks/>
                        </wpg:cNvGrpSpPr>
                        <wpg:grpSpPr bwMode="auto">
                          <a:xfrm>
                            <a:off x="7472" y="2551"/>
                            <a:ext cx="683" cy="120"/>
                            <a:chOff x="7472" y="2551"/>
                            <a:chExt cx="683" cy="120"/>
                          </a:xfrm>
                        </wpg:grpSpPr>
                        <wps:wsp>
                          <wps:cNvPr id="2552" name="Freeform 1075"/>
                          <wps:cNvSpPr>
                            <a:spLocks/>
                          </wps:cNvSpPr>
                          <wps:spPr bwMode="auto">
                            <a:xfrm>
                              <a:off x="7472" y="2551"/>
                              <a:ext cx="683" cy="120"/>
                            </a:xfrm>
                            <a:custGeom>
                              <a:avLst/>
                              <a:gdLst>
                                <a:gd name="T0" fmla="+- 0 8035 7472"/>
                                <a:gd name="T1" fmla="*/ T0 w 683"/>
                                <a:gd name="T2" fmla="+- 0 2621 2551"/>
                                <a:gd name="T3" fmla="*/ 2621 h 120"/>
                                <a:gd name="T4" fmla="+- 0 8035 7472"/>
                                <a:gd name="T5" fmla="*/ T4 w 683"/>
                                <a:gd name="T6" fmla="+- 0 2671 2551"/>
                                <a:gd name="T7" fmla="*/ 2671 h 120"/>
                                <a:gd name="T8" fmla="+- 0 8135 7472"/>
                                <a:gd name="T9" fmla="*/ T8 w 683"/>
                                <a:gd name="T10" fmla="+- 0 2621 2551"/>
                                <a:gd name="T11" fmla="*/ 2621 h 120"/>
                                <a:gd name="T12" fmla="+- 0 8060 7472"/>
                                <a:gd name="T13" fmla="*/ T12 w 683"/>
                                <a:gd name="T14" fmla="+- 0 2621 2551"/>
                                <a:gd name="T15" fmla="*/ 2621 h 120"/>
                                <a:gd name="T16" fmla="+- 0 8035 7472"/>
                                <a:gd name="T17" fmla="*/ T16 w 683"/>
                                <a:gd name="T18" fmla="+- 0 2621 2551"/>
                                <a:gd name="T19" fmla="*/ 2621 h 120"/>
                              </a:gdLst>
                              <a:ahLst/>
                              <a:cxnLst>
                                <a:cxn ang="0">
                                  <a:pos x="T1" y="T3"/>
                                </a:cxn>
                                <a:cxn ang="0">
                                  <a:pos x="T5" y="T7"/>
                                </a:cxn>
                                <a:cxn ang="0">
                                  <a:pos x="T9" y="T11"/>
                                </a:cxn>
                                <a:cxn ang="0">
                                  <a:pos x="T13" y="T15"/>
                                </a:cxn>
                                <a:cxn ang="0">
                                  <a:pos x="T17" y="T19"/>
                                </a:cxn>
                              </a:cxnLst>
                              <a:rect l="0" t="0" r="r" b="b"/>
                              <a:pathLst>
                                <a:path w="683" h="120">
                                  <a:moveTo>
                                    <a:pt x="563" y="70"/>
                                  </a:moveTo>
                                  <a:lnTo>
                                    <a:pt x="563" y="120"/>
                                  </a:lnTo>
                                  <a:lnTo>
                                    <a:pt x="663" y="70"/>
                                  </a:lnTo>
                                  <a:lnTo>
                                    <a:pt x="588" y="70"/>
                                  </a:lnTo>
                                  <a:lnTo>
                                    <a:pt x="563"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3" name="Freeform 1074"/>
                          <wps:cNvSpPr>
                            <a:spLocks/>
                          </wps:cNvSpPr>
                          <wps:spPr bwMode="auto">
                            <a:xfrm>
                              <a:off x="7472" y="2551"/>
                              <a:ext cx="683" cy="120"/>
                            </a:xfrm>
                            <a:custGeom>
                              <a:avLst/>
                              <a:gdLst>
                                <a:gd name="T0" fmla="+- 0 8035 7472"/>
                                <a:gd name="T1" fmla="*/ T0 w 683"/>
                                <a:gd name="T2" fmla="+- 0 2601 2551"/>
                                <a:gd name="T3" fmla="*/ 2601 h 120"/>
                                <a:gd name="T4" fmla="+- 0 8035 7472"/>
                                <a:gd name="T5" fmla="*/ T4 w 683"/>
                                <a:gd name="T6" fmla="+- 0 2621 2551"/>
                                <a:gd name="T7" fmla="*/ 2621 h 120"/>
                                <a:gd name="T8" fmla="+- 0 8060 7472"/>
                                <a:gd name="T9" fmla="*/ T8 w 683"/>
                                <a:gd name="T10" fmla="+- 0 2621 2551"/>
                                <a:gd name="T11" fmla="*/ 2621 h 120"/>
                                <a:gd name="T12" fmla="+- 0 8065 7472"/>
                                <a:gd name="T13" fmla="*/ T12 w 683"/>
                                <a:gd name="T14" fmla="+- 0 2617 2551"/>
                                <a:gd name="T15" fmla="*/ 2617 h 120"/>
                                <a:gd name="T16" fmla="+- 0 8065 7472"/>
                                <a:gd name="T17" fmla="*/ T16 w 683"/>
                                <a:gd name="T18" fmla="+- 0 2606 2551"/>
                                <a:gd name="T19" fmla="*/ 2606 h 120"/>
                                <a:gd name="T20" fmla="+- 0 8061 7472"/>
                                <a:gd name="T21" fmla="*/ T20 w 683"/>
                                <a:gd name="T22" fmla="+- 0 2601 2551"/>
                                <a:gd name="T23" fmla="*/ 2601 h 120"/>
                                <a:gd name="T24" fmla="+- 0 8035 7472"/>
                                <a:gd name="T25" fmla="*/ T24 w 683"/>
                                <a:gd name="T26" fmla="+- 0 2601 2551"/>
                                <a:gd name="T27" fmla="*/ 2601 h 120"/>
                              </a:gdLst>
                              <a:ahLst/>
                              <a:cxnLst>
                                <a:cxn ang="0">
                                  <a:pos x="T1" y="T3"/>
                                </a:cxn>
                                <a:cxn ang="0">
                                  <a:pos x="T5" y="T7"/>
                                </a:cxn>
                                <a:cxn ang="0">
                                  <a:pos x="T9" y="T11"/>
                                </a:cxn>
                                <a:cxn ang="0">
                                  <a:pos x="T13" y="T15"/>
                                </a:cxn>
                                <a:cxn ang="0">
                                  <a:pos x="T17" y="T19"/>
                                </a:cxn>
                                <a:cxn ang="0">
                                  <a:pos x="T21" y="T23"/>
                                </a:cxn>
                                <a:cxn ang="0">
                                  <a:pos x="T25" y="T27"/>
                                </a:cxn>
                              </a:cxnLst>
                              <a:rect l="0" t="0" r="r" b="b"/>
                              <a:pathLst>
                                <a:path w="683" h="120">
                                  <a:moveTo>
                                    <a:pt x="563" y="50"/>
                                  </a:moveTo>
                                  <a:lnTo>
                                    <a:pt x="563" y="70"/>
                                  </a:lnTo>
                                  <a:lnTo>
                                    <a:pt x="588" y="70"/>
                                  </a:lnTo>
                                  <a:lnTo>
                                    <a:pt x="593" y="66"/>
                                  </a:lnTo>
                                  <a:lnTo>
                                    <a:pt x="593" y="55"/>
                                  </a:lnTo>
                                  <a:lnTo>
                                    <a:pt x="589" y="50"/>
                                  </a:lnTo>
                                  <a:lnTo>
                                    <a:pt x="563"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4" name="Freeform 1073"/>
                          <wps:cNvSpPr>
                            <a:spLocks/>
                          </wps:cNvSpPr>
                          <wps:spPr bwMode="auto">
                            <a:xfrm>
                              <a:off x="7472" y="2551"/>
                              <a:ext cx="683" cy="120"/>
                            </a:xfrm>
                            <a:custGeom>
                              <a:avLst/>
                              <a:gdLst>
                                <a:gd name="T0" fmla="+- 0 8035 7472"/>
                                <a:gd name="T1" fmla="*/ T0 w 683"/>
                                <a:gd name="T2" fmla="+- 0 2551 2551"/>
                                <a:gd name="T3" fmla="*/ 2551 h 120"/>
                                <a:gd name="T4" fmla="+- 0 8035 7472"/>
                                <a:gd name="T5" fmla="*/ T4 w 683"/>
                                <a:gd name="T6" fmla="+- 0 2601 2551"/>
                                <a:gd name="T7" fmla="*/ 2601 h 120"/>
                                <a:gd name="T8" fmla="+- 0 8055 7472"/>
                                <a:gd name="T9" fmla="*/ T8 w 683"/>
                                <a:gd name="T10" fmla="+- 0 2601 2551"/>
                                <a:gd name="T11" fmla="*/ 2601 h 120"/>
                                <a:gd name="T12" fmla="+- 0 8061 7472"/>
                                <a:gd name="T13" fmla="*/ T12 w 683"/>
                                <a:gd name="T14" fmla="+- 0 2601 2551"/>
                                <a:gd name="T15" fmla="*/ 2601 h 120"/>
                                <a:gd name="T16" fmla="+- 0 8065 7472"/>
                                <a:gd name="T17" fmla="*/ T16 w 683"/>
                                <a:gd name="T18" fmla="+- 0 2606 2551"/>
                                <a:gd name="T19" fmla="*/ 2606 h 120"/>
                                <a:gd name="T20" fmla="+- 0 8065 7472"/>
                                <a:gd name="T21" fmla="*/ T20 w 683"/>
                                <a:gd name="T22" fmla="+- 0 2617 2551"/>
                                <a:gd name="T23" fmla="*/ 2617 h 120"/>
                                <a:gd name="T24" fmla="+- 0 8060 7472"/>
                                <a:gd name="T25" fmla="*/ T24 w 683"/>
                                <a:gd name="T26" fmla="+- 0 2621 2551"/>
                                <a:gd name="T27" fmla="*/ 2621 h 120"/>
                                <a:gd name="T28" fmla="+- 0 8135 7472"/>
                                <a:gd name="T29" fmla="*/ T28 w 683"/>
                                <a:gd name="T30" fmla="+- 0 2621 2551"/>
                                <a:gd name="T31" fmla="*/ 2621 h 120"/>
                                <a:gd name="T32" fmla="+- 0 8155 7472"/>
                                <a:gd name="T33" fmla="*/ T32 w 683"/>
                                <a:gd name="T34" fmla="+- 0 2611 2551"/>
                                <a:gd name="T35" fmla="*/ 2611 h 120"/>
                                <a:gd name="T36" fmla="+- 0 8035 7472"/>
                                <a:gd name="T37" fmla="*/ T36 w 683"/>
                                <a:gd name="T38" fmla="+- 0 2551 2551"/>
                                <a:gd name="T39" fmla="*/ 255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20">
                                  <a:moveTo>
                                    <a:pt x="563" y="0"/>
                                  </a:moveTo>
                                  <a:lnTo>
                                    <a:pt x="563" y="50"/>
                                  </a:lnTo>
                                  <a:lnTo>
                                    <a:pt x="583" y="50"/>
                                  </a:lnTo>
                                  <a:lnTo>
                                    <a:pt x="589" y="50"/>
                                  </a:lnTo>
                                  <a:lnTo>
                                    <a:pt x="593" y="55"/>
                                  </a:lnTo>
                                  <a:lnTo>
                                    <a:pt x="593" y="66"/>
                                  </a:lnTo>
                                  <a:lnTo>
                                    <a:pt x="588" y="70"/>
                                  </a:lnTo>
                                  <a:lnTo>
                                    <a:pt x="663" y="70"/>
                                  </a:lnTo>
                                  <a:lnTo>
                                    <a:pt x="683" y="60"/>
                                  </a:lnTo>
                                  <a:lnTo>
                                    <a:pt x="5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5" name="Freeform 1072"/>
                          <wps:cNvSpPr>
                            <a:spLocks/>
                          </wps:cNvSpPr>
                          <wps:spPr bwMode="auto">
                            <a:xfrm>
                              <a:off x="7472" y="2551"/>
                              <a:ext cx="683" cy="120"/>
                            </a:xfrm>
                            <a:custGeom>
                              <a:avLst/>
                              <a:gdLst>
                                <a:gd name="T0" fmla="+- 0 7482 7472"/>
                                <a:gd name="T1" fmla="*/ T0 w 683"/>
                                <a:gd name="T2" fmla="+- 0 2599 2551"/>
                                <a:gd name="T3" fmla="*/ 2599 h 120"/>
                                <a:gd name="T4" fmla="+- 0 7477 7472"/>
                                <a:gd name="T5" fmla="*/ T4 w 683"/>
                                <a:gd name="T6" fmla="+- 0 2599 2551"/>
                                <a:gd name="T7" fmla="*/ 2599 h 120"/>
                                <a:gd name="T8" fmla="+- 0 7472 7472"/>
                                <a:gd name="T9" fmla="*/ T8 w 683"/>
                                <a:gd name="T10" fmla="+- 0 2604 2551"/>
                                <a:gd name="T11" fmla="*/ 2604 h 120"/>
                                <a:gd name="T12" fmla="+- 0 7472 7472"/>
                                <a:gd name="T13" fmla="*/ T12 w 683"/>
                                <a:gd name="T14" fmla="+- 0 2615 2551"/>
                                <a:gd name="T15" fmla="*/ 2615 h 120"/>
                                <a:gd name="T16" fmla="+- 0 7476 7472"/>
                                <a:gd name="T17" fmla="*/ T16 w 683"/>
                                <a:gd name="T18" fmla="+- 0 2619 2551"/>
                                <a:gd name="T19" fmla="*/ 2619 h 120"/>
                                <a:gd name="T20" fmla="+- 0 8035 7472"/>
                                <a:gd name="T21" fmla="*/ T20 w 683"/>
                                <a:gd name="T22" fmla="+- 0 2621 2551"/>
                                <a:gd name="T23" fmla="*/ 2621 h 120"/>
                                <a:gd name="T24" fmla="+- 0 8035 7472"/>
                                <a:gd name="T25" fmla="*/ T24 w 683"/>
                                <a:gd name="T26" fmla="+- 0 2601 2551"/>
                                <a:gd name="T27" fmla="*/ 2601 h 120"/>
                                <a:gd name="T28" fmla="+- 0 7482 7472"/>
                                <a:gd name="T29" fmla="*/ T28 w 683"/>
                                <a:gd name="T30" fmla="+- 0 2599 2551"/>
                                <a:gd name="T31" fmla="*/ 259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83" h="120">
                                  <a:moveTo>
                                    <a:pt x="10" y="48"/>
                                  </a:moveTo>
                                  <a:lnTo>
                                    <a:pt x="5" y="48"/>
                                  </a:lnTo>
                                  <a:lnTo>
                                    <a:pt x="0" y="53"/>
                                  </a:lnTo>
                                  <a:lnTo>
                                    <a:pt x="0" y="64"/>
                                  </a:lnTo>
                                  <a:lnTo>
                                    <a:pt x="4" y="68"/>
                                  </a:lnTo>
                                  <a:lnTo>
                                    <a:pt x="563" y="70"/>
                                  </a:lnTo>
                                  <a:lnTo>
                                    <a:pt x="563" y="50"/>
                                  </a:lnTo>
                                  <a:lnTo>
                                    <a:pt x="10" y="4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6" name="Group 1069"/>
                        <wpg:cNvGrpSpPr>
                          <a:grpSpLocks/>
                        </wpg:cNvGrpSpPr>
                        <wpg:grpSpPr bwMode="auto">
                          <a:xfrm>
                            <a:off x="8186" y="2037"/>
                            <a:ext cx="2040" cy="1156"/>
                            <a:chOff x="8186" y="2037"/>
                            <a:chExt cx="2040" cy="1156"/>
                          </a:xfrm>
                        </wpg:grpSpPr>
                        <wps:wsp>
                          <wps:cNvPr id="2557" name="Freeform 1070"/>
                          <wps:cNvSpPr>
                            <a:spLocks/>
                          </wps:cNvSpPr>
                          <wps:spPr bwMode="auto">
                            <a:xfrm>
                              <a:off x="8186" y="2037"/>
                              <a:ext cx="2040" cy="1156"/>
                            </a:xfrm>
                            <a:custGeom>
                              <a:avLst/>
                              <a:gdLst>
                                <a:gd name="T0" fmla="+- 0 8186 8186"/>
                                <a:gd name="T1" fmla="*/ T0 w 2040"/>
                                <a:gd name="T2" fmla="+- 0 3193 2037"/>
                                <a:gd name="T3" fmla="*/ 3193 h 1156"/>
                                <a:gd name="T4" fmla="+- 0 10226 8186"/>
                                <a:gd name="T5" fmla="*/ T4 w 2040"/>
                                <a:gd name="T6" fmla="+- 0 3193 2037"/>
                                <a:gd name="T7" fmla="*/ 3193 h 1156"/>
                                <a:gd name="T8" fmla="+- 0 10226 8186"/>
                                <a:gd name="T9" fmla="*/ T8 w 2040"/>
                                <a:gd name="T10" fmla="+- 0 2037 2037"/>
                                <a:gd name="T11" fmla="*/ 2037 h 1156"/>
                                <a:gd name="T12" fmla="+- 0 8186 8186"/>
                                <a:gd name="T13" fmla="*/ T12 w 2040"/>
                                <a:gd name="T14" fmla="+- 0 2037 2037"/>
                                <a:gd name="T15" fmla="*/ 2037 h 1156"/>
                                <a:gd name="T16" fmla="+- 0 8186 8186"/>
                                <a:gd name="T17" fmla="*/ T16 w 2040"/>
                                <a:gd name="T18" fmla="+- 0 3193 2037"/>
                                <a:gd name="T19" fmla="*/ 3193 h 1156"/>
                              </a:gdLst>
                              <a:ahLst/>
                              <a:cxnLst>
                                <a:cxn ang="0">
                                  <a:pos x="T1" y="T3"/>
                                </a:cxn>
                                <a:cxn ang="0">
                                  <a:pos x="T5" y="T7"/>
                                </a:cxn>
                                <a:cxn ang="0">
                                  <a:pos x="T9" y="T11"/>
                                </a:cxn>
                                <a:cxn ang="0">
                                  <a:pos x="T13" y="T15"/>
                                </a:cxn>
                                <a:cxn ang="0">
                                  <a:pos x="T17" y="T19"/>
                                </a:cxn>
                              </a:cxnLst>
                              <a:rect l="0" t="0" r="r" b="b"/>
                              <a:pathLst>
                                <a:path w="2040" h="1156">
                                  <a:moveTo>
                                    <a:pt x="0" y="1156"/>
                                  </a:moveTo>
                                  <a:lnTo>
                                    <a:pt x="2040" y="1156"/>
                                  </a:lnTo>
                                  <a:lnTo>
                                    <a:pt x="2040" y="0"/>
                                  </a:lnTo>
                                  <a:lnTo>
                                    <a:pt x="0" y="0"/>
                                  </a:lnTo>
                                  <a:lnTo>
                                    <a:pt x="0" y="11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8" name="Group 1064"/>
                        <wpg:cNvGrpSpPr>
                          <a:grpSpLocks/>
                        </wpg:cNvGrpSpPr>
                        <wpg:grpSpPr bwMode="auto">
                          <a:xfrm>
                            <a:off x="5159" y="3407"/>
                            <a:ext cx="120" cy="462"/>
                            <a:chOff x="5159" y="3407"/>
                            <a:chExt cx="120" cy="462"/>
                          </a:xfrm>
                        </wpg:grpSpPr>
                        <wps:wsp>
                          <wps:cNvPr id="2559" name="Freeform 1068"/>
                          <wps:cNvSpPr>
                            <a:spLocks/>
                          </wps:cNvSpPr>
                          <wps:spPr bwMode="auto">
                            <a:xfrm>
                              <a:off x="5159" y="3407"/>
                              <a:ext cx="120" cy="462"/>
                            </a:xfrm>
                            <a:custGeom>
                              <a:avLst/>
                              <a:gdLst>
                                <a:gd name="T0" fmla="+- 0 5209 5159"/>
                                <a:gd name="T1" fmla="*/ T0 w 120"/>
                                <a:gd name="T2" fmla="+- 0 3749 3407"/>
                                <a:gd name="T3" fmla="*/ 3749 h 462"/>
                                <a:gd name="T4" fmla="+- 0 5159 5159"/>
                                <a:gd name="T5" fmla="*/ T4 w 120"/>
                                <a:gd name="T6" fmla="+- 0 3750 3407"/>
                                <a:gd name="T7" fmla="*/ 3750 h 462"/>
                                <a:gd name="T8" fmla="+- 0 5220 5159"/>
                                <a:gd name="T9" fmla="*/ T8 w 120"/>
                                <a:gd name="T10" fmla="+- 0 3869 3407"/>
                                <a:gd name="T11" fmla="*/ 3869 h 462"/>
                                <a:gd name="T12" fmla="+- 0 5264 5159"/>
                                <a:gd name="T13" fmla="*/ T12 w 120"/>
                                <a:gd name="T14" fmla="+- 0 3779 3407"/>
                                <a:gd name="T15" fmla="*/ 3779 h 462"/>
                                <a:gd name="T16" fmla="+- 0 5214 5159"/>
                                <a:gd name="T17" fmla="*/ T16 w 120"/>
                                <a:gd name="T18" fmla="+- 0 3779 3407"/>
                                <a:gd name="T19" fmla="*/ 3779 h 462"/>
                                <a:gd name="T20" fmla="+- 0 5209 5159"/>
                                <a:gd name="T21" fmla="*/ T20 w 120"/>
                                <a:gd name="T22" fmla="+- 0 3775 3407"/>
                                <a:gd name="T23" fmla="*/ 3775 h 462"/>
                                <a:gd name="T24" fmla="+- 0 520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50" y="342"/>
                                  </a:moveTo>
                                  <a:lnTo>
                                    <a:pt x="0" y="343"/>
                                  </a:lnTo>
                                  <a:lnTo>
                                    <a:pt x="61" y="462"/>
                                  </a:lnTo>
                                  <a:lnTo>
                                    <a:pt x="105" y="372"/>
                                  </a:lnTo>
                                  <a:lnTo>
                                    <a:pt x="55" y="372"/>
                                  </a:lnTo>
                                  <a:lnTo>
                                    <a:pt x="50" y="368"/>
                                  </a:lnTo>
                                  <a:lnTo>
                                    <a:pt x="5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0" name="Freeform 1067"/>
                          <wps:cNvSpPr>
                            <a:spLocks/>
                          </wps:cNvSpPr>
                          <wps:spPr bwMode="auto">
                            <a:xfrm>
                              <a:off x="5159" y="3407"/>
                              <a:ext cx="120" cy="462"/>
                            </a:xfrm>
                            <a:custGeom>
                              <a:avLst/>
                              <a:gdLst>
                                <a:gd name="T0" fmla="+- 0 5229 5159"/>
                                <a:gd name="T1" fmla="*/ T0 w 120"/>
                                <a:gd name="T2" fmla="+- 0 3749 3407"/>
                                <a:gd name="T3" fmla="*/ 3749 h 462"/>
                                <a:gd name="T4" fmla="+- 0 5209 5159"/>
                                <a:gd name="T5" fmla="*/ T4 w 120"/>
                                <a:gd name="T6" fmla="+- 0 3749 3407"/>
                                <a:gd name="T7" fmla="*/ 3749 h 462"/>
                                <a:gd name="T8" fmla="+- 0 5209 5159"/>
                                <a:gd name="T9" fmla="*/ T8 w 120"/>
                                <a:gd name="T10" fmla="+- 0 3775 3407"/>
                                <a:gd name="T11" fmla="*/ 3775 h 462"/>
                                <a:gd name="T12" fmla="+- 0 5214 5159"/>
                                <a:gd name="T13" fmla="*/ T12 w 120"/>
                                <a:gd name="T14" fmla="+- 0 3779 3407"/>
                                <a:gd name="T15" fmla="*/ 3779 h 462"/>
                                <a:gd name="T16" fmla="+- 0 5225 5159"/>
                                <a:gd name="T17" fmla="*/ T16 w 120"/>
                                <a:gd name="T18" fmla="+- 0 3779 3407"/>
                                <a:gd name="T19" fmla="*/ 3779 h 462"/>
                                <a:gd name="T20" fmla="+- 0 5229 5159"/>
                                <a:gd name="T21" fmla="*/ T20 w 120"/>
                                <a:gd name="T22" fmla="+- 0 3775 3407"/>
                                <a:gd name="T23" fmla="*/ 3775 h 462"/>
                                <a:gd name="T24" fmla="+- 0 522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70" y="342"/>
                                  </a:moveTo>
                                  <a:lnTo>
                                    <a:pt x="50" y="342"/>
                                  </a:lnTo>
                                  <a:lnTo>
                                    <a:pt x="50" y="368"/>
                                  </a:lnTo>
                                  <a:lnTo>
                                    <a:pt x="55" y="372"/>
                                  </a:lnTo>
                                  <a:lnTo>
                                    <a:pt x="66" y="372"/>
                                  </a:lnTo>
                                  <a:lnTo>
                                    <a:pt x="70" y="368"/>
                                  </a:lnTo>
                                  <a:lnTo>
                                    <a:pt x="7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1" name="Freeform 1066"/>
                          <wps:cNvSpPr>
                            <a:spLocks/>
                          </wps:cNvSpPr>
                          <wps:spPr bwMode="auto">
                            <a:xfrm>
                              <a:off x="5159" y="3407"/>
                              <a:ext cx="120" cy="462"/>
                            </a:xfrm>
                            <a:custGeom>
                              <a:avLst/>
                              <a:gdLst>
                                <a:gd name="T0" fmla="+- 0 5279 5159"/>
                                <a:gd name="T1" fmla="*/ T0 w 120"/>
                                <a:gd name="T2" fmla="+- 0 3749 3407"/>
                                <a:gd name="T3" fmla="*/ 3749 h 462"/>
                                <a:gd name="T4" fmla="+- 0 5229 5159"/>
                                <a:gd name="T5" fmla="*/ T4 w 120"/>
                                <a:gd name="T6" fmla="+- 0 3749 3407"/>
                                <a:gd name="T7" fmla="*/ 3749 h 462"/>
                                <a:gd name="T8" fmla="+- 0 5229 5159"/>
                                <a:gd name="T9" fmla="*/ T8 w 120"/>
                                <a:gd name="T10" fmla="+- 0 3775 3407"/>
                                <a:gd name="T11" fmla="*/ 3775 h 462"/>
                                <a:gd name="T12" fmla="+- 0 5225 5159"/>
                                <a:gd name="T13" fmla="*/ T12 w 120"/>
                                <a:gd name="T14" fmla="+- 0 3779 3407"/>
                                <a:gd name="T15" fmla="*/ 3779 h 462"/>
                                <a:gd name="T16" fmla="+- 0 5264 5159"/>
                                <a:gd name="T17" fmla="*/ T16 w 120"/>
                                <a:gd name="T18" fmla="+- 0 3779 3407"/>
                                <a:gd name="T19" fmla="*/ 3779 h 462"/>
                                <a:gd name="T20" fmla="+- 0 5279 5159"/>
                                <a:gd name="T21" fmla="*/ T20 w 120"/>
                                <a:gd name="T22" fmla="+- 0 3749 3407"/>
                                <a:gd name="T23" fmla="*/ 3749 h 462"/>
                              </a:gdLst>
                              <a:ahLst/>
                              <a:cxnLst>
                                <a:cxn ang="0">
                                  <a:pos x="T1" y="T3"/>
                                </a:cxn>
                                <a:cxn ang="0">
                                  <a:pos x="T5" y="T7"/>
                                </a:cxn>
                                <a:cxn ang="0">
                                  <a:pos x="T9" y="T11"/>
                                </a:cxn>
                                <a:cxn ang="0">
                                  <a:pos x="T13" y="T15"/>
                                </a:cxn>
                                <a:cxn ang="0">
                                  <a:pos x="T17" y="T19"/>
                                </a:cxn>
                                <a:cxn ang="0">
                                  <a:pos x="T21" y="T23"/>
                                </a:cxn>
                              </a:cxnLst>
                              <a:rect l="0" t="0" r="r" b="b"/>
                              <a:pathLst>
                                <a:path w="120" h="462">
                                  <a:moveTo>
                                    <a:pt x="120" y="342"/>
                                  </a:moveTo>
                                  <a:lnTo>
                                    <a:pt x="70" y="342"/>
                                  </a:lnTo>
                                  <a:lnTo>
                                    <a:pt x="70" y="368"/>
                                  </a:lnTo>
                                  <a:lnTo>
                                    <a:pt x="66" y="372"/>
                                  </a:lnTo>
                                  <a:lnTo>
                                    <a:pt x="105" y="372"/>
                                  </a:lnTo>
                                  <a:lnTo>
                                    <a:pt x="12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2" name="Freeform 1065"/>
                          <wps:cNvSpPr>
                            <a:spLocks/>
                          </wps:cNvSpPr>
                          <wps:spPr bwMode="auto">
                            <a:xfrm>
                              <a:off x="5159" y="3407"/>
                              <a:ext cx="120" cy="462"/>
                            </a:xfrm>
                            <a:custGeom>
                              <a:avLst/>
                              <a:gdLst>
                                <a:gd name="T0" fmla="+- 0 5221 5159"/>
                                <a:gd name="T1" fmla="*/ T0 w 120"/>
                                <a:gd name="T2" fmla="+- 0 3407 3407"/>
                                <a:gd name="T3" fmla="*/ 3407 h 462"/>
                                <a:gd name="T4" fmla="+- 0 5210 5159"/>
                                <a:gd name="T5" fmla="*/ T4 w 120"/>
                                <a:gd name="T6" fmla="+- 0 3407 3407"/>
                                <a:gd name="T7" fmla="*/ 3407 h 462"/>
                                <a:gd name="T8" fmla="+- 0 5206 5159"/>
                                <a:gd name="T9" fmla="*/ T8 w 120"/>
                                <a:gd name="T10" fmla="+- 0 3412 3407"/>
                                <a:gd name="T11" fmla="*/ 3412 h 462"/>
                                <a:gd name="T12" fmla="+- 0 5206 5159"/>
                                <a:gd name="T13" fmla="*/ T12 w 120"/>
                                <a:gd name="T14" fmla="+- 0 3417 3407"/>
                                <a:gd name="T15" fmla="*/ 3417 h 462"/>
                                <a:gd name="T16" fmla="+- 0 5209 5159"/>
                                <a:gd name="T17" fmla="*/ T16 w 120"/>
                                <a:gd name="T18" fmla="+- 0 3749 3407"/>
                                <a:gd name="T19" fmla="*/ 3749 h 462"/>
                                <a:gd name="T20" fmla="+- 0 5229 5159"/>
                                <a:gd name="T21" fmla="*/ T20 w 120"/>
                                <a:gd name="T22" fmla="+- 0 3749 3407"/>
                                <a:gd name="T23" fmla="*/ 3749 h 462"/>
                                <a:gd name="T24" fmla="+- 0 5226 5159"/>
                                <a:gd name="T25" fmla="*/ T24 w 120"/>
                                <a:gd name="T26" fmla="+- 0 3417 3407"/>
                                <a:gd name="T27" fmla="*/ 3417 h 462"/>
                                <a:gd name="T28" fmla="+- 0 5226 5159"/>
                                <a:gd name="T29" fmla="*/ T28 w 120"/>
                                <a:gd name="T30" fmla="+- 0 3412 3407"/>
                                <a:gd name="T31" fmla="*/ 3412 h 462"/>
                                <a:gd name="T32" fmla="+- 0 5221 5159"/>
                                <a:gd name="T33" fmla="*/ T32 w 120"/>
                                <a:gd name="T34" fmla="+- 0 3407 3407"/>
                                <a:gd name="T35" fmla="*/ 3407 h 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62">
                                  <a:moveTo>
                                    <a:pt x="62" y="0"/>
                                  </a:moveTo>
                                  <a:lnTo>
                                    <a:pt x="51" y="0"/>
                                  </a:lnTo>
                                  <a:lnTo>
                                    <a:pt x="47" y="5"/>
                                  </a:lnTo>
                                  <a:lnTo>
                                    <a:pt x="47" y="10"/>
                                  </a:lnTo>
                                  <a:lnTo>
                                    <a:pt x="50" y="342"/>
                                  </a:lnTo>
                                  <a:lnTo>
                                    <a:pt x="70" y="342"/>
                                  </a:lnTo>
                                  <a:lnTo>
                                    <a:pt x="67" y="10"/>
                                  </a:lnTo>
                                  <a:lnTo>
                                    <a:pt x="67" y="5"/>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3" name="Group 1059"/>
                        <wpg:cNvGrpSpPr>
                          <a:grpSpLocks/>
                        </wpg:cNvGrpSpPr>
                        <wpg:grpSpPr bwMode="auto">
                          <a:xfrm>
                            <a:off x="5174" y="839"/>
                            <a:ext cx="120" cy="910"/>
                            <a:chOff x="5174" y="839"/>
                            <a:chExt cx="120" cy="910"/>
                          </a:xfrm>
                        </wpg:grpSpPr>
                        <wps:wsp>
                          <wps:cNvPr id="2564" name="Freeform 1063"/>
                          <wps:cNvSpPr>
                            <a:spLocks/>
                          </wps:cNvSpPr>
                          <wps:spPr bwMode="auto">
                            <a:xfrm>
                              <a:off x="5174" y="839"/>
                              <a:ext cx="120" cy="910"/>
                            </a:xfrm>
                            <a:custGeom>
                              <a:avLst/>
                              <a:gdLst>
                                <a:gd name="T0" fmla="+- 0 5224 5174"/>
                                <a:gd name="T1" fmla="*/ T0 w 120"/>
                                <a:gd name="T2" fmla="+- 0 1629 839"/>
                                <a:gd name="T3" fmla="*/ 1629 h 910"/>
                                <a:gd name="T4" fmla="+- 0 5174 5174"/>
                                <a:gd name="T5" fmla="*/ T4 w 120"/>
                                <a:gd name="T6" fmla="+- 0 1630 839"/>
                                <a:gd name="T7" fmla="*/ 1630 h 910"/>
                                <a:gd name="T8" fmla="+- 0 5234 5174"/>
                                <a:gd name="T9" fmla="*/ T8 w 120"/>
                                <a:gd name="T10" fmla="+- 0 1749 839"/>
                                <a:gd name="T11" fmla="*/ 1749 h 910"/>
                                <a:gd name="T12" fmla="+- 0 5279 5174"/>
                                <a:gd name="T13" fmla="*/ T12 w 120"/>
                                <a:gd name="T14" fmla="+- 0 1659 839"/>
                                <a:gd name="T15" fmla="*/ 1659 h 910"/>
                                <a:gd name="T16" fmla="+- 0 5228 5174"/>
                                <a:gd name="T17" fmla="*/ T16 w 120"/>
                                <a:gd name="T18" fmla="+- 0 1659 839"/>
                                <a:gd name="T19" fmla="*/ 1659 h 910"/>
                                <a:gd name="T20" fmla="+- 0 5224 5174"/>
                                <a:gd name="T21" fmla="*/ T20 w 120"/>
                                <a:gd name="T22" fmla="+- 0 1655 839"/>
                                <a:gd name="T23" fmla="*/ 1655 h 910"/>
                                <a:gd name="T24" fmla="+- 0 522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1"/>
                                  </a:lnTo>
                                  <a:lnTo>
                                    <a:pt x="60" y="910"/>
                                  </a:lnTo>
                                  <a:lnTo>
                                    <a:pt x="105" y="820"/>
                                  </a:lnTo>
                                  <a:lnTo>
                                    <a:pt x="54" y="820"/>
                                  </a:lnTo>
                                  <a:lnTo>
                                    <a:pt x="50" y="816"/>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5" name="Freeform 1062"/>
                          <wps:cNvSpPr>
                            <a:spLocks/>
                          </wps:cNvSpPr>
                          <wps:spPr bwMode="auto">
                            <a:xfrm>
                              <a:off x="5174" y="839"/>
                              <a:ext cx="120" cy="910"/>
                            </a:xfrm>
                            <a:custGeom>
                              <a:avLst/>
                              <a:gdLst>
                                <a:gd name="T0" fmla="+- 0 5244 5174"/>
                                <a:gd name="T1" fmla="*/ T0 w 120"/>
                                <a:gd name="T2" fmla="+- 0 1629 839"/>
                                <a:gd name="T3" fmla="*/ 1629 h 910"/>
                                <a:gd name="T4" fmla="+- 0 5224 5174"/>
                                <a:gd name="T5" fmla="*/ T4 w 120"/>
                                <a:gd name="T6" fmla="+- 0 1629 839"/>
                                <a:gd name="T7" fmla="*/ 1629 h 910"/>
                                <a:gd name="T8" fmla="+- 0 5224 5174"/>
                                <a:gd name="T9" fmla="*/ T8 w 120"/>
                                <a:gd name="T10" fmla="+- 0 1655 839"/>
                                <a:gd name="T11" fmla="*/ 1655 h 910"/>
                                <a:gd name="T12" fmla="+- 0 5228 5174"/>
                                <a:gd name="T13" fmla="*/ T12 w 120"/>
                                <a:gd name="T14" fmla="+- 0 1659 839"/>
                                <a:gd name="T15" fmla="*/ 1659 h 910"/>
                                <a:gd name="T16" fmla="+- 0 5239 5174"/>
                                <a:gd name="T17" fmla="*/ T16 w 120"/>
                                <a:gd name="T18" fmla="+- 0 1659 839"/>
                                <a:gd name="T19" fmla="*/ 1659 h 910"/>
                                <a:gd name="T20" fmla="+- 0 5244 5174"/>
                                <a:gd name="T21" fmla="*/ T20 w 120"/>
                                <a:gd name="T22" fmla="+- 0 1655 839"/>
                                <a:gd name="T23" fmla="*/ 1655 h 910"/>
                                <a:gd name="T24" fmla="+- 0 524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70" y="790"/>
                                  </a:moveTo>
                                  <a:lnTo>
                                    <a:pt x="50" y="790"/>
                                  </a:lnTo>
                                  <a:lnTo>
                                    <a:pt x="50" y="816"/>
                                  </a:lnTo>
                                  <a:lnTo>
                                    <a:pt x="54" y="820"/>
                                  </a:lnTo>
                                  <a:lnTo>
                                    <a:pt x="65" y="820"/>
                                  </a:lnTo>
                                  <a:lnTo>
                                    <a:pt x="70" y="816"/>
                                  </a:lnTo>
                                  <a:lnTo>
                                    <a:pt x="7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6" name="Freeform 1061"/>
                          <wps:cNvSpPr>
                            <a:spLocks/>
                          </wps:cNvSpPr>
                          <wps:spPr bwMode="auto">
                            <a:xfrm>
                              <a:off x="5174" y="839"/>
                              <a:ext cx="120" cy="910"/>
                            </a:xfrm>
                            <a:custGeom>
                              <a:avLst/>
                              <a:gdLst>
                                <a:gd name="T0" fmla="+- 0 5294 5174"/>
                                <a:gd name="T1" fmla="*/ T0 w 120"/>
                                <a:gd name="T2" fmla="+- 0 1629 839"/>
                                <a:gd name="T3" fmla="*/ 1629 h 910"/>
                                <a:gd name="T4" fmla="+- 0 5244 5174"/>
                                <a:gd name="T5" fmla="*/ T4 w 120"/>
                                <a:gd name="T6" fmla="+- 0 1629 839"/>
                                <a:gd name="T7" fmla="*/ 1629 h 910"/>
                                <a:gd name="T8" fmla="+- 0 5244 5174"/>
                                <a:gd name="T9" fmla="*/ T8 w 120"/>
                                <a:gd name="T10" fmla="+- 0 1655 839"/>
                                <a:gd name="T11" fmla="*/ 1655 h 910"/>
                                <a:gd name="T12" fmla="+- 0 5239 5174"/>
                                <a:gd name="T13" fmla="*/ T12 w 120"/>
                                <a:gd name="T14" fmla="+- 0 1659 839"/>
                                <a:gd name="T15" fmla="*/ 1659 h 910"/>
                                <a:gd name="T16" fmla="+- 0 5279 5174"/>
                                <a:gd name="T17" fmla="*/ T16 w 120"/>
                                <a:gd name="T18" fmla="+- 0 1659 839"/>
                                <a:gd name="T19" fmla="*/ 1659 h 910"/>
                                <a:gd name="T20" fmla="+- 0 5294 5174"/>
                                <a:gd name="T21" fmla="*/ T20 w 120"/>
                                <a:gd name="T22" fmla="+- 0 1629 839"/>
                                <a:gd name="T23" fmla="*/ 162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6"/>
                                  </a:lnTo>
                                  <a:lnTo>
                                    <a:pt x="65"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7" name="Freeform 1060"/>
                          <wps:cNvSpPr>
                            <a:spLocks/>
                          </wps:cNvSpPr>
                          <wps:spPr bwMode="auto">
                            <a:xfrm>
                              <a:off x="5174" y="839"/>
                              <a:ext cx="120" cy="910"/>
                            </a:xfrm>
                            <a:custGeom>
                              <a:avLst/>
                              <a:gdLst>
                                <a:gd name="T0" fmla="+- 0 5238 5174"/>
                                <a:gd name="T1" fmla="*/ T0 w 120"/>
                                <a:gd name="T2" fmla="+- 0 839 839"/>
                                <a:gd name="T3" fmla="*/ 839 h 910"/>
                                <a:gd name="T4" fmla="+- 0 5226 5174"/>
                                <a:gd name="T5" fmla="*/ T4 w 120"/>
                                <a:gd name="T6" fmla="+- 0 839 839"/>
                                <a:gd name="T7" fmla="*/ 839 h 910"/>
                                <a:gd name="T8" fmla="+- 0 5222 5174"/>
                                <a:gd name="T9" fmla="*/ T8 w 120"/>
                                <a:gd name="T10" fmla="+- 0 844 839"/>
                                <a:gd name="T11" fmla="*/ 844 h 910"/>
                                <a:gd name="T12" fmla="+- 0 5224 5174"/>
                                <a:gd name="T13" fmla="*/ T12 w 120"/>
                                <a:gd name="T14" fmla="+- 0 1629 839"/>
                                <a:gd name="T15" fmla="*/ 1629 h 910"/>
                                <a:gd name="T16" fmla="+- 0 5244 5174"/>
                                <a:gd name="T17" fmla="*/ T16 w 120"/>
                                <a:gd name="T18" fmla="+- 0 1629 839"/>
                                <a:gd name="T19" fmla="*/ 1629 h 910"/>
                                <a:gd name="T20" fmla="+- 0 5242 5174"/>
                                <a:gd name="T21" fmla="*/ T20 w 120"/>
                                <a:gd name="T22" fmla="+- 0 849 839"/>
                                <a:gd name="T23" fmla="*/ 849 h 910"/>
                                <a:gd name="T24" fmla="+- 0 5242 5174"/>
                                <a:gd name="T25" fmla="*/ T24 w 120"/>
                                <a:gd name="T26" fmla="+- 0 844 839"/>
                                <a:gd name="T27" fmla="*/ 844 h 910"/>
                                <a:gd name="T28" fmla="+- 0 5238 5174"/>
                                <a:gd name="T29" fmla="*/ T28 w 120"/>
                                <a:gd name="T30" fmla="+- 0 839 839"/>
                                <a:gd name="T31" fmla="*/ 839 h 9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910">
                                  <a:moveTo>
                                    <a:pt x="64" y="0"/>
                                  </a:moveTo>
                                  <a:lnTo>
                                    <a:pt x="52" y="0"/>
                                  </a:lnTo>
                                  <a:lnTo>
                                    <a:pt x="48" y="5"/>
                                  </a:lnTo>
                                  <a:lnTo>
                                    <a:pt x="50" y="790"/>
                                  </a:lnTo>
                                  <a:lnTo>
                                    <a:pt x="70" y="790"/>
                                  </a:lnTo>
                                  <a:lnTo>
                                    <a:pt x="68" y="10"/>
                                  </a:lnTo>
                                  <a:lnTo>
                                    <a:pt x="68" y="5"/>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8" name="Group 1057"/>
                        <wpg:cNvGrpSpPr>
                          <a:grpSpLocks/>
                        </wpg:cNvGrpSpPr>
                        <wpg:grpSpPr bwMode="auto">
                          <a:xfrm>
                            <a:off x="2844" y="3885"/>
                            <a:ext cx="4980" cy="1544"/>
                            <a:chOff x="2844" y="3885"/>
                            <a:chExt cx="4980" cy="1544"/>
                          </a:xfrm>
                        </wpg:grpSpPr>
                        <wps:wsp>
                          <wps:cNvPr id="2569" name="Freeform 1058"/>
                          <wps:cNvSpPr>
                            <a:spLocks/>
                          </wps:cNvSpPr>
                          <wps:spPr bwMode="auto">
                            <a:xfrm>
                              <a:off x="2844" y="3885"/>
                              <a:ext cx="4980" cy="1544"/>
                            </a:xfrm>
                            <a:custGeom>
                              <a:avLst/>
                              <a:gdLst>
                                <a:gd name="T0" fmla="+- 0 5130 2844"/>
                                <a:gd name="T1" fmla="*/ T0 w 4980"/>
                                <a:gd name="T2" fmla="+- 0 3888 3885"/>
                                <a:gd name="T3" fmla="*/ 3888 h 1544"/>
                                <a:gd name="T4" fmla="+- 0 4736 2844"/>
                                <a:gd name="T5" fmla="*/ T4 w 4980"/>
                                <a:gd name="T6" fmla="+- 0 3908 3885"/>
                                <a:gd name="T7" fmla="*/ 3908 h 1544"/>
                                <a:gd name="T8" fmla="+- 0 4365 2844"/>
                                <a:gd name="T9" fmla="*/ T8 w 4980"/>
                                <a:gd name="T10" fmla="+- 0 3946 3885"/>
                                <a:gd name="T11" fmla="*/ 3946 h 1544"/>
                                <a:gd name="T12" fmla="+- 0 4022 2844"/>
                                <a:gd name="T13" fmla="*/ T12 w 4980"/>
                                <a:gd name="T14" fmla="+- 0 4001 3885"/>
                                <a:gd name="T15" fmla="*/ 4001 h 1544"/>
                                <a:gd name="T16" fmla="+- 0 3714 2844"/>
                                <a:gd name="T17" fmla="*/ T16 w 4980"/>
                                <a:gd name="T18" fmla="+- 0 4071 3885"/>
                                <a:gd name="T19" fmla="*/ 4071 h 1544"/>
                                <a:gd name="T20" fmla="+- 0 3443 2844"/>
                                <a:gd name="T21" fmla="*/ T20 w 4980"/>
                                <a:gd name="T22" fmla="+- 0 4155 3885"/>
                                <a:gd name="T23" fmla="*/ 4155 h 1544"/>
                                <a:gd name="T24" fmla="+- 0 3217 2844"/>
                                <a:gd name="T25" fmla="*/ T24 w 4980"/>
                                <a:gd name="T26" fmla="+- 0 4251 3885"/>
                                <a:gd name="T27" fmla="*/ 4251 h 1544"/>
                                <a:gd name="T28" fmla="+- 0 3040 2844"/>
                                <a:gd name="T29" fmla="*/ T28 w 4980"/>
                                <a:gd name="T30" fmla="+- 0 4357 3885"/>
                                <a:gd name="T31" fmla="*/ 4357 h 1544"/>
                                <a:gd name="T32" fmla="+- 0 2916 2844"/>
                                <a:gd name="T33" fmla="*/ T32 w 4980"/>
                                <a:gd name="T34" fmla="+- 0 4472 3885"/>
                                <a:gd name="T35" fmla="*/ 4472 h 1544"/>
                                <a:gd name="T36" fmla="+- 0 2852 2844"/>
                                <a:gd name="T37" fmla="*/ T36 w 4980"/>
                                <a:gd name="T38" fmla="+- 0 4594 3885"/>
                                <a:gd name="T39" fmla="*/ 4594 h 1544"/>
                                <a:gd name="T40" fmla="+- 0 2852 2844"/>
                                <a:gd name="T41" fmla="*/ T40 w 4980"/>
                                <a:gd name="T42" fmla="+- 0 4721 3885"/>
                                <a:gd name="T43" fmla="*/ 4721 h 1544"/>
                                <a:gd name="T44" fmla="+- 0 2916 2844"/>
                                <a:gd name="T45" fmla="*/ T44 w 4980"/>
                                <a:gd name="T46" fmla="+- 0 4843 3885"/>
                                <a:gd name="T47" fmla="*/ 4843 h 1544"/>
                                <a:gd name="T48" fmla="+- 0 3040 2844"/>
                                <a:gd name="T49" fmla="*/ T48 w 4980"/>
                                <a:gd name="T50" fmla="+- 0 4958 3885"/>
                                <a:gd name="T51" fmla="*/ 4958 h 1544"/>
                                <a:gd name="T52" fmla="+- 0 3217 2844"/>
                                <a:gd name="T53" fmla="*/ T52 w 4980"/>
                                <a:gd name="T54" fmla="+- 0 5064 3885"/>
                                <a:gd name="T55" fmla="*/ 5064 h 1544"/>
                                <a:gd name="T56" fmla="+- 0 3443 2844"/>
                                <a:gd name="T57" fmla="*/ T56 w 4980"/>
                                <a:gd name="T58" fmla="+- 0 5160 3885"/>
                                <a:gd name="T59" fmla="*/ 5160 h 1544"/>
                                <a:gd name="T60" fmla="+- 0 3714 2844"/>
                                <a:gd name="T61" fmla="*/ T60 w 4980"/>
                                <a:gd name="T62" fmla="+- 0 5243 3885"/>
                                <a:gd name="T63" fmla="*/ 5243 h 1544"/>
                                <a:gd name="T64" fmla="+- 0 4022 2844"/>
                                <a:gd name="T65" fmla="*/ T64 w 4980"/>
                                <a:gd name="T66" fmla="+- 0 5314 3885"/>
                                <a:gd name="T67" fmla="*/ 5314 h 1544"/>
                                <a:gd name="T68" fmla="+- 0 4365 2844"/>
                                <a:gd name="T69" fmla="*/ T68 w 4980"/>
                                <a:gd name="T70" fmla="+- 0 5369 3885"/>
                                <a:gd name="T71" fmla="*/ 5369 h 1544"/>
                                <a:gd name="T72" fmla="+- 0 4736 2844"/>
                                <a:gd name="T73" fmla="*/ T72 w 4980"/>
                                <a:gd name="T74" fmla="+- 0 5407 3885"/>
                                <a:gd name="T75" fmla="*/ 5407 h 1544"/>
                                <a:gd name="T76" fmla="+- 0 5130 2844"/>
                                <a:gd name="T77" fmla="*/ T76 w 4980"/>
                                <a:gd name="T78" fmla="+- 0 5427 3885"/>
                                <a:gd name="T79" fmla="*/ 5427 h 1544"/>
                                <a:gd name="T80" fmla="+- 0 5538 2844"/>
                                <a:gd name="T81" fmla="*/ T80 w 4980"/>
                                <a:gd name="T82" fmla="+- 0 5427 3885"/>
                                <a:gd name="T83" fmla="*/ 5427 h 1544"/>
                                <a:gd name="T84" fmla="+- 0 5932 2844"/>
                                <a:gd name="T85" fmla="*/ T84 w 4980"/>
                                <a:gd name="T86" fmla="+- 0 5407 3885"/>
                                <a:gd name="T87" fmla="*/ 5407 h 1544"/>
                                <a:gd name="T88" fmla="+- 0 6303 2844"/>
                                <a:gd name="T89" fmla="*/ T88 w 4980"/>
                                <a:gd name="T90" fmla="+- 0 5369 3885"/>
                                <a:gd name="T91" fmla="*/ 5369 h 1544"/>
                                <a:gd name="T92" fmla="+- 0 6646 2844"/>
                                <a:gd name="T93" fmla="*/ T92 w 4980"/>
                                <a:gd name="T94" fmla="+- 0 5314 3885"/>
                                <a:gd name="T95" fmla="*/ 5314 h 1544"/>
                                <a:gd name="T96" fmla="+- 0 6954 2844"/>
                                <a:gd name="T97" fmla="*/ T96 w 4980"/>
                                <a:gd name="T98" fmla="+- 0 5243 3885"/>
                                <a:gd name="T99" fmla="*/ 5243 h 1544"/>
                                <a:gd name="T100" fmla="+- 0 7225 2844"/>
                                <a:gd name="T101" fmla="*/ T100 w 4980"/>
                                <a:gd name="T102" fmla="+- 0 5160 3885"/>
                                <a:gd name="T103" fmla="*/ 5160 h 1544"/>
                                <a:gd name="T104" fmla="+- 0 7451 2844"/>
                                <a:gd name="T105" fmla="*/ T104 w 4980"/>
                                <a:gd name="T106" fmla="+- 0 5064 3885"/>
                                <a:gd name="T107" fmla="*/ 5064 h 1544"/>
                                <a:gd name="T108" fmla="+- 0 7628 2844"/>
                                <a:gd name="T109" fmla="*/ T108 w 4980"/>
                                <a:gd name="T110" fmla="+- 0 4958 3885"/>
                                <a:gd name="T111" fmla="*/ 4958 h 1544"/>
                                <a:gd name="T112" fmla="+- 0 7752 2844"/>
                                <a:gd name="T113" fmla="*/ T112 w 4980"/>
                                <a:gd name="T114" fmla="+- 0 4843 3885"/>
                                <a:gd name="T115" fmla="*/ 4843 h 1544"/>
                                <a:gd name="T116" fmla="+- 0 7816 2844"/>
                                <a:gd name="T117" fmla="*/ T116 w 4980"/>
                                <a:gd name="T118" fmla="+- 0 4721 3885"/>
                                <a:gd name="T119" fmla="*/ 4721 h 1544"/>
                                <a:gd name="T120" fmla="+- 0 7816 2844"/>
                                <a:gd name="T121" fmla="*/ T120 w 4980"/>
                                <a:gd name="T122" fmla="+- 0 4594 3885"/>
                                <a:gd name="T123" fmla="*/ 4594 h 1544"/>
                                <a:gd name="T124" fmla="+- 0 7752 2844"/>
                                <a:gd name="T125" fmla="*/ T124 w 4980"/>
                                <a:gd name="T126" fmla="+- 0 4472 3885"/>
                                <a:gd name="T127" fmla="*/ 4472 h 1544"/>
                                <a:gd name="T128" fmla="+- 0 7628 2844"/>
                                <a:gd name="T129" fmla="*/ T128 w 4980"/>
                                <a:gd name="T130" fmla="+- 0 4357 3885"/>
                                <a:gd name="T131" fmla="*/ 4357 h 1544"/>
                                <a:gd name="T132" fmla="+- 0 7451 2844"/>
                                <a:gd name="T133" fmla="*/ T132 w 4980"/>
                                <a:gd name="T134" fmla="+- 0 4251 3885"/>
                                <a:gd name="T135" fmla="*/ 4251 h 1544"/>
                                <a:gd name="T136" fmla="+- 0 7225 2844"/>
                                <a:gd name="T137" fmla="*/ T136 w 4980"/>
                                <a:gd name="T138" fmla="+- 0 4155 3885"/>
                                <a:gd name="T139" fmla="*/ 4155 h 1544"/>
                                <a:gd name="T140" fmla="+- 0 6954 2844"/>
                                <a:gd name="T141" fmla="*/ T140 w 4980"/>
                                <a:gd name="T142" fmla="+- 0 4071 3885"/>
                                <a:gd name="T143" fmla="*/ 4071 h 1544"/>
                                <a:gd name="T144" fmla="+- 0 6646 2844"/>
                                <a:gd name="T145" fmla="*/ T144 w 4980"/>
                                <a:gd name="T146" fmla="+- 0 4001 3885"/>
                                <a:gd name="T147" fmla="*/ 4001 h 1544"/>
                                <a:gd name="T148" fmla="+- 0 6303 2844"/>
                                <a:gd name="T149" fmla="*/ T148 w 4980"/>
                                <a:gd name="T150" fmla="+- 0 3946 3885"/>
                                <a:gd name="T151" fmla="*/ 3946 h 1544"/>
                                <a:gd name="T152" fmla="+- 0 5932 2844"/>
                                <a:gd name="T153" fmla="*/ T152 w 4980"/>
                                <a:gd name="T154" fmla="+- 0 3908 3885"/>
                                <a:gd name="T155" fmla="*/ 3908 h 1544"/>
                                <a:gd name="T156" fmla="+- 0 5538 2844"/>
                                <a:gd name="T157" fmla="*/ T156 w 4980"/>
                                <a:gd name="T158" fmla="+- 0 3888 3885"/>
                                <a:gd name="T159" fmla="*/ 3888 h 1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980" h="1544">
                                  <a:moveTo>
                                    <a:pt x="2490" y="0"/>
                                  </a:moveTo>
                                  <a:lnTo>
                                    <a:pt x="2286" y="3"/>
                                  </a:lnTo>
                                  <a:lnTo>
                                    <a:pt x="2086" y="10"/>
                                  </a:lnTo>
                                  <a:lnTo>
                                    <a:pt x="1892" y="23"/>
                                  </a:lnTo>
                                  <a:lnTo>
                                    <a:pt x="1703" y="40"/>
                                  </a:lnTo>
                                  <a:lnTo>
                                    <a:pt x="1521" y="61"/>
                                  </a:lnTo>
                                  <a:lnTo>
                                    <a:pt x="1346" y="86"/>
                                  </a:lnTo>
                                  <a:lnTo>
                                    <a:pt x="1178" y="116"/>
                                  </a:lnTo>
                                  <a:lnTo>
                                    <a:pt x="1019" y="149"/>
                                  </a:lnTo>
                                  <a:lnTo>
                                    <a:pt x="870" y="186"/>
                                  </a:lnTo>
                                  <a:lnTo>
                                    <a:pt x="729" y="226"/>
                                  </a:lnTo>
                                  <a:lnTo>
                                    <a:pt x="599" y="270"/>
                                  </a:lnTo>
                                  <a:lnTo>
                                    <a:pt x="480" y="316"/>
                                  </a:lnTo>
                                  <a:lnTo>
                                    <a:pt x="373" y="366"/>
                                  </a:lnTo>
                                  <a:lnTo>
                                    <a:pt x="278" y="418"/>
                                  </a:lnTo>
                                  <a:lnTo>
                                    <a:pt x="196" y="472"/>
                                  </a:lnTo>
                                  <a:lnTo>
                                    <a:pt x="127" y="528"/>
                                  </a:lnTo>
                                  <a:lnTo>
                                    <a:pt x="72" y="587"/>
                                  </a:lnTo>
                                  <a:lnTo>
                                    <a:pt x="33" y="647"/>
                                  </a:lnTo>
                                  <a:lnTo>
                                    <a:pt x="8" y="709"/>
                                  </a:lnTo>
                                  <a:lnTo>
                                    <a:pt x="0" y="772"/>
                                  </a:lnTo>
                                  <a:lnTo>
                                    <a:pt x="8" y="836"/>
                                  </a:lnTo>
                                  <a:lnTo>
                                    <a:pt x="33" y="898"/>
                                  </a:lnTo>
                                  <a:lnTo>
                                    <a:pt x="72" y="958"/>
                                  </a:lnTo>
                                  <a:lnTo>
                                    <a:pt x="127" y="1016"/>
                                  </a:lnTo>
                                  <a:lnTo>
                                    <a:pt x="196" y="1073"/>
                                  </a:lnTo>
                                  <a:lnTo>
                                    <a:pt x="278" y="1127"/>
                                  </a:lnTo>
                                  <a:lnTo>
                                    <a:pt x="373" y="1179"/>
                                  </a:lnTo>
                                  <a:lnTo>
                                    <a:pt x="480" y="1228"/>
                                  </a:lnTo>
                                  <a:lnTo>
                                    <a:pt x="599" y="1275"/>
                                  </a:lnTo>
                                  <a:lnTo>
                                    <a:pt x="729" y="1318"/>
                                  </a:lnTo>
                                  <a:lnTo>
                                    <a:pt x="870" y="1358"/>
                                  </a:lnTo>
                                  <a:lnTo>
                                    <a:pt x="1019" y="1395"/>
                                  </a:lnTo>
                                  <a:lnTo>
                                    <a:pt x="1178" y="1429"/>
                                  </a:lnTo>
                                  <a:lnTo>
                                    <a:pt x="1346" y="1458"/>
                                  </a:lnTo>
                                  <a:lnTo>
                                    <a:pt x="1521" y="1484"/>
                                  </a:lnTo>
                                  <a:lnTo>
                                    <a:pt x="1703" y="1505"/>
                                  </a:lnTo>
                                  <a:lnTo>
                                    <a:pt x="1892" y="1522"/>
                                  </a:lnTo>
                                  <a:lnTo>
                                    <a:pt x="2086" y="1534"/>
                                  </a:lnTo>
                                  <a:lnTo>
                                    <a:pt x="2286" y="1542"/>
                                  </a:lnTo>
                                  <a:lnTo>
                                    <a:pt x="2490" y="1544"/>
                                  </a:lnTo>
                                  <a:lnTo>
                                    <a:pt x="2694" y="1542"/>
                                  </a:lnTo>
                                  <a:lnTo>
                                    <a:pt x="2894" y="1534"/>
                                  </a:lnTo>
                                  <a:lnTo>
                                    <a:pt x="3088" y="1522"/>
                                  </a:lnTo>
                                  <a:lnTo>
                                    <a:pt x="3277" y="1505"/>
                                  </a:lnTo>
                                  <a:lnTo>
                                    <a:pt x="3459" y="1484"/>
                                  </a:lnTo>
                                  <a:lnTo>
                                    <a:pt x="3634" y="1458"/>
                                  </a:lnTo>
                                  <a:lnTo>
                                    <a:pt x="3802" y="1429"/>
                                  </a:lnTo>
                                  <a:lnTo>
                                    <a:pt x="3961" y="1395"/>
                                  </a:lnTo>
                                  <a:lnTo>
                                    <a:pt x="4110" y="1358"/>
                                  </a:lnTo>
                                  <a:lnTo>
                                    <a:pt x="4251" y="1318"/>
                                  </a:lnTo>
                                  <a:lnTo>
                                    <a:pt x="4381" y="1275"/>
                                  </a:lnTo>
                                  <a:lnTo>
                                    <a:pt x="4500" y="1228"/>
                                  </a:lnTo>
                                  <a:lnTo>
                                    <a:pt x="4607" y="1179"/>
                                  </a:lnTo>
                                  <a:lnTo>
                                    <a:pt x="4702" y="1127"/>
                                  </a:lnTo>
                                  <a:lnTo>
                                    <a:pt x="4784" y="1073"/>
                                  </a:lnTo>
                                  <a:lnTo>
                                    <a:pt x="4853" y="1016"/>
                                  </a:lnTo>
                                  <a:lnTo>
                                    <a:pt x="4908" y="958"/>
                                  </a:lnTo>
                                  <a:lnTo>
                                    <a:pt x="4947" y="898"/>
                                  </a:lnTo>
                                  <a:lnTo>
                                    <a:pt x="4972" y="836"/>
                                  </a:lnTo>
                                  <a:lnTo>
                                    <a:pt x="4980" y="772"/>
                                  </a:lnTo>
                                  <a:lnTo>
                                    <a:pt x="4972" y="709"/>
                                  </a:lnTo>
                                  <a:lnTo>
                                    <a:pt x="4947" y="647"/>
                                  </a:lnTo>
                                  <a:lnTo>
                                    <a:pt x="4908" y="587"/>
                                  </a:lnTo>
                                  <a:lnTo>
                                    <a:pt x="4853" y="528"/>
                                  </a:lnTo>
                                  <a:lnTo>
                                    <a:pt x="4784" y="472"/>
                                  </a:lnTo>
                                  <a:lnTo>
                                    <a:pt x="4702" y="418"/>
                                  </a:lnTo>
                                  <a:lnTo>
                                    <a:pt x="4607" y="366"/>
                                  </a:lnTo>
                                  <a:lnTo>
                                    <a:pt x="4500" y="316"/>
                                  </a:lnTo>
                                  <a:lnTo>
                                    <a:pt x="4381" y="270"/>
                                  </a:lnTo>
                                  <a:lnTo>
                                    <a:pt x="4251" y="226"/>
                                  </a:lnTo>
                                  <a:lnTo>
                                    <a:pt x="4110" y="186"/>
                                  </a:lnTo>
                                  <a:lnTo>
                                    <a:pt x="3961" y="149"/>
                                  </a:lnTo>
                                  <a:lnTo>
                                    <a:pt x="3802" y="116"/>
                                  </a:lnTo>
                                  <a:lnTo>
                                    <a:pt x="3634" y="86"/>
                                  </a:lnTo>
                                  <a:lnTo>
                                    <a:pt x="3459" y="61"/>
                                  </a:lnTo>
                                  <a:lnTo>
                                    <a:pt x="3277" y="40"/>
                                  </a:lnTo>
                                  <a:lnTo>
                                    <a:pt x="3088" y="23"/>
                                  </a:lnTo>
                                  <a:lnTo>
                                    <a:pt x="2894" y="10"/>
                                  </a:lnTo>
                                  <a:lnTo>
                                    <a:pt x="2694" y="3"/>
                                  </a:lnTo>
                                  <a:lnTo>
                                    <a:pt x="24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CE25D2" id="Group 1056" o:spid="_x0000_s1026" style="position:absolute;margin-left:142.5pt;margin-top:5.5pt;width:369.85pt;height:278.25pt;z-index:-251706880;mso-position-horizontal-relative:page" coordorigin="2836,-310" coordsize="7397,5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">
                <v:group id="Group 1078" o:spid="_x0000_s1027" style="position:absolute;left:3838;top:-303;width:2682;height:1120" coordorigin="3838,-303"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">
                  <v:shape id="Freeform 1079" o:spid="_x0000_s1028" style="position:absolute;left:3838;top:-303;width:2682;height:1120;visibility:visible;mso-wrap-style:square;v-text-anchor:top"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" path="m,1120r2682,l2682,,,,,1120xe" filled="f">
                    <v:path arrowok="t" o:connecttype="custom" o:connectlocs="0,817;2682,817;2682,-303;0,-303;0,817" o:connectangles="0,0,0,0,0"/>
                  </v:shape>
                </v:group>
                <v:group id="Group 1076" o:spid="_x0000_s1029" style="position:absolute;left:3146;top:1781;width:4319;height:1621" coordorigin="3146,1781"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">
                  <v:shape id="Freeform 1077" o:spid="_x0000_s1030" style="position:absolute;left:3146;top:1781;width:4319;height:1621;visibility:visible;mso-wrap-style:square;v-text-anchor:top"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" path="m,1621r4319,l4319,,,,,1621xe" filled="f">
                    <v:path arrowok="t" o:connecttype="custom" o:connectlocs="0,3402;4319,3402;4319,1781;0,1781;0,3402" o:connectangles="0,0,0,0,0"/>
                  </v:shape>
                </v:group>
                <v:group id="Group 1071" o:spid="_x0000_s1031" style="position:absolute;left:7472;top:2551;width:683;height:120" coordorigin="7472,2551"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">
                  <v:shape id="Freeform 1075" o:spid="_x0000_s1032"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" path="m563,70r,50l663,70r-75,l563,70e" fillcolor="black" stroked="f">
                    <v:path arrowok="t" o:connecttype="custom" o:connectlocs="563,2621;563,2671;663,2621;588,2621;563,2621" o:connectangles="0,0,0,0,0"/>
                  </v:shape>
                  <v:shape id="Freeform 1074" o:spid="_x0000_s1033"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" path="m563,50r,20l588,70r5,-4l593,55r-4,-5l563,50e" fillcolor="black" stroked="f">
                    <v:path arrowok="t" o:connecttype="custom" o:connectlocs="563,2601;563,2621;588,2621;593,2617;593,2606;589,2601;563,2601" o:connectangles="0,0,0,0,0,0,0"/>
                  </v:shape>
                  <v:shape id="Freeform 1073" o:spid="_x0000_s1034"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" path="m563,r,50l583,50r6,l593,55r,11l588,70r75,l683,60,563,e" fillcolor="black" stroked="f">
                    <v:path arrowok="t" o:connecttype="custom" o:connectlocs="563,2551;563,2601;583,2601;589,2601;593,2606;593,2617;588,2621;663,2621;683,2611;563,2551" o:connectangles="0,0,0,0,0,0,0,0,0,0"/>
                  </v:shape>
                  <v:shape id="Freeform 1072" o:spid="_x0000_s1035"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" path="m10,48r-5,l,53,,64r4,4l563,70r,-20l10,48e" fillcolor="black" stroked="f">
                    <v:path arrowok="t" o:connecttype="custom" o:connectlocs="10,2599;5,2599;0,2604;0,2615;4,2619;563,2621;563,2601;10,2599" o:connectangles="0,0,0,0,0,0,0,0"/>
                  </v:shape>
                </v:group>
                <v:group id="Group 1069" o:spid="_x0000_s1036" style="position:absolute;left:8186;top:2037;width:2040;height:1156" coordorigin="8186,2037"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UE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kDn9vwhOQ618AAAD//wMAUEsBAi0AFAAGAAgAAAAhANvh9svuAAAAhQEAABMAAAAAAAAA&#10;AAAAAAAAAAAAAFtDb250ZW50X1R5cGVzXS54bWxQSwECLQAUAAYACAAAACEAWvQsW78AAAAVAQAA&#10;CwAAAAAAAAAAAAAAAAAfAQAAX3JlbHMvLnJlbHNQSwECLQAUAAYACAAAACEAiIilBMYAAADdAAAA&#10;DwAAAAAAAAAAAAAAAAAHAgAAZHJzL2Rvd25yZXYueG1sUEsFBgAAAAADAAMAtwAAAPoCAAAAAA==&#10;">
                  <v:shape id="Freeform 1070" o:spid="_x0000_s1037" style="position:absolute;left:8186;top:2037;width:2040;height:1156;visibility:visible;mso-wrap-style:square;v-text-anchor:top"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" path="m,1156r2040,l2040,,,,,1156xe" filled="f">
                    <v:path arrowok="t" o:connecttype="custom" o:connectlocs="0,3193;2040,3193;2040,2037;0,2037;0,3193" o:connectangles="0,0,0,0,0"/>
                  </v:shape>
                </v:group>
                <v:group id="Group 1064" o:spid="_x0000_s1038" style="position:absolute;left:5159;top:3407;width:120;height:462" coordorigin="5159,3407"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">
                  <v:shape id="Freeform 1068" o:spid="_x0000_s1039"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" path="m50,342l,343,61,462r44,-90l55,372r-5,-4l50,342e" fillcolor="black" stroked="f">
                    <v:path arrowok="t" o:connecttype="custom" o:connectlocs="50,3749;0,3750;61,3869;105,3779;55,3779;50,3775;50,3749" o:connectangles="0,0,0,0,0,0,0"/>
                  </v:shape>
                  <v:shape id="Freeform 1067" o:spid="_x0000_s1040"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" path="m70,342r-20,l50,368r5,4l66,372r4,-4l70,342e" fillcolor="black" stroked="f">
                    <v:path arrowok="t" o:connecttype="custom" o:connectlocs="70,3749;50,3749;50,3775;55,3779;66,3779;70,3775;70,3749" o:connectangles="0,0,0,0,0,0,0"/>
                  </v:shape>
                  <v:shape id="Freeform 1066" o:spid="_x0000_s1041"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" path="m120,342r-50,l70,368r-4,4l105,372r15,-30e" fillcolor="black" stroked="f">
                    <v:path arrowok="t" o:connecttype="custom" o:connectlocs="120,3749;70,3749;70,3775;66,3779;105,3779;120,3749" o:connectangles="0,0,0,0,0,0"/>
                  </v:shape>
                  <v:shape id="Freeform 1065" o:spid="_x0000_s1042"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" path="m62,l51,,47,5r,5l50,342r20,l67,10r,-5l62,e" fillcolor="black" stroked="f">
                    <v:path arrowok="t" o:connecttype="custom" o:connectlocs="62,3407;51,3407;47,3412;47,3417;50,3749;70,3749;67,3417;67,3412;62,3407" o:connectangles="0,0,0,0,0,0,0,0,0"/>
                  </v:shape>
                </v:group>
                <v:group id="Group 1059" o:spid="_x0000_s1043" style="position:absolute;left:5174;top:839;width:120;height:910" coordorigin="5174,83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">
                  <v:shape id="Freeform 1063" o:spid="_x0000_s1044"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66xgAAAN0AAAAPAAAAZHJzL2Rvd25yZXYueG1sRI/dasJA&#10;FITvC32H5Qje1Y1ig0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2YvuusYAAADdAAAA&#10;DwAAAAAAAAAAAAAAAAAHAgAAZHJzL2Rvd25yZXYueG1sUEsFBgAAAAADAAMAtwAAAPoCAAAAAA==&#10;" path="m50,790l,791,60,910r45,-90l54,820r-4,-4l50,790e" fillcolor="black" stroked="f">
                    <v:path arrowok="t" o:connecttype="custom" o:connectlocs="50,1629;0,1630;60,1749;105,1659;54,1659;50,1655;50,1629" o:connectangles="0,0,0,0,0,0,0"/>
                  </v:shape>
                  <v:shape id="Freeform 1062" o:spid="_x0000_s1045"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0shxgAAAN0AAAAPAAAAZHJzL2Rvd25yZXYueG1sRI9Ba8JA&#10;FITvBf/D8gRvdRPB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tsdLIcYAAADdAAAA&#10;DwAAAAAAAAAAAAAAAAAHAgAAZHJzL2Rvd25yZXYueG1sUEsFBgAAAAADAAMAtwAAAPoCAAAAAA==&#10;" path="m70,790r-20,l50,816r4,4l65,820r5,-4l70,790e" fillcolor="black" stroked="f">
                    <v:path arrowok="t" o:connecttype="custom" o:connectlocs="70,1629;50,1629;50,1655;54,1659;65,1659;70,1655;70,1629" o:connectangles="0,0,0,0,0,0,0"/>
                  </v:shape>
                  <v:shape id="Freeform 1061" o:spid="_x0000_s1046"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" path="m120,790r-50,l70,816r-5,4l105,820r15,-30e" fillcolor="black" stroked="f">
                    <v:path arrowok="t" o:connecttype="custom" o:connectlocs="120,1629;70,1629;70,1655;65,1659;105,1659;120,1629" o:connectangles="0,0,0,0,0,0"/>
                  </v:shape>
                  <v:shape id="Freeform 1060" o:spid="_x0000_s1047"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" path="m64,l52,,48,5r2,785l70,790,68,10r,-5l64,e" fillcolor="black" stroked="f">
                    <v:path arrowok="t" o:connecttype="custom" o:connectlocs="64,839;52,839;48,844;50,1629;70,1629;68,849;68,844;64,839" o:connectangles="0,0,0,0,0,0,0,0"/>
                  </v:shape>
                </v:group>
                <v:group id="Group 1057" o:spid="_x0000_s1048" style="position:absolute;left:2844;top:3885;width:4980;height:1544" coordorigin="2844,3885"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shape id="Freeform 1058" o:spid="_x0000_s1049" style="position:absolute;left:2844;top:3885;width:4980;height:1544;visibility:visible;mso-wrap-style:square;v-text-anchor:top"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" path="m2490,l2286,3r-200,7l1892,23,1703,40,1521,61,1346,86r-168,30l1019,149,870,186,729,226,599,270,480,316,373,366r-95,52l196,472r-69,56l72,587,33,647,8,709,,772r8,64l33,898r39,60l127,1016r69,57l278,1127r95,52l480,1228r119,47l729,1318r141,40l1019,1395r159,34l1346,1458r175,26l1703,1505r189,17l2086,1534r200,8l2490,1544r204,-2l2894,1534r194,-12l3277,1505r182,-21l3634,1458r168,-29l3961,1395r149,-37l4251,1318r130,-43l4500,1228r107,-49l4702,1127r82,-54l4853,1016r55,-58l4947,898r25,-62l4980,772r-8,-63l4947,647r-39,-60l4853,528r-69,-56l4702,418r-95,-52l4500,316,4381,270,4251,226,4110,186,3961,149,3802,116,3634,86,3459,61,3277,40,3088,23,2894,10,2694,3,2490,xe" filled="f">
                    <v:path arrowok="t" o:connecttype="custom" o:connectlocs="2286,3888;1892,3908;1521,3946;1178,4001;870,4071;599,4155;373,4251;196,4357;72,4472;8,4594;8,4721;72,4843;196,4958;373,5064;599,5160;870,5243;1178,5314;1521,5369;1892,5407;2286,5427;2694,5427;3088,5407;3459,5369;3802,5314;4110,5243;4381,5160;4607,5064;4784,4958;4908,4843;4972,4721;4972,4594;4908,4472;4784,4357;4607,4251;4381,4155;4110,4071;3802,4001;3459,3946;3088,3908;2694,3888" o:connectangles="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17"/>
          <w:pgSz w:w="11920" w:h="16840"/>
          <w:pgMar w:top="1780" w:right="1680" w:bottom="1180" w:left="680" w:header="1193" w:footer="1000" w:gutter="0"/>
          <w:cols w:space="720"/>
        </w:sectPr>
      </w:pPr>
    </w:p>
    <w:p w:rsidR="001210EB" w:rsidRDefault="001210EB" w:rsidP="001210EB">
      <w:pPr>
        <w:spacing w:before="12" w:after="0" w:line="240" w:lineRule="exact"/>
        <w:rPr>
          <w:sz w:val="24"/>
          <w:szCs w:val="24"/>
          <w:lang w:eastAsia="zh-TW"/>
        </w:rPr>
      </w:pPr>
    </w:p>
    <w:p w:rsidR="001210EB" w:rsidRDefault="001210EB" w:rsidP="001210EB">
      <w:pPr>
        <w:spacing w:after="0" w:line="240" w:lineRule="auto"/>
        <w:ind w:left="174" w:right="-76"/>
        <w:rPr>
          <w:rFonts w:ascii="標楷體" w:eastAsia="標楷體" w:hAnsi="標楷體" w:cs="標楷體"/>
          <w:sz w:val="24"/>
          <w:szCs w:val="24"/>
          <w:lang w:eastAsia="zh-TW"/>
        </w:rPr>
      </w:pPr>
      <w:r>
        <w:rPr>
          <w:rFonts w:ascii="標楷體" w:eastAsia="標楷體" w:hAnsi="標楷體" w:cs="標楷體"/>
          <w:sz w:val="24"/>
          <w:szCs w:val="24"/>
          <w:lang w:eastAsia="zh-TW"/>
        </w:rPr>
        <w:t>聯絡</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1.保留食物檢體。</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w:t>
      </w:r>
      <w:r>
        <w:rPr>
          <w:rFonts w:ascii="標楷體" w:eastAsia="標楷體" w:hAnsi="標楷體" w:cs="標楷體"/>
          <w:spacing w:val="-120"/>
          <w:position w:val="-1"/>
          <w:sz w:val="24"/>
          <w:szCs w:val="24"/>
          <w:lang w:eastAsia="zh-TW"/>
        </w:rPr>
        <w:t>。</w:t>
      </w:r>
      <w:r>
        <w:rPr>
          <w:rFonts w:ascii="標楷體" w:eastAsia="標楷體" w:hAnsi="標楷體" w:cs="標楷體"/>
          <w:position w:val="-1"/>
          <w:sz w:val="24"/>
          <w:szCs w:val="24"/>
          <w:lang w:eastAsia="zh-TW"/>
        </w:rPr>
        <w:t>（門</w:t>
      </w:r>
    </w:p>
    <w:p w:rsidR="001210EB" w:rsidRDefault="001210EB" w:rsidP="001210EB">
      <w:pPr>
        <w:spacing w:after="0" w:line="281" w:lineRule="exact"/>
        <w:ind w:left="226"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診處理或住院治療）</w:t>
      </w:r>
    </w:p>
    <w:p w:rsidR="001210EB" w:rsidRDefault="001210EB" w:rsidP="001210EB">
      <w:pPr>
        <w:spacing w:before="59" w:after="0" w:line="180" w:lineRule="auto"/>
        <w:ind w:right="372"/>
        <w:jc w:val="both"/>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請行政</w:t>
      </w:r>
      <w:r>
        <w:rPr>
          <w:rFonts w:ascii="標楷體" w:eastAsia="標楷體" w:hAnsi="標楷體" w:cs="標楷體" w:hint="eastAsia"/>
          <w:sz w:val="24"/>
          <w:szCs w:val="24"/>
          <w:lang w:eastAsia="zh-TW"/>
        </w:rPr>
        <w:t>管理</w:t>
      </w:r>
      <w:r>
        <w:rPr>
          <w:rFonts w:ascii="標楷體" w:eastAsia="標楷體" w:hAnsi="標楷體" w:cs="標楷體"/>
          <w:sz w:val="24"/>
          <w:szCs w:val="24"/>
          <w:lang w:eastAsia="zh-TW"/>
        </w:rPr>
        <w:t>人員協助衛生單位檢查院內廚房及院外餐飲業。</w:t>
      </w:r>
    </w:p>
    <w:p w:rsidR="001210EB" w:rsidRPr="00875818" w:rsidRDefault="001210EB" w:rsidP="001210EB">
      <w:pPr>
        <w:spacing w:after="0"/>
        <w:jc w:val="both"/>
        <w:rPr>
          <w:lang w:eastAsia="zh-TW"/>
        </w:rPr>
        <w:sectPr w:rsidR="001210EB" w:rsidRPr="00875818">
          <w:type w:val="continuous"/>
          <w:pgSz w:w="11920" w:h="16840"/>
          <w:pgMar w:top="1200" w:right="1680" w:bottom="980" w:left="680" w:header="720" w:footer="720" w:gutter="0"/>
          <w:cols w:num="3" w:space="720" w:equalWidth="0">
            <w:col w:w="2095" w:space="1217"/>
            <w:col w:w="2386" w:space="1001"/>
            <w:col w:w="2861"/>
          </w:cols>
        </w:sect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2" w:after="0" w:line="260" w:lineRule="exact"/>
        <w:rPr>
          <w:sz w:val="26"/>
          <w:szCs w:val="26"/>
          <w:lang w:eastAsia="zh-TW"/>
        </w:rPr>
      </w:pPr>
    </w:p>
    <w:p w:rsidR="001210EB" w:rsidRDefault="001210EB" w:rsidP="001210EB">
      <w:pPr>
        <w:spacing w:after="0" w:line="300" w:lineRule="exact"/>
        <w:ind w:left="11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調查食物中毒原因</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417F24" w:rsidRDefault="00417F24" w:rsidP="001210EB">
      <w:pPr>
        <w:spacing w:before="9" w:after="0" w:line="179" w:lineRule="auto"/>
        <w:ind w:left="2858" w:right="-76" w:hanging="240"/>
        <w:rPr>
          <w:rFonts w:ascii="標楷體" w:eastAsia="標楷體" w:hAnsi="標楷體" w:cs="標楷體"/>
          <w:sz w:val="24"/>
          <w:szCs w:val="24"/>
          <w:lang w:eastAsia="zh-TW"/>
        </w:rPr>
      </w:pPr>
    </w:p>
    <w:p w:rsidR="001210EB" w:rsidRDefault="001210EB" w:rsidP="001210EB">
      <w:pPr>
        <w:spacing w:before="9" w:after="0" w:line="179" w:lineRule="auto"/>
        <w:ind w:left="2858"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1.視情況考</w:t>
      </w:r>
      <w:r>
        <w:rPr>
          <w:rFonts w:ascii="標楷體" w:eastAsia="標楷體" w:hAnsi="標楷體" w:cs="標楷體"/>
          <w:spacing w:val="-31"/>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處理 會議。</w:t>
      </w:r>
    </w:p>
    <w:p w:rsidR="001210EB" w:rsidRDefault="001210EB" w:rsidP="001210EB">
      <w:pPr>
        <w:spacing w:after="0" w:line="293"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1210EB">
      <w:pPr>
        <w:spacing w:after="0" w:line="281"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食物中毒</w:t>
      </w:r>
      <w:r>
        <w:rPr>
          <w:rFonts w:ascii="標楷體" w:eastAsia="標楷體" w:hAnsi="標楷體" w:cs="標楷體"/>
          <w:spacing w:val="1"/>
          <w:position w:val="-1"/>
          <w:sz w:val="24"/>
          <w:szCs w:val="24"/>
          <w:lang w:eastAsia="zh-TW"/>
        </w:rPr>
        <w:t>之</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家</w:t>
      </w:r>
    </w:p>
    <w:p w:rsidR="001210EB" w:rsidRDefault="001210EB" w:rsidP="001210EB">
      <w:pPr>
        <w:spacing w:after="0" w:line="278" w:lineRule="exact"/>
        <w:ind w:left="2820" w:right="3237"/>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屬。</w:t>
      </w:r>
    </w:p>
    <w:p w:rsidR="001210EB" w:rsidRDefault="001210EB" w:rsidP="001210EB">
      <w:pPr>
        <w:spacing w:before="2" w:after="0" w:line="260" w:lineRule="exact"/>
        <w:rPr>
          <w:sz w:val="26"/>
          <w:szCs w:val="26"/>
          <w:lang w:eastAsia="zh-TW"/>
        </w:rPr>
      </w:pPr>
      <w:r>
        <w:rPr>
          <w:lang w:eastAsia="zh-TW"/>
        </w:rPr>
        <w:br w:type="column"/>
      </w:r>
    </w:p>
    <w:p w:rsidR="00417F24" w:rsidRDefault="00417F24" w:rsidP="001210EB">
      <w:pPr>
        <w:spacing w:after="0" w:line="181" w:lineRule="auto"/>
        <w:ind w:right="131"/>
        <w:rPr>
          <w:rFonts w:ascii="標楷體" w:eastAsia="標楷體" w:hAnsi="標楷體" w:cs="標楷體"/>
          <w:sz w:val="24"/>
          <w:szCs w:val="24"/>
          <w:lang w:eastAsia="zh-TW"/>
        </w:rPr>
      </w:pPr>
    </w:p>
    <w:p w:rsidR="001210EB" w:rsidRDefault="001210EB" w:rsidP="001210EB">
      <w:pPr>
        <w:spacing w:after="0" w:line="181" w:lineRule="auto"/>
        <w:ind w:right="131"/>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衛生安全教育。</w:t>
      </w:r>
    </w:p>
    <w:p w:rsidR="001210EB" w:rsidRDefault="001210EB" w:rsidP="001210EB">
      <w:pPr>
        <w:spacing w:after="0"/>
        <w:rPr>
          <w:lang w:eastAsia="zh-TW"/>
        </w:rPr>
        <w:sectPr w:rsidR="001210EB">
          <w:type w:val="continuous"/>
          <w:pgSz w:w="11920" w:h="16840"/>
          <w:pgMar w:top="1200" w:right="1680" w:bottom="980" w:left="680" w:header="720" w:footer="720" w:gutter="0"/>
          <w:cols w:num="2" w:space="720" w:equalWidth="0">
            <w:col w:w="6634" w:space="1025"/>
            <w:col w:w="1901"/>
          </w:cols>
        </w:sectPr>
      </w:pPr>
    </w:p>
    <w:p w:rsidR="001210EB" w:rsidRDefault="001210EB" w:rsidP="001210EB">
      <w:pPr>
        <w:spacing w:after="0" w:line="200" w:lineRule="exact"/>
        <w:rPr>
          <w:sz w:val="20"/>
          <w:szCs w:val="20"/>
          <w:lang w:eastAsia="zh-TW"/>
        </w:rPr>
      </w:pPr>
      <w:r>
        <w:rPr>
          <w:noProof/>
          <w:lang w:eastAsia="zh-TW"/>
        </w:rPr>
        <mc:AlternateContent>
          <mc:Choice Requires="wpg">
            <w:drawing>
              <wp:anchor distT="0" distB="0" distL="114300" distR="114300" simplePos="0" relativeHeight="251604480" behindDoc="1" locked="0" layoutInCell="1" allowOverlap="1" wp14:anchorId="04AF6C61" wp14:editId="58DD6BE6">
                <wp:simplePos x="0" y="0"/>
                <wp:positionH relativeFrom="page">
                  <wp:posOffset>605790</wp:posOffset>
                </wp:positionH>
                <wp:positionV relativeFrom="page">
                  <wp:posOffset>948690</wp:posOffset>
                </wp:positionV>
                <wp:extent cx="5401310" cy="1270"/>
                <wp:effectExtent l="5715" t="5715" r="12700" b="12065"/>
                <wp:wrapNone/>
                <wp:docPr id="2570" name="Group 1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1310" cy="1270"/>
                          <a:chOff x="954" y="1494"/>
                          <a:chExt cx="8506" cy="2"/>
                        </a:xfrm>
                      </wpg:grpSpPr>
                      <wps:wsp>
                        <wps:cNvPr id="2571" name="Freeform 1024"/>
                        <wps:cNvSpPr>
                          <a:spLocks/>
                        </wps:cNvSpPr>
                        <wps:spPr bwMode="auto">
                          <a:xfrm>
                            <a:off x="954" y="1494"/>
                            <a:ext cx="8506" cy="2"/>
                          </a:xfrm>
                          <a:custGeom>
                            <a:avLst/>
                            <a:gdLst>
                              <a:gd name="T0" fmla="+- 0 954 954"/>
                              <a:gd name="T1" fmla="*/ T0 w 8506"/>
                              <a:gd name="T2" fmla="+- 0 9460 954"/>
                              <a:gd name="T3" fmla="*/ T2 w 8506"/>
                            </a:gdLst>
                            <a:ahLst/>
                            <a:cxnLst>
                              <a:cxn ang="0">
                                <a:pos x="T1" y="0"/>
                              </a:cxn>
                              <a:cxn ang="0">
                                <a:pos x="T3" y="0"/>
                              </a:cxn>
                            </a:cxnLst>
                            <a:rect l="0" t="0" r="r" b="b"/>
                            <a:pathLst>
                              <a:path w="8506">
                                <a:moveTo>
                                  <a:pt x="0" y="0"/>
                                </a:moveTo>
                                <a:lnTo>
                                  <a:pt x="85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87427" id="Group 1023" o:spid="_x0000_s1026" style="position:absolute;margin-left:47.7pt;margin-top:74.7pt;width:425.3pt;height:.1pt;z-index:-251712000;mso-position-horizontal-relative:page;mso-position-vertical-relative:page" coordorigin="954,1494" coordsize="8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">
                <v:shape id="Freeform 1024" o:spid="_x0000_s1027" style="position:absolute;left:954;top:1494;width:8506;height:2;visibility:visible;mso-wrap-style:square;v-text-anchor:top" coordsize="8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" path="m,l8506,e" filled="f">
                  <v:path arrowok="t" o:connecttype="custom" o:connectlocs="0,0;8506,0" o:connectangles="0,0"/>
                </v:shape>
                <w10:wrap anchorx="page" anchory="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before="8" w:after="0" w:line="280" w:lineRule="exact"/>
        <w:rPr>
          <w:sz w:val="28"/>
          <w:szCs w:val="28"/>
          <w:lang w:eastAsia="zh-TW"/>
        </w:rPr>
      </w:pPr>
    </w:p>
    <w:p w:rsidR="001210EB" w:rsidRDefault="001210EB" w:rsidP="001210EB">
      <w:pPr>
        <w:spacing w:after="0" w:line="300"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彙整書面資料呈報有關單位。</w:t>
      </w:r>
    </w:p>
    <w:p w:rsidR="001210EB" w:rsidRDefault="001210EB" w:rsidP="000976D0">
      <w:pPr>
        <w:spacing w:after="0" w:line="281"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食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sidR="000976D0">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before="9" w:after="0" w:line="130" w:lineRule="exact"/>
        <w:rPr>
          <w:sz w:val="13"/>
          <w:szCs w:val="13"/>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6528" behindDoc="1" locked="0" layoutInCell="1" allowOverlap="1" wp14:anchorId="41814C44" wp14:editId="1857B442">
                <wp:simplePos x="0" y="0"/>
                <wp:positionH relativeFrom="page">
                  <wp:posOffset>655320</wp:posOffset>
                </wp:positionH>
                <wp:positionV relativeFrom="paragraph">
                  <wp:posOffset>-104775</wp:posOffset>
                </wp:positionV>
                <wp:extent cx="5323840" cy="1270"/>
                <wp:effectExtent l="7620" t="13335" r="12065" b="4445"/>
                <wp:wrapNone/>
                <wp:docPr id="2572" name="Group 1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3840" cy="1270"/>
                          <a:chOff x="1032" y="-165"/>
                          <a:chExt cx="8384" cy="2"/>
                        </a:xfrm>
                      </wpg:grpSpPr>
                      <wps:wsp>
                        <wps:cNvPr id="2573" name="Freeform 1022"/>
                        <wps:cNvSpPr>
                          <a:spLocks/>
                        </wps:cNvSpPr>
                        <wps:spPr bwMode="auto">
                          <a:xfrm>
                            <a:off x="1032" y="-165"/>
                            <a:ext cx="8384" cy="2"/>
                          </a:xfrm>
                          <a:custGeom>
                            <a:avLst/>
                            <a:gdLst>
                              <a:gd name="T0" fmla="+- 0 1032 1032"/>
                              <a:gd name="T1" fmla="*/ T0 w 8384"/>
                              <a:gd name="T2" fmla="+- 0 9416 1032"/>
                              <a:gd name="T3" fmla="*/ T2 w 8384"/>
                            </a:gdLst>
                            <a:ahLst/>
                            <a:cxnLst>
                              <a:cxn ang="0">
                                <a:pos x="T1" y="0"/>
                              </a:cxn>
                              <a:cxn ang="0">
                                <a:pos x="T3" y="0"/>
                              </a:cxn>
                            </a:cxnLst>
                            <a:rect l="0" t="0" r="r" b="b"/>
                            <a:pathLst>
                              <a:path w="8384">
                                <a:moveTo>
                                  <a:pt x="0" y="0"/>
                                </a:moveTo>
                                <a:lnTo>
                                  <a:pt x="838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99763A" id="Group 1021" o:spid="_x0000_s1026" style="position:absolute;margin-left:51.6pt;margin-top:-8.25pt;width:419.2pt;height:.1pt;z-index:-251709952;mso-position-horizontal-relative:page" coordorigin="1032,-165" coordsize="8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">
                <v:shape id="Freeform 1022" o:spid="_x0000_s1027" style="position:absolute;left:1032;top:-165;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" path="m,l8384,e" filled="f">
                  <v:path arrowok="t" o:connecttype="custom" o:connectlocs="0,0;838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食物中毒原因確實檢討改進</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1210EB" w:rsidRDefault="001210EB" w:rsidP="001210EB">
      <w:pPr>
        <w:spacing w:after="0" w:line="332" w:lineRule="exact"/>
        <w:ind w:left="173" w:right="-20"/>
        <w:rPr>
          <w:rFonts w:ascii="標楷體" w:eastAsia="標楷體" w:hAnsi="標楷體" w:cs="標楷體"/>
          <w:sz w:val="24"/>
          <w:szCs w:val="24"/>
          <w:lang w:eastAsia="zh-TW"/>
        </w:rPr>
      </w:pPr>
      <w:r>
        <w:rPr>
          <w:noProof/>
          <w:lang w:eastAsia="zh-TW"/>
        </w:rPr>
        <w:lastRenderedPageBreak/>
        <mc:AlternateContent>
          <mc:Choice Requires="wpg">
            <w:drawing>
              <wp:anchor distT="0" distB="0" distL="114300" distR="114300" simplePos="0" relativeHeight="251615744" behindDoc="1" locked="0" layoutInCell="1" allowOverlap="1" wp14:anchorId="77AAFC80" wp14:editId="75A5A100">
                <wp:simplePos x="0" y="0"/>
                <wp:positionH relativeFrom="page">
                  <wp:posOffset>674370</wp:posOffset>
                </wp:positionH>
                <wp:positionV relativeFrom="page">
                  <wp:posOffset>949960</wp:posOffset>
                </wp:positionV>
                <wp:extent cx="5389880" cy="1270"/>
                <wp:effectExtent l="7620" t="5715" r="12700" b="12065"/>
                <wp:wrapNone/>
                <wp:docPr id="2574" name="Group 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9880" cy="1270"/>
                          <a:chOff x="1062" y="1494"/>
                          <a:chExt cx="8488" cy="2"/>
                        </a:xfrm>
                      </wpg:grpSpPr>
                      <wps:wsp>
                        <wps:cNvPr id="2575" name="Freeform 967"/>
                        <wps:cNvSpPr>
                          <a:spLocks/>
                        </wps:cNvSpPr>
                        <wps:spPr bwMode="auto">
                          <a:xfrm>
                            <a:off x="1062" y="1494"/>
                            <a:ext cx="8488" cy="2"/>
                          </a:xfrm>
                          <a:custGeom>
                            <a:avLst/>
                            <a:gdLst>
                              <a:gd name="T0" fmla="+- 0 1062 1062"/>
                              <a:gd name="T1" fmla="*/ T0 w 8488"/>
                              <a:gd name="T2" fmla="+- 0 9550 1062"/>
                              <a:gd name="T3" fmla="*/ T2 w 8488"/>
                            </a:gdLst>
                            <a:ahLst/>
                            <a:cxnLst>
                              <a:cxn ang="0">
                                <a:pos x="T1" y="0"/>
                              </a:cxn>
                              <a:cxn ang="0">
                                <a:pos x="T3" y="0"/>
                              </a:cxn>
                            </a:cxnLst>
                            <a:rect l="0" t="0" r="r" b="b"/>
                            <a:pathLst>
                              <a:path w="8488">
                                <a:moveTo>
                                  <a:pt x="0" y="0"/>
                                </a:moveTo>
                                <a:lnTo>
                                  <a:pt x="848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D35B72" id="Group 966" o:spid="_x0000_s1026" style="position:absolute;margin-left:53.1pt;margin-top:74.8pt;width:424.4pt;height:.1pt;z-index:-251700736;mso-position-horizontal-relative:page;mso-position-vertical-relative:page" coordorigin="1062,1494" coordsize="8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">
                <v:shape id="Freeform 967" o:spid="_x0000_s1027" style="position:absolute;left:1062;top:1494;width:8488;height:2;visibility:visible;mso-wrap-style:square;v-text-anchor:top" coordsize="8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" path="m,l8488,e" filled="f">
                  <v:path arrowok="t" o:connecttype="custom" o:connectlocs="0,0;8488,0" o:connectangles="0,0"/>
                </v:shape>
                <w10:wrap anchorx="page" anchory="page"/>
              </v:group>
            </w:pict>
          </mc:Fallback>
        </mc:AlternateContent>
      </w:r>
      <w:r>
        <w:rPr>
          <w:rFonts w:ascii="標楷體" w:eastAsia="標楷體" w:hAnsi="標楷體" w:cs="標楷體"/>
          <w:position w:val="-2"/>
          <w:sz w:val="24"/>
          <w:szCs w:val="24"/>
          <w:lang w:eastAsia="zh-TW"/>
        </w:rPr>
        <w:t>1.平時將藥物安全收藏。</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0C6F09">
        <w:rPr>
          <w:rFonts w:ascii="標楷體" w:eastAsia="標楷體" w:hAnsi="標楷體" w:cs="標楷體"/>
          <w:position w:val="-1"/>
          <w:sz w:val="24"/>
          <w:szCs w:val="24"/>
          <w:lang w:eastAsia="zh-TW"/>
        </w:rPr>
        <w:t>服藥或給藥時，必</w:t>
      </w:r>
      <w:r w:rsidR="000C6F09">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遵照醫師指示服用。</w:t>
      </w:r>
    </w:p>
    <w:p w:rsidR="001210EB" w:rsidRDefault="001210EB" w:rsidP="001210EB">
      <w:pPr>
        <w:tabs>
          <w:tab w:val="left" w:pos="8580"/>
        </w:tabs>
        <w:spacing w:after="0" w:line="281" w:lineRule="exact"/>
        <w:ind w:left="100" w:right="-20"/>
        <w:rPr>
          <w:rFonts w:ascii="標楷體" w:eastAsia="標楷體" w:hAnsi="標楷體" w:cs="標楷體"/>
          <w:sz w:val="24"/>
          <w:szCs w:val="24"/>
          <w:lang w:eastAsia="zh-TW"/>
        </w:rPr>
      </w:pPr>
      <w:r>
        <w:rPr>
          <w:rFonts w:ascii="標楷體" w:eastAsia="標楷體" w:hAnsi="標楷體" w:cs="標楷體"/>
          <w:spacing w:val="-47"/>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 xml:space="preserve">3.各類藥品應分開儲放鎖好，並需標示清楚以免誤用，且需注意有效期限。 </w:t>
      </w:r>
      <w:r>
        <w:rPr>
          <w:rFonts w:ascii="標楷體" w:eastAsia="標楷體" w:hAnsi="標楷體" w:cs="標楷體"/>
          <w:position w:val="-1"/>
          <w:sz w:val="24"/>
          <w:szCs w:val="24"/>
          <w:u w:val="single" w:color="000000"/>
          <w:lang w:eastAsia="zh-TW"/>
        </w:rPr>
        <w:tab/>
      </w:r>
    </w:p>
    <w:p w:rsidR="001210EB" w:rsidRDefault="001210EB" w:rsidP="001210EB">
      <w:pPr>
        <w:spacing w:after="0" w:line="307"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階段：</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before="6" w:after="0" w:line="181" w:lineRule="auto"/>
        <w:ind w:left="2172" w:right="2537"/>
        <w:jc w:val="both"/>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藥物中</w:t>
      </w:r>
      <w:r>
        <w:rPr>
          <w:rFonts w:ascii="標楷體" w:eastAsia="標楷體" w:hAnsi="標楷體" w:cs="標楷體"/>
          <w:spacing w:val="-48"/>
          <w:sz w:val="24"/>
          <w:szCs w:val="24"/>
          <w:lang w:eastAsia="zh-TW"/>
        </w:rPr>
        <w:t>毒</w:t>
      </w:r>
      <w:r>
        <w:rPr>
          <w:rFonts w:ascii="標楷體" w:eastAsia="標楷體" w:hAnsi="標楷體" w:cs="標楷體"/>
          <w:sz w:val="24"/>
          <w:szCs w:val="24"/>
          <w:lang w:eastAsia="zh-TW"/>
        </w:rPr>
        <w:t>（</w:t>
      </w:r>
      <w:r>
        <w:rPr>
          <w:rFonts w:ascii="標楷體" w:eastAsia="標楷體" w:hAnsi="標楷體" w:cs="標楷體"/>
          <w:spacing w:val="2"/>
          <w:sz w:val="24"/>
          <w:szCs w:val="24"/>
          <w:lang w:eastAsia="zh-TW"/>
        </w:rPr>
        <w:t>臨床症狀</w:t>
      </w:r>
      <w:r>
        <w:rPr>
          <w:rFonts w:ascii="標楷體" w:eastAsia="標楷體" w:hAnsi="標楷體" w:cs="標楷體"/>
          <w:sz w:val="24"/>
          <w:szCs w:val="24"/>
          <w:lang w:eastAsia="zh-TW"/>
        </w:rPr>
        <w:t>：疑似</w:t>
      </w:r>
      <w:r>
        <w:rPr>
          <w:rFonts w:ascii="標楷體" w:eastAsia="標楷體" w:hAnsi="標楷體" w:cs="標楷體"/>
          <w:spacing w:val="2"/>
          <w:sz w:val="24"/>
          <w:szCs w:val="24"/>
          <w:lang w:eastAsia="zh-TW"/>
        </w:rPr>
        <w:t>噁</w:t>
      </w:r>
      <w:r>
        <w:rPr>
          <w:rFonts w:ascii="標楷體" w:eastAsia="標楷體" w:hAnsi="標楷體" w:cs="標楷體"/>
          <w:spacing w:val="-7"/>
          <w:sz w:val="24"/>
          <w:szCs w:val="24"/>
          <w:lang w:eastAsia="zh-TW"/>
        </w:rPr>
        <w:t>心、</w:t>
      </w:r>
      <w:r>
        <w:rPr>
          <w:rFonts w:ascii="標楷體" w:eastAsia="標楷體" w:hAnsi="標楷體" w:cs="標楷體"/>
          <w:spacing w:val="2"/>
          <w:sz w:val="24"/>
          <w:szCs w:val="24"/>
          <w:lang w:eastAsia="zh-TW"/>
        </w:rPr>
        <w:t>嘔</w:t>
      </w:r>
      <w:r>
        <w:rPr>
          <w:rFonts w:ascii="標楷體" w:eastAsia="標楷體" w:hAnsi="標楷體" w:cs="標楷體"/>
          <w:spacing w:val="-7"/>
          <w:sz w:val="24"/>
          <w:szCs w:val="24"/>
          <w:lang w:eastAsia="zh-TW"/>
        </w:rPr>
        <w:t>吐、</w:t>
      </w:r>
      <w:r>
        <w:rPr>
          <w:rFonts w:ascii="標楷體" w:eastAsia="標楷體" w:hAnsi="標楷體" w:cs="標楷體"/>
          <w:spacing w:val="2"/>
          <w:sz w:val="24"/>
          <w:szCs w:val="24"/>
          <w:lang w:eastAsia="zh-TW"/>
        </w:rPr>
        <w:t>腹</w:t>
      </w:r>
      <w:r>
        <w:rPr>
          <w:rFonts w:ascii="標楷體" w:eastAsia="標楷體" w:hAnsi="標楷體" w:cs="標楷體"/>
          <w:spacing w:val="-7"/>
          <w:sz w:val="24"/>
          <w:szCs w:val="24"/>
          <w:lang w:eastAsia="zh-TW"/>
        </w:rPr>
        <w:t>瀉、</w:t>
      </w:r>
      <w:r>
        <w:rPr>
          <w:rFonts w:ascii="標楷體" w:eastAsia="標楷體" w:hAnsi="標楷體" w:cs="標楷體"/>
          <w:spacing w:val="2"/>
          <w:sz w:val="24"/>
          <w:szCs w:val="24"/>
          <w:lang w:eastAsia="zh-TW"/>
        </w:rPr>
        <w:t>胃</w:t>
      </w:r>
      <w:r>
        <w:rPr>
          <w:rFonts w:ascii="標楷體" w:eastAsia="標楷體" w:hAnsi="標楷體" w:cs="標楷體"/>
          <w:spacing w:val="-7"/>
          <w:sz w:val="24"/>
          <w:szCs w:val="24"/>
          <w:lang w:eastAsia="zh-TW"/>
        </w:rPr>
        <w:t>痛、</w:t>
      </w:r>
      <w:r>
        <w:rPr>
          <w:rFonts w:ascii="標楷體" w:eastAsia="標楷體" w:hAnsi="標楷體" w:cs="標楷體"/>
          <w:spacing w:val="2"/>
          <w:sz w:val="24"/>
          <w:szCs w:val="24"/>
          <w:lang w:eastAsia="zh-TW"/>
        </w:rPr>
        <w:t>呼吸困難</w:t>
      </w:r>
      <w:r>
        <w:rPr>
          <w:rFonts w:ascii="標楷體" w:eastAsia="標楷體" w:hAnsi="標楷體" w:cs="標楷體"/>
          <w:sz w:val="24"/>
          <w:szCs w:val="24"/>
          <w:lang w:eastAsia="zh-TW"/>
        </w:rPr>
        <w:t>、昏迷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w:t>
      </w:r>
    </w:p>
    <w:p w:rsidR="001210EB" w:rsidRDefault="001210EB" w:rsidP="001210EB">
      <w:pPr>
        <w:spacing w:before="3"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11648" behindDoc="1" locked="0" layoutInCell="1" allowOverlap="1" wp14:anchorId="6E1E696B" wp14:editId="1FBF27C8">
                <wp:simplePos x="0" y="0"/>
                <wp:positionH relativeFrom="page">
                  <wp:posOffset>636270</wp:posOffset>
                </wp:positionH>
                <wp:positionV relativeFrom="paragraph">
                  <wp:posOffset>28575</wp:posOffset>
                </wp:positionV>
                <wp:extent cx="5959475" cy="3106420"/>
                <wp:effectExtent l="7620" t="3175" r="5080" b="5080"/>
                <wp:wrapNone/>
                <wp:docPr id="2576" name="Group 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9475" cy="3106420"/>
                          <a:chOff x="987" y="1706"/>
                          <a:chExt cx="9385" cy="4892"/>
                        </a:xfrm>
                      </wpg:grpSpPr>
                      <wpg:grpSp>
                        <wpg:cNvPr id="2577" name="Group 1019"/>
                        <wpg:cNvGrpSpPr>
                          <a:grpSpLocks/>
                        </wpg:cNvGrpSpPr>
                        <wpg:grpSpPr bwMode="auto">
                          <a:xfrm>
                            <a:off x="1818" y="3348"/>
                            <a:ext cx="7201" cy="2"/>
                            <a:chOff x="1818" y="3348"/>
                            <a:chExt cx="7201" cy="2"/>
                          </a:xfrm>
                        </wpg:grpSpPr>
                        <wps:wsp>
                          <wps:cNvPr id="2578" name="Freeform 1020"/>
                          <wps:cNvSpPr>
                            <a:spLocks/>
                          </wps:cNvSpPr>
                          <wps:spPr bwMode="auto">
                            <a:xfrm>
                              <a:off x="1818" y="3348"/>
                              <a:ext cx="7201" cy="2"/>
                            </a:xfrm>
                            <a:custGeom>
                              <a:avLst/>
                              <a:gdLst>
                                <a:gd name="T0" fmla="+- 0 1818 1818"/>
                                <a:gd name="T1" fmla="*/ T0 w 7201"/>
                                <a:gd name="T2" fmla="+- 0 3348 3348"/>
                                <a:gd name="T3" fmla="*/ 3348 h 2"/>
                                <a:gd name="T4" fmla="+- 0 9019 1818"/>
                                <a:gd name="T5" fmla="*/ T4 w 7201"/>
                                <a:gd name="T6" fmla="+- 0 3350 3348"/>
                                <a:gd name="T7" fmla="*/ 3350 h 2"/>
                              </a:gdLst>
                              <a:ahLst/>
                              <a:cxnLst>
                                <a:cxn ang="0">
                                  <a:pos x="T1" y="T3"/>
                                </a:cxn>
                                <a:cxn ang="0">
                                  <a:pos x="T5" y="T7"/>
                                </a:cxn>
                              </a:cxnLst>
                              <a:rect l="0" t="0" r="r" b="b"/>
                              <a:pathLst>
                                <a:path w="7201" h="2">
                                  <a:moveTo>
                                    <a:pt x="0" y="0"/>
                                  </a:moveTo>
                                  <a:lnTo>
                                    <a:pt x="7201"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9" name="Group 1017"/>
                        <wpg:cNvGrpSpPr>
                          <a:grpSpLocks/>
                        </wpg:cNvGrpSpPr>
                        <wpg:grpSpPr bwMode="auto">
                          <a:xfrm>
                            <a:off x="1010" y="4116"/>
                            <a:ext cx="1939" cy="917"/>
                            <a:chOff x="1010" y="4116"/>
                            <a:chExt cx="1939" cy="917"/>
                          </a:xfrm>
                        </wpg:grpSpPr>
                        <wps:wsp>
                          <wps:cNvPr id="2580" name="Freeform 1018"/>
                          <wps:cNvSpPr>
                            <a:spLocks/>
                          </wps:cNvSpPr>
                          <wps:spPr bwMode="auto">
                            <a:xfrm>
                              <a:off x="1010" y="4116"/>
                              <a:ext cx="1939" cy="917"/>
                            </a:xfrm>
                            <a:custGeom>
                              <a:avLst/>
                              <a:gdLst>
                                <a:gd name="T0" fmla="+- 0 1010 1010"/>
                                <a:gd name="T1" fmla="*/ T0 w 1939"/>
                                <a:gd name="T2" fmla="+- 0 5033 4116"/>
                                <a:gd name="T3" fmla="*/ 5033 h 917"/>
                                <a:gd name="T4" fmla="+- 0 2949 1010"/>
                                <a:gd name="T5" fmla="*/ T4 w 1939"/>
                                <a:gd name="T6" fmla="+- 0 5033 4116"/>
                                <a:gd name="T7" fmla="*/ 5033 h 917"/>
                                <a:gd name="T8" fmla="+- 0 2949 1010"/>
                                <a:gd name="T9" fmla="*/ T8 w 1939"/>
                                <a:gd name="T10" fmla="+- 0 4116 4116"/>
                                <a:gd name="T11" fmla="*/ 4116 h 917"/>
                                <a:gd name="T12" fmla="+- 0 1010 1010"/>
                                <a:gd name="T13" fmla="*/ T12 w 1939"/>
                                <a:gd name="T14" fmla="+- 0 4116 4116"/>
                                <a:gd name="T15" fmla="*/ 4116 h 917"/>
                                <a:gd name="T16" fmla="+- 0 1010 1010"/>
                                <a:gd name="T17" fmla="*/ T16 w 1939"/>
                                <a:gd name="T18" fmla="+- 0 5033 4116"/>
                                <a:gd name="T19" fmla="*/ 5033 h 917"/>
                              </a:gdLst>
                              <a:ahLst/>
                              <a:cxnLst>
                                <a:cxn ang="0">
                                  <a:pos x="T1" y="T3"/>
                                </a:cxn>
                                <a:cxn ang="0">
                                  <a:pos x="T5" y="T7"/>
                                </a:cxn>
                                <a:cxn ang="0">
                                  <a:pos x="T9" y="T11"/>
                                </a:cxn>
                                <a:cxn ang="0">
                                  <a:pos x="T13" y="T15"/>
                                </a:cxn>
                                <a:cxn ang="0">
                                  <a:pos x="T17" y="T19"/>
                                </a:cxn>
                              </a:cxnLst>
                              <a:rect l="0" t="0" r="r" b="b"/>
                              <a:pathLst>
                                <a:path w="1939" h="917">
                                  <a:moveTo>
                                    <a:pt x="0" y="917"/>
                                  </a:moveTo>
                                  <a:lnTo>
                                    <a:pt x="1939" y="917"/>
                                  </a:lnTo>
                                  <a:lnTo>
                                    <a:pt x="1939" y="0"/>
                                  </a:lnTo>
                                  <a:lnTo>
                                    <a:pt x="0" y="0"/>
                                  </a:lnTo>
                                  <a:lnTo>
                                    <a:pt x="0" y="91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1" name="Group 1013"/>
                        <wpg:cNvGrpSpPr>
                          <a:grpSpLocks/>
                        </wpg:cNvGrpSpPr>
                        <wpg:grpSpPr bwMode="auto">
                          <a:xfrm>
                            <a:off x="1745" y="5023"/>
                            <a:ext cx="120" cy="726"/>
                            <a:chOff x="1745" y="5023"/>
                            <a:chExt cx="120" cy="726"/>
                          </a:xfrm>
                        </wpg:grpSpPr>
                        <wps:wsp>
                          <wps:cNvPr id="2582" name="Freeform 1016"/>
                          <wps:cNvSpPr>
                            <a:spLocks/>
                          </wps:cNvSpPr>
                          <wps:spPr bwMode="auto">
                            <a:xfrm>
                              <a:off x="1745" y="5023"/>
                              <a:ext cx="120" cy="726"/>
                            </a:xfrm>
                            <a:custGeom>
                              <a:avLst/>
                              <a:gdLst>
                                <a:gd name="T0" fmla="+- 0 1795 1745"/>
                                <a:gd name="T1" fmla="*/ T0 w 120"/>
                                <a:gd name="T2" fmla="+- 0 5629 5023"/>
                                <a:gd name="T3" fmla="*/ 5629 h 726"/>
                                <a:gd name="T4" fmla="+- 0 1745 1745"/>
                                <a:gd name="T5" fmla="*/ T4 w 120"/>
                                <a:gd name="T6" fmla="+- 0 5629 5023"/>
                                <a:gd name="T7" fmla="*/ 5629 h 726"/>
                                <a:gd name="T8" fmla="+- 0 1805 1745"/>
                                <a:gd name="T9" fmla="*/ T8 w 120"/>
                                <a:gd name="T10" fmla="+- 0 5749 5023"/>
                                <a:gd name="T11" fmla="*/ 5749 h 726"/>
                                <a:gd name="T12" fmla="+- 0 1850 1745"/>
                                <a:gd name="T13" fmla="*/ T12 w 120"/>
                                <a:gd name="T14" fmla="+- 0 5659 5023"/>
                                <a:gd name="T15" fmla="*/ 5659 h 726"/>
                                <a:gd name="T16" fmla="+- 0 1799 1745"/>
                                <a:gd name="T17" fmla="*/ T16 w 120"/>
                                <a:gd name="T18" fmla="+- 0 5659 5023"/>
                                <a:gd name="T19" fmla="*/ 5659 h 726"/>
                                <a:gd name="T20" fmla="+- 0 1795 1745"/>
                                <a:gd name="T21" fmla="*/ T20 w 120"/>
                                <a:gd name="T22" fmla="+- 0 5654 5023"/>
                                <a:gd name="T23" fmla="*/ 5654 h 726"/>
                                <a:gd name="T24" fmla="+- 0 1795 1745"/>
                                <a:gd name="T25" fmla="*/ T24 w 120"/>
                                <a:gd name="T26" fmla="+- 0 5629 5023"/>
                                <a:gd name="T27" fmla="*/ 5629 h 726"/>
                              </a:gdLst>
                              <a:ahLst/>
                              <a:cxnLst>
                                <a:cxn ang="0">
                                  <a:pos x="T1" y="T3"/>
                                </a:cxn>
                                <a:cxn ang="0">
                                  <a:pos x="T5" y="T7"/>
                                </a:cxn>
                                <a:cxn ang="0">
                                  <a:pos x="T9" y="T11"/>
                                </a:cxn>
                                <a:cxn ang="0">
                                  <a:pos x="T13" y="T15"/>
                                </a:cxn>
                                <a:cxn ang="0">
                                  <a:pos x="T17" y="T19"/>
                                </a:cxn>
                                <a:cxn ang="0">
                                  <a:pos x="T21" y="T23"/>
                                </a:cxn>
                                <a:cxn ang="0">
                                  <a:pos x="T25" y="T27"/>
                                </a:cxn>
                              </a:cxnLst>
                              <a:rect l="0" t="0" r="r" b="b"/>
                              <a:pathLst>
                                <a:path w="120" h="726">
                                  <a:moveTo>
                                    <a:pt x="50" y="606"/>
                                  </a:moveTo>
                                  <a:lnTo>
                                    <a:pt x="0" y="606"/>
                                  </a:lnTo>
                                  <a:lnTo>
                                    <a:pt x="60" y="726"/>
                                  </a:lnTo>
                                  <a:lnTo>
                                    <a:pt x="105" y="636"/>
                                  </a:lnTo>
                                  <a:lnTo>
                                    <a:pt x="54" y="636"/>
                                  </a:lnTo>
                                  <a:lnTo>
                                    <a:pt x="50" y="631"/>
                                  </a:lnTo>
                                  <a:lnTo>
                                    <a:pt x="5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3" name="Freeform 1015"/>
                          <wps:cNvSpPr>
                            <a:spLocks/>
                          </wps:cNvSpPr>
                          <wps:spPr bwMode="auto">
                            <a:xfrm>
                              <a:off x="1745" y="5023"/>
                              <a:ext cx="120" cy="726"/>
                            </a:xfrm>
                            <a:custGeom>
                              <a:avLst/>
                              <a:gdLst>
                                <a:gd name="T0" fmla="+- 0 1810 1745"/>
                                <a:gd name="T1" fmla="*/ T0 w 120"/>
                                <a:gd name="T2" fmla="+- 0 5023 5023"/>
                                <a:gd name="T3" fmla="*/ 5023 h 726"/>
                                <a:gd name="T4" fmla="+- 0 1798 1745"/>
                                <a:gd name="T5" fmla="*/ T4 w 120"/>
                                <a:gd name="T6" fmla="+- 0 5023 5023"/>
                                <a:gd name="T7" fmla="*/ 5023 h 726"/>
                                <a:gd name="T8" fmla="+- 0 1794 1745"/>
                                <a:gd name="T9" fmla="*/ T8 w 120"/>
                                <a:gd name="T10" fmla="+- 0 5027 5023"/>
                                <a:gd name="T11" fmla="*/ 5027 h 726"/>
                                <a:gd name="T12" fmla="+- 0 1795 1745"/>
                                <a:gd name="T13" fmla="*/ T12 w 120"/>
                                <a:gd name="T14" fmla="+- 0 5654 5023"/>
                                <a:gd name="T15" fmla="*/ 5654 h 726"/>
                                <a:gd name="T16" fmla="+- 0 1799 1745"/>
                                <a:gd name="T17" fmla="*/ T16 w 120"/>
                                <a:gd name="T18" fmla="+- 0 5659 5023"/>
                                <a:gd name="T19" fmla="*/ 5659 h 726"/>
                                <a:gd name="T20" fmla="+- 0 1810 1745"/>
                                <a:gd name="T21" fmla="*/ T20 w 120"/>
                                <a:gd name="T22" fmla="+- 0 5659 5023"/>
                                <a:gd name="T23" fmla="*/ 5659 h 726"/>
                                <a:gd name="T24" fmla="+- 0 1815 1745"/>
                                <a:gd name="T25" fmla="*/ T24 w 120"/>
                                <a:gd name="T26" fmla="+- 0 5654 5023"/>
                                <a:gd name="T27" fmla="*/ 5654 h 726"/>
                                <a:gd name="T28" fmla="+- 0 1814 1745"/>
                                <a:gd name="T29" fmla="*/ T28 w 120"/>
                                <a:gd name="T30" fmla="+- 0 5033 5023"/>
                                <a:gd name="T31" fmla="*/ 5033 h 726"/>
                                <a:gd name="T32" fmla="+- 0 1814 1745"/>
                                <a:gd name="T33" fmla="*/ T32 w 120"/>
                                <a:gd name="T34" fmla="+- 0 5027 5023"/>
                                <a:gd name="T35" fmla="*/ 5027 h 726"/>
                                <a:gd name="T36" fmla="+- 0 1810 1745"/>
                                <a:gd name="T37" fmla="*/ T36 w 120"/>
                                <a:gd name="T38" fmla="+- 0 5023 5023"/>
                                <a:gd name="T39" fmla="*/ 5023 h 7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6">
                                  <a:moveTo>
                                    <a:pt x="65" y="0"/>
                                  </a:moveTo>
                                  <a:lnTo>
                                    <a:pt x="53" y="0"/>
                                  </a:lnTo>
                                  <a:lnTo>
                                    <a:pt x="49" y="4"/>
                                  </a:lnTo>
                                  <a:lnTo>
                                    <a:pt x="50" y="631"/>
                                  </a:lnTo>
                                  <a:lnTo>
                                    <a:pt x="54" y="636"/>
                                  </a:lnTo>
                                  <a:lnTo>
                                    <a:pt x="65" y="636"/>
                                  </a:lnTo>
                                  <a:lnTo>
                                    <a:pt x="70" y="631"/>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4" name="Freeform 1014"/>
                          <wps:cNvSpPr>
                            <a:spLocks/>
                          </wps:cNvSpPr>
                          <wps:spPr bwMode="auto">
                            <a:xfrm>
                              <a:off x="1745" y="5023"/>
                              <a:ext cx="120" cy="726"/>
                            </a:xfrm>
                            <a:custGeom>
                              <a:avLst/>
                              <a:gdLst>
                                <a:gd name="T0" fmla="+- 0 1865 1745"/>
                                <a:gd name="T1" fmla="*/ T0 w 120"/>
                                <a:gd name="T2" fmla="+- 0 5629 5023"/>
                                <a:gd name="T3" fmla="*/ 5629 h 726"/>
                                <a:gd name="T4" fmla="+- 0 1815 1745"/>
                                <a:gd name="T5" fmla="*/ T4 w 120"/>
                                <a:gd name="T6" fmla="+- 0 5629 5023"/>
                                <a:gd name="T7" fmla="*/ 5629 h 726"/>
                                <a:gd name="T8" fmla="+- 0 1815 1745"/>
                                <a:gd name="T9" fmla="*/ T8 w 120"/>
                                <a:gd name="T10" fmla="+- 0 5654 5023"/>
                                <a:gd name="T11" fmla="*/ 5654 h 726"/>
                                <a:gd name="T12" fmla="+- 0 1810 1745"/>
                                <a:gd name="T13" fmla="*/ T12 w 120"/>
                                <a:gd name="T14" fmla="+- 0 5659 5023"/>
                                <a:gd name="T15" fmla="*/ 5659 h 726"/>
                                <a:gd name="T16" fmla="+- 0 1850 1745"/>
                                <a:gd name="T17" fmla="*/ T16 w 120"/>
                                <a:gd name="T18" fmla="+- 0 5659 5023"/>
                                <a:gd name="T19" fmla="*/ 5659 h 726"/>
                                <a:gd name="T20" fmla="+- 0 1865 1745"/>
                                <a:gd name="T21" fmla="*/ T20 w 120"/>
                                <a:gd name="T22" fmla="+- 0 5629 5023"/>
                                <a:gd name="T23" fmla="*/ 5629 h 726"/>
                              </a:gdLst>
                              <a:ahLst/>
                              <a:cxnLst>
                                <a:cxn ang="0">
                                  <a:pos x="T1" y="T3"/>
                                </a:cxn>
                                <a:cxn ang="0">
                                  <a:pos x="T5" y="T7"/>
                                </a:cxn>
                                <a:cxn ang="0">
                                  <a:pos x="T9" y="T11"/>
                                </a:cxn>
                                <a:cxn ang="0">
                                  <a:pos x="T13" y="T15"/>
                                </a:cxn>
                                <a:cxn ang="0">
                                  <a:pos x="T17" y="T19"/>
                                </a:cxn>
                                <a:cxn ang="0">
                                  <a:pos x="T21" y="T23"/>
                                </a:cxn>
                              </a:cxnLst>
                              <a:rect l="0" t="0" r="r" b="b"/>
                              <a:pathLst>
                                <a:path w="120" h="726">
                                  <a:moveTo>
                                    <a:pt x="120" y="606"/>
                                  </a:moveTo>
                                  <a:lnTo>
                                    <a:pt x="70" y="606"/>
                                  </a:lnTo>
                                  <a:lnTo>
                                    <a:pt x="70" y="631"/>
                                  </a:lnTo>
                                  <a:lnTo>
                                    <a:pt x="65" y="636"/>
                                  </a:lnTo>
                                  <a:lnTo>
                                    <a:pt x="105" y="636"/>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5" name="Group 1009"/>
                        <wpg:cNvGrpSpPr>
                          <a:grpSpLocks/>
                        </wpg:cNvGrpSpPr>
                        <wpg:grpSpPr bwMode="auto">
                          <a:xfrm>
                            <a:off x="1759" y="3355"/>
                            <a:ext cx="120" cy="734"/>
                            <a:chOff x="1759" y="3355"/>
                            <a:chExt cx="120" cy="734"/>
                          </a:xfrm>
                        </wpg:grpSpPr>
                        <wps:wsp>
                          <wps:cNvPr id="2586" name="Freeform 1012"/>
                          <wps:cNvSpPr>
                            <a:spLocks/>
                          </wps:cNvSpPr>
                          <wps:spPr bwMode="auto">
                            <a:xfrm>
                              <a:off x="1759" y="3355"/>
                              <a:ext cx="120" cy="734"/>
                            </a:xfrm>
                            <a:custGeom>
                              <a:avLst/>
                              <a:gdLst>
                                <a:gd name="T0" fmla="+- 0 1809 1759"/>
                                <a:gd name="T1" fmla="*/ T0 w 120"/>
                                <a:gd name="T2" fmla="+- 0 3969 3355"/>
                                <a:gd name="T3" fmla="*/ 3969 h 734"/>
                                <a:gd name="T4" fmla="+- 0 1759 1759"/>
                                <a:gd name="T5" fmla="*/ T4 w 120"/>
                                <a:gd name="T6" fmla="+- 0 3969 3355"/>
                                <a:gd name="T7" fmla="*/ 3969 h 734"/>
                                <a:gd name="T8" fmla="+- 0 1819 1759"/>
                                <a:gd name="T9" fmla="*/ T8 w 120"/>
                                <a:gd name="T10" fmla="+- 0 4089 3355"/>
                                <a:gd name="T11" fmla="*/ 4089 h 734"/>
                                <a:gd name="T12" fmla="+- 0 1864 1759"/>
                                <a:gd name="T13" fmla="*/ T12 w 120"/>
                                <a:gd name="T14" fmla="+- 0 3999 3355"/>
                                <a:gd name="T15" fmla="*/ 3999 h 734"/>
                                <a:gd name="T16" fmla="+- 0 1813 1759"/>
                                <a:gd name="T17" fmla="*/ T16 w 120"/>
                                <a:gd name="T18" fmla="+- 0 3999 3355"/>
                                <a:gd name="T19" fmla="*/ 3999 h 734"/>
                                <a:gd name="T20" fmla="+- 0 1809 1759"/>
                                <a:gd name="T21" fmla="*/ T20 w 120"/>
                                <a:gd name="T22" fmla="+- 0 3994 3355"/>
                                <a:gd name="T23" fmla="*/ 3994 h 734"/>
                                <a:gd name="T24" fmla="+- 0 1809 1759"/>
                                <a:gd name="T25" fmla="*/ T24 w 120"/>
                                <a:gd name="T26" fmla="+- 0 3969 3355"/>
                                <a:gd name="T27" fmla="*/ 3969 h 734"/>
                              </a:gdLst>
                              <a:ahLst/>
                              <a:cxnLst>
                                <a:cxn ang="0">
                                  <a:pos x="T1" y="T3"/>
                                </a:cxn>
                                <a:cxn ang="0">
                                  <a:pos x="T5" y="T7"/>
                                </a:cxn>
                                <a:cxn ang="0">
                                  <a:pos x="T9" y="T11"/>
                                </a:cxn>
                                <a:cxn ang="0">
                                  <a:pos x="T13" y="T15"/>
                                </a:cxn>
                                <a:cxn ang="0">
                                  <a:pos x="T17" y="T19"/>
                                </a:cxn>
                                <a:cxn ang="0">
                                  <a:pos x="T21" y="T23"/>
                                </a:cxn>
                                <a:cxn ang="0">
                                  <a:pos x="T25" y="T27"/>
                                </a:cxn>
                              </a:cxnLst>
                              <a:rect l="0" t="0" r="r" b="b"/>
                              <a:pathLst>
                                <a:path w="120" h="734">
                                  <a:moveTo>
                                    <a:pt x="50" y="614"/>
                                  </a:moveTo>
                                  <a:lnTo>
                                    <a:pt x="0" y="614"/>
                                  </a:lnTo>
                                  <a:lnTo>
                                    <a:pt x="60" y="734"/>
                                  </a:lnTo>
                                  <a:lnTo>
                                    <a:pt x="105" y="644"/>
                                  </a:lnTo>
                                  <a:lnTo>
                                    <a:pt x="54" y="644"/>
                                  </a:lnTo>
                                  <a:lnTo>
                                    <a:pt x="50" y="639"/>
                                  </a:lnTo>
                                  <a:lnTo>
                                    <a:pt x="5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7" name="Freeform 1011"/>
                          <wps:cNvSpPr>
                            <a:spLocks/>
                          </wps:cNvSpPr>
                          <wps:spPr bwMode="auto">
                            <a:xfrm>
                              <a:off x="1759" y="3355"/>
                              <a:ext cx="120" cy="734"/>
                            </a:xfrm>
                            <a:custGeom>
                              <a:avLst/>
                              <a:gdLst>
                                <a:gd name="T0" fmla="+- 0 1824 1759"/>
                                <a:gd name="T1" fmla="*/ T0 w 120"/>
                                <a:gd name="T2" fmla="+- 0 3355 3355"/>
                                <a:gd name="T3" fmla="*/ 3355 h 734"/>
                                <a:gd name="T4" fmla="+- 0 1812 1759"/>
                                <a:gd name="T5" fmla="*/ T4 w 120"/>
                                <a:gd name="T6" fmla="+- 0 3355 3355"/>
                                <a:gd name="T7" fmla="*/ 3355 h 734"/>
                                <a:gd name="T8" fmla="+- 0 1808 1759"/>
                                <a:gd name="T9" fmla="*/ T8 w 120"/>
                                <a:gd name="T10" fmla="+- 0 3359 3355"/>
                                <a:gd name="T11" fmla="*/ 3359 h 734"/>
                                <a:gd name="T12" fmla="+- 0 1809 1759"/>
                                <a:gd name="T13" fmla="*/ T12 w 120"/>
                                <a:gd name="T14" fmla="+- 0 3994 3355"/>
                                <a:gd name="T15" fmla="*/ 3994 h 734"/>
                                <a:gd name="T16" fmla="+- 0 1813 1759"/>
                                <a:gd name="T17" fmla="*/ T16 w 120"/>
                                <a:gd name="T18" fmla="+- 0 3999 3355"/>
                                <a:gd name="T19" fmla="*/ 3999 h 734"/>
                                <a:gd name="T20" fmla="+- 0 1824 1759"/>
                                <a:gd name="T21" fmla="*/ T20 w 120"/>
                                <a:gd name="T22" fmla="+- 0 3999 3355"/>
                                <a:gd name="T23" fmla="*/ 3999 h 734"/>
                                <a:gd name="T24" fmla="+- 0 1829 1759"/>
                                <a:gd name="T25" fmla="*/ T24 w 120"/>
                                <a:gd name="T26" fmla="+- 0 3994 3355"/>
                                <a:gd name="T27" fmla="*/ 3994 h 734"/>
                                <a:gd name="T28" fmla="+- 0 1828 1759"/>
                                <a:gd name="T29" fmla="*/ T28 w 120"/>
                                <a:gd name="T30" fmla="+- 0 3365 3355"/>
                                <a:gd name="T31" fmla="*/ 3365 h 734"/>
                                <a:gd name="T32" fmla="+- 0 1828 1759"/>
                                <a:gd name="T33" fmla="*/ T32 w 120"/>
                                <a:gd name="T34" fmla="+- 0 3359 3355"/>
                                <a:gd name="T35" fmla="*/ 3359 h 734"/>
                                <a:gd name="T36" fmla="+- 0 1824 1759"/>
                                <a:gd name="T37" fmla="*/ T36 w 120"/>
                                <a:gd name="T38" fmla="+- 0 3355 3355"/>
                                <a:gd name="T39" fmla="*/ 3355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4">
                                  <a:moveTo>
                                    <a:pt x="65" y="0"/>
                                  </a:moveTo>
                                  <a:lnTo>
                                    <a:pt x="53" y="0"/>
                                  </a:lnTo>
                                  <a:lnTo>
                                    <a:pt x="49" y="4"/>
                                  </a:lnTo>
                                  <a:lnTo>
                                    <a:pt x="50" y="639"/>
                                  </a:lnTo>
                                  <a:lnTo>
                                    <a:pt x="54" y="644"/>
                                  </a:lnTo>
                                  <a:lnTo>
                                    <a:pt x="65" y="644"/>
                                  </a:lnTo>
                                  <a:lnTo>
                                    <a:pt x="70" y="63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8" name="Freeform 1010"/>
                          <wps:cNvSpPr>
                            <a:spLocks/>
                          </wps:cNvSpPr>
                          <wps:spPr bwMode="auto">
                            <a:xfrm>
                              <a:off x="1759" y="3355"/>
                              <a:ext cx="120" cy="734"/>
                            </a:xfrm>
                            <a:custGeom>
                              <a:avLst/>
                              <a:gdLst>
                                <a:gd name="T0" fmla="+- 0 1879 1759"/>
                                <a:gd name="T1" fmla="*/ T0 w 120"/>
                                <a:gd name="T2" fmla="+- 0 3969 3355"/>
                                <a:gd name="T3" fmla="*/ 3969 h 734"/>
                                <a:gd name="T4" fmla="+- 0 1829 1759"/>
                                <a:gd name="T5" fmla="*/ T4 w 120"/>
                                <a:gd name="T6" fmla="+- 0 3969 3355"/>
                                <a:gd name="T7" fmla="*/ 3969 h 734"/>
                                <a:gd name="T8" fmla="+- 0 1829 1759"/>
                                <a:gd name="T9" fmla="*/ T8 w 120"/>
                                <a:gd name="T10" fmla="+- 0 3994 3355"/>
                                <a:gd name="T11" fmla="*/ 3994 h 734"/>
                                <a:gd name="T12" fmla="+- 0 1824 1759"/>
                                <a:gd name="T13" fmla="*/ T12 w 120"/>
                                <a:gd name="T14" fmla="+- 0 3999 3355"/>
                                <a:gd name="T15" fmla="*/ 3999 h 734"/>
                                <a:gd name="T16" fmla="+- 0 1864 1759"/>
                                <a:gd name="T17" fmla="*/ T16 w 120"/>
                                <a:gd name="T18" fmla="+- 0 3999 3355"/>
                                <a:gd name="T19" fmla="*/ 3999 h 734"/>
                                <a:gd name="T20" fmla="+- 0 1879 1759"/>
                                <a:gd name="T21" fmla="*/ T20 w 120"/>
                                <a:gd name="T22" fmla="+- 0 3969 3355"/>
                                <a:gd name="T23" fmla="*/ 3969 h 734"/>
                              </a:gdLst>
                              <a:ahLst/>
                              <a:cxnLst>
                                <a:cxn ang="0">
                                  <a:pos x="T1" y="T3"/>
                                </a:cxn>
                                <a:cxn ang="0">
                                  <a:pos x="T5" y="T7"/>
                                </a:cxn>
                                <a:cxn ang="0">
                                  <a:pos x="T9" y="T11"/>
                                </a:cxn>
                                <a:cxn ang="0">
                                  <a:pos x="T13" y="T15"/>
                                </a:cxn>
                                <a:cxn ang="0">
                                  <a:pos x="T17" y="T19"/>
                                </a:cxn>
                                <a:cxn ang="0">
                                  <a:pos x="T21" y="T23"/>
                                </a:cxn>
                              </a:cxnLst>
                              <a:rect l="0" t="0" r="r" b="b"/>
                              <a:pathLst>
                                <a:path w="120" h="734">
                                  <a:moveTo>
                                    <a:pt x="120" y="614"/>
                                  </a:moveTo>
                                  <a:lnTo>
                                    <a:pt x="70" y="614"/>
                                  </a:lnTo>
                                  <a:lnTo>
                                    <a:pt x="70" y="639"/>
                                  </a:lnTo>
                                  <a:lnTo>
                                    <a:pt x="65" y="644"/>
                                  </a:lnTo>
                                  <a:lnTo>
                                    <a:pt x="105" y="644"/>
                                  </a:lnTo>
                                  <a:lnTo>
                                    <a:pt x="12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9" name="Group 1007"/>
                        <wpg:cNvGrpSpPr>
                          <a:grpSpLocks/>
                        </wpg:cNvGrpSpPr>
                        <wpg:grpSpPr bwMode="auto">
                          <a:xfrm>
                            <a:off x="994" y="5777"/>
                            <a:ext cx="1921" cy="814"/>
                            <a:chOff x="994" y="5777"/>
                            <a:chExt cx="1921" cy="814"/>
                          </a:xfrm>
                        </wpg:grpSpPr>
                        <wps:wsp>
                          <wps:cNvPr id="2590" name="Freeform 1008"/>
                          <wps:cNvSpPr>
                            <a:spLocks/>
                          </wps:cNvSpPr>
                          <wps:spPr bwMode="auto">
                            <a:xfrm>
                              <a:off x="994" y="5777"/>
                              <a:ext cx="1921" cy="814"/>
                            </a:xfrm>
                            <a:custGeom>
                              <a:avLst/>
                              <a:gdLst>
                                <a:gd name="T0" fmla="+- 0 994 994"/>
                                <a:gd name="T1" fmla="*/ T0 w 1921"/>
                                <a:gd name="T2" fmla="+- 0 6591 5777"/>
                                <a:gd name="T3" fmla="*/ 6591 h 814"/>
                                <a:gd name="T4" fmla="+- 0 2915 994"/>
                                <a:gd name="T5" fmla="*/ T4 w 1921"/>
                                <a:gd name="T6" fmla="+- 0 6591 5777"/>
                                <a:gd name="T7" fmla="*/ 6591 h 814"/>
                                <a:gd name="T8" fmla="+- 0 2915 994"/>
                                <a:gd name="T9" fmla="*/ T8 w 1921"/>
                                <a:gd name="T10" fmla="+- 0 5777 5777"/>
                                <a:gd name="T11" fmla="*/ 5777 h 814"/>
                                <a:gd name="T12" fmla="+- 0 994 994"/>
                                <a:gd name="T13" fmla="*/ T12 w 1921"/>
                                <a:gd name="T14" fmla="+- 0 5777 5777"/>
                                <a:gd name="T15" fmla="*/ 5777 h 814"/>
                                <a:gd name="T16" fmla="+- 0 994 994"/>
                                <a:gd name="T17" fmla="*/ T16 w 1921"/>
                                <a:gd name="T18" fmla="+- 0 6591 5777"/>
                                <a:gd name="T19" fmla="*/ 6591 h 814"/>
                              </a:gdLst>
                              <a:ahLst/>
                              <a:cxnLst>
                                <a:cxn ang="0">
                                  <a:pos x="T1" y="T3"/>
                                </a:cxn>
                                <a:cxn ang="0">
                                  <a:pos x="T5" y="T7"/>
                                </a:cxn>
                                <a:cxn ang="0">
                                  <a:pos x="T9" y="T11"/>
                                </a:cxn>
                                <a:cxn ang="0">
                                  <a:pos x="T13" y="T15"/>
                                </a:cxn>
                                <a:cxn ang="0">
                                  <a:pos x="T17" y="T19"/>
                                </a:cxn>
                              </a:cxnLst>
                              <a:rect l="0" t="0" r="r" b="b"/>
                              <a:pathLst>
                                <a:path w="1921" h="814">
                                  <a:moveTo>
                                    <a:pt x="0" y="814"/>
                                  </a:moveTo>
                                  <a:lnTo>
                                    <a:pt x="1921" y="814"/>
                                  </a:lnTo>
                                  <a:lnTo>
                                    <a:pt x="1921" y="0"/>
                                  </a:lnTo>
                                  <a:lnTo>
                                    <a:pt x="0" y="0"/>
                                  </a:lnTo>
                                  <a:lnTo>
                                    <a:pt x="0" y="8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1" name="Group 1005"/>
                        <wpg:cNvGrpSpPr>
                          <a:grpSpLocks/>
                        </wpg:cNvGrpSpPr>
                        <wpg:grpSpPr bwMode="auto">
                          <a:xfrm>
                            <a:off x="2930" y="1714"/>
                            <a:ext cx="4722" cy="976"/>
                            <a:chOff x="2930" y="1714"/>
                            <a:chExt cx="4722" cy="976"/>
                          </a:xfrm>
                        </wpg:grpSpPr>
                        <wps:wsp>
                          <wps:cNvPr id="2592" name="Freeform 1006"/>
                          <wps:cNvSpPr>
                            <a:spLocks/>
                          </wps:cNvSpPr>
                          <wps:spPr bwMode="auto">
                            <a:xfrm>
                              <a:off x="2930" y="1714"/>
                              <a:ext cx="4722" cy="976"/>
                            </a:xfrm>
                            <a:custGeom>
                              <a:avLst/>
                              <a:gdLst>
                                <a:gd name="T0" fmla="+- 0 2930 2930"/>
                                <a:gd name="T1" fmla="*/ T0 w 4722"/>
                                <a:gd name="T2" fmla="+- 0 2690 1714"/>
                                <a:gd name="T3" fmla="*/ 2690 h 976"/>
                                <a:gd name="T4" fmla="+- 0 7652 2930"/>
                                <a:gd name="T5" fmla="*/ T4 w 4722"/>
                                <a:gd name="T6" fmla="+- 0 2690 1714"/>
                                <a:gd name="T7" fmla="*/ 2690 h 976"/>
                                <a:gd name="T8" fmla="+- 0 7652 2930"/>
                                <a:gd name="T9" fmla="*/ T8 w 4722"/>
                                <a:gd name="T10" fmla="+- 0 1714 1714"/>
                                <a:gd name="T11" fmla="*/ 1714 h 976"/>
                                <a:gd name="T12" fmla="+- 0 2930 2930"/>
                                <a:gd name="T13" fmla="*/ T12 w 4722"/>
                                <a:gd name="T14" fmla="+- 0 1714 1714"/>
                                <a:gd name="T15" fmla="*/ 1714 h 976"/>
                                <a:gd name="T16" fmla="+- 0 2930 2930"/>
                                <a:gd name="T17" fmla="*/ T16 w 4722"/>
                                <a:gd name="T18" fmla="+- 0 2690 1714"/>
                                <a:gd name="T19" fmla="*/ 2690 h 976"/>
                              </a:gdLst>
                              <a:ahLst/>
                              <a:cxnLst>
                                <a:cxn ang="0">
                                  <a:pos x="T1" y="T3"/>
                                </a:cxn>
                                <a:cxn ang="0">
                                  <a:pos x="T5" y="T7"/>
                                </a:cxn>
                                <a:cxn ang="0">
                                  <a:pos x="T9" y="T11"/>
                                </a:cxn>
                                <a:cxn ang="0">
                                  <a:pos x="T13" y="T15"/>
                                </a:cxn>
                                <a:cxn ang="0">
                                  <a:pos x="T17" y="T19"/>
                                </a:cxn>
                              </a:cxnLst>
                              <a:rect l="0" t="0" r="r" b="b"/>
                              <a:pathLst>
                                <a:path w="4722" h="976">
                                  <a:moveTo>
                                    <a:pt x="0" y="976"/>
                                  </a:moveTo>
                                  <a:lnTo>
                                    <a:pt x="4722" y="976"/>
                                  </a:lnTo>
                                  <a:lnTo>
                                    <a:pt x="4722" y="0"/>
                                  </a:lnTo>
                                  <a:lnTo>
                                    <a:pt x="0" y="0"/>
                                  </a:lnTo>
                                  <a:lnTo>
                                    <a:pt x="0" y="9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3" name="Group 1001"/>
                        <wpg:cNvGrpSpPr>
                          <a:grpSpLocks/>
                        </wpg:cNvGrpSpPr>
                        <wpg:grpSpPr bwMode="auto">
                          <a:xfrm>
                            <a:off x="5075" y="2711"/>
                            <a:ext cx="120" cy="2890"/>
                            <a:chOff x="5075" y="2711"/>
                            <a:chExt cx="120" cy="2890"/>
                          </a:xfrm>
                        </wpg:grpSpPr>
                        <wps:wsp>
                          <wps:cNvPr id="2594" name="Freeform 1004"/>
                          <wps:cNvSpPr>
                            <a:spLocks/>
                          </wps:cNvSpPr>
                          <wps:spPr bwMode="auto">
                            <a:xfrm>
                              <a:off x="5075" y="2711"/>
                              <a:ext cx="120" cy="2890"/>
                            </a:xfrm>
                            <a:custGeom>
                              <a:avLst/>
                              <a:gdLst>
                                <a:gd name="T0" fmla="+- 0 5125 5075"/>
                                <a:gd name="T1" fmla="*/ T0 w 120"/>
                                <a:gd name="T2" fmla="+- 0 5481 2711"/>
                                <a:gd name="T3" fmla="*/ 5481 h 2890"/>
                                <a:gd name="T4" fmla="+- 0 5075 5075"/>
                                <a:gd name="T5" fmla="*/ T4 w 120"/>
                                <a:gd name="T6" fmla="+- 0 5481 2711"/>
                                <a:gd name="T7" fmla="*/ 5481 h 2890"/>
                                <a:gd name="T8" fmla="+- 0 5135 5075"/>
                                <a:gd name="T9" fmla="*/ T8 w 120"/>
                                <a:gd name="T10" fmla="+- 0 5601 2711"/>
                                <a:gd name="T11" fmla="*/ 5601 h 2890"/>
                                <a:gd name="T12" fmla="+- 0 5180 5075"/>
                                <a:gd name="T13" fmla="*/ T12 w 120"/>
                                <a:gd name="T14" fmla="+- 0 5511 2711"/>
                                <a:gd name="T15" fmla="*/ 5511 h 2890"/>
                                <a:gd name="T16" fmla="+- 0 5129 5075"/>
                                <a:gd name="T17" fmla="*/ T16 w 120"/>
                                <a:gd name="T18" fmla="+- 0 5511 2711"/>
                                <a:gd name="T19" fmla="*/ 5511 h 2890"/>
                                <a:gd name="T20" fmla="+- 0 5125 5075"/>
                                <a:gd name="T21" fmla="*/ T20 w 120"/>
                                <a:gd name="T22" fmla="+- 0 5506 2711"/>
                                <a:gd name="T23" fmla="*/ 5506 h 2890"/>
                                <a:gd name="T24" fmla="+- 0 5125 5075"/>
                                <a:gd name="T25" fmla="*/ T24 w 120"/>
                                <a:gd name="T26" fmla="+- 0 5481 2711"/>
                                <a:gd name="T27" fmla="*/ 5481 h 2890"/>
                              </a:gdLst>
                              <a:ahLst/>
                              <a:cxnLst>
                                <a:cxn ang="0">
                                  <a:pos x="T1" y="T3"/>
                                </a:cxn>
                                <a:cxn ang="0">
                                  <a:pos x="T5" y="T7"/>
                                </a:cxn>
                                <a:cxn ang="0">
                                  <a:pos x="T9" y="T11"/>
                                </a:cxn>
                                <a:cxn ang="0">
                                  <a:pos x="T13" y="T15"/>
                                </a:cxn>
                                <a:cxn ang="0">
                                  <a:pos x="T17" y="T19"/>
                                </a:cxn>
                                <a:cxn ang="0">
                                  <a:pos x="T21" y="T23"/>
                                </a:cxn>
                                <a:cxn ang="0">
                                  <a:pos x="T25" y="T27"/>
                                </a:cxn>
                              </a:cxnLst>
                              <a:rect l="0" t="0" r="r" b="b"/>
                              <a:pathLst>
                                <a:path w="120" h="2890">
                                  <a:moveTo>
                                    <a:pt x="50" y="2770"/>
                                  </a:moveTo>
                                  <a:lnTo>
                                    <a:pt x="0" y="2770"/>
                                  </a:lnTo>
                                  <a:lnTo>
                                    <a:pt x="60" y="2890"/>
                                  </a:lnTo>
                                  <a:lnTo>
                                    <a:pt x="105" y="2800"/>
                                  </a:lnTo>
                                  <a:lnTo>
                                    <a:pt x="54" y="2800"/>
                                  </a:lnTo>
                                  <a:lnTo>
                                    <a:pt x="50" y="2795"/>
                                  </a:lnTo>
                                  <a:lnTo>
                                    <a:pt x="5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5" name="Freeform 1003"/>
                          <wps:cNvSpPr>
                            <a:spLocks/>
                          </wps:cNvSpPr>
                          <wps:spPr bwMode="auto">
                            <a:xfrm>
                              <a:off x="5075" y="2711"/>
                              <a:ext cx="120" cy="2890"/>
                            </a:xfrm>
                            <a:custGeom>
                              <a:avLst/>
                              <a:gdLst>
                                <a:gd name="T0" fmla="+- 0 5140 5075"/>
                                <a:gd name="T1" fmla="*/ T0 w 120"/>
                                <a:gd name="T2" fmla="+- 0 2711 2711"/>
                                <a:gd name="T3" fmla="*/ 2711 h 2890"/>
                                <a:gd name="T4" fmla="+- 0 5128 5075"/>
                                <a:gd name="T5" fmla="*/ T4 w 120"/>
                                <a:gd name="T6" fmla="+- 0 2711 2711"/>
                                <a:gd name="T7" fmla="*/ 2711 h 2890"/>
                                <a:gd name="T8" fmla="+- 0 5124 5075"/>
                                <a:gd name="T9" fmla="*/ T8 w 120"/>
                                <a:gd name="T10" fmla="+- 0 2715 2711"/>
                                <a:gd name="T11" fmla="*/ 2715 h 2890"/>
                                <a:gd name="T12" fmla="+- 0 5125 5075"/>
                                <a:gd name="T13" fmla="*/ T12 w 120"/>
                                <a:gd name="T14" fmla="+- 0 5506 2711"/>
                                <a:gd name="T15" fmla="*/ 5506 h 2890"/>
                                <a:gd name="T16" fmla="+- 0 5129 5075"/>
                                <a:gd name="T17" fmla="*/ T16 w 120"/>
                                <a:gd name="T18" fmla="+- 0 5511 2711"/>
                                <a:gd name="T19" fmla="*/ 5511 h 2890"/>
                                <a:gd name="T20" fmla="+- 0 5140 5075"/>
                                <a:gd name="T21" fmla="*/ T20 w 120"/>
                                <a:gd name="T22" fmla="+- 0 5511 2711"/>
                                <a:gd name="T23" fmla="*/ 5511 h 2890"/>
                                <a:gd name="T24" fmla="+- 0 5145 5075"/>
                                <a:gd name="T25" fmla="*/ T24 w 120"/>
                                <a:gd name="T26" fmla="+- 0 5506 2711"/>
                                <a:gd name="T27" fmla="*/ 5506 h 2890"/>
                                <a:gd name="T28" fmla="+- 0 5144 5075"/>
                                <a:gd name="T29" fmla="*/ T28 w 120"/>
                                <a:gd name="T30" fmla="+- 0 2721 2711"/>
                                <a:gd name="T31" fmla="*/ 2721 h 2890"/>
                                <a:gd name="T32" fmla="+- 0 5144 5075"/>
                                <a:gd name="T33" fmla="*/ T32 w 120"/>
                                <a:gd name="T34" fmla="+- 0 2715 2711"/>
                                <a:gd name="T35" fmla="*/ 2715 h 2890"/>
                                <a:gd name="T36" fmla="+- 0 5140 5075"/>
                                <a:gd name="T37" fmla="*/ T36 w 120"/>
                                <a:gd name="T38" fmla="+- 0 2711 2711"/>
                                <a:gd name="T39" fmla="*/ 2711 h 28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2890">
                                  <a:moveTo>
                                    <a:pt x="65" y="0"/>
                                  </a:moveTo>
                                  <a:lnTo>
                                    <a:pt x="53" y="0"/>
                                  </a:lnTo>
                                  <a:lnTo>
                                    <a:pt x="49" y="4"/>
                                  </a:lnTo>
                                  <a:lnTo>
                                    <a:pt x="50" y="2795"/>
                                  </a:lnTo>
                                  <a:lnTo>
                                    <a:pt x="54" y="2800"/>
                                  </a:lnTo>
                                  <a:lnTo>
                                    <a:pt x="65" y="2800"/>
                                  </a:lnTo>
                                  <a:lnTo>
                                    <a:pt x="70" y="279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6" name="Freeform 1002"/>
                          <wps:cNvSpPr>
                            <a:spLocks/>
                          </wps:cNvSpPr>
                          <wps:spPr bwMode="auto">
                            <a:xfrm>
                              <a:off x="5075" y="2711"/>
                              <a:ext cx="120" cy="2890"/>
                            </a:xfrm>
                            <a:custGeom>
                              <a:avLst/>
                              <a:gdLst>
                                <a:gd name="T0" fmla="+- 0 5195 5075"/>
                                <a:gd name="T1" fmla="*/ T0 w 120"/>
                                <a:gd name="T2" fmla="+- 0 5481 2711"/>
                                <a:gd name="T3" fmla="*/ 5481 h 2890"/>
                                <a:gd name="T4" fmla="+- 0 5145 5075"/>
                                <a:gd name="T5" fmla="*/ T4 w 120"/>
                                <a:gd name="T6" fmla="+- 0 5481 2711"/>
                                <a:gd name="T7" fmla="*/ 5481 h 2890"/>
                                <a:gd name="T8" fmla="+- 0 5145 5075"/>
                                <a:gd name="T9" fmla="*/ T8 w 120"/>
                                <a:gd name="T10" fmla="+- 0 5506 2711"/>
                                <a:gd name="T11" fmla="*/ 5506 h 2890"/>
                                <a:gd name="T12" fmla="+- 0 5140 5075"/>
                                <a:gd name="T13" fmla="*/ T12 w 120"/>
                                <a:gd name="T14" fmla="+- 0 5511 2711"/>
                                <a:gd name="T15" fmla="*/ 5511 h 2890"/>
                                <a:gd name="T16" fmla="+- 0 5180 5075"/>
                                <a:gd name="T17" fmla="*/ T16 w 120"/>
                                <a:gd name="T18" fmla="+- 0 5511 2711"/>
                                <a:gd name="T19" fmla="*/ 5511 h 2890"/>
                                <a:gd name="T20" fmla="+- 0 5195 5075"/>
                                <a:gd name="T21" fmla="*/ T20 w 120"/>
                                <a:gd name="T22" fmla="+- 0 5481 2711"/>
                                <a:gd name="T23" fmla="*/ 5481 h 2890"/>
                              </a:gdLst>
                              <a:ahLst/>
                              <a:cxnLst>
                                <a:cxn ang="0">
                                  <a:pos x="T1" y="T3"/>
                                </a:cxn>
                                <a:cxn ang="0">
                                  <a:pos x="T5" y="T7"/>
                                </a:cxn>
                                <a:cxn ang="0">
                                  <a:pos x="T9" y="T11"/>
                                </a:cxn>
                                <a:cxn ang="0">
                                  <a:pos x="T13" y="T15"/>
                                </a:cxn>
                                <a:cxn ang="0">
                                  <a:pos x="T17" y="T19"/>
                                </a:cxn>
                                <a:cxn ang="0">
                                  <a:pos x="T21" y="T23"/>
                                </a:cxn>
                              </a:cxnLst>
                              <a:rect l="0" t="0" r="r" b="b"/>
                              <a:pathLst>
                                <a:path w="120" h="2890">
                                  <a:moveTo>
                                    <a:pt x="120" y="2770"/>
                                  </a:moveTo>
                                  <a:lnTo>
                                    <a:pt x="70" y="2770"/>
                                  </a:lnTo>
                                  <a:lnTo>
                                    <a:pt x="70" y="2795"/>
                                  </a:lnTo>
                                  <a:lnTo>
                                    <a:pt x="65" y="2800"/>
                                  </a:lnTo>
                                  <a:lnTo>
                                    <a:pt x="105" y="2800"/>
                                  </a:lnTo>
                                  <a:lnTo>
                                    <a:pt x="12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7" name="Group 999"/>
                        <wpg:cNvGrpSpPr>
                          <a:grpSpLocks/>
                        </wpg:cNvGrpSpPr>
                        <wpg:grpSpPr bwMode="auto">
                          <a:xfrm>
                            <a:off x="7603" y="4114"/>
                            <a:ext cx="2761" cy="1472"/>
                            <a:chOff x="7603" y="4114"/>
                            <a:chExt cx="2761" cy="1472"/>
                          </a:xfrm>
                        </wpg:grpSpPr>
                        <wps:wsp>
                          <wps:cNvPr id="2598" name="Freeform 1000"/>
                          <wps:cNvSpPr>
                            <a:spLocks/>
                          </wps:cNvSpPr>
                          <wps:spPr bwMode="auto">
                            <a:xfrm>
                              <a:off x="7603" y="4114"/>
                              <a:ext cx="2761" cy="1472"/>
                            </a:xfrm>
                            <a:custGeom>
                              <a:avLst/>
                              <a:gdLst>
                                <a:gd name="T0" fmla="+- 0 7603 7603"/>
                                <a:gd name="T1" fmla="*/ T0 w 2761"/>
                                <a:gd name="T2" fmla="+- 0 5586 4114"/>
                                <a:gd name="T3" fmla="*/ 5586 h 1472"/>
                                <a:gd name="T4" fmla="+- 0 10364 7603"/>
                                <a:gd name="T5" fmla="*/ T4 w 2761"/>
                                <a:gd name="T6" fmla="+- 0 5586 4114"/>
                                <a:gd name="T7" fmla="*/ 5586 h 1472"/>
                                <a:gd name="T8" fmla="+- 0 10364 7603"/>
                                <a:gd name="T9" fmla="*/ T8 w 2761"/>
                                <a:gd name="T10" fmla="+- 0 4114 4114"/>
                                <a:gd name="T11" fmla="*/ 4114 h 1472"/>
                                <a:gd name="T12" fmla="+- 0 7603 7603"/>
                                <a:gd name="T13" fmla="*/ T12 w 2761"/>
                                <a:gd name="T14" fmla="+- 0 4114 4114"/>
                                <a:gd name="T15" fmla="*/ 4114 h 1472"/>
                                <a:gd name="T16" fmla="+- 0 7603 7603"/>
                                <a:gd name="T17" fmla="*/ T16 w 2761"/>
                                <a:gd name="T18" fmla="+- 0 5586 4114"/>
                                <a:gd name="T19" fmla="*/ 5586 h 1472"/>
                              </a:gdLst>
                              <a:ahLst/>
                              <a:cxnLst>
                                <a:cxn ang="0">
                                  <a:pos x="T1" y="T3"/>
                                </a:cxn>
                                <a:cxn ang="0">
                                  <a:pos x="T5" y="T7"/>
                                </a:cxn>
                                <a:cxn ang="0">
                                  <a:pos x="T9" y="T11"/>
                                </a:cxn>
                                <a:cxn ang="0">
                                  <a:pos x="T13" y="T15"/>
                                </a:cxn>
                                <a:cxn ang="0">
                                  <a:pos x="T17" y="T19"/>
                                </a:cxn>
                              </a:cxnLst>
                              <a:rect l="0" t="0" r="r" b="b"/>
                              <a:pathLst>
                                <a:path w="2761" h="1472">
                                  <a:moveTo>
                                    <a:pt x="0" y="1472"/>
                                  </a:moveTo>
                                  <a:lnTo>
                                    <a:pt x="2761" y="1472"/>
                                  </a:lnTo>
                                  <a:lnTo>
                                    <a:pt x="2761" y="0"/>
                                  </a:lnTo>
                                  <a:lnTo>
                                    <a:pt x="0" y="0"/>
                                  </a:lnTo>
                                  <a:lnTo>
                                    <a:pt x="0" y="147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9" name="Group 995"/>
                        <wpg:cNvGrpSpPr>
                          <a:grpSpLocks/>
                        </wpg:cNvGrpSpPr>
                        <wpg:grpSpPr bwMode="auto">
                          <a:xfrm>
                            <a:off x="8961" y="3355"/>
                            <a:ext cx="120" cy="732"/>
                            <a:chOff x="8961" y="3355"/>
                            <a:chExt cx="120" cy="732"/>
                          </a:xfrm>
                        </wpg:grpSpPr>
                        <wps:wsp>
                          <wps:cNvPr id="2600" name="Freeform 998"/>
                          <wps:cNvSpPr>
                            <a:spLocks/>
                          </wps:cNvSpPr>
                          <wps:spPr bwMode="auto">
                            <a:xfrm>
                              <a:off x="8961" y="3355"/>
                              <a:ext cx="120" cy="732"/>
                            </a:xfrm>
                            <a:custGeom>
                              <a:avLst/>
                              <a:gdLst>
                                <a:gd name="T0" fmla="+- 0 9011 8961"/>
                                <a:gd name="T1" fmla="*/ T0 w 120"/>
                                <a:gd name="T2" fmla="+- 0 3967 3355"/>
                                <a:gd name="T3" fmla="*/ 3967 h 732"/>
                                <a:gd name="T4" fmla="+- 0 8961 8961"/>
                                <a:gd name="T5" fmla="*/ T4 w 120"/>
                                <a:gd name="T6" fmla="+- 0 3967 3355"/>
                                <a:gd name="T7" fmla="*/ 3967 h 732"/>
                                <a:gd name="T8" fmla="+- 0 9021 8961"/>
                                <a:gd name="T9" fmla="*/ T8 w 120"/>
                                <a:gd name="T10" fmla="+- 0 4087 3355"/>
                                <a:gd name="T11" fmla="*/ 4087 h 732"/>
                                <a:gd name="T12" fmla="+- 0 9066 8961"/>
                                <a:gd name="T13" fmla="*/ T12 w 120"/>
                                <a:gd name="T14" fmla="+- 0 3997 3355"/>
                                <a:gd name="T15" fmla="*/ 3997 h 732"/>
                                <a:gd name="T16" fmla="+- 0 9015 8961"/>
                                <a:gd name="T17" fmla="*/ T16 w 120"/>
                                <a:gd name="T18" fmla="+- 0 3997 3355"/>
                                <a:gd name="T19" fmla="*/ 3997 h 732"/>
                                <a:gd name="T20" fmla="+- 0 9011 8961"/>
                                <a:gd name="T21" fmla="*/ T20 w 120"/>
                                <a:gd name="T22" fmla="+- 0 3992 3355"/>
                                <a:gd name="T23" fmla="*/ 3992 h 732"/>
                                <a:gd name="T24" fmla="+- 0 9011 8961"/>
                                <a:gd name="T25" fmla="*/ T24 w 120"/>
                                <a:gd name="T26" fmla="+- 0 3967 3355"/>
                                <a:gd name="T27" fmla="*/ 3967 h 732"/>
                              </a:gdLst>
                              <a:ahLst/>
                              <a:cxnLst>
                                <a:cxn ang="0">
                                  <a:pos x="T1" y="T3"/>
                                </a:cxn>
                                <a:cxn ang="0">
                                  <a:pos x="T5" y="T7"/>
                                </a:cxn>
                                <a:cxn ang="0">
                                  <a:pos x="T9" y="T11"/>
                                </a:cxn>
                                <a:cxn ang="0">
                                  <a:pos x="T13" y="T15"/>
                                </a:cxn>
                                <a:cxn ang="0">
                                  <a:pos x="T17" y="T19"/>
                                </a:cxn>
                                <a:cxn ang="0">
                                  <a:pos x="T21" y="T23"/>
                                </a:cxn>
                                <a:cxn ang="0">
                                  <a:pos x="T25" y="T27"/>
                                </a:cxn>
                              </a:cxnLst>
                              <a:rect l="0" t="0" r="r" b="b"/>
                              <a:pathLst>
                                <a:path w="120" h="732">
                                  <a:moveTo>
                                    <a:pt x="50" y="612"/>
                                  </a:moveTo>
                                  <a:lnTo>
                                    <a:pt x="0" y="612"/>
                                  </a:lnTo>
                                  <a:lnTo>
                                    <a:pt x="60" y="732"/>
                                  </a:lnTo>
                                  <a:lnTo>
                                    <a:pt x="105" y="642"/>
                                  </a:lnTo>
                                  <a:lnTo>
                                    <a:pt x="54" y="642"/>
                                  </a:lnTo>
                                  <a:lnTo>
                                    <a:pt x="50" y="637"/>
                                  </a:lnTo>
                                  <a:lnTo>
                                    <a:pt x="5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1" name="Freeform 997"/>
                          <wps:cNvSpPr>
                            <a:spLocks/>
                          </wps:cNvSpPr>
                          <wps:spPr bwMode="auto">
                            <a:xfrm>
                              <a:off x="8961" y="3355"/>
                              <a:ext cx="120" cy="732"/>
                            </a:xfrm>
                            <a:custGeom>
                              <a:avLst/>
                              <a:gdLst>
                                <a:gd name="T0" fmla="+- 0 9026 8961"/>
                                <a:gd name="T1" fmla="*/ T0 w 120"/>
                                <a:gd name="T2" fmla="+- 0 3355 3355"/>
                                <a:gd name="T3" fmla="*/ 3355 h 732"/>
                                <a:gd name="T4" fmla="+- 0 9014 8961"/>
                                <a:gd name="T5" fmla="*/ T4 w 120"/>
                                <a:gd name="T6" fmla="+- 0 3355 3355"/>
                                <a:gd name="T7" fmla="*/ 3355 h 732"/>
                                <a:gd name="T8" fmla="+- 0 9010 8961"/>
                                <a:gd name="T9" fmla="*/ T8 w 120"/>
                                <a:gd name="T10" fmla="+- 0 3359 3355"/>
                                <a:gd name="T11" fmla="*/ 3359 h 732"/>
                                <a:gd name="T12" fmla="+- 0 9011 8961"/>
                                <a:gd name="T13" fmla="*/ T12 w 120"/>
                                <a:gd name="T14" fmla="+- 0 3992 3355"/>
                                <a:gd name="T15" fmla="*/ 3992 h 732"/>
                                <a:gd name="T16" fmla="+- 0 9015 8961"/>
                                <a:gd name="T17" fmla="*/ T16 w 120"/>
                                <a:gd name="T18" fmla="+- 0 3997 3355"/>
                                <a:gd name="T19" fmla="*/ 3997 h 732"/>
                                <a:gd name="T20" fmla="+- 0 9026 8961"/>
                                <a:gd name="T21" fmla="*/ T20 w 120"/>
                                <a:gd name="T22" fmla="+- 0 3997 3355"/>
                                <a:gd name="T23" fmla="*/ 3997 h 732"/>
                                <a:gd name="T24" fmla="+- 0 9031 8961"/>
                                <a:gd name="T25" fmla="*/ T24 w 120"/>
                                <a:gd name="T26" fmla="+- 0 3992 3355"/>
                                <a:gd name="T27" fmla="*/ 3992 h 732"/>
                                <a:gd name="T28" fmla="+- 0 9030 8961"/>
                                <a:gd name="T29" fmla="*/ T28 w 120"/>
                                <a:gd name="T30" fmla="+- 0 3365 3355"/>
                                <a:gd name="T31" fmla="*/ 3365 h 732"/>
                                <a:gd name="T32" fmla="+- 0 9030 8961"/>
                                <a:gd name="T33" fmla="*/ T32 w 120"/>
                                <a:gd name="T34" fmla="+- 0 3359 3355"/>
                                <a:gd name="T35" fmla="*/ 3359 h 732"/>
                                <a:gd name="T36" fmla="+- 0 9026 8961"/>
                                <a:gd name="T37" fmla="*/ T36 w 120"/>
                                <a:gd name="T38" fmla="+- 0 3355 3355"/>
                                <a:gd name="T39" fmla="*/ 3355 h 7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2">
                                  <a:moveTo>
                                    <a:pt x="65" y="0"/>
                                  </a:moveTo>
                                  <a:lnTo>
                                    <a:pt x="53" y="0"/>
                                  </a:lnTo>
                                  <a:lnTo>
                                    <a:pt x="49" y="4"/>
                                  </a:lnTo>
                                  <a:lnTo>
                                    <a:pt x="50" y="637"/>
                                  </a:lnTo>
                                  <a:lnTo>
                                    <a:pt x="54" y="642"/>
                                  </a:lnTo>
                                  <a:lnTo>
                                    <a:pt x="65" y="642"/>
                                  </a:lnTo>
                                  <a:lnTo>
                                    <a:pt x="70" y="637"/>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2" name="Freeform 996"/>
                          <wps:cNvSpPr>
                            <a:spLocks/>
                          </wps:cNvSpPr>
                          <wps:spPr bwMode="auto">
                            <a:xfrm>
                              <a:off x="8961" y="3355"/>
                              <a:ext cx="120" cy="732"/>
                            </a:xfrm>
                            <a:custGeom>
                              <a:avLst/>
                              <a:gdLst>
                                <a:gd name="T0" fmla="+- 0 9081 8961"/>
                                <a:gd name="T1" fmla="*/ T0 w 120"/>
                                <a:gd name="T2" fmla="+- 0 3967 3355"/>
                                <a:gd name="T3" fmla="*/ 3967 h 732"/>
                                <a:gd name="T4" fmla="+- 0 9031 8961"/>
                                <a:gd name="T5" fmla="*/ T4 w 120"/>
                                <a:gd name="T6" fmla="+- 0 3967 3355"/>
                                <a:gd name="T7" fmla="*/ 3967 h 732"/>
                                <a:gd name="T8" fmla="+- 0 9031 8961"/>
                                <a:gd name="T9" fmla="*/ T8 w 120"/>
                                <a:gd name="T10" fmla="+- 0 3992 3355"/>
                                <a:gd name="T11" fmla="*/ 3992 h 732"/>
                                <a:gd name="T12" fmla="+- 0 9026 8961"/>
                                <a:gd name="T13" fmla="*/ T12 w 120"/>
                                <a:gd name="T14" fmla="+- 0 3997 3355"/>
                                <a:gd name="T15" fmla="*/ 3997 h 732"/>
                                <a:gd name="T16" fmla="+- 0 9066 8961"/>
                                <a:gd name="T17" fmla="*/ T16 w 120"/>
                                <a:gd name="T18" fmla="+- 0 3997 3355"/>
                                <a:gd name="T19" fmla="*/ 3997 h 732"/>
                                <a:gd name="T20" fmla="+- 0 9081 8961"/>
                                <a:gd name="T21" fmla="*/ T20 w 120"/>
                                <a:gd name="T22" fmla="+- 0 3967 3355"/>
                                <a:gd name="T23" fmla="*/ 3967 h 732"/>
                              </a:gdLst>
                              <a:ahLst/>
                              <a:cxnLst>
                                <a:cxn ang="0">
                                  <a:pos x="T1" y="T3"/>
                                </a:cxn>
                                <a:cxn ang="0">
                                  <a:pos x="T5" y="T7"/>
                                </a:cxn>
                                <a:cxn ang="0">
                                  <a:pos x="T9" y="T11"/>
                                </a:cxn>
                                <a:cxn ang="0">
                                  <a:pos x="T13" y="T15"/>
                                </a:cxn>
                                <a:cxn ang="0">
                                  <a:pos x="T17" y="T19"/>
                                </a:cxn>
                                <a:cxn ang="0">
                                  <a:pos x="T21" y="T23"/>
                                </a:cxn>
                              </a:cxnLst>
                              <a:rect l="0" t="0" r="r" b="b"/>
                              <a:pathLst>
                                <a:path w="120" h="732">
                                  <a:moveTo>
                                    <a:pt x="120" y="612"/>
                                  </a:moveTo>
                                  <a:lnTo>
                                    <a:pt x="70" y="612"/>
                                  </a:lnTo>
                                  <a:lnTo>
                                    <a:pt x="70" y="637"/>
                                  </a:lnTo>
                                  <a:lnTo>
                                    <a:pt x="65" y="642"/>
                                  </a:lnTo>
                                  <a:lnTo>
                                    <a:pt x="105" y="642"/>
                                  </a:lnTo>
                                  <a:lnTo>
                                    <a:pt x="12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F9E725" id="Group 994" o:spid="_x0000_s1026" style="position:absolute;margin-left:50.1pt;margin-top:2.25pt;width:469.25pt;height:244.6pt;z-index:-251704832;mso-position-horizontal-relative:page" coordorigin="987,1706" coordsize="9385,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">
                <v:group id="Group 1019" o:spid="_x0000_s1027" style="position:absolute;left:1818;top:3348;width:7201;height:2" coordorigin="1818,3348"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">
                  <v:shape id="Freeform 1020" o:spid="_x0000_s1028" style="position:absolute;left:1818;top:3348;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" path="m,l7201,2e" filled="f">
                    <v:path arrowok="t" o:connecttype="custom" o:connectlocs="0,3348;7201,3350" o:connectangles="0,0"/>
                  </v:shape>
                </v:group>
                <v:group id="Group 1017" o:spid="_x0000_s1029" style="position:absolute;left:1010;top:4116;width:1939;height:917" coordorigin="1010,4116"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">
                  <v:shape id="Freeform 1018" o:spid="_x0000_s1030" style="position:absolute;left:1010;top:4116;width:1939;height:917;visibility:visible;mso-wrap-style:square;v-text-anchor:top"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" path="m,917r1939,l1939,,,,,917xe" filled="f">
                    <v:path arrowok="t" o:connecttype="custom" o:connectlocs="0,5033;1939,5033;1939,4116;0,4116;0,5033" o:connectangles="0,0,0,0,0"/>
                  </v:shape>
                </v:group>
                <v:group id="Group 1013" o:spid="_x0000_s1031" style="position:absolute;left:1745;top:5023;width:120;height:726" coordorigin="1745,5023"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E3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JGsP/m/AE5PoPAAD//wMAUEsBAi0AFAAGAAgAAAAhANvh9svuAAAAhQEAABMAAAAAAAAA&#10;AAAAAAAAAAAAAFtDb250ZW50X1R5cGVzXS54bWxQSwECLQAUAAYACAAAACEAWvQsW78AAAAVAQAA&#10;CwAAAAAAAAAAAAAAAAAfAQAAX3JlbHMvLnJlbHNQSwECLQAUAAYACAAAACEAeQERN8YAAADdAAAA&#10;DwAAAAAAAAAAAAAAAAAHAgAAZHJzL2Rvd25yZXYueG1sUEsFBgAAAAADAAMAtwAAAPoCAAAAAA==&#10;">
                  <v:shape id="Freeform 1016" o:spid="_x0000_s1032"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" path="m50,606l,606,60,726r45,-90l54,636r-4,-5l50,606e" fillcolor="black" stroked="f">
                    <v:path arrowok="t" o:connecttype="custom" o:connectlocs="50,5629;0,5629;60,5749;105,5659;54,5659;50,5654;50,5629" o:connectangles="0,0,0,0,0,0,0"/>
                  </v:shape>
                  <v:shape id="Freeform 1015" o:spid="_x0000_s1033"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" path="m65,l53,,49,4r1,627l54,636r11,l70,631,69,10r,-6l65,e" fillcolor="black" stroked="f">
                    <v:path arrowok="t" o:connecttype="custom" o:connectlocs="65,5023;53,5023;49,5027;50,5654;54,5659;65,5659;70,5654;69,5033;69,5027;65,5023" o:connectangles="0,0,0,0,0,0,0,0,0,0"/>
                  </v:shape>
                  <v:shape id="Freeform 1014" o:spid="_x0000_s1034"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" path="m120,606r-50,l70,631r-5,5l105,636r15,-30e" fillcolor="black" stroked="f">
                    <v:path arrowok="t" o:connecttype="custom" o:connectlocs="120,5629;70,5629;70,5654;65,5659;105,5659;120,5629" o:connectangles="0,0,0,0,0,0"/>
                  </v:shape>
                </v:group>
                <v:group id="Group 1009" o:spid="_x0000_s1035" style="position:absolute;left:1759;top:3355;width:120;height:734" coordorigin="1759,3355"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">
                  <v:shape id="Freeform 1012" o:spid="_x0000_s1036"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" path="m50,614l,614,60,734r45,-90l54,644r-4,-5l50,614e" fillcolor="black" stroked="f">
                    <v:path arrowok="t" o:connecttype="custom" o:connectlocs="50,3969;0,3969;60,4089;105,3999;54,3999;50,3994;50,3969" o:connectangles="0,0,0,0,0,0,0"/>
                  </v:shape>
                  <v:shape id="Freeform 1011" o:spid="_x0000_s1037"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" path="m65,l53,,49,4r1,635l54,644r11,l70,639,69,10r,-6l65,e" fillcolor="black" stroked="f">
                    <v:path arrowok="t" o:connecttype="custom" o:connectlocs="65,3355;53,3355;49,3359;50,3994;54,3999;65,3999;70,3994;69,3365;69,3359;65,3355" o:connectangles="0,0,0,0,0,0,0,0,0,0"/>
                  </v:shape>
                  <v:shape id="Freeform 1010" o:spid="_x0000_s1038"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" path="m120,614r-50,l70,639r-5,5l105,644r15,-30e" fillcolor="black" stroked="f">
                    <v:path arrowok="t" o:connecttype="custom" o:connectlocs="120,3969;70,3969;70,3994;65,3999;105,3999;120,3969" o:connectangles="0,0,0,0,0,0"/>
                  </v:shape>
                </v:group>
                <v:group id="Group 1007" o:spid="_x0000_s1039" style="position:absolute;left:994;top:5777;width:1921;height:814" coordorigin="994,5777"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">
                  <v:shape id="Freeform 1008" o:spid="_x0000_s1040" style="position:absolute;left:994;top:5777;width:1921;height:814;visibility:visible;mso-wrap-style:square;v-text-anchor:top"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" path="m,814r1921,l1921,,,,,814xe" filled="f">
                    <v:path arrowok="t" o:connecttype="custom" o:connectlocs="0,6591;1921,6591;1921,5777;0,5777;0,6591" o:connectangles="0,0,0,0,0"/>
                  </v:shape>
                </v:group>
                <v:group id="Group 1005" o:spid="_x0000_s1041" style="position:absolute;left:2930;top:1714;width:4722;height:976" coordorigin="2930,1714"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">
                  <v:shape id="Freeform 1006" o:spid="_x0000_s1042" style="position:absolute;left:2930;top:1714;width:4722;height:976;visibility:visible;mso-wrap-style:square;v-text-anchor:top"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" path="m,976r4722,l4722,,,,,976xe" filled="f">
                    <v:path arrowok="t" o:connecttype="custom" o:connectlocs="0,2690;4722,2690;4722,1714;0,1714;0,2690" o:connectangles="0,0,0,0,0"/>
                  </v:shape>
                </v:group>
                <v:group id="Group 1001" o:spid="_x0000_s1043" style="position:absolute;left:5075;top:2711;width:120;height:2890" coordorigin="5075,2711"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wG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R/B8E56AXDwAAAD//wMAUEsBAi0AFAAGAAgAAAAhANvh9svuAAAAhQEAABMAAAAAAAAA&#10;AAAAAAAAAAAAAFtDb250ZW50X1R5cGVzXS54bWxQSwECLQAUAAYACAAAACEAWvQsW78AAAAVAQAA&#10;CwAAAAAAAAAAAAAAAAAfAQAAX3JlbHMvLnJlbHNQSwECLQAUAAYACAAAACEAY0a8BsYAAADdAAAA&#10;DwAAAAAAAAAAAAAAAAAHAgAAZHJzL2Rvd25yZXYueG1sUEsFBgAAAAADAAMAtwAAAPoCAAAAAA==&#10;">
                  <v:shape id="Freeform 1004" o:spid="_x0000_s1044"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" path="m50,2770r-50,l60,2890r45,-90l54,2800r-4,-5l50,2770e" fillcolor="black" stroked="f">
                    <v:path arrowok="t" o:connecttype="custom" o:connectlocs="50,5481;0,5481;60,5601;105,5511;54,5511;50,5506;50,5481" o:connectangles="0,0,0,0,0,0,0"/>
                  </v:shape>
                  <v:shape id="Freeform 1003" o:spid="_x0000_s1045"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" path="m65,l53,,49,4r1,2791l54,2800r11,l70,2795,69,10r,-6l65,e" fillcolor="black" stroked="f">
                    <v:path arrowok="t" o:connecttype="custom" o:connectlocs="65,2711;53,2711;49,2715;50,5506;54,5511;65,5511;70,5506;69,2721;69,2715;65,2711" o:connectangles="0,0,0,0,0,0,0,0,0,0"/>
                  </v:shape>
                  <v:shape id="Freeform 1002" o:spid="_x0000_s1046"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" path="m120,2770r-50,l70,2795r-5,5l105,2800r15,-30e" fillcolor="black" stroked="f">
                    <v:path arrowok="t" o:connecttype="custom" o:connectlocs="120,5481;70,5481;70,5506;65,5511;105,5511;120,5481" o:connectangles="0,0,0,0,0,0"/>
                  </v:shape>
                </v:group>
                <v:group id="Group 999" o:spid="_x0000_s1047" style="position:absolute;left:7603;top:4114;width:2761;height:1472" coordorigin="7603,4114"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">
                  <v:shape id="Freeform 1000" o:spid="_x0000_s1048" style="position:absolute;left:7603;top:4114;width:2761;height:1472;visibility:visible;mso-wrap-style:square;v-text-anchor:top"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" path="m,1472r2761,l2761,,,,,1472xe" filled="f">
                    <v:path arrowok="t" o:connecttype="custom" o:connectlocs="0,5586;2761,5586;2761,4114;0,4114;0,5586" o:connectangles="0,0,0,0,0"/>
                  </v:shape>
                </v:group>
                <v:group id="Group 995" o:spid="_x0000_s1049" style="position:absolute;left:8961;top:3355;width:120;height:732" coordorigin="8961,3355"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">
                  <v:shape id="Freeform 998" o:spid="_x0000_s1050"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" path="m50,612l,612,60,732r45,-90l54,642r-4,-5l50,612e" fillcolor="black" stroked="f">
                    <v:path arrowok="t" o:connecttype="custom" o:connectlocs="50,3967;0,3967;60,4087;105,3997;54,3997;50,3992;50,3967" o:connectangles="0,0,0,0,0,0,0"/>
                  </v:shape>
                  <v:shape id="Freeform 997" o:spid="_x0000_s1051"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" path="m65,l53,,49,4r1,633l54,642r11,l70,637,69,10r,-6l65,e" fillcolor="black" stroked="f">
                    <v:path arrowok="t" o:connecttype="custom" o:connectlocs="65,3355;53,3355;49,3359;50,3992;54,3997;65,3997;70,3992;69,3365;69,3359;65,3355" o:connectangles="0,0,0,0,0,0,0,0,0,0"/>
                  </v:shape>
                  <v:shape id="Freeform 996" o:spid="_x0000_s1052"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" path="m120,612r-50,l70,637r-5,5l105,642r15,-30e" fillcolor="black" stroked="f">
                    <v:path arrowok="t" o:connecttype="custom" o:connectlocs="120,3967;70,3967;70,3992;65,3997;105,3997;120,3967" o:connectangles="0,0,0,0,0,0"/>
                  </v:shape>
                </v:group>
                <w10:wrap anchorx="page"/>
              </v:group>
            </w:pict>
          </mc:Fallback>
        </mc:AlternateContent>
      </w:r>
    </w:p>
    <w:p w:rsidR="001210EB" w:rsidRDefault="001210EB" w:rsidP="001210EB">
      <w:pPr>
        <w:spacing w:after="0" w:line="300" w:lineRule="exact"/>
        <w:ind w:left="2122"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3696" behindDoc="1" locked="0" layoutInCell="1" allowOverlap="1" wp14:anchorId="0365EB84" wp14:editId="7808E1D8">
                <wp:simplePos x="0" y="0"/>
                <wp:positionH relativeFrom="page">
                  <wp:posOffset>1301115</wp:posOffset>
                </wp:positionH>
                <wp:positionV relativeFrom="paragraph">
                  <wp:posOffset>-1294130</wp:posOffset>
                </wp:positionV>
                <wp:extent cx="4210685" cy="1195705"/>
                <wp:effectExtent l="5715" t="7620" r="12700" b="0"/>
                <wp:wrapNone/>
                <wp:docPr id="2603"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1195705"/>
                          <a:chOff x="2049" y="-2038"/>
                          <a:chExt cx="6631" cy="1883"/>
                        </a:xfrm>
                      </wpg:grpSpPr>
                      <wpg:grpSp>
                        <wpg:cNvPr id="2604" name="Group 992"/>
                        <wpg:cNvGrpSpPr>
                          <a:grpSpLocks/>
                        </wpg:cNvGrpSpPr>
                        <wpg:grpSpPr bwMode="auto">
                          <a:xfrm>
                            <a:off x="2056" y="-2031"/>
                            <a:ext cx="6616" cy="1416"/>
                            <a:chOff x="2056" y="-2031"/>
                            <a:chExt cx="6616" cy="1416"/>
                          </a:xfrm>
                        </wpg:grpSpPr>
                        <wps:wsp>
                          <wps:cNvPr id="2605" name="Freeform 993"/>
                          <wps:cNvSpPr>
                            <a:spLocks/>
                          </wps:cNvSpPr>
                          <wps:spPr bwMode="auto">
                            <a:xfrm>
                              <a:off x="2056" y="-2031"/>
                              <a:ext cx="6616" cy="1416"/>
                            </a:xfrm>
                            <a:custGeom>
                              <a:avLst/>
                              <a:gdLst>
                                <a:gd name="T0" fmla="+- 0 5093 2056"/>
                                <a:gd name="T1" fmla="*/ T0 w 6616"/>
                                <a:gd name="T2" fmla="+- 0 -2028 -2031"/>
                                <a:gd name="T3" fmla="*/ -2028 h 1416"/>
                                <a:gd name="T4" fmla="+- 0 4569 2056"/>
                                <a:gd name="T5" fmla="*/ T4 w 6616"/>
                                <a:gd name="T6" fmla="+- 0 -2010 -2031"/>
                                <a:gd name="T7" fmla="*/ -2010 h 1416"/>
                                <a:gd name="T8" fmla="+- 0 4076 2056"/>
                                <a:gd name="T9" fmla="*/ T8 w 6616"/>
                                <a:gd name="T10" fmla="+- 0 -1975 -2031"/>
                                <a:gd name="T11" fmla="*/ -1975 h 1416"/>
                                <a:gd name="T12" fmla="+- 0 3621 2056"/>
                                <a:gd name="T13" fmla="*/ T12 w 6616"/>
                                <a:gd name="T14" fmla="+- 0 -1925 -2031"/>
                                <a:gd name="T15" fmla="*/ -1925 h 1416"/>
                                <a:gd name="T16" fmla="+- 0 3211 2056"/>
                                <a:gd name="T17" fmla="*/ T16 w 6616"/>
                                <a:gd name="T18" fmla="+- 0 -1860 -2031"/>
                                <a:gd name="T19" fmla="*/ -1860 h 1416"/>
                                <a:gd name="T20" fmla="+- 0 2852 2056"/>
                                <a:gd name="T21" fmla="*/ T20 w 6616"/>
                                <a:gd name="T22" fmla="+- 0 -1784 -2031"/>
                                <a:gd name="T23" fmla="*/ -1784 h 1416"/>
                                <a:gd name="T24" fmla="+- 0 2552 2056"/>
                                <a:gd name="T25" fmla="*/ T24 w 6616"/>
                                <a:gd name="T26" fmla="+- 0 -1696 -2031"/>
                                <a:gd name="T27" fmla="*/ -1696 h 1416"/>
                                <a:gd name="T28" fmla="+- 0 2316 2056"/>
                                <a:gd name="T29" fmla="*/ T28 w 6616"/>
                                <a:gd name="T30" fmla="+- 0 -1598 -2031"/>
                                <a:gd name="T31" fmla="*/ -1598 h 1416"/>
                                <a:gd name="T32" fmla="+- 0 2152 2056"/>
                                <a:gd name="T33" fmla="*/ T32 w 6616"/>
                                <a:gd name="T34" fmla="+- 0 -1493 -2031"/>
                                <a:gd name="T35" fmla="*/ -1493 h 1416"/>
                                <a:gd name="T36" fmla="+- 0 2067 2056"/>
                                <a:gd name="T37" fmla="*/ T36 w 6616"/>
                                <a:gd name="T38" fmla="+- 0 -1381 -2031"/>
                                <a:gd name="T39" fmla="*/ -1381 h 1416"/>
                                <a:gd name="T40" fmla="+- 0 2067 2056"/>
                                <a:gd name="T41" fmla="*/ T40 w 6616"/>
                                <a:gd name="T42" fmla="+- 0 -1265 -2031"/>
                                <a:gd name="T43" fmla="*/ -1265 h 1416"/>
                                <a:gd name="T44" fmla="+- 0 2152 2056"/>
                                <a:gd name="T45" fmla="*/ T44 w 6616"/>
                                <a:gd name="T46" fmla="+- 0 -1153 -2031"/>
                                <a:gd name="T47" fmla="*/ -1153 h 1416"/>
                                <a:gd name="T48" fmla="+- 0 2316 2056"/>
                                <a:gd name="T49" fmla="*/ T48 w 6616"/>
                                <a:gd name="T50" fmla="+- 0 -1047 -2031"/>
                                <a:gd name="T51" fmla="*/ -1047 h 1416"/>
                                <a:gd name="T52" fmla="+- 0 2552 2056"/>
                                <a:gd name="T53" fmla="*/ T52 w 6616"/>
                                <a:gd name="T54" fmla="+- 0 -950 -2031"/>
                                <a:gd name="T55" fmla="*/ -950 h 1416"/>
                                <a:gd name="T56" fmla="+- 0 2852 2056"/>
                                <a:gd name="T57" fmla="*/ T56 w 6616"/>
                                <a:gd name="T58" fmla="+- 0 -862 -2031"/>
                                <a:gd name="T59" fmla="*/ -862 h 1416"/>
                                <a:gd name="T60" fmla="+- 0 3211 2056"/>
                                <a:gd name="T61" fmla="*/ T60 w 6616"/>
                                <a:gd name="T62" fmla="+- 0 -785 -2031"/>
                                <a:gd name="T63" fmla="*/ -785 h 1416"/>
                                <a:gd name="T64" fmla="+- 0 3621 2056"/>
                                <a:gd name="T65" fmla="*/ T64 w 6616"/>
                                <a:gd name="T66" fmla="+- 0 -721 -2031"/>
                                <a:gd name="T67" fmla="*/ -721 h 1416"/>
                                <a:gd name="T68" fmla="+- 0 4076 2056"/>
                                <a:gd name="T69" fmla="*/ T68 w 6616"/>
                                <a:gd name="T70" fmla="+- 0 -670 -2031"/>
                                <a:gd name="T71" fmla="*/ -670 h 1416"/>
                                <a:gd name="T72" fmla="+- 0 4569 2056"/>
                                <a:gd name="T73" fmla="*/ T72 w 6616"/>
                                <a:gd name="T74" fmla="+- 0 -635 -2031"/>
                                <a:gd name="T75" fmla="*/ -635 h 1416"/>
                                <a:gd name="T76" fmla="+- 0 5093 2056"/>
                                <a:gd name="T77" fmla="*/ T76 w 6616"/>
                                <a:gd name="T78" fmla="+- 0 -617 -2031"/>
                                <a:gd name="T79" fmla="*/ -617 h 1416"/>
                                <a:gd name="T80" fmla="+- 0 5635 2056"/>
                                <a:gd name="T81" fmla="*/ T80 w 6616"/>
                                <a:gd name="T82" fmla="+- 0 -617 -2031"/>
                                <a:gd name="T83" fmla="*/ -617 h 1416"/>
                                <a:gd name="T84" fmla="+- 0 6159 2056"/>
                                <a:gd name="T85" fmla="*/ T84 w 6616"/>
                                <a:gd name="T86" fmla="+- 0 -635 -2031"/>
                                <a:gd name="T87" fmla="*/ -635 h 1416"/>
                                <a:gd name="T88" fmla="+- 0 6652 2056"/>
                                <a:gd name="T89" fmla="*/ T88 w 6616"/>
                                <a:gd name="T90" fmla="+- 0 -670 -2031"/>
                                <a:gd name="T91" fmla="*/ -670 h 1416"/>
                                <a:gd name="T92" fmla="+- 0 7107 2056"/>
                                <a:gd name="T93" fmla="*/ T92 w 6616"/>
                                <a:gd name="T94" fmla="+- 0 -721 -2031"/>
                                <a:gd name="T95" fmla="*/ -721 h 1416"/>
                                <a:gd name="T96" fmla="+- 0 7517 2056"/>
                                <a:gd name="T97" fmla="*/ T96 w 6616"/>
                                <a:gd name="T98" fmla="+- 0 -785 -2031"/>
                                <a:gd name="T99" fmla="*/ -785 h 1416"/>
                                <a:gd name="T100" fmla="+- 0 7876 2056"/>
                                <a:gd name="T101" fmla="*/ T100 w 6616"/>
                                <a:gd name="T102" fmla="+- 0 -862 -2031"/>
                                <a:gd name="T103" fmla="*/ -862 h 1416"/>
                                <a:gd name="T104" fmla="+- 0 8176 2056"/>
                                <a:gd name="T105" fmla="*/ T104 w 6616"/>
                                <a:gd name="T106" fmla="+- 0 -950 -2031"/>
                                <a:gd name="T107" fmla="*/ -950 h 1416"/>
                                <a:gd name="T108" fmla="+- 0 8412 2056"/>
                                <a:gd name="T109" fmla="*/ T108 w 6616"/>
                                <a:gd name="T110" fmla="+- 0 -1047 -2031"/>
                                <a:gd name="T111" fmla="*/ -1047 h 1416"/>
                                <a:gd name="T112" fmla="+- 0 8576 2056"/>
                                <a:gd name="T113" fmla="*/ T112 w 6616"/>
                                <a:gd name="T114" fmla="+- 0 -1153 -2031"/>
                                <a:gd name="T115" fmla="*/ -1153 h 1416"/>
                                <a:gd name="T116" fmla="+- 0 8661 2056"/>
                                <a:gd name="T117" fmla="*/ T116 w 6616"/>
                                <a:gd name="T118" fmla="+- 0 -1265 -2031"/>
                                <a:gd name="T119" fmla="*/ -1265 h 1416"/>
                                <a:gd name="T120" fmla="+- 0 8661 2056"/>
                                <a:gd name="T121" fmla="*/ T120 w 6616"/>
                                <a:gd name="T122" fmla="+- 0 -1381 -2031"/>
                                <a:gd name="T123" fmla="*/ -1381 h 1416"/>
                                <a:gd name="T124" fmla="+- 0 8576 2056"/>
                                <a:gd name="T125" fmla="*/ T124 w 6616"/>
                                <a:gd name="T126" fmla="+- 0 -1493 -2031"/>
                                <a:gd name="T127" fmla="*/ -1493 h 1416"/>
                                <a:gd name="T128" fmla="+- 0 8412 2056"/>
                                <a:gd name="T129" fmla="*/ T128 w 6616"/>
                                <a:gd name="T130" fmla="+- 0 -1598 -2031"/>
                                <a:gd name="T131" fmla="*/ -1598 h 1416"/>
                                <a:gd name="T132" fmla="+- 0 8176 2056"/>
                                <a:gd name="T133" fmla="*/ T132 w 6616"/>
                                <a:gd name="T134" fmla="+- 0 -1696 -2031"/>
                                <a:gd name="T135" fmla="*/ -1696 h 1416"/>
                                <a:gd name="T136" fmla="+- 0 7876 2056"/>
                                <a:gd name="T137" fmla="*/ T136 w 6616"/>
                                <a:gd name="T138" fmla="+- 0 -1784 -2031"/>
                                <a:gd name="T139" fmla="*/ -1784 h 1416"/>
                                <a:gd name="T140" fmla="+- 0 7517 2056"/>
                                <a:gd name="T141" fmla="*/ T140 w 6616"/>
                                <a:gd name="T142" fmla="+- 0 -1860 -2031"/>
                                <a:gd name="T143" fmla="*/ -1860 h 1416"/>
                                <a:gd name="T144" fmla="+- 0 7107 2056"/>
                                <a:gd name="T145" fmla="*/ T144 w 6616"/>
                                <a:gd name="T146" fmla="+- 0 -1925 -2031"/>
                                <a:gd name="T147" fmla="*/ -1925 h 1416"/>
                                <a:gd name="T148" fmla="+- 0 6652 2056"/>
                                <a:gd name="T149" fmla="*/ T148 w 6616"/>
                                <a:gd name="T150" fmla="+- 0 -1975 -2031"/>
                                <a:gd name="T151" fmla="*/ -1975 h 1416"/>
                                <a:gd name="T152" fmla="+- 0 6159 2056"/>
                                <a:gd name="T153" fmla="*/ T152 w 6616"/>
                                <a:gd name="T154" fmla="+- 0 -2010 -2031"/>
                                <a:gd name="T155" fmla="*/ -2010 h 1416"/>
                                <a:gd name="T156" fmla="+- 0 5635 2056"/>
                                <a:gd name="T157" fmla="*/ T156 w 6616"/>
                                <a:gd name="T158" fmla="+- 0 -2028 -2031"/>
                                <a:gd name="T159" fmla="*/ -2028 h 14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616" h="1416">
                                  <a:moveTo>
                                    <a:pt x="3308" y="0"/>
                                  </a:moveTo>
                                  <a:lnTo>
                                    <a:pt x="3037" y="3"/>
                                  </a:lnTo>
                                  <a:lnTo>
                                    <a:pt x="2771" y="9"/>
                                  </a:lnTo>
                                  <a:lnTo>
                                    <a:pt x="2513" y="21"/>
                                  </a:lnTo>
                                  <a:lnTo>
                                    <a:pt x="2262" y="36"/>
                                  </a:lnTo>
                                  <a:lnTo>
                                    <a:pt x="2020" y="56"/>
                                  </a:lnTo>
                                  <a:lnTo>
                                    <a:pt x="1788" y="79"/>
                                  </a:lnTo>
                                  <a:lnTo>
                                    <a:pt x="1565" y="106"/>
                                  </a:lnTo>
                                  <a:lnTo>
                                    <a:pt x="1354" y="137"/>
                                  </a:lnTo>
                                  <a:lnTo>
                                    <a:pt x="1155" y="171"/>
                                  </a:lnTo>
                                  <a:lnTo>
                                    <a:pt x="969" y="208"/>
                                  </a:lnTo>
                                  <a:lnTo>
                                    <a:pt x="796" y="247"/>
                                  </a:lnTo>
                                  <a:lnTo>
                                    <a:pt x="638" y="290"/>
                                  </a:lnTo>
                                  <a:lnTo>
                                    <a:pt x="496" y="335"/>
                                  </a:lnTo>
                                  <a:lnTo>
                                    <a:pt x="369" y="383"/>
                                  </a:lnTo>
                                  <a:lnTo>
                                    <a:pt x="260" y="433"/>
                                  </a:lnTo>
                                  <a:lnTo>
                                    <a:pt x="169" y="484"/>
                                  </a:lnTo>
                                  <a:lnTo>
                                    <a:pt x="96" y="538"/>
                                  </a:lnTo>
                                  <a:lnTo>
                                    <a:pt x="43" y="593"/>
                                  </a:lnTo>
                                  <a:lnTo>
                                    <a:pt x="11" y="650"/>
                                  </a:lnTo>
                                  <a:lnTo>
                                    <a:pt x="0" y="708"/>
                                  </a:lnTo>
                                  <a:lnTo>
                                    <a:pt x="11" y="766"/>
                                  </a:lnTo>
                                  <a:lnTo>
                                    <a:pt x="43" y="823"/>
                                  </a:lnTo>
                                  <a:lnTo>
                                    <a:pt x="96" y="878"/>
                                  </a:lnTo>
                                  <a:lnTo>
                                    <a:pt x="169" y="932"/>
                                  </a:lnTo>
                                  <a:lnTo>
                                    <a:pt x="260" y="984"/>
                                  </a:lnTo>
                                  <a:lnTo>
                                    <a:pt x="369" y="1034"/>
                                  </a:lnTo>
                                  <a:lnTo>
                                    <a:pt x="496" y="1081"/>
                                  </a:lnTo>
                                  <a:lnTo>
                                    <a:pt x="638" y="1126"/>
                                  </a:lnTo>
                                  <a:lnTo>
                                    <a:pt x="796" y="1169"/>
                                  </a:lnTo>
                                  <a:lnTo>
                                    <a:pt x="969" y="1209"/>
                                  </a:lnTo>
                                  <a:lnTo>
                                    <a:pt x="1155" y="1246"/>
                                  </a:lnTo>
                                  <a:lnTo>
                                    <a:pt x="1354" y="1280"/>
                                  </a:lnTo>
                                  <a:lnTo>
                                    <a:pt x="1565" y="1310"/>
                                  </a:lnTo>
                                  <a:lnTo>
                                    <a:pt x="1788" y="1337"/>
                                  </a:lnTo>
                                  <a:lnTo>
                                    <a:pt x="2020" y="1361"/>
                                  </a:lnTo>
                                  <a:lnTo>
                                    <a:pt x="2262" y="1380"/>
                                  </a:lnTo>
                                  <a:lnTo>
                                    <a:pt x="2513" y="1396"/>
                                  </a:lnTo>
                                  <a:lnTo>
                                    <a:pt x="2771" y="1407"/>
                                  </a:lnTo>
                                  <a:lnTo>
                                    <a:pt x="3037" y="1414"/>
                                  </a:lnTo>
                                  <a:lnTo>
                                    <a:pt x="3308" y="1416"/>
                                  </a:lnTo>
                                  <a:lnTo>
                                    <a:pt x="3579" y="1414"/>
                                  </a:lnTo>
                                  <a:lnTo>
                                    <a:pt x="3845" y="1407"/>
                                  </a:lnTo>
                                  <a:lnTo>
                                    <a:pt x="4103" y="1396"/>
                                  </a:lnTo>
                                  <a:lnTo>
                                    <a:pt x="4354" y="1380"/>
                                  </a:lnTo>
                                  <a:lnTo>
                                    <a:pt x="4596" y="1361"/>
                                  </a:lnTo>
                                  <a:lnTo>
                                    <a:pt x="4828" y="1337"/>
                                  </a:lnTo>
                                  <a:lnTo>
                                    <a:pt x="5051" y="1310"/>
                                  </a:lnTo>
                                  <a:lnTo>
                                    <a:pt x="5262" y="1280"/>
                                  </a:lnTo>
                                  <a:lnTo>
                                    <a:pt x="5461" y="1246"/>
                                  </a:lnTo>
                                  <a:lnTo>
                                    <a:pt x="5647" y="1209"/>
                                  </a:lnTo>
                                  <a:lnTo>
                                    <a:pt x="5820" y="1169"/>
                                  </a:lnTo>
                                  <a:lnTo>
                                    <a:pt x="5978" y="1126"/>
                                  </a:lnTo>
                                  <a:lnTo>
                                    <a:pt x="6120" y="1081"/>
                                  </a:lnTo>
                                  <a:lnTo>
                                    <a:pt x="6247" y="1034"/>
                                  </a:lnTo>
                                  <a:lnTo>
                                    <a:pt x="6356" y="984"/>
                                  </a:lnTo>
                                  <a:lnTo>
                                    <a:pt x="6447" y="932"/>
                                  </a:lnTo>
                                  <a:lnTo>
                                    <a:pt x="6520" y="878"/>
                                  </a:lnTo>
                                  <a:lnTo>
                                    <a:pt x="6573" y="823"/>
                                  </a:lnTo>
                                  <a:lnTo>
                                    <a:pt x="6605" y="766"/>
                                  </a:lnTo>
                                  <a:lnTo>
                                    <a:pt x="6616" y="708"/>
                                  </a:lnTo>
                                  <a:lnTo>
                                    <a:pt x="6605" y="650"/>
                                  </a:lnTo>
                                  <a:lnTo>
                                    <a:pt x="6573" y="593"/>
                                  </a:lnTo>
                                  <a:lnTo>
                                    <a:pt x="6520" y="538"/>
                                  </a:lnTo>
                                  <a:lnTo>
                                    <a:pt x="6447" y="484"/>
                                  </a:lnTo>
                                  <a:lnTo>
                                    <a:pt x="6356" y="433"/>
                                  </a:lnTo>
                                  <a:lnTo>
                                    <a:pt x="6247" y="383"/>
                                  </a:lnTo>
                                  <a:lnTo>
                                    <a:pt x="6120" y="335"/>
                                  </a:lnTo>
                                  <a:lnTo>
                                    <a:pt x="5978" y="290"/>
                                  </a:lnTo>
                                  <a:lnTo>
                                    <a:pt x="5820" y="247"/>
                                  </a:lnTo>
                                  <a:lnTo>
                                    <a:pt x="5647" y="208"/>
                                  </a:lnTo>
                                  <a:lnTo>
                                    <a:pt x="5461" y="171"/>
                                  </a:lnTo>
                                  <a:lnTo>
                                    <a:pt x="5262" y="137"/>
                                  </a:lnTo>
                                  <a:lnTo>
                                    <a:pt x="5051" y="106"/>
                                  </a:lnTo>
                                  <a:lnTo>
                                    <a:pt x="4828" y="79"/>
                                  </a:lnTo>
                                  <a:lnTo>
                                    <a:pt x="4596" y="56"/>
                                  </a:lnTo>
                                  <a:lnTo>
                                    <a:pt x="4354" y="36"/>
                                  </a:lnTo>
                                  <a:lnTo>
                                    <a:pt x="4103" y="21"/>
                                  </a:lnTo>
                                  <a:lnTo>
                                    <a:pt x="3845" y="9"/>
                                  </a:lnTo>
                                  <a:lnTo>
                                    <a:pt x="3579" y="3"/>
                                  </a:lnTo>
                                  <a:lnTo>
                                    <a:pt x="330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6" name="Group 988"/>
                        <wpg:cNvGrpSpPr>
                          <a:grpSpLocks/>
                        </wpg:cNvGrpSpPr>
                        <wpg:grpSpPr bwMode="auto">
                          <a:xfrm>
                            <a:off x="5054" y="-610"/>
                            <a:ext cx="120" cy="447"/>
                            <a:chOff x="5054" y="-610"/>
                            <a:chExt cx="120" cy="447"/>
                          </a:xfrm>
                        </wpg:grpSpPr>
                        <wps:wsp>
                          <wps:cNvPr id="2607" name="Freeform 991"/>
                          <wps:cNvSpPr>
                            <a:spLocks/>
                          </wps:cNvSpPr>
                          <wps:spPr bwMode="auto">
                            <a:xfrm>
                              <a:off x="5054" y="-610"/>
                              <a:ext cx="120" cy="447"/>
                            </a:xfrm>
                            <a:custGeom>
                              <a:avLst/>
                              <a:gdLst>
                                <a:gd name="T0" fmla="+- 0 5104 5054"/>
                                <a:gd name="T1" fmla="*/ T0 w 120"/>
                                <a:gd name="T2" fmla="+- 0 -283 -610"/>
                                <a:gd name="T3" fmla="*/ -283 h 447"/>
                                <a:gd name="T4" fmla="+- 0 5054 5054"/>
                                <a:gd name="T5" fmla="*/ T4 w 120"/>
                                <a:gd name="T6" fmla="+- 0 -283 -610"/>
                                <a:gd name="T7" fmla="*/ -283 h 447"/>
                                <a:gd name="T8" fmla="+- 0 5114 5054"/>
                                <a:gd name="T9" fmla="*/ T8 w 120"/>
                                <a:gd name="T10" fmla="+- 0 -163 -610"/>
                                <a:gd name="T11" fmla="*/ -163 h 447"/>
                                <a:gd name="T12" fmla="+- 0 5159 5054"/>
                                <a:gd name="T13" fmla="*/ T12 w 120"/>
                                <a:gd name="T14" fmla="+- 0 -253 -610"/>
                                <a:gd name="T15" fmla="*/ -253 h 447"/>
                                <a:gd name="T16" fmla="+- 0 5108 5054"/>
                                <a:gd name="T17" fmla="*/ T16 w 120"/>
                                <a:gd name="T18" fmla="+- 0 -253 -610"/>
                                <a:gd name="T19" fmla="*/ -253 h 447"/>
                                <a:gd name="T20" fmla="+- 0 5104 5054"/>
                                <a:gd name="T21" fmla="*/ T20 w 120"/>
                                <a:gd name="T22" fmla="+- 0 -257 -610"/>
                                <a:gd name="T23" fmla="*/ -257 h 447"/>
                                <a:gd name="T24" fmla="+- 0 5104 5054"/>
                                <a:gd name="T25" fmla="*/ T24 w 120"/>
                                <a:gd name="T26" fmla="+- 0 -283 -610"/>
                                <a:gd name="T27" fmla="*/ -283 h 447"/>
                              </a:gdLst>
                              <a:ahLst/>
                              <a:cxnLst>
                                <a:cxn ang="0">
                                  <a:pos x="T1" y="T3"/>
                                </a:cxn>
                                <a:cxn ang="0">
                                  <a:pos x="T5" y="T7"/>
                                </a:cxn>
                                <a:cxn ang="0">
                                  <a:pos x="T9" y="T11"/>
                                </a:cxn>
                                <a:cxn ang="0">
                                  <a:pos x="T13" y="T15"/>
                                </a:cxn>
                                <a:cxn ang="0">
                                  <a:pos x="T17" y="T19"/>
                                </a:cxn>
                                <a:cxn ang="0">
                                  <a:pos x="T21" y="T23"/>
                                </a:cxn>
                                <a:cxn ang="0">
                                  <a:pos x="T25" y="T27"/>
                                </a:cxn>
                              </a:cxnLst>
                              <a:rect l="0" t="0" r="r" b="b"/>
                              <a:pathLst>
                                <a:path w="120" h="447">
                                  <a:moveTo>
                                    <a:pt x="50" y="327"/>
                                  </a:moveTo>
                                  <a:lnTo>
                                    <a:pt x="0" y="327"/>
                                  </a:lnTo>
                                  <a:lnTo>
                                    <a:pt x="60" y="447"/>
                                  </a:lnTo>
                                  <a:lnTo>
                                    <a:pt x="105" y="357"/>
                                  </a:lnTo>
                                  <a:lnTo>
                                    <a:pt x="54" y="357"/>
                                  </a:lnTo>
                                  <a:lnTo>
                                    <a:pt x="50" y="353"/>
                                  </a:lnTo>
                                  <a:lnTo>
                                    <a:pt x="5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8" name="Freeform 990"/>
                          <wps:cNvSpPr>
                            <a:spLocks/>
                          </wps:cNvSpPr>
                          <wps:spPr bwMode="auto">
                            <a:xfrm>
                              <a:off x="5054" y="-610"/>
                              <a:ext cx="120" cy="447"/>
                            </a:xfrm>
                            <a:custGeom>
                              <a:avLst/>
                              <a:gdLst>
                                <a:gd name="T0" fmla="+- 0 5120 5054"/>
                                <a:gd name="T1" fmla="*/ T0 w 120"/>
                                <a:gd name="T2" fmla="+- 0 -610 -610"/>
                                <a:gd name="T3" fmla="*/ -610 h 447"/>
                                <a:gd name="T4" fmla="+- 0 5108 5054"/>
                                <a:gd name="T5" fmla="*/ T4 w 120"/>
                                <a:gd name="T6" fmla="+- 0 -610 -610"/>
                                <a:gd name="T7" fmla="*/ -610 h 447"/>
                                <a:gd name="T8" fmla="+- 0 5104 5054"/>
                                <a:gd name="T9" fmla="*/ T8 w 120"/>
                                <a:gd name="T10" fmla="+- 0 -605 -610"/>
                                <a:gd name="T11" fmla="*/ -605 h 447"/>
                                <a:gd name="T12" fmla="+- 0 5104 5054"/>
                                <a:gd name="T13" fmla="*/ T12 w 120"/>
                                <a:gd name="T14" fmla="+- 0 -257 -610"/>
                                <a:gd name="T15" fmla="*/ -257 h 447"/>
                                <a:gd name="T16" fmla="+- 0 5108 5054"/>
                                <a:gd name="T17" fmla="*/ T16 w 120"/>
                                <a:gd name="T18" fmla="+- 0 -253 -610"/>
                                <a:gd name="T19" fmla="*/ -253 h 447"/>
                                <a:gd name="T20" fmla="+- 0 5120 5054"/>
                                <a:gd name="T21" fmla="*/ T20 w 120"/>
                                <a:gd name="T22" fmla="+- 0 -253 -610"/>
                                <a:gd name="T23" fmla="*/ -253 h 447"/>
                                <a:gd name="T24" fmla="+- 0 5124 5054"/>
                                <a:gd name="T25" fmla="*/ T24 w 120"/>
                                <a:gd name="T26" fmla="+- 0 -257 -610"/>
                                <a:gd name="T27" fmla="*/ -257 h 447"/>
                                <a:gd name="T28" fmla="+- 0 5124 5054"/>
                                <a:gd name="T29" fmla="*/ T28 w 120"/>
                                <a:gd name="T30" fmla="+- 0 -605 -610"/>
                                <a:gd name="T31" fmla="*/ -605 h 447"/>
                                <a:gd name="T32" fmla="+- 0 5120 5054"/>
                                <a:gd name="T33" fmla="*/ T32 w 120"/>
                                <a:gd name="T34" fmla="+- 0 -610 -610"/>
                                <a:gd name="T35" fmla="*/ -610 h 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7">
                                  <a:moveTo>
                                    <a:pt x="66" y="0"/>
                                  </a:moveTo>
                                  <a:lnTo>
                                    <a:pt x="54" y="0"/>
                                  </a:lnTo>
                                  <a:lnTo>
                                    <a:pt x="50" y="5"/>
                                  </a:lnTo>
                                  <a:lnTo>
                                    <a:pt x="50" y="353"/>
                                  </a:lnTo>
                                  <a:lnTo>
                                    <a:pt x="54" y="357"/>
                                  </a:lnTo>
                                  <a:lnTo>
                                    <a:pt x="66" y="357"/>
                                  </a:lnTo>
                                  <a:lnTo>
                                    <a:pt x="70" y="35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9" name="Freeform 989"/>
                          <wps:cNvSpPr>
                            <a:spLocks/>
                          </wps:cNvSpPr>
                          <wps:spPr bwMode="auto">
                            <a:xfrm>
                              <a:off x="5054" y="-610"/>
                              <a:ext cx="120" cy="447"/>
                            </a:xfrm>
                            <a:custGeom>
                              <a:avLst/>
                              <a:gdLst>
                                <a:gd name="T0" fmla="+- 0 5174 5054"/>
                                <a:gd name="T1" fmla="*/ T0 w 120"/>
                                <a:gd name="T2" fmla="+- 0 -283 -610"/>
                                <a:gd name="T3" fmla="*/ -283 h 447"/>
                                <a:gd name="T4" fmla="+- 0 5124 5054"/>
                                <a:gd name="T5" fmla="*/ T4 w 120"/>
                                <a:gd name="T6" fmla="+- 0 -283 -610"/>
                                <a:gd name="T7" fmla="*/ -283 h 447"/>
                                <a:gd name="T8" fmla="+- 0 5124 5054"/>
                                <a:gd name="T9" fmla="*/ T8 w 120"/>
                                <a:gd name="T10" fmla="+- 0 -257 -610"/>
                                <a:gd name="T11" fmla="*/ -257 h 447"/>
                                <a:gd name="T12" fmla="+- 0 5120 5054"/>
                                <a:gd name="T13" fmla="*/ T12 w 120"/>
                                <a:gd name="T14" fmla="+- 0 -253 -610"/>
                                <a:gd name="T15" fmla="*/ -253 h 447"/>
                                <a:gd name="T16" fmla="+- 0 5159 5054"/>
                                <a:gd name="T17" fmla="*/ T16 w 120"/>
                                <a:gd name="T18" fmla="+- 0 -253 -610"/>
                                <a:gd name="T19" fmla="*/ -253 h 447"/>
                                <a:gd name="T20" fmla="+- 0 5174 5054"/>
                                <a:gd name="T21" fmla="*/ T20 w 120"/>
                                <a:gd name="T22" fmla="+- 0 -283 -610"/>
                                <a:gd name="T23" fmla="*/ -283 h 447"/>
                              </a:gdLst>
                              <a:ahLst/>
                              <a:cxnLst>
                                <a:cxn ang="0">
                                  <a:pos x="T1" y="T3"/>
                                </a:cxn>
                                <a:cxn ang="0">
                                  <a:pos x="T5" y="T7"/>
                                </a:cxn>
                                <a:cxn ang="0">
                                  <a:pos x="T9" y="T11"/>
                                </a:cxn>
                                <a:cxn ang="0">
                                  <a:pos x="T13" y="T15"/>
                                </a:cxn>
                                <a:cxn ang="0">
                                  <a:pos x="T17" y="T19"/>
                                </a:cxn>
                                <a:cxn ang="0">
                                  <a:pos x="T21" y="T23"/>
                                </a:cxn>
                              </a:cxnLst>
                              <a:rect l="0" t="0" r="r" b="b"/>
                              <a:pathLst>
                                <a:path w="120" h="447">
                                  <a:moveTo>
                                    <a:pt x="120" y="327"/>
                                  </a:moveTo>
                                  <a:lnTo>
                                    <a:pt x="70" y="327"/>
                                  </a:lnTo>
                                  <a:lnTo>
                                    <a:pt x="70" y="353"/>
                                  </a:lnTo>
                                  <a:lnTo>
                                    <a:pt x="66" y="357"/>
                                  </a:lnTo>
                                  <a:lnTo>
                                    <a:pt x="105" y="357"/>
                                  </a:lnTo>
                                  <a:lnTo>
                                    <a:pt x="12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4FF588" id="Group 987" o:spid="_x0000_s1026" style="position:absolute;margin-left:102.45pt;margin-top:-101.9pt;width:331.55pt;height:94.15pt;z-index:-251702784;mso-position-horizontal-relative:page" coordorigin="2049,-2038" coordsize="663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">
                <v:group id="Group 992" o:spid="_x0000_s1027" style="position:absolute;left:2056;top:-2031;width:6616;height:1416" coordorigin="2056,-2031"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">
                  <v:shape id="Freeform 993" o:spid="_x0000_s1028" style="position:absolute;left:2056;top:-2031;width:6616;height:1416;visibility:visible;mso-wrap-style:square;v-text-anchor:top"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" path="m3308,l3037,3,2771,9,2513,21,2262,36,2020,56,1788,79r-223,27l1354,137r-199,34l969,208,796,247,638,290,496,335,369,383,260,433r-91,51l96,538,43,593,11,650,,708r11,58l43,823r53,55l169,932r91,52l369,1034r127,47l638,1126r158,43l969,1209r186,37l1354,1280r211,30l1788,1337r232,24l2262,1380r251,16l2771,1407r266,7l3308,1416r271,-2l3845,1407r258,-11l4354,1380r242,-19l4828,1337r223,-27l5262,1280r199,-34l5647,1209r173,-40l5978,1126r142,-45l6247,1034r109,-50l6447,932r73,-54l6573,823r32,-57l6616,708r-11,-58l6573,593r-53,-55l6447,484r-91,-51l6247,383,6120,335,5978,290,5820,247,5647,208,5461,171,5262,137,5051,106,4828,79,4596,56,4354,36,4103,21,3845,9,3579,3,3308,xe" filled="f">
                    <v:path arrowok="t" o:connecttype="custom" o:connectlocs="3037,-2028;2513,-2010;2020,-1975;1565,-1925;1155,-1860;796,-1784;496,-1696;260,-1598;96,-1493;11,-1381;11,-1265;96,-1153;260,-1047;496,-950;796,-862;1155,-785;1565,-721;2020,-670;2513,-635;3037,-617;3579,-617;4103,-635;4596,-670;5051,-721;5461,-785;5820,-862;6120,-950;6356,-1047;6520,-1153;6605,-1265;6605,-1381;6520,-1493;6356,-1598;6120,-1696;5820,-1784;5461,-1860;5051,-1925;4596,-1975;4103,-2010;3579,-2028" o:connectangles="0,0,0,0,0,0,0,0,0,0,0,0,0,0,0,0,0,0,0,0,0,0,0,0,0,0,0,0,0,0,0,0,0,0,0,0,0,0,0,0"/>
                  </v:shape>
                </v:group>
                <v:group id="Group 988" o:spid="_x0000_s1029" style="position:absolute;left:5054;top:-610;width:120;height:447" coordorigin="5054,-610"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">
                  <v:shape id="Freeform 991" o:spid="_x0000_s1030"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" path="m50,327l,327,60,447r45,-90l54,357r-4,-4l50,327e" fillcolor="black" stroked="f">
                    <v:path arrowok="t" o:connecttype="custom" o:connectlocs="50,-283;0,-283;60,-163;105,-253;54,-253;50,-257;50,-283" o:connectangles="0,0,0,0,0,0,0"/>
                  </v:shape>
                  <v:shape id="Freeform 990" o:spid="_x0000_s1031"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" path="m66,l54,,50,5r,348l54,357r12,l70,353,70,5,66,e" fillcolor="black" stroked="f">
                    <v:path arrowok="t" o:connecttype="custom" o:connectlocs="66,-610;54,-610;50,-605;50,-257;54,-253;66,-253;70,-257;70,-605;66,-610" o:connectangles="0,0,0,0,0,0,0,0,0"/>
                  </v:shape>
                  <v:shape id="Freeform 989" o:spid="_x0000_s1032"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" path="m120,327r-50,l70,353r-4,4l105,357r15,-30e" fillcolor="black" stroked="f">
                    <v:path arrowok="t" o:connecttype="custom" o:connectlocs="120,-283;70,-283;70,-257;66,-253;105,-253;120,-283" o:connectangles="0,0,0,0,0,0"/>
                  </v:shape>
                </v:group>
                <w10:wrap anchorx="page"/>
              </v:group>
            </w:pict>
          </mc:Fallback>
        </mc:AlternateContent>
      </w:r>
      <w:r w:rsidR="00052BDC">
        <w:rPr>
          <w:rFonts w:ascii="標楷體" w:eastAsia="標楷體" w:hAnsi="標楷體" w:cs="標楷體"/>
          <w:position w:val="-1"/>
          <w:sz w:val="24"/>
          <w:szCs w:val="24"/>
          <w:lang w:eastAsia="zh-TW"/>
        </w:rPr>
        <w:t>立即通知</w:t>
      </w:r>
      <w:r w:rsidR="00052BDC">
        <w:rPr>
          <w:rFonts w:ascii="標楷體" w:eastAsia="標楷體" w:hAnsi="標楷體" w:cs="標楷體" w:hint="eastAsia"/>
          <w:position w:val="-1"/>
          <w:sz w:val="24"/>
          <w:szCs w:val="24"/>
          <w:lang w:eastAsia="zh-TW"/>
        </w:rPr>
        <w:t>相關照</w:t>
      </w:r>
      <w:r w:rsidR="00052BDC">
        <w:rPr>
          <w:rFonts w:ascii="標楷體" w:eastAsia="標楷體" w:hAnsi="標楷體" w:cs="標楷體"/>
          <w:position w:val="-1"/>
          <w:sz w:val="24"/>
          <w:szCs w:val="24"/>
          <w:lang w:eastAsia="zh-TW"/>
        </w:rPr>
        <w:t>護</w:t>
      </w:r>
      <w:r>
        <w:rPr>
          <w:rFonts w:ascii="標楷體" w:eastAsia="標楷體" w:hAnsi="標楷體" w:cs="標楷體"/>
          <w:position w:val="-1"/>
          <w:sz w:val="24"/>
          <w:szCs w:val="24"/>
          <w:lang w:eastAsia="zh-TW"/>
        </w:rPr>
        <w:t>人員，並於第一線時</w:t>
      </w:r>
    </w:p>
    <w:p w:rsidR="001210EB" w:rsidRDefault="001210EB" w:rsidP="001210EB">
      <w:pPr>
        <w:spacing w:after="0" w:line="360" w:lineRule="exact"/>
        <w:ind w:left="212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間內報告</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p>
    <w:p w:rsidR="001210EB" w:rsidRDefault="001210EB" w:rsidP="001210EB">
      <w:pPr>
        <w:spacing w:before="1"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8"/>
          <w:pgSz w:w="11920" w:h="16840"/>
          <w:pgMar w:top="1780" w:right="1640" w:bottom="1180" w:left="960" w:header="1193" w:footer="1000" w:gutter="0"/>
          <w:cols w:space="720"/>
        </w:sectPr>
      </w:pPr>
    </w:p>
    <w:p w:rsidR="001210EB" w:rsidRDefault="001210EB" w:rsidP="001210EB">
      <w:pPr>
        <w:spacing w:after="0" w:line="329" w:lineRule="exact"/>
        <w:ind w:left="202"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聯絡衛生單位</w:t>
      </w:r>
    </w:p>
    <w:p w:rsidR="001210EB" w:rsidRDefault="001210EB" w:rsidP="001210EB">
      <w:pPr>
        <w:spacing w:after="0" w:line="360" w:lineRule="exact"/>
        <w:ind w:left="20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衛生局）</w:t>
      </w:r>
    </w:p>
    <w:p w:rsidR="001210EB" w:rsidRDefault="001210EB" w:rsidP="001210EB">
      <w:pPr>
        <w:spacing w:before="9" w:after="0" w:line="179" w:lineRule="auto"/>
        <w:ind w:left="240" w:right="35"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保留剩餘藥物或空藥 瓶</w:t>
      </w:r>
    </w:p>
    <w:p w:rsidR="001210EB" w:rsidRDefault="001210EB" w:rsidP="001210EB">
      <w:pPr>
        <w:spacing w:after="0" w:line="293" w:lineRule="exact"/>
        <w:ind w:left="-38" w:right="5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門診</w:t>
      </w:r>
    </w:p>
    <w:p w:rsidR="001210EB" w:rsidRDefault="001210EB" w:rsidP="001210EB">
      <w:pPr>
        <w:spacing w:after="0" w:line="283" w:lineRule="exact"/>
        <w:ind w:left="202" w:right="29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或住院治療）</w:t>
      </w:r>
    </w:p>
    <w:p w:rsidR="001210EB" w:rsidRDefault="001210EB" w:rsidP="001210EB">
      <w:pPr>
        <w:spacing w:after="0"/>
        <w:jc w:val="center"/>
        <w:rPr>
          <w:lang w:eastAsia="zh-TW"/>
        </w:rPr>
        <w:sectPr w:rsidR="001210EB">
          <w:type w:val="continuous"/>
          <w:pgSz w:w="11920" w:h="16840"/>
          <w:pgMar w:top="1200" w:right="1640" w:bottom="980" w:left="960" w:header="720" w:footer="720" w:gutter="0"/>
          <w:cols w:num="2" w:space="720" w:equalWidth="0">
            <w:col w:w="1642" w:space="5154"/>
            <w:col w:w="2524"/>
          </w:cols>
        </w:sectPr>
      </w:pPr>
    </w:p>
    <w:p w:rsidR="001210EB" w:rsidRDefault="001210EB" w:rsidP="001210EB">
      <w:pPr>
        <w:spacing w:before="9" w:after="0" w:line="100" w:lineRule="exact"/>
        <w:rPr>
          <w:sz w:val="10"/>
          <w:szCs w:val="1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before="2" w:after="0" w:line="360" w:lineRule="exact"/>
        <w:ind w:left="187"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2672" behindDoc="1" locked="0" layoutInCell="1" allowOverlap="1" wp14:anchorId="07CD12D5" wp14:editId="6158367D">
                <wp:simplePos x="0" y="0"/>
                <wp:positionH relativeFrom="page">
                  <wp:posOffset>1610360</wp:posOffset>
                </wp:positionH>
                <wp:positionV relativeFrom="paragraph">
                  <wp:posOffset>-38735</wp:posOffset>
                </wp:positionV>
                <wp:extent cx="4826635" cy="2386330"/>
                <wp:effectExtent l="10160" t="6350" r="1905" b="7620"/>
                <wp:wrapNone/>
                <wp:docPr id="2610"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6635" cy="2386330"/>
                          <a:chOff x="2536" y="-61"/>
                          <a:chExt cx="7601" cy="3758"/>
                        </a:xfrm>
                      </wpg:grpSpPr>
                      <wpg:grpSp>
                        <wpg:cNvPr id="2611" name="Group 985"/>
                        <wpg:cNvGrpSpPr>
                          <a:grpSpLocks/>
                        </wpg:cNvGrpSpPr>
                        <wpg:grpSpPr bwMode="auto">
                          <a:xfrm>
                            <a:off x="3304" y="-53"/>
                            <a:ext cx="3900" cy="1632"/>
                            <a:chOff x="3304" y="-53"/>
                            <a:chExt cx="3900" cy="1632"/>
                          </a:xfrm>
                        </wpg:grpSpPr>
                        <wps:wsp>
                          <wps:cNvPr id="2612" name="Freeform 986"/>
                          <wps:cNvSpPr>
                            <a:spLocks/>
                          </wps:cNvSpPr>
                          <wps:spPr bwMode="auto">
                            <a:xfrm>
                              <a:off x="3304" y="-53"/>
                              <a:ext cx="3900" cy="1632"/>
                            </a:xfrm>
                            <a:custGeom>
                              <a:avLst/>
                              <a:gdLst>
                                <a:gd name="T0" fmla="+- 0 3304 3304"/>
                                <a:gd name="T1" fmla="*/ T0 w 3900"/>
                                <a:gd name="T2" fmla="+- 0 1579 -53"/>
                                <a:gd name="T3" fmla="*/ 1579 h 1632"/>
                                <a:gd name="T4" fmla="+- 0 7204 3304"/>
                                <a:gd name="T5" fmla="*/ T4 w 3900"/>
                                <a:gd name="T6" fmla="+- 0 1579 -53"/>
                                <a:gd name="T7" fmla="*/ 1579 h 1632"/>
                                <a:gd name="T8" fmla="+- 0 7204 3304"/>
                                <a:gd name="T9" fmla="*/ T8 w 3900"/>
                                <a:gd name="T10" fmla="+- 0 -53 -53"/>
                                <a:gd name="T11" fmla="*/ -53 h 1632"/>
                                <a:gd name="T12" fmla="+- 0 3304 3304"/>
                                <a:gd name="T13" fmla="*/ T12 w 3900"/>
                                <a:gd name="T14" fmla="+- 0 -53 -53"/>
                                <a:gd name="T15" fmla="*/ -53 h 1632"/>
                                <a:gd name="T16" fmla="+- 0 3304 3304"/>
                                <a:gd name="T17" fmla="*/ T16 w 3900"/>
                                <a:gd name="T18" fmla="+- 0 1579 -53"/>
                                <a:gd name="T19" fmla="*/ 1579 h 1632"/>
                              </a:gdLst>
                              <a:ahLst/>
                              <a:cxnLst>
                                <a:cxn ang="0">
                                  <a:pos x="T1" y="T3"/>
                                </a:cxn>
                                <a:cxn ang="0">
                                  <a:pos x="T5" y="T7"/>
                                </a:cxn>
                                <a:cxn ang="0">
                                  <a:pos x="T9" y="T11"/>
                                </a:cxn>
                                <a:cxn ang="0">
                                  <a:pos x="T13" y="T15"/>
                                </a:cxn>
                                <a:cxn ang="0">
                                  <a:pos x="T17" y="T19"/>
                                </a:cxn>
                              </a:cxnLst>
                              <a:rect l="0" t="0" r="r" b="b"/>
                              <a:pathLst>
                                <a:path w="3900" h="1632">
                                  <a:moveTo>
                                    <a:pt x="0" y="1632"/>
                                  </a:moveTo>
                                  <a:lnTo>
                                    <a:pt x="3900" y="1632"/>
                                  </a:lnTo>
                                  <a:lnTo>
                                    <a:pt x="3900" y="0"/>
                                  </a:lnTo>
                                  <a:lnTo>
                                    <a:pt x="0" y="0"/>
                                  </a:lnTo>
                                  <a:lnTo>
                                    <a:pt x="0" y="16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3" name="Group 980"/>
                        <wpg:cNvGrpSpPr>
                          <a:grpSpLocks/>
                        </wpg:cNvGrpSpPr>
                        <wpg:grpSpPr bwMode="auto">
                          <a:xfrm>
                            <a:off x="7241" y="1182"/>
                            <a:ext cx="775" cy="120"/>
                            <a:chOff x="7241" y="1182"/>
                            <a:chExt cx="775" cy="120"/>
                          </a:xfrm>
                        </wpg:grpSpPr>
                        <wps:wsp>
                          <wps:cNvPr id="2614" name="Freeform 984"/>
                          <wps:cNvSpPr>
                            <a:spLocks/>
                          </wps:cNvSpPr>
                          <wps:spPr bwMode="auto">
                            <a:xfrm>
                              <a:off x="7241" y="1182"/>
                              <a:ext cx="775" cy="120"/>
                            </a:xfrm>
                            <a:custGeom>
                              <a:avLst/>
                              <a:gdLst>
                                <a:gd name="T0" fmla="+- 0 7896 7241"/>
                                <a:gd name="T1" fmla="*/ T0 w 775"/>
                                <a:gd name="T2" fmla="+- 0 1253 1182"/>
                                <a:gd name="T3" fmla="*/ 1253 h 120"/>
                                <a:gd name="T4" fmla="+- 0 7896 7241"/>
                                <a:gd name="T5" fmla="*/ T4 w 775"/>
                                <a:gd name="T6" fmla="+- 0 1302 1182"/>
                                <a:gd name="T7" fmla="*/ 1302 h 120"/>
                                <a:gd name="T8" fmla="+- 0 7996 7241"/>
                                <a:gd name="T9" fmla="*/ T8 w 775"/>
                                <a:gd name="T10" fmla="+- 0 1253 1182"/>
                                <a:gd name="T11" fmla="*/ 1253 h 120"/>
                                <a:gd name="T12" fmla="+- 0 7921 7241"/>
                                <a:gd name="T13" fmla="*/ T12 w 775"/>
                                <a:gd name="T14" fmla="+- 0 1253 1182"/>
                                <a:gd name="T15" fmla="*/ 1253 h 120"/>
                                <a:gd name="T16" fmla="+- 0 7896 7241"/>
                                <a:gd name="T17" fmla="*/ T16 w 775"/>
                                <a:gd name="T18" fmla="+- 0 1253 1182"/>
                                <a:gd name="T19" fmla="*/ 1253 h 120"/>
                              </a:gdLst>
                              <a:ahLst/>
                              <a:cxnLst>
                                <a:cxn ang="0">
                                  <a:pos x="T1" y="T3"/>
                                </a:cxn>
                                <a:cxn ang="0">
                                  <a:pos x="T5" y="T7"/>
                                </a:cxn>
                                <a:cxn ang="0">
                                  <a:pos x="T9" y="T11"/>
                                </a:cxn>
                                <a:cxn ang="0">
                                  <a:pos x="T13" y="T15"/>
                                </a:cxn>
                                <a:cxn ang="0">
                                  <a:pos x="T17" y="T19"/>
                                </a:cxn>
                              </a:cxnLst>
                              <a:rect l="0" t="0" r="r" b="b"/>
                              <a:pathLst>
                                <a:path w="775" h="120">
                                  <a:moveTo>
                                    <a:pt x="655" y="71"/>
                                  </a:moveTo>
                                  <a:lnTo>
                                    <a:pt x="655" y="120"/>
                                  </a:lnTo>
                                  <a:lnTo>
                                    <a:pt x="755" y="71"/>
                                  </a:lnTo>
                                  <a:lnTo>
                                    <a:pt x="680" y="71"/>
                                  </a:lnTo>
                                  <a:lnTo>
                                    <a:pt x="655" y="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5" name="Freeform 983"/>
                          <wps:cNvSpPr>
                            <a:spLocks/>
                          </wps:cNvSpPr>
                          <wps:spPr bwMode="auto">
                            <a:xfrm>
                              <a:off x="7241" y="1182"/>
                              <a:ext cx="775" cy="120"/>
                            </a:xfrm>
                            <a:custGeom>
                              <a:avLst/>
                              <a:gdLst>
                                <a:gd name="T0" fmla="+- 0 7896 7241"/>
                                <a:gd name="T1" fmla="*/ T0 w 775"/>
                                <a:gd name="T2" fmla="+- 0 1233 1182"/>
                                <a:gd name="T3" fmla="*/ 1233 h 120"/>
                                <a:gd name="T4" fmla="+- 0 7896 7241"/>
                                <a:gd name="T5" fmla="*/ T4 w 775"/>
                                <a:gd name="T6" fmla="+- 0 1253 1182"/>
                                <a:gd name="T7" fmla="*/ 1253 h 120"/>
                                <a:gd name="T8" fmla="+- 0 7921 7241"/>
                                <a:gd name="T9" fmla="*/ T8 w 775"/>
                                <a:gd name="T10" fmla="+- 0 1253 1182"/>
                                <a:gd name="T11" fmla="*/ 1253 h 120"/>
                                <a:gd name="T12" fmla="+- 0 7926 7241"/>
                                <a:gd name="T13" fmla="*/ T12 w 775"/>
                                <a:gd name="T14" fmla="+- 0 1248 1182"/>
                                <a:gd name="T15" fmla="*/ 1248 h 120"/>
                                <a:gd name="T16" fmla="+- 0 7926 7241"/>
                                <a:gd name="T17" fmla="*/ T16 w 775"/>
                                <a:gd name="T18" fmla="+- 0 1237 1182"/>
                                <a:gd name="T19" fmla="*/ 1237 h 120"/>
                                <a:gd name="T20" fmla="+- 0 7922 7241"/>
                                <a:gd name="T21" fmla="*/ T20 w 775"/>
                                <a:gd name="T22" fmla="+- 0 1233 1182"/>
                                <a:gd name="T23" fmla="*/ 1233 h 120"/>
                                <a:gd name="T24" fmla="+- 0 7896 7241"/>
                                <a:gd name="T25" fmla="*/ T24 w 775"/>
                                <a:gd name="T26" fmla="+- 0 1233 1182"/>
                                <a:gd name="T27" fmla="*/ 1233 h 120"/>
                              </a:gdLst>
                              <a:ahLst/>
                              <a:cxnLst>
                                <a:cxn ang="0">
                                  <a:pos x="T1" y="T3"/>
                                </a:cxn>
                                <a:cxn ang="0">
                                  <a:pos x="T5" y="T7"/>
                                </a:cxn>
                                <a:cxn ang="0">
                                  <a:pos x="T9" y="T11"/>
                                </a:cxn>
                                <a:cxn ang="0">
                                  <a:pos x="T13" y="T15"/>
                                </a:cxn>
                                <a:cxn ang="0">
                                  <a:pos x="T17" y="T19"/>
                                </a:cxn>
                                <a:cxn ang="0">
                                  <a:pos x="T21" y="T23"/>
                                </a:cxn>
                                <a:cxn ang="0">
                                  <a:pos x="T25" y="T27"/>
                                </a:cxn>
                              </a:cxnLst>
                              <a:rect l="0" t="0" r="r" b="b"/>
                              <a:pathLst>
                                <a:path w="775" h="120">
                                  <a:moveTo>
                                    <a:pt x="655" y="51"/>
                                  </a:moveTo>
                                  <a:lnTo>
                                    <a:pt x="655" y="71"/>
                                  </a:lnTo>
                                  <a:lnTo>
                                    <a:pt x="680" y="71"/>
                                  </a:lnTo>
                                  <a:lnTo>
                                    <a:pt x="685" y="66"/>
                                  </a:lnTo>
                                  <a:lnTo>
                                    <a:pt x="685" y="55"/>
                                  </a:lnTo>
                                  <a:lnTo>
                                    <a:pt x="681" y="51"/>
                                  </a:lnTo>
                                  <a:lnTo>
                                    <a:pt x="655" y="5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6" name="Freeform 982"/>
                          <wps:cNvSpPr>
                            <a:spLocks/>
                          </wps:cNvSpPr>
                          <wps:spPr bwMode="auto">
                            <a:xfrm>
                              <a:off x="7241" y="1182"/>
                              <a:ext cx="775" cy="120"/>
                            </a:xfrm>
                            <a:custGeom>
                              <a:avLst/>
                              <a:gdLst>
                                <a:gd name="T0" fmla="+- 0 7896 7241"/>
                                <a:gd name="T1" fmla="*/ T0 w 775"/>
                                <a:gd name="T2" fmla="+- 0 1182 1182"/>
                                <a:gd name="T3" fmla="*/ 1182 h 120"/>
                                <a:gd name="T4" fmla="+- 0 7896 7241"/>
                                <a:gd name="T5" fmla="*/ T4 w 775"/>
                                <a:gd name="T6" fmla="+- 0 1233 1182"/>
                                <a:gd name="T7" fmla="*/ 1233 h 120"/>
                                <a:gd name="T8" fmla="+- 0 7916 7241"/>
                                <a:gd name="T9" fmla="*/ T8 w 775"/>
                                <a:gd name="T10" fmla="+- 0 1233 1182"/>
                                <a:gd name="T11" fmla="*/ 1233 h 120"/>
                                <a:gd name="T12" fmla="+- 0 7922 7241"/>
                                <a:gd name="T13" fmla="*/ T12 w 775"/>
                                <a:gd name="T14" fmla="+- 0 1233 1182"/>
                                <a:gd name="T15" fmla="*/ 1233 h 120"/>
                                <a:gd name="T16" fmla="+- 0 7926 7241"/>
                                <a:gd name="T17" fmla="*/ T16 w 775"/>
                                <a:gd name="T18" fmla="+- 0 1237 1182"/>
                                <a:gd name="T19" fmla="*/ 1237 h 120"/>
                                <a:gd name="T20" fmla="+- 0 7926 7241"/>
                                <a:gd name="T21" fmla="*/ T20 w 775"/>
                                <a:gd name="T22" fmla="+- 0 1248 1182"/>
                                <a:gd name="T23" fmla="*/ 1248 h 120"/>
                                <a:gd name="T24" fmla="+- 0 7921 7241"/>
                                <a:gd name="T25" fmla="*/ T24 w 775"/>
                                <a:gd name="T26" fmla="+- 0 1253 1182"/>
                                <a:gd name="T27" fmla="*/ 1253 h 120"/>
                                <a:gd name="T28" fmla="+- 0 7996 7241"/>
                                <a:gd name="T29" fmla="*/ T28 w 775"/>
                                <a:gd name="T30" fmla="+- 0 1253 1182"/>
                                <a:gd name="T31" fmla="*/ 1253 h 120"/>
                                <a:gd name="T32" fmla="+- 0 8016 7241"/>
                                <a:gd name="T33" fmla="*/ T32 w 775"/>
                                <a:gd name="T34" fmla="+- 0 1243 1182"/>
                                <a:gd name="T35" fmla="*/ 1243 h 120"/>
                                <a:gd name="T36" fmla="+- 0 7896 7241"/>
                                <a:gd name="T37" fmla="*/ T36 w 775"/>
                                <a:gd name="T38" fmla="+- 0 1182 1182"/>
                                <a:gd name="T39" fmla="*/ 118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5" h="120">
                                  <a:moveTo>
                                    <a:pt x="655" y="0"/>
                                  </a:moveTo>
                                  <a:lnTo>
                                    <a:pt x="655" y="51"/>
                                  </a:lnTo>
                                  <a:lnTo>
                                    <a:pt x="675" y="51"/>
                                  </a:lnTo>
                                  <a:lnTo>
                                    <a:pt x="681" y="51"/>
                                  </a:lnTo>
                                  <a:lnTo>
                                    <a:pt x="685" y="55"/>
                                  </a:lnTo>
                                  <a:lnTo>
                                    <a:pt x="685" y="66"/>
                                  </a:lnTo>
                                  <a:lnTo>
                                    <a:pt x="680" y="71"/>
                                  </a:lnTo>
                                  <a:lnTo>
                                    <a:pt x="755" y="71"/>
                                  </a:lnTo>
                                  <a:lnTo>
                                    <a:pt x="775" y="61"/>
                                  </a:lnTo>
                                  <a:lnTo>
                                    <a:pt x="65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7" name="Freeform 981"/>
                          <wps:cNvSpPr>
                            <a:spLocks/>
                          </wps:cNvSpPr>
                          <wps:spPr bwMode="auto">
                            <a:xfrm>
                              <a:off x="7241" y="1182"/>
                              <a:ext cx="775" cy="120"/>
                            </a:xfrm>
                            <a:custGeom>
                              <a:avLst/>
                              <a:gdLst>
                                <a:gd name="T0" fmla="+- 0 7251 7241"/>
                                <a:gd name="T1" fmla="*/ T0 w 775"/>
                                <a:gd name="T2" fmla="+- 0 1231 1182"/>
                                <a:gd name="T3" fmla="*/ 1231 h 120"/>
                                <a:gd name="T4" fmla="+- 0 7246 7241"/>
                                <a:gd name="T5" fmla="*/ T4 w 775"/>
                                <a:gd name="T6" fmla="+- 0 1231 1182"/>
                                <a:gd name="T7" fmla="*/ 1231 h 120"/>
                                <a:gd name="T8" fmla="+- 0 7241 7241"/>
                                <a:gd name="T9" fmla="*/ T8 w 775"/>
                                <a:gd name="T10" fmla="+- 0 1235 1182"/>
                                <a:gd name="T11" fmla="*/ 1235 h 120"/>
                                <a:gd name="T12" fmla="+- 0 7241 7241"/>
                                <a:gd name="T13" fmla="*/ T12 w 775"/>
                                <a:gd name="T14" fmla="+- 0 1246 1182"/>
                                <a:gd name="T15" fmla="*/ 1246 h 120"/>
                                <a:gd name="T16" fmla="+- 0 7245 7241"/>
                                <a:gd name="T17" fmla="*/ T16 w 775"/>
                                <a:gd name="T18" fmla="+- 0 1251 1182"/>
                                <a:gd name="T19" fmla="*/ 1251 h 120"/>
                                <a:gd name="T20" fmla="+- 0 7896 7241"/>
                                <a:gd name="T21" fmla="*/ T20 w 775"/>
                                <a:gd name="T22" fmla="+- 0 1253 1182"/>
                                <a:gd name="T23" fmla="*/ 1253 h 120"/>
                                <a:gd name="T24" fmla="+- 0 7896 7241"/>
                                <a:gd name="T25" fmla="*/ T24 w 775"/>
                                <a:gd name="T26" fmla="+- 0 1233 1182"/>
                                <a:gd name="T27" fmla="*/ 1233 h 120"/>
                                <a:gd name="T28" fmla="+- 0 7251 7241"/>
                                <a:gd name="T29" fmla="*/ T28 w 775"/>
                                <a:gd name="T30" fmla="+- 0 1231 1182"/>
                                <a:gd name="T31" fmla="*/ 123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75" h="120">
                                  <a:moveTo>
                                    <a:pt x="10" y="49"/>
                                  </a:moveTo>
                                  <a:lnTo>
                                    <a:pt x="5" y="49"/>
                                  </a:lnTo>
                                  <a:lnTo>
                                    <a:pt x="0" y="53"/>
                                  </a:lnTo>
                                  <a:lnTo>
                                    <a:pt x="0" y="64"/>
                                  </a:lnTo>
                                  <a:lnTo>
                                    <a:pt x="4" y="69"/>
                                  </a:lnTo>
                                  <a:lnTo>
                                    <a:pt x="655" y="71"/>
                                  </a:lnTo>
                                  <a:lnTo>
                                    <a:pt x="655" y="51"/>
                                  </a:lnTo>
                                  <a:lnTo>
                                    <a:pt x="10"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18" name="Group 978"/>
                        <wpg:cNvGrpSpPr>
                          <a:grpSpLocks/>
                        </wpg:cNvGrpSpPr>
                        <wpg:grpSpPr bwMode="auto">
                          <a:xfrm>
                            <a:off x="7970" y="622"/>
                            <a:ext cx="2160" cy="900"/>
                            <a:chOff x="7970" y="622"/>
                            <a:chExt cx="2160" cy="900"/>
                          </a:xfrm>
                        </wpg:grpSpPr>
                        <wps:wsp>
                          <wps:cNvPr id="2619" name="Freeform 979"/>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0" name="Group 976"/>
                        <wpg:cNvGrpSpPr>
                          <a:grpSpLocks/>
                        </wpg:cNvGrpSpPr>
                        <wpg:grpSpPr bwMode="auto">
                          <a:xfrm>
                            <a:off x="7970" y="622"/>
                            <a:ext cx="2160" cy="900"/>
                            <a:chOff x="7970" y="622"/>
                            <a:chExt cx="2160" cy="900"/>
                          </a:xfrm>
                        </wpg:grpSpPr>
                        <wps:wsp>
                          <wps:cNvPr id="2621" name="Freeform 977"/>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2" name="Group 971"/>
                        <wpg:cNvGrpSpPr>
                          <a:grpSpLocks/>
                        </wpg:cNvGrpSpPr>
                        <wpg:grpSpPr bwMode="auto">
                          <a:xfrm>
                            <a:off x="5045" y="1584"/>
                            <a:ext cx="120" cy="583"/>
                            <a:chOff x="5045" y="1584"/>
                            <a:chExt cx="120" cy="583"/>
                          </a:xfrm>
                        </wpg:grpSpPr>
                        <wps:wsp>
                          <wps:cNvPr id="2623" name="Freeform 975"/>
                          <wps:cNvSpPr>
                            <a:spLocks/>
                          </wps:cNvSpPr>
                          <wps:spPr bwMode="auto">
                            <a:xfrm>
                              <a:off x="5045" y="1584"/>
                              <a:ext cx="120" cy="583"/>
                            </a:xfrm>
                            <a:custGeom>
                              <a:avLst/>
                              <a:gdLst>
                                <a:gd name="T0" fmla="+- 0 5095 5045"/>
                                <a:gd name="T1" fmla="*/ T0 w 120"/>
                                <a:gd name="T2" fmla="+- 0 2047 1584"/>
                                <a:gd name="T3" fmla="*/ 2047 h 583"/>
                                <a:gd name="T4" fmla="+- 0 5045 5045"/>
                                <a:gd name="T5" fmla="*/ T4 w 120"/>
                                <a:gd name="T6" fmla="+- 0 2047 1584"/>
                                <a:gd name="T7" fmla="*/ 2047 h 583"/>
                                <a:gd name="T8" fmla="+- 0 5106 5045"/>
                                <a:gd name="T9" fmla="*/ T8 w 120"/>
                                <a:gd name="T10" fmla="+- 0 2167 1584"/>
                                <a:gd name="T11" fmla="*/ 2167 h 583"/>
                                <a:gd name="T12" fmla="+- 0 5150 5045"/>
                                <a:gd name="T13" fmla="*/ T12 w 120"/>
                                <a:gd name="T14" fmla="+- 0 2077 1584"/>
                                <a:gd name="T15" fmla="*/ 2077 h 583"/>
                                <a:gd name="T16" fmla="+- 0 5100 5045"/>
                                <a:gd name="T17" fmla="*/ T16 w 120"/>
                                <a:gd name="T18" fmla="+- 0 2077 1584"/>
                                <a:gd name="T19" fmla="*/ 2077 h 583"/>
                                <a:gd name="T20" fmla="+- 0 5095 5045"/>
                                <a:gd name="T21" fmla="*/ T20 w 120"/>
                                <a:gd name="T22" fmla="+- 0 2072 1584"/>
                                <a:gd name="T23" fmla="*/ 2072 h 583"/>
                                <a:gd name="T24" fmla="+- 0 509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50" y="463"/>
                                  </a:moveTo>
                                  <a:lnTo>
                                    <a:pt x="0" y="463"/>
                                  </a:lnTo>
                                  <a:lnTo>
                                    <a:pt x="61" y="583"/>
                                  </a:lnTo>
                                  <a:lnTo>
                                    <a:pt x="105" y="493"/>
                                  </a:lnTo>
                                  <a:lnTo>
                                    <a:pt x="55" y="493"/>
                                  </a:lnTo>
                                  <a:lnTo>
                                    <a:pt x="50" y="488"/>
                                  </a:lnTo>
                                  <a:lnTo>
                                    <a:pt x="5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4" name="Freeform 974"/>
                          <wps:cNvSpPr>
                            <a:spLocks/>
                          </wps:cNvSpPr>
                          <wps:spPr bwMode="auto">
                            <a:xfrm>
                              <a:off x="5045" y="1584"/>
                              <a:ext cx="120" cy="583"/>
                            </a:xfrm>
                            <a:custGeom>
                              <a:avLst/>
                              <a:gdLst>
                                <a:gd name="T0" fmla="+- 0 5115 5045"/>
                                <a:gd name="T1" fmla="*/ T0 w 120"/>
                                <a:gd name="T2" fmla="+- 0 2047 1584"/>
                                <a:gd name="T3" fmla="*/ 2047 h 583"/>
                                <a:gd name="T4" fmla="+- 0 5095 5045"/>
                                <a:gd name="T5" fmla="*/ T4 w 120"/>
                                <a:gd name="T6" fmla="+- 0 2047 1584"/>
                                <a:gd name="T7" fmla="*/ 2047 h 583"/>
                                <a:gd name="T8" fmla="+- 0 5095 5045"/>
                                <a:gd name="T9" fmla="*/ T8 w 120"/>
                                <a:gd name="T10" fmla="+- 0 2072 1584"/>
                                <a:gd name="T11" fmla="*/ 2072 h 583"/>
                                <a:gd name="T12" fmla="+- 0 5100 5045"/>
                                <a:gd name="T13" fmla="*/ T12 w 120"/>
                                <a:gd name="T14" fmla="+- 0 2077 1584"/>
                                <a:gd name="T15" fmla="*/ 2077 h 583"/>
                                <a:gd name="T16" fmla="+- 0 5111 5045"/>
                                <a:gd name="T17" fmla="*/ T16 w 120"/>
                                <a:gd name="T18" fmla="+- 0 2077 1584"/>
                                <a:gd name="T19" fmla="*/ 2077 h 583"/>
                                <a:gd name="T20" fmla="+- 0 5115 5045"/>
                                <a:gd name="T21" fmla="*/ T20 w 120"/>
                                <a:gd name="T22" fmla="+- 0 2072 1584"/>
                                <a:gd name="T23" fmla="*/ 2072 h 583"/>
                                <a:gd name="T24" fmla="+- 0 511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70" y="463"/>
                                  </a:moveTo>
                                  <a:lnTo>
                                    <a:pt x="50" y="463"/>
                                  </a:lnTo>
                                  <a:lnTo>
                                    <a:pt x="50" y="488"/>
                                  </a:lnTo>
                                  <a:lnTo>
                                    <a:pt x="55" y="493"/>
                                  </a:lnTo>
                                  <a:lnTo>
                                    <a:pt x="66" y="493"/>
                                  </a:lnTo>
                                  <a:lnTo>
                                    <a:pt x="70" y="488"/>
                                  </a:lnTo>
                                  <a:lnTo>
                                    <a:pt x="7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5" name="Freeform 973"/>
                          <wps:cNvSpPr>
                            <a:spLocks/>
                          </wps:cNvSpPr>
                          <wps:spPr bwMode="auto">
                            <a:xfrm>
                              <a:off x="5045" y="1584"/>
                              <a:ext cx="120" cy="583"/>
                            </a:xfrm>
                            <a:custGeom>
                              <a:avLst/>
                              <a:gdLst>
                                <a:gd name="T0" fmla="+- 0 5165 5045"/>
                                <a:gd name="T1" fmla="*/ T0 w 120"/>
                                <a:gd name="T2" fmla="+- 0 2046 1584"/>
                                <a:gd name="T3" fmla="*/ 2046 h 583"/>
                                <a:gd name="T4" fmla="+- 0 5115 5045"/>
                                <a:gd name="T5" fmla="*/ T4 w 120"/>
                                <a:gd name="T6" fmla="+- 0 2047 1584"/>
                                <a:gd name="T7" fmla="*/ 2047 h 583"/>
                                <a:gd name="T8" fmla="+- 0 5115 5045"/>
                                <a:gd name="T9" fmla="*/ T8 w 120"/>
                                <a:gd name="T10" fmla="+- 0 2072 1584"/>
                                <a:gd name="T11" fmla="*/ 2072 h 583"/>
                                <a:gd name="T12" fmla="+- 0 5111 5045"/>
                                <a:gd name="T13" fmla="*/ T12 w 120"/>
                                <a:gd name="T14" fmla="+- 0 2077 1584"/>
                                <a:gd name="T15" fmla="*/ 2077 h 583"/>
                                <a:gd name="T16" fmla="+- 0 5150 5045"/>
                                <a:gd name="T17" fmla="*/ T16 w 120"/>
                                <a:gd name="T18" fmla="+- 0 2077 1584"/>
                                <a:gd name="T19" fmla="*/ 2077 h 583"/>
                                <a:gd name="T20" fmla="+- 0 5165 5045"/>
                                <a:gd name="T21" fmla="*/ T20 w 120"/>
                                <a:gd name="T22" fmla="+- 0 2046 1584"/>
                                <a:gd name="T23" fmla="*/ 2046 h 583"/>
                              </a:gdLst>
                              <a:ahLst/>
                              <a:cxnLst>
                                <a:cxn ang="0">
                                  <a:pos x="T1" y="T3"/>
                                </a:cxn>
                                <a:cxn ang="0">
                                  <a:pos x="T5" y="T7"/>
                                </a:cxn>
                                <a:cxn ang="0">
                                  <a:pos x="T9" y="T11"/>
                                </a:cxn>
                                <a:cxn ang="0">
                                  <a:pos x="T13" y="T15"/>
                                </a:cxn>
                                <a:cxn ang="0">
                                  <a:pos x="T17" y="T19"/>
                                </a:cxn>
                                <a:cxn ang="0">
                                  <a:pos x="T21" y="T23"/>
                                </a:cxn>
                              </a:cxnLst>
                              <a:rect l="0" t="0" r="r" b="b"/>
                              <a:pathLst>
                                <a:path w="120" h="583">
                                  <a:moveTo>
                                    <a:pt x="120" y="462"/>
                                  </a:moveTo>
                                  <a:lnTo>
                                    <a:pt x="70" y="463"/>
                                  </a:lnTo>
                                  <a:lnTo>
                                    <a:pt x="70" y="488"/>
                                  </a:lnTo>
                                  <a:lnTo>
                                    <a:pt x="66" y="493"/>
                                  </a:lnTo>
                                  <a:lnTo>
                                    <a:pt x="105" y="493"/>
                                  </a:lnTo>
                                  <a:lnTo>
                                    <a:pt x="120" y="4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6" name="Freeform 972"/>
                          <wps:cNvSpPr>
                            <a:spLocks/>
                          </wps:cNvSpPr>
                          <wps:spPr bwMode="auto">
                            <a:xfrm>
                              <a:off x="5045" y="1584"/>
                              <a:ext cx="120" cy="583"/>
                            </a:xfrm>
                            <a:custGeom>
                              <a:avLst/>
                              <a:gdLst>
                                <a:gd name="T0" fmla="+- 0 5107 5045"/>
                                <a:gd name="T1" fmla="*/ T0 w 120"/>
                                <a:gd name="T2" fmla="+- 0 1584 1584"/>
                                <a:gd name="T3" fmla="*/ 1584 h 583"/>
                                <a:gd name="T4" fmla="+- 0 5096 5045"/>
                                <a:gd name="T5" fmla="*/ T4 w 120"/>
                                <a:gd name="T6" fmla="+- 0 1584 1584"/>
                                <a:gd name="T7" fmla="*/ 1584 h 583"/>
                                <a:gd name="T8" fmla="+- 0 5092 5045"/>
                                <a:gd name="T9" fmla="*/ T8 w 120"/>
                                <a:gd name="T10" fmla="+- 0 1588 1584"/>
                                <a:gd name="T11" fmla="*/ 1588 h 583"/>
                                <a:gd name="T12" fmla="+- 0 5092 5045"/>
                                <a:gd name="T13" fmla="*/ T12 w 120"/>
                                <a:gd name="T14" fmla="+- 0 1594 1584"/>
                                <a:gd name="T15" fmla="*/ 1594 h 583"/>
                                <a:gd name="T16" fmla="+- 0 5095 5045"/>
                                <a:gd name="T17" fmla="*/ T16 w 120"/>
                                <a:gd name="T18" fmla="+- 0 2047 1584"/>
                                <a:gd name="T19" fmla="*/ 2047 h 583"/>
                                <a:gd name="T20" fmla="+- 0 5115 5045"/>
                                <a:gd name="T21" fmla="*/ T20 w 120"/>
                                <a:gd name="T22" fmla="+- 0 2047 1584"/>
                                <a:gd name="T23" fmla="*/ 2047 h 583"/>
                                <a:gd name="T24" fmla="+- 0 5112 5045"/>
                                <a:gd name="T25" fmla="*/ T24 w 120"/>
                                <a:gd name="T26" fmla="+- 0 1594 1584"/>
                                <a:gd name="T27" fmla="*/ 1594 h 583"/>
                                <a:gd name="T28" fmla="+- 0 5112 5045"/>
                                <a:gd name="T29" fmla="*/ T28 w 120"/>
                                <a:gd name="T30" fmla="+- 0 1588 1584"/>
                                <a:gd name="T31" fmla="*/ 1588 h 583"/>
                                <a:gd name="T32" fmla="+- 0 5107 5045"/>
                                <a:gd name="T33" fmla="*/ T32 w 120"/>
                                <a:gd name="T34" fmla="+- 0 1584 1584"/>
                                <a:gd name="T35" fmla="*/ 1584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83">
                                  <a:moveTo>
                                    <a:pt x="62" y="0"/>
                                  </a:moveTo>
                                  <a:lnTo>
                                    <a:pt x="51" y="0"/>
                                  </a:lnTo>
                                  <a:lnTo>
                                    <a:pt x="47" y="4"/>
                                  </a:lnTo>
                                  <a:lnTo>
                                    <a:pt x="47" y="10"/>
                                  </a:lnTo>
                                  <a:lnTo>
                                    <a:pt x="50" y="463"/>
                                  </a:lnTo>
                                  <a:lnTo>
                                    <a:pt x="70" y="463"/>
                                  </a:lnTo>
                                  <a:lnTo>
                                    <a:pt x="67" y="10"/>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7" name="Group 969"/>
                        <wpg:cNvGrpSpPr>
                          <a:grpSpLocks/>
                        </wpg:cNvGrpSpPr>
                        <wpg:grpSpPr bwMode="auto">
                          <a:xfrm>
                            <a:off x="2544" y="2191"/>
                            <a:ext cx="5356" cy="1499"/>
                            <a:chOff x="2544" y="2191"/>
                            <a:chExt cx="5356" cy="1499"/>
                          </a:xfrm>
                        </wpg:grpSpPr>
                        <wps:wsp>
                          <wps:cNvPr id="2628" name="Freeform 970"/>
                          <wps:cNvSpPr>
                            <a:spLocks/>
                          </wps:cNvSpPr>
                          <wps:spPr bwMode="auto">
                            <a:xfrm>
                              <a:off x="2544" y="2191"/>
                              <a:ext cx="5356" cy="1499"/>
                            </a:xfrm>
                            <a:custGeom>
                              <a:avLst/>
                              <a:gdLst>
                                <a:gd name="T0" fmla="+- 0 5002 2544"/>
                                <a:gd name="T1" fmla="*/ T0 w 5356"/>
                                <a:gd name="T2" fmla="+- 0 2193 2191"/>
                                <a:gd name="T3" fmla="*/ 2193 h 1499"/>
                                <a:gd name="T4" fmla="+- 0 4578 2544"/>
                                <a:gd name="T5" fmla="*/ T4 w 5356"/>
                                <a:gd name="T6" fmla="+- 0 2213 2191"/>
                                <a:gd name="T7" fmla="*/ 2213 h 1499"/>
                                <a:gd name="T8" fmla="+- 0 4180 2544"/>
                                <a:gd name="T9" fmla="*/ T8 w 5356"/>
                                <a:gd name="T10" fmla="+- 0 2250 2191"/>
                                <a:gd name="T11" fmla="*/ 2250 h 1499"/>
                                <a:gd name="T12" fmla="+- 0 3811 2544"/>
                                <a:gd name="T13" fmla="*/ T12 w 5356"/>
                                <a:gd name="T14" fmla="+- 0 2303 2191"/>
                                <a:gd name="T15" fmla="*/ 2303 h 1499"/>
                                <a:gd name="T16" fmla="+- 0 3479 2544"/>
                                <a:gd name="T17" fmla="*/ T16 w 5356"/>
                                <a:gd name="T18" fmla="+- 0 2371 2191"/>
                                <a:gd name="T19" fmla="*/ 2371 h 1499"/>
                                <a:gd name="T20" fmla="+- 0 3189 2544"/>
                                <a:gd name="T21" fmla="*/ T20 w 5356"/>
                                <a:gd name="T22" fmla="+- 0 2453 2191"/>
                                <a:gd name="T23" fmla="*/ 2453 h 1499"/>
                                <a:gd name="T24" fmla="+- 0 2945 2544"/>
                                <a:gd name="T25" fmla="*/ T24 w 5356"/>
                                <a:gd name="T26" fmla="+- 0 2546 2191"/>
                                <a:gd name="T27" fmla="*/ 2546 h 1499"/>
                                <a:gd name="T28" fmla="+- 0 2754 2544"/>
                                <a:gd name="T29" fmla="*/ T28 w 5356"/>
                                <a:gd name="T30" fmla="+- 0 2649 2191"/>
                                <a:gd name="T31" fmla="*/ 2649 h 1499"/>
                                <a:gd name="T32" fmla="+- 0 2622 2544"/>
                                <a:gd name="T33" fmla="*/ T32 w 5356"/>
                                <a:gd name="T34" fmla="+- 0 2760 2191"/>
                                <a:gd name="T35" fmla="*/ 2760 h 1499"/>
                                <a:gd name="T36" fmla="+- 0 2553 2544"/>
                                <a:gd name="T37" fmla="*/ T36 w 5356"/>
                                <a:gd name="T38" fmla="+- 0 2879 2191"/>
                                <a:gd name="T39" fmla="*/ 2879 h 1499"/>
                                <a:gd name="T40" fmla="+- 0 2553 2544"/>
                                <a:gd name="T41" fmla="*/ T40 w 5356"/>
                                <a:gd name="T42" fmla="+- 0 3002 2191"/>
                                <a:gd name="T43" fmla="*/ 3002 h 1499"/>
                                <a:gd name="T44" fmla="+- 0 2622 2544"/>
                                <a:gd name="T45" fmla="*/ T44 w 5356"/>
                                <a:gd name="T46" fmla="+- 0 3120 2191"/>
                                <a:gd name="T47" fmla="*/ 3120 h 1499"/>
                                <a:gd name="T48" fmla="+- 0 2754 2544"/>
                                <a:gd name="T49" fmla="*/ T48 w 5356"/>
                                <a:gd name="T50" fmla="+- 0 3232 2191"/>
                                <a:gd name="T51" fmla="*/ 3232 h 1499"/>
                                <a:gd name="T52" fmla="+- 0 2945 2544"/>
                                <a:gd name="T53" fmla="*/ T52 w 5356"/>
                                <a:gd name="T54" fmla="+- 0 3335 2191"/>
                                <a:gd name="T55" fmla="*/ 3335 h 1499"/>
                                <a:gd name="T56" fmla="+- 0 3189 2544"/>
                                <a:gd name="T57" fmla="*/ T56 w 5356"/>
                                <a:gd name="T58" fmla="+- 0 3428 2191"/>
                                <a:gd name="T59" fmla="*/ 3428 h 1499"/>
                                <a:gd name="T60" fmla="+- 0 3479 2544"/>
                                <a:gd name="T61" fmla="*/ T60 w 5356"/>
                                <a:gd name="T62" fmla="+- 0 3509 2191"/>
                                <a:gd name="T63" fmla="*/ 3509 h 1499"/>
                                <a:gd name="T64" fmla="+- 0 3811 2544"/>
                                <a:gd name="T65" fmla="*/ T64 w 5356"/>
                                <a:gd name="T66" fmla="+- 0 3578 2191"/>
                                <a:gd name="T67" fmla="*/ 3578 h 1499"/>
                                <a:gd name="T68" fmla="+- 0 4180 2544"/>
                                <a:gd name="T69" fmla="*/ T68 w 5356"/>
                                <a:gd name="T70" fmla="+- 0 3631 2191"/>
                                <a:gd name="T71" fmla="*/ 3631 h 1499"/>
                                <a:gd name="T72" fmla="+- 0 4578 2544"/>
                                <a:gd name="T73" fmla="*/ T72 w 5356"/>
                                <a:gd name="T74" fmla="+- 0 3668 2191"/>
                                <a:gd name="T75" fmla="*/ 3668 h 1499"/>
                                <a:gd name="T76" fmla="+- 0 5002 2544"/>
                                <a:gd name="T77" fmla="*/ T76 w 5356"/>
                                <a:gd name="T78" fmla="+- 0 3687 2191"/>
                                <a:gd name="T79" fmla="*/ 3687 h 1499"/>
                                <a:gd name="T80" fmla="+- 0 5442 2544"/>
                                <a:gd name="T81" fmla="*/ T80 w 5356"/>
                                <a:gd name="T82" fmla="+- 0 3687 2191"/>
                                <a:gd name="T83" fmla="*/ 3687 h 1499"/>
                                <a:gd name="T84" fmla="+- 0 5866 2544"/>
                                <a:gd name="T85" fmla="*/ T84 w 5356"/>
                                <a:gd name="T86" fmla="+- 0 3668 2191"/>
                                <a:gd name="T87" fmla="*/ 3668 h 1499"/>
                                <a:gd name="T88" fmla="+- 0 6264 2544"/>
                                <a:gd name="T89" fmla="*/ T88 w 5356"/>
                                <a:gd name="T90" fmla="+- 0 3631 2191"/>
                                <a:gd name="T91" fmla="*/ 3631 h 1499"/>
                                <a:gd name="T92" fmla="+- 0 6633 2544"/>
                                <a:gd name="T93" fmla="*/ T92 w 5356"/>
                                <a:gd name="T94" fmla="+- 0 3578 2191"/>
                                <a:gd name="T95" fmla="*/ 3578 h 1499"/>
                                <a:gd name="T96" fmla="+- 0 6965 2544"/>
                                <a:gd name="T97" fmla="*/ T96 w 5356"/>
                                <a:gd name="T98" fmla="+- 0 3509 2191"/>
                                <a:gd name="T99" fmla="*/ 3509 h 1499"/>
                                <a:gd name="T100" fmla="+- 0 7255 2544"/>
                                <a:gd name="T101" fmla="*/ T100 w 5356"/>
                                <a:gd name="T102" fmla="+- 0 3428 2191"/>
                                <a:gd name="T103" fmla="*/ 3428 h 1499"/>
                                <a:gd name="T104" fmla="+- 0 7499 2544"/>
                                <a:gd name="T105" fmla="*/ T104 w 5356"/>
                                <a:gd name="T106" fmla="+- 0 3335 2191"/>
                                <a:gd name="T107" fmla="*/ 3335 h 1499"/>
                                <a:gd name="T108" fmla="+- 0 7690 2544"/>
                                <a:gd name="T109" fmla="*/ T108 w 5356"/>
                                <a:gd name="T110" fmla="+- 0 3232 2191"/>
                                <a:gd name="T111" fmla="*/ 3232 h 1499"/>
                                <a:gd name="T112" fmla="+- 0 7822 2544"/>
                                <a:gd name="T113" fmla="*/ T112 w 5356"/>
                                <a:gd name="T114" fmla="+- 0 3120 2191"/>
                                <a:gd name="T115" fmla="*/ 3120 h 1499"/>
                                <a:gd name="T116" fmla="+- 0 7891 2544"/>
                                <a:gd name="T117" fmla="*/ T116 w 5356"/>
                                <a:gd name="T118" fmla="+- 0 3002 2191"/>
                                <a:gd name="T119" fmla="*/ 3002 h 1499"/>
                                <a:gd name="T120" fmla="+- 0 7891 2544"/>
                                <a:gd name="T121" fmla="*/ T120 w 5356"/>
                                <a:gd name="T122" fmla="+- 0 2879 2191"/>
                                <a:gd name="T123" fmla="*/ 2879 h 1499"/>
                                <a:gd name="T124" fmla="+- 0 7822 2544"/>
                                <a:gd name="T125" fmla="*/ T124 w 5356"/>
                                <a:gd name="T126" fmla="+- 0 2760 2191"/>
                                <a:gd name="T127" fmla="*/ 2760 h 1499"/>
                                <a:gd name="T128" fmla="+- 0 7690 2544"/>
                                <a:gd name="T129" fmla="*/ T128 w 5356"/>
                                <a:gd name="T130" fmla="+- 0 2649 2191"/>
                                <a:gd name="T131" fmla="*/ 2649 h 1499"/>
                                <a:gd name="T132" fmla="+- 0 7499 2544"/>
                                <a:gd name="T133" fmla="*/ T132 w 5356"/>
                                <a:gd name="T134" fmla="+- 0 2546 2191"/>
                                <a:gd name="T135" fmla="*/ 2546 h 1499"/>
                                <a:gd name="T136" fmla="+- 0 7255 2544"/>
                                <a:gd name="T137" fmla="*/ T136 w 5356"/>
                                <a:gd name="T138" fmla="+- 0 2453 2191"/>
                                <a:gd name="T139" fmla="*/ 2453 h 1499"/>
                                <a:gd name="T140" fmla="+- 0 6965 2544"/>
                                <a:gd name="T141" fmla="*/ T140 w 5356"/>
                                <a:gd name="T142" fmla="+- 0 2371 2191"/>
                                <a:gd name="T143" fmla="*/ 2371 h 1499"/>
                                <a:gd name="T144" fmla="+- 0 6633 2544"/>
                                <a:gd name="T145" fmla="*/ T144 w 5356"/>
                                <a:gd name="T146" fmla="+- 0 2303 2191"/>
                                <a:gd name="T147" fmla="*/ 2303 h 1499"/>
                                <a:gd name="T148" fmla="+- 0 6264 2544"/>
                                <a:gd name="T149" fmla="*/ T148 w 5356"/>
                                <a:gd name="T150" fmla="+- 0 2250 2191"/>
                                <a:gd name="T151" fmla="*/ 2250 h 1499"/>
                                <a:gd name="T152" fmla="+- 0 5866 2544"/>
                                <a:gd name="T153" fmla="*/ T152 w 5356"/>
                                <a:gd name="T154" fmla="+- 0 2213 2191"/>
                                <a:gd name="T155" fmla="*/ 2213 h 1499"/>
                                <a:gd name="T156" fmla="+- 0 5442 2544"/>
                                <a:gd name="T157" fmla="*/ T156 w 5356"/>
                                <a:gd name="T158" fmla="+- 0 2193 2191"/>
                                <a:gd name="T159" fmla="*/ 2193 h 1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356" h="1499">
                                  <a:moveTo>
                                    <a:pt x="2678" y="0"/>
                                  </a:moveTo>
                                  <a:lnTo>
                                    <a:pt x="2458" y="2"/>
                                  </a:lnTo>
                                  <a:lnTo>
                                    <a:pt x="2244" y="10"/>
                                  </a:lnTo>
                                  <a:lnTo>
                                    <a:pt x="2034" y="22"/>
                                  </a:lnTo>
                                  <a:lnTo>
                                    <a:pt x="1832" y="38"/>
                                  </a:lnTo>
                                  <a:lnTo>
                                    <a:pt x="1636" y="59"/>
                                  </a:lnTo>
                                  <a:lnTo>
                                    <a:pt x="1447" y="83"/>
                                  </a:lnTo>
                                  <a:lnTo>
                                    <a:pt x="1267" y="112"/>
                                  </a:lnTo>
                                  <a:lnTo>
                                    <a:pt x="1096" y="144"/>
                                  </a:lnTo>
                                  <a:lnTo>
                                    <a:pt x="935" y="180"/>
                                  </a:lnTo>
                                  <a:lnTo>
                                    <a:pt x="784" y="219"/>
                                  </a:lnTo>
                                  <a:lnTo>
                                    <a:pt x="645" y="262"/>
                                  </a:lnTo>
                                  <a:lnTo>
                                    <a:pt x="517" y="307"/>
                                  </a:lnTo>
                                  <a:lnTo>
                                    <a:pt x="401" y="355"/>
                                  </a:lnTo>
                                  <a:lnTo>
                                    <a:pt x="299" y="405"/>
                                  </a:lnTo>
                                  <a:lnTo>
                                    <a:pt x="210" y="458"/>
                                  </a:lnTo>
                                  <a:lnTo>
                                    <a:pt x="137" y="512"/>
                                  </a:lnTo>
                                  <a:lnTo>
                                    <a:pt x="78" y="569"/>
                                  </a:lnTo>
                                  <a:lnTo>
                                    <a:pt x="35" y="628"/>
                                  </a:lnTo>
                                  <a:lnTo>
                                    <a:pt x="9" y="688"/>
                                  </a:lnTo>
                                  <a:lnTo>
                                    <a:pt x="0" y="749"/>
                                  </a:lnTo>
                                  <a:lnTo>
                                    <a:pt x="9" y="811"/>
                                  </a:lnTo>
                                  <a:lnTo>
                                    <a:pt x="35" y="871"/>
                                  </a:lnTo>
                                  <a:lnTo>
                                    <a:pt x="78" y="929"/>
                                  </a:lnTo>
                                  <a:lnTo>
                                    <a:pt x="137" y="986"/>
                                  </a:lnTo>
                                  <a:lnTo>
                                    <a:pt x="210" y="1041"/>
                                  </a:lnTo>
                                  <a:lnTo>
                                    <a:pt x="299" y="1094"/>
                                  </a:lnTo>
                                  <a:lnTo>
                                    <a:pt x="401" y="1144"/>
                                  </a:lnTo>
                                  <a:lnTo>
                                    <a:pt x="517" y="1192"/>
                                  </a:lnTo>
                                  <a:lnTo>
                                    <a:pt x="645" y="1237"/>
                                  </a:lnTo>
                                  <a:lnTo>
                                    <a:pt x="784" y="1279"/>
                                  </a:lnTo>
                                  <a:lnTo>
                                    <a:pt x="935" y="1318"/>
                                  </a:lnTo>
                                  <a:lnTo>
                                    <a:pt x="1096" y="1354"/>
                                  </a:lnTo>
                                  <a:lnTo>
                                    <a:pt x="1267" y="1387"/>
                                  </a:lnTo>
                                  <a:lnTo>
                                    <a:pt x="1447" y="1415"/>
                                  </a:lnTo>
                                  <a:lnTo>
                                    <a:pt x="1636" y="1440"/>
                                  </a:lnTo>
                                  <a:lnTo>
                                    <a:pt x="1832" y="1461"/>
                                  </a:lnTo>
                                  <a:lnTo>
                                    <a:pt x="2034" y="1477"/>
                                  </a:lnTo>
                                  <a:lnTo>
                                    <a:pt x="2244" y="1489"/>
                                  </a:lnTo>
                                  <a:lnTo>
                                    <a:pt x="2458" y="1496"/>
                                  </a:lnTo>
                                  <a:lnTo>
                                    <a:pt x="2678" y="1499"/>
                                  </a:lnTo>
                                  <a:lnTo>
                                    <a:pt x="2898" y="1496"/>
                                  </a:lnTo>
                                  <a:lnTo>
                                    <a:pt x="3112" y="1489"/>
                                  </a:lnTo>
                                  <a:lnTo>
                                    <a:pt x="3322" y="1477"/>
                                  </a:lnTo>
                                  <a:lnTo>
                                    <a:pt x="3524" y="1461"/>
                                  </a:lnTo>
                                  <a:lnTo>
                                    <a:pt x="3720" y="1440"/>
                                  </a:lnTo>
                                  <a:lnTo>
                                    <a:pt x="3909" y="1415"/>
                                  </a:lnTo>
                                  <a:lnTo>
                                    <a:pt x="4089" y="1387"/>
                                  </a:lnTo>
                                  <a:lnTo>
                                    <a:pt x="4260" y="1354"/>
                                  </a:lnTo>
                                  <a:lnTo>
                                    <a:pt x="4421" y="1318"/>
                                  </a:lnTo>
                                  <a:lnTo>
                                    <a:pt x="4572" y="1279"/>
                                  </a:lnTo>
                                  <a:lnTo>
                                    <a:pt x="4711" y="1237"/>
                                  </a:lnTo>
                                  <a:lnTo>
                                    <a:pt x="4839" y="1192"/>
                                  </a:lnTo>
                                  <a:lnTo>
                                    <a:pt x="4955" y="1144"/>
                                  </a:lnTo>
                                  <a:lnTo>
                                    <a:pt x="5057" y="1094"/>
                                  </a:lnTo>
                                  <a:lnTo>
                                    <a:pt x="5146" y="1041"/>
                                  </a:lnTo>
                                  <a:lnTo>
                                    <a:pt x="5219" y="986"/>
                                  </a:lnTo>
                                  <a:lnTo>
                                    <a:pt x="5278" y="929"/>
                                  </a:lnTo>
                                  <a:lnTo>
                                    <a:pt x="5321" y="871"/>
                                  </a:lnTo>
                                  <a:lnTo>
                                    <a:pt x="5347" y="811"/>
                                  </a:lnTo>
                                  <a:lnTo>
                                    <a:pt x="5356" y="749"/>
                                  </a:lnTo>
                                  <a:lnTo>
                                    <a:pt x="5347" y="688"/>
                                  </a:lnTo>
                                  <a:lnTo>
                                    <a:pt x="5321" y="628"/>
                                  </a:lnTo>
                                  <a:lnTo>
                                    <a:pt x="5278" y="569"/>
                                  </a:lnTo>
                                  <a:lnTo>
                                    <a:pt x="5219" y="512"/>
                                  </a:lnTo>
                                  <a:lnTo>
                                    <a:pt x="5146" y="458"/>
                                  </a:lnTo>
                                  <a:lnTo>
                                    <a:pt x="5057" y="405"/>
                                  </a:lnTo>
                                  <a:lnTo>
                                    <a:pt x="4955" y="355"/>
                                  </a:lnTo>
                                  <a:lnTo>
                                    <a:pt x="4839" y="307"/>
                                  </a:lnTo>
                                  <a:lnTo>
                                    <a:pt x="4711" y="262"/>
                                  </a:lnTo>
                                  <a:lnTo>
                                    <a:pt x="4572" y="219"/>
                                  </a:lnTo>
                                  <a:lnTo>
                                    <a:pt x="4421" y="180"/>
                                  </a:lnTo>
                                  <a:lnTo>
                                    <a:pt x="4260" y="144"/>
                                  </a:lnTo>
                                  <a:lnTo>
                                    <a:pt x="4089" y="112"/>
                                  </a:lnTo>
                                  <a:lnTo>
                                    <a:pt x="3909" y="83"/>
                                  </a:lnTo>
                                  <a:lnTo>
                                    <a:pt x="3720" y="59"/>
                                  </a:lnTo>
                                  <a:lnTo>
                                    <a:pt x="3524" y="38"/>
                                  </a:lnTo>
                                  <a:lnTo>
                                    <a:pt x="3322" y="22"/>
                                  </a:lnTo>
                                  <a:lnTo>
                                    <a:pt x="3112" y="10"/>
                                  </a:lnTo>
                                  <a:lnTo>
                                    <a:pt x="2898" y="2"/>
                                  </a:lnTo>
                                  <a:lnTo>
                                    <a:pt x="26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4A06486" id="Group 968" o:spid="_x0000_s1026" style="position:absolute;margin-left:126.8pt;margin-top:-3.05pt;width:380.05pt;height:187.9pt;z-index:-251703808;mso-position-horizontal-relative:page" coordorigin="2536,-61" coordsize="7601,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">
                <v:group id="Group 985" o:spid="_x0000_s1027" style="position:absolute;left:3304;top:-53;width:3900;height:1632" coordorigin="3304,-53"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">
                  <v:shape id="Freeform 986" o:spid="_x0000_s1028" style="position:absolute;left:3304;top:-53;width:3900;height:1632;visibility:visible;mso-wrap-style:square;v-text-anchor:top"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" path="m,1632r3900,l3900,,,,,1632xe" filled="f">
                    <v:path arrowok="t" o:connecttype="custom" o:connectlocs="0,1579;3900,1579;3900,-53;0,-53;0,1579" o:connectangles="0,0,0,0,0"/>
                  </v:shape>
                </v:group>
                <v:group id="Group 980" o:spid="_x0000_s1029" style="position:absolute;left:7241;top:1182;width:775;height:120" coordorigin="7241,1182"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">
                  <v:shape id="Freeform 984" o:spid="_x0000_s1030"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2rdxQAAAN0AAAAPAAAAZHJzL2Rvd25yZXYueG1sRI9Ba8JA&#10;FITvQv/D8gredGMQ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DSz2rdxQAAAN0AAAAP&#10;AAAAAAAAAAAAAAAAAAcCAABkcnMvZG93bnJldi54bWxQSwUGAAAAAAMAAwC3AAAA+QIAAAAA&#10;" path="m655,71r,49l755,71r-75,l655,71e" fillcolor="black" stroked="f">
                    <v:path arrowok="t" o:connecttype="custom" o:connectlocs="655,1253;655,1302;755,1253;680,1253;655,1253" o:connectangles="0,0,0,0,0"/>
                  </v:shape>
                  <v:shape id="Freeform 983" o:spid="_x0000_s1031"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89GxQAAAN0AAAAPAAAAZHJzL2Rvd25yZXYueG1sRI9Ba8JA&#10;FITvQv/D8gredGNA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C9g89GxQAAAN0AAAAP&#10;AAAAAAAAAAAAAAAAAAcCAABkcnMvZG93bnJldi54bWxQSwUGAAAAAAMAAwC3AAAA+QIAAAAA&#10;" path="m655,51r,20l680,71r5,-5l685,55r-4,-4l655,51e" fillcolor="black" stroked="f">
                    <v:path arrowok="t" o:connecttype="custom" o:connectlocs="655,1233;655,1253;680,1253;685,1248;685,1237;681,1233;655,1233" o:connectangles="0,0,0,0,0,0,0"/>
                  </v:shape>
                  <v:shape id="Freeform 982" o:spid="_x0000_s1032"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" path="m655,r,51l675,51r6,l685,55r,11l680,71r75,l775,61,655,e" fillcolor="black" stroked="f">
                    <v:path arrowok="t" o:connecttype="custom" o:connectlocs="655,1182;655,1233;675,1233;681,1233;685,1237;685,1248;680,1253;755,1253;775,1243;655,1182" o:connectangles="0,0,0,0,0,0,0,0,0,0"/>
                  </v:shape>
                  <v:shape id="Freeform 981" o:spid="_x0000_s1033"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" path="m10,49r-5,l,53,,64r4,5l655,71r,-20l10,49e" fillcolor="black" stroked="f">
                    <v:path arrowok="t" o:connecttype="custom" o:connectlocs="10,1231;5,1231;0,1235;0,1246;4,1251;655,1253;655,1233;10,1231" o:connectangles="0,0,0,0,0,0,0,0"/>
                  </v:shape>
                </v:group>
                <v:group id="Group 978" o:spid="_x0000_s1034"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">
                  <v:shape id="Freeform 979" o:spid="_x0000_s1035"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" path="m,900r2160,l2160,,,,,900e" stroked="f">
                    <v:path arrowok="t" o:connecttype="custom" o:connectlocs="0,1522;2160,1522;2160,622;0,622;0,1522" o:connectangles="0,0,0,0,0"/>
                  </v:shape>
                </v:group>
                <v:group id="Group 976" o:spid="_x0000_s1036"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">
                  <v:shape id="Freeform 977" o:spid="_x0000_s1037"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" path="m,900r2160,l2160,,,,,900xe" filled="f">
                    <v:path arrowok="t" o:connecttype="custom" o:connectlocs="0,1522;2160,1522;2160,622;0,622;0,1522" o:connectangles="0,0,0,0,0"/>
                  </v:shape>
                </v:group>
                <v:group id="Group 971" o:spid="_x0000_s1038" style="position:absolute;left:5045;top:1584;width:120;height:583" coordorigin="5045,1584"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">
                  <v:shape id="Freeform 975" o:spid="_x0000_s1039"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YxQAAAN0AAAAPAAAAZHJzL2Rvd25yZXYueG1sRI9Pi8Iw&#10;FMTvC36H8ARva2qF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A+MGEYxQAAAN0AAAAP&#10;AAAAAAAAAAAAAAAAAAcCAABkcnMvZG93bnJldi54bWxQSwUGAAAAAAMAAwC3AAAA+QIAAAAA&#10;" path="m50,463l,463,61,583r44,-90l55,493r-5,-5l50,463e" fillcolor="black" stroked="f">
                    <v:path arrowok="t" o:connecttype="custom" o:connectlocs="50,2047;0,2047;61,2167;105,2077;55,2077;50,2072;50,2047" o:connectangles="0,0,0,0,0,0,0"/>
                  </v:shape>
                  <v:shape id="Freeform 974" o:spid="_x0000_s1040"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flsxQAAAN0AAAAPAAAAZHJzL2Rvd25yZXYueG1sRI9Pi8Iw&#10;FMTvC36H8ARva2qR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Cx2flsxQAAAN0AAAAP&#10;AAAAAAAAAAAAAAAAAAcCAABkcnMvZG93bnJldi54bWxQSwUGAAAAAAMAAwC3AAAA+QIAAAAA&#10;" path="m70,463r-20,l50,488r5,5l66,493r4,-5l70,463e" fillcolor="black" stroked="f">
                    <v:path arrowok="t" o:connecttype="custom" o:connectlocs="70,2047;50,2047;50,2072;55,2077;66,2077;70,2072;70,2047" o:connectangles="0,0,0,0,0,0,0"/>
                  </v:shape>
                  <v:shape id="Freeform 973" o:spid="_x0000_s1041"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z3xQAAAN0AAAAPAAAAZHJzL2Rvd25yZXYueG1sRI9Pi8Iw&#10;FMTvC36H8ARva2rB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DelVz3xQAAAN0AAAAP&#10;AAAAAAAAAAAAAAAAAAcCAABkcnMvZG93bnJldi54bWxQSwUGAAAAAAMAAwC3AAAA+QIAAAAA&#10;" path="m120,462r-50,1l70,488r-4,5l105,493r15,-31e" fillcolor="black" stroked="f">
                    <v:path arrowok="t" o:connecttype="custom" o:connectlocs="120,2046;70,2047;70,2072;66,2077;105,2077;120,2046" o:connectangles="0,0,0,0,0,0"/>
                  </v:shape>
                  <v:shape id="Freeform 972" o:spid="_x0000_s1042"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" path="m62,l51,,47,4r,6l50,463r20,l67,10r,-6l62,e" fillcolor="black" stroked="f">
                    <v:path arrowok="t" o:connecttype="custom" o:connectlocs="62,1584;51,1584;47,1588;47,1594;50,2047;70,2047;67,1594;67,1588;62,1584" o:connectangles="0,0,0,0,0,0,0,0,0"/>
                  </v:shape>
                </v:group>
                <v:group id="Group 969" o:spid="_x0000_s1043" style="position:absolute;left:2544;top:2191;width:5356;height:1499" coordorigin="2544,2191"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">
                  <v:shape id="Freeform 970" o:spid="_x0000_s1044" style="position:absolute;left:2544;top:2191;width:5356;height:1499;visibility:visible;mso-wrap-style:square;v-text-anchor:top"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" path="m2678,l2458,2r-214,8l2034,22,1832,38,1636,59,1447,83r-180,29l1096,144,935,180,784,219,645,262,517,307,401,355,299,405r-89,53l137,512,78,569,35,628,9,688,,749r9,62l35,871r43,58l137,986r73,55l299,1094r102,50l517,1192r128,45l784,1279r151,39l1096,1354r171,33l1447,1415r189,25l1832,1461r202,16l2244,1489r214,7l2678,1499r220,-3l3112,1489r210,-12l3524,1461r196,-21l3909,1415r180,-28l4260,1354r161,-36l4572,1279r139,-42l4839,1192r116,-48l5057,1094r89,-53l5219,986r59,-57l5321,871r26,-60l5356,749r-9,-61l5321,628r-43,-59l5219,512r-73,-54l5057,405,4955,355,4839,307,4711,262,4572,219,4421,180,4260,144,4089,112,3909,83,3720,59,3524,38,3322,22,3112,10,2898,2,2678,xe" filled="f">
                    <v:path arrowok="t" o:connecttype="custom" o:connectlocs="2458,2193;2034,2213;1636,2250;1267,2303;935,2371;645,2453;401,2546;210,2649;78,2760;9,2879;9,3002;78,3120;210,3232;401,3335;645,3428;935,3509;1267,3578;1636,3631;2034,3668;2458,3687;2898,3687;3322,3668;3720,3631;4089,3578;4421,3509;4711,3428;4955,3335;5146,3232;5278,3120;5347,3002;5347,2879;5278,2760;5146,2649;4955,2546;4711,2453;4421,2371;4089,2303;3720,2250;3322,2213;2898,2193" o:connectangles="0,0,0,0,0,0,0,0,0,0,0,0,0,0,0,0,0,0,0,0,0,0,0,0,0,0,0,0,0,0,0,0,0,0,0,0,0,0,0,0"/>
                  </v:shape>
                </v:group>
                <w10:wrap anchorx="page"/>
              </v:group>
            </w:pict>
          </mc:Fallback>
        </mc:AlternateContent>
      </w:r>
      <w:r>
        <w:rPr>
          <w:rFonts w:ascii="標楷體" w:eastAsia="標楷體" w:hAnsi="標楷體" w:cs="標楷體"/>
          <w:sz w:val="24"/>
          <w:szCs w:val="24"/>
          <w:lang w:eastAsia="zh-TW"/>
        </w:rPr>
        <w:t>調查藥物中毒 原因</w:t>
      </w:r>
    </w:p>
    <w:p w:rsidR="001210EB" w:rsidRDefault="001210EB" w:rsidP="001210EB">
      <w:pPr>
        <w:spacing w:before="7" w:after="0" w:line="181" w:lineRule="auto"/>
        <w:ind w:left="240" w:right="-76"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 處理會議。</w:t>
      </w:r>
    </w:p>
    <w:p w:rsidR="001210EB" w:rsidRDefault="001210EB" w:rsidP="001210EB">
      <w:pPr>
        <w:spacing w:after="0" w:line="29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藥物中毒之院</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家屬。</w:t>
      </w:r>
    </w:p>
    <w:p w:rsidR="001210EB" w:rsidRDefault="001210EB" w:rsidP="001210EB">
      <w:pPr>
        <w:spacing w:after="0" w:line="200" w:lineRule="exact"/>
        <w:rPr>
          <w:sz w:val="20"/>
          <w:szCs w:val="2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before="2" w:after="0" w:line="280" w:lineRule="exact"/>
        <w:rPr>
          <w:sz w:val="28"/>
          <w:szCs w:val="28"/>
          <w:lang w:eastAsia="zh-TW"/>
        </w:rPr>
      </w:pPr>
    </w:p>
    <w:p w:rsidR="001210EB" w:rsidRDefault="001210EB" w:rsidP="001210EB">
      <w:pPr>
        <w:spacing w:after="0" w:line="181" w:lineRule="auto"/>
        <w:ind w:right="387"/>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藥物衛生安全教育</w:t>
      </w:r>
    </w:p>
    <w:p w:rsidR="001210EB" w:rsidRDefault="001210EB" w:rsidP="001210EB">
      <w:pPr>
        <w:spacing w:after="0"/>
        <w:rPr>
          <w:lang w:eastAsia="zh-TW"/>
        </w:rPr>
        <w:sectPr w:rsidR="001210EB">
          <w:type w:val="continuous"/>
          <w:pgSz w:w="11920" w:h="16840"/>
          <w:pgMar w:top="1200" w:right="1640" w:bottom="980" w:left="960" w:header="720" w:footer="720" w:gutter="0"/>
          <w:cols w:num="3" w:space="720" w:equalWidth="0">
            <w:col w:w="1628" w:space="869"/>
            <w:col w:w="3598" w:space="1069"/>
            <w:col w:w="215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1" w:after="0" w:line="240" w:lineRule="exact"/>
        <w:rPr>
          <w:sz w:val="24"/>
          <w:szCs w:val="24"/>
          <w:lang w:eastAsia="zh-TW"/>
        </w:rPr>
      </w:pPr>
    </w:p>
    <w:p w:rsidR="001210EB" w:rsidRDefault="001210EB" w:rsidP="001210EB">
      <w:pPr>
        <w:spacing w:after="0" w:line="300" w:lineRule="exact"/>
        <w:ind w:left="247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書面資料呈報有關單位。</w:t>
      </w:r>
    </w:p>
    <w:p w:rsidR="001210EB" w:rsidRDefault="001210EB" w:rsidP="001210EB">
      <w:pPr>
        <w:spacing w:after="0" w:line="319" w:lineRule="exact"/>
        <w:ind w:left="247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注</w:t>
      </w:r>
      <w:r>
        <w:rPr>
          <w:rFonts w:ascii="標楷體" w:eastAsia="標楷體" w:hAnsi="標楷體" w:cs="標楷體"/>
          <w:spacing w:val="1"/>
          <w:position w:val="-2"/>
          <w:sz w:val="24"/>
          <w:szCs w:val="24"/>
          <w:lang w:eastAsia="zh-TW"/>
        </w:rPr>
        <w:t>意</w:t>
      </w:r>
      <w:r>
        <w:rPr>
          <w:rFonts w:ascii="標楷體" w:eastAsia="標楷體" w:hAnsi="標楷體" w:cs="標楷體"/>
          <w:position w:val="-2"/>
          <w:sz w:val="24"/>
          <w:szCs w:val="24"/>
          <w:lang w:eastAsia="zh-TW"/>
        </w:rPr>
        <w:t>藥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sidR="000976D0">
        <w:rPr>
          <w:rFonts w:ascii="標楷體" w:eastAsia="標楷體" w:hAnsi="標楷體" w:cs="標楷體"/>
          <w:position w:val="-2"/>
          <w:sz w:val="24"/>
          <w:szCs w:val="24"/>
          <w:lang w:eastAsia="zh-TW"/>
        </w:rPr>
        <w:br/>
      </w:r>
      <w:r w:rsidR="000976D0">
        <w:rPr>
          <w:rFonts w:ascii="標楷體" w:eastAsia="標楷體" w:hAnsi="標楷體" w:cs="標楷體" w:hint="eastAsia"/>
          <w:position w:val="-2"/>
          <w:sz w:val="24"/>
          <w:szCs w:val="24"/>
          <w:lang w:eastAsia="zh-TW"/>
        </w:rPr>
        <w:t xml:space="preserve">  </w:t>
      </w:r>
      <w:r>
        <w:rPr>
          <w:rFonts w:ascii="標楷體" w:eastAsia="標楷體" w:hAnsi="標楷體" w:cs="標楷體"/>
          <w:position w:val="-2"/>
          <w:sz w:val="24"/>
          <w:szCs w:val="24"/>
          <w:lang w:eastAsia="zh-TW"/>
        </w:rPr>
        <w:t>復原情況。</w:t>
      </w:r>
    </w:p>
    <w:p w:rsidR="001210EB" w:rsidRDefault="001210EB" w:rsidP="001210EB">
      <w:pPr>
        <w:spacing w:before="7"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7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4720" behindDoc="1" locked="0" layoutInCell="1" allowOverlap="1" wp14:anchorId="102F53B2" wp14:editId="02AA97EE">
                <wp:simplePos x="0" y="0"/>
                <wp:positionH relativeFrom="page">
                  <wp:posOffset>741680</wp:posOffset>
                </wp:positionH>
                <wp:positionV relativeFrom="paragraph">
                  <wp:posOffset>-115570</wp:posOffset>
                </wp:positionV>
                <wp:extent cx="5266690" cy="1270"/>
                <wp:effectExtent l="8255" t="11430" r="11430" b="6350"/>
                <wp:wrapNone/>
                <wp:docPr id="2629" name="Group 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6690" cy="1270"/>
                          <a:chOff x="1168" y="-182"/>
                          <a:chExt cx="8294" cy="2"/>
                        </a:xfrm>
                      </wpg:grpSpPr>
                      <wps:wsp>
                        <wps:cNvPr id="2630" name="Freeform 965"/>
                        <wps:cNvSpPr>
                          <a:spLocks/>
                        </wps:cNvSpPr>
                        <wps:spPr bwMode="auto">
                          <a:xfrm>
                            <a:off x="1168" y="-182"/>
                            <a:ext cx="8294" cy="2"/>
                          </a:xfrm>
                          <a:custGeom>
                            <a:avLst/>
                            <a:gdLst>
                              <a:gd name="T0" fmla="+- 0 1168 1168"/>
                              <a:gd name="T1" fmla="*/ T0 w 8294"/>
                              <a:gd name="T2" fmla="+- 0 -182 -182"/>
                              <a:gd name="T3" fmla="*/ -182 h 2"/>
                              <a:gd name="T4" fmla="+- 0 9462 1168"/>
                              <a:gd name="T5" fmla="*/ T4 w 8294"/>
                              <a:gd name="T6" fmla="+- 0 -180 -182"/>
                              <a:gd name="T7" fmla="*/ -180 h 2"/>
                            </a:gdLst>
                            <a:ahLst/>
                            <a:cxnLst>
                              <a:cxn ang="0">
                                <a:pos x="T1" y="T3"/>
                              </a:cxn>
                              <a:cxn ang="0">
                                <a:pos x="T5" y="T7"/>
                              </a:cxn>
                            </a:cxnLst>
                            <a:rect l="0" t="0" r="r" b="b"/>
                            <a:pathLst>
                              <a:path w="8294" h="2">
                                <a:moveTo>
                                  <a:pt x="0" y="0"/>
                                </a:moveTo>
                                <a:lnTo>
                                  <a:pt x="8294"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6CE29" id="Group 964" o:spid="_x0000_s1026" style="position:absolute;margin-left:58.4pt;margin-top:-9.1pt;width:414.7pt;height:.1pt;z-index:-251701760;mso-position-horizontal-relative:page" coordorigin="1168,-182" coordsize="82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">
                <v:shape id="Freeform 965" o:spid="_x0000_s1027" style="position:absolute;left:1168;top:-182;width:8294;height:2;visibility:visible;mso-wrap-style:square;v-text-anchor:top" coordsize="8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" path="m,l8294,2e" filled="f">
                  <v:path arrowok="t" o:connecttype="custom" o:connectlocs="0,-182;8294,-1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藥物中毒原因確實檢討改進。</w:t>
      </w:r>
    </w:p>
    <w:p w:rsidR="001210EB" w:rsidRDefault="001210EB" w:rsidP="001210EB">
      <w:pPr>
        <w:spacing w:after="0" w:line="278"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2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9056" behindDoc="1" locked="0" layoutInCell="1" allowOverlap="1" wp14:anchorId="659324C7" wp14:editId="58F6E3A6">
                <wp:simplePos x="0" y="0"/>
                <wp:positionH relativeFrom="page">
                  <wp:posOffset>720090</wp:posOffset>
                </wp:positionH>
                <wp:positionV relativeFrom="paragraph">
                  <wp:posOffset>-113665</wp:posOffset>
                </wp:positionV>
                <wp:extent cx="5143500" cy="1270"/>
                <wp:effectExtent l="5715" t="6985" r="13335" b="10795"/>
                <wp:wrapNone/>
                <wp:docPr id="2631" name="Group 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34" y="-179"/>
                          <a:chExt cx="8100" cy="2"/>
                        </a:xfrm>
                      </wpg:grpSpPr>
                      <wps:wsp>
                        <wps:cNvPr id="2632" name="Freeform 963"/>
                        <wps:cNvSpPr>
                          <a:spLocks/>
                        </wps:cNvSpPr>
                        <wps:spPr bwMode="auto">
                          <a:xfrm>
                            <a:off x="1134" y="-179"/>
                            <a:ext cx="8100" cy="2"/>
                          </a:xfrm>
                          <a:custGeom>
                            <a:avLst/>
                            <a:gdLst>
                              <a:gd name="T0" fmla="+- 0 1134 1134"/>
                              <a:gd name="T1" fmla="*/ T0 w 8100"/>
                              <a:gd name="T2" fmla="+- 0 9234 1134"/>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5D7EF5" id="Group 962" o:spid="_x0000_s1026" style="position:absolute;margin-left:56.7pt;margin-top:-8.95pt;width:405pt;height:.1pt;z-index:-251687424;mso-position-horizontal-relative:page" coordorigin="1134,-179"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">
                <v:shape id="Freeform 963" o:spid="_x0000_s1027" style="position:absolute;left:1134;top:-179;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2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加強交通安全宣導</w:t>
      </w:r>
    </w:p>
    <w:p w:rsidR="001210EB" w:rsidRDefault="001210EB" w:rsidP="001210EB">
      <w:pPr>
        <w:spacing w:after="0" w:line="281" w:lineRule="exact"/>
        <w:ind w:left="2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公務車輛定期安全檢查</w:t>
      </w:r>
    </w:p>
    <w:p w:rsidR="001210EB" w:rsidRDefault="001210EB" w:rsidP="001210EB">
      <w:pPr>
        <w:spacing w:after="0" w:line="281" w:lineRule="exact"/>
        <w:ind w:left="2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加強駕駛考核工作</w:t>
      </w:r>
    </w:p>
    <w:p w:rsidR="001210EB" w:rsidRDefault="001210EB" w:rsidP="001210EB">
      <w:pPr>
        <w:spacing w:after="0" w:line="307" w:lineRule="exact"/>
        <w:ind w:left="2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1104" behindDoc="1" locked="0" layoutInCell="1" allowOverlap="1" wp14:anchorId="128843BB" wp14:editId="109B0A0B">
                <wp:simplePos x="0" y="0"/>
                <wp:positionH relativeFrom="page">
                  <wp:posOffset>716915</wp:posOffset>
                </wp:positionH>
                <wp:positionV relativeFrom="paragraph">
                  <wp:posOffset>38735</wp:posOffset>
                </wp:positionV>
                <wp:extent cx="5143500" cy="1270"/>
                <wp:effectExtent l="12065" t="12065" r="6985" b="5715"/>
                <wp:wrapNone/>
                <wp:docPr id="2633" name="Group 9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29" y="61"/>
                          <a:chExt cx="8100" cy="2"/>
                        </a:xfrm>
                      </wpg:grpSpPr>
                      <wps:wsp>
                        <wps:cNvPr id="2634" name="Freeform 961"/>
                        <wps:cNvSpPr>
                          <a:spLocks/>
                        </wps:cNvSpPr>
                        <wps:spPr bwMode="auto">
                          <a:xfrm>
                            <a:off x="1129" y="61"/>
                            <a:ext cx="8100" cy="2"/>
                          </a:xfrm>
                          <a:custGeom>
                            <a:avLst/>
                            <a:gdLst>
                              <a:gd name="T0" fmla="+- 0 1129 1129"/>
                              <a:gd name="T1" fmla="*/ T0 w 8100"/>
                              <a:gd name="T2" fmla="+- 0 9229 1129"/>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2DF5EA" id="Group 960" o:spid="_x0000_s1026" style="position:absolute;margin-left:56.45pt;margin-top:3.05pt;width:405pt;height:.1pt;z-index:-251685376;mso-position-horizontal-relative:page" coordorigin="1129,61"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">
                <v:shape id="Freeform 961" o:spid="_x0000_s1027" style="position:absolute;left:1129;top:61;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4"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5140"/>
          <w:tab w:val="left" w:pos="5860"/>
        </w:tabs>
        <w:spacing w:after="0" w:line="336" w:lineRule="exact"/>
        <w:ind w:left="111"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9840" behindDoc="1" locked="0" layoutInCell="1" allowOverlap="1" wp14:anchorId="26DD08D0" wp14:editId="08A7CB9D">
                <wp:simplePos x="0" y="0"/>
                <wp:positionH relativeFrom="page">
                  <wp:posOffset>603885</wp:posOffset>
                </wp:positionH>
                <wp:positionV relativeFrom="paragraph">
                  <wp:posOffset>17145</wp:posOffset>
                </wp:positionV>
                <wp:extent cx="691515" cy="240665"/>
                <wp:effectExtent l="3810" t="3810" r="9525" b="3175"/>
                <wp:wrapNone/>
                <wp:docPr id="2635" name="Group 9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 cy="240665"/>
                          <a:chOff x="951" y="27"/>
                          <a:chExt cx="1089" cy="379"/>
                        </a:xfrm>
                      </wpg:grpSpPr>
                      <wpg:grpSp>
                        <wpg:cNvPr id="2636" name="Group 958"/>
                        <wpg:cNvGrpSpPr>
                          <a:grpSpLocks/>
                        </wpg:cNvGrpSpPr>
                        <wpg:grpSpPr bwMode="auto">
                          <a:xfrm>
                            <a:off x="958" y="33"/>
                            <a:ext cx="1076" cy="2"/>
                            <a:chOff x="958" y="33"/>
                            <a:chExt cx="1076" cy="2"/>
                          </a:xfrm>
                        </wpg:grpSpPr>
                        <wps:wsp>
                          <wps:cNvPr id="2637" name="Freeform 959"/>
                          <wps:cNvSpPr>
                            <a:spLocks/>
                          </wps:cNvSpPr>
                          <wps:spPr bwMode="auto">
                            <a:xfrm>
                              <a:off x="958" y="33"/>
                              <a:ext cx="1076" cy="2"/>
                            </a:xfrm>
                            <a:custGeom>
                              <a:avLst/>
                              <a:gdLst>
                                <a:gd name="T0" fmla="+- 0 958 958"/>
                                <a:gd name="T1" fmla="*/ T0 w 1076"/>
                                <a:gd name="T2" fmla="+- 0 2033 958"/>
                                <a:gd name="T3" fmla="*/ T2 w 1076"/>
                              </a:gdLst>
                              <a:ahLst/>
                              <a:cxnLst>
                                <a:cxn ang="0">
                                  <a:pos x="T1" y="0"/>
                                </a:cxn>
                                <a:cxn ang="0">
                                  <a:pos x="T3" y="0"/>
                                </a:cxn>
                              </a:cxnLst>
                              <a:rect l="0" t="0" r="r" b="b"/>
                              <a:pathLst>
                                <a:path w="1076">
                                  <a:moveTo>
                                    <a:pt x="0" y="0"/>
                                  </a:moveTo>
                                  <a:lnTo>
                                    <a:pt x="1075"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8" name="Group 956"/>
                        <wpg:cNvGrpSpPr>
                          <a:grpSpLocks/>
                        </wpg:cNvGrpSpPr>
                        <wpg:grpSpPr bwMode="auto">
                          <a:xfrm>
                            <a:off x="962" y="36"/>
                            <a:ext cx="2" cy="360"/>
                            <a:chOff x="962" y="36"/>
                            <a:chExt cx="2" cy="360"/>
                          </a:xfrm>
                        </wpg:grpSpPr>
                        <wps:wsp>
                          <wps:cNvPr id="2639" name="Freeform 957"/>
                          <wps:cNvSpPr>
                            <a:spLocks/>
                          </wps:cNvSpPr>
                          <wps:spPr bwMode="auto">
                            <a:xfrm>
                              <a:off x="962" y="36"/>
                              <a:ext cx="2" cy="360"/>
                            </a:xfrm>
                            <a:custGeom>
                              <a:avLst/>
                              <a:gdLst>
                                <a:gd name="T0" fmla="+- 0 36 36"/>
                                <a:gd name="T1" fmla="*/ 36 h 360"/>
                                <a:gd name="T2" fmla="+- 0 396 36"/>
                                <a:gd name="T3" fmla="*/ 396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0" name="Group 954"/>
                        <wpg:cNvGrpSpPr>
                          <a:grpSpLocks/>
                        </wpg:cNvGrpSpPr>
                        <wpg:grpSpPr bwMode="auto">
                          <a:xfrm>
                            <a:off x="958" y="399"/>
                            <a:ext cx="1076" cy="2"/>
                            <a:chOff x="958" y="399"/>
                            <a:chExt cx="1076" cy="2"/>
                          </a:xfrm>
                        </wpg:grpSpPr>
                        <wps:wsp>
                          <wps:cNvPr id="2641" name="Freeform 955"/>
                          <wps:cNvSpPr>
                            <a:spLocks/>
                          </wps:cNvSpPr>
                          <wps:spPr bwMode="auto">
                            <a:xfrm>
                              <a:off x="958" y="399"/>
                              <a:ext cx="1076" cy="2"/>
                            </a:xfrm>
                            <a:custGeom>
                              <a:avLst/>
                              <a:gdLst>
                                <a:gd name="T0" fmla="+- 0 958 958"/>
                                <a:gd name="T1" fmla="*/ T0 w 1076"/>
                                <a:gd name="T2" fmla="+- 0 2033 958"/>
                                <a:gd name="T3" fmla="*/ T2 w 1076"/>
                              </a:gdLst>
                              <a:ahLst/>
                              <a:cxnLst>
                                <a:cxn ang="0">
                                  <a:pos x="T1" y="0"/>
                                </a:cxn>
                                <a:cxn ang="0">
                                  <a:pos x="T3" y="0"/>
                                </a:cxn>
                              </a:cxnLst>
                              <a:rect l="0" t="0" r="r" b="b"/>
                              <a:pathLst>
                                <a:path w="1076">
                                  <a:moveTo>
                                    <a:pt x="0" y="0"/>
                                  </a:moveTo>
                                  <a:lnTo>
                                    <a:pt x="1075"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2" name="Group 952"/>
                        <wpg:cNvGrpSpPr>
                          <a:grpSpLocks/>
                        </wpg:cNvGrpSpPr>
                        <wpg:grpSpPr bwMode="auto">
                          <a:xfrm>
                            <a:off x="2028" y="36"/>
                            <a:ext cx="2" cy="360"/>
                            <a:chOff x="2028" y="36"/>
                            <a:chExt cx="2" cy="360"/>
                          </a:xfrm>
                        </wpg:grpSpPr>
                        <wps:wsp>
                          <wps:cNvPr id="2643" name="Freeform 953"/>
                          <wps:cNvSpPr>
                            <a:spLocks/>
                          </wps:cNvSpPr>
                          <wps:spPr bwMode="auto">
                            <a:xfrm>
                              <a:off x="2028" y="36"/>
                              <a:ext cx="2" cy="360"/>
                            </a:xfrm>
                            <a:custGeom>
                              <a:avLst/>
                              <a:gdLst>
                                <a:gd name="T0" fmla="+- 0 36 36"/>
                                <a:gd name="T1" fmla="*/ 36 h 360"/>
                                <a:gd name="T2" fmla="+- 0 396 36"/>
                                <a:gd name="T3" fmla="*/ 396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2C88B4" id="Group 951" o:spid="_x0000_s1026" style="position:absolute;margin-left:47.55pt;margin-top:1.35pt;width:54.45pt;height:18.95pt;z-index:-251696640;mso-position-horizontal-relative:page" coordorigin="951,27" coordsize="1089,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">
                <v:group id="Group 958" o:spid="_x0000_s1027" style="position:absolute;left:958;top:33;width:1076;height:2" coordorigin="958,3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">
                  <v:shape id="Freeform 959" o:spid="_x0000_s1028" style="position:absolute;left:958;top:3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" path="m,l1075,e" filled="f" strokeweight=".23814mm">
                    <v:path arrowok="t" o:connecttype="custom" o:connectlocs="0,0;1075,0" o:connectangles="0,0"/>
                  </v:shape>
                </v:group>
                <v:group id="Group 956" o:spid="_x0000_s1029" style="position:absolute;left:962;top:36;width:2;height:360" coordorigin="962,36"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">
                  <v:shape id="Freeform 957" o:spid="_x0000_s1030" style="position:absolute;left:962;top:36;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" path="m,l,360e" filled="f" strokeweight=".58pt">
                    <v:path arrowok="t" o:connecttype="custom" o:connectlocs="0,36;0,396" o:connectangles="0,0"/>
                  </v:shape>
                </v:group>
                <v:group id="Group 954" o:spid="_x0000_s1031" style="position:absolute;left:958;top:399;width:1076;height:2" coordorigin="958,399"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">
                  <v:shape id="Freeform 955" o:spid="_x0000_s1032" style="position:absolute;left:958;top:399;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" path="m,l1075,e" filled="f" strokeweight=".23814mm">
                    <v:path arrowok="t" o:connecttype="custom" o:connectlocs="0,0;1075,0" o:connectangles="0,0"/>
                  </v:shape>
                </v:group>
                <v:group id="Group 952" o:spid="_x0000_s1033" style="position:absolute;left:2028;top:36;width:2;height:360" coordorigin="2028,36"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">
                  <v:shape id="Freeform 953" o:spid="_x0000_s1034" style="position:absolute;left:2028;top:36;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" path="m,l,360e" filled="f" strokeweight=".58pt">
                    <v:path arrowok="t" o:connecttype="custom" o:connectlocs="0,36;0,396" o:connectangles="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21888" behindDoc="1" locked="0" layoutInCell="1" allowOverlap="1" wp14:anchorId="283AF46B" wp14:editId="78BF710D">
                <wp:simplePos x="0" y="0"/>
                <wp:positionH relativeFrom="page">
                  <wp:posOffset>3798570</wp:posOffset>
                </wp:positionH>
                <wp:positionV relativeFrom="paragraph">
                  <wp:posOffset>-5715</wp:posOffset>
                </wp:positionV>
                <wp:extent cx="691515" cy="240665"/>
                <wp:effectExtent l="7620" t="9525" r="5715" b="6985"/>
                <wp:wrapNone/>
                <wp:docPr id="2644" name="Group 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 cy="240665"/>
                          <a:chOff x="5982" y="-9"/>
                          <a:chExt cx="1089" cy="379"/>
                        </a:xfrm>
                      </wpg:grpSpPr>
                      <wpg:grpSp>
                        <wpg:cNvPr id="2645" name="Group 949"/>
                        <wpg:cNvGrpSpPr>
                          <a:grpSpLocks/>
                        </wpg:cNvGrpSpPr>
                        <wpg:grpSpPr bwMode="auto">
                          <a:xfrm>
                            <a:off x="5989" y="-3"/>
                            <a:ext cx="1076" cy="2"/>
                            <a:chOff x="5989" y="-3"/>
                            <a:chExt cx="1076" cy="2"/>
                          </a:xfrm>
                        </wpg:grpSpPr>
                        <wps:wsp>
                          <wps:cNvPr id="2646" name="Freeform 950"/>
                          <wps:cNvSpPr>
                            <a:spLocks/>
                          </wps:cNvSpPr>
                          <wps:spPr bwMode="auto">
                            <a:xfrm>
                              <a:off x="5989" y="-3"/>
                              <a:ext cx="1076" cy="2"/>
                            </a:xfrm>
                            <a:custGeom>
                              <a:avLst/>
                              <a:gdLst>
                                <a:gd name="T0" fmla="+- 0 5989 5989"/>
                                <a:gd name="T1" fmla="*/ T0 w 1076"/>
                                <a:gd name="T2" fmla="+- 0 7065 5989"/>
                                <a:gd name="T3" fmla="*/ T2 w 1076"/>
                              </a:gdLst>
                              <a:ahLst/>
                              <a:cxnLst>
                                <a:cxn ang="0">
                                  <a:pos x="T1" y="0"/>
                                </a:cxn>
                                <a:cxn ang="0">
                                  <a:pos x="T3" y="0"/>
                                </a:cxn>
                              </a:cxnLst>
                              <a:rect l="0" t="0" r="r" b="b"/>
                              <a:pathLst>
                                <a:path w="1076">
                                  <a:moveTo>
                                    <a:pt x="0" y="0"/>
                                  </a:moveTo>
                                  <a:lnTo>
                                    <a:pt x="1076"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7" name="Group 947"/>
                        <wpg:cNvGrpSpPr>
                          <a:grpSpLocks/>
                        </wpg:cNvGrpSpPr>
                        <wpg:grpSpPr bwMode="auto">
                          <a:xfrm>
                            <a:off x="5994" y="0"/>
                            <a:ext cx="2" cy="360"/>
                            <a:chOff x="5994" y="0"/>
                            <a:chExt cx="2" cy="360"/>
                          </a:xfrm>
                        </wpg:grpSpPr>
                        <wps:wsp>
                          <wps:cNvPr id="2648" name="Freeform 948"/>
                          <wps:cNvSpPr>
                            <a:spLocks/>
                          </wps:cNvSpPr>
                          <wps:spPr bwMode="auto">
                            <a:xfrm>
                              <a:off x="5994" y="0"/>
                              <a:ext cx="2" cy="360"/>
                            </a:xfrm>
                            <a:custGeom>
                              <a:avLst/>
                              <a:gdLst>
                                <a:gd name="T0" fmla="*/ 0 h 360"/>
                                <a:gd name="T1" fmla="*/ 360 h 360"/>
                              </a:gdLst>
                              <a:ahLst/>
                              <a:cxnLst>
                                <a:cxn ang="0">
                                  <a:pos x="0" y="T0"/>
                                </a:cxn>
                                <a:cxn ang="0">
                                  <a:pos x="0" y="T1"/>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9" name="Group 945"/>
                        <wpg:cNvGrpSpPr>
                          <a:grpSpLocks/>
                        </wpg:cNvGrpSpPr>
                        <wpg:grpSpPr bwMode="auto">
                          <a:xfrm>
                            <a:off x="5989" y="363"/>
                            <a:ext cx="1076" cy="2"/>
                            <a:chOff x="5989" y="363"/>
                            <a:chExt cx="1076" cy="2"/>
                          </a:xfrm>
                        </wpg:grpSpPr>
                        <wps:wsp>
                          <wps:cNvPr id="2650" name="Freeform 946"/>
                          <wps:cNvSpPr>
                            <a:spLocks/>
                          </wps:cNvSpPr>
                          <wps:spPr bwMode="auto">
                            <a:xfrm>
                              <a:off x="5989" y="363"/>
                              <a:ext cx="1076" cy="2"/>
                            </a:xfrm>
                            <a:custGeom>
                              <a:avLst/>
                              <a:gdLst>
                                <a:gd name="T0" fmla="+- 0 5989 5989"/>
                                <a:gd name="T1" fmla="*/ T0 w 1076"/>
                                <a:gd name="T2" fmla="+- 0 7065 5989"/>
                                <a:gd name="T3" fmla="*/ T2 w 1076"/>
                              </a:gdLst>
                              <a:ahLst/>
                              <a:cxnLst>
                                <a:cxn ang="0">
                                  <a:pos x="T1" y="0"/>
                                </a:cxn>
                                <a:cxn ang="0">
                                  <a:pos x="T3" y="0"/>
                                </a:cxn>
                              </a:cxnLst>
                              <a:rect l="0" t="0" r="r" b="b"/>
                              <a:pathLst>
                                <a:path w="1076">
                                  <a:moveTo>
                                    <a:pt x="0" y="0"/>
                                  </a:moveTo>
                                  <a:lnTo>
                                    <a:pt x="1076"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1" name="Group 943"/>
                        <wpg:cNvGrpSpPr>
                          <a:grpSpLocks/>
                        </wpg:cNvGrpSpPr>
                        <wpg:grpSpPr bwMode="auto">
                          <a:xfrm>
                            <a:off x="7060" y="0"/>
                            <a:ext cx="2" cy="360"/>
                            <a:chOff x="7060" y="0"/>
                            <a:chExt cx="2" cy="360"/>
                          </a:xfrm>
                        </wpg:grpSpPr>
                        <wps:wsp>
                          <wps:cNvPr id="2652" name="Freeform 944"/>
                          <wps:cNvSpPr>
                            <a:spLocks/>
                          </wps:cNvSpPr>
                          <wps:spPr bwMode="auto">
                            <a:xfrm>
                              <a:off x="7060" y="0"/>
                              <a:ext cx="2" cy="360"/>
                            </a:xfrm>
                            <a:custGeom>
                              <a:avLst/>
                              <a:gdLst>
                                <a:gd name="T0" fmla="*/ 0 h 360"/>
                                <a:gd name="T1" fmla="*/ 360 h 360"/>
                              </a:gdLst>
                              <a:ahLst/>
                              <a:cxnLst>
                                <a:cxn ang="0">
                                  <a:pos x="0" y="T0"/>
                                </a:cxn>
                                <a:cxn ang="0">
                                  <a:pos x="0" y="T1"/>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527A29" id="Group 942" o:spid="_x0000_s1026" style="position:absolute;margin-left:299.1pt;margin-top:-.45pt;width:54.45pt;height:18.95pt;z-index:-251694592;mso-position-horizontal-relative:page" coordorigin="5982,-9" coordsize="1089,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">
                <v:group id="Group 949" o:spid="_x0000_s1027" style="position:absolute;left:5989;top:-3;width:1076;height:2" coordorigin="5989,-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">
                  <v:shape id="Freeform 950" o:spid="_x0000_s1028" style="position:absolute;left:5989;top:-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" path="m,l1076,e" filled="f" strokeweight=".23814mm">
                    <v:path arrowok="t" o:connecttype="custom" o:connectlocs="0,0;1076,0" o:connectangles="0,0"/>
                  </v:shape>
                </v:group>
                <v:group id="Group 947" o:spid="_x0000_s1029" style="position:absolute;left:5994;width:2;height:360" coordorigin="599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">
                  <v:shape id="Freeform 948" o:spid="_x0000_s1030" style="position:absolute;left:599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" path="m,l,360e" filled="f" strokeweight=".58pt">
                    <v:path arrowok="t" o:connecttype="custom" o:connectlocs="0,0;0,360" o:connectangles="0,0"/>
                  </v:shape>
                </v:group>
                <v:group id="Group 945" o:spid="_x0000_s1031" style="position:absolute;left:5989;top:363;width:1076;height:2" coordorigin="5989,36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">
                  <v:shape id="Freeform 946" o:spid="_x0000_s1032" style="position:absolute;left:5989;top:36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" path="m,l1076,e" filled="f" strokeweight=".23814mm">
                    <v:path arrowok="t" o:connecttype="custom" o:connectlocs="0,0;1076,0" o:connectangles="0,0"/>
                  </v:shape>
                </v:group>
                <v:group id="Group 943" o:spid="_x0000_s1033" style="position:absolute;left:7060;width:2;height:360" coordorigin="706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">
                  <v:shape id="Freeform 944" o:spid="_x0000_s1034" style="position:absolute;left:706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" path="m,l,360e" filled="f" strokeweight=".58pt">
                    <v:path arrowok="t" o:connecttype="custom" o:connectlocs="0,0;0,360" o:connectangles="0,0"/>
                  </v:shape>
                </v:group>
                <w10:wrap anchorx="page"/>
              </v:group>
            </w:pict>
          </mc:Fallback>
        </mc:AlternateContent>
      </w:r>
      <w:r>
        <w:rPr>
          <w:rFonts w:ascii="標楷體" w:eastAsia="標楷體" w:hAnsi="標楷體" w:cs="標楷體"/>
          <w:position w:val="-2"/>
          <w:sz w:val="24"/>
          <w:szCs w:val="24"/>
          <w:lang w:eastAsia="zh-TW"/>
        </w:rPr>
        <w:t>車</w:t>
      </w:r>
      <w:r w:rsidR="0018634C">
        <w:rPr>
          <w:rFonts w:ascii="標楷體" w:eastAsia="標楷體" w:hAnsi="標楷體" w:cs="標楷體" w:hint="eastAsia"/>
          <w:position w:val="-2"/>
          <w:sz w:val="24"/>
          <w:szCs w:val="24"/>
          <w:lang w:eastAsia="zh-TW"/>
        </w:rPr>
        <w:t>禍</w:t>
      </w:r>
      <w:r>
        <w:rPr>
          <w:rFonts w:ascii="標楷體" w:eastAsia="標楷體" w:hAnsi="標楷體" w:cs="標楷體"/>
          <w:position w:val="-2"/>
          <w:sz w:val="24"/>
          <w:szCs w:val="24"/>
          <w:lang w:eastAsia="zh-TW"/>
        </w:rPr>
        <w:t>發生</w:t>
      </w:r>
      <w:r>
        <w:rPr>
          <w:rFonts w:ascii="標楷體" w:eastAsia="標楷體" w:hAnsi="標楷體" w:cs="標楷體"/>
          <w:position w:val="-2"/>
          <w:sz w:val="24"/>
          <w:szCs w:val="24"/>
          <w:lang w:eastAsia="zh-TW"/>
        </w:rPr>
        <w:tab/>
      </w:r>
      <w:r>
        <w:rPr>
          <w:rFonts w:ascii="標楷體" w:eastAsia="標楷體" w:hAnsi="標楷體" w:cs="標楷體"/>
          <w:position w:val="2"/>
          <w:sz w:val="24"/>
          <w:szCs w:val="24"/>
          <w:lang w:eastAsia="zh-TW"/>
        </w:rPr>
        <w:t>身</w:t>
      </w:r>
      <w:r>
        <w:rPr>
          <w:rFonts w:ascii="標楷體" w:eastAsia="標楷體" w:hAnsi="標楷體" w:cs="標楷體"/>
          <w:position w:val="2"/>
          <w:sz w:val="24"/>
          <w:szCs w:val="24"/>
          <w:lang w:eastAsia="zh-TW"/>
        </w:rPr>
        <w:tab/>
        <w:t>故</w:t>
      </w:r>
    </w:p>
    <w:p w:rsidR="001210EB" w:rsidRDefault="001210EB" w:rsidP="001210EB">
      <w:pPr>
        <w:spacing w:before="10"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9"/>
          <w:pgSz w:w="11920" w:h="16840"/>
          <w:pgMar w:top="1420" w:right="1680" w:bottom="1180" w:left="880" w:header="1193" w:footer="1000" w:gutter="0"/>
          <w:cols w:space="720"/>
        </w:sectPr>
      </w:pPr>
    </w:p>
    <w:p w:rsidR="001210EB" w:rsidRDefault="001210EB" w:rsidP="001210EB">
      <w:pPr>
        <w:spacing w:before="48" w:after="0" w:line="240" w:lineRule="auto"/>
        <w:ind w:left="39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3936" behindDoc="1" locked="0" layoutInCell="1" allowOverlap="1" wp14:anchorId="63610B2A" wp14:editId="1CF62573">
                <wp:simplePos x="0" y="0"/>
                <wp:positionH relativeFrom="page">
                  <wp:posOffset>662940</wp:posOffset>
                </wp:positionH>
                <wp:positionV relativeFrom="paragraph">
                  <wp:posOffset>-43815</wp:posOffset>
                </wp:positionV>
                <wp:extent cx="114300" cy="2978150"/>
                <wp:effectExtent l="5715" t="635" r="3810" b="2540"/>
                <wp:wrapNone/>
                <wp:docPr id="2653" name="Group 9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2978150"/>
                          <a:chOff x="1044" y="-69"/>
                          <a:chExt cx="180" cy="4690"/>
                        </a:xfrm>
                      </wpg:grpSpPr>
                      <wps:wsp>
                        <wps:cNvPr id="2654" name="Freeform 941"/>
                        <wps:cNvSpPr>
                          <a:spLocks/>
                        </wps:cNvSpPr>
                        <wps:spPr bwMode="auto">
                          <a:xfrm>
                            <a:off x="1044" y="-69"/>
                            <a:ext cx="180" cy="4690"/>
                          </a:xfrm>
                          <a:custGeom>
                            <a:avLst/>
                            <a:gdLst>
                              <a:gd name="T0" fmla="+- 0 1104 1044"/>
                              <a:gd name="T1" fmla="*/ T0 w 180"/>
                              <a:gd name="T2" fmla="+- 0 4441 -69"/>
                              <a:gd name="T3" fmla="*/ 4441 h 4690"/>
                              <a:gd name="T4" fmla="+- 0 1044 1044"/>
                              <a:gd name="T5" fmla="*/ T4 w 180"/>
                              <a:gd name="T6" fmla="+- 0 4441 -69"/>
                              <a:gd name="T7" fmla="*/ 4441 h 4690"/>
                              <a:gd name="T8" fmla="+- 0 1134 1044"/>
                              <a:gd name="T9" fmla="*/ T8 w 180"/>
                              <a:gd name="T10" fmla="+- 0 4621 -69"/>
                              <a:gd name="T11" fmla="*/ 4621 h 4690"/>
                              <a:gd name="T12" fmla="+- 0 1209 1044"/>
                              <a:gd name="T13" fmla="*/ T12 w 180"/>
                              <a:gd name="T14" fmla="+- 0 4471 -69"/>
                              <a:gd name="T15" fmla="*/ 4471 h 4690"/>
                              <a:gd name="T16" fmla="+- 0 1104 1044"/>
                              <a:gd name="T17" fmla="*/ T16 w 180"/>
                              <a:gd name="T18" fmla="+- 0 4471 -69"/>
                              <a:gd name="T19" fmla="*/ 4471 h 4690"/>
                              <a:gd name="T20" fmla="+- 0 1104 1044"/>
                              <a:gd name="T21" fmla="*/ T20 w 180"/>
                              <a:gd name="T22" fmla="+- 0 4441 -69"/>
                              <a:gd name="T23" fmla="*/ 4441 h 4690"/>
                            </a:gdLst>
                            <a:ahLst/>
                            <a:cxnLst>
                              <a:cxn ang="0">
                                <a:pos x="T1" y="T3"/>
                              </a:cxn>
                              <a:cxn ang="0">
                                <a:pos x="T5" y="T7"/>
                              </a:cxn>
                              <a:cxn ang="0">
                                <a:pos x="T9" y="T11"/>
                              </a:cxn>
                              <a:cxn ang="0">
                                <a:pos x="T13" y="T15"/>
                              </a:cxn>
                              <a:cxn ang="0">
                                <a:pos x="T17" y="T19"/>
                              </a:cxn>
                              <a:cxn ang="0">
                                <a:pos x="T21" y="T23"/>
                              </a:cxn>
                            </a:cxnLst>
                            <a:rect l="0" t="0" r="r" b="b"/>
                            <a:pathLst>
                              <a:path w="180" h="4690">
                                <a:moveTo>
                                  <a:pt x="60" y="4510"/>
                                </a:moveTo>
                                <a:lnTo>
                                  <a:pt x="0" y="4510"/>
                                </a:lnTo>
                                <a:lnTo>
                                  <a:pt x="90" y="4690"/>
                                </a:lnTo>
                                <a:lnTo>
                                  <a:pt x="165" y="4540"/>
                                </a:lnTo>
                                <a:lnTo>
                                  <a:pt x="60" y="4540"/>
                                </a:lnTo>
                                <a:lnTo>
                                  <a:pt x="60" y="4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5" name="Freeform 940"/>
                        <wps:cNvSpPr>
                          <a:spLocks/>
                        </wps:cNvSpPr>
                        <wps:spPr bwMode="auto">
                          <a:xfrm>
                            <a:off x="1044" y="-69"/>
                            <a:ext cx="180" cy="4690"/>
                          </a:xfrm>
                          <a:custGeom>
                            <a:avLst/>
                            <a:gdLst>
                              <a:gd name="T0" fmla="+- 0 1159 1044"/>
                              <a:gd name="T1" fmla="*/ T0 w 180"/>
                              <a:gd name="T2" fmla="+- 0 -69 -69"/>
                              <a:gd name="T3" fmla="*/ -69 h 4690"/>
                              <a:gd name="T4" fmla="+- 0 1099 1044"/>
                              <a:gd name="T5" fmla="*/ T4 w 180"/>
                              <a:gd name="T6" fmla="+- 0 -69 -69"/>
                              <a:gd name="T7" fmla="*/ -69 h 4690"/>
                              <a:gd name="T8" fmla="+- 0 1104 1044"/>
                              <a:gd name="T9" fmla="*/ T8 w 180"/>
                              <a:gd name="T10" fmla="+- 0 4471 -69"/>
                              <a:gd name="T11" fmla="*/ 4471 h 4690"/>
                              <a:gd name="T12" fmla="+- 0 1164 1044"/>
                              <a:gd name="T13" fmla="*/ T12 w 180"/>
                              <a:gd name="T14" fmla="+- 0 4471 -69"/>
                              <a:gd name="T15" fmla="*/ 4471 h 4690"/>
                              <a:gd name="T16" fmla="+- 0 1159 1044"/>
                              <a:gd name="T17" fmla="*/ T16 w 180"/>
                              <a:gd name="T18" fmla="+- 0 -69 -69"/>
                              <a:gd name="T19" fmla="*/ -69 h 4690"/>
                            </a:gdLst>
                            <a:ahLst/>
                            <a:cxnLst>
                              <a:cxn ang="0">
                                <a:pos x="T1" y="T3"/>
                              </a:cxn>
                              <a:cxn ang="0">
                                <a:pos x="T5" y="T7"/>
                              </a:cxn>
                              <a:cxn ang="0">
                                <a:pos x="T9" y="T11"/>
                              </a:cxn>
                              <a:cxn ang="0">
                                <a:pos x="T13" y="T15"/>
                              </a:cxn>
                              <a:cxn ang="0">
                                <a:pos x="T17" y="T19"/>
                              </a:cxn>
                            </a:cxnLst>
                            <a:rect l="0" t="0" r="r" b="b"/>
                            <a:pathLst>
                              <a:path w="180" h="4690">
                                <a:moveTo>
                                  <a:pt x="115" y="0"/>
                                </a:moveTo>
                                <a:lnTo>
                                  <a:pt x="55" y="0"/>
                                </a:lnTo>
                                <a:lnTo>
                                  <a:pt x="60" y="4540"/>
                                </a:lnTo>
                                <a:lnTo>
                                  <a:pt x="120" y="4540"/>
                                </a:lnTo>
                                <a:lnTo>
                                  <a:pt x="11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6" name="Freeform 939"/>
                        <wps:cNvSpPr>
                          <a:spLocks/>
                        </wps:cNvSpPr>
                        <wps:spPr bwMode="auto">
                          <a:xfrm>
                            <a:off x="1044" y="-69"/>
                            <a:ext cx="180" cy="4690"/>
                          </a:xfrm>
                          <a:custGeom>
                            <a:avLst/>
                            <a:gdLst>
                              <a:gd name="T0" fmla="+- 0 1224 1044"/>
                              <a:gd name="T1" fmla="*/ T0 w 180"/>
                              <a:gd name="T2" fmla="+- 0 4441 -69"/>
                              <a:gd name="T3" fmla="*/ 4441 h 4690"/>
                              <a:gd name="T4" fmla="+- 0 1164 1044"/>
                              <a:gd name="T5" fmla="*/ T4 w 180"/>
                              <a:gd name="T6" fmla="+- 0 4441 -69"/>
                              <a:gd name="T7" fmla="*/ 4441 h 4690"/>
                              <a:gd name="T8" fmla="+- 0 1164 1044"/>
                              <a:gd name="T9" fmla="*/ T8 w 180"/>
                              <a:gd name="T10" fmla="+- 0 4471 -69"/>
                              <a:gd name="T11" fmla="*/ 4471 h 4690"/>
                              <a:gd name="T12" fmla="+- 0 1209 1044"/>
                              <a:gd name="T13" fmla="*/ T12 w 180"/>
                              <a:gd name="T14" fmla="+- 0 4471 -69"/>
                              <a:gd name="T15" fmla="*/ 4471 h 4690"/>
                              <a:gd name="T16" fmla="+- 0 1224 1044"/>
                              <a:gd name="T17" fmla="*/ T16 w 180"/>
                              <a:gd name="T18" fmla="+- 0 4441 -69"/>
                              <a:gd name="T19" fmla="*/ 4441 h 4690"/>
                            </a:gdLst>
                            <a:ahLst/>
                            <a:cxnLst>
                              <a:cxn ang="0">
                                <a:pos x="T1" y="T3"/>
                              </a:cxn>
                              <a:cxn ang="0">
                                <a:pos x="T5" y="T7"/>
                              </a:cxn>
                              <a:cxn ang="0">
                                <a:pos x="T9" y="T11"/>
                              </a:cxn>
                              <a:cxn ang="0">
                                <a:pos x="T13" y="T15"/>
                              </a:cxn>
                              <a:cxn ang="0">
                                <a:pos x="T17" y="T19"/>
                              </a:cxn>
                            </a:cxnLst>
                            <a:rect l="0" t="0" r="r" b="b"/>
                            <a:pathLst>
                              <a:path w="180" h="4690">
                                <a:moveTo>
                                  <a:pt x="180" y="4510"/>
                                </a:moveTo>
                                <a:lnTo>
                                  <a:pt x="120" y="4510"/>
                                </a:lnTo>
                                <a:lnTo>
                                  <a:pt x="120" y="4540"/>
                                </a:lnTo>
                                <a:lnTo>
                                  <a:pt x="165" y="4540"/>
                                </a:lnTo>
                                <a:lnTo>
                                  <a:pt x="180" y="4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11D841" id="Group 938" o:spid="_x0000_s1026" style="position:absolute;margin-left:52.2pt;margin-top:-3.45pt;width:9pt;height:234.5pt;z-index:-251692544;mso-position-horizontal-relative:page" coordorigin="1044,-69" coordsize="180,4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">
                <v:shape id="Freeform 941" o:spid="_x0000_s1027"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" path="m60,4510r-60,l90,4690r75,-150l60,4540r,-30e" fillcolor="black" stroked="f">
                  <v:path arrowok="t" o:connecttype="custom" o:connectlocs="60,4441;0,4441;90,4621;165,4471;60,4471;60,4441" o:connectangles="0,0,0,0,0,0"/>
                </v:shape>
                <v:shape id="Freeform 940" o:spid="_x0000_s1028"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" path="m115,l55,r5,4540l120,4540,115,e" fillcolor="black" stroked="f">
                  <v:path arrowok="t" o:connecttype="custom" o:connectlocs="115,-69;55,-69;60,4471;120,4471;115,-69" o:connectangles="0,0,0,0,0"/>
                </v:shape>
                <v:shape id="Freeform 939" o:spid="_x0000_s1029"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" path="m180,4510r-60,l120,4540r45,l180,4510e" fillcolor="black" stroked="f">
                  <v:path arrowok="t" o:connecttype="custom" o:connectlocs="180,4441;120,4441;120,4471;165,4471;180,4441" o:connectangles="0,0,0,0,0"/>
                </v:shape>
                <w10:wrap anchorx="page"/>
              </v:group>
            </w:pict>
          </mc:Fallback>
        </mc:AlternateContent>
      </w:r>
      <w:r>
        <w:rPr>
          <w:rFonts w:ascii="標楷體" w:eastAsia="標楷體" w:hAnsi="標楷體" w:cs="標楷體"/>
          <w:sz w:val="24"/>
          <w:szCs w:val="24"/>
          <w:lang w:eastAsia="zh-TW"/>
        </w:rPr>
        <w:t>１.110</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報案</w:t>
      </w:r>
    </w:p>
    <w:p w:rsidR="001210EB" w:rsidRDefault="001210EB" w:rsidP="001210EB">
      <w:pPr>
        <w:spacing w:after="0" w:line="360" w:lineRule="exact"/>
        <w:ind w:left="426" w:right="-745"/>
        <w:rPr>
          <w:rFonts w:ascii="標楷體" w:eastAsia="標楷體" w:hAnsi="標楷體" w:cs="標楷體"/>
          <w:sz w:val="24"/>
          <w:szCs w:val="24"/>
          <w:lang w:eastAsia="zh-TW"/>
        </w:rPr>
      </w:pPr>
      <w:r>
        <w:rPr>
          <w:rFonts w:ascii="標楷體" w:eastAsia="標楷體" w:hAnsi="標楷體" w:cs="標楷體"/>
          <w:position w:val="-2"/>
          <w:sz w:val="24"/>
          <w:szCs w:val="24"/>
          <w:lang w:eastAsia="zh-TW"/>
        </w:rPr>
        <w:t>２.通知行政</w:t>
      </w:r>
      <w:r>
        <w:rPr>
          <w:rFonts w:ascii="標楷體" w:eastAsia="標楷體" w:hAnsi="標楷體" w:cs="標楷體" w:hint="eastAsia"/>
          <w:position w:val="-2"/>
          <w:sz w:val="24"/>
          <w:szCs w:val="24"/>
          <w:lang w:eastAsia="zh-TW"/>
        </w:rPr>
        <w:t>管理單位</w:t>
      </w:r>
      <w:r>
        <w:rPr>
          <w:rFonts w:ascii="標楷體" w:eastAsia="標楷體" w:hAnsi="標楷體" w:cs="標楷體"/>
          <w:position w:val="-2"/>
          <w:sz w:val="24"/>
          <w:szCs w:val="24"/>
          <w:lang w:eastAsia="zh-TW"/>
        </w:rPr>
        <w:t>轉報</w:t>
      </w:r>
      <w:r w:rsidRPr="00FE0A00">
        <w:rPr>
          <w:rFonts w:ascii="標楷體" w:eastAsia="標楷體" w:hAnsi="標楷體" w:cs="標楷體" w:hint="eastAsia"/>
          <w:position w:val="-2"/>
          <w:sz w:val="24"/>
          <w:szCs w:val="24"/>
          <w:u w:val="single"/>
          <w:lang w:eastAsia="zh-TW"/>
        </w:rPr>
        <w:t>機構首長</w:t>
      </w:r>
    </w:p>
    <w:p w:rsidR="001210EB" w:rsidRDefault="00FF2EB5" w:rsidP="00FF2EB5">
      <w:pPr>
        <w:spacing w:after="0" w:line="360" w:lineRule="exact"/>
        <w:ind w:left="589" w:right="137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0</w:t>
      </w:r>
      <w:r>
        <w:rPr>
          <w:rFonts w:ascii="標楷體" w:eastAsia="標楷體" w:hAnsi="標楷體" w:cs="標楷體" w:hint="eastAsia"/>
          <w:position w:val="-2"/>
          <w:sz w:val="24"/>
          <w:szCs w:val="24"/>
          <w:lang w:eastAsia="zh-TW"/>
        </w:rPr>
        <w:t>0</w:t>
      </w:r>
      <w:r>
        <w:rPr>
          <w:rFonts w:ascii="標楷體" w:eastAsia="標楷體" w:hAnsi="標楷體" w:cs="標楷體"/>
          <w:position w:val="-2"/>
          <w:sz w:val="24"/>
          <w:szCs w:val="24"/>
          <w:lang w:eastAsia="zh-TW"/>
        </w:rPr>
        <w:t>)</w:t>
      </w:r>
      <w:r>
        <w:rPr>
          <w:rFonts w:ascii="標楷體" w:eastAsia="標楷體" w:hAnsi="標楷體" w:cs="標楷體" w:hint="eastAsia"/>
          <w:position w:val="-2"/>
          <w:sz w:val="24"/>
          <w:szCs w:val="24"/>
          <w:lang w:eastAsia="zh-TW"/>
        </w:rPr>
        <w:t>0000-0000</w:t>
      </w:r>
      <w:r>
        <w:rPr>
          <w:rFonts w:ascii="標楷體" w:eastAsia="標楷體" w:hAnsi="標楷體" w:cs="標楷體"/>
          <w:position w:val="-2"/>
          <w:sz w:val="24"/>
          <w:szCs w:val="24"/>
          <w:lang w:eastAsia="zh-TW"/>
        </w:rPr>
        <w:t>分</w:t>
      </w:r>
      <w:r>
        <w:rPr>
          <w:rFonts w:ascii="標楷體" w:eastAsia="標楷體" w:hAnsi="標楷體" w:cs="標楷體" w:hint="eastAsia"/>
          <w:position w:val="-2"/>
          <w:sz w:val="24"/>
          <w:szCs w:val="24"/>
          <w:lang w:eastAsia="zh-TW"/>
        </w:rPr>
        <w:t>000</w:t>
      </w:r>
    </w:p>
    <w:p w:rsidR="001210EB" w:rsidRDefault="001210EB" w:rsidP="001210EB">
      <w:pPr>
        <w:spacing w:before="24" w:after="0" w:line="360" w:lineRule="exact"/>
        <w:ind w:left="637" w:right="644" w:hanging="240"/>
        <w:rPr>
          <w:rFonts w:ascii="標楷體" w:eastAsia="標楷體" w:hAnsi="標楷體" w:cs="標楷體"/>
          <w:sz w:val="24"/>
          <w:szCs w:val="24"/>
          <w:lang w:eastAsia="zh-TW"/>
        </w:rPr>
      </w:pPr>
      <w:r>
        <w:rPr>
          <w:rFonts w:ascii="標楷體" w:eastAsia="標楷體" w:hAnsi="標楷體" w:cs="標楷體"/>
          <w:sz w:val="24"/>
          <w:szCs w:val="24"/>
          <w:lang w:eastAsia="zh-TW"/>
        </w:rPr>
        <w:t>３.派人至現場(相機、錄音</w:t>
      </w:r>
      <w:r>
        <w:rPr>
          <w:rFonts w:ascii="標楷體" w:eastAsia="標楷體" w:hAnsi="標楷體" w:cs="標楷體"/>
          <w:spacing w:val="1"/>
          <w:sz w:val="24"/>
          <w:szCs w:val="24"/>
          <w:lang w:eastAsia="zh-TW"/>
        </w:rPr>
        <w:t>機</w:t>
      </w:r>
      <w:r>
        <w:rPr>
          <w:rFonts w:ascii="標楷體" w:eastAsia="標楷體" w:hAnsi="標楷體" w:cs="標楷體"/>
          <w:sz w:val="24"/>
          <w:szCs w:val="24"/>
          <w:lang w:eastAsia="zh-TW"/>
        </w:rPr>
        <w:t>) 尋找目擊者及其他受害者 蒐集肇事人、車資料。</w:t>
      </w:r>
    </w:p>
    <w:p w:rsidR="001210EB" w:rsidRDefault="001210EB" w:rsidP="001210EB">
      <w:pPr>
        <w:spacing w:after="0" w:line="336" w:lineRule="exact"/>
        <w:ind w:left="39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４.協同警方製作筆錄以了解過程。</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５.尋求法律支援</w:t>
      </w:r>
    </w:p>
    <w:p w:rsidR="001210EB" w:rsidRDefault="001210EB" w:rsidP="001210EB">
      <w:pPr>
        <w:spacing w:after="0" w:line="360" w:lineRule="exact"/>
        <w:ind w:left="75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必要時影印或抄錄留</w:t>
      </w:r>
      <w:r>
        <w:rPr>
          <w:rFonts w:ascii="標楷體" w:eastAsia="標楷體" w:hAnsi="標楷體" w:cs="標楷體"/>
          <w:spacing w:val="1"/>
          <w:position w:val="-2"/>
          <w:sz w:val="24"/>
          <w:szCs w:val="24"/>
          <w:lang w:eastAsia="zh-TW"/>
        </w:rPr>
        <w:t>存</w:t>
      </w:r>
      <w:r>
        <w:rPr>
          <w:rFonts w:ascii="標楷體" w:eastAsia="標楷體" w:hAnsi="標楷體" w:cs="標楷體"/>
          <w:position w:val="-2"/>
          <w:sz w:val="24"/>
          <w:szCs w:val="24"/>
          <w:lang w:eastAsia="zh-TW"/>
        </w:rPr>
        <w:t>)。</w:t>
      </w:r>
    </w:p>
    <w:p w:rsidR="001210EB" w:rsidRDefault="001210EB" w:rsidP="001210EB">
      <w:pPr>
        <w:spacing w:before="86" w:after="0" w:line="732" w:lineRule="exact"/>
        <w:ind w:left="114" w:right="164" w:firstLine="284"/>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7792" behindDoc="1" locked="0" layoutInCell="1" allowOverlap="1" wp14:anchorId="2A07626D" wp14:editId="7857CB88">
                <wp:simplePos x="0" y="0"/>
                <wp:positionH relativeFrom="page">
                  <wp:posOffset>605790</wp:posOffset>
                </wp:positionH>
                <wp:positionV relativeFrom="paragraph">
                  <wp:posOffset>723265</wp:posOffset>
                </wp:positionV>
                <wp:extent cx="690245" cy="243840"/>
                <wp:effectExtent l="5715" t="6350" r="8890" b="6985"/>
                <wp:wrapNone/>
                <wp:docPr id="2657" name="Group 9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245" cy="243840"/>
                          <a:chOff x="954" y="1139"/>
                          <a:chExt cx="1087" cy="384"/>
                        </a:xfrm>
                      </wpg:grpSpPr>
                      <wpg:grpSp>
                        <wpg:cNvPr id="2658" name="Group 936"/>
                        <wpg:cNvGrpSpPr>
                          <a:grpSpLocks/>
                        </wpg:cNvGrpSpPr>
                        <wpg:grpSpPr bwMode="auto">
                          <a:xfrm>
                            <a:off x="960" y="1145"/>
                            <a:ext cx="1076" cy="2"/>
                            <a:chOff x="960" y="1145"/>
                            <a:chExt cx="1076" cy="2"/>
                          </a:xfrm>
                        </wpg:grpSpPr>
                        <wps:wsp>
                          <wps:cNvPr id="2659" name="Freeform 937"/>
                          <wps:cNvSpPr>
                            <a:spLocks/>
                          </wps:cNvSpPr>
                          <wps:spPr bwMode="auto">
                            <a:xfrm>
                              <a:off x="960" y="1145"/>
                              <a:ext cx="1076" cy="2"/>
                            </a:xfrm>
                            <a:custGeom>
                              <a:avLst/>
                              <a:gdLst>
                                <a:gd name="T0" fmla="+- 0 960 960"/>
                                <a:gd name="T1" fmla="*/ T0 w 1076"/>
                                <a:gd name="T2" fmla="+- 0 2036 960"/>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0" name="Group 934"/>
                        <wpg:cNvGrpSpPr>
                          <a:grpSpLocks/>
                        </wpg:cNvGrpSpPr>
                        <wpg:grpSpPr bwMode="auto">
                          <a:xfrm>
                            <a:off x="965" y="1150"/>
                            <a:ext cx="2" cy="362"/>
                            <a:chOff x="965" y="1150"/>
                            <a:chExt cx="2" cy="362"/>
                          </a:xfrm>
                        </wpg:grpSpPr>
                        <wps:wsp>
                          <wps:cNvPr id="2661" name="Freeform 935"/>
                          <wps:cNvSpPr>
                            <a:spLocks/>
                          </wps:cNvSpPr>
                          <wps:spPr bwMode="auto">
                            <a:xfrm>
                              <a:off x="965" y="1150"/>
                              <a:ext cx="2" cy="362"/>
                            </a:xfrm>
                            <a:custGeom>
                              <a:avLst/>
                              <a:gdLst>
                                <a:gd name="T0" fmla="+- 0 1150 1150"/>
                                <a:gd name="T1" fmla="*/ 1150 h 362"/>
                                <a:gd name="T2" fmla="+- 0 1512 1150"/>
                                <a:gd name="T3" fmla="*/ 1512 h 362"/>
                              </a:gdLst>
                              <a:ahLst/>
                              <a:cxnLst>
                                <a:cxn ang="0">
                                  <a:pos x="0" y="T1"/>
                                </a:cxn>
                                <a:cxn ang="0">
                                  <a:pos x="0" y="T3"/>
                                </a:cxn>
                              </a:cxnLst>
                              <a:rect l="0" t="0" r="r" b="b"/>
                              <a:pathLst>
                                <a:path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2" name="Group 932"/>
                        <wpg:cNvGrpSpPr>
                          <a:grpSpLocks/>
                        </wpg:cNvGrpSpPr>
                        <wpg:grpSpPr bwMode="auto">
                          <a:xfrm>
                            <a:off x="960" y="1517"/>
                            <a:ext cx="1076" cy="2"/>
                            <a:chOff x="960" y="1517"/>
                            <a:chExt cx="1076" cy="2"/>
                          </a:xfrm>
                        </wpg:grpSpPr>
                        <wps:wsp>
                          <wps:cNvPr id="2663" name="Freeform 933"/>
                          <wps:cNvSpPr>
                            <a:spLocks/>
                          </wps:cNvSpPr>
                          <wps:spPr bwMode="auto">
                            <a:xfrm>
                              <a:off x="960" y="1517"/>
                              <a:ext cx="1076" cy="2"/>
                            </a:xfrm>
                            <a:custGeom>
                              <a:avLst/>
                              <a:gdLst>
                                <a:gd name="T0" fmla="+- 0 960 960"/>
                                <a:gd name="T1" fmla="*/ T0 w 1076"/>
                                <a:gd name="T2" fmla="+- 0 2036 960"/>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4" name="Group 930"/>
                        <wpg:cNvGrpSpPr>
                          <a:grpSpLocks/>
                        </wpg:cNvGrpSpPr>
                        <wpg:grpSpPr bwMode="auto">
                          <a:xfrm>
                            <a:off x="2031" y="1150"/>
                            <a:ext cx="2" cy="362"/>
                            <a:chOff x="2031" y="1150"/>
                            <a:chExt cx="2" cy="362"/>
                          </a:xfrm>
                        </wpg:grpSpPr>
                        <wps:wsp>
                          <wps:cNvPr id="2665" name="Freeform 931"/>
                          <wps:cNvSpPr>
                            <a:spLocks/>
                          </wps:cNvSpPr>
                          <wps:spPr bwMode="auto">
                            <a:xfrm>
                              <a:off x="2031" y="1150"/>
                              <a:ext cx="2" cy="362"/>
                            </a:xfrm>
                            <a:custGeom>
                              <a:avLst/>
                              <a:gdLst>
                                <a:gd name="T0" fmla="+- 0 1150 1150"/>
                                <a:gd name="T1" fmla="*/ 1150 h 362"/>
                                <a:gd name="T2" fmla="+- 0 1512 1150"/>
                                <a:gd name="T3" fmla="*/ 1512 h 362"/>
                              </a:gdLst>
                              <a:ahLst/>
                              <a:cxnLst>
                                <a:cxn ang="0">
                                  <a:pos x="0" y="T1"/>
                                </a:cxn>
                                <a:cxn ang="0">
                                  <a:pos x="0" y="T3"/>
                                </a:cxn>
                              </a:cxnLst>
                              <a:rect l="0" t="0" r="r" b="b"/>
                              <a:pathLst>
                                <a:path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82C329" id="Group 929" o:spid="_x0000_s1026" style="position:absolute;margin-left:47.7pt;margin-top:56.95pt;width:54.35pt;height:19.2pt;z-index:-251698688;mso-position-horizontal-relative:page" coordorigin="954,1139" coordsize="1087,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">
                <v:group id="Group 936" o:spid="_x0000_s1027" style="position:absolute;left:960;top:1145;width:1076;height:2" coordorigin="960,1145"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">
                  <v:shape id="Freeform 937" o:spid="_x0000_s1028" style="position:absolute;left:960;top:1145;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" path="m,l1076,e" filled="f" strokeweight=".58pt">
                    <v:path arrowok="t" o:connecttype="custom" o:connectlocs="0,0;1076,0" o:connectangles="0,0"/>
                  </v:shape>
                </v:group>
                <v:group id="Group 934" o:spid="_x0000_s1029" style="position:absolute;left:965;top:1150;width:2;height:362" coordorigin="965,1150"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">
                  <v:shape id="Freeform 935" o:spid="_x0000_s1030" style="position:absolute;left:965;top:1150;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" path="m,l,362e" filled="f" strokeweight=".58pt">
                    <v:path arrowok="t" o:connecttype="custom" o:connectlocs="0,1150;0,1512" o:connectangles="0,0"/>
                  </v:shape>
                </v:group>
                <v:group id="Group 932" o:spid="_x0000_s1031" style="position:absolute;left:960;top:1517;width:1076;height:2" coordorigin="960,1517"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">
                  <v:shape id="Freeform 933" o:spid="_x0000_s1032" style="position:absolute;left:960;top:1517;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" path="m,l1076,e" filled="f" strokeweight=".58pt">
                    <v:path arrowok="t" o:connecttype="custom" o:connectlocs="0,0;1076,0" o:connectangles="0,0"/>
                  </v:shape>
                </v:group>
                <v:group id="Group 930" o:spid="_x0000_s1033" style="position:absolute;left:2031;top:1150;width:2;height:362" coordorigin="2031,1150"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">
                  <v:shape id="Freeform 931" o:spid="_x0000_s1034" style="position:absolute;left:2031;top:1150;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" path="m,l,362e" filled="f" strokeweight=".58pt">
                    <v:path arrowok="t" o:connecttype="custom" o:connectlocs="0,1150;0,1512" o:connectangles="0,0"/>
                  </v:shape>
                </v:group>
                <w10:wrap anchorx="page"/>
              </v:group>
            </w:pict>
          </mc:Fallback>
        </mc:AlternateContent>
      </w:r>
      <w:r>
        <w:rPr>
          <w:rFonts w:ascii="標楷體" w:eastAsia="標楷體" w:hAnsi="標楷體" w:cs="標楷體"/>
          <w:sz w:val="24"/>
          <w:szCs w:val="24"/>
          <w:lang w:eastAsia="zh-TW"/>
        </w:rPr>
        <w:t>６.處理事故車輛理賠及保險事宜。 急診住院</w:t>
      </w:r>
    </w:p>
    <w:p w:rsidR="001210EB" w:rsidRDefault="001210EB" w:rsidP="001210EB">
      <w:pPr>
        <w:spacing w:after="0" w:line="271" w:lineRule="exact"/>
        <w:ind w:left="39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7008" behindDoc="1" locked="0" layoutInCell="1" allowOverlap="1" wp14:anchorId="5B281BBD" wp14:editId="2CBCFAE7">
                <wp:simplePos x="0" y="0"/>
                <wp:positionH relativeFrom="page">
                  <wp:posOffset>662940</wp:posOffset>
                </wp:positionH>
                <wp:positionV relativeFrom="paragraph">
                  <wp:posOffset>73660</wp:posOffset>
                </wp:positionV>
                <wp:extent cx="114300" cy="1837055"/>
                <wp:effectExtent l="5715" t="7620" r="3810" b="3175"/>
                <wp:wrapNone/>
                <wp:docPr id="2666"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837055"/>
                          <a:chOff x="1044" y="116"/>
                          <a:chExt cx="180" cy="2893"/>
                        </a:xfrm>
                      </wpg:grpSpPr>
                      <wps:wsp>
                        <wps:cNvPr id="2667" name="Freeform 928"/>
                        <wps:cNvSpPr>
                          <a:spLocks/>
                        </wps:cNvSpPr>
                        <wps:spPr bwMode="auto">
                          <a:xfrm>
                            <a:off x="1044" y="116"/>
                            <a:ext cx="180" cy="2893"/>
                          </a:xfrm>
                          <a:custGeom>
                            <a:avLst/>
                            <a:gdLst>
                              <a:gd name="T0" fmla="+- 0 1104 1044"/>
                              <a:gd name="T1" fmla="*/ T0 w 180"/>
                              <a:gd name="T2" fmla="+- 0 2829 116"/>
                              <a:gd name="T3" fmla="*/ 2829 h 2893"/>
                              <a:gd name="T4" fmla="+- 0 1044 1044"/>
                              <a:gd name="T5" fmla="*/ T4 w 180"/>
                              <a:gd name="T6" fmla="+- 0 2830 116"/>
                              <a:gd name="T7" fmla="*/ 2830 h 2893"/>
                              <a:gd name="T8" fmla="+- 0 1134 1044"/>
                              <a:gd name="T9" fmla="*/ T8 w 180"/>
                              <a:gd name="T10" fmla="+- 0 3009 116"/>
                              <a:gd name="T11" fmla="*/ 3009 h 2893"/>
                              <a:gd name="T12" fmla="+- 0 1209 1044"/>
                              <a:gd name="T13" fmla="*/ T12 w 180"/>
                              <a:gd name="T14" fmla="+- 0 2859 116"/>
                              <a:gd name="T15" fmla="*/ 2859 h 2893"/>
                              <a:gd name="T16" fmla="+- 0 1104 1044"/>
                              <a:gd name="T17" fmla="*/ T16 w 180"/>
                              <a:gd name="T18" fmla="+- 0 2859 116"/>
                              <a:gd name="T19" fmla="*/ 2859 h 2893"/>
                              <a:gd name="T20" fmla="+- 0 1104 1044"/>
                              <a:gd name="T21" fmla="*/ T20 w 180"/>
                              <a:gd name="T22" fmla="+- 0 2829 116"/>
                              <a:gd name="T23" fmla="*/ 2829 h 2893"/>
                            </a:gdLst>
                            <a:ahLst/>
                            <a:cxnLst>
                              <a:cxn ang="0">
                                <a:pos x="T1" y="T3"/>
                              </a:cxn>
                              <a:cxn ang="0">
                                <a:pos x="T5" y="T7"/>
                              </a:cxn>
                              <a:cxn ang="0">
                                <a:pos x="T9" y="T11"/>
                              </a:cxn>
                              <a:cxn ang="0">
                                <a:pos x="T13" y="T15"/>
                              </a:cxn>
                              <a:cxn ang="0">
                                <a:pos x="T17" y="T19"/>
                              </a:cxn>
                              <a:cxn ang="0">
                                <a:pos x="T21" y="T23"/>
                              </a:cxn>
                            </a:cxnLst>
                            <a:rect l="0" t="0" r="r" b="b"/>
                            <a:pathLst>
                              <a:path w="180" h="2893">
                                <a:moveTo>
                                  <a:pt x="60" y="2713"/>
                                </a:moveTo>
                                <a:lnTo>
                                  <a:pt x="0" y="2714"/>
                                </a:lnTo>
                                <a:lnTo>
                                  <a:pt x="90" y="2893"/>
                                </a:lnTo>
                                <a:lnTo>
                                  <a:pt x="165" y="2743"/>
                                </a:lnTo>
                                <a:lnTo>
                                  <a:pt x="60" y="2743"/>
                                </a:lnTo>
                                <a:lnTo>
                                  <a:pt x="6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8" name="Freeform 927"/>
                        <wps:cNvSpPr>
                          <a:spLocks/>
                        </wps:cNvSpPr>
                        <wps:spPr bwMode="auto">
                          <a:xfrm>
                            <a:off x="1044" y="116"/>
                            <a:ext cx="180" cy="2893"/>
                          </a:xfrm>
                          <a:custGeom>
                            <a:avLst/>
                            <a:gdLst>
                              <a:gd name="T0" fmla="+- 0 1164 1044"/>
                              <a:gd name="T1" fmla="*/ T0 w 180"/>
                              <a:gd name="T2" fmla="+- 0 2829 116"/>
                              <a:gd name="T3" fmla="*/ 2829 h 2893"/>
                              <a:gd name="T4" fmla="+- 0 1104 1044"/>
                              <a:gd name="T5" fmla="*/ T4 w 180"/>
                              <a:gd name="T6" fmla="+- 0 2829 116"/>
                              <a:gd name="T7" fmla="*/ 2829 h 2893"/>
                              <a:gd name="T8" fmla="+- 0 1104 1044"/>
                              <a:gd name="T9" fmla="*/ T8 w 180"/>
                              <a:gd name="T10" fmla="+- 0 2859 116"/>
                              <a:gd name="T11" fmla="*/ 2859 h 2893"/>
                              <a:gd name="T12" fmla="+- 0 1164 1044"/>
                              <a:gd name="T13" fmla="*/ T12 w 180"/>
                              <a:gd name="T14" fmla="+- 0 2859 116"/>
                              <a:gd name="T15" fmla="*/ 2859 h 2893"/>
                              <a:gd name="T16" fmla="+- 0 1164 1044"/>
                              <a:gd name="T17" fmla="*/ T16 w 180"/>
                              <a:gd name="T18" fmla="+- 0 2829 116"/>
                              <a:gd name="T19" fmla="*/ 2829 h 2893"/>
                            </a:gdLst>
                            <a:ahLst/>
                            <a:cxnLst>
                              <a:cxn ang="0">
                                <a:pos x="T1" y="T3"/>
                              </a:cxn>
                              <a:cxn ang="0">
                                <a:pos x="T5" y="T7"/>
                              </a:cxn>
                              <a:cxn ang="0">
                                <a:pos x="T9" y="T11"/>
                              </a:cxn>
                              <a:cxn ang="0">
                                <a:pos x="T13" y="T15"/>
                              </a:cxn>
                              <a:cxn ang="0">
                                <a:pos x="T17" y="T19"/>
                              </a:cxn>
                            </a:cxnLst>
                            <a:rect l="0" t="0" r="r" b="b"/>
                            <a:pathLst>
                              <a:path w="180" h="2893">
                                <a:moveTo>
                                  <a:pt x="120" y="2713"/>
                                </a:moveTo>
                                <a:lnTo>
                                  <a:pt x="60" y="2713"/>
                                </a:lnTo>
                                <a:lnTo>
                                  <a:pt x="60" y="2743"/>
                                </a:lnTo>
                                <a:lnTo>
                                  <a:pt x="120" y="2743"/>
                                </a:lnTo>
                                <a:lnTo>
                                  <a:pt x="12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9" name="Freeform 926"/>
                        <wps:cNvSpPr>
                          <a:spLocks/>
                        </wps:cNvSpPr>
                        <wps:spPr bwMode="auto">
                          <a:xfrm>
                            <a:off x="1044" y="116"/>
                            <a:ext cx="180" cy="2893"/>
                          </a:xfrm>
                          <a:custGeom>
                            <a:avLst/>
                            <a:gdLst>
                              <a:gd name="T0" fmla="+- 0 1224 1044"/>
                              <a:gd name="T1" fmla="*/ T0 w 180"/>
                              <a:gd name="T2" fmla="+- 0 2829 116"/>
                              <a:gd name="T3" fmla="*/ 2829 h 2893"/>
                              <a:gd name="T4" fmla="+- 0 1164 1044"/>
                              <a:gd name="T5" fmla="*/ T4 w 180"/>
                              <a:gd name="T6" fmla="+- 0 2829 116"/>
                              <a:gd name="T7" fmla="*/ 2829 h 2893"/>
                              <a:gd name="T8" fmla="+- 0 1164 1044"/>
                              <a:gd name="T9" fmla="*/ T8 w 180"/>
                              <a:gd name="T10" fmla="+- 0 2859 116"/>
                              <a:gd name="T11" fmla="*/ 2859 h 2893"/>
                              <a:gd name="T12" fmla="+- 0 1209 1044"/>
                              <a:gd name="T13" fmla="*/ T12 w 180"/>
                              <a:gd name="T14" fmla="+- 0 2859 116"/>
                              <a:gd name="T15" fmla="*/ 2859 h 2893"/>
                              <a:gd name="T16" fmla="+- 0 1224 1044"/>
                              <a:gd name="T17" fmla="*/ T16 w 180"/>
                              <a:gd name="T18" fmla="+- 0 2829 116"/>
                              <a:gd name="T19" fmla="*/ 2829 h 2893"/>
                            </a:gdLst>
                            <a:ahLst/>
                            <a:cxnLst>
                              <a:cxn ang="0">
                                <a:pos x="T1" y="T3"/>
                              </a:cxn>
                              <a:cxn ang="0">
                                <a:pos x="T5" y="T7"/>
                              </a:cxn>
                              <a:cxn ang="0">
                                <a:pos x="T9" y="T11"/>
                              </a:cxn>
                              <a:cxn ang="0">
                                <a:pos x="T13" y="T15"/>
                              </a:cxn>
                              <a:cxn ang="0">
                                <a:pos x="T17" y="T19"/>
                              </a:cxn>
                            </a:cxnLst>
                            <a:rect l="0" t="0" r="r" b="b"/>
                            <a:pathLst>
                              <a:path w="180" h="2893">
                                <a:moveTo>
                                  <a:pt x="180" y="2713"/>
                                </a:moveTo>
                                <a:lnTo>
                                  <a:pt x="120" y="2713"/>
                                </a:lnTo>
                                <a:lnTo>
                                  <a:pt x="120" y="2743"/>
                                </a:lnTo>
                                <a:lnTo>
                                  <a:pt x="165" y="2743"/>
                                </a:lnTo>
                                <a:lnTo>
                                  <a:pt x="18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0" name="Freeform 925"/>
                        <wps:cNvSpPr>
                          <a:spLocks/>
                        </wps:cNvSpPr>
                        <wps:spPr bwMode="auto">
                          <a:xfrm>
                            <a:off x="1044" y="116"/>
                            <a:ext cx="180" cy="2893"/>
                          </a:xfrm>
                          <a:custGeom>
                            <a:avLst/>
                            <a:gdLst>
                              <a:gd name="T0" fmla="+- 0 1159 1044"/>
                              <a:gd name="T1" fmla="*/ T0 w 180"/>
                              <a:gd name="T2" fmla="+- 0 116 116"/>
                              <a:gd name="T3" fmla="*/ 116 h 2893"/>
                              <a:gd name="T4" fmla="+- 0 1099 1044"/>
                              <a:gd name="T5" fmla="*/ T4 w 180"/>
                              <a:gd name="T6" fmla="+- 0 116 116"/>
                              <a:gd name="T7" fmla="*/ 116 h 2893"/>
                              <a:gd name="T8" fmla="+- 0 1104 1044"/>
                              <a:gd name="T9" fmla="*/ T8 w 180"/>
                              <a:gd name="T10" fmla="+- 0 2829 116"/>
                              <a:gd name="T11" fmla="*/ 2829 h 2893"/>
                              <a:gd name="T12" fmla="+- 0 1164 1044"/>
                              <a:gd name="T13" fmla="*/ T12 w 180"/>
                              <a:gd name="T14" fmla="+- 0 2829 116"/>
                              <a:gd name="T15" fmla="*/ 2829 h 2893"/>
                              <a:gd name="T16" fmla="+- 0 1159 1044"/>
                              <a:gd name="T17" fmla="*/ T16 w 180"/>
                              <a:gd name="T18" fmla="+- 0 116 116"/>
                              <a:gd name="T19" fmla="*/ 116 h 2893"/>
                            </a:gdLst>
                            <a:ahLst/>
                            <a:cxnLst>
                              <a:cxn ang="0">
                                <a:pos x="T1" y="T3"/>
                              </a:cxn>
                              <a:cxn ang="0">
                                <a:pos x="T5" y="T7"/>
                              </a:cxn>
                              <a:cxn ang="0">
                                <a:pos x="T9" y="T11"/>
                              </a:cxn>
                              <a:cxn ang="0">
                                <a:pos x="T13" y="T15"/>
                              </a:cxn>
                              <a:cxn ang="0">
                                <a:pos x="T17" y="T19"/>
                              </a:cxn>
                            </a:cxnLst>
                            <a:rect l="0" t="0" r="r" b="b"/>
                            <a:pathLst>
                              <a:path w="180" h="2893">
                                <a:moveTo>
                                  <a:pt x="115" y="0"/>
                                </a:moveTo>
                                <a:lnTo>
                                  <a:pt x="55" y="0"/>
                                </a:lnTo>
                                <a:lnTo>
                                  <a:pt x="60" y="2713"/>
                                </a:lnTo>
                                <a:lnTo>
                                  <a:pt x="120" y="2713"/>
                                </a:lnTo>
                                <a:lnTo>
                                  <a:pt x="11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9914DC" id="Group 924" o:spid="_x0000_s1026" style="position:absolute;margin-left:52.2pt;margin-top:5.8pt;width:9pt;height:144.65pt;z-index:-251689472;mso-position-horizontal-relative:page" coordorigin="1044,116" coordsize="180,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">
                <v:shape id="Freeform 928" o:spid="_x0000_s1027"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" path="m60,2713l,2714r90,179l165,2743r-105,l60,2713e" fillcolor="black" stroked="f">
                  <v:path arrowok="t" o:connecttype="custom" o:connectlocs="60,2829;0,2830;90,3009;165,2859;60,2859;60,2829" o:connectangles="0,0,0,0,0,0"/>
                </v:shape>
                <v:shape id="Freeform 927" o:spid="_x0000_s1028"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" path="m120,2713r-60,l60,2743r60,l120,2713e" fillcolor="black" stroked="f">
                  <v:path arrowok="t" o:connecttype="custom" o:connectlocs="120,2829;60,2829;60,2859;120,2859;120,2829" o:connectangles="0,0,0,0,0"/>
                </v:shape>
                <v:shape id="Freeform 926" o:spid="_x0000_s1029"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" path="m180,2713r-60,l120,2743r45,l180,2713e" fillcolor="black" stroked="f">
                  <v:path arrowok="t" o:connecttype="custom" o:connectlocs="180,2829;120,2829;120,2859;165,2859;180,2829" o:connectangles="0,0,0,0,0"/>
                </v:shape>
                <v:shape id="Freeform 925" o:spid="_x0000_s1030"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" path="m115,l55,r5,2713l120,2713,115,e" fillcolor="black" stroked="f">
                  <v:path arrowok="t" o:connecttype="custom" o:connectlocs="115,116;55,116;60,2829;120,2829;115,116" o:connectangles="0,0,0,0,0"/>
                </v:shape>
                <w10:wrap anchorx="page"/>
              </v:group>
            </w:pict>
          </mc:Fallback>
        </mc:AlternateContent>
      </w:r>
      <w:r>
        <w:rPr>
          <w:rFonts w:ascii="標楷體" w:eastAsia="標楷體" w:hAnsi="標楷體" w:cs="標楷體"/>
          <w:position w:val="-1"/>
          <w:sz w:val="24"/>
          <w:szCs w:val="24"/>
          <w:lang w:eastAsia="zh-TW"/>
        </w:rPr>
        <w:t>１.協助處理住院手續</w:t>
      </w:r>
    </w:p>
    <w:p w:rsidR="001210EB" w:rsidRDefault="001210EB" w:rsidP="001210EB">
      <w:pPr>
        <w:spacing w:after="0" w:line="360" w:lineRule="exact"/>
        <w:ind w:left="719" w:right="138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事故人、健保卡)。</w:t>
      </w: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２.派人看護。</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３.協助處理員工請假事宜。</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76"/>
        <w:rPr>
          <w:rFonts w:ascii="標楷體" w:eastAsia="標楷體" w:hAnsi="標楷體" w:cs="標楷體"/>
          <w:sz w:val="24"/>
          <w:szCs w:val="24"/>
          <w:lang w:eastAsia="zh-TW"/>
        </w:rPr>
      </w:pPr>
      <w:r>
        <w:rPr>
          <w:rFonts w:ascii="標楷體" w:eastAsia="標楷體" w:hAnsi="標楷體" w:cs="標楷體"/>
          <w:sz w:val="24"/>
          <w:szCs w:val="24"/>
          <w:lang w:eastAsia="zh-TW"/>
        </w:rPr>
        <w:t>４.協助辦理住院證明及診斷證明書。</w:t>
      </w:r>
    </w:p>
    <w:p w:rsidR="001210EB" w:rsidRDefault="001210EB" w:rsidP="001210EB">
      <w:pPr>
        <w:spacing w:after="0" w:line="720" w:lineRule="atLeast"/>
        <w:ind w:left="253" w:right="1364" w:firstLine="144"/>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2128" behindDoc="1" locked="0" layoutInCell="1" allowOverlap="1" wp14:anchorId="68F23034" wp14:editId="2E303540">
                <wp:simplePos x="0" y="0"/>
                <wp:positionH relativeFrom="page">
                  <wp:posOffset>720090</wp:posOffset>
                </wp:positionH>
                <wp:positionV relativeFrom="paragraph">
                  <wp:posOffset>633730</wp:posOffset>
                </wp:positionV>
                <wp:extent cx="5143500" cy="1270"/>
                <wp:effectExtent l="5715" t="6985" r="13335" b="10795"/>
                <wp:wrapNone/>
                <wp:docPr id="2671" name="Group 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34" y="998"/>
                          <a:chExt cx="8100" cy="2"/>
                        </a:xfrm>
                      </wpg:grpSpPr>
                      <wps:wsp>
                        <wps:cNvPr id="2672" name="Freeform 923"/>
                        <wps:cNvSpPr>
                          <a:spLocks/>
                        </wps:cNvSpPr>
                        <wps:spPr bwMode="auto">
                          <a:xfrm>
                            <a:off x="1134" y="998"/>
                            <a:ext cx="8100" cy="2"/>
                          </a:xfrm>
                          <a:custGeom>
                            <a:avLst/>
                            <a:gdLst>
                              <a:gd name="T0" fmla="+- 0 1134 1134"/>
                              <a:gd name="T1" fmla="*/ T0 w 8100"/>
                              <a:gd name="T2" fmla="+- 0 9234 1134"/>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EB7D0" id="Group 922" o:spid="_x0000_s1026" style="position:absolute;margin-left:56.7pt;margin-top:49.9pt;width:405pt;height:.1pt;z-index:-251684352;mso-position-horizontal-relative:page" coordorigin="1134,998"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">
                <v:shape id="Freeform 923" o:spid="_x0000_s1027" style="position:absolute;left:1134;top:998;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sz w:val="24"/>
          <w:szCs w:val="24"/>
          <w:lang w:eastAsia="zh-TW"/>
        </w:rPr>
        <w:t>５.協助處理傷殘給付。 三、善後階段</w:t>
      </w:r>
    </w:p>
    <w:p w:rsidR="001210EB" w:rsidRDefault="001210EB" w:rsidP="001210EB">
      <w:pPr>
        <w:spacing w:after="0" w:line="360" w:lineRule="exact"/>
        <w:ind w:left="472" w:right="909"/>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協助家屬處理善後事宜。</w:t>
      </w:r>
    </w:p>
    <w:p w:rsidR="001210EB" w:rsidRDefault="001210EB" w:rsidP="001210EB">
      <w:pPr>
        <w:spacing w:after="0" w:line="360" w:lineRule="exact"/>
        <w:ind w:left="479" w:right="18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事故原因，加強防範宣導。</w:t>
      </w:r>
    </w:p>
    <w:p w:rsidR="001210EB" w:rsidRDefault="001210EB" w:rsidP="001210EB">
      <w:pPr>
        <w:spacing w:after="0" w:line="300" w:lineRule="exact"/>
        <w:ind w:left="408"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１.聯絡警方(檢察官)驗屍及運返</w:t>
      </w:r>
    </w:p>
    <w:p w:rsidR="001210EB" w:rsidRDefault="001210EB" w:rsidP="001210EB">
      <w:pPr>
        <w:spacing w:after="0" w:line="360" w:lineRule="exact"/>
        <w:ind w:left="648"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5984" behindDoc="1" locked="0" layoutInCell="1" allowOverlap="1" wp14:anchorId="0A77A37B" wp14:editId="2AC7673F">
                <wp:simplePos x="0" y="0"/>
                <wp:positionH relativeFrom="page">
                  <wp:posOffset>3883025</wp:posOffset>
                </wp:positionH>
                <wp:positionV relativeFrom="paragraph">
                  <wp:posOffset>-367030</wp:posOffset>
                </wp:positionV>
                <wp:extent cx="114300" cy="1835150"/>
                <wp:effectExtent l="6350" t="1270" r="3175" b="1905"/>
                <wp:wrapNone/>
                <wp:docPr id="2673" name="Group 9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835150"/>
                          <a:chOff x="6115" y="-578"/>
                          <a:chExt cx="180" cy="2890"/>
                        </a:xfrm>
                      </wpg:grpSpPr>
                      <wps:wsp>
                        <wps:cNvPr id="2674" name="Freeform 921"/>
                        <wps:cNvSpPr>
                          <a:spLocks/>
                        </wps:cNvSpPr>
                        <wps:spPr bwMode="auto">
                          <a:xfrm>
                            <a:off x="6115" y="-578"/>
                            <a:ext cx="180" cy="2890"/>
                          </a:xfrm>
                          <a:custGeom>
                            <a:avLst/>
                            <a:gdLst>
                              <a:gd name="T0" fmla="+- 0 6175 6115"/>
                              <a:gd name="T1" fmla="*/ T0 w 180"/>
                              <a:gd name="T2" fmla="+- 0 2132 -578"/>
                              <a:gd name="T3" fmla="*/ 2132 h 2890"/>
                              <a:gd name="T4" fmla="+- 0 6115 6115"/>
                              <a:gd name="T5" fmla="*/ T4 w 180"/>
                              <a:gd name="T6" fmla="+- 0 2132 -578"/>
                              <a:gd name="T7" fmla="*/ 2132 h 2890"/>
                              <a:gd name="T8" fmla="+- 0 6205 6115"/>
                              <a:gd name="T9" fmla="*/ T8 w 180"/>
                              <a:gd name="T10" fmla="+- 0 2312 -578"/>
                              <a:gd name="T11" fmla="*/ 2312 h 2890"/>
                              <a:gd name="T12" fmla="+- 0 6280 6115"/>
                              <a:gd name="T13" fmla="*/ T12 w 180"/>
                              <a:gd name="T14" fmla="+- 0 2162 -578"/>
                              <a:gd name="T15" fmla="*/ 2162 h 2890"/>
                              <a:gd name="T16" fmla="+- 0 6175 6115"/>
                              <a:gd name="T17" fmla="*/ T16 w 180"/>
                              <a:gd name="T18" fmla="+- 0 2162 -578"/>
                              <a:gd name="T19" fmla="*/ 2162 h 2890"/>
                              <a:gd name="T20" fmla="+- 0 6175 6115"/>
                              <a:gd name="T21" fmla="*/ T20 w 180"/>
                              <a:gd name="T22" fmla="+- 0 2132 -578"/>
                              <a:gd name="T23" fmla="*/ 2132 h 2890"/>
                            </a:gdLst>
                            <a:ahLst/>
                            <a:cxnLst>
                              <a:cxn ang="0">
                                <a:pos x="T1" y="T3"/>
                              </a:cxn>
                              <a:cxn ang="0">
                                <a:pos x="T5" y="T7"/>
                              </a:cxn>
                              <a:cxn ang="0">
                                <a:pos x="T9" y="T11"/>
                              </a:cxn>
                              <a:cxn ang="0">
                                <a:pos x="T13" y="T15"/>
                              </a:cxn>
                              <a:cxn ang="0">
                                <a:pos x="T17" y="T19"/>
                              </a:cxn>
                              <a:cxn ang="0">
                                <a:pos x="T21" y="T23"/>
                              </a:cxn>
                            </a:cxnLst>
                            <a:rect l="0" t="0" r="r" b="b"/>
                            <a:pathLst>
                              <a:path w="180" h="2890">
                                <a:moveTo>
                                  <a:pt x="60" y="2710"/>
                                </a:moveTo>
                                <a:lnTo>
                                  <a:pt x="0" y="2710"/>
                                </a:lnTo>
                                <a:lnTo>
                                  <a:pt x="90" y="2890"/>
                                </a:lnTo>
                                <a:lnTo>
                                  <a:pt x="165" y="2740"/>
                                </a:lnTo>
                                <a:lnTo>
                                  <a:pt x="60" y="2740"/>
                                </a:lnTo>
                                <a:lnTo>
                                  <a:pt x="60" y="27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5" name="Freeform 920"/>
                        <wps:cNvSpPr>
                          <a:spLocks/>
                        </wps:cNvSpPr>
                        <wps:spPr bwMode="auto">
                          <a:xfrm>
                            <a:off x="6115" y="-578"/>
                            <a:ext cx="180" cy="2890"/>
                          </a:xfrm>
                          <a:custGeom>
                            <a:avLst/>
                            <a:gdLst>
                              <a:gd name="T0" fmla="+- 0 6236 6115"/>
                              <a:gd name="T1" fmla="*/ T0 w 180"/>
                              <a:gd name="T2" fmla="+- 0 -578 -578"/>
                              <a:gd name="T3" fmla="*/ -578 h 2890"/>
                              <a:gd name="T4" fmla="+- 0 6176 6115"/>
                              <a:gd name="T5" fmla="*/ T4 w 180"/>
                              <a:gd name="T6" fmla="+- 0 -578 -578"/>
                              <a:gd name="T7" fmla="*/ -578 h 2890"/>
                              <a:gd name="T8" fmla="+- 0 6175 6115"/>
                              <a:gd name="T9" fmla="*/ T8 w 180"/>
                              <a:gd name="T10" fmla="+- 0 2162 -578"/>
                              <a:gd name="T11" fmla="*/ 2162 h 2890"/>
                              <a:gd name="T12" fmla="+- 0 6235 6115"/>
                              <a:gd name="T13" fmla="*/ T12 w 180"/>
                              <a:gd name="T14" fmla="+- 0 2162 -578"/>
                              <a:gd name="T15" fmla="*/ 2162 h 2890"/>
                              <a:gd name="T16" fmla="+- 0 6236 6115"/>
                              <a:gd name="T17" fmla="*/ T16 w 180"/>
                              <a:gd name="T18" fmla="+- 0 -578 -578"/>
                              <a:gd name="T19" fmla="*/ -578 h 2890"/>
                            </a:gdLst>
                            <a:ahLst/>
                            <a:cxnLst>
                              <a:cxn ang="0">
                                <a:pos x="T1" y="T3"/>
                              </a:cxn>
                              <a:cxn ang="0">
                                <a:pos x="T5" y="T7"/>
                              </a:cxn>
                              <a:cxn ang="0">
                                <a:pos x="T9" y="T11"/>
                              </a:cxn>
                              <a:cxn ang="0">
                                <a:pos x="T13" y="T15"/>
                              </a:cxn>
                              <a:cxn ang="0">
                                <a:pos x="T17" y="T19"/>
                              </a:cxn>
                            </a:cxnLst>
                            <a:rect l="0" t="0" r="r" b="b"/>
                            <a:pathLst>
                              <a:path w="180" h="2890">
                                <a:moveTo>
                                  <a:pt x="121" y="0"/>
                                </a:moveTo>
                                <a:lnTo>
                                  <a:pt x="61" y="0"/>
                                </a:lnTo>
                                <a:lnTo>
                                  <a:pt x="60" y="2740"/>
                                </a:lnTo>
                                <a:lnTo>
                                  <a:pt x="120" y="2740"/>
                                </a:lnTo>
                                <a:lnTo>
                                  <a:pt x="12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6" name="Freeform 919"/>
                        <wps:cNvSpPr>
                          <a:spLocks/>
                        </wps:cNvSpPr>
                        <wps:spPr bwMode="auto">
                          <a:xfrm>
                            <a:off x="6115" y="-578"/>
                            <a:ext cx="180" cy="2890"/>
                          </a:xfrm>
                          <a:custGeom>
                            <a:avLst/>
                            <a:gdLst>
                              <a:gd name="T0" fmla="+- 0 6295 6115"/>
                              <a:gd name="T1" fmla="*/ T0 w 180"/>
                              <a:gd name="T2" fmla="+- 0 2132 -578"/>
                              <a:gd name="T3" fmla="*/ 2132 h 2890"/>
                              <a:gd name="T4" fmla="+- 0 6235 6115"/>
                              <a:gd name="T5" fmla="*/ T4 w 180"/>
                              <a:gd name="T6" fmla="+- 0 2132 -578"/>
                              <a:gd name="T7" fmla="*/ 2132 h 2890"/>
                              <a:gd name="T8" fmla="+- 0 6235 6115"/>
                              <a:gd name="T9" fmla="*/ T8 w 180"/>
                              <a:gd name="T10" fmla="+- 0 2162 -578"/>
                              <a:gd name="T11" fmla="*/ 2162 h 2890"/>
                              <a:gd name="T12" fmla="+- 0 6280 6115"/>
                              <a:gd name="T13" fmla="*/ T12 w 180"/>
                              <a:gd name="T14" fmla="+- 0 2162 -578"/>
                              <a:gd name="T15" fmla="*/ 2162 h 2890"/>
                              <a:gd name="T16" fmla="+- 0 6295 6115"/>
                              <a:gd name="T17" fmla="*/ T16 w 180"/>
                              <a:gd name="T18" fmla="+- 0 2132 -578"/>
                              <a:gd name="T19" fmla="*/ 2132 h 2890"/>
                            </a:gdLst>
                            <a:ahLst/>
                            <a:cxnLst>
                              <a:cxn ang="0">
                                <a:pos x="T1" y="T3"/>
                              </a:cxn>
                              <a:cxn ang="0">
                                <a:pos x="T5" y="T7"/>
                              </a:cxn>
                              <a:cxn ang="0">
                                <a:pos x="T9" y="T11"/>
                              </a:cxn>
                              <a:cxn ang="0">
                                <a:pos x="T13" y="T15"/>
                              </a:cxn>
                              <a:cxn ang="0">
                                <a:pos x="T17" y="T19"/>
                              </a:cxn>
                            </a:cxnLst>
                            <a:rect l="0" t="0" r="r" b="b"/>
                            <a:pathLst>
                              <a:path w="180" h="2890">
                                <a:moveTo>
                                  <a:pt x="180" y="2710"/>
                                </a:moveTo>
                                <a:lnTo>
                                  <a:pt x="120" y="2710"/>
                                </a:lnTo>
                                <a:lnTo>
                                  <a:pt x="120" y="2740"/>
                                </a:lnTo>
                                <a:lnTo>
                                  <a:pt x="165" y="2740"/>
                                </a:lnTo>
                                <a:lnTo>
                                  <a:pt x="180" y="27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48B08" id="Group 918" o:spid="_x0000_s1026" style="position:absolute;margin-left:305.75pt;margin-top:-28.9pt;width:9pt;height:144.5pt;z-index:-251690496;mso-position-horizontal-relative:page" coordorigin="6115,-578" coordsize="180,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">
                <v:shape id="Freeform 921" o:spid="_x0000_s1027"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" path="m60,2710r-60,l90,2890r75,-150l60,2740r,-30e" fillcolor="black" stroked="f">
                  <v:path arrowok="t" o:connecttype="custom" o:connectlocs="60,2132;0,2132;90,2312;165,2162;60,2162;60,2132" o:connectangles="0,0,0,0,0,0"/>
                </v:shape>
                <v:shape id="Freeform 920" o:spid="_x0000_s1028"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" path="m121,l61,,60,2740r60,l121,e" fillcolor="black" stroked="f">
                  <v:path arrowok="t" o:connecttype="custom" o:connectlocs="121,-578;61,-578;60,2162;120,2162;121,-578" o:connectangles="0,0,0,0,0"/>
                </v:shape>
                <v:shape id="Freeform 919" o:spid="_x0000_s1029"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" path="m180,2710r-60,l120,2740r45,l180,2710e" fillcolor="black" stroked="f">
                  <v:path arrowok="t" o:connecttype="custom" o:connectlocs="180,2132;120,2132;120,2162;165,2162;180,2132" o:connectangles="0,0,0,0,0"/>
                </v:shape>
                <w10:wrap anchorx="page"/>
              </v:group>
            </w:pict>
          </mc:Fallback>
        </mc:AlternateContent>
      </w:r>
      <w:r>
        <w:rPr>
          <w:rFonts w:ascii="標楷體" w:eastAsia="標楷體" w:hAnsi="標楷體" w:cs="標楷體"/>
          <w:position w:val="-2"/>
          <w:sz w:val="24"/>
          <w:szCs w:val="24"/>
          <w:lang w:eastAsia="zh-TW"/>
        </w:rPr>
        <w:t>事宜。</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ascii="標楷體" w:eastAsia="標楷體" w:hAnsi="標楷體" w:cs="標楷體"/>
          <w:sz w:val="24"/>
          <w:szCs w:val="24"/>
          <w:lang w:eastAsia="zh-TW"/>
        </w:rPr>
        <w:t>２.處理死亡證明。</w:t>
      </w:r>
    </w:p>
    <w:p w:rsidR="001210EB" w:rsidRDefault="001210EB" w:rsidP="001210EB">
      <w:pPr>
        <w:spacing w:before="4"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60" w:lineRule="exact"/>
        <w:ind w:left="754" w:right="225" w:hanging="346"/>
        <w:rPr>
          <w:rFonts w:ascii="標楷體" w:eastAsia="標楷體" w:hAnsi="標楷體" w:cs="標楷體"/>
          <w:sz w:val="24"/>
          <w:szCs w:val="24"/>
          <w:lang w:eastAsia="zh-TW"/>
        </w:rPr>
      </w:pPr>
      <w:r>
        <w:rPr>
          <w:rFonts w:ascii="標楷體" w:eastAsia="標楷體" w:hAnsi="標楷體" w:cs="標楷體"/>
          <w:sz w:val="24"/>
          <w:szCs w:val="24"/>
          <w:lang w:eastAsia="zh-TW"/>
        </w:rPr>
        <w:t>３.協助家屬處理除戶戶籍</w:t>
      </w:r>
      <w:r>
        <w:rPr>
          <w:rFonts w:ascii="標楷體" w:eastAsia="標楷體" w:hAnsi="標楷體" w:cs="標楷體"/>
          <w:spacing w:val="1"/>
          <w:sz w:val="24"/>
          <w:szCs w:val="24"/>
          <w:lang w:eastAsia="zh-TW"/>
        </w:rPr>
        <w:t>謄</w:t>
      </w:r>
      <w:r>
        <w:rPr>
          <w:rFonts w:ascii="標楷體" w:eastAsia="標楷體" w:hAnsi="標楷體" w:cs="標楷體"/>
          <w:sz w:val="24"/>
          <w:szCs w:val="24"/>
          <w:lang w:eastAsia="zh-TW"/>
        </w:rPr>
        <w:t>本及 公勞保給付。</w:t>
      </w: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r>
        <w:rPr>
          <w:rFonts w:eastAsiaTheme="minorHAnsi"/>
          <w:noProof/>
          <w:lang w:eastAsia="zh-TW"/>
        </w:rPr>
        <mc:AlternateContent>
          <mc:Choice Requires="wpg">
            <w:drawing>
              <wp:anchor distT="0" distB="0" distL="114300" distR="114300" simplePos="0" relativeHeight="251622912" behindDoc="1" locked="0" layoutInCell="1" allowOverlap="1" wp14:anchorId="3ED0B341" wp14:editId="67799682">
                <wp:simplePos x="0" y="0"/>
                <wp:positionH relativeFrom="page">
                  <wp:posOffset>3802380</wp:posOffset>
                </wp:positionH>
                <wp:positionV relativeFrom="paragraph">
                  <wp:posOffset>153035</wp:posOffset>
                </wp:positionV>
                <wp:extent cx="813435" cy="240665"/>
                <wp:effectExtent l="8890" t="3810" r="6350" b="3175"/>
                <wp:wrapNone/>
                <wp:docPr id="2677" name="Group 9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3435" cy="240665"/>
                          <a:chOff x="5999" y="63"/>
                          <a:chExt cx="1281" cy="379"/>
                        </a:xfrm>
                      </wpg:grpSpPr>
                      <wpg:grpSp>
                        <wpg:cNvPr id="2678" name="Group 916"/>
                        <wpg:cNvGrpSpPr>
                          <a:grpSpLocks/>
                        </wpg:cNvGrpSpPr>
                        <wpg:grpSpPr bwMode="auto">
                          <a:xfrm>
                            <a:off x="6006" y="69"/>
                            <a:ext cx="1268" cy="2"/>
                            <a:chOff x="6006" y="69"/>
                            <a:chExt cx="1268" cy="2"/>
                          </a:xfrm>
                        </wpg:grpSpPr>
                        <wps:wsp>
                          <wps:cNvPr id="2679" name="Freeform 917"/>
                          <wps:cNvSpPr>
                            <a:spLocks/>
                          </wps:cNvSpPr>
                          <wps:spPr bwMode="auto">
                            <a:xfrm>
                              <a:off x="6006" y="69"/>
                              <a:ext cx="1268" cy="2"/>
                            </a:xfrm>
                            <a:custGeom>
                              <a:avLst/>
                              <a:gdLst>
                                <a:gd name="T0" fmla="+- 0 6006 6006"/>
                                <a:gd name="T1" fmla="*/ T0 w 1268"/>
                                <a:gd name="T2" fmla="+- 0 7273 6006"/>
                                <a:gd name="T3" fmla="*/ T2 w 1268"/>
                              </a:gdLst>
                              <a:ahLst/>
                              <a:cxnLst>
                                <a:cxn ang="0">
                                  <a:pos x="T1" y="0"/>
                                </a:cxn>
                                <a:cxn ang="0">
                                  <a:pos x="T3" y="0"/>
                                </a:cxn>
                              </a:cxnLst>
                              <a:rect l="0" t="0" r="r" b="b"/>
                              <a:pathLst>
                                <a:path w="1268">
                                  <a:moveTo>
                                    <a:pt x="0" y="0"/>
                                  </a:moveTo>
                                  <a:lnTo>
                                    <a:pt x="1267"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0" name="Group 914"/>
                        <wpg:cNvGrpSpPr>
                          <a:grpSpLocks/>
                        </wpg:cNvGrpSpPr>
                        <wpg:grpSpPr bwMode="auto">
                          <a:xfrm>
                            <a:off x="6011" y="72"/>
                            <a:ext cx="2" cy="360"/>
                            <a:chOff x="6011" y="72"/>
                            <a:chExt cx="2" cy="360"/>
                          </a:xfrm>
                        </wpg:grpSpPr>
                        <wps:wsp>
                          <wps:cNvPr id="2681" name="Freeform 915"/>
                          <wps:cNvSpPr>
                            <a:spLocks/>
                          </wps:cNvSpPr>
                          <wps:spPr bwMode="auto">
                            <a:xfrm>
                              <a:off x="6011" y="72"/>
                              <a:ext cx="2" cy="360"/>
                            </a:xfrm>
                            <a:custGeom>
                              <a:avLst/>
                              <a:gdLst>
                                <a:gd name="T0" fmla="+- 0 72 72"/>
                                <a:gd name="T1" fmla="*/ 72 h 360"/>
                                <a:gd name="T2" fmla="+- 0 432 72"/>
                                <a:gd name="T3" fmla="*/ 43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2" name="Group 912"/>
                        <wpg:cNvGrpSpPr>
                          <a:grpSpLocks/>
                        </wpg:cNvGrpSpPr>
                        <wpg:grpSpPr bwMode="auto">
                          <a:xfrm>
                            <a:off x="6006" y="435"/>
                            <a:ext cx="1268" cy="2"/>
                            <a:chOff x="6006" y="435"/>
                            <a:chExt cx="1268" cy="2"/>
                          </a:xfrm>
                        </wpg:grpSpPr>
                        <wps:wsp>
                          <wps:cNvPr id="2683" name="Freeform 913"/>
                          <wps:cNvSpPr>
                            <a:spLocks/>
                          </wps:cNvSpPr>
                          <wps:spPr bwMode="auto">
                            <a:xfrm>
                              <a:off x="6006" y="435"/>
                              <a:ext cx="1268" cy="2"/>
                            </a:xfrm>
                            <a:custGeom>
                              <a:avLst/>
                              <a:gdLst>
                                <a:gd name="T0" fmla="+- 0 6006 6006"/>
                                <a:gd name="T1" fmla="*/ T0 w 1268"/>
                                <a:gd name="T2" fmla="+- 0 7273 6006"/>
                                <a:gd name="T3" fmla="*/ T2 w 1268"/>
                              </a:gdLst>
                              <a:ahLst/>
                              <a:cxnLst>
                                <a:cxn ang="0">
                                  <a:pos x="T1" y="0"/>
                                </a:cxn>
                                <a:cxn ang="0">
                                  <a:pos x="T3" y="0"/>
                                </a:cxn>
                              </a:cxnLst>
                              <a:rect l="0" t="0" r="r" b="b"/>
                              <a:pathLst>
                                <a:path w="1268">
                                  <a:moveTo>
                                    <a:pt x="0" y="0"/>
                                  </a:moveTo>
                                  <a:lnTo>
                                    <a:pt x="1267"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4" name="Group 910"/>
                        <wpg:cNvGrpSpPr>
                          <a:grpSpLocks/>
                        </wpg:cNvGrpSpPr>
                        <wpg:grpSpPr bwMode="auto">
                          <a:xfrm>
                            <a:off x="7269" y="72"/>
                            <a:ext cx="2" cy="360"/>
                            <a:chOff x="7269" y="72"/>
                            <a:chExt cx="2" cy="360"/>
                          </a:xfrm>
                        </wpg:grpSpPr>
                        <wps:wsp>
                          <wps:cNvPr id="2685" name="Freeform 911"/>
                          <wps:cNvSpPr>
                            <a:spLocks/>
                          </wps:cNvSpPr>
                          <wps:spPr bwMode="auto">
                            <a:xfrm>
                              <a:off x="7269" y="72"/>
                              <a:ext cx="2" cy="360"/>
                            </a:xfrm>
                            <a:custGeom>
                              <a:avLst/>
                              <a:gdLst>
                                <a:gd name="T0" fmla="+- 0 72 72"/>
                                <a:gd name="T1" fmla="*/ 72 h 360"/>
                                <a:gd name="T2" fmla="+- 0 432 72"/>
                                <a:gd name="T3" fmla="*/ 43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D575C7" id="Group 909" o:spid="_x0000_s1026" style="position:absolute;margin-left:299.4pt;margin-top:12.05pt;width:64.05pt;height:18.95pt;z-index:-251693568;mso-position-horizontal-relative:page" coordorigin="5999,63" coordsize="1281,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">
                <v:group id="Group 916" o:spid="_x0000_s1027" style="position:absolute;left:6006;top:69;width:1268;height:2" coordorigin="6006,69"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">
                  <v:shape id="Freeform 917" o:spid="_x0000_s1028" style="position:absolute;left:6006;top:69;width:1268;height:2;visibility:visible;mso-wrap-style:square;v-text-anchor:top"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" path="m,l1267,e" filled="f" strokeweight=".23814mm">
                    <v:path arrowok="t" o:connecttype="custom" o:connectlocs="0,0;1267,0" o:connectangles="0,0"/>
                  </v:shape>
                </v:group>
                <v:group id="Group 914" o:spid="_x0000_s1029" style="position:absolute;left:6011;top:72;width:2;height:360" coordorigin="6011,7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">
                  <v:shape id="Freeform 915" o:spid="_x0000_s1030" style="position:absolute;left:6011;top:7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" path="m,l,360e" filled="f" strokeweight=".58pt">
                    <v:path arrowok="t" o:connecttype="custom" o:connectlocs="0,72;0,432" o:connectangles="0,0"/>
                  </v:shape>
                </v:group>
                <v:group id="Group 912" o:spid="_x0000_s1031" style="position:absolute;left:6006;top:435;width:1268;height:2" coordorigin="6006,435"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">
                  <v:shape id="Freeform 913" o:spid="_x0000_s1032" style="position:absolute;left:6006;top:435;width:1268;height:2;visibility:visible;mso-wrap-style:square;v-text-anchor:top"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" path="m,l1267,e" filled="f" strokeweight=".23814mm">
                    <v:path arrowok="t" o:connecttype="custom" o:connectlocs="0,0;1267,0" o:connectangles="0,0"/>
                  </v:shape>
                </v:group>
                <v:group id="Group 910" o:spid="_x0000_s1033" style="position:absolute;left:7269;top:72;width:2;height:360" coordorigin="7269,7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">
                  <v:shape id="Freeform 911" o:spid="_x0000_s1034" style="position:absolute;left:7269;top:7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" path="m,l,360e" filled="f" strokeweight=".58pt">
                    <v:path arrowok="t" o:connecttype="custom" o:connectlocs="0,72;0,432" o:connectangles="0,0"/>
                  </v:shape>
                </v:group>
                <w10:wrap anchorx="page"/>
              </v:group>
            </w:pict>
          </mc:Fallback>
        </mc:AlternateContent>
      </w:r>
    </w:p>
    <w:p w:rsidR="001210EB" w:rsidRDefault="001210EB" w:rsidP="001210EB">
      <w:pPr>
        <w:tabs>
          <w:tab w:val="left" w:pos="840"/>
        </w:tabs>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善</w:t>
      </w:r>
      <w:r>
        <w:rPr>
          <w:rFonts w:ascii="標楷體" w:eastAsia="標楷體" w:hAnsi="標楷體" w:cs="標楷體"/>
          <w:sz w:val="24"/>
          <w:szCs w:val="24"/>
          <w:lang w:eastAsia="zh-TW"/>
        </w:rPr>
        <w:tab/>
        <w:t>後</w:t>
      </w:r>
    </w:p>
    <w:p w:rsidR="001210EB" w:rsidRDefault="001210EB" w:rsidP="001210EB">
      <w:pPr>
        <w:spacing w:before="18" w:after="0" w:line="220" w:lineRule="exact"/>
        <w:rPr>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8032" behindDoc="1" locked="0" layoutInCell="1" allowOverlap="1" wp14:anchorId="3E8FE785" wp14:editId="31B1C18B">
                <wp:simplePos x="0" y="0"/>
                <wp:positionH relativeFrom="page">
                  <wp:posOffset>3863975</wp:posOffset>
                </wp:positionH>
                <wp:positionV relativeFrom="paragraph">
                  <wp:posOffset>34925</wp:posOffset>
                </wp:positionV>
                <wp:extent cx="114300" cy="1035050"/>
                <wp:effectExtent l="6350" t="5080" r="3175" b="7620"/>
                <wp:wrapNone/>
                <wp:docPr id="2686" name="Group 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035050"/>
                          <a:chOff x="6085" y="55"/>
                          <a:chExt cx="180" cy="1630"/>
                        </a:xfrm>
                      </wpg:grpSpPr>
                      <wps:wsp>
                        <wps:cNvPr id="2687" name="Freeform 908"/>
                        <wps:cNvSpPr>
                          <a:spLocks/>
                        </wps:cNvSpPr>
                        <wps:spPr bwMode="auto">
                          <a:xfrm>
                            <a:off x="6085" y="55"/>
                            <a:ext cx="180" cy="1630"/>
                          </a:xfrm>
                          <a:custGeom>
                            <a:avLst/>
                            <a:gdLst>
                              <a:gd name="T0" fmla="+- 0 6145 6085"/>
                              <a:gd name="T1" fmla="*/ T0 w 180"/>
                              <a:gd name="T2" fmla="+- 0 1505 55"/>
                              <a:gd name="T3" fmla="*/ 1505 h 1630"/>
                              <a:gd name="T4" fmla="+- 0 6085 6085"/>
                              <a:gd name="T5" fmla="*/ T4 w 180"/>
                              <a:gd name="T6" fmla="+- 0 1505 55"/>
                              <a:gd name="T7" fmla="*/ 1505 h 1630"/>
                              <a:gd name="T8" fmla="+- 0 6175 6085"/>
                              <a:gd name="T9" fmla="*/ T8 w 180"/>
                              <a:gd name="T10" fmla="+- 0 1685 55"/>
                              <a:gd name="T11" fmla="*/ 1685 h 1630"/>
                              <a:gd name="T12" fmla="+- 0 6250 6085"/>
                              <a:gd name="T13" fmla="*/ T12 w 180"/>
                              <a:gd name="T14" fmla="+- 0 1535 55"/>
                              <a:gd name="T15" fmla="*/ 1535 h 1630"/>
                              <a:gd name="T16" fmla="+- 0 6145 6085"/>
                              <a:gd name="T17" fmla="*/ T16 w 180"/>
                              <a:gd name="T18" fmla="+- 0 1535 55"/>
                              <a:gd name="T19" fmla="*/ 1535 h 1630"/>
                              <a:gd name="T20" fmla="+- 0 6145 6085"/>
                              <a:gd name="T21" fmla="*/ T20 w 180"/>
                              <a:gd name="T22" fmla="+- 0 1505 55"/>
                              <a:gd name="T23" fmla="*/ 1505 h 1630"/>
                            </a:gdLst>
                            <a:ahLst/>
                            <a:cxnLst>
                              <a:cxn ang="0">
                                <a:pos x="T1" y="T3"/>
                              </a:cxn>
                              <a:cxn ang="0">
                                <a:pos x="T5" y="T7"/>
                              </a:cxn>
                              <a:cxn ang="0">
                                <a:pos x="T9" y="T11"/>
                              </a:cxn>
                              <a:cxn ang="0">
                                <a:pos x="T13" y="T15"/>
                              </a:cxn>
                              <a:cxn ang="0">
                                <a:pos x="T17" y="T19"/>
                              </a:cxn>
                              <a:cxn ang="0">
                                <a:pos x="T21" y="T23"/>
                              </a:cxn>
                            </a:cxnLst>
                            <a:rect l="0" t="0" r="r" b="b"/>
                            <a:pathLst>
                              <a:path w="180" h="1630">
                                <a:moveTo>
                                  <a:pt x="60" y="1450"/>
                                </a:moveTo>
                                <a:lnTo>
                                  <a:pt x="0" y="1450"/>
                                </a:lnTo>
                                <a:lnTo>
                                  <a:pt x="90" y="1630"/>
                                </a:lnTo>
                                <a:lnTo>
                                  <a:pt x="165" y="1480"/>
                                </a:lnTo>
                                <a:lnTo>
                                  <a:pt x="60" y="1480"/>
                                </a:lnTo>
                                <a:lnTo>
                                  <a:pt x="60" y="14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8" name="Freeform 907"/>
                        <wps:cNvSpPr>
                          <a:spLocks/>
                        </wps:cNvSpPr>
                        <wps:spPr bwMode="auto">
                          <a:xfrm>
                            <a:off x="6085" y="55"/>
                            <a:ext cx="180" cy="1630"/>
                          </a:xfrm>
                          <a:custGeom>
                            <a:avLst/>
                            <a:gdLst>
                              <a:gd name="T0" fmla="+- 0 6206 6085"/>
                              <a:gd name="T1" fmla="*/ T0 w 180"/>
                              <a:gd name="T2" fmla="+- 0 55 55"/>
                              <a:gd name="T3" fmla="*/ 55 h 1630"/>
                              <a:gd name="T4" fmla="+- 0 6146 6085"/>
                              <a:gd name="T5" fmla="*/ T4 w 180"/>
                              <a:gd name="T6" fmla="+- 0 55 55"/>
                              <a:gd name="T7" fmla="*/ 55 h 1630"/>
                              <a:gd name="T8" fmla="+- 0 6145 6085"/>
                              <a:gd name="T9" fmla="*/ T8 w 180"/>
                              <a:gd name="T10" fmla="+- 0 1535 55"/>
                              <a:gd name="T11" fmla="*/ 1535 h 1630"/>
                              <a:gd name="T12" fmla="+- 0 6205 6085"/>
                              <a:gd name="T13" fmla="*/ T12 w 180"/>
                              <a:gd name="T14" fmla="+- 0 1535 55"/>
                              <a:gd name="T15" fmla="*/ 1535 h 1630"/>
                              <a:gd name="T16" fmla="+- 0 6206 6085"/>
                              <a:gd name="T17" fmla="*/ T16 w 180"/>
                              <a:gd name="T18" fmla="+- 0 55 55"/>
                              <a:gd name="T19" fmla="*/ 55 h 1630"/>
                            </a:gdLst>
                            <a:ahLst/>
                            <a:cxnLst>
                              <a:cxn ang="0">
                                <a:pos x="T1" y="T3"/>
                              </a:cxn>
                              <a:cxn ang="0">
                                <a:pos x="T5" y="T7"/>
                              </a:cxn>
                              <a:cxn ang="0">
                                <a:pos x="T9" y="T11"/>
                              </a:cxn>
                              <a:cxn ang="0">
                                <a:pos x="T13" y="T15"/>
                              </a:cxn>
                              <a:cxn ang="0">
                                <a:pos x="T17" y="T19"/>
                              </a:cxn>
                            </a:cxnLst>
                            <a:rect l="0" t="0" r="r" b="b"/>
                            <a:pathLst>
                              <a:path w="180" h="1630">
                                <a:moveTo>
                                  <a:pt x="121" y="0"/>
                                </a:moveTo>
                                <a:lnTo>
                                  <a:pt x="61" y="0"/>
                                </a:lnTo>
                                <a:lnTo>
                                  <a:pt x="60" y="1480"/>
                                </a:lnTo>
                                <a:lnTo>
                                  <a:pt x="120" y="1480"/>
                                </a:lnTo>
                                <a:lnTo>
                                  <a:pt x="12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9" name="Freeform 906"/>
                        <wps:cNvSpPr>
                          <a:spLocks/>
                        </wps:cNvSpPr>
                        <wps:spPr bwMode="auto">
                          <a:xfrm>
                            <a:off x="6085" y="55"/>
                            <a:ext cx="180" cy="1630"/>
                          </a:xfrm>
                          <a:custGeom>
                            <a:avLst/>
                            <a:gdLst>
                              <a:gd name="T0" fmla="+- 0 6265 6085"/>
                              <a:gd name="T1" fmla="*/ T0 w 180"/>
                              <a:gd name="T2" fmla="+- 0 1505 55"/>
                              <a:gd name="T3" fmla="*/ 1505 h 1630"/>
                              <a:gd name="T4" fmla="+- 0 6205 6085"/>
                              <a:gd name="T5" fmla="*/ T4 w 180"/>
                              <a:gd name="T6" fmla="+- 0 1505 55"/>
                              <a:gd name="T7" fmla="*/ 1505 h 1630"/>
                              <a:gd name="T8" fmla="+- 0 6205 6085"/>
                              <a:gd name="T9" fmla="*/ T8 w 180"/>
                              <a:gd name="T10" fmla="+- 0 1535 55"/>
                              <a:gd name="T11" fmla="*/ 1535 h 1630"/>
                              <a:gd name="T12" fmla="+- 0 6250 6085"/>
                              <a:gd name="T13" fmla="*/ T12 w 180"/>
                              <a:gd name="T14" fmla="+- 0 1535 55"/>
                              <a:gd name="T15" fmla="*/ 1535 h 1630"/>
                              <a:gd name="T16" fmla="+- 0 6265 6085"/>
                              <a:gd name="T17" fmla="*/ T16 w 180"/>
                              <a:gd name="T18" fmla="+- 0 1505 55"/>
                              <a:gd name="T19" fmla="*/ 1505 h 1630"/>
                            </a:gdLst>
                            <a:ahLst/>
                            <a:cxnLst>
                              <a:cxn ang="0">
                                <a:pos x="T1" y="T3"/>
                              </a:cxn>
                              <a:cxn ang="0">
                                <a:pos x="T5" y="T7"/>
                              </a:cxn>
                              <a:cxn ang="0">
                                <a:pos x="T9" y="T11"/>
                              </a:cxn>
                              <a:cxn ang="0">
                                <a:pos x="T13" y="T15"/>
                              </a:cxn>
                              <a:cxn ang="0">
                                <a:pos x="T17" y="T19"/>
                              </a:cxn>
                            </a:cxnLst>
                            <a:rect l="0" t="0" r="r" b="b"/>
                            <a:pathLst>
                              <a:path w="180" h="1630">
                                <a:moveTo>
                                  <a:pt x="180" y="1450"/>
                                </a:moveTo>
                                <a:lnTo>
                                  <a:pt x="120" y="1450"/>
                                </a:lnTo>
                                <a:lnTo>
                                  <a:pt x="120" y="1480"/>
                                </a:lnTo>
                                <a:lnTo>
                                  <a:pt x="165" y="1480"/>
                                </a:lnTo>
                                <a:lnTo>
                                  <a:pt x="180" y="14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6FA02" id="Group 905" o:spid="_x0000_s1026" style="position:absolute;margin-left:304.25pt;margin-top:2.75pt;width:9pt;height:81.5pt;z-index:-251688448;mso-position-horizontal-relative:page" coordorigin="6085,55" coordsize="180,1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">
                <v:shape id="Freeform 908" o:spid="_x0000_s1027"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" path="m60,1450r-60,l90,1630r75,-150l60,1480r,-30e" fillcolor="black" stroked="f">
                  <v:path arrowok="t" o:connecttype="custom" o:connectlocs="60,1505;0,1505;90,1685;165,1535;60,1535;60,1505" o:connectangles="0,0,0,0,0,0"/>
                </v:shape>
                <v:shape id="Freeform 907" o:spid="_x0000_s1028"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" path="m121,l61,,60,1480r60,l121,e" fillcolor="black" stroked="f">
                  <v:path arrowok="t" o:connecttype="custom" o:connectlocs="121,55;61,55;60,1535;120,1535;121,55" o:connectangles="0,0,0,0,0"/>
                </v:shape>
                <v:shape id="Freeform 906" o:spid="_x0000_s1029"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" path="m180,1450r-60,l120,1480r45,l180,1450e" fillcolor="black" stroked="f">
                  <v:path arrowok="t" o:connecttype="custom" o:connectlocs="180,1505;120,1505;120,1535;165,1535;180,1505" o:connectangles="0,0,0,0,0"/>
                </v:shape>
                <w10:wrap anchorx="page"/>
              </v:group>
            </w:pict>
          </mc:Fallback>
        </mc:AlternateContent>
      </w:r>
      <w:r>
        <w:rPr>
          <w:rFonts w:ascii="標楷體" w:eastAsia="標楷體" w:hAnsi="標楷體" w:cs="標楷體"/>
          <w:sz w:val="24"/>
          <w:szCs w:val="24"/>
          <w:lang w:eastAsia="zh-TW"/>
        </w:rPr>
        <w:t>１.協助</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遺物處理。</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ascii="標楷體" w:eastAsia="標楷體" w:hAnsi="標楷體" w:cs="標楷體"/>
          <w:sz w:val="24"/>
          <w:szCs w:val="24"/>
          <w:lang w:eastAsia="zh-TW"/>
        </w:rPr>
        <w:t>２.事故車輛修護及報廢事宜。</w:t>
      </w:r>
    </w:p>
    <w:p w:rsidR="001210EB" w:rsidRDefault="001210EB" w:rsidP="001210EB">
      <w:pPr>
        <w:tabs>
          <w:tab w:val="left" w:pos="720"/>
        </w:tabs>
        <w:spacing w:before="86" w:after="0" w:line="732" w:lineRule="exact"/>
        <w:ind w:left="2" w:right="1185" w:firstLine="40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0864" behindDoc="1" locked="0" layoutInCell="1" allowOverlap="1" wp14:anchorId="0B5ABE60" wp14:editId="33462A4A">
                <wp:simplePos x="0" y="0"/>
                <wp:positionH relativeFrom="page">
                  <wp:posOffset>3811270</wp:posOffset>
                </wp:positionH>
                <wp:positionV relativeFrom="paragraph">
                  <wp:posOffset>723265</wp:posOffset>
                </wp:positionV>
                <wp:extent cx="690245" cy="243840"/>
                <wp:effectExtent l="1270" t="6350" r="3810" b="6985"/>
                <wp:wrapNone/>
                <wp:docPr id="2690" name="Group 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245" cy="243840"/>
                          <a:chOff x="6002" y="1139"/>
                          <a:chExt cx="1087" cy="384"/>
                        </a:xfrm>
                      </wpg:grpSpPr>
                      <wpg:grpSp>
                        <wpg:cNvPr id="2691" name="Group 903"/>
                        <wpg:cNvGrpSpPr>
                          <a:grpSpLocks/>
                        </wpg:cNvGrpSpPr>
                        <wpg:grpSpPr bwMode="auto">
                          <a:xfrm>
                            <a:off x="6008" y="1144"/>
                            <a:ext cx="1076" cy="2"/>
                            <a:chOff x="6008" y="1144"/>
                            <a:chExt cx="1076" cy="2"/>
                          </a:xfrm>
                        </wpg:grpSpPr>
                        <wps:wsp>
                          <wps:cNvPr id="2692" name="Freeform 904"/>
                          <wps:cNvSpPr>
                            <a:spLocks/>
                          </wps:cNvSpPr>
                          <wps:spPr bwMode="auto">
                            <a:xfrm>
                              <a:off x="6008" y="1144"/>
                              <a:ext cx="1076" cy="2"/>
                            </a:xfrm>
                            <a:custGeom>
                              <a:avLst/>
                              <a:gdLst>
                                <a:gd name="T0" fmla="+- 0 6008 6008"/>
                                <a:gd name="T1" fmla="*/ T0 w 1076"/>
                                <a:gd name="T2" fmla="+- 0 7084 6008"/>
                                <a:gd name="T3" fmla="*/ T2 w 1076"/>
                              </a:gdLst>
                              <a:ahLst/>
                              <a:cxnLst>
                                <a:cxn ang="0">
                                  <a:pos x="T1" y="0"/>
                                </a:cxn>
                                <a:cxn ang="0">
                                  <a:pos x="T3" y="0"/>
                                </a:cxn>
                              </a:cxnLst>
                              <a:rect l="0" t="0" r="r" b="b"/>
                              <a:pathLst>
                                <a:path w="1076">
                                  <a:moveTo>
                                    <a:pt x="0" y="0"/>
                                  </a:moveTo>
                                  <a:lnTo>
                                    <a:pt x="1076"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3" name="Group 901"/>
                        <wpg:cNvGrpSpPr>
                          <a:grpSpLocks/>
                        </wpg:cNvGrpSpPr>
                        <wpg:grpSpPr bwMode="auto">
                          <a:xfrm>
                            <a:off x="6013" y="1149"/>
                            <a:ext cx="2" cy="362"/>
                            <a:chOff x="6013" y="1149"/>
                            <a:chExt cx="2" cy="362"/>
                          </a:xfrm>
                        </wpg:grpSpPr>
                        <wps:wsp>
                          <wps:cNvPr id="2694" name="Freeform 902"/>
                          <wps:cNvSpPr>
                            <a:spLocks/>
                          </wps:cNvSpPr>
                          <wps:spPr bwMode="auto">
                            <a:xfrm>
                              <a:off x="6013" y="1149"/>
                              <a:ext cx="2" cy="362"/>
                            </a:xfrm>
                            <a:custGeom>
                              <a:avLst/>
                              <a:gdLst>
                                <a:gd name="T0" fmla="+- 0 1149 1149"/>
                                <a:gd name="T1" fmla="*/ 1149 h 362"/>
                                <a:gd name="T2" fmla="+- 0 1512 1149"/>
                                <a:gd name="T3" fmla="*/ 1512 h 362"/>
                              </a:gdLst>
                              <a:ahLst/>
                              <a:cxnLst>
                                <a:cxn ang="0">
                                  <a:pos x="0" y="T1"/>
                                </a:cxn>
                                <a:cxn ang="0">
                                  <a:pos x="0" y="T3"/>
                                </a:cxn>
                              </a:cxnLst>
                              <a:rect l="0" t="0" r="r" b="b"/>
                              <a:pathLst>
                                <a:path h="362">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5" name="Group 899"/>
                        <wpg:cNvGrpSpPr>
                          <a:grpSpLocks/>
                        </wpg:cNvGrpSpPr>
                        <wpg:grpSpPr bwMode="auto">
                          <a:xfrm>
                            <a:off x="6008" y="1516"/>
                            <a:ext cx="1076" cy="2"/>
                            <a:chOff x="6008" y="1516"/>
                            <a:chExt cx="1076" cy="2"/>
                          </a:xfrm>
                        </wpg:grpSpPr>
                        <wps:wsp>
                          <wps:cNvPr id="2696" name="Freeform 900"/>
                          <wps:cNvSpPr>
                            <a:spLocks/>
                          </wps:cNvSpPr>
                          <wps:spPr bwMode="auto">
                            <a:xfrm>
                              <a:off x="6008" y="1516"/>
                              <a:ext cx="1076" cy="2"/>
                            </a:xfrm>
                            <a:custGeom>
                              <a:avLst/>
                              <a:gdLst>
                                <a:gd name="T0" fmla="+- 0 6008 6008"/>
                                <a:gd name="T1" fmla="*/ T0 w 1076"/>
                                <a:gd name="T2" fmla="+- 0 7084 6008"/>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7" name="Group 897"/>
                        <wpg:cNvGrpSpPr>
                          <a:grpSpLocks/>
                        </wpg:cNvGrpSpPr>
                        <wpg:grpSpPr bwMode="auto">
                          <a:xfrm>
                            <a:off x="7079" y="1149"/>
                            <a:ext cx="2" cy="362"/>
                            <a:chOff x="7079" y="1149"/>
                            <a:chExt cx="2" cy="362"/>
                          </a:xfrm>
                        </wpg:grpSpPr>
                        <wps:wsp>
                          <wps:cNvPr id="2698" name="Freeform 898"/>
                          <wps:cNvSpPr>
                            <a:spLocks/>
                          </wps:cNvSpPr>
                          <wps:spPr bwMode="auto">
                            <a:xfrm>
                              <a:off x="7079" y="1149"/>
                              <a:ext cx="2" cy="362"/>
                            </a:xfrm>
                            <a:custGeom>
                              <a:avLst/>
                              <a:gdLst>
                                <a:gd name="T0" fmla="+- 0 1149 1149"/>
                                <a:gd name="T1" fmla="*/ 1149 h 362"/>
                                <a:gd name="T2" fmla="+- 0 1512 1149"/>
                                <a:gd name="T3" fmla="*/ 1512 h 362"/>
                              </a:gdLst>
                              <a:ahLst/>
                              <a:cxnLst>
                                <a:cxn ang="0">
                                  <a:pos x="0" y="T1"/>
                                </a:cxn>
                                <a:cxn ang="0">
                                  <a:pos x="0" y="T3"/>
                                </a:cxn>
                              </a:cxnLst>
                              <a:rect l="0" t="0" r="r" b="b"/>
                              <a:pathLst>
                                <a:path h="362">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EB1BA4" id="Group 896" o:spid="_x0000_s1026" style="position:absolute;margin-left:300.1pt;margin-top:56.95pt;width:54.35pt;height:19.2pt;z-index:-251695616;mso-position-horizontal-relative:page" coordorigin="6002,1139" coordsize="1087,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">
                <v:group id="Group 903" o:spid="_x0000_s1027" style="position:absolute;left:6008;top:1144;width:1076;height:2" coordorigin="6008,1144"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W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lwn8vglPQK5/AAAA//8DAFBLAQItABQABgAIAAAAIQDb4fbL7gAAAIUBAAATAAAAAAAA&#10;AAAAAAAAAAAAAABbQ29udGVudF9UeXBlc10ueG1sUEsBAi0AFAAGAAgAAAAhAFr0LFu/AAAAFQEA&#10;AAsAAAAAAAAAAAAAAAAAHwEAAF9yZWxzLy5yZWxzUEsBAi0AFAAGAAgAAAAhACf95pbHAAAA3QAA&#10;AA8AAAAAAAAAAAAAAAAABwIAAGRycy9kb3ducmV2LnhtbFBLBQYAAAAAAwADALcAAAD7AgAAAAA=&#10;">
                  <v:shape id="Freeform 904" o:spid="_x0000_s1028" style="position:absolute;left:6008;top:1144;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" path="m,l1076,e" filled="f" strokeweight=".20464mm">
                    <v:path arrowok="t" o:connecttype="custom" o:connectlocs="0,0;1076,0" o:connectangles="0,0"/>
                  </v:shape>
                </v:group>
                <v:group id="Group 901" o:spid="_x0000_s1029" style="position:absolute;left:6013;top:1149;width:2;height:362" coordorigin="6013,1149"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">
                  <v:shape id="Freeform 902" o:spid="_x0000_s1030" style="position:absolute;left:6013;top:1149;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" path="m,l,363e" filled="f" strokeweight=".58pt">
                    <v:path arrowok="t" o:connecttype="custom" o:connectlocs="0,1149;0,1512" o:connectangles="0,0"/>
                  </v:shape>
                </v:group>
                <v:group id="Group 899" o:spid="_x0000_s1031" style="position:absolute;left:6008;top:1516;width:1076;height:2" coordorigin="6008,1516"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">
                  <v:shape id="Freeform 900" o:spid="_x0000_s1032" style="position:absolute;left:6008;top:1516;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" path="m,l1076,e" filled="f" strokeweight=".58pt">
                    <v:path arrowok="t" o:connecttype="custom" o:connectlocs="0,0;1076,0" o:connectangles="0,0"/>
                  </v:shape>
                </v:group>
                <v:group id="Group 897" o:spid="_x0000_s1033" style="position:absolute;left:7079;top:1149;width:2;height:362" coordorigin="7079,1149"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">
                  <v:shape id="Freeform 898" o:spid="_x0000_s1034" style="position:absolute;left:7079;top:1149;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" path="m,l,363e" filled="f" strokeweight=".58pt">
                    <v:path arrowok="t" o:connecttype="custom" o:connectlocs="0,1149;0,1512" o:connectangles="0,0"/>
                  </v:shape>
                </v:group>
                <w10:wrap anchorx="page"/>
              </v:group>
            </w:pict>
          </mc:Fallback>
        </mc:AlternateContent>
      </w:r>
      <w:r>
        <w:rPr>
          <w:rFonts w:ascii="標楷體" w:eastAsia="標楷體" w:hAnsi="標楷體" w:cs="標楷體"/>
          <w:sz w:val="24"/>
          <w:szCs w:val="24"/>
          <w:lang w:eastAsia="zh-TW"/>
        </w:rPr>
        <w:t>３.事故車輛理賠和解。 喪</w:t>
      </w:r>
      <w:r>
        <w:rPr>
          <w:rFonts w:ascii="標楷體" w:eastAsia="標楷體" w:hAnsi="標楷體" w:cs="標楷體"/>
          <w:sz w:val="24"/>
          <w:szCs w:val="24"/>
          <w:lang w:eastAsia="zh-TW"/>
        </w:rPr>
        <w:tab/>
        <w:t>葬</w:t>
      </w:r>
    </w:p>
    <w:p w:rsidR="001210EB" w:rsidRDefault="001210EB" w:rsidP="001210EB">
      <w:pPr>
        <w:spacing w:after="0" w:line="271" w:lineRule="exact"/>
        <w:ind w:left="730" w:right="72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協助家屬處理喪葬事宜。</w:t>
      </w:r>
    </w:p>
    <w:p w:rsidR="001210EB" w:rsidRDefault="001210EB" w:rsidP="001210EB">
      <w:pPr>
        <w:spacing w:after="0"/>
        <w:jc w:val="center"/>
        <w:rPr>
          <w:lang w:eastAsia="zh-TW"/>
        </w:rPr>
        <w:sectPr w:rsidR="001210EB" w:rsidSect="00875818">
          <w:type w:val="continuous"/>
          <w:pgSz w:w="11920" w:h="16840"/>
          <w:pgMar w:top="1200" w:right="1680" w:bottom="980" w:left="880" w:header="720" w:footer="720" w:gutter="0"/>
          <w:cols w:num="2" w:space="152" w:equalWidth="0">
            <w:col w:w="4358" w:space="799"/>
            <w:col w:w="4203"/>
          </w:cols>
        </w:sectPr>
      </w:pPr>
    </w:p>
    <w:p w:rsidR="001210EB" w:rsidRPr="003C3D36" w:rsidRDefault="001210EB" w:rsidP="001210EB">
      <w:pPr>
        <w:spacing w:after="0" w:line="200" w:lineRule="exact"/>
        <w:rPr>
          <w:sz w:val="20"/>
          <w:szCs w:val="20"/>
          <w:lang w:eastAsia="zh-TW"/>
        </w:rPr>
      </w:pPr>
      <w:r>
        <w:rPr>
          <w:rFonts w:eastAsiaTheme="minorHAnsi"/>
          <w:noProof/>
          <w:lang w:eastAsia="zh-TW"/>
        </w:rPr>
        <w:lastRenderedPageBreak/>
        <mc:AlternateContent>
          <mc:Choice Requires="wpg">
            <w:drawing>
              <wp:anchor distT="0" distB="0" distL="114300" distR="114300" simplePos="0" relativeHeight="251659776" behindDoc="1" locked="0" layoutInCell="1" allowOverlap="1" wp14:anchorId="25D12251" wp14:editId="631E3133">
                <wp:simplePos x="0" y="0"/>
                <wp:positionH relativeFrom="page">
                  <wp:posOffset>720090</wp:posOffset>
                </wp:positionH>
                <wp:positionV relativeFrom="paragraph">
                  <wp:posOffset>76835</wp:posOffset>
                </wp:positionV>
                <wp:extent cx="6057900" cy="1270"/>
                <wp:effectExtent l="5715" t="6985" r="13335" b="10795"/>
                <wp:wrapNone/>
                <wp:docPr id="2699" name="Group 8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79"/>
                          <a:chExt cx="9540" cy="2"/>
                        </a:xfrm>
                      </wpg:grpSpPr>
                      <wps:wsp>
                        <wps:cNvPr id="2700" name="Freeform 895"/>
                        <wps:cNvSpPr>
                          <a:spLocks/>
                        </wps:cNvSpPr>
                        <wps:spPr bwMode="auto">
                          <a:xfrm>
                            <a:off x="1134" y="-17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F711FC" id="Group 894" o:spid="_x0000_s1026" style="position:absolute;margin-left:56.7pt;margin-top:6.05pt;width:477pt;height:.1pt;z-index:-251656704;mso-position-horizontal-relative:page" coordorigin="1134,-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">
                <v:shape id="Freeform 895" o:spid="_x0000_s1027" style="position:absolute;left:1134;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" path="m,l9540,e" filled="f">
                  <v:path arrowok="t" o:connecttype="custom" o:connectlocs="0,0;9540,0" o:connectangles="0,0"/>
                </v:shape>
                <w10:wrap anchorx="page"/>
              </v:group>
            </w:pict>
          </mc:Fallback>
        </mc:AlternateContent>
      </w: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請電氣顧問公司及消防公司定期檢查供電線路及消防設備。</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平時督促水電工做例行性檢查。</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妥善儲存易燃物品。</w:t>
      </w:r>
    </w:p>
    <w:p w:rsidR="001210EB" w:rsidRDefault="001210EB"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定期實施消防訓練。</w:t>
      </w:r>
    </w:p>
    <w:p w:rsidR="001210EB" w:rsidRPr="003C3D36"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58752" behindDoc="1" locked="0" layoutInCell="1" allowOverlap="1" wp14:anchorId="18525F13" wp14:editId="2B1624CF">
                <wp:simplePos x="0" y="0"/>
                <wp:positionH relativeFrom="page">
                  <wp:posOffset>2397125</wp:posOffset>
                </wp:positionH>
                <wp:positionV relativeFrom="paragraph">
                  <wp:posOffset>351155</wp:posOffset>
                </wp:positionV>
                <wp:extent cx="2028825" cy="1096645"/>
                <wp:effectExtent l="9525" t="9525" r="9525" b="0"/>
                <wp:wrapNone/>
                <wp:docPr id="2701" name="Group 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1096645"/>
                          <a:chOff x="3773" y="-1777"/>
                          <a:chExt cx="3195" cy="1727"/>
                        </a:xfrm>
                      </wpg:grpSpPr>
                      <wpg:grpSp>
                        <wpg:cNvPr id="2702" name="Group 817"/>
                        <wpg:cNvGrpSpPr>
                          <a:grpSpLocks/>
                        </wpg:cNvGrpSpPr>
                        <wpg:grpSpPr bwMode="auto">
                          <a:xfrm>
                            <a:off x="5370" y="-691"/>
                            <a:ext cx="120" cy="634"/>
                            <a:chOff x="5370" y="-691"/>
                            <a:chExt cx="120" cy="634"/>
                          </a:xfrm>
                        </wpg:grpSpPr>
                        <wps:wsp>
                          <wps:cNvPr id="2703" name="Freeform 820"/>
                          <wps:cNvSpPr>
                            <a:spLocks/>
                          </wps:cNvSpPr>
                          <wps:spPr bwMode="auto">
                            <a:xfrm>
                              <a:off x="5370" y="-691"/>
                              <a:ext cx="120" cy="634"/>
                            </a:xfrm>
                            <a:custGeom>
                              <a:avLst/>
                              <a:gdLst>
                                <a:gd name="T0" fmla="+- 0 5420 5370"/>
                                <a:gd name="T1" fmla="*/ T0 w 120"/>
                                <a:gd name="T2" fmla="+- 0 -177 -691"/>
                                <a:gd name="T3" fmla="*/ -177 h 634"/>
                                <a:gd name="T4" fmla="+- 0 5370 5370"/>
                                <a:gd name="T5" fmla="*/ T4 w 120"/>
                                <a:gd name="T6" fmla="+- 0 -177 -691"/>
                                <a:gd name="T7" fmla="*/ -177 h 634"/>
                                <a:gd name="T8" fmla="+- 0 5430 5370"/>
                                <a:gd name="T9" fmla="*/ T8 w 120"/>
                                <a:gd name="T10" fmla="+- 0 -57 -691"/>
                                <a:gd name="T11" fmla="*/ -57 h 634"/>
                                <a:gd name="T12" fmla="+- 0 5475 5370"/>
                                <a:gd name="T13" fmla="*/ T12 w 120"/>
                                <a:gd name="T14" fmla="+- 0 -147 -691"/>
                                <a:gd name="T15" fmla="*/ -147 h 634"/>
                                <a:gd name="T16" fmla="+- 0 5424 5370"/>
                                <a:gd name="T17" fmla="*/ T16 w 120"/>
                                <a:gd name="T18" fmla="+- 0 -147 -691"/>
                                <a:gd name="T19" fmla="*/ -147 h 634"/>
                                <a:gd name="T20" fmla="+- 0 5420 5370"/>
                                <a:gd name="T21" fmla="*/ T20 w 120"/>
                                <a:gd name="T22" fmla="+- 0 -152 -691"/>
                                <a:gd name="T23" fmla="*/ -152 h 634"/>
                                <a:gd name="T24" fmla="+- 0 5420 5370"/>
                                <a:gd name="T25" fmla="*/ T24 w 120"/>
                                <a:gd name="T26" fmla="+- 0 -177 -691"/>
                                <a:gd name="T27" fmla="*/ -177 h 634"/>
                              </a:gdLst>
                              <a:ahLst/>
                              <a:cxnLst>
                                <a:cxn ang="0">
                                  <a:pos x="T1" y="T3"/>
                                </a:cxn>
                                <a:cxn ang="0">
                                  <a:pos x="T5" y="T7"/>
                                </a:cxn>
                                <a:cxn ang="0">
                                  <a:pos x="T9" y="T11"/>
                                </a:cxn>
                                <a:cxn ang="0">
                                  <a:pos x="T13" y="T15"/>
                                </a:cxn>
                                <a:cxn ang="0">
                                  <a:pos x="T17" y="T19"/>
                                </a:cxn>
                                <a:cxn ang="0">
                                  <a:pos x="T21" y="T23"/>
                                </a:cxn>
                                <a:cxn ang="0">
                                  <a:pos x="T25" y="T27"/>
                                </a:cxn>
                              </a:cxnLst>
                              <a:rect l="0" t="0" r="r" b="b"/>
                              <a:pathLst>
                                <a:path w="120" h="634">
                                  <a:moveTo>
                                    <a:pt x="50" y="514"/>
                                  </a:moveTo>
                                  <a:lnTo>
                                    <a:pt x="0" y="514"/>
                                  </a:lnTo>
                                  <a:lnTo>
                                    <a:pt x="60" y="634"/>
                                  </a:lnTo>
                                  <a:lnTo>
                                    <a:pt x="105" y="544"/>
                                  </a:lnTo>
                                  <a:lnTo>
                                    <a:pt x="54" y="544"/>
                                  </a:lnTo>
                                  <a:lnTo>
                                    <a:pt x="50" y="539"/>
                                  </a:lnTo>
                                  <a:lnTo>
                                    <a:pt x="5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4" name="Freeform 819"/>
                          <wps:cNvSpPr>
                            <a:spLocks/>
                          </wps:cNvSpPr>
                          <wps:spPr bwMode="auto">
                            <a:xfrm>
                              <a:off x="5370" y="-691"/>
                              <a:ext cx="120" cy="634"/>
                            </a:xfrm>
                            <a:custGeom>
                              <a:avLst/>
                              <a:gdLst>
                                <a:gd name="T0" fmla="+- 0 5436 5370"/>
                                <a:gd name="T1" fmla="*/ T0 w 120"/>
                                <a:gd name="T2" fmla="+- 0 -691 -691"/>
                                <a:gd name="T3" fmla="*/ -691 h 634"/>
                                <a:gd name="T4" fmla="+- 0 5424 5370"/>
                                <a:gd name="T5" fmla="*/ T4 w 120"/>
                                <a:gd name="T6" fmla="+- 0 -691 -691"/>
                                <a:gd name="T7" fmla="*/ -691 h 634"/>
                                <a:gd name="T8" fmla="+- 0 5420 5370"/>
                                <a:gd name="T9" fmla="*/ T8 w 120"/>
                                <a:gd name="T10" fmla="+- 0 -687 -691"/>
                                <a:gd name="T11" fmla="*/ -687 h 634"/>
                                <a:gd name="T12" fmla="+- 0 5420 5370"/>
                                <a:gd name="T13" fmla="*/ T12 w 120"/>
                                <a:gd name="T14" fmla="+- 0 -152 -691"/>
                                <a:gd name="T15" fmla="*/ -152 h 634"/>
                                <a:gd name="T16" fmla="+- 0 5424 5370"/>
                                <a:gd name="T17" fmla="*/ T16 w 120"/>
                                <a:gd name="T18" fmla="+- 0 -147 -691"/>
                                <a:gd name="T19" fmla="*/ -147 h 634"/>
                                <a:gd name="T20" fmla="+- 0 5436 5370"/>
                                <a:gd name="T21" fmla="*/ T20 w 120"/>
                                <a:gd name="T22" fmla="+- 0 -147 -691"/>
                                <a:gd name="T23" fmla="*/ -147 h 634"/>
                                <a:gd name="T24" fmla="+- 0 5440 5370"/>
                                <a:gd name="T25" fmla="*/ T24 w 120"/>
                                <a:gd name="T26" fmla="+- 0 -152 -691"/>
                                <a:gd name="T27" fmla="*/ -152 h 634"/>
                                <a:gd name="T28" fmla="+- 0 5440 5370"/>
                                <a:gd name="T29" fmla="*/ T28 w 120"/>
                                <a:gd name="T30" fmla="+- 0 -687 -691"/>
                                <a:gd name="T31" fmla="*/ -687 h 634"/>
                                <a:gd name="T32" fmla="+- 0 5436 5370"/>
                                <a:gd name="T33" fmla="*/ T32 w 120"/>
                                <a:gd name="T34" fmla="+- 0 -691 -691"/>
                                <a:gd name="T35" fmla="*/ -691 h 6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34">
                                  <a:moveTo>
                                    <a:pt x="66" y="0"/>
                                  </a:moveTo>
                                  <a:lnTo>
                                    <a:pt x="54" y="0"/>
                                  </a:lnTo>
                                  <a:lnTo>
                                    <a:pt x="50" y="4"/>
                                  </a:lnTo>
                                  <a:lnTo>
                                    <a:pt x="50" y="539"/>
                                  </a:lnTo>
                                  <a:lnTo>
                                    <a:pt x="54" y="544"/>
                                  </a:lnTo>
                                  <a:lnTo>
                                    <a:pt x="66" y="544"/>
                                  </a:lnTo>
                                  <a:lnTo>
                                    <a:pt x="70" y="53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5" name="Freeform 818"/>
                          <wps:cNvSpPr>
                            <a:spLocks/>
                          </wps:cNvSpPr>
                          <wps:spPr bwMode="auto">
                            <a:xfrm>
                              <a:off x="5370" y="-691"/>
                              <a:ext cx="120" cy="634"/>
                            </a:xfrm>
                            <a:custGeom>
                              <a:avLst/>
                              <a:gdLst>
                                <a:gd name="T0" fmla="+- 0 5490 5370"/>
                                <a:gd name="T1" fmla="*/ T0 w 120"/>
                                <a:gd name="T2" fmla="+- 0 -177 -691"/>
                                <a:gd name="T3" fmla="*/ -177 h 634"/>
                                <a:gd name="T4" fmla="+- 0 5440 5370"/>
                                <a:gd name="T5" fmla="*/ T4 w 120"/>
                                <a:gd name="T6" fmla="+- 0 -177 -691"/>
                                <a:gd name="T7" fmla="*/ -177 h 634"/>
                                <a:gd name="T8" fmla="+- 0 5440 5370"/>
                                <a:gd name="T9" fmla="*/ T8 w 120"/>
                                <a:gd name="T10" fmla="+- 0 -152 -691"/>
                                <a:gd name="T11" fmla="*/ -152 h 634"/>
                                <a:gd name="T12" fmla="+- 0 5436 5370"/>
                                <a:gd name="T13" fmla="*/ T12 w 120"/>
                                <a:gd name="T14" fmla="+- 0 -147 -691"/>
                                <a:gd name="T15" fmla="*/ -147 h 634"/>
                                <a:gd name="T16" fmla="+- 0 5475 5370"/>
                                <a:gd name="T17" fmla="*/ T16 w 120"/>
                                <a:gd name="T18" fmla="+- 0 -147 -691"/>
                                <a:gd name="T19" fmla="*/ -147 h 634"/>
                                <a:gd name="T20" fmla="+- 0 5490 5370"/>
                                <a:gd name="T21" fmla="*/ T20 w 120"/>
                                <a:gd name="T22" fmla="+- 0 -177 -691"/>
                                <a:gd name="T23" fmla="*/ -177 h 634"/>
                              </a:gdLst>
                              <a:ahLst/>
                              <a:cxnLst>
                                <a:cxn ang="0">
                                  <a:pos x="T1" y="T3"/>
                                </a:cxn>
                                <a:cxn ang="0">
                                  <a:pos x="T5" y="T7"/>
                                </a:cxn>
                                <a:cxn ang="0">
                                  <a:pos x="T9" y="T11"/>
                                </a:cxn>
                                <a:cxn ang="0">
                                  <a:pos x="T13" y="T15"/>
                                </a:cxn>
                                <a:cxn ang="0">
                                  <a:pos x="T17" y="T19"/>
                                </a:cxn>
                                <a:cxn ang="0">
                                  <a:pos x="T21" y="T23"/>
                                </a:cxn>
                              </a:cxnLst>
                              <a:rect l="0" t="0" r="r" b="b"/>
                              <a:pathLst>
                                <a:path w="120" h="634">
                                  <a:moveTo>
                                    <a:pt x="120" y="514"/>
                                  </a:moveTo>
                                  <a:lnTo>
                                    <a:pt x="70" y="514"/>
                                  </a:lnTo>
                                  <a:lnTo>
                                    <a:pt x="70" y="539"/>
                                  </a:lnTo>
                                  <a:lnTo>
                                    <a:pt x="66" y="544"/>
                                  </a:lnTo>
                                  <a:lnTo>
                                    <a:pt x="105" y="544"/>
                                  </a:lnTo>
                                  <a:lnTo>
                                    <a:pt x="12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6" name="Group 815"/>
                        <wpg:cNvGrpSpPr>
                          <a:grpSpLocks/>
                        </wpg:cNvGrpSpPr>
                        <wpg:grpSpPr bwMode="auto">
                          <a:xfrm>
                            <a:off x="3780" y="-1769"/>
                            <a:ext cx="3180" cy="1036"/>
                            <a:chOff x="3780" y="-1769"/>
                            <a:chExt cx="3180" cy="1036"/>
                          </a:xfrm>
                        </wpg:grpSpPr>
                        <wps:wsp>
                          <wps:cNvPr id="2707" name="Freeform 816"/>
                          <wps:cNvSpPr>
                            <a:spLocks/>
                          </wps:cNvSpPr>
                          <wps:spPr bwMode="auto">
                            <a:xfrm>
                              <a:off x="3780" y="-1769"/>
                              <a:ext cx="3180" cy="1036"/>
                            </a:xfrm>
                            <a:custGeom>
                              <a:avLst/>
                              <a:gdLst>
                                <a:gd name="T0" fmla="+- 0 5240 3780"/>
                                <a:gd name="T1" fmla="*/ T0 w 3180"/>
                                <a:gd name="T2" fmla="+- 0 -1767 -1769"/>
                                <a:gd name="T3" fmla="*/ -1767 h 1036"/>
                                <a:gd name="T4" fmla="+- 0 4988 3780"/>
                                <a:gd name="T5" fmla="*/ T4 w 3180"/>
                                <a:gd name="T6" fmla="+- 0 -1754 -1769"/>
                                <a:gd name="T7" fmla="*/ -1754 h 1036"/>
                                <a:gd name="T8" fmla="+- 0 4751 3780"/>
                                <a:gd name="T9" fmla="*/ T8 w 3180"/>
                                <a:gd name="T10" fmla="+- 0 -1728 -1769"/>
                                <a:gd name="T11" fmla="*/ -1728 h 1036"/>
                                <a:gd name="T12" fmla="+- 0 4532 3780"/>
                                <a:gd name="T13" fmla="*/ T12 w 3180"/>
                                <a:gd name="T14" fmla="+- 0 -1692 -1769"/>
                                <a:gd name="T15" fmla="*/ -1692 h 1036"/>
                                <a:gd name="T16" fmla="+- 0 4335 3780"/>
                                <a:gd name="T17" fmla="*/ T16 w 3180"/>
                                <a:gd name="T18" fmla="+- 0 -1644 -1769"/>
                                <a:gd name="T19" fmla="*/ -1644 h 1036"/>
                                <a:gd name="T20" fmla="+- 0 4163 3780"/>
                                <a:gd name="T21" fmla="*/ T20 w 3180"/>
                                <a:gd name="T22" fmla="+- 0 -1588 -1769"/>
                                <a:gd name="T23" fmla="*/ -1588 h 1036"/>
                                <a:gd name="T24" fmla="+- 0 4018 3780"/>
                                <a:gd name="T25" fmla="*/ T24 w 3180"/>
                                <a:gd name="T26" fmla="+- 0 -1524 -1769"/>
                                <a:gd name="T27" fmla="*/ -1524 h 1036"/>
                                <a:gd name="T28" fmla="+- 0 3905 3780"/>
                                <a:gd name="T29" fmla="*/ T28 w 3180"/>
                                <a:gd name="T30" fmla="+- 0 -1453 -1769"/>
                                <a:gd name="T31" fmla="*/ -1453 h 1036"/>
                                <a:gd name="T32" fmla="+- 0 3785 3780"/>
                                <a:gd name="T33" fmla="*/ T32 w 3180"/>
                                <a:gd name="T34" fmla="+- 0 -1294 -1769"/>
                                <a:gd name="T35" fmla="*/ -1294 h 1036"/>
                                <a:gd name="T36" fmla="+- 0 3785 3780"/>
                                <a:gd name="T37" fmla="*/ T36 w 3180"/>
                                <a:gd name="T38" fmla="+- 0 -1209 -1769"/>
                                <a:gd name="T39" fmla="*/ -1209 h 1036"/>
                                <a:gd name="T40" fmla="+- 0 3905 3780"/>
                                <a:gd name="T41" fmla="*/ T40 w 3180"/>
                                <a:gd name="T42" fmla="+- 0 -1050 -1769"/>
                                <a:gd name="T43" fmla="*/ -1050 h 1036"/>
                                <a:gd name="T44" fmla="+- 0 4018 3780"/>
                                <a:gd name="T45" fmla="*/ T44 w 3180"/>
                                <a:gd name="T46" fmla="+- 0 -978 -1769"/>
                                <a:gd name="T47" fmla="*/ -978 h 1036"/>
                                <a:gd name="T48" fmla="+- 0 4163 3780"/>
                                <a:gd name="T49" fmla="*/ T48 w 3180"/>
                                <a:gd name="T50" fmla="+- 0 -914 -1769"/>
                                <a:gd name="T51" fmla="*/ -914 h 1036"/>
                                <a:gd name="T52" fmla="+- 0 4335 3780"/>
                                <a:gd name="T53" fmla="*/ T52 w 3180"/>
                                <a:gd name="T54" fmla="+- 0 -858 -1769"/>
                                <a:gd name="T55" fmla="*/ -858 h 1036"/>
                                <a:gd name="T56" fmla="+- 0 4532 3780"/>
                                <a:gd name="T57" fmla="*/ T56 w 3180"/>
                                <a:gd name="T58" fmla="+- 0 -811 -1769"/>
                                <a:gd name="T59" fmla="*/ -811 h 1036"/>
                                <a:gd name="T60" fmla="+- 0 4751 3780"/>
                                <a:gd name="T61" fmla="*/ T60 w 3180"/>
                                <a:gd name="T62" fmla="+- 0 -774 -1769"/>
                                <a:gd name="T63" fmla="*/ -774 h 1036"/>
                                <a:gd name="T64" fmla="+- 0 4988 3780"/>
                                <a:gd name="T65" fmla="*/ T64 w 3180"/>
                                <a:gd name="T66" fmla="+- 0 -748 -1769"/>
                                <a:gd name="T67" fmla="*/ -748 h 1036"/>
                                <a:gd name="T68" fmla="+- 0 5240 3780"/>
                                <a:gd name="T69" fmla="*/ T68 w 3180"/>
                                <a:gd name="T70" fmla="+- 0 -735 -1769"/>
                                <a:gd name="T71" fmla="*/ -735 h 1036"/>
                                <a:gd name="T72" fmla="+- 0 5500 3780"/>
                                <a:gd name="T73" fmla="*/ T72 w 3180"/>
                                <a:gd name="T74" fmla="+- 0 -735 -1769"/>
                                <a:gd name="T75" fmla="*/ -735 h 1036"/>
                                <a:gd name="T76" fmla="+- 0 5752 3780"/>
                                <a:gd name="T77" fmla="*/ T76 w 3180"/>
                                <a:gd name="T78" fmla="+- 0 -748 -1769"/>
                                <a:gd name="T79" fmla="*/ -748 h 1036"/>
                                <a:gd name="T80" fmla="+- 0 5989 3780"/>
                                <a:gd name="T81" fmla="*/ T80 w 3180"/>
                                <a:gd name="T82" fmla="+- 0 -774 -1769"/>
                                <a:gd name="T83" fmla="*/ -774 h 1036"/>
                                <a:gd name="T84" fmla="+- 0 6208 3780"/>
                                <a:gd name="T85" fmla="*/ T84 w 3180"/>
                                <a:gd name="T86" fmla="+- 0 -811 -1769"/>
                                <a:gd name="T87" fmla="*/ -811 h 1036"/>
                                <a:gd name="T88" fmla="+- 0 6405 3780"/>
                                <a:gd name="T89" fmla="*/ T88 w 3180"/>
                                <a:gd name="T90" fmla="+- 0 -858 -1769"/>
                                <a:gd name="T91" fmla="*/ -858 h 1036"/>
                                <a:gd name="T92" fmla="+- 0 6577 3780"/>
                                <a:gd name="T93" fmla="*/ T92 w 3180"/>
                                <a:gd name="T94" fmla="+- 0 -914 -1769"/>
                                <a:gd name="T95" fmla="*/ -914 h 1036"/>
                                <a:gd name="T96" fmla="+- 0 6722 3780"/>
                                <a:gd name="T97" fmla="*/ T96 w 3180"/>
                                <a:gd name="T98" fmla="+- 0 -978 -1769"/>
                                <a:gd name="T99" fmla="*/ -978 h 1036"/>
                                <a:gd name="T100" fmla="+- 0 6835 3780"/>
                                <a:gd name="T101" fmla="*/ T100 w 3180"/>
                                <a:gd name="T102" fmla="+- 0 -1050 -1769"/>
                                <a:gd name="T103" fmla="*/ -1050 h 1036"/>
                                <a:gd name="T104" fmla="+- 0 6955 3780"/>
                                <a:gd name="T105" fmla="*/ T104 w 3180"/>
                                <a:gd name="T106" fmla="+- 0 -1209 -1769"/>
                                <a:gd name="T107" fmla="*/ -1209 h 1036"/>
                                <a:gd name="T108" fmla="+- 0 6955 3780"/>
                                <a:gd name="T109" fmla="*/ T108 w 3180"/>
                                <a:gd name="T110" fmla="+- 0 -1294 -1769"/>
                                <a:gd name="T111" fmla="*/ -1294 h 1036"/>
                                <a:gd name="T112" fmla="+- 0 6835 3780"/>
                                <a:gd name="T113" fmla="*/ T112 w 3180"/>
                                <a:gd name="T114" fmla="+- 0 -1453 -1769"/>
                                <a:gd name="T115" fmla="*/ -1453 h 1036"/>
                                <a:gd name="T116" fmla="+- 0 6722 3780"/>
                                <a:gd name="T117" fmla="*/ T116 w 3180"/>
                                <a:gd name="T118" fmla="+- 0 -1524 -1769"/>
                                <a:gd name="T119" fmla="*/ -1524 h 1036"/>
                                <a:gd name="T120" fmla="+- 0 6577 3780"/>
                                <a:gd name="T121" fmla="*/ T120 w 3180"/>
                                <a:gd name="T122" fmla="+- 0 -1588 -1769"/>
                                <a:gd name="T123" fmla="*/ -1588 h 1036"/>
                                <a:gd name="T124" fmla="+- 0 6405 3780"/>
                                <a:gd name="T125" fmla="*/ T124 w 3180"/>
                                <a:gd name="T126" fmla="+- 0 -1644 -1769"/>
                                <a:gd name="T127" fmla="*/ -1644 h 1036"/>
                                <a:gd name="T128" fmla="+- 0 6208 3780"/>
                                <a:gd name="T129" fmla="*/ T128 w 3180"/>
                                <a:gd name="T130" fmla="+- 0 -1692 -1769"/>
                                <a:gd name="T131" fmla="*/ -1692 h 1036"/>
                                <a:gd name="T132" fmla="+- 0 5989 3780"/>
                                <a:gd name="T133" fmla="*/ T132 w 3180"/>
                                <a:gd name="T134" fmla="+- 0 -1728 -1769"/>
                                <a:gd name="T135" fmla="*/ -1728 h 1036"/>
                                <a:gd name="T136" fmla="+- 0 5752 3780"/>
                                <a:gd name="T137" fmla="*/ T136 w 3180"/>
                                <a:gd name="T138" fmla="+- 0 -1754 -1769"/>
                                <a:gd name="T139" fmla="*/ -1754 h 1036"/>
                                <a:gd name="T140" fmla="+- 0 5500 3780"/>
                                <a:gd name="T141" fmla="*/ T140 w 3180"/>
                                <a:gd name="T142" fmla="+- 0 -1767 -1769"/>
                                <a:gd name="T143" fmla="*/ -1767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6"/>
                                  </a:lnTo>
                                  <a:lnTo>
                                    <a:pt x="971" y="41"/>
                                  </a:lnTo>
                                  <a:lnTo>
                                    <a:pt x="859" y="58"/>
                                  </a:lnTo>
                                  <a:lnTo>
                                    <a:pt x="752" y="77"/>
                                  </a:lnTo>
                                  <a:lnTo>
                                    <a:pt x="651" y="100"/>
                                  </a:lnTo>
                                  <a:lnTo>
                                    <a:pt x="555" y="125"/>
                                  </a:lnTo>
                                  <a:lnTo>
                                    <a:pt x="466" y="152"/>
                                  </a:lnTo>
                                  <a:lnTo>
                                    <a:pt x="383" y="181"/>
                                  </a:lnTo>
                                  <a:lnTo>
                                    <a:pt x="307" y="212"/>
                                  </a:lnTo>
                                  <a:lnTo>
                                    <a:pt x="238" y="245"/>
                                  </a:lnTo>
                                  <a:lnTo>
                                    <a:pt x="177" y="280"/>
                                  </a:lnTo>
                                  <a:lnTo>
                                    <a:pt x="125" y="316"/>
                                  </a:lnTo>
                                  <a:lnTo>
                                    <a:pt x="46" y="393"/>
                                  </a:lnTo>
                                  <a:lnTo>
                                    <a:pt x="5" y="475"/>
                                  </a:lnTo>
                                  <a:lnTo>
                                    <a:pt x="0" y="518"/>
                                  </a:lnTo>
                                  <a:lnTo>
                                    <a:pt x="5" y="560"/>
                                  </a:lnTo>
                                  <a:lnTo>
                                    <a:pt x="46" y="642"/>
                                  </a:lnTo>
                                  <a:lnTo>
                                    <a:pt x="125" y="719"/>
                                  </a:lnTo>
                                  <a:lnTo>
                                    <a:pt x="177" y="756"/>
                                  </a:lnTo>
                                  <a:lnTo>
                                    <a:pt x="238" y="791"/>
                                  </a:lnTo>
                                  <a:lnTo>
                                    <a:pt x="307" y="824"/>
                                  </a:lnTo>
                                  <a:lnTo>
                                    <a:pt x="383" y="855"/>
                                  </a:lnTo>
                                  <a:lnTo>
                                    <a:pt x="466" y="884"/>
                                  </a:lnTo>
                                  <a:lnTo>
                                    <a:pt x="555" y="911"/>
                                  </a:lnTo>
                                  <a:lnTo>
                                    <a:pt x="651" y="936"/>
                                  </a:lnTo>
                                  <a:lnTo>
                                    <a:pt x="752" y="958"/>
                                  </a:lnTo>
                                  <a:lnTo>
                                    <a:pt x="859" y="978"/>
                                  </a:lnTo>
                                  <a:lnTo>
                                    <a:pt x="971" y="995"/>
                                  </a:lnTo>
                                  <a:lnTo>
                                    <a:pt x="1087" y="1009"/>
                                  </a:lnTo>
                                  <a:lnTo>
                                    <a:pt x="1208" y="1021"/>
                                  </a:lnTo>
                                  <a:lnTo>
                                    <a:pt x="1332" y="1029"/>
                                  </a:lnTo>
                                  <a:lnTo>
                                    <a:pt x="1460" y="1034"/>
                                  </a:lnTo>
                                  <a:lnTo>
                                    <a:pt x="1590" y="1036"/>
                                  </a:lnTo>
                                  <a:lnTo>
                                    <a:pt x="1720" y="1034"/>
                                  </a:lnTo>
                                  <a:lnTo>
                                    <a:pt x="1848" y="1029"/>
                                  </a:lnTo>
                                  <a:lnTo>
                                    <a:pt x="1972" y="1021"/>
                                  </a:lnTo>
                                  <a:lnTo>
                                    <a:pt x="2093" y="1009"/>
                                  </a:lnTo>
                                  <a:lnTo>
                                    <a:pt x="2209" y="995"/>
                                  </a:lnTo>
                                  <a:lnTo>
                                    <a:pt x="2321" y="978"/>
                                  </a:lnTo>
                                  <a:lnTo>
                                    <a:pt x="2428" y="958"/>
                                  </a:lnTo>
                                  <a:lnTo>
                                    <a:pt x="2529" y="936"/>
                                  </a:lnTo>
                                  <a:lnTo>
                                    <a:pt x="2625" y="911"/>
                                  </a:lnTo>
                                  <a:lnTo>
                                    <a:pt x="2714" y="884"/>
                                  </a:lnTo>
                                  <a:lnTo>
                                    <a:pt x="2797" y="855"/>
                                  </a:lnTo>
                                  <a:lnTo>
                                    <a:pt x="2873" y="824"/>
                                  </a:lnTo>
                                  <a:lnTo>
                                    <a:pt x="2942" y="791"/>
                                  </a:lnTo>
                                  <a:lnTo>
                                    <a:pt x="3003" y="756"/>
                                  </a:lnTo>
                                  <a:lnTo>
                                    <a:pt x="3055" y="719"/>
                                  </a:lnTo>
                                  <a:lnTo>
                                    <a:pt x="3134" y="642"/>
                                  </a:lnTo>
                                  <a:lnTo>
                                    <a:pt x="3175" y="560"/>
                                  </a:lnTo>
                                  <a:lnTo>
                                    <a:pt x="3180" y="518"/>
                                  </a:lnTo>
                                  <a:lnTo>
                                    <a:pt x="3175" y="475"/>
                                  </a:lnTo>
                                  <a:lnTo>
                                    <a:pt x="3134" y="393"/>
                                  </a:lnTo>
                                  <a:lnTo>
                                    <a:pt x="3055" y="316"/>
                                  </a:lnTo>
                                  <a:lnTo>
                                    <a:pt x="3003" y="280"/>
                                  </a:lnTo>
                                  <a:lnTo>
                                    <a:pt x="2942" y="245"/>
                                  </a:lnTo>
                                  <a:lnTo>
                                    <a:pt x="2873" y="212"/>
                                  </a:lnTo>
                                  <a:lnTo>
                                    <a:pt x="2797" y="181"/>
                                  </a:lnTo>
                                  <a:lnTo>
                                    <a:pt x="2714" y="152"/>
                                  </a:lnTo>
                                  <a:lnTo>
                                    <a:pt x="2625" y="125"/>
                                  </a:lnTo>
                                  <a:lnTo>
                                    <a:pt x="2529" y="100"/>
                                  </a:lnTo>
                                  <a:lnTo>
                                    <a:pt x="2428" y="77"/>
                                  </a:lnTo>
                                  <a:lnTo>
                                    <a:pt x="2321" y="58"/>
                                  </a:lnTo>
                                  <a:lnTo>
                                    <a:pt x="2209" y="41"/>
                                  </a:lnTo>
                                  <a:lnTo>
                                    <a:pt x="2093" y="26"/>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7414C0" id="Group 814" o:spid="_x0000_s1026" style="position:absolute;margin-left:188.75pt;margin-top:27.65pt;width:159.75pt;height:86.35pt;z-index:-251657728;mso-position-horizontal-relative:page" coordorigin="3773,-1777" coordsize="3195,1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">
                <v:group id="Group 817" o:spid="_x0000_s1027" style="position:absolute;left:5370;top:-691;width:120;height:634" coordorigin="5370,-691"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">
                  <v:shape id="Freeform 820" o:spid="_x0000_s1028"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mFXxAAAAN0AAAAPAAAAZHJzL2Rvd25yZXYueG1sRI9fa8Iw&#10;FMXfhX2HcAe+zWQO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HkuYVfEAAAA3QAAAA8A&#10;AAAAAAAAAAAAAAAABwIAAGRycy9kb3ducmV2LnhtbFBLBQYAAAAAAwADALcAAAD4AgAAAAA=&#10;" path="m50,514l,514,60,634r45,-90l54,544r-4,-5l50,514e" fillcolor="black" stroked="f">
                    <v:path arrowok="t" o:connecttype="custom" o:connectlocs="50,-177;0,-177;60,-57;105,-147;54,-147;50,-152;50,-177" o:connectangles="0,0,0,0,0,0,0"/>
                  </v:shape>
                  <v:shape id="Freeform 819" o:spid="_x0000_s1029"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kjxAAAAN0AAAAPAAAAZHJzL2Rvd25yZXYueG1sRI9fa8Iw&#10;FMXfhX2HcAe+zWQy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PbH+SPEAAAA3QAAAA8A&#10;AAAAAAAAAAAAAAAABwIAAGRycy9kb3ducmV2LnhtbFBLBQYAAAAAAwADALcAAAD4AgAAAAA=&#10;" path="m66,l54,,50,4r,535l54,544r12,l70,539,70,4,66,e" fillcolor="black" stroked="f">
                    <v:path arrowok="t" o:connecttype="custom" o:connectlocs="66,-691;54,-691;50,-687;50,-152;54,-147;66,-147;70,-152;70,-687;66,-691" o:connectangles="0,0,0,0,0,0,0,0,0"/>
                  </v:shape>
                  <v:shape id="Freeform 818" o:spid="_x0000_s1030"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1y4xAAAAN0AAAAPAAAAZHJzL2Rvd25yZXYueG1sRI9fa8Iw&#10;FMXfhX2HcAe+zWTC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JmLXLjEAAAA3QAAAA8A&#10;AAAAAAAAAAAAAAAABwIAAGRycy9kb3ducmV2LnhtbFBLBQYAAAAAAwADALcAAAD4AgAAAAA=&#10;" path="m120,514r-50,l70,539r-4,5l105,544r15,-30e" fillcolor="black" stroked="f">
                    <v:path arrowok="t" o:connecttype="custom" o:connectlocs="120,-177;70,-177;70,-152;66,-147;105,-147;120,-177" o:connectangles="0,0,0,0,0,0"/>
                  </v:shape>
                </v:group>
                <v:group id="Group 815" o:spid="_x0000_s1031" style="position:absolute;left:3780;top:-1769;width:3180;height:1036" coordorigin="3780,-1769"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4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xin8vglPQK5/AAAA//8DAFBLAQItABQABgAIAAAAIQDb4fbL7gAAAIUBAAATAAAAAAAA&#10;AAAAAAAAAAAAAABbQ29udGVudF9UeXBlc10ueG1sUEsBAi0AFAAGAAgAAAAhAFr0LFu/AAAAFQEA&#10;AAsAAAAAAAAAAAAAAAAAHwEAAF9yZWxzLy5yZWxzUEsBAi0AFAAGAAgAAAAhADb/5PjHAAAA3QAA&#10;AA8AAAAAAAAAAAAAAAAABwIAAGRycy9kb3ducmV2LnhtbFBLBQYAAAAAAwADALcAAAD7AgAAAAA=&#10;">
                  <v:shape id="Freeform 816" o:spid="_x0000_s1032" style="position:absolute;left:3780;top:-1769;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" path="m1590,l1460,2,1332,7r-124,8l1087,26,971,41,859,58,752,77,651,100r-96,25l466,152r-83,29l307,212r-69,33l177,280r-52,36l46,393,5,475,,518r5,42l46,642r79,77l177,756r61,35l307,824r76,31l466,884r89,27l651,936r101,22l859,978r112,17l1087,1009r121,12l1332,1029r128,5l1590,1036r130,-2l1848,1029r124,-8l2093,1009r116,-14l2321,978r107,-20l2529,936r96,-25l2714,884r83,-29l2873,824r69,-33l3003,756r52,-37l3134,642r41,-82l3180,518r-5,-43l3134,393r-79,-77l3003,280r-61,-35l2873,212r-76,-31l2714,152r-89,-27l2529,100,2428,77,2321,58,2209,41,2093,26,1972,15,1848,7,1720,2,1590,xe" filled="f">
                    <v:path arrowok="t" o:connecttype="custom" o:connectlocs="1460,-1767;1208,-1754;971,-1728;752,-1692;555,-1644;383,-1588;238,-1524;125,-1453;5,-1294;5,-1209;125,-1050;238,-978;383,-914;555,-858;752,-811;971,-774;1208,-748;1460,-735;1720,-735;1972,-748;2209,-774;2428,-811;2625,-858;2797,-914;2942,-978;3055,-1050;3175,-1209;3175,-1294;3055,-1453;2942,-1524;2797,-1588;2625,-1644;2428,-1692;2209,-1728;1972,-1754;1720,-1767"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60800" behindDoc="1" locked="0" layoutInCell="1" allowOverlap="1" wp14:anchorId="0B8EE8ED" wp14:editId="048A89C5">
                <wp:simplePos x="0" y="0"/>
                <wp:positionH relativeFrom="page">
                  <wp:posOffset>720090</wp:posOffset>
                </wp:positionH>
                <wp:positionV relativeFrom="paragraph">
                  <wp:posOffset>34290</wp:posOffset>
                </wp:positionV>
                <wp:extent cx="6057900" cy="1270"/>
                <wp:effectExtent l="5715" t="6985" r="13335" b="10795"/>
                <wp:wrapNone/>
                <wp:docPr id="2708"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428"/>
                          <a:chExt cx="9540" cy="2"/>
                        </a:xfrm>
                      </wpg:grpSpPr>
                      <wps:wsp>
                        <wps:cNvPr id="2709" name="Freeform 893"/>
                        <wps:cNvSpPr>
                          <a:spLocks/>
                        </wps:cNvSpPr>
                        <wps:spPr bwMode="auto">
                          <a:xfrm>
                            <a:off x="1134" y="428"/>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C1832B" id="Group 892" o:spid="_x0000_s1026" style="position:absolute;margin-left:56.7pt;margin-top:2.7pt;width:477pt;height:.1pt;z-index:-251655680;mso-position-horizontal-relative:page" coordorigin="1134,428"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">
                <v:shape id="Freeform 893" o:spid="_x0000_s1027" style="position:absolute;left:1134;top:428;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" path="m,l9540,e" filled="f">
                  <v:path arrowok="t" o:connecttype="custom" o:connectlocs="0,0;9540,0" o:connectangles="0,0"/>
                </v:shape>
                <w10:wrap anchorx="page"/>
              </v:group>
            </w:pict>
          </mc:Fallback>
        </mc:AlternateContent>
      </w:r>
    </w:p>
    <w:p w:rsidR="001210EB" w:rsidRDefault="001210EB" w:rsidP="001210EB">
      <w:pPr>
        <w:spacing w:after="0"/>
        <w:rPr>
          <w:lang w:eastAsia="zh-TW"/>
        </w:rPr>
        <w:sectPr w:rsidR="001210EB">
          <w:headerReference w:type="default" r:id="rId20"/>
          <w:pgSz w:w="11920" w:h="16840"/>
          <w:pgMar w:top="1420" w:right="820" w:bottom="1180" w:left="1020" w:header="1193" w:footer="10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階段</w:t>
      </w:r>
    </w:p>
    <w:p w:rsidR="001210EB" w:rsidRDefault="001210EB" w:rsidP="001210EB">
      <w:pPr>
        <w:spacing w:before="2" w:after="0" w:line="130" w:lineRule="exact"/>
        <w:rPr>
          <w:sz w:val="13"/>
          <w:szCs w:val="13"/>
          <w:lang w:eastAsia="zh-TW"/>
        </w:rPr>
      </w:pPr>
      <w:r>
        <w:rPr>
          <w:rFonts w:eastAsiaTheme="minorHAnsi"/>
          <w:noProof/>
          <w:lang w:eastAsia="zh-TW"/>
        </w:rPr>
        <mc:AlternateContent>
          <mc:Choice Requires="wpg">
            <w:drawing>
              <wp:anchor distT="0" distB="0" distL="114300" distR="114300" simplePos="0" relativeHeight="251633152" behindDoc="1" locked="0" layoutInCell="1" allowOverlap="1" wp14:anchorId="51D3EA7C" wp14:editId="49D77F6C">
                <wp:simplePos x="0" y="0"/>
                <wp:positionH relativeFrom="page">
                  <wp:posOffset>1150620</wp:posOffset>
                </wp:positionH>
                <wp:positionV relativeFrom="paragraph">
                  <wp:posOffset>253365</wp:posOffset>
                </wp:positionV>
                <wp:extent cx="5903914" cy="4098290"/>
                <wp:effectExtent l="0" t="0" r="20955" b="0"/>
                <wp:wrapNone/>
                <wp:docPr id="2710" name="Group 8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3914" cy="4098290"/>
                          <a:chOff x="2000" y="36"/>
                          <a:chExt cx="8978" cy="6454"/>
                        </a:xfrm>
                      </wpg:grpSpPr>
                      <wpg:grpSp>
                        <wpg:cNvPr id="2711" name="Group 890"/>
                        <wpg:cNvGrpSpPr>
                          <a:grpSpLocks/>
                        </wpg:cNvGrpSpPr>
                        <wpg:grpSpPr bwMode="auto">
                          <a:xfrm>
                            <a:off x="3440" y="1805"/>
                            <a:ext cx="3971" cy="2"/>
                            <a:chOff x="3440" y="1805"/>
                            <a:chExt cx="3971" cy="2"/>
                          </a:xfrm>
                        </wpg:grpSpPr>
                        <wps:wsp>
                          <wps:cNvPr id="2712" name="Freeform 891"/>
                          <wps:cNvSpPr>
                            <a:spLocks/>
                          </wps:cNvSpPr>
                          <wps:spPr bwMode="auto">
                            <a:xfrm>
                              <a:off x="3440" y="180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3" name="Group 888"/>
                        <wpg:cNvGrpSpPr>
                          <a:grpSpLocks/>
                        </wpg:cNvGrpSpPr>
                        <wpg:grpSpPr bwMode="auto">
                          <a:xfrm>
                            <a:off x="3444" y="1810"/>
                            <a:ext cx="2" cy="1080"/>
                            <a:chOff x="3444" y="1810"/>
                            <a:chExt cx="2" cy="1080"/>
                          </a:xfrm>
                        </wpg:grpSpPr>
                        <wps:wsp>
                          <wps:cNvPr id="2714" name="Freeform 889"/>
                          <wps:cNvSpPr>
                            <a:spLocks/>
                          </wps:cNvSpPr>
                          <wps:spPr bwMode="auto">
                            <a:xfrm>
                              <a:off x="3444"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5" name="Group 886"/>
                        <wpg:cNvGrpSpPr>
                          <a:grpSpLocks/>
                        </wpg:cNvGrpSpPr>
                        <wpg:grpSpPr bwMode="auto">
                          <a:xfrm>
                            <a:off x="3440" y="2895"/>
                            <a:ext cx="3971" cy="2"/>
                            <a:chOff x="3440" y="2895"/>
                            <a:chExt cx="3971" cy="2"/>
                          </a:xfrm>
                        </wpg:grpSpPr>
                        <wps:wsp>
                          <wps:cNvPr id="2716" name="Freeform 887"/>
                          <wps:cNvSpPr>
                            <a:spLocks/>
                          </wps:cNvSpPr>
                          <wps:spPr bwMode="auto">
                            <a:xfrm>
                              <a:off x="3440" y="289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7" name="Group 884"/>
                        <wpg:cNvGrpSpPr>
                          <a:grpSpLocks/>
                        </wpg:cNvGrpSpPr>
                        <wpg:grpSpPr bwMode="auto">
                          <a:xfrm>
                            <a:off x="7405" y="1810"/>
                            <a:ext cx="2" cy="1080"/>
                            <a:chOff x="7405" y="1810"/>
                            <a:chExt cx="2" cy="1080"/>
                          </a:xfrm>
                        </wpg:grpSpPr>
                        <wps:wsp>
                          <wps:cNvPr id="2718" name="Freeform 885"/>
                          <wps:cNvSpPr>
                            <a:spLocks/>
                          </wps:cNvSpPr>
                          <wps:spPr bwMode="auto">
                            <a:xfrm>
                              <a:off x="7405"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9" name="Group 882"/>
                        <wpg:cNvGrpSpPr>
                          <a:grpSpLocks/>
                        </wpg:cNvGrpSpPr>
                        <wpg:grpSpPr bwMode="auto">
                          <a:xfrm>
                            <a:off x="2754" y="3220"/>
                            <a:ext cx="6300" cy="2"/>
                            <a:chOff x="2754" y="3220"/>
                            <a:chExt cx="6300" cy="2"/>
                          </a:xfrm>
                        </wpg:grpSpPr>
                        <wps:wsp>
                          <wps:cNvPr id="2720" name="Freeform 883"/>
                          <wps:cNvSpPr>
                            <a:spLocks/>
                          </wps:cNvSpPr>
                          <wps:spPr bwMode="auto">
                            <a:xfrm>
                              <a:off x="2754" y="3220"/>
                              <a:ext cx="6300" cy="2"/>
                            </a:xfrm>
                            <a:custGeom>
                              <a:avLst/>
                              <a:gdLst>
                                <a:gd name="T0" fmla="+- 0 2754 2754"/>
                                <a:gd name="T1" fmla="*/ T0 w 6300"/>
                                <a:gd name="T2" fmla="+- 0 9054 2754"/>
                                <a:gd name="T3" fmla="*/ T2 w 6300"/>
                              </a:gdLst>
                              <a:ahLst/>
                              <a:cxnLst>
                                <a:cxn ang="0">
                                  <a:pos x="T1" y="0"/>
                                </a:cxn>
                                <a:cxn ang="0">
                                  <a:pos x="T3" y="0"/>
                                </a:cxn>
                              </a:cxnLst>
                              <a:rect l="0" t="0" r="r" b="b"/>
                              <a:pathLst>
                                <a:path w="6300">
                                  <a:moveTo>
                                    <a:pt x="0" y="0"/>
                                  </a:moveTo>
                                  <a:lnTo>
                                    <a:pt x="63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1" name="Group 880"/>
                        <wpg:cNvGrpSpPr>
                          <a:grpSpLocks/>
                        </wpg:cNvGrpSpPr>
                        <wpg:grpSpPr bwMode="auto">
                          <a:xfrm>
                            <a:off x="5454" y="2875"/>
                            <a:ext cx="2" cy="360"/>
                            <a:chOff x="5454" y="2875"/>
                            <a:chExt cx="2" cy="360"/>
                          </a:xfrm>
                        </wpg:grpSpPr>
                        <wps:wsp>
                          <wps:cNvPr id="2722" name="Freeform 881"/>
                          <wps:cNvSpPr>
                            <a:spLocks/>
                          </wps:cNvSpPr>
                          <wps:spPr bwMode="auto">
                            <a:xfrm>
                              <a:off x="5454" y="2875"/>
                              <a:ext cx="2" cy="360"/>
                            </a:xfrm>
                            <a:custGeom>
                              <a:avLst/>
                              <a:gdLst>
                                <a:gd name="T0" fmla="+- 0 2875 2875"/>
                                <a:gd name="T1" fmla="*/ 2875 h 360"/>
                                <a:gd name="T2" fmla="+- 0 3235 2875"/>
                                <a:gd name="T3" fmla="*/ 3235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3" name="Group 878"/>
                        <wpg:cNvGrpSpPr>
                          <a:grpSpLocks/>
                        </wpg:cNvGrpSpPr>
                        <wpg:grpSpPr bwMode="auto">
                          <a:xfrm>
                            <a:off x="2153" y="3951"/>
                            <a:ext cx="1270" cy="2"/>
                            <a:chOff x="2153" y="3951"/>
                            <a:chExt cx="1270" cy="2"/>
                          </a:xfrm>
                        </wpg:grpSpPr>
                        <wps:wsp>
                          <wps:cNvPr id="2724" name="Freeform 879"/>
                          <wps:cNvSpPr>
                            <a:spLocks/>
                          </wps:cNvSpPr>
                          <wps:spPr bwMode="auto">
                            <a:xfrm>
                              <a:off x="2153" y="3951"/>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5" name="Group 876"/>
                        <wpg:cNvGrpSpPr>
                          <a:grpSpLocks/>
                        </wpg:cNvGrpSpPr>
                        <wpg:grpSpPr bwMode="auto">
                          <a:xfrm>
                            <a:off x="2158" y="3954"/>
                            <a:ext cx="2" cy="360"/>
                            <a:chOff x="2158" y="3954"/>
                            <a:chExt cx="2" cy="360"/>
                          </a:xfrm>
                        </wpg:grpSpPr>
                        <wps:wsp>
                          <wps:cNvPr id="2726" name="Freeform 877"/>
                          <wps:cNvSpPr>
                            <a:spLocks/>
                          </wps:cNvSpPr>
                          <wps:spPr bwMode="auto">
                            <a:xfrm>
                              <a:off x="215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7" name="Group 874"/>
                        <wpg:cNvGrpSpPr>
                          <a:grpSpLocks/>
                        </wpg:cNvGrpSpPr>
                        <wpg:grpSpPr bwMode="auto">
                          <a:xfrm>
                            <a:off x="2153" y="4316"/>
                            <a:ext cx="1270" cy="2"/>
                            <a:chOff x="2153" y="4316"/>
                            <a:chExt cx="1270" cy="2"/>
                          </a:xfrm>
                        </wpg:grpSpPr>
                        <wps:wsp>
                          <wps:cNvPr id="2728" name="Freeform 875"/>
                          <wps:cNvSpPr>
                            <a:spLocks/>
                          </wps:cNvSpPr>
                          <wps:spPr bwMode="auto">
                            <a:xfrm>
                              <a:off x="2153" y="4316"/>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9" name="Group 872"/>
                        <wpg:cNvGrpSpPr>
                          <a:grpSpLocks/>
                        </wpg:cNvGrpSpPr>
                        <wpg:grpSpPr bwMode="auto">
                          <a:xfrm>
                            <a:off x="3418" y="3954"/>
                            <a:ext cx="2" cy="360"/>
                            <a:chOff x="3418" y="3954"/>
                            <a:chExt cx="2" cy="360"/>
                          </a:xfrm>
                        </wpg:grpSpPr>
                        <wps:wsp>
                          <wps:cNvPr id="2730" name="Freeform 873"/>
                          <wps:cNvSpPr>
                            <a:spLocks/>
                          </wps:cNvSpPr>
                          <wps:spPr bwMode="auto">
                            <a:xfrm>
                              <a:off x="341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1" name="Group 868"/>
                        <wpg:cNvGrpSpPr>
                          <a:grpSpLocks/>
                        </wpg:cNvGrpSpPr>
                        <wpg:grpSpPr bwMode="auto">
                          <a:xfrm>
                            <a:off x="2694" y="3210"/>
                            <a:ext cx="120" cy="730"/>
                            <a:chOff x="2694" y="3210"/>
                            <a:chExt cx="120" cy="730"/>
                          </a:xfrm>
                        </wpg:grpSpPr>
                        <wps:wsp>
                          <wps:cNvPr id="2732" name="Freeform 871"/>
                          <wps:cNvSpPr>
                            <a:spLocks/>
                          </wps:cNvSpPr>
                          <wps:spPr bwMode="auto">
                            <a:xfrm>
                              <a:off x="2694" y="3210"/>
                              <a:ext cx="120" cy="730"/>
                            </a:xfrm>
                            <a:custGeom>
                              <a:avLst/>
                              <a:gdLst>
                                <a:gd name="T0" fmla="+- 0 2744 2694"/>
                                <a:gd name="T1" fmla="*/ T0 w 120"/>
                                <a:gd name="T2" fmla="+- 0 3820 3210"/>
                                <a:gd name="T3" fmla="*/ 3820 h 730"/>
                                <a:gd name="T4" fmla="+- 0 2694 2694"/>
                                <a:gd name="T5" fmla="*/ T4 w 120"/>
                                <a:gd name="T6" fmla="+- 0 3820 3210"/>
                                <a:gd name="T7" fmla="*/ 3820 h 730"/>
                                <a:gd name="T8" fmla="+- 0 2754 2694"/>
                                <a:gd name="T9" fmla="*/ T8 w 120"/>
                                <a:gd name="T10" fmla="+- 0 3940 3210"/>
                                <a:gd name="T11" fmla="*/ 3940 h 730"/>
                                <a:gd name="T12" fmla="+- 0 2799 2694"/>
                                <a:gd name="T13" fmla="*/ T12 w 120"/>
                                <a:gd name="T14" fmla="+- 0 3850 3210"/>
                                <a:gd name="T15" fmla="*/ 3850 h 730"/>
                                <a:gd name="T16" fmla="+- 0 2748 2694"/>
                                <a:gd name="T17" fmla="*/ T16 w 120"/>
                                <a:gd name="T18" fmla="+- 0 3850 3210"/>
                                <a:gd name="T19" fmla="*/ 3850 h 730"/>
                                <a:gd name="T20" fmla="+- 0 2744 2694"/>
                                <a:gd name="T21" fmla="*/ T20 w 120"/>
                                <a:gd name="T22" fmla="+- 0 3846 3210"/>
                                <a:gd name="T23" fmla="*/ 3846 h 730"/>
                                <a:gd name="T24" fmla="+- 0 2744 26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3" name="Freeform 870"/>
                          <wps:cNvSpPr>
                            <a:spLocks/>
                          </wps:cNvSpPr>
                          <wps:spPr bwMode="auto">
                            <a:xfrm>
                              <a:off x="2694" y="3210"/>
                              <a:ext cx="120" cy="730"/>
                            </a:xfrm>
                            <a:custGeom>
                              <a:avLst/>
                              <a:gdLst>
                                <a:gd name="T0" fmla="+- 0 2760 2694"/>
                                <a:gd name="T1" fmla="*/ T0 w 120"/>
                                <a:gd name="T2" fmla="+- 0 3210 3210"/>
                                <a:gd name="T3" fmla="*/ 3210 h 730"/>
                                <a:gd name="T4" fmla="+- 0 2748 2694"/>
                                <a:gd name="T5" fmla="*/ T4 w 120"/>
                                <a:gd name="T6" fmla="+- 0 3210 3210"/>
                                <a:gd name="T7" fmla="*/ 3210 h 730"/>
                                <a:gd name="T8" fmla="+- 0 2744 2694"/>
                                <a:gd name="T9" fmla="*/ T8 w 120"/>
                                <a:gd name="T10" fmla="+- 0 3215 3210"/>
                                <a:gd name="T11" fmla="*/ 3215 h 730"/>
                                <a:gd name="T12" fmla="+- 0 2744 2694"/>
                                <a:gd name="T13" fmla="*/ T12 w 120"/>
                                <a:gd name="T14" fmla="+- 0 3846 3210"/>
                                <a:gd name="T15" fmla="*/ 3846 h 730"/>
                                <a:gd name="T16" fmla="+- 0 2748 2694"/>
                                <a:gd name="T17" fmla="*/ T16 w 120"/>
                                <a:gd name="T18" fmla="+- 0 3850 3210"/>
                                <a:gd name="T19" fmla="*/ 3850 h 730"/>
                                <a:gd name="T20" fmla="+- 0 2760 2694"/>
                                <a:gd name="T21" fmla="*/ T20 w 120"/>
                                <a:gd name="T22" fmla="+- 0 3850 3210"/>
                                <a:gd name="T23" fmla="*/ 3850 h 730"/>
                                <a:gd name="T24" fmla="+- 0 2764 2694"/>
                                <a:gd name="T25" fmla="*/ T24 w 120"/>
                                <a:gd name="T26" fmla="+- 0 3846 3210"/>
                                <a:gd name="T27" fmla="*/ 3846 h 730"/>
                                <a:gd name="T28" fmla="+- 0 2764 2694"/>
                                <a:gd name="T29" fmla="*/ T28 w 120"/>
                                <a:gd name="T30" fmla="+- 0 3215 3210"/>
                                <a:gd name="T31" fmla="*/ 3215 h 730"/>
                                <a:gd name="T32" fmla="+- 0 2760 26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4" name="Freeform 869"/>
                          <wps:cNvSpPr>
                            <a:spLocks/>
                          </wps:cNvSpPr>
                          <wps:spPr bwMode="auto">
                            <a:xfrm>
                              <a:off x="2694" y="3210"/>
                              <a:ext cx="120" cy="730"/>
                            </a:xfrm>
                            <a:custGeom>
                              <a:avLst/>
                              <a:gdLst>
                                <a:gd name="T0" fmla="+- 0 2814 2694"/>
                                <a:gd name="T1" fmla="*/ T0 w 120"/>
                                <a:gd name="T2" fmla="+- 0 3820 3210"/>
                                <a:gd name="T3" fmla="*/ 3820 h 730"/>
                                <a:gd name="T4" fmla="+- 0 2764 2694"/>
                                <a:gd name="T5" fmla="*/ T4 w 120"/>
                                <a:gd name="T6" fmla="+- 0 3820 3210"/>
                                <a:gd name="T7" fmla="*/ 3820 h 730"/>
                                <a:gd name="T8" fmla="+- 0 2764 2694"/>
                                <a:gd name="T9" fmla="*/ T8 w 120"/>
                                <a:gd name="T10" fmla="+- 0 3846 3210"/>
                                <a:gd name="T11" fmla="*/ 3846 h 730"/>
                                <a:gd name="T12" fmla="+- 0 2760 2694"/>
                                <a:gd name="T13" fmla="*/ T12 w 120"/>
                                <a:gd name="T14" fmla="+- 0 3850 3210"/>
                                <a:gd name="T15" fmla="*/ 3850 h 730"/>
                                <a:gd name="T16" fmla="+- 0 2799 2694"/>
                                <a:gd name="T17" fmla="*/ T16 w 120"/>
                                <a:gd name="T18" fmla="+- 0 3850 3210"/>
                                <a:gd name="T19" fmla="*/ 3850 h 730"/>
                                <a:gd name="T20" fmla="+- 0 2814 26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35" name="Group 866"/>
                        <wpg:cNvGrpSpPr>
                          <a:grpSpLocks/>
                        </wpg:cNvGrpSpPr>
                        <wpg:grpSpPr bwMode="auto">
                          <a:xfrm>
                            <a:off x="8454" y="3951"/>
                            <a:ext cx="1270" cy="2"/>
                            <a:chOff x="8454" y="3951"/>
                            <a:chExt cx="1270" cy="2"/>
                          </a:xfrm>
                        </wpg:grpSpPr>
                        <wps:wsp>
                          <wps:cNvPr id="2736" name="Freeform 867"/>
                          <wps:cNvSpPr>
                            <a:spLocks/>
                          </wps:cNvSpPr>
                          <wps:spPr bwMode="auto">
                            <a:xfrm>
                              <a:off x="8454" y="3951"/>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7" name="Group 864"/>
                        <wpg:cNvGrpSpPr>
                          <a:grpSpLocks/>
                        </wpg:cNvGrpSpPr>
                        <wpg:grpSpPr bwMode="auto">
                          <a:xfrm>
                            <a:off x="8459" y="3954"/>
                            <a:ext cx="2" cy="360"/>
                            <a:chOff x="8459" y="3954"/>
                            <a:chExt cx="2" cy="360"/>
                          </a:xfrm>
                        </wpg:grpSpPr>
                        <wps:wsp>
                          <wps:cNvPr id="2738" name="Freeform 865"/>
                          <wps:cNvSpPr>
                            <a:spLocks/>
                          </wps:cNvSpPr>
                          <wps:spPr bwMode="auto">
                            <a:xfrm>
                              <a:off x="8459"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9" name="Group 862"/>
                        <wpg:cNvGrpSpPr>
                          <a:grpSpLocks/>
                        </wpg:cNvGrpSpPr>
                        <wpg:grpSpPr bwMode="auto">
                          <a:xfrm>
                            <a:off x="8454" y="4316"/>
                            <a:ext cx="1270" cy="2"/>
                            <a:chOff x="8454" y="4316"/>
                            <a:chExt cx="1270" cy="2"/>
                          </a:xfrm>
                        </wpg:grpSpPr>
                        <wps:wsp>
                          <wps:cNvPr id="2740" name="Freeform 863"/>
                          <wps:cNvSpPr>
                            <a:spLocks/>
                          </wps:cNvSpPr>
                          <wps:spPr bwMode="auto">
                            <a:xfrm>
                              <a:off x="8454" y="4316"/>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1" name="Group 860"/>
                        <wpg:cNvGrpSpPr>
                          <a:grpSpLocks/>
                        </wpg:cNvGrpSpPr>
                        <wpg:grpSpPr bwMode="auto">
                          <a:xfrm>
                            <a:off x="9720" y="3954"/>
                            <a:ext cx="2" cy="360"/>
                            <a:chOff x="9720" y="3954"/>
                            <a:chExt cx="2" cy="360"/>
                          </a:xfrm>
                        </wpg:grpSpPr>
                        <wps:wsp>
                          <wps:cNvPr id="2742" name="Freeform 861"/>
                          <wps:cNvSpPr>
                            <a:spLocks/>
                          </wps:cNvSpPr>
                          <wps:spPr bwMode="auto">
                            <a:xfrm>
                              <a:off x="9720"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3" name="Group 856"/>
                        <wpg:cNvGrpSpPr>
                          <a:grpSpLocks/>
                        </wpg:cNvGrpSpPr>
                        <wpg:grpSpPr bwMode="auto">
                          <a:xfrm>
                            <a:off x="8994" y="3210"/>
                            <a:ext cx="120" cy="730"/>
                            <a:chOff x="8994" y="3210"/>
                            <a:chExt cx="120" cy="730"/>
                          </a:xfrm>
                        </wpg:grpSpPr>
                        <wps:wsp>
                          <wps:cNvPr id="2744" name="Freeform 859"/>
                          <wps:cNvSpPr>
                            <a:spLocks/>
                          </wps:cNvSpPr>
                          <wps:spPr bwMode="auto">
                            <a:xfrm>
                              <a:off x="8994" y="3210"/>
                              <a:ext cx="120" cy="730"/>
                            </a:xfrm>
                            <a:custGeom>
                              <a:avLst/>
                              <a:gdLst>
                                <a:gd name="T0" fmla="+- 0 9044 8994"/>
                                <a:gd name="T1" fmla="*/ T0 w 120"/>
                                <a:gd name="T2" fmla="+- 0 3820 3210"/>
                                <a:gd name="T3" fmla="*/ 3820 h 730"/>
                                <a:gd name="T4" fmla="+- 0 8994 8994"/>
                                <a:gd name="T5" fmla="*/ T4 w 120"/>
                                <a:gd name="T6" fmla="+- 0 3820 3210"/>
                                <a:gd name="T7" fmla="*/ 3820 h 730"/>
                                <a:gd name="T8" fmla="+- 0 9054 8994"/>
                                <a:gd name="T9" fmla="*/ T8 w 120"/>
                                <a:gd name="T10" fmla="+- 0 3940 3210"/>
                                <a:gd name="T11" fmla="*/ 3940 h 730"/>
                                <a:gd name="T12" fmla="+- 0 9099 8994"/>
                                <a:gd name="T13" fmla="*/ T12 w 120"/>
                                <a:gd name="T14" fmla="+- 0 3850 3210"/>
                                <a:gd name="T15" fmla="*/ 3850 h 730"/>
                                <a:gd name="T16" fmla="+- 0 9048 8994"/>
                                <a:gd name="T17" fmla="*/ T16 w 120"/>
                                <a:gd name="T18" fmla="+- 0 3850 3210"/>
                                <a:gd name="T19" fmla="*/ 3850 h 730"/>
                                <a:gd name="T20" fmla="+- 0 9044 8994"/>
                                <a:gd name="T21" fmla="*/ T20 w 120"/>
                                <a:gd name="T22" fmla="+- 0 3846 3210"/>
                                <a:gd name="T23" fmla="*/ 3846 h 730"/>
                                <a:gd name="T24" fmla="+- 0 9044 89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5" name="Freeform 858"/>
                          <wps:cNvSpPr>
                            <a:spLocks/>
                          </wps:cNvSpPr>
                          <wps:spPr bwMode="auto">
                            <a:xfrm>
                              <a:off x="8994" y="3210"/>
                              <a:ext cx="120" cy="730"/>
                            </a:xfrm>
                            <a:custGeom>
                              <a:avLst/>
                              <a:gdLst>
                                <a:gd name="T0" fmla="+- 0 9060 8994"/>
                                <a:gd name="T1" fmla="*/ T0 w 120"/>
                                <a:gd name="T2" fmla="+- 0 3210 3210"/>
                                <a:gd name="T3" fmla="*/ 3210 h 730"/>
                                <a:gd name="T4" fmla="+- 0 9048 8994"/>
                                <a:gd name="T5" fmla="*/ T4 w 120"/>
                                <a:gd name="T6" fmla="+- 0 3210 3210"/>
                                <a:gd name="T7" fmla="*/ 3210 h 730"/>
                                <a:gd name="T8" fmla="+- 0 9044 8994"/>
                                <a:gd name="T9" fmla="*/ T8 w 120"/>
                                <a:gd name="T10" fmla="+- 0 3215 3210"/>
                                <a:gd name="T11" fmla="*/ 3215 h 730"/>
                                <a:gd name="T12" fmla="+- 0 9044 8994"/>
                                <a:gd name="T13" fmla="*/ T12 w 120"/>
                                <a:gd name="T14" fmla="+- 0 3846 3210"/>
                                <a:gd name="T15" fmla="*/ 3846 h 730"/>
                                <a:gd name="T16" fmla="+- 0 9048 8994"/>
                                <a:gd name="T17" fmla="*/ T16 w 120"/>
                                <a:gd name="T18" fmla="+- 0 3850 3210"/>
                                <a:gd name="T19" fmla="*/ 3850 h 730"/>
                                <a:gd name="T20" fmla="+- 0 9060 8994"/>
                                <a:gd name="T21" fmla="*/ T20 w 120"/>
                                <a:gd name="T22" fmla="+- 0 3850 3210"/>
                                <a:gd name="T23" fmla="*/ 3850 h 730"/>
                                <a:gd name="T24" fmla="+- 0 9064 8994"/>
                                <a:gd name="T25" fmla="*/ T24 w 120"/>
                                <a:gd name="T26" fmla="+- 0 3846 3210"/>
                                <a:gd name="T27" fmla="*/ 3846 h 730"/>
                                <a:gd name="T28" fmla="+- 0 9064 8994"/>
                                <a:gd name="T29" fmla="*/ T28 w 120"/>
                                <a:gd name="T30" fmla="+- 0 3215 3210"/>
                                <a:gd name="T31" fmla="*/ 3215 h 730"/>
                                <a:gd name="T32" fmla="+- 0 9060 89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6" name="Freeform 857"/>
                          <wps:cNvSpPr>
                            <a:spLocks/>
                          </wps:cNvSpPr>
                          <wps:spPr bwMode="auto">
                            <a:xfrm>
                              <a:off x="8994" y="3210"/>
                              <a:ext cx="120" cy="730"/>
                            </a:xfrm>
                            <a:custGeom>
                              <a:avLst/>
                              <a:gdLst>
                                <a:gd name="T0" fmla="+- 0 9114 8994"/>
                                <a:gd name="T1" fmla="*/ T0 w 120"/>
                                <a:gd name="T2" fmla="+- 0 3820 3210"/>
                                <a:gd name="T3" fmla="*/ 3820 h 730"/>
                                <a:gd name="T4" fmla="+- 0 9064 8994"/>
                                <a:gd name="T5" fmla="*/ T4 w 120"/>
                                <a:gd name="T6" fmla="+- 0 3820 3210"/>
                                <a:gd name="T7" fmla="*/ 3820 h 730"/>
                                <a:gd name="T8" fmla="+- 0 9064 8994"/>
                                <a:gd name="T9" fmla="*/ T8 w 120"/>
                                <a:gd name="T10" fmla="+- 0 3846 3210"/>
                                <a:gd name="T11" fmla="*/ 3846 h 730"/>
                                <a:gd name="T12" fmla="+- 0 9060 8994"/>
                                <a:gd name="T13" fmla="*/ T12 w 120"/>
                                <a:gd name="T14" fmla="+- 0 3850 3210"/>
                                <a:gd name="T15" fmla="*/ 3850 h 730"/>
                                <a:gd name="T16" fmla="+- 0 9099 8994"/>
                                <a:gd name="T17" fmla="*/ T16 w 120"/>
                                <a:gd name="T18" fmla="+- 0 3850 3210"/>
                                <a:gd name="T19" fmla="*/ 3850 h 730"/>
                                <a:gd name="T20" fmla="+- 0 9114 89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7" name="Group 854"/>
                        <wpg:cNvGrpSpPr>
                          <a:grpSpLocks/>
                        </wpg:cNvGrpSpPr>
                        <wpg:grpSpPr bwMode="auto">
                          <a:xfrm>
                            <a:off x="7917" y="1790"/>
                            <a:ext cx="2890" cy="2"/>
                            <a:chOff x="7917" y="1790"/>
                            <a:chExt cx="2890" cy="2"/>
                          </a:xfrm>
                        </wpg:grpSpPr>
                        <wps:wsp>
                          <wps:cNvPr id="2748" name="Freeform 855"/>
                          <wps:cNvSpPr>
                            <a:spLocks/>
                          </wps:cNvSpPr>
                          <wps:spPr bwMode="auto">
                            <a:xfrm>
                              <a:off x="7917" y="1790"/>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9" name="Group 852"/>
                        <wpg:cNvGrpSpPr>
                          <a:grpSpLocks/>
                        </wpg:cNvGrpSpPr>
                        <wpg:grpSpPr bwMode="auto">
                          <a:xfrm>
                            <a:off x="7921" y="1793"/>
                            <a:ext cx="2" cy="1080"/>
                            <a:chOff x="7921" y="1793"/>
                            <a:chExt cx="2" cy="1080"/>
                          </a:xfrm>
                        </wpg:grpSpPr>
                        <wps:wsp>
                          <wps:cNvPr id="2750" name="Freeform 853"/>
                          <wps:cNvSpPr>
                            <a:spLocks/>
                          </wps:cNvSpPr>
                          <wps:spPr bwMode="auto">
                            <a:xfrm>
                              <a:off x="7921"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1" name="Group 850"/>
                        <wpg:cNvGrpSpPr>
                          <a:grpSpLocks/>
                        </wpg:cNvGrpSpPr>
                        <wpg:grpSpPr bwMode="auto">
                          <a:xfrm>
                            <a:off x="7917" y="2876"/>
                            <a:ext cx="2890" cy="2"/>
                            <a:chOff x="7917" y="2876"/>
                            <a:chExt cx="2890" cy="2"/>
                          </a:xfrm>
                        </wpg:grpSpPr>
                        <wps:wsp>
                          <wps:cNvPr id="2752" name="Freeform 851"/>
                          <wps:cNvSpPr>
                            <a:spLocks/>
                          </wps:cNvSpPr>
                          <wps:spPr bwMode="auto">
                            <a:xfrm>
                              <a:off x="7917" y="2876"/>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3" name="Group 848"/>
                        <wpg:cNvGrpSpPr>
                          <a:grpSpLocks/>
                        </wpg:cNvGrpSpPr>
                        <wpg:grpSpPr bwMode="auto">
                          <a:xfrm>
                            <a:off x="10802" y="1793"/>
                            <a:ext cx="2" cy="1080"/>
                            <a:chOff x="10802" y="1793"/>
                            <a:chExt cx="2" cy="1080"/>
                          </a:xfrm>
                        </wpg:grpSpPr>
                        <wps:wsp>
                          <wps:cNvPr id="2754" name="Freeform 849"/>
                          <wps:cNvSpPr>
                            <a:spLocks/>
                          </wps:cNvSpPr>
                          <wps:spPr bwMode="auto">
                            <a:xfrm>
                              <a:off x="10802"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5" name="Group 844"/>
                        <wpg:cNvGrpSpPr>
                          <a:grpSpLocks/>
                        </wpg:cNvGrpSpPr>
                        <wpg:grpSpPr bwMode="auto">
                          <a:xfrm>
                            <a:off x="9382" y="1122"/>
                            <a:ext cx="120" cy="642"/>
                            <a:chOff x="9382" y="1122"/>
                            <a:chExt cx="120" cy="642"/>
                          </a:xfrm>
                        </wpg:grpSpPr>
                        <wps:wsp>
                          <wps:cNvPr id="2756" name="Freeform 847"/>
                          <wps:cNvSpPr>
                            <a:spLocks/>
                          </wps:cNvSpPr>
                          <wps:spPr bwMode="auto">
                            <a:xfrm>
                              <a:off x="9382" y="1122"/>
                              <a:ext cx="120" cy="642"/>
                            </a:xfrm>
                            <a:custGeom>
                              <a:avLst/>
                              <a:gdLst>
                                <a:gd name="T0" fmla="+- 0 9432 9382"/>
                                <a:gd name="T1" fmla="*/ T0 w 120"/>
                                <a:gd name="T2" fmla="+- 0 1644 1122"/>
                                <a:gd name="T3" fmla="*/ 1644 h 642"/>
                                <a:gd name="T4" fmla="+- 0 9382 9382"/>
                                <a:gd name="T5" fmla="*/ T4 w 120"/>
                                <a:gd name="T6" fmla="+- 0 1644 1122"/>
                                <a:gd name="T7" fmla="*/ 1644 h 642"/>
                                <a:gd name="T8" fmla="+- 0 9442 9382"/>
                                <a:gd name="T9" fmla="*/ T8 w 120"/>
                                <a:gd name="T10" fmla="+- 0 1764 1122"/>
                                <a:gd name="T11" fmla="*/ 1764 h 642"/>
                                <a:gd name="T12" fmla="+- 0 9487 9382"/>
                                <a:gd name="T13" fmla="*/ T12 w 120"/>
                                <a:gd name="T14" fmla="+- 0 1674 1122"/>
                                <a:gd name="T15" fmla="*/ 1674 h 642"/>
                                <a:gd name="T16" fmla="+- 0 9436 9382"/>
                                <a:gd name="T17" fmla="*/ T16 w 120"/>
                                <a:gd name="T18" fmla="+- 0 1674 1122"/>
                                <a:gd name="T19" fmla="*/ 1674 h 642"/>
                                <a:gd name="T20" fmla="+- 0 9432 9382"/>
                                <a:gd name="T21" fmla="*/ T20 w 120"/>
                                <a:gd name="T22" fmla="+- 0 1670 1122"/>
                                <a:gd name="T23" fmla="*/ 1670 h 642"/>
                                <a:gd name="T24" fmla="+- 0 9432 9382"/>
                                <a:gd name="T25" fmla="*/ T24 w 120"/>
                                <a:gd name="T26" fmla="+- 0 1644 1122"/>
                                <a:gd name="T27" fmla="*/ 1644 h 642"/>
                              </a:gdLst>
                              <a:ahLst/>
                              <a:cxnLst>
                                <a:cxn ang="0">
                                  <a:pos x="T1" y="T3"/>
                                </a:cxn>
                                <a:cxn ang="0">
                                  <a:pos x="T5" y="T7"/>
                                </a:cxn>
                                <a:cxn ang="0">
                                  <a:pos x="T9" y="T11"/>
                                </a:cxn>
                                <a:cxn ang="0">
                                  <a:pos x="T13" y="T15"/>
                                </a:cxn>
                                <a:cxn ang="0">
                                  <a:pos x="T17" y="T19"/>
                                </a:cxn>
                                <a:cxn ang="0">
                                  <a:pos x="T21" y="T23"/>
                                </a:cxn>
                                <a:cxn ang="0">
                                  <a:pos x="T25" y="T27"/>
                                </a:cxn>
                              </a:cxnLst>
                              <a:rect l="0" t="0" r="r" b="b"/>
                              <a:pathLst>
                                <a:path w="120" h="642">
                                  <a:moveTo>
                                    <a:pt x="50" y="522"/>
                                  </a:moveTo>
                                  <a:lnTo>
                                    <a:pt x="0" y="522"/>
                                  </a:lnTo>
                                  <a:lnTo>
                                    <a:pt x="60" y="642"/>
                                  </a:lnTo>
                                  <a:lnTo>
                                    <a:pt x="105" y="552"/>
                                  </a:lnTo>
                                  <a:lnTo>
                                    <a:pt x="54" y="552"/>
                                  </a:lnTo>
                                  <a:lnTo>
                                    <a:pt x="50" y="548"/>
                                  </a:lnTo>
                                  <a:lnTo>
                                    <a:pt x="5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7" name="Freeform 846"/>
                          <wps:cNvSpPr>
                            <a:spLocks/>
                          </wps:cNvSpPr>
                          <wps:spPr bwMode="auto">
                            <a:xfrm>
                              <a:off x="9382" y="1122"/>
                              <a:ext cx="120" cy="642"/>
                            </a:xfrm>
                            <a:custGeom>
                              <a:avLst/>
                              <a:gdLst>
                                <a:gd name="T0" fmla="+- 0 9448 9382"/>
                                <a:gd name="T1" fmla="*/ T0 w 120"/>
                                <a:gd name="T2" fmla="+- 0 1122 1122"/>
                                <a:gd name="T3" fmla="*/ 1122 h 642"/>
                                <a:gd name="T4" fmla="+- 0 9436 9382"/>
                                <a:gd name="T5" fmla="*/ T4 w 120"/>
                                <a:gd name="T6" fmla="+- 0 1122 1122"/>
                                <a:gd name="T7" fmla="*/ 1122 h 642"/>
                                <a:gd name="T8" fmla="+- 0 9432 9382"/>
                                <a:gd name="T9" fmla="*/ T8 w 120"/>
                                <a:gd name="T10" fmla="+- 0 1127 1122"/>
                                <a:gd name="T11" fmla="*/ 1127 h 642"/>
                                <a:gd name="T12" fmla="+- 0 9432 9382"/>
                                <a:gd name="T13" fmla="*/ T12 w 120"/>
                                <a:gd name="T14" fmla="+- 0 1670 1122"/>
                                <a:gd name="T15" fmla="*/ 1670 h 642"/>
                                <a:gd name="T16" fmla="+- 0 9436 9382"/>
                                <a:gd name="T17" fmla="*/ T16 w 120"/>
                                <a:gd name="T18" fmla="+- 0 1674 1122"/>
                                <a:gd name="T19" fmla="*/ 1674 h 642"/>
                                <a:gd name="T20" fmla="+- 0 9448 9382"/>
                                <a:gd name="T21" fmla="*/ T20 w 120"/>
                                <a:gd name="T22" fmla="+- 0 1674 1122"/>
                                <a:gd name="T23" fmla="*/ 1674 h 642"/>
                                <a:gd name="T24" fmla="+- 0 9452 9382"/>
                                <a:gd name="T25" fmla="*/ T24 w 120"/>
                                <a:gd name="T26" fmla="+- 0 1670 1122"/>
                                <a:gd name="T27" fmla="*/ 1670 h 642"/>
                                <a:gd name="T28" fmla="+- 0 9452 9382"/>
                                <a:gd name="T29" fmla="*/ T28 w 120"/>
                                <a:gd name="T30" fmla="+- 0 1127 1122"/>
                                <a:gd name="T31" fmla="*/ 1127 h 642"/>
                                <a:gd name="T32" fmla="+- 0 9448 9382"/>
                                <a:gd name="T33" fmla="*/ T32 w 120"/>
                                <a:gd name="T34" fmla="+- 0 1122 1122"/>
                                <a:gd name="T35" fmla="*/ 1122 h 6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42">
                                  <a:moveTo>
                                    <a:pt x="66" y="0"/>
                                  </a:moveTo>
                                  <a:lnTo>
                                    <a:pt x="54" y="0"/>
                                  </a:lnTo>
                                  <a:lnTo>
                                    <a:pt x="50" y="5"/>
                                  </a:lnTo>
                                  <a:lnTo>
                                    <a:pt x="50" y="548"/>
                                  </a:lnTo>
                                  <a:lnTo>
                                    <a:pt x="54" y="552"/>
                                  </a:lnTo>
                                  <a:lnTo>
                                    <a:pt x="66" y="552"/>
                                  </a:lnTo>
                                  <a:lnTo>
                                    <a:pt x="70" y="54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8" name="Freeform 845"/>
                          <wps:cNvSpPr>
                            <a:spLocks/>
                          </wps:cNvSpPr>
                          <wps:spPr bwMode="auto">
                            <a:xfrm>
                              <a:off x="9382" y="1122"/>
                              <a:ext cx="120" cy="642"/>
                            </a:xfrm>
                            <a:custGeom>
                              <a:avLst/>
                              <a:gdLst>
                                <a:gd name="T0" fmla="+- 0 9502 9382"/>
                                <a:gd name="T1" fmla="*/ T0 w 120"/>
                                <a:gd name="T2" fmla="+- 0 1644 1122"/>
                                <a:gd name="T3" fmla="*/ 1644 h 642"/>
                                <a:gd name="T4" fmla="+- 0 9452 9382"/>
                                <a:gd name="T5" fmla="*/ T4 w 120"/>
                                <a:gd name="T6" fmla="+- 0 1644 1122"/>
                                <a:gd name="T7" fmla="*/ 1644 h 642"/>
                                <a:gd name="T8" fmla="+- 0 9452 9382"/>
                                <a:gd name="T9" fmla="*/ T8 w 120"/>
                                <a:gd name="T10" fmla="+- 0 1670 1122"/>
                                <a:gd name="T11" fmla="*/ 1670 h 642"/>
                                <a:gd name="T12" fmla="+- 0 9448 9382"/>
                                <a:gd name="T13" fmla="*/ T12 w 120"/>
                                <a:gd name="T14" fmla="+- 0 1674 1122"/>
                                <a:gd name="T15" fmla="*/ 1674 h 642"/>
                                <a:gd name="T16" fmla="+- 0 9487 9382"/>
                                <a:gd name="T17" fmla="*/ T16 w 120"/>
                                <a:gd name="T18" fmla="+- 0 1674 1122"/>
                                <a:gd name="T19" fmla="*/ 1674 h 642"/>
                                <a:gd name="T20" fmla="+- 0 9502 9382"/>
                                <a:gd name="T21" fmla="*/ T20 w 120"/>
                                <a:gd name="T22" fmla="+- 0 1644 1122"/>
                                <a:gd name="T23" fmla="*/ 1644 h 642"/>
                              </a:gdLst>
                              <a:ahLst/>
                              <a:cxnLst>
                                <a:cxn ang="0">
                                  <a:pos x="T1" y="T3"/>
                                </a:cxn>
                                <a:cxn ang="0">
                                  <a:pos x="T5" y="T7"/>
                                </a:cxn>
                                <a:cxn ang="0">
                                  <a:pos x="T9" y="T11"/>
                                </a:cxn>
                                <a:cxn ang="0">
                                  <a:pos x="T13" y="T15"/>
                                </a:cxn>
                                <a:cxn ang="0">
                                  <a:pos x="T17" y="T19"/>
                                </a:cxn>
                                <a:cxn ang="0">
                                  <a:pos x="T21" y="T23"/>
                                </a:cxn>
                              </a:cxnLst>
                              <a:rect l="0" t="0" r="r" b="b"/>
                              <a:pathLst>
                                <a:path w="120" h="642">
                                  <a:moveTo>
                                    <a:pt x="120" y="522"/>
                                  </a:moveTo>
                                  <a:lnTo>
                                    <a:pt x="70" y="522"/>
                                  </a:lnTo>
                                  <a:lnTo>
                                    <a:pt x="70" y="548"/>
                                  </a:lnTo>
                                  <a:lnTo>
                                    <a:pt x="66" y="552"/>
                                  </a:lnTo>
                                  <a:lnTo>
                                    <a:pt x="105" y="552"/>
                                  </a:lnTo>
                                  <a:lnTo>
                                    <a:pt x="12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59" name="Group 842"/>
                        <wpg:cNvGrpSpPr>
                          <a:grpSpLocks/>
                        </wpg:cNvGrpSpPr>
                        <wpg:grpSpPr bwMode="auto">
                          <a:xfrm>
                            <a:off x="7389" y="2320"/>
                            <a:ext cx="540" cy="2"/>
                            <a:chOff x="7389" y="2320"/>
                            <a:chExt cx="540" cy="2"/>
                          </a:xfrm>
                        </wpg:grpSpPr>
                        <wps:wsp>
                          <wps:cNvPr id="2760" name="Freeform 843"/>
                          <wps:cNvSpPr>
                            <a:spLocks/>
                          </wps:cNvSpPr>
                          <wps:spPr bwMode="auto">
                            <a:xfrm>
                              <a:off x="7389" y="2320"/>
                              <a:ext cx="540" cy="2"/>
                            </a:xfrm>
                            <a:custGeom>
                              <a:avLst/>
                              <a:gdLst>
                                <a:gd name="T0" fmla="+- 0 7389 7389"/>
                                <a:gd name="T1" fmla="*/ T0 w 540"/>
                                <a:gd name="T2" fmla="+- 0 7929 7389"/>
                                <a:gd name="T3" fmla="*/ T2 w 540"/>
                              </a:gdLst>
                              <a:ahLst/>
                              <a:cxnLst>
                                <a:cxn ang="0">
                                  <a:pos x="T1" y="0"/>
                                </a:cxn>
                                <a:cxn ang="0">
                                  <a:pos x="T3" y="0"/>
                                </a:cxn>
                              </a:cxnLst>
                              <a:rect l="0" t="0" r="r" b="b"/>
                              <a:pathLst>
                                <a:path w="540">
                                  <a:moveTo>
                                    <a:pt x="0" y="0"/>
                                  </a:moveTo>
                                  <a:lnTo>
                                    <a:pt x="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1" name="Group 840"/>
                        <wpg:cNvGrpSpPr>
                          <a:grpSpLocks/>
                        </wpg:cNvGrpSpPr>
                        <wpg:grpSpPr bwMode="auto">
                          <a:xfrm>
                            <a:off x="2000" y="5408"/>
                            <a:ext cx="1450" cy="2"/>
                            <a:chOff x="2000" y="5408"/>
                            <a:chExt cx="1450" cy="2"/>
                          </a:xfrm>
                        </wpg:grpSpPr>
                        <wps:wsp>
                          <wps:cNvPr id="2762" name="Freeform 841"/>
                          <wps:cNvSpPr>
                            <a:spLocks/>
                          </wps:cNvSpPr>
                          <wps:spPr bwMode="auto">
                            <a:xfrm>
                              <a:off x="2000" y="540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3" name="Group 838"/>
                        <wpg:cNvGrpSpPr>
                          <a:grpSpLocks/>
                        </wpg:cNvGrpSpPr>
                        <wpg:grpSpPr bwMode="auto">
                          <a:xfrm>
                            <a:off x="2004" y="5413"/>
                            <a:ext cx="2" cy="720"/>
                            <a:chOff x="2004" y="5413"/>
                            <a:chExt cx="2" cy="720"/>
                          </a:xfrm>
                        </wpg:grpSpPr>
                        <wps:wsp>
                          <wps:cNvPr id="2764" name="Freeform 839"/>
                          <wps:cNvSpPr>
                            <a:spLocks/>
                          </wps:cNvSpPr>
                          <wps:spPr bwMode="auto">
                            <a:xfrm>
                              <a:off x="200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5" name="Group 836"/>
                        <wpg:cNvGrpSpPr>
                          <a:grpSpLocks/>
                        </wpg:cNvGrpSpPr>
                        <wpg:grpSpPr bwMode="auto">
                          <a:xfrm>
                            <a:off x="2000" y="6138"/>
                            <a:ext cx="1450" cy="2"/>
                            <a:chOff x="2000" y="6138"/>
                            <a:chExt cx="1450" cy="2"/>
                          </a:xfrm>
                        </wpg:grpSpPr>
                        <wps:wsp>
                          <wps:cNvPr id="2766" name="Freeform 837"/>
                          <wps:cNvSpPr>
                            <a:spLocks/>
                          </wps:cNvSpPr>
                          <wps:spPr bwMode="auto">
                            <a:xfrm>
                              <a:off x="2000" y="613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7" name="Group 834"/>
                        <wpg:cNvGrpSpPr>
                          <a:grpSpLocks/>
                        </wpg:cNvGrpSpPr>
                        <wpg:grpSpPr bwMode="auto">
                          <a:xfrm>
                            <a:off x="3444" y="5413"/>
                            <a:ext cx="2" cy="720"/>
                            <a:chOff x="3444" y="5413"/>
                            <a:chExt cx="2" cy="720"/>
                          </a:xfrm>
                        </wpg:grpSpPr>
                        <wps:wsp>
                          <wps:cNvPr id="2768" name="Freeform 835"/>
                          <wps:cNvSpPr>
                            <a:spLocks/>
                          </wps:cNvSpPr>
                          <wps:spPr bwMode="auto">
                            <a:xfrm>
                              <a:off x="344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9" name="Group 828"/>
                        <wpg:cNvGrpSpPr>
                          <a:grpSpLocks/>
                        </wpg:cNvGrpSpPr>
                        <wpg:grpSpPr bwMode="auto">
                          <a:xfrm>
                            <a:off x="2708" y="4271"/>
                            <a:ext cx="7188" cy="1109"/>
                            <a:chOff x="2708" y="4271"/>
                            <a:chExt cx="7188" cy="1109"/>
                          </a:xfrm>
                        </wpg:grpSpPr>
                        <wps:wsp>
                          <wps:cNvPr id="2770" name="Freeform 833"/>
                          <wps:cNvSpPr>
                            <a:spLocks/>
                          </wps:cNvSpPr>
                          <wps:spPr bwMode="auto">
                            <a:xfrm>
                              <a:off x="2708" y="4290"/>
                              <a:ext cx="120" cy="1090"/>
                            </a:xfrm>
                            <a:custGeom>
                              <a:avLst/>
                              <a:gdLst>
                                <a:gd name="T0" fmla="+- 0 2758 2708"/>
                                <a:gd name="T1" fmla="*/ T0 w 120"/>
                                <a:gd name="T2" fmla="+- 0 5260 4290"/>
                                <a:gd name="T3" fmla="*/ 5260 h 1090"/>
                                <a:gd name="T4" fmla="+- 0 2708 2708"/>
                                <a:gd name="T5" fmla="*/ T4 w 120"/>
                                <a:gd name="T6" fmla="+- 0 5261 4290"/>
                                <a:gd name="T7" fmla="*/ 5261 h 1090"/>
                                <a:gd name="T8" fmla="+- 0 2770 2708"/>
                                <a:gd name="T9" fmla="*/ T8 w 120"/>
                                <a:gd name="T10" fmla="+- 0 5380 4290"/>
                                <a:gd name="T11" fmla="*/ 5380 h 1090"/>
                                <a:gd name="T12" fmla="+- 0 2813 2708"/>
                                <a:gd name="T13" fmla="*/ T12 w 120"/>
                                <a:gd name="T14" fmla="+- 0 5290 4290"/>
                                <a:gd name="T15" fmla="*/ 5290 h 1090"/>
                                <a:gd name="T16" fmla="+- 0 2763 2708"/>
                                <a:gd name="T17" fmla="*/ T16 w 120"/>
                                <a:gd name="T18" fmla="+- 0 5290 4290"/>
                                <a:gd name="T19" fmla="*/ 5290 h 1090"/>
                                <a:gd name="T20" fmla="+- 0 2759 2708"/>
                                <a:gd name="T21" fmla="*/ T20 w 120"/>
                                <a:gd name="T22" fmla="+- 0 5286 4290"/>
                                <a:gd name="T23" fmla="*/ 5286 h 1090"/>
                                <a:gd name="T24" fmla="+- 0 2759 2708"/>
                                <a:gd name="T25" fmla="*/ T24 w 120"/>
                                <a:gd name="T26" fmla="+- 0 5280 4290"/>
                                <a:gd name="T27" fmla="*/ 5280 h 1090"/>
                                <a:gd name="T28" fmla="+- 0 2758 2708"/>
                                <a:gd name="T29" fmla="*/ T28 w 120"/>
                                <a:gd name="T30" fmla="+- 0 5260 4290"/>
                                <a:gd name="T31" fmla="*/ 5260 h 109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90">
                                  <a:moveTo>
                                    <a:pt x="50" y="970"/>
                                  </a:moveTo>
                                  <a:lnTo>
                                    <a:pt x="0" y="971"/>
                                  </a:lnTo>
                                  <a:lnTo>
                                    <a:pt x="62" y="1090"/>
                                  </a:lnTo>
                                  <a:lnTo>
                                    <a:pt x="105" y="1000"/>
                                  </a:lnTo>
                                  <a:lnTo>
                                    <a:pt x="55" y="1000"/>
                                  </a:lnTo>
                                  <a:lnTo>
                                    <a:pt x="51" y="996"/>
                                  </a:lnTo>
                                  <a:lnTo>
                                    <a:pt x="51" y="990"/>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1" name="Freeform 832"/>
                          <wps:cNvSpPr>
                            <a:spLocks/>
                          </wps:cNvSpPr>
                          <wps:spPr bwMode="auto">
                            <a:xfrm>
                              <a:off x="2708" y="4290"/>
                              <a:ext cx="120" cy="1090"/>
                            </a:xfrm>
                            <a:custGeom>
                              <a:avLst/>
                              <a:gdLst>
                                <a:gd name="T0" fmla="+- 0 2778 2708"/>
                                <a:gd name="T1" fmla="*/ T0 w 120"/>
                                <a:gd name="T2" fmla="+- 0 5260 4290"/>
                                <a:gd name="T3" fmla="*/ 5260 h 1090"/>
                                <a:gd name="T4" fmla="+- 0 2758 2708"/>
                                <a:gd name="T5" fmla="*/ T4 w 120"/>
                                <a:gd name="T6" fmla="+- 0 5260 4290"/>
                                <a:gd name="T7" fmla="*/ 5260 h 1090"/>
                                <a:gd name="T8" fmla="+- 0 2759 2708"/>
                                <a:gd name="T9" fmla="*/ T8 w 120"/>
                                <a:gd name="T10" fmla="+- 0 5280 4290"/>
                                <a:gd name="T11" fmla="*/ 5280 h 1090"/>
                                <a:gd name="T12" fmla="+- 0 2759 2708"/>
                                <a:gd name="T13" fmla="*/ T12 w 120"/>
                                <a:gd name="T14" fmla="+- 0 5286 4290"/>
                                <a:gd name="T15" fmla="*/ 5286 h 1090"/>
                                <a:gd name="T16" fmla="+- 0 2763 2708"/>
                                <a:gd name="T17" fmla="*/ T16 w 120"/>
                                <a:gd name="T18" fmla="+- 0 5290 4290"/>
                                <a:gd name="T19" fmla="*/ 5290 h 1090"/>
                                <a:gd name="T20" fmla="+- 0 2774 2708"/>
                                <a:gd name="T21" fmla="*/ T20 w 120"/>
                                <a:gd name="T22" fmla="+- 0 5290 4290"/>
                                <a:gd name="T23" fmla="*/ 5290 h 1090"/>
                                <a:gd name="T24" fmla="+- 0 2778 2708"/>
                                <a:gd name="T25" fmla="*/ T24 w 120"/>
                                <a:gd name="T26" fmla="+- 0 5286 4290"/>
                                <a:gd name="T27" fmla="*/ 5286 h 1090"/>
                                <a:gd name="T28" fmla="+- 0 2779 2708"/>
                                <a:gd name="T29" fmla="*/ T28 w 120"/>
                                <a:gd name="T30" fmla="+- 0 5280 4290"/>
                                <a:gd name="T31" fmla="*/ 5280 h 1090"/>
                                <a:gd name="T32" fmla="+- 0 2778 2708"/>
                                <a:gd name="T33" fmla="*/ T32 w 120"/>
                                <a:gd name="T34" fmla="+- 0 5260 4290"/>
                                <a:gd name="T35" fmla="*/ 526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70" y="970"/>
                                  </a:moveTo>
                                  <a:lnTo>
                                    <a:pt x="50" y="970"/>
                                  </a:lnTo>
                                  <a:lnTo>
                                    <a:pt x="51" y="990"/>
                                  </a:lnTo>
                                  <a:lnTo>
                                    <a:pt x="51" y="996"/>
                                  </a:lnTo>
                                  <a:lnTo>
                                    <a:pt x="55" y="1000"/>
                                  </a:lnTo>
                                  <a:lnTo>
                                    <a:pt x="66" y="1000"/>
                                  </a:lnTo>
                                  <a:lnTo>
                                    <a:pt x="70" y="996"/>
                                  </a:lnTo>
                                  <a:lnTo>
                                    <a:pt x="71" y="990"/>
                                  </a:lnTo>
                                  <a:lnTo>
                                    <a:pt x="7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2" name="Freeform 831"/>
                          <wps:cNvSpPr>
                            <a:spLocks/>
                          </wps:cNvSpPr>
                          <wps:spPr bwMode="auto">
                            <a:xfrm>
                              <a:off x="2708" y="4290"/>
                              <a:ext cx="120" cy="1090"/>
                            </a:xfrm>
                            <a:custGeom>
                              <a:avLst/>
                              <a:gdLst>
                                <a:gd name="T0" fmla="+- 0 2828 2708"/>
                                <a:gd name="T1" fmla="*/ T0 w 120"/>
                                <a:gd name="T2" fmla="+- 0 5259 4290"/>
                                <a:gd name="T3" fmla="*/ 5259 h 1090"/>
                                <a:gd name="T4" fmla="+- 0 2778 2708"/>
                                <a:gd name="T5" fmla="*/ T4 w 120"/>
                                <a:gd name="T6" fmla="+- 0 5260 4290"/>
                                <a:gd name="T7" fmla="*/ 5260 h 1090"/>
                                <a:gd name="T8" fmla="+- 0 2778 2708"/>
                                <a:gd name="T9" fmla="*/ T8 w 120"/>
                                <a:gd name="T10" fmla="+- 0 5286 4290"/>
                                <a:gd name="T11" fmla="*/ 5286 h 1090"/>
                                <a:gd name="T12" fmla="+- 0 2774 2708"/>
                                <a:gd name="T13" fmla="*/ T12 w 120"/>
                                <a:gd name="T14" fmla="+- 0 5290 4290"/>
                                <a:gd name="T15" fmla="*/ 5290 h 1090"/>
                                <a:gd name="T16" fmla="+- 0 2813 2708"/>
                                <a:gd name="T17" fmla="*/ T16 w 120"/>
                                <a:gd name="T18" fmla="+- 0 5290 4290"/>
                                <a:gd name="T19" fmla="*/ 5290 h 1090"/>
                                <a:gd name="T20" fmla="+- 0 2828 2708"/>
                                <a:gd name="T21" fmla="*/ T20 w 120"/>
                                <a:gd name="T22" fmla="+- 0 5259 4290"/>
                                <a:gd name="T23" fmla="*/ 5259 h 1090"/>
                              </a:gdLst>
                              <a:ahLst/>
                              <a:cxnLst>
                                <a:cxn ang="0">
                                  <a:pos x="T1" y="T3"/>
                                </a:cxn>
                                <a:cxn ang="0">
                                  <a:pos x="T5" y="T7"/>
                                </a:cxn>
                                <a:cxn ang="0">
                                  <a:pos x="T9" y="T11"/>
                                </a:cxn>
                                <a:cxn ang="0">
                                  <a:pos x="T13" y="T15"/>
                                </a:cxn>
                                <a:cxn ang="0">
                                  <a:pos x="T17" y="T19"/>
                                </a:cxn>
                                <a:cxn ang="0">
                                  <a:pos x="T21" y="T23"/>
                                </a:cxn>
                              </a:cxnLst>
                              <a:rect l="0" t="0" r="r" b="b"/>
                              <a:pathLst>
                                <a:path w="120" h="1090">
                                  <a:moveTo>
                                    <a:pt x="120" y="969"/>
                                  </a:moveTo>
                                  <a:lnTo>
                                    <a:pt x="70" y="970"/>
                                  </a:lnTo>
                                  <a:lnTo>
                                    <a:pt x="70" y="996"/>
                                  </a:lnTo>
                                  <a:lnTo>
                                    <a:pt x="66" y="1000"/>
                                  </a:lnTo>
                                  <a:lnTo>
                                    <a:pt x="105" y="1000"/>
                                  </a:lnTo>
                                  <a:lnTo>
                                    <a:pt x="120" y="9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3" name="Freeform 830"/>
                          <wps:cNvSpPr>
                            <a:spLocks/>
                          </wps:cNvSpPr>
                          <wps:spPr bwMode="auto">
                            <a:xfrm>
                              <a:off x="2708" y="4290"/>
                              <a:ext cx="120" cy="1090"/>
                            </a:xfrm>
                            <a:custGeom>
                              <a:avLst/>
                              <a:gdLst>
                                <a:gd name="T0" fmla="+- 0 2759 2708"/>
                                <a:gd name="T1" fmla="*/ T0 w 120"/>
                                <a:gd name="T2" fmla="+- 0 4290 4290"/>
                                <a:gd name="T3" fmla="*/ 4290 h 1090"/>
                                <a:gd name="T4" fmla="+- 0 2748 2708"/>
                                <a:gd name="T5" fmla="*/ T4 w 120"/>
                                <a:gd name="T6" fmla="+- 0 4290 4290"/>
                                <a:gd name="T7" fmla="*/ 4290 h 1090"/>
                                <a:gd name="T8" fmla="+- 0 2744 2708"/>
                                <a:gd name="T9" fmla="*/ T8 w 120"/>
                                <a:gd name="T10" fmla="+- 0 4295 4290"/>
                                <a:gd name="T11" fmla="*/ 4295 h 1090"/>
                                <a:gd name="T12" fmla="+- 0 2744 2708"/>
                                <a:gd name="T13" fmla="*/ T12 w 120"/>
                                <a:gd name="T14" fmla="+- 0 4300 4290"/>
                                <a:gd name="T15" fmla="*/ 4300 h 1090"/>
                                <a:gd name="T16" fmla="+- 0 2758 2708"/>
                                <a:gd name="T17" fmla="*/ T16 w 120"/>
                                <a:gd name="T18" fmla="+- 0 5260 4290"/>
                                <a:gd name="T19" fmla="*/ 5260 h 1090"/>
                                <a:gd name="T20" fmla="+- 0 2778 2708"/>
                                <a:gd name="T21" fmla="*/ T20 w 120"/>
                                <a:gd name="T22" fmla="+- 0 5260 4290"/>
                                <a:gd name="T23" fmla="*/ 5260 h 1090"/>
                                <a:gd name="T24" fmla="+- 0 2764 2708"/>
                                <a:gd name="T25" fmla="*/ T24 w 120"/>
                                <a:gd name="T26" fmla="+- 0 4300 4290"/>
                                <a:gd name="T27" fmla="*/ 4300 h 1090"/>
                                <a:gd name="T28" fmla="+- 0 2764 2708"/>
                                <a:gd name="T29" fmla="*/ T28 w 120"/>
                                <a:gd name="T30" fmla="+- 0 4295 4290"/>
                                <a:gd name="T31" fmla="*/ 4295 h 1090"/>
                                <a:gd name="T32" fmla="+- 0 2759 2708"/>
                                <a:gd name="T33" fmla="*/ T32 w 120"/>
                                <a:gd name="T34" fmla="+- 0 4290 4290"/>
                                <a:gd name="T35" fmla="*/ 429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51" y="0"/>
                                  </a:moveTo>
                                  <a:lnTo>
                                    <a:pt x="40" y="0"/>
                                  </a:lnTo>
                                  <a:lnTo>
                                    <a:pt x="36" y="5"/>
                                  </a:lnTo>
                                  <a:lnTo>
                                    <a:pt x="36" y="10"/>
                                  </a:lnTo>
                                  <a:lnTo>
                                    <a:pt x="50" y="970"/>
                                  </a:lnTo>
                                  <a:lnTo>
                                    <a:pt x="70" y="970"/>
                                  </a:lnTo>
                                  <a:lnTo>
                                    <a:pt x="56" y="10"/>
                                  </a:lnTo>
                                  <a:lnTo>
                                    <a:pt x="56" y="5"/>
                                  </a:lnTo>
                                  <a:lnTo>
                                    <a:pt x="5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74" name="Picture 8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8441" y="4271"/>
                              <a:ext cx="1455" cy="65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775" name="Group 824"/>
                        <wpg:cNvGrpSpPr>
                          <a:grpSpLocks/>
                        </wpg:cNvGrpSpPr>
                        <wpg:grpSpPr bwMode="auto">
                          <a:xfrm>
                            <a:off x="2499" y="6120"/>
                            <a:ext cx="120" cy="370"/>
                            <a:chOff x="2499" y="6120"/>
                            <a:chExt cx="120" cy="370"/>
                          </a:xfrm>
                        </wpg:grpSpPr>
                        <wps:wsp>
                          <wps:cNvPr id="2776" name="Freeform 827"/>
                          <wps:cNvSpPr>
                            <a:spLocks/>
                          </wps:cNvSpPr>
                          <wps:spPr bwMode="auto">
                            <a:xfrm>
                              <a:off x="2499" y="6120"/>
                              <a:ext cx="120" cy="370"/>
                            </a:xfrm>
                            <a:custGeom>
                              <a:avLst/>
                              <a:gdLst>
                                <a:gd name="T0" fmla="+- 0 2549 2499"/>
                                <a:gd name="T1" fmla="*/ T0 w 120"/>
                                <a:gd name="T2" fmla="+- 0 6370 6120"/>
                                <a:gd name="T3" fmla="*/ 6370 h 370"/>
                                <a:gd name="T4" fmla="+- 0 2499 2499"/>
                                <a:gd name="T5" fmla="*/ T4 w 120"/>
                                <a:gd name="T6" fmla="+- 0 6370 6120"/>
                                <a:gd name="T7" fmla="*/ 6370 h 370"/>
                                <a:gd name="T8" fmla="+- 0 2559 2499"/>
                                <a:gd name="T9" fmla="*/ T8 w 120"/>
                                <a:gd name="T10" fmla="+- 0 6490 6120"/>
                                <a:gd name="T11" fmla="*/ 6490 h 370"/>
                                <a:gd name="T12" fmla="+- 0 2604 2499"/>
                                <a:gd name="T13" fmla="*/ T12 w 120"/>
                                <a:gd name="T14" fmla="+- 0 6400 6120"/>
                                <a:gd name="T15" fmla="*/ 6400 h 370"/>
                                <a:gd name="T16" fmla="+- 0 2553 2499"/>
                                <a:gd name="T17" fmla="*/ T16 w 120"/>
                                <a:gd name="T18" fmla="+- 0 6400 6120"/>
                                <a:gd name="T19" fmla="*/ 6400 h 370"/>
                                <a:gd name="T20" fmla="+- 0 2549 2499"/>
                                <a:gd name="T21" fmla="*/ T20 w 120"/>
                                <a:gd name="T22" fmla="+- 0 6396 6120"/>
                                <a:gd name="T23" fmla="*/ 6396 h 370"/>
                                <a:gd name="T24" fmla="+- 0 2549 2499"/>
                                <a:gd name="T25" fmla="*/ T24 w 120"/>
                                <a:gd name="T26" fmla="+- 0 6370 6120"/>
                                <a:gd name="T27" fmla="*/ 63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7" name="Freeform 826"/>
                          <wps:cNvSpPr>
                            <a:spLocks/>
                          </wps:cNvSpPr>
                          <wps:spPr bwMode="auto">
                            <a:xfrm>
                              <a:off x="2499" y="6120"/>
                              <a:ext cx="120" cy="370"/>
                            </a:xfrm>
                            <a:custGeom>
                              <a:avLst/>
                              <a:gdLst>
                                <a:gd name="T0" fmla="+- 0 2565 2499"/>
                                <a:gd name="T1" fmla="*/ T0 w 120"/>
                                <a:gd name="T2" fmla="+- 0 6120 6120"/>
                                <a:gd name="T3" fmla="*/ 6120 h 370"/>
                                <a:gd name="T4" fmla="+- 0 2553 2499"/>
                                <a:gd name="T5" fmla="*/ T4 w 120"/>
                                <a:gd name="T6" fmla="+- 0 6120 6120"/>
                                <a:gd name="T7" fmla="*/ 6120 h 370"/>
                                <a:gd name="T8" fmla="+- 0 2549 2499"/>
                                <a:gd name="T9" fmla="*/ T8 w 120"/>
                                <a:gd name="T10" fmla="+- 0 6125 6120"/>
                                <a:gd name="T11" fmla="*/ 6125 h 370"/>
                                <a:gd name="T12" fmla="+- 0 2549 2499"/>
                                <a:gd name="T13" fmla="*/ T12 w 120"/>
                                <a:gd name="T14" fmla="+- 0 6396 6120"/>
                                <a:gd name="T15" fmla="*/ 6396 h 370"/>
                                <a:gd name="T16" fmla="+- 0 2553 2499"/>
                                <a:gd name="T17" fmla="*/ T16 w 120"/>
                                <a:gd name="T18" fmla="+- 0 6400 6120"/>
                                <a:gd name="T19" fmla="*/ 6400 h 370"/>
                                <a:gd name="T20" fmla="+- 0 2565 2499"/>
                                <a:gd name="T21" fmla="*/ T20 w 120"/>
                                <a:gd name="T22" fmla="+- 0 6400 6120"/>
                                <a:gd name="T23" fmla="*/ 6400 h 370"/>
                                <a:gd name="T24" fmla="+- 0 2569 2499"/>
                                <a:gd name="T25" fmla="*/ T24 w 120"/>
                                <a:gd name="T26" fmla="+- 0 6396 6120"/>
                                <a:gd name="T27" fmla="*/ 6396 h 370"/>
                                <a:gd name="T28" fmla="+- 0 2569 2499"/>
                                <a:gd name="T29" fmla="*/ T28 w 120"/>
                                <a:gd name="T30" fmla="+- 0 6125 6120"/>
                                <a:gd name="T31" fmla="*/ 6125 h 370"/>
                                <a:gd name="T32" fmla="+- 0 2565 2499"/>
                                <a:gd name="T33" fmla="*/ T32 w 120"/>
                                <a:gd name="T34" fmla="+- 0 6120 6120"/>
                                <a:gd name="T35" fmla="*/ 612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8" name="Freeform 825"/>
                          <wps:cNvSpPr>
                            <a:spLocks/>
                          </wps:cNvSpPr>
                          <wps:spPr bwMode="auto">
                            <a:xfrm>
                              <a:off x="2499" y="6120"/>
                              <a:ext cx="120" cy="370"/>
                            </a:xfrm>
                            <a:custGeom>
                              <a:avLst/>
                              <a:gdLst>
                                <a:gd name="T0" fmla="+- 0 2619 2499"/>
                                <a:gd name="T1" fmla="*/ T0 w 120"/>
                                <a:gd name="T2" fmla="+- 0 6370 6120"/>
                                <a:gd name="T3" fmla="*/ 6370 h 370"/>
                                <a:gd name="T4" fmla="+- 0 2569 2499"/>
                                <a:gd name="T5" fmla="*/ T4 w 120"/>
                                <a:gd name="T6" fmla="+- 0 6370 6120"/>
                                <a:gd name="T7" fmla="*/ 6370 h 370"/>
                                <a:gd name="T8" fmla="+- 0 2569 2499"/>
                                <a:gd name="T9" fmla="*/ T8 w 120"/>
                                <a:gd name="T10" fmla="+- 0 6396 6120"/>
                                <a:gd name="T11" fmla="*/ 6396 h 370"/>
                                <a:gd name="T12" fmla="+- 0 2565 2499"/>
                                <a:gd name="T13" fmla="*/ T12 w 120"/>
                                <a:gd name="T14" fmla="+- 0 6400 6120"/>
                                <a:gd name="T15" fmla="*/ 6400 h 370"/>
                                <a:gd name="T16" fmla="+- 0 2604 2499"/>
                                <a:gd name="T17" fmla="*/ T16 w 120"/>
                                <a:gd name="T18" fmla="+- 0 6400 6120"/>
                                <a:gd name="T19" fmla="*/ 6400 h 370"/>
                                <a:gd name="T20" fmla="+- 0 2619 2499"/>
                                <a:gd name="T21" fmla="*/ T20 w 120"/>
                                <a:gd name="T22" fmla="+- 0 6370 6120"/>
                                <a:gd name="T23" fmla="*/ 637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79" name="Group 822"/>
                        <wpg:cNvGrpSpPr>
                          <a:grpSpLocks/>
                        </wpg:cNvGrpSpPr>
                        <wpg:grpSpPr bwMode="auto">
                          <a:xfrm>
                            <a:off x="7798" y="36"/>
                            <a:ext cx="3180" cy="1036"/>
                            <a:chOff x="7798" y="36"/>
                            <a:chExt cx="3180" cy="1036"/>
                          </a:xfrm>
                        </wpg:grpSpPr>
                        <wps:wsp>
                          <wps:cNvPr id="2780" name="Freeform 823"/>
                          <wps:cNvSpPr>
                            <a:spLocks/>
                          </wps:cNvSpPr>
                          <wps:spPr bwMode="auto">
                            <a:xfrm>
                              <a:off x="7798" y="36"/>
                              <a:ext cx="3180" cy="1036"/>
                            </a:xfrm>
                            <a:custGeom>
                              <a:avLst/>
                              <a:gdLst>
                                <a:gd name="T0" fmla="+- 0 9258 7798"/>
                                <a:gd name="T1" fmla="*/ T0 w 3180"/>
                                <a:gd name="T2" fmla="+- 0 38 36"/>
                                <a:gd name="T3" fmla="*/ 38 h 1036"/>
                                <a:gd name="T4" fmla="+- 0 9006 7798"/>
                                <a:gd name="T5" fmla="*/ T4 w 3180"/>
                                <a:gd name="T6" fmla="+- 0 51 36"/>
                                <a:gd name="T7" fmla="*/ 51 h 1036"/>
                                <a:gd name="T8" fmla="+- 0 8769 7798"/>
                                <a:gd name="T9" fmla="*/ T8 w 3180"/>
                                <a:gd name="T10" fmla="+- 0 77 36"/>
                                <a:gd name="T11" fmla="*/ 77 h 1036"/>
                                <a:gd name="T12" fmla="+- 0 8550 7798"/>
                                <a:gd name="T13" fmla="*/ T12 w 3180"/>
                                <a:gd name="T14" fmla="+- 0 114 36"/>
                                <a:gd name="T15" fmla="*/ 114 h 1036"/>
                                <a:gd name="T16" fmla="+- 0 8353 7798"/>
                                <a:gd name="T17" fmla="*/ T16 w 3180"/>
                                <a:gd name="T18" fmla="+- 0 161 36"/>
                                <a:gd name="T19" fmla="*/ 161 h 1036"/>
                                <a:gd name="T20" fmla="+- 0 8181 7798"/>
                                <a:gd name="T21" fmla="*/ T20 w 3180"/>
                                <a:gd name="T22" fmla="+- 0 217 36"/>
                                <a:gd name="T23" fmla="*/ 217 h 1036"/>
                                <a:gd name="T24" fmla="+- 0 8036 7798"/>
                                <a:gd name="T25" fmla="*/ T24 w 3180"/>
                                <a:gd name="T26" fmla="+- 0 281 36"/>
                                <a:gd name="T27" fmla="*/ 281 h 1036"/>
                                <a:gd name="T28" fmla="+- 0 7923 7798"/>
                                <a:gd name="T29" fmla="*/ T28 w 3180"/>
                                <a:gd name="T30" fmla="+- 0 353 36"/>
                                <a:gd name="T31" fmla="*/ 353 h 1036"/>
                                <a:gd name="T32" fmla="+- 0 7803 7798"/>
                                <a:gd name="T33" fmla="*/ T32 w 3180"/>
                                <a:gd name="T34" fmla="+- 0 512 36"/>
                                <a:gd name="T35" fmla="*/ 512 h 1036"/>
                                <a:gd name="T36" fmla="+- 0 7803 7798"/>
                                <a:gd name="T37" fmla="*/ T36 w 3180"/>
                                <a:gd name="T38" fmla="+- 0 597 36"/>
                                <a:gd name="T39" fmla="*/ 597 h 1036"/>
                                <a:gd name="T40" fmla="+- 0 7923 7798"/>
                                <a:gd name="T41" fmla="*/ T40 w 3180"/>
                                <a:gd name="T42" fmla="+- 0 756 36"/>
                                <a:gd name="T43" fmla="*/ 756 h 1036"/>
                                <a:gd name="T44" fmla="+- 0 8036 7798"/>
                                <a:gd name="T45" fmla="*/ T44 w 3180"/>
                                <a:gd name="T46" fmla="+- 0 827 36"/>
                                <a:gd name="T47" fmla="*/ 827 h 1036"/>
                                <a:gd name="T48" fmla="+- 0 8181 7798"/>
                                <a:gd name="T49" fmla="*/ T48 w 3180"/>
                                <a:gd name="T50" fmla="+- 0 891 36"/>
                                <a:gd name="T51" fmla="*/ 891 h 1036"/>
                                <a:gd name="T52" fmla="+- 0 8353 7798"/>
                                <a:gd name="T53" fmla="*/ T52 w 3180"/>
                                <a:gd name="T54" fmla="+- 0 947 36"/>
                                <a:gd name="T55" fmla="*/ 947 h 1036"/>
                                <a:gd name="T56" fmla="+- 0 8550 7798"/>
                                <a:gd name="T57" fmla="*/ T56 w 3180"/>
                                <a:gd name="T58" fmla="+- 0 995 36"/>
                                <a:gd name="T59" fmla="*/ 995 h 1036"/>
                                <a:gd name="T60" fmla="+- 0 8769 7798"/>
                                <a:gd name="T61" fmla="*/ T60 w 3180"/>
                                <a:gd name="T62" fmla="+- 0 1031 36"/>
                                <a:gd name="T63" fmla="*/ 1031 h 1036"/>
                                <a:gd name="T64" fmla="+- 0 9006 7798"/>
                                <a:gd name="T65" fmla="*/ T64 w 3180"/>
                                <a:gd name="T66" fmla="+- 0 1057 36"/>
                                <a:gd name="T67" fmla="*/ 1057 h 1036"/>
                                <a:gd name="T68" fmla="+- 0 9258 7798"/>
                                <a:gd name="T69" fmla="*/ T68 w 3180"/>
                                <a:gd name="T70" fmla="+- 0 1070 36"/>
                                <a:gd name="T71" fmla="*/ 1070 h 1036"/>
                                <a:gd name="T72" fmla="+- 0 9518 7798"/>
                                <a:gd name="T73" fmla="*/ T72 w 3180"/>
                                <a:gd name="T74" fmla="+- 0 1070 36"/>
                                <a:gd name="T75" fmla="*/ 1070 h 1036"/>
                                <a:gd name="T76" fmla="+- 0 9770 7798"/>
                                <a:gd name="T77" fmla="*/ T76 w 3180"/>
                                <a:gd name="T78" fmla="+- 0 1057 36"/>
                                <a:gd name="T79" fmla="*/ 1057 h 1036"/>
                                <a:gd name="T80" fmla="+- 0 10007 7798"/>
                                <a:gd name="T81" fmla="*/ T80 w 3180"/>
                                <a:gd name="T82" fmla="+- 0 1031 36"/>
                                <a:gd name="T83" fmla="*/ 1031 h 1036"/>
                                <a:gd name="T84" fmla="+- 0 10226 7798"/>
                                <a:gd name="T85" fmla="*/ T84 w 3180"/>
                                <a:gd name="T86" fmla="+- 0 995 36"/>
                                <a:gd name="T87" fmla="*/ 995 h 1036"/>
                                <a:gd name="T88" fmla="+- 0 10423 7798"/>
                                <a:gd name="T89" fmla="*/ T88 w 3180"/>
                                <a:gd name="T90" fmla="+- 0 947 36"/>
                                <a:gd name="T91" fmla="*/ 947 h 1036"/>
                                <a:gd name="T92" fmla="+- 0 10595 7798"/>
                                <a:gd name="T93" fmla="*/ T92 w 3180"/>
                                <a:gd name="T94" fmla="+- 0 891 36"/>
                                <a:gd name="T95" fmla="*/ 891 h 1036"/>
                                <a:gd name="T96" fmla="+- 0 10740 7798"/>
                                <a:gd name="T97" fmla="*/ T96 w 3180"/>
                                <a:gd name="T98" fmla="+- 0 827 36"/>
                                <a:gd name="T99" fmla="*/ 827 h 1036"/>
                                <a:gd name="T100" fmla="+- 0 10853 7798"/>
                                <a:gd name="T101" fmla="*/ T100 w 3180"/>
                                <a:gd name="T102" fmla="+- 0 756 36"/>
                                <a:gd name="T103" fmla="*/ 756 h 1036"/>
                                <a:gd name="T104" fmla="+- 0 10973 7798"/>
                                <a:gd name="T105" fmla="*/ T104 w 3180"/>
                                <a:gd name="T106" fmla="+- 0 597 36"/>
                                <a:gd name="T107" fmla="*/ 597 h 1036"/>
                                <a:gd name="T108" fmla="+- 0 10973 7798"/>
                                <a:gd name="T109" fmla="*/ T108 w 3180"/>
                                <a:gd name="T110" fmla="+- 0 512 36"/>
                                <a:gd name="T111" fmla="*/ 512 h 1036"/>
                                <a:gd name="T112" fmla="+- 0 10853 7798"/>
                                <a:gd name="T113" fmla="*/ T112 w 3180"/>
                                <a:gd name="T114" fmla="+- 0 353 36"/>
                                <a:gd name="T115" fmla="*/ 353 h 1036"/>
                                <a:gd name="T116" fmla="+- 0 10740 7798"/>
                                <a:gd name="T117" fmla="*/ T116 w 3180"/>
                                <a:gd name="T118" fmla="+- 0 281 36"/>
                                <a:gd name="T119" fmla="*/ 281 h 1036"/>
                                <a:gd name="T120" fmla="+- 0 10595 7798"/>
                                <a:gd name="T121" fmla="*/ T120 w 3180"/>
                                <a:gd name="T122" fmla="+- 0 217 36"/>
                                <a:gd name="T123" fmla="*/ 217 h 1036"/>
                                <a:gd name="T124" fmla="+- 0 10423 7798"/>
                                <a:gd name="T125" fmla="*/ T124 w 3180"/>
                                <a:gd name="T126" fmla="+- 0 161 36"/>
                                <a:gd name="T127" fmla="*/ 161 h 1036"/>
                                <a:gd name="T128" fmla="+- 0 10226 7798"/>
                                <a:gd name="T129" fmla="*/ T128 w 3180"/>
                                <a:gd name="T130" fmla="+- 0 114 36"/>
                                <a:gd name="T131" fmla="*/ 114 h 1036"/>
                                <a:gd name="T132" fmla="+- 0 10007 7798"/>
                                <a:gd name="T133" fmla="*/ T132 w 3180"/>
                                <a:gd name="T134" fmla="+- 0 77 36"/>
                                <a:gd name="T135" fmla="*/ 77 h 1036"/>
                                <a:gd name="T136" fmla="+- 0 9770 7798"/>
                                <a:gd name="T137" fmla="*/ T136 w 3180"/>
                                <a:gd name="T138" fmla="+- 0 51 36"/>
                                <a:gd name="T139" fmla="*/ 51 h 1036"/>
                                <a:gd name="T140" fmla="+- 0 9518 7798"/>
                                <a:gd name="T141" fmla="*/ T140 w 3180"/>
                                <a:gd name="T142" fmla="+- 0 38 36"/>
                                <a:gd name="T143" fmla="*/ 38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7"/>
                                  </a:lnTo>
                                  <a:lnTo>
                                    <a:pt x="971" y="41"/>
                                  </a:lnTo>
                                  <a:lnTo>
                                    <a:pt x="859" y="58"/>
                                  </a:lnTo>
                                  <a:lnTo>
                                    <a:pt x="752" y="78"/>
                                  </a:lnTo>
                                  <a:lnTo>
                                    <a:pt x="651" y="100"/>
                                  </a:lnTo>
                                  <a:lnTo>
                                    <a:pt x="555" y="125"/>
                                  </a:lnTo>
                                  <a:lnTo>
                                    <a:pt x="466" y="152"/>
                                  </a:lnTo>
                                  <a:lnTo>
                                    <a:pt x="383" y="181"/>
                                  </a:lnTo>
                                  <a:lnTo>
                                    <a:pt x="307" y="212"/>
                                  </a:lnTo>
                                  <a:lnTo>
                                    <a:pt x="238" y="245"/>
                                  </a:lnTo>
                                  <a:lnTo>
                                    <a:pt x="177" y="280"/>
                                  </a:lnTo>
                                  <a:lnTo>
                                    <a:pt x="125" y="317"/>
                                  </a:lnTo>
                                  <a:lnTo>
                                    <a:pt x="46" y="394"/>
                                  </a:lnTo>
                                  <a:lnTo>
                                    <a:pt x="5" y="476"/>
                                  </a:lnTo>
                                  <a:lnTo>
                                    <a:pt x="0" y="518"/>
                                  </a:lnTo>
                                  <a:lnTo>
                                    <a:pt x="5" y="561"/>
                                  </a:lnTo>
                                  <a:lnTo>
                                    <a:pt x="46" y="643"/>
                                  </a:lnTo>
                                  <a:lnTo>
                                    <a:pt x="125" y="720"/>
                                  </a:lnTo>
                                  <a:lnTo>
                                    <a:pt x="177" y="756"/>
                                  </a:lnTo>
                                  <a:lnTo>
                                    <a:pt x="238" y="791"/>
                                  </a:lnTo>
                                  <a:lnTo>
                                    <a:pt x="307" y="824"/>
                                  </a:lnTo>
                                  <a:lnTo>
                                    <a:pt x="383" y="855"/>
                                  </a:lnTo>
                                  <a:lnTo>
                                    <a:pt x="466" y="884"/>
                                  </a:lnTo>
                                  <a:lnTo>
                                    <a:pt x="555" y="911"/>
                                  </a:lnTo>
                                  <a:lnTo>
                                    <a:pt x="651" y="936"/>
                                  </a:lnTo>
                                  <a:lnTo>
                                    <a:pt x="752" y="959"/>
                                  </a:lnTo>
                                  <a:lnTo>
                                    <a:pt x="859" y="978"/>
                                  </a:lnTo>
                                  <a:lnTo>
                                    <a:pt x="971" y="995"/>
                                  </a:lnTo>
                                  <a:lnTo>
                                    <a:pt x="1087" y="1010"/>
                                  </a:lnTo>
                                  <a:lnTo>
                                    <a:pt x="1208" y="1021"/>
                                  </a:lnTo>
                                  <a:lnTo>
                                    <a:pt x="1332" y="1029"/>
                                  </a:lnTo>
                                  <a:lnTo>
                                    <a:pt x="1460" y="1034"/>
                                  </a:lnTo>
                                  <a:lnTo>
                                    <a:pt x="1590" y="1036"/>
                                  </a:lnTo>
                                  <a:lnTo>
                                    <a:pt x="1720" y="1034"/>
                                  </a:lnTo>
                                  <a:lnTo>
                                    <a:pt x="1848" y="1029"/>
                                  </a:lnTo>
                                  <a:lnTo>
                                    <a:pt x="1972" y="1021"/>
                                  </a:lnTo>
                                  <a:lnTo>
                                    <a:pt x="2093" y="1010"/>
                                  </a:lnTo>
                                  <a:lnTo>
                                    <a:pt x="2209" y="995"/>
                                  </a:lnTo>
                                  <a:lnTo>
                                    <a:pt x="2321" y="978"/>
                                  </a:lnTo>
                                  <a:lnTo>
                                    <a:pt x="2428" y="959"/>
                                  </a:lnTo>
                                  <a:lnTo>
                                    <a:pt x="2529" y="936"/>
                                  </a:lnTo>
                                  <a:lnTo>
                                    <a:pt x="2625" y="911"/>
                                  </a:lnTo>
                                  <a:lnTo>
                                    <a:pt x="2714" y="884"/>
                                  </a:lnTo>
                                  <a:lnTo>
                                    <a:pt x="2797" y="855"/>
                                  </a:lnTo>
                                  <a:lnTo>
                                    <a:pt x="2873" y="824"/>
                                  </a:lnTo>
                                  <a:lnTo>
                                    <a:pt x="2942" y="791"/>
                                  </a:lnTo>
                                  <a:lnTo>
                                    <a:pt x="3003" y="756"/>
                                  </a:lnTo>
                                  <a:lnTo>
                                    <a:pt x="3055" y="720"/>
                                  </a:lnTo>
                                  <a:lnTo>
                                    <a:pt x="3134" y="643"/>
                                  </a:lnTo>
                                  <a:lnTo>
                                    <a:pt x="3175" y="561"/>
                                  </a:lnTo>
                                  <a:lnTo>
                                    <a:pt x="3180" y="518"/>
                                  </a:lnTo>
                                  <a:lnTo>
                                    <a:pt x="3175" y="476"/>
                                  </a:lnTo>
                                  <a:lnTo>
                                    <a:pt x="3134" y="394"/>
                                  </a:lnTo>
                                  <a:lnTo>
                                    <a:pt x="3055" y="317"/>
                                  </a:lnTo>
                                  <a:lnTo>
                                    <a:pt x="3003" y="280"/>
                                  </a:lnTo>
                                  <a:lnTo>
                                    <a:pt x="2942" y="245"/>
                                  </a:lnTo>
                                  <a:lnTo>
                                    <a:pt x="2873" y="212"/>
                                  </a:lnTo>
                                  <a:lnTo>
                                    <a:pt x="2797" y="181"/>
                                  </a:lnTo>
                                  <a:lnTo>
                                    <a:pt x="2714" y="152"/>
                                  </a:lnTo>
                                  <a:lnTo>
                                    <a:pt x="2625" y="125"/>
                                  </a:lnTo>
                                  <a:lnTo>
                                    <a:pt x="2529" y="100"/>
                                  </a:lnTo>
                                  <a:lnTo>
                                    <a:pt x="2428" y="78"/>
                                  </a:lnTo>
                                  <a:lnTo>
                                    <a:pt x="2321" y="58"/>
                                  </a:lnTo>
                                  <a:lnTo>
                                    <a:pt x="2209" y="41"/>
                                  </a:lnTo>
                                  <a:lnTo>
                                    <a:pt x="2093" y="27"/>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E9FEDC" id="Group 821" o:spid="_x0000_s1026" style="position:absolute;margin-left:90.6pt;margin-top:19.95pt;width:464.9pt;height:322.7pt;z-index:-251683328;mso-position-horizontal-relative:page" coordorigin="2000,36" coordsize="8978,6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">
                <v:group id="Group 890" o:spid="_x0000_s1027" style="position:absolute;left:3440;top:1805;width:3971;height:2" coordorigin="3440,180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">
                  <v:shape id="Freeform 891" o:spid="_x0000_s1028" style="position:absolute;left:3440;top:180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" path="m,l3970,e" filled="f" strokeweight=".58pt">
                    <v:path arrowok="t" o:connecttype="custom" o:connectlocs="0,0;3970,0" o:connectangles="0,0"/>
                  </v:shape>
                </v:group>
                <v:group id="Group 888" o:spid="_x0000_s1029" style="position:absolute;left:3444;top:1810;width:2;height:1080" coordorigin="3444,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">
                  <v:shape id="Freeform 889" o:spid="_x0000_s1030" style="position:absolute;left:3444;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" path="m,l,1080e" filled="f" strokeweight=".58pt">
                    <v:path arrowok="t" o:connecttype="custom" o:connectlocs="0,1810;0,2890" o:connectangles="0,0"/>
                  </v:shape>
                </v:group>
                <v:group id="Group 886" o:spid="_x0000_s1031" style="position:absolute;left:3440;top:2895;width:3971;height:2" coordorigin="3440,289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">
                  <v:shape id="Freeform 887" o:spid="_x0000_s1032" style="position:absolute;left:3440;top:289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" path="m,l3970,e" filled="f" strokeweight=".58pt">
                    <v:path arrowok="t" o:connecttype="custom" o:connectlocs="0,0;3970,0" o:connectangles="0,0"/>
                  </v:shape>
                </v:group>
                <v:group id="Group 884" o:spid="_x0000_s1033" style="position:absolute;left:7405;top:1810;width:2;height:1080" coordorigin="7405,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">
                  <v:shape id="Freeform 885" o:spid="_x0000_s1034" style="position:absolute;left:7405;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" path="m,l,1080e" filled="f" strokeweight=".58pt">
                    <v:path arrowok="t" o:connecttype="custom" o:connectlocs="0,1810;0,2890" o:connectangles="0,0"/>
                  </v:shape>
                </v:group>
                <v:group id="Group 882" o:spid="_x0000_s1035" style="position:absolute;left:2754;top:3220;width:6300;height:2" coordorigin="2754,3220"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">
                  <v:shape id="Freeform 883" o:spid="_x0000_s1036" style="position:absolute;left:2754;top:3220;width:6300;height:2;visibility:visible;mso-wrap-style:square;v-text-anchor:top"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" path="m,l6300,e" filled="f">
                    <v:path arrowok="t" o:connecttype="custom" o:connectlocs="0,0;6300,0" o:connectangles="0,0"/>
                  </v:shape>
                </v:group>
                <v:group id="Group 880" o:spid="_x0000_s1037" style="position:absolute;left:5454;top:2875;width:2;height:360" coordorigin="5454,2875"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">
                  <v:shape id="Freeform 881" o:spid="_x0000_s1038" style="position:absolute;left:5454;top:2875;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" path="m,l,360e" filled="f">
                    <v:path arrowok="t" o:connecttype="custom" o:connectlocs="0,2875;0,3235" o:connectangles="0,0"/>
                  </v:shape>
                </v:group>
                <v:group id="Group 878" o:spid="_x0000_s1039" style="position:absolute;left:2153;top:3951;width:1270;height:2" coordorigin="2153,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">
                  <v:shape id="Freeform 879" o:spid="_x0000_s1040" style="position:absolute;left:2153;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" path="m,l1270,e" filled="f" strokeweight=".23814mm">
                    <v:path arrowok="t" o:connecttype="custom" o:connectlocs="0,0;1270,0" o:connectangles="0,0"/>
                  </v:shape>
                </v:group>
                <v:group id="Group 876" o:spid="_x0000_s1041" style="position:absolute;left:2158;top:3954;width:2;height:360" coordorigin="215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shape id="Freeform 877" o:spid="_x0000_s1042" style="position:absolute;left:215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" path="m,l,360e" filled="f" strokeweight=".58pt">
                    <v:path arrowok="t" o:connecttype="custom" o:connectlocs="0,3954;0,4314" o:connectangles="0,0"/>
                  </v:shape>
                </v:group>
                <v:group id="Group 874" o:spid="_x0000_s1043" style="position:absolute;left:2153;top:4316;width:1270;height:2" coordorigin="2153,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">
                  <v:shape id="Freeform 875" o:spid="_x0000_s1044" style="position:absolute;left:2153;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" path="m,l1270,e" filled="f" strokeweight=".23811mm">
                    <v:path arrowok="t" o:connecttype="custom" o:connectlocs="0,0;1270,0" o:connectangles="0,0"/>
                  </v:shape>
                </v:group>
                <v:group id="Group 872" o:spid="_x0000_s1045" style="position:absolute;left:3418;top:3954;width:2;height:360" coordorigin="341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">
                  <v:shape id="Freeform 873" o:spid="_x0000_s1046" style="position:absolute;left:341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" path="m,l,360e" filled="f" strokeweight=".58pt">
                    <v:path arrowok="t" o:connecttype="custom" o:connectlocs="0,3954;0,4314" o:connectangles="0,0"/>
                  </v:shape>
                </v:group>
                <v:group id="Group 868" o:spid="_x0000_s1047" style="position:absolute;left:2694;top:3210;width:120;height:730" coordorigin="26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">
                  <v:shape id="Freeform 871" o:spid="_x0000_s1048"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70" o:spid="_x0000_s1049"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69" o:spid="_x0000_s1050"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66" o:spid="_x0000_s1051" style="position:absolute;left:8454;top:3951;width:1270;height:2" coordorigin="8454,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shape id="Freeform 867" o:spid="_x0000_s1052" style="position:absolute;left:8454;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" path="m,l1270,e" filled="f" strokeweight=".23814mm">
                    <v:path arrowok="t" o:connecttype="custom" o:connectlocs="0,0;1270,0" o:connectangles="0,0"/>
                  </v:shape>
                </v:group>
                <v:group id="Group 864" o:spid="_x0000_s1053" style="position:absolute;left:8459;top:3954;width:2;height:360" coordorigin="8459,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4ve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pvB8E56AXDwAAAD//wMAUEsBAi0AFAAGAAgAAAAhANvh9svuAAAAhQEAABMAAAAAAAAA&#10;AAAAAAAAAAAAAFtDb250ZW50X1R5cGVzXS54bWxQSwECLQAUAAYACAAAACEAWvQsW78AAAAVAQAA&#10;CwAAAAAAAAAAAAAAAAAfAQAAX3JlbHMvLnJlbHNQSwECLQAUAAYACAAAACEAl9+L3sYAAADdAAAA&#10;DwAAAAAAAAAAAAAAAAAHAgAAZHJzL2Rvd25yZXYueG1sUEsFBgAAAAADAAMAtwAAAPoCAAAAAA==&#10;">
                  <v:shape id="Freeform 865" o:spid="_x0000_s1054" style="position:absolute;left:8459;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" path="m,l,360e" filled="f" strokeweight=".58pt">
                    <v:path arrowok="t" o:connecttype="custom" o:connectlocs="0,3954;0,4314" o:connectangles="0,0"/>
                  </v:shape>
                </v:group>
                <v:group id="Group 862" o:spid="_x0000_s1055" style="position:absolute;left:8454;top:4316;width:1270;height:2" coordorigin="8454,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">
                  <v:shape id="Freeform 863" o:spid="_x0000_s1056" style="position:absolute;left:8454;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" path="m,l1270,e" filled="f" strokeweight=".23811mm">
                    <v:path arrowok="t" o:connecttype="custom" o:connectlocs="0,0;1270,0" o:connectangles="0,0"/>
                  </v:shape>
                </v:group>
                <v:group id="Group 860" o:spid="_x0000_s1057" style="position:absolute;left:9720;top:3954;width:2;height:360" coordorigin="9720,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">
                  <v:shape id="Freeform 861" o:spid="_x0000_s1058" style="position:absolute;left:9720;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" path="m,l,360e" filled="f" strokeweight=".58pt">
                    <v:path arrowok="t" o:connecttype="custom" o:connectlocs="0,3954;0,4314" o:connectangles="0,0"/>
                  </v:shape>
                </v:group>
                <v:group id="Group 856" o:spid="_x0000_s1059" style="position:absolute;left:8994;top:3210;width:120;height:730" coordorigin="89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">
                  <v:shape id="Freeform 859" o:spid="_x0000_s1060"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58" o:spid="_x0000_s1061"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57" o:spid="_x0000_s1062"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54" o:spid="_x0000_s1063" style="position:absolute;left:7917;top:1790;width:2890;height:2" coordorigin="7917,1790"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">
                  <v:shape id="Freeform 855" o:spid="_x0000_s1064" style="position:absolute;left:7917;top:1790;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" path="m,l2890,e" filled="f" strokeweight=".23547mm">
                    <v:path arrowok="t" o:connecttype="custom" o:connectlocs="0,0;2890,0" o:connectangles="0,0"/>
                  </v:shape>
                </v:group>
                <v:group id="Group 852" o:spid="_x0000_s1065" style="position:absolute;left:7921;top:1793;width:2;height:1080" coordorigin="7921,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">
                  <v:shape id="Freeform 853" o:spid="_x0000_s1066" style="position:absolute;left:7921;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" path="m,l,1081e" filled="f" strokeweight=".58pt">
                    <v:path arrowok="t" o:connecttype="custom" o:connectlocs="0,1793;0,2874" o:connectangles="0,0"/>
                  </v:shape>
                </v:group>
                <v:group id="Group 850" o:spid="_x0000_s1067" style="position:absolute;left:7917;top:2876;width:2890;height:2" coordorigin="7917,2876"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">
                  <v:shape id="Freeform 851" o:spid="_x0000_s1068" style="position:absolute;left:7917;top:2876;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" path="m,l2890,e" filled="f" strokeweight=".23811mm">
                    <v:path arrowok="t" o:connecttype="custom" o:connectlocs="0,0;2890,0" o:connectangles="0,0"/>
                  </v:shape>
                </v:group>
                <v:group id="Group 848" o:spid="_x0000_s1069" style="position:absolute;left:10802;top:1793;width:2;height:1080" coordorigin="10802,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2h9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R/B8E56AXDwAAAD//wMAUEsBAi0AFAAGAAgAAAAhANvh9svuAAAAhQEAABMAAAAAAAAA&#10;AAAAAAAAAAAAAFtDb250ZW50X1R5cGVzXS54bWxQSwECLQAUAAYACAAAACEAWvQsW78AAAAVAQAA&#10;CwAAAAAAAAAAAAAAAAAfAQAAX3JlbHMvLnJlbHNQSwECLQAUAAYACAAAACEANTtofcYAAADdAAAA&#10;DwAAAAAAAAAAAAAAAAAHAgAAZHJzL2Rvd25yZXYueG1sUEsFBgAAAAADAAMAtwAAAPoCAAAAAA==&#10;">
                  <v:shape id="Freeform 849" o:spid="_x0000_s1070" style="position:absolute;left:10802;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" path="m,l,1081e" filled="f" strokeweight=".58pt">
                    <v:path arrowok="t" o:connecttype="custom" o:connectlocs="0,1793;0,2874" o:connectangles="0,0"/>
                  </v:shape>
                </v:group>
                <v:group id="Group 844" o:spid="_x0000_s1071" style="position:absolute;left:9382;top:1122;width:120;height:642" coordorigin="9382,1122"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">
                  <v:shape id="Freeform 847" o:spid="_x0000_s1072"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" path="m50,522l,522,60,642r45,-90l54,552r-4,-4l50,522e" fillcolor="black" stroked="f">
                    <v:path arrowok="t" o:connecttype="custom" o:connectlocs="50,1644;0,1644;60,1764;105,1674;54,1674;50,1670;50,1644" o:connectangles="0,0,0,0,0,0,0"/>
                  </v:shape>
                  <v:shape id="Freeform 846" o:spid="_x0000_s1073"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" path="m66,l54,,50,5r,543l54,552r12,l70,548,70,5,66,e" fillcolor="black" stroked="f">
                    <v:path arrowok="t" o:connecttype="custom" o:connectlocs="66,1122;54,1122;50,1127;50,1670;54,1674;66,1674;70,1670;70,1127;66,1122" o:connectangles="0,0,0,0,0,0,0,0,0"/>
                  </v:shape>
                  <v:shape id="Freeform 845" o:spid="_x0000_s1074"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" path="m120,522r-50,l70,548r-4,4l105,552r15,-30e" fillcolor="black" stroked="f">
                    <v:path arrowok="t" o:connecttype="custom" o:connectlocs="120,1644;70,1644;70,1670;66,1674;105,1674;120,1644" o:connectangles="0,0,0,0,0,0"/>
                  </v:shape>
                </v:group>
                <v:group id="Group 842" o:spid="_x0000_s1075" style="position:absolute;left:7389;top:2320;width:540;height:2" coordorigin="7389,2320"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">
                  <v:shape id="Freeform 843" o:spid="_x0000_s1076" style="position:absolute;left:7389;top:2320;width:540;height:2;visibility:visible;mso-wrap-style:square;v-text-anchor:top"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" path="m,l540,e" filled="f">
                    <v:path arrowok="t" o:connecttype="custom" o:connectlocs="0,0;540,0" o:connectangles="0,0"/>
                  </v:shape>
                </v:group>
                <v:group id="Group 840" o:spid="_x0000_s1077" style="position:absolute;left:2000;top:5408;width:1450;height:2" coordorigin="2000,540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pgn8vglPQK5/AAAA//8DAFBLAQItABQABgAIAAAAIQDb4fbL7gAAAIUBAAATAAAAAAAA&#10;AAAAAAAAAAAAAABbQ29udGVudF9UeXBlc10ueG1sUEsBAi0AFAAGAAgAAAAhAFr0LFu/AAAAFQEA&#10;AAsAAAAAAAAAAAAAAAAAHwEAAF9yZWxzLy5yZWxzUEsBAi0AFAAGAAgAAAAhAGTJmSzHAAAA3QAA&#10;AA8AAAAAAAAAAAAAAAAABwIAAGRycy9kb3ducmV2LnhtbFBLBQYAAAAAAwADALcAAAD7AgAAAAA=&#10;">
                  <v:shape id="Freeform 841" o:spid="_x0000_s1078" style="position:absolute;left:2000;top:540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" path="m,l1449,e" filled="f" strokeweight=".58pt">
                    <v:path arrowok="t" o:connecttype="custom" o:connectlocs="0,0;1449,0" o:connectangles="0,0"/>
                  </v:shape>
                </v:group>
                <v:group id="Group 838" o:spid="_x0000_s1079" style="position:absolute;left:2004;top:5413;width:2;height:720" coordorigin="200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L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ORvB6E56AXDwBAAD//wMAUEsBAi0AFAAGAAgAAAAhANvh9svuAAAAhQEAABMAAAAAAAAA&#10;AAAAAAAAAAAAAFtDb250ZW50X1R5cGVzXS54bWxQSwECLQAUAAYACAAAACEAWvQsW78AAAAVAQAA&#10;CwAAAAAAAAAAAAAAAAAfAQAAX3JlbHMvLnJlbHNQSwECLQAUAAYACAAAACEA+1eiwMYAAADdAAAA&#10;DwAAAAAAAAAAAAAAAAAHAgAAZHJzL2Rvd25yZXYueG1sUEsFBgAAAAADAAMAtwAAAPoCAAAAAA==&#10;">
                  <v:shape id="Freeform 839" o:spid="_x0000_s1080" style="position:absolute;left:200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" path="m,l,720e" filled="f" strokeweight=".58pt">
                    <v:path arrowok="t" o:connecttype="custom" o:connectlocs="0,5413;0,6133" o:connectangles="0,0"/>
                  </v:shape>
                </v:group>
                <v:group id="Group 836" o:spid="_x0000_s1081" style="position:absolute;left:2000;top:6138;width:1450;height:2" coordorigin="2000,613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">
                  <v:shape id="Freeform 837" o:spid="_x0000_s1082" style="position:absolute;left:2000;top:613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" path="m,l1449,e" filled="f" strokeweight=".58pt">
                    <v:path arrowok="t" o:connecttype="custom" o:connectlocs="0,0;1449,0" o:connectangles="0,0"/>
                  </v:shape>
                </v:group>
                <v:group id="Group 834" o:spid="_x0000_s1083" style="position:absolute;left:3444;top:5413;width:2;height:720" coordorigin="344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">
                  <v:shape id="Freeform 835" o:spid="_x0000_s1084" style="position:absolute;left:344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" path="m,l,720e" filled="f" strokeweight=".58pt">
                    <v:path arrowok="t" o:connecttype="custom" o:connectlocs="0,5413;0,6133" o:connectangles="0,0"/>
                  </v:shape>
                </v:group>
                <v:group id="Group 828" o:spid="_x0000_s1085" style="position:absolute;left:2708;top:4271;width:7188;height:1109" coordorigin="2708,4271" coordsize="7188,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">
                  <v:shape id="Freeform 833" o:spid="_x0000_s1086"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" path="m50,970l,971r62,119l105,1000r-50,l51,996r,-6l50,970e" fillcolor="black" stroked="f">
                    <v:path arrowok="t" o:connecttype="custom" o:connectlocs="50,5260;0,5261;62,5380;105,5290;55,5290;51,5286;51,5280;50,5260" o:connectangles="0,0,0,0,0,0,0,0"/>
                  </v:shape>
                  <v:shape id="Freeform 832" o:spid="_x0000_s1087"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" path="m70,970r-20,l51,990r,6l55,1000r11,l70,996r1,-6l70,970e" fillcolor="black" stroked="f">
                    <v:path arrowok="t" o:connecttype="custom" o:connectlocs="70,5260;50,5260;51,5280;51,5286;55,5290;66,5290;70,5286;71,5280;70,5260" o:connectangles="0,0,0,0,0,0,0,0,0"/>
                  </v:shape>
                  <v:shape id="Freeform 831" o:spid="_x0000_s1088"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" path="m120,969r-50,1l70,996r-4,4l105,1000r15,-31e" fillcolor="black" stroked="f">
                    <v:path arrowok="t" o:connecttype="custom" o:connectlocs="120,5259;70,5260;70,5286;66,5290;105,5290;120,5259" o:connectangles="0,0,0,0,0,0"/>
                  </v:shape>
                  <v:shape id="Freeform 830" o:spid="_x0000_s1089"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" path="m51,l40,,36,5r,5l50,970r20,l56,10r,-5l51,e" fillcolor="black" stroked="f">
                    <v:path arrowok="t" o:connecttype="custom" o:connectlocs="51,4290;40,4290;36,4295;36,4300;50,5260;70,5260;56,4300;56,4295;51,4290" o:connectangles="0,0,0,0,0,0,0,0,0"/>
                  </v:shape>
                  <v:shape id="Picture 829" o:spid="_x0000_s1090" type="#_x0000_t75" style="position:absolute;left:8441;top:4271;width:1455;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">
                    <v:imagedata r:id="rId22" o:title=""/>
                  </v:shape>
                </v:group>
                <v:group id="Group 824" o:spid="_x0000_s1091" style="position:absolute;left:2499;top:6120;width:120;height:370" coordorigin="2499,612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">
                  <v:shape id="Freeform 827" o:spid="_x0000_s1092"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" path="m50,250l,250,60,370r45,-90l54,280r-4,-4l50,250e" fillcolor="black" stroked="f">
                    <v:path arrowok="t" o:connecttype="custom" o:connectlocs="50,6370;0,6370;60,6490;105,6400;54,6400;50,6396;50,6370" o:connectangles="0,0,0,0,0,0,0"/>
                  </v:shape>
                  <v:shape id="Freeform 826" o:spid="_x0000_s1093"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" path="m66,l54,,50,5r,271l54,280r12,l70,276,70,5,66,e" fillcolor="black" stroked="f">
                    <v:path arrowok="t" o:connecttype="custom" o:connectlocs="66,6120;54,6120;50,6125;50,6396;54,6400;66,6400;70,6396;70,6125;66,6120" o:connectangles="0,0,0,0,0,0,0,0,0"/>
                  </v:shape>
                  <v:shape id="Freeform 825" o:spid="_x0000_s1094"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" path="m120,250r-50,l70,276r-4,4l105,280r15,-30e" fillcolor="black" stroked="f">
                    <v:path arrowok="t" o:connecttype="custom" o:connectlocs="120,6370;70,6370;70,6396;66,6400;105,6400;120,6370" o:connectangles="0,0,0,0,0,0"/>
                  </v:shape>
                </v:group>
                <v:group id="Group 822" o:spid="_x0000_s1095" style="position:absolute;left:7798;top:36;width:3180;height:1036" coordorigin="7798,36"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">
                  <v:shape id="Freeform 823" o:spid="_x0000_s1096" style="position:absolute;left:7798;top:36;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" path="m1590,l1460,2,1332,7r-124,8l1087,27,971,41,859,58,752,78,651,100r-96,25l466,152r-83,29l307,212r-69,33l177,280r-52,37l46,394,5,476,,518r5,43l46,643r79,77l177,756r61,35l307,824r76,31l466,884r89,27l651,936r101,23l859,978r112,17l1087,1010r121,11l1332,1029r128,5l1590,1036r130,-2l1848,1029r124,-8l2093,1010r116,-15l2321,978r107,-19l2529,936r96,-25l2714,884r83,-29l2873,824r69,-33l3003,756r52,-36l3134,643r41,-82l3180,518r-5,-42l3134,394r-79,-77l3003,280r-61,-35l2873,212r-76,-31l2714,152r-89,-27l2529,100,2428,78,2321,58,2209,41,2093,27,1972,15,1848,7,1720,2,1590,xe" filled="f">
                    <v:path arrowok="t" o:connecttype="custom" o:connectlocs="1460,38;1208,51;971,77;752,114;555,161;383,217;238,281;125,353;5,512;5,597;125,756;238,827;383,891;555,947;752,995;971,1031;1208,1057;1460,1070;1720,1070;1972,1057;2209,1031;2428,995;2625,947;2797,891;2942,827;3055,756;3175,597;3175,512;3055,353;2942,281;2797,217;2625,161;2428,114;2209,77;1972,51;1720,38" o:connectangles="0,0,0,0,0,0,0,0,0,0,0,0,0,0,0,0,0,0,0,0,0,0,0,0,0,0,0,0,0,0,0,0,0,0,0,0"/>
                  </v:shape>
                </v:group>
                <w10:wrap anchorx="page"/>
              </v:group>
            </w:pict>
          </mc:Fallback>
        </mc:AlternateContent>
      </w:r>
      <w:r>
        <w:rPr>
          <w:lang w:eastAsia="zh-TW"/>
        </w:rPr>
        <w:br w:type="column"/>
      </w:r>
    </w:p>
    <w:p w:rsidR="00A253FD" w:rsidRDefault="00A253FD" w:rsidP="001210EB">
      <w:pPr>
        <w:spacing w:after="0" w:line="240" w:lineRule="auto"/>
        <w:ind w:left="72" w:right="52"/>
        <w:jc w:val="center"/>
        <w:rPr>
          <w:rFonts w:ascii="標楷體" w:eastAsia="標楷體" w:hAnsi="標楷體" w:cs="標楷體"/>
          <w:sz w:val="24"/>
          <w:szCs w:val="24"/>
          <w:lang w:eastAsia="zh-TW"/>
        </w:rPr>
      </w:pPr>
    </w:p>
    <w:p w:rsidR="001210EB" w:rsidRDefault="001210EB" w:rsidP="001210EB">
      <w:pPr>
        <w:spacing w:after="0" w:line="240" w:lineRule="auto"/>
        <w:ind w:left="72" w:right="52"/>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38" w:right="-5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上班時間)</w:t>
      </w:r>
    </w:p>
    <w:p w:rsidR="001210EB" w:rsidRDefault="001210EB" w:rsidP="001210EB">
      <w:pPr>
        <w:spacing w:before="4" w:after="0" w:line="140" w:lineRule="exact"/>
        <w:rPr>
          <w:sz w:val="14"/>
          <w:szCs w:val="14"/>
          <w:lang w:eastAsia="zh-TW"/>
        </w:rPr>
      </w:pPr>
      <w:r>
        <w:rPr>
          <w:lang w:eastAsia="zh-TW"/>
        </w:rPr>
        <w:br w:type="column"/>
      </w:r>
    </w:p>
    <w:p w:rsidR="001210EB" w:rsidRDefault="001210EB" w:rsidP="001210EB">
      <w:pPr>
        <w:spacing w:after="0" w:line="240" w:lineRule="auto"/>
        <w:ind w:left="193" w:right="447" w:firstLineChars="37" w:firstLine="89"/>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Chars="-111" w:left="1" w:right="305" w:hangingChars="102" w:hanging="245"/>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w:t>
      </w:r>
      <w:r>
        <w:rPr>
          <w:rFonts w:ascii="標楷體" w:eastAsia="標楷體" w:hAnsi="標楷體" w:cs="標楷體"/>
          <w:spacing w:val="1"/>
          <w:position w:val="-1"/>
          <w:sz w:val="24"/>
          <w:szCs w:val="24"/>
          <w:lang w:eastAsia="zh-TW"/>
        </w:rPr>
        <w:t>非</w:t>
      </w:r>
      <w:r>
        <w:rPr>
          <w:rFonts w:ascii="標楷體" w:eastAsia="標楷體" w:hAnsi="標楷體" w:cs="標楷體"/>
          <w:position w:val="-1"/>
          <w:sz w:val="24"/>
          <w:szCs w:val="24"/>
          <w:lang w:eastAsia="zh-TW"/>
        </w:rPr>
        <w:t>上班時間)</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3" w:space="720" w:equalWidth="0">
            <w:col w:w="1554" w:space="2196"/>
            <w:col w:w="1201" w:space="2697"/>
            <w:col w:w="2432"/>
          </w:cols>
        </w:sectPr>
      </w:pPr>
    </w:p>
    <w:p w:rsidR="001210EB" w:rsidRDefault="001210EB" w:rsidP="001210EB">
      <w:pPr>
        <w:spacing w:before="4" w:after="0" w:line="190" w:lineRule="exact"/>
        <w:rPr>
          <w:sz w:val="19"/>
          <w:szCs w:val="19"/>
          <w:lang w:eastAsia="zh-TW"/>
        </w:rPr>
      </w:pPr>
    </w:p>
    <w:p w:rsidR="001210EB" w:rsidRDefault="00A253FD" w:rsidP="00A253FD">
      <w:pPr>
        <w:tabs>
          <w:tab w:val="left" w:pos="4440"/>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after="0" w:line="317" w:lineRule="exact"/>
        <w:ind w:left="3287" w:right="-271"/>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優先通知</w:t>
      </w:r>
      <w:r w:rsidRPr="00875818">
        <w:rPr>
          <w:rFonts w:ascii="標楷體" w:eastAsia="標楷體" w:hAnsi="標楷體" w:cs="標楷體"/>
          <w:position w:val="-2"/>
          <w:sz w:val="24"/>
          <w:szCs w:val="24"/>
          <w:u w:val="single"/>
          <w:lang w:eastAsia="zh-TW"/>
        </w:rPr>
        <w:t>行政</w:t>
      </w:r>
      <w:r w:rsidRPr="00875818">
        <w:rPr>
          <w:rFonts w:ascii="標楷體" w:eastAsia="標楷體" w:hAnsi="標楷體" w:cs="標楷體" w:hint="eastAsia"/>
          <w:position w:val="-2"/>
          <w:sz w:val="24"/>
          <w:szCs w:val="24"/>
          <w:u w:val="single"/>
          <w:lang w:eastAsia="zh-TW"/>
        </w:rPr>
        <w:t>管理單位主管</w:t>
      </w:r>
      <w:r>
        <w:rPr>
          <w:rFonts w:ascii="標楷體" w:eastAsia="標楷體" w:hAnsi="標楷體" w:cs="標楷體"/>
          <w:sz w:val="24"/>
          <w:szCs w:val="24"/>
          <w:lang w:eastAsia="zh-TW"/>
        </w:rPr>
        <w:t>瞭解火災發生的位置研判火勢大小及可能波及範圍</w:t>
      </w:r>
    </w:p>
    <w:p w:rsidR="001210EB" w:rsidRPr="003C3D36" w:rsidRDefault="001210EB" w:rsidP="001210EB">
      <w:pPr>
        <w:spacing w:after="0" w:line="300" w:lineRule="exact"/>
        <w:ind w:left="-38" w:right="346"/>
        <w:jc w:val="center"/>
        <w:rPr>
          <w:lang w:eastAsia="zh-TW"/>
        </w:rPr>
      </w:pPr>
      <w:r>
        <w:rPr>
          <w:lang w:eastAsia="zh-TW"/>
        </w:rPr>
        <w:br w:type="column"/>
      </w:r>
      <w:r>
        <w:rPr>
          <w:rFonts w:hint="eastAsia"/>
          <w:lang w:eastAsia="zh-TW"/>
        </w:rPr>
        <w:t xml:space="preserve">  </w:t>
      </w:r>
      <w:r>
        <w:rPr>
          <w:rFonts w:ascii="標楷體" w:eastAsia="標楷體" w:hAnsi="標楷體" w:cs="標楷體"/>
          <w:position w:val="-1"/>
          <w:sz w:val="24"/>
          <w:szCs w:val="24"/>
          <w:lang w:eastAsia="zh-TW"/>
        </w:rPr>
        <w:t>通知值</w:t>
      </w:r>
      <w:r>
        <w:rPr>
          <w:rFonts w:ascii="標楷體" w:eastAsia="標楷體" w:hAnsi="標楷體" w:cs="標楷體"/>
          <w:spacing w:val="1"/>
          <w:position w:val="-1"/>
          <w:sz w:val="24"/>
          <w:szCs w:val="24"/>
          <w:lang w:eastAsia="zh-TW"/>
        </w:rPr>
        <w:t>日</w:t>
      </w:r>
      <w:r>
        <w:rPr>
          <w:rFonts w:ascii="標楷體" w:eastAsia="標楷體" w:hAnsi="標楷體" w:cs="標楷體"/>
          <w:position w:val="-1"/>
          <w:sz w:val="24"/>
          <w:szCs w:val="24"/>
          <w:lang w:eastAsia="zh-TW"/>
        </w:rPr>
        <w:t>（夜）行政人員</w:t>
      </w:r>
    </w:p>
    <w:p w:rsidR="001210EB" w:rsidRDefault="001210EB" w:rsidP="001210EB">
      <w:pPr>
        <w:spacing w:before="24" w:after="0" w:line="360" w:lineRule="exact"/>
        <w:ind w:left="92" w:right="477"/>
        <w:jc w:val="center"/>
        <w:rPr>
          <w:rFonts w:ascii="標楷體" w:eastAsia="標楷體" w:hAnsi="標楷體" w:cs="標楷體"/>
          <w:sz w:val="24"/>
          <w:szCs w:val="24"/>
          <w:lang w:eastAsia="zh-TW"/>
        </w:rPr>
      </w:pPr>
      <w:r>
        <w:rPr>
          <w:rFonts w:ascii="標楷體" w:eastAsia="標楷體" w:hAnsi="標楷體" w:cs="標楷體"/>
          <w:sz w:val="24"/>
          <w:szCs w:val="24"/>
          <w:lang w:eastAsia="zh-TW"/>
        </w:rPr>
        <w:t>瞭解火災發生的位置研判火勢大小波及範圍</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2" w:space="720" w:equalWidth="0">
            <w:col w:w="5966" w:space="1056"/>
            <w:col w:w="3058"/>
          </w:cols>
        </w:sectPr>
      </w:pPr>
    </w:p>
    <w:p w:rsidR="001210EB" w:rsidRDefault="001210EB" w:rsidP="001210EB">
      <w:pPr>
        <w:spacing w:before="5" w:after="0" w:line="200" w:lineRule="exact"/>
        <w:rPr>
          <w:sz w:val="20"/>
          <w:szCs w:val="20"/>
          <w:lang w:eastAsia="zh-TW"/>
        </w:rPr>
      </w:pPr>
    </w:p>
    <w:p w:rsidR="005525C6" w:rsidRDefault="005525C6" w:rsidP="001210EB">
      <w:pPr>
        <w:spacing w:before="5"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5525C6" w:rsidRDefault="005525C6" w:rsidP="001210EB">
      <w:pPr>
        <w:spacing w:before="1" w:after="0" w:line="220" w:lineRule="exact"/>
        <w:rPr>
          <w:sz w:val="20"/>
          <w:szCs w:val="20"/>
          <w:lang w:eastAsia="zh-TW"/>
        </w:rPr>
      </w:pPr>
    </w:p>
    <w:p w:rsidR="005F1871" w:rsidRDefault="005F1871" w:rsidP="001210EB">
      <w:pPr>
        <w:spacing w:before="1" w:after="0" w:line="220" w:lineRule="exact"/>
        <w:rPr>
          <w:sz w:val="20"/>
          <w:szCs w:val="20"/>
          <w:lang w:eastAsia="zh-TW"/>
        </w:rPr>
      </w:pPr>
    </w:p>
    <w:p w:rsidR="009C5647" w:rsidRDefault="009C5647" w:rsidP="00A50933">
      <w:pPr>
        <w:spacing w:before="1" w:after="0"/>
        <w:rPr>
          <w:lang w:eastAsia="zh-TW"/>
        </w:rPr>
      </w:pPr>
    </w:p>
    <w:p w:rsidR="001210EB" w:rsidRDefault="001210EB" w:rsidP="00A50933">
      <w:pPr>
        <w:spacing w:after="0"/>
        <w:ind w:left="993"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火勢輕微</w:t>
      </w:r>
    </w:p>
    <w:p w:rsidR="001210EB" w:rsidRDefault="001210EB" w:rsidP="001210EB">
      <w:pPr>
        <w:spacing w:before="3"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360" w:lineRule="exact"/>
        <w:ind w:left="1013" w:right="-40"/>
        <w:rPr>
          <w:rFonts w:ascii="標楷體" w:eastAsia="標楷體" w:hAnsi="標楷體" w:cs="標楷體"/>
          <w:sz w:val="24"/>
          <w:szCs w:val="24"/>
          <w:lang w:eastAsia="zh-TW"/>
        </w:rPr>
      </w:pPr>
      <w:r>
        <w:rPr>
          <w:rFonts w:ascii="標楷體" w:eastAsia="標楷體" w:hAnsi="標楷體" w:cs="標楷體"/>
          <w:sz w:val="24"/>
          <w:szCs w:val="24"/>
          <w:lang w:eastAsia="zh-TW"/>
        </w:rPr>
        <w:t>就近取用滅 火器救火</w:t>
      </w:r>
    </w:p>
    <w:p w:rsidR="001210EB" w:rsidRDefault="001210EB" w:rsidP="001210EB">
      <w:pPr>
        <w:spacing w:after="0" w:line="300" w:lineRule="exact"/>
        <w:ind w:left="651"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關閉電源。</w:t>
      </w:r>
    </w:p>
    <w:p w:rsidR="001210EB" w:rsidRDefault="001210EB"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注意滅火器正確使用方法。</w:t>
      </w:r>
      <w:r>
        <w:rPr>
          <w:rFonts w:ascii="標楷體" w:eastAsia="標楷體" w:hAnsi="標楷體" w:cs="標楷體" w:hint="eastAsia"/>
          <w:position w:val="-2"/>
          <w:sz w:val="24"/>
          <w:szCs w:val="24"/>
          <w:lang w:eastAsia="zh-TW"/>
        </w:rPr>
        <w:t xml:space="preserve">       </w:t>
      </w:r>
    </w:p>
    <w:p w:rsidR="00A50933" w:rsidRDefault="00504F71"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5200" behindDoc="1" locked="0" layoutInCell="1" allowOverlap="1" wp14:anchorId="6B402D0C" wp14:editId="180D04E5">
                <wp:simplePos x="0" y="0"/>
                <wp:positionH relativeFrom="column">
                  <wp:posOffset>302895</wp:posOffset>
                </wp:positionH>
                <wp:positionV relativeFrom="paragraph">
                  <wp:posOffset>149225</wp:posOffset>
                </wp:positionV>
                <wp:extent cx="209550" cy="1175385"/>
                <wp:effectExtent l="0" t="0" r="0" b="24765"/>
                <wp:wrapNone/>
                <wp:docPr id="2784" name="Group 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 cy="1175385"/>
                          <a:chOff x="4513" y="36"/>
                          <a:chExt cx="2" cy="1800"/>
                        </a:xfrm>
                      </wpg:grpSpPr>
                      <wps:wsp>
                        <wps:cNvPr id="2785" name="Freeform 811"/>
                        <wps:cNvSpPr>
                          <a:spLocks/>
                        </wps:cNvSpPr>
                        <wps:spPr bwMode="auto">
                          <a:xfrm>
                            <a:off x="451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64919B4" id="Group 810" o:spid="_x0000_s1026" style="position:absolute;margin-left:23.85pt;margin-top:11.75pt;width:16.5pt;height:92.55pt;z-index:-251681280;mso-width-relative:margin;mso-height-relative:margin" coordorigin="451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">
                <v:shape id="Freeform 811" o:spid="_x0000_s1027" style="position:absolute;left:451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7248" behindDoc="1" locked="0" layoutInCell="1" allowOverlap="1" wp14:anchorId="46818F72" wp14:editId="7368E27A">
                <wp:simplePos x="0" y="0"/>
                <wp:positionH relativeFrom="column">
                  <wp:posOffset>2413635</wp:posOffset>
                </wp:positionH>
                <wp:positionV relativeFrom="paragraph">
                  <wp:posOffset>149225</wp:posOffset>
                </wp:positionV>
                <wp:extent cx="99060" cy="1175385"/>
                <wp:effectExtent l="0" t="0" r="0" b="24765"/>
                <wp:wrapNone/>
                <wp:docPr id="2788"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1175385"/>
                          <a:chOff x="7393" y="36"/>
                          <a:chExt cx="2" cy="1800"/>
                        </a:xfrm>
                      </wpg:grpSpPr>
                      <wps:wsp>
                        <wps:cNvPr id="2789" name="Freeform 807"/>
                        <wps:cNvSpPr>
                          <a:spLocks/>
                        </wps:cNvSpPr>
                        <wps:spPr bwMode="auto">
                          <a:xfrm>
                            <a:off x="739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27E572E" id="Group 806" o:spid="_x0000_s1026" style="position:absolute;margin-left:190.05pt;margin-top:11.75pt;width:7.8pt;height:92.55pt;z-index:-251679232;mso-width-relative:margin;mso-height-relative:margin" coordorigin="739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">
                <v:shape id="Freeform 807" o:spid="_x0000_s1027" style="position:absolute;left:739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4176" behindDoc="1" locked="0" layoutInCell="1" allowOverlap="1" wp14:anchorId="19C548E6" wp14:editId="408A6CA8">
                <wp:simplePos x="0" y="0"/>
                <wp:positionH relativeFrom="column">
                  <wp:posOffset>311150</wp:posOffset>
                </wp:positionH>
                <wp:positionV relativeFrom="paragraph">
                  <wp:posOffset>149225</wp:posOffset>
                </wp:positionV>
                <wp:extent cx="2105025" cy="635"/>
                <wp:effectExtent l="0" t="0" r="28575" b="18415"/>
                <wp:wrapNone/>
                <wp:docPr id="2782"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025" cy="635"/>
                          <a:chOff x="4508" y="33"/>
                          <a:chExt cx="2890" cy="2"/>
                        </a:xfrm>
                      </wpg:grpSpPr>
                      <wps:wsp>
                        <wps:cNvPr id="2783" name="Freeform 813"/>
                        <wps:cNvSpPr>
                          <a:spLocks/>
                        </wps:cNvSpPr>
                        <wps:spPr bwMode="auto">
                          <a:xfrm>
                            <a:off x="4508" y="33"/>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B8C0AC6" id="Group 812" o:spid="_x0000_s1026" style="position:absolute;margin-left:24.5pt;margin-top:11.75pt;width:165.75pt;height:.05pt;z-index:-251682304" coordorigin="4508,33"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">
                <v:shape id="Freeform 813" o:spid="_x0000_s1027" style="position:absolute;left:4508;top:33;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" path="m,l2890,e" filled="f" strokeweight=".23814mm">
                  <v:path arrowok="t" o:connecttype="custom" o:connectlocs="0,0;2890,0" o:connectangles="0,0"/>
                </v:shape>
              </v:group>
            </w:pict>
          </mc:Fallback>
        </mc:AlternateContent>
      </w:r>
    </w:p>
    <w:p w:rsidR="001210EB" w:rsidRDefault="001210EB" w:rsidP="0018634C">
      <w:pPr>
        <w:spacing w:after="0" w:line="360" w:lineRule="exact"/>
        <w:ind w:left="939" w:right="-76"/>
        <w:rPr>
          <w:rFonts w:ascii="標楷體" w:eastAsia="標楷體" w:hAnsi="標楷體" w:cs="標楷體"/>
          <w:sz w:val="24"/>
          <w:szCs w:val="24"/>
          <w:lang w:eastAsia="zh-TW"/>
        </w:rPr>
      </w:pPr>
      <w:r>
        <w:rPr>
          <w:rFonts w:ascii="標楷體" w:eastAsia="標楷體" w:hAnsi="標楷體" w:cs="標楷體"/>
          <w:sz w:val="24"/>
          <w:szCs w:val="24"/>
          <w:lang w:eastAsia="zh-TW"/>
        </w:rPr>
        <w:t>▲救援人員協助人員及重要設施疏散。</w:t>
      </w:r>
    </w:p>
    <w:p w:rsidR="00625D5F" w:rsidRDefault="0018634C" w:rsidP="0018634C">
      <w:pPr>
        <w:spacing w:after="0" w:line="336" w:lineRule="exact"/>
        <w:ind w:right="-248" w:firstLine="720"/>
        <w:rPr>
          <w:rFonts w:ascii="標楷體" w:eastAsia="標楷體" w:hAnsi="標楷體" w:cs="標楷體"/>
          <w:position w:val="-2"/>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4656" behindDoc="1" locked="0" layoutInCell="1" allowOverlap="1" wp14:anchorId="19773F5A" wp14:editId="0EC61CC4">
                <wp:simplePos x="0" y="0"/>
                <wp:positionH relativeFrom="column">
                  <wp:posOffset>2596515</wp:posOffset>
                </wp:positionH>
                <wp:positionV relativeFrom="paragraph">
                  <wp:posOffset>210820</wp:posOffset>
                </wp:positionV>
                <wp:extent cx="580390" cy="144780"/>
                <wp:effectExtent l="0" t="0" r="0" b="7620"/>
                <wp:wrapNone/>
                <wp:docPr id="2830"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390" cy="144780"/>
                          <a:chOff x="7359" y="1223"/>
                          <a:chExt cx="1090" cy="120"/>
                        </a:xfrm>
                      </wpg:grpSpPr>
                      <wps:wsp>
                        <wps:cNvPr id="2831" name="Freeform 765"/>
                        <wps:cNvSpPr>
                          <a:spLocks/>
                        </wps:cNvSpPr>
                        <wps:spPr bwMode="auto">
                          <a:xfrm>
                            <a:off x="7359" y="1223"/>
                            <a:ext cx="1090" cy="120"/>
                          </a:xfrm>
                          <a:custGeom>
                            <a:avLst/>
                            <a:gdLst>
                              <a:gd name="T0" fmla="+- 0 7479 7359"/>
                              <a:gd name="T1" fmla="*/ T0 w 1090"/>
                              <a:gd name="T2" fmla="+- 0 1223 1223"/>
                              <a:gd name="T3" fmla="*/ 1223 h 120"/>
                              <a:gd name="T4" fmla="+- 0 7359 7359"/>
                              <a:gd name="T5" fmla="*/ T4 w 1090"/>
                              <a:gd name="T6" fmla="+- 0 1283 1223"/>
                              <a:gd name="T7" fmla="*/ 1283 h 120"/>
                              <a:gd name="T8" fmla="+- 0 7479 7359"/>
                              <a:gd name="T9" fmla="*/ T8 w 1090"/>
                              <a:gd name="T10" fmla="+- 0 1343 1223"/>
                              <a:gd name="T11" fmla="*/ 1343 h 120"/>
                              <a:gd name="T12" fmla="+- 0 7479 7359"/>
                              <a:gd name="T13" fmla="*/ T12 w 1090"/>
                              <a:gd name="T14" fmla="+- 0 1293 1223"/>
                              <a:gd name="T15" fmla="*/ 1293 h 120"/>
                              <a:gd name="T16" fmla="+- 0 7453 7359"/>
                              <a:gd name="T17" fmla="*/ T16 w 1090"/>
                              <a:gd name="T18" fmla="+- 0 1293 1223"/>
                              <a:gd name="T19" fmla="*/ 1293 h 120"/>
                              <a:gd name="T20" fmla="+- 0 7449 7359"/>
                              <a:gd name="T21" fmla="*/ T20 w 1090"/>
                              <a:gd name="T22" fmla="+- 0 1289 1223"/>
                              <a:gd name="T23" fmla="*/ 1289 h 120"/>
                              <a:gd name="T24" fmla="+- 0 7449 7359"/>
                              <a:gd name="T25" fmla="*/ T24 w 1090"/>
                              <a:gd name="T26" fmla="+- 0 1277 1223"/>
                              <a:gd name="T27" fmla="*/ 1277 h 120"/>
                              <a:gd name="T28" fmla="+- 0 7453 7359"/>
                              <a:gd name="T29" fmla="*/ T28 w 1090"/>
                              <a:gd name="T30" fmla="+- 0 1273 1223"/>
                              <a:gd name="T31" fmla="*/ 1273 h 120"/>
                              <a:gd name="T32" fmla="+- 0 7479 7359"/>
                              <a:gd name="T33" fmla="*/ T32 w 1090"/>
                              <a:gd name="T34" fmla="+- 0 1273 1223"/>
                              <a:gd name="T35" fmla="*/ 1273 h 120"/>
                              <a:gd name="T36" fmla="+- 0 7479 7359"/>
                              <a:gd name="T37" fmla="*/ T36 w 1090"/>
                              <a:gd name="T38" fmla="+- 0 1223 1223"/>
                              <a:gd name="T39" fmla="*/ 122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9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2" name="Freeform 764"/>
                        <wps:cNvSpPr>
                          <a:spLocks/>
                        </wps:cNvSpPr>
                        <wps:spPr bwMode="auto">
                          <a:xfrm>
                            <a:off x="7359" y="1223"/>
                            <a:ext cx="1090" cy="120"/>
                          </a:xfrm>
                          <a:custGeom>
                            <a:avLst/>
                            <a:gdLst>
                              <a:gd name="T0" fmla="+- 0 7479 7359"/>
                              <a:gd name="T1" fmla="*/ T0 w 1090"/>
                              <a:gd name="T2" fmla="+- 0 1273 1223"/>
                              <a:gd name="T3" fmla="*/ 1273 h 120"/>
                              <a:gd name="T4" fmla="+- 0 7453 7359"/>
                              <a:gd name="T5" fmla="*/ T4 w 1090"/>
                              <a:gd name="T6" fmla="+- 0 1273 1223"/>
                              <a:gd name="T7" fmla="*/ 1273 h 120"/>
                              <a:gd name="T8" fmla="+- 0 7449 7359"/>
                              <a:gd name="T9" fmla="*/ T8 w 1090"/>
                              <a:gd name="T10" fmla="+- 0 1277 1223"/>
                              <a:gd name="T11" fmla="*/ 1277 h 120"/>
                              <a:gd name="T12" fmla="+- 0 7449 7359"/>
                              <a:gd name="T13" fmla="*/ T12 w 1090"/>
                              <a:gd name="T14" fmla="+- 0 1289 1223"/>
                              <a:gd name="T15" fmla="*/ 1289 h 120"/>
                              <a:gd name="T16" fmla="+- 0 7453 7359"/>
                              <a:gd name="T17" fmla="*/ T16 w 1090"/>
                              <a:gd name="T18" fmla="+- 0 1293 1223"/>
                              <a:gd name="T19" fmla="*/ 1293 h 120"/>
                              <a:gd name="T20" fmla="+- 0 7479 7359"/>
                              <a:gd name="T21" fmla="*/ T20 w 1090"/>
                              <a:gd name="T22" fmla="+- 0 1293 1223"/>
                              <a:gd name="T23" fmla="*/ 1293 h 120"/>
                              <a:gd name="T24" fmla="+- 0 7479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3" name="Freeform 763"/>
                        <wps:cNvSpPr>
                          <a:spLocks/>
                        </wps:cNvSpPr>
                        <wps:spPr bwMode="auto">
                          <a:xfrm>
                            <a:off x="7359" y="1223"/>
                            <a:ext cx="1090" cy="120"/>
                          </a:xfrm>
                          <a:custGeom>
                            <a:avLst/>
                            <a:gdLst>
                              <a:gd name="T0" fmla="+- 0 8445 7359"/>
                              <a:gd name="T1" fmla="*/ T0 w 1090"/>
                              <a:gd name="T2" fmla="+- 0 1273 1223"/>
                              <a:gd name="T3" fmla="*/ 1273 h 120"/>
                              <a:gd name="T4" fmla="+- 0 7479 7359"/>
                              <a:gd name="T5" fmla="*/ T4 w 1090"/>
                              <a:gd name="T6" fmla="+- 0 1273 1223"/>
                              <a:gd name="T7" fmla="*/ 1273 h 120"/>
                              <a:gd name="T8" fmla="+- 0 7479 7359"/>
                              <a:gd name="T9" fmla="*/ T8 w 1090"/>
                              <a:gd name="T10" fmla="+- 0 1293 1223"/>
                              <a:gd name="T11" fmla="*/ 1293 h 120"/>
                              <a:gd name="T12" fmla="+- 0 8445 7359"/>
                              <a:gd name="T13" fmla="*/ T12 w 1090"/>
                              <a:gd name="T14" fmla="+- 0 1293 1223"/>
                              <a:gd name="T15" fmla="*/ 1293 h 120"/>
                              <a:gd name="T16" fmla="+- 0 8449 7359"/>
                              <a:gd name="T17" fmla="*/ T16 w 1090"/>
                              <a:gd name="T18" fmla="+- 0 1289 1223"/>
                              <a:gd name="T19" fmla="*/ 1289 h 120"/>
                              <a:gd name="T20" fmla="+- 0 8449 7359"/>
                              <a:gd name="T21" fmla="*/ T20 w 1090"/>
                              <a:gd name="T22" fmla="+- 0 1277 1223"/>
                              <a:gd name="T23" fmla="*/ 1277 h 120"/>
                              <a:gd name="T24" fmla="+- 0 8445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086" y="50"/>
                                </a:moveTo>
                                <a:lnTo>
                                  <a:pt x="120" y="50"/>
                                </a:lnTo>
                                <a:lnTo>
                                  <a:pt x="120" y="70"/>
                                </a:lnTo>
                                <a:lnTo>
                                  <a:pt x="1086" y="70"/>
                                </a:lnTo>
                                <a:lnTo>
                                  <a:pt x="1090" y="66"/>
                                </a:lnTo>
                                <a:lnTo>
                                  <a:pt x="1090" y="54"/>
                                </a:lnTo>
                                <a:lnTo>
                                  <a:pt x="10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FF90F4" id="Group 762" o:spid="_x0000_s1026" style="position:absolute;margin-left:204.45pt;margin-top:16.6pt;width:45.7pt;height:11.4pt;z-index:-251661824;mso-width-relative:margin;mso-height-relative:margin" coordorigin="7359,1223" coordsize="109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">
                <v:shape id="Freeform 765" o:spid="_x0000_s1027"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" path="m120,l,60r120,60l120,70r-26,l90,66r,-12l94,50r26,l120,e" fillcolor="black" stroked="f">
                  <v:path arrowok="t" o:connecttype="custom" o:connectlocs="120,1223;0,1283;120,1343;120,1293;94,1293;90,1289;90,1277;94,1273;120,1273;120,1223" o:connectangles="0,0,0,0,0,0,0,0,0,0"/>
                </v:shape>
                <v:shape id="Freeform 764" o:spid="_x0000_s1028"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" path="m120,50r-26,l90,54r,12l94,70r26,l120,50e" fillcolor="black" stroked="f">
                  <v:path arrowok="t" o:connecttype="custom" o:connectlocs="120,1273;94,1273;90,1277;90,1289;94,1293;120,1293;120,1273" o:connectangles="0,0,0,0,0,0,0"/>
                </v:shape>
                <v:shape id="Freeform 763" o:spid="_x0000_s1029"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" path="m1086,50r-966,l120,70r966,l1090,66r,-12l1086,50e" fillcolor="black" stroked="f">
                  <v:path arrowok="t" o:connecttype="custom" o:connectlocs="1086,1273;120,1273;120,1293;1086,1293;1090,1289;1090,1277;1086,1273" o:connectangles="0,0,0,0,0,0,0"/>
                </v:shape>
              </v:group>
            </w:pict>
          </mc:Fallback>
        </mc:AlternateContent>
      </w: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隔離員工</w:t>
      </w:r>
      <w:r w:rsidR="00BF7EB7">
        <w:rPr>
          <w:rFonts w:ascii="標楷體" w:eastAsia="標楷體" w:hAnsi="標楷體" w:cs="標楷體" w:hint="eastAsia"/>
          <w:position w:val="-2"/>
          <w:sz w:val="24"/>
          <w:szCs w:val="24"/>
          <w:lang w:eastAsia="zh-TW"/>
        </w:rPr>
        <w:t>住民</w:t>
      </w:r>
      <w:r w:rsidR="001210EB">
        <w:rPr>
          <w:rFonts w:ascii="標楷體" w:eastAsia="標楷體" w:hAnsi="標楷體" w:cs="標楷體"/>
          <w:position w:val="-2"/>
          <w:sz w:val="24"/>
          <w:szCs w:val="24"/>
          <w:lang w:eastAsia="zh-TW"/>
        </w:rPr>
        <w:t>至安全</w:t>
      </w:r>
    </w:p>
    <w:p w:rsidR="001210EB" w:rsidRDefault="001210EB" w:rsidP="0018634C">
      <w:pPr>
        <w:spacing w:after="0" w:line="336" w:lineRule="exact"/>
        <w:ind w:right="-248" w:firstLine="7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區域</w:t>
      </w:r>
    </w:p>
    <w:p w:rsidR="001210EB" w:rsidRDefault="0018634C" w:rsidP="001210EB">
      <w:pPr>
        <w:spacing w:after="0" w:line="360" w:lineRule="exact"/>
        <w:ind w:left="939"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36224" behindDoc="1" locked="0" layoutInCell="1" allowOverlap="1" wp14:anchorId="614A401A" wp14:editId="788A086C">
                <wp:simplePos x="0" y="0"/>
                <wp:positionH relativeFrom="column">
                  <wp:posOffset>303530</wp:posOffset>
                </wp:positionH>
                <wp:positionV relativeFrom="paragraph">
                  <wp:posOffset>220980</wp:posOffset>
                </wp:positionV>
                <wp:extent cx="2105301" cy="1134"/>
                <wp:effectExtent l="0" t="0" r="28575" b="18415"/>
                <wp:wrapNone/>
                <wp:docPr id="2786"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1839"/>
                          <a:chExt cx="2890" cy="2"/>
                        </a:xfrm>
                      </wpg:grpSpPr>
                      <wps:wsp>
                        <wps:cNvPr id="2787" name="Freeform 809"/>
                        <wps:cNvSpPr>
                          <a:spLocks/>
                        </wps:cNvSpPr>
                        <wps:spPr bwMode="auto">
                          <a:xfrm>
                            <a:off x="4508" y="1839"/>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409E68E" id="Group 808" o:spid="_x0000_s1026" style="position:absolute;margin-left:23.9pt;margin-top:17.4pt;width:165.75pt;height:.1pt;z-index:-251680256" coordorigin="4508,1839"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">
                <v:shape id="Freeform 809" o:spid="_x0000_s1027" style="position:absolute;left:4508;top:1839;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3632" behindDoc="1" locked="0" layoutInCell="1" allowOverlap="1" wp14:anchorId="62721569" wp14:editId="4DAC58DA">
                <wp:simplePos x="0" y="0"/>
                <wp:positionH relativeFrom="column">
                  <wp:posOffset>1342595</wp:posOffset>
                </wp:positionH>
                <wp:positionV relativeFrom="paragraph">
                  <wp:posOffset>139492</wp:posOffset>
                </wp:positionV>
                <wp:extent cx="87417" cy="107756"/>
                <wp:effectExtent l="0" t="0" r="8255" b="6985"/>
                <wp:wrapNone/>
                <wp:docPr id="2826" name="Group 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107756"/>
                          <a:chOff x="5934" y="1842"/>
                          <a:chExt cx="120" cy="190"/>
                        </a:xfrm>
                      </wpg:grpSpPr>
                      <wps:wsp>
                        <wps:cNvPr id="2827" name="Freeform 769"/>
                        <wps:cNvSpPr>
                          <a:spLocks/>
                        </wps:cNvSpPr>
                        <wps:spPr bwMode="auto">
                          <a:xfrm>
                            <a:off x="5934" y="1842"/>
                            <a:ext cx="120" cy="190"/>
                          </a:xfrm>
                          <a:custGeom>
                            <a:avLst/>
                            <a:gdLst>
                              <a:gd name="T0" fmla="+- 0 5984 5934"/>
                              <a:gd name="T1" fmla="*/ T0 w 120"/>
                              <a:gd name="T2" fmla="+- 0 1912 1842"/>
                              <a:gd name="T3" fmla="*/ 1912 h 190"/>
                              <a:gd name="T4" fmla="+- 0 5934 5934"/>
                              <a:gd name="T5" fmla="*/ T4 w 120"/>
                              <a:gd name="T6" fmla="+- 0 1912 1842"/>
                              <a:gd name="T7" fmla="*/ 1912 h 190"/>
                              <a:gd name="T8" fmla="+- 0 5994 5934"/>
                              <a:gd name="T9" fmla="*/ T8 w 120"/>
                              <a:gd name="T10" fmla="+- 0 2032 1842"/>
                              <a:gd name="T11" fmla="*/ 2032 h 190"/>
                              <a:gd name="T12" fmla="+- 0 6039 5934"/>
                              <a:gd name="T13" fmla="*/ T12 w 120"/>
                              <a:gd name="T14" fmla="+- 0 1942 1842"/>
                              <a:gd name="T15" fmla="*/ 1942 h 190"/>
                              <a:gd name="T16" fmla="+- 0 5988 5934"/>
                              <a:gd name="T17" fmla="*/ T16 w 120"/>
                              <a:gd name="T18" fmla="+- 0 1942 1842"/>
                              <a:gd name="T19" fmla="*/ 1942 h 190"/>
                              <a:gd name="T20" fmla="+- 0 5984 5934"/>
                              <a:gd name="T21" fmla="*/ T20 w 120"/>
                              <a:gd name="T22" fmla="+- 0 1938 1842"/>
                              <a:gd name="T23" fmla="*/ 1938 h 190"/>
                              <a:gd name="T24" fmla="+- 0 5984 5934"/>
                              <a:gd name="T25" fmla="*/ T24 w 120"/>
                              <a:gd name="T26" fmla="+- 0 1912 1842"/>
                              <a:gd name="T27" fmla="*/ 191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8" name="Freeform 768"/>
                        <wps:cNvSpPr>
                          <a:spLocks/>
                        </wps:cNvSpPr>
                        <wps:spPr bwMode="auto">
                          <a:xfrm>
                            <a:off x="5934" y="1842"/>
                            <a:ext cx="120" cy="190"/>
                          </a:xfrm>
                          <a:custGeom>
                            <a:avLst/>
                            <a:gdLst>
                              <a:gd name="T0" fmla="+- 0 6000 5934"/>
                              <a:gd name="T1" fmla="*/ T0 w 120"/>
                              <a:gd name="T2" fmla="+- 0 1842 1842"/>
                              <a:gd name="T3" fmla="*/ 1842 h 190"/>
                              <a:gd name="T4" fmla="+- 0 5988 5934"/>
                              <a:gd name="T5" fmla="*/ T4 w 120"/>
                              <a:gd name="T6" fmla="+- 0 1842 1842"/>
                              <a:gd name="T7" fmla="*/ 1842 h 190"/>
                              <a:gd name="T8" fmla="+- 0 5984 5934"/>
                              <a:gd name="T9" fmla="*/ T8 w 120"/>
                              <a:gd name="T10" fmla="+- 0 1846 1842"/>
                              <a:gd name="T11" fmla="*/ 1846 h 190"/>
                              <a:gd name="T12" fmla="+- 0 5984 5934"/>
                              <a:gd name="T13" fmla="*/ T12 w 120"/>
                              <a:gd name="T14" fmla="+- 0 1938 1842"/>
                              <a:gd name="T15" fmla="*/ 1938 h 190"/>
                              <a:gd name="T16" fmla="+- 0 5988 5934"/>
                              <a:gd name="T17" fmla="*/ T16 w 120"/>
                              <a:gd name="T18" fmla="+- 0 1942 1842"/>
                              <a:gd name="T19" fmla="*/ 1942 h 190"/>
                              <a:gd name="T20" fmla="+- 0 6000 5934"/>
                              <a:gd name="T21" fmla="*/ T20 w 120"/>
                              <a:gd name="T22" fmla="+- 0 1942 1842"/>
                              <a:gd name="T23" fmla="*/ 1942 h 190"/>
                              <a:gd name="T24" fmla="+- 0 6004 5934"/>
                              <a:gd name="T25" fmla="*/ T24 w 120"/>
                              <a:gd name="T26" fmla="+- 0 1938 1842"/>
                              <a:gd name="T27" fmla="*/ 1938 h 190"/>
                              <a:gd name="T28" fmla="+- 0 6004 5934"/>
                              <a:gd name="T29" fmla="*/ T28 w 120"/>
                              <a:gd name="T30" fmla="+- 0 1846 1842"/>
                              <a:gd name="T31" fmla="*/ 1846 h 190"/>
                              <a:gd name="T32" fmla="+- 0 6000 5934"/>
                              <a:gd name="T33" fmla="*/ T32 w 120"/>
                              <a:gd name="T34" fmla="+- 0 1842 1842"/>
                              <a:gd name="T35" fmla="*/ 184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9" name="Freeform 767"/>
                        <wps:cNvSpPr>
                          <a:spLocks/>
                        </wps:cNvSpPr>
                        <wps:spPr bwMode="auto">
                          <a:xfrm>
                            <a:off x="5934" y="1842"/>
                            <a:ext cx="120" cy="190"/>
                          </a:xfrm>
                          <a:custGeom>
                            <a:avLst/>
                            <a:gdLst>
                              <a:gd name="T0" fmla="+- 0 6054 5934"/>
                              <a:gd name="T1" fmla="*/ T0 w 120"/>
                              <a:gd name="T2" fmla="+- 0 1912 1842"/>
                              <a:gd name="T3" fmla="*/ 1912 h 190"/>
                              <a:gd name="T4" fmla="+- 0 6004 5934"/>
                              <a:gd name="T5" fmla="*/ T4 w 120"/>
                              <a:gd name="T6" fmla="+- 0 1912 1842"/>
                              <a:gd name="T7" fmla="*/ 1912 h 190"/>
                              <a:gd name="T8" fmla="+- 0 6004 5934"/>
                              <a:gd name="T9" fmla="*/ T8 w 120"/>
                              <a:gd name="T10" fmla="+- 0 1938 1842"/>
                              <a:gd name="T11" fmla="*/ 1938 h 190"/>
                              <a:gd name="T12" fmla="+- 0 6000 5934"/>
                              <a:gd name="T13" fmla="*/ T12 w 120"/>
                              <a:gd name="T14" fmla="+- 0 1942 1842"/>
                              <a:gd name="T15" fmla="*/ 1942 h 190"/>
                              <a:gd name="T16" fmla="+- 0 6039 5934"/>
                              <a:gd name="T17" fmla="*/ T16 w 120"/>
                              <a:gd name="T18" fmla="+- 0 1942 1842"/>
                              <a:gd name="T19" fmla="*/ 1942 h 190"/>
                              <a:gd name="T20" fmla="+- 0 6054 5934"/>
                              <a:gd name="T21" fmla="*/ T20 w 120"/>
                              <a:gd name="T22" fmla="+- 0 1912 1842"/>
                              <a:gd name="T23" fmla="*/ 191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8BF3433" id="Group 766" o:spid="_x0000_s1026" style="position:absolute;margin-left:105.7pt;margin-top:11pt;width:6.9pt;height:8.5pt;z-index:-251662848" coordorigin="5934,1842" coordsize="12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">
                <v:shape id="Freeform 769" o:spid="_x0000_s1027"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" path="m50,70l,70,60,190r45,-90l54,100,50,96r,-26e" fillcolor="black" stroked="f">
                  <v:path arrowok="t" o:connecttype="custom" o:connectlocs="50,1912;0,1912;60,2032;105,1942;54,1942;50,1938;50,1912" o:connectangles="0,0,0,0,0,0,0"/>
                </v:shape>
                <v:shape id="Freeform 768" o:spid="_x0000_s1028"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" path="m66,l54,,50,4r,92l54,100r12,l70,96,70,4,66,e" fillcolor="black" stroked="f">
                  <v:path arrowok="t" o:connecttype="custom" o:connectlocs="66,1842;54,1842;50,1846;50,1938;54,1942;66,1942;70,1938;70,1846;66,1842" o:connectangles="0,0,0,0,0,0,0,0,0"/>
                </v:shape>
                <v:shape id="Freeform 767" o:spid="_x0000_s1029"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" path="m120,70r-50,l70,96r-4,4l105,100,120,70e" fillcolor="black" stroked="f">
                  <v:path arrowok="t" o:connecttype="custom" o:connectlocs="120,1912;70,1912;70,1938;66,1942;105,1942;120,1912" o:connectangles="0,0,0,0,0,0"/>
                </v:shape>
              </v:group>
            </w:pict>
          </mc:Fallback>
        </mc:AlternateContent>
      </w:r>
      <w:r w:rsidR="001210EB">
        <w:rPr>
          <w:rFonts w:ascii="標楷體" w:eastAsia="標楷體" w:hAnsi="標楷體" w:cs="標楷體"/>
          <w:position w:val="-2"/>
          <w:sz w:val="24"/>
          <w:szCs w:val="24"/>
          <w:lang w:eastAsia="zh-TW"/>
        </w:rPr>
        <w:t>▲受傷人員立即送醫。</w:t>
      </w: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47488" behindDoc="1" locked="0" layoutInCell="1" allowOverlap="1" wp14:anchorId="67D978C3" wp14:editId="1CFABB51">
                <wp:simplePos x="0" y="0"/>
                <wp:positionH relativeFrom="column">
                  <wp:posOffset>303786</wp:posOffset>
                </wp:positionH>
                <wp:positionV relativeFrom="paragraph">
                  <wp:posOffset>36796</wp:posOffset>
                </wp:positionV>
                <wp:extent cx="2105301" cy="1134"/>
                <wp:effectExtent l="0" t="0" r="28575" b="18415"/>
                <wp:wrapNone/>
                <wp:docPr id="2810" name="Group 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2064"/>
                          <a:chExt cx="2890" cy="2"/>
                        </a:xfrm>
                      </wpg:grpSpPr>
                      <wps:wsp>
                        <wps:cNvPr id="2811" name="Freeform 785"/>
                        <wps:cNvSpPr>
                          <a:spLocks/>
                        </wps:cNvSpPr>
                        <wps:spPr bwMode="auto">
                          <a:xfrm>
                            <a:off x="4508" y="2064"/>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DC85128" id="Group 784" o:spid="_x0000_s1026" style="position:absolute;margin-left:23.9pt;margin-top:2.9pt;width:165.75pt;height:.1pt;z-index:-251668992" coordorigin="4508,2064"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">
                <v:shape id="Freeform 785" o:spid="_x0000_s1027" style="position:absolute;left:4508;top:2064;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" path="m,l2890,e" filled="f" strokeweight=".67pt">
                  <v:path arrowok="t" o:connecttype="custom" o:connectlocs="0,0;2890,0" o:connectangles="0,0"/>
                </v:shape>
              </v:group>
            </w:pict>
          </mc:Fallback>
        </mc:AlternateContent>
      </w:r>
      <w:r>
        <w:rPr>
          <w:noProof/>
          <w:lang w:eastAsia="zh-TW"/>
        </w:rPr>
        <mc:AlternateContent>
          <mc:Choice Requires="wpg">
            <w:drawing>
              <wp:anchor distT="0" distB="0" distL="114300" distR="114300" simplePos="0" relativeHeight="251648512" behindDoc="1" locked="0" layoutInCell="1" allowOverlap="1" wp14:anchorId="59F0CA2C" wp14:editId="0588D939">
                <wp:simplePos x="0" y="0"/>
                <wp:positionH relativeFrom="column">
                  <wp:posOffset>307428</wp:posOffset>
                </wp:positionH>
                <wp:positionV relativeFrom="paragraph">
                  <wp:posOffset>38497</wp:posOffset>
                </wp:positionV>
                <wp:extent cx="1457" cy="1226151"/>
                <wp:effectExtent l="0" t="0" r="17780" b="12700"/>
                <wp:wrapNone/>
                <wp:docPr id="2812" name="Group 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4513" y="2067"/>
                          <a:chExt cx="2" cy="2162"/>
                        </a:xfrm>
                      </wpg:grpSpPr>
                      <wps:wsp>
                        <wps:cNvPr id="2813" name="Freeform 783"/>
                        <wps:cNvSpPr>
                          <a:spLocks/>
                        </wps:cNvSpPr>
                        <wps:spPr bwMode="auto">
                          <a:xfrm>
                            <a:off x="451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515A0E6" id="Group 782" o:spid="_x0000_s1026" style="position:absolute;margin-left:24.2pt;margin-top:3.05pt;width:.1pt;height:96.55pt;z-index:-251667968" coordorigin="451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">
                <v:shape id="Freeform 783" o:spid="_x0000_s1027" style="position:absolute;left:451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" path="m,l,2162e" filled="f" strokeweight=".58pt">
                  <v:path arrowok="t" o:connecttype="custom" o:connectlocs="0,2067;0,4229" o:connectangles="0,0"/>
                </v:shape>
              </v:group>
            </w:pict>
          </mc:Fallback>
        </mc:AlternateContent>
      </w:r>
      <w:r>
        <w:rPr>
          <w:noProof/>
          <w:lang w:eastAsia="zh-TW"/>
        </w:rPr>
        <mc:AlternateContent>
          <mc:Choice Requires="wpg">
            <w:drawing>
              <wp:anchor distT="0" distB="0" distL="114300" distR="114300" simplePos="0" relativeHeight="251650560" behindDoc="1" locked="0" layoutInCell="1" allowOverlap="1" wp14:anchorId="6E020E03" wp14:editId="5FE06CAB">
                <wp:simplePos x="0" y="0"/>
                <wp:positionH relativeFrom="column">
                  <wp:posOffset>2405445</wp:posOffset>
                </wp:positionH>
                <wp:positionV relativeFrom="paragraph">
                  <wp:posOffset>38497</wp:posOffset>
                </wp:positionV>
                <wp:extent cx="1457" cy="1226151"/>
                <wp:effectExtent l="0" t="0" r="17780" b="12700"/>
                <wp:wrapNone/>
                <wp:docPr id="2816" name="Group 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7393" y="2067"/>
                          <a:chExt cx="2" cy="2162"/>
                        </a:xfrm>
                      </wpg:grpSpPr>
                      <wps:wsp>
                        <wps:cNvPr id="2817" name="Freeform 779"/>
                        <wps:cNvSpPr>
                          <a:spLocks/>
                        </wps:cNvSpPr>
                        <wps:spPr bwMode="auto">
                          <a:xfrm>
                            <a:off x="739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352003C" id="Group 778" o:spid="_x0000_s1026" style="position:absolute;margin-left:189.4pt;margin-top:3.05pt;width:.1pt;height:96.55pt;z-index:-251665920" coordorigin="739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">
                <v:shape id="Freeform 779" o:spid="_x0000_s1027" style="position:absolute;left:739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" path="m,l,2162e" filled="f" strokeweight=".58pt">
                  <v:path arrowok="t" o:connecttype="custom" o:connectlocs="0,2067;0,4229" o:connectangles="0,0"/>
                </v:shape>
              </v:group>
            </w:pict>
          </mc:Fallback>
        </mc:AlternateContent>
      </w:r>
      <w:r w:rsidR="001210EB">
        <w:rPr>
          <w:lang w:eastAsia="zh-TW"/>
        </w:rPr>
        <w:br w:type="column"/>
      </w:r>
      <w:r w:rsidR="00A50933">
        <w:rPr>
          <w:rFonts w:ascii="標楷體" w:eastAsia="標楷體" w:hAnsi="標楷體" w:cs="標楷體"/>
          <w:sz w:val="24"/>
          <w:szCs w:val="24"/>
          <w:lang w:eastAsia="zh-TW"/>
        </w:rPr>
        <w:t xml:space="preserve"> </w:t>
      </w:r>
    </w:p>
    <w:p w:rsidR="0018634C" w:rsidRDefault="0018634C" w:rsidP="0018634C">
      <w:pPr>
        <w:snapToGrid w:val="0"/>
        <w:spacing w:before="93" w:after="0" w:line="240" w:lineRule="atLeast"/>
        <w:ind w:right="1349"/>
        <w:rPr>
          <w:rFonts w:ascii="標楷體" w:eastAsia="標楷體" w:hAnsi="標楷體" w:cs="標楷體"/>
          <w:sz w:val="24"/>
          <w:szCs w:val="24"/>
          <w:lang w:eastAsia="zh-TW"/>
        </w:rPr>
      </w:pPr>
    </w:p>
    <w:p w:rsidR="00F703DB" w:rsidRDefault="00F703DB" w:rsidP="0018634C">
      <w:pPr>
        <w:snapToGrid w:val="0"/>
        <w:spacing w:before="93" w:after="0" w:line="240" w:lineRule="atLeast"/>
        <w:ind w:right="1349"/>
        <w:rPr>
          <w:rFonts w:ascii="標楷體" w:eastAsia="標楷體" w:hAnsi="標楷體" w:cs="標楷體"/>
          <w:sz w:val="24"/>
          <w:szCs w:val="24"/>
          <w:lang w:eastAsia="zh-TW"/>
        </w:rPr>
      </w:pPr>
      <w:r>
        <w:rPr>
          <w:rFonts w:ascii="標楷體" w:eastAsia="標楷體" w:hAnsi="標楷體" w:cs="標楷體" w:hint="eastAsia"/>
          <w:sz w:val="24"/>
          <w:szCs w:val="24"/>
          <w:lang w:eastAsia="zh-TW"/>
        </w:rPr>
        <w:t>火勢嚴重</w:t>
      </w:r>
    </w:p>
    <w:p w:rsidR="00F703DB" w:rsidRDefault="00F703DB" w:rsidP="0018634C">
      <w:pPr>
        <w:snapToGrid w:val="0"/>
        <w:spacing w:before="93" w:after="0" w:line="240" w:lineRule="atLeast"/>
        <w:ind w:right="1352"/>
        <w:rPr>
          <w:rFonts w:ascii="標楷體" w:eastAsia="標楷體" w:hAnsi="標楷體" w:cs="標楷體"/>
          <w:sz w:val="24"/>
          <w:szCs w:val="24"/>
          <w:lang w:eastAsia="zh-TW"/>
        </w:rPr>
      </w:pP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8272" behindDoc="1" locked="0" layoutInCell="1" allowOverlap="1" wp14:anchorId="3FB5C565" wp14:editId="3B629566">
                <wp:simplePos x="0" y="0"/>
                <wp:positionH relativeFrom="column">
                  <wp:posOffset>-1720</wp:posOffset>
                </wp:positionH>
                <wp:positionV relativeFrom="paragraph">
                  <wp:posOffset>174659</wp:posOffset>
                </wp:positionV>
                <wp:extent cx="1056293" cy="1134"/>
                <wp:effectExtent l="0" t="0" r="10795" b="18415"/>
                <wp:wrapNone/>
                <wp:docPr id="279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753"/>
                          <a:chExt cx="1450" cy="2"/>
                        </a:xfrm>
                      </wpg:grpSpPr>
                      <wps:wsp>
                        <wps:cNvPr id="2791" name="Freeform 805"/>
                        <wps:cNvSpPr>
                          <a:spLocks/>
                        </wps:cNvSpPr>
                        <wps:spPr bwMode="auto">
                          <a:xfrm>
                            <a:off x="8454" y="753"/>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07F944A" id="Group 804" o:spid="_x0000_s1026" style="position:absolute;margin-left:-.15pt;margin-top:13.75pt;width:83.15pt;height:.1pt;z-index:-251678208" coordorigin="8454,753"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">
                <v:shape id="Freeform 805" o:spid="_x0000_s1027" style="position:absolute;left:8454;top: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" path="m,l1450,e" filled="f" strokeweight=".23814mm">
                  <v:path arrowok="t" o:connecttype="custom" o:connectlocs="0,0;145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9296" behindDoc="1" locked="0" layoutInCell="1" allowOverlap="1" wp14:anchorId="500A3E80" wp14:editId="340C832D">
                <wp:simplePos x="0" y="0"/>
                <wp:positionH relativeFrom="column">
                  <wp:posOffset>1922</wp:posOffset>
                </wp:positionH>
                <wp:positionV relativeFrom="paragraph">
                  <wp:posOffset>176360</wp:posOffset>
                </wp:positionV>
                <wp:extent cx="1457" cy="714593"/>
                <wp:effectExtent l="0" t="0" r="17780" b="28575"/>
                <wp:wrapNone/>
                <wp:docPr id="279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8459" y="756"/>
                          <a:chExt cx="2" cy="1260"/>
                        </a:xfrm>
                      </wpg:grpSpPr>
                      <wps:wsp>
                        <wps:cNvPr id="2793" name="Freeform 803"/>
                        <wps:cNvSpPr>
                          <a:spLocks/>
                        </wps:cNvSpPr>
                        <wps:spPr bwMode="auto">
                          <a:xfrm>
                            <a:off x="8459"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ED84836" id="Group 802" o:spid="_x0000_s1026" style="position:absolute;margin-left:.15pt;margin-top:13.9pt;width:.1pt;height:56.25pt;z-index:-251677184" coordorigin="8459,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">
                <v:shape id="Freeform 803" o:spid="_x0000_s1027" style="position:absolute;left:8459;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" path="m,l,1260e" filled="f" strokeweight=".58pt">
                  <v:path arrowok="t" o:connecttype="custom" o:connectlocs="0,756;0,201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1344" behindDoc="1" locked="0" layoutInCell="1" allowOverlap="1" wp14:anchorId="5F11248C" wp14:editId="2FB3E87A">
                <wp:simplePos x="0" y="0"/>
                <wp:positionH relativeFrom="column">
                  <wp:posOffset>1051659</wp:posOffset>
                </wp:positionH>
                <wp:positionV relativeFrom="paragraph">
                  <wp:posOffset>176360</wp:posOffset>
                </wp:positionV>
                <wp:extent cx="1457" cy="714593"/>
                <wp:effectExtent l="0" t="0" r="17780" b="28575"/>
                <wp:wrapNone/>
                <wp:docPr id="2796" name="Group 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9900" y="756"/>
                          <a:chExt cx="2" cy="1260"/>
                        </a:xfrm>
                      </wpg:grpSpPr>
                      <wps:wsp>
                        <wps:cNvPr id="2797" name="Freeform 799"/>
                        <wps:cNvSpPr>
                          <a:spLocks/>
                        </wps:cNvSpPr>
                        <wps:spPr bwMode="auto">
                          <a:xfrm>
                            <a:off x="9900"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C09AE17" id="Group 798" o:spid="_x0000_s1026" style="position:absolute;margin-left:82.8pt;margin-top:13.9pt;width:.1pt;height:56.25pt;z-index:-251675136" coordorigin="9900,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">
                <v:shape id="Freeform 799" o:spid="_x0000_s1027" style="position:absolute;left:9900;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" path="m,l,1260e" filled="f" strokeweight=".58pt">
                  <v:path arrowok="t" o:connecttype="custom" o:connectlocs="0,756;0,2016" o:connectangles="0,0"/>
                </v:shape>
              </v:group>
            </w:pict>
          </mc:Fallback>
        </mc:AlternateContent>
      </w:r>
    </w:p>
    <w:p w:rsidR="001210EB" w:rsidRDefault="001210EB"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sz w:val="24"/>
          <w:szCs w:val="24"/>
          <w:lang w:eastAsia="zh-TW"/>
        </w:rPr>
        <w:t>立即請求</w:t>
      </w:r>
      <w:r>
        <w:rPr>
          <w:rFonts w:ascii="標楷體" w:eastAsia="標楷體" w:hAnsi="標楷體" w:cs="標楷體"/>
          <w:position w:val="1"/>
          <w:sz w:val="24"/>
          <w:szCs w:val="24"/>
          <w:lang w:eastAsia="zh-TW"/>
        </w:rPr>
        <w:t>外力支援</w:t>
      </w:r>
    </w:p>
    <w:p w:rsidR="001210EB" w:rsidRPr="003C3D36" w:rsidRDefault="0018634C" w:rsidP="0018634C">
      <w:pPr>
        <w:snapToGrid w:val="0"/>
        <w:spacing w:before="10" w:after="0" w:line="240" w:lineRule="atLeast"/>
        <w:ind w:left="48" w:right="-20"/>
        <w:rPr>
          <w:rFonts w:ascii="標楷體" w:eastAsia="標楷體" w:hAnsi="標楷體" w:cs="標楷體"/>
          <w:lang w:eastAsia="zh-TW"/>
        </w:rPr>
        <w:sectPr w:rsidR="001210EB" w:rsidRPr="003C3D36" w:rsidSect="00716BCC">
          <w:type w:val="continuous"/>
          <w:pgSz w:w="11920" w:h="16840"/>
          <w:pgMar w:top="1200" w:right="820" w:bottom="980" w:left="1020" w:header="720" w:footer="720" w:gutter="0"/>
          <w:cols w:num="3" w:space="82" w:equalWidth="0">
            <w:col w:w="2250" w:space="333"/>
            <w:col w:w="3580" w:space="1428"/>
            <w:col w:w="2489"/>
          </w:cols>
        </w:sectPr>
      </w:pPr>
      <w:r>
        <w:rPr>
          <w:rFonts w:ascii="標楷體" w:eastAsia="標楷體" w:hAnsi="標楷體" w:cs="標楷體"/>
          <w:noProof/>
          <w:lang w:eastAsia="zh-TW"/>
        </w:rPr>
        <mc:AlternateContent>
          <mc:Choice Requires="wpg">
            <w:drawing>
              <wp:anchor distT="0" distB="0" distL="114300" distR="114300" simplePos="0" relativeHeight="251646464" behindDoc="1" locked="0" layoutInCell="1" allowOverlap="1" wp14:anchorId="23EA4D17" wp14:editId="6E9C2ABE">
                <wp:simplePos x="0" y="0"/>
                <wp:positionH relativeFrom="column">
                  <wp:posOffset>391160</wp:posOffset>
                </wp:positionH>
                <wp:positionV relativeFrom="paragraph">
                  <wp:posOffset>164465</wp:posOffset>
                </wp:positionV>
                <wp:extent cx="86995" cy="413385"/>
                <wp:effectExtent l="0" t="0" r="8255" b="5715"/>
                <wp:wrapNone/>
                <wp:docPr id="2806" name="Group 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413385"/>
                          <a:chOff x="8994" y="1993"/>
                          <a:chExt cx="120" cy="730"/>
                        </a:xfrm>
                      </wpg:grpSpPr>
                      <wps:wsp>
                        <wps:cNvPr id="2807" name="Freeform 789"/>
                        <wps:cNvSpPr>
                          <a:spLocks/>
                        </wps:cNvSpPr>
                        <wps:spPr bwMode="auto">
                          <a:xfrm>
                            <a:off x="8994" y="1993"/>
                            <a:ext cx="120" cy="730"/>
                          </a:xfrm>
                          <a:custGeom>
                            <a:avLst/>
                            <a:gdLst>
                              <a:gd name="T0" fmla="+- 0 9044 8994"/>
                              <a:gd name="T1" fmla="*/ T0 w 120"/>
                              <a:gd name="T2" fmla="+- 0 2603 1993"/>
                              <a:gd name="T3" fmla="*/ 2603 h 730"/>
                              <a:gd name="T4" fmla="+- 0 8994 8994"/>
                              <a:gd name="T5" fmla="*/ T4 w 120"/>
                              <a:gd name="T6" fmla="+- 0 2603 1993"/>
                              <a:gd name="T7" fmla="*/ 2603 h 730"/>
                              <a:gd name="T8" fmla="+- 0 9054 8994"/>
                              <a:gd name="T9" fmla="*/ T8 w 120"/>
                              <a:gd name="T10" fmla="+- 0 2723 1993"/>
                              <a:gd name="T11" fmla="*/ 2723 h 730"/>
                              <a:gd name="T12" fmla="+- 0 9099 8994"/>
                              <a:gd name="T13" fmla="*/ T12 w 120"/>
                              <a:gd name="T14" fmla="+- 0 2633 1993"/>
                              <a:gd name="T15" fmla="*/ 2633 h 730"/>
                              <a:gd name="T16" fmla="+- 0 9048 8994"/>
                              <a:gd name="T17" fmla="*/ T16 w 120"/>
                              <a:gd name="T18" fmla="+- 0 2633 1993"/>
                              <a:gd name="T19" fmla="*/ 2633 h 730"/>
                              <a:gd name="T20" fmla="+- 0 9044 8994"/>
                              <a:gd name="T21" fmla="*/ T20 w 120"/>
                              <a:gd name="T22" fmla="+- 0 2629 1993"/>
                              <a:gd name="T23" fmla="*/ 2629 h 730"/>
                              <a:gd name="T24" fmla="+- 0 9044 8994"/>
                              <a:gd name="T25" fmla="*/ T24 w 120"/>
                              <a:gd name="T26" fmla="+- 0 2603 1993"/>
                              <a:gd name="T27" fmla="*/ 2603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8" name="Freeform 788"/>
                        <wps:cNvSpPr>
                          <a:spLocks/>
                        </wps:cNvSpPr>
                        <wps:spPr bwMode="auto">
                          <a:xfrm>
                            <a:off x="8994" y="1993"/>
                            <a:ext cx="120" cy="730"/>
                          </a:xfrm>
                          <a:custGeom>
                            <a:avLst/>
                            <a:gdLst>
                              <a:gd name="T0" fmla="+- 0 9060 8994"/>
                              <a:gd name="T1" fmla="*/ T0 w 120"/>
                              <a:gd name="T2" fmla="+- 0 1993 1993"/>
                              <a:gd name="T3" fmla="*/ 1993 h 730"/>
                              <a:gd name="T4" fmla="+- 0 9048 8994"/>
                              <a:gd name="T5" fmla="*/ T4 w 120"/>
                              <a:gd name="T6" fmla="+- 0 1993 1993"/>
                              <a:gd name="T7" fmla="*/ 1993 h 730"/>
                              <a:gd name="T8" fmla="+- 0 9044 8994"/>
                              <a:gd name="T9" fmla="*/ T8 w 120"/>
                              <a:gd name="T10" fmla="+- 0 1997 1993"/>
                              <a:gd name="T11" fmla="*/ 1997 h 730"/>
                              <a:gd name="T12" fmla="+- 0 9044 8994"/>
                              <a:gd name="T13" fmla="*/ T12 w 120"/>
                              <a:gd name="T14" fmla="+- 0 2629 1993"/>
                              <a:gd name="T15" fmla="*/ 2629 h 730"/>
                              <a:gd name="T16" fmla="+- 0 9048 8994"/>
                              <a:gd name="T17" fmla="*/ T16 w 120"/>
                              <a:gd name="T18" fmla="+- 0 2633 1993"/>
                              <a:gd name="T19" fmla="*/ 2633 h 730"/>
                              <a:gd name="T20" fmla="+- 0 9060 8994"/>
                              <a:gd name="T21" fmla="*/ T20 w 120"/>
                              <a:gd name="T22" fmla="+- 0 2633 1993"/>
                              <a:gd name="T23" fmla="*/ 2633 h 730"/>
                              <a:gd name="T24" fmla="+- 0 9064 8994"/>
                              <a:gd name="T25" fmla="*/ T24 w 120"/>
                              <a:gd name="T26" fmla="+- 0 2629 1993"/>
                              <a:gd name="T27" fmla="*/ 2629 h 730"/>
                              <a:gd name="T28" fmla="+- 0 9064 8994"/>
                              <a:gd name="T29" fmla="*/ T28 w 120"/>
                              <a:gd name="T30" fmla="+- 0 1997 1993"/>
                              <a:gd name="T31" fmla="*/ 1997 h 730"/>
                              <a:gd name="T32" fmla="+- 0 9060 8994"/>
                              <a:gd name="T33" fmla="*/ T32 w 120"/>
                              <a:gd name="T34" fmla="+- 0 1993 1993"/>
                              <a:gd name="T35" fmla="*/ 1993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4"/>
                                </a:lnTo>
                                <a:lnTo>
                                  <a:pt x="50" y="636"/>
                                </a:lnTo>
                                <a:lnTo>
                                  <a:pt x="54" y="640"/>
                                </a:lnTo>
                                <a:lnTo>
                                  <a:pt x="66" y="640"/>
                                </a:lnTo>
                                <a:lnTo>
                                  <a:pt x="70" y="63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9" name="Freeform 787"/>
                        <wps:cNvSpPr>
                          <a:spLocks/>
                        </wps:cNvSpPr>
                        <wps:spPr bwMode="auto">
                          <a:xfrm>
                            <a:off x="8994" y="1993"/>
                            <a:ext cx="120" cy="730"/>
                          </a:xfrm>
                          <a:custGeom>
                            <a:avLst/>
                            <a:gdLst>
                              <a:gd name="T0" fmla="+- 0 9114 8994"/>
                              <a:gd name="T1" fmla="*/ T0 w 120"/>
                              <a:gd name="T2" fmla="+- 0 2603 1993"/>
                              <a:gd name="T3" fmla="*/ 2603 h 730"/>
                              <a:gd name="T4" fmla="+- 0 9064 8994"/>
                              <a:gd name="T5" fmla="*/ T4 w 120"/>
                              <a:gd name="T6" fmla="+- 0 2603 1993"/>
                              <a:gd name="T7" fmla="*/ 2603 h 730"/>
                              <a:gd name="T8" fmla="+- 0 9064 8994"/>
                              <a:gd name="T9" fmla="*/ T8 w 120"/>
                              <a:gd name="T10" fmla="+- 0 2629 1993"/>
                              <a:gd name="T11" fmla="*/ 2629 h 730"/>
                              <a:gd name="T12" fmla="+- 0 9060 8994"/>
                              <a:gd name="T13" fmla="*/ T12 w 120"/>
                              <a:gd name="T14" fmla="+- 0 2633 1993"/>
                              <a:gd name="T15" fmla="*/ 2633 h 730"/>
                              <a:gd name="T16" fmla="+- 0 9099 8994"/>
                              <a:gd name="T17" fmla="*/ T16 w 120"/>
                              <a:gd name="T18" fmla="+- 0 2633 1993"/>
                              <a:gd name="T19" fmla="*/ 2633 h 730"/>
                              <a:gd name="T20" fmla="+- 0 9114 8994"/>
                              <a:gd name="T21" fmla="*/ T20 w 120"/>
                              <a:gd name="T22" fmla="+- 0 2603 1993"/>
                              <a:gd name="T23" fmla="*/ 2603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8178EF0" id="Group 786" o:spid="_x0000_s1026" style="position:absolute;margin-left:30.8pt;margin-top:12.95pt;width:6.85pt;height:32.55pt;z-index:-251670016" coordorigin="8994,1993" coordsize="120,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">
                <v:shape id="Freeform 789" o:spid="_x0000_s1027"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qYqxgAAAN0AAAAPAAAAZHJzL2Rvd25yZXYueG1sRI9BSwMx&#10;FITvBf9DeAUvxWZtUcv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xuamKsYAAADdAAAA&#10;DwAAAAAAAAAAAAAAAAAHAgAAZHJzL2Rvd25yZXYueG1sUEsFBgAAAAADAAMAtwAAAPoCAAAAAA==&#10;" path="m50,610l,610,60,730r45,-90l54,640r-4,-4l50,610e" fillcolor="black" stroked="f">
                  <v:path arrowok="t" o:connecttype="custom" o:connectlocs="50,2603;0,2603;60,2723;105,2633;54,2633;50,2629;50,2603" o:connectangles="0,0,0,0,0,0,0"/>
                </v:shape>
                <v:shape id="Freeform 788" o:spid="_x0000_s1028"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" path="m66,l54,,50,4r,632l54,640r12,l70,636,70,4,66,e" fillcolor="black" stroked="f">
                  <v:path arrowok="t" o:connecttype="custom" o:connectlocs="66,1993;54,1993;50,1997;50,2629;54,2633;66,2633;70,2629;70,1997;66,1993" o:connectangles="0,0,0,0,0,0,0,0,0"/>
                </v:shape>
                <v:shape id="Freeform 787" o:spid="_x0000_s1029"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ZfDxgAAAN0AAAAPAAAAZHJzL2Rvd25yZXYueG1sRI9BSwMx&#10;FITvBf9DeAUvxWZtUer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2DWXw8YAAADdAAAA&#10;DwAAAAAAAAAAAAAAAAAHAgAAZHJzL2Rvd25yZXYueG1sUEsFBgAAAAADAAMAtwAAAPoCAAAAAA==&#10;" path="m120,610r-50,l70,636r-4,4l105,640r15,-30e" fillcolor="black" stroked="f">
                  <v:path arrowok="t" o:connecttype="custom" o:connectlocs="120,2603;70,2603;70,2629;66,2633;105,2633;120,2603" o:connectangles="0,0,0,0,0,0"/>
                </v:shape>
              </v:group>
            </w:pict>
          </mc:Fallback>
        </mc:AlternateContent>
      </w:r>
      <w:r>
        <w:rPr>
          <w:rFonts w:ascii="標楷體" w:eastAsia="標楷體" w:hAnsi="標楷體" w:cs="標楷體"/>
          <w:noProof/>
          <w:lang w:eastAsia="zh-TW"/>
        </w:rPr>
        <mc:AlternateContent>
          <mc:Choice Requires="wpg">
            <w:drawing>
              <wp:anchor distT="0" distB="0" distL="114300" distR="114300" simplePos="0" relativeHeight="251640320" behindDoc="1" locked="0" layoutInCell="1" allowOverlap="1" wp14:anchorId="7820AE7C" wp14:editId="18D2C7CE">
                <wp:simplePos x="0" y="0"/>
                <wp:positionH relativeFrom="column">
                  <wp:posOffset>-1720</wp:posOffset>
                </wp:positionH>
                <wp:positionV relativeFrom="paragraph">
                  <wp:posOffset>179550</wp:posOffset>
                </wp:positionV>
                <wp:extent cx="1056293" cy="1134"/>
                <wp:effectExtent l="0" t="0" r="10795" b="18415"/>
                <wp:wrapNone/>
                <wp:docPr id="2794"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2019"/>
                          <a:chExt cx="1450" cy="2"/>
                        </a:xfrm>
                      </wpg:grpSpPr>
                      <wps:wsp>
                        <wps:cNvPr id="2795" name="Freeform 801"/>
                        <wps:cNvSpPr>
                          <a:spLocks/>
                        </wps:cNvSpPr>
                        <wps:spPr bwMode="auto">
                          <a:xfrm>
                            <a:off x="8454" y="2019"/>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EC82B03" id="Group 800" o:spid="_x0000_s1026" style="position:absolute;margin-left:-.15pt;margin-top:14.15pt;width:83.15pt;height:.1pt;z-index:-251676160" coordorigin="8454,2019"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">
                <v:shape id="Freeform 801" o:spid="_x0000_s1027" style="position:absolute;left:8454;top:2019;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" path="m,l1450,e" filled="f" strokeweight=".68pt">
                  <v:path arrowok="t" o:connecttype="custom" o:connectlocs="0,0;1450,0" o:connectangles="0,0"/>
                </v:shape>
              </v:group>
            </w:pict>
          </mc:Fallback>
        </mc:AlternateContent>
      </w:r>
      <w:r w:rsidR="001210EB">
        <w:rPr>
          <w:rFonts w:ascii="標楷體" w:eastAsia="標楷體" w:hAnsi="標楷體" w:cs="標楷體"/>
          <w:lang w:eastAsia="zh-TW"/>
        </w:rPr>
        <w:t>(電話</w:t>
      </w:r>
      <w:r w:rsidR="001210EB">
        <w:rPr>
          <w:rFonts w:ascii="標楷體" w:eastAsia="標楷體" w:hAnsi="標楷體" w:cs="標楷體"/>
          <w:spacing w:val="-54"/>
          <w:lang w:eastAsia="zh-TW"/>
        </w:rPr>
        <w:t xml:space="preserve"> </w:t>
      </w:r>
      <w:r w:rsidR="001210EB">
        <w:rPr>
          <w:rFonts w:ascii="標楷體" w:eastAsia="標楷體" w:hAnsi="標楷體" w:cs="標楷體"/>
          <w:lang w:eastAsia="zh-TW"/>
        </w:rPr>
        <w:t>11</w:t>
      </w:r>
      <w:r w:rsidR="001210EB">
        <w:rPr>
          <w:rFonts w:ascii="標楷體" w:eastAsia="標楷體" w:hAnsi="標楷體" w:cs="標楷體"/>
          <w:spacing w:val="-2"/>
          <w:lang w:eastAsia="zh-TW"/>
        </w:rPr>
        <w:t>9</w:t>
      </w:r>
      <w:r w:rsidR="001210EB">
        <w:rPr>
          <w:rFonts w:ascii="標楷體" w:eastAsia="標楷體" w:hAnsi="標楷體" w:cs="標楷體"/>
          <w:lang w:eastAsia="zh-TW"/>
        </w:rPr>
        <w:t>)</w:t>
      </w:r>
    </w:p>
    <w:p w:rsidR="001210EB" w:rsidRDefault="00CF4F12" w:rsidP="0018634C">
      <w:pPr>
        <w:snapToGrid w:val="0"/>
        <w:spacing w:before="19" w:after="0" w:line="240" w:lineRule="atLeast"/>
        <w:rPr>
          <w:sz w:val="20"/>
          <w:szCs w:val="20"/>
          <w:lang w:eastAsia="zh-TW"/>
        </w:rPr>
      </w:pPr>
      <w:r w:rsidRPr="00D0188E">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709952" behindDoc="0" locked="0" layoutInCell="1" allowOverlap="1" wp14:anchorId="6947EDF2" wp14:editId="07803B07">
                <wp:simplePos x="0" y="0"/>
                <wp:positionH relativeFrom="column">
                  <wp:posOffset>2096770</wp:posOffset>
                </wp:positionH>
                <wp:positionV relativeFrom="paragraph">
                  <wp:posOffset>53975</wp:posOffset>
                </wp:positionV>
                <wp:extent cx="1988820" cy="112776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820" cy="1127760"/>
                        </a:xfrm>
                        <a:prstGeom prst="rect">
                          <a:avLst/>
                        </a:prstGeom>
                        <a:noFill/>
                        <a:ln w="9525">
                          <a:noFill/>
                          <a:miter lim="800000"/>
                          <a:headEnd/>
                          <a:tailEnd/>
                        </a:ln>
                      </wps:spPr>
                      <wps:txbx>
                        <w:txbxContent>
                          <w:p w:rsidR="001D17C3" w:rsidRDefault="001D17C3"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1D17C3" w:rsidRDefault="001D17C3"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1D17C3" w:rsidRDefault="001D17C3"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1D17C3" w:rsidRDefault="001D17C3" w:rsidP="00D0188E">
                            <w:pPr>
                              <w:rPr>
                                <w:lang w:eastAsia="zh-TW"/>
                              </w:rPr>
                            </w:pPr>
                            <w:r>
                              <w:rPr>
                                <w:rFonts w:ascii="標楷體" w:eastAsia="標楷體" w:hAnsi="標楷體" w:cs="標楷體"/>
                                <w:sz w:val="24"/>
                                <w:szCs w:val="24"/>
                                <w:lang w:eastAsia="zh-TW"/>
                              </w:rPr>
                              <w:t>4.評估狀況，研商處理原則並作成結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7EDF2" id="_x0000_s1150" type="#_x0000_t202" style="position:absolute;margin-left:165.1pt;margin-top:4.25pt;width:156.6pt;height:88.8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" filled="f" stroked="f">
                <v:textbox>
                  <w:txbxContent>
                    <w:p w:rsidR="001D17C3" w:rsidRDefault="001D17C3"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1D17C3" w:rsidRDefault="001D17C3"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1D17C3" w:rsidRDefault="001D17C3"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1D17C3" w:rsidRDefault="001D17C3" w:rsidP="00D0188E">
                      <w:pPr>
                        <w:rPr>
                          <w:lang w:eastAsia="zh-TW"/>
                        </w:rPr>
                      </w:pPr>
                      <w:r>
                        <w:rPr>
                          <w:rFonts w:ascii="標楷體" w:eastAsia="標楷體" w:hAnsi="標楷體" w:cs="標楷體"/>
                          <w:sz w:val="24"/>
                          <w:szCs w:val="24"/>
                          <w:lang w:eastAsia="zh-TW"/>
                        </w:rPr>
                        <w:t>4.評估狀況，研商處理原則並作成結論</w:t>
                      </w:r>
                    </w:p>
                  </w:txbxContent>
                </v:textbox>
                <w10:wrap type="square"/>
              </v:shape>
            </w:pict>
          </mc:Fallback>
        </mc:AlternateContent>
      </w:r>
      <w:r w:rsidR="001210EB">
        <w:rPr>
          <w:rFonts w:eastAsiaTheme="minorHAnsi"/>
          <w:noProof/>
          <w:lang w:eastAsia="zh-TW"/>
        </w:rPr>
        <mc:AlternateContent>
          <mc:Choice Requires="wpg">
            <w:drawing>
              <wp:anchor distT="0" distB="0" distL="114300" distR="114300" simplePos="0" relativeHeight="251657728" behindDoc="1" locked="0" layoutInCell="1" allowOverlap="1" wp14:anchorId="5D653469" wp14:editId="0E989B2E">
                <wp:simplePos x="0" y="0"/>
                <wp:positionH relativeFrom="page">
                  <wp:posOffset>399415</wp:posOffset>
                </wp:positionH>
                <wp:positionV relativeFrom="paragraph">
                  <wp:posOffset>144036</wp:posOffset>
                </wp:positionV>
                <wp:extent cx="2346960" cy="1187450"/>
                <wp:effectExtent l="0" t="0" r="0" b="12700"/>
                <wp:wrapNone/>
                <wp:docPr id="2836"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6960" cy="1187450"/>
                          <a:chOff x="1613" y="33"/>
                          <a:chExt cx="2768" cy="1870"/>
                        </a:xfrm>
                      </wpg:grpSpPr>
                      <wpg:grpSp>
                        <wpg:cNvPr id="2837" name="Group 757"/>
                        <wpg:cNvGrpSpPr>
                          <a:grpSpLocks/>
                        </wpg:cNvGrpSpPr>
                        <wpg:grpSpPr bwMode="auto">
                          <a:xfrm>
                            <a:off x="1613" y="33"/>
                            <a:ext cx="1810" cy="2"/>
                            <a:chOff x="1613" y="33"/>
                            <a:chExt cx="1810" cy="2"/>
                          </a:xfrm>
                        </wpg:grpSpPr>
                        <wps:wsp>
                          <wps:cNvPr id="2838" name="Freeform 758"/>
                          <wps:cNvSpPr>
                            <a:spLocks/>
                          </wps:cNvSpPr>
                          <wps:spPr bwMode="auto">
                            <a:xfrm>
                              <a:off x="1613" y="33"/>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9" name="Group 755"/>
                        <wpg:cNvGrpSpPr>
                          <a:grpSpLocks/>
                        </wpg:cNvGrpSpPr>
                        <wpg:grpSpPr bwMode="auto">
                          <a:xfrm>
                            <a:off x="1618" y="36"/>
                            <a:ext cx="2" cy="720"/>
                            <a:chOff x="1618" y="36"/>
                            <a:chExt cx="2" cy="720"/>
                          </a:xfrm>
                        </wpg:grpSpPr>
                        <wps:wsp>
                          <wps:cNvPr id="2840" name="Freeform 756"/>
                          <wps:cNvSpPr>
                            <a:spLocks/>
                          </wps:cNvSpPr>
                          <wps:spPr bwMode="auto">
                            <a:xfrm>
                              <a:off x="16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1" name="Group 753"/>
                        <wpg:cNvGrpSpPr>
                          <a:grpSpLocks/>
                        </wpg:cNvGrpSpPr>
                        <wpg:grpSpPr bwMode="auto">
                          <a:xfrm>
                            <a:off x="1613" y="759"/>
                            <a:ext cx="1810" cy="2"/>
                            <a:chOff x="1613" y="759"/>
                            <a:chExt cx="1810" cy="2"/>
                          </a:xfrm>
                        </wpg:grpSpPr>
                        <wps:wsp>
                          <wps:cNvPr id="2842" name="Freeform 754"/>
                          <wps:cNvSpPr>
                            <a:spLocks/>
                          </wps:cNvSpPr>
                          <wps:spPr bwMode="auto">
                            <a:xfrm>
                              <a:off x="1613" y="759"/>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3" name="Group 751"/>
                        <wpg:cNvGrpSpPr>
                          <a:grpSpLocks/>
                        </wpg:cNvGrpSpPr>
                        <wpg:grpSpPr bwMode="auto">
                          <a:xfrm>
                            <a:off x="3418" y="36"/>
                            <a:ext cx="2" cy="720"/>
                            <a:chOff x="3418" y="36"/>
                            <a:chExt cx="2" cy="720"/>
                          </a:xfrm>
                        </wpg:grpSpPr>
                        <wps:wsp>
                          <wps:cNvPr id="2844" name="Freeform 752"/>
                          <wps:cNvSpPr>
                            <a:spLocks/>
                          </wps:cNvSpPr>
                          <wps:spPr bwMode="auto">
                            <a:xfrm>
                              <a:off x="34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5" name="Group 749"/>
                        <wpg:cNvGrpSpPr>
                          <a:grpSpLocks/>
                        </wpg:cNvGrpSpPr>
                        <wpg:grpSpPr bwMode="auto">
                          <a:xfrm>
                            <a:off x="1613" y="1176"/>
                            <a:ext cx="1990" cy="2"/>
                            <a:chOff x="1613" y="1176"/>
                            <a:chExt cx="1990" cy="2"/>
                          </a:xfrm>
                        </wpg:grpSpPr>
                        <wps:wsp>
                          <wps:cNvPr id="2846" name="Freeform 750"/>
                          <wps:cNvSpPr>
                            <a:spLocks/>
                          </wps:cNvSpPr>
                          <wps:spPr bwMode="auto">
                            <a:xfrm>
                              <a:off x="1613" y="1176"/>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7" name="Group 747"/>
                        <wpg:cNvGrpSpPr>
                          <a:grpSpLocks/>
                        </wpg:cNvGrpSpPr>
                        <wpg:grpSpPr bwMode="auto">
                          <a:xfrm>
                            <a:off x="1618" y="1178"/>
                            <a:ext cx="2" cy="720"/>
                            <a:chOff x="1618" y="1178"/>
                            <a:chExt cx="2" cy="720"/>
                          </a:xfrm>
                        </wpg:grpSpPr>
                        <wps:wsp>
                          <wps:cNvPr id="2848" name="Freeform 748"/>
                          <wps:cNvSpPr>
                            <a:spLocks/>
                          </wps:cNvSpPr>
                          <wps:spPr bwMode="auto">
                            <a:xfrm>
                              <a:off x="161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9" name="Group 745"/>
                        <wpg:cNvGrpSpPr>
                          <a:grpSpLocks/>
                        </wpg:cNvGrpSpPr>
                        <wpg:grpSpPr bwMode="auto">
                          <a:xfrm>
                            <a:off x="1613" y="1901"/>
                            <a:ext cx="1990" cy="2"/>
                            <a:chOff x="1613" y="1901"/>
                            <a:chExt cx="1990" cy="2"/>
                          </a:xfrm>
                        </wpg:grpSpPr>
                        <wps:wsp>
                          <wps:cNvPr id="2850" name="Freeform 746"/>
                          <wps:cNvSpPr>
                            <a:spLocks/>
                          </wps:cNvSpPr>
                          <wps:spPr bwMode="auto">
                            <a:xfrm>
                              <a:off x="1613" y="1901"/>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1" name="Group 743"/>
                        <wpg:cNvGrpSpPr>
                          <a:grpSpLocks/>
                        </wpg:cNvGrpSpPr>
                        <wpg:grpSpPr bwMode="auto">
                          <a:xfrm>
                            <a:off x="3598" y="1178"/>
                            <a:ext cx="2" cy="720"/>
                            <a:chOff x="3598" y="1178"/>
                            <a:chExt cx="2" cy="720"/>
                          </a:xfrm>
                        </wpg:grpSpPr>
                        <wps:wsp>
                          <wps:cNvPr id="2852" name="Freeform 744"/>
                          <wps:cNvSpPr>
                            <a:spLocks/>
                          </wps:cNvSpPr>
                          <wps:spPr bwMode="auto">
                            <a:xfrm>
                              <a:off x="359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3" name="Group 739"/>
                        <wpg:cNvGrpSpPr>
                          <a:grpSpLocks/>
                        </wpg:cNvGrpSpPr>
                        <wpg:grpSpPr bwMode="auto">
                          <a:xfrm>
                            <a:off x="2484" y="755"/>
                            <a:ext cx="120" cy="370"/>
                            <a:chOff x="2484" y="755"/>
                            <a:chExt cx="120" cy="370"/>
                          </a:xfrm>
                        </wpg:grpSpPr>
                        <wps:wsp>
                          <wps:cNvPr id="2854" name="Freeform 742"/>
                          <wps:cNvSpPr>
                            <a:spLocks/>
                          </wps:cNvSpPr>
                          <wps:spPr bwMode="auto">
                            <a:xfrm>
                              <a:off x="2484" y="755"/>
                              <a:ext cx="120" cy="370"/>
                            </a:xfrm>
                            <a:custGeom>
                              <a:avLst/>
                              <a:gdLst>
                                <a:gd name="T0" fmla="+- 0 2534 2484"/>
                                <a:gd name="T1" fmla="*/ T0 w 120"/>
                                <a:gd name="T2" fmla="+- 0 1005 755"/>
                                <a:gd name="T3" fmla="*/ 1005 h 370"/>
                                <a:gd name="T4" fmla="+- 0 2484 2484"/>
                                <a:gd name="T5" fmla="*/ T4 w 120"/>
                                <a:gd name="T6" fmla="+- 0 1005 755"/>
                                <a:gd name="T7" fmla="*/ 1005 h 370"/>
                                <a:gd name="T8" fmla="+- 0 2544 2484"/>
                                <a:gd name="T9" fmla="*/ T8 w 120"/>
                                <a:gd name="T10" fmla="+- 0 1125 755"/>
                                <a:gd name="T11" fmla="*/ 1125 h 370"/>
                                <a:gd name="T12" fmla="+- 0 2589 2484"/>
                                <a:gd name="T13" fmla="*/ T12 w 120"/>
                                <a:gd name="T14" fmla="+- 0 1035 755"/>
                                <a:gd name="T15" fmla="*/ 1035 h 370"/>
                                <a:gd name="T16" fmla="+- 0 2538 2484"/>
                                <a:gd name="T17" fmla="*/ T16 w 120"/>
                                <a:gd name="T18" fmla="+- 0 1035 755"/>
                                <a:gd name="T19" fmla="*/ 1035 h 370"/>
                                <a:gd name="T20" fmla="+- 0 2534 2484"/>
                                <a:gd name="T21" fmla="*/ T20 w 120"/>
                                <a:gd name="T22" fmla="+- 0 1031 755"/>
                                <a:gd name="T23" fmla="*/ 1031 h 370"/>
                                <a:gd name="T24" fmla="+- 0 2534 2484"/>
                                <a:gd name="T25" fmla="*/ T24 w 120"/>
                                <a:gd name="T26" fmla="+- 0 1005 755"/>
                                <a:gd name="T27" fmla="*/ 1005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5" name="Freeform 741"/>
                          <wps:cNvSpPr>
                            <a:spLocks/>
                          </wps:cNvSpPr>
                          <wps:spPr bwMode="auto">
                            <a:xfrm>
                              <a:off x="2484" y="755"/>
                              <a:ext cx="120" cy="370"/>
                            </a:xfrm>
                            <a:custGeom>
                              <a:avLst/>
                              <a:gdLst>
                                <a:gd name="T0" fmla="+- 0 2550 2484"/>
                                <a:gd name="T1" fmla="*/ T0 w 120"/>
                                <a:gd name="T2" fmla="+- 0 755 755"/>
                                <a:gd name="T3" fmla="*/ 755 h 370"/>
                                <a:gd name="T4" fmla="+- 0 2538 2484"/>
                                <a:gd name="T5" fmla="*/ T4 w 120"/>
                                <a:gd name="T6" fmla="+- 0 755 755"/>
                                <a:gd name="T7" fmla="*/ 755 h 370"/>
                                <a:gd name="T8" fmla="+- 0 2534 2484"/>
                                <a:gd name="T9" fmla="*/ T8 w 120"/>
                                <a:gd name="T10" fmla="+- 0 760 755"/>
                                <a:gd name="T11" fmla="*/ 760 h 370"/>
                                <a:gd name="T12" fmla="+- 0 2534 2484"/>
                                <a:gd name="T13" fmla="*/ T12 w 120"/>
                                <a:gd name="T14" fmla="+- 0 1031 755"/>
                                <a:gd name="T15" fmla="*/ 1031 h 370"/>
                                <a:gd name="T16" fmla="+- 0 2538 2484"/>
                                <a:gd name="T17" fmla="*/ T16 w 120"/>
                                <a:gd name="T18" fmla="+- 0 1035 755"/>
                                <a:gd name="T19" fmla="*/ 1035 h 370"/>
                                <a:gd name="T20" fmla="+- 0 2550 2484"/>
                                <a:gd name="T21" fmla="*/ T20 w 120"/>
                                <a:gd name="T22" fmla="+- 0 1035 755"/>
                                <a:gd name="T23" fmla="*/ 1035 h 370"/>
                                <a:gd name="T24" fmla="+- 0 2554 2484"/>
                                <a:gd name="T25" fmla="*/ T24 w 120"/>
                                <a:gd name="T26" fmla="+- 0 1031 755"/>
                                <a:gd name="T27" fmla="*/ 1031 h 370"/>
                                <a:gd name="T28" fmla="+- 0 2554 2484"/>
                                <a:gd name="T29" fmla="*/ T28 w 120"/>
                                <a:gd name="T30" fmla="+- 0 760 755"/>
                                <a:gd name="T31" fmla="*/ 760 h 370"/>
                                <a:gd name="T32" fmla="+- 0 2550 2484"/>
                                <a:gd name="T33" fmla="*/ T32 w 120"/>
                                <a:gd name="T34" fmla="+- 0 755 755"/>
                                <a:gd name="T35" fmla="*/ 755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6" name="Freeform 740"/>
                          <wps:cNvSpPr>
                            <a:spLocks/>
                          </wps:cNvSpPr>
                          <wps:spPr bwMode="auto">
                            <a:xfrm>
                              <a:off x="2484" y="755"/>
                              <a:ext cx="120" cy="370"/>
                            </a:xfrm>
                            <a:custGeom>
                              <a:avLst/>
                              <a:gdLst>
                                <a:gd name="T0" fmla="+- 0 2604 2484"/>
                                <a:gd name="T1" fmla="*/ T0 w 120"/>
                                <a:gd name="T2" fmla="+- 0 1005 755"/>
                                <a:gd name="T3" fmla="*/ 1005 h 370"/>
                                <a:gd name="T4" fmla="+- 0 2554 2484"/>
                                <a:gd name="T5" fmla="*/ T4 w 120"/>
                                <a:gd name="T6" fmla="+- 0 1005 755"/>
                                <a:gd name="T7" fmla="*/ 1005 h 370"/>
                                <a:gd name="T8" fmla="+- 0 2554 2484"/>
                                <a:gd name="T9" fmla="*/ T8 w 120"/>
                                <a:gd name="T10" fmla="+- 0 1031 755"/>
                                <a:gd name="T11" fmla="*/ 1031 h 370"/>
                                <a:gd name="T12" fmla="+- 0 2550 2484"/>
                                <a:gd name="T13" fmla="*/ T12 w 120"/>
                                <a:gd name="T14" fmla="+- 0 1035 755"/>
                                <a:gd name="T15" fmla="*/ 1035 h 370"/>
                                <a:gd name="T16" fmla="+- 0 2589 2484"/>
                                <a:gd name="T17" fmla="*/ T16 w 120"/>
                                <a:gd name="T18" fmla="+- 0 1035 755"/>
                                <a:gd name="T19" fmla="*/ 1035 h 370"/>
                                <a:gd name="T20" fmla="+- 0 2604 2484"/>
                                <a:gd name="T21" fmla="*/ T20 w 120"/>
                                <a:gd name="T22" fmla="+- 0 1005 755"/>
                                <a:gd name="T23" fmla="*/ 1005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57" name="Group 735"/>
                        <wpg:cNvGrpSpPr>
                          <a:grpSpLocks/>
                        </wpg:cNvGrpSpPr>
                        <wpg:grpSpPr bwMode="auto">
                          <a:xfrm>
                            <a:off x="3419" y="375"/>
                            <a:ext cx="910" cy="120"/>
                            <a:chOff x="3419" y="375"/>
                            <a:chExt cx="910" cy="120"/>
                          </a:xfrm>
                        </wpg:grpSpPr>
                        <wps:wsp>
                          <wps:cNvPr id="2858" name="Freeform 738"/>
                          <wps:cNvSpPr>
                            <a:spLocks/>
                          </wps:cNvSpPr>
                          <wps:spPr bwMode="auto">
                            <a:xfrm>
                              <a:off x="3419" y="375"/>
                              <a:ext cx="910" cy="120"/>
                            </a:xfrm>
                            <a:custGeom>
                              <a:avLst/>
                              <a:gdLst>
                                <a:gd name="T0" fmla="+- 0 4209 3419"/>
                                <a:gd name="T1" fmla="*/ T0 w 910"/>
                                <a:gd name="T2" fmla="+- 0 375 375"/>
                                <a:gd name="T3" fmla="*/ 375 h 120"/>
                                <a:gd name="T4" fmla="+- 0 4209 3419"/>
                                <a:gd name="T5" fmla="*/ T4 w 910"/>
                                <a:gd name="T6" fmla="+- 0 495 375"/>
                                <a:gd name="T7" fmla="*/ 495 h 120"/>
                                <a:gd name="T8" fmla="+- 0 4309 3419"/>
                                <a:gd name="T9" fmla="*/ T8 w 910"/>
                                <a:gd name="T10" fmla="+- 0 445 375"/>
                                <a:gd name="T11" fmla="*/ 445 h 120"/>
                                <a:gd name="T12" fmla="+- 0 4235 3419"/>
                                <a:gd name="T13" fmla="*/ T12 w 910"/>
                                <a:gd name="T14" fmla="+- 0 445 375"/>
                                <a:gd name="T15" fmla="*/ 445 h 120"/>
                                <a:gd name="T16" fmla="+- 0 4239 3419"/>
                                <a:gd name="T17" fmla="*/ T16 w 910"/>
                                <a:gd name="T18" fmla="+- 0 441 375"/>
                                <a:gd name="T19" fmla="*/ 441 h 120"/>
                                <a:gd name="T20" fmla="+- 0 4239 3419"/>
                                <a:gd name="T21" fmla="*/ T20 w 910"/>
                                <a:gd name="T22" fmla="+- 0 430 375"/>
                                <a:gd name="T23" fmla="*/ 430 h 120"/>
                                <a:gd name="T24" fmla="+- 0 4235 3419"/>
                                <a:gd name="T25" fmla="*/ T24 w 910"/>
                                <a:gd name="T26" fmla="+- 0 425 375"/>
                                <a:gd name="T27" fmla="*/ 425 h 120"/>
                                <a:gd name="T28" fmla="+- 0 4309 3419"/>
                                <a:gd name="T29" fmla="*/ T28 w 910"/>
                                <a:gd name="T30" fmla="+- 0 425 375"/>
                                <a:gd name="T31" fmla="*/ 425 h 120"/>
                                <a:gd name="T32" fmla="+- 0 4209 3419"/>
                                <a:gd name="T33" fmla="*/ T32 w 910"/>
                                <a:gd name="T34" fmla="+- 0 375 375"/>
                                <a:gd name="T35" fmla="*/ 375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0" h="120">
                                  <a:moveTo>
                                    <a:pt x="790" y="0"/>
                                  </a:moveTo>
                                  <a:lnTo>
                                    <a:pt x="790" y="120"/>
                                  </a:lnTo>
                                  <a:lnTo>
                                    <a:pt x="890" y="70"/>
                                  </a:lnTo>
                                  <a:lnTo>
                                    <a:pt x="816" y="70"/>
                                  </a:lnTo>
                                  <a:lnTo>
                                    <a:pt x="820" y="66"/>
                                  </a:lnTo>
                                  <a:lnTo>
                                    <a:pt x="820" y="55"/>
                                  </a:lnTo>
                                  <a:lnTo>
                                    <a:pt x="816" y="50"/>
                                  </a:lnTo>
                                  <a:lnTo>
                                    <a:pt x="890" y="50"/>
                                  </a:lnTo>
                                  <a:lnTo>
                                    <a:pt x="79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9" name="Freeform 737"/>
                          <wps:cNvSpPr>
                            <a:spLocks/>
                          </wps:cNvSpPr>
                          <wps:spPr bwMode="auto">
                            <a:xfrm>
                              <a:off x="3419" y="375"/>
                              <a:ext cx="910" cy="120"/>
                            </a:xfrm>
                            <a:custGeom>
                              <a:avLst/>
                              <a:gdLst>
                                <a:gd name="T0" fmla="+- 0 4209 3419"/>
                                <a:gd name="T1" fmla="*/ T0 w 910"/>
                                <a:gd name="T2" fmla="+- 0 425 375"/>
                                <a:gd name="T3" fmla="*/ 425 h 120"/>
                                <a:gd name="T4" fmla="+- 0 3423 3419"/>
                                <a:gd name="T5" fmla="*/ T4 w 910"/>
                                <a:gd name="T6" fmla="+- 0 425 375"/>
                                <a:gd name="T7" fmla="*/ 425 h 120"/>
                                <a:gd name="T8" fmla="+- 0 3419 3419"/>
                                <a:gd name="T9" fmla="*/ T8 w 910"/>
                                <a:gd name="T10" fmla="+- 0 430 375"/>
                                <a:gd name="T11" fmla="*/ 430 h 120"/>
                                <a:gd name="T12" fmla="+- 0 3419 3419"/>
                                <a:gd name="T13" fmla="*/ T12 w 910"/>
                                <a:gd name="T14" fmla="+- 0 441 375"/>
                                <a:gd name="T15" fmla="*/ 441 h 120"/>
                                <a:gd name="T16" fmla="+- 0 3423 3419"/>
                                <a:gd name="T17" fmla="*/ T16 w 910"/>
                                <a:gd name="T18" fmla="+- 0 445 375"/>
                                <a:gd name="T19" fmla="*/ 445 h 120"/>
                                <a:gd name="T20" fmla="+- 0 4209 3419"/>
                                <a:gd name="T21" fmla="*/ T20 w 910"/>
                                <a:gd name="T22" fmla="+- 0 445 375"/>
                                <a:gd name="T23" fmla="*/ 445 h 120"/>
                                <a:gd name="T24" fmla="+- 0 4209 3419"/>
                                <a:gd name="T25" fmla="*/ T24 w 910"/>
                                <a:gd name="T26" fmla="+- 0 425 375"/>
                                <a:gd name="T27" fmla="*/ 425 h 120"/>
                              </a:gdLst>
                              <a:ahLst/>
                              <a:cxnLst>
                                <a:cxn ang="0">
                                  <a:pos x="T1" y="T3"/>
                                </a:cxn>
                                <a:cxn ang="0">
                                  <a:pos x="T5" y="T7"/>
                                </a:cxn>
                                <a:cxn ang="0">
                                  <a:pos x="T9" y="T11"/>
                                </a:cxn>
                                <a:cxn ang="0">
                                  <a:pos x="T13" y="T15"/>
                                </a:cxn>
                                <a:cxn ang="0">
                                  <a:pos x="T17" y="T19"/>
                                </a:cxn>
                                <a:cxn ang="0">
                                  <a:pos x="T21" y="T23"/>
                                </a:cxn>
                                <a:cxn ang="0">
                                  <a:pos x="T25" y="T27"/>
                                </a:cxn>
                              </a:cxnLst>
                              <a:rect l="0" t="0" r="r" b="b"/>
                              <a:pathLst>
                                <a:path w="910" h="120">
                                  <a:moveTo>
                                    <a:pt x="790" y="50"/>
                                  </a:moveTo>
                                  <a:lnTo>
                                    <a:pt x="4" y="50"/>
                                  </a:lnTo>
                                  <a:lnTo>
                                    <a:pt x="0" y="55"/>
                                  </a:lnTo>
                                  <a:lnTo>
                                    <a:pt x="0" y="66"/>
                                  </a:lnTo>
                                  <a:lnTo>
                                    <a:pt x="4" y="70"/>
                                  </a:lnTo>
                                  <a:lnTo>
                                    <a:pt x="790" y="70"/>
                                  </a:lnTo>
                                  <a:lnTo>
                                    <a:pt x="7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0" name="Freeform 736"/>
                          <wps:cNvSpPr>
                            <a:spLocks/>
                          </wps:cNvSpPr>
                          <wps:spPr bwMode="auto">
                            <a:xfrm>
                              <a:off x="3419" y="375"/>
                              <a:ext cx="910" cy="120"/>
                            </a:xfrm>
                            <a:custGeom>
                              <a:avLst/>
                              <a:gdLst>
                                <a:gd name="T0" fmla="+- 0 4309 3419"/>
                                <a:gd name="T1" fmla="*/ T0 w 910"/>
                                <a:gd name="T2" fmla="+- 0 425 375"/>
                                <a:gd name="T3" fmla="*/ 425 h 120"/>
                                <a:gd name="T4" fmla="+- 0 4235 3419"/>
                                <a:gd name="T5" fmla="*/ T4 w 910"/>
                                <a:gd name="T6" fmla="+- 0 425 375"/>
                                <a:gd name="T7" fmla="*/ 425 h 120"/>
                                <a:gd name="T8" fmla="+- 0 4239 3419"/>
                                <a:gd name="T9" fmla="*/ T8 w 910"/>
                                <a:gd name="T10" fmla="+- 0 430 375"/>
                                <a:gd name="T11" fmla="*/ 430 h 120"/>
                                <a:gd name="T12" fmla="+- 0 4239 3419"/>
                                <a:gd name="T13" fmla="*/ T12 w 910"/>
                                <a:gd name="T14" fmla="+- 0 441 375"/>
                                <a:gd name="T15" fmla="*/ 441 h 120"/>
                                <a:gd name="T16" fmla="+- 0 4235 3419"/>
                                <a:gd name="T17" fmla="*/ T16 w 910"/>
                                <a:gd name="T18" fmla="+- 0 445 375"/>
                                <a:gd name="T19" fmla="*/ 445 h 120"/>
                                <a:gd name="T20" fmla="+- 0 4309 3419"/>
                                <a:gd name="T21" fmla="*/ T20 w 910"/>
                                <a:gd name="T22" fmla="+- 0 445 375"/>
                                <a:gd name="T23" fmla="*/ 445 h 120"/>
                                <a:gd name="T24" fmla="+- 0 4329 3419"/>
                                <a:gd name="T25" fmla="*/ T24 w 910"/>
                                <a:gd name="T26" fmla="+- 0 435 375"/>
                                <a:gd name="T27" fmla="*/ 435 h 120"/>
                                <a:gd name="T28" fmla="+- 0 4309 3419"/>
                                <a:gd name="T29" fmla="*/ T28 w 910"/>
                                <a:gd name="T30" fmla="+- 0 425 375"/>
                                <a:gd name="T31" fmla="*/ 42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10" h="120">
                                  <a:moveTo>
                                    <a:pt x="890" y="50"/>
                                  </a:moveTo>
                                  <a:lnTo>
                                    <a:pt x="816" y="50"/>
                                  </a:lnTo>
                                  <a:lnTo>
                                    <a:pt x="820" y="55"/>
                                  </a:lnTo>
                                  <a:lnTo>
                                    <a:pt x="820" y="66"/>
                                  </a:lnTo>
                                  <a:lnTo>
                                    <a:pt x="816" y="70"/>
                                  </a:lnTo>
                                  <a:lnTo>
                                    <a:pt x="890" y="70"/>
                                  </a:lnTo>
                                  <a:lnTo>
                                    <a:pt x="910" y="60"/>
                                  </a:lnTo>
                                  <a:lnTo>
                                    <a:pt x="8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61" name="Group 731"/>
                        <wpg:cNvGrpSpPr>
                          <a:grpSpLocks/>
                        </wpg:cNvGrpSpPr>
                        <wpg:grpSpPr bwMode="auto">
                          <a:xfrm>
                            <a:off x="3651" y="1428"/>
                            <a:ext cx="730" cy="120"/>
                            <a:chOff x="3651" y="1428"/>
                            <a:chExt cx="730" cy="120"/>
                          </a:xfrm>
                        </wpg:grpSpPr>
                        <wps:wsp>
                          <wps:cNvPr id="2862" name="Freeform 734"/>
                          <wps:cNvSpPr>
                            <a:spLocks/>
                          </wps:cNvSpPr>
                          <wps:spPr bwMode="auto">
                            <a:xfrm>
                              <a:off x="3651" y="1428"/>
                              <a:ext cx="730" cy="120"/>
                            </a:xfrm>
                            <a:custGeom>
                              <a:avLst/>
                              <a:gdLst>
                                <a:gd name="T0" fmla="+- 0 4261 3651"/>
                                <a:gd name="T1" fmla="*/ T0 w 730"/>
                                <a:gd name="T2" fmla="+- 0 1428 1428"/>
                                <a:gd name="T3" fmla="*/ 1428 h 120"/>
                                <a:gd name="T4" fmla="+- 0 4261 3651"/>
                                <a:gd name="T5" fmla="*/ T4 w 730"/>
                                <a:gd name="T6" fmla="+- 0 1548 1428"/>
                                <a:gd name="T7" fmla="*/ 1548 h 120"/>
                                <a:gd name="T8" fmla="+- 0 4361 3651"/>
                                <a:gd name="T9" fmla="*/ T8 w 730"/>
                                <a:gd name="T10" fmla="+- 0 1498 1428"/>
                                <a:gd name="T11" fmla="*/ 1498 h 120"/>
                                <a:gd name="T12" fmla="+- 0 4287 3651"/>
                                <a:gd name="T13" fmla="*/ T12 w 730"/>
                                <a:gd name="T14" fmla="+- 0 1498 1428"/>
                                <a:gd name="T15" fmla="*/ 1498 h 120"/>
                                <a:gd name="T16" fmla="+- 0 4291 3651"/>
                                <a:gd name="T17" fmla="*/ T16 w 730"/>
                                <a:gd name="T18" fmla="+- 0 1494 1428"/>
                                <a:gd name="T19" fmla="*/ 1494 h 120"/>
                                <a:gd name="T20" fmla="+- 0 4291 3651"/>
                                <a:gd name="T21" fmla="*/ T20 w 730"/>
                                <a:gd name="T22" fmla="+- 0 1483 1428"/>
                                <a:gd name="T23" fmla="*/ 1483 h 120"/>
                                <a:gd name="T24" fmla="+- 0 4287 3651"/>
                                <a:gd name="T25" fmla="*/ T24 w 730"/>
                                <a:gd name="T26" fmla="+- 0 1478 1428"/>
                                <a:gd name="T27" fmla="*/ 1478 h 120"/>
                                <a:gd name="T28" fmla="+- 0 4361 3651"/>
                                <a:gd name="T29" fmla="*/ T28 w 730"/>
                                <a:gd name="T30" fmla="+- 0 1478 1428"/>
                                <a:gd name="T31" fmla="*/ 1478 h 120"/>
                                <a:gd name="T32" fmla="+- 0 4261 3651"/>
                                <a:gd name="T33" fmla="*/ T32 w 730"/>
                                <a:gd name="T34" fmla="+- 0 1428 1428"/>
                                <a:gd name="T35" fmla="*/ 142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30" h="120">
                                  <a:moveTo>
                                    <a:pt x="610" y="0"/>
                                  </a:moveTo>
                                  <a:lnTo>
                                    <a:pt x="610" y="120"/>
                                  </a:lnTo>
                                  <a:lnTo>
                                    <a:pt x="710" y="70"/>
                                  </a:lnTo>
                                  <a:lnTo>
                                    <a:pt x="636" y="70"/>
                                  </a:lnTo>
                                  <a:lnTo>
                                    <a:pt x="640" y="66"/>
                                  </a:lnTo>
                                  <a:lnTo>
                                    <a:pt x="640" y="55"/>
                                  </a:lnTo>
                                  <a:lnTo>
                                    <a:pt x="636" y="50"/>
                                  </a:lnTo>
                                  <a:lnTo>
                                    <a:pt x="710" y="50"/>
                                  </a:lnTo>
                                  <a:lnTo>
                                    <a:pt x="61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3" name="Freeform 733"/>
                          <wps:cNvSpPr>
                            <a:spLocks/>
                          </wps:cNvSpPr>
                          <wps:spPr bwMode="auto">
                            <a:xfrm>
                              <a:off x="3651" y="1428"/>
                              <a:ext cx="730" cy="120"/>
                            </a:xfrm>
                            <a:custGeom>
                              <a:avLst/>
                              <a:gdLst>
                                <a:gd name="T0" fmla="+- 0 4261 3651"/>
                                <a:gd name="T1" fmla="*/ T0 w 730"/>
                                <a:gd name="T2" fmla="+- 0 1478 1428"/>
                                <a:gd name="T3" fmla="*/ 1478 h 120"/>
                                <a:gd name="T4" fmla="+- 0 3655 3651"/>
                                <a:gd name="T5" fmla="*/ T4 w 730"/>
                                <a:gd name="T6" fmla="+- 0 1478 1428"/>
                                <a:gd name="T7" fmla="*/ 1478 h 120"/>
                                <a:gd name="T8" fmla="+- 0 3651 3651"/>
                                <a:gd name="T9" fmla="*/ T8 w 730"/>
                                <a:gd name="T10" fmla="+- 0 1483 1428"/>
                                <a:gd name="T11" fmla="*/ 1483 h 120"/>
                                <a:gd name="T12" fmla="+- 0 3651 3651"/>
                                <a:gd name="T13" fmla="*/ T12 w 730"/>
                                <a:gd name="T14" fmla="+- 0 1494 1428"/>
                                <a:gd name="T15" fmla="*/ 1494 h 120"/>
                                <a:gd name="T16" fmla="+- 0 3655 3651"/>
                                <a:gd name="T17" fmla="*/ T16 w 730"/>
                                <a:gd name="T18" fmla="+- 0 1498 1428"/>
                                <a:gd name="T19" fmla="*/ 1498 h 120"/>
                                <a:gd name="T20" fmla="+- 0 4261 3651"/>
                                <a:gd name="T21" fmla="*/ T20 w 730"/>
                                <a:gd name="T22" fmla="+- 0 1498 1428"/>
                                <a:gd name="T23" fmla="*/ 1498 h 120"/>
                                <a:gd name="T24" fmla="+- 0 4261 3651"/>
                                <a:gd name="T25" fmla="*/ T24 w 730"/>
                                <a:gd name="T26" fmla="+- 0 1478 1428"/>
                                <a:gd name="T27" fmla="*/ 1478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610" y="50"/>
                                  </a:moveTo>
                                  <a:lnTo>
                                    <a:pt x="4" y="50"/>
                                  </a:lnTo>
                                  <a:lnTo>
                                    <a:pt x="0" y="55"/>
                                  </a:lnTo>
                                  <a:lnTo>
                                    <a:pt x="0" y="66"/>
                                  </a:lnTo>
                                  <a:lnTo>
                                    <a:pt x="4" y="70"/>
                                  </a:lnTo>
                                  <a:lnTo>
                                    <a:pt x="610" y="70"/>
                                  </a:lnTo>
                                  <a:lnTo>
                                    <a:pt x="6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4" name="Freeform 732"/>
                          <wps:cNvSpPr>
                            <a:spLocks/>
                          </wps:cNvSpPr>
                          <wps:spPr bwMode="auto">
                            <a:xfrm>
                              <a:off x="3651" y="1428"/>
                              <a:ext cx="730" cy="120"/>
                            </a:xfrm>
                            <a:custGeom>
                              <a:avLst/>
                              <a:gdLst>
                                <a:gd name="T0" fmla="+- 0 4361 3651"/>
                                <a:gd name="T1" fmla="*/ T0 w 730"/>
                                <a:gd name="T2" fmla="+- 0 1478 1428"/>
                                <a:gd name="T3" fmla="*/ 1478 h 120"/>
                                <a:gd name="T4" fmla="+- 0 4287 3651"/>
                                <a:gd name="T5" fmla="*/ T4 w 730"/>
                                <a:gd name="T6" fmla="+- 0 1478 1428"/>
                                <a:gd name="T7" fmla="*/ 1478 h 120"/>
                                <a:gd name="T8" fmla="+- 0 4291 3651"/>
                                <a:gd name="T9" fmla="*/ T8 w 730"/>
                                <a:gd name="T10" fmla="+- 0 1483 1428"/>
                                <a:gd name="T11" fmla="*/ 1483 h 120"/>
                                <a:gd name="T12" fmla="+- 0 4291 3651"/>
                                <a:gd name="T13" fmla="*/ T12 w 730"/>
                                <a:gd name="T14" fmla="+- 0 1494 1428"/>
                                <a:gd name="T15" fmla="*/ 1494 h 120"/>
                                <a:gd name="T16" fmla="+- 0 4287 3651"/>
                                <a:gd name="T17" fmla="*/ T16 w 730"/>
                                <a:gd name="T18" fmla="+- 0 1498 1428"/>
                                <a:gd name="T19" fmla="*/ 1498 h 120"/>
                                <a:gd name="T20" fmla="+- 0 4361 3651"/>
                                <a:gd name="T21" fmla="*/ T20 w 730"/>
                                <a:gd name="T22" fmla="+- 0 1498 1428"/>
                                <a:gd name="T23" fmla="*/ 1498 h 120"/>
                                <a:gd name="T24" fmla="+- 0 4381 3651"/>
                                <a:gd name="T25" fmla="*/ T24 w 730"/>
                                <a:gd name="T26" fmla="+- 0 1488 1428"/>
                                <a:gd name="T27" fmla="*/ 1488 h 120"/>
                                <a:gd name="T28" fmla="+- 0 4361 3651"/>
                                <a:gd name="T29" fmla="*/ T28 w 730"/>
                                <a:gd name="T30" fmla="+- 0 1478 1428"/>
                                <a:gd name="T31" fmla="*/ 147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30" h="120">
                                  <a:moveTo>
                                    <a:pt x="710" y="50"/>
                                  </a:moveTo>
                                  <a:lnTo>
                                    <a:pt x="636" y="50"/>
                                  </a:lnTo>
                                  <a:lnTo>
                                    <a:pt x="640" y="55"/>
                                  </a:lnTo>
                                  <a:lnTo>
                                    <a:pt x="640" y="66"/>
                                  </a:lnTo>
                                  <a:lnTo>
                                    <a:pt x="636" y="70"/>
                                  </a:lnTo>
                                  <a:lnTo>
                                    <a:pt x="710" y="70"/>
                                  </a:lnTo>
                                  <a:lnTo>
                                    <a:pt x="730" y="60"/>
                                  </a:lnTo>
                                  <a:lnTo>
                                    <a:pt x="7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3D9BED" id="Group 730" o:spid="_x0000_s1026" style="position:absolute;margin-left:31.45pt;margin-top:11.35pt;width:184.8pt;height:93.5pt;z-index:-251658752;mso-position-horizontal-relative:page" coordorigin="1613,33" coordsize="2768,1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">
                <v:group id="Group 757" o:spid="_x0000_s1027" style="position:absolute;left:1613;top:33;width:1810;height:2" coordorigin="1613,33"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">
                  <v:shape id="Freeform 758" o:spid="_x0000_s1028" style="position:absolute;left:1613;top:33;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" path="m,l1810,e" filled="f" strokeweight=".67pt">
                    <v:path arrowok="t" o:connecttype="custom" o:connectlocs="0,0;1810,0" o:connectangles="0,0"/>
                  </v:shape>
                </v:group>
                <v:group id="Group 755" o:spid="_x0000_s1029" style="position:absolute;left:1618;top:36;width:2;height:720" coordorigin="16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">
                  <v:shape id="Freeform 756" o:spid="_x0000_s1030" style="position:absolute;left:16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" path="m,l,720e" filled="f" strokeweight=".58pt">
                    <v:path arrowok="t" o:connecttype="custom" o:connectlocs="0,36;0,756" o:connectangles="0,0"/>
                  </v:shape>
                </v:group>
                <v:group id="Group 753" o:spid="_x0000_s1031" style="position:absolute;left:1613;top:759;width:1810;height:2" coordorigin="1613,759"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">
                  <v:shape id="Freeform 754" o:spid="_x0000_s1032" style="position:absolute;left:1613;top:759;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" path="m,l1810,e" filled="f" strokeweight=".23992mm">
                    <v:path arrowok="t" o:connecttype="custom" o:connectlocs="0,0;1810,0" o:connectangles="0,0"/>
                  </v:shape>
                </v:group>
                <v:group id="Group 751" o:spid="_x0000_s1033" style="position:absolute;left:3418;top:36;width:2;height:720" coordorigin="34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">
                  <v:shape id="Freeform 752" o:spid="_x0000_s1034" style="position:absolute;left:34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" path="m,l,720e" filled="f" strokeweight=".58pt">
                    <v:path arrowok="t" o:connecttype="custom" o:connectlocs="0,36;0,756" o:connectangles="0,0"/>
                  </v:shape>
                </v:group>
                <v:group id="Group 749" o:spid="_x0000_s1035" style="position:absolute;left:1613;top:1176;width:1990;height:2" coordorigin="1613,117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">
                  <v:shape id="Freeform 750" o:spid="_x0000_s1036" style="position:absolute;left:1613;top:117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" path="m,l1990,e" filled="f" strokeweight=".67pt">
                    <v:path arrowok="t" o:connecttype="custom" o:connectlocs="0,0;1990,0" o:connectangles="0,0"/>
                  </v:shape>
                </v:group>
                <v:group id="Group 747" o:spid="_x0000_s1037" style="position:absolute;left:1618;top:1178;width:2;height:720" coordorigin="161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Wz1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x8jeH5JjwBOX8AAAD//wMAUEsBAi0AFAAGAAgAAAAhANvh9svuAAAAhQEAABMAAAAAAAAA&#10;AAAAAAAAAAAAAFtDb250ZW50X1R5cGVzXS54bWxQSwECLQAUAAYACAAAACEAWvQsW78AAAAVAQAA&#10;CwAAAAAAAAAAAAAAAAAfAQAAX3JlbHMvLnJlbHNQSwECLQAUAAYACAAAACEAOW1s9cYAAADdAAAA&#10;DwAAAAAAAAAAAAAAAAAHAgAAZHJzL2Rvd25yZXYueG1sUEsFBgAAAAADAAMAtwAAAPoCAAAAAA==&#10;">
                  <v:shape id="Freeform 748" o:spid="_x0000_s1038" style="position:absolute;left:161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" path="m,l,720e" filled="f" strokeweight=".58pt">
                    <v:path arrowok="t" o:connecttype="custom" o:connectlocs="0,1178;0,1898" o:connectangles="0,0"/>
                  </v:shape>
                </v:group>
                <v:group id="Group 745" o:spid="_x0000_s1039" style="position:absolute;left:1613;top:1901;width:1990;height:2" coordorigin="1613,1901"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">
                  <v:shape id="Freeform 746" o:spid="_x0000_s1040" style="position:absolute;left:1613;top:1901;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" path="m,l1990,e" filled="f" strokeweight=".23992mm">
                    <v:path arrowok="t" o:connecttype="custom" o:connectlocs="0,0;1990,0" o:connectangles="0,0"/>
                  </v:shape>
                </v:group>
                <v:group id="Group 743" o:spid="_x0000_s1041" style="position:absolute;left:3598;top:1178;width:2;height:720" coordorigin="359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fH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EsP/m/AE5PoPAAD//wMAUEsBAi0AFAAGAAgAAAAhANvh9svuAAAAhQEAABMAAAAAAAAA&#10;AAAAAAAAAAAAAFtDb250ZW50X1R5cGVzXS54bWxQSwECLQAUAAYACAAAACEAWvQsW78AAAAVAQAA&#10;CwAAAAAAAAAAAAAAAAAfAQAAX3JlbHMvLnJlbHNQSwECLQAUAAYACAAAACEAXBHHx8YAAADdAAAA&#10;DwAAAAAAAAAAAAAAAAAHAgAAZHJzL2Rvd25yZXYueG1sUEsFBgAAAAADAAMAtwAAAPoCAAAAAA==&#10;">
                  <v:shape id="Freeform 744" o:spid="_x0000_s1042" style="position:absolute;left:359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" path="m,l,720e" filled="f" strokeweight=".58pt">
                    <v:path arrowok="t" o:connecttype="custom" o:connectlocs="0,1178;0,1898" o:connectangles="0,0"/>
                  </v:shape>
                </v:group>
                <v:group id="Group 739" o:spid="_x0000_s1043" style="position:absolute;left:2484;top:755;width:120;height:370" coordorigin="2484,755"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">
                  <v:shape id="Freeform 742" o:spid="_x0000_s1044"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" path="m50,250l,250,60,370r45,-90l54,280r-4,-4l50,250e" fillcolor="black" stroked="f">
                    <v:path arrowok="t" o:connecttype="custom" o:connectlocs="50,1005;0,1005;60,1125;105,1035;54,1035;50,1031;50,1005" o:connectangles="0,0,0,0,0,0,0"/>
                  </v:shape>
                  <v:shape id="Freeform 741" o:spid="_x0000_s1045"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" path="m66,l54,,50,5r,271l54,280r12,l70,276,70,5,66,e" fillcolor="black" stroked="f">
                    <v:path arrowok="t" o:connecttype="custom" o:connectlocs="66,755;54,755;50,760;50,1031;54,1035;66,1035;70,1031;70,760;66,755" o:connectangles="0,0,0,0,0,0,0,0,0"/>
                  </v:shape>
                  <v:shape id="Freeform 740" o:spid="_x0000_s1046"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" path="m120,250r-50,l70,276r-4,4l105,280r15,-30e" fillcolor="black" stroked="f">
                    <v:path arrowok="t" o:connecttype="custom" o:connectlocs="120,1005;70,1005;70,1031;66,1035;105,1035;120,1005" o:connectangles="0,0,0,0,0,0"/>
                  </v:shape>
                </v:group>
                <v:group id="Group 735" o:spid="_x0000_s1047" style="position:absolute;left:3419;top:375;width:910;height:120" coordorigin="3419,375"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">
                  <v:shape id="Freeform 738" o:spid="_x0000_s1048"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" path="m790,r,120l890,70r-74,l820,66r,-11l816,50r74,l790,e" fillcolor="black" stroked="f">
                    <v:path arrowok="t" o:connecttype="custom" o:connectlocs="790,375;790,495;890,445;816,445;820,441;820,430;816,425;890,425;790,375" o:connectangles="0,0,0,0,0,0,0,0,0"/>
                  </v:shape>
                  <v:shape id="Freeform 737" o:spid="_x0000_s1049"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" path="m790,50l4,50,,55,,66r4,4l790,70r,-20e" fillcolor="black" stroked="f">
                    <v:path arrowok="t" o:connecttype="custom" o:connectlocs="790,425;4,425;0,430;0,441;4,445;790,445;790,425" o:connectangles="0,0,0,0,0,0,0"/>
                  </v:shape>
                  <v:shape id="Freeform 736" o:spid="_x0000_s1050"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" path="m890,50r-74,l820,55r,11l816,70r74,l910,60,890,50e" fillcolor="black" stroked="f">
                    <v:path arrowok="t" o:connecttype="custom" o:connectlocs="890,425;816,425;820,430;820,441;816,445;890,445;910,435;890,425" o:connectangles="0,0,0,0,0,0,0,0"/>
                  </v:shape>
                </v:group>
                <v:group id="Group 731" o:spid="_x0000_s1051" style="position:absolute;left:3651;top:1428;width:730;height:120" coordorigin="3651,1428"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">
                  <v:shape id="Freeform 734" o:spid="_x0000_s1052"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" path="m610,r,120l710,70r-74,l640,66r,-11l636,50r74,l610,e" fillcolor="black" stroked="f">
                    <v:path arrowok="t" o:connecttype="custom" o:connectlocs="610,1428;610,1548;710,1498;636,1498;640,1494;640,1483;636,1478;710,1478;610,1428" o:connectangles="0,0,0,0,0,0,0,0,0"/>
                  </v:shape>
                  <v:shape id="Freeform 733" o:spid="_x0000_s1053"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4A2xQAAAN0AAAAPAAAAZHJzL2Rvd25yZXYueG1sRI/NawIx&#10;FMTvBf+H8ITealYF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C9S4A2xQAAAN0AAAAP&#10;AAAAAAAAAAAAAAAAAAcCAABkcnMvZG93bnJldi54bWxQSwUGAAAAAAMAAwC3AAAA+QIAAAAA&#10;" path="m610,50l4,50,,55,,66r4,4l610,70r,-20e" fillcolor="black" stroked="f">
                    <v:path arrowok="t" o:connecttype="custom" o:connectlocs="610,1478;4,1478;0,1483;0,1494;4,1498;610,1498;610,1478" o:connectangles="0,0,0,0,0,0,0"/>
                  </v:shape>
                  <v:shape id="Freeform 732" o:spid="_x0000_s1054"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hCxQAAAN0AAAAPAAAAZHJzL2Rvd25yZXYueG1sRI/NawIx&#10;FMTvBf+H8ITealYR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AyohhCxQAAAN0AAAAP&#10;AAAAAAAAAAAAAAAAAAcCAABkcnMvZG93bnJldi54bWxQSwUGAAAAAAMAAwC3AAAA+QIAAAAA&#10;" path="m710,50r-74,l640,55r,11l636,70r74,l730,60,710,50e" fillcolor="black" stroked="f">
                    <v:path arrowok="t" o:connecttype="custom" o:connectlocs="710,1478;636,1478;640,1483;640,1494;636,1498;710,1498;730,1488;710,1478" o:connectangles="0,0,0,0,0,0,0,0"/>
                  </v:shape>
                </v:group>
                <w10:wrap anchorx="page"/>
              </v:group>
            </w:pict>
          </mc:Fallback>
        </mc:AlternateContent>
      </w:r>
    </w:p>
    <w:p w:rsidR="001210EB" w:rsidRDefault="001210EB" w:rsidP="0018634C">
      <w:pPr>
        <w:snapToGrid w:val="0"/>
        <w:spacing w:after="0" w:line="240" w:lineRule="atLeast"/>
        <w:ind w:leftChars="-129" w:left="-284" w:right="56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火勢擴大應即 </w:t>
      </w:r>
      <w:r w:rsidR="00A50933">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請求</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19</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救援</w:t>
      </w:r>
    </w:p>
    <w:p w:rsidR="001210EB" w:rsidRDefault="001210EB" w:rsidP="0018634C">
      <w:pPr>
        <w:snapToGrid w:val="0"/>
        <w:spacing w:after="0" w:line="240" w:lineRule="atLeast"/>
        <w:rPr>
          <w:sz w:val="20"/>
          <w:szCs w:val="20"/>
          <w:lang w:eastAsia="zh-TW"/>
        </w:rPr>
      </w:pPr>
    </w:p>
    <w:p w:rsidR="001210EB" w:rsidRDefault="001210EB" w:rsidP="0018634C">
      <w:pPr>
        <w:snapToGrid w:val="0"/>
        <w:spacing w:before="2" w:after="0" w:line="240" w:lineRule="atLeast"/>
        <w:rPr>
          <w:lang w:eastAsia="zh-TW"/>
        </w:rPr>
      </w:pPr>
    </w:p>
    <w:p w:rsidR="001210EB" w:rsidRPr="00FE0A00" w:rsidRDefault="0018634C" w:rsidP="0018634C">
      <w:pPr>
        <w:snapToGrid w:val="0"/>
        <w:spacing w:after="0" w:line="240" w:lineRule="atLeast"/>
        <w:ind w:left="-142" w:right="279" w:hanging="142"/>
        <w:rPr>
          <w:rFonts w:ascii="標楷體" w:eastAsia="標楷體" w:hAnsi="標楷體" w:cs="標楷體"/>
          <w:sz w:val="24"/>
          <w:szCs w:val="24"/>
          <w:u w:val="single"/>
          <w:lang w:eastAsia="zh-TW"/>
        </w:rPr>
      </w:pPr>
      <w:r>
        <w:rPr>
          <w:noProof/>
          <w:lang w:eastAsia="zh-TW"/>
        </w:rPr>
        <mc:AlternateContent>
          <mc:Choice Requires="wpg">
            <w:drawing>
              <wp:anchor distT="0" distB="0" distL="114300" distR="114300" simplePos="0" relativeHeight="251644416" behindDoc="1" locked="0" layoutInCell="1" allowOverlap="1" wp14:anchorId="0F85F0EE" wp14:editId="20789D4D">
                <wp:simplePos x="0" y="0"/>
                <wp:positionH relativeFrom="column">
                  <wp:posOffset>4556125</wp:posOffset>
                </wp:positionH>
                <wp:positionV relativeFrom="paragraph">
                  <wp:posOffset>90805</wp:posOffset>
                </wp:positionV>
                <wp:extent cx="2125980" cy="90170"/>
                <wp:effectExtent l="0" t="0" r="26670" b="0"/>
                <wp:wrapNone/>
                <wp:docPr id="2802" name="Group 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90170"/>
                          <a:chOff x="8094" y="3639"/>
                          <a:chExt cx="2919" cy="159"/>
                        </a:xfrm>
                      </wpg:grpSpPr>
                      <wps:wsp>
                        <wps:cNvPr id="2803" name="Freeform 793"/>
                        <wps:cNvSpPr>
                          <a:spLocks/>
                        </wps:cNvSpPr>
                        <wps:spPr bwMode="auto">
                          <a:xfrm>
                            <a:off x="8094" y="3639"/>
                            <a:ext cx="2919" cy="159"/>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6A9F28" id="Group 792" o:spid="_x0000_s1026" style="position:absolute;margin-left:358.75pt;margin-top:7.15pt;width:167.4pt;height:7.1pt;z-index:-251672064" coordorigin="8094,3639" coordsize="2919,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">
                <v:shape id="Freeform 793" o:spid="_x0000_s1027" style="position:absolute;left:8094;top:3639;width:2919;height:159;visibility:visible;mso-wrap-style:square;v-text-anchor:top" coordsize="29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" path="m,l2919,e" filled="f" strokeweight=".68pt">
                  <v:path arrowok="t" o:connecttype="custom" o:connectlocs="0,0;2919,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9536" behindDoc="1" locked="0" layoutInCell="1" allowOverlap="1" wp14:anchorId="4E374759" wp14:editId="39B8F9E6">
                <wp:simplePos x="0" y="0"/>
                <wp:positionH relativeFrom="column">
                  <wp:posOffset>1943991</wp:posOffset>
                </wp:positionH>
                <wp:positionV relativeFrom="paragraph">
                  <wp:posOffset>351315</wp:posOffset>
                </wp:positionV>
                <wp:extent cx="2105301" cy="1134"/>
                <wp:effectExtent l="0" t="0" r="28575" b="18415"/>
                <wp:wrapNone/>
                <wp:docPr id="2814" name="Group 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4232"/>
                          <a:chExt cx="2890" cy="2"/>
                        </a:xfrm>
                      </wpg:grpSpPr>
                      <wps:wsp>
                        <wps:cNvPr id="2815" name="Freeform 781"/>
                        <wps:cNvSpPr>
                          <a:spLocks/>
                        </wps:cNvSpPr>
                        <wps:spPr bwMode="auto">
                          <a:xfrm>
                            <a:off x="4508" y="4232"/>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D545CC3" id="Group 780" o:spid="_x0000_s1026" style="position:absolute;margin-left:153.05pt;margin-top:27.65pt;width:165.75pt;height:.1pt;z-index:-251666944" coordorigin="4508,4232"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">
                <v:shape id="Freeform 781" o:spid="_x0000_s1027" style="position:absolute;left:4508;top:4232;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52608" behindDoc="1" locked="0" layoutInCell="1" allowOverlap="1" wp14:anchorId="0857BADC" wp14:editId="28A83648">
                <wp:simplePos x="0" y="0"/>
                <wp:positionH relativeFrom="column">
                  <wp:posOffset>2960946</wp:posOffset>
                </wp:positionH>
                <wp:positionV relativeFrom="paragraph">
                  <wp:posOffset>349046</wp:posOffset>
                </wp:positionV>
                <wp:extent cx="87417" cy="209841"/>
                <wp:effectExtent l="0" t="0" r="8255" b="0"/>
                <wp:wrapNone/>
                <wp:docPr id="2822" name="Group 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209841"/>
                          <a:chOff x="5904" y="4228"/>
                          <a:chExt cx="120" cy="370"/>
                        </a:xfrm>
                      </wpg:grpSpPr>
                      <wps:wsp>
                        <wps:cNvPr id="2823" name="Freeform 773"/>
                        <wps:cNvSpPr>
                          <a:spLocks/>
                        </wps:cNvSpPr>
                        <wps:spPr bwMode="auto">
                          <a:xfrm>
                            <a:off x="5904" y="4228"/>
                            <a:ext cx="120" cy="370"/>
                          </a:xfrm>
                          <a:custGeom>
                            <a:avLst/>
                            <a:gdLst>
                              <a:gd name="T0" fmla="+- 0 5954 5904"/>
                              <a:gd name="T1" fmla="*/ T0 w 120"/>
                              <a:gd name="T2" fmla="+- 0 4478 4228"/>
                              <a:gd name="T3" fmla="*/ 4478 h 370"/>
                              <a:gd name="T4" fmla="+- 0 5904 5904"/>
                              <a:gd name="T5" fmla="*/ T4 w 120"/>
                              <a:gd name="T6" fmla="+- 0 4478 4228"/>
                              <a:gd name="T7" fmla="*/ 4478 h 370"/>
                              <a:gd name="T8" fmla="+- 0 5964 5904"/>
                              <a:gd name="T9" fmla="*/ T8 w 120"/>
                              <a:gd name="T10" fmla="+- 0 4598 4228"/>
                              <a:gd name="T11" fmla="*/ 4598 h 370"/>
                              <a:gd name="T12" fmla="+- 0 6009 5904"/>
                              <a:gd name="T13" fmla="*/ T12 w 120"/>
                              <a:gd name="T14" fmla="+- 0 4508 4228"/>
                              <a:gd name="T15" fmla="*/ 4508 h 370"/>
                              <a:gd name="T16" fmla="+- 0 5958 5904"/>
                              <a:gd name="T17" fmla="*/ T16 w 120"/>
                              <a:gd name="T18" fmla="+- 0 4508 4228"/>
                              <a:gd name="T19" fmla="*/ 4508 h 370"/>
                              <a:gd name="T20" fmla="+- 0 5954 5904"/>
                              <a:gd name="T21" fmla="*/ T20 w 120"/>
                              <a:gd name="T22" fmla="+- 0 4504 4228"/>
                              <a:gd name="T23" fmla="*/ 4504 h 370"/>
                              <a:gd name="T24" fmla="+- 0 5954 5904"/>
                              <a:gd name="T25" fmla="*/ T24 w 120"/>
                              <a:gd name="T26" fmla="+- 0 4478 4228"/>
                              <a:gd name="T27" fmla="*/ 4478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4" name="Freeform 772"/>
                        <wps:cNvSpPr>
                          <a:spLocks/>
                        </wps:cNvSpPr>
                        <wps:spPr bwMode="auto">
                          <a:xfrm>
                            <a:off x="5904" y="4228"/>
                            <a:ext cx="120" cy="370"/>
                          </a:xfrm>
                          <a:custGeom>
                            <a:avLst/>
                            <a:gdLst>
                              <a:gd name="T0" fmla="+- 0 5970 5904"/>
                              <a:gd name="T1" fmla="*/ T0 w 120"/>
                              <a:gd name="T2" fmla="+- 0 4228 4228"/>
                              <a:gd name="T3" fmla="*/ 4228 h 370"/>
                              <a:gd name="T4" fmla="+- 0 5958 5904"/>
                              <a:gd name="T5" fmla="*/ T4 w 120"/>
                              <a:gd name="T6" fmla="+- 0 4228 4228"/>
                              <a:gd name="T7" fmla="*/ 4228 h 370"/>
                              <a:gd name="T8" fmla="+- 0 5954 5904"/>
                              <a:gd name="T9" fmla="*/ T8 w 120"/>
                              <a:gd name="T10" fmla="+- 0 4232 4228"/>
                              <a:gd name="T11" fmla="*/ 4232 h 370"/>
                              <a:gd name="T12" fmla="+- 0 5954 5904"/>
                              <a:gd name="T13" fmla="*/ T12 w 120"/>
                              <a:gd name="T14" fmla="+- 0 4504 4228"/>
                              <a:gd name="T15" fmla="*/ 4504 h 370"/>
                              <a:gd name="T16" fmla="+- 0 5958 5904"/>
                              <a:gd name="T17" fmla="*/ T16 w 120"/>
                              <a:gd name="T18" fmla="+- 0 4508 4228"/>
                              <a:gd name="T19" fmla="*/ 4508 h 370"/>
                              <a:gd name="T20" fmla="+- 0 5970 5904"/>
                              <a:gd name="T21" fmla="*/ T20 w 120"/>
                              <a:gd name="T22" fmla="+- 0 4508 4228"/>
                              <a:gd name="T23" fmla="*/ 4508 h 370"/>
                              <a:gd name="T24" fmla="+- 0 5974 5904"/>
                              <a:gd name="T25" fmla="*/ T24 w 120"/>
                              <a:gd name="T26" fmla="+- 0 4504 4228"/>
                              <a:gd name="T27" fmla="*/ 4504 h 370"/>
                              <a:gd name="T28" fmla="+- 0 5974 5904"/>
                              <a:gd name="T29" fmla="*/ T28 w 120"/>
                              <a:gd name="T30" fmla="+- 0 4232 4228"/>
                              <a:gd name="T31" fmla="*/ 4232 h 370"/>
                              <a:gd name="T32" fmla="+- 0 5970 5904"/>
                              <a:gd name="T33" fmla="*/ T32 w 120"/>
                              <a:gd name="T34" fmla="+- 0 4228 4228"/>
                              <a:gd name="T35" fmla="*/ 4228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5" name="Freeform 771"/>
                        <wps:cNvSpPr>
                          <a:spLocks/>
                        </wps:cNvSpPr>
                        <wps:spPr bwMode="auto">
                          <a:xfrm>
                            <a:off x="5904" y="4228"/>
                            <a:ext cx="120" cy="370"/>
                          </a:xfrm>
                          <a:custGeom>
                            <a:avLst/>
                            <a:gdLst>
                              <a:gd name="T0" fmla="+- 0 6024 5904"/>
                              <a:gd name="T1" fmla="*/ T0 w 120"/>
                              <a:gd name="T2" fmla="+- 0 4478 4228"/>
                              <a:gd name="T3" fmla="*/ 4478 h 370"/>
                              <a:gd name="T4" fmla="+- 0 5974 5904"/>
                              <a:gd name="T5" fmla="*/ T4 w 120"/>
                              <a:gd name="T6" fmla="+- 0 4478 4228"/>
                              <a:gd name="T7" fmla="*/ 4478 h 370"/>
                              <a:gd name="T8" fmla="+- 0 5974 5904"/>
                              <a:gd name="T9" fmla="*/ T8 w 120"/>
                              <a:gd name="T10" fmla="+- 0 4504 4228"/>
                              <a:gd name="T11" fmla="*/ 4504 h 370"/>
                              <a:gd name="T12" fmla="+- 0 5970 5904"/>
                              <a:gd name="T13" fmla="*/ T12 w 120"/>
                              <a:gd name="T14" fmla="+- 0 4508 4228"/>
                              <a:gd name="T15" fmla="*/ 4508 h 370"/>
                              <a:gd name="T16" fmla="+- 0 6009 5904"/>
                              <a:gd name="T17" fmla="*/ T16 w 120"/>
                              <a:gd name="T18" fmla="+- 0 4508 4228"/>
                              <a:gd name="T19" fmla="*/ 4508 h 370"/>
                              <a:gd name="T20" fmla="+- 0 6024 5904"/>
                              <a:gd name="T21" fmla="*/ T20 w 120"/>
                              <a:gd name="T22" fmla="+- 0 4478 4228"/>
                              <a:gd name="T23" fmla="*/ 4478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45C51C50" id="Group 770" o:spid="_x0000_s1026" style="position:absolute;margin-left:233.15pt;margin-top:27.5pt;width:6.9pt;height:16.5pt;z-index:-251663872" coordorigin="5904,4228" coordsize="120,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">
                <v:shape id="Freeform 773" o:spid="_x0000_s1027"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6txQAAAN0AAAAPAAAAZHJzL2Rvd25yZXYueG1sRI9PawIx&#10;FMTvhX6H8Aq91Wy3IL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BBOL6txQAAAN0AAAAP&#10;AAAAAAAAAAAAAAAAAAcCAABkcnMvZG93bnJldi54bWxQSwUGAAAAAAMAAwC3AAAA+QIAAAAA&#10;" path="m50,250l,250,60,370r45,-90l54,280r-4,-4l50,250e" fillcolor="black" stroked="f">
                  <v:path arrowok="t" o:connecttype="custom" o:connectlocs="50,4478;0,4478;60,4598;105,4508;54,4508;50,4504;50,4478" o:connectangles="0,0,0,0,0,0,0"/>
                </v:shape>
                <v:shape id="Freeform 772" o:spid="_x0000_s1028"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SbZxQAAAN0AAAAPAAAAZHJzL2Rvd25yZXYueG1sRI9PawIx&#10;FMTvhX6H8Aq91WyXI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DO0SbZxQAAAN0AAAAP&#10;AAAAAAAAAAAAAAAAAAcCAABkcnMvZG93bnJldi54bWxQSwUGAAAAAAMAAwC3AAAA+QIAAAAA&#10;" path="m66,l54,,50,4r,272l54,280r12,l70,276,70,4,66,e" fillcolor="black" stroked="f">
                  <v:path arrowok="t" o:connecttype="custom" o:connectlocs="66,4228;54,4228;50,4232;50,4504;54,4508;66,4508;70,4504;70,4232;66,4228" o:connectangles="0,0,0,0,0,0,0,0,0"/>
                </v:shape>
                <v:shape id="Freeform 771" o:spid="_x0000_s1029"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YNCxQAAAN0AAAAPAAAAZHJzL2Rvd25yZXYueG1sRI9PawIx&#10;FMTvhX6H8Aq91WwXK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ChnYNCxQAAAN0AAAAP&#10;AAAAAAAAAAAAAAAAAAcCAABkcnMvZG93bnJldi54bWxQSwUGAAAAAAMAAwC3AAAA+QIAAAAA&#10;" path="m120,250r-50,l70,276r-4,4l105,280r15,-30e" fillcolor="black" stroked="f">
                  <v:path arrowok="t" o:connecttype="custom" o:connectlocs="120,4478;70,4478;70,4504;66,4508;105,4508;120,4478" o:connectangles="0,0,0,0,0,0"/>
                </v:shape>
              </v:group>
            </w:pict>
          </mc:Fallback>
        </mc:AlternateContent>
      </w:r>
      <w:r w:rsidR="001210EB">
        <w:rPr>
          <w:rFonts w:ascii="標楷體" w:eastAsia="標楷體" w:hAnsi="標楷體" w:cs="標楷體"/>
          <w:sz w:val="24"/>
          <w:szCs w:val="24"/>
          <w:lang w:eastAsia="zh-TW"/>
        </w:rPr>
        <w:t>通知</w:t>
      </w:r>
      <w:r w:rsidR="001210EB" w:rsidRPr="00FE0A00">
        <w:rPr>
          <w:rFonts w:ascii="標楷體" w:eastAsia="標楷體" w:hAnsi="標楷體" w:cs="標楷體" w:hint="eastAsia"/>
          <w:spacing w:val="-7"/>
          <w:sz w:val="24"/>
          <w:szCs w:val="24"/>
          <w:u w:val="single"/>
          <w:lang w:eastAsia="zh-TW"/>
        </w:rPr>
        <w:t>機構首長</w:t>
      </w:r>
      <w:r w:rsidR="001210EB">
        <w:rPr>
          <w:rFonts w:ascii="標楷體" w:eastAsia="標楷體" w:hAnsi="標楷體" w:cs="標楷體" w:hint="eastAsia"/>
          <w:spacing w:val="-7"/>
          <w:sz w:val="24"/>
          <w:szCs w:val="24"/>
          <w:u w:val="single"/>
          <w:lang w:eastAsia="zh-TW"/>
        </w:rPr>
        <w:t>、相關單位主管</w:t>
      </w:r>
      <w:r w:rsidR="001210EB" w:rsidRPr="00FE0A00">
        <w:rPr>
          <w:rFonts w:ascii="標楷體" w:eastAsia="標楷體" w:hAnsi="標楷體" w:cs="標楷體"/>
          <w:sz w:val="24"/>
          <w:szCs w:val="24"/>
          <w:u w:val="single"/>
          <w:lang w:eastAsia="zh-TW"/>
        </w:rPr>
        <w:t>。</w:t>
      </w:r>
    </w:p>
    <w:p w:rsidR="001210EB" w:rsidRDefault="0018634C" w:rsidP="0018634C">
      <w:pPr>
        <w:snapToGrid w:val="0"/>
        <w:spacing w:after="0" w:line="240" w:lineRule="atLeast"/>
        <w:ind w:right="-76"/>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55680" behindDoc="1" locked="0" layoutInCell="1" allowOverlap="1" wp14:anchorId="58373003" wp14:editId="5839C458">
                <wp:simplePos x="0" y="0"/>
                <wp:positionH relativeFrom="column">
                  <wp:posOffset>1135380</wp:posOffset>
                </wp:positionH>
                <wp:positionV relativeFrom="paragraph">
                  <wp:posOffset>168886</wp:posOffset>
                </wp:positionV>
                <wp:extent cx="3671529" cy="673759"/>
                <wp:effectExtent l="0" t="0" r="24765" b="12065"/>
                <wp:wrapNone/>
                <wp:docPr id="2834" name="Group 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1529" cy="673759"/>
                          <a:chOff x="3398" y="4609"/>
                          <a:chExt cx="5040" cy="1188"/>
                        </a:xfrm>
                      </wpg:grpSpPr>
                      <wps:wsp>
                        <wps:cNvPr id="2835" name="Freeform 761"/>
                        <wps:cNvSpPr>
                          <a:spLocks/>
                        </wps:cNvSpPr>
                        <wps:spPr bwMode="auto">
                          <a:xfrm>
                            <a:off x="3398" y="4609"/>
                            <a:ext cx="5040" cy="1188"/>
                          </a:xfrm>
                          <a:custGeom>
                            <a:avLst/>
                            <a:gdLst>
                              <a:gd name="T0" fmla="+- 0 5711 3398"/>
                              <a:gd name="T1" fmla="*/ T0 w 5040"/>
                              <a:gd name="T2" fmla="+- 0 4611 4609"/>
                              <a:gd name="T3" fmla="*/ 4611 h 1188"/>
                              <a:gd name="T4" fmla="+- 0 5312 3398"/>
                              <a:gd name="T5" fmla="*/ T4 w 5040"/>
                              <a:gd name="T6" fmla="+- 0 4626 4609"/>
                              <a:gd name="T7" fmla="*/ 4626 h 1188"/>
                              <a:gd name="T8" fmla="+- 0 4937 3398"/>
                              <a:gd name="T9" fmla="*/ T8 w 5040"/>
                              <a:gd name="T10" fmla="+- 0 4656 4609"/>
                              <a:gd name="T11" fmla="*/ 4656 h 1188"/>
                              <a:gd name="T12" fmla="+- 0 4591 3398"/>
                              <a:gd name="T13" fmla="*/ T12 w 5040"/>
                              <a:gd name="T14" fmla="+- 0 4698 4609"/>
                              <a:gd name="T15" fmla="*/ 4698 h 1188"/>
                              <a:gd name="T16" fmla="+- 0 4278 3398"/>
                              <a:gd name="T17" fmla="*/ T16 w 5040"/>
                              <a:gd name="T18" fmla="+- 0 4752 4609"/>
                              <a:gd name="T19" fmla="*/ 4752 h 1188"/>
                              <a:gd name="T20" fmla="+- 0 4005 3398"/>
                              <a:gd name="T21" fmla="*/ T20 w 5040"/>
                              <a:gd name="T22" fmla="+- 0 4816 4609"/>
                              <a:gd name="T23" fmla="*/ 4816 h 1188"/>
                              <a:gd name="T24" fmla="+- 0 3776 3398"/>
                              <a:gd name="T25" fmla="*/ T24 w 5040"/>
                              <a:gd name="T26" fmla="+- 0 4890 4609"/>
                              <a:gd name="T27" fmla="*/ 4890 h 1188"/>
                              <a:gd name="T28" fmla="+- 0 3596 3398"/>
                              <a:gd name="T29" fmla="*/ T28 w 5040"/>
                              <a:gd name="T30" fmla="+- 0 4972 4609"/>
                              <a:gd name="T31" fmla="*/ 4972 h 1188"/>
                              <a:gd name="T32" fmla="+- 0 3471 3398"/>
                              <a:gd name="T33" fmla="*/ T32 w 5040"/>
                              <a:gd name="T34" fmla="+- 0 5060 4609"/>
                              <a:gd name="T35" fmla="*/ 5060 h 1188"/>
                              <a:gd name="T36" fmla="+- 0 3398 3398"/>
                              <a:gd name="T37" fmla="*/ T36 w 5040"/>
                              <a:gd name="T38" fmla="+- 0 5203 4609"/>
                              <a:gd name="T39" fmla="*/ 5203 h 1188"/>
                              <a:gd name="T40" fmla="+- 0 3471 3398"/>
                              <a:gd name="T41" fmla="*/ T40 w 5040"/>
                              <a:gd name="T42" fmla="+- 0 5346 4609"/>
                              <a:gd name="T43" fmla="*/ 5346 h 1188"/>
                              <a:gd name="T44" fmla="+- 0 3596 3398"/>
                              <a:gd name="T45" fmla="*/ T44 w 5040"/>
                              <a:gd name="T46" fmla="+- 0 5434 4609"/>
                              <a:gd name="T47" fmla="*/ 5434 h 1188"/>
                              <a:gd name="T48" fmla="+- 0 3776 3398"/>
                              <a:gd name="T49" fmla="*/ T48 w 5040"/>
                              <a:gd name="T50" fmla="+- 0 5516 4609"/>
                              <a:gd name="T51" fmla="*/ 5516 h 1188"/>
                              <a:gd name="T52" fmla="+- 0 4005 3398"/>
                              <a:gd name="T53" fmla="*/ T52 w 5040"/>
                              <a:gd name="T54" fmla="+- 0 5590 4609"/>
                              <a:gd name="T55" fmla="*/ 5590 h 1188"/>
                              <a:gd name="T56" fmla="+- 0 4278 3398"/>
                              <a:gd name="T57" fmla="*/ T56 w 5040"/>
                              <a:gd name="T58" fmla="+- 0 5654 4609"/>
                              <a:gd name="T59" fmla="*/ 5654 h 1188"/>
                              <a:gd name="T60" fmla="+- 0 4591 3398"/>
                              <a:gd name="T61" fmla="*/ T60 w 5040"/>
                              <a:gd name="T62" fmla="+- 0 5708 4609"/>
                              <a:gd name="T63" fmla="*/ 5708 h 1188"/>
                              <a:gd name="T64" fmla="+- 0 4937 3398"/>
                              <a:gd name="T65" fmla="*/ T64 w 5040"/>
                              <a:gd name="T66" fmla="+- 0 5750 4609"/>
                              <a:gd name="T67" fmla="*/ 5750 h 1188"/>
                              <a:gd name="T68" fmla="+- 0 5312 3398"/>
                              <a:gd name="T69" fmla="*/ T68 w 5040"/>
                              <a:gd name="T70" fmla="+- 0 5780 4609"/>
                              <a:gd name="T71" fmla="*/ 5780 h 1188"/>
                              <a:gd name="T72" fmla="+- 0 5711 3398"/>
                              <a:gd name="T73" fmla="*/ T72 w 5040"/>
                              <a:gd name="T74" fmla="+- 0 5795 4609"/>
                              <a:gd name="T75" fmla="*/ 5795 h 1188"/>
                              <a:gd name="T76" fmla="+- 0 6125 3398"/>
                              <a:gd name="T77" fmla="*/ T76 w 5040"/>
                              <a:gd name="T78" fmla="+- 0 5795 4609"/>
                              <a:gd name="T79" fmla="*/ 5795 h 1188"/>
                              <a:gd name="T80" fmla="+- 0 6524 3398"/>
                              <a:gd name="T81" fmla="*/ T80 w 5040"/>
                              <a:gd name="T82" fmla="+- 0 5780 4609"/>
                              <a:gd name="T83" fmla="*/ 5780 h 1188"/>
                              <a:gd name="T84" fmla="+- 0 6899 3398"/>
                              <a:gd name="T85" fmla="*/ T84 w 5040"/>
                              <a:gd name="T86" fmla="+- 0 5750 4609"/>
                              <a:gd name="T87" fmla="*/ 5750 h 1188"/>
                              <a:gd name="T88" fmla="+- 0 7245 3398"/>
                              <a:gd name="T89" fmla="*/ T88 w 5040"/>
                              <a:gd name="T90" fmla="+- 0 5708 4609"/>
                              <a:gd name="T91" fmla="*/ 5708 h 1188"/>
                              <a:gd name="T92" fmla="+- 0 7558 3398"/>
                              <a:gd name="T93" fmla="*/ T92 w 5040"/>
                              <a:gd name="T94" fmla="+- 0 5654 4609"/>
                              <a:gd name="T95" fmla="*/ 5654 h 1188"/>
                              <a:gd name="T96" fmla="+- 0 7831 3398"/>
                              <a:gd name="T97" fmla="*/ T96 w 5040"/>
                              <a:gd name="T98" fmla="+- 0 5590 4609"/>
                              <a:gd name="T99" fmla="*/ 5590 h 1188"/>
                              <a:gd name="T100" fmla="+- 0 8060 3398"/>
                              <a:gd name="T101" fmla="*/ T100 w 5040"/>
                              <a:gd name="T102" fmla="+- 0 5516 4609"/>
                              <a:gd name="T103" fmla="*/ 5516 h 1188"/>
                              <a:gd name="T104" fmla="+- 0 8240 3398"/>
                              <a:gd name="T105" fmla="*/ T104 w 5040"/>
                              <a:gd name="T106" fmla="+- 0 5434 4609"/>
                              <a:gd name="T107" fmla="*/ 5434 h 1188"/>
                              <a:gd name="T108" fmla="+- 0 8365 3398"/>
                              <a:gd name="T109" fmla="*/ T108 w 5040"/>
                              <a:gd name="T110" fmla="+- 0 5346 4609"/>
                              <a:gd name="T111" fmla="*/ 5346 h 1188"/>
                              <a:gd name="T112" fmla="+- 0 8438 3398"/>
                              <a:gd name="T113" fmla="*/ T112 w 5040"/>
                              <a:gd name="T114" fmla="+- 0 5203 4609"/>
                              <a:gd name="T115" fmla="*/ 5203 h 1188"/>
                              <a:gd name="T116" fmla="+- 0 8365 3398"/>
                              <a:gd name="T117" fmla="*/ T116 w 5040"/>
                              <a:gd name="T118" fmla="+- 0 5060 4609"/>
                              <a:gd name="T119" fmla="*/ 5060 h 1188"/>
                              <a:gd name="T120" fmla="+- 0 8240 3398"/>
                              <a:gd name="T121" fmla="*/ T120 w 5040"/>
                              <a:gd name="T122" fmla="+- 0 4972 4609"/>
                              <a:gd name="T123" fmla="*/ 4972 h 1188"/>
                              <a:gd name="T124" fmla="+- 0 8060 3398"/>
                              <a:gd name="T125" fmla="*/ T124 w 5040"/>
                              <a:gd name="T126" fmla="+- 0 4890 4609"/>
                              <a:gd name="T127" fmla="*/ 4890 h 1188"/>
                              <a:gd name="T128" fmla="+- 0 7831 3398"/>
                              <a:gd name="T129" fmla="*/ T128 w 5040"/>
                              <a:gd name="T130" fmla="+- 0 4816 4609"/>
                              <a:gd name="T131" fmla="*/ 4816 h 1188"/>
                              <a:gd name="T132" fmla="+- 0 7558 3398"/>
                              <a:gd name="T133" fmla="*/ T132 w 5040"/>
                              <a:gd name="T134" fmla="+- 0 4752 4609"/>
                              <a:gd name="T135" fmla="*/ 4752 h 1188"/>
                              <a:gd name="T136" fmla="+- 0 7245 3398"/>
                              <a:gd name="T137" fmla="*/ T136 w 5040"/>
                              <a:gd name="T138" fmla="+- 0 4698 4609"/>
                              <a:gd name="T139" fmla="*/ 4698 h 1188"/>
                              <a:gd name="T140" fmla="+- 0 6899 3398"/>
                              <a:gd name="T141" fmla="*/ T140 w 5040"/>
                              <a:gd name="T142" fmla="+- 0 4656 4609"/>
                              <a:gd name="T143" fmla="*/ 4656 h 1188"/>
                              <a:gd name="T144" fmla="+- 0 6524 3398"/>
                              <a:gd name="T145" fmla="*/ T144 w 5040"/>
                              <a:gd name="T146" fmla="+- 0 4626 4609"/>
                              <a:gd name="T147" fmla="*/ 4626 h 1188"/>
                              <a:gd name="T148" fmla="+- 0 6125 3398"/>
                              <a:gd name="T149" fmla="*/ T148 w 5040"/>
                              <a:gd name="T150" fmla="+- 0 4611 4609"/>
                              <a:gd name="T151" fmla="*/ 4611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7"/>
                                </a:lnTo>
                                <a:lnTo>
                                  <a:pt x="1723" y="30"/>
                                </a:lnTo>
                                <a:lnTo>
                                  <a:pt x="1539" y="47"/>
                                </a:lnTo>
                                <a:lnTo>
                                  <a:pt x="1362" y="66"/>
                                </a:lnTo>
                                <a:lnTo>
                                  <a:pt x="1193" y="89"/>
                                </a:lnTo>
                                <a:lnTo>
                                  <a:pt x="1032" y="115"/>
                                </a:lnTo>
                                <a:lnTo>
                                  <a:pt x="880" y="143"/>
                                </a:lnTo>
                                <a:lnTo>
                                  <a:pt x="738" y="174"/>
                                </a:lnTo>
                                <a:lnTo>
                                  <a:pt x="607" y="207"/>
                                </a:lnTo>
                                <a:lnTo>
                                  <a:pt x="486" y="243"/>
                                </a:lnTo>
                                <a:lnTo>
                                  <a:pt x="378" y="281"/>
                                </a:lnTo>
                                <a:lnTo>
                                  <a:pt x="281" y="321"/>
                                </a:lnTo>
                                <a:lnTo>
                                  <a:pt x="198" y="363"/>
                                </a:lnTo>
                                <a:lnTo>
                                  <a:pt x="128" y="406"/>
                                </a:lnTo>
                                <a:lnTo>
                                  <a:pt x="73" y="451"/>
                                </a:lnTo>
                                <a:lnTo>
                                  <a:pt x="33" y="498"/>
                                </a:lnTo>
                                <a:lnTo>
                                  <a:pt x="0" y="594"/>
                                </a:lnTo>
                                <a:lnTo>
                                  <a:pt x="8" y="643"/>
                                </a:lnTo>
                                <a:lnTo>
                                  <a:pt x="73" y="737"/>
                                </a:lnTo>
                                <a:lnTo>
                                  <a:pt x="128" y="782"/>
                                </a:lnTo>
                                <a:lnTo>
                                  <a:pt x="198" y="825"/>
                                </a:lnTo>
                                <a:lnTo>
                                  <a:pt x="281" y="867"/>
                                </a:lnTo>
                                <a:lnTo>
                                  <a:pt x="378" y="907"/>
                                </a:lnTo>
                                <a:lnTo>
                                  <a:pt x="486" y="945"/>
                                </a:lnTo>
                                <a:lnTo>
                                  <a:pt x="607" y="981"/>
                                </a:lnTo>
                                <a:lnTo>
                                  <a:pt x="738" y="1014"/>
                                </a:lnTo>
                                <a:lnTo>
                                  <a:pt x="880" y="1045"/>
                                </a:lnTo>
                                <a:lnTo>
                                  <a:pt x="1032" y="1073"/>
                                </a:lnTo>
                                <a:lnTo>
                                  <a:pt x="1193" y="1099"/>
                                </a:lnTo>
                                <a:lnTo>
                                  <a:pt x="1362" y="1122"/>
                                </a:lnTo>
                                <a:lnTo>
                                  <a:pt x="1539" y="1141"/>
                                </a:lnTo>
                                <a:lnTo>
                                  <a:pt x="1723" y="1158"/>
                                </a:lnTo>
                                <a:lnTo>
                                  <a:pt x="1914" y="1171"/>
                                </a:lnTo>
                                <a:lnTo>
                                  <a:pt x="2111" y="1180"/>
                                </a:lnTo>
                                <a:lnTo>
                                  <a:pt x="2313" y="1186"/>
                                </a:lnTo>
                                <a:lnTo>
                                  <a:pt x="2520" y="1188"/>
                                </a:lnTo>
                                <a:lnTo>
                                  <a:pt x="2727" y="1186"/>
                                </a:lnTo>
                                <a:lnTo>
                                  <a:pt x="2929" y="1180"/>
                                </a:lnTo>
                                <a:lnTo>
                                  <a:pt x="3126" y="1171"/>
                                </a:lnTo>
                                <a:lnTo>
                                  <a:pt x="3317" y="1158"/>
                                </a:lnTo>
                                <a:lnTo>
                                  <a:pt x="3501" y="1141"/>
                                </a:lnTo>
                                <a:lnTo>
                                  <a:pt x="3678" y="1122"/>
                                </a:lnTo>
                                <a:lnTo>
                                  <a:pt x="3847" y="1099"/>
                                </a:lnTo>
                                <a:lnTo>
                                  <a:pt x="4008" y="1073"/>
                                </a:lnTo>
                                <a:lnTo>
                                  <a:pt x="4160" y="1045"/>
                                </a:lnTo>
                                <a:lnTo>
                                  <a:pt x="4302" y="1014"/>
                                </a:lnTo>
                                <a:lnTo>
                                  <a:pt x="4433" y="981"/>
                                </a:lnTo>
                                <a:lnTo>
                                  <a:pt x="4554" y="945"/>
                                </a:lnTo>
                                <a:lnTo>
                                  <a:pt x="4662" y="907"/>
                                </a:lnTo>
                                <a:lnTo>
                                  <a:pt x="4759" y="867"/>
                                </a:lnTo>
                                <a:lnTo>
                                  <a:pt x="4842" y="825"/>
                                </a:lnTo>
                                <a:lnTo>
                                  <a:pt x="4912" y="782"/>
                                </a:lnTo>
                                <a:lnTo>
                                  <a:pt x="4967" y="737"/>
                                </a:lnTo>
                                <a:lnTo>
                                  <a:pt x="5007" y="690"/>
                                </a:lnTo>
                                <a:lnTo>
                                  <a:pt x="5040" y="594"/>
                                </a:lnTo>
                                <a:lnTo>
                                  <a:pt x="5032" y="545"/>
                                </a:lnTo>
                                <a:lnTo>
                                  <a:pt x="4967" y="451"/>
                                </a:lnTo>
                                <a:lnTo>
                                  <a:pt x="4912" y="406"/>
                                </a:lnTo>
                                <a:lnTo>
                                  <a:pt x="4842" y="363"/>
                                </a:lnTo>
                                <a:lnTo>
                                  <a:pt x="4759" y="321"/>
                                </a:lnTo>
                                <a:lnTo>
                                  <a:pt x="4662" y="281"/>
                                </a:lnTo>
                                <a:lnTo>
                                  <a:pt x="4554" y="243"/>
                                </a:lnTo>
                                <a:lnTo>
                                  <a:pt x="4433" y="207"/>
                                </a:lnTo>
                                <a:lnTo>
                                  <a:pt x="4302" y="174"/>
                                </a:lnTo>
                                <a:lnTo>
                                  <a:pt x="4160" y="143"/>
                                </a:lnTo>
                                <a:lnTo>
                                  <a:pt x="4008" y="115"/>
                                </a:lnTo>
                                <a:lnTo>
                                  <a:pt x="3847" y="89"/>
                                </a:lnTo>
                                <a:lnTo>
                                  <a:pt x="3678" y="66"/>
                                </a:lnTo>
                                <a:lnTo>
                                  <a:pt x="3501" y="47"/>
                                </a:lnTo>
                                <a:lnTo>
                                  <a:pt x="3317" y="30"/>
                                </a:lnTo>
                                <a:lnTo>
                                  <a:pt x="3126" y="17"/>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167910" id="Group 760" o:spid="_x0000_s1026" style="position:absolute;margin-left:89.4pt;margin-top:13.3pt;width:289.1pt;height:53.05pt;z-index:-251660800" coordorigin="3398,4609" coordsize="504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">
                <v:shape id="Freeform 761" o:spid="_x0000_s1027" style="position:absolute;left:3398;top:4609;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" path="m2520,l2313,2,2111,8r-197,9l1723,30,1539,47,1362,66,1193,89r-161,26l880,143,738,174,607,207,486,243,378,281r-97,40l198,363r-70,43l73,451,33,498,,594r8,49l73,737r55,45l198,825r83,42l378,907r108,38l607,981r131,33l880,1045r152,28l1193,1099r169,23l1539,1141r184,17l1914,1171r197,9l2313,1186r207,2l2727,1186r202,-6l3126,1171r191,-13l3501,1141r177,-19l3847,1099r161,-26l4160,1045r142,-31l4433,981r121,-36l4662,907r97,-40l4842,825r70,-43l4967,737r40,-47l5040,594r-8,-49l4967,451r-55,-45l4842,363r-83,-42l4662,281,4554,243,4433,207,4302,174,4160,143,4008,115,3847,89,3678,66,3501,47,3317,30,3126,17,2929,8,2727,2,2520,xe" filled="f">
                  <v:path arrowok="t" o:connecttype="custom" o:connectlocs="2313,4611;1914,4626;1539,4656;1193,4698;880,4752;607,4816;378,4890;198,4972;73,5060;0,5203;73,5346;198,5434;378,5516;607,5590;880,5654;1193,5708;1539,5750;1914,5780;2313,5795;2727,5795;3126,5780;3501,5750;3847,5708;4160,5654;4433,5590;4662,5516;4842,5434;4967,5346;5040,5203;4967,5060;4842,4972;4662,4890;4433,4816;4160,4752;3847,4698;3501,4656;3126,4626;2727,4611" o:connectangles="0,0,0,0,0,0,0,0,0,0,0,0,0,0,0,0,0,0,0,0,0,0,0,0,0,0,0,0,0,0,0,0,0,0,0,0,0,0"/>
                </v:shape>
              </v:group>
            </w:pict>
          </mc:Fallback>
        </mc:AlternateContent>
      </w:r>
      <w:r w:rsidR="00A50933">
        <w:rPr>
          <w:noProof/>
          <w:lang w:eastAsia="zh-TW"/>
        </w:rPr>
        <mc:AlternateContent>
          <mc:Choice Requires="wps">
            <w:drawing>
              <wp:anchor distT="45720" distB="45720" distL="114300" distR="114300" simplePos="0" relativeHeight="251710976" behindDoc="0" locked="0" layoutInCell="1" allowOverlap="1" wp14:anchorId="3B2E5B55" wp14:editId="7C728CEA">
                <wp:simplePos x="0" y="0"/>
                <wp:positionH relativeFrom="column">
                  <wp:posOffset>2040890</wp:posOffset>
                </wp:positionH>
                <wp:positionV relativeFrom="paragraph">
                  <wp:posOffset>99695</wp:posOffset>
                </wp:positionV>
                <wp:extent cx="2362200" cy="541020"/>
                <wp:effectExtent l="0" t="0" r="0" b="0"/>
                <wp:wrapSquare wrapText="bothSides"/>
                <wp:docPr id="36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41020"/>
                        </a:xfrm>
                        <a:prstGeom prst="rect">
                          <a:avLst/>
                        </a:prstGeom>
                        <a:noFill/>
                        <a:ln w="9525">
                          <a:noFill/>
                          <a:miter lim="800000"/>
                          <a:headEnd/>
                          <a:tailEnd/>
                        </a:ln>
                      </wps:spPr>
                      <wps:txbx>
                        <w:txbxContent>
                          <w:p w:rsidR="001D17C3" w:rsidRDefault="001D17C3"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1D17C3" w:rsidRDefault="001D17C3"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1D17C3" w:rsidRDefault="001D17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E5B55" id="_x0000_s1151" type="#_x0000_t202" style="position:absolute;margin-left:160.7pt;margin-top:7.85pt;width:186pt;height:42.6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" filled="f" stroked="f">
                <v:textbox>
                  <w:txbxContent>
                    <w:p w:rsidR="001D17C3" w:rsidRDefault="001D17C3"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1D17C3" w:rsidRDefault="001D17C3"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1D17C3" w:rsidRDefault="001D17C3"/>
                  </w:txbxContent>
                </v:textbox>
                <w10:wrap type="square"/>
              </v:shape>
            </w:pict>
          </mc:Fallback>
        </mc:AlternateContent>
      </w:r>
      <w:r w:rsidR="001210EB">
        <w:rPr>
          <w:lang w:eastAsia="zh-TW"/>
        </w:rPr>
        <w:br w:type="column"/>
      </w:r>
    </w:p>
    <w:p w:rsidR="00A50933" w:rsidRDefault="001210EB" w:rsidP="0018634C">
      <w:pPr>
        <w:snapToGrid w:val="0"/>
        <w:spacing w:after="0" w:line="240" w:lineRule="atLeast"/>
        <w:ind w:leftChars="64" w:left="142" w:hanging="1"/>
        <w:rPr>
          <w:lang w:eastAsia="zh-TW"/>
        </w:rPr>
      </w:pPr>
      <w:r>
        <w:rPr>
          <w:lang w:eastAsia="zh-TW"/>
        </w:rPr>
        <w:br w:type="column"/>
      </w:r>
    </w:p>
    <w:p w:rsidR="00A50933" w:rsidRDefault="00A50933" w:rsidP="009C5647">
      <w:pPr>
        <w:spacing w:after="0" w:line="240" w:lineRule="auto"/>
        <w:ind w:leftChars="64" w:left="142" w:hanging="1"/>
        <w:rPr>
          <w:lang w:eastAsia="zh-TW"/>
        </w:rPr>
      </w:pPr>
    </w:p>
    <w:p w:rsidR="0018634C" w:rsidRDefault="0018634C" w:rsidP="009C5647">
      <w:pPr>
        <w:spacing w:after="0" w:line="240" w:lineRule="auto"/>
        <w:ind w:leftChars="64" w:left="142" w:hanging="1"/>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43392" behindDoc="1" locked="0" layoutInCell="1" allowOverlap="1" wp14:anchorId="5194E052" wp14:editId="576E989B">
                <wp:simplePos x="0" y="0"/>
                <wp:positionH relativeFrom="column">
                  <wp:posOffset>46990</wp:posOffset>
                </wp:positionH>
                <wp:positionV relativeFrom="paragraph">
                  <wp:posOffset>128270</wp:posOffset>
                </wp:positionV>
                <wp:extent cx="1270" cy="509905"/>
                <wp:effectExtent l="0" t="0" r="17780" b="23495"/>
                <wp:wrapNone/>
                <wp:docPr id="2800" name="Group 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8099" y="2736"/>
                          <a:chExt cx="2" cy="900"/>
                        </a:xfrm>
                      </wpg:grpSpPr>
                      <wps:wsp>
                        <wps:cNvPr id="2801" name="Freeform 795"/>
                        <wps:cNvSpPr>
                          <a:spLocks/>
                        </wps:cNvSpPr>
                        <wps:spPr bwMode="auto">
                          <a:xfrm>
                            <a:off x="8099"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57CCD01" id="Group 794" o:spid="_x0000_s1026" style="position:absolute;margin-left:3.7pt;margin-top:10.1pt;width:.1pt;height:40.15pt;z-index:-251673088" coordorigin="8099,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">
                <v:shape id="Freeform 795" o:spid="_x0000_s1027" style="position:absolute;left:8099;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5440" behindDoc="1" locked="0" layoutInCell="1" allowOverlap="1" wp14:anchorId="48E164F3" wp14:editId="09EA94AC">
                <wp:simplePos x="0" y="0"/>
                <wp:positionH relativeFrom="column">
                  <wp:posOffset>2165985</wp:posOffset>
                </wp:positionH>
                <wp:positionV relativeFrom="paragraph">
                  <wp:posOffset>120650</wp:posOffset>
                </wp:positionV>
                <wp:extent cx="1270" cy="509905"/>
                <wp:effectExtent l="0" t="0" r="17780" b="23495"/>
                <wp:wrapNone/>
                <wp:docPr id="2804"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11008" y="2736"/>
                          <a:chExt cx="2" cy="900"/>
                        </a:xfrm>
                      </wpg:grpSpPr>
                      <wps:wsp>
                        <wps:cNvPr id="2805" name="Freeform 791"/>
                        <wps:cNvSpPr>
                          <a:spLocks/>
                        </wps:cNvSpPr>
                        <wps:spPr bwMode="auto">
                          <a:xfrm>
                            <a:off x="11008"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237EB3A" id="Group 790" o:spid="_x0000_s1026" style="position:absolute;margin-left:170.55pt;margin-top:9.5pt;width:.1pt;height:40.15pt;z-index:-251671040" coordorigin="11008,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">
                <v:shape id="Freeform 791" o:spid="_x0000_s1027" style="position:absolute;left:11008;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2368" behindDoc="1" locked="0" layoutInCell="1" allowOverlap="1" wp14:anchorId="07564E86" wp14:editId="150F1B76">
                <wp:simplePos x="0" y="0"/>
                <wp:positionH relativeFrom="column">
                  <wp:posOffset>43180</wp:posOffset>
                </wp:positionH>
                <wp:positionV relativeFrom="paragraph">
                  <wp:posOffset>127000</wp:posOffset>
                </wp:positionV>
                <wp:extent cx="2125980" cy="635"/>
                <wp:effectExtent l="0" t="0" r="26670" b="18415"/>
                <wp:wrapNone/>
                <wp:docPr id="2798" name="Group 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635"/>
                          <a:chOff x="8094" y="2734"/>
                          <a:chExt cx="2919" cy="2"/>
                        </a:xfrm>
                      </wpg:grpSpPr>
                      <wps:wsp>
                        <wps:cNvPr id="2799" name="Freeform 797"/>
                        <wps:cNvSpPr>
                          <a:spLocks/>
                        </wps:cNvSpPr>
                        <wps:spPr bwMode="auto">
                          <a:xfrm>
                            <a:off x="8094" y="2734"/>
                            <a:ext cx="2919" cy="2"/>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DD8522A" id="Group 796" o:spid="_x0000_s1026" style="position:absolute;margin-left:3.4pt;margin-top:10pt;width:167.4pt;height:.05pt;z-index:-251674112" coordorigin="8094,2734" coordsize="2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">
                <v:shape id="Freeform 797" o:spid="_x0000_s1027" style="position:absolute;left:8094;top:2734;width:2919;height:2;visibility:visible;mso-wrap-style:square;v-text-anchor:top" coordsize="2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" path="m,l2919,e" filled="f" strokeweight=".67pt">
                  <v:path arrowok="t" o:connecttype="custom" o:connectlocs="0,0;2919,0" o:connectangles="0,0"/>
                </v:shape>
              </v:group>
            </w:pict>
          </mc:Fallback>
        </mc:AlternateContent>
      </w:r>
    </w:p>
    <w:p w:rsidR="001210EB" w:rsidRPr="00D0188E" w:rsidRDefault="0018634C" w:rsidP="009C5647">
      <w:pPr>
        <w:spacing w:after="0" w:line="240" w:lineRule="auto"/>
        <w:ind w:leftChars="64" w:left="142" w:hanging="1"/>
        <w:rPr>
          <w:sz w:val="12"/>
          <w:szCs w:val="12"/>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51584" behindDoc="1" locked="0" layoutInCell="1" allowOverlap="1" wp14:anchorId="7F9D3ADB" wp14:editId="4DE7DE37">
                <wp:simplePos x="0" y="0"/>
                <wp:positionH relativeFrom="column">
                  <wp:posOffset>-492064</wp:posOffset>
                </wp:positionH>
                <wp:positionV relativeFrom="paragraph">
                  <wp:posOffset>317006</wp:posOffset>
                </wp:positionV>
                <wp:extent cx="531789" cy="68056"/>
                <wp:effectExtent l="0" t="0" r="1905" b="8255"/>
                <wp:wrapNone/>
                <wp:docPr id="2818"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89" cy="68056"/>
                          <a:chOff x="7359" y="3203"/>
                          <a:chExt cx="730" cy="120"/>
                        </a:xfrm>
                      </wpg:grpSpPr>
                      <wps:wsp>
                        <wps:cNvPr id="2819" name="Freeform 777"/>
                        <wps:cNvSpPr>
                          <a:spLocks/>
                        </wps:cNvSpPr>
                        <wps:spPr bwMode="auto">
                          <a:xfrm>
                            <a:off x="7359" y="3203"/>
                            <a:ext cx="730" cy="120"/>
                          </a:xfrm>
                          <a:custGeom>
                            <a:avLst/>
                            <a:gdLst>
                              <a:gd name="T0" fmla="+- 0 7479 7359"/>
                              <a:gd name="T1" fmla="*/ T0 w 730"/>
                              <a:gd name="T2" fmla="+- 0 3203 3203"/>
                              <a:gd name="T3" fmla="*/ 3203 h 120"/>
                              <a:gd name="T4" fmla="+- 0 7359 7359"/>
                              <a:gd name="T5" fmla="*/ T4 w 730"/>
                              <a:gd name="T6" fmla="+- 0 3263 3203"/>
                              <a:gd name="T7" fmla="*/ 3263 h 120"/>
                              <a:gd name="T8" fmla="+- 0 7479 7359"/>
                              <a:gd name="T9" fmla="*/ T8 w 730"/>
                              <a:gd name="T10" fmla="+- 0 3323 3203"/>
                              <a:gd name="T11" fmla="*/ 3323 h 120"/>
                              <a:gd name="T12" fmla="+- 0 7479 7359"/>
                              <a:gd name="T13" fmla="*/ T12 w 730"/>
                              <a:gd name="T14" fmla="+- 0 3273 3203"/>
                              <a:gd name="T15" fmla="*/ 3273 h 120"/>
                              <a:gd name="T16" fmla="+- 0 7453 7359"/>
                              <a:gd name="T17" fmla="*/ T16 w 730"/>
                              <a:gd name="T18" fmla="+- 0 3273 3203"/>
                              <a:gd name="T19" fmla="*/ 3273 h 120"/>
                              <a:gd name="T20" fmla="+- 0 7449 7359"/>
                              <a:gd name="T21" fmla="*/ T20 w 730"/>
                              <a:gd name="T22" fmla="+- 0 3269 3203"/>
                              <a:gd name="T23" fmla="*/ 3269 h 120"/>
                              <a:gd name="T24" fmla="+- 0 7449 7359"/>
                              <a:gd name="T25" fmla="*/ T24 w 730"/>
                              <a:gd name="T26" fmla="+- 0 3257 3203"/>
                              <a:gd name="T27" fmla="*/ 3257 h 120"/>
                              <a:gd name="T28" fmla="+- 0 7453 7359"/>
                              <a:gd name="T29" fmla="*/ T28 w 730"/>
                              <a:gd name="T30" fmla="+- 0 3253 3203"/>
                              <a:gd name="T31" fmla="*/ 3253 h 120"/>
                              <a:gd name="T32" fmla="+- 0 7479 7359"/>
                              <a:gd name="T33" fmla="*/ T32 w 730"/>
                              <a:gd name="T34" fmla="+- 0 3253 3203"/>
                              <a:gd name="T35" fmla="*/ 3253 h 120"/>
                              <a:gd name="T36" fmla="+- 0 7479 7359"/>
                              <a:gd name="T37" fmla="*/ T36 w 730"/>
                              <a:gd name="T38" fmla="+- 0 3203 3203"/>
                              <a:gd name="T39" fmla="*/ 320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3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0" name="Freeform 776"/>
                        <wps:cNvSpPr>
                          <a:spLocks/>
                        </wps:cNvSpPr>
                        <wps:spPr bwMode="auto">
                          <a:xfrm>
                            <a:off x="7359" y="3203"/>
                            <a:ext cx="730" cy="120"/>
                          </a:xfrm>
                          <a:custGeom>
                            <a:avLst/>
                            <a:gdLst>
                              <a:gd name="T0" fmla="+- 0 7479 7359"/>
                              <a:gd name="T1" fmla="*/ T0 w 730"/>
                              <a:gd name="T2" fmla="+- 0 3253 3203"/>
                              <a:gd name="T3" fmla="*/ 3253 h 120"/>
                              <a:gd name="T4" fmla="+- 0 7453 7359"/>
                              <a:gd name="T5" fmla="*/ T4 w 730"/>
                              <a:gd name="T6" fmla="+- 0 3253 3203"/>
                              <a:gd name="T7" fmla="*/ 3253 h 120"/>
                              <a:gd name="T8" fmla="+- 0 7449 7359"/>
                              <a:gd name="T9" fmla="*/ T8 w 730"/>
                              <a:gd name="T10" fmla="+- 0 3257 3203"/>
                              <a:gd name="T11" fmla="*/ 3257 h 120"/>
                              <a:gd name="T12" fmla="+- 0 7449 7359"/>
                              <a:gd name="T13" fmla="*/ T12 w 730"/>
                              <a:gd name="T14" fmla="+- 0 3269 3203"/>
                              <a:gd name="T15" fmla="*/ 3269 h 120"/>
                              <a:gd name="T16" fmla="+- 0 7453 7359"/>
                              <a:gd name="T17" fmla="*/ T16 w 730"/>
                              <a:gd name="T18" fmla="+- 0 3273 3203"/>
                              <a:gd name="T19" fmla="*/ 3273 h 120"/>
                              <a:gd name="T20" fmla="+- 0 7479 7359"/>
                              <a:gd name="T21" fmla="*/ T20 w 730"/>
                              <a:gd name="T22" fmla="+- 0 3273 3203"/>
                              <a:gd name="T23" fmla="*/ 3273 h 120"/>
                              <a:gd name="T24" fmla="+- 0 7479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1" name="Freeform 775"/>
                        <wps:cNvSpPr>
                          <a:spLocks/>
                        </wps:cNvSpPr>
                        <wps:spPr bwMode="auto">
                          <a:xfrm>
                            <a:off x="7359" y="3203"/>
                            <a:ext cx="730" cy="120"/>
                          </a:xfrm>
                          <a:custGeom>
                            <a:avLst/>
                            <a:gdLst>
                              <a:gd name="T0" fmla="+- 0 8085 7359"/>
                              <a:gd name="T1" fmla="*/ T0 w 730"/>
                              <a:gd name="T2" fmla="+- 0 3253 3203"/>
                              <a:gd name="T3" fmla="*/ 3253 h 120"/>
                              <a:gd name="T4" fmla="+- 0 7479 7359"/>
                              <a:gd name="T5" fmla="*/ T4 w 730"/>
                              <a:gd name="T6" fmla="+- 0 3253 3203"/>
                              <a:gd name="T7" fmla="*/ 3253 h 120"/>
                              <a:gd name="T8" fmla="+- 0 7479 7359"/>
                              <a:gd name="T9" fmla="*/ T8 w 730"/>
                              <a:gd name="T10" fmla="+- 0 3273 3203"/>
                              <a:gd name="T11" fmla="*/ 3273 h 120"/>
                              <a:gd name="T12" fmla="+- 0 8085 7359"/>
                              <a:gd name="T13" fmla="*/ T12 w 730"/>
                              <a:gd name="T14" fmla="+- 0 3273 3203"/>
                              <a:gd name="T15" fmla="*/ 3273 h 120"/>
                              <a:gd name="T16" fmla="+- 0 8089 7359"/>
                              <a:gd name="T17" fmla="*/ T16 w 730"/>
                              <a:gd name="T18" fmla="+- 0 3269 3203"/>
                              <a:gd name="T19" fmla="*/ 3269 h 120"/>
                              <a:gd name="T20" fmla="+- 0 8089 7359"/>
                              <a:gd name="T21" fmla="*/ T20 w 730"/>
                              <a:gd name="T22" fmla="+- 0 3257 3203"/>
                              <a:gd name="T23" fmla="*/ 3257 h 120"/>
                              <a:gd name="T24" fmla="+- 0 8085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726" y="50"/>
                                </a:moveTo>
                                <a:lnTo>
                                  <a:pt x="120" y="50"/>
                                </a:lnTo>
                                <a:lnTo>
                                  <a:pt x="120" y="70"/>
                                </a:lnTo>
                                <a:lnTo>
                                  <a:pt x="726" y="70"/>
                                </a:lnTo>
                                <a:lnTo>
                                  <a:pt x="730" y="66"/>
                                </a:lnTo>
                                <a:lnTo>
                                  <a:pt x="730" y="54"/>
                                </a:lnTo>
                                <a:lnTo>
                                  <a:pt x="7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0772293" id="Group 774" o:spid="_x0000_s1026" style="position:absolute;margin-left:-38.75pt;margin-top:24.95pt;width:41.85pt;height:5.35pt;z-index:-251664896" coordorigin="7359,3203" coordsize="73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">
                <v:shape id="Freeform 777" o:spid="_x0000_s1027"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" path="m120,l,60r120,60l120,70r-26,l90,66r,-12l94,50r26,l120,e" fillcolor="black" stroked="f">
                  <v:path arrowok="t" o:connecttype="custom" o:connectlocs="120,3203;0,3263;120,3323;120,3273;94,3273;90,3269;90,3257;94,3253;120,3253;120,3203" o:connectangles="0,0,0,0,0,0,0,0,0,0"/>
                </v:shape>
                <v:shape id="Freeform 776" o:spid="_x0000_s1028"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" path="m120,50r-26,l90,54r,12l94,70r26,l120,50e" fillcolor="black" stroked="f">
                  <v:path arrowok="t" o:connecttype="custom" o:connectlocs="120,3253;94,3253;90,3257;90,3269;94,3273;120,3273;120,3253" o:connectangles="0,0,0,0,0,0,0"/>
                </v:shape>
                <v:shape id="Freeform 775" o:spid="_x0000_s1029"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" path="m726,50r-606,l120,70r606,l730,66r,-12l726,50e" fillcolor="black" stroked="f">
                  <v:path arrowok="t" o:connecttype="custom" o:connectlocs="726,3253;120,3253;120,3273;726,3273;730,3269;730,3257;726,3253" o:connectangles="0,0,0,0,0,0,0"/>
                </v:shape>
              </v:group>
            </w:pict>
          </mc:Fallback>
        </mc:AlternateContent>
      </w:r>
      <w:r w:rsidR="001210EB">
        <w:rPr>
          <w:rFonts w:ascii="標楷體" w:eastAsia="標楷體" w:hAnsi="標楷體" w:cs="標楷體"/>
          <w:sz w:val="24"/>
          <w:szCs w:val="24"/>
          <w:lang w:eastAsia="zh-TW"/>
        </w:rPr>
        <w:t>通知</w:t>
      </w:r>
      <w:r w:rsidR="001210EB" w:rsidRPr="00E04CB5">
        <w:rPr>
          <w:rFonts w:ascii="標楷體" w:eastAsia="標楷體" w:hAnsi="標楷體" w:cs="標楷體" w:hint="eastAsia"/>
          <w:sz w:val="24"/>
          <w:szCs w:val="24"/>
          <w:u w:val="single"/>
          <w:lang w:eastAsia="zh-TW"/>
        </w:rPr>
        <w:t>相關單位主管及</w:t>
      </w:r>
      <w:r w:rsidR="001210EB" w:rsidRPr="00E04CB5">
        <w:rPr>
          <w:rFonts w:ascii="標楷體" w:eastAsia="標楷體" w:hAnsi="標楷體" w:cs="標楷體" w:hint="eastAsia"/>
          <w:spacing w:val="-7"/>
          <w:sz w:val="24"/>
          <w:szCs w:val="24"/>
          <w:u w:val="single"/>
          <w:lang w:eastAsia="zh-TW"/>
        </w:rPr>
        <w:t>機</w:t>
      </w:r>
      <w:r w:rsidR="001210EB" w:rsidRPr="00FE0A00">
        <w:rPr>
          <w:rFonts w:ascii="標楷體" w:eastAsia="標楷體" w:hAnsi="標楷體" w:cs="標楷體" w:hint="eastAsia"/>
          <w:spacing w:val="-7"/>
          <w:sz w:val="24"/>
          <w:szCs w:val="24"/>
          <w:u w:val="single"/>
          <w:lang w:eastAsia="zh-TW"/>
        </w:rPr>
        <w:t>構首長</w:t>
      </w:r>
    </w:p>
    <w:p w:rsidR="001210EB" w:rsidRDefault="001210EB" w:rsidP="001210EB">
      <w:pPr>
        <w:spacing w:after="0"/>
        <w:rPr>
          <w:lang w:eastAsia="zh-TW"/>
        </w:rPr>
        <w:sectPr w:rsidR="001210EB">
          <w:type w:val="continuous"/>
          <w:pgSz w:w="11920" w:h="16840"/>
          <w:pgMar w:top="1200" w:right="820" w:bottom="980" w:left="1020" w:header="720" w:footer="720" w:gutter="0"/>
          <w:cols w:num="3" w:space="720" w:equalWidth="0">
            <w:col w:w="2547" w:space="974"/>
            <w:col w:w="2641" w:space="945"/>
            <w:col w:w="2973"/>
          </w:cols>
        </w:sectPr>
      </w:pPr>
    </w:p>
    <w:p w:rsidR="001210EB" w:rsidRDefault="001210EB" w:rsidP="005F1871">
      <w:pPr>
        <w:spacing w:after="0" w:line="358" w:lineRule="exact"/>
        <w:ind w:leftChars="-47" w:right="-20" w:hangingChars="47" w:hanging="103"/>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1824" behindDoc="1" locked="0" layoutInCell="1" allowOverlap="1" wp14:anchorId="5344CB28" wp14:editId="11329BF2">
                <wp:simplePos x="0" y="0"/>
                <wp:positionH relativeFrom="page">
                  <wp:posOffset>720090</wp:posOffset>
                </wp:positionH>
                <wp:positionV relativeFrom="paragraph">
                  <wp:posOffset>-37465</wp:posOffset>
                </wp:positionV>
                <wp:extent cx="6057900" cy="1270"/>
                <wp:effectExtent l="5715" t="8255" r="13335" b="9525"/>
                <wp:wrapNone/>
                <wp:docPr id="2865" name="Group 7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59"/>
                          <a:chExt cx="9540" cy="2"/>
                        </a:xfrm>
                      </wpg:grpSpPr>
                      <wps:wsp>
                        <wps:cNvPr id="2866" name="Freeform 729"/>
                        <wps:cNvSpPr>
                          <a:spLocks/>
                        </wps:cNvSpPr>
                        <wps:spPr bwMode="auto">
                          <a:xfrm>
                            <a:off x="1134" y="-5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DDE747" id="Group 728" o:spid="_x0000_s1026" style="position:absolute;margin-left:56.7pt;margin-top:-2.95pt;width:477pt;height:.1pt;z-index:-251654656;mso-position-horizontal-relative:page" coordorigin="1134,-5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">
                <v:shape id="Freeform 729" o:spid="_x0000_s1027" style="position:absolute;left:1134;top:-5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29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處理過程，並研商善後事宜。</w:t>
      </w:r>
    </w:p>
    <w:p w:rsidR="001210EB" w:rsidRDefault="001210EB" w:rsidP="001210EB">
      <w:pPr>
        <w:spacing w:after="0" w:line="281"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4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委請建築物安全結構技師定期檢修建築物結構之安全性。</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狀況。</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定期檢查各樓梯之承載狀況。</w:t>
      </w:r>
    </w:p>
    <w:p w:rsidR="001210EB" w:rsidRDefault="001210EB"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施工中工地之安全措施及通報各課室注意</w:t>
      </w:r>
      <w:r w:rsidR="001D17C3">
        <w:rPr>
          <w:rFonts w:ascii="標楷體" w:eastAsia="標楷體" w:hAnsi="標楷體" w:cs="標楷體" w:hint="eastAsia"/>
          <w:position w:val="-1"/>
          <w:sz w:val="24"/>
          <w:szCs w:val="24"/>
          <w:lang w:eastAsia="zh-TW"/>
        </w:rPr>
        <w:t>人員</w:t>
      </w:r>
      <w:r>
        <w:rPr>
          <w:rFonts w:ascii="標楷體" w:eastAsia="標楷體" w:hAnsi="標楷體" w:cs="標楷體"/>
          <w:position w:val="-1"/>
          <w:sz w:val="24"/>
          <w:szCs w:val="24"/>
          <w:lang w:eastAsia="zh-TW"/>
        </w:rPr>
        <w:t>之安全防範。</w:t>
      </w:r>
    </w:p>
    <w:p w:rsidR="001210EB"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62848" behindDoc="1" locked="0" layoutInCell="1" allowOverlap="1" wp14:anchorId="5D95414B" wp14:editId="41F6C4CB">
                <wp:simplePos x="0" y="0"/>
                <wp:positionH relativeFrom="page">
                  <wp:posOffset>981075</wp:posOffset>
                </wp:positionH>
                <wp:positionV relativeFrom="paragraph">
                  <wp:posOffset>93345</wp:posOffset>
                </wp:positionV>
                <wp:extent cx="5511800" cy="4667250"/>
                <wp:effectExtent l="0" t="0" r="12700" b="19050"/>
                <wp:wrapNone/>
                <wp:docPr id="2867" name="Group 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0" cy="4667250"/>
                          <a:chOff x="1613" y="20"/>
                          <a:chExt cx="8680" cy="7037"/>
                        </a:xfrm>
                      </wpg:grpSpPr>
                      <wpg:grpSp>
                        <wpg:cNvPr id="2868" name="Group 726"/>
                        <wpg:cNvGrpSpPr>
                          <a:grpSpLocks/>
                        </wpg:cNvGrpSpPr>
                        <wpg:grpSpPr bwMode="auto">
                          <a:xfrm>
                            <a:off x="4314" y="1630"/>
                            <a:ext cx="2756" cy="68"/>
                            <a:chOff x="4314" y="1630"/>
                            <a:chExt cx="2756" cy="68"/>
                          </a:xfrm>
                        </wpg:grpSpPr>
                        <wps:wsp>
                          <wps:cNvPr id="2869" name="Freeform 727"/>
                          <wps:cNvSpPr>
                            <a:spLocks/>
                          </wps:cNvSpPr>
                          <wps:spPr bwMode="auto">
                            <a:xfrm>
                              <a:off x="4314" y="1630"/>
                              <a:ext cx="2756" cy="68"/>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0" name="Group 724"/>
                        <wpg:cNvGrpSpPr>
                          <a:grpSpLocks/>
                        </wpg:cNvGrpSpPr>
                        <wpg:grpSpPr bwMode="auto">
                          <a:xfrm>
                            <a:off x="4319" y="1632"/>
                            <a:ext cx="2" cy="360"/>
                            <a:chOff x="4319" y="1632"/>
                            <a:chExt cx="2" cy="360"/>
                          </a:xfrm>
                        </wpg:grpSpPr>
                        <wps:wsp>
                          <wps:cNvPr id="2871" name="Freeform 725"/>
                          <wps:cNvSpPr>
                            <a:spLocks/>
                          </wps:cNvSpPr>
                          <wps:spPr bwMode="auto">
                            <a:xfrm>
                              <a:off x="4319" y="1632"/>
                              <a:ext cx="2" cy="36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2" name="Group 722"/>
                        <wpg:cNvGrpSpPr>
                          <a:grpSpLocks/>
                        </wpg:cNvGrpSpPr>
                        <wpg:grpSpPr bwMode="auto">
                          <a:xfrm>
                            <a:off x="4314" y="1996"/>
                            <a:ext cx="1990" cy="2"/>
                            <a:chOff x="4314" y="1996"/>
                            <a:chExt cx="1990" cy="2"/>
                          </a:xfrm>
                        </wpg:grpSpPr>
                        <wps:wsp>
                          <wps:cNvPr id="2873" name="Freeform 723"/>
                          <wps:cNvSpPr>
                            <a:spLocks/>
                          </wps:cNvSpPr>
                          <wps:spPr bwMode="auto">
                            <a:xfrm>
                              <a:off x="4314" y="1996"/>
                              <a:ext cx="1990" cy="2"/>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4" name="Group 720"/>
                        <wpg:cNvGrpSpPr>
                          <a:grpSpLocks/>
                        </wpg:cNvGrpSpPr>
                        <wpg:grpSpPr bwMode="auto">
                          <a:xfrm>
                            <a:off x="7070" y="1597"/>
                            <a:ext cx="228" cy="380"/>
                            <a:chOff x="7070" y="1597"/>
                            <a:chExt cx="228" cy="380"/>
                          </a:xfrm>
                        </wpg:grpSpPr>
                        <wps:wsp>
                          <wps:cNvPr id="2875" name="Freeform 721"/>
                          <wps:cNvSpPr>
                            <a:spLocks/>
                          </wps:cNvSpPr>
                          <wps:spPr bwMode="auto">
                            <a:xfrm>
                              <a:off x="7070" y="1597"/>
                              <a:ext cx="228" cy="38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6" name="Group 718"/>
                        <wpg:cNvGrpSpPr>
                          <a:grpSpLocks/>
                        </wpg:cNvGrpSpPr>
                        <wpg:grpSpPr bwMode="auto">
                          <a:xfrm>
                            <a:off x="6300" y="1996"/>
                            <a:ext cx="1620" cy="2"/>
                            <a:chOff x="6300" y="1996"/>
                            <a:chExt cx="1620" cy="2"/>
                          </a:xfrm>
                        </wpg:grpSpPr>
                        <wps:wsp>
                          <wps:cNvPr id="2877" name="Freeform 719"/>
                          <wps:cNvSpPr>
                            <a:spLocks/>
                          </wps:cNvSpPr>
                          <wps:spPr bwMode="auto">
                            <a:xfrm>
                              <a:off x="6300" y="1996"/>
                              <a:ext cx="1620" cy="2"/>
                            </a:xfrm>
                            <a:custGeom>
                              <a:avLst/>
                              <a:gdLst>
                                <a:gd name="T0" fmla="+- 0 6300 6300"/>
                                <a:gd name="T1" fmla="*/ T0 w 1620"/>
                                <a:gd name="T2" fmla="+- 0 7920 6300"/>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8" name="Group 716"/>
                        <wpg:cNvGrpSpPr>
                          <a:grpSpLocks/>
                        </wpg:cNvGrpSpPr>
                        <wpg:grpSpPr bwMode="auto">
                          <a:xfrm>
                            <a:off x="7014" y="2530"/>
                            <a:ext cx="1810" cy="2"/>
                            <a:chOff x="7014" y="2530"/>
                            <a:chExt cx="1810" cy="2"/>
                          </a:xfrm>
                        </wpg:grpSpPr>
                        <wps:wsp>
                          <wps:cNvPr id="2879" name="Freeform 717"/>
                          <wps:cNvSpPr>
                            <a:spLocks/>
                          </wps:cNvSpPr>
                          <wps:spPr bwMode="auto">
                            <a:xfrm>
                              <a:off x="7014" y="2530"/>
                              <a:ext cx="1810" cy="2"/>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0" name="Group 714"/>
                        <wpg:cNvGrpSpPr>
                          <a:grpSpLocks/>
                        </wpg:cNvGrpSpPr>
                        <wpg:grpSpPr bwMode="auto">
                          <a:xfrm>
                            <a:off x="7019" y="2533"/>
                            <a:ext cx="2" cy="720"/>
                            <a:chOff x="7019" y="2533"/>
                            <a:chExt cx="2" cy="720"/>
                          </a:xfrm>
                        </wpg:grpSpPr>
                        <wps:wsp>
                          <wps:cNvPr id="2881" name="Freeform 715"/>
                          <wps:cNvSpPr>
                            <a:spLocks/>
                          </wps:cNvSpPr>
                          <wps:spPr bwMode="auto">
                            <a:xfrm>
                              <a:off x="7019"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2" name="Group 712"/>
                        <wpg:cNvGrpSpPr>
                          <a:grpSpLocks/>
                        </wpg:cNvGrpSpPr>
                        <wpg:grpSpPr bwMode="auto">
                          <a:xfrm>
                            <a:off x="7014" y="3262"/>
                            <a:ext cx="2011" cy="68"/>
                            <a:chOff x="7014" y="3262"/>
                            <a:chExt cx="2011" cy="68"/>
                          </a:xfrm>
                        </wpg:grpSpPr>
                        <wps:wsp>
                          <wps:cNvPr id="2883" name="Freeform 713"/>
                          <wps:cNvSpPr>
                            <a:spLocks/>
                          </wps:cNvSpPr>
                          <wps:spPr bwMode="auto">
                            <a:xfrm>
                              <a:off x="7014" y="3262"/>
                              <a:ext cx="2011" cy="68"/>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4" name="Group 710"/>
                        <wpg:cNvGrpSpPr>
                          <a:grpSpLocks/>
                        </wpg:cNvGrpSpPr>
                        <wpg:grpSpPr bwMode="auto">
                          <a:xfrm>
                            <a:off x="9023" y="2542"/>
                            <a:ext cx="2" cy="720"/>
                            <a:chOff x="9023" y="2542"/>
                            <a:chExt cx="2" cy="720"/>
                          </a:xfrm>
                        </wpg:grpSpPr>
                        <wps:wsp>
                          <wps:cNvPr id="2885" name="Freeform 711"/>
                          <wps:cNvSpPr>
                            <a:spLocks/>
                          </wps:cNvSpPr>
                          <wps:spPr bwMode="auto">
                            <a:xfrm>
                              <a:off x="9023" y="2542"/>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6" name="Group 708"/>
                        <wpg:cNvGrpSpPr>
                          <a:grpSpLocks/>
                        </wpg:cNvGrpSpPr>
                        <wpg:grpSpPr bwMode="auto">
                          <a:xfrm>
                            <a:off x="7930" y="2012"/>
                            <a:ext cx="2" cy="496"/>
                            <a:chOff x="7930" y="2012"/>
                            <a:chExt cx="2" cy="496"/>
                          </a:xfrm>
                        </wpg:grpSpPr>
                        <wps:wsp>
                          <wps:cNvPr id="2887" name="Freeform 709"/>
                          <wps:cNvSpPr>
                            <a:spLocks/>
                          </wps:cNvSpPr>
                          <wps:spPr bwMode="auto">
                            <a:xfrm>
                              <a:off x="7930" y="2012"/>
                              <a:ext cx="2" cy="496"/>
                            </a:xfrm>
                            <a:custGeom>
                              <a:avLst/>
                              <a:gdLst>
                                <a:gd name="T0" fmla="+- 0 2012 2012"/>
                                <a:gd name="T1" fmla="*/ 2012 h 496"/>
                                <a:gd name="T2" fmla="+- 0 2508 2012"/>
                                <a:gd name="T3" fmla="*/ 2508 h 496"/>
                              </a:gdLst>
                              <a:ahLst/>
                              <a:cxnLst>
                                <a:cxn ang="0">
                                  <a:pos x="0" y="T1"/>
                                </a:cxn>
                                <a:cxn ang="0">
                                  <a:pos x="0" y="T3"/>
                                </a:cxn>
                              </a:cxnLst>
                              <a:rect l="0" t="0" r="r" b="b"/>
                              <a:pathLst>
                                <a:path h="496">
                                  <a:moveTo>
                                    <a:pt x="0" y="0"/>
                                  </a:moveTo>
                                  <a:lnTo>
                                    <a:pt x="0" y="4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8" name="Group 706"/>
                        <wpg:cNvGrpSpPr>
                          <a:grpSpLocks/>
                        </wpg:cNvGrpSpPr>
                        <wpg:grpSpPr bwMode="auto">
                          <a:xfrm>
                            <a:off x="2859" y="1800"/>
                            <a:ext cx="1440" cy="2"/>
                            <a:chOff x="2859" y="1800"/>
                            <a:chExt cx="1440" cy="2"/>
                          </a:xfrm>
                        </wpg:grpSpPr>
                        <wps:wsp>
                          <wps:cNvPr id="2889" name="Freeform 707"/>
                          <wps:cNvSpPr>
                            <a:spLocks/>
                          </wps:cNvSpPr>
                          <wps:spPr bwMode="auto">
                            <a:xfrm>
                              <a:off x="2859" y="1800"/>
                              <a:ext cx="1440" cy="2"/>
                            </a:xfrm>
                            <a:custGeom>
                              <a:avLst/>
                              <a:gdLst>
                                <a:gd name="T0" fmla="+- 0 2859 2859"/>
                                <a:gd name="T1" fmla="*/ T0 w 1440"/>
                                <a:gd name="T2" fmla="+- 0 4299 2859"/>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0" name="Group 704"/>
                        <wpg:cNvGrpSpPr>
                          <a:grpSpLocks/>
                        </wpg:cNvGrpSpPr>
                        <wpg:grpSpPr bwMode="auto">
                          <a:xfrm>
                            <a:off x="1613" y="2530"/>
                            <a:ext cx="1810" cy="2"/>
                            <a:chOff x="1613" y="2530"/>
                            <a:chExt cx="1810" cy="2"/>
                          </a:xfrm>
                        </wpg:grpSpPr>
                        <wps:wsp>
                          <wps:cNvPr id="2891" name="Freeform 705"/>
                          <wps:cNvSpPr>
                            <a:spLocks/>
                          </wps:cNvSpPr>
                          <wps:spPr bwMode="auto">
                            <a:xfrm>
                              <a:off x="1613" y="2530"/>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2" name="Group 702"/>
                        <wpg:cNvGrpSpPr>
                          <a:grpSpLocks/>
                        </wpg:cNvGrpSpPr>
                        <wpg:grpSpPr bwMode="auto">
                          <a:xfrm>
                            <a:off x="1618" y="2533"/>
                            <a:ext cx="2" cy="720"/>
                            <a:chOff x="1618" y="2533"/>
                            <a:chExt cx="2" cy="720"/>
                          </a:xfrm>
                        </wpg:grpSpPr>
                        <wps:wsp>
                          <wps:cNvPr id="2893" name="Freeform 703"/>
                          <wps:cNvSpPr>
                            <a:spLocks/>
                          </wps:cNvSpPr>
                          <wps:spPr bwMode="auto">
                            <a:xfrm>
                              <a:off x="16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4" name="Group 700"/>
                        <wpg:cNvGrpSpPr>
                          <a:grpSpLocks/>
                        </wpg:cNvGrpSpPr>
                        <wpg:grpSpPr bwMode="auto">
                          <a:xfrm>
                            <a:off x="1613" y="3256"/>
                            <a:ext cx="1810" cy="2"/>
                            <a:chOff x="1613" y="3256"/>
                            <a:chExt cx="1810" cy="2"/>
                          </a:xfrm>
                        </wpg:grpSpPr>
                        <wps:wsp>
                          <wps:cNvPr id="2895" name="Freeform 701"/>
                          <wps:cNvSpPr>
                            <a:spLocks/>
                          </wps:cNvSpPr>
                          <wps:spPr bwMode="auto">
                            <a:xfrm>
                              <a:off x="1613" y="3256"/>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6" name="Group 698"/>
                        <wpg:cNvGrpSpPr>
                          <a:grpSpLocks/>
                        </wpg:cNvGrpSpPr>
                        <wpg:grpSpPr bwMode="auto">
                          <a:xfrm>
                            <a:off x="3418" y="2533"/>
                            <a:ext cx="2" cy="720"/>
                            <a:chOff x="3418" y="2533"/>
                            <a:chExt cx="2" cy="720"/>
                          </a:xfrm>
                        </wpg:grpSpPr>
                        <wps:wsp>
                          <wps:cNvPr id="2897" name="Freeform 699"/>
                          <wps:cNvSpPr>
                            <a:spLocks/>
                          </wps:cNvSpPr>
                          <wps:spPr bwMode="auto">
                            <a:xfrm>
                              <a:off x="34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8" name="Group 696"/>
                        <wpg:cNvGrpSpPr>
                          <a:grpSpLocks/>
                        </wpg:cNvGrpSpPr>
                        <wpg:grpSpPr bwMode="auto">
                          <a:xfrm>
                            <a:off x="2859" y="1800"/>
                            <a:ext cx="2" cy="720"/>
                            <a:chOff x="2859" y="1800"/>
                            <a:chExt cx="2" cy="720"/>
                          </a:xfrm>
                        </wpg:grpSpPr>
                        <wps:wsp>
                          <wps:cNvPr id="2899" name="Freeform 697"/>
                          <wps:cNvSpPr>
                            <a:spLocks/>
                          </wps:cNvSpPr>
                          <wps:spPr bwMode="auto">
                            <a:xfrm>
                              <a:off x="2859" y="1800"/>
                              <a:ext cx="2" cy="720"/>
                            </a:xfrm>
                            <a:custGeom>
                              <a:avLst/>
                              <a:gdLst>
                                <a:gd name="T0" fmla="+- 0 1800 1800"/>
                                <a:gd name="T1" fmla="*/ 1800 h 720"/>
                                <a:gd name="T2" fmla="+- 0 2520 1800"/>
                                <a:gd name="T3" fmla="*/ 2520 h 720"/>
                              </a:gdLst>
                              <a:ahLst/>
                              <a:cxnLst>
                                <a:cxn ang="0">
                                  <a:pos x="0" y="T1"/>
                                </a:cxn>
                                <a:cxn ang="0">
                                  <a:pos x="0" y="T3"/>
                                </a:cxn>
                              </a:cxnLst>
                              <a:rect l="0" t="0" r="r" b="b"/>
                              <a:pathLst>
                                <a:path h="720">
                                  <a:moveTo>
                                    <a:pt x="0" y="0"/>
                                  </a:moveTo>
                                  <a:lnTo>
                                    <a:pt x="0" y="7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0" name="Group 694"/>
                        <wpg:cNvGrpSpPr>
                          <a:grpSpLocks/>
                        </wpg:cNvGrpSpPr>
                        <wpg:grpSpPr bwMode="auto">
                          <a:xfrm>
                            <a:off x="4494" y="2540"/>
                            <a:ext cx="1658" cy="2"/>
                            <a:chOff x="4494" y="2540"/>
                            <a:chExt cx="1658" cy="2"/>
                          </a:xfrm>
                        </wpg:grpSpPr>
                        <wps:wsp>
                          <wps:cNvPr id="2901" name="Freeform 695"/>
                          <wps:cNvSpPr>
                            <a:spLocks/>
                          </wps:cNvSpPr>
                          <wps:spPr bwMode="auto">
                            <a:xfrm>
                              <a:off x="4494" y="2540"/>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2" name="Group 692"/>
                        <wpg:cNvGrpSpPr>
                          <a:grpSpLocks/>
                        </wpg:cNvGrpSpPr>
                        <wpg:grpSpPr bwMode="auto">
                          <a:xfrm>
                            <a:off x="4499" y="2542"/>
                            <a:ext cx="2" cy="360"/>
                            <a:chOff x="4499" y="2542"/>
                            <a:chExt cx="2" cy="360"/>
                          </a:xfrm>
                        </wpg:grpSpPr>
                        <wps:wsp>
                          <wps:cNvPr id="2903" name="Freeform 693"/>
                          <wps:cNvSpPr>
                            <a:spLocks/>
                          </wps:cNvSpPr>
                          <wps:spPr bwMode="auto">
                            <a:xfrm>
                              <a:off x="4499"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4" name="Group 690"/>
                        <wpg:cNvGrpSpPr>
                          <a:grpSpLocks/>
                        </wpg:cNvGrpSpPr>
                        <wpg:grpSpPr bwMode="auto">
                          <a:xfrm>
                            <a:off x="4494" y="2905"/>
                            <a:ext cx="1658" cy="2"/>
                            <a:chOff x="4494" y="2905"/>
                            <a:chExt cx="1658" cy="2"/>
                          </a:xfrm>
                        </wpg:grpSpPr>
                        <wps:wsp>
                          <wps:cNvPr id="2905" name="Freeform 691"/>
                          <wps:cNvSpPr>
                            <a:spLocks/>
                          </wps:cNvSpPr>
                          <wps:spPr bwMode="auto">
                            <a:xfrm>
                              <a:off x="4494" y="2905"/>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6" name="Group 688"/>
                        <wpg:cNvGrpSpPr>
                          <a:grpSpLocks/>
                        </wpg:cNvGrpSpPr>
                        <wpg:grpSpPr bwMode="auto">
                          <a:xfrm>
                            <a:off x="6147" y="2542"/>
                            <a:ext cx="2" cy="360"/>
                            <a:chOff x="6147" y="2542"/>
                            <a:chExt cx="2" cy="360"/>
                          </a:xfrm>
                        </wpg:grpSpPr>
                        <wps:wsp>
                          <wps:cNvPr id="2907" name="Freeform 689"/>
                          <wps:cNvSpPr>
                            <a:spLocks/>
                          </wps:cNvSpPr>
                          <wps:spPr bwMode="auto">
                            <a:xfrm>
                              <a:off x="6147"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8" name="Group 684"/>
                        <wpg:cNvGrpSpPr>
                          <a:grpSpLocks/>
                        </wpg:cNvGrpSpPr>
                        <wpg:grpSpPr bwMode="auto">
                          <a:xfrm>
                            <a:off x="5208" y="1994"/>
                            <a:ext cx="120" cy="522"/>
                            <a:chOff x="5208" y="1994"/>
                            <a:chExt cx="120" cy="522"/>
                          </a:xfrm>
                        </wpg:grpSpPr>
                        <wps:wsp>
                          <wps:cNvPr id="2909" name="Freeform 687"/>
                          <wps:cNvSpPr>
                            <a:spLocks/>
                          </wps:cNvSpPr>
                          <wps:spPr bwMode="auto">
                            <a:xfrm>
                              <a:off x="5208" y="1994"/>
                              <a:ext cx="120" cy="522"/>
                            </a:xfrm>
                            <a:custGeom>
                              <a:avLst/>
                              <a:gdLst>
                                <a:gd name="T0" fmla="+- 0 5258 5208"/>
                                <a:gd name="T1" fmla="*/ T0 w 120"/>
                                <a:gd name="T2" fmla="+- 0 2396 1994"/>
                                <a:gd name="T3" fmla="*/ 2396 h 522"/>
                                <a:gd name="T4" fmla="+- 0 5208 5208"/>
                                <a:gd name="T5" fmla="*/ T4 w 120"/>
                                <a:gd name="T6" fmla="+- 0 2396 1994"/>
                                <a:gd name="T7" fmla="*/ 2396 h 522"/>
                                <a:gd name="T8" fmla="+- 0 5268 5208"/>
                                <a:gd name="T9" fmla="*/ T8 w 120"/>
                                <a:gd name="T10" fmla="+- 0 2516 1994"/>
                                <a:gd name="T11" fmla="*/ 2516 h 522"/>
                                <a:gd name="T12" fmla="+- 0 5313 5208"/>
                                <a:gd name="T13" fmla="*/ T12 w 120"/>
                                <a:gd name="T14" fmla="+- 0 2426 1994"/>
                                <a:gd name="T15" fmla="*/ 2426 h 522"/>
                                <a:gd name="T16" fmla="+- 0 5262 5208"/>
                                <a:gd name="T17" fmla="*/ T16 w 120"/>
                                <a:gd name="T18" fmla="+- 0 2426 1994"/>
                                <a:gd name="T19" fmla="*/ 2426 h 522"/>
                                <a:gd name="T20" fmla="+- 0 5258 5208"/>
                                <a:gd name="T21" fmla="*/ T20 w 120"/>
                                <a:gd name="T22" fmla="+- 0 2422 1994"/>
                                <a:gd name="T23" fmla="*/ 2422 h 522"/>
                                <a:gd name="T24" fmla="+- 0 5258 5208"/>
                                <a:gd name="T25" fmla="*/ T24 w 120"/>
                                <a:gd name="T26" fmla="+- 0 2396 1994"/>
                                <a:gd name="T27" fmla="*/ 2396 h 522"/>
                              </a:gdLst>
                              <a:ahLst/>
                              <a:cxnLst>
                                <a:cxn ang="0">
                                  <a:pos x="T1" y="T3"/>
                                </a:cxn>
                                <a:cxn ang="0">
                                  <a:pos x="T5" y="T7"/>
                                </a:cxn>
                                <a:cxn ang="0">
                                  <a:pos x="T9" y="T11"/>
                                </a:cxn>
                                <a:cxn ang="0">
                                  <a:pos x="T13" y="T15"/>
                                </a:cxn>
                                <a:cxn ang="0">
                                  <a:pos x="T17" y="T19"/>
                                </a:cxn>
                                <a:cxn ang="0">
                                  <a:pos x="T21" y="T23"/>
                                </a:cxn>
                                <a:cxn ang="0">
                                  <a:pos x="T25" y="T27"/>
                                </a:cxn>
                              </a:cxnLst>
                              <a:rect l="0" t="0" r="r" b="b"/>
                              <a:pathLst>
                                <a:path w="120" h="522">
                                  <a:moveTo>
                                    <a:pt x="50" y="402"/>
                                  </a:moveTo>
                                  <a:lnTo>
                                    <a:pt x="0" y="402"/>
                                  </a:lnTo>
                                  <a:lnTo>
                                    <a:pt x="60" y="522"/>
                                  </a:lnTo>
                                  <a:lnTo>
                                    <a:pt x="105" y="432"/>
                                  </a:lnTo>
                                  <a:lnTo>
                                    <a:pt x="54" y="432"/>
                                  </a:lnTo>
                                  <a:lnTo>
                                    <a:pt x="50" y="428"/>
                                  </a:lnTo>
                                  <a:lnTo>
                                    <a:pt x="5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0" name="Freeform 686"/>
                          <wps:cNvSpPr>
                            <a:spLocks/>
                          </wps:cNvSpPr>
                          <wps:spPr bwMode="auto">
                            <a:xfrm>
                              <a:off x="5208" y="1994"/>
                              <a:ext cx="120" cy="522"/>
                            </a:xfrm>
                            <a:custGeom>
                              <a:avLst/>
                              <a:gdLst>
                                <a:gd name="T0" fmla="+- 0 5274 5208"/>
                                <a:gd name="T1" fmla="*/ T0 w 120"/>
                                <a:gd name="T2" fmla="+- 0 1994 1994"/>
                                <a:gd name="T3" fmla="*/ 1994 h 522"/>
                                <a:gd name="T4" fmla="+- 0 5262 5208"/>
                                <a:gd name="T5" fmla="*/ T4 w 120"/>
                                <a:gd name="T6" fmla="+- 0 1994 1994"/>
                                <a:gd name="T7" fmla="*/ 1994 h 522"/>
                                <a:gd name="T8" fmla="+- 0 5258 5208"/>
                                <a:gd name="T9" fmla="*/ T8 w 120"/>
                                <a:gd name="T10" fmla="+- 0 1999 1994"/>
                                <a:gd name="T11" fmla="*/ 1999 h 522"/>
                                <a:gd name="T12" fmla="+- 0 5258 5208"/>
                                <a:gd name="T13" fmla="*/ T12 w 120"/>
                                <a:gd name="T14" fmla="+- 0 2422 1994"/>
                                <a:gd name="T15" fmla="*/ 2422 h 522"/>
                                <a:gd name="T16" fmla="+- 0 5262 5208"/>
                                <a:gd name="T17" fmla="*/ T16 w 120"/>
                                <a:gd name="T18" fmla="+- 0 2426 1994"/>
                                <a:gd name="T19" fmla="*/ 2426 h 522"/>
                                <a:gd name="T20" fmla="+- 0 5274 5208"/>
                                <a:gd name="T21" fmla="*/ T20 w 120"/>
                                <a:gd name="T22" fmla="+- 0 2426 1994"/>
                                <a:gd name="T23" fmla="*/ 2426 h 522"/>
                                <a:gd name="T24" fmla="+- 0 5278 5208"/>
                                <a:gd name="T25" fmla="*/ T24 w 120"/>
                                <a:gd name="T26" fmla="+- 0 2422 1994"/>
                                <a:gd name="T27" fmla="*/ 2422 h 522"/>
                                <a:gd name="T28" fmla="+- 0 5278 5208"/>
                                <a:gd name="T29" fmla="*/ T28 w 120"/>
                                <a:gd name="T30" fmla="+- 0 1999 1994"/>
                                <a:gd name="T31" fmla="*/ 1999 h 522"/>
                                <a:gd name="T32" fmla="+- 0 5274 5208"/>
                                <a:gd name="T33" fmla="*/ T32 w 120"/>
                                <a:gd name="T34" fmla="+- 0 1994 1994"/>
                                <a:gd name="T35" fmla="*/ 1994 h 5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2">
                                  <a:moveTo>
                                    <a:pt x="66" y="0"/>
                                  </a:moveTo>
                                  <a:lnTo>
                                    <a:pt x="54" y="0"/>
                                  </a:lnTo>
                                  <a:lnTo>
                                    <a:pt x="50" y="5"/>
                                  </a:lnTo>
                                  <a:lnTo>
                                    <a:pt x="50" y="428"/>
                                  </a:lnTo>
                                  <a:lnTo>
                                    <a:pt x="54" y="432"/>
                                  </a:lnTo>
                                  <a:lnTo>
                                    <a:pt x="66" y="432"/>
                                  </a:lnTo>
                                  <a:lnTo>
                                    <a:pt x="70" y="42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1" name="Freeform 685"/>
                          <wps:cNvSpPr>
                            <a:spLocks/>
                          </wps:cNvSpPr>
                          <wps:spPr bwMode="auto">
                            <a:xfrm>
                              <a:off x="5208" y="1994"/>
                              <a:ext cx="120" cy="522"/>
                            </a:xfrm>
                            <a:custGeom>
                              <a:avLst/>
                              <a:gdLst>
                                <a:gd name="T0" fmla="+- 0 5328 5208"/>
                                <a:gd name="T1" fmla="*/ T0 w 120"/>
                                <a:gd name="T2" fmla="+- 0 2396 1994"/>
                                <a:gd name="T3" fmla="*/ 2396 h 522"/>
                                <a:gd name="T4" fmla="+- 0 5278 5208"/>
                                <a:gd name="T5" fmla="*/ T4 w 120"/>
                                <a:gd name="T6" fmla="+- 0 2396 1994"/>
                                <a:gd name="T7" fmla="*/ 2396 h 522"/>
                                <a:gd name="T8" fmla="+- 0 5278 5208"/>
                                <a:gd name="T9" fmla="*/ T8 w 120"/>
                                <a:gd name="T10" fmla="+- 0 2422 1994"/>
                                <a:gd name="T11" fmla="*/ 2422 h 522"/>
                                <a:gd name="T12" fmla="+- 0 5274 5208"/>
                                <a:gd name="T13" fmla="*/ T12 w 120"/>
                                <a:gd name="T14" fmla="+- 0 2426 1994"/>
                                <a:gd name="T15" fmla="*/ 2426 h 522"/>
                                <a:gd name="T16" fmla="+- 0 5313 5208"/>
                                <a:gd name="T17" fmla="*/ T16 w 120"/>
                                <a:gd name="T18" fmla="+- 0 2426 1994"/>
                                <a:gd name="T19" fmla="*/ 2426 h 522"/>
                                <a:gd name="T20" fmla="+- 0 5328 5208"/>
                                <a:gd name="T21" fmla="*/ T20 w 120"/>
                                <a:gd name="T22" fmla="+- 0 2396 1994"/>
                                <a:gd name="T23" fmla="*/ 2396 h 522"/>
                              </a:gdLst>
                              <a:ahLst/>
                              <a:cxnLst>
                                <a:cxn ang="0">
                                  <a:pos x="T1" y="T3"/>
                                </a:cxn>
                                <a:cxn ang="0">
                                  <a:pos x="T5" y="T7"/>
                                </a:cxn>
                                <a:cxn ang="0">
                                  <a:pos x="T9" y="T11"/>
                                </a:cxn>
                                <a:cxn ang="0">
                                  <a:pos x="T13" y="T15"/>
                                </a:cxn>
                                <a:cxn ang="0">
                                  <a:pos x="T17" y="T19"/>
                                </a:cxn>
                                <a:cxn ang="0">
                                  <a:pos x="T21" y="T23"/>
                                </a:cxn>
                              </a:cxnLst>
                              <a:rect l="0" t="0" r="r" b="b"/>
                              <a:pathLst>
                                <a:path w="120" h="522">
                                  <a:moveTo>
                                    <a:pt x="120" y="402"/>
                                  </a:moveTo>
                                  <a:lnTo>
                                    <a:pt x="70" y="402"/>
                                  </a:lnTo>
                                  <a:lnTo>
                                    <a:pt x="70" y="428"/>
                                  </a:lnTo>
                                  <a:lnTo>
                                    <a:pt x="66" y="432"/>
                                  </a:lnTo>
                                  <a:lnTo>
                                    <a:pt x="105" y="432"/>
                                  </a:lnTo>
                                  <a:lnTo>
                                    <a:pt x="12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2" name="Group 682"/>
                        <wpg:cNvGrpSpPr>
                          <a:grpSpLocks/>
                        </wpg:cNvGrpSpPr>
                        <wpg:grpSpPr bwMode="auto">
                          <a:xfrm>
                            <a:off x="2934" y="3600"/>
                            <a:ext cx="5040" cy="2"/>
                            <a:chOff x="2934" y="3600"/>
                            <a:chExt cx="5040" cy="2"/>
                          </a:xfrm>
                        </wpg:grpSpPr>
                        <wps:wsp>
                          <wps:cNvPr id="2913" name="Freeform 683"/>
                          <wps:cNvSpPr>
                            <a:spLocks/>
                          </wps:cNvSpPr>
                          <wps:spPr bwMode="auto">
                            <a:xfrm>
                              <a:off x="2934" y="3600"/>
                              <a:ext cx="5040" cy="2"/>
                            </a:xfrm>
                            <a:custGeom>
                              <a:avLst/>
                              <a:gdLst>
                                <a:gd name="T0" fmla="+- 0 2934 2934"/>
                                <a:gd name="T1" fmla="*/ T0 w 5040"/>
                                <a:gd name="T2" fmla="+- 0 7974 2934"/>
                                <a:gd name="T3" fmla="*/ T2 w 5040"/>
                              </a:gdLst>
                              <a:ahLst/>
                              <a:cxnLst>
                                <a:cxn ang="0">
                                  <a:pos x="T1" y="0"/>
                                </a:cxn>
                                <a:cxn ang="0">
                                  <a:pos x="T3" y="0"/>
                                </a:cxn>
                              </a:cxnLst>
                              <a:rect l="0" t="0" r="r" b="b"/>
                              <a:pathLst>
                                <a:path w="5040">
                                  <a:moveTo>
                                    <a:pt x="0" y="0"/>
                                  </a:moveTo>
                                  <a:lnTo>
                                    <a:pt x="50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4" name="Group 678"/>
                        <wpg:cNvGrpSpPr>
                          <a:grpSpLocks/>
                        </wpg:cNvGrpSpPr>
                        <wpg:grpSpPr bwMode="auto">
                          <a:xfrm>
                            <a:off x="5214" y="2902"/>
                            <a:ext cx="120" cy="687"/>
                            <a:chOff x="5214" y="2902"/>
                            <a:chExt cx="120" cy="687"/>
                          </a:xfrm>
                        </wpg:grpSpPr>
                        <wps:wsp>
                          <wps:cNvPr id="2915" name="Freeform 681"/>
                          <wps:cNvSpPr>
                            <a:spLocks/>
                          </wps:cNvSpPr>
                          <wps:spPr bwMode="auto">
                            <a:xfrm>
                              <a:off x="5214" y="2902"/>
                              <a:ext cx="120" cy="687"/>
                            </a:xfrm>
                            <a:custGeom>
                              <a:avLst/>
                              <a:gdLst>
                                <a:gd name="T0" fmla="+- 0 5264 5214"/>
                                <a:gd name="T1" fmla="*/ T0 w 120"/>
                                <a:gd name="T2" fmla="+- 0 3469 2902"/>
                                <a:gd name="T3" fmla="*/ 3469 h 687"/>
                                <a:gd name="T4" fmla="+- 0 5214 5214"/>
                                <a:gd name="T5" fmla="*/ T4 w 120"/>
                                <a:gd name="T6" fmla="+- 0 3469 2902"/>
                                <a:gd name="T7" fmla="*/ 3469 h 687"/>
                                <a:gd name="T8" fmla="+- 0 5274 5214"/>
                                <a:gd name="T9" fmla="*/ T8 w 120"/>
                                <a:gd name="T10" fmla="+- 0 3589 2902"/>
                                <a:gd name="T11" fmla="*/ 3589 h 687"/>
                                <a:gd name="T12" fmla="+- 0 5319 5214"/>
                                <a:gd name="T13" fmla="*/ T12 w 120"/>
                                <a:gd name="T14" fmla="+- 0 3499 2902"/>
                                <a:gd name="T15" fmla="*/ 3499 h 687"/>
                                <a:gd name="T16" fmla="+- 0 5268 5214"/>
                                <a:gd name="T17" fmla="*/ T16 w 120"/>
                                <a:gd name="T18" fmla="+- 0 3499 2902"/>
                                <a:gd name="T19" fmla="*/ 3499 h 687"/>
                                <a:gd name="T20" fmla="+- 0 5264 5214"/>
                                <a:gd name="T21" fmla="*/ T20 w 120"/>
                                <a:gd name="T22" fmla="+- 0 3495 2902"/>
                                <a:gd name="T23" fmla="*/ 3495 h 687"/>
                                <a:gd name="T24" fmla="+- 0 5264 5214"/>
                                <a:gd name="T25" fmla="*/ T24 w 120"/>
                                <a:gd name="T26" fmla="+- 0 3469 2902"/>
                                <a:gd name="T27" fmla="*/ 3469 h 687"/>
                              </a:gdLst>
                              <a:ahLst/>
                              <a:cxnLst>
                                <a:cxn ang="0">
                                  <a:pos x="T1" y="T3"/>
                                </a:cxn>
                                <a:cxn ang="0">
                                  <a:pos x="T5" y="T7"/>
                                </a:cxn>
                                <a:cxn ang="0">
                                  <a:pos x="T9" y="T11"/>
                                </a:cxn>
                                <a:cxn ang="0">
                                  <a:pos x="T13" y="T15"/>
                                </a:cxn>
                                <a:cxn ang="0">
                                  <a:pos x="T17" y="T19"/>
                                </a:cxn>
                                <a:cxn ang="0">
                                  <a:pos x="T21" y="T23"/>
                                </a:cxn>
                                <a:cxn ang="0">
                                  <a:pos x="T25" y="T27"/>
                                </a:cxn>
                              </a:cxnLst>
                              <a:rect l="0" t="0" r="r" b="b"/>
                              <a:pathLst>
                                <a:path w="120" h="687">
                                  <a:moveTo>
                                    <a:pt x="50" y="567"/>
                                  </a:moveTo>
                                  <a:lnTo>
                                    <a:pt x="0" y="567"/>
                                  </a:lnTo>
                                  <a:lnTo>
                                    <a:pt x="60" y="687"/>
                                  </a:lnTo>
                                  <a:lnTo>
                                    <a:pt x="105" y="597"/>
                                  </a:lnTo>
                                  <a:lnTo>
                                    <a:pt x="54" y="597"/>
                                  </a:lnTo>
                                  <a:lnTo>
                                    <a:pt x="50" y="593"/>
                                  </a:lnTo>
                                  <a:lnTo>
                                    <a:pt x="5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6" name="Freeform 680"/>
                          <wps:cNvSpPr>
                            <a:spLocks/>
                          </wps:cNvSpPr>
                          <wps:spPr bwMode="auto">
                            <a:xfrm>
                              <a:off x="5214" y="2902"/>
                              <a:ext cx="120" cy="687"/>
                            </a:xfrm>
                            <a:custGeom>
                              <a:avLst/>
                              <a:gdLst>
                                <a:gd name="T0" fmla="+- 0 5280 5214"/>
                                <a:gd name="T1" fmla="*/ T0 w 120"/>
                                <a:gd name="T2" fmla="+- 0 2902 2902"/>
                                <a:gd name="T3" fmla="*/ 2902 h 687"/>
                                <a:gd name="T4" fmla="+- 0 5268 5214"/>
                                <a:gd name="T5" fmla="*/ T4 w 120"/>
                                <a:gd name="T6" fmla="+- 0 2902 2902"/>
                                <a:gd name="T7" fmla="*/ 2902 h 687"/>
                                <a:gd name="T8" fmla="+- 0 5264 5214"/>
                                <a:gd name="T9" fmla="*/ T8 w 120"/>
                                <a:gd name="T10" fmla="+- 0 2907 2902"/>
                                <a:gd name="T11" fmla="*/ 2907 h 687"/>
                                <a:gd name="T12" fmla="+- 0 5264 5214"/>
                                <a:gd name="T13" fmla="*/ T12 w 120"/>
                                <a:gd name="T14" fmla="+- 0 3495 2902"/>
                                <a:gd name="T15" fmla="*/ 3495 h 687"/>
                                <a:gd name="T16" fmla="+- 0 5268 5214"/>
                                <a:gd name="T17" fmla="*/ T16 w 120"/>
                                <a:gd name="T18" fmla="+- 0 3499 2902"/>
                                <a:gd name="T19" fmla="*/ 3499 h 687"/>
                                <a:gd name="T20" fmla="+- 0 5280 5214"/>
                                <a:gd name="T21" fmla="*/ T20 w 120"/>
                                <a:gd name="T22" fmla="+- 0 3499 2902"/>
                                <a:gd name="T23" fmla="*/ 3499 h 687"/>
                                <a:gd name="T24" fmla="+- 0 5284 5214"/>
                                <a:gd name="T25" fmla="*/ T24 w 120"/>
                                <a:gd name="T26" fmla="+- 0 3495 2902"/>
                                <a:gd name="T27" fmla="*/ 3495 h 687"/>
                                <a:gd name="T28" fmla="+- 0 5284 5214"/>
                                <a:gd name="T29" fmla="*/ T28 w 120"/>
                                <a:gd name="T30" fmla="+- 0 2907 2902"/>
                                <a:gd name="T31" fmla="*/ 2907 h 687"/>
                                <a:gd name="T32" fmla="+- 0 5280 5214"/>
                                <a:gd name="T33" fmla="*/ T32 w 120"/>
                                <a:gd name="T34" fmla="+- 0 2902 2902"/>
                                <a:gd name="T35" fmla="*/ 2902 h 6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7">
                                  <a:moveTo>
                                    <a:pt x="66" y="0"/>
                                  </a:moveTo>
                                  <a:lnTo>
                                    <a:pt x="54" y="0"/>
                                  </a:lnTo>
                                  <a:lnTo>
                                    <a:pt x="50" y="5"/>
                                  </a:lnTo>
                                  <a:lnTo>
                                    <a:pt x="50" y="593"/>
                                  </a:lnTo>
                                  <a:lnTo>
                                    <a:pt x="54" y="597"/>
                                  </a:lnTo>
                                  <a:lnTo>
                                    <a:pt x="66" y="597"/>
                                  </a:lnTo>
                                  <a:lnTo>
                                    <a:pt x="70" y="59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7" name="Freeform 679"/>
                          <wps:cNvSpPr>
                            <a:spLocks/>
                          </wps:cNvSpPr>
                          <wps:spPr bwMode="auto">
                            <a:xfrm>
                              <a:off x="5214" y="2902"/>
                              <a:ext cx="120" cy="687"/>
                            </a:xfrm>
                            <a:custGeom>
                              <a:avLst/>
                              <a:gdLst>
                                <a:gd name="T0" fmla="+- 0 5334 5214"/>
                                <a:gd name="T1" fmla="*/ T0 w 120"/>
                                <a:gd name="T2" fmla="+- 0 3469 2902"/>
                                <a:gd name="T3" fmla="*/ 3469 h 687"/>
                                <a:gd name="T4" fmla="+- 0 5284 5214"/>
                                <a:gd name="T5" fmla="*/ T4 w 120"/>
                                <a:gd name="T6" fmla="+- 0 3469 2902"/>
                                <a:gd name="T7" fmla="*/ 3469 h 687"/>
                                <a:gd name="T8" fmla="+- 0 5284 5214"/>
                                <a:gd name="T9" fmla="*/ T8 w 120"/>
                                <a:gd name="T10" fmla="+- 0 3495 2902"/>
                                <a:gd name="T11" fmla="*/ 3495 h 687"/>
                                <a:gd name="T12" fmla="+- 0 5280 5214"/>
                                <a:gd name="T13" fmla="*/ T12 w 120"/>
                                <a:gd name="T14" fmla="+- 0 3499 2902"/>
                                <a:gd name="T15" fmla="*/ 3499 h 687"/>
                                <a:gd name="T16" fmla="+- 0 5319 5214"/>
                                <a:gd name="T17" fmla="*/ T16 w 120"/>
                                <a:gd name="T18" fmla="+- 0 3499 2902"/>
                                <a:gd name="T19" fmla="*/ 3499 h 687"/>
                                <a:gd name="T20" fmla="+- 0 5334 5214"/>
                                <a:gd name="T21" fmla="*/ T20 w 120"/>
                                <a:gd name="T22" fmla="+- 0 3469 2902"/>
                                <a:gd name="T23" fmla="*/ 3469 h 687"/>
                              </a:gdLst>
                              <a:ahLst/>
                              <a:cxnLst>
                                <a:cxn ang="0">
                                  <a:pos x="T1" y="T3"/>
                                </a:cxn>
                                <a:cxn ang="0">
                                  <a:pos x="T5" y="T7"/>
                                </a:cxn>
                                <a:cxn ang="0">
                                  <a:pos x="T9" y="T11"/>
                                </a:cxn>
                                <a:cxn ang="0">
                                  <a:pos x="T13" y="T15"/>
                                </a:cxn>
                                <a:cxn ang="0">
                                  <a:pos x="T17" y="T19"/>
                                </a:cxn>
                                <a:cxn ang="0">
                                  <a:pos x="T21" y="T23"/>
                                </a:cxn>
                              </a:cxnLst>
                              <a:rect l="0" t="0" r="r" b="b"/>
                              <a:pathLst>
                                <a:path w="120" h="687">
                                  <a:moveTo>
                                    <a:pt x="120" y="567"/>
                                  </a:moveTo>
                                  <a:lnTo>
                                    <a:pt x="70" y="567"/>
                                  </a:lnTo>
                                  <a:lnTo>
                                    <a:pt x="70" y="593"/>
                                  </a:lnTo>
                                  <a:lnTo>
                                    <a:pt x="66" y="597"/>
                                  </a:lnTo>
                                  <a:lnTo>
                                    <a:pt x="105" y="597"/>
                                  </a:lnTo>
                                  <a:lnTo>
                                    <a:pt x="12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8" name="Group 676"/>
                        <wpg:cNvGrpSpPr>
                          <a:grpSpLocks/>
                        </wpg:cNvGrpSpPr>
                        <wpg:grpSpPr bwMode="auto">
                          <a:xfrm>
                            <a:off x="2333" y="3970"/>
                            <a:ext cx="1270" cy="2"/>
                            <a:chOff x="2333" y="3970"/>
                            <a:chExt cx="1270" cy="2"/>
                          </a:xfrm>
                        </wpg:grpSpPr>
                        <wps:wsp>
                          <wps:cNvPr id="2919" name="Freeform 677"/>
                          <wps:cNvSpPr>
                            <a:spLocks/>
                          </wps:cNvSpPr>
                          <wps:spPr bwMode="auto">
                            <a:xfrm>
                              <a:off x="2333" y="3970"/>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0" name="Group 674"/>
                        <wpg:cNvGrpSpPr>
                          <a:grpSpLocks/>
                        </wpg:cNvGrpSpPr>
                        <wpg:grpSpPr bwMode="auto">
                          <a:xfrm>
                            <a:off x="2338" y="3973"/>
                            <a:ext cx="2" cy="360"/>
                            <a:chOff x="2338" y="3973"/>
                            <a:chExt cx="2" cy="360"/>
                          </a:xfrm>
                        </wpg:grpSpPr>
                        <wps:wsp>
                          <wps:cNvPr id="2921" name="Freeform 675"/>
                          <wps:cNvSpPr>
                            <a:spLocks/>
                          </wps:cNvSpPr>
                          <wps:spPr bwMode="auto">
                            <a:xfrm>
                              <a:off x="233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2" name="Group 672"/>
                        <wpg:cNvGrpSpPr>
                          <a:grpSpLocks/>
                        </wpg:cNvGrpSpPr>
                        <wpg:grpSpPr bwMode="auto">
                          <a:xfrm>
                            <a:off x="2333" y="4336"/>
                            <a:ext cx="1270" cy="2"/>
                            <a:chOff x="2333" y="4336"/>
                            <a:chExt cx="1270" cy="2"/>
                          </a:xfrm>
                        </wpg:grpSpPr>
                        <wps:wsp>
                          <wps:cNvPr id="2923" name="Freeform 673"/>
                          <wps:cNvSpPr>
                            <a:spLocks/>
                          </wps:cNvSpPr>
                          <wps:spPr bwMode="auto">
                            <a:xfrm>
                              <a:off x="2333" y="4336"/>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4" name="Group 670"/>
                        <wpg:cNvGrpSpPr>
                          <a:grpSpLocks/>
                        </wpg:cNvGrpSpPr>
                        <wpg:grpSpPr bwMode="auto">
                          <a:xfrm>
                            <a:off x="3598" y="3973"/>
                            <a:ext cx="2" cy="360"/>
                            <a:chOff x="3598" y="3973"/>
                            <a:chExt cx="2" cy="360"/>
                          </a:xfrm>
                        </wpg:grpSpPr>
                        <wps:wsp>
                          <wps:cNvPr id="2925" name="Freeform 671"/>
                          <wps:cNvSpPr>
                            <a:spLocks/>
                          </wps:cNvSpPr>
                          <wps:spPr bwMode="auto">
                            <a:xfrm>
                              <a:off x="359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6" name="Group 668"/>
                        <wpg:cNvGrpSpPr>
                          <a:grpSpLocks/>
                        </wpg:cNvGrpSpPr>
                        <wpg:grpSpPr bwMode="auto">
                          <a:xfrm>
                            <a:off x="2934" y="3600"/>
                            <a:ext cx="2" cy="360"/>
                            <a:chOff x="2934" y="3600"/>
                            <a:chExt cx="2" cy="360"/>
                          </a:xfrm>
                        </wpg:grpSpPr>
                        <wps:wsp>
                          <wps:cNvPr id="2927" name="Freeform 669"/>
                          <wps:cNvSpPr>
                            <a:spLocks/>
                          </wps:cNvSpPr>
                          <wps:spPr bwMode="auto">
                            <a:xfrm>
                              <a:off x="293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8" name="Group 666"/>
                        <wpg:cNvGrpSpPr>
                          <a:grpSpLocks/>
                        </wpg:cNvGrpSpPr>
                        <wpg:grpSpPr bwMode="auto">
                          <a:xfrm>
                            <a:off x="5934" y="3970"/>
                            <a:ext cx="4151" cy="2"/>
                            <a:chOff x="5934" y="3970"/>
                            <a:chExt cx="4151" cy="2"/>
                          </a:xfrm>
                        </wpg:grpSpPr>
                        <wps:wsp>
                          <wps:cNvPr id="2929" name="Freeform 667"/>
                          <wps:cNvSpPr>
                            <a:spLocks/>
                          </wps:cNvSpPr>
                          <wps:spPr bwMode="auto">
                            <a:xfrm>
                              <a:off x="5934" y="3970"/>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0" name="Group 664"/>
                        <wpg:cNvGrpSpPr>
                          <a:grpSpLocks/>
                        </wpg:cNvGrpSpPr>
                        <wpg:grpSpPr bwMode="auto">
                          <a:xfrm>
                            <a:off x="5939" y="3973"/>
                            <a:ext cx="2" cy="720"/>
                            <a:chOff x="5939" y="3973"/>
                            <a:chExt cx="2" cy="720"/>
                          </a:xfrm>
                        </wpg:grpSpPr>
                        <wps:wsp>
                          <wps:cNvPr id="2931" name="Freeform 665"/>
                          <wps:cNvSpPr>
                            <a:spLocks/>
                          </wps:cNvSpPr>
                          <wps:spPr bwMode="auto">
                            <a:xfrm>
                              <a:off x="5939"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2" name="Group 662"/>
                        <wpg:cNvGrpSpPr>
                          <a:grpSpLocks/>
                        </wpg:cNvGrpSpPr>
                        <wpg:grpSpPr bwMode="auto">
                          <a:xfrm>
                            <a:off x="5934" y="4696"/>
                            <a:ext cx="4151" cy="2"/>
                            <a:chOff x="5934" y="4696"/>
                            <a:chExt cx="4151" cy="2"/>
                          </a:xfrm>
                        </wpg:grpSpPr>
                        <wps:wsp>
                          <wps:cNvPr id="2933" name="Freeform 663"/>
                          <wps:cNvSpPr>
                            <a:spLocks/>
                          </wps:cNvSpPr>
                          <wps:spPr bwMode="auto">
                            <a:xfrm>
                              <a:off x="5934" y="4696"/>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4" name="Group 660"/>
                        <wpg:cNvGrpSpPr>
                          <a:grpSpLocks/>
                        </wpg:cNvGrpSpPr>
                        <wpg:grpSpPr bwMode="auto">
                          <a:xfrm>
                            <a:off x="10080" y="3973"/>
                            <a:ext cx="2" cy="720"/>
                            <a:chOff x="10080" y="3973"/>
                            <a:chExt cx="2" cy="720"/>
                          </a:xfrm>
                        </wpg:grpSpPr>
                        <wps:wsp>
                          <wps:cNvPr id="2935" name="Freeform 661"/>
                          <wps:cNvSpPr>
                            <a:spLocks/>
                          </wps:cNvSpPr>
                          <wps:spPr bwMode="auto">
                            <a:xfrm>
                              <a:off x="10080"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6" name="Group 658"/>
                        <wpg:cNvGrpSpPr>
                          <a:grpSpLocks/>
                        </wpg:cNvGrpSpPr>
                        <wpg:grpSpPr bwMode="auto">
                          <a:xfrm>
                            <a:off x="7974" y="3600"/>
                            <a:ext cx="2" cy="360"/>
                            <a:chOff x="7974" y="3600"/>
                            <a:chExt cx="2" cy="360"/>
                          </a:xfrm>
                        </wpg:grpSpPr>
                        <wps:wsp>
                          <wps:cNvPr id="2937" name="Freeform 659"/>
                          <wps:cNvSpPr>
                            <a:spLocks/>
                          </wps:cNvSpPr>
                          <wps:spPr bwMode="auto">
                            <a:xfrm>
                              <a:off x="797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8" name="Group 656"/>
                        <wpg:cNvGrpSpPr>
                          <a:grpSpLocks/>
                        </wpg:cNvGrpSpPr>
                        <wpg:grpSpPr bwMode="auto">
                          <a:xfrm>
                            <a:off x="1793" y="5247"/>
                            <a:ext cx="3970" cy="2"/>
                            <a:chOff x="1793" y="5247"/>
                            <a:chExt cx="3970" cy="2"/>
                          </a:xfrm>
                        </wpg:grpSpPr>
                        <wps:wsp>
                          <wps:cNvPr id="2939" name="Freeform 657"/>
                          <wps:cNvSpPr>
                            <a:spLocks/>
                          </wps:cNvSpPr>
                          <wps:spPr bwMode="auto">
                            <a:xfrm>
                              <a:off x="1793" y="5247"/>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0" name="Group 654"/>
                        <wpg:cNvGrpSpPr>
                          <a:grpSpLocks/>
                        </wpg:cNvGrpSpPr>
                        <wpg:grpSpPr bwMode="auto">
                          <a:xfrm>
                            <a:off x="1798" y="5250"/>
                            <a:ext cx="2" cy="1803"/>
                            <a:chOff x="1798" y="5250"/>
                            <a:chExt cx="2" cy="1803"/>
                          </a:xfrm>
                        </wpg:grpSpPr>
                        <wps:wsp>
                          <wps:cNvPr id="2941" name="Freeform 655"/>
                          <wps:cNvSpPr>
                            <a:spLocks/>
                          </wps:cNvSpPr>
                          <wps:spPr bwMode="auto">
                            <a:xfrm>
                              <a:off x="1798"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2" name="Group 652"/>
                        <wpg:cNvGrpSpPr>
                          <a:grpSpLocks/>
                        </wpg:cNvGrpSpPr>
                        <wpg:grpSpPr bwMode="auto">
                          <a:xfrm>
                            <a:off x="1793" y="7055"/>
                            <a:ext cx="3970" cy="2"/>
                            <a:chOff x="1793" y="7055"/>
                            <a:chExt cx="3970" cy="2"/>
                          </a:xfrm>
                        </wpg:grpSpPr>
                        <wps:wsp>
                          <wps:cNvPr id="2943" name="Freeform 653"/>
                          <wps:cNvSpPr>
                            <a:spLocks/>
                          </wps:cNvSpPr>
                          <wps:spPr bwMode="auto">
                            <a:xfrm>
                              <a:off x="1793" y="7055"/>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4" name="Group 650"/>
                        <wpg:cNvGrpSpPr>
                          <a:grpSpLocks/>
                        </wpg:cNvGrpSpPr>
                        <wpg:grpSpPr bwMode="auto">
                          <a:xfrm>
                            <a:off x="5759" y="5250"/>
                            <a:ext cx="2" cy="1803"/>
                            <a:chOff x="5759" y="5250"/>
                            <a:chExt cx="2" cy="1803"/>
                          </a:xfrm>
                        </wpg:grpSpPr>
                        <wps:wsp>
                          <wps:cNvPr id="2945" name="Freeform 651"/>
                          <wps:cNvSpPr>
                            <a:spLocks/>
                          </wps:cNvSpPr>
                          <wps:spPr bwMode="auto">
                            <a:xfrm>
                              <a:off x="5759"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6" name="Group 646"/>
                        <wpg:cNvGrpSpPr>
                          <a:grpSpLocks/>
                        </wpg:cNvGrpSpPr>
                        <wpg:grpSpPr bwMode="auto">
                          <a:xfrm>
                            <a:off x="4314" y="3590"/>
                            <a:ext cx="120" cy="1630"/>
                            <a:chOff x="4314" y="3590"/>
                            <a:chExt cx="120" cy="1630"/>
                          </a:xfrm>
                        </wpg:grpSpPr>
                        <wps:wsp>
                          <wps:cNvPr id="2947" name="Freeform 649"/>
                          <wps:cNvSpPr>
                            <a:spLocks/>
                          </wps:cNvSpPr>
                          <wps:spPr bwMode="auto">
                            <a:xfrm>
                              <a:off x="4314" y="3590"/>
                              <a:ext cx="120" cy="1630"/>
                            </a:xfrm>
                            <a:custGeom>
                              <a:avLst/>
                              <a:gdLst>
                                <a:gd name="T0" fmla="+- 0 4364 4314"/>
                                <a:gd name="T1" fmla="*/ T0 w 120"/>
                                <a:gd name="T2" fmla="+- 0 5100 3590"/>
                                <a:gd name="T3" fmla="*/ 5100 h 1630"/>
                                <a:gd name="T4" fmla="+- 0 4314 4314"/>
                                <a:gd name="T5" fmla="*/ T4 w 120"/>
                                <a:gd name="T6" fmla="+- 0 5100 3590"/>
                                <a:gd name="T7" fmla="*/ 5100 h 1630"/>
                                <a:gd name="T8" fmla="+- 0 4374 4314"/>
                                <a:gd name="T9" fmla="*/ T8 w 120"/>
                                <a:gd name="T10" fmla="+- 0 5220 3590"/>
                                <a:gd name="T11" fmla="*/ 5220 h 1630"/>
                                <a:gd name="T12" fmla="+- 0 4419 4314"/>
                                <a:gd name="T13" fmla="*/ T12 w 120"/>
                                <a:gd name="T14" fmla="+- 0 5130 3590"/>
                                <a:gd name="T15" fmla="*/ 5130 h 1630"/>
                                <a:gd name="T16" fmla="+- 0 4368 4314"/>
                                <a:gd name="T17" fmla="*/ T16 w 120"/>
                                <a:gd name="T18" fmla="+- 0 5130 3590"/>
                                <a:gd name="T19" fmla="*/ 5130 h 1630"/>
                                <a:gd name="T20" fmla="+- 0 4364 4314"/>
                                <a:gd name="T21" fmla="*/ T20 w 120"/>
                                <a:gd name="T22" fmla="+- 0 5126 3590"/>
                                <a:gd name="T23" fmla="*/ 5126 h 1630"/>
                                <a:gd name="T24" fmla="+- 0 4364 4314"/>
                                <a:gd name="T25" fmla="*/ T24 w 120"/>
                                <a:gd name="T26" fmla="+- 0 5100 3590"/>
                                <a:gd name="T27" fmla="*/ 5100 h 1630"/>
                              </a:gdLst>
                              <a:ahLst/>
                              <a:cxnLst>
                                <a:cxn ang="0">
                                  <a:pos x="T1" y="T3"/>
                                </a:cxn>
                                <a:cxn ang="0">
                                  <a:pos x="T5" y="T7"/>
                                </a:cxn>
                                <a:cxn ang="0">
                                  <a:pos x="T9" y="T11"/>
                                </a:cxn>
                                <a:cxn ang="0">
                                  <a:pos x="T13" y="T15"/>
                                </a:cxn>
                                <a:cxn ang="0">
                                  <a:pos x="T17" y="T19"/>
                                </a:cxn>
                                <a:cxn ang="0">
                                  <a:pos x="T21" y="T23"/>
                                </a:cxn>
                                <a:cxn ang="0">
                                  <a:pos x="T25" y="T27"/>
                                </a:cxn>
                              </a:cxnLst>
                              <a:rect l="0" t="0" r="r" b="b"/>
                              <a:pathLst>
                                <a:path w="120" h="1630">
                                  <a:moveTo>
                                    <a:pt x="50" y="1510"/>
                                  </a:moveTo>
                                  <a:lnTo>
                                    <a:pt x="0" y="1510"/>
                                  </a:lnTo>
                                  <a:lnTo>
                                    <a:pt x="60" y="1630"/>
                                  </a:lnTo>
                                  <a:lnTo>
                                    <a:pt x="105" y="1540"/>
                                  </a:lnTo>
                                  <a:lnTo>
                                    <a:pt x="54" y="1540"/>
                                  </a:lnTo>
                                  <a:lnTo>
                                    <a:pt x="50" y="1536"/>
                                  </a:lnTo>
                                  <a:lnTo>
                                    <a:pt x="5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8" name="Freeform 648"/>
                          <wps:cNvSpPr>
                            <a:spLocks/>
                          </wps:cNvSpPr>
                          <wps:spPr bwMode="auto">
                            <a:xfrm>
                              <a:off x="4314" y="3590"/>
                              <a:ext cx="120" cy="1630"/>
                            </a:xfrm>
                            <a:custGeom>
                              <a:avLst/>
                              <a:gdLst>
                                <a:gd name="T0" fmla="+- 0 4380 4314"/>
                                <a:gd name="T1" fmla="*/ T0 w 120"/>
                                <a:gd name="T2" fmla="+- 0 3590 3590"/>
                                <a:gd name="T3" fmla="*/ 3590 h 1630"/>
                                <a:gd name="T4" fmla="+- 0 4368 4314"/>
                                <a:gd name="T5" fmla="*/ T4 w 120"/>
                                <a:gd name="T6" fmla="+- 0 3590 3590"/>
                                <a:gd name="T7" fmla="*/ 3590 h 1630"/>
                                <a:gd name="T8" fmla="+- 0 4364 4314"/>
                                <a:gd name="T9" fmla="*/ T8 w 120"/>
                                <a:gd name="T10" fmla="+- 0 3595 3590"/>
                                <a:gd name="T11" fmla="*/ 3595 h 1630"/>
                                <a:gd name="T12" fmla="+- 0 4364 4314"/>
                                <a:gd name="T13" fmla="*/ T12 w 120"/>
                                <a:gd name="T14" fmla="+- 0 5126 3590"/>
                                <a:gd name="T15" fmla="*/ 5126 h 1630"/>
                                <a:gd name="T16" fmla="+- 0 4368 4314"/>
                                <a:gd name="T17" fmla="*/ T16 w 120"/>
                                <a:gd name="T18" fmla="+- 0 5130 3590"/>
                                <a:gd name="T19" fmla="*/ 5130 h 1630"/>
                                <a:gd name="T20" fmla="+- 0 4380 4314"/>
                                <a:gd name="T21" fmla="*/ T20 w 120"/>
                                <a:gd name="T22" fmla="+- 0 5130 3590"/>
                                <a:gd name="T23" fmla="*/ 5130 h 1630"/>
                                <a:gd name="T24" fmla="+- 0 4384 4314"/>
                                <a:gd name="T25" fmla="*/ T24 w 120"/>
                                <a:gd name="T26" fmla="+- 0 5126 3590"/>
                                <a:gd name="T27" fmla="*/ 5126 h 1630"/>
                                <a:gd name="T28" fmla="+- 0 4384 4314"/>
                                <a:gd name="T29" fmla="*/ T28 w 120"/>
                                <a:gd name="T30" fmla="+- 0 3595 3590"/>
                                <a:gd name="T31" fmla="*/ 3595 h 1630"/>
                                <a:gd name="T32" fmla="+- 0 4380 4314"/>
                                <a:gd name="T33" fmla="*/ T32 w 120"/>
                                <a:gd name="T34" fmla="+- 0 3590 3590"/>
                                <a:gd name="T35" fmla="*/ 3590 h 1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630">
                                  <a:moveTo>
                                    <a:pt x="66" y="0"/>
                                  </a:moveTo>
                                  <a:lnTo>
                                    <a:pt x="54" y="0"/>
                                  </a:lnTo>
                                  <a:lnTo>
                                    <a:pt x="50" y="5"/>
                                  </a:lnTo>
                                  <a:lnTo>
                                    <a:pt x="50" y="1536"/>
                                  </a:lnTo>
                                  <a:lnTo>
                                    <a:pt x="54" y="1540"/>
                                  </a:lnTo>
                                  <a:lnTo>
                                    <a:pt x="66" y="1540"/>
                                  </a:lnTo>
                                  <a:lnTo>
                                    <a:pt x="70" y="15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9" name="Freeform 647"/>
                          <wps:cNvSpPr>
                            <a:spLocks/>
                          </wps:cNvSpPr>
                          <wps:spPr bwMode="auto">
                            <a:xfrm>
                              <a:off x="4314" y="3590"/>
                              <a:ext cx="120" cy="1630"/>
                            </a:xfrm>
                            <a:custGeom>
                              <a:avLst/>
                              <a:gdLst>
                                <a:gd name="T0" fmla="+- 0 4434 4314"/>
                                <a:gd name="T1" fmla="*/ T0 w 120"/>
                                <a:gd name="T2" fmla="+- 0 5100 3590"/>
                                <a:gd name="T3" fmla="*/ 5100 h 1630"/>
                                <a:gd name="T4" fmla="+- 0 4384 4314"/>
                                <a:gd name="T5" fmla="*/ T4 w 120"/>
                                <a:gd name="T6" fmla="+- 0 5100 3590"/>
                                <a:gd name="T7" fmla="*/ 5100 h 1630"/>
                                <a:gd name="T8" fmla="+- 0 4384 4314"/>
                                <a:gd name="T9" fmla="*/ T8 w 120"/>
                                <a:gd name="T10" fmla="+- 0 5126 3590"/>
                                <a:gd name="T11" fmla="*/ 5126 h 1630"/>
                                <a:gd name="T12" fmla="+- 0 4380 4314"/>
                                <a:gd name="T13" fmla="*/ T12 w 120"/>
                                <a:gd name="T14" fmla="+- 0 5130 3590"/>
                                <a:gd name="T15" fmla="*/ 5130 h 1630"/>
                                <a:gd name="T16" fmla="+- 0 4419 4314"/>
                                <a:gd name="T17" fmla="*/ T16 w 120"/>
                                <a:gd name="T18" fmla="+- 0 5130 3590"/>
                                <a:gd name="T19" fmla="*/ 5130 h 1630"/>
                                <a:gd name="T20" fmla="+- 0 4434 4314"/>
                                <a:gd name="T21" fmla="*/ T20 w 120"/>
                                <a:gd name="T22" fmla="+- 0 5100 3590"/>
                                <a:gd name="T23" fmla="*/ 5100 h 1630"/>
                              </a:gdLst>
                              <a:ahLst/>
                              <a:cxnLst>
                                <a:cxn ang="0">
                                  <a:pos x="T1" y="T3"/>
                                </a:cxn>
                                <a:cxn ang="0">
                                  <a:pos x="T5" y="T7"/>
                                </a:cxn>
                                <a:cxn ang="0">
                                  <a:pos x="T9" y="T11"/>
                                </a:cxn>
                                <a:cxn ang="0">
                                  <a:pos x="T13" y="T15"/>
                                </a:cxn>
                                <a:cxn ang="0">
                                  <a:pos x="T17" y="T19"/>
                                </a:cxn>
                                <a:cxn ang="0">
                                  <a:pos x="T21" y="T23"/>
                                </a:cxn>
                              </a:cxnLst>
                              <a:rect l="0" t="0" r="r" b="b"/>
                              <a:pathLst>
                                <a:path w="120" h="1630">
                                  <a:moveTo>
                                    <a:pt x="120" y="1510"/>
                                  </a:moveTo>
                                  <a:lnTo>
                                    <a:pt x="70" y="1510"/>
                                  </a:lnTo>
                                  <a:lnTo>
                                    <a:pt x="70" y="1536"/>
                                  </a:lnTo>
                                  <a:lnTo>
                                    <a:pt x="66" y="1540"/>
                                  </a:lnTo>
                                  <a:lnTo>
                                    <a:pt x="105" y="1540"/>
                                  </a:lnTo>
                                  <a:lnTo>
                                    <a:pt x="12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50" name="Group 644"/>
                        <wpg:cNvGrpSpPr>
                          <a:grpSpLocks/>
                        </wpg:cNvGrpSpPr>
                        <wpg:grpSpPr bwMode="auto">
                          <a:xfrm>
                            <a:off x="6474" y="5410"/>
                            <a:ext cx="3819" cy="2"/>
                            <a:chOff x="6474" y="5410"/>
                            <a:chExt cx="3819" cy="2"/>
                          </a:xfrm>
                        </wpg:grpSpPr>
                        <wps:wsp>
                          <wps:cNvPr id="2951" name="Freeform 645"/>
                          <wps:cNvSpPr>
                            <a:spLocks/>
                          </wps:cNvSpPr>
                          <wps:spPr bwMode="auto">
                            <a:xfrm>
                              <a:off x="6474" y="5410"/>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2" name="Group 642"/>
                        <wpg:cNvGrpSpPr>
                          <a:grpSpLocks/>
                        </wpg:cNvGrpSpPr>
                        <wpg:grpSpPr bwMode="auto">
                          <a:xfrm>
                            <a:off x="6479" y="5413"/>
                            <a:ext cx="2" cy="720"/>
                            <a:chOff x="6479" y="5413"/>
                            <a:chExt cx="2" cy="720"/>
                          </a:xfrm>
                        </wpg:grpSpPr>
                        <wps:wsp>
                          <wps:cNvPr id="2953" name="Freeform 643"/>
                          <wps:cNvSpPr>
                            <a:spLocks/>
                          </wps:cNvSpPr>
                          <wps:spPr bwMode="auto">
                            <a:xfrm>
                              <a:off x="6479"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4" name="Group 640"/>
                        <wpg:cNvGrpSpPr>
                          <a:grpSpLocks/>
                        </wpg:cNvGrpSpPr>
                        <wpg:grpSpPr bwMode="auto">
                          <a:xfrm>
                            <a:off x="6474" y="6136"/>
                            <a:ext cx="3819" cy="2"/>
                            <a:chOff x="6474" y="6136"/>
                            <a:chExt cx="3819" cy="2"/>
                          </a:xfrm>
                        </wpg:grpSpPr>
                        <wps:wsp>
                          <wps:cNvPr id="2955" name="Freeform 641"/>
                          <wps:cNvSpPr>
                            <a:spLocks/>
                          </wps:cNvSpPr>
                          <wps:spPr bwMode="auto">
                            <a:xfrm>
                              <a:off x="6474" y="6136"/>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6" name="Group 638"/>
                        <wpg:cNvGrpSpPr>
                          <a:grpSpLocks/>
                        </wpg:cNvGrpSpPr>
                        <wpg:grpSpPr bwMode="auto">
                          <a:xfrm>
                            <a:off x="10288" y="5413"/>
                            <a:ext cx="2" cy="720"/>
                            <a:chOff x="10288" y="5413"/>
                            <a:chExt cx="2" cy="720"/>
                          </a:xfrm>
                        </wpg:grpSpPr>
                        <wps:wsp>
                          <wps:cNvPr id="2957" name="Freeform 639"/>
                          <wps:cNvSpPr>
                            <a:spLocks/>
                          </wps:cNvSpPr>
                          <wps:spPr bwMode="auto">
                            <a:xfrm>
                              <a:off x="10288"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8" name="Group 634"/>
                        <wpg:cNvGrpSpPr>
                          <a:grpSpLocks/>
                        </wpg:cNvGrpSpPr>
                        <wpg:grpSpPr bwMode="auto">
                          <a:xfrm>
                            <a:off x="8454" y="6110"/>
                            <a:ext cx="120" cy="370"/>
                            <a:chOff x="8454" y="6110"/>
                            <a:chExt cx="120" cy="370"/>
                          </a:xfrm>
                        </wpg:grpSpPr>
                        <wps:wsp>
                          <wps:cNvPr id="2959" name="Freeform 637"/>
                          <wps:cNvSpPr>
                            <a:spLocks/>
                          </wps:cNvSpPr>
                          <wps:spPr bwMode="auto">
                            <a:xfrm>
                              <a:off x="8454" y="6110"/>
                              <a:ext cx="120" cy="370"/>
                            </a:xfrm>
                            <a:custGeom>
                              <a:avLst/>
                              <a:gdLst>
                                <a:gd name="T0" fmla="+- 0 8504 8454"/>
                                <a:gd name="T1" fmla="*/ T0 w 120"/>
                                <a:gd name="T2" fmla="+- 0 6360 6110"/>
                                <a:gd name="T3" fmla="*/ 6360 h 370"/>
                                <a:gd name="T4" fmla="+- 0 8454 8454"/>
                                <a:gd name="T5" fmla="*/ T4 w 120"/>
                                <a:gd name="T6" fmla="+- 0 6360 6110"/>
                                <a:gd name="T7" fmla="*/ 6360 h 370"/>
                                <a:gd name="T8" fmla="+- 0 8514 8454"/>
                                <a:gd name="T9" fmla="*/ T8 w 120"/>
                                <a:gd name="T10" fmla="+- 0 6480 6110"/>
                                <a:gd name="T11" fmla="*/ 6480 h 370"/>
                                <a:gd name="T12" fmla="+- 0 8559 8454"/>
                                <a:gd name="T13" fmla="*/ T12 w 120"/>
                                <a:gd name="T14" fmla="+- 0 6390 6110"/>
                                <a:gd name="T15" fmla="*/ 6390 h 370"/>
                                <a:gd name="T16" fmla="+- 0 8508 8454"/>
                                <a:gd name="T17" fmla="*/ T16 w 120"/>
                                <a:gd name="T18" fmla="+- 0 6390 6110"/>
                                <a:gd name="T19" fmla="*/ 6390 h 370"/>
                                <a:gd name="T20" fmla="+- 0 8504 8454"/>
                                <a:gd name="T21" fmla="*/ T20 w 120"/>
                                <a:gd name="T22" fmla="+- 0 6386 6110"/>
                                <a:gd name="T23" fmla="*/ 6386 h 370"/>
                                <a:gd name="T24" fmla="+- 0 8504 8454"/>
                                <a:gd name="T25" fmla="*/ T24 w 120"/>
                                <a:gd name="T26" fmla="+- 0 6360 6110"/>
                                <a:gd name="T27" fmla="*/ 636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0" name="Freeform 636"/>
                          <wps:cNvSpPr>
                            <a:spLocks/>
                          </wps:cNvSpPr>
                          <wps:spPr bwMode="auto">
                            <a:xfrm>
                              <a:off x="8454" y="6110"/>
                              <a:ext cx="120" cy="370"/>
                            </a:xfrm>
                            <a:custGeom>
                              <a:avLst/>
                              <a:gdLst>
                                <a:gd name="T0" fmla="+- 0 8520 8454"/>
                                <a:gd name="T1" fmla="*/ T0 w 120"/>
                                <a:gd name="T2" fmla="+- 0 6110 6110"/>
                                <a:gd name="T3" fmla="*/ 6110 h 370"/>
                                <a:gd name="T4" fmla="+- 0 8508 8454"/>
                                <a:gd name="T5" fmla="*/ T4 w 120"/>
                                <a:gd name="T6" fmla="+- 0 6110 6110"/>
                                <a:gd name="T7" fmla="*/ 6110 h 370"/>
                                <a:gd name="T8" fmla="+- 0 8504 8454"/>
                                <a:gd name="T9" fmla="*/ T8 w 120"/>
                                <a:gd name="T10" fmla="+- 0 6115 6110"/>
                                <a:gd name="T11" fmla="*/ 6115 h 370"/>
                                <a:gd name="T12" fmla="+- 0 8504 8454"/>
                                <a:gd name="T13" fmla="*/ T12 w 120"/>
                                <a:gd name="T14" fmla="+- 0 6386 6110"/>
                                <a:gd name="T15" fmla="*/ 6386 h 370"/>
                                <a:gd name="T16" fmla="+- 0 8508 8454"/>
                                <a:gd name="T17" fmla="*/ T16 w 120"/>
                                <a:gd name="T18" fmla="+- 0 6390 6110"/>
                                <a:gd name="T19" fmla="*/ 6390 h 370"/>
                                <a:gd name="T20" fmla="+- 0 8520 8454"/>
                                <a:gd name="T21" fmla="*/ T20 w 120"/>
                                <a:gd name="T22" fmla="+- 0 6390 6110"/>
                                <a:gd name="T23" fmla="*/ 6390 h 370"/>
                                <a:gd name="T24" fmla="+- 0 8524 8454"/>
                                <a:gd name="T25" fmla="*/ T24 w 120"/>
                                <a:gd name="T26" fmla="+- 0 6386 6110"/>
                                <a:gd name="T27" fmla="*/ 6386 h 370"/>
                                <a:gd name="T28" fmla="+- 0 8524 8454"/>
                                <a:gd name="T29" fmla="*/ T28 w 120"/>
                                <a:gd name="T30" fmla="+- 0 6115 6110"/>
                                <a:gd name="T31" fmla="*/ 6115 h 370"/>
                                <a:gd name="T32" fmla="+- 0 8520 8454"/>
                                <a:gd name="T33" fmla="*/ T32 w 120"/>
                                <a:gd name="T34" fmla="+- 0 6110 6110"/>
                                <a:gd name="T35" fmla="*/ 611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1" name="Freeform 635"/>
                          <wps:cNvSpPr>
                            <a:spLocks/>
                          </wps:cNvSpPr>
                          <wps:spPr bwMode="auto">
                            <a:xfrm>
                              <a:off x="8454" y="6110"/>
                              <a:ext cx="120" cy="370"/>
                            </a:xfrm>
                            <a:custGeom>
                              <a:avLst/>
                              <a:gdLst>
                                <a:gd name="T0" fmla="+- 0 8574 8454"/>
                                <a:gd name="T1" fmla="*/ T0 w 120"/>
                                <a:gd name="T2" fmla="+- 0 6360 6110"/>
                                <a:gd name="T3" fmla="*/ 6360 h 370"/>
                                <a:gd name="T4" fmla="+- 0 8524 8454"/>
                                <a:gd name="T5" fmla="*/ T4 w 120"/>
                                <a:gd name="T6" fmla="+- 0 6360 6110"/>
                                <a:gd name="T7" fmla="*/ 6360 h 370"/>
                                <a:gd name="T8" fmla="+- 0 8524 8454"/>
                                <a:gd name="T9" fmla="*/ T8 w 120"/>
                                <a:gd name="T10" fmla="+- 0 6386 6110"/>
                                <a:gd name="T11" fmla="*/ 6386 h 370"/>
                                <a:gd name="T12" fmla="+- 0 8520 8454"/>
                                <a:gd name="T13" fmla="*/ T12 w 120"/>
                                <a:gd name="T14" fmla="+- 0 6390 6110"/>
                                <a:gd name="T15" fmla="*/ 6390 h 370"/>
                                <a:gd name="T16" fmla="+- 0 8559 8454"/>
                                <a:gd name="T17" fmla="*/ T16 w 120"/>
                                <a:gd name="T18" fmla="+- 0 6390 6110"/>
                                <a:gd name="T19" fmla="*/ 6390 h 370"/>
                                <a:gd name="T20" fmla="+- 0 8574 8454"/>
                                <a:gd name="T21" fmla="*/ T20 w 120"/>
                                <a:gd name="T22" fmla="+- 0 6360 6110"/>
                                <a:gd name="T23" fmla="*/ 636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2" name="Group 630"/>
                        <wpg:cNvGrpSpPr>
                          <a:grpSpLocks/>
                        </wpg:cNvGrpSpPr>
                        <wpg:grpSpPr bwMode="auto">
                          <a:xfrm>
                            <a:off x="8454" y="4684"/>
                            <a:ext cx="120" cy="702"/>
                            <a:chOff x="8454" y="4684"/>
                            <a:chExt cx="120" cy="702"/>
                          </a:xfrm>
                        </wpg:grpSpPr>
                        <wps:wsp>
                          <wps:cNvPr id="2963" name="Freeform 633"/>
                          <wps:cNvSpPr>
                            <a:spLocks/>
                          </wps:cNvSpPr>
                          <wps:spPr bwMode="auto">
                            <a:xfrm>
                              <a:off x="8454" y="4684"/>
                              <a:ext cx="120" cy="702"/>
                            </a:xfrm>
                            <a:custGeom>
                              <a:avLst/>
                              <a:gdLst>
                                <a:gd name="T0" fmla="+- 0 8504 8454"/>
                                <a:gd name="T1" fmla="*/ T0 w 120"/>
                                <a:gd name="T2" fmla="+- 0 5266 4684"/>
                                <a:gd name="T3" fmla="*/ 5266 h 702"/>
                                <a:gd name="T4" fmla="+- 0 8454 8454"/>
                                <a:gd name="T5" fmla="*/ T4 w 120"/>
                                <a:gd name="T6" fmla="+- 0 5266 4684"/>
                                <a:gd name="T7" fmla="*/ 5266 h 702"/>
                                <a:gd name="T8" fmla="+- 0 8514 8454"/>
                                <a:gd name="T9" fmla="*/ T8 w 120"/>
                                <a:gd name="T10" fmla="+- 0 5386 4684"/>
                                <a:gd name="T11" fmla="*/ 5386 h 702"/>
                                <a:gd name="T12" fmla="+- 0 8559 8454"/>
                                <a:gd name="T13" fmla="*/ T12 w 120"/>
                                <a:gd name="T14" fmla="+- 0 5296 4684"/>
                                <a:gd name="T15" fmla="*/ 5296 h 702"/>
                                <a:gd name="T16" fmla="+- 0 8508 8454"/>
                                <a:gd name="T17" fmla="*/ T16 w 120"/>
                                <a:gd name="T18" fmla="+- 0 5296 4684"/>
                                <a:gd name="T19" fmla="*/ 5296 h 702"/>
                                <a:gd name="T20" fmla="+- 0 8504 8454"/>
                                <a:gd name="T21" fmla="*/ T20 w 120"/>
                                <a:gd name="T22" fmla="+- 0 5292 4684"/>
                                <a:gd name="T23" fmla="*/ 5292 h 702"/>
                                <a:gd name="T24" fmla="+- 0 8504 8454"/>
                                <a:gd name="T25" fmla="*/ T24 w 120"/>
                                <a:gd name="T26" fmla="+- 0 5266 4684"/>
                                <a:gd name="T27" fmla="*/ 5266 h 702"/>
                              </a:gdLst>
                              <a:ahLst/>
                              <a:cxnLst>
                                <a:cxn ang="0">
                                  <a:pos x="T1" y="T3"/>
                                </a:cxn>
                                <a:cxn ang="0">
                                  <a:pos x="T5" y="T7"/>
                                </a:cxn>
                                <a:cxn ang="0">
                                  <a:pos x="T9" y="T11"/>
                                </a:cxn>
                                <a:cxn ang="0">
                                  <a:pos x="T13" y="T15"/>
                                </a:cxn>
                                <a:cxn ang="0">
                                  <a:pos x="T17" y="T19"/>
                                </a:cxn>
                                <a:cxn ang="0">
                                  <a:pos x="T21" y="T23"/>
                                </a:cxn>
                                <a:cxn ang="0">
                                  <a:pos x="T25" y="T27"/>
                                </a:cxn>
                              </a:cxnLst>
                              <a:rect l="0" t="0" r="r" b="b"/>
                              <a:pathLst>
                                <a:path w="120" h="702">
                                  <a:moveTo>
                                    <a:pt x="50" y="582"/>
                                  </a:moveTo>
                                  <a:lnTo>
                                    <a:pt x="0" y="582"/>
                                  </a:lnTo>
                                  <a:lnTo>
                                    <a:pt x="60" y="702"/>
                                  </a:lnTo>
                                  <a:lnTo>
                                    <a:pt x="105" y="612"/>
                                  </a:lnTo>
                                  <a:lnTo>
                                    <a:pt x="54" y="612"/>
                                  </a:lnTo>
                                  <a:lnTo>
                                    <a:pt x="50" y="608"/>
                                  </a:lnTo>
                                  <a:lnTo>
                                    <a:pt x="5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4" name="Freeform 632"/>
                          <wps:cNvSpPr>
                            <a:spLocks/>
                          </wps:cNvSpPr>
                          <wps:spPr bwMode="auto">
                            <a:xfrm>
                              <a:off x="8454" y="4684"/>
                              <a:ext cx="120" cy="702"/>
                            </a:xfrm>
                            <a:custGeom>
                              <a:avLst/>
                              <a:gdLst>
                                <a:gd name="T0" fmla="+- 0 8520 8454"/>
                                <a:gd name="T1" fmla="*/ T0 w 120"/>
                                <a:gd name="T2" fmla="+- 0 4684 4684"/>
                                <a:gd name="T3" fmla="*/ 4684 h 702"/>
                                <a:gd name="T4" fmla="+- 0 8508 8454"/>
                                <a:gd name="T5" fmla="*/ T4 w 120"/>
                                <a:gd name="T6" fmla="+- 0 4684 4684"/>
                                <a:gd name="T7" fmla="*/ 4684 h 702"/>
                                <a:gd name="T8" fmla="+- 0 8504 8454"/>
                                <a:gd name="T9" fmla="*/ T8 w 120"/>
                                <a:gd name="T10" fmla="+- 0 4689 4684"/>
                                <a:gd name="T11" fmla="*/ 4689 h 702"/>
                                <a:gd name="T12" fmla="+- 0 8504 8454"/>
                                <a:gd name="T13" fmla="*/ T12 w 120"/>
                                <a:gd name="T14" fmla="+- 0 5292 4684"/>
                                <a:gd name="T15" fmla="*/ 5292 h 702"/>
                                <a:gd name="T16" fmla="+- 0 8508 8454"/>
                                <a:gd name="T17" fmla="*/ T16 w 120"/>
                                <a:gd name="T18" fmla="+- 0 5296 4684"/>
                                <a:gd name="T19" fmla="*/ 5296 h 702"/>
                                <a:gd name="T20" fmla="+- 0 8520 8454"/>
                                <a:gd name="T21" fmla="*/ T20 w 120"/>
                                <a:gd name="T22" fmla="+- 0 5296 4684"/>
                                <a:gd name="T23" fmla="*/ 5296 h 702"/>
                                <a:gd name="T24" fmla="+- 0 8524 8454"/>
                                <a:gd name="T25" fmla="*/ T24 w 120"/>
                                <a:gd name="T26" fmla="+- 0 5292 4684"/>
                                <a:gd name="T27" fmla="*/ 5292 h 702"/>
                                <a:gd name="T28" fmla="+- 0 8524 8454"/>
                                <a:gd name="T29" fmla="*/ T28 w 120"/>
                                <a:gd name="T30" fmla="+- 0 4689 4684"/>
                                <a:gd name="T31" fmla="*/ 4689 h 702"/>
                                <a:gd name="T32" fmla="+- 0 8520 8454"/>
                                <a:gd name="T33" fmla="*/ T32 w 120"/>
                                <a:gd name="T34" fmla="+- 0 4684 4684"/>
                                <a:gd name="T35" fmla="*/ 4684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02">
                                  <a:moveTo>
                                    <a:pt x="66" y="0"/>
                                  </a:moveTo>
                                  <a:lnTo>
                                    <a:pt x="54" y="0"/>
                                  </a:lnTo>
                                  <a:lnTo>
                                    <a:pt x="50" y="5"/>
                                  </a:lnTo>
                                  <a:lnTo>
                                    <a:pt x="50" y="608"/>
                                  </a:lnTo>
                                  <a:lnTo>
                                    <a:pt x="54" y="612"/>
                                  </a:lnTo>
                                  <a:lnTo>
                                    <a:pt x="66" y="612"/>
                                  </a:lnTo>
                                  <a:lnTo>
                                    <a:pt x="70" y="60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5" name="Freeform 631"/>
                          <wps:cNvSpPr>
                            <a:spLocks/>
                          </wps:cNvSpPr>
                          <wps:spPr bwMode="auto">
                            <a:xfrm>
                              <a:off x="8454" y="4684"/>
                              <a:ext cx="120" cy="702"/>
                            </a:xfrm>
                            <a:custGeom>
                              <a:avLst/>
                              <a:gdLst>
                                <a:gd name="T0" fmla="+- 0 8574 8454"/>
                                <a:gd name="T1" fmla="*/ T0 w 120"/>
                                <a:gd name="T2" fmla="+- 0 5266 4684"/>
                                <a:gd name="T3" fmla="*/ 5266 h 702"/>
                                <a:gd name="T4" fmla="+- 0 8524 8454"/>
                                <a:gd name="T5" fmla="*/ T4 w 120"/>
                                <a:gd name="T6" fmla="+- 0 5266 4684"/>
                                <a:gd name="T7" fmla="*/ 5266 h 702"/>
                                <a:gd name="T8" fmla="+- 0 8524 8454"/>
                                <a:gd name="T9" fmla="*/ T8 w 120"/>
                                <a:gd name="T10" fmla="+- 0 5292 4684"/>
                                <a:gd name="T11" fmla="*/ 5292 h 702"/>
                                <a:gd name="T12" fmla="+- 0 8520 8454"/>
                                <a:gd name="T13" fmla="*/ T12 w 120"/>
                                <a:gd name="T14" fmla="+- 0 5296 4684"/>
                                <a:gd name="T15" fmla="*/ 5296 h 702"/>
                                <a:gd name="T16" fmla="+- 0 8559 8454"/>
                                <a:gd name="T17" fmla="*/ T16 w 120"/>
                                <a:gd name="T18" fmla="+- 0 5296 4684"/>
                                <a:gd name="T19" fmla="*/ 5296 h 702"/>
                                <a:gd name="T20" fmla="+- 0 8574 8454"/>
                                <a:gd name="T21" fmla="*/ T20 w 120"/>
                                <a:gd name="T22" fmla="+- 0 5266 4684"/>
                                <a:gd name="T23" fmla="*/ 5266 h 702"/>
                              </a:gdLst>
                              <a:ahLst/>
                              <a:cxnLst>
                                <a:cxn ang="0">
                                  <a:pos x="T1" y="T3"/>
                                </a:cxn>
                                <a:cxn ang="0">
                                  <a:pos x="T5" y="T7"/>
                                </a:cxn>
                                <a:cxn ang="0">
                                  <a:pos x="T9" y="T11"/>
                                </a:cxn>
                                <a:cxn ang="0">
                                  <a:pos x="T13" y="T15"/>
                                </a:cxn>
                                <a:cxn ang="0">
                                  <a:pos x="T17" y="T19"/>
                                </a:cxn>
                                <a:cxn ang="0">
                                  <a:pos x="T21" y="T23"/>
                                </a:cxn>
                              </a:cxnLst>
                              <a:rect l="0" t="0" r="r" b="b"/>
                              <a:pathLst>
                                <a:path w="120" h="702">
                                  <a:moveTo>
                                    <a:pt x="120" y="582"/>
                                  </a:moveTo>
                                  <a:lnTo>
                                    <a:pt x="70" y="582"/>
                                  </a:lnTo>
                                  <a:lnTo>
                                    <a:pt x="70" y="608"/>
                                  </a:lnTo>
                                  <a:lnTo>
                                    <a:pt x="66" y="612"/>
                                  </a:lnTo>
                                  <a:lnTo>
                                    <a:pt x="105" y="612"/>
                                  </a:lnTo>
                                  <a:lnTo>
                                    <a:pt x="12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6" name="Group 628"/>
                        <wpg:cNvGrpSpPr>
                          <a:grpSpLocks/>
                        </wpg:cNvGrpSpPr>
                        <wpg:grpSpPr bwMode="auto">
                          <a:xfrm>
                            <a:off x="3764" y="20"/>
                            <a:ext cx="3072" cy="1084"/>
                            <a:chOff x="3764" y="20"/>
                            <a:chExt cx="3072" cy="1084"/>
                          </a:xfrm>
                        </wpg:grpSpPr>
                        <wps:wsp>
                          <wps:cNvPr id="2967" name="Freeform 629"/>
                          <wps:cNvSpPr>
                            <a:spLocks/>
                          </wps:cNvSpPr>
                          <wps:spPr bwMode="auto">
                            <a:xfrm>
                              <a:off x="3764" y="20"/>
                              <a:ext cx="3072" cy="1084"/>
                            </a:xfrm>
                            <a:custGeom>
                              <a:avLst/>
                              <a:gdLst>
                                <a:gd name="T0" fmla="+- 0 5174 3764"/>
                                <a:gd name="T1" fmla="*/ T0 w 3072"/>
                                <a:gd name="T2" fmla="+- 0 22 20"/>
                                <a:gd name="T3" fmla="*/ 22 h 1084"/>
                                <a:gd name="T4" fmla="+- 0 4931 3764"/>
                                <a:gd name="T5" fmla="*/ T4 w 3072"/>
                                <a:gd name="T6" fmla="+- 0 36 20"/>
                                <a:gd name="T7" fmla="*/ 36 h 1084"/>
                                <a:gd name="T8" fmla="+- 0 4702 3764"/>
                                <a:gd name="T9" fmla="*/ T8 w 3072"/>
                                <a:gd name="T10" fmla="+- 0 63 20"/>
                                <a:gd name="T11" fmla="*/ 63 h 1084"/>
                                <a:gd name="T12" fmla="+- 0 4491 3764"/>
                                <a:gd name="T13" fmla="*/ T12 w 3072"/>
                                <a:gd name="T14" fmla="+- 0 101 20"/>
                                <a:gd name="T15" fmla="*/ 101 h 1084"/>
                                <a:gd name="T16" fmla="+- 0 4300 3764"/>
                                <a:gd name="T17" fmla="*/ T16 w 3072"/>
                                <a:gd name="T18" fmla="+- 0 151 20"/>
                                <a:gd name="T19" fmla="*/ 151 h 1084"/>
                                <a:gd name="T20" fmla="+- 0 4134 3764"/>
                                <a:gd name="T21" fmla="*/ T20 w 3072"/>
                                <a:gd name="T22" fmla="+- 0 209 20"/>
                                <a:gd name="T23" fmla="*/ 209 h 1084"/>
                                <a:gd name="T24" fmla="+- 0 3994 3764"/>
                                <a:gd name="T25" fmla="*/ T24 w 3072"/>
                                <a:gd name="T26" fmla="+- 0 277 20"/>
                                <a:gd name="T27" fmla="*/ 277 h 1084"/>
                                <a:gd name="T28" fmla="+- 0 3885 3764"/>
                                <a:gd name="T29" fmla="*/ T28 w 3072"/>
                                <a:gd name="T30" fmla="+- 0 351 20"/>
                                <a:gd name="T31" fmla="*/ 351 h 1084"/>
                                <a:gd name="T32" fmla="+- 0 3769 3764"/>
                                <a:gd name="T33" fmla="*/ T32 w 3072"/>
                                <a:gd name="T34" fmla="+- 0 518 20"/>
                                <a:gd name="T35" fmla="*/ 518 h 1084"/>
                                <a:gd name="T36" fmla="+- 0 3769 3764"/>
                                <a:gd name="T37" fmla="*/ T36 w 3072"/>
                                <a:gd name="T38" fmla="+- 0 607 20"/>
                                <a:gd name="T39" fmla="*/ 607 h 1084"/>
                                <a:gd name="T40" fmla="+- 0 3885 3764"/>
                                <a:gd name="T41" fmla="*/ T40 w 3072"/>
                                <a:gd name="T42" fmla="+- 0 773 20"/>
                                <a:gd name="T43" fmla="*/ 773 h 1084"/>
                                <a:gd name="T44" fmla="+- 0 3994 3764"/>
                                <a:gd name="T45" fmla="*/ T44 w 3072"/>
                                <a:gd name="T46" fmla="+- 0 848 20"/>
                                <a:gd name="T47" fmla="*/ 848 h 1084"/>
                                <a:gd name="T48" fmla="+- 0 4134 3764"/>
                                <a:gd name="T49" fmla="*/ T48 w 3072"/>
                                <a:gd name="T50" fmla="+- 0 915 20"/>
                                <a:gd name="T51" fmla="*/ 915 h 1084"/>
                                <a:gd name="T52" fmla="+- 0 4300 3764"/>
                                <a:gd name="T53" fmla="*/ T52 w 3072"/>
                                <a:gd name="T54" fmla="+- 0 974 20"/>
                                <a:gd name="T55" fmla="*/ 974 h 1084"/>
                                <a:gd name="T56" fmla="+- 0 4491 3764"/>
                                <a:gd name="T57" fmla="*/ T56 w 3072"/>
                                <a:gd name="T58" fmla="+- 0 1023 20"/>
                                <a:gd name="T59" fmla="*/ 1023 h 1084"/>
                                <a:gd name="T60" fmla="+- 0 4702 3764"/>
                                <a:gd name="T61" fmla="*/ T60 w 3072"/>
                                <a:gd name="T62" fmla="+- 0 1062 20"/>
                                <a:gd name="T63" fmla="*/ 1062 h 1084"/>
                                <a:gd name="T64" fmla="+- 0 4931 3764"/>
                                <a:gd name="T65" fmla="*/ T64 w 3072"/>
                                <a:gd name="T66" fmla="+- 0 1088 20"/>
                                <a:gd name="T67" fmla="*/ 1088 h 1084"/>
                                <a:gd name="T68" fmla="+- 0 5174 3764"/>
                                <a:gd name="T69" fmla="*/ T68 w 3072"/>
                                <a:gd name="T70" fmla="+- 0 1102 20"/>
                                <a:gd name="T71" fmla="*/ 1102 h 1084"/>
                                <a:gd name="T72" fmla="+- 0 5426 3764"/>
                                <a:gd name="T73" fmla="*/ T72 w 3072"/>
                                <a:gd name="T74" fmla="+- 0 1102 20"/>
                                <a:gd name="T75" fmla="*/ 1102 h 1084"/>
                                <a:gd name="T76" fmla="+- 0 5669 3764"/>
                                <a:gd name="T77" fmla="*/ T76 w 3072"/>
                                <a:gd name="T78" fmla="+- 0 1088 20"/>
                                <a:gd name="T79" fmla="*/ 1088 h 1084"/>
                                <a:gd name="T80" fmla="+- 0 5898 3764"/>
                                <a:gd name="T81" fmla="*/ T80 w 3072"/>
                                <a:gd name="T82" fmla="+- 0 1062 20"/>
                                <a:gd name="T83" fmla="*/ 1062 h 1084"/>
                                <a:gd name="T84" fmla="+- 0 6109 3764"/>
                                <a:gd name="T85" fmla="*/ T84 w 3072"/>
                                <a:gd name="T86" fmla="+- 0 1023 20"/>
                                <a:gd name="T87" fmla="*/ 1023 h 1084"/>
                                <a:gd name="T88" fmla="+- 0 6300 3764"/>
                                <a:gd name="T89" fmla="*/ T88 w 3072"/>
                                <a:gd name="T90" fmla="+- 0 974 20"/>
                                <a:gd name="T91" fmla="*/ 974 h 1084"/>
                                <a:gd name="T92" fmla="+- 0 6466 3764"/>
                                <a:gd name="T93" fmla="*/ T92 w 3072"/>
                                <a:gd name="T94" fmla="+- 0 915 20"/>
                                <a:gd name="T95" fmla="*/ 915 h 1084"/>
                                <a:gd name="T96" fmla="+- 0 6606 3764"/>
                                <a:gd name="T97" fmla="*/ T96 w 3072"/>
                                <a:gd name="T98" fmla="+- 0 848 20"/>
                                <a:gd name="T99" fmla="*/ 848 h 1084"/>
                                <a:gd name="T100" fmla="+- 0 6715 3764"/>
                                <a:gd name="T101" fmla="*/ T100 w 3072"/>
                                <a:gd name="T102" fmla="+- 0 773 20"/>
                                <a:gd name="T103" fmla="*/ 773 h 1084"/>
                                <a:gd name="T104" fmla="+- 0 6831 3764"/>
                                <a:gd name="T105" fmla="*/ T104 w 3072"/>
                                <a:gd name="T106" fmla="+- 0 607 20"/>
                                <a:gd name="T107" fmla="*/ 607 h 1084"/>
                                <a:gd name="T108" fmla="+- 0 6831 3764"/>
                                <a:gd name="T109" fmla="*/ T108 w 3072"/>
                                <a:gd name="T110" fmla="+- 0 518 20"/>
                                <a:gd name="T111" fmla="*/ 518 h 1084"/>
                                <a:gd name="T112" fmla="+- 0 6715 3764"/>
                                <a:gd name="T113" fmla="*/ T112 w 3072"/>
                                <a:gd name="T114" fmla="+- 0 351 20"/>
                                <a:gd name="T115" fmla="*/ 351 h 1084"/>
                                <a:gd name="T116" fmla="+- 0 6606 3764"/>
                                <a:gd name="T117" fmla="*/ T116 w 3072"/>
                                <a:gd name="T118" fmla="+- 0 277 20"/>
                                <a:gd name="T119" fmla="*/ 277 h 1084"/>
                                <a:gd name="T120" fmla="+- 0 6466 3764"/>
                                <a:gd name="T121" fmla="*/ T120 w 3072"/>
                                <a:gd name="T122" fmla="+- 0 209 20"/>
                                <a:gd name="T123" fmla="*/ 209 h 1084"/>
                                <a:gd name="T124" fmla="+- 0 6300 3764"/>
                                <a:gd name="T125" fmla="*/ T124 w 3072"/>
                                <a:gd name="T126" fmla="+- 0 151 20"/>
                                <a:gd name="T127" fmla="*/ 151 h 1084"/>
                                <a:gd name="T128" fmla="+- 0 6109 3764"/>
                                <a:gd name="T129" fmla="*/ T128 w 3072"/>
                                <a:gd name="T130" fmla="+- 0 101 20"/>
                                <a:gd name="T131" fmla="*/ 101 h 1084"/>
                                <a:gd name="T132" fmla="+- 0 5898 3764"/>
                                <a:gd name="T133" fmla="*/ T132 w 3072"/>
                                <a:gd name="T134" fmla="+- 0 63 20"/>
                                <a:gd name="T135" fmla="*/ 63 h 1084"/>
                                <a:gd name="T136" fmla="+- 0 5669 3764"/>
                                <a:gd name="T137" fmla="*/ T136 w 3072"/>
                                <a:gd name="T138" fmla="+- 0 36 20"/>
                                <a:gd name="T139" fmla="*/ 36 h 1084"/>
                                <a:gd name="T140" fmla="+- 0 5426 3764"/>
                                <a:gd name="T141" fmla="*/ T140 w 3072"/>
                                <a:gd name="T142" fmla="+- 0 22 20"/>
                                <a:gd name="T143" fmla="*/ 22 h 10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72" h="1084">
                                  <a:moveTo>
                                    <a:pt x="1536" y="0"/>
                                  </a:moveTo>
                                  <a:lnTo>
                                    <a:pt x="1410" y="2"/>
                                  </a:lnTo>
                                  <a:lnTo>
                                    <a:pt x="1287" y="7"/>
                                  </a:lnTo>
                                  <a:lnTo>
                                    <a:pt x="1167" y="16"/>
                                  </a:lnTo>
                                  <a:lnTo>
                                    <a:pt x="1050" y="28"/>
                                  </a:lnTo>
                                  <a:lnTo>
                                    <a:pt x="938" y="43"/>
                                  </a:lnTo>
                                  <a:lnTo>
                                    <a:pt x="830" y="61"/>
                                  </a:lnTo>
                                  <a:lnTo>
                                    <a:pt x="727" y="81"/>
                                  </a:lnTo>
                                  <a:lnTo>
                                    <a:pt x="629" y="105"/>
                                  </a:lnTo>
                                  <a:lnTo>
                                    <a:pt x="536" y="131"/>
                                  </a:lnTo>
                                  <a:lnTo>
                                    <a:pt x="450" y="159"/>
                                  </a:lnTo>
                                  <a:lnTo>
                                    <a:pt x="370" y="189"/>
                                  </a:lnTo>
                                  <a:lnTo>
                                    <a:pt x="296" y="222"/>
                                  </a:lnTo>
                                  <a:lnTo>
                                    <a:pt x="230" y="257"/>
                                  </a:lnTo>
                                  <a:lnTo>
                                    <a:pt x="171" y="293"/>
                                  </a:lnTo>
                                  <a:lnTo>
                                    <a:pt x="121" y="331"/>
                                  </a:lnTo>
                                  <a:lnTo>
                                    <a:pt x="45" y="412"/>
                                  </a:lnTo>
                                  <a:lnTo>
                                    <a:pt x="5" y="498"/>
                                  </a:lnTo>
                                  <a:lnTo>
                                    <a:pt x="0" y="542"/>
                                  </a:lnTo>
                                  <a:lnTo>
                                    <a:pt x="5" y="587"/>
                                  </a:lnTo>
                                  <a:lnTo>
                                    <a:pt x="45" y="672"/>
                                  </a:lnTo>
                                  <a:lnTo>
                                    <a:pt x="121" y="753"/>
                                  </a:lnTo>
                                  <a:lnTo>
                                    <a:pt x="171" y="791"/>
                                  </a:lnTo>
                                  <a:lnTo>
                                    <a:pt x="230" y="828"/>
                                  </a:lnTo>
                                  <a:lnTo>
                                    <a:pt x="296" y="862"/>
                                  </a:lnTo>
                                  <a:lnTo>
                                    <a:pt x="370" y="895"/>
                                  </a:lnTo>
                                  <a:lnTo>
                                    <a:pt x="450" y="925"/>
                                  </a:lnTo>
                                  <a:lnTo>
                                    <a:pt x="536" y="954"/>
                                  </a:lnTo>
                                  <a:lnTo>
                                    <a:pt x="629" y="980"/>
                                  </a:lnTo>
                                  <a:lnTo>
                                    <a:pt x="727" y="1003"/>
                                  </a:lnTo>
                                  <a:lnTo>
                                    <a:pt x="830" y="1024"/>
                                  </a:lnTo>
                                  <a:lnTo>
                                    <a:pt x="938" y="1042"/>
                                  </a:lnTo>
                                  <a:lnTo>
                                    <a:pt x="1050" y="1057"/>
                                  </a:lnTo>
                                  <a:lnTo>
                                    <a:pt x="1167" y="1068"/>
                                  </a:lnTo>
                                  <a:lnTo>
                                    <a:pt x="1287" y="1077"/>
                                  </a:lnTo>
                                  <a:lnTo>
                                    <a:pt x="1410" y="1082"/>
                                  </a:lnTo>
                                  <a:lnTo>
                                    <a:pt x="1536" y="1084"/>
                                  </a:lnTo>
                                  <a:lnTo>
                                    <a:pt x="1662" y="1082"/>
                                  </a:lnTo>
                                  <a:lnTo>
                                    <a:pt x="1785" y="1077"/>
                                  </a:lnTo>
                                  <a:lnTo>
                                    <a:pt x="1905" y="1068"/>
                                  </a:lnTo>
                                  <a:lnTo>
                                    <a:pt x="2022" y="1057"/>
                                  </a:lnTo>
                                  <a:lnTo>
                                    <a:pt x="2134" y="1042"/>
                                  </a:lnTo>
                                  <a:lnTo>
                                    <a:pt x="2242" y="1024"/>
                                  </a:lnTo>
                                  <a:lnTo>
                                    <a:pt x="2345" y="1003"/>
                                  </a:lnTo>
                                  <a:lnTo>
                                    <a:pt x="2443" y="980"/>
                                  </a:lnTo>
                                  <a:lnTo>
                                    <a:pt x="2536" y="954"/>
                                  </a:lnTo>
                                  <a:lnTo>
                                    <a:pt x="2622" y="925"/>
                                  </a:lnTo>
                                  <a:lnTo>
                                    <a:pt x="2702" y="895"/>
                                  </a:lnTo>
                                  <a:lnTo>
                                    <a:pt x="2776" y="862"/>
                                  </a:lnTo>
                                  <a:lnTo>
                                    <a:pt x="2842" y="828"/>
                                  </a:lnTo>
                                  <a:lnTo>
                                    <a:pt x="2901" y="791"/>
                                  </a:lnTo>
                                  <a:lnTo>
                                    <a:pt x="2951" y="753"/>
                                  </a:lnTo>
                                  <a:lnTo>
                                    <a:pt x="3027" y="672"/>
                                  </a:lnTo>
                                  <a:lnTo>
                                    <a:pt x="3067" y="587"/>
                                  </a:lnTo>
                                  <a:lnTo>
                                    <a:pt x="3072" y="542"/>
                                  </a:lnTo>
                                  <a:lnTo>
                                    <a:pt x="3067" y="498"/>
                                  </a:lnTo>
                                  <a:lnTo>
                                    <a:pt x="3027" y="412"/>
                                  </a:lnTo>
                                  <a:lnTo>
                                    <a:pt x="2951" y="331"/>
                                  </a:lnTo>
                                  <a:lnTo>
                                    <a:pt x="2901" y="293"/>
                                  </a:lnTo>
                                  <a:lnTo>
                                    <a:pt x="2842" y="257"/>
                                  </a:lnTo>
                                  <a:lnTo>
                                    <a:pt x="2776" y="222"/>
                                  </a:lnTo>
                                  <a:lnTo>
                                    <a:pt x="2702" y="189"/>
                                  </a:lnTo>
                                  <a:lnTo>
                                    <a:pt x="2622" y="159"/>
                                  </a:lnTo>
                                  <a:lnTo>
                                    <a:pt x="2536" y="131"/>
                                  </a:lnTo>
                                  <a:lnTo>
                                    <a:pt x="2443" y="105"/>
                                  </a:lnTo>
                                  <a:lnTo>
                                    <a:pt x="2345" y="81"/>
                                  </a:lnTo>
                                  <a:lnTo>
                                    <a:pt x="2242" y="61"/>
                                  </a:lnTo>
                                  <a:lnTo>
                                    <a:pt x="2134" y="43"/>
                                  </a:lnTo>
                                  <a:lnTo>
                                    <a:pt x="2022" y="28"/>
                                  </a:lnTo>
                                  <a:lnTo>
                                    <a:pt x="1905" y="16"/>
                                  </a:lnTo>
                                  <a:lnTo>
                                    <a:pt x="1785" y="7"/>
                                  </a:lnTo>
                                  <a:lnTo>
                                    <a:pt x="1662" y="2"/>
                                  </a:lnTo>
                                  <a:lnTo>
                                    <a:pt x="1536"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8" name="Group 624"/>
                        <wpg:cNvGrpSpPr>
                          <a:grpSpLocks/>
                        </wpg:cNvGrpSpPr>
                        <wpg:grpSpPr bwMode="auto">
                          <a:xfrm>
                            <a:off x="5200" y="1114"/>
                            <a:ext cx="120" cy="550"/>
                            <a:chOff x="5200" y="1114"/>
                            <a:chExt cx="120" cy="550"/>
                          </a:xfrm>
                        </wpg:grpSpPr>
                        <wps:wsp>
                          <wps:cNvPr id="2969" name="Freeform 627"/>
                          <wps:cNvSpPr>
                            <a:spLocks/>
                          </wps:cNvSpPr>
                          <wps:spPr bwMode="auto">
                            <a:xfrm>
                              <a:off x="5200" y="1114"/>
                              <a:ext cx="120" cy="550"/>
                            </a:xfrm>
                            <a:custGeom>
                              <a:avLst/>
                              <a:gdLst>
                                <a:gd name="T0" fmla="+- 0 5250 5200"/>
                                <a:gd name="T1" fmla="*/ T0 w 120"/>
                                <a:gd name="T2" fmla="+- 0 1544 1114"/>
                                <a:gd name="T3" fmla="*/ 1544 h 550"/>
                                <a:gd name="T4" fmla="+- 0 5200 5200"/>
                                <a:gd name="T5" fmla="*/ T4 w 120"/>
                                <a:gd name="T6" fmla="+- 0 1544 1114"/>
                                <a:gd name="T7" fmla="*/ 1544 h 550"/>
                                <a:gd name="T8" fmla="+- 0 5260 5200"/>
                                <a:gd name="T9" fmla="*/ T8 w 120"/>
                                <a:gd name="T10" fmla="+- 0 1664 1114"/>
                                <a:gd name="T11" fmla="*/ 1664 h 550"/>
                                <a:gd name="T12" fmla="+- 0 5305 5200"/>
                                <a:gd name="T13" fmla="*/ T12 w 120"/>
                                <a:gd name="T14" fmla="+- 0 1574 1114"/>
                                <a:gd name="T15" fmla="*/ 1574 h 550"/>
                                <a:gd name="T16" fmla="+- 0 5254 5200"/>
                                <a:gd name="T17" fmla="*/ T16 w 120"/>
                                <a:gd name="T18" fmla="+- 0 1574 1114"/>
                                <a:gd name="T19" fmla="*/ 1574 h 550"/>
                                <a:gd name="T20" fmla="+- 0 5250 5200"/>
                                <a:gd name="T21" fmla="*/ T20 w 120"/>
                                <a:gd name="T22" fmla="+- 0 1570 1114"/>
                                <a:gd name="T23" fmla="*/ 1570 h 550"/>
                                <a:gd name="T24" fmla="+- 0 5250 5200"/>
                                <a:gd name="T25" fmla="*/ T24 w 120"/>
                                <a:gd name="T26" fmla="+- 0 1544 1114"/>
                                <a:gd name="T27" fmla="*/ 1544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0" name="Freeform 626"/>
                          <wps:cNvSpPr>
                            <a:spLocks/>
                          </wps:cNvSpPr>
                          <wps:spPr bwMode="auto">
                            <a:xfrm>
                              <a:off x="5200" y="1114"/>
                              <a:ext cx="120" cy="550"/>
                            </a:xfrm>
                            <a:custGeom>
                              <a:avLst/>
                              <a:gdLst>
                                <a:gd name="T0" fmla="+- 0 5266 5200"/>
                                <a:gd name="T1" fmla="*/ T0 w 120"/>
                                <a:gd name="T2" fmla="+- 0 1114 1114"/>
                                <a:gd name="T3" fmla="*/ 1114 h 550"/>
                                <a:gd name="T4" fmla="+- 0 5254 5200"/>
                                <a:gd name="T5" fmla="*/ T4 w 120"/>
                                <a:gd name="T6" fmla="+- 0 1114 1114"/>
                                <a:gd name="T7" fmla="*/ 1114 h 550"/>
                                <a:gd name="T8" fmla="+- 0 5250 5200"/>
                                <a:gd name="T9" fmla="*/ T8 w 120"/>
                                <a:gd name="T10" fmla="+- 0 1119 1114"/>
                                <a:gd name="T11" fmla="*/ 1119 h 550"/>
                                <a:gd name="T12" fmla="+- 0 5250 5200"/>
                                <a:gd name="T13" fmla="*/ T12 w 120"/>
                                <a:gd name="T14" fmla="+- 0 1570 1114"/>
                                <a:gd name="T15" fmla="*/ 1570 h 550"/>
                                <a:gd name="T16" fmla="+- 0 5254 5200"/>
                                <a:gd name="T17" fmla="*/ T16 w 120"/>
                                <a:gd name="T18" fmla="+- 0 1574 1114"/>
                                <a:gd name="T19" fmla="*/ 1574 h 550"/>
                                <a:gd name="T20" fmla="+- 0 5266 5200"/>
                                <a:gd name="T21" fmla="*/ T20 w 120"/>
                                <a:gd name="T22" fmla="+- 0 1574 1114"/>
                                <a:gd name="T23" fmla="*/ 1574 h 550"/>
                                <a:gd name="T24" fmla="+- 0 5270 5200"/>
                                <a:gd name="T25" fmla="*/ T24 w 120"/>
                                <a:gd name="T26" fmla="+- 0 1570 1114"/>
                                <a:gd name="T27" fmla="*/ 1570 h 550"/>
                                <a:gd name="T28" fmla="+- 0 5270 5200"/>
                                <a:gd name="T29" fmla="*/ T28 w 120"/>
                                <a:gd name="T30" fmla="+- 0 1119 1114"/>
                                <a:gd name="T31" fmla="*/ 1119 h 550"/>
                                <a:gd name="T32" fmla="+- 0 5266 5200"/>
                                <a:gd name="T33" fmla="*/ T32 w 120"/>
                                <a:gd name="T34" fmla="+- 0 1114 1114"/>
                                <a:gd name="T35" fmla="*/ 1114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1" name="Freeform 625"/>
                          <wps:cNvSpPr>
                            <a:spLocks/>
                          </wps:cNvSpPr>
                          <wps:spPr bwMode="auto">
                            <a:xfrm>
                              <a:off x="5200" y="1114"/>
                              <a:ext cx="120" cy="550"/>
                            </a:xfrm>
                            <a:custGeom>
                              <a:avLst/>
                              <a:gdLst>
                                <a:gd name="T0" fmla="+- 0 5320 5200"/>
                                <a:gd name="T1" fmla="*/ T0 w 120"/>
                                <a:gd name="T2" fmla="+- 0 1544 1114"/>
                                <a:gd name="T3" fmla="*/ 1544 h 550"/>
                                <a:gd name="T4" fmla="+- 0 5270 5200"/>
                                <a:gd name="T5" fmla="*/ T4 w 120"/>
                                <a:gd name="T6" fmla="+- 0 1544 1114"/>
                                <a:gd name="T7" fmla="*/ 1544 h 550"/>
                                <a:gd name="T8" fmla="+- 0 5270 5200"/>
                                <a:gd name="T9" fmla="*/ T8 w 120"/>
                                <a:gd name="T10" fmla="+- 0 1570 1114"/>
                                <a:gd name="T11" fmla="*/ 1570 h 550"/>
                                <a:gd name="T12" fmla="+- 0 5266 5200"/>
                                <a:gd name="T13" fmla="*/ T12 w 120"/>
                                <a:gd name="T14" fmla="+- 0 1574 1114"/>
                                <a:gd name="T15" fmla="*/ 1574 h 550"/>
                                <a:gd name="T16" fmla="+- 0 5305 5200"/>
                                <a:gd name="T17" fmla="*/ T16 w 120"/>
                                <a:gd name="T18" fmla="+- 0 1574 1114"/>
                                <a:gd name="T19" fmla="*/ 1574 h 550"/>
                                <a:gd name="T20" fmla="+- 0 5320 5200"/>
                                <a:gd name="T21" fmla="*/ T20 w 120"/>
                                <a:gd name="T22" fmla="+- 0 1544 1114"/>
                                <a:gd name="T23" fmla="*/ 1544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B757E3" id="Group 623" o:spid="_x0000_s1026" style="position:absolute;margin-left:77.25pt;margin-top:7.35pt;width:434pt;height:367.5pt;z-index:-251653632;mso-position-horizontal-relative:page" coordorigin="1613,20" coordsize="8680,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">
                <v:group id="Group 726" o:spid="_x0000_s1027" style="position:absolute;left:4314;top:1630;width:2756;height:68" coordorigin="4314,1630" coordsize="275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">
                  <v:shape id="Freeform 727" o:spid="_x0000_s1028" style="position:absolute;left:4314;top:1630;width:2756;height:68;visibility:visible;mso-wrap-style:square;v-text-anchor:top" coordsize="19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" path="m,l1989,e" filled="f" strokeweight=".23547mm">
                    <v:path arrowok="t" o:connecttype="custom" o:connectlocs="0,0;2755,0" o:connectangles="0,0"/>
                  </v:shape>
                </v:group>
                <v:group id="Group 724" o:spid="_x0000_s1029" style="position:absolute;left:4319;top:1632;width:2;height:360" coordorigin="4319,163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">
                  <v:shape id="Freeform 725" o:spid="_x0000_s1030" style="position:absolute;left:4319;top:163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" path="m,l,361e" filled="f" strokeweight=".58pt">
                    <v:path arrowok="t" o:connecttype="custom" o:connectlocs="0,1632;0,1993" o:connectangles="0,0"/>
                  </v:shape>
                </v:group>
                <v:group id="Group 722" o:spid="_x0000_s1031" style="position:absolute;left:4314;top:1996;width:1990;height:2" coordorigin="4314,199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">
                  <v:shape id="Freeform 723" o:spid="_x0000_s1032" style="position:absolute;left:4314;top:199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" path="m,l1989,e" filled="f" strokeweight=".23814mm">
                    <v:path arrowok="t" o:connecttype="custom" o:connectlocs="0,0;1989,0" o:connectangles="0,0"/>
                  </v:shape>
                </v:group>
                <v:group id="Group 720" o:spid="_x0000_s1033" style="position:absolute;left:7070;top:1597;width:228;height:380" coordorigin="7070,1597" coordsize="22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zg/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yMv+D5JjwBOX8AAAD//wMAUEsBAi0AFAAGAAgAAAAhANvh9svuAAAAhQEAABMAAAAAAAAA&#10;AAAAAAAAAAAAAFtDb250ZW50X1R5cGVzXS54bWxQSwECLQAUAAYACAAAACEAWvQsW78AAAAVAQAA&#10;CwAAAAAAAAAAAAAAAAAfAQAAX3JlbHMvLnJlbHNQSwECLQAUAAYACAAAACEAB9M4P8YAAADdAAAA&#10;DwAAAAAAAAAAAAAAAAAHAgAAZHJzL2Rvd25yZXYueG1sUEsFBgAAAAADAAMAtwAAAPoCAAAAAA==&#10;">
                  <v:shape id="Freeform 721" o:spid="_x0000_s1034" style="position:absolute;left:7070;top:1597;width:228;height:380;visibility:visible;mso-wrap-style:square;v-text-anchor:top" coordsize="22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" path="m,l,361e" filled="f" strokeweight=".58pt">
                    <v:path arrowok="t" o:connecttype="custom" o:connectlocs="0,1723;0,2104" o:connectangles="0,0"/>
                  </v:shape>
                </v:group>
                <v:group id="Group 718" o:spid="_x0000_s1035" style="position:absolute;left:6300;top:1996;width:1620;height:2" coordorigin="6300,199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">
                  <v:shape id="Freeform 719" o:spid="_x0000_s1036" style="position:absolute;left:6300;top:199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" path="m,l1620,e" filled="f">
                    <v:path arrowok="t" o:connecttype="custom" o:connectlocs="0,0;1620,0" o:connectangles="0,0"/>
                  </v:shape>
                </v:group>
                <v:group id="Group 716" o:spid="_x0000_s1037" style="position:absolute;left:7014;top:2530;width:1810;height:2" coordorigin="7014,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">
                  <v:shape id="Freeform 717" o:spid="_x0000_s1038" style="position:absolute;left:7014;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" path="m,l1810,e" filled="f" strokeweight=".23814mm">
                    <v:path arrowok="t" o:connecttype="custom" o:connectlocs="0,0;1810,0" o:connectangles="0,0"/>
                  </v:shape>
                </v:group>
                <v:group id="Group 714" o:spid="_x0000_s1039" style="position:absolute;left:7019;top:2533;width:2;height:720" coordorigin="7019,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">
                  <v:shape id="Freeform 715" o:spid="_x0000_s1040" style="position:absolute;left:7019;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" path="m,l,720e" filled="f" strokeweight=".58pt">
                    <v:path arrowok="t" o:connecttype="custom" o:connectlocs="0,2533;0,3253" o:connectangles="0,0"/>
                  </v:shape>
                </v:group>
                <v:group id="Group 712" o:spid="_x0000_s1041" style="position:absolute;left:7014;top:3262;width:2011;height:68" coordorigin="7014,3262" coordsize="20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">
                  <v:shape id="Freeform 713" o:spid="_x0000_s1042" style="position:absolute;left:7014;top:3262;width:2011;height:68;visibility:visible;mso-wrap-style:square;v-text-anchor:top" coordsize="18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" path="m,l1810,e" filled="f" strokeweight=".23814mm">
                    <v:path arrowok="t" o:connecttype="custom" o:connectlocs="0,0;2011,0" o:connectangles="0,0"/>
                  </v:shape>
                </v:group>
                <v:group id="Group 710" o:spid="_x0000_s1043" style="position:absolute;left:9023;top:2542;width:2;height:720" coordorigin="9023,2542"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">
                  <v:shape id="Freeform 711" o:spid="_x0000_s1044" style="position:absolute;left:9023;top:2542;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" path="m,l,720e" filled="f" strokeweight=".58pt">
                    <v:path arrowok="t" o:connecttype="custom" o:connectlocs="0,2533;0,3253" o:connectangles="0,0"/>
                  </v:shape>
                </v:group>
                <v:group id="Group 708" o:spid="_x0000_s1045" style="position:absolute;left:7930;top:2012;width:2;height:496" coordorigin="7930,2012"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">
                  <v:shape id="Freeform 709" o:spid="_x0000_s1046" style="position:absolute;left:7930;top:2012;width:2;height:496;visibility:visible;mso-wrap-style:square;v-text-anchor:top"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" path="m,l,496e" filled="f">
                    <v:path arrowok="t" o:connecttype="custom" o:connectlocs="0,2012;0,2508" o:connectangles="0,0"/>
                  </v:shape>
                </v:group>
                <v:group id="Group 706" o:spid="_x0000_s1047" style="position:absolute;left:2859;top:1800;width:1440;height:2" coordorigin="2859,1800"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">
                  <v:shape id="Freeform 707" o:spid="_x0000_s1048" style="position:absolute;left:2859;top:1800;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" path="m,l1440,e" filled="f">
                    <v:path arrowok="t" o:connecttype="custom" o:connectlocs="0,0;1440,0" o:connectangles="0,0"/>
                  </v:shape>
                </v:group>
                <v:group id="Group 704" o:spid="_x0000_s1049" style="position:absolute;left:1613;top:2530;width:1810;height:2" coordorigin="1613,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">
                  <v:shape id="Freeform 705" o:spid="_x0000_s1050" style="position:absolute;left:1613;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" path="m,l1810,e" filled="f" strokeweight=".23814mm">
                    <v:path arrowok="t" o:connecttype="custom" o:connectlocs="0,0;1810,0" o:connectangles="0,0"/>
                  </v:shape>
                </v:group>
                <v:group id="Group 702" o:spid="_x0000_s1051" style="position:absolute;left:1618;top:2533;width:2;height:720" coordorigin="16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">
                  <v:shape id="Freeform 703" o:spid="_x0000_s1052" style="position:absolute;left:16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" path="m,l,720e" filled="f" strokeweight=".58pt">
                    <v:path arrowok="t" o:connecttype="custom" o:connectlocs="0,2533;0,3253" o:connectangles="0,0"/>
                  </v:shape>
                </v:group>
                <v:group id="Group 700" o:spid="_x0000_s1053" style="position:absolute;left:1613;top:3256;width:1810;height:2" coordorigin="1613,3256"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97FxwAAAN0AAAAPAAAAZHJzL2Rvd25yZXYueG1sRI9Pa8JA&#10;FMTvBb/D8oTedBPbikZXEdHSgwj+AfH2yD6TYPZtyK5J/PbdgtDjMDO/YebLzpSiodoVlhXEwwgE&#10;cWp1wZmC82k7mIB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Lff3sXHAAAA3QAA&#10;AA8AAAAAAAAAAAAAAAAABwIAAGRycy9kb3ducmV2LnhtbFBLBQYAAAAAAwADALcAAAD7AgAAAAA=&#10;">
                  <v:shape id="Freeform 701" o:spid="_x0000_s1054" style="position:absolute;left:1613;top:3256;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" path="m,l1810,e" filled="f" strokeweight=".23814mm">
                    <v:path arrowok="t" o:connecttype="custom" o:connectlocs="0,0;1810,0" o:connectangles="0,0"/>
                  </v:shape>
                </v:group>
                <v:group id="Group 698" o:spid="_x0000_s1055" style="position:absolute;left:3418;top:2533;width:2;height:720" coordorigin="34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">
                  <v:shape id="Freeform 699" o:spid="_x0000_s1056" style="position:absolute;left:34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" path="m,l,720e" filled="f" strokeweight=".58pt">
                    <v:path arrowok="t" o:connecttype="custom" o:connectlocs="0,2533;0,3253" o:connectangles="0,0"/>
                  </v:shape>
                </v:group>
                <v:group id="Group 696" o:spid="_x0000_s1057" style="position:absolute;left:2859;top:1800;width:2;height:720" coordorigin="2859,1800"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">
                  <v:shape id="Freeform 697" o:spid="_x0000_s1058" style="position:absolute;left:2859;top:180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" path="m,l,720e" filled="f">
                    <v:path arrowok="t" o:connecttype="custom" o:connectlocs="0,1800;0,2520" o:connectangles="0,0"/>
                  </v:shape>
                </v:group>
                <v:group id="Group 694" o:spid="_x0000_s1059" style="position:absolute;left:4494;top:2540;width:1658;height:2" coordorigin="4494,2540"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">
                  <v:shape id="Freeform 695" o:spid="_x0000_s1060" style="position:absolute;left:4494;top:2540;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" path="m,l1658,e" filled="f" strokeweight=".23814mm">
                    <v:path arrowok="t" o:connecttype="custom" o:connectlocs="0,0;1658,0" o:connectangles="0,0"/>
                  </v:shape>
                </v:group>
                <v:group id="Group 692" o:spid="_x0000_s1061" style="position:absolute;left:4499;top:2542;width:2;height:360" coordorigin="4499,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">
                  <v:shape id="Freeform 693" o:spid="_x0000_s1062" style="position:absolute;left:4499;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" path="m,l,360e" filled="f" strokeweight=".58pt">
                    <v:path arrowok="t" o:connecttype="custom" o:connectlocs="0,2542;0,2902" o:connectangles="0,0"/>
                  </v:shape>
                </v:group>
                <v:group id="Group 690" o:spid="_x0000_s1063" style="position:absolute;left:4494;top:2905;width:1658;height:2" coordorigin="4494,2905"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Tf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eH5JjwBuf4DAAD//wMAUEsBAi0AFAAGAAgAAAAhANvh9svuAAAAhQEAABMAAAAAAAAA&#10;AAAAAAAAAAAAAFtDb250ZW50X1R5cGVzXS54bWxQSwECLQAUAAYACAAAACEAWvQsW78AAAAVAQAA&#10;CwAAAAAAAAAAAAAAAAAfAQAAX3JlbHMvLnJlbHNQSwECLQAUAAYACAAAACEAKTRE38YAAADdAAAA&#10;DwAAAAAAAAAAAAAAAAAHAgAAZHJzL2Rvd25yZXYueG1sUEsFBgAAAAADAAMAtwAAAPoCAAAAAA==&#10;">
                  <v:shape id="Freeform 691" o:spid="_x0000_s1064" style="position:absolute;left:4494;top:2905;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" path="m,l1658,e" filled="f" strokeweight=".23811mm">
                    <v:path arrowok="t" o:connecttype="custom" o:connectlocs="0,0;1658,0" o:connectangles="0,0"/>
                  </v:shape>
                </v:group>
                <v:group id="Group 688" o:spid="_x0000_s1065" style="position:absolute;left:6147;top:2542;width:2;height:360" coordorigin="6147,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">
                  <v:shape id="Freeform 689" o:spid="_x0000_s1066" style="position:absolute;left:6147;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" path="m,l,360e" filled="f" strokeweight=".58pt">
                    <v:path arrowok="t" o:connecttype="custom" o:connectlocs="0,2542;0,2902" o:connectangles="0,0"/>
                  </v:shape>
                </v:group>
                <v:group id="Group 684" o:spid="_x0000_s1067" style="position:absolute;left:5208;top:1994;width:120;height:522" coordorigin="5208,1994"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">
                  <v:shape id="Freeform 687" o:spid="_x0000_s1068"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" path="m50,402l,402,60,522r45,-90l54,432r-4,-4l50,402e" fillcolor="black" stroked="f">
                    <v:path arrowok="t" o:connecttype="custom" o:connectlocs="50,2396;0,2396;60,2516;105,2426;54,2426;50,2422;50,2396" o:connectangles="0,0,0,0,0,0,0"/>
                  </v:shape>
                  <v:shape id="Freeform 686" o:spid="_x0000_s1069"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" path="m66,l54,,50,5r,423l54,432r12,l70,428,70,5,66,e" fillcolor="black" stroked="f">
                    <v:path arrowok="t" o:connecttype="custom" o:connectlocs="66,1994;54,1994;50,1999;50,2422;54,2426;66,2426;70,2422;70,1999;66,1994" o:connectangles="0,0,0,0,0,0,0,0,0"/>
                  </v:shape>
                  <v:shape id="Freeform 685" o:spid="_x0000_s1070"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" path="m120,402r-50,l70,428r-4,4l105,432r15,-30e" fillcolor="black" stroked="f">
                    <v:path arrowok="t" o:connecttype="custom" o:connectlocs="120,2396;70,2396;70,2422;66,2426;105,2426;120,2396" o:connectangles="0,0,0,0,0,0"/>
                  </v:shape>
                </v:group>
                <v:group id="Group 682" o:spid="_x0000_s1071" style="position:absolute;left:2934;top:3600;width:5040;height:2" coordorigin="2934,3600"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">
                  <v:shape id="Freeform 683" o:spid="_x0000_s1072" style="position:absolute;left:2934;top:3600;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" path="m,l5040,e" filled="f">
                    <v:path arrowok="t" o:connecttype="custom" o:connectlocs="0,0;5040,0" o:connectangles="0,0"/>
                  </v:shape>
                </v:group>
                <v:group id="Group 678" o:spid="_x0000_s1073" style="position:absolute;left:5214;top:2902;width:120;height:687" coordorigin="5214,2902"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IC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H5JjwBuf4DAAD//wMAUEsBAi0AFAAGAAgAAAAhANvh9svuAAAAhQEAABMAAAAAAAAA&#10;AAAAAAAAAAAAAFtDb250ZW50X1R5cGVzXS54bWxQSwECLQAUAAYACAAAACEAWvQsW78AAAAVAQAA&#10;CwAAAAAAAAAAAAAAAAAfAQAAX3JlbHMvLnJlbHNQSwECLQAUAAYACAAAACEArO3SAsYAAADdAAAA&#10;DwAAAAAAAAAAAAAAAAAHAgAAZHJzL2Rvd25yZXYueG1sUEsFBgAAAAADAAMAtwAAAPoCAAAAAA==&#10;">
                  <v:shape id="Freeform 681" o:spid="_x0000_s1074"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" path="m50,567l,567,60,687r45,-90l54,597r-4,-4l50,567e" fillcolor="black" stroked="f">
                    <v:path arrowok="t" o:connecttype="custom" o:connectlocs="50,3469;0,3469;60,3589;105,3499;54,3499;50,3495;50,3469" o:connectangles="0,0,0,0,0,0,0"/>
                  </v:shape>
                  <v:shape id="Freeform 680" o:spid="_x0000_s1075"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" path="m66,l54,,50,5r,588l54,597r12,l70,593,70,5,66,e" fillcolor="black" stroked="f">
                    <v:path arrowok="t" o:connecttype="custom" o:connectlocs="66,2902;54,2902;50,2907;50,3495;54,3499;66,3499;70,3495;70,2907;66,2902" o:connectangles="0,0,0,0,0,0,0,0,0"/>
                  </v:shape>
                  <v:shape id="Freeform 679" o:spid="_x0000_s1076"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" path="m120,567r-50,l70,593r-4,4l105,597r15,-30e" fillcolor="black" stroked="f">
                    <v:path arrowok="t" o:connecttype="custom" o:connectlocs="120,3469;70,3469;70,3495;66,3499;105,3499;120,3469" o:connectangles="0,0,0,0,0,0"/>
                  </v:shape>
                </v:group>
                <v:group id="Group 676" o:spid="_x0000_s1077" style="position:absolute;left:2333;top:3970;width:1270;height:2" coordorigin="2333,3970"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">
                  <v:shape id="Freeform 677" o:spid="_x0000_s1078" style="position:absolute;left:2333;top:3970;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" path="m,l1270,e" filled="f" strokeweight=".23814mm">
                    <v:path arrowok="t" o:connecttype="custom" o:connectlocs="0,0;1270,0" o:connectangles="0,0"/>
                  </v:shape>
                </v:group>
                <v:group id="Group 674" o:spid="_x0000_s1079" style="position:absolute;left:2338;top:3973;width:2;height:360" coordorigin="233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">
                  <v:shape id="Freeform 675" o:spid="_x0000_s1080" style="position:absolute;left:233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" path="m,l,360e" filled="f" strokeweight=".58pt">
                    <v:path arrowok="t" o:connecttype="custom" o:connectlocs="0,3973;0,4333" o:connectangles="0,0"/>
                  </v:shape>
                </v:group>
                <v:group id="Group 672" o:spid="_x0000_s1081" style="position:absolute;left:2333;top:4336;width:1270;height:2" coordorigin="2333,433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">
                  <v:shape id="Freeform 673" o:spid="_x0000_s1082" style="position:absolute;left:2333;top:433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" path="m,l1270,e" filled="f" strokeweight=".23814mm">
                    <v:path arrowok="t" o:connecttype="custom" o:connectlocs="0,0;1270,0" o:connectangles="0,0"/>
                  </v:shape>
                </v:group>
                <v:group id="Group 670" o:spid="_x0000_s1083" style="position:absolute;left:3598;top:3973;width:2;height:360" coordorigin="359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">
                  <v:shape id="Freeform 671" o:spid="_x0000_s1084" style="position:absolute;left:359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" path="m,l,360e" filled="f" strokeweight=".58pt">
                    <v:path arrowok="t" o:connecttype="custom" o:connectlocs="0,3973;0,4333" o:connectangles="0,0"/>
                  </v:shape>
                </v:group>
                <v:group id="Group 668" o:spid="_x0000_s1085" style="position:absolute;left:2934;top:3600;width:2;height:360" coordorigin="293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">
                  <v:shape id="Freeform 669" o:spid="_x0000_s1086" style="position:absolute;left:293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" path="m,l,360e" filled="f">
                    <v:path arrowok="t" o:connecttype="custom" o:connectlocs="0,3600;0,3960" o:connectangles="0,0"/>
                  </v:shape>
                </v:group>
                <v:group id="Group 666" o:spid="_x0000_s1087" style="position:absolute;left:5934;top:3970;width:4151;height:2" coordorigin="5934,3970"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">
                  <v:shape id="Freeform 667" o:spid="_x0000_s1088" style="position:absolute;left:5934;top:3970;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" path="m,l4150,e" filled="f" strokeweight=".23814mm">
                    <v:path arrowok="t" o:connecttype="custom" o:connectlocs="0,0;4150,0" o:connectangles="0,0"/>
                  </v:shape>
                </v:group>
                <v:group id="Group 664" o:spid="_x0000_s1089" style="position:absolute;left:5939;top:3973;width:2;height:720" coordorigin="5939,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">
                  <v:shape id="Freeform 665" o:spid="_x0000_s1090" style="position:absolute;left:5939;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" path="m,l,720e" filled="f" strokeweight=".58pt">
                    <v:path arrowok="t" o:connecttype="custom" o:connectlocs="0,3973;0,4693" o:connectangles="0,0"/>
                  </v:shape>
                </v:group>
                <v:group id="Group 662" o:spid="_x0000_s1091" style="position:absolute;left:5934;top:4696;width:4151;height:2" coordorigin="5934,4696"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">
                  <v:shape id="Freeform 663" o:spid="_x0000_s1092" style="position:absolute;left:5934;top:4696;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" path="m,l4150,e" filled="f" strokeweight=".23814mm">
                    <v:path arrowok="t" o:connecttype="custom" o:connectlocs="0,0;4150,0" o:connectangles="0,0"/>
                  </v:shape>
                </v:group>
                <v:group id="Group 660" o:spid="_x0000_s1093" style="position:absolute;left:10080;top:3973;width:2;height:720" coordorigin="10080,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">
                  <v:shape id="Freeform 661" o:spid="_x0000_s1094" style="position:absolute;left:10080;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" path="m,l,720e" filled="f" strokeweight=".58pt">
                    <v:path arrowok="t" o:connecttype="custom" o:connectlocs="0,3973;0,4693" o:connectangles="0,0"/>
                  </v:shape>
                </v:group>
                <v:group id="Group 658" o:spid="_x0000_s1095" style="position:absolute;left:7974;top:3600;width:2;height:360" coordorigin="797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">
                  <v:shape id="Freeform 659" o:spid="_x0000_s1096" style="position:absolute;left:797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" path="m,l,360e" filled="f">
                    <v:path arrowok="t" o:connecttype="custom" o:connectlocs="0,3600;0,3960" o:connectangles="0,0"/>
                  </v:shape>
                </v:group>
                <v:group id="Group 656" o:spid="_x0000_s1097" style="position:absolute;left:1793;top:5247;width:3970;height:2" coordorigin="1793,5247"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">
                  <v:shape id="Freeform 657" o:spid="_x0000_s1098" style="position:absolute;left:1793;top:5247;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" path="m,l3970,e" filled="f" strokeweight=".23811mm">
                    <v:path arrowok="t" o:connecttype="custom" o:connectlocs="0,0;3970,0" o:connectangles="0,0"/>
                  </v:shape>
                </v:group>
                <v:group id="Group 654" o:spid="_x0000_s1099" style="position:absolute;left:1798;top:5250;width:2;height:1803" coordorigin="1798,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">
                  <v:shape id="Freeform 655" o:spid="_x0000_s1100" style="position:absolute;left:1798;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" path="m,l,1802e" filled="f" strokeweight=".58pt">
                    <v:path arrowok="t" o:connecttype="custom" o:connectlocs="0,5250;0,7052" o:connectangles="0,0"/>
                  </v:shape>
                </v:group>
                <v:group id="Group 652" o:spid="_x0000_s1101" style="position:absolute;left:1793;top:7055;width:3970;height:2" coordorigin="1793,7055"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">
                  <v:shape id="Freeform 653" o:spid="_x0000_s1102" style="position:absolute;left:1793;top:7055;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" path="m,l3970,e" filled="f" strokeweight=".68pt">
                    <v:path arrowok="t" o:connecttype="custom" o:connectlocs="0,0;3970,0" o:connectangles="0,0"/>
                  </v:shape>
                </v:group>
                <v:group id="Group 650" o:spid="_x0000_s1103" style="position:absolute;left:5759;top:5250;width:2;height:1803" coordorigin="5759,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">
                  <v:shape id="Freeform 651" o:spid="_x0000_s1104" style="position:absolute;left:5759;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" path="m,l,1802e" filled="f" strokeweight=".58pt">
                    <v:path arrowok="t" o:connecttype="custom" o:connectlocs="0,5250;0,7052" o:connectangles="0,0"/>
                  </v:shape>
                </v:group>
                <v:group id="Group 646" o:spid="_x0000_s1105" style="position:absolute;left:4314;top:3590;width:120;height:1630" coordorigin="4314,3590"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">
                  <v:shape id="Freeform 649" o:spid="_x0000_s1106"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" path="m50,1510r-50,l60,1630r45,-90l54,1540r-4,-4l50,1510e" fillcolor="black" stroked="f">
                    <v:path arrowok="t" o:connecttype="custom" o:connectlocs="50,5100;0,5100;60,5220;105,5130;54,5130;50,5126;50,5100" o:connectangles="0,0,0,0,0,0,0"/>
                  </v:shape>
                  <v:shape id="Freeform 648" o:spid="_x0000_s1107"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" path="m66,l54,,50,5r,1531l54,1540r12,l70,1536,70,5,66,e" fillcolor="black" stroked="f">
                    <v:path arrowok="t" o:connecttype="custom" o:connectlocs="66,3590;54,3590;50,3595;50,5126;54,5130;66,5130;70,5126;70,3595;66,3590" o:connectangles="0,0,0,0,0,0,0,0,0"/>
                  </v:shape>
                  <v:shape id="Freeform 647" o:spid="_x0000_s1108"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" path="m120,1510r-50,l70,1536r-4,4l105,1540r15,-30e" fillcolor="black" stroked="f">
                    <v:path arrowok="t" o:connecttype="custom" o:connectlocs="120,5100;70,5100;70,5126;66,5130;105,5130;120,5100" o:connectangles="0,0,0,0,0,0"/>
                  </v:shape>
                </v:group>
                <v:group id="Group 644" o:spid="_x0000_s1109" style="position:absolute;left:6474;top:5410;width:3819;height:2" coordorigin="6474,5410"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">
                  <v:shape id="Freeform 645" o:spid="_x0000_s1110" style="position:absolute;left:6474;top:5410;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" path="m,l3819,e" filled="f" strokeweight=".23814mm">
                    <v:path arrowok="t" o:connecttype="custom" o:connectlocs="0,0;3819,0" o:connectangles="0,0"/>
                  </v:shape>
                </v:group>
                <v:group id="Group 642" o:spid="_x0000_s1111" style="position:absolute;left:6479;top:5413;width:2;height:720" coordorigin="6479,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">
                  <v:shape id="Freeform 643" o:spid="_x0000_s1112" style="position:absolute;left:6479;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" path="m,l,720e" filled="f" strokeweight=".58pt">
                    <v:path arrowok="t" o:connecttype="custom" o:connectlocs="0,5413;0,6133" o:connectangles="0,0"/>
                  </v:shape>
                </v:group>
                <v:group id="Group 640" o:spid="_x0000_s1113" style="position:absolute;left:6474;top:6136;width:3819;height:2" coordorigin="6474,6136"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">
                  <v:shape id="Freeform 641" o:spid="_x0000_s1114" style="position:absolute;left:6474;top:6136;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" path="m,l3819,e" filled="f" strokeweight=".68pt">
                    <v:path arrowok="t" o:connecttype="custom" o:connectlocs="0,0;3819,0" o:connectangles="0,0"/>
                  </v:shape>
                </v:group>
                <v:group id="Group 638" o:spid="_x0000_s1115" style="position:absolute;left:10288;top:5413;width:2;height:720" coordorigin="10288,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">
                  <v:shape id="Freeform 639" o:spid="_x0000_s1116" style="position:absolute;left:10288;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" path="m,l,720e" filled="f" strokeweight=".58pt">
                    <v:path arrowok="t" o:connecttype="custom" o:connectlocs="0,5413;0,6133" o:connectangles="0,0"/>
                  </v:shape>
                </v:group>
                <v:group id="Group 634" o:spid="_x0000_s1117" style="position:absolute;left:8454;top:6110;width:120;height:370" coordorigin="8454,611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">
                  <v:shape id="Freeform 637" o:spid="_x0000_s1118"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" path="m50,250l,250,60,370r45,-90l54,280r-4,-4l50,250e" fillcolor="black" stroked="f">
                    <v:path arrowok="t" o:connecttype="custom" o:connectlocs="50,6360;0,6360;60,6480;105,6390;54,6390;50,6386;50,6360" o:connectangles="0,0,0,0,0,0,0"/>
                  </v:shape>
                  <v:shape id="Freeform 636" o:spid="_x0000_s1119"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" path="m66,l54,,50,5r,271l54,280r12,l70,276,70,5,66,e" fillcolor="black" stroked="f">
                    <v:path arrowok="t" o:connecttype="custom" o:connectlocs="66,6110;54,6110;50,6115;50,6386;54,6390;66,6390;70,6386;70,6115;66,6110" o:connectangles="0,0,0,0,0,0,0,0,0"/>
                  </v:shape>
                  <v:shape id="Freeform 635" o:spid="_x0000_s1120"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" path="m120,250r-50,l70,276r-4,4l105,280r15,-30e" fillcolor="black" stroked="f">
                    <v:path arrowok="t" o:connecttype="custom" o:connectlocs="120,6360;70,6360;70,6386;66,6390;105,6390;120,6360" o:connectangles="0,0,0,0,0,0"/>
                  </v:shape>
                </v:group>
                <v:group id="Group 630" o:spid="_x0000_s1121" style="position:absolute;left:8454;top:4684;width:120;height:702" coordorigin="8454,4684"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">
                  <v:shape id="Freeform 633" o:spid="_x0000_s1122"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" path="m50,582l,582,60,702r45,-90l54,612r-4,-4l50,582e" fillcolor="black" stroked="f">
                    <v:path arrowok="t" o:connecttype="custom" o:connectlocs="50,5266;0,5266;60,5386;105,5296;54,5296;50,5292;50,5266" o:connectangles="0,0,0,0,0,0,0"/>
                  </v:shape>
                  <v:shape id="Freeform 632" o:spid="_x0000_s1123"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" path="m66,l54,,50,5r,603l54,612r12,l70,608,70,5,66,e" fillcolor="black" stroked="f">
                    <v:path arrowok="t" o:connecttype="custom" o:connectlocs="66,4684;54,4684;50,4689;50,5292;54,5296;66,5296;70,5292;70,4689;66,4684" o:connectangles="0,0,0,0,0,0,0,0,0"/>
                  </v:shape>
                  <v:shape id="Freeform 631" o:spid="_x0000_s1124"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" path="m120,582r-50,l70,608r-4,4l105,612r15,-30e" fillcolor="black" stroked="f">
                    <v:path arrowok="t" o:connecttype="custom" o:connectlocs="120,5266;70,5266;70,5292;66,5296;105,5296;120,5266" o:connectangles="0,0,0,0,0,0"/>
                  </v:shape>
                </v:group>
                <v:group id="Group 628" o:spid="_x0000_s1125" style="position:absolute;left:3764;top:20;width:3072;height:1084" coordorigin="3764,20"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">
                  <v:shape id="Freeform 629" o:spid="_x0000_s1126" style="position:absolute;left:3764;top:20;width:3072;height:1084;visibility:visible;mso-wrap-style:square;v-text-anchor:top"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" path="m1536,l1410,2,1287,7r-120,9l1050,28,938,43,830,61,727,81r-98,24l536,131r-86,28l370,189r-74,33l230,257r-59,36l121,331,45,412,5,498,,542r5,45l45,672r76,81l171,791r59,37l296,862r74,33l450,925r86,29l629,980r98,23l830,1024r108,18l1050,1057r117,11l1287,1077r123,5l1536,1084r126,-2l1785,1077r120,-9l2022,1057r112,-15l2242,1024r103,-21l2443,980r93,-26l2622,925r80,-30l2776,862r66,-34l2901,791r50,-38l3027,672r40,-85l3072,542r-5,-44l3027,412r-76,-81l2901,293r-59,-36l2776,222r-74,-33l2622,159r-86,-28l2443,105,2345,81,2242,61,2134,43,2022,28,1905,16,1785,7,1662,2,1536,xe" filled="f">
                    <v:path arrowok="t" o:connecttype="custom" o:connectlocs="1410,22;1167,36;938,63;727,101;536,151;370,209;230,277;121,351;5,518;5,607;121,773;230,848;370,915;536,974;727,1023;938,1062;1167,1088;1410,1102;1662,1102;1905,1088;2134,1062;2345,1023;2536,974;2702,915;2842,848;2951,773;3067,607;3067,518;2951,351;2842,277;2702,209;2536,151;2345,101;2134,63;1905,36;1662,22" o:connectangles="0,0,0,0,0,0,0,0,0,0,0,0,0,0,0,0,0,0,0,0,0,0,0,0,0,0,0,0,0,0,0,0,0,0,0,0"/>
                  </v:shape>
                </v:group>
                <v:group id="Group 624" o:spid="_x0000_s1127" style="position:absolute;left:5200;top:1114;width:120;height:550" coordorigin="5200,1114"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">
                  <v:shape id="Freeform 627" o:spid="_x0000_s1128"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" path="m50,430l,430,60,550r45,-90l54,460r-4,-4l50,430e" fillcolor="black" stroked="f">
                    <v:path arrowok="t" o:connecttype="custom" o:connectlocs="50,1544;0,1544;60,1664;105,1574;54,1574;50,1570;50,1544" o:connectangles="0,0,0,0,0,0,0"/>
                  </v:shape>
                  <v:shape id="Freeform 626" o:spid="_x0000_s1129"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" path="m66,l54,,50,5r,451l54,460r12,l70,456,70,5,66,e" fillcolor="black" stroked="f">
                    <v:path arrowok="t" o:connecttype="custom" o:connectlocs="66,1114;54,1114;50,1119;50,1570;54,1574;66,1574;70,1570;70,1119;66,1114" o:connectangles="0,0,0,0,0,0,0,0,0"/>
                  </v:shape>
                  <v:shape id="Freeform 625" o:spid="_x0000_s1130"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" path="m120,430r-50,l70,456r-4,4l105,460r15,-30e" fillcolor="black" stroked="f">
                    <v:path arrowok="t" o:connecttype="custom" o:connectlocs="120,1544;70,1544;70,1570;66,1574;105,1574;120,1544"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rsidSect="004C4B3B">
          <w:headerReference w:type="default" r:id="rId23"/>
          <w:footerReference w:type="default" r:id="rId24"/>
          <w:pgSz w:w="11920" w:h="16840"/>
          <w:pgMar w:top="1660" w:right="1100" w:bottom="980" w:left="1020" w:header="1193" w:footer="800" w:gutter="0"/>
          <w:pgNumType w:start="26"/>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6944" behindDoc="1" locked="0" layoutInCell="1" allowOverlap="1" wp14:anchorId="32E884D3" wp14:editId="1D3C6DC5">
                <wp:simplePos x="0" y="0"/>
                <wp:positionH relativeFrom="page">
                  <wp:posOffset>701040</wp:posOffset>
                </wp:positionH>
                <wp:positionV relativeFrom="paragraph">
                  <wp:posOffset>-76200</wp:posOffset>
                </wp:positionV>
                <wp:extent cx="6057900" cy="1270"/>
                <wp:effectExtent l="5715" t="8255" r="13335" b="9525"/>
                <wp:wrapNone/>
                <wp:docPr id="2972" name="Group 6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4" y="-120"/>
                          <a:chExt cx="9540" cy="2"/>
                        </a:xfrm>
                      </wpg:grpSpPr>
                      <wps:wsp>
                        <wps:cNvPr id="2973" name="Freeform 622"/>
                        <wps:cNvSpPr>
                          <a:spLocks/>
                        </wps:cNvSpPr>
                        <wps:spPr bwMode="auto">
                          <a:xfrm>
                            <a:off x="1104" y="-120"/>
                            <a:ext cx="9540" cy="2"/>
                          </a:xfrm>
                          <a:custGeom>
                            <a:avLst/>
                            <a:gdLst>
                              <a:gd name="T0" fmla="+- 0 1104 1104"/>
                              <a:gd name="T1" fmla="*/ T0 w 9540"/>
                              <a:gd name="T2" fmla="+- 0 10644 110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ACF01" id="Group 621" o:spid="_x0000_s1026" style="position:absolute;margin-left:55.2pt;margin-top:-6pt;width:477pt;height:.1pt;z-index:-251649536;mso-position-horizontal-relative:page" coordorigin="1104,-120"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">
                <v:shape id="Freeform 622" o:spid="_x0000_s1027" style="position:absolute;left:1104;top:-120;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8" w:after="0" w:line="200" w:lineRule="exact"/>
        <w:rPr>
          <w:sz w:val="20"/>
          <w:szCs w:val="20"/>
          <w:lang w:eastAsia="zh-TW"/>
        </w:rPr>
      </w:pPr>
      <w:r>
        <w:rPr>
          <w:lang w:eastAsia="zh-TW"/>
        </w:rPr>
        <w:br w:type="column"/>
      </w:r>
    </w:p>
    <w:p w:rsidR="001210EB" w:rsidRDefault="001210EB" w:rsidP="001210EB">
      <w:pPr>
        <w:spacing w:after="0" w:line="179" w:lineRule="auto"/>
        <w:ind w:right="4487"/>
        <w:rPr>
          <w:rFonts w:ascii="標楷體" w:eastAsia="標楷體" w:hAnsi="標楷體" w:cs="標楷體"/>
          <w:sz w:val="24"/>
          <w:szCs w:val="24"/>
          <w:lang w:eastAsia="zh-TW"/>
        </w:rPr>
      </w:pPr>
      <w:r>
        <w:rPr>
          <w:rFonts w:ascii="標楷體" w:eastAsia="標楷體" w:hAnsi="標楷體" w:cs="標楷體"/>
          <w:sz w:val="24"/>
          <w:szCs w:val="24"/>
          <w:lang w:eastAsia="zh-TW"/>
        </w:rPr>
        <w:t>建築物欄杆銹蝕、 牆面剝離、崩落</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1554" w:space="1750"/>
            <w:col w:w="649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40" w:lineRule="exact"/>
        <w:rPr>
          <w:sz w:val="24"/>
          <w:szCs w:val="24"/>
          <w:lang w:eastAsia="zh-TW"/>
        </w:rPr>
      </w:pPr>
    </w:p>
    <w:p w:rsidR="001210EB" w:rsidRPr="00130067" w:rsidRDefault="001210EB" w:rsidP="001210EB">
      <w:pPr>
        <w:spacing w:after="0" w:line="300" w:lineRule="exact"/>
        <w:ind w:left="3289" w:right="3988"/>
        <w:jc w:val="center"/>
        <w:rPr>
          <w:rFonts w:ascii="標楷體" w:eastAsia="標楷體" w:hAnsi="標楷體" w:cs="標楷體"/>
          <w:szCs w:val="24"/>
          <w:lang w:eastAsia="zh-TW"/>
        </w:rPr>
      </w:pPr>
      <w:r w:rsidRPr="00130067">
        <w:rPr>
          <w:rFonts w:ascii="標楷體" w:eastAsia="標楷體" w:hAnsi="標楷體" w:cs="標楷體"/>
          <w:position w:val="-1"/>
          <w:szCs w:val="24"/>
          <w:lang w:eastAsia="zh-TW"/>
        </w:rPr>
        <w:t>儘速通知</w:t>
      </w:r>
      <w:r w:rsidRPr="00130067">
        <w:rPr>
          <w:rFonts w:ascii="標楷體" w:eastAsia="標楷體" w:hAnsi="標楷體" w:cs="標楷體" w:hint="eastAsia"/>
          <w:position w:val="-1"/>
          <w:szCs w:val="24"/>
          <w:lang w:eastAsia="zh-TW"/>
        </w:rPr>
        <w:t>(</w:t>
      </w:r>
      <w:r w:rsidRPr="00E04CB5">
        <w:rPr>
          <w:rFonts w:ascii="標楷體" w:eastAsia="標楷體" w:hAnsi="標楷體" w:cs="標楷體"/>
          <w:position w:val="-1"/>
          <w:szCs w:val="24"/>
          <w:u w:val="single"/>
          <w:lang w:eastAsia="zh-TW"/>
        </w:rPr>
        <w:t>行政</w:t>
      </w:r>
      <w:r w:rsidRPr="00E04CB5">
        <w:rPr>
          <w:rFonts w:ascii="標楷體" w:eastAsia="標楷體" w:hAnsi="標楷體" w:cs="標楷體" w:hint="eastAsia"/>
          <w:position w:val="-1"/>
          <w:szCs w:val="24"/>
          <w:u w:val="single"/>
          <w:lang w:eastAsia="zh-TW"/>
        </w:rPr>
        <w:t>管理單位</w:t>
      </w:r>
      <w:r w:rsidRPr="00130067">
        <w:rPr>
          <w:rFonts w:ascii="標楷體" w:eastAsia="標楷體" w:hAnsi="標楷體" w:cs="標楷體" w:hint="eastAsia"/>
          <w:position w:val="-1"/>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r>
        <w:rPr>
          <w:noProof/>
          <w:sz w:val="20"/>
          <w:szCs w:val="20"/>
          <w:lang w:eastAsia="zh-TW"/>
        </w:rPr>
        <mc:AlternateContent>
          <mc:Choice Requires="wps">
            <w:drawing>
              <wp:anchor distT="0" distB="0" distL="114300" distR="114300" simplePos="0" relativeHeight="251704832" behindDoc="0" locked="0" layoutInCell="1" allowOverlap="1" wp14:anchorId="324BCD3F" wp14:editId="210DC9F2">
                <wp:simplePos x="0" y="0"/>
                <wp:positionH relativeFrom="column">
                  <wp:posOffset>4914265</wp:posOffset>
                </wp:positionH>
                <wp:positionV relativeFrom="paragraph">
                  <wp:posOffset>116278</wp:posOffset>
                </wp:positionV>
                <wp:extent cx="127635" cy="0"/>
                <wp:effectExtent l="0" t="0" r="24765" b="19050"/>
                <wp:wrapNone/>
                <wp:docPr id="2974" name="直線接點 2974"/>
                <wp:cNvGraphicFramePr/>
                <a:graphic xmlns:a="http://schemas.openxmlformats.org/drawingml/2006/main">
                  <a:graphicData uri="http://schemas.microsoft.com/office/word/2010/wordprocessingShape">
                    <wps:wsp>
                      <wps:cNvCnPr/>
                      <wps:spPr>
                        <a:xfrm>
                          <a:off x="0" y="0"/>
                          <a:ext cx="12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DCA2CC" id="直線接點 2974"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386.95pt,9.15pt" to="39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" strokecolor="black [3040]"/>
            </w:pict>
          </mc:Fallback>
        </mc:AlternateConten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after="0" w:line="300" w:lineRule="exact"/>
        <w:ind w:left="627"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圍籬、警示帶</w:t>
      </w:r>
    </w:p>
    <w:p w:rsidR="001210EB" w:rsidRDefault="001210EB" w:rsidP="001210EB">
      <w:pPr>
        <w:spacing w:after="0" w:line="360" w:lineRule="exact"/>
        <w:ind w:left="62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隔離危險區。</w:t>
      </w:r>
    </w:p>
    <w:p w:rsidR="001210EB" w:rsidRDefault="001210EB" w:rsidP="001210EB">
      <w:pPr>
        <w:spacing w:after="0" w:line="31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建築物塌陷</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行政</w:t>
      </w:r>
      <w:r>
        <w:rPr>
          <w:rFonts w:ascii="標楷體" w:eastAsia="標楷體" w:hAnsi="標楷體" w:cs="標楷體" w:hint="eastAsia"/>
          <w:position w:val="-1"/>
          <w:sz w:val="24"/>
          <w:szCs w:val="24"/>
          <w:lang w:eastAsia="zh-TW"/>
        </w:rPr>
        <w:t>管理單位</w:t>
      </w:r>
      <w:r>
        <w:rPr>
          <w:rFonts w:ascii="標楷體" w:eastAsia="標楷體" w:hAnsi="標楷體" w:cs="標楷體"/>
          <w:position w:val="-1"/>
          <w:sz w:val="24"/>
          <w:szCs w:val="24"/>
          <w:lang w:eastAsia="zh-TW"/>
        </w:rPr>
        <w:t>檢</w:t>
      </w:r>
      <w:r>
        <w:rPr>
          <w:rFonts w:ascii="標楷體" w:eastAsia="標楷體" w:hAnsi="標楷體" w:cs="標楷體"/>
          <w:position w:val="-1"/>
          <w:sz w:val="24"/>
          <w:szCs w:val="24"/>
          <w:lang w:eastAsia="zh-TW"/>
        </w:rPr>
        <w:br/>
        <w:t>修並</w:t>
      </w:r>
      <w:r>
        <w:rPr>
          <w:rFonts w:ascii="標楷體" w:eastAsia="標楷體" w:hAnsi="標楷體" w:cs="標楷體"/>
          <w:position w:val="-2"/>
          <w:sz w:val="24"/>
          <w:szCs w:val="24"/>
          <w:lang w:eastAsia="zh-TW"/>
        </w:rPr>
        <w:t>增加強固措施</w:t>
      </w:r>
    </w:p>
    <w:p w:rsidR="001210EB" w:rsidRDefault="001210EB" w:rsidP="001210EB">
      <w:pPr>
        <w:spacing w:after="0"/>
        <w:rPr>
          <w:lang w:eastAsia="zh-TW"/>
        </w:rPr>
        <w:sectPr w:rsidR="001210EB">
          <w:type w:val="continuous"/>
          <w:pgSz w:w="11920" w:h="16840"/>
          <w:pgMar w:top="1200" w:right="1100" w:bottom="980" w:left="1020" w:header="720" w:footer="720" w:gutter="0"/>
          <w:cols w:num="3" w:space="720" w:equalWidth="0">
            <w:col w:w="2307" w:space="1200"/>
            <w:col w:w="1201" w:space="1320"/>
            <w:col w:w="3772"/>
          </w:cols>
        </w:sectPr>
      </w:pP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5525C6" w:rsidRDefault="005525C6" w:rsidP="001210EB">
      <w:pPr>
        <w:spacing w:after="0" w:line="200" w:lineRule="exact"/>
        <w:rPr>
          <w:sz w:val="20"/>
          <w:szCs w:val="20"/>
          <w:lang w:eastAsia="zh-TW"/>
        </w:rPr>
      </w:pPr>
    </w:p>
    <w:p w:rsidR="001210EB" w:rsidRDefault="001210EB" w:rsidP="001210EB">
      <w:pPr>
        <w:tabs>
          <w:tab w:val="left" w:pos="4940"/>
        </w:tabs>
        <w:spacing w:after="0" w:line="300" w:lineRule="exact"/>
        <w:ind w:left="13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疏散人員</w:t>
      </w:r>
      <w:r>
        <w:rPr>
          <w:rFonts w:ascii="標楷體" w:eastAsia="標楷體" w:hAnsi="標楷體" w:cs="標楷體"/>
          <w:position w:val="-1"/>
          <w:sz w:val="24"/>
          <w:szCs w:val="24"/>
          <w:lang w:eastAsia="zh-TW"/>
        </w:rPr>
        <w:tab/>
        <w:t>傷者通知醫護或治安單位搶救</w:t>
      </w:r>
    </w:p>
    <w:p w:rsidR="001210EB" w:rsidRDefault="001210EB" w:rsidP="001210EB">
      <w:pPr>
        <w:spacing w:after="0" w:line="360" w:lineRule="exact"/>
        <w:ind w:left="494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電話</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9</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0</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求救)</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pP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9" w:after="0" w:line="179" w:lineRule="auto"/>
        <w:ind w:left="1016" w:right="-76" w:hanging="209"/>
        <w:rPr>
          <w:rFonts w:ascii="標楷體" w:eastAsia="標楷體" w:hAnsi="標楷體" w:cs="標楷體"/>
          <w:sz w:val="24"/>
          <w:szCs w:val="24"/>
          <w:lang w:eastAsia="zh-TW"/>
        </w:rPr>
      </w:pPr>
      <w:r>
        <w:rPr>
          <w:rFonts w:ascii="標楷體" w:eastAsia="標楷體" w:hAnsi="標楷體" w:cs="標楷體"/>
          <w:sz w:val="24"/>
          <w:szCs w:val="24"/>
          <w:lang w:eastAsia="zh-TW"/>
        </w:rPr>
        <w:t>1.報告</w:t>
      </w:r>
      <w:r w:rsidRPr="00E04CB5">
        <w:rPr>
          <w:rFonts w:ascii="標楷體" w:eastAsia="標楷體" w:hAnsi="標楷體" w:cs="標楷體" w:hint="eastAsia"/>
          <w:sz w:val="24"/>
          <w:szCs w:val="24"/>
          <w:u w:val="single"/>
          <w:lang w:eastAsia="zh-TW"/>
        </w:rPr>
        <w:t>各單位主管及</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成立緊急事件處理中心。</w:t>
      </w:r>
    </w:p>
    <w:p w:rsidR="001210EB" w:rsidRDefault="001210EB" w:rsidP="001210EB">
      <w:pPr>
        <w:spacing w:after="0" w:line="293" w:lineRule="exact"/>
        <w:ind w:left="80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召開緊急事件處理會議。</w:t>
      </w:r>
    </w:p>
    <w:p w:rsidR="001210EB" w:rsidRDefault="001210EB" w:rsidP="001210EB">
      <w:pPr>
        <w:spacing w:after="0" w:line="281" w:lineRule="exact"/>
        <w:ind w:left="807" w:right="-75"/>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評估狀況，研商處理原則並作成具</w:t>
      </w:r>
    </w:p>
    <w:p w:rsidR="001210EB" w:rsidRDefault="001210EB" w:rsidP="001210EB">
      <w:pPr>
        <w:spacing w:after="0" w:line="278" w:lineRule="exact"/>
        <w:ind w:left="10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體方案。</w:t>
      </w:r>
    </w:p>
    <w:p w:rsidR="001210EB" w:rsidRDefault="001210EB" w:rsidP="001210EB">
      <w:pPr>
        <w:spacing w:after="0" w:line="281" w:lineRule="exact"/>
        <w:ind w:left="80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3872" behindDoc="1" locked="0" layoutInCell="1" allowOverlap="1" wp14:anchorId="29091D83" wp14:editId="5DBDE0D6">
                <wp:simplePos x="0" y="0"/>
                <wp:positionH relativeFrom="page">
                  <wp:posOffset>776605</wp:posOffset>
                </wp:positionH>
                <wp:positionV relativeFrom="paragraph">
                  <wp:posOffset>361315</wp:posOffset>
                </wp:positionV>
                <wp:extent cx="3209925" cy="1138555"/>
                <wp:effectExtent l="14605" t="0" r="13970" b="5080"/>
                <wp:wrapNone/>
                <wp:docPr id="2975" name="Group 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9925" cy="1138555"/>
                          <a:chOff x="1223" y="569"/>
                          <a:chExt cx="5055" cy="1793"/>
                        </a:xfrm>
                      </wpg:grpSpPr>
                      <wpg:grpSp>
                        <wpg:cNvPr id="2976" name="Group 617"/>
                        <wpg:cNvGrpSpPr>
                          <a:grpSpLocks/>
                        </wpg:cNvGrpSpPr>
                        <wpg:grpSpPr bwMode="auto">
                          <a:xfrm>
                            <a:off x="3624" y="576"/>
                            <a:ext cx="120" cy="550"/>
                            <a:chOff x="3624" y="576"/>
                            <a:chExt cx="120" cy="550"/>
                          </a:xfrm>
                        </wpg:grpSpPr>
                        <wps:wsp>
                          <wps:cNvPr id="2977" name="Freeform 620"/>
                          <wps:cNvSpPr>
                            <a:spLocks/>
                          </wps:cNvSpPr>
                          <wps:spPr bwMode="auto">
                            <a:xfrm>
                              <a:off x="3624" y="576"/>
                              <a:ext cx="120" cy="550"/>
                            </a:xfrm>
                            <a:custGeom>
                              <a:avLst/>
                              <a:gdLst>
                                <a:gd name="T0" fmla="+- 0 3674 3624"/>
                                <a:gd name="T1" fmla="*/ T0 w 120"/>
                                <a:gd name="T2" fmla="+- 0 1006 576"/>
                                <a:gd name="T3" fmla="*/ 1006 h 550"/>
                                <a:gd name="T4" fmla="+- 0 3624 3624"/>
                                <a:gd name="T5" fmla="*/ T4 w 120"/>
                                <a:gd name="T6" fmla="+- 0 1006 576"/>
                                <a:gd name="T7" fmla="*/ 1006 h 550"/>
                                <a:gd name="T8" fmla="+- 0 3684 3624"/>
                                <a:gd name="T9" fmla="*/ T8 w 120"/>
                                <a:gd name="T10" fmla="+- 0 1126 576"/>
                                <a:gd name="T11" fmla="*/ 1126 h 550"/>
                                <a:gd name="T12" fmla="+- 0 3729 3624"/>
                                <a:gd name="T13" fmla="*/ T12 w 120"/>
                                <a:gd name="T14" fmla="+- 0 1036 576"/>
                                <a:gd name="T15" fmla="*/ 1036 h 550"/>
                                <a:gd name="T16" fmla="+- 0 3678 3624"/>
                                <a:gd name="T17" fmla="*/ T16 w 120"/>
                                <a:gd name="T18" fmla="+- 0 1036 576"/>
                                <a:gd name="T19" fmla="*/ 1036 h 550"/>
                                <a:gd name="T20" fmla="+- 0 3674 3624"/>
                                <a:gd name="T21" fmla="*/ T20 w 120"/>
                                <a:gd name="T22" fmla="+- 0 1032 576"/>
                                <a:gd name="T23" fmla="*/ 1032 h 550"/>
                                <a:gd name="T24" fmla="+- 0 3674 3624"/>
                                <a:gd name="T25" fmla="*/ T24 w 120"/>
                                <a:gd name="T26" fmla="+- 0 1006 576"/>
                                <a:gd name="T27" fmla="*/ 1006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8" name="Freeform 619"/>
                          <wps:cNvSpPr>
                            <a:spLocks/>
                          </wps:cNvSpPr>
                          <wps:spPr bwMode="auto">
                            <a:xfrm>
                              <a:off x="3624" y="576"/>
                              <a:ext cx="120" cy="550"/>
                            </a:xfrm>
                            <a:custGeom>
                              <a:avLst/>
                              <a:gdLst>
                                <a:gd name="T0" fmla="+- 0 3690 3624"/>
                                <a:gd name="T1" fmla="*/ T0 w 120"/>
                                <a:gd name="T2" fmla="+- 0 576 576"/>
                                <a:gd name="T3" fmla="*/ 576 h 550"/>
                                <a:gd name="T4" fmla="+- 0 3678 3624"/>
                                <a:gd name="T5" fmla="*/ T4 w 120"/>
                                <a:gd name="T6" fmla="+- 0 576 576"/>
                                <a:gd name="T7" fmla="*/ 576 h 550"/>
                                <a:gd name="T8" fmla="+- 0 3674 3624"/>
                                <a:gd name="T9" fmla="*/ T8 w 120"/>
                                <a:gd name="T10" fmla="+- 0 581 576"/>
                                <a:gd name="T11" fmla="*/ 581 h 550"/>
                                <a:gd name="T12" fmla="+- 0 3674 3624"/>
                                <a:gd name="T13" fmla="*/ T12 w 120"/>
                                <a:gd name="T14" fmla="+- 0 1032 576"/>
                                <a:gd name="T15" fmla="*/ 1032 h 550"/>
                                <a:gd name="T16" fmla="+- 0 3678 3624"/>
                                <a:gd name="T17" fmla="*/ T16 w 120"/>
                                <a:gd name="T18" fmla="+- 0 1036 576"/>
                                <a:gd name="T19" fmla="*/ 1036 h 550"/>
                                <a:gd name="T20" fmla="+- 0 3690 3624"/>
                                <a:gd name="T21" fmla="*/ T20 w 120"/>
                                <a:gd name="T22" fmla="+- 0 1036 576"/>
                                <a:gd name="T23" fmla="*/ 1036 h 550"/>
                                <a:gd name="T24" fmla="+- 0 3694 3624"/>
                                <a:gd name="T25" fmla="*/ T24 w 120"/>
                                <a:gd name="T26" fmla="+- 0 1032 576"/>
                                <a:gd name="T27" fmla="*/ 1032 h 550"/>
                                <a:gd name="T28" fmla="+- 0 3694 3624"/>
                                <a:gd name="T29" fmla="*/ T28 w 120"/>
                                <a:gd name="T30" fmla="+- 0 581 576"/>
                                <a:gd name="T31" fmla="*/ 581 h 550"/>
                                <a:gd name="T32" fmla="+- 0 3690 3624"/>
                                <a:gd name="T33" fmla="*/ T32 w 120"/>
                                <a:gd name="T34" fmla="+- 0 576 576"/>
                                <a:gd name="T35" fmla="*/ 576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9" name="Freeform 618"/>
                          <wps:cNvSpPr>
                            <a:spLocks/>
                          </wps:cNvSpPr>
                          <wps:spPr bwMode="auto">
                            <a:xfrm>
                              <a:off x="3624" y="576"/>
                              <a:ext cx="120" cy="550"/>
                            </a:xfrm>
                            <a:custGeom>
                              <a:avLst/>
                              <a:gdLst>
                                <a:gd name="T0" fmla="+- 0 3744 3624"/>
                                <a:gd name="T1" fmla="*/ T0 w 120"/>
                                <a:gd name="T2" fmla="+- 0 1006 576"/>
                                <a:gd name="T3" fmla="*/ 1006 h 550"/>
                                <a:gd name="T4" fmla="+- 0 3694 3624"/>
                                <a:gd name="T5" fmla="*/ T4 w 120"/>
                                <a:gd name="T6" fmla="+- 0 1006 576"/>
                                <a:gd name="T7" fmla="*/ 1006 h 550"/>
                                <a:gd name="T8" fmla="+- 0 3694 3624"/>
                                <a:gd name="T9" fmla="*/ T8 w 120"/>
                                <a:gd name="T10" fmla="+- 0 1032 576"/>
                                <a:gd name="T11" fmla="*/ 1032 h 550"/>
                                <a:gd name="T12" fmla="+- 0 3690 3624"/>
                                <a:gd name="T13" fmla="*/ T12 w 120"/>
                                <a:gd name="T14" fmla="+- 0 1036 576"/>
                                <a:gd name="T15" fmla="*/ 1036 h 550"/>
                                <a:gd name="T16" fmla="+- 0 3729 3624"/>
                                <a:gd name="T17" fmla="*/ T16 w 120"/>
                                <a:gd name="T18" fmla="+- 0 1036 576"/>
                                <a:gd name="T19" fmla="*/ 1036 h 550"/>
                                <a:gd name="T20" fmla="+- 0 3744 3624"/>
                                <a:gd name="T21" fmla="*/ T20 w 120"/>
                                <a:gd name="T22" fmla="+- 0 1006 576"/>
                                <a:gd name="T23" fmla="*/ 1006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0" name="Group 615"/>
                        <wpg:cNvGrpSpPr>
                          <a:grpSpLocks/>
                        </wpg:cNvGrpSpPr>
                        <wpg:grpSpPr bwMode="auto">
                          <a:xfrm>
                            <a:off x="1230" y="1166"/>
                            <a:ext cx="5040" cy="1188"/>
                            <a:chOff x="1230" y="1166"/>
                            <a:chExt cx="5040" cy="1188"/>
                          </a:xfrm>
                        </wpg:grpSpPr>
                        <wps:wsp>
                          <wps:cNvPr id="2981" name="Freeform 616"/>
                          <wps:cNvSpPr>
                            <a:spLocks/>
                          </wps:cNvSpPr>
                          <wps:spPr bwMode="auto">
                            <a:xfrm>
                              <a:off x="1230" y="1166"/>
                              <a:ext cx="5040" cy="1188"/>
                            </a:xfrm>
                            <a:custGeom>
                              <a:avLst/>
                              <a:gdLst>
                                <a:gd name="T0" fmla="+- 0 3543 1230"/>
                                <a:gd name="T1" fmla="*/ T0 w 5040"/>
                                <a:gd name="T2" fmla="+- 0 1168 1166"/>
                                <a:gd name="T3" fmla="*/ 1168 h 1188"/>
                                <a:gd name="T4" fmla="+- 0 3144 1230"/>
                                <a:gd name="T5" fmla="*/ T4 w 5040"/>
                                <a:gd name="T6" fmla="+- 0 1184 1166"/>
                                <a:gd name="T7" fmla="*/ 1184 h 1188"/>
                                <a:gd name="T8" fmla="+- 0 2769 1230"/>
                                <a:gd name="T9" fmla="*/ T8 w 5040"/>
                                <a:gd name="T10" fmla="+- 0 1213 1166"/>
                                <a:gd name="T11" fmla="*/ 1213 h 1188"/>
                                <a:gd name="T12" fmla="+- 0 2423 1230"/>
                                <a:gd name="T13" fmla="*/ T12 w 5040"/>
                                <a:gd name="T14" fmla="+- 0 1255 1166"/>
                                <a:gd name="T15" fmla="*/ 1255 h 1188"/>
                                <a:gd name="T16" fmla="+- 0 2110 1230"/>
                                <a:gd name="T17" fmla="*/ T16 w 5040"/>
                                <a:gd name="T18" fmla="+- 0 1309 1166"/>
                                <a:gd name="T19" fmla="*/ 1309 h 1188"/>
                                <a:gd name="T20" fmla="+- 0 1837 1230"/>
                                <a:gd name="T21" fmla="*/ T20 w 5040"/>
                                <a:gd name="T22" fmla="+- 0 1374 1166"/>
                                <a:gd name="T23" fmla="*/ 1374 h 1188"/>
                                <a:gd name="T24" fmla="+- 0 1608 1230"/>
                                <a:gd name="T25" fmla="*/ T24 w 5040"/>
                                <a:gd name="T26" fmla="+- 0 1448 1166"/>
                                <a:gd name="T27" fmla="*/ 1448 h 1188"/>
                                <a:gd name="T28" fmla="+- 0 1428 1230"/>
                                <a:gd name="T29" fmla="*/ T28 w 5040"/>
                                <a:gd name="T30" fmla="+- 0 1529 1166"/>
                                <a:gd name="T31" fmla="*/ 1529 h 1188"/>
                                <a:gd name="T32" fmla="+- 0 1303 1230"/>
                                <a:gd name="T33" fmla="*/ T32 w 5040"/>
                                <a:gd name="T34" fmla="+- 0 1618 1166"/>
                                <a:gd name="T35" fmla="*/ 1618 h 1188"/>
                                <a:gd name="T36" fmla="+- 0 1230 1230"/>
                                <a:gd name="T37" fmla="*/ T36 w 5040"/>
                                <a:gd name="T38" fmla="+- 0 1760 1166"/>
                                <a:gd name="T39" fmla="*/ 1760 h 1188"/>
                                <a:gd name="T40" fmla="+- 0 1303 1230"/>
                                <a:gd name="T41" fmla="*/ T40 w 5040"/>
                                <a:gd name="T42" fmla="+- 0 1903 1166"/>
                                <a:gd name="T43" fmla="*/ 1903 h 1188"/>
                                <a:gd name="T44" fmla="+- 0 1428 1230"/>
                                <a:gd name="T45" fmla="*/ T44 w 5040"/>
                                <a:gd name="T46" fmla="+- 0 1992 1166"/>
                                <a:gd name="T47" fmla="*/ 1992 h 1188"/>
                                <a:gd name="T48" fmla="+- 0 1608 1230"/>
                                <a:gd name="T49" fmla="*/ T48 w 5040"/>
                                <a:gd name="T50" fmla="+- 0 2073 1166"/>
                                <a:gd name="T51" fmla="*/ 2073 h 1188"/>
                                <a:gd name="T52" fmla="+- 0 1837 1230"/>
                                <a:gd name="T53" fmla="*/ T52 w 5040"/>
                                <a:gd name="T54" fmla="+- 0 2147 1166"/>
                                <a:gd name="T55" fmla="*/ 2147 h 1188"/>
                                <a:gd name="T56" fmla="+- 0 2110 1230"/>
                                <a:gd name="T57" fmla="*/ T56 w 5040"/>
                                <a:gd name="T58" fmla="+- 0 2211 1166"/>
                                <a:gd name="T59" fmla="*/ 2211 h 1188"/>
                                <a:gd name="T60" fmla="+- 0 2423 1230"/>
                                <a:gd name="T61" fmla="*/ T60 w 5040"/>
                                <a:gd name="T62" fmla="+- 0 2265 1166"/>
                                <a:gd name="T63" fmla="*/ 2265 h 1188"/>
                                <a:gd name="T64" fmla="+- 0 2769 1230"/>
                                <a:gd name="T65" fmla="*/ T64 w 5040"/>
                                <a:gd name="T66" fmla="+- 0 2308 1166"/>
                                <a:gd name="T67" fmla="*/ 2308 h 1188"/>
                                <a:gd name="T68" fmla="+- 0 3144 1230"/>
                                <a:gd name="T69" fmla="*/ T68 w 5040"/>
                                <a:gd name="T70" fmla="+- 0 2337 1166"/>
                                <a:gd name="T71" fmla="*/ 2337 h 1188"/>
                                <a:gd name="T72" fmla="+- 0 3543 1230"/>
                                <a:gd name="T73" fmla="*/ T72 w 5040"/>
                                <a:gd name="T74" fmla="+- 0 2352 1166"/>
                                <a:gd name="T75" fmla="*/ 2352 h 1188"/>
                                <a:gd name="T76" fmla="+- 0 3957 1230"/>
                                <a:gd name="T77" fmla="*/ T76 w 5040"/>
                                <a:gd name="T78" fmla="+- 0 2352 1166"/>
                                <a:gd name="T79" fmla="*/ 2352 h 1188"/>
                                <a:gd name="T80" fmla="+- 0 4356 1230"/>
                                <a:gd name="T81" fmla="*/ T80 w 5040"/>
                                <a:gd name="T82" fmla="+- 0 2337 1166"/>
                                <a:gd name="T83" fmla="*/ 2337 h 1188"/>
                                <a:gd name="T84" fmla="+- 0 4731 1230"/>
                                <a:gd name="T85" fmla="*/ T84 w 5040"/>
                                <a:gd name="T86" fmla="+- 0 2308 1166"/>
                                <a:gd name="T87" fmla="*/ 2308 h 1188"/>
                                <a:gd name="T88" fmla="+- 0 5077 1230"/>
                                <a:gd name="T89" fmla="*/ T88 w 5040"/>
                                <a:gd name="T90" fmla="+- 0 2265 1166"/>
                                <a:gd name="T91" fmla="*/ 2265 h 1188"/>
                                <a:gd name="T92" fmla="+- 0 5390 1230"/>
                                <a:gd name="T93" fmla="*/ T92 w 5040"/>
                                <a:gd name="T94" fmla="+- 0 2211 1166"/>
                                <a:gd name="T95" fmla="*/ 2211 h 1188"/>
                                <a:gd name="T96" fmla="+- 0 5663 1230"/>
                                <a:gd name="T97" fmla="*/ T96 w 5040"/>
                                <a:gd name="T98" fmla="+- 0 2147 1166"/>
                                <a:gd name="T99" fmla="*/ 2147 h 1188"/>
                                <a:gd name="T100" fmla="+- 0 5892 1230"/>
                                <a:gd name="T101" fmla="*/ T100 w 5040"/>
                                <a:gd name="T102" fmla="+- 0 2073 1166"/>
                                <a:gd name="T103" fmla="*/ 2073 h 1188"/>
                                <a:gd name="T104" fmla="+- 0 6072 1230"/>
                                <a:gd name="T105" fmla="*/ T104 w 5040"/>
                                <a:gd name="T106" fmla="+- 0 1992 1166"/>
                                <a:gd name="T107" fmla="*/ 1992 h 1188"/>
                                <a:gd name="T108" fmla="+- 0 6197 1230"/>
                                <a:gd name="T109" fmla="*/ T108 w 5040"/>
                                <a:gd name="T110" fmla="+- 0 1903 1166"/>
                                <a:gd name="T111" fmla="*/ 1903 h 1188"/>
                                <a:gd name="T112" fmla="+- 0 6270 1230"/>
                                <a:gd name="T113" fmla="*/ T112 w 5040"/>
                                <a:gd name="T114" fmla="+- 0 1760 1166"/>
                                <a:gd name="T115" fmla="*/ 1760 h 1188"/>
                                <a:gd name="T116" fmla="+- 0 6197 1230"/>
                                <a:gd name="T117" fmla="*/ T116 w 5040"/>
                                <a:gd name="T118" fmla="+- 0 1618 1166"/>
                                <a:gd name="T119" fmla="*/ 1618 h 1188"/>
                                <a:gd name="T120" fmla="+- 0 6072 1230"/>
                                <a:gd name="T121" fmla="*/ T120 w 5040"/>
                                <a:gd name="T122" fmla="+- 0 1529 1166"/>
                                <a:gd name="T123" fmla="*/ 1529 h 1188"/>
                                <a:gd name="T124" fmla="+- 0 5892 1230"/>
                                <a:gd name="T125" fmla="*/ T124 w 5040"/>
                                <a:gd name="T126" fmla="+- 0 1448 1166"/>
                                <a:gd name="T127" fmla="*/ 1448 h 1188"/>
                                <a:gd name="T128" fmla="+- 0 5663 1230"/>
                                <a:gd name="T129" fmla="*/ T128 w 5040"/>
                                <a:gd name="T130" fmla="+- 0 1374 1166"/>
                                <a:gd name="T131" fmla="*/ 1374 h 1188"/>
                                <a:gd name="T132" fmla="+- 0 5390 1230"/>
                                <a:gd name="T133" fmla="*/ T132 w 5040"/>
                                <a:gd name="T134" fmla="+- 0 1309 1166"/>
                                <a:gd name="T135" fmla="*/ 1309 h 1188"/>
                                <a:gd name="T136" fmla="+- 0 5077 1230"/>
                                <a:gd name="T137" fmla="*/ T136 w 5040"/>
                                <a:gd name="T138" fmla="+- 0 1255 1166"/>
                                <a:gd name="T139" fmla="*/ 1255 h 1188"/>
                                <a:gd name="T140" fmla="+- 0 4731 1230"/>
                                <a:gd name="T141" fmla="*/ T140 w 5040"/>
                                <a:gd name="T142" fmla="+- 0 1213 1166"/>
                                <a:gd name="T143" fmla="*/ 1213 h 1188"/>
                                <a:gd name="T144" fmla="+- 0 4356 1230"/>
                                <a:gd name="T145" fmla="*/ T144 w 5040"/>
                                <a:gd name="T146" fmla="+- 0 1184 1166"/>
                                <a:gd name="T147" fmla="*/ 1184 h 1188"/>
                                <a:gd name="T148" fmla="+- 0 3957 1230"/>
                                <a:gd name="T149" fmla="*/ T148 w 5040"/>
                                <a:gd name="T150" fmla="+- 0 1168 1166"/>
                                <a:gd name="T151" fmla="*/ 1168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8"/>
                                  </a:lnTo>
                                  <a:lnTo>
                                    <a:pt x="1723" y="31"/>
                                  </a:lnTo>
                                  <a:lnTo>
                                    <a:pt x="1539" y="47"/>
                                  </a:lnTo>
                                  <a:lnTo>
                                    <a:pt x="1362" y="67"/>
                                  </a:lnTo>
                                  <a:lnTo>
                                    <a:pt x="1193" y="89"/>
                                  </a:lnTo>
                                  <a:lnTo>
                                    <a:pt x="1032" y="115"/>
                                  </a:lnTo>
                                  <a:lnTo>
                                    <a:pt x="880" y="143"/>
                                  </a:lnTo>
                                  <a:lnTo>
                                    <a:pt x="738" y="174"/>
                                  </a:lnTo>
                                  <a:lnTo>
                                    <a:pt x="607" y="208"/>
                                  </a:lnTo>
                                  <a:lnTo>
                                    <a:pt x="486" y="244"/>
                                  </a:lnTo>
                                  <a:lnTo>
                                    <a:pt x="378" y="282"/>
                                  </a:lnTo>
                                  <a:lnTo>
                                    <a:pt x="281" y="321"/>
                                  </a:lnTo>
                                  <a:lnTo>
                                    <a:pt x="198" y="363"/>
                                  </a:lnTo>
                                  <a:lnTo>
                                    <a:pt x="128" y="407"/>
                                  </a:lnTo>
                                  <a:lnTo>
                                    <a:pt x="73" y="452"/>
                                  </a:lnTo>
                                  <a:lnTo>
                                    <a:pt x="33" y="498"/>
                                  </a:lnTo>
                                  <a:lnTo>
                                    <a:pt x="0" y="594"/>
                                  </a:lnTo>
                                  <a:lnTo>
                                    <a:pt x="8" y="643"/>
                                  </a:lnTo>
                                  <a:lnTo>
                                    <a:pt x="73" y="737"/>
                                  </a:lnTo>
                                  <a:lnTo>
                                    <a:pt x="128" y="782"/>
                                  </a:lnTo>
                                  <a:lnTo>
                                    <a:pt x="198" y="826"/>
                                  </a:lnTo>
                                  <a:lnTo>
                                    <a:pt x="281" y="867"/>
                                  </a:lnTo>
                                  <a:lnTo>
                                    <a:pt x="378" y="907"/>
                                  </a:lnTo>
                                  <a:lnTo>
                                    <a:pt x="486" y="945"/>
                                  </a:lnTo>
                                  <a:lnTo>
                                    <a:pt x="607" y="981"/>
                                  </a:lnTo>
                                  <a:lnTo>
                                    <a:pt x="738" y="1014"/>
                                  </a:lnTo>
                                  <a:lnTo>
                                    <a:pt x="880" y="1045"/>
                                  </a:lnTo>
                                  <a:lnTo>
                                    <a:pt x="1032" y="1074"/>
                                  </a:lnTo>
                                  <a:lnTo>
                                    <a:pt x="1193" y="1099"/>
                                  </a:lnTo>
                                  <a:lnTo>
                                    <a:pt x="1362" y="1122"/>
                                  </a:lnTo>
                                  <a:lnTo>
                                    <a:pt x="1539" y="1142"/>
                                  </a:lnTo>
                                  <a:lnTo>
                                    <a:pt x="1723" y="1158"/>
                                  </a:lnTo>
                                  <a:lnTo>
                                    <a:pt x="1914" y="1171"/>
                                  </a:lnTo>
                                  <a:lnTo>
                                    <a:pt x="2111" y="1181"/>
                                  </a:lnTo>
                                  <a:lnTo>
                                    <a:pt x="2313" y="1186"/>
                                  </a:lnTo>
                                  <a:lnTo>
                                    <a:pt x="2520" y="1188"/>
                                  </a:lnTo>
                                  <a:lnTo>
                                    <a:pt x="2727" y="1186"/>
                                  </a:lnTo>
                                  <a:lnTo>
                                    <a:pt x="2929" y="1181"/>
                                  </a:lnTo>
                                  <a:lnTo>
                                    <a:pt x="3126" y="1171"/>
                                  </a:lnTo>
                                  <a:lnTo>
                                    <a:pt x="3317" y="1158"/>
                                  </a:lnTo>
                                  <a:lnTo>
                                    <a:pt x="3501" y="1142"/>
                                  </a:lnTo>
                                  <a:lnTo>
                                    <a:pt x="3678" y="1122"/>
                                  </a:lnTo>
                                  <a:lnTo>
                                    <a:pt x="3847" y="1099"/>
                                  </a:lnTo>
                                  <a:lnTo>
                                    <a:pt x="4008" y="1074"/>
                                  </a:lnTo>
                                  <a:lnTo>
                                    <a:pt x="4160" y="1045"/>
                                  </a:lnTo>
                                  <a:lnTo>
                                    <a:pt x="4302" y="1014"/>
                                  </a:lnTo>
                                  <a:lnTo>
                                    <a:pt x="4433" y="981"/>
                                  </a:lnTo>
                                  <a:lnTo>
                                    <a:pt x="4554" y="945"/>
                                  </a:lnTo>
                                  <a:lnTo>
                                    <a:pt x="4662" y="907"/>
                                  </a:lnTo>
                                  <a:lnTo>
                                    <a:pt x="4759" y="867"/>
                                  </a:lnTo>
                                  <a:lnTo>
                                    <a:pt x="4842" y="826"/>
                                  </a:lnTo>
                                  <a:lnTo>
                                    <a:pt x="4912" y="782"/>
                                  </a:lnTo>
                                  <a:lnTo>
                                    <a:pt x="4967" y="737"/>
                                  </a:lnTo>
                                  <a:lnTo>
                                    <a:pt x="5007" y="691"/>
                                  </a:lnTo>
                                  <a:lnTo>
                                    <a:pt x="5040" y="594"/>
                                  </a:lnTo>
                                  <a:lnTo>
                                    <a:pt x="5032" y="546"/>
                                  </a:lnTo>
                                  <a:lnTo>
                                    <a:pt x="4967" y="452"/>
                                  </a:lnTo>
                                  <a:lnTo>
                                    <a:pt x="4912" y="407"/>
                                  </a:lnTo>
                                  <a:lnTo>
                                    <a:pt x="4842" y="363"/>
                                  </a:lnTo>
                                  <a:lnTo>
                                    <a:pt x="4759" y="321"/>
                                  </a:lnTo>
                                  <a:lnTo>
                                    <a:pt x="4662" y="282"/>
                                  </a:lnTo>
                                  <a:lnTo>
                                    <a:pt x="4554" y="244"/>
                                  </a:lnTo>
                                  <a:lnTo>
                                    <a:pt x="4433" y="208"/>
                                  </a:lnTo>
                                  <a:lnTo>
                                    <a:pt x="4302" y="174"/>
                                  </a:lnTo>
                                  <a:lnTo>
                                    <a:pt x="4160" y="143"/>
                                  </a:lnTo>
                                  <a:lnTo>
                                    <a:pt x="4008" y="115"/>
                                  </a:lnTo>
                                  <a:lnTo>
                                    <a:pt x="3847" y="89"/>
                                  </a:lnTo>
                                  <a:lnTo>
                                    <a:pt x="3678" y="67"/>
                                  </a:lnTo>
                                  <a:lnTo>
                                    <a:pt x="3501" y="47"/>
                                  </a:lnTo>
                                  <a:lnTo>
                                    <a:pt x="3317" y="31"/>
                                  </a:lnTo>
                                  <a:lnTo>
                                    <a:pt x="3126" y="18"/>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09E7E4" id="Group 614" o:spid="_x0000_s1026" style="position:absolute;margin-left:61.15pt;margin-top:28.45pt;width:252.75pt;height:89.65pt;z-index:-251652608;mso-position-horizontal-relative:page" coordorigin="1223,569" coordsize="5055,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">
                <v:group id="Group 617" o:spid="_x0000_s1027" style="position:absolute;left:3624;top:576;width:120;height:550" coordorigin="3624,576"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">
                  <v:shape id="Freeform 620" o:spid="_x0000_s1028"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" path="m50,430l,430,60,550r45,-90l54,460r-4,-4l50,430e" fillcolor="black" stroked="f">
                    <v:path arrowok="t" o:connecttype="custom" o:connectlocs="50,1006;0,1006;60,1126;105,1036;54,1036;50,1032;50,1006" o:connectangles="0,0,0,0,0,0,0"/>
                  </v:shape>
                  <v:shape id="Freeform 619" o:spid="_x0000_s1029"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" path="m66,l54,,50,5r,451l54,460r12,l70,456,70,5,66,e" fillcolor="black" stroked="f">
                    <v:path arrowok="t" o:connecttype="custom" o:connectlocs="66,576;54,576;50,581;50,1032;54,1036;66,1036;70,1032;70,581;66,576" o:connectangles="0,0,0,0,0,0,0,0,0"/>
                  </v:shape>
                  <v:shape id="Freeform 618" o:spid="_x0000_s1030"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" path="m120,430r-50,l70,456r-4,4l105,460r15,-30e" fillcolor="black" stroked="f">
                    <v:path arrowok="t" o:connecttype="custom" o:connectlocs="120,1006;70,1006;70,1032;66,1036;105,1036;120,1006" o:connectangles="0,0,0,0,0,0"/>
                  </v:shape>
                </v:group>
                <v:group id="Group 615" o:spid="_x0000_s1031" style="position:absolute;left:1230;top:1166;width:5040;height:1188" coordorigin="1230,1166"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">
                  <v:shape id="Freeform 616" o:spid="_x0000_s1032" style="position:absolute;left:1230;top:1166;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" path="m2520,l2313,2,2111,8,1914,18,1723,31,1539,47,1362,67,1193,89r-161,26l880,143,738,174,607,208,486,244,378,282r-97,39l198,363r-70,44l73,452,33,498,,594r8,49l73,737r55,45l198,826r83,41l378,907r108,38l607,981r131,33l880,1045r152,29l1193,1099r169,23l1539,1142r184,16l1914,1171r197,10l2313,1186r207,2l2727,1186r202,-5l3126,1171r191,-13l3501,1142r177,-20l3847,1099r161,-25l4160,1045r142,-31l4433,981r121,-36l4662,907r97,-40l4842,826r70,-44l4967,737r40,-46l5040,594r-8,-48l4967,452r-55,-45l4842,363r-83,-42l4662,282,4554,244,4433,208,4302,174,4160,143,4008,115,3847,89,3678,67,3501,47,3317,31,3126,18,2929,8,2727,2,2520,xe" filled="f">
                    <v:path arrowok="t" o:connecttype="custom" o:connectlocs="2313,1168;1914,1184;1539,1213;1193,1255;880,1309;607,1374;378,1448;198,1529;73,1618;0,1760;73,1903;198,1992;378,2073;607,2147;880,2211;1193,2265;1539,2308;1914,2337;2313,2352;2727,2352;3126,2337;3501,2308;3847,2265;4160,2211;4433,2147;4662,2073;4842,1992;4967,1903;5040,1760;4967,1618;4842,1529;4662,1448;4433,1374;4160,1309;3847,1255;3501,1213;3126,1184;2727,1168" o:connectangles="0,0,0,0,0,0,0,0,0,0,0,0,0,0,0,0,0,0,0,0,0,0,0,0,0,0,0,0,0,0,0,0,0,0,0,0,0,0"/>
                  </v:shape>
                </v:group>
                <w10:wrap anchorx="page"/>
              </v:group>
            </w:pict>
          </mc:Fallback>
        </mc:AlternateContent>
      </w:r>
      <w:r>
        <w:rPr>
          <w:rFonts w:ascii="標楷體" w:eastAsia="標楷體" w:hAnsi="標楷體" w:cs="標楷體"/>
          <w:position w:val="-1"/>
          <w:sz w:val="24"/>
          <w:szCs w:val="24"/>
          <w:lang w:eastAsia="zh-TW"/>
        </w:rPr>
        <w:t>4.彙整書面資料呈報有關單位。</w:t>
      </w:r>
    </w:p>
    <w:p w:rsidR="001210EB" w:rsidRDefault="001210EB" w:rsidP="001210EB">
      <w:pPr>
        <w:spacing w:before="7" w:after="0" w:line="110" w:lineRule="exact"/>
        <w:rPr>
          <w:sz w:val="11"/>
          <w:szCs w:val="11"/>
          <w:lang w:eastAsia="zh-TW"/>
        </w:rPr>
      </w:pPr>
      <w:r>
        <w:rPr>
          <w:lang w:eastAsia="zh-TW"/>
        </w:rPr>
        <w:br w:type="column"/>
      </w: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保留現場並請專家做事故鑑定。</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s">
            <w:drawing>
              <wp:anchor distT="0" distB="0" distL="114300" distR="114300" simplePos="0" relativeHeight="251699712" behindDoc="0" locked="0" layoutInCell="1" allowOverlap="1" wp14:anchorId="58675F10" wp14:editId="10B6C32E">
                <wp:simplePos x="0" y="0"/>
                <wp:positionH relativeFrom="column">
                  <wp:posOffset>-33020</wp:posOffset>
                </wp:positionH>
                <wp:positionV relativeFrom="paragraph">
                  <wp:posOffset>471805</wp:posOffset>
                </wp:positionV>
                <wp:extent cx="0" cy="934085"/>
                <wp:effectExtent l="0" t="0" r="19050" b="18415"/>
                <wp:wrapNone/>
                <wp:docPr id="2982" name="直線接點 2982"/>
                <wp:cNvGraphicFramePr/>
                <a:graphic xmlns:a="http://schemas.openxmlformats.org/drawingml/2006/main">
                  <a:graphicData uri="http://schemas.microsoft.com/office/word/2010/wordprocessingShape">
                    <wps:wsp>
                      <wps:cNvCnPr/>
                      <wps:spPr>
                        <a:xfrm>
                          <a:off x="0" y="0"/>
                          <a:ext cx="0" cy="9340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170D7A" id="直線接點 2982"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2.6pt,37.15pt" to="-2.6pt,1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" strokecolor="black [3040]"/>
            </w:pict>
          </mc:Fallback>
        </mc:AlternateContent>
      </w:r>
      <w:r>
        <w:rPr>
          <w:rFonts w:ascii="標楷體" w:eastAsia="標楷體" w:hAnsi="標楷體" w:cs="標楷體"/>
          <w:position w:val="-2"/>
          <w:sz w:val="24"/>
          <w:szCs w:val="24"/>
          <w:lang w:eastAsia="zh-TW"/>
        </w:rPr>
        <w:t>▲通知傷亡人員家屬。</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4648" w:space="840"/>
            <w:col w:w="4312"/>
          </w:cols>
        </w:sectPr>
      </w:pPr>
    </w:p>
    <w:p w:rsidR="001210EB" w:rsidRDefault="001210EB" w:rsidP="001210EB">
      <w:pPr>
        <w:spacing w:before="8"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056"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4896" behindDoc="1" locked="0" layoutInCell="1" allowOverlap="1" wp14:anchorId="4E6A716F" wp14:editId="648E923A">
                <wp:simplePos x="0" y="0"/>
                <wp:positionH relativeFrom="page">
                  <wp:posOffset>4300855</wp:posOffset>
                </wp:positionH>
                <wp:positionV relativeFrom="paragraph">
                  <wp:posOffset>-52070</wp:posOffset>
                </wp:positionV>
                <wp:extent cx="2372995" cy="1146175"/>
                <wp:effectExtent l="14605" t="0" r="12700" b="8255"/>
                <wp:wrapNone/>
                <wp:docPr id="2983"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2995" cy="1146175"/>
                          <a:chOff x="6773" y="-82"/>
                          <a:chExt cx="3737" cy="1805"/>
                        </a:xfrm>
                      </wpg:grpSpPr>
                      <wpg:grpSp>
                        <wpg:cNvPr id="2984" name="Group 610"/>
                        <wpg:cNvGrpSpPr>
                          <a:grpSpLocks/>
                        </wpg:cNvGrpSpPr>
                        <wpg:grpSpPr bwMode="auto">
                          <a:xfrm>
                            <a:off x="8454" y="-75"/>
                            <a:ext cx="120" cy="682"/>
                            <a:chOff x="8454" y="-75"/>
                            <a:chExt cx="120" cy="682"/>
                          </a:xfrm>
                        </wpg:grpSpPr>
                        <wps:wsp>
                          <wps:cNvPr id="2985" name="Freeform 613"/>
                          <wps:cNvSpPr>
                            <a:spLocks/>
                          </wps:cNvSpPr>
                          <wps:spPr bwMode="auto">
                            <a:xfrm>
                              <a:off x="8454" y="-75"/>
                              <a:ext cx="120" cy="682"/>
                            </a:xfrm>
                            <a:custGeom>
                              <a:avLst/>
                              <a:gdLst>
                                <a:gd name="T0" fmla="+- 0 8504 8454"/>
                                <a:gd name="T1" fmla="*/ T0 w 120"/>
                                <a:gd name="T2" fmla="+- 0 487 -75"/>
                                <a:gd name="T3" fmla="*/ 487 h 682"/>
                                <a:gd name="T4" fmla="+- 0 8454 8454"/>
                                <a:gd name="T5" fmla="*/ T4 w 120"/>
                                <a:gd name="T6" fmla="+- 0 487 -75"/>
                                <a:gd name="T7" fmla="*/ 487 h 682"/>
                                <a:gd name="T8" fmla="+- 0 8514 8454"/>
                                <a:gd name="T9" fmla="*/ T8 w 120"/>
                                <a:gd name="T10" fmla="+- 0 607 -75"/>
                                <a:gd name="T11" fmla="*/ 607 h 682"/>
                                <a:gd name="T12" fmla="+- 0 8559 8454"/>
                                <a:gd name="T13" fmla="*/ T12 w 120"/>
                                <a:gd name="T14" fmla="+- 0 517 -75"/>
                                <a:gd name="T15" fmla="*/ 517 h 682"/>
                                <a:gd name="T16" fmla="+- 0 8508 8454"/>
                                <a:gd name="T17" fmla="*/ T16 w 120"/>
                                <a:gd name="T18" fmla="+- 0 517 -75"/>
                                <a:gd name="T19" fmla="*/ 517 h 682"/>
                                <a:gd name="T20" fmla="+- 0 8504 8454"/>
                                <a:gd name="T21" fmla="*/ T20 w 120"/>
                                <a:gd name="T22" fmla="+- 0 513 -75"/>
                                <a:gd name="T23" fmla="*/ 513 h 682"/>
                                <a:gd name="T24" fmla="+- 0 8504 8454"/>
                                <a:gd name="T25" fmla="*/ T24 w 120"/>
                                <a:gd name="T26" fmla="+- 0 487 -75"/>
                                <a:gd name="T27" fmla="*/ 487 h 682"/>
                              </a:gdLst>
                              <a:ahLst/>
                              <a:cxnLst>
                                <a:cxn ang="0">
                                  <a:pos x="T1" y="T3"/>
                                </a:cxn>
                                <a:cxn ang="0">
                                  <a:pos x="T5" y="T7"/>
                                </a:cxn>
                                <a:cxn ang="0">
                                  <a:pos x="T9" y="T11"/>
                                </a:cxn>
                                <a:cxn ang="0">
                                  <a:pos x="T13" y="T15"/>
                                </a:cxn>
                                <a:cxn ang="0">
                                  <a:pos x="T17" y="T19"/>
                                </a:cxn>
                                <a:cxn ang="0">
                                  <a:pos x="T21" y="T23"/>
                                </a:cxn>
                                <a:cxn ang="0">
                                  <a:pos x="T25" y="T27"/>
                                </a:cxn>
                              </a:cxnLst>
                              <a:rect l="0" t="0" r="r" b="b"/>
                              <a:pathLst>
                                <a:path w="120" h="682">
                                  <a:moveTo>
                                    <a:pt x="50" y="562"/>
                                  </a:moveTo>
                                  <a:lnTo>
                                    <a:pt x="0" y="562"/>
                                  </a:lnTo>
                                  <a:lnTo>
                                    <a:pt x="60" y="682"/>
                                  </a:lnTo>
                                  <a:lnTo>
                                    <a:pt x="105" y="592"/>
                                  </a:lnTo>
                                  <a:lnTo>
                                    <a:pt x="54" y="592"/>
                                  </a:lnTo>
                                  <a:lnTo>
                                    <a:pt x="50" y="588"/>
                                  </a:lnTo>
                                  <a:lnTo>
                                    <a:pt x="5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6" name="Freeform 612"/>
                          <wps:cNvSpPr>
                            <a:spLocks/>
                          </wps:cNvSpPr>
                          <wps:spPr bwMode="auto">
                            <a:xfrm>
                              <a:off x="8454" y="-75"/>
                              <a:ext cx="120" cy="682"/>
                            </a:xfrm>
                            <a:custGeom>
                              <a:avLst/>
                              <a:gdLst>
                                <a:gd name="T0" fmla="+- 0 8520 8454"/>
                                <a:gd name="T1" fmla="*/ T0 w 120"/>
                                <a:gd name="T2" fmla="+- 0 -75 -75"/>
                                <a:gd name="T3" fmla="*/ -75 h 682"/>
                                <a:gd name="T4" fmla="+- 0 8508 8454"/>
                                <a:gd name="T5" fmla="*/ T4 w 120"/>
                                <a:gd name="T6" fmla="+- 0 -75 -75"/>
                                <a:gd name="T7" fmla="*/ -75 h 682"/>
                                <a:gd name="T8" fmla="+- 0 8504 8454"/>
                                <a:gd name="T9" fmla="*/ T8 w 120"/>
                                <a:gd name="T10" fmla="+- 0 -70 -75"/>
                                <a:gd name="T11" fmla="*/ -70 h 682"/>
                                <a:gd name="T12" fmla="+- 0 8504 8454"/>
                                <a:gd name="T13" fmla="*/ T12 w 120"/>
                                <a:gd name="T14" fmla="+- 0 513 -75"/>
                                <a:gd name="T15" fmla="*/ 513 h 682"/>
                                <a:gd name="T16" fmla="+- 0 8508 8454"/>
                                <a:gd name="T17" fmla="*/ T16 w 120"/>
                                <a:gd name="T18" fmla="+- 0 517 -75"/>
                                <a:gd name="T19" fmla="*/ 517 h 682"/>
                                <a:gd name="T20" fmla="+- 0 8520 8454"/>
                                <a:gd name="T21" fmla="*/ T20 w 120"/>
                                <a:gd name="T22" fmla="+- 0 517 -75"/>
                                <a:gd name="T23" fmla="*/ 517 h 682"/>
                                <a:gd name="T24" fmla="+- 0 8524 8454"/>
                                <a:gd name="T25" fmla="*/ T24 w 120"/>
                                <a:gd name="T26" fmla="+- 0 513 -75"/>
                                <a:gd name="T27" fmla="*/ 513 h 682"/>
                                <a:gd name="T28" fmla="+- 0 8524 8454"/>
                                <a:gd name="T29" fmla="*/ T28 w 120"/>
                                <a:gd name="T30" fmla="+- 0 -70 -75"/>
                                <a:gd name="T31" fmla="*/ -70 h 682"/>
                                <a:gd name="T32" fmla="+- 0 8520 8454"/>
                                <a:gd name="T33" fmla="*/ T32 w 120"/>
                                <a:gd name="T34" fmla="+- 0 -75 -75"/>
                                <a:gd name="T35" fmla="*/ -75 h 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2">
                                  <a:moveTo>
                                    <a:pt x="66" y="0"/>
                                  </a:moveTo>
                                  <a:lnTo>
                                    <a:pt x="54" y="0"/>
                                  </a:lnTo>
                                  <a:lnTo>
                                    <a:pt x="50" y="5"/>
                                  </a:lnTo>
                                  <a:lnTo>
                                    <a:pt x="50" y="588"/>
                                  </a:lnTo>
                                  <a:lnTo>
                                    <a:pt x="54" y="592"/>
                                  </a:lnTo>
                                  <a:lnTo>
                                    <a:pt x="66" y="592"/>
                                  </a:lnTo>
                                  <a:lnTo>
                                    <a:pt x="70" y="58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7" name="Freeform 611"/>
                          <wps:cNvSpPr>
                            <a:spLocks/>
                          </wps:cNvSpPr>
                          <wps:spPr bwMode="auto">
                            <a:xfrm>
                              <a:off x="8454" y="-75"/>
                              <a:ext cx="120" cy="682"/>
                            </a:xfrm>
                            <a:custGeom>
                              <a:avLst/>
                              <a:gdLst>
                                <a:gd name="T0" fmla="+- 0 8574 8454"/>
                                <a:gd name="T1" fmla="*/ T0 w 120"/>
                                <a:gd name="T2" fmla="+- 0 487 -75"/>
                                <a:gd name="T3" fmla="*/ 487 h 682"/>
                                <a:gd name="T4" fmla="+- 0 8524 8454"/>
                                <a:gd name="T5" fmla="*/ T4 w 120"/>
                                <a:gd name="T6" fmla="+- 0 487 -75"/>
                                <a:gd name="T7" fmla="*/ 487 h 682"/>
                                <a:gd name="T8" fmla="+- 0 8524 8454"/>
                                <a:gd name="T9" fmla="*/ T8 w 120"/>
                                <a:gd name="T10" fmla="+- 0 513 -75"/>
                                <a:gd name="T11" fmla="*/ 513 h 682"/>
                                <a:gd name="T12" fmla="+- 0 8520 8454"/>
                                <a:gd name="T13" fmla="*/ T12 w 120"/>
                                <a:gd name="T14" fmla="+- 0 517 -75"/>
                                <a:gd name="T15" fmla="*/ 517 h 682"/>
                                <a:gd name="T16" fmla="+- 0 8559 8454"/>
                                <a:gd name="T17" fmla="*/ T16 w 120"/>
                                <a:gd name="T18" fmla="+- 0 517 -75"/>
                                <a:gd name="T19" fmla="*/ 517 h 682"/>
                                <a:gd name="T20" fmla="+- 0 8574 8454"/>
                                <a:gd name="T21" fmla="*/ T20 w 120"/>
                                <a:gd name="T22" fmla="+- 0 487 -75"/>
                                <a:gd name="T23" fmla="*/ 487 h 682"/>
                              </a:gdLst>
                              <a:ahLst/>
                              <a:cxnLst>
                                <a:cxn ang="0">
                                  <a:pos x="T1" y="T3"/>
                                </a:cxn>
                                <a:cxn ang="0">
                                  <a:pos x="T5" y="T7"/>
                                </a:cxn>
                                <a:cxn ang="0">
                                  <a:pos x="T9" y="T11"/>
                                </a:cxn>
                                <a:cxn ang="0">
                                  <a:pos x="T13" y="T15"/>
                                </a:cxn>
                                <a:cxn ang="0">
                                  <a:pos x="T17" y="T19"/>
                                </a:cxn>
                                <a:cxn ang="0">
                                  <a:pos x="T21" y="T23"/>
                                </a:cxn>
                              </a:cxnLst>
                              <a:rect l="0" t="0" r="r" b="b"/>
                              <a:pathLst>
                                <a:path w="120" h="682">
                                  <a:moveTo>
                                    <a:pt x="120" y="562"/>
                                  </a:moveTo>
                                  <a:lnTo>
                                    <a:pt x="70" y="562"/>
                                  </a:lnTo>
                                  <a:lnTo>
                                    <a:pt x="70" y="588"/>
                                  </a:lnTo>
                                  <a:lnTo>
                                    <a:pt x="66" y="592"/>
                                  </a:lnTo>
                                  <a:lnTo>
                                    <a:pt x="105" y="592"/>
                                  </a:lnTo>
                                  <a:lnTo>
                                    <a:pt x="12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8" name="Group 608"/>
                        <wpg:cNvGrpSpPr>
                          <a:grpSpLocks/>
                        </wpg:cNvGrpSpPr>
                        <wpg:grpSpPr bwMode="auto">
                          <a:xfrm>
                            <a:off x="6780" y="667"/>
                            <a:ext cx="3722" cy="1048"/>
                            <a:chOff x="6780" y="667"/>
                            <a:chExt cx="3722" cy="1048"/>
                          </a:xfrm>
                        </wpg:grpSpPr>
                        <wps:wsp>
                          <wps:cNvPr id="2989" name="Freeform 609"/>
                          <wps:cNvSpPr>
                            <a:spLocks/>
                          </wps:cNvSpPr>
                          <wps:spPr bwMode="auto">
                            <a:xfrm>
                              <a:off x="6780" y="667"/>
                              <a:ext cx="3722" cy="1048"/>
                            </a:xfrm>
                            <a:custGeom>
                              <a:avLst/>
                              <a:gdLst>
                                <a:gd name="T0" fmla="+- 0 8488 6780"/>
                                <a:gd name="T1" fmla="*/ T0 w 3722"/>
                                <a:gd name="T2" fmla="+- 0 669 667"/>
                                <a:gd name="T3" fmla="*/ 669 h 1048"/>
                                <a:gd name="T4" fmla="+- 0 8194 6780"/>
                                <a:gd name="T5" fmla="*/ T4 w 3722"/>
                                <a:gd name="T6" fmla="+- 0 682 667"/>
                                <a:gd name="T7" fmla="*/ 682 h 1048"/>
                                <a:gd name="T8" fmla="+- 0 7917 6780"/>
                                <a:gd name="T9" fmla="*/ T8 w 3722"/>
                                <a:gd name="T10" fmla="+- 0 708 667"/>
                                <a:gd name="T11" fmla="*/ 708 h 1048"/>
                                <a:gd name="T12" fmla="+- 0 7661 6780"/>
                                <a:gd name="T13" fmla="*/ T12 w 3722"/>
                                <a:gd name="T14" fmla="+- 0 746 667"/>
                                <a:gd name="T15" fmla="*/ 746 h 1048"/>
                                <a:gd name="T16" fmla="+- 0 7430 6780"/>
                                <a:gd name="T17" fmla="*/ T16 w 3722"/>
                                <a:gd name="T18" fmla="+- 0 793 667"/>
                                <a:gd name="T19" fmla="*/ 793 h 1048"/>
                                <a:gd name="T20" fmla="+- 0 7228 6780"/>
                                <a:gd name="T21" fmla="*/ T20 w 3722"/>
                                <a:gd name="T22" fmla="+- 0 850 667"/>
                                <a:gd name="T23" fmla="*/ 850 h 1048"/>
                                <a:gd name="T24" fmla="+- 0 7059 6780"/>
                                <a:gd name="T25" fmla="*/ T24 w 3722"/>
                                <a:gd name="T26" fmla="+- 0 915 667"/>
                                <a:gd name="T27" fmla="*/ 915 h 1048"/>
                                <a:gd name="T28" fmla="+- 0 6926 6780"/>
                                <a:gd name="T29" fmla="*/ T28 w 3722"/>
                                <a:gd name="T30" fmla="+- 0 987 667"/>
                                <a:gd name="T31" fmla="*/ 987 h 1048"/>
                                <a:gd name="T32" fmla="+- 0 6804 6780"/>
                                <a:gd name="T33" fmla="*/ T32 w 3722"/>
                                <a:gd name="T34" fmla="+- 0 1106 667"/>
                                <a:gd name="T35" fmla="*/ 1106 h 1048"/>
                                <a:gd name="T36" fmla="+- 0 6786 6780"/>
                                <a:gd name="T37" fmla="*/ T36 w 3722"/>
                                <a:gd name="T38" fmla="+- 0 1234 667"/>
                                <a:gd name="T39" fmla="*/ 1234 h 1048"/>
                                <a:gd name="T40" fmla="+- 0 6926 6780"/>
                                <a:gd name="T41" fmla="*/ T40 w 3722"/>
                                <a:gd name="T42" fmla="+- 0 1395 667"/>
                                <a:gd name="T43" fmla="*/ 1395 h 1048"/>
                                <a:gd name="T44" fmla="+- 0 7059 6780"/>
                                <a:gd name="T45" fmla="*/ T44 w 3722"/>
                                <a:gd name="T46" fmla="+- 0 1467 667"/>
                                <a:gd name="T47" fmla="*/ 1467 h 1048"/>
                                <a:gd name="T48" fmla="+- 0 7228 6780"/>
                                <a:gd name="T49" fmla="*/ T48 w 3722"/>
                                <a:gd name="T50" fmla="+- 0 1532 667"/>
                                <a:gd name="T51" fmla="*/ 1532 h 1048"/>
                                <a:gd name="T52" fmla="+- 0 7430 6780"/>
                                <a:gd name="T53" fmla="*/ T52 w 3722"/>
                                <a:gd name="T54" fmla="+- 0 1589 667"/>
                                <a:gd name="T55" fmla="*/ 1589 h 1048"/>
                                <a:gd name="T56" fmla="+- 0 7661 6780"/>
                                <a:gd name="T57" fmla="*/ T56 w 3722"/>
                                <a:gd name="T58" fmla="+- 0 1637 667"/>
                                <a:gd name="T59" fmla="*/ 1637 h 1048"/>
                                <a:gd name="T60" fmla="+- 0 7917 6780"/>
                                <a:gd name="T61" fmla="*/ T60 w 3722"/>
                                <a:gd name="T62" fmla="+- 0 1674 667"/>
                                <a:gd name="T63" fmla="*/ 1674 h 1048"/>
                                <a:gd name="T64" fmla="+- 0 8194 6780"/>
                                <a:gd name="T65" fmla="*/ T64 w 3722"/>
                                <a:gd name="T66" fmla="+- 0 1700 667"/>
                                <a:gd name="T67" fmla="*/ 1700 h 1048"/>
                                <a:gd name="T68" fmla="+- 0 8488 6780"/>
                                <a:gd name="T69" fmla="*/ T68 w 3722"/>
                                <a:gd name="T70" fmla="+- 0 1713 667"/>
                                <a:gd name="T71" fmla="*/ 1713 h 1048"/>
                                <a:gd name="T72" fmla="+- 0 8794 6780"/>
                                <a:gd name="T73" fmla="*/ T72 w 3722"/>
                                <a:gd name="T74" fmla="+- 0 1713 667"/>
                                <a:gd name="T75" fmla="*/ 1713 h 1048"/>
                                <a:gd name="T76" fmla="+- 0 9088 6780"/>
                                <a:gd name="T77" fmla="*/ T76 w 3722"/>
                                <a:gd name="T78" fmla="+- 0 1700 667"/>
                                <a:gd name="T79" fmla="*/ 1700 h 1048"/>
                                <a:gd name="T80" fmla="+- 0 9365 6780"/>
                                <a:gd name="T81" fmla="*/ T80 w 3722"/>
                                <a:gd name="T82" fmla="+- 0 1674 667"/>
                                <a:gd name="T83" fmla="*/ 1674 h 1048"/>
                                <a:gd name="T84" fmla="+- 0 9621 6780"/>
                                <a:gd name="T85" fmla="*/ T84 w 3722"/>
                                <a:gd name="T86" fmla="+- 0 1637 667"/>
                                <a:gd name="T87" fmla="*/ 1637 h 1048"/>
                                <a:gd name="T88" fmla="+- 0 9852 6780"/>
                                <a:gd name="T89" fmla="*/ T88 w 3722"/>
                                <a:gd name="T90" fmla="+- 0 1589 667"/>
                                <a:gd name="T91" fmla="*/ 1589 h 1048"/>
                                <a:gd name="T92" fmla="+- 0 10054 6780"/>
                                <a:gd name="T93" fmla="*/ T92 w 3722"/>
                                <a:gd name="T94" fmla="+- 0 1532 667"/>
                                <a:gd name="T95" fmla="*/ 1532 h 1048"/>
                                <a:gd name="T96" fmla="+- 0 10223 6780"/>
                                <a:gd name="T97" fmla="*/ T96 w 3722"/>
                                <a:gd name="T98" fmla="+- 0 1467 667"/>
                                <a:gd name="T99" fmla="*/ 1467 h 1048"/>
                                <a:gd name="T100" fmla="+- 0 10356 6780"/>
                                <a:gd name="T101" fmla="*/ T100 w 3722"/>
                                <a:gd name="T102" fmla="+- 0 1395 667"/>
                                <a:gd name="T103" fmla="*/ 1395 h 1048"/>
                                <a:gd name="T104" fmla="+- 0 10478 6780"/>
                                <a:gd name="T105" fmla="*/ T104 w 3722"/>
                                <a:gd name="T106" fmla="+- 0 1276 667"/>
                                <a:gd name="T107" fmla="*/ 1276 h 1048"/>
                                <a:gd name="T108" fmla="+- 0 10496 6780"/>
                                <a:gd name="T109" fmla="*/ T108 w 3722"/>
                                <a:gd name="T110" fmla="+- 0 1148 667"/>
                                <a:gd name="T111" fmla="*/ 1148 h 1048"/>
                                <a:gd name="T112" fmla="+- 0 10356 6780"/>
                                <a:gd name="T113" fmla="*/ T112 w 3722"/>
                                <a:gd name="T114" fmla="+- 0 987 667"/>
                                <a:gd name="T115" fmla="*/ 987 h 1048"/>
                                <a:gd name="T116" fmla="+- 0 10223 6780"/>
                                <a:gd name="T117" fmla="*/ T116 w 3722"/>
                                <a:gd name="T118" fmla="+- 0 915 667"/>
                                <a:gd name="T119" fmla="*/ 915 h 1048"/>
                                <a:gd name="T120" fmla="+- 0 10054 6780"/>
                                <a:gd name="T121" fmla="*/ T120 w 3722"/>
                                <a:gd name="T122" fmla="+- 0 850 667"/>
                                <a:gd name="T123" fmla="*/ 850 h 1048"/>
                                <a:gd name="T124" fmla="+- 0 9852 6780"/>
                                <a:gd name="T125" fmla="*/ T124 w 3722"/>
                                <a:gd name="T126" fmla="+- 0 793 667"/>
                                <a:gd name="T127" fmla="*/ 793 h 1048"/>
                                <a:gd name="T128" fmla="+- 0 9621 6780"/>
                                <a:gd name="T129" fmla="*/ T128 w 3722"/>
                                <a:gd name="T130" fmla="+- 0 746 667"/>
                                <a:gd name="T131" fmla="*/ 746 h 1048"/>
                                <a:gd name="T132" fmla="+- 0 9365 6780"/>
                                <a:gd name="T133" fmla="*/ T132 w 3722"/>
                                <a:gd name="T134" fmla="+- 0 708 667"/>
                                <a:gd name="T135" fmla="*/ 708 h 1048"/>
                                <a:gd name="T136" fmla="+- 0 9088 6780"/>
                                <a:gd name="T137" fmla="*/ T136 w 3722"/>
                                <a:gd name="T138" fmla="+- 0 682 667"/>
                                <a:gd name="T139" fmla="*/ 682 h 1048"/>
                                <a:gd name="T140" fmla="+- 0 8794 6780"/>
                                <a:gd name="T141" fmla="*/ T140 w 3722"/>
                                <a:gd name="T142" fmla="+- 0 669 667"/>
                                <a:gd name="T143" fmla="*/ 669 h 10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722" h="1048">
                                  <a:moveTo>
                                    <a:pt x="1861" y="0"/>
                                  </a:moveTo>
                                  <a:lnTo>
                                    <a:pt x="1708" y="2"/>
                                  </a:lnTo>
                                  <a:lnTo>
                                    <a:pt x="1559" y="7"/>
                                  </a:lnTo>
                                  <a:lnTo>
                                    <a:pt x="1414" y="15"/>
                                  </a:lnTo>
                                  <a:lnTo>
                                    <a:pt x="1273" y="27"/>
                                  </a:lnTo>
                                  <a:lnTo>
                                    <a:pt x="1137" y="41"/>
                                  </a:lnTo>
                                  <a:lnTo>
                                    <a:pt x="1006" y="59"/>
                                  </a:lnTo>
                                  <a:lnTo>
                                    <a:pt x="881" y="79"/>
                                  </a:lnTo>
                                  <a:lnTo>
                                    <a:pt x="762" y="101"/>
                                  </a:lnTo>
                                  <a:lnTo>
                                    <a:pt x="650" y="126"/>
                                  </a:lnTo>
                                  <a:lnTo>
                                    <a:pt x="545" y="154"/>
                                  </a:lnTo>
                                  <a:lnTo>
                                    <a:pt x="448" y="183"/>
                                  </a:lnTo>
                                  <a:lnTo>
                                    <a:pt x="359" y="215"/>
                                  </a:lnTo>
                                  <a:lnTo>
                                    <a:pt x="279" y="248"/>
                                  </a:lnTo>
                                  <a:lnTo>
                                    <a:pt x="208" y="283"/>
                                  </a:lnTo>
                                  <a:lnTo>
                                    <a:pt x="146" y="320"/>
                                  </a:lnTo>
                                  <a:lnTo>
                                    <a:pt x="95" y="359"/>
                                  </a:lnTo>
                                  <a:lnTo>
                                    <a:pt x="24" y="439"/>
                                  </a:lnTo>
                                  <a:lnTo>
                                    <a:pt x="0" y="524"/>
                                  </a:lnTo>
                                  <a:lnTo>
                                    <a:pt x="6" y="567"/>
                                  </a:lnTo>
                                  <a:lnTo>
                                    <a:pt x="54" y="650"/>
                                  </a:lnTo>
                                  <a:lnTo>
                                    <a:pt x="146" y="728"/>
                                  </a:lnTo>
                                  <a:lnTo>
                                    <a:pt x="208" y="765"/>
                                  </a:lnTo>
                                  <a:lnTo>
                                    <a:pt x="279" y="800"/>
                                  </a:lnTo>
                                  <a:lnTo>
                                    <a:pt x="359" y="834"/>
                                  </a:lnTo>
                                  <a:lnTo>
                                    <a:pt x="448" y="865"/>
                                  </a:lnTo>
                                  <a:lnTo>
                                    <a:pt x="545" y="895"/>
                                  </a:lnTo>
                                  <a:lnTo>
                                    <a:pt x="650" y="922"/>
                                  </a:lnTo>
                                  <a:lnTo>
                                    <a:pt x="762" y="947"/>
                                  </a:lnTo>
                                  <a:lnTo>
                                    <a:pt x="881" y="970"/>
                                  </a:lnTo>
                                  <a:lnTo>
                                    <a:pt x="1006" y="990"/>
                                  </a:lnTo>
                                  <a:lnTo>
                                    <a:pt x="1137" y="1007"/>
                                  </a:lnTo>
                                  <a:lnTo>
                                    <a:pt x="1273" y="1021"/>
                                  </a:lnTo>
                                  <a:lnTo>
                                    <a:pt x="1414" y="1033"/>
                                  </a:lnTo>
                                  <a:lnTo>
                                    <a:pt x="1559" y="1041"/>
                                  </a:lnTo>
                                  <a:lnTo>
                                    <a:pt x="1708" y="1046"/>
                                  </a:lnTo>
                                  <a:lnTo>
                                    <a:pt x="1861" y="1048"/>
                                  </a:lnTo>
                                  <a:lnTo>
                                    <a:pt x="2014" y="1046"/>
                                  </a:lnTo>
                                  <a:lnTo>
                                    <a:pt x="2163" y="1041"/>
                                  </a:lnTo>
                                  <a:lnTo>
                                    <a:pt x="2308" y="1033"/>
                                  </a:lnTo>
                                  <a:lnTo>
                                    <a:pt x="2449" y="1021"/>
                                  </a:lnTo>
                                  <a:lnTo>
                                    <a:pt x="2585" y="1007"/>
                                  </a:lnTo>
                                  <a:lnTo>
                                    <a:pt x="2716" y="990"/>
                                  </a:lnTo>
                                  <a:lnTo>
                                    <a:pt x="2841" y="970"/>
                                  </a:lnTo>
                                  <a:lnTo>
                                    <a:pt x="2960" y="947"/>
                                  </a:lnTo>
                                  <a:lnTo>
                                    <a:pt x="3072" y="922"/>
                                  </a:lnTo>
                                  <a:lnTo>
                                    <a:pt x="3177" y="895"/>
                                  </a:lnTo>
                                  <a:lnTo>
                                    <a:pt x="3274" y="865"/>
                                  </a:lnTo>
                                  <a:lnTo>
                                    <a:pt x="3363" y="834"/>
                                  </a:lnTo>
                                  <a:lnTo>
                                    <a:pt x="3443" y="800"/>
                                  </a:lnTo>
                                  <a:lnTo>
                                    <a:pt x="3514" y="765"/>
                                  </a:lnTo>
                                  <a:lnTo>
                                    <a:pt x="3576" y="728"/>
                                  </a:lnTo>
                                  <a:lnTo>
                                    <a:pt x="3627" y="690"/>
                                  </a:lnTo>
                                  <a:lnTo>
                                    <a:pt x="3698" y="609"/>
                                  </a:lnTo>
                                  <a:lnTo>
                                    <a:pt x="3722" y="524"/>
                                  </a:lnTo>
                                  <a:lnTo>
                                    <a:pt x="3716" y="481"/>
                                  </a:lnTo>
                                  <a:lnTo>
                                    <a:pt x="3668" y="398"/>
                                  </a:lnTo>
                                  <a:lnTo>
                                    <a:pt x="3576" y="320"/>
                                  </a:lnTo>
                                  <a:lnTo>
                                    <a:pt x="3514" y="283"/>
                                  </a:lnTo>
                                  <a:lnTo>
                                    <a:pt x="3443" y="248"/>
                                  </a:lnTo>
                                  <a:lnTo>
                                    <a:pt x="3363" y="215"/>
                                  </a:lnTo>
                                  <a:lnTo>
                                    <a:pt x="3274" y="183"/>
                                  </a:lnTo>
                                  <a:lnTo>
                                    <a:pt x="3177" y="154"/>
                                  </a:lnTo>
                                  <a:lnTo>
                                    <a:pt x="3072" y="126"/>
                                  </a:lnTo>
                                  <a:lnTo>
                                    <a:pt x="2960" y="101"/>
                                  </a:lnTo>
                                  <a:lnTo>
                                    <a:pt x="2841" y="79"/>
                                  </a:lnTo>
                                  <a:lnTo>
                                    <a:pt x="2716" y="59"/>
                                  </a:lnTo>
                                  <a:lnTo>
                                    <a:pt x="2585" y="41"/>
                                  </a:lnTo>
                                  <a:lnTo>
                                    <a:pt x="2449" y="27"/>
                                  </a:lnTo>
                                  <a:lnTo>
                                    <a:pt x="2308" y="15"/>
                                  </a:lnTo>
                                  <a:lnTo>
                                    <a:pt x="2163" y="7"/>
                                  </a:lnTo>
                                  <a:lnTo>
                                    <a:pt x="2014" y="2"/>
                                  </a:lnTo>
                                  <a:lnTo>
                                    <a:pt x="186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2390CA1" id="Group 607" o:spid="_x0000_s1026" style="position:absolute;margin-left:338.65pt;margin-top:-4.1pt;width:186.85pt;height:90.25pt;z-index:-251651584;mso-position-horizontal-relative:page" coordorigin="6773,-82" coordsize="3737,1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">
                <v:group id="Group 610" o:spid="_x0000_s1027" style="position:absolute;left:8454;top:-75;width:120;height:682" coordorigin="8454,-75"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shape id="Freeform 613" o:spid="_x0000_s1028"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" path="m50,562l,562,60,682r45,-90l54,592r-4,-4l50,562e" fillcolor="black" stroked="f">
                    <v:path arrowok="t" o:connecttype="custom" o:connectlocs="50,487;0,487;60,607;105,517;54,517;50,513;50,487" o:connectangles="0,0,0,0,0,0,0"/>
                  </v:shape>
                  <v:shape id="Freeform 612" o:spid="_x0000_s1029"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" path="m66,l54,,50,5r,583l54,592r12,l70,588,70,5,66,e" fillcolor="black" stroked="f">
                    <v:path arrowok="t" o:connecttype="custom" o:connectlocs="66,-75;54,-75;50,-70;50,513;54,517;66,517;70,513;70,-70;66,-75" o:connectangles="0,0,0,0,0,0,0,0,0"/>
                  </v:shape>
                  <v:shape id="Freeform 611" o:spid="_x0000_s1030"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" path="m120,562r-50,l70,588r-4,4l105,592r15,-30e" fillcolor="black" stroked="f">
                    <v:path arrowok="t" o:connecttype="custom" o:connectlocs="120,487;70,487;70,513;66,517;105,517;120,487" o:connectangles="0,0,0,0,0,0"/>
                  </v:shape>
                </v:group>
                <v:group id="Group 608" o:spid="_x0000_s1031" style="position:absolute;left:6780;top:667;width:3722;height:1048" coordorigin="6780,667"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">
                  <v:shape id="Freeform 609" o:spid="_x0000_s1032" style="position:absolute;left:6780;top:667;width:3722;height:1048;visibility:visible;mso-wrap-style:square;v-text-anchor:top"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" path="m1861,l1708,2,1559,7r-145,8l1273,27,1137,41,1006,59,881,79,762,101,650,126,545,154r-97,29l359,215r-80,33l208,283r-62,37l95,359,24,439,,524r6,43l54,650r92,78l208,765r71,35l359,834r89,31l545,895r105,27l762,947r119,23l1006,990r131,17l1273,1021r141,12l1559,1041r149,5l1861,1048r153,-2l2163,1041r145,-8l2449,1021r136,-14l2716,990r125,-20l2960,947r112,-25l3177,895r97,-30l3363,834r80,-34l3514,765r62,-37l3627,690r71,-81l3722,524r-6,-43l3668,398r-92,-78l3514,283r-71,-35l3363,215r-89,-32l3177,154,3072,126,2960,101,2841,79,2716,59,2585,41,2449,27,2308,15,2163,7,2014,2,1861,xe" filled="f">
                    <v:path arrowok="t" o:connecttype="custom" o:connectlocs="1708,669;1414,682;1137,708;881,746;650,793;448,850;279,915;146,987;24,1106;6,1234;146,1395;279,1467;448,1532;650,1589;881,1637;1137,1674;1414,1700;1708,1713;2014,1713;2308,1700;2585,1674;2841,1637;3072,1589;3274,1532;3443,1467;3576,1395;3698,1276;3716,1148;3576,987;3443,915;3274,850;3072,793;2841,746;2585,708;2308,682;2014,669" o:connectangles="0,0,0,0,0,0,0,0,0,0,0,0,0,0,0,0,0,0,0,0,0,0,0,0,0,0,0,0,0,0,0,0,0,0,0,0"/>
                  </v:shape>
                </v:group>
                <w10:wrap anchorx="page"/>
              </v:group>
            </w:pict>
          </mc:Fallback>
        </mc:AlternateContent>
      </w:r>
      <w:r>
        <w:rPr>
          <w:rFonts w:eastAsiaTheme="minorHAnsi"/>
          <w:noProof/>
          <w:lang w:eastAsia="zh-TW"/>
        </w:rPr>
        <mc:AlternateContent>
          <mc:Choice Requires="wps">
            <w:drawing>
              <wp:anchor distT="0" distB="0" distL="114300" distR="114300" simplePos="0" relativeHeight="251668992" behindDoc="1" locked="0" layoutInCell="1" allowOverlap="1" wp14:anchorId="4C8CB248" wp14:editId="4CA04D9F">
                <wp:simplePos x="0" y="0"/>
                <wp:positionH relativeFrom="page">
                  <wp:posOffset>4107180</wp:posOffset>
                </wp:positionH>
                <wp:positionV relativeFrom="paragraph">
                  <wp:posOffset>-988695</wp:posOffset>
                </wp:positionV>
                <wp:extent cx="2693670" cy="934085"/>
                <wp:effectExtent l="1905" t="4445" r="0" b="4445"/>
                <wp:wrapNone/>
                <wp:docPr id="2990" name="Text Box 6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934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1D17C3"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1D17C3" w:rsidRDefault="001D17C3">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1D17C3" w:rsidRDefault="001D17C3">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1D17C3"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1D17C3" w:rsidRDefault="001D17C3">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1D17C3" w:rsidRDefault="001D17C3">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1D17C3" w:rsidRDefault="001D17C3">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1D17C3" w:rsidRDefault="001D17C3" w:rsidP="001210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8CB248" id="Text Box 606" o:spid="_x0000_s1152" type="#_x0000_t202" style="position:absolute;left:0;text-align:left;margin-left:323.4pt;margin-top:-77.85pt;width:212.1pt;height:73.5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1D17C3"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1D17C3" w:rsidRDefault="001D17C3">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1D17C3" w:rsidRDefault="001D17C3">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1D17C3"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1D17C3" w:rsidRDefault="001D17C3">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1D17C3" w:rsidRDefault="001D17C3">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1D17C3" w:rsidRDefault="001D17C3">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1D17C3" w:rsidRDefault="001D17C3" w:rsidP="001210EB">
                      <w:pPr>
                        <w:spacing w:after="0" w:line="240" w:lineRule="auto"/>
                      </w:pPr>
                    </w:p>
                  </w:txbxContent>
                </v:textbox>
                <w10:wrap anchorx="page"/>
              </v:shape>
            </w:pict>
          </mc:Fallback>
        </mc:AlternateContent>
      </w:r>
      <w:r>
        <w:rPr>
          <w:rFonts w:ascii="標楷體" w:eastAsia="標楷體" w:hAnsi="標楷體" w:cs="標楷體"/>
          <w:position w:val="-1"/>
          <w:sz w:val="24"/>
          <w:szCs w:val="24"/>
          <w:lang w:eastAsia="zh-TW"/>
        </w:rPr>
        <w:t>1.彙整有關資料呈報有關單位。</w:t>
      </w:r>
    </w:p>
    <w:p w:rsidR="001210EB" w:rsidRDefault="001210EB" w:rsidP="001210EB">
      <w:pPr>
        <w:spacing w:after="0" w:line="358" w:lineRule="exact"/>
        <w:ind w:left="105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1210EB" w:rsidRDefault="001210EB" w:rsidP="001210EB">
      <w:pPr>
        <w:spacing w:before="2" w:after="0" w:line="190" w:lineRule="exact"/>
        <w:rPr>
          <w:sz w:val="19"/>
          <w:szCs w:val="19"/>
          <w:lang w:eastAsia="zh-TW"/>
        </w:rPr>
      </w:pPr>
    </w:p>
    <w:p w:rsidR="001210EB" w:rsidRDefault="001210EB" w:rsidP="001210EB">
      <w:pPr>
        <w:spacing w:after="0" w:line="300"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協助辦理保險</w:t>
      </w:r>
      <w:r>
        <w:rPr>
          <w:rFonts w:ascii="標楷體" w:eastAsia="標楷體" w:hAnsi="標楷體" w:cs="標楷體"/>
          <w:spacing w:val="1"/>
          <w:position w:val="-1"/>
          <w:sz w:val="24"/>
          <w:szCs w:val="24"/>
          <w:lang w:eastAsia="zh-TW"/>
        </w:rPr>
        <w:t>給</w:t>
      </w:r>
      <w:r>
        <w:rPr>
          <w:rFonts w:ascii="標楷體" w:eastAsia="標楷體" w:hAnsi="標楷體" w:cs="標楷體"/>
          <w:position w:val="-1"/>
          <w:sz w:val="24"/>
          <w:szCs w:val="24"/>
          <w:lang w:eastAsia="zh-TW"/>
        </w:rPr>
        <w:t>付。</w:t>
      </w:r>
    </w:p>
    <w:p w:rsidR="001210EB" w:rsidRDefault="001210EB" w:rsidP="001210EB">
      <w:pPr>
        <w:spacing w:after="0" w:line="283"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視狀況申請救助。</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7968" behindDoc="1" locked="0" layoutInCell="1" allowOverlap="1" wp14:anchorId="3CCEA1F5" wp14:editId="5E27FBA2">
                <wp:simplePos x="0" y="0"/>
                <wp:positionH relativeFrom="page">
                  <wp:posOffset>758190</wp:posOffset>
                </wp:positionH>
                <wp:positionV relativeFrom="paragraph">
                  <wp:posOffset>-173355</wp:posOffset>
                </wp:positionV>
                <wp:extent cx="6057900" cy="1270"/>
                <wp:effectExtent l="5715" t="10795" r="13335" b="6985"/>
                <wp:wrapNone/>
                <wp:docPr id="2991"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94" y="-273"/>
                          <a:chExt cx="9540" cy="2"/>
                        </a:xfrm>
                      </wpg:grpSpPr>
                      <wps:wsp>
                        <wps:cNvPr id="2992" name="Freeform 605"/>
                        <wps:cNvSpPr>
                          <a:spLocks/>
                        </wps:cNvSpPr>
                        <wps:spPr bwMode="auto">
                          <a:xfrm>
                            <a:off x="1194" y="-273"/>
                            <a:ext cx="9540" cy="2"/>
                          </a:xfrm>
                          <a:custGeom>
                            <a:avLst/>
                            <a:gdLst>
                              <a:gd name="T0" fmla="+- 0 1194 1194"/>
                              <a:gd name="T1" fmla="*/ T0 w 9540"/>
                              <a:gd name="T2" fmla="+- 0 10734 119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C25AE1" id="Group 604" o:spid="_x0000_s1026" style="position:absolute;margin-left:59.7pt;margin-top:-13.65pt;width:477pt;height:.1pt;z-index:-251648512;mso-position-horizontal-relative:page" coordorigin="1194,-273"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x0Xw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">
                <v:shape id="Freeform 605" o:spid="_x0000_s1027" style="position:absolute;left:1194;top:-273;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原因及處理過程，並研商善後事宜。</w:t>
      </w:r>
    </w:p>
    <w:p w:rsidR="001210EB" w:rsidRDefault="001210EB" w:rsidP="001210EB">
      <w:pPr>
        <w:spacing w:after="0" w:line="281"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1040" behindDoc="1" locked="0" layoutInCell="1" allowOverlap="1" wp14:anchorId="3EED6891" wp14:editId="34D1600A">
                <wp:simplePos x="0" y="0"/>
                <wp:positionH relativeFrom="page">
                  <wp:posOffset>748030</wp:posOffset>
                </wp:positionH>
                <wp:positionV relativeFrom="paragraph">
                  <wp:posOffset>-81915</wp:posOffset>
                </wp:positionV>
                <wp:extent cx="5210810" cy="1270"/>
                <wp:effectExtent l="5080" t="8255" r="13335" b="9525"/>
                <wp:wrapNone/>
                <wp:docPr id="2993" name="Group 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78" y="-129"/>
                          <a:chExt cx="8206" cy="2"/>
                        </a:xfrm>
                      </wpg:grpSpPr>
                      <wps:wsp>
                        <wps:cNvPr id="2994" name="Freeform 603"/>
                        <wps:cNvSpPr>
                          <a:spLocks/>
                        </wps:cNvSpPr>
                        <wps:spPr bwMode="auto">
                          <a:xfrm>
                            <a:off x="1178" y="-129"/>
                            <a:ext cx="8206" cy="2"/>
                          </a:xfrm>
                          <a:custGeom>
                            <a:avLst/>
                            <a:gdLst>
                              <a:gd name="T0" fmla="+- 0 1178 1178"/>
                              <a:gd name="T1" fmla="*/ T0 w 8206"/>
                              <a:gd name="T2" fmla="+- 0 9384 1178"/>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BC308C" id="Group 602" o:spid="_x0000_s1026" style="position:absolute;margin-left:58.9pt;margin-top:-6.45pt;width:410.3pt;height:.1pt;z-index:-251645440;mso-position-horizontal-relative:page" coordorigin="1178,-129"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">
                <v:shape id="Freeform 603" o:spid="_x0000_s1027" style="position:absolute;left:1178;top:-129;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54"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1.裝置安全監視系統及加強院區照明設備，避免產生死角。</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2.強化生活輔導，確實瞭</w:t>
      </w:r>
      <w:r>
        <w:rPr>
          <w:rFonts w:ascii="標楷體" w:eastAsia="標楷體" w:hAnsi="標楷體" w:cs="標楷體"/>
          <w:spacing w:val="1"/>
          <w:sz w:val="24"/>
          <w:szCs w:val="24"/>
          <w:lang w:eastAsia="zh-TW"/>
        </w:rPr>
        <w:t>解</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動態,對具暴力傾向之</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多予愛心陪伴、輔導。</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3.安排</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正當休閒活動。</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2064" behindDoc="1" locked="0" layoutInCell="1" allowOverlap="1" wp14:anchorId="5F5E1F8C" wp14:editId="38ED1560">
                <wp:simplePos x="0" y="0"/>
                <wp:positionH relativeFrom="page">
                  <wp:posOffset>712470</wp:posOffset>
                </wp:positionH>
                <wp:positionV relativeFrom="paragraph">
                  <wp:posOffset>243840</wp:posOffset>
                </wp:positionV>
                <wp:extent cx="5210810" cy="1270"/>
                <wp:effectExtent l="7620" t="9525" r="10795" b="8255"/>
                <wp:wrapNone/>
                <wp:docPr id="2995"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22" y="384"/>
                          <a:chExt cx="8206" cy="2"/>
                        </a:xfrm>
                      </wpg:grpSpPr>
                      <wps:wsp>
                        <wps:cNvPr id="2996" name="Freeform 601"/>
                        <wps:cNvSpPr>
                          <a:spLocks/>
                        </wps:cNvSpPr>
                        <wps:spPr bwMode="auto">
                          <a:xfrm>
                            <a:off x="1122" y="384"/>
                            <a:ext cx="8206" cy="2"/>
                          </a:xfrm>
                          <a:custGeom>
                            <a:avLst/>
                            <a:gdLst>
                              <a:gd name="T0" fmla="+- 0 1122 1122"/>
                              <a:gd name="T1" fmla="*/ T0 w 8206"/>
                              <a:gd name="T2" fmla="+- 0 9328 1122"/>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5C329E" id="Group 600" o:spid="_x0000_s1026" style="position:absolute;margin-left:56.1pt;margin-top:19.2pt;width:410.3pt;height:.1pt;z-index:-251644416;mso-position-horizontal-relative:page" coordorigin="1122,384"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">
                <v:shape id="Freeform 601" o:spid="_x0000_s1027" style="position:absolute;left:1122;top:384;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sz w:val="24"/>
          <w:szCs w:val="24"/>
          <w:lang w:eastAsia="zh-TW"/>
        </w:rPr>
        <w:t>4.建立溝通及申訴管道。</w:t>
      </w:r>
    </w:p>
    <w:p w:rsidR="001210EB" w:rsidRDefault="001210EB" w:rsidP="001210EB">
      <w:pPr>
        <w:spacing w:before="1" w:after="0" w:line="170" w:lineRule="exact"/>
        <w:rPr>
          <w:sz w:val="17"/>
          <w:szCs w:val="17"/>
          <w:lang w:eastAsia="zh-TW"/>
        </w:rPr>
      </w:pPr>
    </w:p>
    <w:p w:rsidR="001210EB" w:rsidRDefault="00417F24"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0016" behindDoc="1" locked="0" layoutInCell="1" allowOverlap="1" wp14:anchorId="7A59E3B4" wp14:editId="65817CCE">
                <wp:simplePos x="0" y="0"/>
                <wp:positionH relativeFrom="page">
                  <wp:posOffset>1680845</wp:posOffset>
                </wp:positionH>
                <wp:positionV relativeFrom="paragraph">
                  <wp:posOffset>200025</wp:posOffset>
                </wp:positionV>
                <wp:extent cx="3999865" cy="5419725"/>
                <wp:effectExtent l="0" t="0" r="19685" b="9525"/>
                <wp:wrapNone/>
                <wp:docPr id="2997" name="Group 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9865" cy="5419725"/>
                          <a:chOff x="2655" y="250"/>
                          <a:chExt cx="6299" cy="8759"/>
                        </a:xfrm>
                      </wpg:grpSpPr>
                      <wpg:grpSp>
                        <wpg:cNvPr id="2998" name="Group 598"/>
                        <wpg:cNvGrpSpPr>
                          <a:grpSpLocks/>
                        </wpg:cNvGrpSpPr>
                        <wpg:grpSpPr bwMode="auto">
                          <a:xfrm>
                            <a:off x="5648" y="1048"/>
                            <a:ext cx="2" cy="15"/>
                            <a:chOff x="5648" y="1048"/>
                            <a:chExt cx="2" cy="15"/>
                          </a:xfrm>
                        </wpg:grpSpPr>
                        <wps:wsp>
                          <wps:cNvPr id="2999" name="Freeform 599"/>
                          <wps:cNvSpPr>
                            <a:spLocks/>
                          </wps:cNvSpPr>
                          <wps:spPr bwMode="auto">
                            <a:xfrm>
                              <a:off x="5648" y="1048"/>
                              <a:ext cx="2" cy="15"/>
                            </a:xfrm>
                            <a:custGeom>
                              <a:avLst/>
                              <a:gdLst>
                                <a:gd name="T0" fmla="+- 0 1048 1048"/>
                                <a:gd name="T1" fmla="*/ 1048 h 15"/>
                                <a:gd name="T2" fmla="+- 0 1063 1048"/>
                                <a:gd name="T3" fmla="*/ 106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0" name="Group 596"/>
                        <wpg:cNvGrpSpPr>
                          <a:grpSpLocks/>
                        </wpg:cNvGrpSpPr>
                        <wpg:grpSpPr bwMode="auto">
                          <a:xfrm>
                            <a:off x="5648" y="1148"/>
                            <a:ext cx="2" cy="360"/>
                            <a:chOff x="5648" y="1148"/>
                            <a:chExt cx="2" cy="360"/>
                          </a:xfrm>
                        </wpg:grpSpPr>
                        <wps:wsp>
                          <wps:cNvPr id="3001" name="Freeform 597"/>
                          <wps:cNvSpPr>
                            <a:spLocks/>
                          </wps:cNvSpPr>
                          <wps:spPr bwMode="auto">
                            <a:xfrm>
                              <a:off x="5648" y="1148"/>
                              <a:ext cx="2" cy="360"/>
                            </a:xfrm>
                            <a:custGeom>
                              <a:avLst/>
                              <a:gdLst>
                                <a:gd name="T0" fmla="+- 0 1148 1148"/>
                                <a:gd name="T1" fmla="*/ 1148 h 360"/>
                                <a:gd name="T2" fmla="+- 0 1508 1148"/>
                                <a:gd name="T3" fmla="*/ 1508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2" name="Group 594"/>
                        <wpg:cNvGrpSpPr>
                          <a:grpSpLocks/>
                        </wpg:cNvGrpSpPr>
                        <wpg:grpSpPr bwMode="auto">
                          <a:xfrm>
                            <a:off x="3518" y="1520"/>
                            <a:ext cx="4336" cy="2"/>
                            <a:chOff x="3518" y="1520"/>
                            <a:chExt cx="4336" cy="2"/>
                          </a:xfrm>
                        </wpg:grpSpPr>
                        <wps:wsp>
                          <wps:cNvPr id="3003" name="Freeform 595"/>
                          <wps:cNvSpPr>
                            <a:spLocks/>
                          </wps:cNvSpPr>
                          <wps:spPr bwMode="auto">
                            <a:xfrm>
                              <a:off x="3518" y="1520"/>
                              <a:ext cx="4336" cy="2"/>
                            </a:xfrm>
                            <a:custGeom>
                              <a:avLst/>
                              <a:gdLst>
                                <a:gd name="T0" fmla="+- 0 3518 3518"/>
                                <a:gd name="T1" fmla="*/ T0 w 4336"/>
                                <a:gd name="T2" fmla="+- 0 7854 3518"/>
                                <a:gd name="T3" fmla="*/ T2 w 4336"/>
                              </a:gdLst>
                              <a:ahLst/>
                              <a:cxnLst>
                                <a:cxn ang="0">
                                  <a:pos x="T1" y="0"/>
                                </a:cxn>
                                <a:cxn ang="0">
                                  <a:pos x="T3" y="0"/>
                                </a:cxn>
                              </a:cxnLst>
                              <a:rect l="0" t="0" r="r" b="b"/>
                              <a:pathLst>
                                <a:path w="4336">
                                  <a:moveTo>
                                    <a:pt x="0" y="0"/>
                                  </a:moveTo>
                                  <a:lnTo>
                                    <a:pt x="433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4" name="Group 590"/>
                        <wpg:cNvGrpSpPr>
                          <a:grpSpLocks/>
                        </wpg:cNvGrpSpPr>
                        <wpg:grpSpPr bwMode="auto">
                          <a:xfrm>
                            <a:off x="3458" y="1510"/>
                            <a:ext cx="120" cy="430"/>
                            <a:chOff x="3458" y="1510"/>
                            <a:chExt cx="120" cy="430"/>
                          </a:xfrm>
                        </wpg:grpSpPr>
                        <wps:wsp>
                          <wps:cNvPr id="3005" name="Freeform 593"/>
                          <wps:cNvSpPr>
                            <a:spLocks/>
                          </wps:cNvSpPr>
                          <wps:spPr bwMode="auto">
                            <a:xfrm>
                              <a:off x="3458" y="1510"/>
                              <a:ext cx="120" cy="430"/>
                            </a:xfrm>
                            <a:custGeom>
                              <a:avLst/>
                              <a:gdLst>
                                <a:gd name="T0" fmla="+- 0 3508 3458"/>
                                <a:gd name="T1" fmla="*/ T0 w 120"/>
                                <a:gd name="T2" fmla="+- 0 1820 1510"/>
                                <a:gd name="T3" fmla="*/ 1820 h 430"/>
                                <a:gd name="T4" fmla="+- 0 3458 3458"/>
                                <a:gd name="T5" fmla="*/ T4 w 120"/>
                                <a:gd name="T6" fmla="+- 0 1820 1510"/>
                                <a:gd name="T7" fmla="*/ 1820 h 430"/>
                                <a:gd name="T8" fmla="+- 0 3518 3458"/>
                                <a:gd name="T9" fmla="*/ T8 w 120"/>
                                <a:gd name="T10" fmla="+- 0 1940 1510"/>
                                <a:gd name="T11" fmla="*/ 1940 h 430"/>
                                <a:gd name="T12" fmla="+- 0 3563 3458"/>
                                <a:gd name="T13" fmla="*/ T12 w 120"/>
                                <a:gd name="T14" fmla="+- 0 1850 1510"/>
                                <a:gd name="T15" fmla="*/ 1850 h 430"/>
                                <a:gd name="T16" fmla="+- 0 3512 3458"/>
                                <a:gd name="T17" fmla="*/ T16 w 120"/>
                                <a:gd name="T18" fmla="+- 0 1850 1510"/>
                                <a:gd name="T19" fmla="*/ 1850 h 430"/>
                                <a:gd name="T20" fmla="+- 0 3508 3458"/>
                                <a:gd name="T21" fmla="*/ T20 w 120"/>
                                <a:gd name="T22" fmla="+- 0 1845 1510"/>
                                <a:gd name="T23" fmla="*/ 1845 h 430"/>
                                <a:gd name="T24" fmla="+- 0 3508 345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6" name="Freeform 592"/>
                          <wps:cNvSpPr>
                            <a:spLocks/>
                          </wps:cNvSpPr>
                          <wps:spPr bwMode="auto">
                            <a:xfrm>
                              <a:off x="3458" y="1510"/>
                              <a:ext cx="120" cy="430"/>
                            </a:xfrm>
                            <a:custGeom>
                              <a:avLst/>
                              <a:gdLst>
                                <a:gd name="T0" fmla="+- 0 3524 3458"/>
                                <a:gd name="T1" fmla="*/ T0 w 120"/>
                                <a:gd name="T2" fmla="+- 0 1510 1510"/>
                                <a:gd name="T3" fmla="*/ 1510 h 430"/>
                                <a:gd name="T4" fmla="+- 0 3512 3458"/>
                                <a:gd name="T5" fmla="*/ T4 w 120"/>
                                <a:gd name="T6" fmla="+- 0 1510 1510"/>
                                <a:gd name="T7" fmla="*/ 1510 h 430"/>
                                <a:gd name="T8" fmla="+- 0 3508 3458"/>
                                <a:gd name="T9" fmla="*/ T8 w 120"/>
                                <a:gd name="T10" fmla="+- 0 1514 1510"/>
                                <a:gd name="T11" fmla="*/ 1514 h 430"/>
                                <a:gd name="T12" fmla="+- 0 3508 3458"/>
                                <a:gd name="T13" fmla="*/ T12 w 120"/>
                                <a:gd name="T14" fmla="+- 0 1845 1510"/>
                                <a:gd name="T15" fmla="*/ 1845 h 430"/>
                                <a:gd name="T16" fmla="+- 0 3512 3458"/>
                                <a:gd name="T17" fmla="*/ T16 w 120"/>
                                <a:gd name="T18" fmla="+- 0 1850 1510"/>
                                <a:gd name="T19" fmla="*/ 1850 h 430"/>
                                <a:gd name="T20" fmla="+- 0 3524 3458"/>
                                <a:gd name="T21" fmla="*/ T20 w 120"/>
                                <a:gd name="T22" fmla="+- 0 1850 1510"/>
                                <a:gd name="T23" fmla="*/ 1850 h 430"/>
                                <a:gd name="T24" fmla="+- 0 3528 3458"/>
                                <a:gd name="T25" fmla="*/ T24 w 120"/>
                                <a:gd name="T26" fmla="+- 0 1845 1510"/>
                                <a:gd name="T27" fmla="*/ 1845 h 430"/>
                                <a:gd name="T28" fmla="+- 0 3528 3458"/>
                                <a:gd name="T29" fmla="*/ T28 w 120"/>
                                <a:gd name="T30" fmla="+- 0 1514 1510"/>
                                <a:gd name="T31" fmla="*/ 1514 h 430"/>
                                <a:gd name="T32" fmla="+- 0 3524 345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7" name="Freeform 591"/>
                          <wps:cNvSpPr>
                            <a:spLocks/>
                          </wps:cNvSpPr>
                          <wps:spPr bwMode="auto">
                            <a:xfrm>
                              <a:off x="3458" y="1510"/>
                              <a:ext cx="120" cy="430"/>
                            </a:xfrm>
                            <a:custGeom>
                              <a:avLst/>
                              <a:gdLst>
                                <a:gd name="T0" fmla="+- 0 3578 3458"/>
                                <a:gd name="T1" fmla="*/ T0 w 120"/>
                                <a:gd name="T2" fmla="+- 0 1820 1510"/>
                                <a:gd name="T3" fmla="*/ 1820 h 430"/>
                                <a:gd name="T4" fmla="+- 0 3528 3458"/>
                                <a:gd name="T5" fmla="*/ T4 w 120"/>
                                <a:gd name="T6" fmla="+- 0 1820 1510"/>
                                <a:gd name="T7" fmla="*/ 1820 h 430"/>
                                <a:gd name="T8" fmla="+- 0 3528 3458"/>
                                <a:gd name="T9" fmla="*/ T8 w 120"/>
                                <a:gd name="T10" fmla="+- 0 1845 1510"/>
                                <a:gd name="T11" fmla="*/ 1845 h 430"/>
                                <a:gd name="T12" fmla="+- 0 3524 3458"/>
                                <a:gd name="T13" fmla="*/ T12 w 120"/>
                                <a:gd name="T14" fmla="+- 0 1850 1510"/>
                                <a:gd name="T15" fmla="*/ 1850 h 430"/>
                                <a:gd name="T16" fmla="+- 0 3563 3458"/>
                                <a:gd name="T17" fmla="*/ T16 w 120"/>
                                <a:gd name="T18" fmla="+- 0 1850 1510"/>
                                <a:gd name="T19" fmla="*/ 1850 h 430"/>
                                <a:gd name="T20" fmla="+- 0 3578 345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08" name="Group 586"/>
                        <wpg:cNvGrpSpPr>
                          <a:grpSpLocks/>
                        </wpg:cNvGrpSpPr>
                        <wpg:grpSpPr bwMode="auto">
                          <a:xfrm>
                            <a:off x="7808" y="1510"/>
                            <a:ext cx="120" cy="430"/>
                            <a:chOff x="7808" y="1510"/>
                            <a:chExt cx="120" cy="430"/>
                          </a:xfrm>
                        </wpg:grpSpPr>
                        <wps:wsp>
                          <wps:cNvPr id="3009" name="Freeform 589"/>
                          <wps:cNvSpPr>
                            <a:spLocks/>
                          </wps:cNvSpPr>
                          <wps:spPr bwMode="auto">
                            <a:xfrm>
                              <a:off x="7808" y="1510"/>
                              <a:ext cx="120" cy="430"/>
                            </a:xfrm>
                            <a:custGeom>
                              <a:avLst/>
                              <a:gdLst>
                                <a:gd name="T0" fmla="+- 0 7858 7808"/>
                                <a:gd name="T1" fmla="*/ T0 w 120"/>
                                <a:gd name="T2" fmla="+- 0 1820 1510"/>
                                <a:gd name="T3" fmla="*/ 1820 h 430"/>
                                <a:gd name="T4" fmla="+- 0 7808 7808"/>
                                <a:gd name="T5" fmla="*/ T4 w 120"/>
                                <a:gd name="T6" fmla="+- 0 1820 1510"/>
                                <a:gd name="T7" fmla="*/ 1820 h 430"/>
                                <a:gd name="T8" fmla="+- 0 7868 7808"/>
                                <a:gd name="T9" fmla="*/ T8 w 120"/>
                                <a:gd name="T10" fmla="+- 0 1940 1510"/>
                                <a:gd name="T11" fmla="*/ 1940 h 430"/>
                                <a:gd name="T12" fmla="+- 0 7913 7808"/>
                                <a:gd name="T13" fmla="*/ T12 w 120"/>
                                <a:gd name="T14" fmla="+- 0 1850 1510"/>
                                <a:gd name="T15" fmla="*/ 1850 h 430"/>
                                <a:gd name="T16" fmla="+- 0 7862 7808"/>
                                <a:gd name="T17" fmla="*/ T16 w 120"/>
                                <a:gd name="T18" fmla="+- 0 1850 1510"/>
                                <a:gd name="T19" fmla="*/ 1850 h 430"/>
                                <a:gd name="T20" fmla="+- 0 7858 7808"/>
                                <a:gd name="T21" fmla="*/ T20 w 120"/>
                                <a:gd name="T22" fmla="+- 0 1845 1510"/>
                                <a:gd name="T23" fmla="*/ 1845 h 430"/>
                                <a:gd name="T24" fmla="+- 0 7858 780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0" name="Freeform 588"/>
                          <wps:cNvSpPr>
                            <a:spLocks/>
                          </wps:cNvSpPr>
                          <wps:spPr bwMode="auto">
                            <a:xfrm>
                              <a:off x="7808" y="1510"/>
                              <a:ext cx="120" cy="430"/>
                            </a:xfrm>
                            <a:custGeom>
                              <a:avLst/>
                              <a:gdLst>
                                <a:gd name="T0" fmla="+- 0 7874 7808"/>
                                <a:gd name="T1" fmla="*/ T0 w 120"/>
                                <a:gd name="T2" fmla="+- 0 1510 1510"/>
                                <a:gd name="T3" fmla="*/ 1510 h 430"/>
                                <a:gd name="T4" fmla="+- 0 7862 7808"/>
                                <a:gd name="T5" fmla="*/ T4 w 120"/>
                                <a:gd name="T6" fmla="+- 0 1510 1510"/>
                                <a:gd name="T7" fmla="*/ 1510 h 430"/>
                                <a:gd name="T8" fmla="+- 0 7858 7808"/>
                                <a:gd name="T9" fmla="*/ T8 w 120"/>
                                <a:gd name="T10" fmla="+- 0 1514 1510"/>
                                <a:gd name="T11" fmla="*/ 1514 h 430"/>
                                <a:gd name="T12" fmla="+- 0 7858 7808"/>
                                <a:gd name="T13" fmla="*/ T12 w 120"/>
                                <a:gd name="T14" fmla="+- 0 1845 1510"/>
                                <a:gd name="T15" fmla="*/ 1845 h 430"/>
                                <a:gd name="T16" fmla="+- 0 7862 7808"/>
                                <a:gd name="T17" fmla="*/ T16 w 120"/>
                                <a:gd name="T18" fmla="+- 0 1850 1510"/>
                                <a:gd name="T19" fmla="*/ 1850 h 430"/>
                                <a:gd name="T20" fmla="+- 0 7874 7808"/>
                                <a:gd name="T21" fmla="*/ T20 w 120"/>
                                <a:gd name="T22" fmla="+- 0 1850 1510"/>
                                <a:gd name="T23" fmla="*/ 1850 h 430"/>
                                <a:gd name="T24" fmla="+- 0 7878 7808"/>
                                <a:gd name="T25" fmla="*/ T24 w 120"/>
                                <a:gd name="T26" fmla="+- 0 1845 1510"/>
                                <a:gd name="T27" fmla="*/ 1845 h 430"/>
                                <a:gd name="T28" fmla="+- 0 7878 7808"/>
                                <a:gd name="T29" fmla="*/ T28 w 120"/>
                                <a:gd name="T30" fmla="+- 0 1514 1510"/>
                                <a:gd name="T31" fmla="*/ 1514 h 430"/>
                                <a:gd name="T32" fmla="+- 0 7874 780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1" name="Freeform 587"/>
                          <wps:cNvSpPr>
                            <a:spLocks/>
                          </wps:cNvSpPr>
                          <wps:spPr bwMode="auto">
                            <a:xfrm>
                              <a:off x="7808" y="1510"/>
                              <a:ext cx="120" cy="430"/>
                            </a:xfrm>
                            <a:custGeom>
                              <a:avLst/>
                              <a:gdLst>
                                <a:gd name="T0" fmla="+- 0 7928 7808"/>
                                <a:gd name="T1" fmla="*/ T0 w 120"/>
                                <a:gd name="T2" fmla="+- 0 1820 1510"/>
                                <a:gd name="T3" fmla="*/ 1820 h 430"/>
                                <a:gd name="T4" fmla="+- 0 7878 7808"/>
                                <a:gd name="T5" fmla="*/ T4 w 120"/>
                                <a:gd name="T6" fmla="+- 0 1820 1510"/>
                                <a:gd name="T7" fmla="*/ 1820 h 430"/>
                                <a:gd name="T8" fmla="+- 0 7878 7808"/>
                                <a:gd name="T9" fmla="*/ T8 w 120"/>
                                <a:gd name="T10" fmla="+- 0 1845 1510"/>
                                <a:gd name="T11" fmla="*/ 1845 h 430"/>
                                <a:gd name="T12" fmla="+- 0 7874 7808"/>
                                <a:gd name="T13" fmla="*/ T12 w 120"/>
                                <a:gd name="T14" fmla="+- 0 1850 1510"/>
                                <a:gd name="T15" fmla="*/ 1850 h 430"/>
                                <a:gd name="T16" fmla="+- 0 7913 7808"/>
                                <a:gd name="T17" fmla="*/ T16 w 120"/>
                                <a:gd name="T18" fmla="+- 0 1850 1510"/>
                                <a:gd name="T19" fmla="*/ 1850 h 430"/>
                                <a:gd name="T20" fmla="+- 0 7928 780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2" name="Group 584"/>
                        <wpg:cNvGrpSpPr>
                          <a:grpSpLocks/>
                        </wpg:cNvGrpSpPr>
                        <wpg:grpSpPr bwMode="auto">
                          <a:xfrm>
                            <a:off x="2662" y="1924"/>
                            <a:ext cx="1786" cy="1336"/>
                            <a:chOff x="2662" y="1924"/>
                            <a:chExt cx="1786" cy="1336"/>
                          </a:xfrm>
                        </wpg:grpSpPr>
                        <wps:wsp>
                          <wps:cNvPr id="3013" name="Freeform 585"/>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4" name="Group 582"/>
                        <wpg:cNvGrpSpPr>
                          <a:grpSpLocks/>
                        </wpg:cNvGrpSpPr>
                        <wpg:grpSpPr bwMode="auto">
                          <a:xfrm>
                            <a:off x="2662" y="1924"/>
                            <a:ext cx="1786" cy="1336"/>
                            <a:chOff x="2662" y="1924"/>
                            <a:chExt cx="1786" cy="1336"/>
                          </a:xfrm>
                        </wpg:grpSpPr>
                        <wps:wsp>
                          <wps:cNvPr id="3015" name="Freeform 583"/>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6" name="Group 580"/>
                        <wpg:cNvGrpSpPr>
                          <a:grpSpLocks/>
                        </wpg:cNvGrpSpPr>
                        <wpg:grpSpPr bwMode="auto">
                          <a:xfrm>
                            <a:off x="7176" y="1940"/>
                            <a:ext cx="1770" cy="1292"/>
                            <a:chOff x="7176" y="1940"/>
                            <a:chExt cx="1770" cy="1292"/>
                          </a:xfrm>
                        </wpg:grpSpPr>
                        <wps:wsp>
                          <wps:cNvPr id="3017" name="Freeform 581"/>
                          <wps:cNvSpPr>
                            <a:spLocks/>
                          </wps:cNvSpPr>
                          <wps:spPr bwMode="auto">
                            <a:xfrm>
                              <a:off x="7176" y="1940"/>
                              <a:ext cx="1770" cy="1292"/>
                            </a:xfrm>
                            <a:custGeom>
                              <a:avLst/>
                              <a:gdLst>
                                <a:gd name="T0" fmla="+- 0 7176 7176"/>
                                <a:gd name="T1" fmla="*/ T0 w 1770"/>
                                <a:gd name="T2" fmla="+- 0 3232 1940"/>
                                <a:gd name="T3" fmla="*/ 3232 h 1292"/>
                                <a:gd name="T4" fmla="+- 0 8946 7176"/>
                                <a:gd name="T5" fmla="*/ T4 w 1770"/>
                                <a:gd name="T6" fmla="+- 0 3232 1940"/>
                                <a:gd name="T7" fmla="*/ 3232 h 1292"/>
                                <a:gd name="T8" fmla="+- 0 8946 7176"/>
                                <a:gd name="T9" fmla="*/ T8 w 1770"/>
                                <a:gd name="T10" fmla="+- 0 1940 1940"/>
                                <a:gd name="T11" fmla="*/ 1940 h 1292"/>
                                <a:gd name="T12" fmla="+- 0 7176 7176"/>
                                <a:gd name="T13" fmla="*/ T12 w 1770"/>
                                <a:gd name="T14" fmla="+- 0 1940 1940"/>
                                <a:gd name="T15" fmla="*/ 1940 h 1292"/>
                                <a:gd name="T16" fmla="+- 0 7176 7176"/>
                                <a:gd name="T17" fmla="*/ T16 w 1770"/>
                                <a:gd name="T18" fmla="+- 0 3232 1940"/>
                                <a:gd name="T19" fmla="*/ 3232 h 1292"/>
                              </a:gdLst>
                              <a:ahLst/>
                              <a:cxnLst>
                                <a:cxn ang="0">
                                  <a:pos x="T1" y="T3"/>
                                </a:cxn>
                                <a:cxn ang="0">
                                  <a:pos x="T5" y="T7"/>
                                </a:cxn>
                                <a:cxn ang="0">
                                  <a:pos x="T9" y="T11"/>
                                </a:cxn>
                                <a:cxn ang="0">
                                  <a:pos x="T13" y="T15"/>
                                </a:cxn>
                                <a:cxn ang="0">
                                  <a:pos x="T17" y="T19"/>
                                </a:cxn>
                              </a:cxnLst>
                              <a:rect l="0" t="0" r="r" b="b"/>
                              <a:pathLst>
                                <a:path w="1770" h="1292">
                                  <a:moveTo>
                                    <a:pt x="0" y="1292"/>
                                  </a:moveTo>
                                  <a:lnTo>
                                    <a:pt x="1770" y="1292"/>
                                  </a:lnTo>
                                  <a:lnTo>
                                    <a:pt x="1770" y="0"/>
                                  </a:lnTo>
                                  <a:lnTo>
                                    <a:pt x="0" y="0"/>
                                  </a:lnTo>
                                  <a:lnTo>
                                    <a:pt x="0" y="12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8" name="Group 578"/>
                        <wpg:cNvGrpSpPr>
                          <a:grpSpLocks/>
                        </wpg:cNvGrpSpPr>
                        <wpg:grpSpPr bwMode="auto">
                          <a:xfrm>
                            <a:off x="3428" y="3260"/>
                            <a:ext cx="14" cy="1396"/>
                            <a:chOff x="3428" y="3260"/>
                            <a:chExt cx="14" cy="1396"/>
                          </a:xfrm>
                        </wpg:grpSpPr>
                        <wps:wsp>
                          <wps:cNvPr id="3019" name="Freeform 579"/>
                          <wps:cNvSpPr>
                            <a:spLocks/>
                          </wps:cNvSpPr>
                          <wps:spPr bwMode="auto">
                            <a:xfrm>
                              <a:off x="3428" y="3260"/>
                              <a:ext cx="14" cy="1396"/>
                            </a:xfrm>
                            <a:custGeom>
                              <a:avLst/>
                              <a:gdLst>
                                <a:gd name="T0" fmla="+- 0 3442 3428"/>
                                <a:gd name="T1" fmla="*/ T0 w 14"/>
                                <a:gd name="T2" fmla="+- 0 3260 3260"/>
                                <a:gd name="T3" fmla="*/ 3260 h 1396"/>
                                <a:gd name="T4" fmla="+- 0 3428 3428"/>
                                <a:gd name="T5" fmla="*/ T4 w 14"/>
                                <a:gd name="T6" fmla="+- 0 4656 3260"/>
                                <a:gd name="T7" fmla="*/ 4656 h 1396"/>
                              </a:gdLst>
                              <a:ahLst/>
                              <a:cxnLst>
                                <a:cxn ang="0">
                                  <a:pos x="T1" y="T3"/>
                                </a:cxn>
                                <a:cxn ang="0">
                                  <a:pos x="T5" y="T7"/>
                                </a:cxn>
                              </a:cxnLst>
                              <a:rect l="0" t="0" r="r" b="b"/>
                              <a:pathLst>
                                <a:path w="14" h="1396">
                                  <a:moveTo>
                                    <a:pt x="14" y="0"/>
                                  </a:moveTo>
                                  <a:lnTo>
                                    <a:pt x="0" y="13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0" name="Group 576"/>
                        <wpg:cNvGrpSpPr>
                          <a:grpSpLocks/>
                        </wpg:cNvGrpSpPr>
                        <wpg:grpSpPr bwMode="auto">
                          <a:xfrm>
                            <a:off x="4746" y="3978"/>
                            <a:ext cx="2356" cy="964"/>
                            <a:chOff x="4746" y="3978"/>
                            <a:chExt cx="2356" cy="964"/>
                          </a:xfrm>
                        </wpg:grpSpPr>
                        <wps:wsp>
                          <wps:cNvPr id="3021" name="Freeform 577"/>
                          <wps:cNvSpPr>
                            <a:spLocks/>
                          </wps:cNvSpPr>
                          <wps:spPr bwMode="auto">
                            <a:xfrm>
                              <a:off x="4746" y="3978"/>
                              <a:ext cx="2356" cy="964"/>
                            </a:xfrm>
                            <a:custGeom>
                              <a:avLst/>
                              <a:gdLst>
                                <a:gd name="T0" fmla="+- 0 4746 4746"/>
                                <a:gd name="T1" fmla="*/ T0 w 2356"/>
                                <a:gd name="T2" fmla="+- 0 4942 3978"/>
                                <a:gd name="T3" fmla="*/ 4942 h 964"/>
                                <a:gd name="T4" fmla="+- 0 7102 4746"/>
                                <a:gd name="T5" fmla="*/ T4 w 2356"/>
                                <a:gd name="T6" fmla="+- 0 4942 3978"/>
                                <a:gd name="T7" fmla="*/ 4942 h 964"/>
                                <a:gd name="T8" fmla="+- 0 7102 4746"/>
                                <a:gd name="T9" fmla="*/ T8 w 2356"/>
                                <a:gd name="T10" fmla="+- 0 3978 3978"/>
                                <a:gd name="T11" fmla="*/ 3978 h 964"/>
                                <a:gd name="T12" fmla="+- 0 4746 4746"/>
                                <a:gd name="T13" fmla="*/ T12 w 2356"/>
                                <a:gd name="T14" fmla="+- 0 3978 3978"/>
                                <a:gd name="T15" fmla="*/ 3978 h 964"/>
                                <a:gd name="T16" fmla="+- 0 4746 4746"/>
                                <a:gd name="T17" fmla="*/ T16 w 2356"/>
                                <a:gd name="T18" fmla="+- 0 4942 3978"/>
                                <a:gd name="T19" fmla="*/ 4942 h 964"/>
                              </a:gdLst>
                              <a:ahLst/>
                              <a:cxnLst>
                                <a:cxn ang="0">
                                  <a:pos x="T1" y="T3"/>
                                </a:cxn>
                                <a:cxn ang="0">
                                  <a:pos x="T5" y="T7"/>
                                </a:cxn>
                                <a:cxn ang="0">
                                  <a:pos x="T9" y="T11"/>
                                </a:cxn>
                                <a:cxn ang="0">
                                  <a:pos x="T13" y="T15"/>
                                </a:cxn>
                                <a:cxn ang="0">
                                  <a:pos x="T17" y="T19"/>
                                </a:cxn>
                              </a:cxnLst>
                              <a:rect l="0" t="0" r="r" b="b"/>
                              <a:pathLst>
                                <a:path w="2356" h="964">
                                  <a:moveTo>
                                    <a:pt x="0" y="964"/>
                                  </a:moveTo>
                                  <a:lnTo>
                                    <a:pt x="2356" y="964"/>
                                  </a:lnTo>
                                  <a:lnTo>
                                    <a:pt x="2356" y="0"/>
                                  </a:lnTo>
                                  <a:lnTo>
                                    <a:pt x="0" y="0"/>
                                  </a:lnTo>
                                  <a:lnTo>
                                    <a:pt x="0" y="96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2" name="Group 572"/>
                        <wpg:cNvGrpSpPr>
                          <a:grpSpLocks/>
                        </wpg:cNvGrpSpPr>
                        <wpg:grpSpPr bwMode="auto">
                          <a:xfrm>
                            <a:off x="3418" y="4596"/>
                            <a:ext cx="1314" cy="120"/>
                            <a:chOff x="3418" y="4596"/>
                            <a:chExt cx="1314" cy="120"/>
                          </a:xfrm>
                        </wpg:grpSpPr>
                        <wps:wsp>
                          <wps:cNvPr id="3023" name="Freeform 575"/>
                          <wps:cNvSpPr>
                            <a:spLocks/>
                          </wps:cNvSpPr>
                          <wps:spPr bwMode="auto">
                            <a:xfrm>
                              <a:off x="3418" y="4596"/>
                              <a:ext cx="1314" cy="120"/>
                            </a:xfrm>
                            <a:custGeom>
                              <a:avLst/>
                              <a:gdLst>
                                <a:gd name="T0" fmla="+- 0 4612 3418"/>
                                <a:gd name="T1" fmla="*/ T0 w 1314"/>
                                <a:gd name="T2" fmla="+- 0 4596 4596"/>
                                <a:gd name="T3" fmla="*/ 4596 h 120"/>
                                <a:gd name="T4" fmla="+- 0 4612 3418"/>
                                <a:gd name="T5" fmla="*/ T4 w 1314"/>
                                <a:gd name="T6" fmla="+- 0 4716 4596"/>
                                <a:gd name="T7" fmla="*/ 4716 h 120"/>
                                <a:gd name="T8" fmla="+- 0 4712 3418"/>
                                <a:gd name="T9" fmla="*/ T8 w 1314"/>
                                <a:gd name="T10" fmla="+- 0 4666 4596"/>
                                <a:gd name="T11" fmla="*/ 4666 h 120"/>
                                <a:gd name="T12" fmla="+- 0 4638 3418"/>
                                <a:gd name="T13" fmla="*/ T12 w 1314"/>
                                <a:gd name="T14" fmla="+- 0 4666 4596"/>
                                <a:gd name="T15" fmla="*/ 4666 h 120"/>
                                <a:gd name="T16" fmla="+- 0 4642 3418"/>
                                <a:gd name="T17" fmla="*/ T16 w 1314"/>
                                <a:gd name="T18" fmla="+- 0 4661 4596"/>
                                <a:gd name="T19" fmla="*/ 4661 h 120"/>
                                <a:gd name="T20" fmla="+- 0 4642 3418"/>
                                <a:gd name="T21" fmla="*/ T20 w 1314"/>
                                <a:gd name="T22" fmla="+- 0 4650 4596"/>
                                <a:gd name="T23" fmla="*/ 4650 h 120"/>
                                <a:gd name="T24" fmla="+- 0 4638 3418"/>
                                <a:gd name="T25" fmla="*/ T24 w 1314"/>
                                <a:gd name="T26" fmla="+- 0 4646 4596"/>
                                <a:gd name="T27" fmla="*/ 4646 h 120"/>
                                <a:gd name="T28" fmla="+- 0 4712 3418"/>
                                <a:gd name="T29" fmla="*/ T28 w 1314"/>
                                <a:gd name="T30" fmla="+- 0 4646 4596"/>
                                <a:gd name="T31" fmla="*/ 4646 h 120"/>
                                <a:gd name="T32" fmla="+- 0 4612 3418"/>
                                <a:gd name="T33" fmla="*/ T32 w 1314"/>
                                <a:gd name="T34" fmla="+- 0 4596 4596"/>
                                <a:gd name="T35"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14" h="120">
                                  <a:moveTo>
                                    <a:pt x="1194" y="0"/>
                                  </a:moveTo>
                                  <a:lnTo>
                                    <a:pt x="1194" y="120"/>
                                  </a:lnTo>
                                  <a:lnTo>
                                    <a:pt x="1294" y="70"/>
                                  </a:lnTo>
                                  <a:lnTo>
                                    <a:pt x="1220" y="70"/>
                                  </a:lnTo>
                                  <a:lnTo>
                                    <a:pt x="1224" y="65"/>
                                  </a:lnTo>
                                  <a:lnTo>
                                    <a:pt x="1224" y="54"/>
                                  </a:lnTo>
                                  <a:lnTo>
                                    <a:pt x="1220" y="50"/>
                                  </a:lnTo>
                                  <a:lnTo>
                                    <a:pt x="1294" y="50"/>
                                  </a:lnTo>
                                  <a:lnTo>
                                    <a:pt x="119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4" name="Freeform 574"/>
                          <wps:cNvSpPr>
                            <a:spLocks/>
                          </wps:cNvSpPr>
                          <wps:spPr bwMode="auto">
                            <a:xfrm>
                              <a:off x="3418" y="4596"/>
                              <a:ext cx="1314" cy="120"/>
                            </a:xfrm>
                            <a:custGeom>
                              <a:avLst/>
                              <a:gdLst>
                                <a:gd name="T0" fmla="+- 0 4612 3418"/>
                                <a:gd name="T1" fmla="*/ T0 w 1314"/>
                                <a:gd name="T2" fmla="+- 0 4646 4596"/>
                                <a:gd name="T3" fmla="*/ 4646 h 120"/>
                                <a:gd name="T4" fmla="+- 0 3422 3418"/>
                                <a:gd name="T5" fmla="*/ T4 w 1314"/>
                                <a:gd name="T6" fmla="+- 0 4646 4596"/>
                                <a:gd name="T7" fmla="*/ 4646 h 120"/>
                                <a:gd name="T8" fmla="+- 0 3418 3418"/>
                                <a:gd name="T9" fmla="*/ T8 w 1314"/>
                                <a:gd name="T10" fmla="+- 0 4650 4596"/>
                                <a:gd name="T11" fmla="*/ 4650 h 120"/>
                                <a:gd name="T12" fmla="+- 0 3418 3418"/>
                                <a:gd name="T13" fmla="*/ T12 w 1314"/>
                                <a:gd name="T14" fmla="+- 0 4661 4596"/>
                                <a:gd name="T15" fmla="*/ 4661 h 120"/>
                                <a:gd name="T16" fmla="+- 0 3422 3418"/>
                                <a:gd name="T17" fmla="*/ T16 w 1314"/>
                                <a:gd name="T18" fmla="+- 0 4666 4596"/>
                                <a:gd name="T19" fmla="*/ 4666 h 120"/>
                                <a:gd name="T20" fmla="+- 0 4612 3418"/>
                                <a:gd name="T21" fmla="*/ T20 w 1314"/>
                                <a:gd name="T22" fmla="+- 0 4666 4596"/>
                                <a:gd name="T23" fmla="*/ 4666 h 120"/>
                                <a:gd name="T24" fmla="+- 0 4612 3418"/>
                                <a:gd name="T25" fmla="*/ T24 w 1314"/>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1314" h="120">
                                  <a:moveTo>
                                    <a:pt x="1194" y="50"/>
                                  </a:moveTo>
                                  <a:lnTo>
                                    <a:pt x="4" y="50"/>
                                  </a:lnTo>
                                  <a:lnTo>
                                    <a:pt x="0" y="54"/>
                                  </a:lnTo>
                                  <a:lnTo>
                                    <a:pt x="0" y="65"/>
                                  </a:lnTo>
                                  <a:lnTo>
                                    <a:pt x="4" y="70"/>
                                  </a:lnTo>
                                  <a:lnTo>
                                    <a:pt x="1194" y="70"/>
                                  </a:lnTo>
                                  <a:lnTo>
                                    <a:pt x="11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5" name="Freeform 573"/>
                          <wps:cNvSpPr>
                            <a:spLocks/>
                          </wps:cNvSpPr>
                          <wps:spPr bwMode="auto">
                            <a:xfrm>
                              <a:off x="3418" y="4596"/>
                              <a:ext cx="1314" cy="120"/>
                            </a:xfrm>
                            <a:custGeom>
                              <a:avLst/>
                              <a:gdLst>
                                <a:gd name="T0" fmla="+- 0 4712 3418"/>
                                <a:gd name="T1" fmla="*/ T0 w 1314"/>
                                <a:gd name="T2" fmla="+- 0 4646 4596"/>
                                <a:gd name="T3" fmla="*/ 4646 h 120"/>
                                <a:gd name="T4" fmla="+- 0 4638 3418"/>
                                <a:gd name="T5" fmla="*/ T4 w 1314"/>
                                <a:gd name="T6" fmla="+- 0 4646 4596"/>
                                <a:gd name="T7" fmla="*/ 4646 h 120"/>
                                <a:gd name="T8" fmla="+- 0 4642 3418"/>
                                <a:gd name="T9" fmla="*/ T8 w 1314"/>
                                <a:gd name="T10" fmla="+- 0 4650 4596"/>
                                <a:gd name="T11" fmla="*/ 4650 h 120"/>
                                <a:gd name="T12" fmla="+- 0 4642 3418"/>
                                <a:gd name="T13" fmla="*/ T12 w 1314"/>
                                <a:gd name="T14" fmla="+- 0 4661 4596"/>
                                <a:gd name="T15" fmla="*/ 4661 h 120"/>
                                <a:gd name="T16" fmla="+- 0 4638 3418"/>
                                <a:gd name="T17" fmla="*/ T16 w 1314"/>
                                <a:gd name="T18" fmla="+- 0 4666 4596"/>
                                <a:gd name="T19" fmla="*/ 4666 h 120"/>
                                <a:gd name="T20" fmla="+- 0 4712 3418"/>
                                <a:gd name="T21" fmla="*/ T20 w 1314"/>
                                <a:gd name="T22" fmla="+- 0 4666 4596"/>
                                <a:gd name="T23" fmla="*/ 4666 h 120"/>
                                <a:gd name="T24" fmla="+- 0 4732 3418"/>
                                <a:gd name="T25" fmla="*/ T24 w 1314"/>
                                <a:gd name="T26" fmla="+- 0 4656 4596"/>
                                <a:gd name="T27" fmla="*/ 4656 h 120"/>
                                <a:gd name="T28" fmla="+- 0 4712 3418"/>
                                <a:gd name="T29" fmla="*/ T28 w 1314"/>
                                <a:gd name="T30" fmla="+- 0 4646 4596"/>
                                <a:gd name="T31" fmla="*/ 4646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14" h="120">
                                  <a:moveTo>
                                    <a:pt x="1294" y="50"/>
                                  </a:moveTo>
                                  <a:lnTo>
                                    <a:pt x="1220" y="50"/>
                                  </a:lnTo>
                                  <a:lnTo>
                                    <a:pt x="1224" y="54"/>
                                  </a:lnTo>
                                  <a:lnTo>
                                    <a:pt x="1224" y="65"/>
                                  </a:lnTo>
                                  <a:lnTo>
                                    <a:pt x="1220" y="70"/>
                                  </a:lnTo>
                                  <a:lnTo>
                                    <a:pt x="1294" y="70"/>
                                  </a:lnTo>
                                  <a:lnTo>
                                    <a:pt x="1314" y="60"/>
                                  </a:lnTo>
                                  <a:lnTo>
                                    <a:pt x="12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26" name="Group 570"/>
                        <wpg:cNvGrpSpPr>
                          <a:grpSpLocks/>
                        </wpg:cNvGrpSpPr>
                        <wpg:grpSpPr bwMode="auto">
                          <a:xfrm>
                            <a:off x="7868" y="3244"/>
                            <a:ext cx="28" cy="1432"/>
                            <a:chOff x="7868" y="3244"/>
                            <a:chExt cx="28" cy="1432"/>
                          </a:xfrm>
                        </wpg:grpSpPr>
                        <wps:wsp>
                          <wps:cNvPr id="3027" name="Freeform 571"/>
                          <wps:cNvSpPr>
                            <a:spLocks/>
                          </wps:cNvSpPr>
                          <wps:spPr bwMode="auto">
                            <a:xfrm>
                              <a:off x="7868" y="3244"/>
                              <a:ext cx="28" cy="1432"/>
                            </a:xfrm>
                            <a:custGeom>
                              <a:avLst/>
                              <a:gdLst>
                                <a:gd name="T0" fmla="+- 0 7868 7868"/>
                                <a:gd name="T1" fmla="*/ T0 w 28"/>
                                <a:gd name="T2" fmla="+- 0 3244 3244"/>
                                <a:gd name="T3" fmla="*/ 3244 h 1432"/>
                                <a:gd name="T4" fmla="+- 0 7896 7868"/>
                                <a:gd name="T5" fmla="*/ T4 w 28"/>
                                <a:gd name="T6" fmla="+- 0 4676 3244"/>
                                <a:gd name="T7" fmla="*/ 4676 h 1432"/>
                              </a:gdLst>
                              <a:ahLst/>
                              <a:cxnLst>
                                <a:cxn ang="0">
                                  <a:pos x="T1" y="T3"/>
                                </a:cxn>
                                <a:cxn ang="0">
                                  <a:pos x="T5" y="T7"/>
                                </a:cxn>
                              </a:cxnLst>
                              <a:rect l="0" t="0" r="r" b="b"/>
                              <a:pathLst>
                                <a:path w="28" h="1432">
                                  <a:moveTo>
                                    <a:pt x="0" y="0"/>
                                  </a:moveTo>
                                  <a:lnTo>
                                    <a:pt x="28" y="143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8" name="Group 566"/>
                        <wpg:cNvGrpSpPr>
                          <a:grpSpLocks/>
                        </wpg:cNvGrpSpPr>
                        <wpg:grpSpPr bwMode="auto">
                          <a:xfrm>
                            <a:off x="7088" y="4596"/>
                            <a:ext cx="790" cy="120"/>
                            <a:chOff x="7088" y="4596"/>
                            <a:chExt cx="790" cy="120"/>
                          </a:xfrm>
                        </wpg:grpSpPr>
                        <wps:wsp>
                          <wps:cNvPr id="3029" name="Freeform 569"/>
                          <wps:cNvSpPr>
                            <a:spLocks/>
                          </wps:cNvSpPr>
                          <wps:spPr bwMode="auto">
                            <a:xfrm>
                              <a:off x="7088" y="4596"/>
                              <a:ext cx="790" cy="120"/>
                            </a:xfrm>
                            <a:custGeom>
                              <a:avLst/>
                              <a:gdLst>
                                <a:gd name="T0" fmla="+- 0 7208 7088"/>
                                <a:gd name="T1" fmla="*/ T0 w 790"/>
                                <a:gd name="T2" fmla="+- 0 4596 4596"/>
                                <a:gd name="T3" fmla="*/ 4596 h 120"/>
                                <a:gd name="T4" fmla="+- 0 7088 7088"/>
                                <a:gd name="T5" fmla="*/ T4 w 790"/>
                                <a:gd name="T6" fmla="+- 0 4656 4596"/>
                                <a:gd name="T7" fmla="*/ 4656 h 120"/>
                                <a:gd name="T8" fmla="+- 0 7208 7088"/>
                                <a:gd name="T9" fmla="*/ T8 w 790"/>
                                <a:gd name="T10" fmla="+- 0 4716 4596"/>
                                <a:gd name="T11" fmla="*/ 4716 h 120"/>
                                <a:gd name="T12" fmla="+- 0 7208 7088"/>
                                <a:gd name="T13" fmla="*/ T12 w 790"/>
                                <a:gd name="T14" fmla="+- 0 4666 4596"/>
                                <a:gd name="T15" fmla="*/ 4666 h 120"/>
                                <a:gd name="T16" fmla="+- 0 7182 7088"/>
                                <a:gd name="T17" fmla="*/ T16 w 790"/>
                                <a:gd name="T18" fmla="+- 0 4666 4596"/>
                                <a:gd name="T19" fmla="*/ 4666 h 120"/>
                                <a:gd name="T20" fmla="+- 0 7178 7088"/>
                                <a:gd name="T21" fmla="*/ T20 w 790"/>
                                <a:gd name="T22" fmla="+- 0 4661 4596"/>
                                <a:gd name="T23" fmla="*/ 4661 h 120"/>
                                <a:gd name="T24" fmla="+- 0 7178 7088"/>
                                <a:gd name="T25" fmla="*/ T24 w 790"/>
                                <a:gd name="T26" fmla="+- 0 4650 4596"/>
                                <a:gd name="T27" fmla="*/ 4650 h 120"/>
                                <a:gd name="T28" fmla="+- 0 7182 7088"/>
                                <a:gd name="T29" fmla="*/ T28 w 790"/>
                                <a:gd name="T30" fmla="+- 0 4646 4596"/>
                                <a:gd name="T31" fmla="*/ 4646 h 120"/>
                                <a:gd name="T32" fmla="+- 0 7208 7088"/>
                                <a:gd name="T33" fmla="*/ T32 w 790"/>
                                <a:gd name="T34" fmla="+- 0 4646 4596"/>
                                <a:gd name="T35" fmla="*/ 4646 h 120"/>
                                <a:gd name="T36" fmla="+- 0 7208 7088"/>
                                <a:gd name="T37" fmla="*/ T36 w 790"/>
                                <a:gd name="T38" fmla="+- 0 4596 4596"/>
                                <a:gd name="T39"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0" name="Freeform 568"/>
                          <wps:cNvSpPr>
                            <a:spLocks/>
                          </wps:cNvSpPr>
                          <wps:spPr bwMode="auto">
                            <a:xfrm>
                              <a:off x="7088" y="4596"/>
                              <a:ext cx="790" cy="120"/>
                            </a:xfrm>
                            <a:custGeom>
                              <a:avLst/>
                              <a:gdLst>
                                <a:gd name="T0" fmla="+- 0 7208 7088"/>
                                <a:gd name="T1" fmla="*/ T0 w 790"/>
                                <a:gd name="T2" fmla="+- 0 4646 4596"/>
                                <a:gd name="T3" fmla="*/ 4646 h 120"/>
                                <a:gd name="T4" fmla="+- 0 7182 7088"/>
                                <a:gd name="T5" fmla="*/ T4 w 790"/>
                                <a:gd name="T6" fmla="+- 0 4646 4596"/>
                                <a:gd name="T7" fmla="*/ 4646 h 120"/>
                                <a:gd name="T8" fmla="+- 0 7178 7088"/>
                                <a:gd name="T9" fmla="*/ T8 w 790"/>
                                <a:gd name="T10" fmla="+- 0 4650 4596"/>
                                <a:gd name="T11" fmla="*/ 4650 h 120"/>
                                <a:gd name="T12" fmla="+- 0 7178 7088"/>
                                <a:gd name="T13" fmla="*/ T12 w 790"/>
                                <a:gd name="T14" fmla="+- 0 4661 4596"/>
                                <a:gd name="T15" fmla="*/ 4661 h 120"/>
                                <a:gd name="T16" fmla="+- 0 7182 7088"/>
                                <a:gd name="T17" fmla="*/ T16 w 790"/>
                                <a:gd name="T18" fmla="+- 0 4666 4596"/>
                                <a:gd name="T19" fmla="*/ 4666 h 120"/>
                                <a:gd name="T20" fmla="+- 0 7208 7088"/>
                                <a:gd name="T21" fmla="*/ T20 w 790"/>
                                <a:gd name="T22" fmla="+- 0 4666 4596"/>
                                <a:gd name="T23" fmla="*/ 4666 h 120"/>
                                <a:gd name="T24" fmla="+- 0 7208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1" name="Freeform 567"/>
                          <wps:cNvSpPr>
                            <a:spLocks/>
                          </wps:cNvSpPr>
                          <wps:spPr bwMode="auto">
                            <a:xfrm>
                              <a:off x="7088" y="4596"/>
                              <a:ext cx="790" cy="120"/>
                            </a:xfrm>
                            <a:custGeom>
                              <a:avLst/>
                              <a:gdLst>
                                <a:gd name="T0" fmla="+- 0 7874 7088"/>
                                <a:gd name="T1" fmla="*/ T0 w 790"/>
                                <a:gd name="T2" fmla="+- 0 4646 4596"/>
                                <a:gd name="T3" fmla="*/ 4646 h 120"/>
                                <a:gd name="T4" fmla="+- 0 7208 7088"/>
                                <a:gd name="T5" fmla="*/ T4 w 790"/>
                                <a:gd name="T6" fmla="+- 0 4646 4596"/>
                                <a:gd name="T7" fmla="*/ 4646 h 120"/>
                                <a:gd name="T8" fmla="+- 0 7208 7088"/>
                                <a:gd name="T9" fmla="*/ T8 w 790"/>
                                <a:gd name="T10" fmla="+- 0 4666 4596"/>
                                <a:gd name="T11" fmla="*/ 4666 h 120"/>
                                <a:gd name="T12" fmla="+- 0 7874 7088"/>
                                <a:gd name="T13" fmla="*/ T12 w 790"/>
                                <a:gd name="T14" fmla="+- 0 4666 4596"/>
                                <a:gd name="T15" fmla="*/ 4666 h 120"/>
                                <a:gd name="T16" fmla="+- 0 7878 7088"/>
                                <a:gd name="T17" fmla="*/ T16 w 790"/>
                                <a:gd name="T18" fmla="+- 0 4661 4596"/>
                                <a:gd name="T19" fmla="*/ 4661 h 120"/>
                                <a:gd name="T20" fmla="+- 0 7878 7088"/>
                                <a:gd name="T21" fmla="*/ T20 w 790"/>
                                <a:gd name="T22" fmla="+- 0 4650 4596"/>
                                <a:gd name="T23" fmla="*/ 4650 h 120"/>
                                <a:gd name="T24" fmla="+- 0 7874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786" y="50"/>
                                  </a:moveTo>
                                  <a:lnTo>
                                    <a:pt x="120" y="50"/>
                                  </a:lnTo>
                                  <a:lnTo>
                                    <a:pt x="120" y="70"/>
                                  </a:lnTo>
                                  <a:lnTo>
                                    <a:pt x="786" y="70"/>
                                  </a:lnTo>
                                  <a:lnTo>
                                    <a:pt x="790" y="65"/>
                                  </a:lnTo>
                                  <a:lnTo>
                                    <a:pt x="790" y="54"/>
                                  </a:lnTo>
                                  <a:lnTo>
                                    <a:pt x="7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2" name="Group 562"/>
                        <wpg:cNvGrpSpPr>
                          <a:grpSpLocks/>
                        </wpg:cNvGrpSpPr>
                        <wpg:grpSpPr bwMode="auto">
                          <a:xfrm>
                            <a:off x="5722" y="4944"/>
                            <a:ext cx="120" cy="386"/>
                            <a:chOff x="5722" y="4944"/>
                            <a:chExt cx="120" cy="386"/>
                          </a:xfrm>
                        </wpg:grpSpPr>
                        <wps:wsp>
                          <wps:cNvPr id="3033" name="Freeform 565"/>
                          <wps:cNvSpPr>
                            <a:spLocks/>
                          </wps:cNvSpPr>
                          <wps:spPr bwMode="auto">
                            <a:xfrm>
                              <a:off x="5722" y="4944"/>
                              <a:ext cx="120" cy="386"/>
                            </a:xfrm>
                            <a:custGeom>
                              <a:avLst/>
                              <a:gdLst>
                                <a:gd name="T0" fmla="+- 0 5772 5722"/>
                                <a:gd name="T1" fmla="*/ T0 w 120"/>
                                <a:gd name="T2" fmla="+- 0 5210 4944"/>
                                <a:gd name="T3" fmla="*/ 5210 h 386"/>
                                <a:gd name="T4" fmla="+- 0 5722 5722"/>
                                <a:gd name="T5" fmla="*/ T4 w 120"/>
                                <a:gd name="T6" fmla="+- 0 5210 4944"/>
                                <a:gd name="T7" fmla="*/ 5210 h 386"/>
                                <a:gd name="T8" fmla="+- 0 5782 5722"/>
                                <a:gd name="T9" fmla="*/ T8 w 120"/>
                                <a:gd name="T10" fmla="+- 0 5330 4944"/>
                                <a:gd name="T11" fmla="*/ 5330 h 386"/>
                                <a:gd name="T12" fmla="+- 0 5827 5722"/>
                                <a:gd name="T13" fmla="*/ T12 w 120"/>
                                <a:gd name="T14" fmla="+- 0 5240 4944"/>
                                <a:gd name="T15" fmla="*/ 5240 h 386"/>
                                <a:gd name="T16" fmla="+- 0 5776 5722"/>
                                <a:gd name="T17" fmla="*/ T16 w 120"/>
                                <a:gd name="T18" fmla="+- 0 5240 4944"/>
                                <a:gd name="T19" fmla="*/ 5240 h 386"/>
                                <a:gd name="T20" fmla="+- 0 5772 5722"/>
                                <a:gd name="T21" fmla="*/ T20 w 120"/>
                                <a:gd name="T22" fmla="+- 0 5235 4944"/>
                                <a:gd name="T23" fmla="*/ 5235 h 386"/>
                                <a:gd name="T24" fmla="+- 0 5772 5722"/>
                                <a:gd name="T25" fmla="*/ T24 w 120"/>
                                <a:gd name="T26" fmla="+- 0 5210 4944"/>
                                <a:gd name="T27" fmla="*/ 521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4" name="Freeform 564"/>
                          <wps:cNvSpPr>
                            <a:spLocks/>
                          </wps:cNvSpPr>
                          <wps:spPr bwMode="auto">
                            <a:xfrm>
                              <a:off x="5722" y="4944"/>
                              <a:ext cx="120" cy="386"/>
                            </a:xfrm>
                            <a:custGeom>
                              <a:avLst/>
                              <a:gdLst>
                                <a:gd name="T0" fmla="+- 0 5788 5722"/>
                                <a:gd name="T1" fmla="*/ T0 w 120"/>
                                <a:gd name="T2" fmla="+- 0 4944 4944"/>
                                <a:gd name="T3" fmla="*/ 4944 h 386"/>
                                <a:gd name="T4" fmla="+- 0 5776 5722"/>
                                <a:gd name="T5" fmla="*/ T4 w 120"/>
                                <a:gd name="T6" fmla="+- 0 4944 4944"/>
                                <a:gd name="T7" fmla="*/ 4944 h 386"/>
                                <a:gd name="T8" fmla="+- 0 5772 5722"/>
                                <a:gd name="T9" fmla="*/ T8 w 120"/>
                                <a:gd name="T10" fmla="+- 0 4948 4944"/>
                                <a:gd name="T11" fmla="*/ 4948 h 386"/>
                                <a:gd name="T12" fmla="+- 0 5772 5722"/>
                                <a:gd name="T13" fmla="*/ T12 w 120"/>
                                <a:gd name="T14" fmla="+- 0 5235 4944"/>
                                <a:gd name="T15" fmla="*/ 5235 h 386"/>
                                <a:gd name="T16" fmla="+- 0 5776 5722"/>
                                <a:gd name="T17" fmla="*/ T16 w 120"/>
                                <a:gd name="T18" fmla="+- 0 5240 4944"/>
                                <a:gd name="T19" fmla="*/ 5240 h 386"/>
                                <a:gd name="T20" fmla="+- 0 5788 5722"/>
                                <a:gd name="T21" fmla="*/ T20 w 120"/>
                                <a:gd name="T22" fmla="+- 0 5240 4944"/>
                                <a:gd name="T23" fmla="*/ 5240 h 386"/>
                                <a:gd name="T24" fmla="+- 0 5792 5722"/>
                                <a:gd name="T25" fmla="*/ T24 w 120"/>
                                <a:gd name="T26" fmla="+- 0 5235 4944"/>
                                <a:gd name="T27" fmla="*/ 5235 h 386"/>
                                <a:gd name="T28" fmla="+- 0 5792 5722"/>
                                <a:gd name="T29" fmla="*/ T28 w 120"/>
                                <a:gd name="T30" fmla="+- 0 4948 4944"/>
                                <a:gd name="T31" fmla="*/ 4948 h 386"/>
                                <a:gd name="T32" fmla="+- 0 5788 5722"/>
                                <a:gd name="T33" fmla="*/ T32 w 120"/>
                                <a:gd name="T34" fmla="+- 0 4944 4944"/>
                                <a:gd name="T35" fmla="*/ 494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5" name="Freeform 563"/>
                          <wps:cNvSpPr>
                            <a:spLocks/>
                          </wps:cNvSpPr>
                          <wps:spPr bwMode="auto">
                            <a:xfrm>
                              <a:off x="5722" y="4944"/>
                              <a:ext cx="120" cy="386"/>
                            </a:xfrm>
                            <a:custGeom>
                              <a:avLst/>
                              <a:gdLst>
                                <a:gd name="T0" fmla="+- 0 5842 5722"/>
                                <a:gd name="T1" fmla="*/ T0 w 120"/>
                                <a:gd name="T2" fmla="+- 0 5210 4944"/>
                                <a:gd name="T3" fmla="*/ 5210 h 386"/>
                                <a:gd name="T4" fmla="+- 0 5792 5722"/>
                                <a:gd name="T5" fmla="*/ T4 w 120"/>
                                <a:gd name="T6" fmla="+- 0 5210 4944"/>
                                <a:gd name="T7" fmla="*/ 5210 h 386"/>
                                <a:gd name="T8" fmla="+- 0 5792 5722"/>
                                <a:gd name="T9" fmla="*/ T8 w 120"/>
                                <a:gd name="T10" fmla="+- 0 5235 4944"/>
                                <a:gd name="T11" fmla="*/ 5235 h 386"/>
                                <a:gd name="T12" fmla="+- 0 5788 5722"/>
                                <a:gd name="T13" fmla="*/ T12 w 120"/>
                                <a:gd name="T14" fmla="+- 0 5240 4944"/>
                                <a:gd name="T15" fmla="*/ 5240 h 386"/>
                                <a:gd name="T16" fmla="+- 0 5827 5722"/>
                                <a:gd name="T17" fmla="*/ T16 w 120"/>
                                <a:gd name="T18" fmla="+- 0 5240 4944"/>
                                <a:gd name="T19" fmla="*/ 5240 h 386"/>
                                <a:gd name="T20" fmla="+- 0 5842 5722"/>
                                <a:gd name="T21" fmla="*/ T20 w 120"/>
                                <a:gd name="T22" fmla="+- 0 5210 4944"/>
                                <a:gd name="T23" fmla="*/ 521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6" name="Group 560"/>
                        <wpg:cNvGrpSpPr>
                          <a:grpSpLocks/>
                        </wpg:cNvGrpSpPr>
                        <wpg:grpSpPr bwMode="auto">
                          <a:xfrm>
                            <a:off x="4372" y="5362"/>
                            <a:ext cx="3104" cy="960"/>
                            <a:chOff x="4372" y="5362"/>
                            <a:chExt cx="3104" cy="960"/>
                          </a:xfrm>
                        </wpg:grpSpPr>
                        <wps:wsp>
                          <wps:cNvPr id="3037" name="Freeform 561"/>
                          <wps:cNvSpPr>
                            <a:spLocks/>
                          </wps:cNvSpPr>
                          <wps:spPr bwMode="auto">
                            <a:xfrm>
                              <a:off x="4372" y="5362"/>
                              <a:ext cx="3104" cy="960"/>
                            </a:xfrm>
                            <a:custGeom>
                              <a:avLst/>
                              <a:gdLst>
                                <a:gd name="T0" fmla="+- 0 4372 4372"/>
                                <a:gd name="T1" fmla="*/ T0 w 3104"/>
                                <a:gd name="T2" fmla="+- 0 6322 5362"/>
                                <a:gd name="T3" fmla="*/ 6322 h 960"/>
                                <a:gd name="T4" fmla="+- 0 7476 4372"/>
                                <a:gd name="T5" fmla="*/ T4 w 3104"/>
                                <a:gd name="T6" fmla="+- 0 6322 5362"/>
                                <a:gd name="T7" fmla="*/ 6322 h 960"/>
                                <a:gd name="T8" fmla="+- 0 7476 4372"/>
                                <a:gd name="T9" fmla="*/ T8 w 3104"/>
                                <a:gd name="T10" fmla="+- 0 5362 5362"/>
                                <a:gd name="T11" fmla="*/ 5362 h 960"/>
                                <a:gd name="T12" fmla="+- 0 4372 4372"/>
                                <a:gd name="T13" fmla="*/ T12 w 3104"/>
                                <a:gd name="T14" fmla="+- 0 5362 5362"/>
                                <a:gd name="T15" fmla="*/ 5362 h 960"/>
                                <a:gd name="T16" fmla="+- 0 4372 4372"/>
                                <a:gd name="T17" fmla="*/ T16 w 3104"/>
                                <a:gd name="T18" fmla="+- 0 6322 5362"/>
                                <a:gd name="T19" fmla="*/ 6322 h 960"/>
                              </a:gdLst>
                              <a:ahLst/>
                              <a:cxnLst>
                                <a:cxn ang="0">
                                  <a:pos x="T1" y="T3"/>
                                </a:cxn>
                                <a:cxn ang="0">
                                  <a:pos x="T5" y="T7"/>
                                </a:cxn>
                                <a:cxn ang="0">
                                  <a:pos x="T9" y="T11"/>
                                </a:cxn>
                                <a:cxn ang="0">
                                  <a:pos x="T13" y="T15"/>
                                </a:cxn>
                                <a:cxn ang="0">
                                  <a:pos x="T17" y="T19"/>
                                </a:cxn>
                              </a:cxnLst>
                              <a:rect l="0" t="0" r="r" b="b"/>
                              <a:pathLst>
                                <a:path w="3104" h="960">
                                  <a:moveTo>
                                    <a:pt x="0" y="960"/>
                                  </a:moveTo>
                                  <a:lnTo>
                                    <a:pt x="3104" y="960"/>
                                  </a:lnTo>
                                  <a:lnTo>
                                    <a:pt x="3104" y="0"/>
                                  </a:lnTo>
                                  <a:lnTo>
                                    <a:pt x="0" y="0"/>
                                  </a:lnTo>
                                  <a:lnTo>
                                    <a:pt x="0" y="9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8" name="Group 556"/>
                        <wpg:cNvGrpSpPr>
                          <a:grpSpLocks/>
                        </wpg:cNvGrpSpPr>
                        <wpg:grpSpPr bwMode="auto">
                          <a:xfrm>
                            <a:off x="5738" y="6308"/>
                            <a:ext cx="120" cy="388"/>
                            <a:chOff x="5738" y="6308"/>
                            <a:chExt cx="120" cy="388"/>
                          </a:xfrm>
                        </wpg:grpSpPr>
                        <wps:wsp>
                          <wps:cNvPr id="3039" name="Freeform 559"/>
                          <wps:cNvSpPr>
                            <a:spLocks/>
                          </wps:cNvSpPr>
                          <wps:spPr bwMode="auto">
                            <a:xfrm>
                              <a:off x="5738" y="6308"/>
                              <a:ext cx="120" cy="388"/>
                            </a:xfrm>
                            <a:custGeom>
                              <a:avLst/>
                              <a:gdLst>
                                <a:gd name="T0" fmla="+- 0 5788 5738"/>
                                <a:gd name="T1" fmla="*/ T0 w 120"/>
                                <a:gd name="T2" fmla="+- 0 6576 6308"/>
                                <a:gd name="T3" fmla="*/ 6576 h 388"/>
                                <a:gd name="T4" fmla="+- 0 5738 5738"/>
                                <a:gd name="T5" fmla="*/ T4 w 120"/>
                                <a:gd name="T6" fmla="+- 0 6576 6308"/>
                                <a:gd name="T7" fmla="*/ 6576 h 388"/>
                                <a:gd name="T8" fmla="+- 0 5798 5738"/>
                                <a:gd name="T9" fmla="*/ T8 w 120"/>
                                <a:gd name="T10" fmla="+- 0 6696 6308"/>
                                <a:gd name="T11" fmla="*/ 6696 h 388"/>
                                <a:gd name="T12" fmla="+- 0 5843 5738"/>
                                <a:gd name="T13" fmla="*/ T12 w 120"/>
                                <a:gd name="T14" fmla="+- 0 6606 6308"/>
                                <a:gd name="T15" fmla="*/ 6606 h 388"/>
                                <a:gd name="T16" fmla="+- 0 5792 5738"/>
                                <a:gd name="T17" fmla="*/ T16 w 120"/>
                                <a:gd name="T18" fmla="+- 0 6606 6308"/>
                                <a:gd name="T19" fmla="*/ 6606 h 388"/>
                                <a:gd name="T20" fmla="+- 0 5788 5738"/>
                                <a:gd name="T21" fmla="*/ T20 w 120"/>
                                <a:gd name="T22" fmla="+- 0 6601 6308"/>
                                <a:gd name="T23" fmla="*/ 6601 h 388"/>
                                <a:gd name="T24" fmla="+- 0 5788 5738"/>
                                <a:gd name="T25" fmla="*/ T24 w 120"/>
                                <a:gd name="T26" fmla="+- 0 6576 6308"/>
                                <a:gd name="T27" fmla="*/ 6576 h 388"/>
                              </a:gdLst>
                              <a:ahLst/>
                              <a:cxnLst>
                                <a:cxn ang="0">
                                  <a:pos x="T1" y="T3"/>
                                </a:cxn>
                                <a:cxn ang="0">
                                  <a:pos x="T5" y="T7"/>
                                </a:cxn>
                                <a:cxn ang="0">
                                  <a:pos x="T9" y="T11"/>
                                </a:cxn>
                                <a:cxn ang="0">
                                  <a:pos x="T13" y="T15"/>
                                </a:cxn>
                                <a:cxn ang="0">
                                  <a:pos x="T17" y="T19"/>
                                </a:cxn>
                                <a:cxn ang="0">
                                  <a:pos x="T21" y="T23"/>
                                </a:cxn>
                                <a:cxn ang="0">
                                  <a:pos x="T25" y="T27"/>
                                </a:cxn>
                              </a:cxnLst>
                              <a:rect l="0" t="0" r="r" b="b"/>
                              <a:pathLst>
                                <a:path w="120" h="388">
                                  <a:moveTo>
                                    <a:pt x="50" y="268"/>
                                  </a:moveTo>
                                  <a:lnTo>
                                    <a:pt x="0" y="268"/>
                                  </a:lnTo>
                                  <a:lnTo>
                                    <a:pt x="60" y="388"/>
                                  </a:lnTo>
                                  <a:lnTo>
                                    <a:pt x="105" y="298"/>
                                  </a:lnTo>
                                  <a:lnTo>
                                    <a:pt x="54" y="298"/>
                                  </a:lnTo>
                                  <a:lnTo>
                                    <a:pt x="50" y="293"/>
                                  </a:lnTo>
                                  <a:lnTo>
                                    <a:pt x="5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0" name="Freeform 558"/>
                          <wps:cNvSpPr>
                            <a:spLocks/>
                          </wps:cNvSpPr>
                          <wps:spPr bwMode="auto">
                            <a:xfrm>
                              <a:off x="5738" y="6308"/>
                              <a:ext cx="120" cy="388"/>
                            </a:xfrm>
                            <a:custGeom>
                              <a:avLst/>
                              <a:gdLst>
                                <a:gd name="T0" fmla="+- 0 5804 5738"/>
                                <a:gd name="T1" fmla="*/ T0 w 120"/>
                                <a:gd name="T2" fmla="+- 0 6308 6308"/>
                                <a:gd name="T3" fmla="*/ 6308 h 388"/>
                                <a:gd name="T4" fmla="+- 0 5792 5738"/>
                                <a:gd name="T5" fmla="*/ T4 w 120"/>
                                <a:gd name="T6" fmla="+- 0 6308 6308"/>
                                <a:gd name="T7" fmla="*/ 6308 h 388"/>
                                <a:gd name="T8" fmla="+- 0 5788 5738"/>
                                <a:gd name="T9" fmla="*/ T8 w 120"/>
                                <a:gd name="T10" fmla="+- 0 6312 6308"/>
                                <a:gd name="T11" fmla="*/ 6312 h 388"/>
                                <a:gd name="T12" fmla="+- 0 5788 5738"/>
                                <a:gd name="T13" fmla="*/ T12 w 120"/>
                                <a:gd name="T14" fmla="+- 0 6601 6308"/>
                                <a:gd name="T15" fmla="*/ 6601 h 388"/>
                                <a:gd name="T16" fmla="+- 0 5792 5738"/>
                                <a:gd name="T17" fmla="*/ T16 w 120"/>
                                <a:gd name="T18" fmla="+- 0 6606 6308"/>
                                <a:gd name="T19" fmla="*/ 6606 h 388"/>
                                <a:gd name="T20" fmla="+- 0 5804 5738"/>
                                <a:gd name="T21" fmla="*/ T20 w 120"/>
                                <a:gd name="T22" fmla="+- 0 6606 6308"/>
                                <a:gd name="T23" fmla="*/ 6606 h 388"/>
                                <a:gd name="T24" fmla="+- 0 5808 5738"/>
                                <a:gd name="T25" fmla="*/ T24 w 120"/>
                                <a:gd name="T26" fmla="+- 0 6601 6308"/>
                                <a:gd name="T27" fmla="*/ 6601 h 388"/>
                                <a:gd name="T28" fmla="+- 0 5808 5738"/>
                                <a:gd name="T29" fmla="*/ T28 w 120"/>
                                <a:gd name="T30" fmla="+- 0 6312 6308"/>
                                <a:gd name="T31" fmla="*/ 6312 h 388"/>
                                <a:gd name="T32" fmla="+- 0 5804 5738"/>
                                <a:gd name="T33" fmla="*/ T32 w 120"/>
                                <a:gd name="T34" fmla="+- 0 6308 6308"/>
                                <a:gd name="T35" fmla="*/ 6308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8">
                                  <a:moveTo>
                                    <a:pt x="66" y="0"/>
                                  </a:moveTo>
                                  <a:lnTo>
                                    <a:pt x="54" y="0"/>
                                  </a:lnTo>
                                  <a:lnTo>
                                    <a:pt x="50" y="4"/>
                                  </a:lnTo>
                                  <a:lnTo>
                                    <a:pt x="50" y="293"/>
                                  </a:lnTo>
                                  <a:lnTo>
                                    <a:pt x="54" y="298"/>
                                  </a:lnTo>
                                  <a:lnTo>
                                    <a:pt x="66" y="298"/>
                                  </a:lnTo>
                                  <a:lnTo>
                                    <a:pt x="70" y="29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1" name="Freeform 557"/>
                          <wps:cNvSpPr>
                            <a:spLocks/>
                          </wps:cNvSpPr>
                          <wps:spPr bwMode="auto">
                            <a:xfrm>
                              <a:off x="5738" y="6308"/>
                              <a:ext cx="120" cy="388"/>
                            </a:xfrm>
                            <a:custGeom>
                              <a:avLst/>
                              <a:gdLst>
                                <a:gd name="T0" fmla="+- 0 5858 5738"/>
                                <a:gd name="T1" fmla="*/ T0 w 120"/>
                                <a:gd name="T2" fmla="+- 0 6576 6308"/>
                                <a:gd name="T3" fmla="*/ 6576 h 388"/>
                                <a:gd name="T4" fmla="+- 0 5808 5738"/>
                                <a:gd name="T5" fmla="*/ T4 w 120"/>
                                <a:gd name="T6" fmla="+- 0 6576 6308"/>
                                <a:gd name="T7" fmla="*/ 6576 h 388"/>
                                <a:gd name="T8" fmla="+- 0 5808 5738"/>
                                <a:gd name="T9" fmla="*/ T8 w 120"/>
                                <a:gd name="T10" fmla="+- 0 6601 6308"/>
                                <a:gd name="T11" fmla="*/ 6601 h 388"/>
                                <a:gd name="T12" fmla="+- 0 5804 5738"/>
                                <a:gd name="T13" fmla="*/ T12 w 120"/>
                                <a:gd name="T14" fmla="+- 0 6606 6308"/>
                                <a:gd name="T15" fmla="*/ 6606 h 388"/>
                                <a:gd name="T16" fmla="+- 0 5843 5738"/>
                                <a:gd name="T17" fmla="*/ T16 w 120"/>
                                <a:gd name="T18" fmla="+- 0 6606 6308"/>
                                <a:gd name="T19" fmla="*/ 6606 h 388"/>
                                <a:gd name="T20" fmla="+- 0 5858 5738"/>
                                <a:gd name="T21" fmla="*/ T20 w 120"/>
                                <a:gd name="T22" fmla="+- 0 6576 6308"/>
                                <a:gd name="T23" fmla="*/ 6576 h 388"/>
                              </a:gdLst>
                              <a:ahLst/>
                              <a:cxnLst>
                                <a:cxn ang="0">
                                  <a:pos x="T1" y="T3"/>
                                </a:cxn>
                                <a:cxn ang="0">
                                  <a:pos x="T5" y="T7"/>
                                </a:cxn>
                                <a:cxn ang="0">
                                  <a:pos x="T9" y="T11"/>
                                </a:cxn>
                                <a:cxn ang="0">
                                  <a:pos x="T13" y="T15"/>
                                </a:cxn>
                                <a:cxn ang="0">
                                  <a:pos x="T17" y="T19"/>
                                </a:cxn>
                                <a:cxn ang="0">
                                  <a:pos x="T21" y="T23"/>
                                </a:cxn>
                              </a:cxnLst>
                              <a:rect l="0" t="0" r="r" b="b"/>
                              <a:pathLst>
                                <a:path w="120" h="388">
                                  <a:moveTo>
                                    <a:pt x="120" y="268"/>
                                  </a:moveTo>
                                  <a:lnTo>
                                    <a:pt x="70" y="268"/>
                                  </a:lnTo>
                                  <a:lnTo>
                                    <a:pt x="70" y="293"/>
                                  </a:lnTo>
                                  <a:lnTo>
                                    <a:pt x="66" y="298"/>
                                  </a:lnTo>
                                  <a:lnTo>
                                    <a:pt x="105" y="298"/>
                                  </a:lnTo>
                                  <a:lnTo>
                                    <a:pt x="12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2" name="Group 554"/>
                        <wpg:cNvGrpSpPr>
                          <a:grpSpLocks/>
                        </wpg:cNvGrpSpPr>
                        <wpg:grpSpPr bwMode="auto">
                          <a:xfrm>
                            <a:off x="3936" y="6742"/>
                            <a:ext cx="4020" cy="540"/>
                            <a:chOff x="3936" y="6742"/>
                            <a:chExt cx="4020" cy="540"/>
                          </a:xfrm>
                        </wpg:grpSpPr>
                        <wps:wsp>
                          <wps:cNvPr id="3043" name="Freeform 555"/>
                          <wps:cNvSpPr>
                            <a:spLocks/>
                          </wps:cNvSpPr>
                          <wps:spPr bwMode="auto">
                            <a:xfrm>
                              <a:off x="3936" y="6742"/>
                              <a:ext cx="4020" cy="540"/>
                            </a:xfrm>
                            <a:custGeom>
                              <a:avLst/>
                              <a:gdLst>
                                <a:gd name="T0" fmla="+- 0 3936 3936"/>
                                <a:gd name="T1" fmla="*/ T0 w 4020"/>
                                <a:gd name="T2" fmla="+- 0 7282 6742"/>
                                <a:gd name="T3" fmla="*/ 7282 h 540"/>
                                <a:gd name="T4" fmla="+- 0 7956 3936"/>
                                <a:gd name="T5" fmla="*/ T4 w 4020"/>
                                <a:gd name="T6" fmla="+- 0 7282 6742"/>
                                <a:gd name="T7" fmla="*/ 7282 h 540"/>
                                <a:gd name="T8" fmla="+- 0 7956 3936"/>
                                <a:gd name="T9" fmla="*/ T8 w 4020"/>
                                <a:gd name="T10" fmla="+- 0 6742 6742"/>
                                <a:gd name="T11" fmla="*/ 6742 h 540"/>
                                <a:gd name="T12" fmla="+- 0 3936 3936"/>
                                <a:gd name="T13" fmla="*/ T12 w 4020"/>
                                <a:gd name="T14" fmla="+- 0 6742 6742"/>
                                <a:gd name="T15" fmla="*/ 6742 h 540"/>
                                <a:gd name="T16" fmla="+- 0 3936 3936"/>
                                <a:gd name="T17" fmla="*/ T16 w 4020"/>
                                <a:gd name="T18" fmla="+- 0 7282 6742"/>
                                <a:gd name="T19" fmla="*/ 7282 h 540"/>
                              </a:gdLst>
                              <a:ahLst/>
                              <a:cxnLst>
                                <a:cxn ang="0">
                                  <a:pos x="T1" y="T3"/>
                                </a:cxn>
                                <a:cxn ang="0">
                                  <a:pos x="T5" y="T7"/>
                                </a:cxn>
                                <a:cxn ang="0">
                                  <a:pos x="T9" y="T11"/>
                                </a:cxn>
                                <a:cxn ang="0">
                                  <a:pos x="T13" y="T15"/>
                                </a:cxn>
                                <a:cxn ang="0">
                                  <a:pos x="T17" y="T19"/>
                                </a:cxn>
                              </a:cxnLst>
                              <a:rect l="0" t="0" r="r" b="b"/>
                              <a:pathLst>
                                <a:path w="4020" h="540">
                                  <a:moveTo>
                                    <a:pt x="0" y="540"/>
                                  </a:moveTo>
                                  <a:lnTo>
                                    <a:pt x="4020" y="540"/>
                                  </a:lnTo>
                                  <a:lnTo>
                                    <a:pt x="402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4" name="Group 550"/>
                        <wpg:cNvGrpSpPr>
                          <a:grpSpLocks/>
                        </wpg:cNvGrpSpPr>
                        <wpg:grpSpPr bwMode="auto">
                          <a:xfrm>
                            <a:off x="5724" y="7296"/>
                            <a:ext cx="120" cy="1046"/>
                            <a:chOff x="5724" y="7296"/>
                            <a:chExt cx="120" cy="1046"/>
                          </a:xfrm>
                        </wpg:grpSpPr>
                        <wps:wsp>
                          <wps:cNvPr id="3045" name="Freeform 553"/>
                          <wps:cNvSpPr>
                            <a:spLocks/>
                          </wps:cNvSpPr>
                          <wps:spPr bwMode="auto">
                            <a:xfrm>
                              <a:off x="5724" y="7296"/>
                              <a:ext cx="120" cy="1046"/>
                            </a:xfrm>
                            <a:custGeom>
                              <a:avLst/>
                              <a:gdLst>
                                <a:gd name="T0" fmla="+- 0 5774 5724"/>
                                <a:gd name="T1" fmla="*/ T0 w 120"/>
                                <a:gd name="T2" fmla="+- 0 8222 7296"/>
                                <a:gd name="T3" fmla="*/ 8222 h 1046"/>
                                <a:gd name="T4" fmla="+- 0 5724 5724"/>
                                <a:gd name="T5" fmla="*/ T4 w 120"/>
                                <a:gd name="T6" fmla="+- 0 8222 7296"/>
                                <a:gd name="T7" fmla="*/ 8222 h 1046"/>
                                <a:gd name="T8" fmla="+- 0 5784 5724"/>
                                <a:gd name="T9" fmla="*/ T8 w 120"/>
                                <a:gd name="T10" fmla="+- 0 8342 7296"/>
                                <a:gd name="T11" fmla="*/ 8342 h 1046"/>
                                <a:gd name="T12" fmla="+- 0 5829 5724"/>
                                <a:gd name="T13" fmla="*/ T12 w 120"/>
                                <a:gd name="T14" fmla="+- 0 8252 7296"/>
                                <a:gd name="T15" fmla="*/ 8252 h 1046"/>
                                <a:gd name="T16" fmla="+- 0 5778 5724"/>
                                <a:gd name="T17" fmla="*/ T16 w 120"/>
                                <a:gd name="T18" fmla="+- 0 8252 7296"/>
                                <a:gd name="T19" fmla="*/ 8252 h 1046"/>
                                <a:gd name="T20" fmla="+- 0 5774 5724"/>
                                <a:gd name="T21" fmla="*/ T20 w 120"/>
                                <a:gd name="T22" fmla="+- 0 8247 7296"/>
                                <a:gd name="T23" fmla="*/ 8247 h 1046"/>
                                <a:gd name="T24" fmla="+- 0 5774 5724"/>
                                <a:gd name="T25" fmla="*/ T24 w 120"/>
                                <a:gd name="T26" fmla="+- 0 8222 7296"/>
                                <a:gd name="T27" fmla="*/ 8222 h 1046"/>
                              </a:gdLst>
                              <a:ahLst/>
                              <a:cxnLst>
                                <a:cxn ang="0">
                                  <a:pos x="T1" y="T3"/>
                                </a:cxn>
                                <a:cxn ang="0">
                                  <a:pos x="T5" y="T7"/>
                                </a:cxn>
                                <a:cxn ang="0">
                                  <a:pos x="T9" y="T11"/>
                                </a:cxn>
                                <a:cxn ang="0">
                                  <a:pos x="T13" y="T15"/>
                                </a:cxn>
                                <a:cxn ang="0">
                                  <a:pos x="T17" y="T19"/>
                                </a:cxn>
                                <a:cxn ang="0">
                                  <a:pos x="T21" y="T23"/>
                                </a:cxn>
                                <a:cxn ang="0">
                                  <a:pos x="T25" y="T27"/>
                                </a:cxn>
                              </a:cxnLst>
                              <a:rect l="0" t="0" r="r" b="b"/>
                              <a:pathLst>
                                <a:path w="120" h="1046">
                                  <a:moveTo>
                                    <a:pt x="50" y="926"/>
                                  </a:moveTo>
                                  <a:lnTo>
                                    <a:pt x="0" y="926"/>
                                  </a:lnTo>
                                  <a:lnTo>
                                    <a:pt x="60" y="1046"/>
                                  </a:lnTo>
                                  <a:lnTo>
                                    <a:pt x="105" y="956"/>
                                  </a:lnTo>
                                  <a:lnTo>
                                    <a:pt x="54" y="956"/>
                                  </a:lnTo>
                                  <a:lnTo>
                                    <a:pt x="50" y="951"/>
                                  </a:lnTo>
                                  <a:lnTo>
                                    <a:pt x="5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6" name="Freeform 552"/>
                          <wps:cNvSpPr>
                            <a:spLocks/>
                          </wps:cNvSpPr>
                          <wps:spPr bwMode="auto">
                            <a:xfrm>
                              <a:off x="5724" y="7296"/>
                              <a:ext cx="120" cy="1046"/>
                            </a:xfrm>
                            <a:custGeom>
                              <a:avLst/>
                              <a:gdLst>
                                <a:gd name="T0" fmla="+- 0 5790 5724"/>
                                <a:gd name="T1" fmla="*/ T0 w 120"/>
                                <a:gd name="T2" fmla="+- 0 7296 7296"/>
                                <a:gd name="T3" fmla="*/ 7296 h 1046"/>
                                <a:gd name="T4" fmla="+- 0 5778 5724"/>
                                <a:gd name="T5" fmla="*/ T4 w 120"/>
                                <a:gd name="T6" fmla="+- 0 7296 7296"/>
                                <a:gd name="T7" fmla="*/ 7296 h 1046"/>
                                <a:gd name="T8" fmla="+- 0 5774 5724"/>
                                <a:gd name="T9" fmla="*/ T8 w 120"/>
                                <a:gd name="T10" fmla="+- 0 7300 7296"/>
                                <a:gd name="T11" fmla="*/ 7300 h 1046"/>
                                <a:gd name="T12" fmla="+- 0 5774 5724"/>
                                <a:gd name="T13" fmla="*/ T12 w 120"/>
                                <a:gd name="T14" fmla="+- 0 8247 7296"/>
                                <a:gd name="T15" fmla="*/ 8247 h 1046"/>
                                <a:gd name="T16" fmla="+- 0 5778 5724"/>
                                <a:gd name="T17" fmla="*/ T16 w 120"/>
                                <a:gd name="T18" fmla="+- 0 8252 7296"/>
                                <a:gd name="T19" fmla="*/ 8252 h 1046"/>
                                <a:gd name="T20" fmla="+- 0 5790 5724"/>
                                <a:gd name="T21" fmla="*/ T20 w 120"/>
                                <a:gd name="T22" fmla="+- 0 8252 7296"/>
                                <a:gd name="T23" fmla="*/ 8252 h 1046"/>
                                <a:gd name="T24" fmla="+- 0 5794 5724"/>
                                <a:gd name="T25" fmla="*/ T24 w 120"/>
                                <a:gd name="T26" fmla="+- 0 8247 7296"/>
                                <a:gd name="T27" fmla="*/ 8247 h 1046"/>
                                <a:gd name="T28" fmla="+- 0 5794 5724"/>
                                <a:gd name="T29" fmla="*/ T28 w 120"/>
                                <a:gd name="T30" fmla="+- 0 7300 7296"/>
                                <a:gd name="T31" fmla="*/ 7300 h 1046"/>
                                <a:gd name="T32" fmla="+- 0 5790 5724"/>
                                <a:gd name="T33" fmla="*/ T32 w 120"/>
                                <a:gd name="T34" fmla="+- 0 7296 7296"/>
                                <a:gd name="T35" fmla="*/ 7296 h 10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46">
                                  <a:moveTo>
                                    <a:pt x="66" y="0"/>
                                  </a:moveTo>
                                  <a:lnTo>
                                    <a:pt x="54" y="0"/>
                                  </a:lnTo>
                                  <a:lnTo>
                                    <a:pt x="50" y="4"/>
                                  </a:lnTo>
                                  <a:lnTo>
                                    <a:pt x="50" y="951"/>
                                  </a:lnTo>
                                  <a:lnTo>
                                    <a:pt x="54" y="956"/>
                                  </a:lnTo>
                                  <a:lnTo>
                                    <a:pt x="66" y="956"/>
                                  </a:lnTo>
                                  <a:lnTo>
                                    <a:pt x="70" y="95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7" name="Freeform 551"/>
                          <wps:cNvSpPr>
                            <a:spLocks/>
                          </wps:cNvSpPr>
                          <wps:spPr bwMode="auto">
                            <a:xfrm>
                              <a:off x="5724" y="7296"/>
                              <a:ext cx="120" cy="1046"/>
                            </a:xfrm>
                            <a:custGeom>
                              <a:avLst/>
                              <a:gdLst>
                                <a:gd name="T0" fmla="+- 0 5844 5724"/>
                                <a:gd name="T1" fmla="*/ T0 w 120"/>
                                <a:gd name="T2" fmla="+- 0 8222 7296"/>
                                <a:gd name="T3" fmla="*/ 8222 h 1046"/>
                                <a:gd name="T4" fmla="+- 0 5794 5724"/>
                                <a:gd name="T5" fmla="*/ T4 w 120"/>
                                <a:gd name="T6" fmla="+- 0 8222 7296"/>
                                <a:gd name="T7" fmla="*/ 8222 h 1046"/>
                                <a:gd name="T8" fmla="+- 0 5794 5724"/>
                                <a:gd name="T9" fmla="*/ T8 w 120"/>
                                <a:gd name="T10" fmla="+- 0 8247 7296"/>
                                <a:gd name="T11" fmla="*/ 8247 h 1046"/>
                                <a:gd name="T12" fmla="+- 0 5790 5724"/>
                                <a:gd name="T13" fmla="*/ T12 w 120"/>
                                <a:gd name="T14" fmla="+- 0 8252 7296"/>
                                <a:gd name="T15" fmla="*/ 8252 h 1046"/>
                                <a:gd name="T16" fmla="+- 0 5829 5724"/>
                                <a:gd name="T17" fmla="*/ T16 w 120"/>
                                <a:gd name="T18" fmla="+- 0 8252 7296"/>
                                <a:gd name="T19" fmla="*/ 8252 h 1046"/>
                                <a:gd name="T20" fmla="+- 0 5844 5724"/>
                                <a:gd name="T21" fmla="*/ T20 w 120"/>
                                <a:gd name="T22" fmla="+- 0 8222 7296"/>
                                <a:gd name="T23" fmla="*/ 8222 h 1046"/>
                              </a:gdLst>
                              <a:ahLst/>
                              <a:cxnLst>
                                <a:cxn ang="0">
                                  <a:pos x="T1" y="T3"/>
                                </a:cxn>
                                <a:cxn ang="0">
                                  <a:pos x="T5" y="T7"/>
                                </a:cxn>
                                <a:cxn ang="0">
                                  <a:pos x="T9" y="T11"/>
                                </a:cxn>
                                <a:cxn ang="0">
                                  <a:pos x="T13" y="T15"/>
                                </a:cxn>
                                <a:cxn ang="0">
                                  <a:pos x="T17" y="T19"/>
                                </a:cxn>
                                <a:cxn ang="0">
                                  <a:pos x="T21" y="T23"/>
                                </a:cxn>
                              </a:cxnLst>
                              <a:rect l="0" t="0" r="r" b="b"/>
                              <a:pathLst>
                                <a:path w="120" h="1046">
                                  <a:moveTo>
                                    <a:pt x="120" y="926"/>
                                  </a:moveTo>
                                  <a:lnTo>
                                    <a:pt x="70" y="926"/>
                                  </a:lnTo>
                                  <a:lnTo>
                                    <a:pt x="70" y="951"/>
                                  </a:lnTo>
                                  <a:lnTo>
                                    <a:pt x="66" y="956"/>
                                  </a:lnTo>
                                  <a:lnTo>
                                    <a:pt x="105" y="956"/>
                                  </a:lnTo>
                                  <a:lnTo>
                                    <a:pt x="12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8" name="Group 548"/>
                        <wpg:cNvGrpSpPr>
                          <a:grpSpLocks/>
                        </wpg:cNvGrpSpPr>
                        <wpg:grpSpPr bwMode="auto">
                          <a:xfrm>
                            <a:off x="4178" y="258"/>
                            <a:ext cx="3120" cy="857"/>
                            <a:chOff x="4178" y="258"/>
                            <a:chExt cx="3120" cy="857"/>
                          </a:xfrm>
                        </wpg:grpSpPr>
                        <wps:wsp>
                          <wps:cNvPr id="3049" name="Freeform 549"/>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0" name="Group 546"/>
                        <wpg:cNvGrpSpPr>
                          <a:grpSpLocks/>
                        </wpg:cNvGrpSpPr>
                        <wpg:grpSpPr bwMode="auto">
                          <a:xfrm>
                            <a:off x="4178" y="258"/>
                            <a:ext cx="3120" cy="857"/>
                            <a:chOff x="4178" y="258"/>
                            <a:chExt cx="3120" cy="857"/>
                          </a:xfrm>
                        </wpg:grpSpPr>
                        <wps:wsp>
                          <wps:cNvPr id="3051" name="Freeform 547"/>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2" name="Group 544"/>
                        <wpg:cNvGrpSpPr>
                          <a:grpSpLocks/>
                        </wpg:cNvGrpSpPr>
                        <wpg:grpSpPr bwMode="auto">
                          <a:xfrm>
                            <a:off x="4748" y="8346"/>
                            <a:ext cx="2026" cy="656"/>
                            <a:chOff x="4748" y="8346"/>
                            <a:chExt cx="2026" cy="656"/>
                          </a:xfrm>
                        </wpg:grpSpPr>
                        <wps:wsp>
                          <wps:cNvPr id="3053" name="Freeform 545"/>
                          <wps:cNvSpPr>
                            <a:spLocks/>
                          </wps:cNvSpPr>
                          <wps:spPr bwMode="auto">
                            <a:xfrm>
                              <a:off x="4748" y="8346"/>
                              <a:ext cx="2026" cy="656"/>
                            </a:xfrm>
                            <a:custGeom>
                              <a:avLst/>
                              <a:gdLst>
                                <a:gd name="T0" fmla="+- 0 5761 4748"/>
                                <a:gd name="T1" fmla="*/ T0 w 2026"/>
                                <a:gd name="T2" fmla="+- 0 8346 8346"/>
                                <a:gd name="T3" fmla="*/ 8346 h 656"/>
                                <a:gd name="T4" fmla="+- 0 5678 4748"/>
                                <a:gd name="T5" fmla="*/ T4 w 2026"/>
                                <a:gd name="T6" fmla="+- 0 8347 8346"/>
                                <a:gd name="T7" fmla="*/ 8347 h 656"/>
                                <a:gd name="T8" fmla="+- 0 5597 4748"/>
                                <a:gd name="T9" fmla="*/ T8 w 2026"/>
                                <a:gd name="T10" fmla="+- 0 8350 8346"/>
                                <a:gd name="T11" fmla="*/ 8350 h 656"/>
                                <a:gd name="T12" fmla="+- 0 5518 4748"/>
                                <a:gd name="T13" fmla="*/ T12 w 2026"/>
                                <a:gd name="T14" fmla="+- 0 8355 8346"/>
                                <a:gd name="T15" fmla="*/ 8355 h 656"/>
                                <a:gd name="T16" fmla="+- 0 5441 4748"/>
                                <a:gd name="T17" fmla="*/ T16 w 2026"/>
                                <a:gd name="T18" fmla="+- 0 8362 8346"/>
                                <a:gd name="T19" fmla="*/ 8362 h 656"/>
                                <a:gd name="T20" fmla="+- 0 5367 4748"/>
                                <a:gd name="T21" fmla="*/ T20 w 2026"/>
                                <a:gd name="T22" fmla="+- 0 8371 8346"/>
                                <a:gd name="T23" fmla="*/ 8371 h 656"/>
                                <a:gd name="T24" fmla="+- 0 5295 4748"/>
                                <a:gd name="T25" fmla="*/ T24 w 2026"/>
                                <a:gd name="T26" fmla="+- 0 8382 8346"/>
                                <a:gd name="T27" fmla="*/ 8382 h 656"/>
                                <a:gd name="T28" fmla="+- 0 5227 4748"/>
                                <a:gd name="T29" fmla="*/ T28 w 2026"/>
                                <a:gd name="T30" fmla="+- 0 8395 8346"/>
                                <a:gd name="T31" fmla="*/ 8395 h 656"/>
                                <a:gd name="T32" fmla="+- 0 5163 4748"/>
                                <a:gd name="T33" fmla="*/ T32 w 2026"/>
                                <a:gd name="T34" fmla="+- 0 8409 8346"/>
                                <a:gd name="T35" fmla="*/ 8409 h 656"/>
                                <a:gd name="T36" fmla="+- 0 5102 4748"/>
                                <a:gd name="T37" fmla="*/ T36 w 2026"/>
                                <a:gd name="T38" fmla="+- 0 8425 8346"/>
                                <a:gd name="T39" fmla="*/ 8425 h 656"/>
                                <a:gd name="T40" fmla="+- 0 4992 4748"/>
                                <a:gd name="T41" fmla="*/ T40 w 2026"/>
                                <a:gd name="T42" fmla="+- 0 8460 8346"/>
                                <a:gd name="T43" fmla="*/ 8460 h 656"/>
                                <a:gd name="T44" fmla="+- 0 4900 4748"/>
                                <a:gd name="T45" fmla="*/ T44 w 2026"/>
                                <a:gd name="T46" fmla="+- 0 8501 8346"/>
                                <a:gd name="T47" fmla="*/ 8501 h 656"/>
                                <a:gd name="T48" fmla="+- 0 4828 4748"/>
                                <a:gd name="T49" fmla="*/ T48 w 2026"/>
                                <a:gd name="T50" fmla="+- 0 8546 8346"/>
                                <a:gd name="T51" fmla="*/ 8546 h 656"/>
                                <a:gd name="T52" fmla="+- 0 4777 4748"/>
                                <a:gd name="T53" fmla="*/ T52 w 2026"/>
                                <a:gd name="T54" fmla="+- 0 8595 8346"/>
                                <a:gd name="T55" fmla="*/ 8595 h 656"/>
                                <a:gd name="T56" fmla="+- 0 4748 4748"/>
                                <a:gd name="T57" fmla="*/ T56 w 2026"/>
                                <a:gd name="T58" fmla="+- 0 8674 8346"/>
                                <a:gd name="T59" fmla="*/ 8674 h 656"/>
                                <a:gd name="T60" fmla="+- 0 4751 4748"/>
                                <a:gd name="T61" fmla="*/ T60 w 2026"/>
                                <a:gd name="T62" fmla="+- 0 8701 8346"/>
                                <a:gd name="T63" fmla="*/ 8701 h 656"/>
                                <a:gd name="T64" fmla="+- 0 4800 4748"/>
                                <a:gd name="T65" fmla="*/ T64 w 2026"/>
                                <a:gd name="T66" fmla="+- 0 8777 8346"/>
                                <a:gd name="T67" fmla="*/ 8777 h 656"/>
                                <a:gd name="T68" fmla="+- 0 4861 4748"/>
                                <a:gd name="T69" fmla="*/ T68 w 2026"/>
                                <a:gd name="T70" fmla="+- 0 8824 8346"/>
                                <a:gd name="T71" fmla="*/ 8824 h 656"/>
                                <a:gd name="T72" fmla="+- 0 4943 4748"/>
                                <a:gd name="T73" fmla="*/ T72 w 2026"/>
                                <a:gd name="T74" fmla="+- 0 8867 8346"/>
                                <a:gd name="T75" fmla="*/ 8867 h 656"/>
                                <a:gd name="T76" fmla="+- 0 5045 4748"/>
                                <a:gd name="T77" fmla="*/ T76 w 2026"/>
                                <a:gd name="T78" fmla="+- 0 8906 8346"/>
                                <a:gd name="T79" fmla="*/ 8906 h 656"/>
                                <a:gd name="T80" fmla="+- 0 5163 4748"/>
                                <a:gd name="T81" fmla="*/ T80 w 2026"/>
                                <a:gd name="T82" fmla="+- 0 8938 8346"/>
                                <a:gd name="T83" fmla="*/ 8938 h 656"/>
                                <a:gd name="T84" fmla="+- 0 5227 4748"/>
                                <a:gd name="T85" fmla="*/ T84 w 2026"/>
                                <a:gd name="T86" fmla="+- 0 8952 8346"/>
                                <a:gd name="T87" fmla="*/ 8952 h 656"/>
                                <a:gd name="T88" fmla="+- 0 5295 4748"/>
                                <a:gd name="T89" fmla="*/ T88 w 2026"/>
                                <a:gd name="T90" fmla="+- 0 8965 8346"/>
                                <a:gd name="T91" fmla="*/ 8965 h 656"/>
                                <a:gd name="T92" fmla="+- 0 5367 4748"/>
                                <a:gd name="T93" fmla="*/ T92 w 2026"/>
                                <a:gd name="T94" fmla="+- 0 8976 8346"/>
                                <a:gd name="T95" fmla="*/ 8976 h 656"/>
                                <a:gd name="T96" fmla="+- 0 5441 4748"/>
                                <a:gd name="T97" fmla="*/ T96 w 2026"/>
                                <a:gd name="T98" fmla="+- 0 8985 8346"/>
                                <a:gd name="T99" fmla="*/ 8985 h 656"/>
                                <a:gd name="T100" fmla="+- 0 5518 4748"/>
                                <a:gd name="T101" fmla="*/ T100 w 2026"/>
                                <a:gd name="T102" fmla="+- 0 8992 8346"/>
                                <a:gd name="T103" fmla="*/ 8992 h 656"/>
                                <a:gd name="T104" fmla="+- 0 5597 4748"/>
                                <a:gd name="T105" fmla="*/ T104 w 2026"/>
                                <a:gd name="T106" fmla="+- 0 8997 8346"/>
                                <a:gd name="T107" fmla="*/ 8997 h 656"/>
                                <a:gd name="T108" fmla="+- 0 5678 4748"/>
                                <a:gd name="T109" fmla="*/ T108 w 2026"/>
                                <a:gd name="T110" fmla="+- 0 9001 8346"/>
                                <a:gd name="T111" fmla="*/ 9001 h 656"/>
                                <a:gd name="T112" fmla="+- 0 5761 4748"/>
                                <a:gd name="T113" fmla="*/ T112 w 2026"/>
                                <a:gd name="T114" fmla="+- 0 9002 8346"/>
                                <a:gd name="T115" fmla="*/ 9002 h 656"/>
                                <a:gd name="T116" fmla="+- 0 5844 4748"/>
                                <a:gd name="T117" fmla="*/ T116 w 2026"/>
                                <a:gd name="T118" fmla="+- 0 9001 8346"/>
                                <a:gd name="T119" fmla="*/ 9001 h 656"/>
                                <a:gd name="T120" fmla="+- 0 5925 4748"/>
                                <a:gd name="T121" fmla="*/ T120 w 2026"/>
                                <a:gd name="T122" fmla="+- 0 8997 8346"/>
                                <a:gd name="T123" fmla="*/ 8997 h 656"/>
                                <a:gd name="T124" fmla="+- 0 6004 4748"/>
                                <a:gd name="T125" fmla="*/ T124 w 2026"/>
                                <a:gd name="T126" fmla="+- 0 8992 8346"/>
                                <a:gd name="T127" fmla="*/ 8992 h 656"/>
                                <a:gd name="T128" fmla="+- 0 6081 4748"/>
                                <a:gd name="T129" fmla="*/ T128 w 2026"/>
                                <a:gd name="T130" fmla="+- 0 8985 8346"/>
                                <a:gd name="T131" fmla="*/ 8985 h 656"/>
                                <a:gd name="T132" fmla="+- 0 6155 4748"/>
                                <a:gd name="T133" fmla="*/ T132 w 2026"/>
                                <a:gd name="T134" fmla="+- 0 8976 8346"/>
                                <a:gd name="T135" fmla="*/ 8976 h 656"/>
                                <a:gd name="T136" fmla="+- 0 6227 4748"/>
                                <a:gd name="T137" fmla="*/ T136 w 2026"/>
                                <a:gd name="T138" fmla="+- 0 8965 8346"/>
                                <a:gd name="T139" fmla="*/ 8965 h 656"/>
                                <a:gd name="T140" fmla="+- 0 6295 4748"/>
                                <a:gd name="T141" fmla="*/ T140 w 2026"/>
                                <a:gd name="T142" fmla="+- 0 8952 8346"/>
                                <a:gd name="T143" fmla="*/ 8952 h 656"/>
                                <a:gd name="T144" fmla="+- 0 6359 4748"/>
                                <a:gd name="T145" fmla="*/ T144 w 2026"/>
                                <a:gd name="T146" fmla="+- 0 8938 8346"/>
                                <a:gd name="T147" fmla="*/ 8938 h 656"/>
                                <a:gd name="T148" fmla="+- 0 6420 4748"/>
                                <a:gd name="T149" fmla="*/ T148 w 2026"/>
                                <a:gd name="T150" fmla="+- 0 8923 8346"/>
                                <a:gd name="T151" fmla="*/ 8923 h 656"/>
                                <a:gd name="T152" fmla="+- 0 6530 4748"/>
                                <a:gd name="T153" fmla="*/ T152 w 2026"/>
                                <a:gd name="T154" fmla="+- 0 8887 8346"/>
                                <a:gd name="T155" fmla="*/ 8887 h 656"/>
                                <a:gd name="T156" fmla="+- 0 6622 4748"/>
                                <a:gd name="T157" fmla="*/ T156 w 2026"/>
                                <a:gd name="T158" fmla="+- 0 8846 8346"/>
                                <a:gd name="T159" fmla="*/ 8846 h 656"/>
                                <a:gd name="T160" fmla="+- 0 6694 4748"/>
                                <a:gd name="T161" fmla="*/ T160 w 2026"/>
                                <a:gd name="T162" fmla="+- 0 8801 8346"/>
                                <a:gd name="T163" fmla="*/ 8801 h 656"/>
                                <a:gd name="T164" fmla="+- 0 6745 4748"/>
                                <a:gd name="T165" fmla="*/ T164 w 2026"/>
                                <a:gd name="T166" fmla="+- 0 8752 8346"/>
                                <a:gd name="T167" fmla="*/ 8752 h 656"/>
                                <a:gd name="T168" fmla="+- 0 6774 4748"/>
                                <a:gd name="T169" fmla="*/ T168 w 2026"/>
                                <a:gd name="T170" fmla="+- 0 8674 8346"/>
                                <a:gd name="T171" fmla="*/ 8674 h 656"/>
                                <a:gd name="T172" fmla="+- 0 6771 4748"/>
                                <a:gd name="T173" fmla="*/ T172 w 2026"/>
                                <a:gd name="T174" fmla="+- 0 8647 8346"/>
                                <a:gd name="T175" fmla="*/ 8647 h 656"/>
                                <a:gd name="T176" fmla="+- 0 6722 4748"/>
                                <a:gd name="T177" fmla="*/ T176 w 2026"/>
                                <a:gd name="T178" fmla="+- 0 8570 8346"/>
                                <a:gd name="T179" fmla="*/ 8570 h 656"/>
                                <a:gd name="T180" fmla="+- 0 6661 4748"/>
                                <a:gd name="T181" fmla="*/ T180 w 2026"/>
                                <a:gd name="T182" fmla="+- 0 8523 8346"/>
                                <a:gd name="T183" fmla="*/ 8523 h 656"/>
                                <a:gd name="T184" fmla="+- 0 6579 4748"/>
                                <a:gd name="T185" fmla="*/ T184 w 2026"/>
                                <a:gd name="T186" fmla="+- 0 8480 8346"/>
                                <a:gd name="T187" fmla="*/ 8480 h 656"/>
                                <a:gd name="T188" fmla="+- 0 6477 4748"/>
                                <a:gd name="T189" fmla="*/ T188 w 2026"/>
                                <a:gd name="T190" fmla="+- 0 8442 8346"/>
                                <a:gd name="T191" fmla="*/ 8442 h 656"/>
                                <a:gd name="T192" fmla="+- 0 6359 4748"/>
                                <a:gd name="T193" fmla="*/ T192 w 2026"/>
                                <a:gd name="T194" fmla="+- 0 8409 8346"/>
                                <a:gd name="T195" fmla="*/ 8409 h 656"/>
                                <a:gd name="T196" fmla="+- 0 6295 4748"/>
                                <a:gd name="T197" fmla="*/ T196 w 2026"/>
                                <a:gd name="T198" fmla="+- 0 8395 8346"/>
                                <a:gd name="T199" fmla="*/ 8395 h 656"/>
                                <a:gd name="T200" fmla="+- 0 6227 4748"/>
                                <a:gd name="T201" fmla="*/ T200 w 2026"/>
                                <a:gd name="T202" fmla="+- 0 8382 8346"/>
                                <a:gd name="T203" fmla="*/ 8382 h 656"/>
                                <a:gd name="T204" fmla="+- 0 6155 4748"/>
                                <a:gd name="T205" fmla="*/ T204 w 2026"/>
                                <a:gd name="T206" fmla="+- 0 8371 8346"/>
                                <a:gd name="T207" fmla="*/ 8371 h 656"/>
                                <a:gd name="T208" fmla="+- 0 6081 4748"/>
                                <a:gd name="T209" fmla="*/ T208 w 2026"/>
                                <a:gd name="T210" fmla="+- 0 8362 8346"/>
                                <a:gd name="T211" fmla="*/ 8362 h 656"/>
                                <a:gd name="T212" fmla="+- 0 6004 4748"/>
                                <a:gd name="T213" fmla="*/ T212 w 2026"/>
                                <a:gd name="T214" fmla="+- 0 8355 8346"/>
                                <a:gd name="T215" fmla="*/ 8355 h 656"/>
                                <a:gd name="T216" fmla="+- 0 5925 4748"/>
                                <a:gd name="T217" fmla="*/ T216 w 2026"/>
                                <a:gd name="T218" fmla="+- 0 8350 8346"/>
                                <a:gd name="T219" fmla="*/ 8350 h 656"/>
                                <a:gd name="T220" fmla="+- 0 5844 4748"/>
                                <a:gd name="T221" fmla="*/ T220 w 2026"/>
                                <a:gd name="T222" fmla="+- 0 8347 8346"/>
                                <a:gd name="T223" fmla="*/ 8347 h 656"/>
                                <a:gd name="T224" fmla="+- 0 5761 4748"/>
                                <a:gd name="T225" fmla="*/ T224 w 2026"/>
                                <a:gd name="T226" fmla="+- 0 8346 8346"/>
                                <a:gd name="T227" fmla="*/ 8346 h 6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2026" h="656">
                                  <a:moveTo>
                                    <a:pt x="1013" y="0"/>
                                  </a:moveTo>
                                  <a:lnTo>
                                    <a:pt x="930" y="1"/>
                                  </a:lnTo>
                                  <a:lnTo>
                                    <a:pt x="849" y="4"/>
                                  </a:lnTo>
                                  <a:lnTo>
                                    <a:pt x="770" y="9"/>
                                  </a:lnTo>
                                  <a:lnTo>
                                    <a:pt x="693" y="16"/>
                                  </a:lnTo>
                                  <a:lnTo>
                                    <a:pt x="619" y="25"/>
                                  </a:lnTo>
                                  <a:lnTo>
                                    <a:pt x="547" y="36"/>
                                  </a:lnTo>
                                  <a:lnTo>
                                    <a:pt x="479" y="49"/>
                                  </a:lnTo>
                                  <a:lnTo>
                                    <a:pt x="415" y="63"/>
                                  </a:lnTo>
                                  <a:lnTo>
                                    <a:pt x="354" y="79"/>
                                  </a:lnTo>
                                  <a:lnTo>
                                    <a:pt x="244" y="114"/>
                                  </a:lnTo>
                                  <a:lnTo>
                                    <a:pt x="152" y="155"/>
                                  </a:lnTo>
                                  <a:lnTo>
                                    <a:pt x="80" y="200"/>
                                  </a:lnTo>
                                  <a:lnTo>
                                    <a:pt x="29" y="249"/>
                                  </a:lnTo>
                                  <a:lnTo>
                                    <a:pt x="0" y="328"/>
                                  </a:lnTo>
                                  <a:lnTo>
                                    <a:pt x="3" y="355"/>
                                  </a:lnTo>
                                  <a:lnTo>
                                    <a:pt x="52" y="431"/>
                                  </a:lnTo>
                                  <a:lnTo>
                                    <a:pt x="113" y="478"/>
                                  </a:lnTo>
                                  <a:lnTo>
                                    <a:pt x="195" y="521"/>
                                  </a:lnTo>
                                  <a:lnTo>
                                    <a:pt x="297" y="560"/>
                                  </a:lnTo>
                                  <a:lnTo>
                                    <a:pt x="415" y="592"/>
                                  </a:lnTo>
                                  <a:lnTo>
                                    <a:pt x="479" y="606"/>
                                  </a:lnTo>
                                  <a:lnTo>
                                    <a:pt x="547" y="619"/>
                                  </a:lnTo>
                                  <a:lnTo>
                                    <a:pt x="619" y="630"/>
                                  </a:lnTo>
                                  <a:lnTo>
                                    <a:pt x="693" y="639"/>
                                  </a:lnTo>
                                  <a:lnTo>
                                    <a:pt x="770" y="646"/>
                                  </a:lnTo>
                                  <a:lnTo>
                                    <a:pt x="849" y="651"/>
                                  </a:lnTo>
                                  <a:lnTo>
                                    <a:pt x="930" y="655"/>
                                  </a:lnTo>
                                  <a:lnTo>
                                    <a:pt x="1013" y="656"/>
                                  </a:lnTo>
                                  <a:lnTo>
                                    <a:pt x="1096" y="655"/>
                                  </a:lnTo>
                                  <a:lnTo>
                                    <a:pt x="1177" y="651"/>
                                  </a:lnTo>
                                  <a:lnTo>
                                    <a:pt x="1256" y="646"/>
                                  </a:lnTo>
                                  <a:lnTo>
                                    <a:pt x="1333" y="639"/>
                                  </a:lnTo>
                                  <a:lnTo>
                                    <a:pt x="1407" y="630"/>
                                  </a:lnTo>
                                  <a:lnTo>
                                    <a:pt x="1479" y="619"/>
                                  </a:lnTo>
                                  <a:lnTo>
                                    <a:pt x="1547" y="606"/>
                                  </a:lnTo>
                                  <a:lnTo>
                                    <a:pt x="1611" y="592"/>
                                  </a:lnTo>
                                  <a:lnTo>
                                    <a:pt x="1672" y="577"/>
                                  </a:lnTo>
                                  <a:lnTo>
                                    <a:pt x="1782" y="541"/>
                                  </a:lnTo>
                                  <a:lnTo>
                                    <a:pt x="1874" y="500"/>
                                  </a:lnTo>
                                  <a:lnTo>
                                    <a:pt x="1946" y="455"/>
                                  </a:lnTo>
                                  <a:lnTo>
                                    <a:pt x="1997" y="406"/>
                                  </a:lnTo>
                                  <a:lnTo>
                                    <a:pt x="2026" y="328"/>
                                  </a:lnTo>
                                  <a:lnTo>
                                    <a:pt x="2023" y="301"/>
                                  </a:lnTo>
                                  <a:lnTo>
                                    <a:pt x="1974" y="224"/>
                                  </a:lnTo>
                                  <a:lnTo>
                                    <a:pt x="1913" y="177"/>
                                  </a:lnTo>
                                  <a:lnTo>
                                    <a:pt x="1831" y="134"/>
                                  </a:lnTo>
                                  <a:lnTo>
                                    <a:pt x="1729" y="96"/>
                                  </a:lnTo>
                                  <a:lnTo>
                                    <a:pt x="1611" y="63"/>
                                  </a:lnTo>
                                  <a:lnTo>
                                    <a:pt x="1547" y="49"/>
                                  </a:lnTo>
                                  <a:lnTo>
                                    <a:pt x="1479" y="36"/>
                                  </a:lnTo>
                                  <a:lnTo>
                                    <a:pt x="1407" y="25"/>
                                  </a:lnTo>
                                  <a:lnTo>
                                    <a:pt x="1333" y="16"/>
                                  </a:lnTo>
                                  <a:lnTo>
                                    <a:pt x="1256" y="9"/>
                                  </a:lnTo>
                                  <a:lnTo>
                                    <a:pt x="1177" y="4"/>
                                  </a:lnTo>
                                  <a:lnTo>
                                    <a:pt x="1096" y="1"/>
                                  </a:lnTo>
                                  <a:lnTo>
                                    <a:pt x="101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F4EEF5" id="Group 543" o:spid="_x0000_s1026" style="position:absolute;margin-left:132.35pt;margin-top:15.75pt;width:314.95pt;height:426.75pt;z-index:-251646464;mso-position-horizontal-relative:page" coordorigin="2655,250" coordsize="6299,8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">
                <v:group id="Group 598" o:spid="_x0000_s1027" style="position:absolute;left:5648;top:1048;width:2;height:15" coordorigin="5648,104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">
                  <v:shape id="Freeform 599" o:spid="_x0000_s1028" style="position:absolute;left:5648;top:104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" path="m,l,15e" filled="f" strokeweight="0">
                    <v:path arrowok="t" o:connecttype="custom" o:connectlocs="0,1048;0,1063" o:connectangles="0,0"/>
                  </v:shape>
                </v:group>
                <v:group id="Group 596" o:spid="_x0000_s1029" style="position:absolute;left:5648;top:1148;width:2;height:360" coordorigin="5648,1148"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">
                  <v:shape id="Freeform 597" o:spid="_x0000_s1030" style="position:absolute;left:5648;top:1148;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" path="m,l,360e" filled="f">
                    <v:path arrowok="t" o:connecttype="custom" o:connectlocs="0,1148;0,1508" o:connectangles="0,0"/>
                  </v:shape>
                </v:group>
                <v:group id="Group 594" o:spid="_x0000_s1031" style="position:absolute;left:3518;top:1520;width:4336;height:2" coordorigin="3518,1520"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">
                  <v:shape id="Freeform 595" o:spid="_x0000_s1032" style="position:absolute;left:3518;top:1520;width:4336;height:2;visibility:visible;mso-wrap-style:square;v-text-anchor:top"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" path="m,l4336,e" filled="f">
                    <v:path arrowok="t" o:connecttype="custom" o:connectlocs="0,0;4336,0" o:connectangles="0,0"/>
                  </v:shape>
                </v:group>
                <v:group id="Group 590" o:spid="_x0000_s1033" style="position:absolute;left:3458;top:1510;width:120;height:430" coordorigin="345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">
                  <v:shape id="Freeform 593" o:spid="_x0000_s1034"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92" o:spid="_x0000_s1035"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" path="m66,l54,,50,4r,331l54,340r12,l70,335,70,4,66,e" fillcolor="black" stroked="f">
                    <v:path arrowok="t" o:connecttype="custom" o:connectlocs="66,1510;54,1510;50,1514;50,1845;54,1850;66,1850;70,1845;70,1514;66,1510" o:connectangles="0,0,0,0,0,0,0,0,0"/>
                  </v:shape>
                  <v:shape id="Freeform 591" o:spid="_x0000_s1036"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" path="m120,310r-50,l70,335r-4,5l105,340r15,-30e" fillcolor="black" stroked="f">
                    <v:path arrowok="t" o:connecttype="custom" o:connectlocs="120,1820;70,1820;70,1845;66,1850;105,1850;120,1820" o:connectangles="0,0,0,0,0,0"/>
                  </v:shape>
                </v:group>
                <v:group id="Group 586" o:spid="_x0000_s1037" style="position:absolute;left:7808;top:1510;width:120;height:430" coordorigin="780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">
                  <v:shape id="Freeform 589" o:spid="_x0000_s1038"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88" o:spid="_x0000_s1039"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" path="m66,l54,,50,4r,331l54,340r12,l70,335,70,4,66,e" fillcolor="black" stroked="f">
                    <v:path arrowok="t" o:connecttype="custom" o:connectlocs="66,1510;54,1510;50,1514;50,1845;54,1850;66,1850;70,1845;70,1514;66,1510" o:connectangles="0,0,0,0,0,0,0,0,0"/>
                  </v:shape>
                  <v:shape id="Freeform 587" o:spid="_x0000_s1040"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" path="m120,310r-50,l70,335r-4,5l105,340r15,-30e" fillcolor="black" stroked="f">
                    <v:path arrowok="t" o:connecttype="custom" o:connectlocs="120,1820;70,1820;70,1845;66,1850;105,1850;120,1820" o:connectangles="0,0,0,0,0,0"/>
                  </v:shape>
                </v:group>
                <v:group id="Group 584" o:spid="_x0000_s1041"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">
                  <v:shape id="Freeform 585" o:spid="_x0000_s1042"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" path="m,1336r1786,l1786,,,,,1336e" stroked="f">
                    <v:path arrowok="t" o:connecttype="custom" o:connectlocs="0,3260;1786,3260;1786,1924;0,1924;0,3260" o:connectangles="0,0,0,0,0"/>
                  </v:shape>
                </v:group>
                <v:group id="Group 582" o:spid="_x0000_s1043"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">
                  <v:shape id="Freeform 583" o:spid="_x0000_s1044"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" path="m,1336r1786,l1786,,,,,1336xe" filled="f">
                    <v:path arrowok="t" o:connecttype="custom" o:connectlocs="0,3260;1786,3260;1786,1924;0,1924;0,3260" o:connectangles="0,0,0,0,0"/>
                  </v:shape>
                </v:group>
                <v:group id="Group 580" o:spid="_x0000_s1045" style="position:absolute;left:7176;top:1940;width:1770;height:1292" coordorigin="7176,1940"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T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">
                  <v:shape id="Freeform 581" o:spid="_x0000_s1046" style="position:absolute;left:7176;top:1940;width:1770;height:1292;visibility:visible;mso-wrap-style:square;v-text-anchor:top"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" path="m,1292r1770,l1770,,,,,1292xe" filled="f">
                    <v:path arrowok="t" o:connecttype="custom" o:connectlocs="0,3232;1770,3232;1770,1940;0,1940;0,3232" o:connectangles="0,0,0,0,0"/>
                  </v:shape>
                </v:group>
                <v:group id="Group 578" o:spid="_x0000_s1047" style="position:absolute;left:3428;top:3260;width:14;height:1396" coordorigin="3428,3260"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">
                  <v:shape id="Freeform 579" o:spid="_x0000_s1048" style="position:absolute;left:3428;top:3260;width:14;height:1396;visibility:visible;mso-wrap-style:square;v-text-anchor:top"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" path="m14,l,1396e" filled="f">
                    <v:path arrowok="t" o:connecttype="custom" o:connectlocs="14,3260;0,4656" o:connectangles="0,0"/>
                  </v:shape>
                </v:group>
                <v:group id="Group 576" o:spid="_x0000_s1049" style="position:absolute;left:4746;top:3978;width:2356;height:964" coordorigin="4746,3978"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">
                  <v:shape id="Freeform 577" o:spid="_x0000_s1050" style="position:absolute;left:4746;top:3978;width:2356;height:964;visibility:visible;mso-wrap-style:square;v-text-anchor:top"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" path="m,964r2356,l2356,,,,,964xe" filled="f">
                    <v:path arrowok="t" o:connecttype="custom" o:connectlocs="0,4942;2356,4942;2356,3978;0,3978;0,4942" o:connectangles="0,0,0,0,0"/>
                  </v:shape>
                </v:group>
                <v:group id="Group 572" o:spid="_x0000_s1051" style="position:absolute;left:3418;top:4596;width:1314;height:120" coordorigin="3418,4596"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">
                  <v:shape id="Freeform 575" o:spid="_x0000_s1052"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" path="m1194,r,120l1294,70r-74,l1224,65r,-11l1220,50r74,l1194,e" fillcolor="black" stroked="f">
                    <v:path arrowok="t" o:connecttype="custom" o:connectlocs="1194,4596;1194,4716;1294,4666;1220,4666;1224,4661;1224,4650;1220,4646;1294,4646;1194,4596" o:connectangles="0,0,0,0,0,0,0,0,0"/>
                  </v:shape>
                  <v:shape id="Freeform 574" o:spid="_x0000_s1053"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" path="m1194,50l4,50,,54,,65r4,5l1194,70r,-20e" fillcolor="black" stroked="f">
                    <v:path arrowok="t" o:connecttype="custom" o:connectlocs="1194,4646;4,4646;0,4650;0,4661;4,4666;1194,4666;1194,4646" o:connectangles="0,0,0,0,0,0,0"/>
                  </v:shape>
                  <v:shape id="Freeform 573" o:spid="_x0000_s1054"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" path="m1294,50r-74,l1224,54r,11l1220,70r74,l1314,60,1294,50e" fillcolor="black" stroked="f">
                    <v:path arrowok="t" o:connecttype="custom" o:connectlocs="1294,4646;1220,4646;1224,4650;1224,4661;1220,4666;1294,4666;1314,4656;1294,4646" o:connectangles="0,0,0,0,0,0,0,0"/>
                  </v:shape>
                </v:group>
                <v:group id="Group 570" o:spid="_x0000_s1055" style="position:absolute;left:7868;top:3244;width:28;height:1432" coordorigin="7868,3244"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">
                  <v:shape id="Freeform 571" o:spid="_x0000_s1056" style="position:absolute;left:7868;top:3244;width:28;height:1432;visibility:visible;mso-wrap-style:square;v-text-anchor:top"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" path="m,l28,1432e" filled="f">
                    <v:path arrowok="t" o:connecttype="custom" o:connectlocs="0,3244;28,4676" o:connectangles="0,0"/>
                  </v:shape>
                </v:group>
                <v:group id="Group 566" o:spid="_x0000_s1057" style="position:absolute;left:7088;top:4596;width:790;height:120" coordorigin="7088,4596"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">
                  <v:shape id="Freeform 569" o:spid="_x0000_s1058"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" path="m120,l,60r120,60l120,70r-26,l90,65r,-11l94,50r26,l120,e" fillcolor="black" stroked="f">
                    <v:path arrowok="t" o:connecttype="custom" o:connectlocs="120,4596;0,4656;120,4716;120,4666;94,4666;90,4661;90,4650;94,4646;120,4646;120,4596" o:connectangles="0,0,0,0,0,0,0,0,0,0"/>
                  </v:shape>
                  <v:shape id="Freeform 568" o:spid="_x0000_s1059"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" path="m120,50r-26,l90,54r,11l94,70r26,l120,50e" fillcolor="black" stroked="f">
                    <v:path arrowok="t" o:connecttype="custom" o:connectlocs="120,4646;94,4646;90,4650;90,4661;94,4666;120,4666;120,4646" o:connectangles="0,0,0,0,0,0,0"/>
                  </v:shape>
                  <v:shape id="Freeform 567" o:spid="_x0000_s1060"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" path="m786,50r-666,l120,70r666,l790,65r,-11l786,50e" fillcolor="black" stroked="f">
                    <v:path arrowok="t" o:connecttype="custom" o:connectlocs="786,4646;120,4646;120,4666;786,4666;790,4661;790,4650;786,4646" o:connectangles="0,0,0,0,0,0,0"/>
                  </v:shape>
                </v:group>
                <v:group id="Group 562" o:spid="_x0000_s1061" style="position:absolute;left:5722;top:4944;width:120;height:386" coordorigin="5722,494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">
                  <v:shape id="Freeform 565" o:spid="_x0000_s1062"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" path="m50,266l,266,60,386r45,-90l54,296r-4,-5l50,266e" fillcolor="black" stroked="f">
                    <v:path arrowok="t" o:connecttype="custom" o:connectlocs="50,5210;0,5210;60,5330;105,5240;54,5240;50,5235;50,5210" o:connectangles="0,0,0,0,0,0,0"/>
                  </v:shape>
                  <v:shape id="Freeform 564" o:spid="_x0000_s1063"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UXwgAAAN0AAAAPAAAAZHJzL2Rvd25yZXYueG1sRI/fasIw&#10;FMbvBd8hHME7Ta2i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DuKDUXwgAAAN0AAAAPAAAA&#10;AAAAAAAAAAAAAAcCAABkcnMvZG93bnJldi54bWxQSwUGAAAAAAMAAwC3AAAA9gIAAAAA&#10;" path="m66,l54,,50,4r,287l54,296r12,l70,291,70,4,66,e" fillcolor="black" stroked="f">
                    <v:path arrowok="t" o:connecttype="custom" o:connectlocs="66,4944;54,4944;50,4948;50,5235;54,5240;66,5240;70,5235;70,4948;66,4944" o:connectangles="0,0,0,0,0,0,0,0,0"/>
                  </v:shape>
                  <v:shape id="Freeform 563" o:spid="_x0000_s1064"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CMwgAAAN0AAAAPAAAAZHJzL2Rvd25yZXYueG1sRI/fasIw&#10;FMbvBd8hHME7Ta2o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CBZJCMwgAAAN0AAAAPAAAA&#10;AAAAAAAAAAAAAAcCAABkcnMvZG93bnJldi54bWxQSwUGAAAAAAMAAwC3AAAA9gIAAAAA&#10;" path="m120,266r-50,l70,291r-4,5l105,296r15,-30e" fillcolor="black" stroked="f">
                    <v:path arrowok="t" o:connecttype="custom" o:connectlocs="120,5210;70,5210;70,5235;66,5240;105,5240;120,5210" o:connectangles="0,0,0,0,0,0"/>
                  </v:shape>
                </v:group>
                <v:group id="Group 560" o:spid="_x0000_s1065" style="position:absolute;left:4372;top:5362;width:3104;height:960" coordorigin="4372,5362"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">
                  <v:shape id="Freeform 561" o:spid="_x0000_s1066" style="position:absolute;left:4372;top:5362;width:3104;height:960;visibility:visible;mso-wrap-style:square;v-text-anchor:top"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" path="m,960r3104,l3104,,,,,960xe" filled="f">
                    <v:path arrowok="t" o:connecttype="custom" o:connectlocs="0,6322;3104,6322;3104,5362;0,5362;0,6322" o:connectangles="0,0,0,0,0"/>
                  </v:shape>
                </v:group>
                <v:group id="Group 556" o:spid="_x0000_s1067" style="position:absolute;left:5738;top:6308;width:120;height:388" coordorigin="5738,6308"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">
                  <v:shape id="Freeform 559" o:spid="_x0000_s1068"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" path="m50,268l,268,60,388r45,-90l54,298r-4,-5l50,268e" fillcolor="black" stroked="f">
                    <v:path arrowok="t" o:connecttype="custom" o:connectlocs="50,6576;0,6576;60,6696;105,6606;54,6606;50,6601;50,6576" o:connectangles="0,0,0,0,0,0,0"/>
                  </v:shape>
                  <v:shape id="Freeform 558" o:spid="_x0000_s1069"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" path="m66,l54,,50,4r,289l54,298r12,l70,293,70,4,66,e" fillcolor="black" stroked="f">
                    <v:path arrowok="t" o:connecttype="custom" o:connectlocs="66,6308;54,6308;50,6312;50,6601;54,6606;66,6606;70,6601;70,6312;66,6308" o:connectangles="0,0,0,0,0,0,0,0,0"/>
                  </v:shape>
                  <v:shape id="Freeform 557" o:spid="_x0000_s1070"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" path="m120,268r-50,l70,293r-4,5l105,298r15,-30e" fillcolor="black" stroked="f">
                    <v:path arrowok="t" o:connecttype="custom" o:connectlocs="120,6576;70,6576;70,6601;66,6606;105,6606;120,6576" o:connectangles="0,0,0,0,0,0"/>
                  </v:shape>
                </v:group>
                <v:group id="Group 554" o:spid="_x0000_s1071" style="position:absolute;left:3936;top:6742;width:4020;height:540" coordorigin="3936,6742"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">
                  <v:shape id="Freeform 555" o:spid="_x0000_s1072" style="position:absolute;left:3936;top:6742;width:4020;height:540;visibility:visible;mso-wrap-style:square;v-text-anchor:top"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" path="m,540r4020,l4020,,,,,540xe" filled="f">
                    <v:path arrowok="t" o:connecttype="custom" o:connectlocs="0,7282;4020,7282;4020,6742;0,6742;0,7282" o:connectangles="0,0,0,0,0"/>
                  </v:shape>
                </v:group>
                <v:group id="Group 550" o:spid="_x0000_s1073" style="position:absolute;left:5724;top:7296;width:120;height:1046" coordorigin="5724,7296"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lAIxwAAAN0AAAAPAAAAZHJzL2Rvd25yZXYueG1sRI9Ba8JA&#10;FITvBf/D8gremk00LZ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Bd6UAjHAAAA3QAA&#10;AA8AAAAAAAAAAAAAAAAABwIAAGRycy9kb3ducmV2LnhtbFBLBQYAAAAAAwADALcAAAD7AgAAAAA=&#10;">
                  <v:shape id="Freeform 553" o:spid="_x0000_s1074"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" path="m50,926l,926r60,120l105,956r-51,l50,951r,-25e" fillcolor="black" stroked="f">
                    <v:path arrowok="t" o:connecttype="custom" o:connectlocs="50,8222;0,8222;60,8342;105,8252;54,8252;50,8247;50,8222" o:connectangles="0,0,0,0,0,0,0"/>
                  </v:shape>
                  <v:shape id="Freeform 552" o:spid="_x0000_s1075"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" path="m66,l54,,50,4r,947l54,956r12,l70,951,70,4,66,e" fillcolor="black" stroked="f">
                    <v:path arrowok="t" o:connecttype="custom" o:connectlocs="66,7296;54,7296;50,7300;50,8247;54,8252;66,8252;70,8247;70,7300;66,7296" o:connectangles="0,0,0,0,0,0,0,0,0"/>
                  </v:shape>
                  <v:shape id="Freeform 551" o:spid="_x0000_s1076"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" path="m120,926r-50,l70,951r-4,5l105,956r15,-30e" fillcolor="black" stroked="f">
                    <v:path arrowok="t" o:connecttype="custom" o:connectlocs="120,8222;70,8222;70,8247;66,8252;105,8252;120,8222" o:connectangles="0,0,0,0,0,0"/>
                  </v:shape>
                </v:group>
                <v:group id="Group 548" o:spid="_x0000_s1077"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">
                  <v:shape id="Freeform 549" o:spid="_x0000_s1078"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e" strok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6" o:spid="_x0000_s1079"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">
                  <v:shape id="Freeform 547" o:spid="_x0000_s1080"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xe" fill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4" o:spid="_x0000_s1081" style="position:absolute;left:4748;top:8346;width:2026;height:656" coordorigin="4748,8346"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">
                  <v:shape id="Freeform 545" o:spid="_x0000_s1082" style="position:absolute;left:4748;top:8346;width:2026;height:656;visibility:visible;mso-wrap-style:square;v-text-anchor:top"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" path="m1013,l930,1,849,4,770,9r-77,7l619,25,547,36,479,49,415,63,354,79,244,114r-92,41l80,200,29,249,,328r3,27l52,431r61,47l195,521r102,39l415,592r64,14l547,619r72,11l693,639r77,7l849,651r81,4l1013,656r83,-1l1177,651r79,-5l1333,639r74,-9l1479,619r68,-13l1611,592r61,-15l1782,541r92,-41l1946,455r51,-49l2026,328r-3,-27l1974,224r-61,-47l1831,134,1729,96,1611,63,1547,49,1479,36,1407,25r-74,-9l1256,9,1177,4,1096,1,1013,xe" filled="f">
                    <v:path arrowok="t" o:connecttype="custom" o:connectlocs="1013,8346;930,8347;849,8350;770,8355;693,8362;619,8371;547,8382;479,8395;415,8409;354,8425;244,8460;152,8501;80,8546;29,8595;0,8674;3,8701;52,8777;113,8824;195,8867;297,8906;415,8938;479,8952;547,8965;619,8976;693,8985;770,8992;849,8997;930,9001;1013,9002;1096,9001;1177,8997;1256,8992;1333,8985;1407,8976;1479,8965;1547,8952;1611,8938;1672,8923;1782,8887;1874,8846;1946,8801;1997,8752;2026,8674;2023,8647;1974,8570;1913,8523;1831,8480;1729,8442;1611,8409;1547,8395;1479,8382;1407,8371;1333,8362;1256,8355;1177,8350;1096,8347;1013,8346" o:connectangles="0,0,0,0,0,0,0,0,0,0,0,0,0,0,0,0,0,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25"/>
          <w:pgSz w:w="11920" w:h="16840"/>
          <w:pgMar w:top="1420" w:right="1440" w:bottom="1180" w:left="1020" w:header="1193" w:footer="800" w:gutter="0"/>
          <w:cols w:space="720"/>
        </w:sectPr>
      </w:pPr>
    </w:p>
    <w:p w:rsidR="001210EB" w:rsidRDefault="001210EB" w:rsidP="001210EB">
      <w:pPr>
        <w:spacing w:after="0" w:line="281" w:lineRule="exact"/>
        <w:ind w:left="113" w:right="-73"/>
        <w:rPr>
          <w:rFonts w:ascii="標楷體" w:eastAsia="標楷體" w:hAnsi="標楷體" w:cs="標楷體"/>
          <w:lang w:eastAsia="zh-TW"/>
        </w:rPr>
      </w:pPr>
      <w:r>
        <w:rPr>
          <w:rFonts w:ascii="標楷體" w:eastAsia="標楷體" w:hAnsi="標楷體" w:cs="標楷體"/>
          <w:position w:val="-1"/>
          <w:lang w:eastAsia="zh-TW"/>
        </w:rPr>
        <w:t>二、處</w:t>
      </w:r>
      <w:r>
        <w:rPr>
          <w:rFonts w:ascii="標楷體" w:eastAsia="標楷體" w:hAnsi="標楷體" w:cs="標楷體"/>
          <w:spacing w:val="-2"/>
          <w:position w:val="-1"/>
          <w:lang w:eastAsia="zh-TW"/>
        </w:rPr>
        <w:t>理</w:t>
      </w:r>
      <w:r>
        <w:rPr>
          <w:rFonts w:ascii="標楷體" w:eastAsia="標楷體" w:hAnsi="標楷體" w:cs="標楷體"/>
          <w:position w:val="-1"/>
          <w:lang w:eastAsia="zh-TW"/>
        </w:rPr>
        <w:t>階段</w:t>
      </w:r>
    </w:p>
    <w:p w:rsidR="001210EB" w:rsidRDefault="001210EB" w:rsidP="001210EB">
      <w:pPr>
        <w:spacing w:before="8" w:after="0" w:line="160" w:lineRule="exact"/>
        <w:rPr>
          <w:sz w:val="16"/>
          <w:szCs w:val="16"/>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0976D0">
      <w:pPr>
        <w:spacing w:after="0" w:line="240" w:lineRule="auto"/>
        <w:ind w:leftChars="-129" w:left="-1" w:right="-20" w:hangingChars="118" w:hanging="283"/>
        <w:rPr>
          <w:rFonts w:ascii="標楷體" w:eastAsia="標楷體" w:hAnsi="標楷體" w:cs="標楷體"/>
          <w:sz w:val="24"/>
          <w:szCs w:val="24"/>
          <w:lang w:eastAsia="zh-TW"/>
        </w:rPr>
      </w:pPr>
      <w:r>
        <w:rPr>
          <w:rFonts w:ascii="標楷體" w:eastAsia="標楷體" w:hAnsi="標楷體" w:cs="標楷體"/>
          <w:sz w:val="24"/>
          <w:szCs w:val="24"/>
          <w:lang w:eastAsia="zh-TW"/>
        </w:rPr>
        <w:t>發生</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衝突情形</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1436" w:space="2324"/>
            <w:col w:w="5700"/>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417F24" w:rsidP="00417F24">
      <w:pPr>
        <w:tabs>
          <w:tab w:val="left" w:pos="6720"/>
        </w:tabs>
        <w:spacing w:after="0" w:line="200" w:lineRule="exact"/>
        <w:rPr>
          <w:sz w:val="20"/>
          <w:szCs w:val="20"/>
          <w:lang w:eastAsia="zh-TW"/>
        </w:rPr>
      </w:pPr>
      <w:r>
        <w:rPr>
          <w:sz w:val="20"/>
          <w:szCs w:val="20"/>
          <w:lang w:eastAsia="zh-TW"/>
        </w:rPr>
        <w:tab/>
      </w:r>
    </w:p>
    <w:p w:rsidR="001210EB" w:rsidRDefault="00417F24" w:rsidP="00417F24">
      <w:pPr>
        <w:tabs>
          <w:tab w:val="left" w:pos="7812"/>
        </w:tabs>
        <w:spacing w:after="0" w:line="200" w:lineRule="exact"/>
        <w:rPr>
          <w:sz w:val="20"/>
          <w:szCs w:val="20"/>
          <w:lang w:eastAsia="zh-TW"/>
        </w:rPr>
      </w:pPr>
      <w:r>
        <w:rPr>
          <w:sz w:val="20"/>
          <w:szCs w:val="20"/>
          <w:lang w:eastAsia="zh-TW"/>
        </w:rPr>
        <w:tab/>
      </w:r>
    </w:p>
    <w:p w:rsidR="001210EB" w:rsidRDefault="001210EB" w:rsidP="001210EB">
      <w:pPr>
        <w:spacing w:before="3"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after="0" w:line="300" w:lineRule="exact"/>
        <w:ind w:left="17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行政值日</w:t>
      </w:r>
    </w:p>
    <w:p w:rsidR="001210EB" w:rsidRDefault="001210EB" w:rsidP="001210EB">
      <w:pPr>
        <w:spacing w:before="24" w:after="0" w:line="360" w:lineRule="exact"/>
        <w:ind w:left="1793" w:right="-76"/>
        <w:rPr>
          <w:rFonts w:ascii="標楷體" w:eastAsia="標楷體" w:hAnsi="標楷體" w:cs="標楷體"/>
          <w:sz w:val="24"/>
          <w:szCs w:val="24"/>
          <w:lang w:eastAsia="zh-TW"/>
        </w:rPr>
      </w:pPr>
      <w:r>
        <w:rPr>
          <w:rFonts w:ascii="標楷體" w:eastAsia="標楷體" w:hAnsi="標楷體" w:cs="標楷體"/>
          <w:sz w:val="24"/>
          <w:szCs w:val="24"/>
          <w:lang w:eastAsia="zh-TW"/>
        </w:rPr>
        <w:t>（夜）人員協助或報警處理</w:t>
      </w:r>
    </w:p>
    <w:p w:rsidR="001210EB" w:rsidRDefault="001210EB" w:rsidP="001210EB">
      <w:pPr>
        <w:spacing w:after="0" w:line="317"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2"/>
          <w:sz w:val="24"/>
          <w:szCs w:val="24"/>
          <w:lang w:eastAsia="zh-TW"/>
        </w:rPr>
        <w:t>現場值班人員</w:t>
      </w:r>
    </w:p>
    <w:p w:rsidR="001210EB" w:rsidRDefault="001210EB" w:rsidP="001210EB">
      <w:pPr>
        <w:spacing w:before="25" w:after="0" w:line="358" w:lineRule="exact"/>
        <w:ind w:right="1622"/>
        <w:rPr>
          <w:rFonts w:ascii="標楷體" w:eastAsia="標楷體" w:hAnsi="標楷體" w:cs="標楷體"/>
          <w:sz w:val="24"/>
          <w:szCs w:val="24"/>
          <w:lang w:eastAsia="zh-TW"/>
        </w:rPr>
      </w:pPr>
      <w:r>
        <w:rPr>
          <w:rFonts w:ascii="標楷體" w:eastAsia="標楷體" w:hAnsi="標楷體" w:cs="標楷體"/>
          <w:sz w:val="24"/>
          <w:szCs w:val="24"/>
          <w:lang w:eastAsia="zh-TW"/>
        </w:rPr>
        <w:t>勸架並制止暴力行為</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3234" w:space="3075"/>
            <w:col w:w="3151"/>
          </w:cols>
        </w:sectPr>
      </w:pPr>
    </w:p>
    <w:p w:rsidR="001210EB" w:rsidRDefault="001210EB" w:rsidP="001210EB">
      <w:pPr>
        <w:spacing w:before="6" w:after="0" w:line="130" w:lineRule="exact"/>
        <w:rPr>
          <w:sz w:val="13"/>
          <w:szCs w:val="13"/>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052BDC">
      <w:pPr>
        <w:spacing w:before="43" w:after="0" w:line="180" w:lineRule="auto"/>
        <w:ind w:left="3878" w:right="3572"/>
        <w:jc w:val="both"/>
        <w:rPr>
          <w:rFonts w:ascii="標楷體" w:eastAsia="標楷體" w:hAnsi="標楷體" w:cs="標楷體"/>
          <w:sz w:val="24"/>
          <w:szCs w:val="24"/>
          <w:lang w:eastAsia="zh-TW"/>
        </w:rPr>
      </w:pPr>
      <w:r>
        <w:rPr>
          <w:rFonts w:ascii="標楷體" w:eastAsia="標楷體" w:hAnsi="標楷體" w:cs="標楷體"/>
          <w:sz w:val="24"/>
          <w:szCs w:val="24"/>
          <w:lang w:eastAsia="zh-TW"/>
        </w:rPr>
        <w:t>輔導員或值班人員視情形將傷者送醫並予以輔導關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2" w:after="0" w:line="220" w:lineRule="exact"/>
        <w:rPr>
          <w:lang w:eastAsia="zh-TW"/>
        </w:rPr>
      </w:pPr>
    </w:p>
    <w:p w:rsidR="001210EB" w:rsidRDefault="001210EB" w:rsidP="00052BDC">
      <w:pPr>
        <w:spacing w:before="43" w:after="0" w:line="180" w:lineRule="auto"/>
        <w:ind w:left="3504" w:right="3067"/>
        <w:rPr>
          <w:rFonts w:ascii="標楷體" w:eastAsia="標楷體" w:hAnsi="標楷體" w:cs="標楷體"/>
          <w:sz w:val="24"/>
          <w:szCs w:val="24"/>
          <w:lang w:eastAsia="zh-TW"/>
        </w:rPr>
      </w:pPr>
      <w:r>
        <w:rPr>
          <w:rFonts w:ascii="標楷體" w:eastAsia="標楷體" w:hAnsi="標楷體" w:cs="標楷體"/>
          <w:sz w:val="24"/>
          <w:szCs w:val="24"/>
          <w:lang w:eastAsia="zh-TW"/>
        </w:rPr>
        <w:t>視情形立即報告</w:t>
      </w:r>
      <w:r>
        <w:rPr>
          <w:rFonts w:ascii="標楷體" w:eastAsia="標楷體" w:hAnsi="標楷體" w:cs="標楷體" w:hint="eastAsia"/>
          <w:sz w:val="24"/>
          <w:szCs w:val="24"/>
          <w:lang w:eastAsia="zh-TW"/>
        </w:rPr>
        <w:t>(</w:t>
      </w:r>
      <w:r w:rsidRPr="00E04CB5">
        <w:rPr>
          <w:rFonts w:ascii="標楷體" w:eastAsia="標楷體" w:hAnsi="標楷體" w:cs="標楷體" w:hint="eastAsia"/>
          <w:sz w:val="24"/>
          <w:szCs w:val="24"/>
          <w:u w:val="single"/>
          <w:lang w:eastAsia="zh-TW"/>
        </w:rPr>
        <w:t>相關單位主管</w:t>
      </w:r>
      <w:r>
        <w:rPr>
          <w:rFonts w:ascii="標楷體" w:eastAsia="標楷體" w:hAnsi="標楷體" w:cs="標楷體" w:hint="eastAsia"/>
          <w:sz w:val="24"/>
          <w:szCs w:val="24"/>
          <w:u w:val="single"/>
          <w:lang w:eastAsia="zh-TW"/>
        </w:rPr>
        <w:t>及</w:t>
      </w:r>
      <w:r w:rsidRPr="00E04CB5">
        <w:rPr>
          <w:rFonts w:ascii="標楷體" w:eastAsia="標楷體" w:hAnsi="標楷體" w:cs="標楷體" w:hint="eastAsia"/>
          <w:spacing w:val="-7"/>
          <w:sz w:val="24"/>
          <w:szCs w:val="24"/>
          <w:u w:val="single"/>
          <w:lang w:eastAsia="zh-TW"/>
        </w:rPr>
        <w:t>機</w:t>
      </w:r>
      <w:r w:rsidRPr="00FE0A00">
        <w:rPr>
          <w:rFonts w:ascii="標楷體" w:eastAsia="標楷體" w:hAnsi="標楷體" w:cs="標楷體" w:hint="eastAsia"/>
          <w:spacing w:val="-7"/>
          <w:sz w:val="24"/>
          <w:szCs w:val="24"/>
          <w:u w:val="single"/>
          <w:lang w:eastAsia="zh-TW"/>
        </w:rPr>
        <w:t>構首長</w:t>
      </w:r>
      <w:r>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並填</w:t>
      </w:r>
      <w:r>
        <w:rPr>
          <w:rFonts w:ascii="標楷體" w:eastAsia="標楷體" w:hAnsi="標楷體" w:cs="標楷體"/>
          <w:spacing w:val="-2"/>
          <w:sz w:val="24"/>
          <w:szCs w:val="24"/>
          <w:lang w:eastAsia="zh-TW"/>
        </w:rPr>
        <w:t>寫</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特殊情況處理紀錄</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00" w:lineRule="exact"/>
        <w:ind w:left="312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個案輔導員實施後續輔導事宜</w:t>
      </w: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223" w:right="4167"/>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追蹤輔導</w:t>
      </w:r>
    </w:p>
    <w:p w:rsidR="001210EB" w:rsidRDefault="001210EB" w:rsidP="001210EB">
      <w:pPr>
        <w:spacing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3088" behindDoc="1" locked="0" layoutInCell="1" allowOverlap="1" wp14:anchorId="339DD3F6" wp14:editId="48D95823">
                <wp:simplePos x="0" y="0"/>
                <wp:positionH relativeFrom="page">
                  <wp:posOffset>758190</wp:posOffset>
                </wp:positionH>
                <wp:positionV relativeFrom="paragraph">
                  <wp:posOffset>-137795</wp:posOffset>
                </wp:positionV>
                <wp:extent cx="5210810" cy="1270"/>
                <wp:effectExtent l="5715" t="10795" r="12700" b="6985"/>
                <wp:wrapNone/>
                <wp:docPr id="3054"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94" y="-217"/>
                          <a:chExt cx="8206" cy="2"/>
                        </a:xfrm>
                      </wpg:grpSpPr>
                      <wps:wsp>
                        <wps:cNvPr id="3055" name="Freeform 542"/>
                        <wps:cNvSpPr>
                          <a:spLocks/>
                        </wps:cNvSpPr>
                        <wps:spPr bwMode="auto">
                          <a:xfrm>
                            <a:off x="1194" y="-217"/>
                            <a:ext cx="8206" cy="2"/>
                          </a:xfrm>
                          <a:custGeom>
                            <a:avLst/>
                            <a:gdLst>
                              <a:gd name="T0" fmla="+- 0 1194 1194"/>
                              <a:gd name="T1" fmla="*/ T0 w 8206"/>
                              <a:gd name="T2" fmla="+- 0 9400 1194"/>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DA0A8" id="Group 541" o:spid="_x0000_s1026" style="position:absolute;margin-left:59.7pt;margin-top:-10.85pt;width:410.3pt;height:.1pt;z-index:-251643392;mso-position-horizontal-relative:page" coordorigin="1194,-217"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">
                <v:shape id="Freeform 542" o:spid="_x0000_s1027" style="position:absolute;left:1194;top:-217;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w:t>
      </w:r>
      <w:r w:rsidR="000976D0">
        <w:rPr>
          <w:rFonts w:ascii="標楷體" w:eastAsia="標楷體" w:hAnsi="標楷體" w:cs="標楷體"/>
          <w:position w:val="-3"/>
          <w:sz w:val="24"/>
          <w:szCs w:val="24"/>
          <w:lang w:eastAsia="zh-TW"/>
        </w:rPr>
        <w:t>檢討事件發生原因，安撫</w:t>
      </w:r>
      <w:r w:rsidR="00BF7EB7">
        <w:rPr>
          <w:rFonts w:ascii="標楷體" w:eastAsia="標楷體" w:hAnsi="標楷體" w:cs="標楷體" w:hint="eastAsia"/>
          <w:position w:val="-3"/>
          <w:sz w:val="24"/>
          <w:szCs w:val="24"/>
          <w:lang w:eastAsia="zh-TW"/>
        </w:rPr>
        <w:t>住民</w:t>
      </w:r>
      <w:r>
        <w:rPr>
          <w:rFonts w:ascii="標楷體" w:eastAsia="標楷體" w:hAnsi="標楷體" w:cs="標楷體"/>
          <w:position w:val="-3"/>
          <w:sz w:val="24"/>
          <w:szCs w:val="24"/>
          <w:lang w:eastAsia="zh-TW"/>
        </w:rPr>
        <w:t>情緒。</w:t>
      </w:r>
    </w:p>
    <w:p w:rsidR="001210EB" w:rsidRDefault="001210EB" w:rsidP="001210EB">
      <w:pPr>
        <w:spacing w:after="0" w:line="319"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針對當事人予以觀察輔導，疏導情緒。</w:t>
      </w:r>
    </w:p>
    <w:p w:rsidR="001210EB" w:rsidRDefault="001210EB" w:rsidP="001210EB">
      <w:pPr>
        <w:spacing w:after="0" w:line="317"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列入案例，檢討各項安全措施，以防意外事件再度發生。</w:t>
      </w: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5136" behindDoc="1" locked="0" layoutInCell="1" allowOverlap="1" wp14:anchorId="55171366" wp14:editId="71502457">
                <wp:simplePos x="0" y="0"/>
                <wp:positionH relativeFrom="page">
                  <wp:posOffset>673100</wp:posOffset>
                </wp:positionH>
                <wp:positionV relativeFrom="paragraph">
                  <wp:posOffset>28575</wp:posOffset>
                </wp:positionV>
                <wp:extent cx="5332730" cy="1270"/>
                <wp:effectExtent l="6350" t="6350" r="13970" b="11430"/>
                <wp:wrapNone/>
                <wp:docPr id="3056"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060" y="45"/>
                          <a:chExt cx="8398" cy="2"/>
                        </a:xfrm>
                      </wpg:grpSpPr>
                      <wps:wsp>
                        <wps:cNvPr id="3057" name="Freeform 540"/>
                        <wps:cNvSpPr>
                          <a:spLocks/>
                        </wps:cNvSpPr>
                        <wps:spPr bwMode="auto">
                          <a:xfrm>
                            <a:off x="1060" y="45"/>
                            <a:ext cx="8398" cy="2"/>
                          </a:xfrm>
                          <a:custGeom>
                            <a:avLst/>
                            <a:gdLst>
                              <a:gd name="T0" fmla="+- 0 1060 1060"/>
                              <a:gd name="T1" fmla="*/ T0 w 8398"/>
                              <a:gd name="T2" fmla="+- 0 9458 1060"/>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A54DF2" id="Group 539" o:spid="_x0000_s1026" style="position:absolute;margin-left:53pt;margin-top:2.25pt;width:419.9pt;height:.1pt;z-index:-251641344;mso-position-horizontal-relative:page" coordorigin="1060,45"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">
                <v:shape id="Freeform 540" o:spid="_x0000_s1027" style="position:absolute;left:1060;top:45;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65" w:lineRule="exact"/>
        <w:ind w:left="353"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加強門禁管制，防範外人入院滋事。</w:t>
      </w:r>
    </w:p>
    <w:p w:rsidR="001210EB" w:rsidRDefault="001210EB" w:rsidP="001210EB">
      <w:pPr>
        <w:spacing w:after="0" w:line="322"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裝置安全監視系統及加強院區照明設備，避免產生安全死角。</w:t>
      </w:r>
    </w:p>
    <w:p w:rsidR="001210EB" w:rsidRDefault="001210EB" w:rsidP="001210EB">
      <w:pPr>
        <w:spacing w:after="0" w:line="319"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協調警方派員定時至院巡查，以維護院區安全。</w:t>
      </w:r>
    </w:p>
    <w:p w:rsidR="001210EB" w:rsidRDefault="001210EB" w:rsidP="001210EB">
      <w:pPr>
        <w:spacing w:before="4" w:after="0" w:line="260" w:lineRule="exact"/>
        <w:rPr>
          <w:sz w:val="26"/>
          <w:szCs w:val="26"/>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7184" behindDoc="1" locked="0" layoutInCell="1" allowOverlap="1" wp14:anchorId="2A8F1A36" wp14:editId="4EED6627">
                <wp:simplePos x="0" y="0"/>
                <wp:positionH relativeFrom="page">
                  <wp:posOffset>702310</wp:posOffset>
                </wp:positionH>
                <wp:positionV relativeFrom="paragraph">
                  <wp:posOffset>5080</wp:posOffset>
                </wp:positionV>
                <wp:extent cx="5332730" cy="1270"/>
                <wp:effectExtent l="6985" t="8255" r="13335" b="9525"/>
                <wp:wrapNone/>
                <wp:docPr id="3058"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06" y="8"/>
                          <a:chExt cx="8398" cy="2"/>
                        </a:xfrm>
                      </wpg:grpSpPr>
                      <wps:wsp>
                        <wps:cNvPr id="3059" name="Freeform 505"/>
                        <wps:cNvSpPr>
                          <a:spLocks/>
                        </wps:cNvSpPr>
                        <wps:spPr bwMode="auto">
                          <a:xfrm>
                            <a:off x="1106" y="8"/>
                            <a:ext cx="8398" cy="2"/>
                          </a:xfrm>
                          <a:custGeom>
                            <a:avLst/>
                            <a:gdLst>
                              <a:gd name="T0" fmla="+- 0 1106 1106"/>
                              <a:gd name="T1" fmla="*/ T0 w 8398"/>
                              <a:gd name="T2" fmla="+- 0 9504 1106"/>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794C0D" id="Group 504" o:spid="_x0000_s1026" style="position:absolute;margin-left:55.3pt;margin-top:.4pt;width:419.9pt;height:.1pt;z-index:-251639296;mso-position-horizontal-relative:page" coordorigin="1106,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">
                <v:shape id="Freeform 505" o:spid="_x0000_s1027" style="position:absolute;left:1106;top: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4"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4112" behindDoc="1" locked="0" layoutInCell="1" allowOverlap="1" wp14:anchorId="0474CC86" wp14:editId="0FD6E8CE">
                <wp:simplePos x="0" y="0"/>
                <wp:positionH relativeFrom="page">
                  <wp:posOffset>2317750</wp:posOffset>
                </wp:positionH>
                <wp:positionV relativeFrom="paragraph">
                  <wp:posOffset>107950</wp:posOffset>
                </wp:positionV>
                <wp:extent cx="2169795" cy="4774565"/>
                <wp:effectExtent l="3175" t="10160" r="8255" b="6350"/>
                <wp:wrapNone/>
                <wp:docPr id="3060"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9795" cy="4774565"/>
                          <a:chOff x="3629" y="764"/>
                          <a:chExt cx="3417" cy="7519"/>
                        </a:xfrm>
                      </wpg:grpSpPr>
                      <wpg:grpSp>
                        <wpg:cNvPr id="3061" name="Group 537"/>
                        <wpg:cNvGrpSpPr>
                          <a:grpSpLocks/>
                        </wpg:cNvGrpSpPr>
                        <wpg:grpSpPr bwMode="auto">
                          <a:xfrm>
                            <a:off x="4672" y="2018"/>
                            <a:ext cx="2" cy="15"/>
                            <a:chOff x="4672" y="2018"/>
                            <a:chExt cx="2" cy="15"/>
                          </a:xfrm>
                        </wpg:grpSpPr>
                        <wps:wsp>
                          <wps:cNvPr id="3062" name="Freeform 538"/>
                          <wps:cNvSpPr>
                            <a:spLocks/>
                          </wps:cNvSpPr>
                          <wps:spPr bwMode="auto">
                            <a:xfrm>
                              <a:off x="4672" y="2018"/>
                              <a:ext cx="2" cy="15"/>
                            </a:xfrm>
                            <a:custGeom>
                              <a:avLst/>
                              <a:gdLst>
                                <a:gd name="T0" fmla="+- 0 2018 2018"/>
                                <a:gd name="T1" fmla="*/ 2018 h 15"/>
                                <a:gd name="T2" fmla="+- 0 2033 2018"/>
                                <a:gd name="T3" fmla="*/ 203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3" name="Group 533"/>
                        <wpg:cNvGrpSpPr>
                          <a:grpSpLocks/>
                        </wpg:cNvGrpSpPr>
                        <wpg:grpSpPr bwMode="auto">
                          <a:xfrm>
                            <a:off x="5193" y="1594"/>
                            <a:ext cx="120" cy="386"/>
                            <a:chOff x="5193" y="1594"/>
                            <a:chExt cx="120" cy="386"/>
                          </a:xfrm>
                        </wpg:grpSpPr>
                        <wps:wsp>
                          <wps:cNvPr id="3064" name="Freeform 536"/>
                          <wps:cNvSpPr>
                            <a:spLocks/>
                          </wps:cNvSpPr>
                          <wps:spPr bwMode="auto">
                            <a:xfrm>
                              <a:off x="5193" y="1594"/>
                              <a:ext cx="120" cy="386"/>
                            </a:xfrm>
                            <a:custGeom>
                              <a:avLst/>
                              <a:gdLst>
                                <a:gd name="T0" fmla="+- 0 5243 5193"/>
                                <a:gd name="T1" fmla="*/ T0 w 120"/>
                                <a:gd name="T2" fmla="+- 0 1860 1594"/>
                                <a:gd name="T3" fmla="*/ 1860 h 386"/>
                                <a:gd name="T4" fmla="+- 0 5193 5193"/>
                                <a:gd name="T5" fmla="*/ T4 w 120"/>
                                <a:gd name="T6" fmla="+- 0 1860 1594"/>
                                <a:gd name="T7" fmla="*/ 1860 h 386"/>
                                <a:gd name="T8" fmla="+- 0 5253 5193"/>
                                <a:gd name="T9" fmla="*/ T8 w 120"/>
                                <a:gd name="T10" fmla="+- 0 1980 1594"/>
                                <a:gd name="T11" fmla="*/ 1980 h 386"/>
                                <a:gd name="T12" fmla="+- 0 5298 5193"/>
                                <a:gd name="T13" fmla="*/ T12 w 120"/>
                                <a:gd name="T14" fmla="+- 0 1890 1594"/>
                                <a:gd name="T15" fmla="*/ 1890 h 386"/>
                                <a:gd name="T16" fmla="+- 0 5247 5193"/>
                                <a:gd name="T17" fmla="*/ T16 w 120"/>
                                <a:gd name="T18" fmla="+- 0 1890 1594"/>
                                <a:gd name="T19" fmla="*/ 1890 h 386"/>
                                <a:gd name="T20" fmla="+- 0 5243 5193"/>
                                <a:gd name="T21" fmla="*/ T20 w 120"/>
                                <a:gd name="T22" fmla="+- 0 1885 1594"/>
                                <a:gd name="T23" fmla="*/ 1885 h 386"/>
                                <a:gd name="T24" fmla="+- 0 5243 5193"/>
                                <a:gd name="T25" fmla="*/ T24 w 120"/>
                                <a:gd name="T26" fmla="+- 0 1860 1594"/>
                                <a:gd name="T27" fmla="*/ 186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5" name="Freeform 535"/>
                          <wps:cNvSpPr>
                            <a:spLocks/>
                          </wps:cNvSpPr>
                          <wps:spPr bwMode="auto">
                            <a:xfrm>
                              <a:off x="5193" y="1594"/>
                              <a:ext cx="120" cy="386"/>
                            </a:xfrm>
                            <a:custGeom>
                              <a:avLst/>
                              <a:gdLst>
                                <a:gd name="T0" fmla="+- 0 5259 5193"/>
                                <a:gd name="T1" fmla="*/ T0 w 120"/>
                                <a:gd name="T2" fmla="+- 0 1594 1594"/>
                                <a:gd name="T3" fmla="*/ 1594 h 386"/>
                                <a:gd name="T4" fmla="+- 0 5247 5193"/>
                                <a:gd name="T5" fmla="*/ T4 w 120"/>
                                <a:gd name="T6" fmla="+- 0 1594 1594"/>
                                <a:gd name="T7" fmla="*/ 1594 h 386"/>
                                <a:gd name="T8" fmla="+- 0 5243 5193"/>
                                <a:gd name="T9" fmla="*/ T8 w 120"/>
                                <a:gd name="T10" fmla="+- 0 1598 1594"/>
                                <a:gd name="T11" fmla="*/ 1598 h 386"/>
                                <a:gd name="T12" fmla="+- 0 5243 5193"/>
                                <a:gd name="T13" fmla="*/ T12 w 120"/>
                                <a:gd name="T14" fmla="+- 0 1885 1594"/>
                                <a:gd name="T15" fmla="*/ 1885 h 386"/>
                                <a:gd name="T16" fmla="+- 0 5247 5193"/>
                                <a:gd name="T17" fmla="*/ T16 w 120"/>
                                <a:gd name="T18" fmla="+- 0 1890 1594"/>
                                <a:gd name="T19" fmla="*/ 1890 h 386"/>
                                <a:gd name="T20" fmla="+- 0 5259 5193"/>
                                <a:gd name="T21" fmla="*/ T20 w 120"/>
                                <a:gd name="T22" fmla="+- 0 1890 1594"/>
                                <a:gd name="T23" fmla="*/ 1890 h 386"/>
                                <a:gd name="T24" fmla="+- 0 5263 5193"/>
                                <a:gd name="T25" fmla="*/ T24 w 120"/>
                                <a:gd name="T26" fmla="+- 0 1885 1594"/>
                                <a:gd name="T27" fmla="*/ 1885 h 386"/>
                                <a:gd name="T28" fmla="+- 0 5263 5193"/>
                                <a:gd name="T29" fmla="*/ T28 w 120"/>
                                <a:gd name="T30" fmla="+- 0 1598 1594"/>
                                <a:gd name="T31" fmla="*/ 1598 h 386"/>
                                <a:gd name="T32" fmla="+- 0 5259 5193"/>
                                <a:gd name="T33" fmla="*/ T32 w 120"/>
                                <a:gd name="T34" fmla="+- 0 1594 1594"/>
                                <a:gd name="T35" fmla="*/ 159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6" name="Freeform 534"/>
                          <wps:cNvSpPr>
                            <a:spLocks/>
                          </wps:cNvSpPr>
                          <wps:spPr bwMode="auto">
                            <a:xfrm>
                              <a:off x="5193" y="1594"/>
                              <a:ext cx="120" cy="386"/>
                            </a:xfrm>
                            <a:custGeom>
                              <a:avLst/>
                              <a:gdLst>
                                <a:gd name="T0" fmla="+- 0 5313 5193"/>
                                <a:gd name="T1" fmla="*/ T0 w 120"/>
                                <a:gd name="T2" fmla="+- 0 1860 1594"/>
                                <a:gd name="T3" fmla="*/ 1860 h 386"/>
                                <a:gd name="T4" fmla="+- 0 5263 5193"/>
                                <a:gd name="T5" fmla="*/ T4 w 120"/>
                                <a:gd name="T6" fmla="+- 0 1860 1594"/>
                                <a:gd name="T7" fmla="*/ 1860 h 386"/>
                                <a:gd name="T8" fmla="+- 0 5263 5193"/>
                                <a:gd name="T9" fmla="*/ T8 w 120"/>
                                <a:gd name="T10" fmla="+- 0 1885 1594"/>
                                <a:gd name="T11" fmla="*/ 1885 h 386"/>
                                <a:gd name="T12" fmla="+- 0 5259 5193"/>
                                <a:gd name="T13" fmla="*/ T12 w 120"/>
                                <a:gd name="T14" fmla="+- 0 1890 1594"/>
                                <a:gd name="T15" fmla="*/ 1890 h 386"/>
                                <a:gd name="T16" fmla="+- 0 5298 5193"/>
                                <a:gd name="T17" fmla="*/ T16 w 120"/>
                                <a:gd name="T18" fmla="+- 0 1890 1594"/>
                                <a:gd name="T19" fmla="*/ 1890 h 386"/>
                                <a:gd name="T20" fmla="+- 0 5313 5193"/>
                                <a:gd name="T21" fmla="*/ T20 w 120"/>
                                <a:gd name="T22" fmla="+- 0 1860 1594"/>
                                <a:gd name="T23" fmla="*/ 186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7" name="Group 531"/>
                        <wpg:cNvGrpSpPr>
                          <a:grpSpLocks/>
                        </wpg:cNvGrpSpPr>
                        <wpg:grpSpPr bwMode="auto">
                          <a:xfrm>
                            <a:off x="3636" y="2016"/>
                            <a:ext cx="3374" cy="944"/>
                            <a:chOff x="3636" y="2016"/>
                            <a:chExt cx="3374" cy="944"/>
                          </a:xfrm>
                        </wpg:grpSpPr>
                        <wps:wsp>
                          <wps:cNvPr id="3068" name="Freeform 532"/>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9" name="Group 529"/>
                        <wpg:cNvGrpSpPr>
                          <a:grpSpLocks/>
                        </wpg:cNvGrpSpPr>
                        <wpg:grpSpPr bwMode="auto">
                          <a:xfrm>
                            <a:off x="3636" y="2016"/>
                            <a:ext cx="3374" cy="944"/>
                            <a:chOff x="3636" y="2016"/>
                            <a:chExt cx="3374" cy="944"/>
                          </a:xfrm>
                        </wpg:grpSpPr>
                        <wps:wsp>
                          <wps:cNvPr id="3070" name="Freeform 530"/>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1" name="Group 525"/>
                        <wpg:cNvGrpSpPr>
                          <a:grpSpLocks/>
                        </wpg:cNvGrpSpPr>
                        <wpg:grpSpPr bwMode="auto">
                          <a:xfrm>
                            <a:off x="5193" y="2946"/>
                            <a:ext cx="120" cy="386"/>
                            <a:chOff x="5193" y="2946"/>
                            <a:chExt cx="120" cy="386"/>
                          </a:xfrm>
                        </wpg:grpSpPr>
                        <wps:wsp>
                          <wps:cNvPr id="3072" name="Freeform 528"/>
                          <wps:cNvSpPr>
                            <a:spLocks/>
                          </wps:cNvSpPr>
                          <wps:spPr bwMode="auto">
                            <a:xfrm>
                              <a:off x="5193" y="2946"/>
                              <a:ext cx="120" cy="386"/>
                            </a:xfrm>
                            <a:custGeom>
                              <a:avLst/>
                              <a:gdLst>
                                <a:gd name="T0" fmla="+- 0 5243 5193"/>
                                <a:gd name="T1" fmla="*/ T0 w 120"/>
                                <a:gd name="T2" fmla="+- 0 3212 2946"/>
                                <a:gd name="T3" fmla="*/ 3212 h 386"/>
                                <a:gd name="T4" fmla="+- 0 5193 5193"/>
                                <a:gd name="T5" fmla="*/ T4 w 120"/>
                                <a:gd name="T6" fmla="+- 0 3212 2946"/>
                                <a:gd name="T7" fmla="*/ 3212 h 386"/>
                                <a:gd name="T8" fmla="+- 0 5253 5193"/>
                                <a:gd name="T9" fmla="*/ T8 w 120"/>
                                <a:gd name="T10" fmla="+- 0 3332 2946"/>
                                <a:gd name="T11" fmla="*/ 3332 h 386"/>
                                <a:gd name="T12" fmla="+- 0 5298 5193"/>
                                <a:gd name="T13" fmla="*/ T12 w 120"/>
                                <a:gd name="T14" fmla="+- 0 3242 2946"/>
                                <a:gd name="T15" fmla="*/ 3242 h 386"/>
                                <a:gd name="T16" fmla="+- 0 5247 5193"/>
                                <a:gd name="T17" fmla="*/ T16 w 120"/>
                                <a:gd name="T18" fmla="+- 0 3242 2946"/>
                                <a:gd name="T19" fmla="*/ 3242 h 386"/>
                                <a:gd name="T20" fmla="+- 0 5243 5193"/>
                                <a:gd name="T21" fmla="*/ T20 w 120"/>
                                <a:gd name="T22" fmla="+- 0 3237 2946"/>
                                <a:gd name="T23" fmla="*/ 3237 h 386"/>
                                <a:gd name="T24" fmla="+- 0 5243 5193"/>
                                <a:gd name="T25" fmla="*/ T24 w 120"/>
                                <a:gd name="T26" fmla="+- 0 3212 2946"/>
                                <a:gd name="T27" fmla="*/ 3212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3" name="Freeform 527"/>
                          <wps:cNvSpPr>
                            <a:spLocks/>
                          </wps:cNvSpPr>
                          <wps:spPr bwMode="auto">
                            <a:xfrm>
                              <a:off x="5193" y="2946"/>
                              <a:ext cx="120" cy="386"/>
                            </a:xfrm>
                            <a:custGeom>
                              <a:avLst/>
                              <a:gdLst>
                                <a:gd name="T0" fmla="+- 0 5259 5193"/>
                                <a:gd name="T1" fmla="*/ T0 w 120"/>
                                <a:gd name="T2" fmla="+- 0 2946 2946"/>
                                <a:gd name="T3" fmla="*/ 2946 h 386"/>
                                <a:gd name="T4" fmla="+- 0 5247 5193"/>
                                <a:gd name="T5" fmla="*/ T4 w 120"/>
                                <a:gd name="T6" fmla="+- 0 2946 2946"/>
                                <a:gd name="T7" fmla="*/ 2946 h 386"/>
                                <a:gd name="T8" fmla="+- 0 5243 5193"/>
                                <a:gd name="T9" fmla="*/ T8 w 120"/>
                                <a:gd name="T10" fmla="+- 0 2950 2946"/>
                                <a:gd name="T11" fmla="*/ 2950 h 386"/>
                                <a:gd name="T12" fmla="+- 0 5243 5193"/>
                                <a:gd name="T13" fmla="*/ T12 w 120"/>
                                <a:gd name="T14" fmla="+- 0 3237 2946"/>
                                <a:gd name="T15" fmla="*/ 3237 h 386"/>
                                <a:gd name="T16" fmla="+- 0 5247 5193"/>
                                <a:gd name="T17" fmla="*/ T16 w 120"/>
                                <a:gd name="T18" fmla="+- 0 3242 2946"/>
                                <a:gd name="T19" fmla="*/ 3242 h 386"/>
                                <a:gd name="T20" fmla="+- 0 5259 5193"/>
                                <a:gd name="T21" fmla="*/ T20 w 120"/>
                                <a:gd name="T22" fmla="+- 0 3242 2946"/>
                                <a:gd name="T23" fmla="*/ 3242 h 386"/>
                                <a:gd name="T24" fmla="+- 0 5263 5193"/>
                                <a:gd name="T25" fmla="*/ T24 w 120"/>
                                <a:gd name="T26" fmla="+- 0 3237 2946"/>
                                <a:gd name="T27" fmla="*/ 3237 h 386"/>
                                <a:gd name="T28" fmla="+- 0 5263 5193"/>
                                <a:gd name="T29" fmla="*/ T28 w 120"/>
                                <a:gd name="T30" fmla="+- 0 2950 2946"/>
                                <a:gd name="T31" fmla="*/ 2950 h 386"/>
                                <a:gd name="T32" fmla="+- 0 5259 5193"/>
                                <a:gd name="T33" fmla="*/ T32 w 120"/>
                                <a:gd name="T34" fmla="+- 0 2946 2946"/>
                                <a:gd name="T35" fmla="*/ 2946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4" name="Freeform 526"/>
                          <wps:cNvSpPr>
                            <a:spLocks/>
                          </wps:cNvSpPr>
                          <wps:spPr bwMode="auto">
                            <a:xfrm>
                              <a:off x="5193" y="2946"/>
                              <a:ext cx="120" cy="386"/>
                            </a:xfrm>
                            <a:custGeom>
                              <a:avLst/>
                              <a:gdLst>
                                <a:gd name="T0" fmla="+- 0 5313 5193"/>
                                <a:gd name="T1" fmla="*/ T0 w 120"/>
                                <a:gd name="T2" fmla="+- 0 3212 2946"/>
                                <a:gd name="T3" fmla="*/ 3212 h 386"/>
                                <a:gd name="T4" fmla="+- 0 5263 5193"/>
                                <a:gd name="T5" fmla="*/ T4 w 120"/>
                                <a:gd name="T6" fmla="+- 0 3212 2946"/>
                                <a:gd name="T7" fmla="*/ 3212 h 386"/>
                                <a:gd name="T8" fmla="+- 0 5263 5193"/>
                                <a:gd name="T9" fmla="*/ T8 w 120"/>
                                <a:gd name="T10" fmla="+- 0 3237 2946"/>
                                <a:gd name="T11" fmla="*/ 3237 h 386"/>
                                <a:gd name="T12" fmla="+- 0 5259 5193"/>
                                <a:gd name="T13" fmla="*/ T12 w 120"/>
                                <a:gd name="T14" fmla="+- 0 3242 2946"/>
                                <a:gd name="T15" fmla="*/ 3242 h 386"/>
                                <a:gd name="T16" fmla="+- 0 5298 5193"/>
                                <a:gd name="T17" fmla="*/ T16 w 120"/>
                                <a:gd name="T18" fmla="+- 0 3242 2946"/>
                                <a:gd name="T19" fmla="*/ 3242 h 386"/>
                                <a:gd name="T20" fmla="+- 0 5313 5193"/>
                                <a:gd name="T21" fmla="*/ T20 w 120"/>
                                <a:gd name="T22" fmla="+- 0 3212 2946"/>
                                <a:gd name="T23" fmla="*/ 3212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75" name="Group 523"/>
                        <wpg:cNvGrpSpPr>
                          <a:grpSpLocks/>
                        </wpg:cNvGrpSpPr>
                        <wpg:grpSpPr bwMode="auto">
                          <a:xfrm>
                            <a:off x="3666" y="3360"/>
                            <a:ext cx="3372" cy="2180"/>
                            <a:chOff x="3666" y="3360"/>
                            <a:chExt cx="3372" cy="2180"/>
                          </a:xfrm>
                        </wpg:grpSpPr>
                        <wps:wsp>
                          <wps:cNvPr id="3076" name="Freeform 524"/>
                          <wps:cNvSpPr>
                            <a:spLocks/>
                          </wps:cNvSpPr>
                          <wps:spPr bwMode="auto">
                            <a:xfrm>
                              <a:off x="3666" y="3360"/>
                              <a:ext cx="3372" cy="2180"/>
                            </a:xfrm>
                            <a:custGeom>
                              <a:avLst/>
                              <a:gdLst>
                                <a:gd name="T0" fmla="+- 0 3666 3666"/>
                                <a:gd name="T1" fmla="*/ T0 w 3372"/>
                                <a:gd name="T2" fmla="+- 0 5540 3360"/>
                                <a:gd name="T3" fmla="*/ 5540 h 2180"/>
                                <a:gd name="T4" fmla="+- 0 7038 3666"/>
                                <a:gd name="T5" fmla="*/ T4 w 3372"/>
                                <a:gd name="T6" fmla="+- 0 5540 3360"/>
                                <a:gd name="T7" fmla="*/ 5540 h 2180"/>
                                <a:gd name="T8" fmla="+- 0 7038 3666"/>
                                <a:gd name="T9" fmla="*/ T8 w 3372"/>
                                <a:gd name="T10" fmla="+- 0 3360 3360"/>
                                <a:gd name="T11" fmla="*/ 3360 h 2180"/>
                                <a:gd name="T12" fmla="+- 0 3666 3666"/>
                                <a:gd name="T13" fmla="*/ T12 w 3372"/>
                                <a:gd name="T14" fmla="+- 0 3360 3360"/>
                                <a:gd name="T15" fmla="*/ 3360 h 2180"/>
                                <a:gd name="T16" fmla="+- 0 3666 3666"/>
                                <a:gd name="T17" fmla="*/ T16 w 3372"/>
                                <a:gd name="T18" fmla="+- 0 5540 3360"/>
                                <a:gd name="T19" fmla="*/ 5540 h 2180"/>
                              </a:gdLst>
                              <a:ahLst/>
                              <a:cxnLst>
                                <a:cxn ang="0">
                                  <a:pos x="T1" y="T3"/>
                                </a:cxn>
                                <a:cxn ang="0">
                                  <a:pos x="T5" y="T7"/>
                                </a:cxn>
                                <a:cxn ang="0">
                                  <a:pos x="T9" y="T11"/>
                                </a:cxn>
                                <a:cxn ang="0">
                                  <a:pos x="T13" y="T15"/>
                                </a:cxn>
                                <a:cxn ang="0">
                                  <a:pos x="T17" y="T19"/>
                                </a:cxn>
                              </a:cxnLst>
                              <a:rect l="0" t="0" r="r" b="b"/>
                              <a:pathLst>
                                <a:path w="3372" h="2180">
                                  <a:moveTo>
                                    <a:pt x="0" y="2180"/>
                                  </a:moveTo>
                                  <a:lnTo>
                                    <a:pt x="3372" y="2180"/>
                                  </a:lnTo>
                                  <a:lnTo>
                                    <a:pt x="3372" y="0"/>
                                  </a:lnTo>
                                  <a:lnTo>
                                    <a:pt x="0" y="0"/>
                                  </a:lnTo>
                                  <a:lnTo>
                                    <a:pt x="0" y="21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7" name="Group 521"/>
                        <wpg:cNvGrpSpPr>
                          <a:grpSpLocks/>
                        </wpg:cNvGrpSpPr>
                        <wpg:grpSpPr bwMode="auto">
                          <a:xfrm>
                            <a:off x="3710" y="772"/>
                            <a:ext cx="3198" cy="808"/>
                            <a:chOff x="3710" y="772"/>
                            <a:chExt cx="3198" cy="808"/>
                          </a:xfrm>
                        </wpg:grpSpPr>
                        <wps:wsp>
                          <wps:cNvPr id="3078" name="Freeform 522"/>
                          <wps:cNvSpPr>
                            <a:spLocks/>
                          </wps:cNvSpPr>
                          <wps:spPr bwMode="auto">
                            <a:xfrm>
                              <a:off x="3710" y="772"/>
                              <a:ext cx="3198" cy="808"/>
                            </a:xfrm>
                            <a:custGeom>
                              <a:avLst/>
                              <a:gdLst>
                                <a:gd name="T0" fmla="+- 0 5178 3710"/>
                                <a:gd name="T1" fmla="*/ T0 w 3198"/>
                                <a:gd name="T2" fmla="+- 0 773 772"/>
                                <a:gd name="T3" fmla="*/ 773 h 808"/>
                                <a:gd name="T4" fmla="+- 0 4925 3710"/>
                                <a:gd name="T5" fmla="*/ T4 w 3198"/>
                                <a:gd name="T6" fmla="+- 0 783 772"/>
                                <a:gd name="T7" fmla="*/ 783 h 808"/>
                                <a:gd name="T8" fmla="+- 0 4687 3710"/>
                                <a:gd name="T9" fmla="*/ T8 w 3198"/>
                                <a:gd name="T10" fmla="+- 0 803 772"/>
                                <a:gd name="T11" fmla="*/ 803 h 808"/>
                                <a:gd name="T12" fmla="+- 0 4467 3710"/>
                                <a:gd name="T13" fmla="*/ T12 w 3198"/>
                                <a:gd name="T14" fmla="+- 0 832 772"/>
                                <a:gd name="T15" fmla="*/ 832 h 808"/>
                                <a:gd name="T16" fmla="+- 0 4268 3710"/>
                                <a:gd name="T17" fmla="*/ T16 w 3198"/>
                                <a:gd name="T18" fmla="+- 0 869 772"/>
                                <a:gd name="T19" fmla="*/ 869 h 808"/>
                                <a:gd name="T20" fmla="+- 0 4095 3710"/>
                                <a:gd name="T21" fmla="*/ T20 w 3198"/>
                                <a:gd name="T22" fmla="+- 0 913 772"/>
                                <a:gd name="T23" fmla="*/ 913 h 808"/>
                                <a:gd name="T24" fmla="+- 0 3950 3710"/>
                                <a:gd name="T25" fmla="*/ T24 w 3198"/>
                                <a:gd name="T26" fmla="+- 0 963 772"/>
                                <a:gd name="T27" fmla="*/ 963 h 808"/>
                                <a:gd name="T28" fmla="+- 0 3792 3710"/>
                                <a:gd name="T29" fmla="*/ T28 w 3198"/>
                                <a:gd name="T30" fmla="+- 0 1048 772"/>
                                <a:gd name="T31" fmla="*/ 1048 h 808"/>
                                <a:gd name="T32" fmla="+- 0 3710 3710"/>
                                <a:gd name="T33" fmla="*/ T32 w 3198"/>
                                <a:gd name="T34" fmla="+- 0 1176 772"/>
                                <a:gd name="T35" fmla="*/ 1176 h 808"/>
                                <a:gd name="T36" fmla="+- 0 3756 3710"/>
                                <a:gd name="T37" fmla="*/ T36 w 3198"/>
                                <a:gd name="T38" fmla="+- 0 1273 772"/>
                                <a:gd name="T39" fmla="*/ 1273 h 808"/>
                                <a:gd name="T40" fmla="+- 0 3950 3710"/>
                                <a:gd name="T41" fmla="*/ T40 w 3198"/>
                                <a:gd name="T42" fmla="+- 0 1388 772"/>
                                <a:gd name="T43" fmla="*/ 1388 h 808"/>
                                <a:gd name="T44" fmla="+- 0 4095 3710"/>
                                <a:gd name="T45" fmla="*/ T44 w 3198"/>
                                <a:gd name="T46" fmla="+- 0 1438 772"/>
                                <a:gd name="T47" fmla="*/ 1438 h 808"/>
                                <a:gd name="T48" fmla="+- 0 4268 3710"/>
                                <a:gd name="T49" fmla="*/ T48 w 3198"/>
                                <a:gd name="T50" fmla="+- 0 1482 772"/>
                                <a:gd name="T51" fmla="*/ 1482 h 808"/>
                                <a:gd name="T52" fmla="+- 0 4467 3710"/>
                                <a:gd name="T53" fmla="*/ T52 w 3198"/>
                                <a:gd name="T54" fmla="+- 0 1519 772"/>
                                <a:gd name="T55" fmla="*/ 1519 h 808"/>
                                <a:gd name="T56" fmla="+- 0 4687 3710"/>
                                <a:gd name="T57" fmla="*/ T56 w 3198"/>
                                <a:gd name="T58" fmla="+- 0 1548 772"/>
                                <a:gd name="T59" fmla="*/ 1548 h 808"/>
                                <a:gd name="T60" fmla="+- 0 4925 3710"/>
                                <a:gd name="T61" fmla="*/ T60 w 3198"/>
                                <a:gd name="T62" fmla="+- 0 1568 772"/>
                                <a:gd name="T63" fmla="*/ 1568 h 808"/>
                                <a:gd name="T64" fmla="+- 0 5178 3710"/>
                                <a:gd name="T65" fmla="*/ T64 w 3198"/>
                                <a:gd name="T66" fmla="+- 0 1578 772"/>
                                <a:gd name="T67" fmla="*/ 1578 h 808"/>
                                <a:gd name="T68" fmla="+- 0 5440 3710"/>
                                <a:gd name="T69" fmla="*/ T68 w 3198"/>
                                <a:gd name="T70" fmla="+- 0 1578 772"/>
                                <a:gd name="T71" fmla="*/ 1578 h 808"/>
                                <a:gd name="T72" fmla="+- 0 5693 3710"/>
                                <a:gd name="T73" fmla="*/ T72 w 3198"/>
                                <a:gd name="T74" fmla="+- 0 1568 772"/>
                                <a:gd name="T75" fmla="*/ 1568 h 808"/>
                                <a:gd name="T76" fmla="+- 0 5931 3710"/>
                                <a:gd name="T77" fmla="*/ T76 w 3198"/>
                                <a:gd name="T78" fmla="+- 0 1548 772"/>
                                <a:gd name="T79" fmla="*/ 1548 h 808"/>
                                <a:gd name="T80" fmla="+- 0 6151 3710"/>
                                <a:gd name="T81" fmla="*/ T80 w 3198"/>
                                <a:gd name="T82" fmla="+- 0 1519 772"/>
                                <a:gd name="T83" fmla="*/ 1519 h 808"/>
                                <a:gd name="T84" fmla="+- 0 6350 3710"/>
                                <a:gd name="T85" fmla="*/ T84 w 3198"/>
                                <a:gd name="T86" fmla="+- 0 1482 772"/>
                                <a:gd name="T87" fmla="*/ 1482 h 808"/>
                                <a:gd name="T88" fmla="+- 0 6523 3710"/>
                                <a:gd name="T89" fmla="*/ T88 w 3198"/>
                                <a:gd name="T90" fmla="+- 0 1438 772"/>
                                <a:gd name="T91" fmla="*/ 1438 h 808"/>
                                <a:gd name="T92" fmla="+- 0 6668 3710"/>
                                <a:gd name="T93" fmla="*/ T92 w 3198"/>
                                <a:gd name="T94" fmla="+- 0 1388 772"/>
                                <a:gd name="T95" fmla="*/ 1388 h 808"/>
                                <a:gd name="T96" fmla="+- 0 6826 3710"/>
                                <a:gd name="T97" fmla="*/ T96 w 3198"/>
                                <a:gd name="T98" fmla="+- 0 1303 772"/>
                                <a:gd name="T99" fmla="*/ 1303 h 808"/>
                                <a:gd name="T100" fmla="+- 0 6908 3710"/>
                                <a:gd name="T101" fmla="*/ T100 w 3198"/>
                                <a:gd name="T102" fmla="+- 0 1176 772"/>
                                <a:gd name="T103" fmla="*/ 1176 h 808"/>
                                <a:gd name="T104" fmla="+- 0 6862 3710"/>
                                <a:gd name="T105" fmla="*/ T104 w 3198"/>
                                <a:gd name="T106" fmla="+- 0 1078 772"/>
                                <a:gd name="T107" fmla="*/ 1078 h 808"/>
                                <a:gd name="T108" fmla="+- 0 6668 3710"/>
                                <a:gd name="T109" fmla="*/ T108 w 3198"/>
                                <a:gd name="T110" fmla="+- 0 963 772"/>
                                <a:gd name="T111" fmla="*/ 963 h 808"/>
                                <a:gd name="T112" fmla="+- 0 6523 3710"/>
                                <a:gd name="T113" fmla="*/ T112 w 3198"/>
                                <a:gd name="T114" fmla="+- 0 913 772"/>
                                <a:gd name="T115" fmla="*/ 913 h 808"/>
                                <a:gd name="T116" fmla="+- 0 6350 3710"/>
                                <a:gd name="T117" fmla="*/ T116 w 3198"/>
                                <a:gd name="T118" fmla="+- 0 869 772"/>
                                <a:gd name="T119" fmla="*/ 869 h 808"/>
                                <a:gd name="T120" fmla="+- 0 6151 3710"/>
                                <a:gd name="T121" fmla="*/ T120 w 3198"/>
                                <a:gd name="T122" fmla="+- 0 832 772"/>
                                <a:gd name="T123" fmla="*/ 832 h 808"/>
                                <a:gd name="T124" fmla="+- 0 5931 3710"/>
                                <a:gd name="T125" fmla="*/ T124 w 3198"/>
                                <a:gd name="T126" fmla="+- 0 803 772"/>
                                <a:gd name="T127" fmla="*/ 803 h 808"/>
                                <a:gd name="T128" fmla="+- 0 5693 3710"/>
                                <a:gd name="T129" fmla="*/ T128 w 3198"/>
                                <a:gd name="T130" fmla="+- 0 783 772"/>
                                <a:gd name="T131" fmla="*/ 783 h 808"/>
                                <a:gd name="T132" fmla="+- 0 5440 3710"/>
                                <a:gd name="T133" fmla="*/ T132 w 3198"/>
                                <a:gd name="T134" fmla="+- 0 773 772"/>
                                <a:gd name="T135" fmla="*/ 773 h 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8" h="808">
                                  <a:moveTo>
                                    <a:pt x="1599" y="0"/>
                                  </a:moveTo>
                                  <a:lnTo>
                                    <a:pt x="1468" y="1"/>
                                  </a:lnTo>
                                  <a:lnTo>
                                    <a:pt x="1340" y="5"/>
                                  </a:lnTo>
                                  <a:lnTo>
                                    <a:pt x="1215" y="11"/>
                                  </a:lnTo>
                                  <a:lnTo>
                                    <a:pt x="1094" y="20"/>
                                  </a:lnTo>
                                  <a:lnTo>
                                    <a:pt x="977" y="31"/>
                                  </a:lnTo>
                                  <a:lnTo>
                                    <a:pt x="864" y="45"/>
                                  </a:lnTo>
                                  <a:lnTo>
                                    <a:pt x="757" y="60"/>
                                  </a:lnTo>
                                  <a:lnTo>
                                    <a:pt x="655" y="77"/>
                                  </a:lnTo>
                                  <a:lnTo>
                                    <a:pt x="558" y="97"/>
                                  </a:lnTo>
                                  <a:lnTo>
                                    <a:pt x="468" y="118"/>
                                  </a:lnTo>
                                  <a:lnTo>
                                    <a:pt x="385" y="141"/>
                                  </a:lnTo>
                                  <a:lnTo>
                                    <a:pt x="308" y="165"/>
                                  </a:lnTo>
                                  <a:lnTo>
                                    <a:pt x="240" y="191"/>
                                  </a:lnTo>
                                  <a:lnTo>
                                    <a:pt x="178" y="218"/>
                                  </a:lnTo>
                                  <a:lnTo>
                                    <a:pt x="82" y="276"/>
                                  </a:lnTo>
                                  <a:lnTo>
                                    <a:pt x="21" y="338"/>
                                  </a:lnTo>
                                  <a:lnTo>
                                    <a:pt x="0" y="404"/>
                                  </a:lnTo>
                                  <a:lnTo>
                                    <a:pt x="5" y="437"/>
                                  </a:lnTo>
                                  <a:lnTo>
                                    <a:pt x="46" y="501"/>
                                  </a:lnTo>
                                  <a:lnTo>
                                    <a:pt x="126" y="561"/>
                                  </a:lnTo>
                                  <a:lnTo>
                                    <a:pt x="240" y="616"/>
                                  </a:lnTo>
                                  <a:lnTo>
                                    <a:pt x="308" y="642"/>
                                  </a:lnTo>
                                  <a:lnTo>
                                    <a:pt x="385" y="666"/>
                                  </a:lnTo>
                                  <a:lnTo>
                                    <a:pt x="468" y="689"/>
                                  </a:lnTo>
                                  <a:lnTo>
                                    <a:pt x="558" y="710"/>
                                  </a:lnTo>
                                  <a:lnTo>
                                    <a:pt x="655" y="730"/>
                                  </a:lnTo>
                                  <a:lnTo>
                                    <a:pt x="757" y="747"/>
                                  </a:lnTo>
                                  <a:lnTo>
                                    <a:pt x="864" y="762"/>
                                  </a:lnTo>
                                  <a:lnTo>
                                    <a:pt x="977" y="776"/>
                                  </a:lnTo>
                                  <a:lnTo>
                                    <a:pt x="1094" y="787"/>
                                  </a:lnTo>
                                  <a:lnTo>
                                    <a:pt x="1215" y="796"/>
                                  </a:lnTo>
                                  <a:lnTo>
                                    <a:pt x="1340" y="802"/>
                                  </a:lnTo>
                                  <a:lnTo>
                                    <a:pt x="1468" y="806"/>
                                  </a:lnTo>
                                  <a:lnTo>
                                    <a:pt x="1599" y="808"/>
                                  </a:lnTo>
                                  <a:lnTo>
                                    <a:pt x="1730" y="806"/>
                                  </a:lnTo>
                                  <a:lnTo>
                                    <a:pt x="1858" y="802"/>
                                  </a:lnTo>
                                  <a:lnTo>
                                    <a:pt x="1983" y="796"/>
                                  </a:lnTo>
                                  <a:lnTo>
                                    <a:pt x="2104" y="787"/>
                                  </a:lnTo>
                                  <a:lnTo>
                                    <a:pt x="2221" y="776"/>
                                  </a:lnTo>
                                  <a:lnTo>
                                    <a:pt x="2334" y="762"/>
                                  </a:lnTo>
                                  <a:lnTo>
                                    <a:pt x="2441" y="747"/>
                                  </a:lnTo>
                                  <a:lnTo>
                                    <a:pt x="2543" y="730"/>
                                  </a:lnTo>
                                  <a:lnTo>
                                    <a:pt x="2640" y="710"/>
                                  </a:lnTo>
                                  <a:lnTo>
                                    <a:pt x="2730" y="689"/>
                                  </a:lnTo>
                                  <a:lnTo>
                                    <a:pt x="2813" y="666"/>
                                  </a:lnTo>
                                  <a:lnTo>
                                    <a:pt x="2890" y="642"/>
                                  </a:lnTo>
                                  <a:lnTo>
                                    <a:pt x="2958" y="616"/>
                                  </a:lnTo>
                                  <a:lnTo>
                                    <a:pt x="3020" y="589"/>
                                  </a:lnTo>
                                  <a:lnTo>
                                    <a:pt x="3116" y="531"/>
                                  </a:lnTo>
                                  <a:lnTo>
                                    <a:pt x="3177" y="469"/>
                                  </a:lnTo>
                                  <a:lnTo>
                                    <a:pt x="3198" y="404"/>
                                  </a:lnTo>
                                  <a:lnTo>
                                    <a:pt x="3193" y="370"/>
                                  </a:lnTo>
                                  <a:lnTo>
                                    <a:pt x="3152" y="306"/>
                                  </a:lnTo>
                                  <a:lnTo>
                                    <a:pt x="3072" y="246"/>
                                  </a:lnTo>
                                  <a:lnTo>
                                    <a:pt x="2958" y="191"/>
                                  </a:lnTo>
                                  <a:lnTo>
                                    <a:pt x="2890" y="165"/>
                                  </a:lnTo>
                                  <a:lnTo>
                                    <a:pt x="2813" y="141"/>
                                  </a:lnTo>
                                  <a:lnTo>
                                    <a:pt x="2730" y="118"/>
                                  </a:lnTo>
                                  <a:lnTo>
                                    <a:pt x="2640" y="97"/>
                                  </a:lnTo>
                                  <a:lnTo>
                                    <a:pt x="2543" y="77"/>
                                  </a:lnTo>
                                  <a:lnTo>
                                    <a:pt x="2441" y="60"/>
                                  </a:lnTo>
                                  <a:lnTo>
                                    <a:pt x="2334" y="45"/>
                                  </a:lnTo>
                                  <a:lnTo>
                                    <a:pt x="2221" y="31"/>
                                  </a:lnTo>
                                  <a:lnTo>
                                    <a:pt x="2104" y="20"/>
                                  </a:lnTo>
                                  <a:lnTo>
                                    <a:pt x="1983" y="11"/>
                                  </a:lnTo>
                                  <a:lnTo>
                                    <a:pt x="1858" y="5"/>
                                  </a:lnTo>
                                  <a:lnTo>
                                    <a:pt x="1730" y="1"/>
                                  </a:lnTo>
                                  <a:lnTo>
                                    <a:pt x="159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9" name="Group 517"/>
                        <wpg:cNvGrpSpPr>
                          <a:grpSpLocks/>
                        </wpg:cNvGrpSpPr>
                        <wpg:grpSpPr bwMode="auto">
                          <a:xfrm>
                            <a:off x="5226" y="6878"/>
                            <a:ext cx="120" cy="506"/>
                            <a:chOff x="5226" y="6878"/>
                            <a:chExt cx="120" cy="506"/>
                          </a:xfrm>
                        </wpg:grpSpPr>
                        <wps:wsp>
                          <wps:cNvPr id="3080" name="Freeform 520"/>
                          <wps:cNvSpPr>
                            <a:spLocks/>
                          </wps:cNvSpPr>
                          <wps:spPr bwMode="auto">
                            <a:xfrm>
                              <a:off x="5226" y="6878"/>
                              <a:ext cx="120" cy="506"/>
                            </a:xfrm>
                            <a:custGeom>
                              <a:avLst/>
                              <a:gdLst>
                                <a:gd name="T0" fmla="+- 0 5276 5226"/>
                                <a:gd name="T1" fmla="*/ T0 w 120"/>
                                <a:gd name="T2" fmla="+- 0 7264 6878"/>
                                <a:gd name="T3" fmla="*/ 7264 h 506"/>
                                <a:gd name="T4" fmla="+- 0 5226 5226"/>
                                <a:gd name="T5" fmla="*/ T4 w 120"/>
                                <a:gd name="T6" fmla="+- 0 7264 6878"/>
                                <a:gd name="T7" fmla="*/ 7264 h 506"/>
                                <a:gd name="T8" fmla="+- 0 5286 5226"/>
                                <a:gd name="T9" fmla="*/ T8 w 120"/>
                                <a:gd name="T10" fmla="+- 0 7384 6878"/>
                                <a:gd name="T11" fmla="*/ 7384 h 506"/>
                                <a:gd name="T12" fmla="+- 0 5331 5226"/>
                                <a:gd name="T13" fmla="*/ T12 w 120"/>
                                <a:gd name="T14" fmla="+- 0 7294 6878"/>
                                <a:gd name="T15" fmla="*/ 7294 h 506"/>
                                <a:gd name="T16" fmla="+- 0 5280 5226"/>
                                <a:gd name="T17" fmla="*/ T16 w 120"/>
                                <a:gd name="T18" fmla="+- 0 7294 6878"/>
                                <a:gd name="T19" fmla="*/ 7294 h 506"/>
                                <a:gd name="T20" fmla="+- 0 5276 5226"/>
                                <a:gd name="T21" fmla="*/ T20 w 120"/>
                                <a:gd name="T22" fmla="+- 0 7289 6878"/>
                                <a:gd name="T23" fmla="*/ 7289 h 506"/>
                                <a:gd name="T24" fmla="+- 0 5276 5226"/>
                                <a:gd name="T25" fmla="*/ T24 w 120"/>
                                <a:gd name="T26" fmla="+- 0 7264 6878"/>
                                <a:gd name="T27" fmla="*/ 7264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6"/>
                                  </a:moveTo>
                                  <a:lnTo>
                                    <a:pt x="0" y="386"/>
                                  </a:lnTo>
                                  <a:lnTo>
                                    <a:pt x="60" y="506"/>
                                  </a:lnTo>
                                  <a:lnTo>
                                    <a:pt x="105" y="416"/>
                                  </a:lnTo>
                                  <a:lnTo>
                                    <a:pt x="54" y="416"/>
                                  </a:lnTo>
                                  <a:lnTo>
                                    <a:pt x="50" y="411"/>
                                  </a:lnTo>
                                  <a:lnTo>
                                    <a:pt x="5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1" name="Freeform 519"/>
                          <wps:cNvSpPr>
                            <a:spLocks/>
                          </wps:cNvSpPr>
                          <wps:spPr bwMode="auto">
                            <a:xfrm>
                              <a:off x="5226" y="6878"/>
                              <a:ext cx="120" cy="506"/>
                            </a:xfrm>
                            <a:custGeom>
                              <a:avLst/>
                              <a:gdLst>
                                <a:gd name="T0" fmla="+- 0 5292 5226"/>
                                <a:gd name="T1" fmla="*/ T0 w 120"/>
                                <a:gd name="T2" fmla="+- 0 6878 6878"/>
                                <a:gd name="T3" fmla="*/ 6878 h 506"/>
                                <a:gd name="T4" fmla="+- 0 5280 5226"/>
                                <a:gd name="T5" fmla="*/ T4 w 120"/>
                                <a:gd name="T6" fmla="+- 0 6878 6878"/>
                                <a:gd name="T7" fmla="*/ 6878 h 506"/>
                                <a:gd name="T8" fmla="+- 0 5276 5226"/>
                                <a:gd name="T9" fmla="*/ T8 w 120"/>
                                <a:gd name="T10" fmla="+- 0 6882 6878"/>
                                <a:gd name="T11" fmla="*/ 6882 h 506"/>
                                <a:gd name="T12" fmla="+- 0 5276 5226"/>
                                <a:gd name="T13" fmla="*/ T12 w 120"/>
                                <a:gd name="T14" fmla="+- 0 7289 6878"/>
                                <a:gd name="T15" fmla="*/ 7289 h 506"/>
                                <a:gd name="T16" fmla="+- 0 5280 5226"/>
                                <a:gd name="T17" fmla="*/ T16 w 120"/>
                                <a:gd name="T18" fmla="+- 0 7294 6878"/>
                                <a:gd name="T19" fmla="*/ 7294 h 506"/>
                                <a:gd name="T20" fmla="+- 0 5292 5226"/>
                                <a:gd name="T21" fmla="*/ T20 w 120"/>
                                <a:gd name="T22" fmla="+- 0 7294 6878"/>
                                <a:gd name="T23" fmla="*/ 7294 h 506"/>
                                <a:gd name="T24" fmla="+- 0 5296 5226"/>
                                <a:gd name="T25" fmla="*/ T24 w 120"/>
                                <a:gd name="T26" fmla="+- 0 7289 6878"/>
                                <a:gd name="T27" fmla="*/ 7289 h 506"/>
                                <a:gd name="T28" fmla="+- 0 5296 5226"/>
                                <a:gd name="T29" fmla="*/ T28 w 120"/>
                                <a:gd name="T30" fmla="+- 0 6882 6878"/>
                                <a:gd name="T31" fmla="*/ 6882 h 506"/>
                                <a:gd name="T32" fmla="+- 0 5292 5226"/>
                                <a:gd name="T33" fmla="*/ T32 w 120"/>
                                <a:gd name="T34" fmla="+- 0 6878 6878"/>
                                <a:gd name="T35" fmla="*/ 6878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6" y="0"/>
                                  </a:moveTo>
                                  <a:lnTo>
                                    <a:pt x="54" y="0"/>
                                  </a:lnTo>
                                  <a:lnTo>
                                    <a:pt x="50" y="4"/>
                                  </a:lnTo>
                                  <a:lnTo>
                                    <a:pt x="50" y="411"/>
                                  </a:lnTo>
                                  <a:lnTo>
                                    <a:pt x="54" y="416"/>
                                  </a:lnTo>
                                  <a:lnTo>
                                    <a:pt x="66" y="416"/>
                                  </a:lnTo>
                                  <a:lnTo>
                                    <a:pt x="70" y="41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2" name="Freeform 518"/>
                          <wps:cNvSpPr>
                            <a:spLocks/>
                          </wps:cNvSpPr>
                          <wps:spPr bwMode="auto">
                            <a:xfrm>
                              <a:off x="5226" y="6878"/>
                              <a:ext cx="120" cy="506"/>
                            </a:xfrm>
                            <a:custGeom>
                              <a:avLst/>
                              <a:gdLst>
                                <a:gd name="T0" fmla="+- 0 5346 5226"/>
                                <a:gd name="T1" fmla="*/ T0 w 120"/>
                                <a:gd name="T2" fmla="+- 0 7264 6878"/>
                                <a:gd name="T3" fmla="*/ 7264 h 506"/>
                                <a:gd name="T4" fmla="+- 0 5296 5226"/>
                                <a:gd name="T5" fmla="*/ T4 w 120"/>
                                <a:gd name="T6" fmla="+- 0 7264 6878"/>
                                <a:gd name="T7" fmla="*/ 7264 h 506"/>
                                <a:gd name="T8" fmla="+- 0 5296 5226"/>
                                <a:gd name="T9" fmla="*/ T8 w 120"/>
                                <a:gd name="T10" fmla="+- 0 7289 6878"/>
                                <a:gd name="T11" fmla="*/ 7289 h 506"/>
                                <a:gd name="T12" fmla="+- 0 5292 5226"/>
                                <a:gd name="T13" fmla="*/ T12 w 120"/>
                                <a:gd name="T14" fmla="+- 0 7294 6878"/>
                                <a:gd name="T15" fmla="*/ 7294 h 506"/>
                                <a:gd name="T16" fmla="+- 0 5331 5226"/>
                                <a:gd name="T17" fmla="*/ T16 w 120"/>
                                <a:gd name="T18" fmla="+- 0 7294 6878"/>
                                <a:gd name="T19" fmla="*/ 7294 h 506"/>
                                <a:gd name="T20" fmla="+- 0 5346 5226"/>
                                <a:gd name="T21" fmla="*/ T20 w 120"/>
                                <a:gd name="T22" fmla="+- 0 7264 6878"/>
                                <a:gd name="T23" fmla="*/ 7264 h 506"/>
                              </a:gdLst>
                              <a:ahLst/>
                              <a:cxnLst>
                                <a:cxn ang="0">
                                  <a:pos x="T1" y="T3"/>
                                </a:cxn>
                                <a:cxn ang="0">
                                  <a:pos x="T5" y="T7"/>
                                </a:cxn>
                                <a:cxn ang="0">
                                  <a:pos x="T9" y="T11"/>
                                </a:cxn>
                                <a:cxn ang="0">
                                  <a:pos x="T13" y="T15"/>
                                </a:cxn>
                                <a:cxn ang="0">
                                  <a:pos x="T17" y="T19"/>
                                </a:cxn>
                                <a:cxn ang="0">
                                  <a:pos x="T21" y="T23"/>
                                </a:cxn>
                              </a:cxnLst>
                              <a:rect l="0" t="0" r="r" b="b"/>
                              <a:pathLst>
                                <a:path w="120" h="506">
                                  <a:moveTo>
                                    <a:pt x="120" y="386"/>
                                  </a:moveTo>
                                  <a:lnTo>
                                    <a:pt x="70" y="386"/>
                                  </a:lnTo>
                                  <a:lnTo>
                                    <a:pt x="70" y="411"/>
                                  </a:lnTo>
                                  <a:lnTo>
                                    <a:pt x="66" y="416"/>
                                  </a:lnTo>
                                  <a:lnTo>
                                    <a:pt x="105" y="416"/>
                                  </a:lnTo>
                                  <a:lnTo>
                                    <a:pt x="12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3" name="Group 515"/>
                        <wpg:cNvGrpSpPr>
                          <a:grpSpLocks/>
                        </wpg:cNvGrpSpPr>
                        <wpg:grpSpPr bwMode="auto">
                          <a:xfrm>
                            <a:off x="3848" y="7404"/>
                            <a:ext cx="3030" cy="872"/>
                            <a:chOff x="3848" y="7404"/>
                            <a:chExt cx="3030" cy="872"/>
                          </a:xfrm>
                        </wpg:grpSpPr>
                        <wps:wsp>
                          <wps:cNvPr id="3084" name="Freeform 516"/>
                          <wps:cNvSpPr>
                            <a:spLocks/>
                          </wps:cNvSpPr>
                          <wps:spPr bwMode="auto">
                            <a:xfrm>
                              <a:off x="3848" y="7404"/>
                              <a:ext cx="3030" cy="872"/>
                            </a:xfrm>
                            <a:custGeom>
                              <a:avLst/>
                              <a:gdLst>
                                <a:gd name="T0" fmla="+- 0 5239 3848"/>
                                <a:gd name="T1" fmla="*/ T0 w 3030"/>
                                <a:gd name="T2" fmla="+- 0 7405 7404"/>
                                <a:gd name="T3" fmla="*/ 7405 h 872"/>
                                <a:gd name="T4" fmla="+- 0 4999 3848"/>
                                <a:gd name="T5" fmla="*/ T4 w 3030"/>
                                <a:gd name="T6" fmla="+- 0 7416 7404"/>
                                <a:gd name="T7" fmla="*/ 7416 h 872"/>
                                <a:gd name="T8" fmla="+- 0 4773 3848"/>
                                <a:gd name="T9" fmla="*/ T8 w 3030"/>
                                <a:gd name="T10" fmla="+- 0 7438 7404"/>
                                <a:gd name="T11" fmla="*/ 7438 h 872"/>
                                <a:gd name="T12" fmla="+- 0 4565 3848"/>
                                <a:gd name="T13" fmla="*/ T12 w 3030"/>
                                <a:gd name="T14" fmla="+- 0 7469 7404"/>
                                <a:gd name="T15" fmla="*/ 7469 h 872"/>
                                <a:gd name="T16" fmla="+- 0 4377 3848"/>
                                <a:gd name="T17" fmla="*/ T16 w 3030"/>
                                <a:gd name="T18" fmla="+- 0 7508 7404"/>
                                <a:gd name="T19" fmla="*/ 7508 h 872"/>
                                <a:gd name="T20" fmla="+- 0 4213 3848"/>
                                <a:gd name="T21" fmla="*/ T20 w 3030"/>
                                <a:gd name="T22" fmla="+- 0 7556 7404"/>
                                <a:gd name="T23" fmla="*/ 7556 h 872"/>
                                <a:gd name="T24" fmla="+- 0 4075 3848"/>
                                <a:gd name="T25" fmla="*/ T24 w 3030"/>
                                <a:gd name="T26" fmla="+- 0 7610 7404"/>
                                <a:gd name="T27" fmla="*/ 7610 h 872"/>
                                <a:gd name="T28" fmla="+- 0 3925 3848"/>
                                <a:gd name="T29" fmla="*/ T28 w 3030"/>
                                <a:gd name="T30" fmla="+- 0 7702 7404"/>
                                <a:gd name="T31" fmla="*/ 7702 h 872"/>
                                <a:gd name="T32" fmla="+- 0 3848 3848"/>
                                <a:gd name="T33" fmla="*/ T32 w 3030"/>
                                <a:gd name="T34" fmla="+- 0 7840 7404"/>
                                <a:gd name="T35" fmla="*/ 7840 h 872"/>
                                <a:gd name="T36" fmla="+- 0 3892 3848"/>
                                <a:gd name="T37" fmla="*/ T36 w 3030"/>
                                <a:gd name="T38" fmla="+- 0 7944 7404"/>
                                <a:gd name="T39" fmla="*/ 7944 h 872"/>
                                <a:gd name="T40" fmla="+- 0 4075 3848"/>
                                <a:gd name="T41" fmla="*/ T40 w 3030"/>
                                <a:gd name="T42" fmla="+- 0 8069 7404"/>
                                <a:gd name="T43" fmla="*/ 8069 h 872"/>
                                <a:gd name="T44" fmla="+- 0 4213 3848"/>
                                <a:gd name="T45" fmla="*/ T44 w 3030"/>
                                <a:gd name="T46" fmla="+- 0 8123 7404"/>
                                <a:gd name="T47" fmla="*/ 8123 h 872"/>
                                <a:gd name="T48" fmla="+- 0 4377 3848"/>
                                <a:gd name="T49" fmla="*/ T48 w 3030"/>
                                <a:gd name="T50" fmla="+- 0 8171 7404"/>
                                <a:gd name="T51" fmla="*/ 8171 h 872"/>
                                <a:gd name="T52" fmla="+- 0 4565 3848"/>
                                <a:gd name="T53" fmla="*/ T52 w 3030"/>
                                <a:gd name="T54" fmla="+- 0 8210 7404"/>
                                <a:gd name="T55" fmla="*/ 8210 h 872"/>
                                <a:gd name="T56" fmla="+- 0 4773 3848"/>
                                <a:gd name="T57" fmla="*/ T56 w 3030"/>
                                <a:gd name="T58" fmla="+- 0 8241 7404"/>
                                <a:gd name="T59" fmla="*/ 8241 h 872"/>
                                <a:gd name="T60" fmla="+- 0 4999 3848"/>
                                <a:gd name="T61" fmla="*/ T60 w 3030"/>
                                <a:gd name="T62" fmla="+- 0 8263 7404"/>
                                <a:gd name="T63" fmla="*/ 8263 h 872"/>
                                <a:gd name="T64" fmla="+- 0 5239 3848"/>
                                <a:gd name="T65" fmla="*/ T64 w 3030"/>
                                <a:gd name="T66" fmla="+- 0 8274 7404"/>
                                <a:gd name="T67" fmla="*/ 8274 h 872"/>
                                <a:gd name="T68" fmla="+- 0 5487 3848"/>
                                <a:gd name="T69" fmla="*/ T68 w 3030"/>
                                <a:gd name="T70" fmla="+- 0 8274 7404"/>
                                <a:gd name="T71" fmla="*/ 8274 h 872"/>
                                <a:gd name="T72" fmla="+- 0 5727 3848"/>
                                <a:gd name="T73" fmla="*/ T72 w 3030"/>
                                <a:gd name="T74" fmla="+- 0 8263 7404"/>
                                <a:gd name="T75" fmla="*/ 8263 h 872"/>
                                <a:gd name="T76" fmla="+- 0 5953 3848"/>
                                <a:gd name="T77" fmla="*/ T76 w 3030"/>
                                <a:gd name="T78" fmla="+- 0 8241 7404"/>
                                <a:gd name="T79" fmla="*/ 8241 h 872"/>
                                <a:gd name="T80" fmla="+- 0 6161 3848"/>
                                <a:gd name="T81" fmla="*/ T80 w 3030"/>
                                <a:gd name="T82" fmla="+- 0 8210 7404"/>
                                <a:gd name="T83" fmla="*/ 8210 h 872"/>
                                <a:gd name="T84" fmla="+- 0 6349 3848"/>
                                <a:gd name="T85" fmla="*/ T84 w 3030"/>
                                <a:gd name="T86" fmla="+- 0 8171 7404"/>
                                <a:gd name="T87" fmla="*/ 8171 h 872"/>
                                <a:gd name="T88" fmla="+- 0 6513 3848"/>
                                <a:gd name="T89" fmla="*/ T88 w 3030"/>
                                <a:gd name="T90" fmla="+- 0 8123 7404"/>
                                <a:gd name="T91" fmla="*/ 8123 h 872"/>
                                <a:gd name="T92" fmla="+- 0 6651 3848"/>
                                <a:gd name="T93" fmla="*/ T92 w 3030"/>
                                <a:gd name="T94" fmla="+- 0 8069 7404"/>
                                <a:gd name="T95" fmla="*/ 8069 h 872"/>
                                <a:gd name="T96" fmla="+- 0 6801 3848"/>
                                <a:gd name="T97" fmla="*/ T96 w 3030"/>
                                <a:gd name="T98" fmla="+- 0 7977 7404"/>
                                <a:gd name="T99" fmla="*/ 7977 h 872"/>
                                <a:gd name="T100" fmla="+- 0 6878 3848"/>
                                <a:gd name="T101" fmla="*/ T100 w 3030"/>
                                <a:gd name="T102" fmla="+- 0 7840 7404"/>
                                <a:gd name="T103" fmla="*/ 7840 h 872"/>
                                <a:gd name="T104" fmla="+- 0 6834 3848"/>
                                <a:gd name="T105" fmla="*/ T104 w 3030"/>
                                <a:gd name="T106" fmla="+- 0 7735 7404"/>
                                <a:gd name="T107" fmla="*/ 7735 h 872"/>
                                <a:gd name="T108" fmla="+- 0 6651 3848"/>
                                <a:gd name="T109" fmla="*/ T108 w 3030"/>
                                <a:gd name="T110" fmla="+- 0 7610 7404"/>
                                <a:gd name="T111" fmla="*/ 7610 h 872"/>
                                <a:gd name="T112" fmla="+- 0 6513 3848"/>
                                <a:gd name="T113" fmla="*/ T112 w 3030"/>
                                <a:gd name="T114" fmla="+- 0 7556 7404"/>
                                <a:gd name="T115" fmla="*/ 7556 h 872"/>
                                <a:gd name="T116" fmla="+- 0 6349 3848"/>
                                <a:gd name="T117" fmla="*/ T116 w 3030"/>
                                <a:gd name="T118" fmla="+- 0 7508 7404"/>
                                <a:gd name="T119" fmla="*/ 7508 h 872"/>
                                <a:gd name="T120" fmla="+- 0 6161 3848"/>
                                <a:gd name="T121" fmla="*/ T120 w 3030"/>
                                <a:gd name="T122" fmla="+- 0 7469 7404"/>
                                <a:gd name="T123" fmla="*/ 7469 h 872"/>
                                <a:gd name="T124" fmla="+- 0 5953 3848"/>
                                <a:gd name="T125" fmla="*/ T124 w 3030"/>
                                <a:gd name="T126" fmla="+- 0 7438 7404"/>
                                <a:gd name="T127" fmla="*/ 7438 h 872"/>
                                <a:gd name="T128" fmla="+- 0 5727 3848"/>
                                <a:gd name="T129" fmla="*/ T128 w 3030"/>
                                <a:gd name="T130" fmla="+- 0 7416 7404"/>
                                <a:gd name="T131" fmla="*/ 7416 h 872"/>
                                <a:gd name="T132" fmla="+- 0 5487 3848"/>
                                <a:gd name="T133" fmla="*/ T132 w 3030"/>
                                <a:gd name="T134" fmla="+- 0 7405 7404"/>
                                <a:gd name="T135" fmla="*/ 7405 h 8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30" h="872">
                                  <a:moveTo>
                                    <a:pt x="1515" y="0"/>
                                  </a:moveTo>
                                  <a:lnTo>
                                    <a:pt x="1391" y="1"/>
                                  </a:lnTo>
                                  <a:lnTo>
                                    <a:pt x="1269" y="5"/>
                                  </a:lnTo>
                                  <a:lnTo>
                                    <a:pt x="1151" y="12"/>
                                  </a:lnTo>
                                  <a:lnTo>
                                    <a:pt x="1036" y="22"/>
                                  </a:lnTo>
                                  <a:lnTo>
                                    <a:pt x="925" y="34"/>
                                  </a:lnTo>
                                  <a:lnTo>
                                    <a:pt x="819" y="48"/>
                                  </a:lnTo>
                                  <a:lnTo>
                                    <a:pt x="717" y="65"/>
                                  </a:lnTo>
                                  <a:lnTo>
                                    <a:pt x="620" y="84"/>
                                  </a:lnTo>
                                  <a:lnTo>
                                    <a:pt x="529" y="104"/>
                                  </a:lnTo>
                                  <a:lnTo>
                                    <a:pt x="444" y="127"/>
                                  </a:lnTo>
                                  <a:lnTo>
                                    <a:pt x="365" y="152"/>
                                  </a:lnTo>
                                  <a:lnTo>
                                    <a:pt x="292" y="178"/>
                                  </a:lnTo>
                                  <a:lnTo>
                                    <a:pt x="227" y="206"/>
                                  </a:lnTo>
                                  <a:lnTo>
                                    <a:pt x="169" y="235"/>
                                  </a:lnTo>
                                  <a:lnTo>
                                    <a:pt x="77" y="298"/>
                                  </a:lnTo>
                                  <a:lnTo>
                                    <a:pt x="20" y="365"/>
                                  </a:lnTo>
                                  <a:lnTo>
                                    <a:pt x="0" y="436"/>
                                  </a:lnTo>
                                  <a:lnTo>
                                    <a:pt x="5" y="471"/>
                                  </a:lnTo>
                                  <a:lnTo>
                                    <a:pt x="44" y="540"/>
                                  </a:lnTo>
                                  <a:lnTo>
                                    <a:pt x="119" y="605"/>
                                  </a:lnTo>
                                  <a:lnTo>
                                    <a:pt x="227" y="665"/>
                                  </a:lnTo>
                                  <a:lnTo>
                                    <a:pt x="292" y="693"/>
                                  </a:lnTo>
                                  <a:lnTo>
                                    <a:pt x="365" y="719"/>
                                  </a:lnTo>
                                  <a:lnTo>
                                    <a:pt x="444" y="744"/>
                                  </a:lnTo>
                                  <a:lnTo>
                                    <a:pt x="529" y="767"/>
                                  </a:lnTo>
                                  <a:lnTo>
                                    <a:pt x="620" y="787"/>
                                  </a:lnTo>
                                  <a:lnTo>
                                    <a:pt x="717" y="806"/>
                                  </a:lnTo>
                                  <a:lnTo>
                                    <a:pt x="819" y="823"/>
                                  </a:lnTo>
                                  <a:lnTo>
                                    <a:pt x="925" y="837"/>
                                  </a:lnTo>
                                  <a:lnTo>
                                    <a:pt x="1036" y="849"/>
                                  </a:lnTo>
                                  <a:lnTo>
                                    <a:pt x="1151" y="859"/>
                                  </a:lnTo>
                                  <a:lnTo>
                                    <a:pt x="1269" y="866"/>
                                  </a:lnTo>
                                  <a:lnTo>
                                    <a:pt x="1391" y="870"/>
                                  </a:lnTo>
                                  <a:lnTo>
                                    <a:pt x="1515" y="872"/>
                                  </a:lnTo>
                                  <a:lnTo>
                                    <a:pt x="1639" y="870"/>
                                  </a:lnTo>
                                  <a:lnTo>
                                    <a:pt x="1761" y="866"/>
                                  </a:lnTo>
                                  <a:lnTo>
                                    <a:pt x="1879" y="859"/>
                                  </a:lnTo>
                                  <a:lnTo>
                                    <a:pt x="1994" y="849"/>
                                  </a:lnTo>
                                  <a:lnTo>
                                    <a:pt x="2105" y="837"/>
                                  </a:lnTo>
                                  <a:lnTo>
                                    <a:pt x="2211" y="823"/>
                                  </a:lnTo>
                                  <a:lnTo>
                                    <a:pt x="2313" y="806"/>
                                  </a:lnTo>
                                  <a:lnTo>
                                    <a:pt x="2410" y="787"/>
                                  </a:lnTo>
                                  <a:lnTo>
                                    <a:pt x="2501" y="767"/>
                                  </a:lnTo>
                                  <a:lnTo>
                                    <a:pt x="2586" y="744"/>
                                  </a:lnTo>
                                  <a:lnTo>
                                    <a:pt x="2665" y="719"/>
                                  </a:lnTo>
                                  <a:lnTo>
                                    <a:pt x="2738" y="693"/>
                                  </a:lnTo>
                                  <a:lnTo>
                                    <a:pt x="2803" y="665"/>
                                  </a:lnTo>
                                  <a:lnTo>
                                    <a:pt x="2861" y="636"/>
                                  </a:lnTo>
                                  <a:lnTo>
                                    <a:pt x="2953" y="573"/>
                                  </a:lnTo>
                                  <a:lnTo>
                                    <a:pt x="3010" y="506"/>
                                  </a:lnTo>
                                  <a:lnTo>
                                    <a:pt x="3030" y="436"/>
                                  </a:lnTo>
                                  <a:lnTo>
                                    <a:pt x="3025" y="400"/>
                                  </a:lnTo>
                                  <a:lnTo>
                                    <a:pt x="2986" y="331"/>
                                  </a:lnTo>
                                  <a:lnTo>
                                    <a:pt x="2911" y="266"/>
                                  </a:lnTo>
                                  <a:lnTo>
                                    <a:pt x="2803" y="206"/>
                                  </a:lnTo>
                                  <a:lnTo>
                                    <a:pt x="2738" y="178"/>
                                  </a:lnTo>
                                  <a:lnTo>
                                    <a:pt x="2665" y="152"/>
                                  </a:lnTo>
                                  <a:lnTo>
                                    <a:pt x="2586" y="127"/>
                                  </a:lnTo>
                                  <a:lnTo>
                                    <a:pt x="2501" y="104"/>
                                  </a:lnTo>
                                  <a:lnTo>
                                    <a:pt x="2410" y="84"/>
                                  </a:lnTo>
                                  <a:lnTo>
                                    <a:pt x="2313" y="65"/>
                                  </a:lnTo>
                                  <a:lnTo>
                                    <a:pt x="2211" y="48"/>
                                  </a:lnTo>
                                  <a:lnTo>
                                    <a:pt x="2105" y="34"/>
                                  </a:lnTo>
                                  <a:lnTo>
                                    <a:pt x="1994" y="22"/>
                                  </a:lnTo>
                                  <a:lnTo>
                                    <a:pt x="1879" y="12"/>
                                  </a:lnTo>
                                  <a:lnTo>
                                    <a:pt x="1761" y="5"/>
                                  </a:lnTo>
                                  <a:lnTo>
                                    <a:pt x="1639" y="1"/>
                                  </a:lnTo>
                                  <a:lnTo>
                                    <a:pt x="151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5" name="Group 513"/>
                        <wpg:cNvGrpSpPr>
                          <a:grpSpLocks/>
                        </wpg:cNvGrpSpPr>
                        <wpg:grpSpPr bwMode="auto">
                          <a:xfrm>
                            <a:off x="3876" y="6132"/>
                            <a:ext cx="2938" cy="756"/>
                            <a:chOff x="3876" y="6132"/>
                            <a:chExt cx="2938" cy="756"/>
                          </a:xfrm>
                        </wpg:grpSpPr>
                        <wps:wsp>
                          <wps:cNvPr id="3086" name="Freeform 514"/>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7" name="Group 511"/>
                        <wpg:cNvGrpSpPr>
                          <a:grpSpLocks/>
                        </wpg:cNvGrpSpPr>
                        <wpg:grpSpPr bwMode="auto">
                          <a:xfrm>
                            <a:off x="3876" y="6132"/>
                            <a:ext cx="2938" cy="756"/>
                            <a:chOff x="3876" y="6132"/>
                            <a:chExt cx="2938" cy="756"/>
                          </a:xfrm>
                        </wpg:grpSpPr>
                        <wps:wsp>
                          <wps:cNvPr id="3088" name="Freeform 512"/>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9" name="Group 507"/>
                        <wpg:cNvGrpSpPr>
                          <a:grpSpLocks/>
                        </wpg:cNvGrpSpPr>
                        <wpg:grpSpPr bwMode="auto">
                          <a:xfrm>
                            <a:off x="5224" y="5554"/>
                            <a:ext cx="120" cy="554"/>
                            <a:chOff x="5224" y="5554"/>
                            <a:chExt cx="120" cy="554"/>
                          </a:xfrm>
                        </wpg:grpSpPr>
                        <wps:wsp>
                          <wps:cNvPr id="3090" name="Freeform 510"/>
                          <wps:cNvSpPr>
                            <a:spLocks/>
                          </wps:cNvSpPr>
                          <wps:spPr bwMode="auto">
                            <a:xfrm>
                              <a:off x="5224" y="5554"/>
                              <a:ext cx="120" cy="554"/>
                            </a:xfrm>
                            <a:custGeom>
                              <a:avLst/>
                              <a:gdLst>
                                <a:gd name="T0" fmla="+- 0 5274 5224"/>
                                <a:gd name="T1" fmla="*/ T0 w 120"/>
                                <a:gd name="T2" fmla="+- 0 5988 5554"/>
                                <a:gd name="T3" fmla="*/ 5988 h 554"/>
                                <a:gd name="T4" fmla="+- 0 5224 5224"/>
                                <a:gd name="T5" fmla="*/ T4 w 120"/>
                                <a:gd name="T6" fmla="+- 0 5988 5554"/>
                                <a:gd name="T7" fmla="*/ 5988 h 554"/>
                                <a:gd name="T8" fmla="+- 0 5284 5224"/>
                                <a:gd name="T9" fmla="*/ T8 w 120"/>
                                <a:gd name="T10" fmla="+- 0 6108 5554"/>
                                <a:gd name="T11" fmla="*/ 6108 h 554"/>
                                <a:gd name="T12" fmla="+- 0 5329 5224"/>
                                <a:gd name="T13" fmla="*/ T12 w 120"/>
                                <a:gd name="T14" fmla="+- 0 6018 5554"/>
                                <a:gd name="T15" fmla="*/ 6018 h 554"/>
                                <a:gd name="T16" fmla="+- 0 5278 5224"/>
                                <a:gd name="T17" fmla="*/ T16 w 120"/>
                                <a:gd name="T18" fmla="+- 0 6018 5554"/>
                                <a:gd name="T19" fmla="*/ 6018 h 554"/>
                                <a:gd name="T20" fmla="+- 0 5274 5224"/>
                                <a:gd name="T21" fmla="*/ T20 w 120"/>
                                <a:gd name="T22" fmla="+- 0 6013 5554"/>
                                <a:gd name="T23" fmla="*/ 6013 h 554"/>
                                <a:gd name="T24" fmla="+- 0 5274 5224"/>
                                <a:gd name="T25" fmla="*/ T24 w 120"/>
                                <a:gd name="T26" fmla="+- 0 5988 5554"/>
                                <a:gd name="T27" fmla="*/ 5988 h 554"/>
                              </a:gdLst>
                              <a:ahLst/>
                              <a:cxnLst>
                                <a:cxn ang="0">
                                  <a:pos x="T1" y="T3"/>
                                </a:cxn>
                                <a:cxn ang="0">
                                  <a:pos x="T5" y="T7"/>
                                </a:cxn>
                                <a:cxn ang="0">
                                  <a:pos x="T9" y="T11"/>
                                </a:cxn>
                                <a:cxn ang="0">
                                  <a:pos x="T13" y="T15"/>
                                </a:cxn>
                                <a:cxn ang="0">
                                  <a:pos x="T17" y="T19"/>
                                </a:cxn>
                                <a:cxn ang="0">
                                  <a:pos x="T21" y="T23"/>
                                </a:cxn>
                                <a:cxn ang="0">
                                  <a:pos x="T25" y="T27"/>
                                </a:cxn>
                              </a:cxnLst>
                              <a:rect l="0" t="0" r="r" b="b"/>
                              <a:pathLst>
                                <a:path w="120" h="554">
                                  <a:moveTo>
                                    <a:pt x="50" y="434"/>
                                  </a:moveTo>
                                  <a:lnTo>
                                    <a:pt x="0" y="434"/>
                                  </a:lnTo>
                                  <a:lnTo>
                                    <a:pt x="60" y="554"/>
                                  </a:lnTo>
                                  <a:lnTo>
                                    <a:pt x="105" y="464"/>
                                  </a:lnTo>
                                  <a:lnTo>
                                    <a:pt x="54" y="464"/>
                                  </a:lnTo>
                                  <a:lnTo>
                                    <a:pt x="50" y="459"/>
                                  </a:lnTo>
                                  <a:lnTo>
                                    <a:pt x="5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1" name="Freeform 509"/>
                          <wps:cNvSpPr>
                            <a:spLocks/>
                          </wps:cNvSpPr>
                          <wps:spPr bwMode="auto">
                            <a:xfrm>
                              <a:off x="5224" y="5554"/>
                              <a:ext cx="120" cy="554"/>
                            </a:xfrm>
                            <a:custGeom>
                              <a:avLst/>
                              <a:gdLst>
                                <a:gd name="T0" fmla="+- 0 5290 5224"/>
                                <a:gd name="T1" fmla="*/ T0 w 120"/>
                                <a:gd name="T2" fmla="+- 0 5554 5554"/>
                                <a:gd name="T3" fmla="*/ 5554 h 554"/>
                                <a:gd name="T4" fmla="+- 0 5278 5224"/>
                                <a:gd name="T5" fmla="*/ T4 w 120"/>
                                <a:gd name="T6" fmla="+- 0 5554 5554"/>
                                <a:gd name="T7" fmla="*/ 5554 h 554"/>
                                <a:gd name="T8" fmla="+- 0 5274 5224"/>
                                <a:gd name="T9" fmla="*/ T8 w 120"/>
                                <a:gd name="T10" fmla="+- 0 5558 5554"/>
                                <a:gd name="T11" fmla="*/ 5558 h 554"/>
                                <a:gd name="T12" fmla="+- 0 5274 5224"/>
                                <a:gd name="T13" fmla="*/ T12 w 120"/>
                                <a:gd name="T14" fmla="+- 0 6013 5554"/>
                                <a:gd name="T15" fmla="*/ 6013 h 554"/>
                                <a:gd name="T16" fmla="+- 0 5278 5224"/>
                                <a:gd name="T17" fmla="*/ T16 w 120"/>
                                <a:gd name="T18" fmla="+- 0 6018 5554"/>
                                <a:gd name="T19" fmla="*/ 6018 h 554"/>
                                <a:gd name="T20" fmla="+- 0 5290 5224"/>
                                <a:gd name="T21" fmla="*/ T20 w 120"/>
                                <a:gd name="T22" fmla="+- 0 6018 5554"/>
                                <a:gd name="T23" fmla="*/ 6018 h 554"/>
                                <a:gd name="T24" fmla="+- 0 5294 5224"/>
                                <a:gd name="T25" fmla="*/ T24 w 120"/>
                                <a:gd name="T26" fmla="+- 0 6013 5554"/>
                                <a:gd name="T27" fmla="*/ 6013 h 554"/>
                                <a:gd name="T28" fmla="+- 0 5294 5224"/>
                                <a:gd name="T29" fmla="*/ T28 w 120"/>
                                <a:gd name="T30" fmla="+- 0 5558 5554"/>
                                <a:gd name="T31" fmla="*/ 5558 h 554"/>
                                <a:gd name="T32" fmla="+- 0 5290 5224"/>
                                <a:gd name="T33" fmla="*/ T32 w 120"/>
                                <a:gd name="T34" fmla="+- 0 5554 5554"/>
                                <a:gd name="T35" fmla="*/ 5554 h 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4">
                                  <a:moveTo>
                                    <a:pt x="66" y="0"/>
                                  </a:moveTo>
                                  <a:lnTo>
                                    <a:pt x="54" y="0"/>
                                  </a:lnTo>
                                  <a:lnTo>
                                    <a:pt x="50" y="4"/>
                                  </a:lnTo>
                                  <a:lnTo>
                                    <a:pt x="50" y="459"/>
                                  </a:lnTo>
                                  <a:lnTo>
                                    <a:pt x="54" y="464"/>
                                  </a:lnTo>
                                  <a:lnTo>
                                    <a:pt x="66" y="464"/>
                                  </a:lnTo>
                                  <a:lnTo>
                                    <a:pt x="70" y="45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2" name="Freeform 508"/>
                          <wps:cNvSpPr>
                            <a:spLocks/>
                          </wps:cNvSpPr>
                          <wps:spPr bwMode="auto">
                            <a:xfrm>
                              <a:off x="5224" y="5554"/>
                              <a:ext cx="120" cy="554"/>
                            </a:xfrm>
                            <a:custGeom>
                              <a:avLst/>
                              <a:gdLst>
                                <a:gd name="T0" fmla="+- 0 5344 5224"/>
                                <a:gd name="T1" fmla="*/ T0 w 120"/>
                                <a:gd name="T2" fmla="+- 0 5988 5554"/>
                                <a:gd name="T3" fmla="*/ 5988 h 554"/>
                                <a:gd name="T4" fmla="+- 0 5294 5224"/>
                                <a:gd name="T5" fmla="*/ T4 w 120"/>
                                <a:gd name="T6" fmla="+- 0 5988 5554"/>
                                <a:gd name="T7" fmla="*/ 5988 h 554"/>
                                <a:gd name="T8" fmla="+- 0 5294 5224"/>
                                <a:gd name="T9" fmla="*/ T8 w 120"/>
                                <a:gd name="T10" fmla="+- 0 6013 5554"/>
                                <a:gd name="T11" fmla="*/ 6013 h 554"/>
                                <a:gd name="T12" fmla="+- 0 5290 5224"/>
                                <a:gd name="T13" fmla="*/ T12 w 120"/>
                                <a:gd name="T14" fmla="+- 0 6018 5554"/>
                                <a:gd name="T15" fmla="*/ 6018 h 554"/>
                                <a:gd name="T16" fmla="+- 0 5329 5224"/>
                                <a:gd name="T17" fmla="*/ T16 w 120"/>
                                <a:gd name="T18" fmla="+- 0 6018 5554"/>
                                <a:gd name="T19" fmla="*/ 6018 h 554"/>
                                <a:gd name="T20" fmla="+- 0 5344 5224"/>
                                <a:gd name="T21" fmla="*/ T20 w 120"/>
                                <a:gd name="T22" fmla="+- 0 5988 5554"/>
                                <a:gd name="T23" fmla="*/ 5988 h 554"/>
                              </a:gdLst>
                              <a:ahLst/>
                              <a:cxnLst>
                                <a:cxn ang="0">
                                  <a:pos x="T1" y="T3"/>
                                </a:cxn>
                                <a:cxn ang="0">
                                  <a:pos x="T5" y="T7"/>
                                </a:cxn>
                                <a:cxn ang="0">
                                  <a:pos x="T9" y="T11"/>
                                </a:cxn>
                                <a:cxn ang="0">
                                  <a:pos x="T13" y="T15"/>
                                </a:cxn>
                                <a:cxn ang="0">
                                  <a:pos x="T17" y="T19"/>
                                </a:cxn>
                                <a:cxn ang="0">
                                  <a:pos x="T21" y="T23"/>
                                </a:cxn>
                              </a:cxnLst>
                              <a:rect l="0" t="0" r="r" b="b"/>
                              <a:pathLst>
                                <a:path w="120" h="554">
                                  <a:moveTo>
                                    <a:pt x="120" y="434"/>
                                  </a:moveTo>
                                  <a:lnTo>
                                    <a:pt x="70" y="434"/>
                                  </a:lnTo>
                                  <a:lnTo>
                                    <a:pt x="70" y="459"/>
                                  </a:lnTo>
                                  <a:lnTo>
                                    <a:pt x="66" y="464"/>
                                  </a:lnTo>
                                  <a:lnTo>
                                    <a:pt x="105" y="464"/>
                                  </a:lnTo>
                                  <a:lnTo>
                                    <a:pt x="12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4D253B" id="Group 506" o:spid="_x0000_s1026" style="position:absolute;margin-left:182.5pt;margin-top:8.5pt;width:170.85pt;height:375.95pt;z-index:-251642368;mso-position-horizontal-relative:page" coordorigin="3629,764" coordsize="3417,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">
                <v:group id="Group 537" o:spid="_x0000_s1027" style="position:absolute;left:4672;top:2018;width:2;height:15" coordorigin="4672,201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">
                  <v:shape id="Freeform 538" o:spid="_x0000_s1028" style="position:absolute;left:4672;top:201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" path="m,l,15e" filled="f" strokeweight="0">
                    <v:path arrowok="t" o:connecttype="custom" o:connectlocs="0,2018;0,2033" o:connectangles="0,0"/>
                  </v:shape>
                </v:group>
                <v:group id="Group 533" o:spid="_x0000_s1029" style="position:absolute;left:5193;top:1594;width:120;height:386" coordorigin="5193,159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">
                  <v:shape id="Freeform 536" o:spid="_x0000_s1030"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xoKwwAAAN0AAAAPAAAAZHJzL2Rvd25yZXYueG1sRI/fasIw&#10;FMbvhb1DOAPvNG0d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ZsaCsMAAADdAAAADwAA&#10;AAAAAAAAAAAAAAAHAgAAZHJzL2Rvd25yZXYueG1sUEsFBgAAAAADAAMAtwAAAPcCAAAAAA==&#10;" path="m50,266l,266,60,386r45,-90l54,296r-4,-5l50,266e" fillcolor="black" stroked="f">
                    <v:path arrowok="t" o:connecttype="custom" o:connectlocs="50,1860;0,1860;60,1980;105,1890;54,1890;50,1885;50,1860" o:connectangles="0,0,0,0,0,0,0"/>
                  </v:shape>
                  <v:shape id="Freeform 535" o:spid="_x0000_s1031"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7+RwwAAAN0AAAAPAAAAZHJzL2Rvd25yZXYueG1sRI/fasIw&#10;FMbvhb1DOAPvNG1l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kte/kcMAAADdAAAADwAA&#10;AAAAAAAAAAAAAAAHAgAAZHJzL2Rvd25yZXYueG1sUEsFBgAAAAADAAMAtwAAAPcCAAAAAA==&#10;" path="m66,l54,,50,4r,287l54,296r12,l70,291,70,4,66,e" fillcolor="black" stroked="f">
                    <v:path arrowok="t" o:connecttype="custom" o:connectlocs="66,1594;54,1594;50,1598;50,1885;54,1890;66,1890;70,1885;70,1598;66,1594" o:connectangles="0,0,0,0,0,0,0,0,0"/>
                  </v:shape>
                  <v:shape id="Freeform 534" o:spid="_x0000_s1032"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" path="m120,266r-50,l70,291r-4,5l105,296r15,-30e" fillcolor="black" stroked="f">
                    <v:path arrowok="t" o:connecttype="custom" o:connectlocs="120,1860;70,1860;70,1885;66,1890;105,1890;120,1860" o:connectangles="0,0,0,0,0,0"/>
                  </v:shape>
                </v:group>
                <v:group id="Group 531" o:spid="_x0000_s1033"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">
                  <v:shape id="Freeform 532" o:spid="_x0000_s1034"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" path="m,944r3374,l3374,,,,,944e" stroked="f">
                    <v:path arrowok="t" o:connecttype="custom" o:connectlocs="0,2960;3374,2960;3374,2016;0,2016;0,2960" o:connectangles="0,0,0,0,0"/>
                  </v:shape>
                </v:group>
                <v:group id="Group 529" o:spid="_x0000_s1035"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shape id="Freeform 530" o:spid="_x0000_s1036"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" path="m,944r3374,l3374,,,,,944xe" filled="f">
                    <v:path arrowok="t" o:connecttype="custom" o:connectlocs="0,2960;3374,2960;3374,2016;0,2016;0,2960" o:connectangles="0,0,0,0,0"/>
                  </v:shape>
                </v:group>
                <v:group id="Group 525" o:spid="_x0000_s1037" style="position:absolute;left:5193;top:2946;width:120;height:386" coordorigin="5193,2946"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">
                  <v:shape id="Freeform 528" o:spid="_x0000_s1038"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" path="m50,266l,266,60,386r45,-90l54,296r-4,-5l50,266e" fillcolor="black" stroked="f">
                    <v:path arrowok="t" o:connecttype="custom" o:connectlocs="50,3212;0,3212;60,3332;105,3242;54,3242;50,3237;50,3212" o:connectangles="0,0,0,0,0,0,0"/>
                  </v:shape>
                  <v:shape id="Freeform 527" o:spid="_x0000_s1039"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" path="m66,l54,,50,4r,287l54,296r12,l70,291,70,4,66,e" fillcolor="black" stroked="f">
                    <v:path arrowok="t" o:connecttype="custom" o:connectlocs="66,2946;54,2946;50,2950;50,3237;54,3242;66,3242;70,3237;70,2950;66,2946" o:connectangles="0,0,0,0,0,0,0,0,0"/>
                  </v:shape>
                  <v:shape id="Freeform 526" o:spid="_x0000_s1040"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" path="m120,266r-50,l70,291r-4,5l105,296r15,-30e" fillcolor="black" stroked="f">
                    <v:path arrowok="t" o:connecttype="custom" o:connectlocs="120,3212;70,3212;70,3237;66,3242;105,3242;120,3212" o:connectangles="0,0,0,0,0,0"/>
                  </v:shape>
                </v:group>
                <v:group id="Group 523" o:spid="_x0000_s1041" style="position:absolute;left:3666;top:3360;width:3372;height:2180" coordorigin="3666,3360"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">
                  <v:shape id="Freeform 524" o:spid="_x0000_s1042" style="position:absolute;left:3666;top:3360;width:3372;height:2180;visibility:visible;mso-wrap-style:square;v-text-anchor:top"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" path="m,2180r3372,l3372,,,,,2180xe" filled="f">
                    <v:path arrowok="t" o:connecttype="custom" o:connectlocs="0,5540;3372,5540;3372,3360;0,3360;0,5540" o:connectangles="0,0,0,0,0"/>
                  </v:shape>
                </v:group>
                <v:group id="Group 521" o:spid="_x0000_s1043" style="position:absolute;left:3710;top:772;width:3198;height:808" coordorigin="3710,772"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ATCxwAAAN0AAAAPAAAAZHJzL2Rvd25yZXYueG1sRI9Ba8JA&#10;FITvBf/D8gremk2UNp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CnEBMLHAAAA3QAA&#10;AA8AAAAAAAAAAAAAAAAABwIAAGRycy9kb3ducmV2LnhtbFBLBQYAAAAAAwADALcAAAD7AgAAAAA=&#10;">
                  <v:shape id="Freeform 522" o:spid="_x0000_s1044" style="position:absolute;left:3710;top:772;width:3198;height:808;visibility:visible;mso-wrap-style:square;v-text-anchor:top"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" path="m1599,l1468,1,1340,5r-125,6l1094,20,977,31,864,45,757,60,655,77,558,97r-90,21l385,141r-77,24l240,191r-62,27l82,276,21,338,,404r5,33l46,501r80,60l240,616r68,26l385,666r83,23l558,710r97,20l757,747r107,15l977,776r117,11l1215,796r125,6l1468,806r131,2l1730,806r128,-4l1983,796r121,-9l2221,776r113,-14l2441,747r102,-17l2640,710r90,-21l2813,666r77,-24l2958,616r62,-27l3116,531r61,-62l3198,404r-5,-34l3152,306r-80,-60l2958,191r-68,-26l2813,141r-83,-23l2640,97,2543,77,2441,60,2334,45,2221,31,2104,20,1983,11,1858,5,1730,1,1599,xe" filled="f">
                    <v:path arrowok="t" o:connecttype="custom" o:connectlocs="1468,773;1215,783;977,803;757,832;558,869;385,913;240,963;82,1048;0,1176;46,1273;240,1388;385,1438;558,1482;757,1519;977,1548;1215,1568;1468,1578;1730,1578;1983,1568;2221,1548;2441,1519;2640,1482;2813,1438;2958,1388;3116,1303;3198,1176;3152,1078;2958,963;2813,913;2640,869;2441,832;2221,803;1983,783;1730,773" o:connectangles="0,0,0,0,0,0,0,0,0,0,0,0,0,0,0,0,0,0,0,0,0,0,0,0,0,0,0,0,0,0,0,0,0,0"/>
                  </v:shape>
                </v:group>
                <v:group id="Group 517" o:spid="_x0000_s1045" style="position:absolute;left:5226;top:6878;width:120;height:506" coordorigin="5226,6878"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zU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SzD/h7E56AXD0BAAD//wMAUEsBAi0AFAAGAAgAAAAhANvh9svuAAAAhQEAABMAAAAAAAAA&#10;AAAAAAAAAAAAAFtDb250ZW50X1R5cGVzXS54bWxQSwECLQAUAAYACAAAACEAWvQsW78AAAAVAQAA&#10;CwAAAAAAAAAAAAAAAAAfAQAAX3JlbHMvLnJlbHNQSwECLQAUAAYACAAAACEANxc1K8YAAADdAAAA&#10;DwAAAAAAAAAAAAAAAAAHAgAAZHJzL2Rvd25yZXYueG1sUEsFBgAAAAADAAMAtwAAAPoCAAAAAA==&#10;">
                  <v:shape id="Freeform 520" o:spid="_x0000_s1046"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" path="m50,386l,386,60,506r45,-90l54,416r-4,-5l50,386e" fillcolor="black" stroked="f">
                    <v:path arrowok="t" o:connecttype="custom" o:connectlocs="50,7264;0,7264;60,7384;105,7294;54,7294;50,7289;50,7264" o:connectangles="0,0,0,0,0,0,0"/>
                  </v:shape>
                  <v:shape id="Freeform 519" o:spid="_x0000_s1047"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" path="m66,l54,,50,4r,407l54,416r12,l70,411,70,4,66,e" fillcolor="black" stroked="f">
                    <v:path arrowok="t" o:connecttype="custom" o:connectlocs="66,6878;54,6878;50,6882;50,7289;54,7294;66,7294;70,7289;70,6882;66,6878" o:connectangles="0,0,0,0,0,0,0,0,0"/>
                  </v:shape>
                  <v:shape id="Freeform 518" o:spid="_x0000_s1048"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" path="m120,386r-50,l70,411r-4,5l105,416r15,-30e" fillcolor="black" stroked="f">
                    <v:path arrowok="t" o:connecttype="custom" o:connectlocs="120,7264;70,7264;70,7289;66,7294;105,7294;120,7264" o:connectangles="0,0,0,0,0,0"/>
                  </v:shape>
                </v:group>
                <v:group id="Group 515" o:spid="_x0000_s1049" style="position:absolute;left:3848;top:7404;width:3030;height:872" coordorigin="3848,7404"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">
                  <v:shape id="Freeform 516" o:spid="_x0000_s1050" style="position:absolute;left:3848;top:7404;width:3030;height:872;visibility:visible;mso-wrap-style:square;v-text-anchor:top"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" path="m1515,l1391,1,1269,5r-118,7l1036,22,925,34,819,48,717,65,620,84r-91,20l444,127r-79,25l292,178r-65,28l169,235,77,298,20,365,,436r5,35l44,540r75,65l227,665r65,28l365,719r79,25l529,767r91,20l717,806r102,17l925,837r111,12l1151,859r118,7l1391,870r124,2l1639,870r122,-4l1879,859r115,-10l2105,837r106,-14l2313,806r97,-19l2501,767r85,-23l2665,719r73,-26l2803,665r58,-29l2953,573r57,-67l3030,436r-5,-36l2986,331r-75,-65l2803,206r-65,-28l2665,152r-79,-25l2501,104,2410,84,2313,65,2211,48,2105,34,1994,22,1879,12,1761,5,1639,1,1515,xe" filled="f">
                    <v:path arrowok="t" o:connecttype="custom" o:connectlocs="1391,7405;1151,7416;925,7438;717,7469;529,7508;365,7556;227,7610;77,7702;0,7840;44,7944;227,8069;365,8123;529,8171;717,8210;925,8241;1151,8263;1391,8274;1639,8274;1879,8263;2105,8241;2313,8210;2501,8171;2665,8123;2803,8069;2953,7977;3030,7840;2986,7735;2803,7610;2665,7556;2501,7508;2313,7469;2105,7438;1879,7416;1639,7405" o:connectangles="0,0,0,0,0,0,0,0,0,0,0,0,0,0,0,0,0,0,0,0,0,0,0,0,0,0,0,0,0,0,0,0,0,0"/>
                  </v:shape>
                </v:group>
                <v:group id="Group 513" o:spid="_x0000_s1051"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shape id="Freeform 514" o:spid="_x0000_s1052"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" path="m,756r2938,l2938,,,,,756e" stroked="f">
                    <v:path arrowok="t" o:connecttype="custom" o:connectlocs="0,6888;2938,6888;2938,6132;0,6132;0,6888" o:connectangles="0,0,0,0,0"/>
                  </v:shape>
                </v:group>
                <v:group id="Group 511" o:spid="_x0000_s1053"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Tl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F61f4exOegEx/AQAA//8DAFBLAQItABQABgAIAAAAIQDb4fbL7gAAAIUBAAATAAAAAAAA&#10;AAAAAAAAAAAAAABbQ29udGVudF9UeXBlc10ueG1sUEsBAi0AFAAGAAgAAAAhAFr0LFu/AAAAFQEA&#10;AAsAAAAAAAAAAAAAAAAAHwEAAF9yZWxzLy5yZWxzUEsBAi0AFAAGAAgAAAAhABwRdOXHAAAA3QAA&#10;AA8AAAAAAAAAAAAAAAAABwIAAGRycy9kb3ducmV2LnhtbFBLBQYAAAAAAwADALcAAAD7AgAAAAA=&#10;">
                  <v:shape id="Freeform 512" o:spid="_x0000_s1054"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" path="m,756r2938,l2938,,,,,756xe" filled="f">
                    <v:path arrowok="t" o:connecttype="custom" o:connectlocs="0,6888;2938,6888;2938,6132;0,6132;0,6888" o:connectangles="0,0,0,0,0"/>
                  </v:shape>
                </v:group>
                <v:group id="Group 507" o:spid="_x0000_s1055" style="position:absolute;left:5224;top:5554;width:120;height:554" coordorigin="5224,5554"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">
                  <v:shape id="Freeform 510" o:spid="_x0000_s1056"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" path="m50,434l,434,60,554r45,-90l54,464r-4,-5l50,434e" fillcolor="black" stroked="f">
                    <v:path arrowok="t" o:connecttype="custom" o:connectlocs="50,5988;0,5988;60,6108;105,6018;54,6018;50,6013;50,5988" o:connectangles="0,0,0,0,0,0,0"/>
                  </v:shape>
                  <v:shape id="Freeform 509" o:spid="_x0000_s1057"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" path="m66,l54,,50,4r,455l54,464r12,l70,459,70,4,66,e" fillcolor="black" stroked="f">
                    <v:path arrowok="t" o:connecttype="custom" o:connectlocs="66,5554;54,5554;50,5558;50,6013;54,6018;66,6018;70,6013;70,5558;66,5554" o:connectangles="0,0,0,0,0,0,0,0,0"/>
                  </v:shape>
                  <v:shape id="Freeform 508" o:spid="_x0000_s1058"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" path="m120,434r-50,l70,459r-4,5l105,464r15,-30e" fillcolor="black" stroked="f">
                    <v:path arrowok="t" o:connecttype="custom" o:connectlocs="120,5988;70,5988;70,6013;66,6018;105,6018;120,5988"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92" w:right="3899"/>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力滋擾狀況發生</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0" w:after="0" w:line="240" w:lineRule="exact"/>
        <w:rPr>
          <w:sz w:val="24"/>
          <w:szCs w:val="24"/>
          <w:lang w:eastAsia="zh-TW"/>
        </w:rPr>
      </w:pPr>
    </w:p>
    <w:p w:rsidR="001210EB" w:rsidRDefault="001210EB" w:rsidP="001210EB">
      <w:pPr>
        <w:spacing w:after="0" w:line="300" w:lineRule="exact"/>
        <w:ind w:left="276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傳達室值班人員電話通知相</w:t>
      </w:r>
    </w:p>
    <w:p w:rsidR="001210EB" w:rsidRDefault="001210EB" w:rsidP="001210EB">
      <w:pPr>
        <w:spacing w:after="0" w:line="358" w:lineRule="exact"/>
        <w:ind w:left="276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關課室注意安</w:t>
      </w:r>
      <w:r>
        <w:rPr>
          <w:rFonts w:ascii="標楷體" w:eastAsia="標楷體" w:hAnsi="標楷體" w:cs="標楷體"/>
          <w:spacing w:val="-24"/>
          <w:position w:val="-2"/>
          <w:sz w:val="24"/>
          <w:szCs w:val="24"/>
          <w:lang w:eastAsia="zh-TW"/>
        </w:rPr>
        <w:t>全，</w:t>
      </w:r>
      <w:r>
        <w:rPr>
          <w:rFonts w:ascii="標楷體" w:eastAsia="標楷體" w:hAnsi="標楷體" w:cs="標楷體"/>
          <w:position w:val="-2"/>
          <w:sz w:val="24"/>
          <w:szCs w:val="24"/>
          <w:lang w:eastAsia="zh-TW"/>
        </w:rPr>
        <w:t>並報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80" w:lineRule="exact"/>
        <w:rPr>
          <w:sz w:val="28"/>
          <w:szCs w:val="28"/>
          <w:lang w:eastAsia="zh-TW"/>
        </w:rPr>
      </w:pPr>
    </w:p>
    <w:p w:rsidR="001210EB" w:rsidRDefault="001210EB" w:rsidP="001210EB">
      <w:pPr>
        <w:spacing w:after="0" w:line="300" w:lineRule="exact"/>
        <w:ind w:left="2799"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適時安撫外力入侵者之情</w:t>
      </w:r>
    </w:p>
    <w:p w:rsidR="001210EB" w:rsidRDefault="001210EB" w:rsidP="001210EB">
      <w:pPr>
        <w:spacing w:after="0" w:line="360" w:lineRule="exact"/>
        <w:ind w:left="3054"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緒</w:t>
      </w:r>
    </w:p>
    <w:p w:rsidR="001210EB" w:rsidRPr="006B212A" w:rsidRDefault="001210EB" w:rsidP="001210EB">
      <w:pPr>
        <w:spacing w:before="38" w:after="0" w:line="312" w:lineRule="exact"/>
        <w:ind w:leftChars="1288" w:left="2835" w:rightChars="1513" w:right="3329" w:hanging="1"/>
        <w:jc w:val="both"/>
        <w:rPr>
          <w:rFonts w:ascii="標楷體" w:eastAsia="標楷體" w:hAnsi="標楷體" w:cs="新細明體"/>
          <w:sz w:val="24"/>
          <w:szCs w:val="24"/>
          <w:lang w:eastAsia="zh-TW"/>
        </w:rPr>
      </w:pPr>
      <w:r>
        <w:rPr>
          <w:rFonts w:ascii="標楷體" w:eastAsia="標楷體" w:hAnsi="標楷體" w:cs="標楷體"/>
          <w:sz w:val="24"/>
          <w:szCs w:val="24"/>
          <w:lang w:eastAsia="zh-TW"/>
        </w:rPr>
        <w:t>2</w:t>
      </w:r>
      <w:r w:rsidRPr="006B212A">
        <w:rPr>
          <w:rFonts w:ascii="標楷體" w:eastAsia="標楷體" w:hAnsi="標楷體" w:cs="標楷體"/>
          <w:sz w:val="24"/>
          <w:szCs w:val="24"/>
          <w:lang w:eastAsia="zh-TW"/>
        </w:rPr>
        <w:t>.</w:t>
      </w:r>
      <w:r w:rsidRPr="006B212A">
        <w:rPr>
          <w:rFonts w:ascii="標楷體" w:eastAsia="標楷體" w:hAnsi="標楷體" w:cs="新細明體"/>
          <w:sz w:val="24"/>
          <w:szCs w:val="24"/>
          <w:lang w:eastAsia="zh-TW"/>
        </w:rPr>
        <w:t>實施滋擾範圍人員緊急疏散（停課</w:t>
      </w:r>
      <w:r w:rsidRPr="006B212A">
        <w:rPr>
          <w:rFonts w:ascii="標楷體" w:eastAsia="標楷體" w:hAnsi="標楷體" w:cs="新細明體"/>
          <w:spacing w:val="-120"/>
          <w:sz w:val="24"/>
          <w:szCs w:val="24"/>
          <w:lang w:eastAsia="zh-TW"/>
        </w:rPr>
        <w:t>）</w:t>
      </w:r>
      <w:r w:rsidRPr="006B212A">
        <w:rPr>
          <w:rFonts w:ascii="標楷體" w:eastAsia="標楷體" w:hAnsi="標楷體" w:cs="新細明體"/>
          <w:sz w:val="24"/>
          <w:szCs w:val="24"/>
          <w:lang w:eastAsia="zh-TW"/>
        </w:rPr>
        <w:t>，損失統計與善後處理。</w:t>
      </w:r>
    </w:p>
    <w:p w:rsidR="001210EB" w:rsidRPr="006B212A" w:rsidRDefault="001210EB" w:rsidP="001210EB">
      <w:pPr>
        <w:spacing w:before="69" w:after="0" w:line="240" w:lineRule="auto"/>
        <w:ind w:left="2799" w:right="-20"/>
        <w:jc w:val="both"/>
        <w:rPr>
          <w:rFonts w:ascii="標楷體" w:eastAsia="標楷體" w:hAnsi="標楷體" w:cs="標楷體"/>
          <w:sz w:val="24"/>
          <w:szCs w:val="24"/>
          <w:lang w:eastAsia="zh-TW"/>
        </w:rPr>
      </w:pPr>
      <w:r w:rsidRPr="006B212A">
        <w:rPr>
          <w:rFonts w:ascii="標楷體" w:eastAsia="標楷體" w:hAnsi="標楷體" w:cs="標楷體"/>
          <w:sz w:val="24"/>
          <w:szCs w:val="24"/>
          <w:lang w:eastAsia="zh-TW"/>
        </w:rPr>
        <w:t>3.受傷者送醫治療</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Pr="00FE0A00" w:rsidRDefault="001210EB" w:rsidP="001210EB">
      <w:pPr>
        <w:spacing w:before="7" w:after="0" w:line="181" w:lineRule="auto"/>
        <w:ind w:left="3008" w:right="3487"/>
        <w:rPr>
          <w:rFonts w:ascii="標楷體" w:eastAsia="標楷體" w:hAnsi="標楷體" w:cs="標楷體"/>
          <w:b/>
          <w:sz w:val="24"/>
          <w:szCs w:val="24"/>
          <w:lang w:eastAsia="zh-TW"/>
        </w:rPr>
      </w:pPr>
      <w:r>
        <w:rPr>
          <w:rFonts w:ascii="標楷體" w:eastAsia="標楷體" w:hAnsi="標楷體" w:cs="標楷體"/>
          <w:spacing w:val="26"/>
          <w:sz w:val="24"/>
          <w:szCs w:val="24"/>
          <w:lang w:eastAsia="zh-TW"/>
        </w:rPr>
        <w:t>由兼辦政風人員深</w:t>
      </w:r>
      <w:r>
        <w:rPr>
          <w:rFonts w:ascii="標楷體" w:eastAsia="標楷體" w:hAnsi="標楷體" w:cs="標楷體"/>
          <w:spacing w:val="24"/>
          <w:sz w:val="24"/>
          <w:szCs w:val="24"/>
          <w:lang w:eastAsia="zh-TW"/>
        </w:rPr>
        <w:t>入</w:t>
      </w:r>
      <w:r>
        <w:rPr>
          <w:rFonts w:ascii="標楷體" w:eastAsia="標楷體" w:hAnsi="標楷體" w:cs="標楷體"/>
          <w:sz w:val="24"/>
          <w:szCs w:val="24"/>
          <w:lang w:eastAsia="zh-TW"/>
        </w:rPr>
        <w:t>瞭 解案情報告</w:t>
      </w:r>
      <w:r w:rsidRPr="00FE0A00">
        <w:rPr>
          <w:rFonts w:ascii="標楷體" w:eastAsia="標楷體" w:hAnsi="標楷體" w:cs="標楷體" w:hint="eastAsia"/>
          <w:spacing w:val="-7"/>
          <w:sz w:val="24"/>
          <w:szCs w:val="24"/>
          <w:u w:val="single"/>
          <w:lang w:eastAsia="zh-TW"/>
        </w:rPr>
        <w:t>機構首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300" w:lineRule="exact"/>
        <w:ind w:left="3342" w:right="384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警方偵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3"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6160" behindDoc="1" locked="0" layoutInCell="1" allowOverlap="1" wp14:anchorId="42ADDC2F" wp14:editId="22E4DD81">
                <wp:simplePos x="0" y="0"/>
                <wp:positionH relativeFrom="page">
                  <wp:posOffset>712470</wp:posOffset>
                </wp:positionH>
                <wp:positionV relativeFrom="paragraph">
                  <wp:posOffset>-87630</wp:posOffset>
                </wp:positionV>
                <wp:extent cx="5332730" cy="1270"/>
                <wp:effectExtent l="7620" t="8255" r="12700" b="9525"/>
                <wp:wrapNone/>
                <wp:docPr id="309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22" y="-138"/>
                          <a:chExt cx="8398" cy="2"/>
                        </a:xfrm>
                      </wpg:grpSpPr>
                      <wps:wsp>
                        <wps:cNvPr id="3094" name="Freeform 503"/>
                        <wps:cNvSpPr>
                          <a:spLocks/>
                        </wps:cNvSpPr>
                        <wps:spPr bwMode="auto">
                          <a:xfrm>
                            <a:off x="1122" y="-138"/>
                            <a:ext cx="8398" cy="2"/>
                          </a:xfrm>
                          <a:custGeom>
                            <a:avLst/>
                            <a:gdLst>
                              <a:gd name="T0" fmla="+- 0 1122 1122"/>
                              <a:gd name="T1" fmla="*/ T0 w 8398"/>
                              <a:gd name="T2" fmla="+- 0 9520 1122"/>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DDA4DA" id="Group 502" o:spid="_x0000_s1026" style="position:absolute;margin-left:56.1pt;margin-top:-6.9pt;width:419.9pt;height:.1pt;z-index:-251640320;mso-position-horizontal-relative:page" coordorigin="1122,-13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">
                <v:shape id="Freeform 503" o:spid="_x0000_s1027" style="position:absolute;left:1122;top:-13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檢討事件發生原因，安撫</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BF7EB7">
        <w:rPr>
          <w:rFonts w:ascii="標楷體" w:eastAsia="標楷體" w:hAnsi="標楷體" w:cs="標楷體" w:hint="eastAsia"/>
          <w:position w:val="-2"/>
          <w:sz w:val="24"/>
          <w:szCs w:val="24"/>
          <w:lang w:eastAsia="zh-TW"/>
        </w:rPr>
        <w:t>住民</w:t>
      </w:r>
      <w:r>
        <w:rPr>
          <w:rFonts w:ascii="標楷體" w:eastAsia="標楷體" w:hAnsi="標楷體" w:cs="標楷體"/>
          <w:position w:val="-3"/>
          <w:sz w:val="24"/>
          <w:szCs w:val="24"/>
          <w:lang w:eastAsia="zh-TW"/>
        </w:rPr>
        <w:t>情緒。</w:t>
      </w:r>
    </w:p>
    <w:p w:rsidR="001210EB" w:rsidRDefault="001210EB" w:rsidP="001210EB">
      <w:pPr>
        <w:spacing w:after="0" w:line="314" w:lineRule="exact"/>
        <w:ind w:left="37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列入案例，檢討各項安全措施，以防意外事件再度發生。</w:t>
      </w:r>
    </w:p>
    <w:p w:rsidR="001210EB" w:rsidRDefault="001210EB" w:rsidP="001210EB">
      <w:pPr>
        <w:spacing w:after="0"/>
        <w:rPr>
          <w:lang w:eastAsia="zh-TW"/>
        </w:rPr>
        <w:sectPr w:rsidR="001210EB">
          <w:headerReference w:type="default" r:id="rId26"/>
          <w:pgSz w:w="11920" w:h="16840"/>
          <w:pgMar w:top="1420" w:right="1680" w:bottom="11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0256" behindDoc="1" locked="0" layoutInCell="1" allowOverlap="1" wp14:anchorId="41125CF4" wp14:editId="7884D43B">
                <wp:simplePos x="0" y="0"/>
                <wp:positionH relativeFrom="page">
                  <wp:posOffset>720090</wp:posOffset>
                </wp:positionH>
                <wp:positionV relativeFrom="paragraph">
                  <wp:posOffset>-113665</wp:posOffset>
                </wp:positionV>
                <wp:extent cx="5257800" cy="1270"/>
                <wp:effectExtent l="5715" t="6985" r="13335" b="10795"/>
                <wp:wrapNone/>
                <wp:docPr id="3095"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79"/>
                          <a:chExt cx="8280" cy="2"/>
                        </a:xfrm>
                      </wpg:grpSpPr>
                      <wps:wsp>
                        <wps:cNvPr id="3096" name="Freeform 501"/>
                        <wps:cNvSpPr>
                          <a:spLocks/>
                        </wps:cNvSpPr>
                        <wps:spPr bwMode="auto">
                          <a:xfrm>
                            <a:off x="1134" y="-179"/>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AD1308" id="Group 500" o:spid="_x0000_s1026" style="position:absolute;margin-left:56.7pt;margin-top:-8.95pt;width:414pt;height:.1pt;z-index:-251636224;mso-position-horizontal-relative:page" coordorigin="1134,-179"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">
                <v:shape id="Freeform 501" o:spid="_x0000_s1027" style="position:absolute;left:1134;top:-179;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5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30FF2" w:rsidRPr="00C30FF2">
        <w:rPr>
          <w:rFonts w:ascii="標楷體" w:eastAsia="標楷體" w:hAnsi="標楷體" w:cs="Times New Roman" w:hint="eastAsia"/>
          <w:sz w:val="24"/>
          <w:szCs w:val="24"/>
          <w:lang w:eastAsia="zh-TW"/>
        </w:rPr>
        <w:t>社工員</w:t>
      </w:r>
      <w:r w:rsidR="00C30FF2">
        <w:rPr>
          <w:rFonts w:ascii="標楷體" w:eastAsia="標楷體" w:hAnsi="標楷體" w:cs="Times New Roman" w:hint="eastAsia"/>
          <w:sz w:val="24"/>
          <w:szCs w:val="24"/>
          <w:lang w:eastAsia="zh-TW"/>
        </w:rPr>
        <w:t>(</w:t>
      </w:r>
      <w:r w:rsidRPr="00C30FF2">
        <w:rPr>
          <w:rFonts w:ascii="標楷體" w:eastAsia="標楷體" w:hAnsi="標楷體" w:cs="標楷體"/>
          <w:sz w:val="24"/>
          <w:szCs w:val="24"/>
          <w:lang w:eastAsia="zh-TW"/>
        </w:rPr>
        <w:t>輔</w:t>
      </w:r>
      <w:r>
        <w:rPr>
          <w:rFonts w:ascii="標楷體" w:eastAsia="標楷體" w:hAnsi="標楷體" w:cs="標楷體"/>
          <w:sz w:val="24"/>
          <w:szCs w:val="24"/>
          <w:lang w:eastAsia="zh-TW"/>
        </w:rPr>
        <w:t>導員</w:t>
      </w:r>
      <w:r w:rsidR="00C30FF2">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身、心理狀態，輔導有自傷傾向之</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輪班人員應落實值勤工作，掌</w:t>
      </w:r>
      <w:r>
        <w:rPr>
          <w:rFonts w:ascii="標楷體" w:eastAsia="標楷體" w:hAnsi="標楷體" w:cs="標楷體"/>
          <w:spacing w:val="1"/>
          <w:position w:val="-1"/>
          <w:sz w:val="24"/>
          <w:szCs w:val="24"/>
          <w:lang w:eastAsia="zh-TW"/>
        </w:rPr>
        <w:t>握</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動態。</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3.</w:t>
      </w:r>
      <w:r>
        <w:rPr>
          <w:rFonts w:ascii="標楷體" w:eastAsia="標楷體" w:hAnsi="標楷體" w:cs="標楷體"/>
          <w:position w:val="-1"/>
          <w:sz w:val="24"/>
          <w:szCs w:val="24"/>
          <w:lang w:eastAsia="zh-TW"/>
        </w:rPr>
        <w:t>不定時進行</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宿舍安全檢查</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防止</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擁有自傷工具。</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8208" behindDoc="1" locked="0" layoutInCell="1" allowOverlap="1" wp14:anchorId="1ACEC23D" wp14:editId="08FE59BB">
                <wp:simplePos x="0" y="0"/>
                <wp:positionH relativeFrom="page">
                  <wp:posOffset>2326005</wp:posOffset>
                </wp:positionH>
                <wp:positionV relativeFrom="paragraph">
                  <wp:posOffset>374650</wp:posOffset>
                </wp:positionV>
                <wp:extent cx="1952625" cy="4924425"/>
                <wp:effectExtent l="11430" t="5080" r="7620" b="13970"/>
                <wp:wrapNone/>
                <wp:docPr id="3097"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2625" cy="4924425"/>
                          <a:chOff x="3663" y="590"/>
                          <a:chExt cx="3075" cy="7755"/>
                        </a:xfrm>
                      </wpg:grpSpPr>
                      <wpg:grpSp>
                        <wpg:cNvPr id="3098" name="Group 498"/>
                        <wpg:cNvGrpSpPr>
                          <a:grpSpLocks/>
                        </wpg:cNvGrpSpPr>
                        <wpg:grpSpPr bwMode="auto">
                          <a:xfrm>
                            <a:off x="3851" y="598"/>
                            <a:ext cx="2516" cy="720"/>
                            <a:chOff x="3851" y="598"/>
                            <a:chExt cx="2516" cy="720"/>
                          </a:xfrm>
                        </wpg:grpSpPr>
                        <wps:wsp>
                          <wps:cNvPr id="3099" name="Freeform 499"/>
                          <wps:cNvSpPr>
                            <a:spLocks/>
                          </wps:cNvSpPr>
                          <wps:spPr bwMode="auto">
                            <a:xfrm>
                              <a:off x="3851" y="598"/>
                              <a:ext cx="2516" cy="720"/>
                            </a:xfrm>
                            <a:custGeom>
                              <a:avLst/>
                              <a:gdLst>
                                <a:gd name="T0" fmla="+- 0 5006 3851"/>
                                <a:gd name="T1" fmla="*/ T0 w 2516"/>
                                <a:gd name="T2" fmla="+- 0 599 598"/>
                                <a:gd name="T3" fmla="*/ 599 h 720"/>
                                <a:gd name="T4" fmla="+- 0 4807 3851"/>
                                <a:gd name="T5" fmla="*/ T4 w 2516"/>
                                <a:gd name="T6" fmla="+- 0 608 598"/>
                                <a:gd name="T7" fmla="*/ 608 h 720"/>
                                <a:gd name="T8" fmla="+- 0 4619 3851"/>
                                <a:gd name="T9" fmla="*/ T8 w 2516"/>
                                <a:gd name="T10" fmla="+- 0 626 598"/>
                                <a:gd name="T11" fmla="*/ 626 h 720"/>
                                <a:gd name="T12" fmla="+- 0 4446 3851"/>
                                <a:gd name="T13" fmla="*/ T12 w 2516"/>
                                <a:gd name="T14" fmla="+- 0 651 598"/>
                                <a:gd name="T15" fmla="*/ 651 h 720"/>
                                <a:gd name="T16" fmla="+- 0 4290 3851"/>
                                <a:gd name="T17" fmla="*/ T16 w 2516"/>
                                <a:gd name="T18" fmla="+- 0 684 598"/>
                                <a:gd name="T19" fmla="*/ 684 h 720"/>
                                <a:gd name="T20" fmla="+- 0 4154 3851"/>
                                <a:gd name="T21" fmla="*/ T20 w 2516"/>
                                <a:gd name="T22" fmla="+- 0 723 598"/>
                                <a:gd name="T23" fmla="*/ 723 h 720"/>
                                <a:gd name="T24" fmla="+- 0 3991 3851"/>
                                <a:gd name="T25" fmla="*/ T24 w 2516"/>
                                <a:gd name="T26" fmla="+- 0 792 598"/>
                                <a:gd name="T27" fmla="*/ 792 h 720"/>
                                <a:gd name="T28" fmla="+- 0 3867 3851"/>
                                <a:gd name="T29" fmla="*/ T28 w 2516"/>
                                <a:gd name="T30" fmla="+- 0 899 598"/>
                                <a:gd name="T31" fmla="*/ 899 h 720"/>
                                <a:gd name="T32" fmla="+- 0 3855 3851"/>
                                <a:gd name="T33" fmla="*/ T32 w 2516"/>
                                <a:gd name="T34" fmla="+- 0 987 598"/>
                                <a:gd name="T35" fmla="*/ 987 h 720"/>
                                <a:gd name="T36" fmla="+- 0 3950 3851"/>
                                <a:gd name="T37" fmla="*/ T36 w 2516"/>
                                <a:gd name="T38" fmla="+- 0 1098 598"/>
                                <a:gd name="T39" fmla="*/ 1098 h 720"/>
                                <a:gd name="T40" fmla="+- 0 4154 3851"/>
                                <a:gd name="T41" fmla="*/ T40 w 2516"/>
                                <a:gd name="T42" fmla="+- 0 1192 598"/>
                                <a:gd name="T43" fmla="*/ 1192 h 720"/>
                                <a:gd name="T44" fmla="+- 0 4290 3851"/>
                                <a:gd name="T45" fmla="*/ T44 w 2516"/>
                                <a:gd name="T46" fmla="+- 0 1231 598"/>
                                <a:gd name="T47" fmla="*/ 1231 h 720"/>
                                <a:gd name="T48" fmla="+- 0 4446 3851"/>
                                <a:gd name="T49" fmla="*/ T48 w 2516"/>
                                <a:gd name="T50" fmla="+- 0 1264 598"/>
                                <a:gd name="T51" fmla="*/ 1264 h 720"/>
                                <a:gd name="T52" fmla="+- 0 4619 3851"/>
                                <a:gd name="T53" fmla="*/ T52 w 2516"/>
                                <a:gd name="T54" fmla="+- 0 1289 598"/>
                                <a:gd name="T55" fmla="*/ 1289 h 720"/>
                                <a:gd name="T56" fmla="+- 0 4807 3851"/>
                                <a:gd name="T57" fmla="*/ T56 w 2516"/>
                                <a:gd name="T58" fmla="+- 0 1307 598"/>
                                <a:gd name="T59" fmla="*/ 1307 h 720"/>
                                <a:gd name="T60" fmla="+- 0 5006 3851"/>
                                <a:gd name="T61" fmla="*/ T60 w 2516"/>
                                <a:gd name="T62" fmla="+- 0 1316 598"/>
                                <a:gd name="T63" fmla="*/ 1316 h 720"/>
                                <a:gd name="T64" fmla="+- 0 5212 3851"/>
                                <a:gd name="T65" fmla="*/ T64 w 2516"/>
                                <a:gd name="T66" fmla="+- 0 1316 598"/>
                                <a:gd name="T67" fmla="*/ 1316 h 720"/>
                                <a:gd name="T68" fmla="+- 0 5411 3851"/>
                                <a:gd name="T69" fmla="*/ T68 w 2516"/>
                                <a:gd name="T70" fmla="+- 0 1307 598"/>
                                <a:gd name="T71" fmla="*/ 1307 h 720"/>
                                <a:gd name="T72" fmla="+- 0 5599 3851"/>
                                <a:gd name="T73" fmla="*/ T72 w 2516"/>
                                <a:gd name="T74" fmla="+- 0 1289 598"/>
                                <a:gd name="T75" fmla="*/ 1289 h 720"/>
                                <a:gd name="T76" fmla="+- 0 5772 3851"/>
                                <a:gd name="T77" fmla="*/ T76 w 2516"/>
                                <a:gd name="T78" fmla="+- 0 1264 598"/>
                                <a:gd name="T79" fmla="*/ 1264 h 720"/>
                                <a:gd name="T80" fmla="+- 0 5928 3851"/>
                                <a:gd name="T81" fmla="*/ T80 w 2516"/>
                                <a:gd name="T82" fmla="+- 0 1231 598"/>
                                <a:gd name="T83" fmla="*/ 1231 h 720"/>
                                <a:gd name="T84" fmla="+- 0 6064 3851"/>
                                <a:gd name="T85" fmla="*/ T84 w 2516"/>
                                <a:gd name="T86" fmla="+- 0 1192 598"/>
                                <a:gd name="T87" fmla="*/ 1192 h 720"/>
                                <a:gd name="T88" fmla="+- 0 6227 3851"/>
                                <a:gd name="T89" fmla="*/ T88 w 2516"/>
                                <a:gd name="T90" fmla="+- 0 1123 598"/>
                                <a:gd name="T91" fmla="*/ 1123 h 720"/>
                                <a:gd name="T92" fmla="+- 0 6351 3851"/>
                                <a:gd name="T93" fmla="*/ T92 w 2516"/>
                                <a:gd name="T94" fmla="+- 0 1016 598"/>
                                <a:gd name="T95" fmla="*/ 1016 h 720"/>
                                <a:gd name="T96" fmla="+- 0 6363 3851"/>
                                <a:gd name="T97" fmla="*/ T96 w 2516"/>
                                <a:gd name="T98" fmla="+- 0 928 598"/>
                                <a:gd name="T99" fmla="*/ 928 h 720"/>
                                <a:gd name="T100" fmla="+- 0 6268 3851"/>
                                <a:gd name="T101" fmla="*/ T100 w 2516"/>
                                <a:gd name="T102" fmla="+- 0 817 598"/>
                                <a:gd name="T103" fmla="*/ 817 h 720"/>
                                <a:gd name="T104" fmla="+- 0 6064 3851"/>
                                <a:gd name="T105" fmla="*/ T104 w 2516"/>
                                <a:gd name="T106" fmla="+- 0 723 598"/>
                                <a:gd name="T107" fmla="*/ 723 h 720"/>
                                <a:gd name="T108" fmla="+- 0 5928 3851"/>
                                <a:gd name="T109" fmla="*/ T108 w 2516"/>
                                <a:gd name="T110" fmla="+- 0 684 598"/>
                                <a:gd name="T111" fmla="*/ 684 h 720"/>
                                <a:gd name="T112" fmla="+- 0 5772 3851"/>
                                <a:gd name="T113" fmla="*/ T112 w 2516"/>
                                <a:gd name="T114" fmla="+- 0 651 598"/>
                                <a:gd name="T115" fmla="*/ 651 h 720"/>
                                <a:gd name="T116" fmla="+- 0 5599 3851"/>
                                <a:gd name="T117" fmla="*/ T116 w 2516"/>
                                <a:gd name="T118" fmla="+- 0 626 598"/>
                                <a:gd name="T119" fmla="*/ 626 h 720"/>
                                <a:gd name="T120" fmla="+- 0 5411 3851"/>
                                <a:gd name="T121" fmla="*/ T120 w 2516"/>
                                <a:gd name="T122" fmla="+- 0 608 598"/>
                                <a:gd name="T123" fmla="*/ 608 h 720"/>
                                <a:gd name="T124" fmla="+- 0 5212 3851"/>
                                <a:gd name="T125" fmla="*/ T124 w 2516"/>
                                <a:gd name="T126" fmla="+- 0 599 598"/>
                                <a:gd name="T127" fmla="*/ 59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516" h="720">
                                  <a:moveTo>
                                    <a:pt x="1258" y="0"/>
                                  </a:moveTo>
                                  <a:lnTo>
                                    <a:pt x="1155" y="1"/>
                                  </a:lnTo>
                                  <a:lnTo>
                                    <a:pt x="1054" y="4"/>
                                  </a:lnTo>
                                  <a:lnTo>
                                    <a:pt x="956" y="10"/>
                                  </a:lnTo>
                                  <a:lnTo>
                                    <a:pt x="860" y="18"/>
                                  </a:lnTo>
                                  <a:lnTo>
                                    <a:pt x="768" y="28"/>
                                  </a:lnTo>
                                  <a:lnTo>
                                    <a:pt x="680" y="40"/>
                                  </a:lnTo>
                                  <a:lnTo>
                                    <a:pt x="595" y="53"/>
                                  </a:lnTo>
                                  <a:lnTo>
                                    <a:pt x="515" y="69"/>
                                  </a:lnTo>
                                  <a:lnTo>
                                    <a:pt x="439" y="86"/>
                                  </a:lnTo>
                                  <a:lnTo>
                                    <a:pt x="368" y="105"/>
                                  </a:lnTo>
                                  <a:lnTo>
                                    <a:pt x="303" y="125"/>
                                  </a:lnTo>
                                  <a:lnTo>
                                    <a:pt x="243" y="147"/>
                                  </a:lnTo>
                                  <a:lnTo>
                                    <a:pt x="140" y="194"/>
                                  </a:lnTo>
                                  <a:lnTo>
                                    <a:pt x="64" y="246"/>
                                  </a:lnTo>
                                  <a:lnTo>
                                    <a:pt x="16" y="301"/>
                                  </a:lnTo>
                                  <a:lnTo>
                                    <a:pt x="0" y="360"/>
                                  </a:lnTo>
                                  <a:lnTo>
                                    <a:pt x="4" y="389"/>
                                  </a:lnTo>
                                  <a:lnTo>
                                    <a:pt x="37" y="446"/>
                                  </a:lnTo>
                                  <a:lnTo>
                                    <a:pt x="99" y="500"/>
                                  </a:lnTo>
                                  <a:lnTo>
                                    <a:pt x="188" y="549"/>
                                  </a:lnTo>
                                  <a:lnTo>
                                    <a:pt x="303" y="594"/>
                                  </a:lnTo>
                                  <a:lnTo>
                                    <a:pt x="368" y="614"/>
                                  </a:lnTo>
                                  <a:lnTo>
                                    <a:pt x="439" y="633"/>
                                  </a:lnTo>
                                  <a:lnTo>
                                    <a:pt x="515" y="650"/>
                                  </a:lnTo>
                                  <a:lnTo>
                                    <a:pt x="595" y="666"/>
                                  </a:lnTo>
                                  <a:lnTo>
                                    <a:pt x="680" y="679"/>
                                  </a:lnTo>
                                  <a:lnTo>
                                    <a:pt x="768" y="691"/>
                                  </a:lnTo>
                                  <a:lnTo>
                                    <a:pt x="860" y="701"/>
                                  </a:lnTo>
                                  <a:lnTo>
                                    <a:pt x="956" y="709"/>
                                  </a:lnTo>
                                  <a:lnTo>
                                    <a:pt x="1054" y="715"/>
                                  </a:lnTo>
                                  <a:lnTo>
                                    <a:pt x="1155" y="718"/>
                                  </a:lnTo>
                                  <a:lnTo>
                                    <a:pt x="1258" y="720"/>
                                  </a:lnTo>
                                  <a:lnTo>
                                    <a:pt x="1361" y="718"/>
                                  </a:lnTo>
                                  <a:lnTo>
                                    <a:pt x="1462" y="715"/>
                                  </a:lnTo>
                                  <a:lnTo>
                                    <a:pt x="1560" y="709"/>
                                  </a:lnTo>
                                  <a:lnTo>
                                    <a:pt x="1656" y="701"/>
                                  </a:lnTo>
                                  <a:lnTo>
                                    <a:pt x="1748" y="691"/>
                                  </a:lnTo>
                                  <a:lnTo>
                                    <a:pt x="1836" y="679"/>
                                  </a:lnTo>
                                  <a:lnTo>
                                    <a:pt x="1921" y="666"/>
                                  </a:lnTo>
                                  <a:lnTo>
                                    <a:pt x="2001" y="650"/>
                                  </a:lnTo>
                                  <a:lnTo>
                                    <a:pt x="2077" y="633"/>
                                  </a:lnTo>
                                  <a:lnTo>
                                    <a:pt x="2148" y="614"/>
                                  </a:lnTo>
                                  <a:lnTo>
                                    <a:pt x="2213" y="594"/>
                                  </a:lnTo>
                                  <a:lnTo>
                                    <a:pt x="2273" y="572"/>
                                  </a:lnTo>
                                  <a:lnTo>
                                    <a:pt x="2376" y="525"/>
                                  </a:lnTo>
                                  <a:lnTo>
                                    <a:pt x="2452" y="473"/>
                                  </a:lnTo>
                                  <a:lnTo>
                                    <a:pt x="2500" y="418"/>
                                  </a:lnTo>
                                  <a:lnTo>
                                    <a:pt x="2516" y="360"/>
                                  </a:lnTo>
                                  <a:lnTo>
                                    <a:pt x="2512" y="330"/>
                                  </a:lnTo>
                                  <a:lnTo>
                                    <a:pt x="2479" y="273"/>
                                  </a:lnTo>
                                  <a:lnTo>
                                    <a:pt x="2417" y="219"/>
                                  </a:lnTo>
                                  <a:lnTo>
                                    <a:pt x="2328" y="170"/>
                                  </a:lnTo>
                                  <a:lnTo>
                                    <a:pt x="2213" y="125"/>
                                  </a:lnTo>
                                  <a:lnTo>
                                    <a:pt x="2148" y="105"/>
                                  </a:lnTo>
                                  <a:lnTo>
                                    <a:pt x="2077" y="86"/>
                                  </a:lnTo>
                                  <a:lnTo>
                                    <a:pt x="2001" y="69"/>
                                  </a:lnTo>
                                  <a:lnTo>
                                    <a:pt x="1921" y="53"/>
                                  </a:lnTo>
                                  <a:lnTo>
                                    <a:pt x="1836" y="40"/>
                                  </a:lnTo>
                                  <a:lnTo>
                                    <a:pt x="1748" y="28"/>
                                  </a:lnTo>
                                  <a:lnTo>
                                    <a:pt x="1656" y="18"/>
                                  </a:lnTo>
                                  <a:lnTo>
                                    <a:pt x="1560" y="10"/>
                                  </a:lnTo>
                                  <a:lnTo>
                                    <a:pt x="1462" y="4"/>
                                  </a:lnTo>
                                  <a:lnTo>
                                    <a:pt x="1361" y="1"/>
                                  </a:lnTo>
                                  <a:lnTo>
                                    <a:pt x="125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0" name="Group 493"/>
                        <wpg:cNvGrpSpPr>
                          <a:grpSpLocks/>
                        </wpg:cNvGrpSpPr>
                        <wpg:grpSpPr bwMode="auto">
                          <a:xfrm>
                            <a:off x="5051" y="1308"/>
                            <a:ext cx="120" cy="550"/>
                            <a:chOff x="5051" y="1308"/>
                            <a:chExt cx="120" cy="550"/>
                          </a:xfrm>
                        </wpg:grpSpPr>
                        <wps:wsp>
                          <wps:cNvPr id="3101" name="Freeform 497"/>
                          <wps:cNvSpPr>
                            <a:spLocks/>
                          </wps:cNvSpPr>
                          <wps:spPr bwMode="auto">
                            <a:xfrm>
                              <a:off x="5051" y="1308"/>
                              <a:ext cx="120" cy="550"/>
                            </a:xfrm>
                            <a:custGeom>
                              <a:avLst/>
                              <a:gdLst>
                                <a:gd name="T0" fmla="+- 0 5101 5051"/>
                                <a:gd name="T1" fmla="*/ T0 w 120"/>
                                <a:gd name="T2" fmla="+- 0 1738 1308"/>
                                <a:gd name="T3" fmla="*/ 1738 h 550"/>
                                <a:gd name="T4" fmla="+- 0 5051 5051"/>
                                <a:gd name="T5" fmla="*/ T4 w 120"/>
                                <a:gd name="T6" fmla="+- 0 1738 1308"/>
                                <a:gd name="T7" fmla="*/ 1738 h 550"/>
                                <a:gd name="T8" fmla="+- 0 5111 5051"/>
                                <a:gd name="T9" fmla="*/ T8 w 120"/>
                                <a:gd name="T10" fmla="+- 0 1858 1308"/>
                                <a:gd name="T11" fmla="*/ 1858 h 550"/>
                                <a:gd name="T12" fmla="+- 0 5156 5051"/>
                                <a:gd name="T13" fmla="*/ T12 w 120"/>
                                <a:gd name="T14" fmla="+- 0 1768 1308"/>
                                <a:gd name="T15" fmla="*/ 1768 h 550"/>
                                <a:gd name="T16" fmla="+- 0 5105 5051"/>
                                <a:gd name="T17" fmla="*/ T16 w 120"/>
                                <a:gd name="T18" fmla="+- 0 1768 1308"/>
                                <a:gd name="T19" fmla="*/ 1768 h 550"/>
                                <a:gd name="T20" fmla="+- 0 5101 5051"/>
                                <a:gd name="T21" fmla="*/ T20 w 120"/>
                                <a:gd name="T22" fmla="+- 0 1763 1308"/>
                                <a:gd name="T23" fmla="*/ 1763 h 550"/>
                                <a:gd name="T24" fmla="+- 0 5101 5051"/>
                                <a:gd name="T25" fmla="*/ T24 w 120"/>
                                <a:gd name="T26" fmla="+- 0 1738 1308"/>
                                <a:gd name="T27" fmla="*/ 17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2" name="Freeform 496"/>
                          <wps:cNvSpPr>
                            <a:spLocks/>
                          </wps:cNvSpPr>
                          <wps:spPr bwMode="auto">
                            <a:xfrm>
                              <a:off x="5051" y="1308"/>
                              <a:ext cx="120" cy="550"/>
                            </a:xfrm>
                            <a:custGeom>
                              <a:avLst/>
                              <a:gdLst>
                                <a:gd name="T0" fmla="+- 0 5121 5051"/>
                                <a:gd name="T1" fmla="*/ T0 w 120"/>
                                <a:gd name="T2" fmla="+- 0 1737 1308"/>
                                <a:gd name="T3" fmla="*/ 1737 h 550"/>
                                <a:gd name="T4" fmla="+- 0 5101 5051"/>
                                <a:gd name="T5" fmla="*/ T4 w 120"/>
                                <a:gd name="T6" fmla="+- 0 1738 1308"/>
                                <a:gd name="T7" fmla="*/ 1738 h 550"/>
                                <a:gd name="T8" fmla="+- 0 5101 5051"/>
                                <a:gd name="T9" fmla="*/ T8 w 120"/>
                                <a:gd name="T10" fmla="+- 0 1763 1308"/>
                                <a:gd name="T11" fmla="*/ 1763 h 550"/>
                                <a:gd name="T12" fmla="+- 0 5105 5051"/>
                                <a:gd name="T13" fmla="*/ T12 w 120"/>
                                <a:gd name="T14" fmla="+- 0 1768 1308"/>
                                <a:gd name="T15" fmla="*/ 1768 h 550"/>
                                <a:gd name="T16" fmla="+- 0 5116 5051"/>
                                <a:gd name="T17" fmla="*/ T16 w 120"/>
                                <a:gd name="T18" fmla="+- 0 1768 1308"/>
                                <a:gd name="T19" fmla="*/ 1768 h 550"/>
                                <a:gd name="T20" fmla="+- 0 5121 5051"/>
                                <a:gd name="T21" fmla="*/ T20 w 120"/>
                                <a:gd name="T22" fmla="+- 0 1763 1308"/>
                                <a:gd name="T23" fmla="*/ 1763 h 550"/>
                                <a:gd name="T24" fmla="+- 0 5121 5051"/>
                                <a:gd name="T25" fmla="*/ T24 w 120"/>
                                <a:gd name="T26" fmla="+- 0 1737 1308"/>
                                <a:gd name="T27" fmla="*/ 17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3" name="Freeform 495"/>
                          <wps:cNvSpPr>
                            <a:spLocks/>
                          </wps:cNvSpPr>
                          <wps:spPr bwMode="auto">
                            <a:xfrm>
                              <a:off x="5051" y="1308"/>
                              <a:ext cx="120" cy="550"/>
                            </a:xfrm>
                            <a:custGeom>
                              <a:avLst/>
                              <a:gdLst>
                                <a:gd name="T0" fmla="+- 0 5171 5051"/>
                                <a:gd name="T1" fmla="*/ T0 w 120"/>
                                <a:gd name="T2" fmla="+- 0 1737 1308"/>
                                <a:gd name="T3" fmla="*/ 1737 h 550"/>
                                <a:gd name="T4" fmla="+- 0 5121 5051"/>
                                <a:gd name="T5" fmla="*/ T4 w 120"/>
                                <a:gd name="T6" fmla="+- 0 1737 1308"/>
                                <a:gd name="T7" fmla="*/ 1737 h 550"/>
                                <a:gd name="T8" fmla="+- 0 5121 5051"/>
                                <a:gd name="T9" fmla="*/ T8 w 120"/>
                                <a:gd name="T10" fmla="+- 0 1763 1308"/>
                                <a:gd name="T11" fmla="*/ 1763 h 550"/>
                                <a:gd name="T12" fmla="+- 0 5116 5051"/>
                                <a:gd name="T13" fmla="*/ T12 w 120"/>
                                <a:gd name="T14" fmla="+- 0 1768 1308"/>
                                <a:gd name="T15" fmla="*/ 1768 h 550"/>
                                <a:gd name="T16" fmla="+- 0 5156 5051"/>
                                <a:gd name="T17" fmla="*/ T16 w 120"/>
                                <a:gd name="T18" fmla="+- 0 1768 1308"/>
                                <a:gd name="T19" fmla="*/ 1768 h 550"/>
                                <a:gd name="T20" fmla="+- 0 5171 5051"/>
                                <a:gd name="T21" fmla="*/ T20 w 120"/>
                                <a:gd name="T22" fmla="+- 0 1737 1308"/>
                                <a:gd name="T23" fmla="*/ 17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4" name="Freeform 494"/>
                          <wps:cNvSpPr>
                            <a:spLocks/>
                          </wps:cNvSpPr>
                          <wps:spPr bwMode="auto">
                            <a:xfrm>
                              <a:off x="5051" y="1308"/>
                              <a:ext cx="120" cy="550"/>
                            </a:xfrm>
                            <a:custGeom>
                              <a:avLst/>
                              <a:gdLst>
                                <a:gd name="T0" fmla="+- 0 5116 5051"/>
                                <a:gd name="T1" fmla="*/ T0 w 120"/>
                                <a:gd name="T2" fmla="+- 0 1308 1308"/>
                                <a:gd name="T3" fmla="*/ 1308 h 550"/>
                                <a:gd name="T4" fmla="+- 0 5104 5051"/>
                                <a:gd name="T5" fmla="*/ T4 w 120"/>
                                <a:gd name="T6" fmla="+- 0 1308 1308"/>
                                <a:gd name="T7" fmla="*/ 1308 h 550"/>
                                <a:gd name="T8" fmla="+- 0 5100 5051"/>
                                <a:gd name="T9" fmla="*/ T8 w 120"/>
                                <a:gd name="T10" fmla="+- 0 1312 1308"/>
                                <a:gd name="T11" fmla="*/ 1312 h 550"/>
                                <a:gd name="T12" fmla="+- 0 5101 5051"/>
                                <a:gd name="T13" fmla="*/ T12 w 120"/>
                                <a:gd name="T14" fmla="+- 0 1738 1308"/>
                                <a:gd name="T15" fmla="*/ 1738 h 550"/>
                                <a:gd name="T16" fmla="+- 0 5121 5051"/>
                                <a:gd name="T17" fmla="*/ T16 w 120"/>
                                <a:gd name="T18" fmla="+- 0 1737 1308"/>
                                <a:gd name="T19" fmla="*/ 1737 h 550"/>
                                <a:gd name="T20" fmla="+- 0 5120 5051"/>
                                <a:gd name="T21" fmla="*/ T20 w 120"/>
                                <a:gd name="T22" fmla="+- 0 1318 1308"/>
                                <a:gd name="T23" fmla="*/ 1318 h 550"/>
                                <a:gd name="T24" fmla="+- 0 5120 5051"/>
                                <a:gd name="T25" fmla="*/ T24 w 120"/>
                                <a:gd name="T26" fmla="+- 0 1312 1308"/>
                                <a:gd name="T27" fmla="*/ 1312 h 550"/>
                                <a:gd name="T28" fmla="+- 0 5116 5051"/>
                                <a:gd name="T29" fmla="*/ T28 w 120"/>
                                <a:gd name="T30" fmla="+- 0 1308 1308"/>
                                <a:gd name="T31" fmla="*/ 13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05" name="Group 491"/>
                        <wpg:cNvGrpSpPr>
                          <a:grpSpLocks/>
                        </wpg:cNvGrpSpPr>
                        <wpg:grpSpPr bwMode="auto">
                          <a:xfrm>
                            <a:off x="3851" y="1858"/>
                            <a:ext cx="2519" cy="1260"/>
                            <a:chOff x="3851" y="1858"/>
                            <a:chExt cx="2519" cy="1260"/>
                          </a:xfrm>
                        </wpg:grpSpPr>
                        <wps:wsp>
                          <wps:cNvPr id="3106" name="Freeform 492"/>
                          <wps:cNvSpPr>
                            <a:spLocks/>
                          </wps:cNvSpPr>
                          <wps:spPr bwMode="auto">
                            <a:xfrm>
                              <a:off x="3851" y="1858"/>
                              <a:ext cx="2519" cy="1260"/>
                            </a:xfrm>
                            <a:custGeom>
                              <a:avLst/>
                              <a:gdLst>
                                <a:gd name="T0" fmla="+- 0 3851 3851"/>
                                <a:gd name="T1" fmla="*/ T0 w 2519"/>
                                <a:gd name="T2" fmla="+- 0 3118 1858"/>
                                <a:gd name="T3" fmla="*/ 3118 h 1260"/>
                                <a:gd name="T4" fmla="+- 0 6370 3851"/>
                                <a:gd name="T5" fmla="*/ T4 w 2519"/>
                                <a:gd name="T6" fmla="+- 0 3118 1858"/>
                                <a:gd name="T7" fmla="*/ 3118 h 1260"/>
                                <a:gd name="T8" fmla="+- 0 6370 3851"/>
                                <a:gd name="T9" fmla="*/ T8 w 2519"/>
                                <a:gd name="T10" fmla="+- 0 1858 1858"/>
                                <a:gd name="T11" fmla="*/ 1858 h 1260"/>
                                <a:gd name="T12" fmla="+- 0 3851 3851"/>
                                <a:gd name="T13" fmla="*/ T12 w 2519"/>
                                <a:gd name="T14" fmla="+- 0 1858 1858"/>
                                <a:gd name="T15" fmla="*/ 1858 h 1260"/>
                                <a:gd name="T16" fmla="+- 0 3851 3851"/>
                                <a:gd name="T17" fmla="*/ T16 w 2519"/>
                                <a:gd name="T18" fmla="+- 0 3118 1858"/>
                                <a:gd name="T19" fmla="*/ 3118 h 1260"/>
                              </a:gdLst>
                              <a:ahLst/>
                              <a:cxnLst>
                                <a:cxn ang="0">
                                  <a:pos x="T1" y="T3"/>
                                </a:cxn>
                                <a:cxn ang="0">
                                  <a:pos x="T5" y="T7"/>
                                </a:cxn>
                                <a:cxn ang="0">
                                  <a:pos x="T9" y="T11"/>
                                </a:cxn>
                                <a:cxn ang="0">
                                  <a:pos x="T13" y="T15"/>
                                </a:cxn>
                                <a:cxn ang="0">
                                  <a:pos x="T17" y="T19"/>
                                </a:cxn>
                              </a:cxnLst>
                              <a:rect l="0" t="0" r="r" b="b"/>
                              <a:pathLst>
                                <a:path w="2519" h="1260">
                                  <a:moveTo>
                                    <a:pt x="0" y="1260"/>
                                  </a:moveTo>
                                  <a:lnTo>
                                    <a:pt x="2519" y="1260"/>
                                  </a:lnTo>
                                  <a:lnTo>
                                    <a:pt x="25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7" name="Group 486"/>
                        <wpg:cNvGrpSpPr>
                          <a:grpSpLocks/>
                        </wpg:cNvGrpSpPr>
                        <wpg:grpSpPr bwMode="auto">
                          <a:xfrm>
                            <a:off x="5051" y="3108"/>
                            <a:ext cx="120" cy="550"/>
                            <a:chOff x="5051" y="3108"/>
                            <a:chExt cx="120" cy="550"/>
                          </a:xfrm>
                        </wpg:grpSpPr>
                        <wps:wsp>
                          <wps:cNvPr id="3108" name="Freeform 490"/>
                          <wps:cNvSpPr>
                            <a:spLocks/>
                          </wps:cNvSpPr>
                          <wps:spPr bwMode="auto">
                            <a:xfrm>
                              <a:off x="5051" y="3108"/>
                              <a:ext cx="120" cy="550"/>
                            </a:xfrm>
                            <a:custGeom>
                              <a:avLst/>
                              <a:gdLst>
                                <a:gd name="T0" fmla="+- 0 5101 5051"/>
                                <a:gd name="T1" fmla="*/ T0 w 120"/>
                                <a:gd name="T2" fmla="+- 0 3538 3108"/>
                                <a:gd name="T3" fmla="*/ 3538 h 550"/>
                                <a:gd name="T4" fmla="+- 0 5051 5051"/>
                                <a:gd name="T5" fmla="*/ T4 w 120"/>
                                <a:gd name="T6" fmla="+- 0 3538 3108"/>
                                <a:gd name="T7" fmla="*/ 3538 h 550"/>
                                <a:gd name="T8" fmla="+- 0 5111 5051"/>
                                <a:gd name="T9" fmla="*/ T8 w 120"/>
                                <a:gd name="T10" fmla="+- 0 3658 3108"/>
                                <a:gd name="T11" fmla="*/ 3658 h 550"/>
                                <a:gd name="T12" fmla="+- 0 5156 5051"/>
                                <a:gd name="T13" fmla="*/ T12 w 120"/>
                                <a:gd name="T14" fmla="+- 0 3568 3108"/>
                                <a:gd name="T15" fmla="*/ 3568 h 550"/>
                                <a:gd name="T16" fmla="+- 0 5105 5051"/>
                                <a:gd name="T17" fmla="*/ T16 w 120"/>
                                <a:gd name="T18" fmla="+- 0 3568 3108"/>
                                <a:gd name="T19" fmla="*/ 3568 h 550"/>
                                <a:gd name="T20" fmla="+- 0 5101 5051"/>
                                <a:gd name="T21" fmla="*/ T20 w 120"/>
                                <a:gd name="T22" fmla="+- 0 3563 3108"/>
                                <a:gd name="T23" fmla="*/ 3563 h 550"/>
                                <a:gd name="T24" fmla="+- 0 5101 5051"/>
                                <a:gd name="T25" fmla="*/ T24 w 120"/>
                                <a:gd name="T26" fmla="+- 0 3538 3108"/>
                                <a:gd name="T27" fmla="*/ 35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9" name="Freeform 489"/>
                          <wps:cNvSpPr>
                            <a:spLocks/>
                          </wps:cNvSpPr>
                          <wps:spPr bwMode="auto">
                            <a:xfrm>
                              <a:off x="5051" y="3108"/>
                              <a:ext cx="120" cy="550"/>
                            </a:xfrm>
                            <a:custGeom>
                              <a:avLst/>
                              <a:gdLst>
                                <a:gd name="T0" fmla="+- 0 5121 5051"/>
                                <a:gd name="T1" fmla="*/ T0 w 120"/>
                                <a:gd name="T2" fmla="+- 0 3537 3108"/>
                                <a:gd name="T3" fmla="*/ 3537 h 550"/>
                                <a:gd name="T4" fmla="+- 0 5101 5051"/>
                                <a:gd name="T5" fmla="*/ T4 w 120"/>
                                <a:gd name="T6" fmla="+- 0 3538 3108"/>
                                <a:gd name="T7" fmla="*/ 3538 h 550"/>
                                <a:gd name="T8" fmla="+- 0 5101 5051"/>
                                <a:gd name="T9" fmla="*/ T8 w 120"/>
                                <a:gd name="T10" fmla="+- 0 3563 3108"/>
                                <a:gd name="T11" fmla="*/ 3563 h 550"/>
                                <a:gd name="T12" fmla="+- 0 5105 5051"/>
                                <a:gd name="T13" fmla="*/ T12 w 120"/>
                                <a:gd name="T14" fmla="+- 0 3568 3108"/>
                                <a:gd name="T15" fmla="*/ 3568 h 550"/>
                                <a:gd name="T16" fmla="+- 0 5116 5051"/>
                                <a:gd name="T17" fmla="*/ T16 w 120"/>
                                <a:gd name="T18" fmla="+- 0 3568 3108"/>
                                <a:gd name="T19" fmla="*/ 3568 h 550"/>
                                <a:gd name="T20" fmla="+- 0 5121 5051"/>
                                <a:gd name="T21" fmla="*/ T20 w 120"/>
                                <a:gd name="T22" fmla="+- 0 3563 3108"/>
                                <a:gd name="T23" fmla="*/ 3563 h 550"/>
                                <a:gd name="T24" fmla="+- 0 5121 5051"/>
                                <a:gd name="T25" fmla="*/ T24 w 120"/>
                                <a:gd name="T26" fmla="+- 0 3537 3108"/>
                                <a:gd name="T27" fmla="*/ 35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0" name="Freeform 488"/>
                          <wps:cNvSpPr>
                            <a:spLocks/>
                          </wps:cNvSpPr>
                          <wps:spPr bwMode="auto">
                            <a:xfrm>
                              <a:off x="5051" y="3108"/>
                              <a:ext cx="120" cy="550"/>
                            </a:xfrm>
                            <a:custGeom>
                              <a:avLst/>
                              <a:gdLst>
                                <a:gd name="T0" fmla="+- 0 5171 5051"/>
                                <a:gd name="T1" fmla="*/ T0 w 120"/>
                                <a:gd name="T2" fmla="+- 0 3537 3108"/>
                                <a:gd name="T3" fmla="*/ 3537 h 550"/>
                                <a:gd name="T4" fmla="+- 0 5121 5051"/>
                                <a:gd name="T5" fmla="*/ T4 w 120"/>
                                <a:gd name="T6" fmla="+- 0 3537 3108"/>
                                <a:gd name="T7" fmla="*/ 3537 h 550"/>
                                <a:gd name="T8" fmla="+- 0 5121 5051"/>
                                <a:gd name="T9" fmla="*/ T8 w 120"/>
                                <a:gd name="T10" fmla="+- 0 3563 3108"/>
                                <a:gd name="T11" fmla="*/ 3563 h 550"/>
                                <a:gd name="T12" fmla="+- 0 5116 5051"/>
                                <a:gd name="T13" fmla="*/ T12 w 120"/>
                                <a:gd name="T14" fmla="+- 0 3568 3108"/>
                                <a:gd name="T15" fmla="*/ 3568 h 550"/>
                                <a:gd name="T16" fmla="+- 0 5156 5051"/>
                                <a:gd name="T17" fmla="*/ T16 w 120"/>
                                <a:gd name="T18" fmla="+- 0 3568 3108"/>
                                <a:gd name="T19" fmla="*/ 3568 h 550"/>
                                <a:gd name="T20" fmla="+- 0 5171 5051"/>
                                <a:gd name="T21" fmla="*/ T20 w 120"/>
                                <a:gd name="T22" fmla="+- 0 3537 3108"/>
                                <a:gd name="T23" fmla="*/ 35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1" name="Freeform 487"/>
                          <wps:cNvSpPr>
                            <a:spLocks/>
                          </wps:cNvSpPr>
                          <wps:spPr bwMode="auto">
                            <a:xfrm>
                              <a:off x="5051" y="3108"/>
                              <a:ext cx="120" cy="550"/>
                            </a:xfrm>
                            <a:custGeom>
                              <a:avLst/>
                              <a:gdLst>
                                <a:gd name="T0" fmla="+- 0 5116 5051"/>
                                <a:gd name="T1" fmla="*/ T0 w 120"/>
                                <a:gd name="T2" fmla="+- 0 3108 3108"/>
                                <a:gd name="T3" fmla="*/ 3108 h 550"/>
                                <a:gd name="T4" fmla="+- 0 5104 5051"/>
                                <a:gd name="T5" fmla="*/ T4 w 120"/>
                                <a:gd name="T6" fmla="+- 0 3108 3108"/>
                                <a:gd name="T7" fmla="*/ 3108 h 550"/>
                                <a:gd name="T8" fmla="+- 0 5100 5051"/>
                                <a:gd name="T9" fmla="*/ T8 w 120"/>
                                <a:gd name="T10" fmla="+- 0 3112 3108"/>
                                <a:gd name="T11" fmla="*/ 3112 h 550"/>
                                <a:gd name="T12" fmla="+- 0 5101 5051"/>
                                <a:gd name="T13" fmla="*/ T12 w 120"/>
                                <a:gd name="T14" fmla="+- 0 3538 3108"/>
                                <a:gd name="T15" fmla="*/ 3538 h 550"/>
                                <a:gd name="T16" fmla="+- 0 5121 5051"/>
                                <a:gd name="T17" fmla="*/ T16 w 120"/>
                                <a:gd name="T18" fmla="+- 0 3537 3108"/>
                                <a:gd name="T19" fmla="*/ 3537 h 550"/>
                                <a:gd name="T20" fmla="+- 0 5120 5051"/>
                                <a:gd name="T21" fmla="*/ T20 w 120"/>
                                <a:gd name="T22" fmla="+- 0 3118 3108"/>
                                <a:gd name="T23" fmla="*/ 3118 h 550"/>
                                <a:gd name="T24" fmla="+- 0 5120 5051"/>
                                <a:gd name="T25" fmla="*/ T24 w 120"/>
                                <a:gd name="T26" fmla="+- 0 3112 3108"/>
                                <a:gd name="T27" fmla="*/ 3112 h 550"/>
                                <a:gd name="T28" fmla="+- 0 5116 5051"/>
                                <a:gd name="T29" fmla="*/ T28 w 120"/>
                                <a:gd name="T30" fmla="+- 0 3108 3108"/>
                                <a:gd name="T31" fmla="*/ 31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2" name="Group 484"/>
                        <wpg:cNvGrpSpPr>
                          <a:grpSpLocks/>
                        </wpg:cNvGrpSpPr>
                        <wpg:grpSpPr bwMode="auto">
                          <a:xfrm>
                            <a:off x="3851" y="3658"/>
                            <a:ext cx="2519" cy="540"/>
                            <a:chOff x="3851" y="3658"/>
                            <a:chExt cx="2519" cy="540"/>
                          </a:xfrm>
                        </wpg:grpSpPr>
                        <wps:wsp>
                          <wps:cNvPr id="3113" name="Freeform 485"/>
                          <wps:cNvSpPr>
                            <a:spLocks/>
                          </wps:cNvSpPr>
                          <wps:spPr bwMode="auto">
                            <a:xfrm>
                              <a:off x="3851" y="3658"/>
                              <a:ext cx="2519" cy="540"/>
                            </a:xfrm>
                            <a:custGeom>
                              <a:avLst/>
                              <a:gdLst>
                                <a:gd name="T0" fmla="+- 0 3851 3851"/>
                                <a:gd name="T1" fmla="*/ T0 w 2519"/>
                                <a:gd name="T2" fmla="+- 0 4198 3658"/>
                                <a:gd name="T3" fmla="*/ 4198 h 540"/>
                                <a:gd name="T4" fmla="+- 0 6370 3851"/>
                                <a:gd name="T5" fmla="*/ T4 w 2519"/>
                                <a:gd name="T6" fmla="+- 0 4198 3658"/>
                                <a:gd name="T7" fmla="*/ 4198 h 540"/>
                                <a:gd name="T8" fmla="+- 0 6370 3851"/>
                                <a:gd name="T9" fmla="*/ T8 w 2519"/>
                                <a:gd name="T10" fmla="+- 0 3658 3658"/>
                                <a:gd name="T11" fmla="*/ 3658 h 540"/>
                                <a:gd name="T12" fmla="+- 0 3851 3851"/>
                                <a:gd name="T13" fmla="*/ T12 w 2519"/>
                                <a:gd name="T14" fmla="+- 0 3658 3658"/>
                                <a:gd name="T15" fmla="*/ 3658 h 540"/>
                                <a:gd name="T16" fmla="+- 0 3851 3851"/>
                                <a:gd name="T17" fmla="*/ T16 w 2519"/>
                                <a:gd name="T18" fmla="+- 0 4198 3658"/>
                                <a:gd name="T19" fmla="*/ 419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4" name="Group 479"/>
                        <wpg:cNvGrpSpPr>
                          <a:grpSpLocks/>
                        </wpg:cNvGrpSpPr>
                        <wpg:grpSpPr bwMode="auto">
                          <a:xfrm>
                            <a:off x="5051" y="4188"/>
                            <a:ext cx="120" cy="550"/>
                            <a:chOff x="5051" y="4188"/>
                            <a:chExt cx="120" cy="550"/>
                          </a:xfrm>
                        </wpg:grpSpPr>
                        <wps:wsp>
                          <wps:cNvPr id="3115" name="Freeform 483"/>
                          <wps:cNvSpPr>
                            <a:spLocks/>
                          </wps:cNvSpPr>
                          <wps:spPr bwMode="auto">
                            <a:xfrm>
                              <a:off x="5051" y="4188"/>
                              <a:ext cx="120" cy="550"/>
                            </a:xfrm>
                            <a:custGeom>
                              <a:avLst/>
                              <a:gdLst>
                                <a:gd name="T0" fmla="+- 0 5101 5051"/>
                                <a:gd name="T1" fmla="*/ T0 w 120"/>
                                <a:gd name="T2" fmla="+- 0 4618 4188"/>
                                <a:gd name="T3" fmla="*/ 4618 h 550"/>
                                <a:gd name="T4" fmla="+- 0 5051 5051"/>
                                <a:gd name="T5" fmla="*/ T4 w 120"/>
                                <a:gd name="T6" fmla="+- 0 4618 4188"/>
                                <a:gd name="T7" fmla="*/ 4618 h 550"/>
                                <a:gd name="T8" fmla="+- 0 5111 5051"/>
                                <a:gd name="T9" fmla="*/ T8 w 120"/>
                                <a:gd name="T10" fmla="+- 0 4738 4188"/>
                                <a:gd name="T11" fmla="*/ 4738 h 550"/>
                                <a:gd name="T12" fmla="+- 0 5156 5051"/>
                                <a:gd name="T13" fmla="*/ T12 w 120"/>
                                <a:gd name="T14" fmla="+- 0 4648 4188"/>
                                <a:gd name="T15" fmla="*/ 4648 h 550"/>
                                <a:gd name="T16" fmla="+- 0 5105 5051"/>
                                <a:gd name="T17" fmla="*/ T16 w 120"/>
                                <a:gd name="T18" fmla="+- 0 4648 4188"/>
                                <a:gd name="T19" fmla="*/ 4648 h 550"/>
                                <a:gd name="T20" fmla="+- 0 5101 5051"/>
                                <a:gd name="T21" fmla="*/ T20 w 120"/>
                                <a:gd name="T22" fmla="+- 0 4643 4188"/>
                                <a:gd name="T23" fmla="*/ 4643 h 550"/>
                                <a:gd name="T24" fmla="+- 0 5101 5051"/>
                                <a:gd name="T25" fmla="*/ T24 w 120"/>
                                <a:gd name="T26" fmla="+- 0 4618 4188"/>
                                <a:gd name="T27" fmla="*/ 46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6" name="Freeform 482"/>
                          <wps:cNvSpPr>
                            <a:spLocks/>
                          </wps:cNvSpPr>
                          <wps:spPr bwMode="auto">
                            <a:xfrm>
                              <a:off x="5051" y="4188"/>
                              <a:ext cx="120" cy="550"/>
                            </a:xfrm>
                            <a:custGeom>
                              <a:avLst/>
                              <a:gdLst>
                                <a:gd name="T0" fmla="+- 0 5121 5051"/>
                                <a:gd name="T1" fmla="*/ T0 w 120"/>
                                <a:gd name="T2" fmla="+- 0 4617 4188"/>
                                <a:gd name="T3" fmla="*/ 4617 h 550"/>
                                <a:gd name="T4" fmla="+- 0 5101 5051"/>
                                <a:gd name="T5" fmla="*/ T4 w 120"/>
                                <a:gd name="T6" fmla="+- 0 4618 4188"/>
                                <a:gd name="T7" fmla="*/ 4618 h 550"/>
                                <a:gd name="T8" fmla="+- 0 5101 5051"/>
                                <a:gd name="T9" fmla="*/ T8 w 120"/>
                                <a:gd name="T10" fmla="+- 0 4643 4188"/>
                                <a:gd name="T11" fmla="*/ 4643 h 550"/>
                                <a:gd name="T12" fmla="+- 0 5105 5051"/>
                                <a:gd name="T13" fmla="*/ T12 w 120"/>
                                <a:gd name="T14" fmla="+- 0 4648 4188"/>
                                <a:gd name="T15" fmla="*/ 4648 h 550"/>
                                <a:gd name="T16" fmla="+- 0 5116 5051"/>
                                <a:gd name="T17" fmla="*/ T16 w 120"/>
                                <a:gd name="T18" fmla="+- 0 4648 4188"/>
                                <a:gd name="T19" fmla="*/ 4648 h 550"/>
                                <a:gd name="T20" fmla="+- 0 5121 5051"/>
                                <a:gd name="T21" fmla="*/ T20 w 120"/>
                                <a:gd name="T22" fmla="+- 0 4643 4188"/>
                                <a:gd name="T23" fmla="*/ 4643 h 550"/>
                                <a:gd name="T24" fmla="+- 0 5121 5051"/>
                                <a:gd name="T25" fmla="*/ T24 w 120"/>
                                <a:gd name="T26" fmla="+- 0 4617 4188"/>
                                <a:gd name="T27" fmla="*/ 461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7" name="Freeform 481"/>
                          <wps:cNvSpPr>
                            <a:spLocks/>
                          </wps:cNvSpPr>
                          <wps:spPr bwMode="auto">
                            <a:xfrm>
                              <a:off x="5051" y="4188"/>
                              <a:ext cx="120" cy="550"/>
                            </a:xfrm>
                            <a:custGeom>
                              <a:avLst/>
                              <a:gdLst>
                                <a:gd name="T0" fmla="+- 0 5171 5051"/>
                                <a:gd name="T1" fmla="*/ T0 w 120"/>
                                <a:gd name="T2" fmla="+- 0 4617 4188"/>
                                <a:gd name="T3" fmla="*/ 4617 h 550"/>
                                <a:gd name="T4" fmla="+- 0 5121 5051"/>
                                <a:gd name="T5" fmla="*/ T4 w 120"/>
                                <a:gd name="T6" fmla="+- 0 4617 4188"/>
                                <a:gd name="T7" fmla="*/ 4617 h 550"/>
                                <a:gd name="T8" fmla="+- 0 5121 5051"/>
                                <a:gd name="T9" fmla="*/ T8 w 120"/>
                                <a:gd name="T10" fmla="+- 0 4643 4188"/>
                                <a:gd name="T11" fmla="*/ 4643 h 550"/>
                                <a:gd name="T12" fmla="+- 0 5116 5051"/>
                                <a:gd name="T13" fmla="*/ T12 w 120"/>
                                <a:gd name="T14" fmla="+- 0 4648 4188"/>
                                <a:gd name="T15" fmla="*/ 4648 h 550"/>
                                <a:gd name="T16" fmla="+- 0 5156 5051"/>
                                <a:gd name="T17" fmla="*/ T16 w 120"/>
                                <a:gd name="T18" fmla="+- 0 4648 4188"/>
                                <a:gd name="T19" fmla="*/ 4648 h 550"/>
                                <a:gd name="T20" fmla="+- 0 5171 5051"/>
                                <a:gd name="T21" fmla="*/ T20 w 120"/>
                                <a:gd name="T22" fmla="+- 0 4617 4188"/>
                                <a:gd name="T23" fmla="*/ 461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8" name="Freeform 480"/>
                          <wps:cNvSpPr>
                            <a:spLocks/>
                          </wps:cNvSpPr>
                          <wps:spPr bwMode="auto">
                            <a:xfrm>
                              <a:off x="5051" y="4188"/>
                              <a:ext cx="120" cy="550"/>
                            </a:xfrm>
                            <a:custGeom>
                              <a:avLst/>
                              <a:gdLst>
                                <a:gd name="T0" fmla="+- 0 5116 5051"/>
                                <a:gd name="T1" fmla="*/ T0 w 120"/>
                                <a:gd name="T2" fmla="+- 0 4188 4188"/>
                                <a:gd name="T3" fmla="*/ 4188 h 550"/>
                                <a:gd name="T4" fmla="+- 0 5104 5051"/>
                                <a:gd name="T5" fmla="*/ T4 w 120"/>
                                <a:gd name="T6" fmla="+- 0 4188 4188"/>
                                <a:gd name="T7" fmla="*/ 4188 h 550"/>
                                <a:gd name="T8" fmla="+- 0 5100 5051"/>
                                <a:gd name="T9" fmla="*/ T8 w 120"/>
                                <a:gd name="T10" fmla="+- 0 4192 4188"/>
                                <a:gd name="T11" fmla="*/ 4192 h 550"/>
                                <a:gd name="T12" fmla="+- 0 5101 5051"/>
                                <a:gd name="T13" fmla="*/ T12 w 120"/>
                                <a:gd name="T14" fmla="+- 0 4618 4188"/>
                                <a:gd name="T15" fmla="*/ 4618 h 550"/>
                                <a:gd name="T16" fmla="+- 0 5121 5051"/>
                                <a:gd name="T17" fmla="*/ T16 w 120"/>
                                <a:gd name="T18" fmla="+- 0 4617 4188"/>
                                <a:gd name="T19" fmla="*/ 4617 h 550"/>
                                <a:gd name="T20" fmla="+- 0 5120 5051"/>
                                <a:gd name="T21" fmla="*/ T20 w 120"/>
                                <a:gd name="T22" fmla="+- 0 4198 4188"/>
                                <a:gd name="T23" fmla="*/ 4198 h 550"/>
                                <a:gd name="T24" fmla="+- 0 5120 5051"/>
                                <a:gd name="T25" fmla="*/ T24 w 120"/>
                                <a:gd name="T26" fmla="+- 0 4192 4188"/>
                                <a:gd name="T27" fmla="*/ 4192 h 550"/>
                                <a:gd name="T28" fmla="+- 0 5116 5051"/>
                                <a:gd name="T29" fmla="*/ T28 w 120"/>
                                <a:gd name="T30" fmla="+- 0 4188 4188"/>
                                <a:gd name="T31" fmla="*/ 418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9" name="Group 477"/>
                        <wpg:cNvGrpSpPr>
                          <a:grpSpLocks/>
                        </wpg:cNvGrpSpPr>
                        <wpg:grpSpPr bwMode="auto">
                          <a:xfrm>
                            <a:off x="3851" y="4738"/>
                            <a:ext cx="2517" cy="1260"/>
                            <a:chOff x="3851" y="4738"/>
                            <a:chExt cx="2517" cy="1260"/>
                          </a:xfrm>
                        </wpg:grpSpPr>
                        <wps:wsp>
                          <wps:cNvPr id="3120" name="Freeform 478"/>
                          <wps:cNvSpPr>
                            <a:spLocks/>
                          </wps:cNvSpPr>
                          <wps:spPr bwMode="auto">
                            <a:xfrm>
                              <a:off x="3851" y="4738"/>
                              <a:ext cx="2517" cy="1260"/>
                            </a:xfrm>
                            <a:custGeom>
                              <a:avLst/>
                              <a:gdLst>
                                <a:gd name="T0" fmla="+- 0 3851 3851"/>
                                <a:gd name="T1" fmla="*/ T0 w 2517"/>
                                <a:gd name="T2" fmla="+- 0 5998 4738"/>
                                <a:gd name="T3" fmla="*/ 5998 h 1260"/>
                                <a:gd name="T4" fmla="+- 0 6368 3851"/>
                                <a:gd name="T5" fmla="*/ T4 w 2517"/>
                                <a:gd name="T6" fmla="+- 0 5998 4738"/>
                                <a:gd name="T7" fmla="*/ 5998 h 1260"/>
                                <a:gd name="T8" fmla="+- 0 6368 3851"/>
                                <a:gd name="T9" fmla="*/ T8 w 2517"/>
                                <a:gd name="T10" fmla="+- 0 4738 4738"/>
                                <a:gd name="T11" fmla="*/ 4738 h 1260"/>
                                <a:gd name="T12" fmla="+- 0 3851 3851"/>
                                <a:gd name="T13" fmla="*/ T12 w 2517"/>
                                <a:gd name="T14" fmla="+- 0 4738 4738"/>
                                <a:gd name="T15" fmla="*/ 4738 h 1260"/>
                                <a:gd name="T16" fmla="+- 0 3851 3851"/>
                                <a:gd name="T17" fmla="*/ T16 w 2517"/>
                                <a:gd name="T18" fmla="+- 0 5998 4738"/>
                                <a:gd name="T19" fmla="*/ 5998 h 1260"/>
                              </a:gdLst>
                              <a:ahLst/>
                              <a:cxnLst>
                                <a:cxn ang="0">
                                  <a:pos x="T1" y="T3"/>
                                </a:cxn>
                                <a:cxn ang="0">
                                  <a:pos x="T5" y="T7"/>
                                </a:cxn>
                                <a:cxn ang="0">
                                  <a:pos x="T9" y="T11"/>
                                </a:cxn>
                                <a:cxn ang="0">
                                  <a:pos x="T13" y="T15"/>
                                </a:cxn>
                                <a:cxn ang="0">
                                  <a:pos x="T17" y="T19"/>
                                </a:cxn>
                              </a:cxnLst>
                              <a:rect l="0" t="0" r="r" b="b"/>
                              <a:pathLst>
                                <a:path w="2517" h="1260">
                                  <a:moveTo>
                                    <a:pt x="0" y="1260"/>
                                  </a:moveTo>
                                  <a:lnTo>
                                    <a:pt x="2517" y="1260"/>
                                  </a:lnTo>
                                  <a:lnTo>
                                    <a:pt x="2517"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1" name="Group 473"/>
                        <wpg:cNvGrpSpPr>
                          <a:grpSpLocks/>
                        </wpg:cNvGrpSpPr>
                        <wpg:grpSpPr bwMode="auto">
                          <a:xfrm>
                            <a:off x="5050" y="5988"/>
                            <a:ext cx="120" cy="550"/>
                            <a:chOff x="5050" y="5988"/>
                            <a:chExt cx="120" cy="550"/>
                          </a:xfrm>
                        </wpg:grpSpPr>
                        <wps:wsp>
                          <wps:cNvPr id="3122" name="Freeform 476"/>
                          <wps:cNvSpPr>
                            <a:spLocks/>
                          </wps:cNvSpPr>
                          <wps:spPr bwMode="auto">
                            <a:xfrm>
                              <a:off x="5050" y="5988"/>
                              <a:ext cx="120" cy="550"/>
                            </a:xfrm>
                            <a:custGeom>
                              <a:avLst/>
                              <a:gdLst>
                                <a:gd name="T0" fmla="+- 0 5100 5050"/>
                                <a:gd name="T1" fmla="*/ T0 w 120"/>
                                <a:gd name="T2" fmla="+- 0 6418 5988"/>
                                <a:gd name="T3" fmla="*/ 6418 h 550"/>
                                <a:gd name="T4" fmla="+- 0 5050 5050"/>
                                <a:gd name="T5" fmla="*/ T4 w 120"/>
                                <a:gd name="T6" fmla="+- 0 6418 5988"/>
                                <a:gd name="T7" fmla="*/ 6418 h 550"/>
                                <a:gd name="T8" fmla="+- 0 5110 5050"/>
                                <a:gd name="T9" fmla="*/ T8 w 120"/>
                                <a:gd name="T10" fmla="+- 0 6538 5988"/>
                                <a:gd name="T11" fmla="*/ 6538 h 550"/>
                                <a:gd name="T12" fmla="+- 0 5155 5050"/>
                                <a:gd name="T13" fmla="*/ T12 w 120"/>
                                <a:gd name="T14" fmla="+- 0 6448 5988"/>
                                <a:gd name="T15" fmla="*/ 6448 h 550"/>
                                <a:gd name="T16" fmla="+- 0 5104 5050"/>
                                <a:gd name="T17" fmla="*/ T16 w 120"/>
                                <a:gd name="T18" fmla="+- 0 6448 5988"/>
                                <a:gd name="T19" fmla="*/ 6448 h 550"/>
                                <a:gd name="T20" fmla="+- 0 5100 5050"/>
                                <a:gd name="T21" fmla="*/ T20 w 120"/>
                                <a:gd name="T22" fmla="+- 0 6443 5988"/>
                                <a:gd name="T23" fmla="*/ 6443 h 550"/>
                                <a:gd name="T24" fmla="+- 0 5100 5050"/>
                                <a:gd name="T25" fmla="*/ T24 w 120"/>
                                <a:gd name="T26" fmla="+- 0 6418 5988"/>
                                <a:gd name="T27" fmla="*/ 64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3" name="Freeform 475"/>
                          <wps:cNvSpPr>
                            <a:spLocks/>
                          </wps:cNvSpPr>
                          <wps:spPr bwMode="auto">
                            <a:xfrm>
                              <a:off x="5050" y="5988"/>
                              <a:ext cx="120" cy="550"/>
                            </a:xfrm>
                            <a:custGeom>
                              <a:avLst/>
                              <a:gdLst>
                                <a:gd name="T0" fmla="+- 0 5116 5050"/>
                                <a:gd name="T1" fmla="*/ T0 w 120"/>
                                <a:gd name="T2" fmla="+- 0 5988 5988"/>
                                <a:gd name="T3" fmla="*/ 5988 h 550"/>
                                <a:gd name="T4" fmla="+- 0 5104 5050"/>
                                <a:gd name="T5" fmla="*/ T4 w 120"/>
                                <a:gd name="T6" fmla="+- 0 5988 5988"/>
                                <a:gd name="T7" fmla="*/ 5988 h 550"/>
                                <a:gd name="T8" fmla="+- 0 5100 5050"/>
                                <a:gd name="T9" fmla="*/ T8 w 120"/>
                                <a:gd name="T10" fmla="+- 0 5992 5988"/>
                                <a:gd name="T11" fmla="*/ 5992 h 550"/>
                                <a:gd name="T12" fmla="+- 0 5100 5050"/>
                                <a:gd name="T13" fmla="*/ T12 w 120"/>
                                <a:gd name="T14" fmla="+- 0 6443 5988"/>
                                <a:gd name="T15" fmla="*/ 6443 h 550"/>
                                <a:gd name="T16" fmla="+- 0 5104 5050"/>
                                <a:gd name="T17" fmla="*/ T16 w 120"/>
                                <a:gd name="T18" fmla="+- 0 6448 5988"/>
                                <a:gd name="T19" fmla="*/ 6448 h 550"/>
                                <a:gd name="T20" fmla="+- 0 5116 5050"/>
                                <a:gd name="T21" fmla="*/ T20 w 120"/>
                                <a:gd name="T22" fmla="+- 0 6448 5988"/>
                                <a:gd name="T23" fmla="*/ 6448 h 550"/>
                                <a:gd name="T24" fmla="+- 0 5120 5050"/>
                                <a:gd name="T25" fmla="*/ T24 w 120"/>
                                <a:gd name="T26" fmla="+- 0 6443 5988"/>
                                <a:gd name="T27" fmla="*/ 6443 h 550"/>
                                <a:gd name="T28" fmla="+- 0 5120 5050"/>
                                <a:gd name="T29" fmla="*/ T28 w 120"/>
                                <a:gd name="T30" fmla="+- 0 5992 5988"/>
                                <a:gd name="T31" fmla="*/ 5992 h 550"/>
                                <a:gd name="T32" fmla="+- 0 5116 5050"/>
                                <a:gd name="T33" fmla="*/ T32 w 120"/>
                                <a:gd name="T34" fmla="+- 0 5988 5988"/>
                                <a:gd name="T35" fmla="*/ 598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4" name="Freeform 474"/>
                          <wps:cNvSpPr>
                            <a:spLocks/>
                          </wps:cNvSpPr>
                          <wps:spPr bwMode="auto">
                            <a:xfrm>
                              <a:off x="5050" y="5988"/>
                              <a:ext cx="120" cy="550"/>
                            </a:xfrm>
                            <a:custGeom>
                              <a:avLst/>
                              <a:gdLst>
                                <a:gd name="T0" fmla="+- 0 5170 5050"/>
                                <a:gd name="T1" fmla="*/ T0 w 120"/>
                                <a:gd name="T2" fmla="+- 0 6418 5988"/>
                                <a:gd name="T3" fmla="*/ 6418 h 550"/>
                                <a:gd name="T4" fmla="+- 0 5120 5050"/>
                                <a:gd name="T5" fmla="*/ T4 w 120"/>
                                <a:gd name="T6" fmla="+- 0 6418 5988"/>
                                <a:gd name="T7" fmla="*/ 6418 h 550"/>
                                <a:gd name="T8" fmla="+- 0 5120 5050"/>
                                <a:gd name="T9" fmla="*/ T8 w 120"/>
                                <a:gd name="T10" fmla="+- 0 6443 5988"/>
                                <a:gd name="T11" fmla="*/ 6443 h 550"/>
                                <a:gd name="T12" fmla="+- 0 5116 5050"/>
                                <a:gd name="T13" fmla="*/ T12 w 120"/>
                                <a:gd name="T14" fmla="+- 0 6448 5988"/>
                                <a:gd name="T15" fmla="*/ 6448 h 550"/>
                                <a:gd name="T16" fmla="+- 0 5155 5050"/>
                                <a:gd name="T17" fmla="*/ T16 w 120"/>
                                <a:gd name="T18" fmla="+- 0 6448 5988"/>
                                <a:gd name="T19" fmla="*/ 6448 h 550"/>
                                <a:gd name="T20" fmla="+- 0 5170 5050"/>
                                <a:gd name="T21" fmla="*/ T20 w 120"/>
                                <a:gd name="T22" fmla="+- 0 6418 5988"/>
                                <a:gd name="T23" fmla="*/ 641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5" name="Group 471"/>
                        <wpg:cNvGrpSpPr>
                          <a:grpSpLocks/>
                        </wpg:cNvGrpSpPr>
                        <wpg:grpSpPr bwMode="auto">
                          <a:xfrm>
                            <a:off x="3851" y="6538"/>
                            <a:ext cx="2519" cy="540"/>
                            <a:chOff x="3851" y="6538"/>
                            <a:chExt cx="2519" cy="540"/>
                          </a:xfrm>
                        </wpg:grpSpPr>
                        <wps:wsp>
                          <wps:cNvPr id="3126" name="Freeform 472"/>
                          <wps:cNvSpPr>
                            <a:spLocks/>
                          </wps:cNvSpPr>
                          <wps:spPr bwMode="auto">
                            <a:xfrm>
                              <a:off x="3851" y="6538"/>
                              <a:ext cx="2519" cy="540"/>
                            </a:xfrm>
                            <a:custGeom>
                              <a:avLst/>
                              <a:gdLst>
                                <a:gd name="T0" fmla="+- 0 3851 3851"/>
                                <a:gd name="T1" fmla="*/ T0 w 2519"/>
                                <a:gd name="T2" fmla="+- 0 7078 6538"/>
                                <a:gd name="T3" fmla="*/ 7078 h 540"/>
                                <a:gd name="T4" fmla="+- 0 6370 3851"/>
                                <a:gd name="T5" fmla="*/ T4 w 2519"/>
                                <a:gd name="T6" fmla="+- 0 7078 6538"/>
                                <a:gd name="T7" fmla="*/ 7078 h 540"/>
                                <a:gd name="T8" fmla="+- 0 6370 3851"/>
                                <a:gd name="T9" fmla="*/ T8 w 2519"/>
                                <a:gd name="T10" fmla="+- 0 6538 6538"/>
                                <a:gd name="T11" fmla="*/ 6538 h 540"/>
                                <a:gd name="T12" fmla="+- 0 3851 3851"/>
                                <a:gd name="T13" fmla="*/ T12 w 2519"/>
                                <a:gd name="T14" fmla="+- 0 6538 6538"/>
                                <a:gd name="T15" fmla="*/ 6538 h 540"/>
                                <a:gd name="T16" fmla="+- 0 3851 3851"/>
                                <a:gd name="T17" fmla="*/ T16 w 2519"/>
                                <a:gd name="T18" fmla="+- 0 7078 6538"/>
                                <a:gd name="T19" fmla="*/ 707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7" name="Group 467"/>
                        <wpg:cNvGrpSpPr>
                          <a:grpSpLocks/>
                        </wpg:cNvGrpSpPr>
                        <wpg:grpSpPr bwMode="auto">
                          <a:xfrm>
                            <a:off x="5050" y="7068"/>
                            <a:ext cx="120" cy="550"/>
                            <a:chOff x="5050" y="7068"/>
                            <a:chExt cx="120" cy="550"/>
                          </a:xfrm>
                        </wpg:grpSpPr>
                        <wps:wsp>
                          <wps:cNvPr id="3128" name="Freeform 470"/>
                          <wps:cNvSpPr>
                            <a:spLocks/>
                          </wps:cNvSpPr>
                          <wps:spPr bwMode="auto">
                            <a:xfrm>
                              <a:off x="5050" y="7068"/>
                              <a:ext cx="120" cy="550"/>
                            </a:xfrm>
                            <a:custGeom>
                              <a:avLst/>
                              <a:gdLst>
                                <a:gd name="T0" fmla="+- 0 5100 5050"/>
                                <a:gd name="T1" fmla="*/ T0 w 120"/>
                                <a:gd name="T2" fmla="+- 0 7498 7068"/>
                                <a:gd name="T3" fmla="*/ 7498 h 550"/>
                                <a:gd name="T4" fmla="+- 0 5050 5050"/>
                                <a:gd name="T5" fmla="*/ T4 w 120"/>
                                <a:gd name="T6" fmla="+- 0 7498 7068"/>
                                <a:gd name="T7" fmla="*/ 7498 h 550"/>
                                <a:gd name="T8" fmla="+- 0 5110 5050"/>
                                <a:gd name="T9" fmla="*/ T8 w 120"/>
                                <a:gd name="T10" fmla="+- 0 7618 7068"/>
                                <a:gd name="T11" fmla="*/ 7618 h 550"/>
                                <a:gd name="T12" fmla="+- 0 5155 5050"/>
                                <a:gd name="T13" fmla="*/ T12 w 120"/>
                                <a:gd name="T14" fmla="+- 0 7528 7068"/>
                                <a:gd name="T15" fmla="*/ 7528 h 550"/>
                                <a:gd name="T16" fmla="+- 0 5104 5050"/>
                                <a:gd name="T17" fmla="*/ T16 w 120"/>
                                <a:gd name="T18" fmla="+- 0 7528 7068"/>
                                <a:gd name="T19" fmla="*/ 7528 h 550"/>
                                <a:gd name="T20" fmla="+- 0 5100 5050"/>
                                <a:gd name="T21" fmla="*/ T20 w 120"/>
                                <a:gd name="T22" fmla="+- 0 7523 7068"/>
                                <a:gd name="T23" fmla="*/ 7523 h 550"/>
                                <a:gd name="T24" fmla="+- 0 5100 5050"/>
                                <a:gd name="T25" fmla="*/ T24 w 120"/>
                                <a:gd name="T26" fmla="+- 0 7498 7068"/>
                                <a:gd name="T27" fmla="*/ 749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9" name="Freeform 469"/>
                          <wps:cNvSpPr>
                            <a:spLocks/>
                          </wps:cNvSpPr>
                          <wps:spPr bwMode="auto">
                            <a:xfrm>
                              <a:off x="5050" y="7068"/>
                              <a:ext cx="120" cy="550"/>
                            </a:xfrm>
                            <a:custGeom>
                              <a:avLst/>
                              <a:gdLst>
                                <a:gd name="T0" fmla="+- 0 5116 5050"/>
                                <a:gd name="T1" fmla="*/ T0 w 120"/>
                                <a:gd name="T2" fmla="+- 0 7068 7068"/>
                                <a:gd name="T3" fmla="*/ 7068 h 550"/>
                                <a:gd name="T4" fmla="+- 0 5104 5050"/>
                                <a:gd name="T5" fmla="*/ T4 w 120"/>
                                <a:gd name="T6" fmla="+- 0 7068 7068"/>
                                <a:gd name="T7" fmla="*/ 7068 h 550"/>
                                <a:gd name="T8" fmla="+- 0 5100 5050"/>
                                <a:gd name="T9" fmla="*/ T8 w 120"/>
                                <a:gd name="T10" fmla="+- 0 7072 7068"/>
                                <a:gd name="T11" fmla="*/ 7072 h 550"/>
                                <a:gd name="T12" fmla="+- 0 5100 5050"/>
                                <a:gd name="T13" fmla="*/ T12 w 120"/>
                                <a:gd name="T14" fmla="+- 0 7523 7068"/>
                                <a:gd name="T15" fmla="*/ 7523 h 550"/>
                                <a:gd name="T16" fmla="+- 0 5104 5050"/>
                                <a:gd name="T17" fmla="*/ T16 w 120"/>
                                <a:gd name="T18" fmla="+- 0 7528 7068"/>
                                <a:gd name="T19" fmla="*/ 7528 h 550"/>
                                <a:gd name="T20" fmla="+- 0 5116 5050"/>
                                <a:gd name="T21" fmla="*/ T20 w 120"/>
                                <a:gd name="T22" fmla="+- 0 7528 7068"/>
                                <a:gd name="T23" fmla="*/ 7528 h 550"/>
                                <a:gd name="T24" fmla="+- 0 5120 5050"/>
                                <a:gd name="T25" fmla="*/ T24 w 120"/>
                                <a:gd name="T26" fmla="+- 0 7523 7068"/>
                                <a:gd name="T27" fmla="*/ 7523 h 550"/>
                                <a:gd name="T28" fmla="+- 0 5120 5050"/>
                                <a:gd name="T29" fmla="*/ T28 w 120"/>
                                <a:gd name="T30" fmla="+- 0 7072 7068"/>
                                <a:gd name="T31" fmla="*/ 7072 h 550"/>
                                <a:gd name="T32" fmla="+- 0 5116 5050"/>
                                <a:gd name="T33" fmla="*/ T32 w 120"/>
                                <a:gd name="T34" fmla="+- 0 7068 7068"/>
                                <a:gd name="T35" fmla="*/ 706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0" name="Freeform 468"/>
                          <wps:cNvSpPr>
                            <a:spLocks/>
                          </wps:cNvSpPr>
                          <wps:spPr bwMode="auto">
                            <a:xfrm>
                              <a:off x="5050" y="7068"/>
                              <a:ext cx="120" cy="550"/>
                            </a:xfrm>
                            <a:custGeom>
                              <a:avLst/>
                              <a:gdLst>
                                <a:gd name="T0" fmla="+- 0 5170 5050"/>
                                <a:gd name="T1" fmla="*/ T0 w 120"/>
                                <a:gd name="T2" fmla="+- 0 7498 7068"/>
                                <a:gd name="T3" fmla="*/ 7498 h 550"/>
                                <a:gd name="T4" fmla="+- 0 5120 5050"/>
                                <a:gd name="T5" fmla="*/ T4 w 120"/>
                                <a:gd name="T6" fmla="+- 0 7498 7068"/>
                                <a:gd name="T7" fmla="*/ 7498 h 550"/>
                                <a:gd name="T8" fmla="+- 0 5120 5050"/>
                                <a:gd name="T9" fmla="*/ T8 w 120"/>
                                <a:gd name="T10" fmla="+- 0 7523 7068"/>
                                <a:gd name="T11" fmla="*/ 7523 h 550"/>
                                <a:gd name="T12" fmla="+- 0 5116 5050"/>
                                <a:gd name="T13" fmla="*/ T12 w 120"/>
                                <a:gd name="T14" fmla="+- 0 7528 7068"/>
                                <a:gd name="T15" fmla="*/ 7528 h 550"/>
                                <a:gd name="T16" fmla="+- 0 5155 5050"/>
                                <a:gd name="T17" fmla="*/ T16 w 120"/>
                                <a:gd name="T18" fmla="+- 0 7528 7068"/>
                                <a:gd name="T19" fmla="*/ 7528 h 550"/>
                                <a:gd name="T20" fmla="+- 0 5170 5050"/>
                                <a:gd name="T21" fmla="*/ T20 w 120"/>
                                <a:gd name="T22" fmla="+- 0 7498 7068"/>
                                <a:gd name="T23" fmla="*/ 749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31" name="Group 465"/>
                        <wpg:cNvGrpSpPr>
                          <a:grpSpLocks/>
                        </wpg:cNvGrpSpPr>
                        <wpg:grpSpPr bwMode="auto">
                          <a:xfrm>
                            <a:off x="3670" y="7618"/>
                            <a:ext cx="3060" cy="720"/>
                            <a:chOff x="3670" y="7618"/>
                            <a:chExt cx="3060" cy="720"/>
                          </a:xfrm>
                        </wpg:grpSpPr>
                        <wps:wsp>
                          <wps:cNvPr id="3132" name="Freeform 466"/>
                          <wps:cNvSpPr>
                            <a:spLocks/>
                          </wps:cNvSpPr>
                          <wps:spPr bwMode="auto">
                            <a:xfrm>
                              <a:off x="3670" y="7618"/>
                              <a:ext cx="3060" cy="720"/>
                            </a:xfrm>
                            <a:custGeom>
                              <a:avLst/>
                              <a:gdLst>
                                <a:gd name="T0" fmla="+- 0 5075 3670"/>
                                <a:gd name="T1" fmla="*/ T0 w 3060"/>
                                <a:gd name="T2" fmla="+- 0 7619 7618"/>
                                <a:gd name="T3" fmla="*/ 7619 h 720"/>
                                <a:gd name="T4" fmla="+- 0 4832 3670"/>
                                <a:gd name="T5" fmla="*/ T4 w 3060"/>
                                <a:gd name="T6" fmla="+- 0 7628 7618"/>
                                <a:gd name="T7" fmla="*/ 7628 h 720"/>
                                <a:gd name="T8" fmla="+- 0 4604 3670"/>
                                <a:gd name="T9" fmla="*/ T8 w 3060"/>
                                <a:gd name="T10" fmla="+- 0 7646 7618"/>
                                <a:gd name="T11" fmla="*/ 7646 h 720"/>
                                <a:gd name="T12" fmla="+- 0 4394 3670"/>
                                <a:gd name="T13" fmla="*/ T12 w 3060"/>
                                <a:gd name="T14" fmla="+- 0 7671 7618"/>
                                <a:gd name="T15" fmla="*/ 7671 h 720"/>
                                <a:gd name="T16" fmla="+- 0 4204 3670"/>
                                <a:gd name="T17" fmla="*/ T16 w 3060"/>
                                <a:gd name="T18" fmla="+- 0 7704 7618"/>
                                <a:gd name="T19" fmla="*/ 7704 h 720"/>
                                <a:gd name="T20" fmla="+- 0 4038 3670"/>
                                <a:gd name="T21" fmla="*/ T20 w 3060"/>
                                <a:gd name="T22" fmla="+- 0 7743 7618"/>
                                <a:gd name="T23" fmla="*/ 7743 h 720"/>
                                <a:gd name="T24" fmla="+- 0 3899 3670"/>
                                <a:gd name="T25" fmla="*/ T24 w 3060"/>
                                <a:gd name="T26" fmla="+- 0 7788 7618"/>
                                <a:gd name="T27" fmla="*/ 7788 h 720"/>
                                <a:gd name="T28" fmla="+- 0 3748 3670"/>
                                <a:gd name="T29" fmla="*/ T28 w 3060"/>
                                <a:gd name="T30" fmla="+- 0 7864 7618"/>
                                <a:gd name="T31" fmla="*/ 7864 h 720"/>
                                <a:gd name="T32" fmla="+- 0 3670 3670"/>
                                <a:gd name="T33" fmla="*/ T32 w 3060"/>
                                <a:gd name="T34" fmla="+- 0 7978 7618"/>
                                <a:gd name="T35" fmla="*/ 7978 h 720"/>
                                <a:gd name="T36" fmla="+- 0 3714 3670"/>
                                <a:gd name="T37" fmla="*/ T36 w 3060"/>
                                <a:gd name="T38" fmla="+- 0 8064 7618"/>
                                <a:gd name="T39" fmla="*/ 8064 h 720"/>
                                <a:gd name="T40" fmla="+- 0 3899 3670"/>
                                <a:gd name="T41" fmla="*/ T40 w 3060"/>
                                <a:gd name="T42" fmla="+- 0 8167 7618"/>
                                <a:gd name="T43" fmla="*/ 8167 h 720"/>
                                <a:gd name="T44" fmla="+- 0 4038 3670"/>
                                <a:gd name="T45" fmla="*/ T44 w 3060"/>
                                <a:gd name="T46" fmla="+- 0 8212 7618"/>
                                <a:gd name="T47" fmla="*/ 8212 h 720"/>
                                <a:gd name="T48" fmla="+- 0 4204 3670"/>
                                <a:gd name="T49" fmla="*/ T48 w 3060"/>
                                <a:gd name="T50" fmla="+- 0 8251 7618"/>
                                <a:gd name="T51" fmla="*/ 8251 h 720"/>
                                <a:gd name="T52" fmla="+- 0 4394 3670"/>
                                <a:gd name="T53" fmla="*/ T52 w 3060"/>
                                <a:gd name="T54" fmla="+- 0 8284 7618"/>
                                <a:gd name="T55" fmla="*/ 8284 h 720"/>
                                <a:gd name="T56" fmla="+- 0 4604 3670"/>
                                <a:gd name="T57" fmla="*/ T56 w 3060"/>
                                <a:gd name="T58" fmla="+- 0 8309 7618"/>
                                <a:gd name="T59" fmla="*/ 8309 h 720"/>
                                <a:gd name="T60" fmla="+- 0 4832 3670"/>
                                <a:gd name="T61" fmla="*/ T60 w 3060"/>
                                <a:gd name="T62" fmla="+- 0 8327 7618"/>
                                <a:gd name="T63" fmla="*/ 8327 h 720"/>
                                <a:gd name="T64" fmla="+- 0 5075 3670"/>
                                <a:gd name="T65" fmla="*/ T64 w 3060"/>
                                <a:gd name="T66" fmla="+- 0 8336 7618"/>
                                <a:gd name="T67" fmla="*/ 8336 h 720"/>
                                <a:gd name="T68" fmla="+- 0 5325 3670"/>
                                <a:gd name="T69" fmla="*/ T68 w 3060"/>
                                <a:gd name="T70" fmla="+- 0 8336 7618"/>
                                <a:gd name="T71" fmla="*/ 8336 h 720"/>
                                <a:gd name="T72" fmla="+- 0 5568 3670"/>
                                <a:gd name="T73" fmla="*/ T72 w 3060"/>
                                <a:gd name="T74" fmla="+- 0 8327 7618"/>
                                <a:gd name="T75" fmla="*/ 8327 h 720"/>
                                <a:gd name="T76" fmla="+- 0 5796 3670"/>
                                <a:gd name="T77" fmla="*/ T76 w 3060"/>
                                <a:gd name="T78" fmla="+- 0 8309 7618"/>
                                <a:gd name="T79" fmla="*/ 8309 h 720"/>
                                <a:gd name="T80" fmla="+- 0 6006 3670"/>
                                <a:gd name="T81" fmla="*/ T80 w 3060"/>
                                <a:gd name="T82" fmla="+- 0 8284 7618"/>
                                <a:gd name="T83" fmla="*/ 8284 h 720"/>
                                <a:gd name="T84" fmla="+- 0 6196 3670"/>
                                <a:gd name="T85" fmla="*/ T84 w 3060"/>
                                <a:gd name="T86" fmla="+- 0 8251 7618"/>
                                <a:gd name="T87" fmla="*/ 8251 h 720"/>
                                <a:gd name="T88" fmla="+- 0 6362 3670"/>
                                <a:gd name="T89" fmla="*/ T88 w 3060"/>
                                <a:gd name="T90" fmla="+- 0 8212 7618"/>
                                <a:gd name="T91" fmla="*/ 8212 h 720"/>
                                <a:gd name="T92" fmla="+- 0 6501 3670"/>
                                <a:gd name="T93" fmla="*/ T92 w 3060"/>
                                <a:gd name="T94" fmla="+- 0 8167 7618"/>
                                <a:gd name="T95" fmla="*/ 8167 h 720"/>
                                <a:gd name="T96" fmla="+- 0 6652 3670"/>
                                <a:gd name="T97" fmla="*/ T96 w 3060"/>
                                <a:gd name="T98" fmla="+- 0 8091 7618"/>
                                <a:gd name="T99" fmla="*/ 8091 h 720"/>
                                <a:gd name="T100" fmla="+- 0 6730 3670"/>
                                <a:gd name="T101" fmla="*/ T100 w 3060"/>
                                <a:gd name="T102" fmla="+- 0 7978 7618"/>
                                <a:gd name="T103" fmla="*/ 7978 h 720"/>
                                <a:gd name="T104" fmla="+- 0 6686 3670"/>
                                <a:gd name="T105" fmla="*/ T104 w 3060"/>
                                <a:gd name="T106" fmla="+- 0 7891 7618"/>
                                <a:gd name="T107" fmla="*/ 7891 h 720"/>
                                <a:gd name="T108" fmla="+- 0 6501 3670"/>
                                <a:gd name="T109" fmla="*/ T108 w 3060"/>
                                <a:gd name="T110" fmla="+- 0 7788 7618"/>
                                <a:gd name="T111" fmla="*/ 7788 h 720"/>
                                <a:gd name="T112" fmla="+- 0 6362 3670"/>
                                <a:gd name="T113" fmla="*/ T112 w 3060"/>
                                <a:gd name="T114" fmla="+- 0 7743 7618"/>
                                <a:gd name="T115" fmla="*/ 7743 h 720"/>
                                <a:gd name="T116" fmla="+- 0 6196 3670"/>
                                <a:gd name="T117" fmla="*/ T116 w 3060"/>
                                <a:gd name="T118" fmla="+- 0 7704 7618"/>
                                <a:gd name="T119" fmla="*/ 7704 h 720"/>
                                <a:gd name="T120" fmla="+- 0 6006 3670"/>
                                <a:gd name="T121" fmla="*/ T120 w 3060"/>
                                <a:gd name="T122" fmla="+- 0 7671 7618"/>
                                <a:gd name="T123" fmla="*/ 7671 h 720"/>
                                <a:gd name="T124" fmla="+- 0 5796 3670"/>
                                <a:gd name="T125" fmla="*/ T124 w 3060"/>
                                <a:gd name="T126" fmla="+- 0 7646 7618"/>
                                <a:gd name="T127" fmla="*/ 7646 h 720"/>
                                <a:gd name="T128" fmla="+- 0 5568 3670"/>
                                <a:gd name="T129" fmla="*/ T128 w 3060"/>
                                <a:gd name="T130" fmla="+- 0 7628 7618"/>
                                <a:gd name="T131" fmla="*/ 7628 h 720"/>
                                <a:gd name="T132" fmla="+- 0 5325 3670"/>
                                <a:gd name="T133" fmla="*/ T132 w 3060"/>
                                <a:gd name="T134" fmla="+- 0 7619 7618"/>
                                <a:gd name="T135" fmla="*/ 761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60" h="720">
                                  <a:moveTo>
                                    <a:pt x="1530" y="0"/>
                                  </a:moveTo>
                                  <a:lnTo>
                                    <a:pt x="1405" y="1"/>
                                  </a:lnTo>
                                  <a:lnTo>
                                    <a:pt x="1282" y="4"/>
                                  </a:lnTo>
                                  <a:lnTo>
                                    <a:pt x="1162" y="10"/>
                                  </a:lnTo>
                                  <a:lnTo>
                                    <a:pt x="1046" y="18"/>
                                  </a:lnTo>
                                  <a:lnTo>
                                    <a:pt x="934" y="28"/>
                                  </a:lnTo>
                                  <a:lnTo>
                                    <a:pt x="827" y="40"/>
                                  </a:lnTo>
                                  <a:lnTo>
                                    <a:pt x="724" y="53"/>
                                  </a:lnTo>
                                  <a:lnTo>
                                    <a:pt x="626" y="69"/>
                                  </a:lnTo>
                                  <a:lnTo>
                                    <a:pt x="534" y="86"/>
                                  </a:lnTo>
                                  <a:lnTo>
                                    <a:pt x="448" y="105"/>
                                  </a:lnTo>
                                  <a:lnTo>
                                    <a:pt x="368" y="125"/>
                                  </a:lnTo>
                                  <a:lnTo>
                                    <a:pt x="295" y="147"/>
                                  </a:lnTo>
                                  <a:lnTo>
                                    <a:pt x="229" y="170"/>
                                  </a:lnTo>
                                  <a:lnTo>
                                    <a:pt x="171" y="194"/>
                                  </a:lnTo>
                                  <a:lnTo>
                                    <a:pt x="78" y="246"/>
                                  </a:lnTo>
                                  <a:lnTo>
                                    <a:pt x="20" y="301"/>
                                  </a:lnTo>
                                  <a:lnTo>
                                    <a:pt x="0" y="360"/>
                                  </a:lnTo>
                                  <a:lnTo>
                                    <a:pt x="5" y="389"/>
                                  </a:lnTo>
                                  <a:lnTo>
                                    <a:pt x="44" y="446"/>
                                  </a:lnTo>
                                  <a:lnTo>
                                    <a:pt x="120" y="500"/>
                                  </a:lnTo>
                                  <a:lnTo>
                                    <a:pt x="229" y="549"/>
                                  </a:lnTo>
                                  <a:lnTo>
                                    <a:pt x="295" y="572"/>
                                  </a:lnTo>
                                  <a:lnTo>
                                    <a:pt x="368" y="594"/>
                                  </a:lnTo>
                                  <a:lnTo>
                                    <a:pt x="448" y="614"/>
                                  </a:lnTo>
                                  <a:lnTo>
                                    <a:pt x="534" y="633"/>
                                  </a:lnTo>
                                  <a:lnTo>
                                    <a:pt x="626" y="650"/>
                                  </a:lnTo>
                                  <a:lnTo>
                                    <a:pt x="724" y="666"/>
                                  </a:lnTo>
                                  <a:lnTo>
                                    <a:pt x="827" y="679"/>
                                  </a:lnTo>
                                  <a:lnTo>
                                    <a:pt x="934" y="691"/>
                                  </a:lnTo>
                                  <a:lnTo>
                                    <a:pt x="1046" y="701"/>
                                  </a:lnTo>
                                  <a:lnTo>
                                    <a:pt x="1162" y="709"/>
                                  </a:lnTo>
                                  <a:lnTo>
                                    <a:pt x="1282" y="715"/>
                                  </a:lnTo>
                                  <a:lnTo>
                                    <a:pt x="1405" y="718"/>
                                  </a:lnTo>
                                  <a:lnTo>
                                    <a:pt x="1530" y="720"/>
                                  </a:lnTo>
                                  <a:lnTo>
                                    <a:pt x="1655" y="718"/>
                                  </a:lnTo>
                                  <a:lnTo>
                                    <a:pt x="1778" y="715"/>
                                  </a:lnTo>
                                  <a:lnTo>
                                    <a:pt x="1898" y="709"/>
                                  </a:lnTo>
                                  <a:lnTo>
                                    <a:pt x="2014" y="701"/>
                                  </a:lnTo>
                                  <a:lnTo>
                                    <a:pt x="2126" y="691"/>
                                  </a:lnTo>
                                  <a:lnTo>
                                    <a:pt x="2233" y="679"/>
                                  </a:lnTo>
                                  <a:lnTo>
                                    <a:pt x="2336" y="666"/>
                                  </a:lnTo>
                                  <a:lnTo>
                                    <a:pt x="2434" y="650"/>
                                  </a:lnTo>
                                  <a:lnTo>
                                    <a:pt x="2526" y="633"/>
                                  </a:lnTo>
                                  <a:lnTo>
                                    <a:pt x="2612" y="614"/>
                                  </a:lnTo>
                                  <a:lnTo>
                                    <a:pt x="2692" y="594"/>
                                  </a:lnTo>
                                  <a:lnTo>
                                    <a:pt x="2765" y="572"/>
                                  </a:lnTo>
                                  <a:lnTo>
                                    <a:pt x="2831" y="549"/>
                                  </a:lnTo>
                                  <a:lnTo>
                                    <a:pt x="2889" y="525"/>
                                  </a:lnTo>
                                  <a:lnTo>
                                    <a:pt x="2982" y="473"/>
                                  </a:lnTo>
                                  <a:lnTo>
                                    <a:pt x="3040" y="418"/>
                                  </a:lnTo>
                                  <a:lnTo>
                                    <a:pt x="3060" y="360"/>
                                  </a:lnTo>
                                  <a:lnTo>
                                    <a:pt x="3055" y="330"/>
                                  </a:lnTo>
                                  <a:lnTo>
                                    <a:pt x="3016" y="273"/>
                                  </a:lnTo>
                                  <a:lnTo>
                                    <a:pt x="2940" y="219"/>
                                  </a:lnTo>
                                  <a:lnTo>
                                    <a:pt x="2831" y="170"/>
                                  </a:lnTo>
                                  <a:lnTo>
                                    <a:pt x="2765" y="147"/>
                                  </a:lnTo>
                                  <a:lnTo>
                                    <a:pt x="2692" y="125"/>
                                  </a:lnTo>
                                  <a:lnTo>
                                    <a:pt x="2612" y="105"/>
                                  </a:lnTo>
                                  <a:lnTo>
                                    <a:pt x="2526" y="86"/>
                                  </a:lnTo>
                                  <a:lnTo>
                                    <a:pt x="2434" y="69"/>
                                  </a:lnTo>
                                  <a:lnTo>
                                    <a:pt x="2336" y="53"/>
                                  </a:lnTo>
                                  <a:lnTo>
                                    <a:pt x="2233" y="40"/>
                                  </a:lnTo>
                                  <a:lnTo>
                                    <a:pt x="2126" y="28"/>
                                  </a:lnTo>
                                  <a:lnTo>
                                    <a:pt x="2014" y="18"/>
                                  </a:lnTo>
                                  <a:lnTo>
                                    <a:pt x="1898" y="10"/>
                                  </a:lnTo>
                                  <a:lnTo>
                                    <a:pt x="1778" y="4"/>
                                  </a:lnTo>
                                  <a:lnTo>
                                    <a:pt x="1655" y="1"/>
                                  </a:lnTo>
                                  <a:lnTo>
                                    <a:pt x="153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24BA58A" id="Group 464" o:spid="_x0000_s1026" style="position:absolute;margin-left:183.15pt;margin-top:29.5pt;width:153.75pt;height:387.75pt;z-index:-251638272;mso-position-horizontal-relative:page" coordorigin="3663,590" coordsize="3075,7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">
                <v:group id="Group 498" o:spid="_x0000_s1027" style="position:absolute;left:3851;top:598;width:2516;height:720" coordorigin="3851,598"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">
                  <v:shape id="Freeform 499" o:spid="_x0000_s1028" style="position:absolute;left:3851;top:598;width:2516;height:720;visibility:visible;mso-wrap-style:square;v-text-anchor:top"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" path="m1258,l1155,1,1054,4r-98,6l860,18,768,28,680,40,595,53,515,69,439,86r-71,19l303,125r-60,22l140,194,64,246,16,301,,360r4,29l37,446r62,54l188,549r115,45l368,614r71,19l515,650r80,16l680,679r88,12l860,701r96,8l1054,715r101,3l1258,720r103,-2l1462,715r98,-6l1656,701r92,-10l1836,679r85,-13l2001,650r76,-17l2148,614r65,-20l2273,572r103,-47l2452,473r48,-55l2516,360r-4,-30l2479,273r-62,-54l2328,170,2213,125r-65,-20l2077,86,2001,69,1921,53,1836,40,1748,28,1656,18r-96,-8l1462,4,1361,1,1258,xe" filled="f">
                    <v:path arrowok="t" o:connecttype="custom" o:connectlocs="1155,599;956,608;768,626;595,651;439,684;303,723;140,792;16,899;4,987;99,1098;303,1192;439,1231;595,1264;768,1289;956,1307;1155,1316;1361,1316;1560,1307;1748,1289;1921,1264;2077,1231;2213,1192;2376,1123;2500,1016;2512,928;2417,817;2213,723;2077,684;1921,651;1748,626;1560,608;1361,599" o:connectangles="0,0,0,0,0,0,0,0,0,0,0,0,0,0,0,0,0,0,0,0,0,0,0,0,0,0,0,0,0,0,0,0"/>
                  </v:shape>
                </v:group>
                <v:group id="Group 493" o:spid="_x0000_s1029" style="position:absolute;left:5051;top:1308;width:120;height:550" coordorigin="5051,13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">
                  <v:shape id="Freeform 497" o:spid="_x0000_s1030"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" path="m50,430l,430,60,550r45,-90l54,460r-4,-5l50,430e" fillcolor="black" stroked="f">
                    <v:path arrowok="t" o:connecttype="custom" o:connectlocs="50,1738;0,1738;60,1858;105,1768;54,1768;50,1763;50,1738" o:connectangles="0,0,0,0,0,0,0"/>
                  </v:shape>
                  <v:shape id="Freeform 496" o:spid="_x0000_s1031"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" path="m70,429r-20,1l50,455r4,5l65,460r5,-5l70,429e" fillcolor="black" stroked="f">
                    <v:path arrowok="t" o:connecttype="custom" o:connectlocs="70,1737;50,1738;50,1763;54,1768;65,1768;70,1763;70,1737" o:connectangles="0,0,0,0,0,0,0"/>
                  </v:shape>
                  <v:shape id="Freeform 495" o:spid="_x0000_s1032"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" path="m120,429r-50,l70,455r-5,5l105,460r15,-31e" fillcolor="black" stroked="f">
                    <v:path arrowok="t" o:connecttype="custom" o:connectlocs="120,1737;70,1737;70,1763;65,1768;105,1768;120,1737" o:connectangles="0,0,0,0,0,0"/>
                  </v:shape>
                  <v:shape id="Freeform 494" o:spid="_x0000_s1033"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" path="m65,l53,,49,4r1,426l70,429,69,10r,-6l65,e" fillcolor="black" stroked="f">
                    <v:path arrowok="t" o:connecttype="custom" o:connectlocs="65,1308;53,1308;49,1312;50,1738;70,1737;69,1318;69,1312;65,1308" o:connectangles="0,0,0,0,0,0,0,0"/>
                  </v:shape>
                </v:group>
                <v:group id="Group 491" o:spid="_x0000_s1034" style="position:absolute;left:3851;top:1858;width:2519;height:1260" coordorigin="3851,1858"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">
                  <v:shape id="Freeform 492" o:spid="_x0000_s1035" style="position:absolute;left:3851;top:1858;width:2519;height:1260;visibility:visible;mso-wrap-style:square;v-text-anchor:top"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" path="m,1260r2519,l2519,,,,,1260xe" filled="f">
                    <v:path arrowok="t" o:connecttype="custom" o:connectlocs="0,3118;2519,3118;2519,1858;0,1858;0,3118" o:connectangles="0,0,0,0,0"/>
                  </v:shape>
                </v:group>
                <v:group id="Group 486" o:spid="_x0000_s1036" style="position:absolute;left:5051;top:3108;width:120;height:550" coordorigin="5051,31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">
                  <v:shape id="Freeform 490" o:spid="_x0000_s1037"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" path="m50,430l,430,60,550r45,-90l54,460r-4,-5l50,430e" fillcolor="black" stroked="f">
                    <v:path arrowok="t" o:connecttype="custom" o:connectlocs="50,3538;0,3538;60,3658;105,3568;54,3568;50,3563;50,3538" o:connectangles="0,0,0,0,0,0,0"/>
                  </v:shape>
                  <v:shape id="Freeform 489" o:spid="_x0000_s1038"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" path="m70,429r-20,1l50,455r4,5l65,460r5,-5l70,429e" fillcolor="black" stroked="f">
                    <v:path arrowok="t" o:connecttype="custom" o:connectlocs="70,3537;50,3538;50,3563;54,3568;65,3568;70,3563;70,3537" o:connectangles="0,0,0,0,0,0,0"/>
                  </v:shape>
                  <v:shape id="Freeform 488" o:spid="_x0000_s1039"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" path="m120,429r-50,l70,455r-5,5l105,460r15,-31e" fillcolor="black" stroked="f">
                    <v:path arrowok="t" o:connecttype="custom" o:connectlocs="120,3537;70,3537;70,3563;65,3568;105,3568;120,3537" o:connectangles="0,0,0,0,0,0"/>
                  </v:shape>
                  <v:shape id="Freeform 487" o:spid="_x0000_s1040"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" path="m65,l53,,49,4r1,426l70,429,69,10r,-6l65,e" fillcolor="black" stroked="f">
                    <v:path arrowok="t" o:connecttype="custom" o:connectlocs="65,3108;53,3108;49,3112;50,3538;70,3537;69,3118;69,3112;65,3108" o:connectangles="0,0,0,0,0,0,0,0"/>
                  </v:shape>
                </v:group>
                <v:group id="Group 484" o:spid="_x0000_s1041" style="position:absolute;left:3851;top:3658;width:2519;height:540" coordorigin="3851,365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U1n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agn3N/EJyOwXAAD//wMAUEsBAi0AFAAGAAgAAAAhANvh9svuAAAAhQEAABMAAAAAAAAA&#10;AAAAAAAAAAAAAFtDb250ZW50X1R5cGVzXS54bWxQSwECLQAUAAYACAAAACEAWvQsW78AAAAVAQAA&#10;CwAAAAAAAAAAAAAAAAAfAQAAX3JlbHMvLnJlbHNQSwECLQAUAAYACAAAACEAko1NZ8YAAADdAAAA&#10;DwAAAAAAAAAAAAAAAAAHAgAAZHJzL2Rvd25yZXYueG1sUEsFBgAAAAADAAMAtwAAAPoCAAAAAA==&#10;">
                  <v:shape id="Freeform 485" o:spid="_x0000_s1042" style="position:absolute;left:3851;top:365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" path="m,540r2519,l2519,,,,,540xe" filled="f">
                    <v:path arrowok="t" o:connecttype="custom" o:connectlocs="0,4198;2519,4198;2519,3658;0,3658;0,4198" o:connectangles="0,0,0,0,0"/>
                  </v:shape>
                </v:group>
                <v:group id="Group 479" o:spid="_x0000_s1043" style="position:absolute;left:5051;top:4188;width:120;height:550" coordorigin="5051,41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">
                  <v:shape id="Freeform 483" o:spid="_x0000_s1044"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" path="m50,430l,430,60,550r45,-90l54,460r-4,-5l50,430e" fillcolor="black" stroked="f">
                    <v:path arrowok="t" o:connecttype="custom" o:connectlocs="50,4618;0,4618;60,4738;105,4648;54,4648;50,4643;50,4618" o:connectangles="0,0,0,0,0,0,0"/>
                  </v:shape>
                  <v:shape id="Freeform 482" o:spid="_x0000_s1045"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" path="m70,429r-20,1l50,455r4,5l65,460r5,-5l70,429e" fillcolor="black" stroked="f">
                    <v:path arrowok="t" o:connecttype="custom" o:connectlocs="70,4617;50,4618;50,4643;54,4648;65,4648;70,4643;70,4617" o:connectangles="0,0,0,0,0,0,0"/>
                  </v:shape>
                  <v:shape id="Freeform 481" o:spid="_x0000_s1046"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" path="m120,429r-50,l70,455r-5,5l105,460r15,-31e" fillcolor="black" stroked="f">
                    <v:path arrowok="t" o:connecttype="custom" o:connectlocs="120,4617;70,4617;70,4643;65,4648;105,4648;120,4617" o:connectangles="0,0,0,0,0,0"/>
                  </v:shape>
                  <v:shape id="Freeform 480" o:spid="_x0000_s1047"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" path="m65,l53,,49,4r1,426l70,429,69,10r,-6l65,e" fillcolor="black" stroked="f">
                    <v:path arrowok="t" o:connecttype="custom" o:connectlocs="65,4188;53,4188;49,4192;50,4618;70,4617;69,4198;69,4192;65,4188" o:connectangles="0,0,0,0,0,0,0,0"/>
                  </v:shape>
                </v:group>
                <v:group id="Group 477" o:spid="_x0000_s1048" style="position:absolute;left:3851;top:4738;width:2517;height:1260" coordorigin="3851,4738"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">
                  <v:shape id="Freeform 478" o:spid="_x0000_s1049" style="position:absolute;left:3851;top:4738;width:2517;height:1260;visibility:visible;mso-wrap-style:square;v-text-anchor:top"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" path="m,1260r2517,l2517,,,,,1260xe" filled="f">
                    <v:path arrowok="t" o:connecttype="custom" o:connectlocs="0,5998;2517,5998;2517,4738;0,4738;0,5998" o:connectangles="0,0,0,0,0"/>
                  </v:shape>
                </v:group>
                <v:group id="Group 473" o:spid="_x0000_s1050" style="position:absolute;left:5050;top:5988;width:120;height:550" coordorigin="5050,59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xmt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SwX3N/EJyOwXAAD//wMAUEsBAi0AFAAGAAgAAAAhANvh9svuAAAAhQEAABMAAAAAAAAA&#10;AAAAAAAAAAAAAFtDb250ZW50X1R5cGVzXS54bWxQSwECLQAUAAYACAAAACEAWvQsW78AAAAVAQAA&#10;CwAAAAAAAAAAAAAAAAAfAQAAX3JlbHMvLnJlbHNQSwECLQAUAAYACAAAACEArDMZrcYAAADdAAAA&#10;DwAAAAAAAAAAAAAAAAAHAgAAZHJzL2Rvd25yZXYueG1sUEsFBgAAAAADAAMAtwAAAPoCAAAAAA==&#10;">
                  <v:shape id="Freeform 476" o:spid="_x0000_s1051"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" path="m50,430l,430,60,550r45,-90l54,460r-4,-5l50,430e" fillcolor="black" stroked="f">
                    <v:path arrowok="t" o:connecttype="custom" o:connectlocs="50,6418;0,6418;60,6538;105,6448;54,6448;50,6443;50,6418" o:connectangles="0,0,0,0,0,0,0"/>
                  </v:shape>
                  <v:shape id="Freeform 475" o:spid="_x0000_s1052"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" path="m66,l54,,50,4r,451l54,460r12,l70,455,70,4,66,e" fillcolor="black" stroked="f">
                    <v:path arrowok="t" o:connecttype="custom" o:connectlocs="66,5988;54,5988;50,5992;50,6443;54,6448;66,6448;70,6443;70,5992;66,5988" o:connectangles="0,0,0,0,0,0,0,0,0"/>
                  </v:shape>
                  <v:shape id="Freeform 474" o:spid="_x0000_s1053"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" path="m120,430r-50,l70,455r-4,5l105,460r15,-30e" fillcolor="black" stroked="f">
                    <v:path arrowok="t" o:connecttype="custom" o:connectlocs="120,6418;70,6418;70,6443;66,6448;105,6448;120,6418" o:connectangles="0,0,0,0,0,0"/>
                  </v:shape>
                </v:group>
                <v:group id="Group 471" o:spid="_x0000_s1054" style="position:absolute;left:3851;top:6538;width:2519;height:540" coordorigin="3851,653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shape id="Freeform 472" o:spid="_x0000_s1055" style="position:absolute;left:3851;top:653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" path="m,540r2519,l2519,,,,,540xe" filled="f">
                    <v:path arrowok="t" o:connecttype="custom" o:connectlocs="0,7078;2519,7078;2519,6538;0,6538;0,7078" o:connectangles="0,0,0,0,0"/>
                  </v:shape>
                </v:group>
                <v:group id="Group 467" o:spid="_x0000_s1056" style="position:absolute;left:5050;top:7068;width:120;height:550" coordorigin="5050,706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">
                  <v:shape id="Freeform 470" o:spid="_x0000_s1057"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" path="m50,430l,430,60,550r45,-90l54,460r-4,-5l50,430e" fillcolor="black" stroked="f">
                    <v:path arrowok="t" o:connecttype="custom" o:connectlocs="50,7498;0,7498;60,7618;105,7528;54,7528;50,7523;50,7498" o:connectangles="0,0,0,0,0,0,0"/>
                  </v:shape>
                  <v:shape id="Freeform 469" o:spid="_x0000_s1058"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" path="m66,l54,,50,4r,451l54,460r12,l70,455,70,4,66,e" fillcolor="black" stroked="f">
                    <v:path arrowok="t" o:connecttype="custom" o:connectlocs="66,7068;54,7068;50,7072;50,7523;54,7528;66,7528;70,7523;70,7072;66,7068" o:connectangles="0,0,0,0,0,0,0,0,0"/>
                  </v:shape>
                  <v:shape id="Freeform 468" o:spid="_x0000_s1059"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" path="m120,430r-50,l70,455r-4,5l105,460r15,-30e" fillcolor="black" stroked="f">
                    <v:path arrowok="t" o:connecttype="custom" o:connectlocs="120,7498;70,7498;70,7523;66,7528;105,7528;120,7498" o:connectangles="0,0,0,0,0,0"/>
                  </v:shape>
                </v:group>
                <v:group id="Group 465" o:spid="_x0000_s1060" style="position:absolute;left:3670;top:7618;width:3060;height:720" coordorigin="3670,7618"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">
                  <v:shape id="Freeform 466" o:spid="_x0000_s1061" style="position:absolute;left:3670;top:7618;width:3060;height:720;visibility:visible;mso-wrap-style:square;v-text-anchor:top"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" path="m1530,l1405,1,1282,4r-120,6l1046,18,934,28,827,40,724,53,626,69,534,86r-86,19l368,125r-73,22l229,170r-58,24l78,246,20,301,,360r5,29l44,446r76,54l229,549r66,23l368,594r80,20l534,633r92,17l724,666r103,13l934,691r112,10l1162,709r120,6l1405,718r125,2l1655,718r123,-3l1898,709r116,-8l2126,691r107,-12l2336,666r98,-16l2526,633r86,-19l2692,594r73,-22l2831,549r58,-24l2982,473r58,-55l3060,360r-5,-30l3016,273r-76,-54l2831,170r-66,-23l2692,125r-80,-20l2526,86,2434,69,2336,53,2233,40,2126,28,2014,18,1898,10,1778,4,1655,1,1530,xe" filled="f">
                    <v:path arrowok="t" o:connecttype="custom" o:connectlocs="1405,7619;1162,7628;934,7646;724,7671;534,7704;368,7743;229,7788;78,7864;0,7978;44,8064;229,8167;368,8212;534,8251;724,8284;934,8309;1162,8327;1405,8336;1655,8336;1898,8327;2126,8309;2336,8284;2526,8251;2692,8212;2831,8167;2982,8091;3060,7978;3016,7891;2831,7788;2692,7743;2526,7704;2336,7671;2126,7646;1898,7628;1655,7619" o:connectangles="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81280" behindDoc="1" locked="0" layoutInCell="1" allowOverlap="1" wp14:anchorId="20C51DEC" wp14:editId="4519A90C">
                <wp:simplePos x="0" y="0"/>
                <wp:positionH relativeFrom="page">
                  <wp:posOffset>720090</wp:posOffset>
                </wp:positionH>
                <wp:positionV relativeFrom="paragraph">
                  <wp:posOffset>-73660</wp:posOffset>
                </wp:positionV>
                <wp:extent cx="5257800" cy="1270"/>
                <wp:effectExtent l="5715" t="13970" r="13335" b="3810"/>
                <wp:wrapNone/>
                <wp:docPr id="3133"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16"/>
                          <a:chExt cx="8280" cy="2"/>
                        </a:xfrm>
                      </wpg:grpSpPr>
                      <wps:wsp>
                        <wps:cNvPr id="3134" name="Freeform 463"/>
                        <wps:cNvSpPr>
                          <a:spLocks/>
                        </wps:cNvSpPr>
                        <wps:spPr bwMode="auto">
                          <a:xfrm>
                            <a:off x="1134" y="-116"/>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D70D2" id="Group 462" o:spid="_x0000_s1026" style="position:absolute;margin-left:56.7pt;margin-top:-5.8pt;width:414pt;height:.1pt;z-index:-251635200;mso-position-horizontal-relative:page" coordorigin="1134,-116"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">
                <v:shape id="Freeform 463" o:spid="_x0000_s1027" style="position:absolute;left:1134;top:-116;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9"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70" w:right="44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生自傷案件</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00" w:lineRule="exact"/>
        <w:ind w:left="298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輔導員或輪班人員視</w:t>
      </w:r>
    </w:p>
    <w:p w:rsidR="001210EB" w:rsidRDefault="001210EB" w:rsidP="001210EB">
      <w:pPr>
        <w:spacing w:before="25" w:after="0" w:line="358" w:lineRule="exact"/>
        <w:ind w:left="2984" w:right="3986"/>
        <w:rPr>
          <w:rFonts w:ascii="標楷體" w:eastAsia="標楷體" w:hAnsi="標楷體" w:cs="標楷體"/>
          <w:sz w:val="24"/>
          <w:szCs w:val="24"/>
          <w:lang w:eastAsia="zh-TW"/>
        </w:rPr>
      </w:pPr>
      <w:r>
        <w:rPr>
          <w:rFonts w:ascii="標楷體" w:eastAsia="標楷體" w:hAnsi="標楷體" w:cs="標楷體"/>
          <w:sz w:val="24"/>
          <w:szCs w:val="24"/>
          <w:lang w:eastAsia="zh-TW"/>
        </w:rPr>
        <w:t>情形將傷者送醫並初 步予以輔導關懷</w:t>
      </w:r>
    </w:p>
    <w:p w:rsidR="001210EB" w:rsidRDefault="001210EB" w:rsidP="001210EB">
      <w:pPr>
        <w:spacing w:before="9"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13" w:right="421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個案輔導員</w:t>
      </w: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Pr="00E04CB5" w:rsidRDefault="001210EB" w:rsidP="001210EB">
      <w:pPr>
        <w:spacing w:after="0" w:line="300" w:lineRule="exact"/>
        <w:ind w:left="2984" w:right="-20"/>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報告</w:t>
      </w:r>
      <w:r w:rsidRPr="00E04CB5">
        <w:rPr>
          <w:rFonts w:ascii="標楷體" w:eastAsia="標楷體" w:hAnsi="標楷體" w:cs="標楷體" w:hint="eastAsia"/>
          <w:position w:val="-1"/>
          <w:sz w:val="24"/>
          <w:szCs w:val="24"/>
          <w:u w:val="single"/>
          <w:lang w:eastAsia="zh-TW"/>
        </w:rPr>
        <w:t>相關單位主管及</w:t>
      </w:r>
    </w:p>
    <w:p w:rsidR="001210EB" w:rsidRDefault="001210EB" w:rsidP="001210EB">
      <w:pPr>
        <w:spacing w:before="24" w:after="0" w:line="360" w:lineRule="exact"/>
        <w:ind w:left="2984" w:right="3833"/>
        <w:rPr>
          <w:rFonts w:ascii="標楷體" w:eastAsia="標楷體" w:hAnsi="標楷體" w:cs="標楷體"/>
          <w:sz w:val="24"/>
          <w:szCs w:val="24"/>
          <w:lang w:eastAsia="zh-TW"/>
        </w:rPr>
      </w:pPr>
      <w:r w:rsidRPr="00E04CB5">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並</w:t>
      </w:r>
      <w:r w:rsidR="00C30FF2">
        <w:rPr>
          <w:rFonts w:ascii="標楷體" w:eastAsia="標楷體" w:hAnsi="標楷體" w:cs="標楷體"/>
          <w:sz w:val="24"/>
          <w:szCs w:val="24"/>
          <w:lang w:eastAsia="zh-TW"/>
        </w:rPr>
        <w:t>填寫</w:t>
      </w:r>
      <w:r w:rsidR="00BF7EB7">
        <w:rPr>
          <w:rFonts w:ascii="標楷體" w:eastAsia="標楷體" w:hAnsi="標楷體" w:cs="標楷體" w:hint="eastAsia"/>
          <w:sz w:val="24"/>
          <w:szCs w:val="24"/>
          <w:lang w:eastAsia="zh-TW"/>
        </w:rPr>
        <w:t>住民</w:t>
      </w:r>
      <w:r>
        <w:rPr>
          <w:rFonts w:ascii="標楷體" w:eastAsia="標楷體" w:hAnsi="標楷體" w:cs="標楷體"/>
          <w:sz w:val="24"/>
          <w:szCs w:val="24"/>
          <w:lang w:eastAsia="zh-TW"/>
        </w:rPr>
        <w:t>特殊情況</w:t>
      </w:r>
    </w:p>
    <w:p w:rsidR="001210EB" w:rsidRDefault="001210EB" w:rsidP="001210EB">
      <w:pPr>
        <w:spacing w:before="4"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21ED2" w:rsidP="001210EB">
      <w:pPr>
        <w:spacing w:after="0" w:line="300" w:lineRule="exact"/>
        <w:ind w:left="3573" w:right="457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家</w:t>
      </w:r>
      <w:r>
        <w:rPr>
          <w:rFonts w:ascii="標楷體" w:eastAsia="標楷體" w:hAnsi="標楷體" w:cs="標楷體" w:hint="eastAsia"/>
          <w:position w:val="-1"/>
          <w:sz w:val="24"/>
          <w:szCs w:val="24"/>
          <w:lang w:eastAsia="zh-TW"/>
        </w:rPr>
        <w:t>屬</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60" w:lineRule="exact"/>
        <w:rPr>
          <w:sz w:val="26"/>
          <w:szCs w:val="26"/>
          <w:lang w:eastAsia="zh-TW"/>
        </w:rPr>
      </w:pPr>
    </w:p>
    <w:p w:rsidR="001210EB" w:rsidRDefault="001210EB" w:rsidP="001210EB">
      <w:pPr>
        <w:spacing w:after="0" w:line="300" w:lineRule="exact"/>
        <w:ind w:left="3169" w:right="4021"/>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實施後續個別輔導</w:t>
      </w:r>
    </w:p>
    <w:p w:rsidR="001210EB" w:rsidRDefault="001210EB" w:rsidP="001210EB">
      <w:pPr>
        <w:spacing w:before="1"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9232" behindDoc="1" locked="0" layoutInCell="1" allowOverlap="1" wp14:anchorId="047701B0" wp14:editId="6488659F">
                <wp:simplePos x="0" y="0"/>
                <wp:positionH relativeFrom="page">
                  <wp:posOffset>730250</wp:posOffset>
                </wp:positionH>
                <wp:positionV relativeFrom="paragraph">
                  <wp:posOffset>-303530</wp:posOffset>
                </wp:positionV>
                <wp:extent cx="5257800" cy="1270"/>
                <wp:effectExtent l="6350" t="11430" r="12700" b="6350"/>
                <wp:wrapNone/>
                <wp:docPr id="3135"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50" y="-478"/>
                          <a:chExt cx="8280" cy="2"/>
                        </a:xfrm>
                      </wpg:grpSpPr>
                      <wps:wsp>
                        <wps:cNvPr id="3136" name="Freeform 461"/>
                        <wps:cNvSpPr>
                          <a:spLocks/>
                        </wps:cNvSpPr>
                        <wps:spPr bwMode="auto">
                          <a:xfrm>
                            <a:off x="1150" y="-478"/>
                            <a:ext cx="8280" cy="2"/>
                          </a:xfrm>
                          <a:custGeom>
                            <a:avLst/>
                            <a:gdLst>
                              <a:gd name="T0" fmla="+- 0 1150 1150"/>
                              <a:gd name="T1" fmla="*/ T0 w 8280"/>
                              <a:gd name="T2" fmla="+- 0 9430 1150"/>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7A3946" id="Group 460" o:spid="_x0000_s1026" style="position:absolute;margin-left:57.5pt;margin-top:-23.9pt;width:414pt;height:.1pt;z-index:-251637248;mso-position-horizontal-relative:page" coordorigin="1150,-47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">
                <v:shape id="Freeform 461" o:spid="_x0000_s1027" style="position:absolute;left:1150;top:-47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40" w:lineRule="auto"/>
        <w:ind w:left="11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Pr>
          <w:rFonts w:ascii="標楷體" w:eastAsia="標楷體" w:hAnsi="標楷體" w:cs="標楷體"/>
          <w:sz w:val="24"/>
          <w:szCs w:val="24"/>
          <w:lang w:eastAsia="zh-TW"/>
        </w:rPr>
        <w:t>召開個案輔導及事件處理檢討會議。</w:t>
      </w:r>
    </w:p>
    <w:p w:rsidR="001210EB" w:rsidRDefault="001210EB" w:rsidP="001210EB">
      <w:pPr>
        <w:spacing w:after="0" w:line="312" w:lineRule="exact"/>
        <w:ind w:left="11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sidR="00C30FF2">
        <w:rPr>
          <w:rFonts w:ascii="標楷體" w:eastAsia="標楷體" w:hAnsi="標楷體" w:cs="標楷體"/>
          <w:position w:val="-1"/>
          <w:sz w:val="24"/>
          <w:szCs w:val="24"/>
          <w:lang w:eastAsia="zh-TW"/>
        </w:rPr>
        <w:t>與家</w:t>
      </w:r>
      <w:r w:rsidR="00C30FF2">
        <w:rPr>
          <w:rFonts w:ascii="標楷體" w:eastAsia="標楷體" w:hAnsi="標楷體" w:cs="標楷體" w:hint="eastAsia"/>
          <w:position w:val="-1"/>
          <w:sz w:val="24"/>
          <w:szCs w:val="24"/>
          <w:lang w:eastAsia="zh-TW"/>
        </w:rPr>
        <w:t>屬</w:t>
      </w:r>
      <w:r>
        <w:rPr>
          <w:rFonts w:ascii="標楷體" w:eastAsia="標楷體" w:hAnsi="標楷體" w:cs="標楷體"/>
          <w:position w:val="-1"/>
          <w:sz w:val="24"/>
          <w:szCs w:val="24"/>
          <w:lang w:eastAsia="zh-TW"/>
        </w:rPr>
        <w:t>密切聯繫，共同處理輔導、善後問題。</w:t>
      </w:r>
    </w:p>
    <w:p w:rsidR="001210EB" w:rsidRDefault="001210EB" w:rsidP="001210EB">
      <w:pPr>
        <w:spacing w:after="0"/>
        <w:rPr>
          <w:lang w:eastAsia="zh-TW"/>
        </w:rPr>
        <w:sectPr w:rsidR="001210EB">
          <w:headerReference w:type="default" r:id="rId27"/>
          <w:pgSz w:w="11920" w:h="16840"/>
          <w:pgMar w:top="1420" w:right="1680" w:bottom="1180" w:left="1020" w:header="1193" w:footer="800" w:gutter="0"/>
          <w:cols w:space="720"/>
        </w:sectPr>
      </w:pPr>
    </w:p>
    <w:p w:rsidR="001210EB" w:rsidRDefault="001210EB" w:rsidP="001210EB">
      <w:pPr>
        <w:spacing w:before="2" w:after="0" w:line="170" w:lineRule="exact"/>
        <w:rPr>
          <w:sz w:val="17"/>
          <w:szCs w:val="17"/>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68"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30FF2" w:rsidRPr="00C30FF2">
        <w:rPr>
          <w:rFonts w:ascii="標楷體" w:eastAsia="標楷體" w:hAnsi="標楷體" w:cs="Times New Roman" w:hint="eastAsia"/>
          <w:sz w:val="24"/>
          <w:szCs w:val="24"/>
          <w:lang w:eastAsia="zh-TW"/>
        </w:rPr>
        <w:t>社工員(</w:t>
      </w:r>
      <w:r w:rsidRPr="00C30FF2">
        <w:rPr>
          <w:rFonts w:ascii="標楷體" w:eastAsia="標楷體" w:hAnsi="標楷體" w:cs="標楷體"/>
          <w:sz w:val="24"/>
          <w:szCs w:val="24"/>
          <w:lang w:eastAsia="zh-TW"/>
        </w:rPr>
        <w:t>輔導員</w:t>
      </w:r>
      <w:r w:rsidR="00C30FF2">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心理及情緒狀態。</w:t>
      </w:r>
    </w:p>
    <w:p w:rsidR="001210EB" w:rsidRDefault="001210EB" w:rsidP="001210EB">
      <w:pPr>
        <w:spacing w:after="0" w:line="312" w:lineRule="exact"/>
        <w:ind w:left="368"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輪班人員應落實值勤工作，掌</w:t>
      </w:r>
      <w:r>
        <w:rPr>
          <w:rFonts w:ascii="標楷體" w:eastAsia="標楷體" w:hAnsi="標楷體" w:cs="標楷體"/>
          <w:spacing w:val="1"/>
          <w:position w:val="-1"/>
          <w:sz w:val="24"/>
          <w:szCs w:val="24"/>
          <w:lang w:eastAsia="zh-TW"/>
        </w:rPr>
        <w:t>握</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動態。</w:t>
      </w:r>
    </w:p>
    <w:p w:rsidR="001210EB" w:rsidRDefault="001210EB" w:rsidP="001210EB">
      <w:pPr>
        <w:spacing w:after="0" w:line="200" w:lineRule="exact"/>
        <w:rPr>
          <w:sz w:val="20"/>
          <w:szCs w:val="20"/>
          <w:lang w:eastAsia="zh-TW"/>
        </w:rPr>
      </w:pPr>
    </w:p>
    <w:p w:rsidR="001210EB" w:rsidRDefault="00764225" w:rsidP="00F703DB">
      <w:pPr>
        <w:spacing w:before="17" w:after="0" w:line="220" w:lineRule="exact"/>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2304" behindDoc="1" locked="0" layoutInCell="1" allowOverlap="1" wp14:anchorId="5FAF76CD" wp14:editId="696D81D8">
                <wp:simplePos x="0" y="0"/>
                <wp:positionH relativeFrom="page">
                  <wp:posOffset>1196340</wp:posOffset>
                </wp:positionH>
                <wp:positionV relativeFrom="paragraph">
                  <wp:posOffset>15240</wp:posOffset>
                </wp:positionV>
                <wp:extent cx="4618990" cy="5238750"/>
                <wp:effectExtent l="0" t="0" r="10160" b="19050"/>
                <wp:wrapNone/>
                <wp:docPr id="3139" name="Group 3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8990" cy="5238750"/>
                          <a:chOff x="1819" y="593"/>
                          <a:chExt cx="7274" cy="8903"/>
                        </a:xfrm>
                      </wpg:grpSpPr>
                      <wpg:grpSp>
                        <wpg:cNvPr id="3140" name="Group 458"/>
                        <wpg:cNvGrpSpPr>
                          <a:grpSpLocks/>
                        </wpg:cNvGrpSpPr>
                        <wpg:grpSpPr bwMode="auto">
                          <a:xfrm>
                            <a:off x="6144" y="6825"/>
                            <a:ext cx="2941" cy="928"/>
                            <a:chOff x="6144" y="6825"/>
                            <a:chExt cx="2941" cy="928"/>
                          </a:xfrm>
                        </wpg:grpSpPr>
                        <wps:wsp>
                          <wps:cNvPr id="3141" name="Freeform 459"/>
                          <wps:cNvSpPr>
                            <a:spLocks/>
                          </wps:cNvSpPr>
                          <wps:spPr bwMode="auto">
                            <a:xfrm>
                              <a:off x="6144" y="6825"/>
                              <a:ext cx="2941" cy="928"/>
                            </a:xfrm>
                            <a:custGeom>
                              <a:avLst/>
                              <a:gdLst>
                                <a:gd name="T0" fmla="+- 0 6144 6144"/>
                                <a:gd name="T1" fmla="*/ T0 w 2941"/>
                                <a:gd name="T2" fmla="+- 0 7753 6825"/>
                                <a:gd name="T3" fmla="*/ 7753 h 928"/>
                                <a:gd name="T4" fmla="+- 0 9085 6144"/>
                                <a:gd name="T5" fmla="*/ T4 w 2941"/>
                                <a:gd name="T6" fmla="+- 0 7753 6825"/>
                                <a:gd name="T7" fmla="*/ 7753 h 928"/>
                                <a:gd name="T8" fmla="+- 0 9085 6144"/>
                                <a:gd name="T9" fmla="*/ T8 w 2941"/>
                                <a:gd name="T10" fmla="+- 0 6825 6825"/>
                                <a:gd name="T11" fmla="*/ 6825 h 928"/>
                                <a:gd name="T12" fmla="+- 0 6144 6144"/>
                                <a:gd name="T13" fmla="*/ T12 w 2941"/>
                                <a:gd name="T14" fmla="+- 0 6825 6825"/>
                                <a:gd name="T15" fmla="*/ 6825 h 928"/>
                                <a:gd name="T16" fmla="+- 0 6144 6144"/>
                                <a:gd name="T17" fmla="*/ T16 w 2941"/>
                                <a:gd name="T18" fmla="+- 0 7753 6825"/>
                                <a:gd name="T19" fmla="*/ 7753 h 928"/>
                              </a:gdLst>
                              <a:ahLst/>
                              <a:cxnLst>
                                <a:cxn ang="0">
                                  <a:pos x="T1" y="T3"/>
                                </a:cxn>
                                <a:cxn ang="0">
                                  <a:pos x="T5" y="T7"/>
                                </a:cxn>
                                <a:cxn ang="0">
                                  <a:pos x="T9" y="T11"/>
                                </a:cxn>
                                <a:cxn ang="0">
                                  <a:pos x="T13" y="T15"/>
                                </a:cxn>
                                <a:cxn ang="0">
                                  <a:pos x="T17" y="T19"/>
                                </a:cxn>
                              </a:cxnLst>
                              <a:rect l="0" t="0" r="r" b="b"/>
                              <a:pathLst>
                                <a:path w="2941" h="928">
                                  <a:moveTo>
                                    <a:pt x="0" y="928"/>
                                  </a:moveTo>
                                  <a:lnTo>
                                    <a:pt x="2941" y="928"/>
                                  </a:lnTo>
                                  <a:lnTo>
                                    <a:pt x="2941" y="0"/>
                                  </a:lnTo>
                                  <a:lnTo>
                                    <a:pt x="0" y="0"/>
                                  </a:lnTo>
                                  <a:lnTo>
                                    <a:pt x="0" y="9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42" name="Group 453"/>
                        <wpg:cNvGrpSpPr>
                          <a:grpSpLocks/>
                        </wpg:cNvGrpSpPr>
                        <wpg:grpSpPr bwMode="auto">
                          <a:xfrm>
                            <a:off x="7481" y="6214"/>
                            <a:ext cx="120" cy="610"/>
                            <a:chOff x="7481" y="6214"/>
                            <a:chExt cx="120" cy="610"/>
                          </a:xfrm>
                        </wpg:grpSpPr>
                        <wps:wsp>
                          <wps:cNvPr id="3143" name="Freeform 457"/>
                          <wps:cNvSpPr>
                            <a:spLocks/>
                          </wps:cNvSpPr>
                          <wps:spPr bwMode="auto">
                            <a:xfrm>
                              <a:off x="7481" y="6214"/>
                              <a:ext cx="120" cy="610"/>
                            </a:xfrm>
                            <a:custGeom>
                              <a:avLst/>
                              <a:gdLst>
                                <a:gd name="T0" fmla="+- 0 7481 7481"/>
                                <a:gd name="T1" fmla="*/ T0 w 120"/>
                                <a:gd name="T2" fmla="+- 0 6703 6214"/>
                                <a:gd name="T3" fmla="*/ 6703 h 610"/>
                                <a:gd name="T4" fmla="+- 0 7538 7481"/>
                                <a:gd name="T5" fmla="*/ T4 w 120"/>
                                <a:gd name="T6" fmla="+- 0 6825 6214"/>
                                <a:gd name="T7" fmla="*/ 6825 h 610"/>
                                <a:gd name="T8" fmla="+- 0 7585 7481"/>
                                <a:gd name="T9" fmla="*/ T8 w 120"/>
                                <a:gd name="T10" fmla="+- 0 6735 6214"/>
                                <a:gd name="T11" fmla="*/ 6735 h 610"/>
                                <a:gd name="T12" fmla="+- 0 7545 7481"/>
                                <a:gd name="T13" fmla="*/ T12 w 120"/>
                                <a:gd name="T14" fmla="+- 0 6735 6214"/>
                                <a:gd name="T15" fmla="*/ 6735 h 610"/>
                                <a:gd name="T16" fmla="+- 0 7534 7481"/>
                                <a:gd name="T17" fmla="*/ T16 w 120"/>
                                <a:gd name="T18" fmla="+- 0 6734 6214"/>
                                <a:gd name="T19" fmla="*/ 6734 h 610"/>
                                <a:gd name="T20" fmla="+- 0 7530 7481"/>
                                <a:gd name="T21" fmla="*/ T20 w 120"/>
                                <a:gd name="T22" fmla="+- 0 6730 6214"/>
                                <a:gd name="T23" fmla="*/ 6730 h 610"/>
                                <a:gd name="T24" fmla="+- 0 7530 7481"/>
                                <a:gd name="T25" fmla="*/ T24 w 120"/>
                                <a:gd name="T26" fmla="+- 0 6724 6214"/>
                                <a:gd name="T27" fmla="*/ 6724 h 610"/>
                                <a:gd name="T28" fmla="+- 0 7531 7481"/>
                                <a:gd name="T29" fmla="*/ T28 w 120"/>
                                <a:gd name="T30" fmla="+- 0 6704 6214"/>
                                <a:gd name="T31" fmla="*/ 6704 h 610"/>
                                <a:gd name="T32" fmla="+- 0 7481 7481"/>
                                <a:gd name="T33" fmla="*/ T32 w 120"/>
                                <a:gd name="T34" fmla="+- 0 6703 6214"/>
                                <a:gd name="T35" fmla="*/ 6703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0" y="489"/>
                                  </a:moveTo>
                                  <a:lnTo>
                                    <a:pt x="57" y="611"/>
                                  </a:lnTo>
                                  <a:lnTo>
                                    <a:pt x="104" y="521"/>
                                  </a:lnTo>
                                  <a:lnTo>
                                    <a:pt x="64" y="521"/>
                                  </a:lnTo>
                                  <a:lnTo>
                                    <a:pt x="53" y="520"/>
                                  </a:lnTo>
                                  <a:lnTo>
                                    <a:pt x="49" y="516"/>
                                  </a:lnTo>
                                  <a:lnTo>
                                    <a:pt x="49" y="510"/>
                                  </a:lnTo>
                                  <a:lnTo>
                                    <a:pt x="50" y="490"/>
                                  </a:lnTo>
                                  <a:lnTo>
                                    <a:pt x="0" y="4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4" name="Freeform 456"/>
                          <wps:cNvSpPr>
                            <a:spLocks/>
                          </wps:cNvSpPr>
                          <wps:spPr bwMode="auto">
                            <a:xfrm>
                              <a:off x="7481" y="6214"/>
                              <a:ext cx="120" cy="610"/>
                            </a:xfrm>
                            <a:custGeom>
                              <a:avLst/>
                              <a:gdLst>
                                <a:gd name="T0" fmla="+- 0 7531 7481"/>
                                <a:gd name="T1" fmla="*/ T0 w 120"/>
                                <a:gd name="T2" fmla="+- 0 6704 6214"/>
                                <a:gd name="T3" fmla="*/ 6704 h 610"/>
                                <a:gd name="T4" fmla="+- 0 7530 7481"/>
                                <a:gd name="T5" fmla="*/ T4 w 120"/>
                                <a:gd name="T6" fmla="+- 0 6724 6214"/>
                                <a:gd name="T7" fmla="*/ 6724 h 610"/>
                                <a:gd name="T8" fmla="+- 0 7530 7481"/>
                                <a:gd name="T9" fmla="*/ T8 w 120"/>
                                <a:gd name="T10" fmla="+- 0 6730 6214"/>
                                <a:gd name="T11" fmla="*/ 6730 h 610"/>
                                <a:gd name="T12" fmla="+- 0 7534 7481"/>
                                <a:gd name="T13" fmla="*/ T12 w 120"/>
                                <a:gd name="T14" fmla="+- 0 6734 6214"/>
                                <a:gd name="T15" fmla="*/ 6734 h 610"/>
                                <a:gd name="T16" fmla="+- 0 7545 7481"/>
                                <a:gd name="T17" fmla="*/ T16 w 120"/>
                                <a:gd name="T18" fmla="+- 0 6735 6214"/>
                                <a:gd name="T19" fmla="*/ 6735 h 610"/>
                                <a:gd name="T20" fmla="+- 0 7550 7481"/>
                                <a:gd name="T21" fmla="*/ T20 w 120"/>
                                <a:gd name="T22" fmla="+- 0 6730 6214"/>
                                <a:gd name="T23" fmla="*/ 6730 h 610"/>
                                <a:gd name="T24" fmla="+- 0 7550 7481"/>
                                <a:gd name="T25" fmla="*/ T24 w 120"/>
                                <a:gd name="T26" fmla="+- 0 6724 6214"/>
                                <a:gd name="T27" fmla="*/ 6724 h 610"/>
                                <a:gd name="T28" fmla="+- 0 7551 7481"/>
                                <a:gd name="T29" fmla="*/ T28 w 120"/>
                                <a:gd name="T30" fmla="+- 0 6705 6214"/>
                                <a:gd name="T31" fmla="*/ 6705 h 610"/>
                                <a:gd name="T32" fmla="+- 0 7531 7481"/>
                                <a:gd name="T33" fmla="*/ T32 w 120"/>
                                <a:gd name="T34" fmla="+- 0 6704 6214"/>
                                <a:gd name="T35" fmla="*/ 670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50" y="490"/>
                                  </a:moveTo>
                                  <a:lnTo>
                                    <a:pt x="49" y="510"/>
                                  </a:lnTo>
                                  <a:lnTo>
                                    <a:pt x="49" y="516"/>
                                  </a:lnTo>
                                  <a:lnTo>
                                    <a:pt x="53" y="520"/>
                                  </a:lnTo>
                                  <a:lnTo>
                                    <a:pt x="64" y="521"/>
                                  </a:lnTo>
                                  <a:lnTo>
                                    <a:pt x="69" y="516"/>
                                  </a:lnTo>
                                  <a:lnTo>
                                    <a:pt x="69" y="510"/>
                                  </a:lnTo>
                                  <a:lnTo>
                                    <a:pt x="70" y="491"/>
                                  </a:lnTo>
                                  <a:lnTo>
                                    <a:pt x="50" y="4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5" name="Freeform 455"/>
                          <wps:cNvSpPr>
                            <a:spLocks/>
                          </wps:cNvSpPr>
                          <wps:spPr bwMode="auto">
                            <a:xfrm>
                              <a:off x="7481" y="6214"/>
                              <a:ext cx="120" cy="610"/>
                            </a:xfrm>
                            <a:custGeom>
                              <a:avLst/>
                              <a:gdLst>
                                <a:gd name="T0" fmla="+- 0 7551 7481"/>
                                <a:gd name="T1" fmla="*/ T0 w 120"/>
                                <a:gd name="T2" fmla="+- 0 6705 6214"/>
                                <a:gd name="T3" fmla="*/ 6705 h 610"/>
                                <a:gd name="T4" fmla="+- 0 7550 7481"/>
                                <a:gd name="T5" fmla="*/ T4 w 120"/>
                                <a:gd name="T6" fmla="+- 0 6725 6214"/>
                                <a:gd name="T7" fmla="*/ 6725 h 610"/>
                                <a:gd name="T8" fmla="+- 0 7550 7481"/>
                                <a:gd name="T9" fmla="*/ T8 w 120"/>
                                <a:gd name="T10" fmla="+- 0 6730 6214"/>
                                <a:gd name="T11" fmla="*/ 6730 h 610"/>
                                <a:gd name="T12" fmla="+- 0 7545 7481"/>
                                <a:gd name="T13" fmla="*/ T12 w 120"/>
                                <a:gd name="T14" fmla="+- 0 6735 6214"/>
                                <a:gd name="T15" fmla="*/ 6735 h 610"/>
                                <a:gd name="T16" fmla="+- 0 7585 7481"/>
                                <a:gd name="T17" fmla="*/ T16 w 120"/>
                                <a:gd name="T18" fmla="+- 0 6735 6214"/>
                                <a:gd name="T19" fmla="*/ 6735 h 610"/>
                                <a:gd name="T20" fmla="+- 0 7601 7481"/>
                                <a:gd name="T21" fmla="*/ T20 w 120"/>
                                <a:gd name="T22" fmla="+- 0 6706 6214"/>
                                <a:gd name="T23" fmla="*/ 6706 h 610"/>
                                <a:gd name="T24" fmla="+- 0 7551 7481"/>
                                <a:gd name="T25" fmla="*/ T24 w 120"/>
                                <a:gd name="T26" fmla="+- 0 6705 6214"/>
                                <a:gd name="T27" fmla="*/ 6705 h 610"/>
                              </a:gdLst>
                              <a:ahLst/>
                              <a:cxnLst>
                                <a:cxn ang="0">
                                  <a:pos x="T1" y="T3"/>
                                </a:cxn>
                                <a:cxn ang="0">
                                  <a:pos x="T5" y="T7"/>
                                </a:cxn>
                                <a:cxn ang="0">
                                  <a:pos x="T9" y="T11"/>
                                </a:cxn>
                                <a:cxn ang="0">
                                  <a:pos x="T13" y="T15"/>
                                </a:cxn>
                                <a:cxn ang="0">
                                  <a:pos x="T17" y="T19"/>
                                </a:cxn>
                                <a:cxn ang="0">
                                  <a:pos x="T21" y="T23"/>
                                </a:cxn>
                                <a:cxn ang="0">
                                  <a:pos x="T25" y="T27"/>
                                </a:cxn>
                              </a:cxnLst>
                              <a:rect l="0" t="0" r="r" b="b"/>
                              <a:pathLst>
                                <a:path w="120" h="610">
                                  <a:moveTo>
                                    <a:pt x="70" y="491"/>
                                  </a:moveTo>
                                  <a:lnTo>
                                    <a:pt x="69" y="511"/>
                                  </a:lnTo>
                                  <a:lnTo>
                                    <a:pt x="69" y="516"/>
                                  </a:lnTo>
                                  <a:lnTo>
                                    <a:pt x="64" y="521"/>
                                  </a:lnTo>
                                  <a:lnTo>
                                    <a:pt x="104" y="521"/>
                                  </a:lnTo>
                                  <a:lnTo>
                                    <a:pt x="120" y="492"/>
                                  </a:lnTo>
                                  <a:lnTo>
                                    <a:pt x="70" y="49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6" name="Freeform 454"/>
                          <wps:cNvSpPr>
                            <a:spLocks/>
                          </wps:cNvSpPr>
                          <wps:spPr bwMode="auto">
                            <a:xfrm>
                              <a:off x="7481" y="6214"/>
                              <a:ext cx="120" cy="610"/>
                            </a:xfrm>
                            <a:custGeom>
                              <a:avLst/>
                              <a:gdLst>
                                <a:gd name="T0" fmla="+- 0 7546 7481"/>
                                <a:gd name="T1" fmla="*/ T0 w 120"/>
                                <a:gd name="T2" fmla="+- 0 6214 6214"/>
                                <a:gd name="T3" fmla="*/ 6214 h 610"/>
                                <a:gd name="T4" fmla="+- 0 7541 7481"/>
                                <a:gd name="T5" fmla="*/ T4 w 120"/>
                                <a:gd name="T6" fmla="+- 0 6219 6214"/>
                                <a:gd name="T7" fmla="*/ 6219 h 610"/>
                                <a:gd name="T8" fmla="+- 0 7541 7481"/>
                                <a:gd name="T9" fmla="*/ T8 w 120"/>
                                <a:gd name="T10" fmla="+- 0 6225 6214"/>
                                <a:gd name="T11" fmla="*/ 6225 h 610"/>
                                <a:gd name="T12" fmla="+- 0 7531 7481"/>
                                <a:gd name="T13" fmla="*/ T12 w 120"/>
                                <a:gd name="T14" fmla="+- 0 6704 6214"/>
                                <a:gd name="T15" fmla="*/ 6704 h 610"/>
                                <a:gd name="T16" fmla="+- 0 7551 7481"/>
                                <a:gd name="T17" fmla="*/ T16 w 120"/>
                                <a:gd name="T18" fmla="+- 0 6705 6214"/>
                                <a:gd name="T19" fmla="*/ 6705 h 610"/>
                                <a:gd name="T20" fmla="+- 0 7561 7481"/>
                                <a:gd name="T21" fmla="*/ T20 w 120"/>
                                <a:gd name="T22" fmla="+- 0 6225 6214"/>
                                <a:gd name="T23" fmla="*/ 6225 h 610"/>
                                <a:gd name="T24" fmla="+- 0 7561 7481"/>
                                <a:gd name="T25" fmla="*/ T24 w 120"/>
                                <a:gd name="T26" fmla="+- 0 6219 6214"/>
                                <a:gd name="T27" fmla="*/ 6219 h 610"/>
                                <a:gd name="T28" fmla="+- 0 7557 7481"/>
                                <a:gd name="T29" fmla="*/ T28 w 120"/>
                                <a:gd name="T30" fmla="+- 0 6215 6214"/>
                                <a:gd name="T31" fmla="*/ 6215 h 610"/>
                                <a:gd name="T32" fmla="+- 0 7546 7481"/>
                                <a:gd name="T33" fmla="*/ T32 w 120"/>
                                <a:gd name="T34" fmla="+- 0 6214 6214"/>
                                <a:gd name="T35" fmla="*/ 621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65" y="0"/>
                                  </a:moveTo>
                                  <a:lnTo>
                                    <a:pt x="60" y="5"/>
                                  </a:lnTo>
                                  <a:lnTo>
                                    <a:pt x="60" y="11"/>
                                  </a:lnTo>
                                  <a:lnTo>
                                    <a:pt x="50" y="490"/>
                                  </a:lnTo>
                                  <a:lnTo>
                                    <a:pt x="70" y="491"/>
                                  </a:lnTo>
                                  <a:lnTo>
                                    <a:pt x="80" y="11"/>
                                  </a:lnTo>
                                  <a:lnTo>
                                    <a:pt x="80" y="5"/>
                                  </a:lnTo>
                                  <a:lnTo>
                                    <a:pt x="76" y="1"/>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7" name="Group 451"/>
                        <wpg:cNvGrpSpPr>
                          <a:grpSpLocks/>
                        </wpg:cNvGrpSpPr>
                        <wpg:grpSpPr bwMode="auto">
                          <a:xfrm>
                            <a:off x="6170" y="5358"/>
                            <a:ext cx="2862" cy="878"/>
                            <a:chOff x="6170" y="5358"/>
                            <a:chExt cx="2862" cy="878"/>
                          </a:xfrm>
                        </wpg:grpSpPr>
                        <wps:wsp>
                          <wps:cNvPr id="3148" name="Freeform 452"/>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9" name="Group 449"/>
                        <wpg:cNvGrpSpPr>
                          <a:grpSpLocks/>
                        </wpg:cNvGrpSpPr>
                        <wpg:grpSpPr bwMode="auto">
                          <a:xfrm>
                            <a:off x="6170" y="5358"/>
                            <a:ext cx="2862" cy="878"/>
                            <a:chOff x="6170" y="5358"/>
                            <a:chExt cx="2862" cy="878"/>
                          </a:xfrm>
                        </wpg:grpSpPr>
                        <wps:wsp>
                          <wps:cNvPr id="3150" name="Freeform 450"/>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1" name="Group 444"/>
                        <wpg:cNvGrpSpPr>
                          <a:grpSpLocks/>
                        </wpg:cNvGrpSpPr>
                        <wpg:grpSpPr bwMode="auto">
                          <a:xfrm>
                            <a:off x="7493" y="7743"/>
                            <a:ext cx="120" cy="506"/>
                            <a:chOff x="7493" y="7743"/>
                            <a:chExt cx="120" cy="506"/>
                          </a:xfrm>
                        </wpg:grpSpPr>
                        <wps:wsp>
                          <wps:cNvPr id="3152" name="Freeform 448"/>
                          <wps:cNvSpPr>
                            <a:spLocks/>
                          </wps:cNvSpPr>
                          <wps:spPr bwMode="auto">
                            <a:xfrm>
                              <a:off x="7493" y="7743"/>
                              <a:ext cx="120" cy="506"/>
                            </a:xfrm>
                            <a:custGeom>
                              <a:avLst/>
                              <a:gdLst>
                                <a:gd name="T0" fmla="+- 0 7493 7493"/>
                                <a:gd name="T1" fmla="*/ T0 w 120"/>
                                <a:gd name="T2" fmla="+- 0 8128 7743"/>
                                <a:gd name="T3" fmla="*/ 8128 h 506"/>
                                <a:gd name="T4" fmla="+- 0 7553 7493"/>
                                <a:gd name="T5" fmla="*/ T4 w 120"/>
                                <a:gd name="T6" fmla="+- 0 8249 7743"/>
                                <a:gd name="T7" fmla="*/ 8249 h 506"/>
                                <a:gd name="T8" fmla="+- 0 7598 7493"/>
                                <a:gd name="T9" fmla="*/ T8 w 120"/>
                                <a:gd name="T10" fmla="+- 0 8159 7743"/>
                                <a:gd name="T11" fmla="*/ 8159 h 506"/>
                                <a:gd name="T12" fmla="+- 0 7548 7493"/>
                                <a:gd name="T13" fmla="*/ T12 w 120"/>
                                <a:gd name="T14" fmla="+- 0 8159 7743"/>
                                <a:gd name="T15" fmla="*/ 8159 h 506"/>
                                <a:gd name="T16" fmla="+- 0 7544 7493"/>
                                <a:gd name="T17" fmla="*/ T16 w 120"/>
                                <a:gd name="T18" fmla="+- 0 8154 7743"/>
                                <a:gd name="T19" fmla="*/ 8154 h 506"/>
                                <a:gd name="T20" fmla="+- 0 7543 7493"/>
                                <a:gd name="T21" fmla="*/ T20 w 120"/>
                                <a:gd name="T22" fmla="+- 0 8128 7743"/>
                                <a:gd name="T23" fmla="*/ 8128 h 506"/>
                                <a:gd name="T24" fmla="+- 0 749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0" y="385"/>
                                  </a:moveTo>
                                  <a:lnTo>
                                    <a:pt x="60" y="506"/>
                                  </a:lnTo>
                                  <a:lnTo>
                                    <a:pt x="105" y="416"/>
                                  </a:lnTo>
                                  <a:lnTo>
                                    <a:pt x="55" y="416"/>
                                  </a:lnTo>
                                  <a:lnTo>
                                    <a:pt x="51" y="411"/>
                                  </a:lnTo>
                                  <a:lnTo>
                                    <a:pt x="50" y="385"/>
                                  </a:lnTo>
                                  <a:lnTo>
                                    <a:pt x="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3" name="Freeform 447"/>
                          <wps:cNvSpPr>
                            <a:spLocks/>
                          </wps:cNvSpPr>
                          <wps:spPr bwMode="auto">
                            <a:xfrm>
                              <a:off x="7493" y="7743"/>
                              <a:ext cx="120" cy="506"/>
                            </a:xfrm>
                            <a:custGeom>
                              <a:avLst/>
                              <a:gdLst>
                                <a:gd name="T0" fmla="+- 0 7543 7493"/>
                                <a:gd name="T1" fmla="*/ T0 w 120"/>
                                <a:gd name="T2" fmla="+- 0 8128 7743"/>
                                <a:gd name="T3" fmla="*/ 8128 h 506"/>
                                <a:gd name="T4" fmla="+- 0 7544 7493"/>
                                <a:gd name="T5" fmla="*/ T4 w 120"/>
                                <a:gd name="T6" fmla="+- 0 8154 7743"/>
                                <a:gd name="T7" fmla="*/ 8154 h 506"/>
                                <a:gd name="T8" fmla="+- 0 7548 7493"/>
                                <a:gd name="T9" fmla="*/ T8 w 120"/>
                                <a:gd name="T10" fmla="+- 0 8159 7743"/>
                                <a:gd name="T11" fmla="*/ 8159 h 506"/>
                                <a:gd name="T12" fmla="+- 0 7559 7493"/>
                                <a:gd name="T13" fmla="*/ T12 w 120"/>
                                <a:gd name="T14" fmla="+- 0 8159 7743"/>
                                <a:gd name="T15" fmla="*/ 8159 h 506"/>
                                <a:gd name="T16" fmla="+- 0 7563 7493"/>
                                <a:gd name="T17" fmla="*/ T16 w 120"/>
                                <a:gd name="T18" fmla="+- 0 8154 7743"/>
                                <a:gd name="T19" fmla="*/ 8154 h 506"/>
                                <a:gd name="T20" fmla="+- 0 7563 7493"/>
                                <a:gd name="T21" fmla="*/ T20 w 120"/>
                                <a:gd name="T22" fmla="+- 0 8129 7743"/>
                                <a:gd name="T23" fmla="*/ 8129 h 506"/>
                                <a:gd name="T24" fmla="+- 0 754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5"/>
                                  </a:moveTo>
                                  <a:lnTo>
                                    <a:pt x="51" y="411"/>
                                  </a:lnTo>
                                  <a:lnTo>
                                    <a:pt x="55" y="416"/>
                                  </a:lnTo>
                                  <a:lnTo>
                                    <a:pt x="66" y="416"/>
                                  </a:lnTo>
                                  <a:lnTo>
                                    <a:pt x="70" y="411"/>
                                  </a:lnTo>
                                  <a:lnTo>
                                    <a:pt x="70" y="386"/>
                                  </a:lnTo>
                                  <a:lnTo>
                                    <a:pt x="5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4" name="Freeform 446"/>
                          <wps:cNvSpPr>
                            <a:spLocks/>
                          </wps:cNvSpPr>
                          <wps:spPr bwMode="auto">
                            <a:xfrm>
                              <a:off x="7493" y="7743"/>
                              <a:ext cx="120" cy="506"/>
                            </a:xfrm>
                            <a:custGeom>
                              <a:avLst/>
                              <a:gdLst>
                                <a:gd name="T0" fmla="+- 0 7563 7493"/>
                                <a:gd name="T1" fmla="*/ T0 w 120"/>
                                <a:gd name="T2" fmla="+- 0 8129 7743"/>
                                <a:gd name="T3" fmla="*/ 8129 h 506"/>
                                <a:gd name="T4" fmla="+- 0 7563 7493"/>
                                <a:gd name="T5" fmla="*/ T4 w 120"/>
                                <a:gd name="T6" fmla="+- 0 8154 7743"/>
                                <a:gd name="T7" fmla="*/ 8154 h 506"/>
                                <a:gd name="T8" fmla="+- 0 7559 7493"/>
                                <a:gd name="T9" fmla="*/ T8 w 120"/>
                                <a:gd name="T10" fmla="+- 0 8159 7743"/>
                                <a:gd name="T11" fmla="*/ 8159 h 506"/>
                                <a:gd name="T12" fmla="+- 0 7598 7493"/>
                                <a:gd name="T13" fmla="*/ T12 w 120"/>
                                <a:gd name="T14" fmla="+- 0 8159 7743"/>
                                <a:gd name="T15" fmla="*/ 8159 h 506"/>
                                <a:gd name="T16" fmla="+- 0 7613 7493"/>
                                <a:gd name="T17" fmla="*/ T16 w 120"/>
                                <a:gd name="T18" fmla="+- 0 8129 7743"/>
                                <a:gd name="T19" fmla="*/ 8129 h 506"/>
                                <a:gd name="T20" fmla="+- 0 7563 7493"/>
                                <a:gd name="T21" fmla="*/ T20 w 120"/>
                                <a:gd name="T22" fmla="+- 0 8129 7743"/>
                                <a:gd name="T23" fmla="*/ 8129 h 506"/>
                              </a:gdLst>
                              <a:ahLst/>
                              <a:cxnLst>
                                <a:cxn ang="0">
                                  <a:pos x="T1" y="T3"/>
                                </a:cxn>
                                <a:cxn ang="0">
                                  <a:pos x="T5" y="T7"/>
                                </a:cxn>
                                <a:cxn ang="0">
                                  <a:pos x="T9" y="T11"/>
                                </a:cxn>
                                <a:cxn ang="0">
                                  <a:pos x="T13" y="T15"/>
                                </a:cxn>
                                <a:cxn ang="0">
                                  <a:pos x="T17" y="T19"/>
                                </a:cxn>
                                <a:cxn ang="0">
                                  <a:pos x="T21" y="T23"/>
                                </a:cxn>
                              </a:cxnLst>
                              <a:rect l="0" t="0" r="r" b="b"/>
                              <a:pathLst>
                                <a:path w="120" h="506">
                                  <a:moveTo>
                                    <a:pt x="70" y="386"/>
                                  </a:moveTo>
                                  <a:lnTo>
                                    <a:pt x="70" y="411"/>
                                  </a:lnTo>
                                  <a:lnTo>
                                    <a:pt x="66" y="416"/>
                                  </a:lnTo>
                                  <a:lnTo>
                                    <a:pt x="105" y="416"/>
                                  </a:lnTo>
                                  <a:lnTo>
                                    <a:pt x="120" y="386"/>
                                  </a:lnTo>
                                  <a:lnTo>
                                    <a:pt x="7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5" name="Freeform 445"/>
                          <wps:cNvSpPr>
                            <a:spLocks/>
                          </wps:cNvSpPr>
                          <wps:spPr bwMode="auto">
                            <a:xfrm>
                              <a:off x="7493" y="7743"/>
                              <a:ext cx="120" cy="506"/>
                            </a:xfrm>
                            <a:custGeom>
                              <a:avLst/>
                              <a:gdLst>
                                <a:gd name="T0" fmla="+- 0 7561 7493"/>
                                <a:gd name="T1" fmla="*/ T0 w 120"/>
                                <a:gd name="T2" fmla="+- 0 7743 7743"/>
                                <a:gd name="T3" fmla="*/ 7743 h 506"/>
                                <a:gd name="T4" fmla="+- 0 7550 7493"/>
                                <a:gd name="T5" fmla="*/ T4 w 120"/>
                                <a:gd name="T6" fmla="+- 0 7743 7743"/>
                                <a:gd name="T7" fmla="*/ 7743 h 506"/>
                                <a:gd name="T8" fmla="+- 0 7545 7493"/>
                                <a:gd name="T9" fmla="*/ T8 w 120"/>
                                <a:gd name="T10" fmla="+- 0 7747 7743"/>
                                <a:gd name="T11" fmla="*/ 7747 h 506"/>
                                <a:gd name="T12" fmla="+- 0 7545 7493"/>
                                <a:gd name="T13" fmla="*/ T12 w 120"/>
                                <a:gd name="T14" fmla="+- 0 7753 7743"/>
                                <a:gd name="T15" fmla="*/ 7753 h 506"/>
                                <a:gd name="T16" fmla="+- 0 7543 7493"/>
                                <a:gd name="T17" fmla="*/ T16 w 120"/>
                                <a:gd name="T18" fmla="+- 0 8128 7743"/>
                                <a:gd name="T19" fmla="*/ 8128 h 506"/>
                                <a:gd name="T20" fmla="+- 0 7563 7493"/>
                                <a:gd name="T21" fmla="*/ T20 w 120"/>
                                <a:gd name="T22" fmla="+- 0 8129 7743"/>
                                <a:gd name="T23" fmla="*/ 8129 h 506"/>
                                <a:gd name="T24" fmla="+- 0 7565 7493"/>
                                <a:gd name="T25" fmla="*/ T24 w 120"/>
                                <a:gd name="T26" fmla="+- 0 7753 7743"/>
                                <a:gd name="T27" fmla="*/ 7753 h 506"/>
                                <a:gd name="T28" fmla="+- 0 7565 7493"/>
                                <a:gd name="T29" fmla="*/ T28 w 120"/>
                                <a:gd name="T30" fmla="+- 0 7747 7743"/>
                                <a:gd name="T31" fmla="*/ 7747 h 506"/>
                                <a:gd name="T32" fmla="+- 0 7561 7493"/>
                                <a:gd name="T33" fmla="*/ T32 w 120"/>
                                <a:gd name="T34" fmla="+- 0 7743 7743"/>
                                <a:gd name="T35" fmla="*/ 7743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8" y="0"/>
                                  </a:moveTo>
                                  <a:lnTo>
                                    <a:pt x="57" y="0"/>
                                  </a:lnTo>
                                  <a:lnTo>
                                    <a:pt x="52" y="4"/>
                                  </a:lnTo>
                                  <a:lnTo>
                                    <a:pt x="52" y="10"/>
                                  </a:lnTo>
                                  <a:lnTo>
                                    <a:pt x="50" y="385"/>
                                  </a:lnTo>
                                  <a:lnTo>
                                    <a:pt x="70" y="386"/>
                                  </a:lnTo>
                                  <a:lnTo>
                                    <a:pt x="72" y="10"/>
                                  </a:lnTo>
                                  <a:lnTo>
                                    <a:pt x="72" y="4"/>
                                  </a:lnTo>
                                  <a:lnTo>
                                    <a:pt x="6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6" name="Group 442"/>
                        <wpg:cNvGrpSpPr>
                          <a:grpSpLocks/>
                        </wpg:cNvGrpSpPr>
                        <wpg:grpSpPr bwMode="auto">
                          <a:xfrm>
                            <a:off x="6200" y="8261"/>
                            <a:ext cx="2880" cy="1228"/>
                            <a:chOff x="6200" y="8261"/>
                            <a:chExt cx="2880" cy="1228"/>
                          </a:xfrm>
                        </wpg:grpSpPr>
                        <wps:wsp>
                          <wps:cNvPr id="3157" name="Freeform 443"/>
                          <wps:cNvSpPr>
                            <a:spLocks/>
                          </wps:cNvSpPr>
                          <wps:spPr bwMode="auto">
                            <a:xfrm>
                              <a:off x="6200" y="8261"/>
                              <a:ext cx="2880" cy="1228"/>
                            </a:xfrm>
                            <a:custGeom>
                              <a:avLst/>
                              <a:gdLst>
                                <a:gd name="T0" fmla="+- 0 6200 6200"/>
                                <a:gd name="T1" fmla="*/ T0 w 2880"/>
                                <a:gd name="T2" fmla="+- 0 9489 8261"/>
                                <a:gd name="T3" fmla="*/ 9489 h 1228"/>
                                <a:gd name="T4" fmla="+- 0 9080 6200"/>
                                <a:gd name="T5" fmla="*/ T4 w 2880"/>
                                <a:gd name="T6" fmla="+- 0 9489 8261"/>
                                <a:gd name="T7" fmla="*/ 9489 h 1228"/>
                                <a:gd name="T8" fmla="+- 0 9080 6200"/>
                                <a:gd name="T9" fmla="*/ T8 w 2880"/>
                                <a:gd name="T10" fmla="+- 0 8261 8261"/>
                                <a:gd name="T11" fmla="*/ 8261 h 1228"/>
                                <a:gd name="T12" fmla="+- 0 6200 6200"/>
                                <a:gd name="T13" fmla="*/ T12 w 2880"/>
                                <a:gd name="T14" fmla="+- 0 8261 8261"/>
                                <a:gd name="T15" fmla="*/ 8261 h 1228"/>
                                <a:gd name="T16" fmla="+- 0 6200 6200"/>
                                <a:gd name="T17" fmla="*/ T16 w 2880"/>
                                <a:gd name="T18" fmla="+- 0 9489 8261"/>
                                <a:gd name="T19" fmla="*/ 9489 h 1228"/>
                              </a:gdLst>
                              <a:ahLst/>
                              <a:cxnLst>
                                <a:cxn ang="0">
                                  <a:pos x="T1" y="T3"/>
                                </a:cxn>
                                <a:cxn ang="0">
                                  <a:pos x="T5" y="T7"/>
                                </a:cxn>
                                <a:cxn ang="0">
                                  <a:pos x="T9" y="T11"/>
                                </a:cxn>
                                <a:cxn ang="0">
                                  <a:pos x="T13" y="T15"/>
                                </a:cxn>
                                <a:cxn ang="0">
                                  <a:pos x="T17" y="T19"/>
                                </a:cxn>
                              </a:cxnLst>
                              <a:rect l="0" t="0" r="r" b="b"/>
                              <a:pathLst>
                                <a:path w="2880" h="1228">
                                  <a:moveTo>
                                    <a:pt x="0" y="1228"/>
                                  </a:moveTo>
                                  <a:lnTo>
                                    <a:pt x="2880" y="1228"/>
                                  </a:lnTo>
                                  <a:lnTo>
                                    <a:pt x="2880" y="0"/>
                                  </a:lnTo>
                                  <a:lnTo>
                                    <a:pt x="0" y="0"/>
                                  </a:lnTo>
                                  <a:lnTo>
                                    <a:pt x="0" y="12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8" name="Group 440"/>
                        <wpg:cNvGrpSpPr>
                          <a:grpSpLocks/>
                        </wpg:cNvGrpSpPr>
                        <wpg:grpSpPr bwMode="auto">
                          <a:xfrm>
                            <a:off x="2052" y="3573"/>
                            <a:ext cx="2879" cy="1258"/>
                            <a:chOff x="2052" y="3573"/>
                            <a:chExt cx="2879" cy="1258"/>
                          </a:xfrm>
                        </wpg:grpSpPr>
                        <wps:wsp>
                          <wps:cNvPr id="3159" name="Freeform 441"/>
                          <wps:cNvSpPr>
                            <a:spLocks/>
                          </wps:cNvSpPr>
                          <wps:spPr bwMode="auto">
                            <a:xfrm>
                              <a:off x="2052" y="3573"/>
                              <a:ext cx="2879" cy="1258"/>
                            </a:xfrm>
                            <a:custGeom>
                              <a:avLst/>
                              <a:gdLst>
                                <a:gd name="T0" fmla="+- 0 2052 2052"/>
                                <a:gd name="T1" fmla="*/ T0 w 2879"/>
                                <a:gd name="T2" fmla="+- 0 4831 3573"/>
                                <a:gd name="T3" fmla="*/ 4831 h 1258"/>
                                <a:gd name="T4" fmla="+- 0 4931 2052"/>
                                <a:gd name="T5" fmla="*/ T4 w 2879"/>
                                <a:gd name="T6" fmla="+- 0 4831 3573"/>
                                <a:gd name="T7" fmla="*/ 4831 h 1258"/>
                                <a:gd name="T8" fmla="+- 0 4931 2052"/>
                                <a:gd name="T9" fmla="*/ T8 w 2879"/>
                                <a:gd name="T10" fmla="+- 0 3573 3573"/>
                                <a:gd name="T11" fmla="*/ 3573 h 1258"/>
                                <a:gd name="T12" fmla="+- 0 2052 2052"/>
                                <a:gd name="T13" fmla="*/ T12 w 2879"/>
                                <a:gd name="T14" fmla="+- 0 3573 3573"/>
                                <a:gd name="T15" fmla="*/ 3573 h 1258"/>
                                <a:gd name="T16" fmla="+- 0 2052 2052"/>
                                <a:gd name="T17" fmla="*/ T16 w 2879"/>
                                <a:gd name="T18" fmla="+- 0 4831 3573"/>
                                <a:gd name="T19" fmla="*/ 4831 h 1258"/>
                              </a:gdLst>
                              <a:ahLst/>
                              <a:cxnLst>
                                <a:cxn ang="0">
                                  <a:pos x="T1" y="T3"/>
                                </a:cxn>
                                <a:cxn ang="0">
                                  <a:pos x="T5" y="T7"/>
                                </a:cxn>
                                <a:cxn ang="0">
                                  <a:pos x="T9" y="T11"/>
                                </a:cxn>
                                <a:cxn ang="0">
                                  <a:pos x="T13" y="T15"/>
                                </a:cxn>
                                <a:cxn ang="0">
                                  <a:pos x="T17" y="T19"/>
                                </a:cxn>
                              </a:cxnLst>
                              <a:rect l="0" t="0" r="r" b="b"/>
                              <a:pathLst>
                                <a:path w="2879" h="1258">
                                  <a:moveTo>
                                    <a:pt x="0" y="1258"/>
                                  </a:moveTo>
                                  <a:lnTo>
                                    <a:pt x="2879" y="1258"/>
                                  </a:lnTo>
                                  <a:lnTo>
                                    <a:pt x="2879" y="0"/>
                                  </a:lnTo>
                                  <a:lnTo>
                                    <a:pt x="0" y="0"/>
                                  </a:lnTo>
                                  <a:lnTo>
                                    <a:pt x="0" y="125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0" name="Group 435"/>
                        <wpg:cNvGrpSpPr>
                          <a:grpSpLocks/>
                        </wpg:cNvGrpSpPr>
                        <wpg:grpSpPr bwMode="auto">
                          <a:xfrm>
                            <a:off x="3375" y="4822"/>
                            <a:ext cx="120" cy="490"/>
                            <a:chOff x="3375" y="4822"/>
                            <a:chExt cx="120" cy="490"/>
                          </a:xfrm>
                        </wpg:grpSpPr>
                        <wps:wsp>
                          <wps:cNvPr id="3161" name="Freeform 439"/>
                          <wps:cNvSpPr>
                            <a:spLocks/>
                          </wps:cNvSpPr>
                          <wps:spPr bwMode="auto">
                            <a:xfrm>
                              <a:off x="3375" y="4822"/>
                              <a:ext cx="120" cy="490"/>
                            </a:xfrm>
                            <a:custGeom>
                              <a:avLst/>
                              <a:gdLst>
                                <a:gd name="T0" fmla="+- 0 3375 3375"/>
                                <a:gd name="T1" fmla="*/ T0 w 120"/>
                                <a:gd name="T2" fmla="+- 0 5191 4822"/>
                                <a:gd name="T3" fmla="*/ 5191 h 490"/>
                                <a:gd name="T4" fmla="+- 0 3431 3375"/>
                                <a:gd name="T5" fmla="*/ T4 w 120"/>
                                <a:gd name="T6" fmla="+- 0 5313 4822"/>
                                <a:gd name="T7" fmla="*/ 5313 h 490"/>
                                <a:gd name="T8" fmla="+- 0 3480 3375"/>
                                <a:gd name="T9" fmla="*/ T8 w 120"/>
                                <a:gd name="T10" fmla="+- 0 5223 4822"/>
                                <a:gd name="T11" fmla="*/ 5223 h 490"/>
                                <a:gd name="T12" fmla="+- 0 3439 3375"/>
                                <a:gd name="T13" fmla="*/ T12 w 120"/>
                                <a:gd name="T14" fmla="+- 0 5223 4822"/>
                                <a:gd name="T15" fmla="*/ 5223 h 490"/>
                                <a:gd name="T16" fmla="+- 0 3428 3375"/>
                                <a:gd name="T17" fmla="*/ T16 w 120"/>
                                <a:gd name="T18" fmla="+- 0 5222 4822"/>
                                <a:gd name="T19" fmla="*/ 5222 h 490"/>
                                <a:gd name="T20" fmla="+- 0 3424 3375"/>
                                <a:gd name="T21" fmla="*/ T20 w 120"/>
                                <a:gd name="T22" fmla="+- 0 5218 4822"/>
                                <a:gd name="T23" fmla="*/ 5218 h 490"/>
                                <a:gd name="T24" fmla="+- 0 3424 3375"/>
                                <a:gd name="T25" fmla="*/ T24 w 120"/>
                                <a:gd name="T26" fmla="+- 0 5212 4822"/>
                                <a:gd name="T27" fmla="*/ 5212 h 490"/>
                                <a:gd name="T28" fmla="+- 0 3425 3375"/>
                                <a:gd name="T29" fmla="*/ T28 w 120"/>
                                <a:gd name="T30" fmla="+- 0 5192 4822"/>
                                <a:gd name="T31" fmla="*/ 5192 h 490"/>
                                <a:gd name="T32" fmla="+- 0 3375 3375"/>
                                <a:gd name="T33" fmla="*/ T32 w 120"/>
                                <a:gd name="T34" fmla="+- 0 5191 4822"/>
                                <a:gd name="T35" fmla="*/ 5191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0" y="369"/>
                                  </a:moveTo>
                                  <a:lnTo>
                                    <a:pt x="56" y="491"/>
                                  </a:lnTo>
                                  <a:lnTo>
                                    <a:pt x="105" y="401"/>
                                  </a:lnTo>
                                  <a:lnTo>
                                    <a:pt x="64" y="401"/>
                                  </a:lnTo>
                                  <a:lnTo>
                                    <a:pt x="53" y="400"/>
                                  </a:lnTo>
                                  <a:lnTo>
                                    <a:pt x="49" y="396"/>
                                  </a:lnTo>
                                  <a:lnTo>
                                    <a:pt x="49" y="390"/>
                                  </a:lnTo>
                                  <a:lnTo>
                                    <a:pt x="50" y="370"/>
                                  </a:lnTo>
                                  <a:lnTo>
                                    <a:pt x="0" y="3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2" name="Freeform 438"/>
                          <wps:cNvSpPr>
                            <a:spLocks/>
                          </wps:cNvSpPr>
                          <wps:spPr bwMode="auto">
                            <a:xfrm>
                              <a:off x="3375" y="4822"/>
                              <a:ext cx="120" cy="490"/>
                            </a:xfrm>
                            <a:custGeom>
                              <a:avLst/>
                              <a:gdLst>
                                <a:gd name="T0" fmla="+- 0 3425 3375"/>
                                <a:gd name="T1" fmla="*/ T0 w 120"/>
                                <a:gd name="T2" fmla="+- 0 5192 4822"/>
                                <a:gd name="T3" fmla="*/ 5192 h 490"/>
                                <a:gd name="T4" fmla="+- 0 3424 3375"/>
                                <a:gd name="T5" fmla="*/ T4 w 120"/>
                                <a:gd name="T6" fmla="+- 0 5213 4822"/>
                                <a:gd name="T7" fmla="*/ 5213 h 490"/>
                                <a:gd name="T8" fmla="+- 0 3424 3375"/>
                                <a:gd name="T9" fmla="*/ T8 w 120"/>
                                <a:gd name="T10" fmla="+- 0 5218 4822"/>
                                <a:gd name="T11" fmla="*/ 5218 h 490"/>
                                <a:gd name="T12" fmla="+- 0 3428 3375"/>
                                <a:gd name="T13" fmla="*/ T12 w 120"/>
                                <a:gd name="T14" fmla="+- 0 5222 4822"/>
                                <a:gd name="T15" fmla="*/ 5222 h 490"/>
                                <a:gd name="T16" fmla="+- 0 3439 3375"/>
                                <a:gd name="T17" fmla="*/ T16 w 120"/>
                                <a:gd name="T18" fmla="+- 0 5223 4822"/>
                                <a:gd name="T19" fmla="*/ 5223 h 490"/>
                                <a:gd name="T20" fmla="+- 0 3444 3375"/>
                                <a:gd name="T21" fmla="*/ T20 w 120"/>
                                <a:gd name="T22" fmla="+- 0 5218 4822"/>
                                <a:gd name="T23" fmla="*/ 5218 h 490"/>
                                <a:gd name="T24" fmla="+- 0 3444 3375"/>
                                <a:gd name="T25" fmla="*/ T24 w 120"/>
                                <a:gd name="T26" fmla="+- 0 5212 4822"/>
                                <a:gd name="T27" fmla="*/ 5212 h 490"/>
                                <a:gd name="T28" fmla="+- 0 3445 3375"/>
                                <a:gd name="T29" fmla="*/ T28 w 120"/>
                                <a:gd name="T30" fmla="+- 0 5193 4822"/>
                                <a:gd name="T31" fmla="*/ 5193 h 490"/>
                                <a:gd name="T32" fmla="+- 0 3425 3375"/>
                                <a:gd name="T33" fmla="*/ T32 w 120"/>
                                <a:gd name="T34" fmla="+- 0 5192 4822"/>
                                <a:gd name="T35" fmla="*/ 519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50" y="370"/>
                                  </a:moveTo>
                                  <a:lnTo>
                                    <a:pt x="49" y="391"/>
                                  </a:lnTo>
                                  <a:lnTo>
                                    <a:pt x="49" y="396"/>
                                  </a:lnTo>
                                  <a:lnTo>
                                    <a:pt x="53" y="400"/>
                                  </a:lnTo>
                                  <a:lnTo>
                                    <a:pt x="64" y="401"/>
                                  </a:lnTo>
                                  <a:lnTo>
                                    <a:pt x="69" y="396"/>
                                  </a:lnTo>
                                  <a:lnTo>
                                    <a:pt x="69" y="390"/>
                                  </a:lnTo>
                                  <a:lnTo>
                                    <a:pt x="70" y="371"/>
                                  </a:lnTo>
                                  <a:lnTo>
                                    <a:pt x="50" y="3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3" name="Freeform 437"/>
                          <wps:cNvSpPr>
                            <a:spLocks/>
                          </wps:cNvSpPr>
                          <wps:spPr bwMode="auto">
                            <a:xfrm>
                              <a:off x="3375" y="4822"/>
                              <a:ext cx="120" cy="490"/>
                            </a:xfrm>
                            <a:custGeom>
                              <a:avLst/>
                              <a:gdLst>
                                <a:gd name="T0" fmla="+- 0 3445 3375"/>
                                <a:gd name="T1" fmla="*/ T0 w 120"/>
                                <a:gd name="T2" fmla="+- 0 5193 4822"/>
                                <a:gd name="T3" fmla="*/ 5193 h 490"/>
                                <a:gd name="T4" fmla="+- 0 3444 3375"/>
                                <a:gd name="T5" fmla="*/ T4 w 120"/>
                                <a:gd name="T6" fmla="+- 0 5212 4822"/>
                                <a:gd name="T7" fmla="*/ 5212 h 490"/>
                                <a:gd name="T8" fmla="+- 0 3444 3375"/>
                                <a:gd name="T9" fmla="*/ T8 w 120"/>
                                <a:gd name="T10" fmla="+- 0 5218 4822"/>
                                <a:gd name="T11" fmla="*/ 5218 h 490"/>
                                <a:gd name="T12" fmla="+- 0 3439 3375"/>
                                <a:gd name="T13" fmla="*/ T12 w 120"/>
                                <a:gd name="T14" fmla="+- 0 5223 4822"/>
                                <a:gd name="T15" fmla="*/ 5223 h 490"/>
                                <a:gd name="T16" fmla="+- 0 3480 3375"/>
                                <a:gd name="T17" fmla="*/ T16 w 120"/>
                                <a:gd name="T18" fmla="+- 0 5223 4822"/>
                                <a:gd name="T19" fmla="*/ 5223 h 490"/>
                                <a:gd name="T20" fmla="+- 0 3495 3375"/>
                                <a:gd name="T21" fmla="*/ T20 w 120"/>
                                <a:gd name="T22" fmla="+- 0 5195 4822"/>
                                <a:gd name="T23" fmla="*/ 5195 h 490"/>
                                <a:gd name="T24" fmla="+- 0 3445 3375"/>
                                <a:gd name="T25" fmla="*/ T24 w 120"/>
                                <a:gd name="T26" fmla="+- 0 5193 4822"/>
                                <a:gd name="T27" fmla="*/ 5193 h 490"/>
                              </a:gdLst>
                              <a:ahLst/>
                              <a:cxnLst>
                                <a:cxn ang="0">
                                  <a:pos x="T1" y="T3"/>
                                </a:cxn>
                                <a:cxn ang="0">
                                  <a:pos x="T5" y="T7"/>
                                </a:cxn>
                                <a:cxn ang="0">
                                  <a:pos x="T9" y="T11"/>
                                </a:cxn>
                                <a:cxn ang="0">
                                  <a:pos x="T13" y="T15"/>
                                </a:cxn>
                                <a:cxn ang="0">
                                  <a:pos x="T17" y="T19"/>
                                </a:cxn>
                                <a:cxn ang="0">
                                  <a:pos x="T21" y="T23"/>
                                </a:cxn>
                                <a:cxn ang="0">
                                  <a:pos x="T25" y="T27"/>
                                </a:cxn>
                              </a:cxnLst>
                              <a:rect l="0" t="0" r="r" b="b"/>
                              <a:pathLst>
                                <a:path w="120" h="490">
                                  <a:moveTo>
                                    <a:pt x="70" y="371"/>
                                  </a:moveTo>
                                  <a:lnTo>
                                    <a:pt x="69" y="390"/>
                                  </a:lnTo>
                                  <a:lnTo>
                                    <a:pt x="69" y="396"/>
                                  </a:lnTo>
                                  <a:lnTo>
                                    <a:pt x="64" y="401"/>
                                  </a:lnTo>
                                  <a:lnTo>
                                    <a:pt x="105" y="401"/>
                                  </a:lnTo>
                                  <a:lnTo>
                                    <a:pt x="120" y="373"/>
                                  </a:lnTo>
                                  <a:lnTo>
                                    <a:pt x="70" y="3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4" name="Freeform 436"/>
                          <wps:cNvSpPr>
                            <a:spLocks/>
                          </wps:cNvSpPr>
                          <wps:spPr bwMode="auto">
                            <a:xfrm>
                              <a:off x="3375" y="4822"/>
                              <a:ext cx="120" cy="490"/>
                            </a:xfrm>
                            <a:custGeom>
                              <a:avLst/>
                              <a:gdLst>
                                <a:gd name="T0" fmla="+- 0 3441 3375"/>
                                <a:gd name="T1" fmla="*/ T0 w 120"/>
                                <a:gd name="T2" fmla="+- 0 4822 4822"/>
                                <a:gd name="T3" fmla="*/ 4822 h 490"/>
                                <a:gd name="T4" fmla="+- 0 3436 3375"/>
                                <a:gd name="T5" fmla="*/ T4 w 120"/>
                                <a:gd name="T6" fmla="+- 0 4827 4822"/>
                                <a:gd name="T7" fmla="*/ 4827 h 490"/>
                                <a:gd name="T8" fmla="+- 0 3436 3375"/>
                                <a:gd name="T9" fmla="*/ T8 w 120"/>
                                <a:gd name="T10" fmla="+- 0 4833 4822"/>
                                <a:gd name="T11" fmla="*/ 4833 h 490"/>
                                <a:gd name="T12" fmla="+- 0 3425 3375"/>
                                <a:gd name="T13" fmla="*/ T12 w 120"/>
                                <a:gd name="T14" fmla="+- 0 5192 4822"/>
                                <a:gd name="T15" fmla="*/ 5192 h 490"/>
                                <a:gd name="T16" fmla="+- 0 3445 3375"/>
                                <a:gd name="T17" fmla="*/ T16 w 120"/>
                                <a:gd name="T18" fmla="+- 0 5193 4822"/>
                                <a:gd name="T19" fmla="*/ 5193 h 490"/>
                                <a:gd name="T20" fmla="+- 0 3456 3375"/>
                                <a:gd name="T21" fmla="*/ T20 w 120"/>
                                <a:gd name="T22" fmla="+- 0 4833 4822"/>
                                <a:gd name="T23" fmla="*/ 4833 h 490"/>
                                <a:gd name="T24" fmla="+- 0 3456 3375"/>
                                <a:gd name="T25" fmla="*/ T24 w 120"/>
                                <a:gd name="T26" fmla="+- 0 4827 4822"/>
                                <a:gd name="T27" fmla="*/ 4827 h 490"/>
                                <a:gd name="T28" fmla="+- 0 3452 3375"/>
                                <a:gd name="T29" fmla="*/ T28 w 120"/>
                                <a:gd name="T30" fmla="+- 0 4823 4822"/>
                                <a:gd name="T31" fmla="*/ 4823 h 490"/>
                                <a:gd name="T32" fmla="+- 0 3441 3375"/>
                                <a:gd name="T33" fmla="*/ T32 w 120"/>
                                <a:gd name="T34" fmla="+- 0 4822 4822"/>
                                <a:gd name="T35" fmla="*/ 482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66" y="0"/>
                                  </a:moveTo>
                                  <a:lnTo>
                                    <a:pt x="61" y="5"/>
                                  </a:lnTo>
                                  <a:lnTo>
                                    <a:pt x="61" y="11"/>
                                  </a:lnTo>
                                  <a:lnTo>
                                    <a:pt x="50" y="370"/>
                                  </a:lnTo>
                                  <a:lnTo>
                                    <a:pt x="70" y="371"/>
                                  </a:lnTo>
                                  <a:lnTo>
                                    <a:pt x="81" y="11"/>
                                  </a:lnTo>
                                  <a:lnTo>
                                    <a:pt x="81" y="5"/>
                                  </a:lnTo>
                                  <a:lnTo>
                                    <a:pt x="77" y="1"/>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5" name="Group 433"/>
                        <wpg:cNvGrpSpPr>
                          <a:grpSpLocks/>
                        </wpg:cNvGrpSpPr>
                        <wpg:grpSpPr bwMode="auto">
                          <a:xfrm>
                            <a:off x="1992" y="5297"/>
                            <a:ext cx="3061" cy="1615"/>
                            <a:chOff x="1992" y="5297"/>
                            <a:chExt cx="3061" cy="1615"/>
                          </a:xfrm>
                        </wpg:grpSpPr>
                        <wps:wsp>
                          <wps:cNvPr id="3166" name="Freeform 434"/>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7" name="Group 431"/>
                        <wpg:cNvGrpSpPr>
                          <a:grpSpLocks/>
                        </wpg:cNvGrpSpPr>
                        <wpg:grpSpPr bwMode="auto">
                          <a:xfrm>
                            <a:off x="1992" y="5297"/>
                            <a:ext cx="3061" cy="1615"/>
                            <a:chOff x="1992" y="5297"/>
                            <a:chExt cx="3061" cy="1615"/>
                          </a:xfrm>
                        </wpg:grpSpPr>
                        <wps:wsp>
                          <wps:cNvPr id="3168" name="Freeform 432"/>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9" name="Group 426"/>
                        <wpg:cNvGrpSpPr>
                          <a:grpSpLocks/>
                        </wpg:cNvGrpSpPr>
                        <wpg:grpSpPr bwMode="auto">
                          <a:xfrm>
                            <a:off x="3385" y="6895"/>
                            <a:ext cx="120" cy="689"/>
                            <a:chOff x="3385" y="6895"/>
                            <a:chExt cx="120" cy="689"/>
                          </a:xfrm>
                        </wpg:grpSpPr>
                        <wps:wsp>
                          <wps:cNvPr id="3170" name="Freeform 430"/>
                          <wps:cNvSpPr>
                            <a:spLocks/>
                          </wps:cNvSpPr>
                          <wps:spPr bwMode="auto">
                            <a:xfrm>
                              <a:off x="3385" y="6895"/>
                              <a:ext cx="120" cy="689"/>
                            </a:xfrm>
                            <a:custGeom>
                              <a:avLst/>
                              <a:gdLst>
                                <a:gd name="T0" fmla="+- 0 3435 3385"/>
                                <a:gd name="T1" fmla="*/ T0 w 120"/>
                                <a:gd name="T2" fmla="+- 0 7465 6895"/>
                                <a:gd name="T3" fmla="*/ 7465 h 689"/>
                                <a:gd name="T4" fmla="+- 0 3385 3385"/>
                                <a:gd name="T5" fmla="*/ T4 w 120"/>
                                <a:gd name="T6" fmla="+- 0 7466 6895"/>
                                <a:gd name="T7" fmla="*/ 7466 h 689"/>
                                <a:gd name="T8" fmla="+- 0 3448 3385"/>
                                <a:gd name="T9" fmla="*/ T8 w 120"/>
                                <a:gd name="T10" fmla="+- 0 7585 6895"/>
                                <a:gd name="T11" fmla="*/ 7585 h 689"/>
                                <a:gd name="T12" fmla="+- 0 3490 3385"/>
                                <a:gd name="T13" fmla="*/ T12 w 120"/>
                                <a:gd name="T14" fmla="+- 0 7495 6895"/>
                                <a:gd name="T15" fmla="*/ 7495 h 689"/>
                                <a:gd name="T16" fmla="+- 0 3440 3385"/>
                                <a:gd name="T17" fmla="*/ T16 w 120"/>
                                <a:gd name="T18" fmla="+- 0 7495 6895"/>
                                <a:gd name="T19" fmla="*/ 7495 h 689"/>
                                <a:gd name="T20" fmla="+- 0 3435 3385"/>
                                <a:gd name="T21" fmla="*/ T20 w 120"/>
                                <a:gd name="T22" fmla="+- 0 7490 6895"/>
                                <a:gd name="T23" fmla="*/ 7490 h 689"/>
                                <a:gd name="T24" fmla="+- 0 3435 3385"/>
                                <a:gd name="T25" fmla="*/ T24 w 120"/>
                                <a:gd name="T26" fmla="+- 0 7484 6895"/>
                                <a:gd name="T27" fmla="*/ 7484 h 689"/>
                                <a:gd name="T28" fmla="+- 0 3435 3385"/>
                                <a:gd name="T29" fmla="*/ T28 w 120"/>
                                <a:gd name="T30" fmla="+- 0 7465 6895"/>
                                <a:gd name="T31" fmla="*/ 7465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50" y="570"/>
                                  </a:moveTo>
                                  <a:lnTo>
                                    <a:pt x="0" y="571"/>
                                  </a:lnTo>
                                  <a:lnTo>
                                    <a:pt x="63" y="690"/>
                                  </a:lnTo>
                                  <a:lnTo>
                                    <a:pt x="105" y="600"/>
                                  </a:lnTo>
                                  <a:lnTo>
                                    <a:pt x="55" y="600"/>
                                  </a:lnTo>
                                  <a:lnTo>
                                    <a:pt x="50" y="595"/>
                                  </a:lnTo>
                                  <a:lnTo>
                                    <a:pt x="50" y="589"/>
                                  </a:lnTo>
                                  <a:lnTo>
                                    <a:pt x="50" y="5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1" name="Freeform 429"/>
                          <wps:cNvSpPr>
                            <a:spLocks/>
                          </wps:cNvSpPr>
                          <wps:spPr bwMode="auto">
                            <a:xfrm>
                              <a:off x="3385" y="6895"/>
                              <a:ext cx="120" cy="689"/>
                            </a:xfrm>
                            <a:custGeom>
                              <a:avLst/>
                              <a:gdLst>
                                <a:gd name="T0" fmla="+- 0 3455 3385"/>
                                <a:gd name="T1" fmla="*/ T0 w 120"/>
                                <a:gd name="T2" fmla="+- 0 7464 6895"/>
                                <a:gd name="T3" fmla="*/ 7464 h 689"/>
                                <a:gd name="T4" fmla="+- 0 3435 3385"/>
                                <a:gd name="T5" fmla="*/ T4 w 120"/>
                                <a:gd name="T6" fmla="+- 0 7465 6895"/>
                                <a:gd name="T7" fmla="*/ 7465 h 689"/>
                                <a:gd name="T8" fmla="+- 0 3435 3385"/>
                                <a:gd name="T9" fmla="*/ T8 w 120"/>
                                <a:gd name="T10" fmla="+- 0 7484 6895"/>
                                <a:gd name="T11" fmla="*/ 7484 h 689"/>
                                <a:gd name="T12" fmla="+- 0 3435 3385"/>
                                <a:gd name="T13" fmla="*/ T12 w 120"/>
                                <a:gd name="T14" fmla="+- 0 7490 6895"/>
                                <a:gd name="T15" fmla="*/ 7490 h 689"/>
                                <a:gd name="T16" fmla="+- 0 3440 3385"/>
                                <a:gd name="T17" fmla="*/ T16 w 120"/>
                                <a:gd name="T18" fmla="+- 0 7495 6895"/>
                                <a:gd name="T19" fmla="*/ 7495 h 689"/>
                                <a:gd name="T20" fmla="+- 0 3451 3385"/>
                                <a:gd name="T21" fmla="*/ T20 w 120"/>
                                <a:gd name="T22" fmla="+- 0 7494 6895"/>
                                <a:gd name="T23" fmla="*/ 7494 h 689"/>
                                <a:gd name="T24" fmla="+- 0 3455 3385"/>
                                <a:gd name="T25" fmla="*/ T24 w 120"/>
                                <a:gd name="T26" fmla="+- 0 7490 6895"/>
                                <a:gd name="T27" fmla="*/ 7490 h 689"/>
                                <a:gd name="T28" fmla="+- 0 3455 3385"/>
                                <a:gd name="T29" fmla="*/ T28 w 120"/>
                                <a:gd name="T30" fmla="+- 0 7484 6895"/>
                                <a:gd name="T31" fmla="*/ 7484 h 689"/>
                                <a:gd name="T32" fmla="+- 0 3455 3385"/>
                                <a:gd name="T33" fmla="*/ T32 w 120"/>
                                <a:gd name="T34" fmla="+- 0 7464 6895"/>
                                <a:gd name="T35" fmla="*/ 7464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70" y="569"/>
                                  </a:moveTo>
                                  <a:lnTo>
                                    <a:pt x="50" y="570"/>
                                  </a:lnTo>
                                  <a:lnTo>
                                    <a:pt x="50" y="589"/>
                                  </a:lnTo>
                                  <a:lnTo>
                                    <a:pt x="50" y="595"/>
                                  </a:lnTo>
                                  <a:lnTo>
                                    <a:pt x="55" y="600"/>
                                  </a:lnTo>
                                  <a:lnTo>
                                    <a:pt x="66" y="599"/>
                                  </a:lnTo>
                                  <a:lnTo>
                                    <a:pt x="70" y="595"/>
                                  </a:lnTo>
                                  <a:lnTo>
                                    <a:pt x="70" y="589"/>
                                  </a:lnTo>
                                  <a:lnTo>
                                    <a:pt x="70" y="5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2" name="Freeform 428"/>
                          <wps:cNvSpPr>
                            <a:spLocks/>
                          </wps:cNvSpPr>
                          <wps:spPr bwMode="auto">
                            <a:xfrm>
                              <a:off x="3385" y="6895"/>
                              <a:ext cx="120" cy="689"/>
                            </a:xfrm>
                            <a:custGeom>
                              <a:avLst/>
                              <a:gdLst>
                                <a:gd name="T0" fmla="+- 0 3505 3385"/>
                                <a:gd name="T1" fmla="*/ T0 w 120"/>
                                <a:gd name="T2" fmla="+- 0 7463 6895"/>
                                <a:gd name="T3" fmla="*/ 7463 h 689"/>
                                <a:gd name="T4" fmla="+- 0 3455 3385"/>
                                <a:gd name="T5" fmla="*/ T4 w 120"/>
                                <a:gd name="T6" fmla="+- 0 7464 6895"/>
                                <a:gd name="T7" fmla="*/ 7464 h 689"/>
                                <a:gd name="T8" fmla="+- 0 3455 3385"/>
                                <a:gd name="T9" fmla="*/ T8 w 120"/>
                                <a:gd name="T10" fmla="+- 0 7484 6895"/>
                                <a:gd name="T11" fmla="*/ 7484 h 689"/>
                                <a:gd name="T12" fmla="+- 0 3455 3385"/>
                                <a:gd name="T13" fmla="*/ T12 w 120"/>
                                <a:gd name="T14" fmla="+- 0 7490 6895"/>
                                <a:gd name="T15" fmla="*/ 7490 h 689"/>
                                <a:gd name="T16" fmla="+- 0 3451 3385"/>
                                <a:gd name="T17" fmla="*/ T16 w 120"/>
                                <a:gd name="T18" fmla="+- 0 7494 6895"/>
                                <a:gd name="T19" fmla="*/ 7494 h 689"/>
                                <a:gd name="T20" fmla="+- 0 3440 3385"/>
                                <a:gd name="T21" fmla="*/ T20 w 120"/>
                                <a:gd name="T22" fmla="+- 0 7495 6895"/>
                                <a:gd name="T23" fmla="*/ 7495 h 689"/>
                                <a:gd name="T24" fmla="+- 0 3490 3385"/>
                                <a:gd name="T25" fmla="*/ T24 w 120"/>
                                <a:gd name="T26" fmla="+- 0 7495 6895"/>
                                <a:gd name="T27" fmla="*/ 7495 h 689"/>
                                <a:gd name="T28" fmla="+- 0 3505 3385"/>
                                <a:gd name="T29" fmla="*/ T28 w 120"/>
                                <a:gd name="T30" fmla="+- 0 7463 6895"/>
                                <a:gd name="T31" fmla="*/ 7463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120" y="568"/>
                                  </a:moveTo>
                                  <a:lnTo>
                                    <a:pt x="70" y="569"/>
                                  </a:lnTo>
                                  <a:lnTo>
                                    <a:pt x="70" y="589"/>
                                  </a:lnTo>
                                  <a:lnTo>
                                    <a:pt x="70" y="595"/>
                                  </a:lnTo>
                                  <a:lnTo>
                                    <a:pt x="66" y="599"/>
                                  </a:lnTo>
                                  <a:lnTo>
                                    <a:pt x="55" y="600"/>
                                  </a:lnTo>
                                  <a:lnTo>
                                    <a:pt x="105" y="600"/>
                                  </a:lnTo>
                                  <a:lnTo>
                                    <a:pt x="120" y="5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3" name="Freeform 427"/>
                          <wps:cNvSpPr>
                            <a:spLocks/>
                          </wps:cNvSpPr>
                          <wps:spPr bwMode="auto">
                            <a:xfrm>
                              <a:off x="3385" y="6895"/>
                              <a:ext cx="120" cy="689"/>
                            </a:xfrm>
                            <a:custGeom>
                              <a:avLst/>
                              <a:gdLst>
                                <a:gd name="T0" fmla="+- 0 3435 3385"/>
                                <a:gd name="T1" fmla="*/ T0 w 120"/>
                                <a:gd name="T2" fmla="+- 0 6895 6895"/>
                                <a:gd name="T3" fmla="*/ 6895 h 689"/>
                                <a:gd name="T4" fmla="+- 0 3424 3385"/>
                                <a:gd name="T5" fmla="*/ T4 w 120"/>
                                <a:gd name="T6" fmla="+- 0 6896 6895"/>
                                <a:gd name="T7" fmla="*/ 6896 h 689"/>
                                <a:gd name="T8" fmla="+- 0 3420 3385"/>
                                <a:gd name="T9" fmla="*/ T8 w 120"/>
                                <a:gd name="T10" fmla="+- 0 6900 6895"/>
                                <a:gd name="T11" fmla="*/ 6900 h 689"/>
                                <a:gd name="T12" fmla="+- 0 3420 3385"/>
                                <a:gd name="T13" fmla="*/ T12 w 120"/>
                                <a:gd name="T14" fmla="+- 0 6906 6895"/>
                                <a:gd name="T15" fmla="*/ 6906 h 689"/>
                                <a:gd name="T16" fmla="+- 0 3435 3385"/>
                                <a:gd name="T17" fmla="*/ T16 w 120"/>
                                <a:gd name="T18" fmla="+- 0 7465 6895"/>
                                <a:gd name="T19" fmla="*/ 7465 h 689"/>
                                <a:gd name="T20" fmla="+- 0 3455 3385"/>
                                <a:gd name="T21" fmla="*/ T20 w 120"/>
                                <a:gd name="T22" fmla="+- 0 7464 6895"/>
                                <a:gd name="T23" fmla="*/ 7464 h 689"/>
                                <a:gd name="T24" fmla="+- 0 3440 3385"/>
                                <a:gd name="T25" fmla="*/ T24 w 120"/>
                                <a:gd name="T26" fmla="+- 0 6906 6895"/>
                                <a:gd name="T27" fmla="*/ 6906 h 689"/>
                                <a:gd name="T28" fmla="+- 0 3440 3385"/>
                                <a:gd name="T29" fmla="*/ T28 w 120"/>
                                <a:gd name="T30" fmla="+- 0 6900 6895"/>
                                <a:gd name="T31" fmla="*/ 6900 h 689"/>
                                <a:gd name="T32" fmla="+- 0 3435 3385"/>
                                <a:gd name="T33" fmla="*/ T32 w 120"/>
                                <a:gd name="T34" fmla="+- 0 6895 6895"/>
                                <a:gd name="T35" fmla="*/ 6895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50" y="0"/>
                                  </a:moveTo>
                                  <a:lnTo>
                                    <a:pt x="39" y="1"/>
                                  </a:lnTo>
                                  <a:lnTo>
                                    <a:pt x="35" y="5"/>
                                  </a:lnTo>
                                  <a:lnTo>
                                    <a:pt x="35" y="11"/>
                                  </a:lnTo>
                                  <a:lnTo>
                                    <a:pt x="50" y="570"/>
                                  </a:lnTo>
                                  <a:lnTo>
                                    <a:pt x="70" y="569"/>
                                  </a:lnTo>
                                  <a:lnTo>
                                    <a:pt x="55" y="11"/>
                                  </a:lnTo>
                                  <a:lnTo>
                                    <a:pt x="55" y="5"/>
                                  </a:lnTo>
                                  <a:lnTo>
                                    <a:pt x="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4" name="Group 421"/>
                        <wpg:cNvGrpSpPr>
                          <a:grpSpLocks/>
                        </wpg:cNvGrpSpPr>
                        <wpg:grpSpPr bwMode="auto">
                          <a:xfrm>
                            <a:off x="3388" y="2547"/>
                            <a:ext cx="120" cy="1042"/>
                            <a:chOff x="3388" y="2547"/>
                            <a:chExt cx="120" cy="1042"/>
                          </a:xfrm>
                        </wpg:grpSpPr>
                        <wps:wsp>
                          <wps:cNvPr id="3175" name="Freeform 425"/>
                          <wps:cNvSpPr>
                            <a:spLocks/>
                          </wps:cNvSpPr>
                          <wps:spPr bwMode="auto">
                            <a:xfrm>
                              <a:off x="3388" y="2547"/>
                              <a:ext cx="120" cy="1042"/>
                            </a:xfrm>
                            <a:custGeom>
                              <a:avLst/>
                              <a:gdLst>
                                <a:gd name="T0" fmla="+- 0 3438 3388"/>
                                <a:gd name="T1" fmla="*/ T0 w 120"/>
                                <a:gd name="T2" fmla="+- 0 3469 2547"/>
                                <a:gd name="T3" fmla="*/ 3469 h 1042"/>
                                <a:gd name="T4" fmla="+- 0 3388 3388"/>
                                <a:gd name="T5" fmla="*/ T4 w 120"/>
                                <a:gd name="T6" fmla="+- 0 3469 2547"/>
                                <a:gd name="T7" fmla="*/ 3469 h 1042"/>
                                <a:gd name="T8" fmla="+- 0 3448 3388"/>
                                <a:gd name="T9" fmla="*/ T8 w 120"/>
                                <a:gd name="T10" fmla="+- 0 3589 2547"/>
                                <a:gd name="T11" fmla="*/ 3589 h 1042"/>
                                <a:gd name="T12" fmla="+- 0 3493 3388"/>
                                <a:gd name="T13" fmla="*/ T12 w 120"/>
                                <a:gd name="T14" fmla="+- 0 3499 2547"/>
                                <a:gd name="T15" fmla="*/ 3499 h 1042"/>
                                <a:gd name="T16" fmla="+- 0 3442 3388"/>
                                <a:gd name="T17" fmla="*/ T16 w 120"/>
                                <a:gd name="T18" fmla="+- 0 3499 2547"/>
                                <a:gd name="T19" fmla="*/ 3499 h 1042"/>
                                <a:gd name="T20" fmla="+- 0 3438 3388"/>
                                <a:gd name="T21" fmla="*/ T20 w 120"/>
                                <a:gd name="T22" fmla="+- 0 3494 2547"/>
                                <a:gd name="T23" fmla="*/ 3494 h 1042"/>
                                <a:gd name="T24" fmla="+- 0 3438 3388"/>
                                <a:gd name="T25" fmla="*/ T24 w 120"/>
                                <a:gd name="T26" fmla="+- 0 3469 2547"/>
                                <a:gd name="T27" fmla="*/ 3469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50" y="922"/>
                                  </a:moveTo>
                                  <a:lnTo>
                                    <a:pt x="0" y="922"/>
                                  </a:lnTo>
                                  <a:lnTo>
                                    <a:pt x="60" y="1042"/>
                                  </a:lnTo>
                                  <a:lnTo>
                                    <a:pt x="105" y="952"/>
                                  </a:lnTo>
                                  <a:lnTo>
                                    <a:pt x="54" y="952"/>
                                  </a:lnTo>
                                  <a:lnTo>
                                    <a:pt x="50" y="947"/>
                                  </a:lnTo>
                                  <a:lnTo>
                                    <a:pt x="50" y="9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6" name="Freeform 424"/>
                          <wps:cNvSpPr>
                            <a:spLocks/>
                          </wps:cNvSpPr>
                          <wps:spPr bwMode="auto">
                            <a:xfrm>
                              <a:off x="3388" y="2547"/>
                              <a:ext cx="120" cy="1042"/>
                            </a:xfrm>
                            <a:custGeom>
                              <a:avLst/>
                              <a:gdLst>
                                <a:gd name="T0" fmla="+- 0 3458 3388"/>
                                <a:gd name="T1" fmla="*/ T0 w 120"/>
                                <a:gd name="T2" fmla="+- 0 3468 2547"/>
                                <a:gd name="T3" fmla="*/ 3468 h 1042"/>
                                <a:gd name="T4" fmla="+- 0 3438 3388"/>
                                <a:gd name="T5" fmla="*/ T4 w 120"/>
                                <a:gd name="T6" fmla="+- 0 3469 2547"/>
                                <a:gd name="T7" fmla="*/ 3469 h 1042"/>
                                <a:gd name="T8" fmla="+- 0 3438 3388"/>
                                <a:gd name="T9" fmla="*/ T8 w 120"/>
                                <a:gd name="T10" fmla="+- 0 3494 2547"/>
                                <a:gd name="T11" fmla="*/ 3494 h 1042"/>
                                <a:gd name="T12" fmla="+- 0 3442 3388"/>
                                <a:gd name="T13" fmla="*/ T12 w 120"/>
                                <a:gd name="T14" fmla="+- 0 3499 2547"/>
                                <a:gd name="T15" fmla="*/ 3499 h 1042"/>
                                <a:gd name="T16" fmla="+- 0 3453 3388"/>
                                <a:gd name="T17" fmla="*/ T16 w 120"/>
                                <a:gd name="T18" fmla="+- 0 3499 2547"/>
                                <a:gd name="T19" fmla="*/ 3499 h 1042"/>
                                <a:gd name="T20" fmla="+- 0 3458 3388"/>
                                <a:gd name="T21" fmla="*/ T20 w 120"/>
                                <a:gd name="T22" fmla="+- 0 3494 2547"/>
                                <a:gd name="T23" fmla="*/ 3494 h 1042"/>
                                <a:gd name="T24" fmla="+- 0 3458 3388"/>
                                <a:gd name="T25" fmla="*/ T24 w 120"/>
                                <a:gd name="T26" fmla="+- 0 3468 2547"/>
                                <a:gd name="T27" fmla="*/ 3468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70" y="921"/>
                                  </a:moveTo>
                                  <a:lnTo>
                                    <a:pt x="50" y="922"/>
                                  </a:lnTo>
                                  <a:lnTo>
                                    <a:pt x="50" y="947"/>
                                  </a:lnTo>
                                  <a:lnTo>
                                    <a:pt x="54" y="952"/>
                                  </a:lnTo>
                                  <a:lnTo>
                                    <a:pt x="65" y="952"/>
                                  </a:lnTo>
                                  <a:lnTo>
                                    <a:pt x="70" y="947"/>
                                  </a:lnTo>
                                  <a:lnTo>
                                    <a:pt x="7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7" name="Freeform 423"/>
                          <wps:cNvSpPr>
                            <a:spLocks/>
                          </wps:cNvSpPr>
                          <wps:spPr bwMode="auto">
                            <a:xfrm>
                              <a:off x="3388" y="2547"/>
                              <a:ext cx="120" cy="1042"/>
                            </a:xfrm>
                            <a:custGeom>
                              <a:avLst/>
                              <a:gdLst>
                                <a:gd name="T0" fmla="+- 0 3508 3388"/>
                                <a:gd name="T1" fmla="*/ T0 w 120"/>
                                <a:gd name="T2" fmla="+- 0 3468 2547"/>
                                <a:gd name="T3" fmla="*/ 3468 h 1042"/>
                                <a:gd name="T4" fmla="+- 0 3458 3388"/>
                                <a:gd name="T5" fmla="*/ T4 w 120"/>
                                <a:gd name="T6" fmla="+- 0 3468 2547"/>
                                <a:gd name="T7" fmla="*/ 3468 h 1042"/>
                                <a:gd name="T8" fmla="+- 0 3458 3388"/>
                                <a:gd name="T9" fmla="*/ T8 w 120"/>
                                <a:gd name="T10" fmla="+- 0 3494 2547"/>
                                <a:gd name="T11" fmla="*/ 3494 h 1042"/>
                                <a:gd name="T12" fmla="+- 0 3453 3388"/>
                                <a:gd name="T13" fmla="*/ T12 w 120"/>
                                <a:gd name="T14" fmla="+- 0 3499 2547"/>
                                <a:gd name="T15" fmla="*/ 3499 h 1042"/>
                                <a:gd name="T16" fmla="+- 0 3493 3388"/>
                                <a:gd name="T17" fmla="*/ T16 w 120"/>
                                <a:gd name="T18" fmla="+- 0 3499 2547"/>
                                <a:gd name="T19" fmla="*/ 3499 h 1042"/>
                                <a:gd name="T20" fmla="+- 0 3508 3388"/>
                                <a:gd name="T21" fmla="*/ T20 w 120"/>
                                <a:gd name="T22" fmla="+- 0 3468 2547"/>
                                <a:gd name="T23" fmla="*/ 3468 h 1042"/>
                              </a:gdLst>
                              <a:ahLst/>
                              <a:cxnLst>
                                <a:cxn ang="0">
                                  <a:pos x="T1" y="T3"/>
                                </a:cxn>
                                <a:cxn ang="0">
                                  <a:pos x="T5" y="T7"/>
                                </a:cxn>
                                <a:cxn ang="0">
                                  <a:pos x="T9" y="T11"/>
                                </a:cxn>
                                <a:cxn ang="0">
                                  <a:pos x="T13" y="T15"/>
                                </a:cxn>
                                <a:cxn ang="0">
                                  <a:pos x="T17" y="T19"/>
                                </a:cxn>
                                <a:cxn ang="0">
                                  <a:pos x="T21" y="T23"/>
                                </a:cxn>
                              </a:cxnLst>
                              <a:rect l="0" t="0" r="r" b="b"/>
                              <a:pathLst>
                                <a:path w="120" h="1042">
                                  <a:moveTo>
                                    <a:pt x="120" y="921"/>
                                  </a:moveTo>
                                  <a:lnTo>
                                    <a:pt x="70" y="921"/>
                                  </a:lnTo>
                                  <a:lnTo>
                                    <a:pt x="70" y="947"/>
                                  </a:lnTo>
                                  <a:lnTo>
                                    <a:pt x="65" y="952"/>
                                  </a:lnTo>
                                  <a:lnTo>
                                    <a:pt x="105" y="952"/>
                                  </a:lnTo>
                                  <a:lnTo>
                                    <a:pt x="12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8" name="Freeform 422"/>
                          <wps:cNvSpPr>
                            <a:spLocks/>
                          </wps:cNvSpPr>
                          <wps:spPr bwMode="auto">
                            <a:xfrm>
                              <a:off x="3388" y="2547"/>
                              <a:ext cx="120" cy="1042"/>
                            </a:xfrm>
                            <a:custGeom>
                              <a:avLst/>
                              <a:gdLst>
                                <a:gd name="T0" fmla="+- 0 3452 3388"/>
                                <a:gd name="T1" fmla="*/ T0 w 120"/>
                                <a:gd name="T2" fmla="+- 0 2547 2547"/>
                                <a:gd name="T3" fmla="*/ 2547 h 1042"/>
                                <a:gd name="T4" fmla="+- 0 3440 3388"/>
                                <a:gd name="T5" fmla="*/ T4 w 120"/>
                                <a:gd name="T6" fmla="+- 0 2547 2547"/>
                                <a:gd name="T7" fmla="*/ 2547 h 1042"/>
                                <a:gd name="T8" fmla="+- 0 3436 3388"/>
                                <a:gd name="T9" fmla="*/ T8 w 120"/>
                                <a:gd name="T10" fmla="+- 0 2551 2547"/>
                                <a:gd name="T11" fmla="*/ 2551 h 1042"/>
                                <a:gd name="T12" fmla="+- 0 3438 3388"/>
                                <a:gd name="T13" fmla="*/ T12 w 120"/>
                                <a:gd name="T14" fmla="+- 0 3469 2547"/>
                                <a:gd name="T15" fmla="*/ 3469 h 1042"/>
                                <a:gd name="T16" fmla="+- 0 3458 3388"/>
                                <a:gd name="T17" fmla="*/ T16 w 120"/>
                                <a:gd name="T18" fmla="+- 0 3468 2547"/>
                                <a:gd name="T19" fmla="*/ 3468 h 1042"/>
                                <a:gd name="T20" fmla="+- 0 3456 3388"/>
                                <a:gd name="T21" fmla="*/ T20 w 120"/>
                                <a:gd name="T22" fmla="+- 0 2557 2547"/>
                                <a:gd name="T23" fmla="*/ 2557 h 1042"/>
                                <a:gd name="T24" fmla="+- 0 3456 3388"/>
                                <a:gd name="T25" fmla="*/ T24 w 120"/>
                                <a:gd name="T26" fmla="+- 0 2551 2547"/>
                                <a:gd name="T27" fmla="*/ 2551 h 1042"/>
                                <a:gd name="T28" fmla="+- 0 3452 3388"/>
                                <a:gd name="T29" fmla="*/ T28 w 120"/>
                                <a:gd name="T30" fmla="+- 0 2547 2547"/>
                                <a:gd name="T31" fmla="*/ 2547 h 10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42">
                                  <a:moveTo>
                                    <a:pt x="64" y="0"/>
                                  </a:moveTo>
                                  <a:lnTo>
                                    <a:pt x="52" y="0"/>
                                  </a:lnTo>
                                  <a:lnTo>
                                    <a:pt x="48" y="4"/>
                                  </a:lnTo>
                                  <a:lnTo>
                                    <a:pt x="50" y="922"/>
                                  </a:lnTo>
                                  <a:lnTo>
                                    <a:pt x="70" y="921"/>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9" name="Group 419"/>
                        <wpg:cNvGrpSpPr>
                          <a:grpSpLocks/>
                        </wpg:cNvGrpSpPr>
                        <wpg:grpSpPr bwMode="auto">
                          <a:xfrm>
                            <a:off x="2367" y="7585"/>
                            <a:ext cx="2159" cy="539"/>
                            <a:chOff x="2367" y="7585"/>
                            <a:chExt cx="2159" cy="539"/>
                          </a:xfrm>
                        </wpg:grpSpPr>
                        <wps:wsp>
                          <wps:cNvPr id="3180" name="Freeform 420"/>
                          <wps:cNvSpPr>
                            <a:spLocks/>
                          </wps:cNvSpPr>
                          <wps:spPr bwMode="auto">
                            <a:xfrm>
                              <a:off x="2367" y="7585"/>
                              <a:ext cx="2159" cy="539"/>
                            </a:xfrm>
                            <a:custGeom>
                              <a:avLst/>
                              <a:gdLst>
                                <a:gd name="T0" fmla="+- 0 2367 2367"/>
                                <a:gd name="T1" fmla="*/ T0 w 2159"/>
                                <a:gd name="T2" fmla="+- 0 8124 7585"/>
                                <a:gd name="T3" fmla="*/ 8124 h 539"/>
                                <a:gd name="T4" fmla="+- 0 4526 2367"/>
                                <a:gd name="T5" fmla="*/ T4 w 2159"/>
                                <a:gd name="T6" fmla="+- 0 8124 7585"/>
                                <a:gd name="T7" fmla="*/ 8124 h 539"/>
                                <a:gd name="T8" fmla="+- 0 4526 2367"/>
                                <a:gd name="T9" fmla="*/ T8 w 2159"/>
                                <a:gd name="T10" fmla="+- 0 7585 7585"/>
                                <a:gd name="T11" fmla="*/ 7585 h 539"/>
                                <a:gd name="T12" fmla="+- 0 2367 2367"/>
                                <a:gd name="T13" fmla="*/ T12 w 2159"/>
                                <a:gd name="T14" fmla="+- 0 7585 7585"/>
                                <a:gd name="T15" fmla="*/ 7585 h 539"/>
                                <a:gd name="T16" fmla="+- 0 2367 2367"/>
                                <a:gd name="T17" fmla="*/ T16 w 2159"/>
                                <a:gd name="T18" fmla="+- 0 8124 7585"/>
                                <a:gd name="T19" fmla="*/ 8124 h 539"/>
                              </a:gdLst>
                              <a:ahLst/>
                              <a:cxnLst>
                                <a:cxn ang="0">
                                  <a:pos x="T1" y="T3"/>
                                </a:cxn>
                                <a:cxn ang="0">
                                  <a:pos x="T5" y="T7"/>
                                </a:cxn>
                                <a:cxn ang="0">
                                  <a:pos x="T9" y="T11"/>
                                </a:cxn>
                                <a:cxn ang="0">
                                  <a:pos x="T13" y="T15"/>
                                </a:cxn>
                                <a:cxn ang="0">
                                  <a:pos x="T17" y="T19"/>
                                </a:cxn>
                              </a:cxnLst>
                              <a:rect l="0" t="0" r="r" b="b"/>
                              <a:pathLst>
                                <a:path w="2159" h="539">
                                  <a:moveTo>
                                    <a:pt x="0" y="539"/>
                                  </a:moveTo>
                                  <a:lnTo>
                                    <a:pt x="2159" y="539"/>
                                  </a:lnTo>
                                  <a:lnTo>
                                    <a:pt x="2159" y="0"/>
                                  </a:lnTo>
                                  <a:lnTo>
                                    <a:pt x="0" y="0"/>
                                  </a:lnTo>
                                  <a:lnTo>
                                    <a:pt x="0" y="53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1" name="Group 414"/>
                        <wpg:cNvGrpSpPr>
                          <a:grpSpLocks/>
                        </wpg:cNvGrpSpPr>
                        <wpg:grpSpPr bwMode="auto">
                          <a:xfrm>
                            <a:off x="3388" y="8114"/>
                            <a:ext cx="120" cy="549"/>
                            <a:chOff x="3388" y="8114"/>
                            <a:chExt cx="120" cy="549"/>
                          </a:xfrm>
                        </wpg:grpSpPr>
                        <wps:wsp>
                          <wps:cNvPr id="3182" name="Freeform 418"/>
                          <wps:cNvSpPr>
                            <a:spLocks/>
                          </wps:cNvSpPr>
                          <wps:spPr bwMode="auto">
                            <a:xfrm>
                              <a:off x="3388" y="8114"/>
                              <a:ext cx="120" cy="549"/>
                            </a:xfrm>
                            <a:custGeom>
                              <a:avLst/>
                              <a:gdLst>
                                <a:gd name="T0" fmla="+- 0 3438 3388"/>
                                <a:gd name="T1" fmla="*/ T0 w 120"/>
                                <a:gd name="T2" fmla="+- 0 8543 8114"/>
                                <a:gd name="T3" fmla="*/ 8543 h 549"/>
                                <a:gd name="T4" fmla="+- 0 3388 3388"/>
                                <a:gd name="T5" fmla="*/ T4 w 120"/>
                                <a:gd name="T6" fmla="+- 0 8543 8114"/>
                                <a:gd name="T7" fmla="*/ 8543 h 549"/>
                                <a:gd name="T8" fmla="+- 0 3448 3388"/>
                                <a:gd name="T9" fmla="*/ T8 w 120"/>
                                <a:gd name="T10" fmla="+- 0 8663 8114"/>
                                <a:gd name="T11" fmla="*/ 8663 h 549"/>
                                <a:gd name="T12" fmla="+- 0 3493 3388"/>
                                <a:gd name="T13" fmla="*/ T12 w 120"/>
                                <a:gd name="T14" fmla="+- 0 8573 8114"/>
                                <a:gd name="T15" fmla="*/ 8573 h 549"/>
                                <a:gd name="T16" fmla="+- 0 3442 3388"/>
                                <a:gd name="T17" fmla="*/ T16 w 120"/>
                                <a:gd name="T18" fmla="+- 0 8573 8114"/>
                                <a:gd name="T19" fmla="*/ 8573 h 549"/>
                                <a:gd name="T20" fmla="+- 0 3438 3388"/>
                                <a:gd name="T21" fmla="*/ T20 w 120"/>
                                <a:gd name="T22" fmla="+- 0 8568 8114"/>
                                <a:gd name="T23" fmla="*/ 8568 h 549"/>
                                <a:gd name="T24" fmla="+- 0 3438 3388"/>
                                <a:gd name="T25" fmla="*/ T24 w 120"/>
                                <a:gd name="T26" fmla="+- 0 8543 8114"/>
                                <a:gd name="T27" fmla="*/ 8543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50" y="429"/>
                                  </a:moveTo>
                                  <a:lnTo>
                                    <a:pt x="0" y="429"/>
                                  </a:lnTo>
                                  <a:lnTo>
                                    <a:pt x="60" y="549"/>
                                  </a:lnTo>
                                  <a:lnTo>
                                    <a:pt x="105" y="459"/>
                                  </a:lnTo>
                                  <a:lnTo>
                                    <a:pt x="54" y="459"/>
                                  </a:lnTo>
                                  <a:lnTo>
                                    <a:pt x="50" y="454"/>
                                  </a:lnTo>
                                  <a:lnTo>
                                    <a:pt x="5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3" name="Freeform 417"/>
                          <wps:cNvSpPr>
                            <a:spLocks/>
                          </wps:cNvSpPr>
                          <wps:spPr bwMode="auto">
                            <a:xfrm>
                              <a:off x="3388" y="8114"/>
                              <a:ext cx="120" cy="549"/>
                            </a:xfrm>
                            <a:custGeom>
                              <a:avLst/>
                              <a:gdLst>
                                <a:gd name="T0" fmla="+- 0 3458 3388"/>
                                <a:gd name="T1" fmla="*/ T0 w 120"/>
                                <a:gd name="T2" fmla="+- 0 8542 8114"/>
                                <a:gd name="T3" fmla="*/ 8542 h 549"/>
                                <a:gd name="T4" fmla="+- 0 3438 3388"/>
                                <a:gd name="T5" fmla="*/ T4 w 120"/>
                                <a:gd name="T6" fmla="+- 0 8543 8114"/>
                                <a:gd name="T7" fmla="*/ 8543 h 549"/>
                                <a:gd name="T8" fmla="+- 0 3438 3388"/>
                                <a:gd name="T9" fmla="*/ T8 w 120"/>
                                <a:gd name="T10" fmla="+- 0 8568 8114"/>
                                <a:gd name="T11" fmla="*/ 8568 h 549"/>
                                <a:gd name="T12" fmla="+- 0 3442 3388"/>
                                <a:gd name="T13" fmla="*/ T12 w 120"/>
                                <a:gd name="T14" fmla="+- 0 8573 8114"/>
                                <a:gd name="T15" fmla="*/ 8573 h 549"/>
                                <a:gd name="T16" fmla="+- 0 3453 3388"/>
                                <a:gd name="T17" fmla="*/ T16 w 120"/>
                                <a:gd name="T18" fmla="+- 0 8573 8114"/>
                                <a:gd name="T19" fmla="*/ 8573 h 549"/>
                                <a:gd name="T20" fmla="+- 0 3457 3388"/>
                                <a:gd name="T21" fmla="*/ T20 w 120"/>
                                <a:gd name="T22" fmla="+- 0 8568 8114"/>
                                <a:gd name="T23" fmla="*/ 8568 h 549"/>
                                <a:gd name="T24" fmla="+- 0 3458 3388"/>
                                <a:gd name="T25" fmla="*/ T24 w 120"/>
                                <a:gd name="T26" fmla="+- 0 8542 8114"/>
                                <a:gd name="T27" fmla="*/ 8542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70" y="428"/>
                                  </a:moveTo>
                                  <a:lnTo>
                                    <a:pt x="50" y="429"/>
                                  </a:lnTo>
                                  <a:lnTo>
                                    <a:pt x="50" y="454"/>
                                  </a:lnTo>
                                  <a:lnTo>
                                    <a:pt x="54" y="459"/>
                                  </a:lnTo>
                                  <a:lnTo>
                                    <a:pt x="65" y="459"/>
                                  </a:lnTo>
                                  <a:lnTo>
                                    <a:pt x="69" y="454"/>
                                  </a:lnTo>
                                  <a:lnTo>
                                    <a:pt x="7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4" name="Freeform 416"/>
                          <wps:cNvSpPr>
                            <a:spLocks/>
                          </wps:cNvSpPr>
                          <wps:spPr bwMode="auto">
                            <a:xfrm>
                              <a:off x="3388" y="8114"/>
                              <a:ext cx="120" cy="549"/>
                            </a:xfrm>
                            <a:custGeom>
                              <a:avLst/>
                              <a:gdLst>
                                <a:gd name="T0" fmla="+- 0 3508 3388"/>
                                <a:gd name="T1" fmla="*/ T0 w 120"/>
                                <a:gd name="T2" fmla="+- 0 8542 8114"/>
                                <a:gd name="T3" fmla="*/ 8542 h 549"/>
                                <a:gd name="T4" fmla="+- 0 3458 3388"/>
                                <a:gd name="T5" fmla="*/ T4 w 120"/>
                                <a:gd name="T6" fmla="+- 0 8542 8114"/>
                                <a:gd name="T7" fmla="*/ 8542 h 549"/>
                                <a:gd name="T8" fmla="+- 0 3457 3388"/>
                                <a:gd name="T9" fmla="*/ T8 w 120"/>
                                <a:gd name="T10" fmla="+- 0 8568 8114"/>
                                <a:gd name="T11" fmla="*/ 8568 h 549"/>
                                <a:gd name="T12" fmla="+- 0 3453 3388"/>
                                <a:gd name="T13" fmla="*/ T12 w 120"/>
                                <a:gd name="T14" fmla="+- 0 8573 8114"/>
                                <a:gd name="T15" fmla="*/ 8573 h 549"/>
                                <a:gd name="T16" fmla="+- 0 3493 3388"/>
                                <a:gd name="T17" fmla="*/ T16 w 120"/>
                                <a:gd name="T18" fmla="+- 0 8573 8114"/>
                                <a:gd name="T19" fmla="*/ 8573 h 549"/>
                                <a:gd name="T20" fmla="+- 0 3508 3388"/>
                                <a:gd name="T21" fmla="*/ T20 w 120"/>
                                <a:gd name="T22" fmla="+- 0 8542 8114"/>
                                <a:gd name="T23" fmla="*/ 8542 h 549"/>
                              </a:gdLst>
                              <a:ahLst/>
                              <a:cxnLst>
                                <a:cxn ang="0">
                                  <a:pos x="T1" y="T3"/>
                                </a:cxn>
                                <a:cxn ang="0">
                                  <a:pos x="T5" y="T7"/>
                                </a:cxn>
                                <a:cxn ang="0">
                                  <a:pos x="T9" y="T11"/>
                                </a:cxn>
                                <a:cxn ang="0">
                                  <a:pos x="T13" y="T15"/>
                                </a:cxn>
                                <a:cxn ang="0">
                                  <a:pos x="T17" y="T19"/>
                                </a:cxn>
                                <a:cxn ang="0">
                                  <a:pos x="T21" y="T23"/>
                                </a:cxn>
                              </a:cxnLst>
                              <a:rect l="0" t="0" r="r" b="b"/>
                              <a:pathLst>
                                <a:path w="120" h="549">
                                  <a:moveTo>
                                    <a:pt x="120" y="428"/>
                                  </a:moveTo>
                                  <a:lnTo>
                                    <a:pt x="70" y="428"/>
                                  </a:lnTo>
                                  <a:lnTo>
                                    <a:pt x="69" y="454"/>
                                  </a:lnTo>
                                  <a:lnTo>
                                    <a:pt x="65" y="459"/>
                                  </a:lnTo>
                                  <a:lnTo>
                                    <a:pt x="105" y="459"/>
                                  </a:lnTo>
                                  <a:lnTo>
                                    <a:pt x="12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5" name="Freeform 415"/>
                          <wps:cNvSpPr>
                            <a:spLocks/>
                          </wps:cNvSpPr>
                          <wps:spPr bwMode="auto">
                            <a:xfrm>
                              <a:off x="3388" y="8114"/>
                              <a:ext cx="120" cy="549"/>
                            </a:xfrm>
                            <a:custGeom>
                              <a:avLst/>
                              <a:gdLst>
                                <a:gd name="T0" fmla="+- 0 3451 3388"/>
                                <a:gd name="T1" fmla="*/ T0 w 120"/>
                                <a:gd name="T2" fmla="+- 0 8114 8114"/>
                                <a:gd name="T3" fmla="*/ 8114 h 549"/>
                                <a:gd name="T4" fmla="+- 0 3440 3388"/>
                                <a:gd name="T5" fmla="*/ T4 w 120"/>
                                <a:gd name="T6" fmla="+- 0 8114 8114"/>
                                <a:gd name="T7" fmla="*/ 8114 h 549"/>
                                <a:gd name="T8" fmla="+- 0 3436 3388"/>
                                <a:gd name="T9" fmla="*/ T8 w 120"/>
                                <a:gd name="T10" fmla="+- 0 8118 8114"/>
                                <a:gd name="T11" fmla="*/ 8118 h 549"/>
                                <a:gd name="T12" fmla="+- 0 3436 3388"/>
                                <a:gd name="T13" fmla="*/ T12 w 120"/>
                                <a:gd name="T14" fmla="+- 0 8124 8114"/>
                                <a:gd name="T15" fmla="*/ 8124 h 549"/>
                                <a:gd name="T16" fmla="+- 0 3438 3388"/>
                                <a:gd name="T17" fmla="*/ T16 w 120"/>
                                <a:gd name="T18" fmla="+- 0 8543 8114"/>
                                <a:gd name="T19" fmla="*/ 8543 h 549"/>
                                <a:gd name="T20" fmla="+- 0 3458 3388"/>
                                <a:gd name="T21" fmla="*/ T20 w 120"/>
                                <a:gd name="T22" fmla="+- 0 8542 8114"/>
                                <a:gd name="T23" fmla="*/ 8542 h 549"/>
                                <a:gd name="T24" fmla="+- 0 3456 3388"/>
                                <a:gd name="T25" fmla="*/ T24 w 120"/>
                                <a:gd name="T26" fmla="+- 0 8124 8114"/>
                                <a:gd name="T27" fmla="*/ 8124 h 549"/>
                                <a:gd name="T28" fmla="+- 0 3456 3388"/>
                                <a:gd name="T29" fmla="*/ T28 w 120"/>
                                <a:gd name="T30" fmla="+- 0 8118 8114"/>
                                <a:gd name="T31" fmla="*/ 8118 h 549"/>
                                <a:gd name="T32" fmla="+- 0 3451 3388"/>
                                <a:gd name="T33" fmla="*/ T32 w 120"/>
                                <a:gd name="T34" fmla="+- 0 8114 8114"/>
                                <a:gd name="T35" fmla="*/ 8114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9">
                                  <a:moveTo>
                                    <a:pt x="63" y="0"/>
                                  </a:moveTo>
                                  <a:lnTo>
                                    <a:pt x="52" y="0"/>
                                  </a:lnTo>
                                  <a:lnTo>
                                    <a:pt x="48" y="4"/>
                                  </a:lnTo>
                                  <a:lnTo>
                                    <a:pt x="48" y="10"/>
                                  </a:lnTo>
                                  <a:lnTo>
                                    <a:pt x="50" y="429"/>
                                  </a:lnTo>
                                  <a:lnTo>
                                    <a:pt x="70" y="428"/>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86" name="Group 412"/>
                        <wpg:cNvGrpSpPr>
                          <a:grpSpLocks/>
                        </wpg:cNvGrpSpPr>
                        <wpg:grpSpPr bwMode="auto">
                          <a:xfrm>
                            <a:off x="1826" y="8663"/>
                            <a:ext cx="3241" cy="718"/>
                            <a:chOff x="1826" y="8663"/>
                            <a:chExt cx="3241" cy="718"/>
                          </a:xfrm>
                        </wpg:grpSpPr>
                        <wps:wsp>
                          <wps:cNvPr id="3187" name="Freeform 413"/>
                          <wps:cNvSpPr>
                            <a:spLocks/>
                          </wps:cNvSpPr>
                          <wps:spPr bwMode="auto">
                            <a:xfrm>
                              <a:off x="1826" y="8663"/>
                              <a:ext cx="3241" cy="718"/>
                            </a:xfrm>
                            <a:custGeom>
                              <a:avLst/>
                              <a:gdLst>
                                <a:gd name="T0" fmla="+- 0 3314 1826"/>
                                <a:gd name="T1" fmla="*/ T0 w 3241"/>
                                <a:gd name="T2" fmla="+- 0 8664 8663"/>
                                <a:gd name="T3" fmla="*/ 8664 h 718"/>
                                <a:gd name="T4" fmla="+- 0 3057 1826"/>
                                <a:gd name="T5" fmla="*/ T4 w 3241"/>
                                <a:gd name="T6" fmla="+- 0 8673 8663"/>
                                <a:gd name="T7" fmla="*/ 8673 h 718"/>
                                <a:gd name="T8" fmla="+- 0 2816 1826"/>
                                <a:gd name="T9" fmla="*/ T8 w 3241"/>
                                <a:gd name="T10" fmla="+- 0 8691 8663"/>
                                <a:gd name="T11" fmla="*/ 8691 h 718"/>
                                <a:gd name="T12" fmla="+- 0 2593 1826"/>
                                <a:gd name="T13" fmla="*/ T12 w 3241"/>
                                <a:gd name="T14" fmla="+- 0 8716 8663"/>
                                <a:gd name="T15" fmla="*/ 8716 h 718"/>
                                <a:gd name="T16" fmla="+- 0 2392 1826"/>
                                <a:gd name="T17" fmla="*/ T16 w 3241"/>
                                <a:gd name="T18" fmla="+- 0 8749 8663"/>
                                <a:gd name="T19" fmla="*/ 8749 h 718"/>
                                <a:gd name="T20" fmla="+- 0 2216 1826"/>
                                <a:gd name="T21" fmla="*/ T20 w 3241"/>
                                <a:gd name="T22" fmla="+- 0 8788 8663"/>
                                <a:gd name="T23" fmla="*/ 8788 h 718"/>
                                <a:gd name="T24" fmla="+- 0 2069 1826"/>
                                <a:gd name="T25" fmla="*/ T24 w 3241"/>
                                <a:gd name="T26" fmla="+- 0 8832 8663"/>
                                <a:gd name="T27" fmla="*/ 8832 h 718"/>
                                <a:gd name="T28" fmla="+- 0 1909 1826"/>
                                <a:gd name="T29" fmla="*/ T28 w 3241"/>
                                <a:gd name="T30" fmla="+- 0 8908 8663"/>
                                <a:gd name="T31" fmla="*/ 8908 h 718"/>
                                <a:gd name="T32" fmla="+- 0 1826 1826"/>
                                <a:gd name="T33" fmla="*/ T32 w 3241"/>
                                <a:gd name="T34" fmla="+- 0 9022 8663"/>
                                <a:gd name="T35" fmla="*/ 9022 h 718"/>
                                <a:gd name="T36" fmla="+- 0 1873 1826"/>
                                <a:gd name="T37" fmla="*/ T36 w 3241"/>
                                <a:gd name="T38" fmla="+- 0 9108 8663"/>
                                <a:gd name="T39" fmla="*/ 9108 h 718"/>
                                <a:gd name="T40" fmla="+- 0 2069 1826"/>
                                <a:gd name="T41" fmla="*/ T40 w 3241"/>
                                <a:gd name="T42" fmla="+- 0 9211 8663"/>
                                <a:gd name="T43" fmla="*/ 9211 h 718"/>
                                <a:gd name="T44" fmla="+- 0 2216 1826"/>
                                <a:gd name="T45" fmla="*/ T44 w 3241"/>
                                <a:gd name="T46" fmla="+- 0 9255 8663"/>
                                <a:gd name="T47" fmla="*/ 9255 h 718"/>
                                <a:gd name="T48" fmla="+- 0 2392 1826"/>
                                <a:gd name="T49" fmla="*/ T48 w 3241"/>
                                <a:gd name="T50" fmla="+- 0 9294 8663"/>
                                <a:gd name="T51" fmla="*/ 9294 h 718"/>
                                <a:gd name="T52" fmla="+- 0 2593 1826"/>
                                <a:gd name="T53" fmla="*/ T52 w 3241"/>
                                <a:gd name="T54" fmla="+- 0 9327 8663"/>
                                <a:gd name="T55" fmla="*/ 9327 h 718"/>
                                <a:gd name="T56" fmla="+- 0 2816 1826"/>
                                <a:gd name="T57" fmla="*/ T56 w 3241"/>
                                <a:gd name="T58" fmla="+- 0 9352 8663"/>
                                <a:gd name="T59" fmla="*/ 9352 h 718"/>
                                <a:gd name="T60" fmla="+- 0 3057 1826"/>
                                <a:gd name="T61" fmla="*/ T60 w 3241"/>
                                <a:gd name="T62" fmla="+- 0 9370 8663"/>
                                <a:gd name="T63" fmla="*/ 9370 h 718"/>
                                <a:gd name="T64" fmla="+- 0 3314 1826"/>
                                <a:gd name="T65" fmla="*/ T64 w 3241"/>
                                <a:gd name="T66" fmla="+- 0 9379 8663"/>
                                <a:gd name="T67" fmla="*/ 9379 h 718"/>
                                <a:gd name="T68" fmla="+- 0 3580 1826"/>
                                <a:gd name="T69" fmla="*/ T68 w 3241"/>
                                <a:gd name="T70" fmla="+- 0 9379 8663"/>
                                <a:gd name="T71" fmla="*/ 9379 h 718"/>
                                <a:gd name="T72" fmla="+- 0 3836 1826"/>
                                <a:gd name="T73" fmla="*/ T72 w 3241"/>
                                <a:gd name="T74" fmla="+- 0 9370 8663"/>
                                <a:gd name="T75" fmla="*/ 9370 h 718"/>
                                <a:gd name="T76" fmla="+- 0 4077 1826"/>
                                <a:gd name="T77" fmla="*/ T76 w 3241"/>
                                <a:gd name="T78" fmla="+- 0 9352 8663"/>
                                <a:gd name="T79" fmla="*/ 9352 h 718"/>
                                <a:gd name="T80" fmla="+- 0 4300 1826"/>
                                <a:gd name="T81" fmla="*/ T80 w 3241"/>
                                <a:gd name="T82" fmla="+- 0 9327 8663"/>
                                <a:gd name="T83" fmla="*/ 9327 h 718"/>
                                <a:gd name="T84" fmla="+- 0 4501 1826"/>
                                <a:gd name="T85" fmla="*/ T84 w 3241"/>
                                <a:gd name="T86" fmla="+- 0 9294 8663"/>
                                <a:gd name="T87" fmla="*/ 9294 h 718"/>
                                <a:gd name="T88" fmla="+- 0 4677 1826"/>
                                <a:gd name="T89" fmla="*/ T88 w 3241"/>
                                <a:gd name="T90" fmla="+- 0 9255 8663"/>
                                <a:gd name="T91" fmla="*/ 9255 h 718"/>
                                <a:gd name="T92" fmla="+- 0 4824 1826"/>
                                <a:gd name="T93" fmla="*/ T92 w 3241"/>
                                <a:gd name="T94" fmla="+- 0 9211 8663"/>
                                <a:gd name="T95" fmla="*/ 9211 h 718"/>
                                <a:gd name="T96" fmla="+- 0 4984 1826"/>
                                <a:gd name="T97" fmla="*/ T96 w 3241"/>
                                <a:gd name="T98" fmla="+- 0 9135 8663"/>
                                <a:gd name="T99" fmla="*/ 9135 h 718"/>
                                <a:gd name="T100" fmla="+- 0 5067 1826"/>
                                <a:gd name="T101" fmla="*/ T100 w 3241"/>
                                <a:gd name="T102" fmla="+- 0 9022 8663"/>
                                <a:gd name="T103" fmla="*/ 9022 h 718"/>
                                <a:gd name="T104" fmla="+- 0 5020 1826"/>
                                <a:gd name="T105" fmla="*/ T104 w 3241"/>
                                <a:gd name="T106" fmla="+- 0 8935 8663"/>
                                <a:gd name="T107" fmla="*/ 8935 h 718"/>
                                <a:gd name="T108" fmla="+- 0 4824 1826"/>
                                <a:gd name="T109" fmla="*/ T108 w 3241"/>
                                <a:gd name="T110" fmla="+- 0 8832 8663"/>
                                <a:gd name="T111" fmla="*/ 8832 h 718"/>
                                <a:gd name="T112" fmla="+- 0 4677 1826"/>
                                <a:gd name="T113" fmla="*/ T112 w 3241"/>
                                <a:gd name="T114" fmla="+- 0 8788 8663"/>
                                <a:gd name="T115" fmla="*/ 8788 h 718"/>
                                <a:gd name="T116" fmla="+- 0 4501 1826"/>
                                <a:gd name="T117" fmla="*/ T116 w 3241"/>
                                <a:gd name="T118" fmla="+- 0 8749 8663"/>
                                <a:gd name="T119" fmla="*/ 8749 h 718"/>
                                <a:gd name="T120" fmla="+- 0 4300 1826"/>
                                <a:gd name="T121" fmla="*/ T120 w 3241"/>
                                <a:gd name="T122" fmla="+- 0 8716 8663"/>
                                <a:gd name="T123" fmla="*/ 8716 h 718"/>
                                <a:gd name="T124" fmla="+- 0 4077 1826"/>
                                <a:gd name="T125" fmla="*/ T124 w 3241"/>
                                <a:gd name="T126" fmla="+- 0 8691 8663"/>
                                <a:gd name="T127" fmla="*/ 8691 h 718"/>
                                <a:gd name="T128" fmla="+- 0 3836 1826"/>
                                <a:gd name="T129" fmla="*/ T128 w 3241"/>
                                <a:gd name="T130" fmla="+- 0 8673 8663"/>
                                <a:gd name="T131" fmla="*/ 8673 h 718"/>
                                <a:gd name="T132" fmla="+- 0 3580 1826"/>
                                <a:gd name="T133" fmla="*/ T132 w 3241"/>
                                <a:gd name="T134" fmla="+- 0 8664 8663"/>
                                <a:gd name="T135" fmla="*/ 8664 h 7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241" h="718">
                                  <a:moveTo>
                                    <a:pt x="1621" y="0"/>
                                  </a:moveTo>
                                  <a:lnTo>
                                    <a:pt x="1488" y="1"/>
                                  </a:lnTo>
                                  <a:lnTo>
                                    <a:pt x="1358" y="4"/>
                                  </a:lnTo>
                                  <a:lnTo>
                                    <a:pt x="1231" y="10"/>
                                  </a:lnTo>
                                  <a:lnTo>
                                    <a:pt x="1108" y="18"/>
                                  </a:lnTo>
                                  <a:lnTo>
                                    <a:pt x="990" y="28"/>
                                  </a:lnTo>
                                  <a:lnTo>
                                    <a:pt x="876" y="40"/>
                                  </a:lnTo>
                                  <a:lnTo>
                                    <a:pt x="767" y="53"/>
                                  </a:lnTo>
                                  <a:lnTo>
                                    <a:pt x="663" y="69"/>
                                  </a:lnTo>
                                  <a:lnTo>
                                    <a:pt x="566" y="86"/>
                                  </a:lnTo>
                                  <a:lnTo>
                                    <a:pt x="475" y="105"/>
                                  </a:lnTo>
                                  <a:lnTo>
                                    <a:pt x="390" y="125"/>
                                  </a:lnTo>
                                  <a:lnTo>
                                    <a:pt x="313" y="147"/>
                                  </a:lnTo>
                                  <a:lnTo>
                                    <a:pt x="243" y="169"/>
                                  </a:lnTo>
                                  <a:lnTo>
                                    <a:pt x="181" y="194"/>
                                  </a:lnTo>
                                  <a:lnTo>
                                    <a:pt x="83" y="245"/>
                                  </a:lnTo>
                                  <a:lnTo>
                                    <a:pt x="21" y="300"/>
                                  </a:lnTo>
                                  <a:lnTo>
                                    <a:pt x="0" y="359"/>
                                  </a:lnTo>
                                  <a:lnTo>
                                    <a:pt x="5" y="388"/>
                                  </a:lnTo>
                                  <a:lnTo>
                                    <a:pt x="47" y="445"/>
                                  </a:lnTo>
                                  <a:lnTo>
                                    <a:pt x="127" y="498"/>
                                  </a:lnTo>
                                  <a:lnTo>
                                    <a:pt x="243" y="548"/>
                                  </a:lnTo>
                                  <a:lnTo>
                                    <a:pt x="313" y="571"/>
                                  </a:lnTo>
                                  <a:lnTo>
                                    <a:pt x="390" y="592"/>
                                  </a:lnTo>
                                  <a:lnTo>
                                    <a:pt x="475" y="612"/>
                                  </a:lnTo>
                                  <a:lnTo>
                                    <a:pt x="566" y="631"/>
                                  </a:lnTo>
                                  <a:lnTo>
                                    <a:pt x="663" y="648"/>
                                  </a:lnTo>
                                  <a:lnTo>
                                    <a:pt x="767" y="664"/>
                                  </a:lnTo>
                                  <a:lnTo>
                                    <a:pt x="876" y="677"/>
                                  </a:lnTo>
                                  <a:lnTo>
                                    <a:pt x="990" y="689"/>
                                  </a:lnTo>
                                  <a:lnTo>
                                    <a:pt x="1108" y="699"/>
                                  </a:lnTo>
                                  <a:lnTo>
                                    <a:pt x="1231" y="707"/>
                                  </a:lnTo>
                                  <a:lnTo>
                                    <a:pt x="1358" y="713"/>
                                  </a:lnTo>
                                  <a:lnTo>
                                    <a:pt x="1488" y="716"/>
                                  </a:lnTo>
                                  <a:lnTo>
                                    <a:pt x="1621" y="718"/>
                                  </a:lnTo>
                                  <a:lnTo>
                                    <a:pt x="1754" y="716"/>
                                  </a:lnTo>
                                  <a:lnTo>
                                    <a:pt x="1883" y="713"/>
                                  </a:lnTo>
                                  <a:lnTo>
                                    <a:pt x="2010" y="707"/>
                                  </a:lnTo>
                                  <a:lnTo>
                                    <a:pt x="2133" y="699"/>
                                  </a:lnTo>
                                  <a:lnTo>
                                    <a:pt x="2251" y="689"/>
                                  </a:lnTo>
                                  <a:lnTo>
                                    <a:pt x="2365" y="677"/>
                                  </a:lnTo>
                                  <a:lnTo>
                                    <a:pt x="2474" y="664"/>
                                  </a:lnTo>
                                  <a:lnTo>
                                    <a:pt x="2578" y="648"/>
                                  </a:lnTo>
                                  <a:lnTo>
                                    <a:pt x="2675" y="631"/>
                                  </a:lnTo>
                                  <a:lnTo>
                                    <a:pt x="2766" y="612"/>
                                  </a:lnTo>
                                  <a:lnTo>
                                    <a:pt x="2851" y="592"/>
                                  </a:lnTo>
                                  <a:lnTo>
                                    <a:pt x="2928" y="571"/>
                                  </a:lnTo>
                                  <a:lnTo>
                                    <a:pt x="2998" y="548"/>
                                  </a:lnTo>
                                  <a:lnTo>
                                    <a:pt x="3060" y="523"/>
                                  </a:lnTo>
                                  <a:lnTo>
                                    <a:pt x="3158" y="472"/>
                                  </a:lnTo>
                                  <a:lnTo>
                                    <a:pt x="3220" y="417"/>
                                  </a:lnTo>
                                  <a:lnTo>
                                    <a:pt x="3241" y="359"/>
                                  </a:lnTo>
                                  <a:lnTo>
                                    <a:pt x="3236" y="329"/>
                                  </a:lnTo>
                                  <a:lnTo>
                                    <a:pt x="3194" y="272"/>
                                  </a:lnTo>
                                  <a:lnTo>
                                    <a:pt x="3114" y="219"/>
                                  </a:lnTo>
                                  <a:lnTo>
                                    <a:pt x="2998" y="169"/>
                                  </a:lnTo>
                                  <a:lnTo>
                                    <a:pt x="2928" y="147"/>
                                  </a:lnTo>
                                  <a:lnTo>
                                    <a:pt x="2851" y="125"/>
                                  </a:lnTo>
                                  <a:lnTo>
                                    <a:pt x="2766" y="105"/>
                                  </a:lnTo>
                                  <a:lnTo>
                                    <a:pt x="2675" y="86"/>
                                  </a:lnTo>
                                  <a:lnTo>
                                    <a:pt x="2578" y="69"/>
                                  </a:lnTo>
                                  <a:lnTo>
                                    <a:pt x="2474" y="53"/>
                                  </a:lnTo>
                                  <a:lnTo>
                                    <a:pt x="2365" y="40"/>
                                  </a:lnTo>
                                  <a:lnTo>
                                    <a:pt x="2251" y="28"/>
                                  </a:lnTo>
                                  <a:lnTo>
                                    <a:pt x="2133" y="18"/>
                                  </a:lnTo>
                                  <a:lnTo>
                                    <a:pt x="2010" y="10"/>
                                  </a:lnTo>
                                  <a:lnTo>
                                    <a:pt x="1883" y="4"/>
                                  </a:lnTo>
                                  <a:lnTo>
                                    <a:pt x="1754" y="1"/>
                                  </a:lnTo>
                                  <a:lnTo>
                                    <a:pt x="162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8" name="Group 410"/>
                        <wpg:cNvGrpSpPr>
                          <a:grpSpLocks/>
                        </wpg:cNvGrpSpPr>
                        <wpg:grpSpPr bwMode="auto">
                          <a:xfrm>
                            <a:off x="2664" y="2341"/>
                            <a:ext cx="1608" cy="555"/>
                            <a:chOff x="2664" y="2341"/>
                            <a:chExt cx="1608" cy="555"/>
                          </a:xfrm>
                        </wpg:grpSpPr>
                        <wps:wsp>
                          <wps:cNvPr id="3189" name="Freeform 411"/>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90" name="Group 408"/>
                        <wpg:cNvGrpSpPr>
                          <a:grpSpLocks/>
                        </wpg:cNvGrpSpPr>
                        <wpg:grpSpPr bwMode="auto">
                          <a:xfrm>
                            <a:off x="2664" y="2341"/>
                            <a:ext cx="1608" cy="555"/>
                            <a:chOff x="2664" y="2341"/>
                            <a:chExt cx="1608" cy="555"/>
                          </a:xfrm>
                        </wpg:grpSpPr>
                        <wps:wsp>
                          <wps:cNvPr id="3191" name="Freeform 409"/>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2" name="Group 406"/>
                        <wpg:cNvGrpSpPr>
                          <a:grpSpLocks/>
                        </wpg:cNvGrpSpPr>
                        <wpg:grpSpPr bwMode="auto">
                          <a:xfrm>
                            <a:off x="3968" y="601"/>
                            <a:ext cx="3195" cy="720"/>
                            <a:chOff x="3968" y="601"/>
                            <a:chExt cx="3195" cy="720"/>
                          </a:xfrm>
                        </wpg:grpSpPr>
                        <wps:wsp>
                          <wps:cNvPr id="3193" name="Freeform 407"/>
                          <wps:cNvSpPr>
                            <a:spLocks/>
                          </wps:cNvSpPr>
                          <wps:spPr bwMode="auto">
                            <a:xfrm>
                              <a:off x="3968" y="601"/>
                              <a:ext cx="3195" cy="720"/>
                            </a:xfrm>
                            <a:custGeom>
                              <a:avLst/>
                              <a:gdLst>
                                <a:gd name="T0" fmla="+- 0 5434 3968"/>
                                <a:gd name="T1" fmla="*/ T0 w 3195"/>
                                <a:gd name="T2" fmla="+- 0 602 601"/>
                                <a:gd name="T3" fmla="*/ 602 h 720"/>
                                <a:gd name="T4" fmla="+- 0 5182 3968"/>
                                <a:gd name="T5" fmla="*/ T4 w 3195"/>
                                <a:gd name="T6" fmla="+- 0 611 601"/>
                                <a:gd name="T7" fmla="*/ 611 h 720"/>
                                <a:gd name="T8" fmla="+- 0 4944 3968"/>
                                <a:gd name="T9" fmla="*/ T8 w 3195"/>
                                <a:gd name="T10" fmla="+- 0 629 601"/>
                                <a:gd name="T11" fmla="*/ 629 h 720"/>
                                <a:gd name="T12" fmla="+- 0 4724 3968"/>
                                <a:gd name="T13" fmla="*/ T12 w 3195"/>
                                <a:gd name="T14" fmla="+- 0 654 601"/>
                                <a:gd name="T15" fmla="*/ 654 h 720"/>
                                <a:gd name="T16" fmla="+- 0 4526 3968"/>
                                <a:gd name="T17" fmla="*/ T16 w 3195"/>
                                <a:gd name="T18" fmla="+- 0 687 601"/>
                                <a:gd name="T19" fmla="*/ 687 h 720"/>
                                <a:gd name="T20" fmla="+- 0 4353 3968"/>
                                <a:gd name="T21" fmla="*/ T20 w 3195"/>
                                <a:gd name="T22" fmla="+- 0 726 601"/>
                                <a:gd name="T23" fmla="*/ 726 h 720"/>
                                <a:gd name="T24" fmla="+- 0 4207 3968"/>
                                <a:gd name="T25" fmla="*/ T24 w 3195"/>
                                <a:gd name="T26" fmla="+- 0 771 601"/>
                                <a:gd name="T27" fmla="*/ 771 h 720"/>
                                <a:gd name="T28" fmla="+- 0 4049 3968"/>
                                <a:gd name="T29" fmla="*/ T28 w 3195"/>
                                <a:gd name="T30" fmla="+- 0 847 601"/>
                                <a:gd name="T31" fmla="*/ 847 h 720"/>
                                <a:gd name="T32" fmla="+- 0 3968 3968"/>
                                <a:gd name="T33" fmla="*/ T32 w 3195"/>
                                <a:gd name="T34" fmla="+- 0 961 601"/>
                                <a:gd name="T35" fmla="*/ 961 h 720"/>
                                <a:gd name="T36" fmla="+- 0 4014 3968"/>
                                <a:gd name="T37" fmla="*/ T36 w 3195"/>
                                <a:gd name="T38" fmla="+- 0 1047 601"/>
                                <a:gd name="T39" fmla="*/ 1047 h 720"/>
                                <a:gd name="T40" fmla="+- 0 4207 3968"/>
                                <a:gd name="T41" fmla="*/ T40 w 3195"/>
                                <a:gd name="T42" fmla="+- 0 1150 601"/>
                                <a:gd name="T43" fmla="*/ 1150 h 720"/>
                                <a:gd name="T44" fmla="+- 0 4353 3968"/>
                                <a:gd name="T45" fmla="*/ T44 w 3195"/>
                                <a:gd name="T46" fmla="+- 0 1195 601"/>
                                <a:gd name="T47" fmla="*/ 1195 h 720"/>
                                <a:gd name="T48" fmla="+- 0 4526 3968"/>
                                <a:gd name="T49" fmla="*/ T48 w 3195"/>
                                <a:gd name="T50" fmla="+- 0 1234 601"/>
                                <a:gd name="T51" fmla="*/ 1234 h 720"/>
                                <a:gd name="T52" fmla="+- 0 4724 3968"/>
                                <a:gd name="T53" fmla="*/ T52 w 3195"/>
                                <a:gd name="T54" fmla="+- 0 1267 601"/>
                                <a:gd name="T55" fmla="*/ 1267 h 720"/>
                                <a:gd name="T56" fmla="+- 0 4944 3968"/>
                                <a:gd name="T57" fmla="*/ T56 w 3195"/>
                                <a:gd name="T58" fmla="+- 0 1292 601"/>
                                <a:gd name="T59" fmla="*/ 1292 h 720"/>
                                <a:gd name="T60" fmla="+- 0 5182 3968"/>
                                <a:gd name="T61" fmla="*/ T60 w 3195"/>
                                <a:gd name="T62" fmla="+- 0 1310 601"/>
                                <a:gd name="T63" fmla="*/ 1310 h 720"/>
                                <a:gd name="T64" fmla="+- 0 5434 3968"/>
                                <a:gd name="T65" fmla="*/ T64 w 3195"/>
                                <a:gd name="T66" fmla="+- 0 1319 601"/>
                                <a:gd name="T67" fmla="*/ 1319 h 720"/>
                                <a:gd name="T68" fmla="+- 0 5696 3968"/>
                                <a:gd name="T69" fmla="*/ T68 w 3195"/>
                                <a:gd name="T70" fmla="+- 0 1319 601"/>
                                <a:gd name="T71" fmla="*/ 1319 h 720"/>
                                <a:gd name="T72" fmla="+- 0 5949 3968"/>
                                <a:gd name="T73" fmla="*/ T72 w 3195"/>
                                <a:gd name="T74" fmla="+- 0 1310 601"/>
                                <a:gd name="T75" fmla="*/ 1310 h 720"/>
                                <a:gd name="T76" fmla="+- 0 6187 3968"/>
                                <a:gd name="T77" fmla="*/ T76 w 3195"/>
                                <a:gd name="T78" fmla="+- 0 1292 601"/>
                                <a:gd name="T79" fmla="*/ 1292 h 720"/>
                                <a:gd name="T80" fmla="+- 0 6407 3968"/>
                                <a:gd name="T81" fmla="*/ T80 w 3195"/>
                                <a:gd name="T82" fmla="+- 0 1267 601"/>
                                <a:gd name="T83" fmla="*/ 1267 h 720"/>
                                <a:gd name="T84" fmla="+- 0 6605 3968"/>
                                <a:gd name="T85" fmla="*/ T84 w 3195"/>
                                <a:gd name="T86" fmla="+- 0 1234 601"/>
                                <a:gd name="T87" fmla="*/ 1234 h 720"/>
                                <a:gd name="T88" fmla="+- 0 6778 3968"/>
                                <a:gd name="T89" fmla="*/ T88 w 3195"/>
                                <a:gd name="T90" fmla="+- 0 1195 601"/>
                                <a:gd name="T91" fmla="*/ 1195 h 720"/>
                                <a:gd name="T92" fmla="+- 0 6924 3968"/>
                                <a:gd name="T93" fmla="*/ T92 w 3195"/>
                                <a:gd name="T94" fmla="+- 0 1150 601"/>
                                <a:gd name="T95" fmla="*/ 1150 h 720"/>
                                <a:gd name="T96" fmla="+- 0 7082 3968"/>
                                <a:gd name="T97" fmla="*/ T96 w 3195"/>
                                <a:gd name="T98" fmla="+- 0 1074 601"/>
                                <a:gd name="T99" fmla="*/ 1074 h 720"/>
                                <a:gd name="T100" fmla="+- 0 7163 3968"/>
                                <a:gd name="T101" fmla="*/ T100 w 3195"/>
                                <a:gd name="T102" fmla="+- 0 961 601"/>
                                <a:gd name="T103" fmla="*/ 961 h 720"/>
                                <a:gd name="T104" fmla="+- 0 7117 3968"/>
                                <a:gd name="T105" fmla="*/ T104 w 3195"/>
                                <a:gd name="T106" fmla="+- 0 874 601"/>
                                <a:gd name="T107" fmla="*/ 874 h 720"/>
                                <a:gd name="T108" fmla="+- 0 6924 3968"/>
                                <a:gd name="T109" fmla="*/ T108 w 3195"/>
                                <a:gd name="T110" fmla="+- 0 771 601"/>
                                <a:gd name="T111" fmla="*/ 771 h 720"/>
                                <a:gd name="T112" fmla="+- 0 6778 3968"/>
                                <a:gd name="T113" fmla="*/ T112 w 3195"/>
                                <a:gd name="T114" fmla="+- 0 726 601"/>
                                <a:gd name="T115" fmla="*/ 726 h 720"/>
                                <a:gd name="T116" fmla="+- 0 6605 3968"/>
                                <a:gd name="T117" fmla="*/ T116 w 3195"/>
                                <a:gd name="T118" fmla="+- 0 687 601"/>
                                <a:gd name="T119" fmla="*/ 687 h 720"/>
                                <a:gd name="T120" fmla="+- 0 6407 3968"/>
                                <a:gd name="T121" fmla="*/ T120 w 3195"/>
                                <a:gd name="T122" fmla="+- 0 654 601"/>
                                <a:gd name="T123" fmla="*/ 654 h 720"/>
                                <a:gd name="T124" fmla="+- 0 6187 3968"/>
                                <a:gd name="T125" fmla="*/ T124 w 3195"/>
                                <a:gd name="T126" fmla="+- 0 629 601"/>
                                <a:gd name="T127" fmla="*/ 629 h 720"/>
                                <a:gd name="T128" fmla="+- 0 5949 3968"/>
                                <a:gd name="T129" fmla="*/ T128 w 3195"/>
                                <a:gd name="T130" fmla="+- 0 611 601"/>
                                <a:gd name="T131" fmla="*/ 611 h 720"/>
                                <a:gd name="T132" fmla="+- 0 5696 3968"/>
                                <a:gd name="T133" fmla="*/ T132 w 3195"/>
                                <a:gd name="T134" fmla="+- 0 602 601"/>
                                <a:gd name="T135" fmla="*/ 60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5" h="720">
                                  <a:moveTo>
                                    <a:pt x="1597" y="0"/>
                                  </a:moveTo>
                                  <a:lnTo>
                                    <a:pt x="1466" y="1"/>
                                  </a:lnTo>
                                  <a:lnTo>
                                    <a:pt x="1338" y="4"/>
                                  </a:lnTo>
                                  <a:lnTo>
                                    <a:pt x="1214" y="10"/>
                                  </a:lnTo>
                                  <a:lnTo>
                                    <a:pt x="1093" y="18"/>
                                  </a:lnTo>
                                  <a:lnTo>
                                    <a:pt x="976" y="28"/>
                                  </a:lnTo>
                                  <a:lnTo>
                                    <a:pt x="863" y="40"/>
                                  </a:lnTo>
                                  <a:lnTo>
                                    <a:pt x="756" y="53"/>
                                  </a:lnTo>
                                  <a:lnTo>
                                    <a:pt x="654" y="69"/>
                                  </a:lnTo>
                                  <a:lnTo>
                                    <a:pt x="558" y="86"/>
                                  </a:lnTo>
                                  <a:lnTo>
                                    <a:pt x="468" y="105"/>
                                  </a:lnTo>
                                  <a:lnTo>
                                    <a:pt x="385" y="125"/>
                                  </a:lnTo>
                                  <a:lnTo>
                                    <a:pt x="308" y="147"/>
                                  </a:lnTo>
                                  <a:lnTo>
                                    <a:pt x="239" y="170"/>
                                  </a:lnTo>
                                  <a:lnTo>
                                    <a:pt x="178" y="194"/>
                                  </a:lnTo>
                                  <a:lnTo>
                                    <a:pt x="81" y="246"/>
                                  </a:lnTo>
                                  <a:lnTo>
                                    <a:pt x="21" y="301"/>
                                  </a:lnTo>
                                  <a:lnTo>
                                    <a:pt x="0" y="360"/>
                                  </a:lnTo>
                                  <a:lnTo>
                                    <a:pt x="5" y="389"/>
                                  </a:lnTo>
                                  <a:lnTo>
                                    <a:pt x="46" y="446"/>
                                  </a:lnTo>
                                  <a:lnTo>
                                    <a:pt x="126" y="500"/>
                                  </a:lnTo>
                                  <a:lnTo>
                                    <a:pt x="239" y="549"/>
                                  </a:lnTo>
                                  <a:lnTo>
                                    <a:pt x="308" y="572"/>
                                  </a:lnTo>
                                  <a:lnTo>
                                    <a:pt x="385" y="594"/>
                                  </a:lnTo>
                                  <a:lnTo>
                                    <a:pt x="468" y="614"/>
                                  </a:lnTo>
                                  <a:lnTo>
                                    <a:pt x="558" y="633"/>
                                  </a:lnTo>
                                  <a:lnTo>
                                    <a:pt x="654" y="650"/>
                                  </a:lnTo>
                                  <a:lnTo>
                                    <a:pt x="756" y="666"/>
                                  </a:lnTo>
                                  <a:lnTo>
                                    <a:pt x="863" y="679"/>
                                  </a:lnTo>
                                  <a:lnTo>
                                    <a:pt x="976" y="691"/>
                                  </a:lnTo>
                                  <a:lnTo>
                                    <a:pt x="1093" y="701"/>
                                  </a:lnTo>
                                  <a:lnTo>
                                    <a:pt x="1214" y="709"/>
                                  </a:lnTo>
                                  <a:lnTo>
                                    <a:pt x="1338" y="715"/>
                                  </a:lnTo>
                                  <a:lnTo>
                                    <a:pt x="1466" y="718"/>
                                  </a:lnTo>
                                  <a:lnTo>
                                    <a:pt x="1597" y="720"/>
                                  </a:lnTo>
                                  <a:lnTo>
                                    <a:pt x="1728" y="718"/>
                                  </a:lnTo>
                                  <a:lnTo>
                                    <a:pt x="1857" y="715"/>
                                  </a:lnTo>
                                  <a:lnTo>
                                    <a:pt x="1981" y="709"/>
                                  </a:lnTo>
                                  <a:lnTo>
                                    <a:pt x="2102" y="701"/>
                                  </a:lnTo>
                                  <a:lnTo>
                                    <a:pt x="2219" y="691"/>
                                  </a:lnTo>
                                  <a:lnTo>
                                    <a:pt x="2332" y="679"/>
                                  </a:lnTo>
                                  <a:lnTo>
                                    <a:pt x="2439" y="666"/>
                                  </a:lnTo>
                                  <a:lnTo>
                                    <a:pt x="2541" y="650"/>
                                  </a:lnTo>
                                  <a:lnTo>
                                    <a:pt x="2637" y="633"/>
                                  </a:lnTo>
                                  <a:lnTo>
                                    <a:pt x="2727" y="614"/>
                                  </a:lnTo>
                                  <a:lnTo>
                                    <a:pt x="2810" y="594"/>
                                  </a:lnTo>
                                  <a:lnTo>
                                    <a:pt x="2887" y="572"/>
                                  </a:lnTo>
                                  <a:lnTo>
                                    <a:pt x="2956" y="549"/>
                                  </a:lnTo>
                                  <a:lnTo>
                                    <a:pt x="3017" y="525"/>
                                  </a:lnTo>
                                  <a:lnTo>
                                    <a:pt x="3114" y="473"/>
                                  </a:lnTo>
                                  <a:lnTo>
                                    <a:pt x="3174" y="418"/>
                                  </a:lnTo>
                                  <a:lnTo>
                                    <a:pt x="3195" y="360"/>
                                  </a:lnTo>
                                  <a:lnTo>
                                    <a:pt x="3190" y="330"/>
                                  </a:lnTo>
                                  <a:lnTo>
                                    <a:pt x="3149" y="273"/>
                                  </a:lnTo>
                                  <a:lnTo>
                                    <a:pt x="3069" y="219"/>
                                  </a:lnTo>
                                  <a:lnTo>
                                    <a:pt x="2956" y="170"/>
                                  </a:lnTo>
                                  <a:lnTo>
                                    <a:pt x="2887" y="147"/>
                                  </a:lnTo>
                                  <a:lnTo>
                                    <a:pt x="2810" y="125"/>
                                  </a:lnTo>
                                  <a:lnTo>
                                    <a:pt x="2727" y="105"/>
                                  </a:lnTo>
                                  <a:lnTo>
                                    <a:pt x="2637" y="86"/>
                                  </a:lnTo>
                                  <a:lnTo>
                                    <a:pt x="2541" y="69"/>
                                  </a:lnTo>
                                  <a:lnTo>
                                    <a:pt x="2439" y="53"/>
                                  </a:lnTo>
                                  <a:lnTo>
                                    <a:pt x="2332" y="40"/>
                                  </a:lnTo>
                                  <a:lnTo>
                                    <a:pt x="2219" y="28"/>
                                  </a:lnTo>
                                  <a:lnTo>
                                    <a:pt x="2102" y="18"/>
                                  </a:lnTo>
                                  <a:lnTo>
                                    <a:pt x="1981" y="10"/>
                                  </a:lnTo>
                                  <a:lnTo>
                                    <a:pt x="1857" y="4"/>
                                  </a:lnTo>
                                  <a:lnTo>
                                    <a:pt x="1728" y="1"/>
                                  </a:lnTo>
                                  <a:lnTo>
                                    <a:pt x="1597"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4" name="Group 404"/>
                        <wpg:cNvGrpSpPr>
                          <a:grpSpLocks/>
                        </wpg:cNvGrpSpPr>
                        <wpg:grpSpPr bwMode="auto">
                          <a:xfrm>
                            <a:off x="3744" y="1830"/>
                            <a:ext cx="3704" cy="11"/>
                            <a:chOff x="3744" y="1830"/>
                            <a:chExt cx="3704" cy="11"/>
                          </a:xfrm>
                        </wpg:grpSpPr>
                        <wps:wsp>
                          <wps:cNvPr id="3195" name="Freeform 405"/>
                          <wps:cNvSpPr>
                            <a:spLocks/>
                          </wps:cNvSpPr>
                          <wps:spPr bwMode="auto">
                            <a:xfrm>
                              <a:off x="3744" y="1830"/>
                              <a:ext cx="3704" cy="11"/>
                            </a:xfrm>
                            <a:custGeom>
                              <a:avLst/>
                              <a:gdLst>
                                <a:gd name="T0" fmla="+- 0 3744 3744"/>
                                <a:gd name="T1" fmla="*/ T0 w 3704"/>
                                <a:gd name="T2" fmla="+- 0 1841 1830"/>
                                <a:gd name="T3" fmla="*/ 1841 h 11"/>
                                <a:gd name="T4" fmla="+- 0 7448 3744"/>
                                <a:gd name="T5" fmla="*/ T4 w 3704"/>
                                <a:gd name="T6" fmla="+- 0 1830 1830"/>
                                <a:gd name="T7" fmla="*/ 1830 h 11"/>
                              </a:gdLst>
                              <a:ahLst/>
                              <a:cxnLst>
                                <a:cxn ang="0">
                                  <a:pos x="T1" y="T3"/>
                                </a:cxn>
                                <a:cxn ang="0">
                                  <a:pos x="T5" y="T7"/>
                                </a:cxn>
                              </a:cxnLst>
                              <a:rect l="0" t="0" r="r" b="b"/>
                              <a:pathLst>
                                <a:path w="3704" h="11">
                                  <a:moveTo>
                                    <a:pt x="0" y="11"/>
                                  </a:moveTo>
                                  <a:lnTo>
                                    <a:pt x="37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6" name="Group 402"/>
                        <wpg:cNvGrpSpPr>
                          <a:grpSpLocks/>
                        </wpg:cNvGrpSpPr>
                        <wpg:grpSpPr bwMode="auto">
                          <a:xfrm>
                            <a:off x="5484" y="1333"/>
                            <a:ext cx="14" cy="508"/>
                            <a:chOff x="5484" y="1333"/>
                            <a:chExt cx="14" cy="508"/>
                          </a:xfrm>
                        </wpg:grpSpPr>
                        <wps:wsp>
                          <wps:cNvPr id="3197" name="Freeform 403"/>
                          <wps:cNvSpPr>
                            <a:spLocks/>
                          </wps:cNvSpPr>
                          <wps:spPr bwMode="auto">
                            <a:xfrm>
                              <a:off x="5484" y="1333"/>
                              <a:ext cx="14" cy="508"/>
                            </a:xfrm>
                            <a:custGeom>
                              <a:avLst/>
                              <a:gdLst>
                                <a:gd name="T0" fmla="+- 0 5484 5484"/>
                                <a:gd name="T1" fmla="*/ T0 w 14"/>
                                <a:gd name="T2" fmla="+- 0 1333 1333"/>
                                <a:gd name="T3" fmla="*/ 1333 h 508"/>
                                <a:gd name="T4" fmla="+- 0 5498 5484"/>
                                <a:gd name="T5" fmla="*/ T4 w 14"/>
                                <a:gd name="T6" fmla="+- 0 1841 1333"/>
                                <a:gd name="T7" fmla="*/ 1841 h 508"/>
                              </a:gdLst>
                              <a:ahLst/>
                              <a:cxnLst>
                                <a:cxn ang="0">
                                  <a:pos x="T1" y="T3"/>
                                </a:cxn>
                                <a:cxn ang="0">
                                  <a:pos x="T5" y="T7"/>
                                </a:cxn>
                              </a:cxnLst>
                              <a:rect l="0" t="0" r="r" b="b"/>
                              <a:pathLst>
                                <a:path w="14" h="508">
                                  <a:moveTo>
                                    <a:pt x="0" y="0"/>
                                  </a:moveTo>
                                  <a:lnTo>
                                    <a:pt x="14" y="50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8" name="Group 400"/>
                        <wpg:cNvGrpSpPr>
                          <a:grpSpLocks/>
                        </wpg:cNvGrpSpPr>
                        <wpg:grpSpPr bwMode="auto">
                          <a:xfrm>
                            <a:off x="3744" y="1830"/>
                            <a:ext cx="2" cy="507"/>
                            <a:chOff x="3744" y="1830"/>
                            <a:chExt cx="2" cy="507"/>
                          </a:xfrm>
                        </wpg:grpSpPr>
                        <wps:wsp>
                          <wps:cNvPr id="3199" name="Freeform 401"/>
                          <wps:cNvSpPr>
                            <a:spLocks/>
                          </wps:cNvSpPr>
                          <wps:spPr bwMode="auto">
                            <a:xfrm>
                              <a:off x="3744" y="1830"/>
                              <a:ext cx="2" cy="507"/>
                            </a:xfrm>
                            <a:custGeom>
                              <a:avLst/>
                              <a:gdLst>
                                <a:gd name="T0" fmla="+- 0 1830 1830"/>
                                <a:gd name="T1" fmla="*/ 1830 h 507"/>
                                <a:gd name="T2" fmla="+- 0 2337 1830"/>
                                <a:gd name="T3" fmla="*/ 2337 h 507"/>
                              </a:gdLst>
                              <a:ahLst/>
                              <a:cxnLst>
                                <a:cxn ang="0">
                                  <a:pos x="0" y="T1"/>
                                </a:cxn>
                                <a:cxn ang="0">
                                  <a:pos x="0" y="T3"/>
                                </a:cxn>
                              </a:cxnLst>
                              <a:rect l="0" t="0" r="r" b="b"/>
                              <a:pathLst>
                                <a:path h="507">
                                  <a:moveTo>
                                    <a:pt x="0" y="0"/>
                                  </a:moveTo>
                                  <a:lnTo>
                                    <a:pt x="0" y="50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0" name="Group 398"/>
                        <wpg:cNvGrpSpPr>
                          <a:grpSpLocks/>
                        </wpg:cNvGrpSpPr>
                        <wpg:grpSpPr bwMode="auto">
                          <a:xfrm>
                            <a:off x="6742" y="2325"/>
                            <a:ext cx="1609" cy="554"/>
                            <a:chOff x="6742" y="2325"/>
                            <a:chExt cx="1609" cy="554"/>
                          </a:xfrm>
                        </wpg:grpSpPr>
                        <wps:wsp>
                          <wps:cNvPr id="3201" name="Freeform 399"/>
                          <wps:cNvSpPr>
                            <a:spLocks/>
                          </wps:cNvSpPr>
                          <wps:spPr bwMode="auto">
                            <a:xfrm>
                              <a:off x="6742" y="2325"/>
                              <a:ext cx="1609" cy="554"/>
                            </a:xfrm>
                            <a:custGeom>
                              <a:avLst/>
                              <a:gdLst>
                                <a:gd name="T0" fmla="+- 0 6742 6742"/>
                                <a:gd name="T1" fmla="*/ T0 w 1609"/>
                                <a:gd name="T2" fmla="+- 0 2879 2325"/>
                                <a:gd name="T3" fmla="*/ 2879 h 554"/>
                                <a:gd name="T4" fmla="+- 0 8351 6742"/>
                                <a:gd name="T5" fmla="*/ T4 w 1609"/>
                                <a:gd name="T6" fmla="+- 0 2879 2325"/>
                                <a:gd name="T7" fmla="*/ 2879 h 554"/>
                                <a:gd name="T8" fmla="+- 0 8351 6742"/>
                                <a:gd name="T9" fmla="*/ T8 w 1609"/>
                                <a:gd name="T10" fmla="+- 0 2325 2325"/>
                                <a:gd name="T11" fmla="*/ 2325 h 554"/>
                                <a:gd name="T12" fmla="+- 0 6742 6742"/>
                                <a:gd name="T13" fmla="*/ T12 w 1609"/>
                                <a:gd name="T14" fmla="+- 0 2325 2325"/>
                                <a:gd name="T15" fmla="*/ 2325 h 554"/>
                                <a:gd name="T16" fmla="+- 0 6742 6742"/>
                                <a:gd name="T17" fmla="*/ T16 w 1609"/>
                                <a:gd name="T18" fmla="+- 0 2879 2325"/>
                                <a:gd name="T19" fmla="*/ 2879 h 554"/>
                              </a:gdLst>
                              <a:ahLst/>
                              <a:cxnLst>
                                <a:cxn ang="0">
                                  <a:pos x="T1" y="T3"/>
                                </a:cxn>
                                <a:cxn ang="0">
                                  <a:pos x="T5" y="T7"/>
                                </a:cxn>
                                <a:cxn ang="0">
                                  <a:pos x="T9" y="T11"/>
                                </a:cxn>
                                <a:cxn ang="0">
                                  <a:pos x="T13" y="T15"/>
                                </a:cxn>
                                <a:cxn ang="0">
                                  <a:pos x="T17" y="T19"/>
                                </a:cxn>
                              </a:cxnLst>
                              <a:rect l="0" t="0" r="r" b="b"/>
                              <a:pathLst>
                                <a:path w="1609" h="554">
                                  <a:moveTo>
                                    <a:pt x="0" y="554"/>
                                  </a:moveTo>
                                  <a:lnTo>
                                    <a:pt x="1609" y="554"/>
                                  </a:lnTo>
                                  <a:lnTo>
                                    <a:pt x="1609" y="0"/>
                                  </a:lnTo>
                                  <a:lnTo>
                                    <a:pt x="0" y="0"/>
                                  </a:lnTo>
                                  <a:lnTo>
                                    <a:pt x="0" y="55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2" name="Group 396"/>
                        <wpg:cNvGrpSpPr>
                          <a:grpSpLocks/>
                        </wpg:cNvGrpSpPr>
                        <wpg:grpSpPr bwMode="auto">
                          <a:xfrm>
                            <a:off x="7462" y="1830"/>
                            <a:ext cx="2" cy="506"/>
                            <a:chOff x="7462" y="1830"/>
                            <a:chExt cx="2" cy="506"/>
                          </a:xfrm>
                        </wpg:grpSpPr>
                        <wps:wsp>
                          <wps:cNvPr id="3203" name="Freeform 397"/>
                          <wps:cNvSpPr>
                            <a:spLocks/>
                          </wps:cNvSpPr>
                          <wps:spPr bwMode="auto">
                            <a:xfrm>
                              <a:off x="7462" y="1830"/>
                              <a:ext cx="2" cy="506"/>
                            </a:xfrm>
                            <a:custGeom>
                              <a:avLst/>
                              <a:gdLst>
                                <a:gd name="T0" fmla="+- 0 7462 7462"/>
                                <a:gd name="T1" fmla="*/ T0 w 1"/>
                                <a:gd name="T2" fmla="+- 0 1830 1830"/>
                                <a:gd name="T3" fmla="*/ 1830 h 506"/>
                                <a:gd name="T4" fmla="+- 0 7463 7462"/>
                                <a:gd name="T5" fmla="*/ T4 w 1"/>
                                <a:gd name="T6" fmla="+- 0 2336 1830"/>
                                <a:gd name="T7" fmla="*/ 2336 h 506"/>
                              </a:gdLst>
                              <a:ahLst/>
                              <a:cxnLst>
                                <a:cxn ang="0">
                                  <a:pos x="T1" y="T3"/>
                                </a:cxn>
                                <a:cxn ang="0">
                                  <a:pos x="T5" y="T7"/>
                                </a:cxn>
                              </a:cxnLst>
                              <a:rect l="0" t="0" r="r" b="b"/>
                              <a:pathLst>
                                <a:path w="1" h="506">
                                  <a:moveTo>
                                    <a:pt x="0" y="0"/>
                                  </a:moveTo>
                                  <a:lnTo>
                                    <a:pt x="1" y="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4" name="Group 392"/>
                        <wpg:cNvGrpSpPr>
                          <a:grpSpLocks/>
                        </wpg:cNvGrpSpPr>
                        <wpg:grpSpPr bwMode="auto">
                          <a:xfrm>
                            <a:off x="7434" y="2867"/>
                            <a:ext cx="120" cy="714"/>
                            <a:chOff x="7434" y="2867"/>
                            <a:chExt cx="120" cy="714"/>
                          </a:xfrm>
                        </wpg:grpSpPr>
                        <wps:wsp>
                          <wps:cNvPr id="3205" name="Freeform 395"/>
                          <wps:cNvSpPr>
                            <a:spLocks/>
                          </wps:cNvSpPr>
                          <wps:spPr bwMode="auto">
                            <a:xfrm>
                              <a:off x="7434" y="2867"/>
                              <a:ext cx="120" cy="714"/>
                            </a:xfrm>
                            <a:custGeom>
                              <a:avLst/>
                              <a:gdLst>
                                <a:gd name="T0" fmla="+- 0 7484 7434"/>
                                <a:gd name="T1" fmla="*/ T0 w 120"/>
                                <a:gd name="T2" fmla="+- 0 3461 2867"/>
                                <a:gd name="T3" fmla="*/ 3461 h 714"/>
                                <a:gd name="T4" fmla="+- 0 7434 7434"/>
                                <a:gd name="T5" fmla="*/ T4 w 120"/>
                                <a:gd name="T6" fmla="+- 0 3461 2867"/>
                                <a:gd name="T7" fmla="*/ 3461 h 714"/>
                                <a:gd name="T8" fmla="+- 0 7494 7434"/>
                                <a:gd name="T9" fmla="*/ T8 w 120"/>
                                <a:gd name="T10" fmla="+- 0 3581 2867"/>
                                <a:gd name="T11" fmla="*/ 3581 h 714"/>
                                <a:gd name="T12" fmla="+- 0 7539 7434"/>
                                <a:gd name="T13" fmla="*/ T12 w 120"/>
                                <a:gd name="T14" fmla="+- 0 3491 2867"/>
                                <a:gd name="T15" fmla="*/ 3491 h 714"/>
                                <a:gd name="T16" fmla="+- 0 7488 7434"/>
                                <a:gd name="T17" fmla="*/ T16 w 120"/>
                                <a:gd name="T18" fmla="+- 0 3491 2867"/>
                                <a:gd name="T19" fmla="*/ 3491 h 714"/>
                                <a:gd name="T20" fmla="+- 0 7484 7434"/>
                                <a:gd name="T21" fmla="*/ T20 w 120"/>
                                <a:gd name="T22" fmla="+- 0 3486 2867"/>
                                <a:gd name="T23" fmla="*/ 3486 h 714"/>
                                <a:gd name="T24" fmla="+- 0 7484 7434"/>
                                <a:gd name="T25" fmla="*/ T24 w 120"/>
                                <a:gd name="T26" fmla="+- 0 3461 2867"/>
                                <a:gd name="T27" fmla="*/ 3461 h 714"/>
                              </a:gdLst>
                              <a:ahLst/>
                              <a:cxnLst>
                                <a:cxn ang="0">
                                  <a:pos x="T1" y="T3"/>
                                </a:cxn>
                                <a:cxn ang="0">
                                  <a:pos x="T5" y="T7"/>
                                </a:cxn>
                                <a:cxn ang="0">
                                  <a:pos x="T9" y="T11"/>
                                </a:cxn>
                                <a:cxn ang="0">
                                  <a:pos x="T13" y="T15"/>
                                </a:cxn>
                                <a:cxn ang="0">
                                  <a:pos x="T17" y="T19"/>
                                </a:cxn>
                                <a:cxn ang="0">
                                  <a:pos x="T21" y="T23"/>
                                </a:cxn>
                                <a:cxn ang="0">
                                  <a:pos x="T25" y="T27"/>
                                </a:cxn>
                              </a:cxnLst>
                              <a:rect l="0" t="0" r="r" b="b"/>
                              <a:pathLst>
                                <a:path w="120" h="714">
                                  <a:moveTo>
                                    <a:pt x="50" y="594"/>
                                  </a:moveTo>
                                  <a:lnTo>
                                    <a:pt x="0" y="594"/>
                                  </a:lnTo>
                                  <a:lnTo>
                                    <a:pt x="60" y="714"/>
                                  </a:lnTo>
                                  <a:lnTo>
                                    <a:pt x="105" y="624"/>
                                  </a:lnTo>
                                  <a:lnTo>
                                    <a:pt x="54" y="624"/>
                                  </a:lnTo>
                                  <a:lnTo>
                                    <a:pt x="50" y="619"/>
                                  </a:lnTo>
                                  <a:lnTo>
                                    <a:pt x="5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6" name="Freeform 394"/>
                          <wps:cNvSpPr>
                            <a:spLocks/>
                          </wps:cNvSpPr>
                          <wps:spPr bwMode="auto">
                            <a:xfrm>
                              <a:off x="7434" y="2867"/>
                              <a:ext cx="120" cy="714"/>
                            </a:xfrm>
                            <a:custGeom>
                              <a:avLst/>
                              <a:gdLst>
                                <a:gd name="T0" fmla="+- 0 7500 7434"/>
                                <a:gd name="T1" fmla="*/ T0 w 120"/>
                                <a:gd name="T2" fmla="+- 0 2867 2867"/>
                                <a:gd name="T3" fmla="*/ 2867 h 714"/>
                                <a:gd name="T4" fmla="+- 0 7488 7434"/>
                                <a:gd name="T5" fmla="*/ T4 w 120"/>
                                <a:gd name="T6" fmla="+- 0 2867 2867"/>
                                <a:gd name="T7" fmla="*/ 2867 h 714"/>
                                <a:gd name="T8" fmla="+- 0 7484 7434"/>
                                <a:gd name="T9" fmla="*/ T8 w 120"/>
                                <a:gd name="T10" fmla="+- 0 2871 2867"/>
                                <a:gd name="T11" fmla="*/ 2871 h 714"/>
                                <a:gd name="T12" fmla="+- 0 7484 7434"/>
                                <a:gd name="T13" fmla="*/ T12 w 120"/>
                                <a:gd name="T14" fmla="+- 0 3486 2867"/>
                                <a:gd name="T15" fmla="*/ 3486 h 714"/>
                                <a:gd name="T16" fmla="+- 0 7488 7434"/>
                                <a:gd name="T17" fmla="*/ T16 w 120"/>
                                <a:gd name="T18" fmla="+- 0 3491 2867"/>
                                <a:gd name="T19" fmla="*/ 3491 h 714"/>
                                <a:gd name="T20" fmla="+- 0 7500 7434"/>
                                <a:gd name="T21" fmla="*/ T20 w 120"/>
                                <a:gd name="T22" fmla="+- 0 3491 2867"/>
                                <a:gd name="T23" fmla="*/ 3491 h 714"/>
                                <a:gd name="T24" fmla="+- 0 7504 7434"/>
                                <a:gd name="T25" fmla="*/ T24 w 120"/>
                                <a:gd name="T26" fmla="+- 0 3486 2867"/>
                                <a:gd name="T27" fmla="*/ 3486 h 714"/>
                                <a:gd name="T28" fmla="+- 0 7504 7434"/>
                                <a:gd name="T29" fmla="*/ T28 w 120"/>
                                <a:gd name="T30" fmla="+- 0 2871 2867"/>
                                <a:gd name="T31" fmla="*/ 2871 h 714"/>
                                <a:gd name="T32" fmla="+- 0 7500 7434"/>
                                <a:gd name="T33" fmla="*/ T32 w 120"/>
                                <a:gd name="T34" fmla="+- 0 2867 2867"/>
                                <a:gd name="T35" fmla="*/ 2867 h 7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14">
                                  <a:moveTo>
                                    <a:pt x="66" y="0"/>
                                  </a:moveTo>
                                  <a:lnTo>
                                    <a:pt x="54" y="0"/>
                                  </a:lnTo>
                                  <a:lnTo>
                                    <a:pt x="50" y="4"/>
                                  </a:lnTo>
                                  <a:lnTo>
                                    <a:pt x="50" y="619"/>
                                  </a:lnTo>
                                  <a:lnTo>
                                    <a:pt x="54" y="624"/>
                                  </a:lnTo>
                                  <a:lnTo>
                                    <a:pt x="66" y="624"/>
                                  </a:lnTo>
                                  <a:lnTo>
                                    <a:pt x="70" y="61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7" name="Freeform 393"/>
                          <wps:cNvSpPr>
                            <a:spLocks/>
                          </wps:cNvSpPr>
                          <wps:spPr bwMode="auto">
                            <a:xfrm>
                              <a:off x="7434" y="2867"/>
                              <a:ext cx="120" cy="714"/>
                            </a:xfrm>
                            <a:custGeom>
                              <a:avLst/>
                              <a:gdLst>
                                <a:gd name="T0" fmla="+- 0 7554 7434"/>
                                <a:gd name="T1" fmla="*/ T0 w 120"/>
                                <a:gd name="T2" fmla="+- 0 3461 2867"/>
                                <a:gd name="T3" fmla="*/ 3461 h 714"/>
                                <a:gd name="T4" fmla="+- 0 7504 7434"/>
                                <a:gd name="T5" fmla="*/ T4 w 120"/>
                                <a:gd name="T6" fmla="+- 0 3461 2867"/>
                                <a:gd name="T7" fmla="*/ 3461 h 714"/>
                                <a:gd name="T8" fmla="+- 0 7504 7434"/>
                                <a:gd name="T9" fmla="*/ T8 w 120"/>
                                <a:gd name="T10" fmla="+- 0 3486 2867"/>
                                <a:gd name="T11" fmla="*/ 3486 h 714"/>
                                <a:gd name="T12" fmla="+- 0 7500 7434"/>
                                <a:gd name="T13" fmla="*/ T12 w 120"/>
                                <a:gd name="T14" fmla="+- 0 3491 2867"/>
                                <a:gd name="T15" fmla="*/ 3491 h 714"/>
                                <a:gd name="T16" fmla="+- 0 7539 7434"/>
                                <a:gd name="T17" fmla="*/ T16 w 120"/>
                                <a:gd name="T18" fmla="+- 0 3491 2867"/>
                                <a:gd name="T19" fmla="*/ 3491 h 714"/>
                                <a:gd name="T20" fmla="+- 0 7554 7434"/>
                                <a:gd name="T21" fmla="*/ T20 w 120"/>
                                <a:gd name="T22" fmla="+- 0 3461 2867"/>
                                <a:gd name="T23" fmla="*/ 3461 h 714"/>
                              </a:gdLst>
                              <a:ahLst/>
                              <a:cxnLst>
                                <a:cxn ang="0">
                                  <a:pos x="T1" y="T3"/>
                                </a:cxn>
                                <a:cxn ang="0">
                                  <a:pos x="T5" y="T7"/>
                                </a:cxn>
                                <a:cxn ang="0">
                                  <a:pos x="T9" y="T11"/>
                                </a:cxn>
                                <a:cxn ang="0">
                                  <a:pos x="T13" y="T15"/>
                                </a:cxn>
                                <a:cxn ang="0">
                                  <a:pos x="T17" y="T19"/>
                                </a:cxn>
                                <a:cxn ang="0">
                                  <a:pos x="T21" y="T23"/>
                                </a:cxn>
                              </a:cxnLst>
                              <a:rect l="0" t="0" r="r" b="b"/>
                              <a:pathLst>
                                <a:path w="120" h="714">
                                  <a:moveTo>
                                    <a:pt x="120" y="594"/>
                                  </a:moveTo>
                                  <a:lnTo>
                                    <a:pt x="70" y="594"/>
                                  </a:lnTo>
                                  <a:lnTo>
                                    <a:pt x="70" y="619"/>
                                  </a:lnTo>
                                  <a:lnTo>
                                    <a:pt x="66" y="624"/>
                                  </a:lnTo>
                                  <a:lnTo>
                                    <a:pt x="105" y="624"/>
                                  </a:lnTo>
                                  <a:lnTo>
                                    <a:pt x="12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08" name="Group 390"/>
                        <wpg:cNvGrpSpPr>
                          <a:grpSpLocks/>
                        </wpg:cNvGrpSpPr>
                        <wpg:grpSpPr bwMode="auto">
                          <a:xfrm>
                            <a:off x="6082" y="3553"/>
                            <a:ext cx="2960" cy="1240"/>
                            <a:chOff x="6082" y="3553"/>
                            <a:chExt cx="2960" cy="1240"/>
                          </a:xfrm>
                        </wpg:grpSpPr>
                        <wps:wsp>
                          <wps:cNvPr id="3209" name="Freeform 391"/>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0" name="Group 388"/>
                        <wpg:cNvGrpSpPr>
                          <a:grpSpLocks/>
                        </wpg:cNvGrpSpPr>
                        <wpg:grpSpPr bwMode="auto">
                          <a:xfrm>
                            <a:off x="6082" y="3553"/>
                            <a:ext cx="2960" cy="1240"/>
                            <a:chOff x="6082" y="3553"/>
                            <a:chExt cx="2960" cy="1240"/>
                          </a:xfrm>
                        </wpg:grpSpPr>
                        <wps:wsp>
                          <wps:cNvPr id="3211" name="Freeform 389"/>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2" name="Group 383"/>
                        <wpg:cNvGrpSpPr>
                          <a:grpSpLocks/>
                        </wpg:cNvGrpSpPr>
                        <wpg:grpSpPr bwMode="auto">
                          <a:xfrm>
                            <a:off x="7482" y="4811"/>
                            <a:ext cx="120" cy="547"/>
                            <a:chOff x="7482" y="4811"/>
                            <a:chExt cx="120" cy="547"/>
                          </a:xfrm>
                        </wpg:grpSpPr>
                        <wps:wsp>
                          <wps:cNvPr id="3213" name="Freeform 387"/>
                          <wps:cNvSpPr>
                            <a:spLocks/>
                          </wps:cNvSpPr>
                          <wps:spPr bwMode="auto">
                            <a:xfrm>
                              <a:off x="7482" y="4811"/>
                              <a:ext cx="120" cy="547"/>
                            </a:xfrm>
                            <a:custGeom>
                              <a:avLst/>
                              <a:gdLst>
                                <a:gd name="T0" fmla="+- 0 7532 7482"/>
                                <a:gd name="T1" fmla="*/ T0 w 120"/>
                                <a:gd name="T2" fmla="+- 0 5238 4811"/>
                                <a:gd name="T3" fmla="*/ 5238 h 547"/>
                                <a:gd name="T4" fmla="+- 0 7482 7482"/>
                                <a:gd name="T5" fmla="*/ T4 w 120"/>
                                <a:gd name="T6" fmla="+- 0 5238 4811"/>
                                <a:gd name="T7" fmla="*/ 5238 h 547"/>
                                <a:gd name="T8" fmla="+- 0 7542 7482"/>
                                <a:gd name="T9" fmla="*/ T8 w 120"/>
                                <a:gd name="T10" fmla="+- 0 5358 4811"/>
                                <a:gd name="T11" fmla="*/ 5358 h 547"/>
                                <a:gd name="T12" fmla="+- 0 7587 7482"/>
                                <a:gd name="T13" fmla="*/ T12 w 120"/>
                                <a:gd name="T14" fmla="+- 0 5268 4811"/>
                                <a:gd name="T15" fmla="*/ 5268 h 547"/>
                                <a:gd name="T16" fmla="+- 0 7536 7482"/>
                                <a:gd name="T17" fmla="*/ T16 w 120"/>
                                <a:gd name="T18" fmla="+- 0 5268 4811"/>
                                <a:gd name="T19" fmla="*/ 5268 h 547"/>
                                <a:gd name="T20" fmla="+- 0 7532 7482"/>
                                <a:gd name="T21" fmla="*/ T20 w 120"/>
                                <a:gd name="T22" fmla="+- 0 5263 4811"/>
                                <a:gd name="T23" fmla="*/ 5263 h 547"/>
                                <a:gd name="T24" fmla="+- 0 7532 7482"/>
                                <a:gd name="T25" fmla="*/ T24 w 120"/>
                                <a:gd name="T26" fmla="+- 0 5238 4811"/>
                                <a:gd name="T27" fmla="*/ 5238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50" y="427"/>
                                  </a:moveTo>
                                  <a:lnTo>
                                    <a:pt x="0" y="427"/>
                                  </a:lnTo>
                                  <a:lnTo>
                                    <a:pt x="60" y="547"/>
                                  </a:lnTo>
                                  <a:lnTo>
                                    <a:pt x="105" y="457"/>
                                  </a:lnTo>
                                  <a:lnTo>
                                    <a:pt x="54" y="457"/>
                                  </a:lnTo>
                                  <a:lnTo>
                                    <a:pt x="50" y="452"/>
                                  </a:lnTo>
                                  <a:lnTo>
                                    <a:pt x="50" y="4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4" name="Freeform 386"/>
                          <wps:cNvSpPr>
                            <a:spLocks/>
                          </wps:cNvSpPr>
                          <wps:spPr bwMode="auto">
                            <a:xfrm>
                              <a:off x="7482" y="4811"/>
                              <a:ext cx="120" cy="547"/>
                            </a:xfrm>
                            <a:custGeom>
                              <a:avLst/>
                              <a:gdLst>
                                <a:gd name="T0" fmla="+- 0 7552 7482"/>
                                <a:gd name="T1" fmla="*/ T0 w 120"/>
                                <a:gd name="T2" fmla="+- 0 5237 4811"/>
                                <a:gd name="T3" fmla="*/ 5237 h 547"/>
                                <a:gd name="T4" fmla="+- 0 7532 7482"/>
                                <a:gd name="T5" fmla="*/ T4 w 120"/>
                                <a:gd name="T6" fmla="+- 0 5238 4811"/>
                                <a:gd name="T7" fmla="*/ 5238 h 547"/>
                                <a:gd name="T8" fmla="+- 0 7532 7482"/>
                                <a:gd name="T9" fmla="*/ T8 w 120"/>
                                <a:gd name="T10" fmla="+- 0 5263 4811"/>
                                <a:gd name="T11" fmla="*/ 5263 h 547"/>
                                <a:gd name="T12" fmla="+- 0 7536 7482"/>
                                <a:gd name="T13" fmla="*/ T12 w 120"/>
                                <a:gd name="T14" fmla="+- 0 5268 4811"/>
                                <a:gd name="T15" fmla="*/ 5268 h 547"/>
                                <a:gd name="T16" fmla="+- 0 7547 7482"/>
                                <a:gd name="T17" fmla="*/ T16 w 120"/>
                                <a:gd name="T18" fmla="+- 0 5268 4811"/>
                                <a:gd name="T19" fmla="*/ 5268 h 547"/>
                                <a:gd name="T20" fmla="+- 0 7551 7482"/>
                                <a:gd name="T21" fmla="*/ T20 w 120"/>
                                <a:gd name="T22" fmla="+- 0 5263 4811"/>
                                <a:gd name="T23" fmla="*/ 5263 h 547"/>
                                <a:gd name="T24" fmla="+- 0 7552 7482"/>
                                <a:gd name="T25" fmla="*/ T24 w 120"/>
                                <a:gd name="T26" fmla="+- 0 5237 4811"/>
                                <a:gd name="T27" fmla="*/ 5237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70" y="426"/>
                                  </a:moveTo>
                                  <a:lnTo>
                                    <a:pt x="50" y="427"/>
                                  </a:lnTo>
                                  <a:lnTo>
                                    <a:pt x="50" y="452"/>
                                  </a:lnTo>
                                  <a:lnTo>
                                    <a:pt x="54" y="457"/>
                                  </a:lnTo>
                                  <a:lnTo>
                                    <a:pt x="65" y="457"/>
                                  </a:lnTo>
                                  <a:lnTo>
                                    <a:pt x="69" y="452"/>
                                  </a:lnTo>
                                  <a:lnTo>
                                    <a:pt x="7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5" name="Freeform 385"/>
                          <wps:cNvSpPr>
                            <a:spLocks/>
                          </wps:cNvSpPr>
                          <wps:spPr bwMode="auto">
                            <a:xfrm>
                              <a:off x="7482" y="4811"/>
                              <a:ext cx="120" cy="547"/>
                            </a:xfrm>
                            <a:custGeom>
                              <a:avLst/>
                              <a:gdLst>
                                <a:gd name="T0" fmla="+- 0 7602 7482"/>
                                <a:gd name="T1" fmla="*/ T0 w 120"/>
                                <a:gd name="T2" fmla="+- 0 5237 4811"/>
                                <a:gd name="T3" fmla="*/ 5237 h 547"/>
                                <a:gd name="T4" fmla="+- 0 7552 7482"/>
                                <a:gd name="T5" fmla="*/ T4 w 120"/>
                                <a:gd name="T6" fmla="+- 0 5237 4811"/>
                                <a:gd name="T7" fmla="*/ 5237 h 547"/>
                                <a:gd name="T8" fmla="+- 0 7551 7482"/>
                                <a:gd name="T9" fmla="*/ T8 w 120"/>
                                <a:gd name="T10" fmla="+- 0 5263 4811"/>
                                <a:gd name="T11" fmla="*/ 5263 h 547"/>
                                <a:gd name="T12" fmla="+- 0 7547 7482"/>
                                <a:gd name="T13" fmla="*/ T12 w 120"/>
                                <a:gd name="T14" fmla="+- 0 5268 4811"/>
                                <a:gd name="T15" fmla="*/ 5268 h 547"/>
                                <a:gd name="T16" fmla="+- 0 7587 7482"/>
                                <a:gd name="T17" fmla="*/ T16 w 120"/>
                                <a:gd name="T18" fmla="+- 0 5268 4811"/>
                                <a:gd name="T19" fmla="*/ 5268 h 547"/>
                                <a:gd name="T20" fmla="+- 0 7602 7482"/>
                                <a:gd name="T21" fmla="*/ T20 w 120"/>
                                <a:gd name="T22" fmla="+- 0 5237 4811"/>
                                <a:gd name="T23" fmla="*/ 5237 h 547"/>
                              </a:gdLst>
                              <a:ahLst/>
                              <a:cxnLst>
                                <a:cxn ang="0">
                                  <a:pos x="T1" y="T3"/>
                                </a:cxn>
                                <a:cxn ang="0">
                                  <a:pos x="T5" y="T7"/>
                                </a:cxn>
                                <a:cxn ang="0">
                                  <a:pos x="T9" y="T11"/>
                                </a:cxn>
                                <a:cxn ang="0">
                                  <a:pos x="T13" y="T15"/>
                                </a:cxn>
                                <a:cxn ang="0">
                                  <a:pos x="T17" y="T19"/>
                                </a:cxn>
                                <a:cxn ang="0">
                                  <a:pos x="T21" y="T23"/>
                                </a:cxn>
                              </a:cxnLst>
                              <a:rect l="0" t="0" r="r" b="b"/>
                              <a:pathLst>
                                <a:path w="120" h="547">
                                  <a:moveTo>
                                    <a:pt x="120" y="426"/>
                                  </a:moveTo>
                                  <a:lnTo>
                                    <a:pt x="70" y="426"/>
                                  </a:lnTo>
                                  <a:lnTo>
                                    <a:pt x="69" y="452"/>
                                  </a:lnTo>
                                  <a:lnTo>
                                    <a:pt x="65" y="457"/>
                                  </a:lnTo>
                                  <a:lnTo>
                                    <a:pt x="105" y="457"/>
                                  </a:lnTo>
                                  <a:lnTo>
                                    <a:pt x="12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6" name="Freeform 384"/>
                          <wps:cNvSpPr>
                            <a:spLocks/>
                          </wps:cNvSpPr>
                          <wps:spPr bwMode="auto">
                            <a:xfrm>
                              <a:off x="7482" y="4811"/>
                              <a:ext cx="120" cy="547"/>
                            </a:xfrm>
                            <a:custGeom>
                              <a:avLst/>
                              <a:gdLst>
                                <a:gd name="T0" fmla="+- 0 7545 7482"/>
                                <a:gd name="T1" fmla="*/ T0 w 120"/>
                                <a:gd name="T2" fmla="+- 0 4811 4811"/>
                                <a:gd name="T3" fmla="*/ 4811 h 547"/>
                                <a:gd name="T4" fmla="+- 0 7534 7482"/>
                                <a:gd name="T5" fmla="*/ T4 w 120"/>
                                <a:gd name="T6" fmla="+- 0 4811 4811"/>
                                <a:gd name="T7" fmla="*/ 4811 h 547"/>
                                <a:gd name="T8" fmla="+- 0 7530 7482"/>
                                <a:gd name="T9" fmla="*/ T8 w 120"/>
                                <a:gd name="T10" fmla="+- 0 4815 4811"/>
                                <a:gd name="T11" fmla="*/ 4815 h 547"/>
                                <a:gd name="T12" fmla="+- 0 7530 7482"/>
                                <a:gd name="T13" fmla="*/ T12 w 120"/>
                                <a:gd name="T14" fmla="+- 0 4821 4811"/>
                                <a:gd name="T15" fmla="*/ 4821 h 547"/>
                                <a:gd name="T16" fmla="+- 0 7532 7482"/>
                                <a:gd name="T17" fmla="*/ T16 w 120"/>
                                <a:gd name="T18" fmla="+- 0 5238 4811"/>
                                <a:gd name="T19" fmla="*/ 5238 h 547"/>
                                <a:gd name="T20" fmla="+- 0 7552 7482"/>
                                <a:gd name="T21" fmla="*/ T20 w 120"/>
                                <a:gd name="T22" fmla="+- 0 5237 4811"/>
                                <a:gd name="T23" fmla="*/ 5237 h 547"/>
                                <a:gd name="T24" fmla="+- 0 7550 7482"/>
                                <a:gd name="T25" fmla="*/ T24 w 120"/>
                                <a:gd name="T26" fmla="+- 0 4821 4811"/>
                                <a:gd name="T27" fmla="*/ 4821 h 547"/>
                                <a:gd name="T28" fmla="+- 0 7550 7482"/>
                                <a:gd name="T29" fmla="*/ T28 w 120"/>
                                <a:gd name="T30" fmla="+- 0 4815 4811"/>
                                <a:gd name="T31" fmla="*/ 4815 h 547"/>
                                <a:gd name="T32" fmla="+- 0 7545 7482"/>
                                <a:gd name="T33" fmla="*/ T32 w 120"/>
                                <a:gd name="T34" fmla="+- 0 4811 4811"/>
                                <a:gd name="T35" fmla="*/ 4811 h 5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7">
                                  <a:moveTo>
                                    <a:pt x="63" y="0"/>
                                  </a:moveTo>
                                  <a:lnTo>
                                    <a:pt x="52" y="0"/>
                                  </a:lnTo>
                                  <a:lnTo>
                                    <a:pt x="48" y="4"/>
                                  </a:lnTo>
                                  <a:lnTo>
                                    <a:pt x="48" y="10"/>
                                  </a:lnTo>
                                  <a:lnTo>
                                    <a:pt x="50" y="427"/>
                                  </a:lnTo>
                                  <a:lnTo>
                                    <a:pt x="70" y="426"/>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D675CB" id="Group 382" o:spid="_x0000_s1026" style="position:absolute;margin-left:94.2pt;margin-top:1.2pt;width:363.7pt;height:412.5pt;z-index:-251634176;mso-position-horizontal-relative:page" coordorigin="1819,593" coordsize="7274,8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">
                <v:group id="Group 458" o:spid="_x0000_s1027" style="position:absolute;left:6144;top:6825;width:2941;height:928" coordorigin="6144,6825"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">
                  <v:shape id="Freeform 459" o:spid="_x0000_s1028" style="position:absolute;left:6144;top:6825;width:2941;height:928;visibility:visible;mso-wrap-style:square;v-text-anchor:top"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" path="m,928r2941,l2941,,,,,928xe" filled="f">
                    <v:path arrowok="t" o:connecttype="custom" o:connectlocs="0,7753;2941,7753;2941,6825;0,6825;0,7753" o:connectangles="0,0,0,0,0"/>
                  </v:shape>
                </v:group>
                <v:group id="Group 453" o:spid="_x0000_s1029" style="position:absolute;left:7481;top:6214;width:120;height:610" coordorigin="7481,6214"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">
                  <v:shape id="Freeform 457" o:spid="_x0000_s1030"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" path="m,489l57,611r47,-90l64,521,53,520r-4,-4l49,510r1,-20l,489e" fillcolor="black" stroked="f">
                    <v:path arrowok="t" o:connecttype="custom" o:connectlocs="0,6703;57,6825;104,6735;64,6735;53,6734;49,6730;49,6724;50,6704;0,6703" o:connectangles="0,0,0,0,0,0,0,0,0"/>
                  </v:shape>
                  <v:shape id="Freeform 456" o:spid="_x0000_s1031"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" path="m50,490r-1,20l49,516r4,4l64,521r5,-5l69,510r1,-19l50,490e" fillcolor="black" stroked="f">
                    <v:path arrowok="t" o:connecttype="custom" o:connectlocs="50,6704;49,6724;49,6730;53,6734;64,6735;69,6730;69,6724;70,6705;50,6704" o:connectangles="0,0,0,0,0,0,0,0,0"/>
                  </v:shape>
                  <v:shape id="Freeform 455" o:spid="_x0000_s1032"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" path="m70,491r-1,20l69,516r-5,5l104,521r16,-29l70,491e" fillcolor="black" stroked="f">
                    <v:path arrowok="t" o:connecttype="custom" o:connectlocs="70,6705;69,6725;69,6730;64,6735;104,6735;120,6706;70,6705" o:connectangles="0,0,0,0,0,0,0"/>
                  </v:shape>
                  <v:shape id="Freeform 454" o:spid="_x0000_s1033"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" path="m65,l60,5r,6l50,490r20,1l80,11r,-6l76,1,65,e" fillcolor="black" stroked="f">
                    <v:path arrowok="t" o:connecttype="custom" o:connectlocs="65,6214;60,6219;60,6225;50,6704;70,6705;80,6225;80,6219;76,6215;65,6214" o:connectangles="0,0,0,0,0,0,0,0,0"/>
                  </v:shape>
                </v:group>
                <v:group id="Group 451" o:spid="_x0000_s1034"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">
                  <v:shape id="Freeform 452" o:spid="_x0000_s1035"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" path="m,878r2862,l2862,,,,,878e" stroked="f">
                    <v:path arrowok="t" o:connecttype="custom" o:connectlocs="0,6236;2862,6236;2862,5358;0,5358;0,6236" o:connectangles="0,0,0,0,0"/>
                  </v:shape>
                </v:group>
                <v:group id="Group 449" o:spid="_x0000_s1036"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vAL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TTD/h7E56AXD0BAAD//wMAUEsBAi0AFAAGAAgAAAAhANvh9svuAAAAhQEAABMAAAAAAAAA&#10;AAAAAAAAAAAAAFtDb250ZW50X1R5cGVzXS54bWxQSwECLQAUAAYACAAAACEAWvQsW78AAAAVAQAA&#10;CwAAAAAAAAAAAAAAAAAfAQAAX3JlbHMvLnJlbHNQSwECLQAUAAYACAAAACEAj5rwC8YAAADdAAAA&#10;DwAAAAAAAAAAAAAAAAAHAgAAZHJzL2Rvd25yZXYueG1sUEsFBgAAAAADAAMAtwAAAPoCAAAAAA==&#10;">
                  <v:shape id="Freeform 450" o:spid="_x0000_s1037"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" path="m,878r2862,l2862,,,,,878xe" filled="f">
                    <v:path arrowok="t" o:connecttype="custom" o:connectlocs="0,6236;2862,6236;2862,5358;0,5358;0,6236" o:connectangles="0,0,0,0,0"/>
                  </v:shape>
                </v:group>
                <v:group id="Group 444" o:spid="_x0000_s1038" style="position:absolute;left:7493;top:7743;width:120;height:506" coordorigin="7493,7743"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">
                  <v:shape id="Freeform 448" o:spid="_x0000_s1039"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" path="m,385l60,506r45,-90l55,416r-4,-5l50,385,,385e" fillcolor="black" stroked="f">
                    <v:path arrowok="t" o:connecttype="custom" o:connectlocs="0,8128;60,8249;105,8159;55,8159;51,8154;50,8128;0,8128" o:connectangles="0,0,0,0,0,0,0"/>
                  </v:shape>
                  <v:shape id="Freeform 447" o:spid="_x0000_s1040"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" path="m50,385r1,26l55,416r11,l70,411r,-25l50,385e" fillcolor="black" stroked="f">
                    <v:path arrowok="t" o:connecttype="custom" o:connectlocs="50,8128;51,8154;55,8159;66,8159;70,8154;70,8129;50,8128" o:connectangles="0,0,0,0,0,0,0"/>
                  </v:shape>
                  <v:shape id="Freeform 446" o:spid="_x0000_s1041"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" path="m70,386r,25l66,416r39,l120,386r-50,e" fillcolor="black" stroked="f">
                    <v:path arrowok="t" o:connecttype="custom" o:connectlocs="70,8129;70,8154;66,8159;105,8159;120,8129;70,8129" o:connectangles="0,0,0,0,0,0"/>
                  </v:shape>
                  <v:shape id="Freeform 445" o:spid="_x0000_s1042"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" path="m68,l57,,52,4r,6l50,385r20,1l72,10r,-6l68,e" fillcolor="black" stroked="f">
                    <v:path arrowok="t" o:connecttype="custom" o:connectlocs="68,7743;57,7743;52,7747;52,7753;50,8128;70,8129;72,7753;72,7747;68,7743" o:connectangles="0,0,0,0,0,0,0,0,0"/>
                  </v:shape>
                </v:group>
                <v:group id="Group 442" o:spid="_x0000_s1043" style="position:absolute;left:6200;top:8261;width:2880;height:1228" coordorigin="6200,8261"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">
                  <v:shape id="Freeform 443" o:spid="_x0000_s1044" style="position:absolute;left:6200;top:8261;width:2880;height:1228;visibility:visible;mso-wrap-style:square;v-text-anchor:top"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" path="m,1228r2880,l2880,,,,,1228xe" filled="f">
                    <v:path arrowok="t" o:connecttype="custom" o:connectlocs="0,9489;2880,9489;2880,8261;0,8261;0,9489" o:connectangles="0,0,0,0,0"/>
                  </v:shape>
                </v:group>
                <v:group id="Group 440" o:spid="_x0000_s1045" style="position:absolute;left:2052;top:3573;width:2879;height:1258" coordorigin="2052,3573"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">
                  <v:shape id="Freeform 441" o:spid="_x0000_s1046" style="position:absolute;left:2052;top:3573;width:2879;height:1258;visibility:visible;mso-wrap-style:square;v-text-anchor:top"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" path="m,1258r2879,l2879,,,,,1258xe" filled="f">
                    <v:path arrowok="t" o:connecttype="custom" o:connectlocs="0,4831;2879,4831;2879,3573;0,3573;0,4831" o:connectangles="0,0,0,0,0"/>
                  </v:shape>
                </v:group>
                <v:group id="Group 435" o:spid="_x0000_s1047" style="position:absolute;left:3375;top:4822;width:120;height:490" coordorigin="3375,4822"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">
                  <v:shape id="Freeform 439" o:spid="_x0000_s1048"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" path="m,369l56,491r49,-90l64,401,53,400r-4,-4l49,390r1,-20l,369e" fillcolor="black" stroked="f">
                    <v:path arrowok="t" o:connecttype="custom" o:connectlocs="0,5191;56,5313;105,5223;64,5223;53,5222;49,5218;49,5212;50,5192;0,5191" o:connectangles="0,0,0,0,0,0,0,0,0"/>
                  </v:shape>
                  <v:shape id="Freeform 438" o:spid="_x0000_s1049"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" path="m50,370r-1,21l49,396r4,4l64,401r5,-5l69,390r1,-19l50,370e" fillcolor="black" stroked="f">
                    <v:path arrowok="t" o:connecttype="custom" o:connectlocs="50,5192;49,5213;49,5218;53,5222;64,5223;69,5218;69,5212;70,5193;50,5192" o:connectangles="0,0,0,0,0,0,0,0,0"/>
                  </v:shape>
                  <v:shape id="Freeform 437" o:spid="_x0000_s1050"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" path="m70,371r-1,19l69,396r-5,5l105,401r15,-28l70,371e" fillcolor="black" stroked="f">
                    <v:path arrowok="t" o:connecttype="custom" o:connectlocs="70,5193;69,5212;69,5218;64,5223;105,5223;120,5195;70,5193" o:connectangles="0,0,0,0,0,0,0"/>
                  </v:shape>
                  <v:shape id="Freeform 436" o:spid="_x0000_s1051"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" path="m66,l61,5r,6l50,370r20,1l81,11r,-6l77,1,66,e" fillcolor="black" stroked="f">
                    <v:path arrowok="t" o:connecttype="custom" o:connectlocs="66,4822;61,4827;61,4833;50,5192;70,5193;81,4833;81,4827;77,4823;66,4822" o:connectangles="0,0,0,0,0,0,0,0,0"/>
                  </v:shape>
                </v:group>
                <v:group id="Group 433" o:spid="_x0000_s1052"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">
                  <v:shape id="Freeform 434" o:spid="_x0000_s1053"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" path="m,1615r3061,l3061,,,,,1615e" stroked="f">
                    <v:path arrowok="t" o:connecttype="custom" o:connectlocs="0,6912;3061,6912;3061,5297;0,5297;0,6912" o:connectangles="0,0,0,0,0"/>
                  </v:shape>
                </v:group>
                <v:group id="Group 431" o:spid="_x0000_s1054"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">
                  <v:shape id="Freeform 432" o:spid="_x0000_s1055"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" path="m,1615r3061,l3061,,,,,1615xe" filled="f">
                    <v:path arrowok="t" o:connecttype="custom" o:connectlocs="0,6912;3061,6912;3061,5297;0,5297;0,6912" o:connectangles="0,0,0,0,0"/>
                  </v:shape>
                </v:group>
                <v:group id="Group 426" o:spid="_x0000_s1056" style="position:absolute;left:3385;top:6895;width:120;height:689" coordorigin="3385,6895"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">
                  <v:shape id="Freeform 430" o:spid="_x0000_s1057"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" path="m50,570l,571,63,690r42,-90l55,600r-5,-5l50,589r,-19e" fillcolor="black" stroked="f">
                    <v:path arrowok="t" o:connecttype="custom" o:connectlocs="50,7465;0,7466;63,7585;105,7495;55,7495;50,7490;50,7484;50,7465" o:connectangles="0,0,0,0,0,0,0,0"/>
                  </v:shape>
                  <v:shape id="Freeform 429" o:spid="_x0000_s1058"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" path="m70,569r-20,1l50,589r,6l55,600r11,-1l70,595r,-6l70,569e" fillcolor="black" stroked="f">
                    <v:path arrowok="t" o:connecttype="custom" o:connectlocs="70,7464;50,7465;50,7484;50,7490;55,7495;66,7494;70,7490;70,7484;70,7464" o:connectangles="0,0,0,0,0,0,0,0,0"/>
                  </v:shape>
                  <v:shape id="Freeform 428" o:spid="_x0000_s1059"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" path="m120,568r-50,1l70,589r,6l66,599r-11,1l105,600r15,-32e" fillcolor="black" stroked="f">
                    <v:path arrowok="t" o:connecttype="custom" o:connectlocs="120,7463;70,7464;70,7484;70,7490;66,7494;55,7495;105,7495;120,7463" o:connectangles="0,0,0,0,0,0,0,0"/>
                  </v:shape>
                  <v:shape id="Freeform 427" o:spid="_x0000_s1060"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" path="m50,l39,1,35,5r,6l50,570r20,-1l55,11r,-6l50,e" fillcolor="black" stroked="f">
                    <v:path arrowok="t" o:connecttype="custom" o:connectlocs="50,6895;39,6896;35,6900;35,6906;50,7465;70,7464;55,6906;55,6900;50,6895" o:connectangles="0,0,0,0,0,0,0,0,0"/>
                  </v:shape>
                </v:group>
                <v:group id="Group 421" o:spid="_x0000_s1061" style="position:absolute;left:3388;top:2547;width:120;height:1042" coordorigin="3388,2547"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">
                  <v:shape id="Freeform 425" o:spid="_x0000_s1062"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" path="m50,922l,922r60,120l105,952r-51,l50,947r,-25e" fillcolor="black" stroked="f">
                    <v:path arrowok="t" o:connecttype="custom" o:connectlocs="50,3469;0,3469;60,3589;105,3499;54,3499;50,3494;50,3469" o:connectangles="0,0,0,0,0,0,0"/>
                  </v:shape>
                  <v:shape id="Freeform 424" o:spid="_x0000_s1063"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" path="m70,921r-20,1l50,947r4,5l65,952r5,-5l70,921e" fillcolor="black" stroked="f">
                    <v:path arrowok="t" o:connecttype="custom" o:connectlocs="70,3468;50,3469;50,3494;54,3499;65,3499;70,3494;70,3468" o:connectangles="0,0,0,0,0,0,0"/>
                  </v:shape>
                  <v:shape id="Freeform 423" o:spid="_x0000_s1064"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" path="m120,921r-50,l70,947r-5,5l105,952r15,-31e" fillcolor="black" stroked="f">
                    <v:path arrowok="t" o:connecttype="custom" o:connectlocs="120,3468;70,3468;70,3494;65,3499;105,3499;120,3468" o:connectangles="0,0,0,0,0,0"/>
                  </v:shape>
                  <v:shape id="Freeform 422" o:spid="_x0000_s1065"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" path="m64,l52,,48,4r2,918l70,921,68,10r,-6l64,e" fillcolor="black" stroked="f">
                    <v:path arrowok="t" o:connecttype="custom" o:connectlocs="64,2547;52,2547;48,2551;50,3469;70,3468;68,2557;68,2551;64,2547" o:connectangles="0,0,0,0,0,0,0,0"/>
                  </v:shape>
                </v:group>
                <v:group id="Group 419" o:spid="_x0000_s1066" style="position:absolute;left:2367;top:7585;width:2159;height:539" coordorigin="2367,7585"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q2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SzD/h7E56AXD0BAAD//wMAUEsBAi0AFAAGAAgAAAAhANvh9svuAAAAhQEAABMAAAAAAAAA&#10;AAAAAAAAAAAAAFtDb250ZW50X1R5cGVzXS54bWxQSwECLQAUAAYACAAAACEAWvQsW78AAAAVAQAA&#10;CwAAAAAAAAAAAAAAAAAfAQAAX3JlbHMvLnJlbHNQSwECLQAUAAYACAAAACEAQfY6tsYAAADdAAAA&#10;DwAAAAAAAAAAAAAAAAAHAgAAZHJzL2Rvd25yZXYueG1sUEsFBgAAAAADAAMAtwAAAPoCAAAAAA==&#10;">
                  <v:shape id="Freeform 420" o:spid="_x0000_s1067" style="position:absolute;left:2367;top:7585;width:2159;height:539;visibility:visible;mso-wrap-style:square;v-text-anchor:top"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" path="m,539r2159,l2159,,,,,539xe" filled="f">
                    <v:path arrowok="t" o:connecttype="custom" o:connectlocs="0,8124;2159,8124;2159,7585;0,7585;0,8124" o:connectangles="0,0,0,0,0"/>
                  </v:shape>
                </v:group>
                <v:group id="Group 414" o:spid="_x0000_s1068" style="position:absolute;left:3388;top:8114;width:120;height:549" coordorigin="3388,8114"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">
                  <v:shape id="Freeform 418" o:spid="_x0000_s1069"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" path="m50,429l,429,60,549r45,-90l54,459r-4,-5l50,429e" fillcolor="black" stroked="f">
                    <v:path arrowok="t" o:connecttype="custom" o:connectlocs="50,8543;0,8543;60,8663;105,8573;54,8573;50,8568;50,8543" o:connectangles="0,0,0,0,0,0,0"/>
                  </v:shape>
                  <v:shape id="Freeform 417" o:spid="_x0000_s1070"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" path="m70,428r-20,1l50,454r4,5l65,459r4,-5l70,428e" fillcolor="black" stroked="f">
                    <v:path arrowok="t" o:connecttype="custom" o:connectlocs="70,8542;50,8543;50,8568;54,8573;65,8573;69,8568;70,8542" o:connectangles="0,0,0,0,0,0,0"/>
                  </v:shape>
                  <v:shape id="Freeform 416" o:spid="_x0000_s1071"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QZjxAAAAN0AAAAPAAAAZHJzL2Rvd25yZXYueG1sRI9PawIx&#10;FMTvBb9DeEJvNbu2VF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DHNBmPEAAAA3QAAAA8A&#10;AAAAAAAAAAAAAAAABwIAAGRycy9kb3ducmV2LnhtbFBLBQYAAAAAAwADALcAAAD4AgAAAAA=&#10;" path="m120,428r-50,l69,454r-4,5l105,459r15,-31e" fillcolor="black" stroked="f">
                    <v:path arrowok="t" o:connecttype="custom" o:connectlocs="120,8542;70,8542;69,8568;65,8573;105,8573;120,8542" o:connectangles="0,0,0,0,0,0"/>
                  </v:shape>
                  <v:shape id="Freeform 415" o:spid="_x0000_s1072"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aP4xAAAAN0AAAAPAAAAZHJzL2Rvd25yZXYueG1sRI9PawIx&#10;FMTvBb9DeEJvNbuWVl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F6Bo/jEAAAA3QAAAA8A&#10;AAAAAAAAAAAAAAAABwIAAGRycy9kb3ducmV2LnhtbFBLBQYAAAAAAwADALcAAAD4AgAAAAA=&#10;" path="m63,l52,,48,4r,6l50,429r20,-1l68,10r,-6l63,e" fillcolor="black" stroked="f">
                    <v:path arrowok="t" o:connecttype="custom" o:connectlocs="63,8114;52,8114;48,8118;48,8124;50,8543;70,8542;68,8124;68,8118;63,8114" o:connectangles="0,0,0,0,0,0,0,0,0"/>
                  </v:shape>
                </v:group>
                <v:group id="Group 412" o:spid="_x0000_s1073" style="position:absolute;left:1826;top:8663;width:3241;height:718" coordorigin="1826,8663"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">
                  <v:shape id="Freeform 413" o:spid="_x0000_s1074" style="position:absolute;left:1826;top:8663;width:3241;height:718;visibility:visible;mso-wrap-style:square;v-text-anchor:top"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" path="m1621,l1488,1,1358,4r-127,6l1108,18,990,28,876,40,767,53,663,69,566,86r-91,19l390,125r-77,22l243,169r-62,25l83,245,21,300,,359r5,29l47,445r80,53l243,548r70,23l390,592r85,20l566,631r97,17l767,664r109,13l990,689r118,10l1231,707r127,6l1488,716r133,2l1754,716r129,-3l2010,707r123,-8l2251,689r114,-12l2474,664r104,-16l2675,631r91,-19l2851,592r77,-21l2998,548r62,-25l3158,472r62,-55l3241,359r-5,-30l3194,272r-80,-53l2998,169r-70,-22l2851,125r-85,-20l2675,86,2578,69,2474,53,2365,40,2251,28,2133,18,2010,10,1883,4,1754,1,1621,xe" filled="f">
                    <v:path arrowok="t" o:connecttype="custom" o:connectlocs="1488,8664;1231,8673;990,8691;767,8716;566,8749;390,8788;243,8832;83,8908;0,9022;47,9108;243,9211;390,9255;566,9294;767,9327;990,9352;1231,9370;1488,9379;1754,9379;2010,9370;2251,9352;2474,9327;2675,9294;2851,9255;2998,9211;3158,9135;3241,9022;3194,8935;2998,8832;2851,8788;2675,8749;2474,8716;2251,8691;2010,8673;1754,8664" o:connectangles="0,0,0,0,0,0,0,0,0,0,0,0,0,0,0,0,0,0,0,0,0,0,0,0,0,0,0,0,0,0,0,0,0,0"/>
                  </v:shape>
                </v:group>
                <v:group id="Group 410" o:spid="_x0000_s1075"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">
                  <v:shape id="Freeform 411" o:spid="_x0000_s1076"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" path="m,555r1608,l1608,,,,,555e" stroked="f">
                    <v:path arrowok="t" o:connecttype="custom" o:connectlocs="0,2896;1608,2896;1608,2341;0,2341;0,2896" o:connectangles="0,0,0,0,0"/>
                  </v:shape>
                </v:group>
                <v:group id="Group 408" o:spid="_x0000_s1077"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">
                  <v:shape id="Freeform 409" o:spid="_x0000_s1078"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" path="m,555r1608,l1608,,,,,555xe" filled="f">
                    <v:path arrowok="t" o:connecttype="custom" o:connectlocs="0,2896;1608,2896;1608,2341;0,2341;0,2896" o:connectangles="0,0,0,0,0"/>
                  </v:shape>
                </v:group>
                <v:group id="Group 406" o:spid="_x0000_s1079" style="position:absolute;left:3968;top:601;width:3195;height:720" coordorigin="3968,601"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">
                  <v:shape id="Freeform 407" o:spid="_x0000_s1080" style="position:absolute;left:3968;top:601;width:3195;height:720;visibility:visible;mso-wrap-style:square;v-text-anchor:top"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" path="m1597,l1466,1,1338,4r-124,6l1093,18,976,28,863,40,756,53,654,69,558,86r-90,19l385,125r-77,22l239,170r-61,24l81,246,21,301,,360r5,29l46,446r80,54l239,549r69,23l385,594r83,20l558,633r96,17l756,666r107,13l976,691r117,10l1214,709r124,6l1466,718r131,2l1728,718r129,-3l1981,709r121,-8l2219,691r113,-12l2439,666r102,-16l2637,633r90,-19l2810,594r77,-22l2956,549r61,-24l3114,473r60,-55l3195,360r-5,-30l3149,273r-80,-54l2956,170r-69,-23l2810,125r-83,-20l2637,86,2541,69,2439,53,2332,40,2219,28,2102,18,1981,10,1857,4,1728,1,1597,xe" filled="f">
                    <v:path arrowok="t" o:connecttype="custom" o:connectlocs="1466,602;1214,611;976,629;756,654;558,687;385,726;239,771;81,847;0,961;46,1047;239,1150;385,1195;558,1234;756,1267;976,1292;1214,1310;1466,1319;1728,1319;1981,1310;2219,1292;2439,1267;2637,1234;2810,1195;2956,1150;3114,1074;3195,961;3149,874;2956,771;2810,726;2637,687;2439,654;2219,629;1981,611;1728,602" o:connectangles="0,0,0,0,0,0,0,0,0,0,0,0,0,0,0,0,0,0,0,0,0,0,0,0,0,0,0,0,0,0,0,0,0,0"/>
                  </v:shape>
                </v:group>
                <v:group id="Group 404" o:spid="_x0000_s1081" style="position:absolute;left:3744;top:1830;width:3704;height:11" coordorigin="3744,1830"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P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QfU/h7E56AXD0BAAD//wMAUEsBAi0AFAAGAAgAAAAhANvh9svuAAAAhQEAABMAAAAAAAAA&#10;AAAAAAAAAAAAAFtDb250ZW50X1R5cGVzXS54bWxQSwECLQAUAAYACAAAACEAWvQsW78AAAAVAQAA&#10;CwAAAAAAAAAAAAAAAAAfAQAAX3JlbHMvLnJlbHNQSwECLQAUAAYACAAAACEAH/tz0sYAAADdAAAA&#10;DwAAAAAAAAAAAAAAAAAHAgAAZHJzL2Rvd25yZXYueG1sUEsFBgAAAAADAAMAtwAAAPoCAAAAAA==&#10;">
                  <v:shape id="Freeform 405" o:spid="_x0000_s1082" style="position:absolute;left:3744;top:1830;width:3704;height:11;visibility:visible;mso-wrap-style:square;v-text-anchor:top"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" path="m,11l3704,e" filled="f">
                    <v:path arrowok="t" o:connecttype="custom" o:connectlocs="0,1841;3704,1830" o:connectangles="0,0"/>
                  </v:shape>
                </v:group>
                <v:group id="Group 402" o:spid="_x0000_s1083" style="position:absolute;left:5484;top:1333;width:14;height:508" coordorigin="5484,1333"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">
                  <v:shape id="Freeform 403" o:spid="_x0000_s1084" style="position:absolute;left:5484;top:1333;width:14;height:508;visibility:visible;mso-wrap-style:square;v-text-anchor:top"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" path="m,l14,508e" filled="f">
                    <v:path arrowok="t" o:connecttype="custom" o:connectlocs="0,1333;14,1841" o:connectangles="0,0"/>
                  </v:shape>
                </v:group>
                <v:group id="Group 400" o:spid="_x0000_s1085" style="position:absolute;left:3744;top:1830;width:2;height:507" coordorigin="3744,1830"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">
                  <v:shape id="Freeform 401" o:spid="_x0000_s1086" style="position:absolute;left:3744;top:1830;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" path="m,l,507e" filled="f">
                    <v:path arrowok="t" o:connecttype="custom" o:connectlocs="0,1830;0,2337" o:connectangles="0,0"/>
                  </v:shape>
                </v:group>
                <v:group id="Group 398" o:spid="_x0000_s1087" style="position:absolute;left:6742;top:2325;width:1609;height:554" coordorigin="6742,2325"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">
                  <v:shape id="Freeform 399" o:spid="_x0000_s1088" style="position:absolute;left:6742;top:2325;width:1609;height:554;visibility:visible;mso-wrap-style:square;v-text-anchor:top"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" path="m,554r1609,l1609,,,,,554xe" filled="f">
                    <v:path arrowok="t" o:connecttype="custom" o:connectlocs="0,2879;1609,2879;1609,2325;0,2325;0,2879" o:connectangles="0,0,0,0,0"/>
                  </v:shape>
                </v:group>
                <v:group id="Group 396" o:spid="_x0000_s1089" style="position:absolute;left:7462;top:1830;width:2;height:506" coordorigin="7462,1830"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">
                  <v:shape id="Freeform 397" o:spid="_x0000_s1090" style="position:absolute;left:7462;top:1830;width:2;height:506;visibility:visible;mso-wrap-style:square;v-text-anchor:top" coordsize="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" path="m,l1,506e" filled="f">
                    <v:path arrowok="t" o:connecttype="custom" o:connectlocs="0,1830;2,2336" o:connectangles="0,0"/>
                  </v:shape>
                </v:group>
                <v:group id="Group 392" o:spid="_x0000_s1091" style="position:absolute;left:7434;top:2867;width:120;height:714" coordorigin="7434,2867"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">
                  <v:shape id="Freeform 395" o:spid="_x0000_s1092"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" path="m50,594l,594,60,714r45,-90l54,624r-4,-5l50,594e" fillcolor="black" stroked="f">
                    <v:path arrowok="t" o:connecttype="custom" o:connectlocs="50,3461;0,3461;60,3581;105,3491;54,3491;50,3486;50,3461" o:connectangles="0,0,0,0,0,0,0"/>
                  </v:shape>
                  <v:shape id="Freeform 394" o:spid="_x0000_s1093"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" path="m66,l54,,50,4r,615l54,624r12,l70,619,70,4,66,e" fillcolor="black" stroked="f">
                    <v:path arrowok="t" o:connecttype="custom" o:connectlocs="66,2867;54,2867;50,2871;50,3486;54,3491;66,3491;70,3486;70,2871;66,2867" o:connectangles="0,0,0,0,0,0,0,0,0"/>
                  </v:shape>
                  <v:shape id="Freeform 393" o:spid="_x0000_s1094"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" path="m120,594r-50,l70,619r-4,5l105,624r15,-30e" fillcolor="black" stroked="f">
                    <v:path arrowok="t" o:connecttype="custom" o:connectlocs="120,3461;70,3461;70,3486;66,3491;105,3491;120,3461" o:connectangles="0,0,0,0,0,0"/>
                  </v:shape>
                </v:group>
                <v:group id="Group 390" o:spid="_x0000_s1095"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">
                  <v:shape id="Freeform 391" o:spid="_x0000_s1096"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" path="m,1240r2960,l2960,,,,,1240e" stroked="f">
                    <v:path arrowok="t" o:connecttype="custom" o:connectlocs="0,4793;2960,4793;2960,3553;0,3553;0,4793" o:connectangles="0,0,0,0,0"/>
                  </v:shape>
                </v:group>
                <v:group id="Group 388" o:spid="_x0000_s1097"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">
                  <v:shape id="Freeform 389" o:spid="_x0000_s1098"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" path="m,1240r2960,l2960,,,,,1240xe" filled="f">
                    <v:path arrowok="t" o:connecttype="custom" o:connectlocs="0,4793;2960,4793;2960,3553;0,3553;0,4793" o:connectangles="0,0,0,0,0"/>
                  </v:shape>
                </v:group>
                <v:group id="Group 383" o:spid="_x0000_s1099" style="position:absolute;left:7482;top:4811;width:120;height:547" coordorigin="7482,4811"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">
                  <v:shape id="Freeform 387" o:spid="_x0000_s1100"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" path="m50,427l,427,60,547r45,-90l54,457r-4,-5l50,427e" fillcolor="black" stroked="f">
                    <v:path arrowok="t" o:connecttype="custom" o:connectlocs="50,5238;0,5238;60,5358;105,5268;54,5268;50,5263;50,5238" o:connectangles="0,0,0,0,0,0,0"/>
                  </v:shape>
                  <v:shape id="Freeform 386" o:spid="_x0000_s1101"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" path="m70,426r-20,1l50,452r4,5l65,457r4,-5l70,426e" fillcolor="black" stroked="f">
                    <v:path arrowok="t" o:connecttype="custom" o:connectlocs="70,5237;50,5238;50,5263;54,5268;65,5268;69,5263;70,5237" o:connectangles="0,0,0,0,0,0,0"/>
                  </v:shape>
                  <v:shape id="Freeform 385" o:spid="_x0000_s1102"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" path="m120,426r-50,l69,452r-4,5l105,457r15,-31e" fillcolor="black" stroked="f">
                    <v:path arrowok="t" o:connecttype="custom" o:connectlocs="120,5237;70,5237;69,5263;65,5268;105,5268;120,5237" o:connectangles="0,0,0,0,0,0"/>
                  </v:shape>
                  <v:shape id="Freeform 384" o:spid="_x0000_s1103"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" path="m63,l52,,48,4r,6l50,427r20,-1l68,10r,-6l63,e" fillcolor="black" stroked="f">
                    <v:path arrowok="t" o:connecttype="custom" o:connectlocs="63,4811;52,4811;48,4815;48,4821;50,5238;70,5237;68,4821;68,4815;63,4811" o:connectangles="0,0,0,0,0,0,0,0,0"/>
                  </v:shape>
                </v:group>
                <w10:wrap anchorx="page"/>
              </v:group>
            </w:pict>
          </mc:Fallback>
        </mc:AlternateContent>
      </w:r>
      <w:r w:rsidR="001210EB">
        <w:rPr>
          <w:rFonts w:eastAsiaTheme="minorHAnsi"/>
          <w:noProof/>
          <w:lang w:eastAsia="zh-TW"/>
        </w:rPr>
        <mc:AlternateContent>
          <mc:Choice Requires="wpg">
            <w:drawing>
              <wp:anchor distT="0" distB="0" distL="114300" distR="114300" simplePos="0" relativeHeight="251684352" behindDoc="1" locked="0" layoutInCell="1" allowOverlap="1" wp14:anchorId="291B2079" wp14:editId="10B9961B">
                <wp:simplePos x="0" y="0"/>
                <wp:positionH relativeFrom="page">
                  <wp:posOffset>720090</wp:posOffset>
                </wp:positionH>
                <wp:positionV relativeFrom="paragraph">
                  <wp:posOffset>-132080</wp:posOffset>
                </wp:positionV>
                <wp:extent cx="5257800" cy="1270"/>
                <wp:effectExtent l="5715" t="12700" r="13335" b="5080"/>
                <wp:wrapNone/>
                <wp:docPr id="3137"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208"/>
                          <a:chExt cx="8280" cy="2"/>
                        </a:xfrm>
                      </wpg:grpSpPr>
                      <wps:wsp>
                        <wps:cNvPr id="3138" name="Freeform 381"/>
                        <wps:cNvSpPr>
                          <a:spLocks/>
                        </wps:cNvSpPr>
                        <wps:spPr bwMode="auto">
                          <a:xfrm>
                            <a:off x="1134" y="-208"/>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A11150" id="Group 380" o:spid="_x0000_s1026" style="position:absolute;margin-left:56.7pt;margin-top:-10.4pt;width:414pt;height:.1pt;z-index:-251632128;mso-position-horizontal-relative:page" coordorigin="1134,-20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">
                <v:shape id="Freeform 381" o:spid="_x0000_s1027" style="position:absolute;left:1134;top:-20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" path="m,l8280,e" filled="f">
                  <v:path arrowok="t" o:connecttype="custom" o:connectlocs="0,0;8280,0" o:connectangles="0,0"/>
                </v:shape>
                <w10:wrap anchorx="page"/>
              </v:group>
            </w:pict>
          </mc:Fallback>
        </mc:AlternateContent>
      </w:r>
      <w:r w:rsidR="001210EB">
        <w:rPr>
          <w:rFonts w:ascii="標楷體" w:eastAsia="標楷體" w:hAnsi="標楷體" w:cs="標楷體"/>
          <w:sz w:val="24"/>
          <w:szCs w:val="24"/>
          <w:lang w:eastAsia="zh-TW"/>
        </w:rPr>
        <w:t>二、處理階段：</w:t>
      </w:r>
    </w:p>
    <w:p w:rsidR="001210EB" w:rsidRDefault="00BF7EB7" w:rsidP="001210EB">
      <w:pPr>
        <w:spacing w:after="0" w:line="300" w:lineRule="exact"/>
        <w:ind w:left="3486" w:right="3579"/>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私自離</w:t>
      </w:r>
      <w:r w:rsidR="001210EB">
        <w:rPr>
          <w:rFonts w:ascii="標楷體" w:eastAsia="標楷體" w:hAnsi="標楷體" w:cs="標楷體"/>
          <w:spacing w:val="-58"/>
          <w:position w:val="-1"/>
          <w:sz w:val="24"/>
          <w:szCs w:val="24"/>
          <w:lang w:eastAsia="zh-TW"/>
        </w:rPr>
        <w:t>院、</w:t>
      </w:r>
      <w:r w:rsidR="001210EB">
        <w:rPr>
          <w:rFonts w:ascii="標楷體" w:eastAsia="標楷體" w:hAnsi="標楷體" w:cs="標楷體"/>
          <w:position w:val="-1"/>
          <w:sz w:val="24"/>
          <w:szCs w:val="24"/>
          <w:lang w:eastAsia="zh-TW"/>
        </w:rPr>
        <w:t>走失</w:t>
      </w:r>
    </w:p>
    <w:p w:rsidR="001210EB" w:rsidRDefault="001210EB" w:rsidP="001210EB">
      <w:pPr>
        <w:spacing w:before="2"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056F6F" w:rsidRDefault="00056F6F"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6100"/>
        </w:tabs>
        <w:spacing w:after="0" w:line="317" w:lineRule="exact"/>
        <w:ind w:left="203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已尋獲</w:t>
      </w:r>
      <w:r>
        <w:rPr>
          <w:rFonts w:ascii="標楷體" w:eastAsia="標楷體" w:hAnsi="標楷體" w:cs="標楷體"/>
          <w:position w:val="-2"/>
          <w:sz w:val="24"/>
          <w:szCs w:val="24"/>
          <w:lang w:eastAsia="zh-TW"/>
        </w:rPr>
        <w:tab/>
      </w:r>
      <w:r>
        <w:rPr>
          <w:rFonts w:ascii="標楷體" w:eastAsia="標楷體" w:hAnsi="標楷體" w:cs="標楷體"/>
          <w:sz w:val="24"/>
          <w:szCs w:val="24"/>
          <w:lang w:eastAsia="zh-TW"/>
        </w:rPr>
        <w:t>未尋獲</w:t>
      </w:r>
    </w:p>
    <w:p w:rsidR="001210EB" w:rsidRDefault="001210EB" w:rsidP="001210EB">
      <w:pPr>
        <w:spacing w:before="2"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28"/>
          <w:pgSz w:w="11920" w:h="16840"/>
          <w:pgMar w:top="1680" w:right="1680" w:bottom="1180" w:left="1020" w:header="1193" w:footer="800" w:gutter="0"/>
          <w:cols w:space="720"/>
        </w:sectPr>
      </w:pPr>
    </w:p>
    <w:p w:rsidR="001210EB" w:rsidRDefault="001210EB" w:rsidP="001210EB">
      <w:pPr>
        <w:spacing w:after="0" w:line="319" w:lineRule="exact"/>
        <w:ind w:left="118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輔導員或輪班人員初步</w:t>
      </w:r>
    </w:p>
    <w:p w:rsidR="001210EB" w:rsidRDefault="001210EB" w:rsidP="001210EB">
      <w:pPr>
        <w:spacing w:before="24" w:after="0" w:line="360" w:lineRule="exact"/>
        <w:ind w:left="1184" w:right="-76"/>
        <w:rPr>
          <w:rFonts w:ascii="標楷體" w:eastAsia="標楷體" w:hAnsi="標楷體" w:cs="標楷體"/>
          <w:sz w:val="24"/>
          <w:szCs w:val="24"/>
          <w:lang w:eastAsia="zh-TW"/>
        </w:rPr>
      </w:pPr>
      <w:r>
        <w:rPr>
          <w:rFonts w:ascii="標楷體" w:eastAsia="標楷體" w:hAnsi="標楷體" w:cs="標楷體"/>
          <w:sz w:val="24"/>
          <w:szCs w:val="24"/>
          <w:lang w:eastAsia="zh-TW"/>
        </w:rPr>
        <w:t>予以輔導關</w:t>
      </w:r>
      <w:r>
        <w:rPr>
          <w:rFonts w:ascii="標楷體" w:eastAsia="標楷體" w:hAnsi="標楷體" w:cs="標楷體"/>
          <w:spacing w:val="-31"/>
          <w:sz w:val="24"/>
          <w:szCs w:val="24"/>
          <w:lang w:eastAsia="zh-TW"/>
        </w:rPr>
        <w:t>懷，</w:t>
      </w:r>
      <w:r>
        <w:rPr>
          <w:rFonts w:ascii="標楷體" w:eastAsia="標楷體" w:hAnsi="標楷體" w:cs="標楷體"/>
          <w:sz w:val="24"/>
          <w:szCs w:val="24"/>
          <w:lang w:eastAsia="zh-TW"/>
        </w:rPr>
        <w:t>若有</w:t>
      </w:r>
      <w:r>
        <w:rPr>
          <w:rFonts w:ascii="標楷體" w:eastAsia="標楷體" w:hAnsi="標楷體" w:cs="標楷體"/>
          <w:spacing w:val="-2"/>
          <w:sz w:val="24"/>
          <w:szCs w:val="24"/>
          <w:lang w:eastAsia="zh-TW"/>
        </w:rPr>
        <w:t>傷</w:t>
      </w:r>
      <w:r>
        <w:rPr>
          <w:rFonts w:ascii="標楷體" w:eastAsia="標楷體" w:hAnsi="標楷體" w:cs="標楷體"/>
          <w:sz w:val="24"/>
          <w:szCs w:val="24"/>
          <w:lang w:eastAsia="zh-TW"/>
        </w:rPr>
        <w:t>勢 視情形送醫處理</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輪班人員立即通知協尋工</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作任務編組及支援網絡</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如備註</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59" w:space="1454"/>
            <w:col w:w="4007"/>
          </w:cols>
        </w:sectPr>
      </w:pPr>
    </w:p>
    <w:p w:rsidR="001210EB" w:rsidRDefault="001210EB" w:rsidP="001210EB">
      <w:pPr>
        <w:spacing w:before="19" w:after="0" w:line="260" w:lineRule="exact"/>
        <w:rPr>
          <w:sz w:val="26"/>
          <w:szCs w:val="26"/>
          <w:lang w:eastAsia="zh-TW"/>
        </w:rPr>
      </w:pPr>
    </w:p>
    <w:p w:rsidR="00F703DB" w:rsidRDefault="00F703DB" w:rsidP="001210EB">
      <w:pPr>
        <w:spacing w:before="19"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680" w:bottom="980" w:left="1020" w:header="720" w:footer="720" w:gutter="0"/>
          <w:cols w:space="720"/>
        </w:sectPr>
      </w:pPr>
    </w:p>
    <w:p w:rsidR="001210EB" w:rsidRPr="00E04CB5" w:rsidRDefault="001210EB" w:rsidP="001210EB">
      <w:pPr>
        <w:spacing w:after="0" w:line="300" w:lineRule="exact"/>
        <w:ind w:left="1124" w:right="-76"/>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知會個案輔導員、報告</w:t>
      </w:r>
      <w:r w:rsidRPr="00E04CB5">
        <w:rPr>
          <w:rFonts w:ascii="標楷體" w:eastAsia="標楷體" w:hAnsi="標楷體" w:cs="標楷體" w:hint="eastAsia"/>
          <w:position w:val="-1"/>
          <w:sz w:val="24"/>
          <w:szCs w:val="24"/>
          <w:u w:val="single"/>
          <w:lang w:eastAsia="zh-TW"/>
        </w:rPr>
        <w:t>相關單位</w:t>
      </w:r>
      <w:r>
        <w:rPr>
          <w:rFonts w:ascii="標楷體" w:eastAsia="標楷體" w:hAnsi="標楷體" w:cs="標楷體" w:hint="eastAsia"/>
          <w:position w:val="-1"/>
          <w:sz w:val="24"/>
          <w:szCs w:val="24"/>
          <w:u w:val="single"/>
          <w:lang w:eastAsia="zh-TW"/>
        </w:rPr>
        <w:t>主管</w:t>
      </w:r>
      <w:r w:rsidRPr="00E04CB5">
        <w:rPr>
          <w:rFonts w:ascii="標楷體" w:eastAsia="標楷體" w:hAnsi="標楷體" w:cs="標楷體" w:hint="eastAsia"/>
          <w:position w:val="-1"/>
          <w:sz w:val="24"/>
          <w:szCs w:val="24"/>
          <w:u w:val="single"/>
          <w:lang w:eastAsia="zh-TW"/>
        </w:rPr>
        <w:t>及</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並詳實紀錄</w:t>
      </w:r>
      <w:r w:rsidR="00BF7EB7">
        <w:rPr>
          <w:rFonts w:ascii="標楷體" w:eastAsia="標楷體" w:hAnsi="標楷體" w:cs="標楷體"/>
          <w:sz w:val="24"/>
          <w:szCs w:val="24"/>
          <w:lang w:eastAsia="zh-TW"/>
        </w:rPr>
        <w:t>住民</w:t>
      </w:r>
      <w:r>
        <w:rPr>
          <w:rFonts w:ascii="標楷體" w:eastAsia="標楷體" w:hAnsi="標楷體" w:cs="標楷體"/>
          <w:sz w:val="24"/>
          <w:szCs w:val="24"/>
          <w:lang w:eastAsia="zh-TW"/>
        </w:rPr>
        <w:t>特殊情況</w:t>
      </w:r>
      <w:r>
        <w:rPr>
          <w:rFonts w:ascii="標楷體" w:eastAsia="標楷體" w:hAnsi="標楷體" w:cs="標楷體"/>
          <w:position w:val="-2"/>
          <w:sz w:val="24"/>
          <w:szCs w:val="24"/>
          <w:lang w:eastAsia="zh-TW"/>
        </w:rPr>
        <w:t>處理情形</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5F1871" w:rsidRPr="005F1871" w:rsidRDefault="005F1871" w:rsidP="001210EB">
      <w:pPr>
        <w:spacing w:before="17" w:after="0" w:line="220" w:lineRule="exact"/>
        <w:rPr>
          <w:lang w:eastAsia="zh-TW"/>
        </w:rPr>
      </w:pPr>
    </w:p>
    <w:p w:rsidR="001210EB" w:rsidRPr="00FE0A00" w:rsidRDefault="001210EB" w:rsidP="001210EB">
      <w:pPr>
        <w:spacing w:before="17" w:after="0" w:line="220" w:lineRule="exact"/>
        <w:rPr>
          <w:lang w:eastAsia="zh-TW"/>
        </w:rPr>
      </w:pPr>
    </w:p>
    <w:p w:rsidR="001210EB" w:rsidRDefault="001210EB" w:rsidP="001210EB">
      <w:pPr>
        <w:spacing w:after="0" w:line="240" w:lineRule="auto"/>
        <w:ind w:left="1942" w:right="765"/>
        <w:rPr>
          <w:rFonts w:ascii="標楷體" w:eastAsia="標楷體" w:hAnsi="標楷體" w:cs="標楷體"/>
          <w:sz w:val="24"/>
          <w:szCs w:val="24"/>
          <w:lang w:eastAsia="zh-TW"/>
        </w:rPr>
      </w:pPr>
      <w:r>
        <w:rPr>
          <w:rFonts w:ascii="標楷體" w:eastAsia="標楷體" w:hAnsi="標楷體" w:cs="標楷體"/>
          <w:sz w:val="24"/>
          <w:szCs w:val="24"/>
          <w:lang w:eastAsia="zh-TW"/>
        </w:rPr>
        <w:t>通知家</w:t>
      </w:r>
      <w:r w:rsidR="00764225">
        <w:rPr>
          <w:rFonts w:ascii="標楷體" w:eastAsia="標楷體" w:hAnsi="標楷體" w:cs="標楷體" w:hint="eastAsia"/>
          <w:sz w:val="24"/>
          <w:szCs w:val="24"/>
          <w:lang w:eastAsia="zh-TW"/>
        </w:rPr>
        <w:t>屬</w:t>
      </w:r>
    </w:p>
    <w:p w:rsidR="001210EB" w:rsidRPr="00FE0A00" w:rsidRDefault="001210EB" w:rsidP="001210EB">
      <w:pPr>
        <w:spacing w:before="26" w:after="0" w:line="360" w:lineRule="exact"/>
        <w:ind w:right="1213"/>
        <w:rPr>
          <w:rFonts w:ascii="標楷體" w:eastAsia="標楷體" w:hAnsi="標楷體" w:cs="標楷體"/>
          <w:sz w:val="24"/>
          <w:szCs w:val="24"/>
          <w:u w:val="single"/>
          <w:lang w:eastAsia="zh-TW"/>
        </w:rPr>
      </w:pPr>
      <w:r>
        <w:rPr>
          <w:lang w:eastAsia="zh-TW"/>
        </w:rPr>
        <w:br w:type="column"/>
      </w:r>
      <w:r>
        <w:rPr>
          <w:rFonts w:ascii="標楷體" w:eastAsia="標楷體" w:hAnsi="標楷體" w:cs="標楷體"/>
          <w:sz w:val="24"/>
          <w:szCs w:val="24"/>
          <w:lang w:eastAsia="zh-TW"/>
        </w:rPr>
        <w:t>報告</w:t>
      </w:r>
      <w:r>
        <w:rPr>
          <w:rFonts w:ascii="標楷體" w:eastAsia="標楷體" w:hAnsi="標楷體" w:cs="標楷體" w:hint="eastAsia"/>
          <w:sz w:val="24"/>
          <w:szCs w:val="24"/>
          <w:u w:val="single"/>
          <w:lang w:eastAsia="zh-TW"/>
        </w:rPr>
        <w:t>相關單位主管及</w:t>
      </w:r>
      <w:r w:rsidRPr="00FE0A00">
        <w:rPr>
          <w:rFonts w:ascii="標楷體" w:eastAsia="標楷體" w:hAnsi="標楷體" w:cs="標楷體" w:hint="eastAsia"/>
          <w:spacing w:val="-7"/>
          <w:sz w:val="24"/>
          <w:szCs w:val="24"/>
          <w:u w:val="single"/>
          <w:lang w:eastAsia="zh-TW"/>
        </w:rPr>
        <w:t>機構首長</w:t>
      </w:r>
    </w:p>
    <w:p w:rsidR="001210EB" w:rsidRDefault="001210EB" w:rsidP="001210EB">
      <w:pPr>
        <w:spacing w:before="7"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1210EB" w:rsidRDefault="001210EB" w:rsidP="001210EB">
      <w:pPr>
        <w:spacing w:after="0" w:line="360" w:lineRule="exact"/>
        <w:ind w:right="1217"/>
        <w:rPr>
          <w:rFonts w:ascii="標楷體" w:eastAsia="標楷體" w:hAnsi="標楷體" w:cs="標楷體"/>
          <w:sz w:val="24"/>
          <w:szCs w:val="24"/>
          <w:lang w:eastAsia="zh-TW"/>
        </w:rPr>
      </w:pPr>
      <w:r>
        <w:rPr>
          <w:rFonts w:ascii="標楷體" w:eastAsia="標楷體" w:hAnsi="標楷體" w:cs="標楷體"/>
          <w:sz w:val="24"/>
          <w:szCs w:val="24"/>
          <w:lang w:eastAsia="zh-TW"/>
        </w:rPr>
        <w:t>通知家長及知會個案輔 導員，請其提供相關</w:t>
      </w:r>
      <w:r>
        <w:rPr>
          <w:rFonts w:ascii="標楷體" w:eastAsia="標楷體" w:hAnsi="標楷體" w:cs="標楷體"/>
          <w:spacing w:val="-2"/>
          <w:sz w:val="24"/>
          <w:szCs w:val="24"/>
          <w:lang w:eastAsia="zh-TW"/>
        </w:rPr>
        <w:t>訊</w:t>
      </w:r>
      <w:r>
        <w:rPr>
          <w:rFonts w:ascii="標楷體" w:eastAsia="標楷體" w:hAnsi="標楷體" w:cs="標楷體"/>
          <w:sz w:val="24"/>
          <w:szCs w:val="24"/>
          <w:lang w:eastAsia="zh-TW"/>
        </w:rPr>
        <w:t>息</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64" w:space="1512"/>
            <w:col w:w="3944"/>
          </w:cols>
        </w:sectPr>
      </w:pPr>
    </w:p>
    <w:p w:rsidR="001210EB" w:rsidRDefault="001210EB" w:rsidP="001210EB">
      <w:pPr>
        <w:spacing w:before="13" w:after="0" w:line="200" w:lineRule="exact"/>
        <w:rPr>
          <w:sz w:val="20"/>
          <w:szCs w:val="20"/>
          <w:lang w:eastAsia="zh-TW"/>
        </w:rPr>
      </w:pPr>
    </w:p>
    <w:p w:rsidR="001210EB" w:rsidRDefault="001210EB" w:rsidP="001210EB">
      <w:pPr>
        <w:spacing w:before="13" w:after="0" w:line="200" w:lineRule="exact"/>
        <w:rPr>
          <w:sz w:val="20"/>
          <w:szCs w:val="20"/>
          <w:lang w:eastAsia="zh-TW"/>
        </w:rPr>
      </w:pPr>
    </w:p>
    <w:p w:rsidR="00F703DB" w:rsidRDefault="00F703DB" w:rsidP="001210EB">
      <w:pPr>
        <w:spacing w:before="13" w:after="0" w:line="200" w:lineRule="exact"/>
        <w:rPr>
          <w:sz w:val="20"/>
          <w:szCs w:val="20"/>
          <w:lang w:eastAsia="zh-TW"/>
        </w:rPr>
      </w:pPr>
    </w:p>
    <w:p w:rsidR="00F703DB" w:rsidRPr="00FE0A00" w:rsidRDefault="00F703DB" w:rsidP="001210EB">
      <w:pPr>
        <w:spacing w:before="13" w:after="0" w:line="200" w:lineRule="exact"/>
        <w:rPr>
          <w:sz w:val="20"/>
          <w:szCs w:val="20"/>
          <w:lang w:eastAsia="zh-TW"/>
        </w:rPr>
      </w:pPr>
    </w:p>
    <w:p w:rsidR="001210EB" w:rsidRDefault="001210EB" w:rsidP="001210EB">
      <w:pPr>
        <w:spacing w:after="0" w:line="240" w:lineRule="auto"/>
        <w:ind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實施後續個別輔導</w:t>
      </w:r>
    </w:p>
    <w:p w:rsidR="00F703DB" w:rsidRDefault="001210EB" w:rsidP="00C30FF2">
      <w:pPr>
        <w:spacing w:after="0" w:line="300" w:lineRule="exact"/>
        <w:ind w:right="-20"/>
        <w:rPr>
          <w:lang w:eastAsia="zh-TW"/>
        </w:rPr>
      </w:pPr>
      <w:r>
        <w:rPr>
          <w:lang w:eastAsia="zh-TW"/>
        </w:rPr>
        <w:br w:type="column"/>
      </w:r>
    </w:p>
    <w:p w:rsidR="001210EB" w:rsidRDefault="001210EB" w:rsidP="00C30FF2">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個案輔導員於</w:t>
      </w:r>
      <w:r w:rsidR="00BF7EB7">
        <w:rPr>
          <w:rFonts w:ascii="標楷體" w:eastAsia="標楷體" w:hAnsi="標楷體" w:cs="標楷體"/>
          <w:position w:val="-1"/>
          <w:sz w:val="24"/>
          <w:szCs w:val="24"/>
          <w:lang w:eastAsia="zh-TW"/>
        </w:rPr>
        <w:t>住民</w:t>
      </w:r>
      <w:r w:rsidR="00C30FF2">
        <w:rPr>
          <w:rFonts w:ascii="標楷體" w:eastAsia="標楷體" w:hAnsi="標楷體" w:cs="標楷體"/>
          <w:position w:val="-1"/>
          <w:sz w:val="24"/>
          <w:szCs w:val="24"/>
          <w:lang w:eastAsia="zh-TW"/>
        </w:rPr>
        <w:br/>
      </w:r>
      <w:r>
        <w:rPr>
          <w:rFonts w:ascii="標楷體" w:eastAsia="標楷體" w:hAnsi="標楷體" w:cs="標楷體"/>
          <w:position w:val="-1"/>
          <w:sz w:val="24"/>
          <w:szCs w:val="24"/>
          <w:lang w:eastAsia="zh-TW"/>
        </w:rPr>
        <w:t>離院</w:t>
      </w:r>
      <w:r>
        <w:rPr>
          <w:rFonts w:ascii="標楷體" w:eastAsia="標楷體" w:hAnsi="標楷體" w:cs="標楷體"/>
          <w:sz w:val="24"/>
          <w:szCs w:val="24"/>
          <w:lang w:eastAsia="zh-TW"/>
        </w:rPr>
        <w:t>未歸4小時</w:t>
      </w:r>
      <w:r>
        <w:rPr>
          <w:rFonts w:ascii="標楷體" w:eastAsia="標楷體" w:hAnsi="標楷體" w:cs="標楷體"/>
          <w:spacing w:val="-31"/>
          <w:sz w:val="24"/>
          <w:szCs w:val="24"/>
          <w:lang w:eastAsia="zh-TW"/>
        </w:rPr>
        <w:t>後，</w:t>
      </w:r>
      <w:r>
        <w:rPr>
          <w:rFonts w:ascii="標楷體" w:eastAsia="標楷體" w:hAnsi="標楷體" w:cs="標楷體"/>
          <w:sz w:val="24"/>
          <w:szCs w:val="24"/>
          <w:lang w:eastAsia="zh-TW"/>
        </w:rPr>
        <w:t>立即</w:t>
      </w:r>
      <w:r w:rsidR="00C30FF2">
        <w:rPr>
          <w:rFonts w:ascii="標楷體" w:eastAsia="標楷體" w:hAnsi="標楷體" w:cs="標楷體"/>
          <w:sz w:val="24"/>
          <w:szCs w:val="24"/>
          <w:lang w:eastAsia="zh-TW"/>
        </w:rPr>
        <w:br/>
      </w:r>
      <w:r>
        <w:rPr>
          <w:rFonts w:ascii="標楷體" w:eastAsia="標楷體" w:hAnsi="標楷體" w:cs="標楷體"/>
          <w:sz w:val="24"/>
          <w:szCs w:val="24"/>
          <w:lang w:eastAsia="zh-TW"/>
        </w:rPr>
        <w:t>聯絡轄區派出所協尋</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308" w:space="2026"/>
            <w:col w:w="3886"/>
          </w:cols>
        </w:sectPr>
      </w:pPr>
    </w:p>
    <w:p w:rsidR="001210EB" w:rsidRDefault="001210EB" w:rsidP="001210EB">
      <w:pPr>
        <w:spacing w:before="5"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Pr="00A87464"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position w:val="-1"/>
          <w:sz w:val="24"/>
          <w:szCs w:val="24"/>
          <w:lang w:eastAsia="zh-TW"/>
        </w:rPr>
      </w:pPr>
      <w:r>
        <w:rPr>
          <w:rFonts w:eastAsiaTheme="minorHAnsi"/>
          <w:noProof/>
          <w:lang w:eastAsia="zh-TW"/>
        </w:rPr>
        <mc:AlternateContent>
          <mc:Choice Requires="wpg">
            <w:drawing>
              <wp:anchor distT="0" distB="0" distL="114300" distR="114300" simplePos="0" relativeHeight="251683328" behindDoc="1" locked="0" layoutInCell="1" allowOverlap="1" wp14:anchorId="3AC03C9C" wp14:editId="7BE20C5A">
                <wp:simplePos x="0" y="0"/>
                <wp:positionH relativeFrom="page">
                  <wp:posOffset>767715</wp:posOffset>
                </wp:positionH>
                <wp:positionV relativeFrom="paragraph">
                  <wp:posOffset>-45720</wp:posOffset>
                </wp:positionV>
                <wp:extent cx="5257800" cy="1270"/>
                <wp:effectExtent l="5715" t="9525" r="13335" b="8255"/>
                <wp:wrapNone/>
                <wp:docPr id="3217" name="Group 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209" y="-72"/>
                          <a:chExt cx="8280" cy="2"/>
                        </a:xfrm>
                      </wpg:grpSpPr>
                      <wps:wsp>
                        <wps:cNvPr id="3218" name="Freeform 379"/>
                        <wps:cNvSpPr>
                          <a:spLocks/>
                        </wps:cNvSpPr>
                        <wps:spPr bwMode="auto">
                          <a:xfrm>
                            <a:off x="1209" y="-72"/>
                            <a:ext cx="8280" cy="2"/>
                          </a:xfrm>
                          <a:custGeom>
                            <a:avLst/>
                            <a:gdLst>
                              <a:gd name="T0" fmla="+- 0 1209 1209"/>
                              <a:gd name="T1" fmla="*/ T0 w 8280"/>
                              <a:gd name="T2" fmla="+- 0 9489 1209"/>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087039" id="Group 378" o:spid="_x0000_s1026" style="position:absolute;margin-left:60.45pt;margin-top:-3.6pt;width:414pt;height:.1pt;z-index:-251633152;mso-position-horizontal-relative:page" coordorigin="1209,-72"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">
                <v:shape id="Freeform 379" o:spid="_x0000_s1027" style="position:absolute;left:1209;top:-72;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召開個案輔導及事件處理檢討會議。</w:t>
      </w:r>
    </w:p>
    <w:p w:rsidR="001210EB" w:rsidRPr="00A87464" w:rsidRDefault="001210EB" w:rsidP="001210EB">
      <w:pPr>
        <w:spacing w:after="0" w:line="341" w:lineRule="exact"/>
        <w:ind w:left="413" w:right="-20"/>
        <w:rPr>
          <w:rFonts w:ascii="標楷體" w:eastAsia="標楷體" w:hAnsi="標楷體" w:cs="標楷體"/>
          <w:sz w:val="28"/>
          <w:szCs w:val="28"/>
          <w:lang w:eastAsia="zh-TW"/>
        </w:rPr>
      </w:pPr>
      <w:r>
        <w:rPr>
          <w:rFonts w:ascii="標楷體" w:eastAsia="標楷體" w:hAnsi="標楷體" w:cs="標楷體"/>
          <w:position w:val="-1"/>
          <w:sz w:val="28"/>
          <w:szCs w:val="28"/>
          <w:lang w:eastAsia="zh-TW"/>
        </w:rPr>
        <w:t>註：</w:t>
      </w:r>
      <w:r w:rsidR="00F12F4A" w:rsidRPr="00F12F4A">
        <w:rPr>
          <w:rFonts w:ascii="標楷體" w:eastAsia="標楷體" w:hAnsi="標楷體" w:cs="標楷體" w:hint="eastAsia"/>
          <w:spacing w:val="-2"/>
          <w:sz w:val="28"/>
          <w:szCs w:val="28"/>
          <w:lang w:eastAsia="zh-TW"/>
        </w:rPr>
        <w:t>機構</w:t>
      </w:r>
      <w:r>
        <w:rPr>
          <w:rFonts w:ascii="標楷體" w:eastAsia="標楷體" w:hAnsi="標楷體" w:cs="標楷體"/>
          <w:position w:val="-1"/>
          <w:sz w:val="28"/>
          <w:szCs w:val="28"/>
          <w:lang w:eastAsia="zh-TW"/>
        </w:rPr>
        <w:t>單身</w:t>
      </w:r>
      <w:r>
        <w:rPr>
          <w:rFonts w:ascii="標楷體" w:eastAsia="標楷體" w:hAnsi="標楷體" w:cs="標楷體"/>
          <w:spacing w:val="-3"/>
          <w:position w:val="-1"/>
          <w:sz w:val="28"/>
          <w:szCs w:val="28"/>
          <w:lang w:eastAsia="zh-TW"/>
        </w:rPr>
        <w:t>宿舍</w:t>
      </w:r>
      <w:r>
        <w:rPr>
          <w:rFonts w:ascii="標楷體" w:eastAsia="標楷體" w:hAnsi="標楷體" w:cs="標楷體"/>
          <w:position w:val="-1"/>
          <w:sz w:val="28"/>
          <w:szCs w:val="28"/>
          <w:lang w:eastAsia="zh-TW"/>
        </w:rPr>
        <w:t>之全體</w:t>
      </w:r>
      <w:r>
        <w:rPr>
          <w:rFonts w:ascii="標楷體" w:eastAsia="標楷體" w:hAnsi="標楷體" w:cs="標楷體"/>
          <w:spacing w:val="-3"/>
          <w:position w:val="-1"/>
          <w:sz w:val="28"/>
          <w:szCs w:val="28"/>
          <w:lang w:eastAsia="zh-TW"/>
        </w:rPr>
        <w:t>教</w:t>
      </w:r>
      <w:r>
        <w:rPr>
          <w:rFonts w:ascii="標楷體" w:eastAsia="標楷體" w:hAnsi="標楷體" w:cs="標楷體"/>
          <w:position w:val="-1"/>
          <w:sz w:val="28"/>
          <w:szCs w:val="28"/>
          <w:lang w:eastAsia="zh-TW"/>
        </w:rPr>
        <w:t>保人</w:t>
      </w:r>
      <w:r>
        <w:rPr>
          <w:rFonts w:ascii="標楷體" w:eastAsia="標楷體" w:hAnsi="標楷體" w:cs="標楷體"/>
          <w:spacing w:val="-3"/>
          <w:position w:val="-1"/>
          <w:sz w:val="28"/>
          <w:szCs w:val="28"/>
          <w:lang w:eastAsia="zh-TW"/>
        </w:rPr>
        <w:t>員均</w:t>
      </w:r>
      <w:r>
        <w:rPr>
          <w:rFonts w:ascii="標楷體" w:eastAsia="標楷體" w:hAnsi="標楷體" w:cs="標楷體"/>
          <w:position w:val="-1"/>
          <w:sz w:val="28"/>
          <w:szCs w:val="28"/>
          <w:lang w:eastAsia="zh-TW"/>
        </w:rPr>
        <w:t>為機動</w:t>
      </w:r>
      <w:r>
        <w:rPr>
          <w:rFonts w:ascii="標楷體" w:eastAsia="標楷體" w:hAnsi="標楷體" w:cs="標楷體"/>
          <w:spacing w:val="-3"/>
          <w:position w:val="-1"/>
          <w:sz w:val="28"/>
          <w:szCs w:val="28"/>
          <w:lang w:eastAsia="zh-TW"/>
        </w:rPr>
        <w:t>支</w:t>
      </w:r>
      <w:r>
        <w:rPr>
          <w:rFonts w:ascii="標楷體" w:eastAsia="標楷體" w:hAnsi="標楷體" w:cs="標楷體"/>
          <w:position w:val="-1"/>
          <w:sz w:val="28"/>
          <w:szCs w:val="28"/>
          <w:lang w:eastAsia="zh-TW"/>
        </w:rPr>
        <w:t>援</w:t>
      </w:r>
      <w:r>
        <w:rPr>
          <w:rFonts w:ascii="標楷體" w:eastAsia="標楷體" w:hAnsi="標楷體" w:cs="標楷體"/>
          <w:spacing w:val="2"/>
          <w:position w:val="-1"/>
          <w:sz w:val="28"/>
          <w:szCs w:val="28"/>
          <w:lang w:eastAsia="zh-TW"/>
        </w:rPr>
        <w:t>人</w:t>
      </w:r>
      <w:r>
        <w:rPr>
          <w:rFonts w:ascii="標楷體" w:eastAsia="標楷體" w:hAnsi="標楷體" w:cs="標楷體"/>
          <w:spacing w:val="-2"/>
          <w:position w:val="-1"/>
          <w:sz w:val="28"/>
          <w:szCs w:val="28"/>
          <w:lang w:eastAsia="zh-TW"/>
        </w:rPr>
        <w:t>員。</w:t>
      </w:r>
    </w:p>
    <w:p w:rsidR="001210EB" w:rsidRDefault="001210EB" w:rsidP="001210EB">
      <w:pPr>
        <w:spacing w:after="0" w:line="300" w:lineRule="exact"/>
        <w:ind w:left="113" w:right="-20"/>
        <w:rPr>
          <w:rFonts w:ascii="標楷體" w:eastAsia="標楷體" w:hAnsi="標楷體" w:cs="標楷體"/>
          <w:sz w:val="24"/>
          <w:szCs w:val="24"/>
          <w:lang w:eastAsia="zh-TW"/>
        </w:rPr>
      </w:pPr>
    </w:p>
    <w:p w:rsidR="001210EB" w:rsidRDefault="001210EB" w:rsidP="001210EB">
      <w:pPr>
        <w:spacing w:after="0"/>
        <w:rPr>
          <w:lang w:eastAsia="zh-TW"/>
        </w:rPr>
        <w:sectPr w:rsidR="001210EB">
          <w:type w:val="continuous"/>
          <w:pgSz w:w="11920" w:h="16840"/>
          <w:pgMar w:top="1200" w:right="1680" w:bottom="980" w:left="1020" w:header="720" w:footer="720" w:gutter="0"/>
          <w:cols w:space="720"/>
        </w:sectPr>
      </w:pPr>
    </w:p>
    <w:p w:rsidR="001210EB" w:rsidRDefault="001210EB" w:rsidP="001210EB">
      <w:pPr>
        <w:spacing w:after="0" w:line="20" w:lineRule="exact"/>
        <w:rPr>
          <w:sz w:val="2"/>
          <w:szCs w:val="2"/>
          <w:lang w:eastAsia="zh-TW"/>
        </w:rPr>
      </w:pPr>
    </w:p>
    <w:p w:rsidR="001210EB" w:rsidRDefault="001210EB" w:rsidP="001210EB">
      <w:pPr>
        <w:spacing w:before="8"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before="19" w:after="0" w:line="200" w:lineRule="exact"/>
        <w:rPr>
          <w:sz w:val="20"/>
          <w:szCs w:val="20"/>
          <w:lang w:eastAsia="zh-TW"/>
        </w:rPr>
      </w:pPr>
    </w:p>
    <w:tbl>
      <w:tblPr>
        <w:tblW w:w="0" w:type="auto"/>
        <w:tblInd w:w="335" w:type="dxa"/>
        <w:tblLayout w:type="fixed"/>
        <w:tblCellMar>
          <w:left w:w="0" w:type="dxa"/>
          <w:right w:w="0" w:type="dxa"/>
        </w:tblCellMar>
        <w:tblLook w:val="01E0" w:firstRow="1" w:lastRow="1" w:firstColumn="1" w:lastColumn="1" w:noHBand="0" w:noVBand="0"/>
      </w:tblPr>
      <w:tblGrid>
        <w:gridCol w:w="1880"/>
        <w:gridCol w:w="4127"/>
        <w:gridCol w:w="3402"/>
      </w:tblGrid>
      <w:tr w:rsidR="001210EB" w:rsidTr="001210EB">
        <w:trPr>
          <w:trHeight w:hRule="exact" w:val="548"/>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60"/>
              </w:tabs>
              <w:spacing w:before="28" w:after="0" w:line="240" w:lineRule="auto"/>
              <w:ind w:left="453"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76" w:right="-20"/>
              <w:rPr>
                <w:rFonts w:ascii="標楷體" w:eastAsia="標楷體" w:hAnsi="標楷體" w:cs="標楷體"/>
                <w:sz w:val="24"/>
                <w:szCs w:val="24"/>
              </w:rPr>
            </w:pPr>
            <w:r>
              <w:rPr>
                <w:rFonts w:ascii="標楷體" w:eastAsia="標楷體" w:hAnsi="標楷體" w:cs="標楷體"/>
                <w:sz w:val="24"/>
                <w:szCs w:val="24"/>
              </w:rPr>
              <w:t>預 防 措 施</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2155"/>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自</w:t>
            </w:r>
            <w:r>
              <w:rPr>
                <w:rFonts w:ascii="標楷體" w:eastAsia="標楷體" w:hAnsi="標楷體" w:cs="標楷體"/>
                <w:position w:val="-1"/>
                <w:sz w:val="24"/>
                <w:szCs w:val="24"/>
              </w:rPr>
              <w:tab/>
              <w:t>殘</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求，隨時掌握行</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蹤。</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給予特別關</w:t>
            </w:r>
            <w:r>
              <w:rPr>
                <w:rFonts w:ascii="標楷體" w:eastAsia="標楷體" w:hAnsi="標楷體" w:cs="標楷體"/>
                <w:spacing w:val="-24"/>
                <w:position w:val="-1"/>
                <w:sz w:val="24"/>
                <w:szCs w:val="24"/>
                <w:lang w:eastAsia="zh-TW"/>
              </w:rPr>
              <w:t>注，</w:t>
            </w:r>
            <w:r>
              <w:rPr>
                <w:rFonts w:ascii="標楷體" w:eastAsia="標楷體" w:hAnsi="標楷體" w:cs="標楷體"/>
                <w:position w:val="-1"/>
                <w:sz w:val="24"/>
                <w:szCs w:val="24"/>
                <w:lang w:eastAsia="zh-TW"/>
              </w:rPr>
              <w:t>防</w:t>
            </w:r>
            <w:r>
              <w:rPr>
                <w:rFonts w:ascii="標楷體" w:eastAsia="標楷體" w:hAnsi="標楷體" w:cs="標楷體"/>
                <w:spacing w:val="-2"/>
                <w:position w:val="-1"/>
                <w:sz w:val="24"/>
                <w:szCs w:val="24"/>
                <w:lang w:eastAsia="zh-TW"/>
              </w:rPr>
              <w:t>範</w:t>
            </w:r>
            <w:r>
              <w:rPr>
                <w:rFonts w:ascii="標楷體" w:eastAsia="標楷體" w:hAnsi="標楷體" w:cs="標楷體"/>
                <w:position w:val="-1"/>
                <w:sz w:val="24"/>
                <w:szCs w:val="24"/>
                <w:lang w:eastAsia="zh-TW"/>
              </w:rPr>
              <w:t>危險因</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子，避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常檢視</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的身體有無傷</w:t>
            </w:r>
          </w:p>
          <w:p w:rsidR="001210EB" w:rsidRDefault="001210EB" w:rsidP="001210EB">
            <w:pPr>
              <w:spacing w:after="0" w:line="281" w:lineRule="exact"/>
              <w:ind w:left="337" w:right="-20"/>
              <w:jc w:val="both"/>
              <w:rPr>
                <w:rFonts w:ascii="標楷體" w:eastAsia="標楷體" w:hAnsi="標楷體" w:cs="標楷體"/>
                <w:sz w:val="24"/>
                <w:szCs w:val="24"/>
              </w:rPr>
            </w:pPr>
            <w:r>
              <w:rPr>
                <w:rFonts w:ascii="標楷體" w:eastAsia="標楷體" w:hAnsi="標楷體" w:cs="標楷體"/>
                <w:position w:val="-1"/>
                <w:sz w:val="24"/>
                <w:szCs w:val="24"/>
              </w:rPr>
              <w:t>痕。</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當情緒不佳時，將之安置</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在工作人員視線範圍內。</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經輔導後案主自殘行為加</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劇，經陳報主管核可後，</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適時予以約束。</w:t>
            </w:r>
          </w:p>
        </w:tc>
      </w:tr>
      <w:tr w:rsidR="001210EB" w:rsidTr="001210EB">
        <w:trPr>
          <w:trHeight w:hRule="exact" w:val="3586"/>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傷</w:t>
            </w:r>
            <w:r>
              <w:rPr>
                <w:rFonts w:ascii="標楷體" w:eastAsia="標楷體" w:hAnsi="標楷體" w:cs="標楷體"/>
                <w:position w:val="-1"/>
                <w:sz w:val="24"/>
                <w:szCs w:val="24"/>
              </w:rPr>
              <w:tab/>
              <w:t>人</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w:t>
            </w:r>
            <w:r>
              <w:rPr>
                <w:rFonts w:ascii="標楷體" w:eastAsia="標楷體" w:hAnsi="標楷體" w:cs="標楷體"/>
                <w:spacing w:val="-22"/>
                <w:position w:val="-1"/>
                <w:sz w:val="24"/>
                <w:szCs w:val="24"/>
                <w:lang w:eastAsia="zh-TW"/>
              </w:rPr>
              <w:t>求，</w:t>
            </w:r>
            <w:r>
              <w:rPr>
                <w:rFonts w:ascii="標楷體" w:eastAsia="標楷體" w:hAnsi="標楷體" w:cs="標楷體"/>
                <w:position w:val="-1"/>
                <w:sz w:val="24"/>
                <w:szCs w:val="24"/>
                <w:lang w:eastAsia="zh-TW"/>
              </w:rPr>
              <w:t>並提供</w:t>
            </w:r>
            <w:r>
              <w:rPr>
                <w:rFonts w:ascii="標楷體" w:eastAsia="標楷體" w:hAnsi="標楷體" w:cs="標楷體"/>
                <w:spacing w:val="-2"/>
                <w:position w:val="-1"/>
                <w:sz w:val="24"/>
                <w:szCs w:val="24"/>
                <w:lang w:eastAsia="zh-TW"/>
              </w:rPr>
              <w:t>多</w:t>
            </w:r>
            <w:r>
              <w:rPr>
                <w:rFonts w:ascii="標楷體" w:eastAsia="標楷體" w:hAnsi="標楷體" w:cs="標楷體"/>
                <w:position w:val="-1"/>
                <w:sz w:val="24"/>
                <w:szCs w:val="24"/>
                <w:lang w:eastAsia="zh-TW"/>
              </w:rPr>
              <w:t>元化</w:t>
            </w:r>
          </w:p>
          <w:p w:rsidR="001210EB" w:rsidRDefault="001210EB" w:rsidP="001210EB">
            <w:pPr>
              <w:spacing w:after="0" w:line="278"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活動，以紓解其情緒。</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與</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動</w:t>
            </w:r>
            <w:r>
              <w:rPr>
                <w:rFonts w:ascii="標楷體" w:eastAsia="標楷體" w:hAnsi="標楷體" w:cs="標楷體"/>
                <w:spacing w:val="-24"/>
                <w:position w:val="-1"/>
                <w:sz w:val="24"/>
                <w:szCs w:val="24"/>
                <w:lang w:eastAsia="zh-TW"/>
              </w:rPr>
              <w:t>時，</w:t>
            </w:r>
            <w:r>
              <w:rPr>
                <w:rFonts w:ascii="標楷體" w:eastAsia="標楷體" w:hAnsi="標楷體" w:cs="標楷體"/>
                <w:position w:val="-1"/>
                <w:sz w:val="24"/>
                <w:szCs w:val="24"/>
                <w:lang w:eastAsia="zh-TW"/>
              </w:rPr>
              <w:t>言</w:t>
            </w:r>
            <w:r>
              <w:rPr>
                <w:rFonts w:ascii="標楷體" w:eastAsia="標楷體" w:hAnsi="標楷體" w:cs="標楷體"/>
                <w:spacing w:val="-2"/>
                <w:position w:val="-1"/>
                <w:sz w:val="24"/>
                <w:szCs w:val="24"/>
                <w:lang w:eastAsia="zh-TW"/>
              </w:rPr>
              <w:t>辭</w:t>
            </w:r>
            <w:r>
              <w:rPr>
                <w:rFonts w:ascii="標楷體" w:eastAsia="標楷體" w:hAnsi="標楷體" w:cs="標楷體"/>
                <w:position w:val="-1"/>
                <w:sz w:val="24"/>
                <w:szCs w:val="24"/>
                <w:lang w:eastAsia="zh-TW"/>
              </w:rPr>
              <w:t>盡量溫</w:t>
            </w:r>
          </w:p>
          <w:p w:rsidR="001210EB" w:rsidRDefault="001210EB" w:rsidP="001210EB">
            <w:pPr>
              <w:spacing w:after="0" w:line="281" w:lineRule="exact"/>
              <w:ind w:left="323"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和。</w:t>
            </w:r>
          </w:p>
          <w:p w:rsidR="001210EB" w:rsidRDefault="001210EB" w:rsidP="001210EB">
            <w:pPr>
              <w:spacing w:after="0" w:line="278" w:lineRule="exact"/>
              <w:ind w:left="64" w:right="-6"/>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針對行為偏差、情緒困擾、</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學習障礙等特殊個</w:t>
            </w:r>
            <w:r>
              <w:rPr>
                <w:rFonts w:ascii="標楷體" w:eastAsia="標楷體" w:hAnsi="標楷體" w:cs="標楷體"/>
                <w:spacing w:val="-22"/>
                <w:position w:val="-1"/>
                <w:sz w:val="24"/>
                <w:szCs w:val="24"/>
                <w:lang w:eastAsia="zh-TW"/>
              </w:rPr>
              <w:t>案</w:t>
            </w:r>
            <w:r>
              <w:rPr>
                <w:rFonts w:ascii="標楷體" w:eastAsia="標楷體" w:hAnsi="標楷體" w:cs="標楷體"/>
                <w:spacing w:val="-24"/>
                <w:position w:val="-1"/>
                <w:sz w:val="24"/>
                <w:szCs w:val="24"/>
                <w:lang w:eastAsia="zh-TW"/>
              </w:rPr>
              <w:t>，</w:t>
            </w:r>
            <w:r>
              <w:rPr>
                <w:rFonts w:ascii="標楷體" w:eastAsia="標楷體" w:hAnsi="標楷體" w:cs="標楷體"/>
                <w:position w:val="-1"/>
                <w:sz w:val="24"/>
                <w:szCs w:val="24"/>
                <w:lang w:eastAsia="zh-TW"/>
              </w:rPr>
              <w:t>定期</w:t>
            </w:r>
          </w:p>
          <w:p w:rsidR="001210EB" w:rsidRDefault="001210EB" w:rsidP="001210EB">
            <w:pPr>
              <w:spacing w:after="0" w:line="281"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進行輔導及治療並給予特</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別關</w:t>
            </w:r>
            <w:r>
              <w:rPr>
                <w:rFonts w:ascii="標楷體" w:eastAsia="標楷體" w:hAnsi="標楷體" w:cs="標楷體"/>
                <w:spacing w:val="-12"/>
                <w:position w:val="-1"/>
                <w:sz w:val="24"/>
                <w:szCs w:val="24"/>
                <w:lang w:eastAsia="zh-TW"/>
              </w:rPr>
              <w:t>注，</w:t>
            </w:r>
            <w:r>
              <w:rPr>
                <w:rFonts w:ascii="標楷體" w:eastAsia="標楷體" w:hAnsi="標楷體" w:cs="標楷體"/>
                <w:position w:val="-1"/>
                <w:sz w:val="24"/>
                <w:szCs w:val="24"/>
                <w:lang w:eastAsia="zh-TW"/>
              </w:rPr>
              <w:t>防範危險因</w:t>
            </w:r>
            <w:r>
              <w:rPr>
                <w:rFonts w:ascii="標楷體" w:eastAsia="標楷體" w:hAnsi="標楷體" w:cs="標楷體"/>
                <w:spacing w:val="-10"/>
                <w:position w:val="-1"/>
                <w:sz w:val="24"/>
                <w:szCs w:val="24"/>
                <w:lang w:eastAsia="zh-TW"/>
              </w:rPr>
              <w:t>子</w:t>
            </w:r>
            <w:r>
              <w:rPr>
                <w:rFonts w:ascii="標楷體" w:eastAsia="標楷體" w:hAnsi="標楷體" w:cs="標楷體"/>
                <w:spacing w:val="-12"/>
                <w:position w:val="-1"/>
                <w:sz w:val="24"/>
                <w:szCs w:val="24"/>
                <w:lang w:eastAsia="zh-TW"/>
              </w:rPr>
              <w:t>，</w:t>
            </w:r>
            <w:r>
              <w:rPr>
                <w:rFonts w:ascii="標楷體" w:eastAsia="標楷體" w:hAnsi="標楷體" w:cs="標楷體"/>
                <w:position w:val="-1"/>
                <w:sz w:val="24"/>
                <w:szCs w:val="24"/>
                <w:lang w:eastAsia="zh-TW"/>
              </w:rPr>
              <w:t>避</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必要時服藥治療。</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CA3942">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情緒躁動時，與其他</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暫時隔離。</w:t>
            </w:r>
          </w:p>
        </w:tc>
      </w:tr>
    </w:tbl>
    <w:p w:rsidR="001210EB" w:rsidRDefault="001210EB" w:rsidP="001210EB">
      <w:pPr>
        <w:spacing w:after="0"/>
        <w:rPr>
          <w:lang w:eastAsia="zh-TW"/>
        </w:rPr>
        <w:sectPr w:rsidR="001210EB">
          <w:headerReference w:type="default" r:id="rId29"/>
          <w:pgSz w:w="11920" w:h="16840"/>
          <w:pgMar w:top="1420" w:right="1060" w:bottom="1180" w:left="920" w:header="1193" w:footer="800" w:gutter="0"/>
          <w:cols w:space="720"/>
        </w:sectPr>
      </w:pPr>
    </w:p>
    <w:p w:rsidR="001210EB" w:rsidRDefault="001210EB" w:rsidP="001210EB">
      <w:pPr>
        <w:spacing w:after="0" w:line="360" w:lineRule="exact"/>
        <w:ind w:left="1608" w:right="-20"/>
        <w:rPr>
          <w:rFonts w:ascii="標楷體" w:eastAsia="標楷體" w:hAnsi="標楷體" w:cs="標楷體"/>
          <w:sz w:val="24"/>
          <w:szCs w:val="24"/>
          <w:lang w:eastAsia="zh-TW"/>
        </w:rPr>
      </w:pPr>
    </w:p>
    <w:p w:rsidR="001210EB" w:rsidRDefault="001210EB" w:rsidP="001210EB">
      <w:pPr>
        <w:spacing w:after="0" w:line="200" w:lineRule="exact"/>
        <w:rPr>
          <w:sz w:val="20"/>
          <w:szCs w:val="20"/>
          <w:lang w:eastAsia="zh-TW"/>
        </w:rPr>
      </w:pPr>
    </w:p>
    <w:p w:rsidR="001210EB" w:rsidRDefault="001210EB" w:rsidP="001210EB">
      <w:pPr>
        <w:spacing w:before="20" w:after="0" w:line="200" w:lineRule="exact"/>
        <w:rPr>
          <w:sz w:val="20"/>
          <w:szCs w:val="20"/>
          <w:lang w:eastAsia="zh-TW"/>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2"/>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240"/>
              </w:tabs>
              <w:spacing w:before="25" w:after="0" w:line="240" w:lineRule="auto"/>
              <w:ind w:left="52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10249"/>
        </w:trPr>
        <w:tc>
          <w:tcPr>
            <w:tcW w:w="2014" w:type="dxa"/>
            <w:tcBorders>
              <w:top w:val="single" w:sz="4" w:space="0" w:color="000000"/>
              <w:left w:val="single" w:sz="4" w:space="0" w:color="000000"/>
              <w:bottom w:val="single" w:sz="4" w:space="0" w:color="000000"/>
              <w:right w:val="single" w:sz="4" w:space="0" w:color="000000"/>
            </w:tcBorders>
          </w:tcPr>
          <w:p w:rsidR="001210EB" w:rsidRDefault="00BF7EB7"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吞嚥困難造</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成食道、呼吸道</w:t>
            </w:r>
          </w:p>
          <w:p w:rsidR="001210EB" w:rsidRDefault="001210EB" w:rsidP="001210EB">
            <w:pPr>
              <w:spacing w:after="0" w:line="281" w:lineRule="exact"/>
              <w:ind w:left="102" w:right="-20"/>
              <w:rPr>
                <w:rFonts w:ascii="標楷體" w:eastAsia="標楷體" w:hAnsi="標楷體" w:cs="標楷體"/>
                <w:sz w:val="24"/>
                <w:szCs w:val="24"/>
              </w:rPr>
            </w:pPr>
            <w:r>
              <w:rPr>
                <w:rFonts w:ascii="標楷體" w:eastAsia="標楷體" w:hAnsi="標楷體" w:cs="標楷體"/>
                <w:position w:val="-1"/>
                <w:sz w:val="24"/>
                <w:szCs w:val="24"/>
              </w:rPr>
              <w:t>阻塞現象</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提醒細嚼慢嚥，留意進食</w:t>
            </w:r>
          </w:p>
          <w:p w:rsidR="001210EB" w:rsidRDefault="001210EB" w:rsidP="001210EB">
            <w:pPr>
              <w:spacing w:after="0" w:line="312" w:lineRule="exact"/>
              <w:ind w:left="325" w:right="20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w:t>
            </w:r>
          </w:p>
          <w:p w:rsidR="001210EB" w:rsidRDefault="001210EB" w:rsidP="001210EB">
            <w:pPr>
              <w:spacing w:before="14" w:after="0" w:line="312" w:lineRule="exact"/>
              <w:ind w:left="325" w:right="80" w:hanging="221"/>
              <w:rPr>
                <w:rFonts w:ascii="標楷體" w:eastAsia="標楷體" w:hAnsi="標楷體" w:cs="標楷體"/>
                <w:sz w:val="24"/>
                <w:szCs w:val="24"/>
                <w:lang w:eastAsia="zh-TW"/>
              </w:rPr>
            </w:pPr>
            <w:r>
              <w:rPr>
                <w:rFonts w:ascii="標楷體" w:eastAsia="標楷體" w:hAnsi="標楷體" w:cs="標楷體"/>
                <w:sz w:val="24"/>
                <w:szCs w:val="24"/>
                <w:lang w:eastAsia="zh-TW"/>
              </w:rPr>
              <w:t>2.將不易吞嚥食物剪成小塊或不給予食用。</w:t>
            </w:r>
          </w:p>
          <w:p w:rsidR="001210EB" w:rsidRDefault="001210EB" w:rsidP="001210EB">
            <w:pPr>
              <w:spacing w:after="0" w:line="312" w:lineRule="exact"/>
              <w:ind w:left="345" w:right="80" w:hanging="240"/>
              <w:rPr>
                <w:rFonts w:ascii="標楷體" w:eastAsia="標楷體" w:hAnsi="標楷體" w:cs="標楷體"/>
                <w:sz w:val="24"/>
                <w:szCs w:val="24"/>
                <w:lang w:eastAsia="zh-TW"/>
              </w:rPr>
            </w:pPr>
            <w:r>
              <w:rPr>
                <w:rFonts w:ascii="標楷體" w:eastAsia="標楷體" w:hAnsi="標楷體" w:cs="標楷體"/>
                <w:sz w:val="24"/>
                <w:szCs w:val="24"/>
                <w:lang w:eastAsia="zh-TW"/>
              </w:rPr>
              <w:t>3.用餐時將食物先行處理，如魚刺、骨頭剔除；必要時提供流質或半流質食物。</w:t>
            </w:r>
          </w:p>
          <w:p w:rsidR="001210EB" w:rsidRDefault="001210EB" w:rsidP="00C30FF2">
            <w:pPr>
              <w:spacing w:after="0" w:line="29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對於有搶食之</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給予</w:t>
            </w:r>
            <w:r>
              <w:rPr>
                <w:rFonts w:ascii="標楷體" w:eastAsia="標楷體" w:hAnsi="標楷體" w:cs="標楷體"/>
                <w:sz w:val="24"/>
                <w:szCs w:val="24"/>
                <w:lang w:eastAsia="zh-TW"/>
              </w:rPr>
              <w:t>食物時，先將其餵妥後，予以隔離，並隨時注意其行蹤，避免因搶奪別人食物而發生意外。</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聯絡護理人員並同時進行</w:t>
            </w:r>
          </w:p>
          <w:p w:rsidR="001210EB" w:rsidRDefault="001210EB" w:rsidP="001210EB">
            <w:pPr>
              <w:spacing w:after="0" w:line="312"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急救。</w:t>
            </w:r>
          </w:p>
          <w:p w:rsidR="001210EB" w:rsidRDefault="001210EB" w:rsidP="001210EB">
            <w:pPr>
              <w:spacing w:before="14" w:after="0" w:line="312" w:lineRule="exact"/>
              <w:ind w:left="343" w:right="128"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2.部分梗塞：鼓勵患者用力 咳嗽，將異物咳出，不要 拍其背或加以干擾，直到 異物咳出或進入完全梗塞 的狀況。</w:t>
            </w:r>
          </w:p>
          <w:p w:rsidR="001210EB" w:rsidRDefault="001210EB" w:rsidP="001210EB">
            <w:pPr>
              <w:spacing w:after="0" w:line="29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完全梗塞：</w:t>
            </w:r>
          </w:p>
          <w:p w:rsidR="001210EB" w:rsidRDefault="001210EB" w:rsidP="001210EB">
            <w:pPr>
              <w:spacing w:before="14" w:after="0" w:line="312" w:lineRule="exact"/>
              <w:ind w:left="727" w:right="-33" w:hanging="624"/>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1）患者醒著站著或坐著 </w:t>
            </w:r>
            <w:r>
              <w:rPr>
                <w:rFonts w:ascii="標楷體" w:eastAsia="標楷體" w:hAnsi="標楷體" w:cs="標楷體"/>
                <w:spacing w:val="-26"/>
                <w:sz w:val="24"/>
                <w:szCs w:val="24"/>
                <w:lang w:eastAsia="zh-TW"/>
              </w:rPr>
              <w:t>時：</w:t>
            </w:r>
            <w:r>
              <w:rPr>
                <w:rFonts w:ascii="標楷體" w:eastAsia="標楷體" w:hAnsi="標楷體" w:cs="標楷體"/>
                <w:sz w:val="24"/>
                <w:szCs w:val="24"/>
                <w:lang w:eastAsia="zh-TW"/>
              </w:rPr>
              <w:t>海氏</w:t>
            </w:r>
            <w:r>
              <w:rPr>
                <w:rFonts w:ascii="標楷體" w:eastAsia="標楷體" w:hAnsi="標楷體" w:cs="標楷體"/>
                <w:spacing w:val="-55"/>
                <w:sz w:val="24"/>
                <w:szCs w:val="24"/>
                <w:lang w:eastAsia="zh-TW"/>
              </w:rPr>
              <w:t>法</w:t>
            </w:r>
            <w:r>
              <w:rPr>
                <w:rFonts w:ascii="標楷體" w:eastAsia="標楷體" w:hAnsi="標楷體" w:cs="標楷體"/>
                <w:sz w:val="24"/>
                <w:szCs w:val="24"/>
                <w:lang w:eastAsia="zh-TW"/>
              </w:rPr>
              <w:t>（腹戳</w:t>
            </w:r>
            <w:r>
              <w:rPr>
                <w:rFonts w:ascii="標楷體" w:eastAsia="標楷體" w:hAnsi="標楷體" w:cs="標楷體"/>
                <w:spacing w:val="2"/>
                <w:sz w:val="24"/>
                <w:szCs w:val="24"/>
                <w:lang w:eastAsia="zh-TW"/>
              </w:rPr>
              <w:t>法</w:t>
            </w:r>
            <w:r>
              <w:rPr>
                <w:rFonts w:ascii="標楷體" w:eastAsia="標楷體" w:hAnsi="標楷體" w:cs="標楷體"/>
                <w:spacing w:val="-118"/>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312" w:lineRule="exact"/>
              <w:ind w:left="727" w:right="2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施救者站於患者背 後，兩手臂環繞其腰 </w:t>
            </w:r>
            <w:r>
              <w:rPr>
                <w:rFonts w:ascii="標楷體" w:eastAsia="標楷體" w:hAnsi="標楷體" w:cs="標楷體"/>
                <w:spacing w:val="-10"/>
                <w:sz w:val="24"/>
                <w:szCs w:val="24"/>
                <w:lang w:eastAsia="zh-TW"/>
              </w:rPr>
              <w:t>部，</w:t>
            </w:r>
            <w:r>
              <w:rPr>
                <w:rFonts w:ascii="標楷體" w:eastAsia="標楷體" w:hAnsi="標楷體" w:cs="標楷體"/>
                <w:sz w:val="24"/>
                <w:szCs w:val="24"/>
                <w:lang w:eastAsia="zh-TW"/>
              </w:rPr>
              <w:t>一手握</w:t>
            </w:r>
            <w:r>
              <w:rPr>
                <w:rFonts w:ascii="標楷體" w:eastAsia="標楷體" w:hAnsi="標楷體" w:cs="標楷體"/>
                <w:spacing w:val="-10"/>
                <w:sz w:val="24"/>
                <w:szCs w:val="24"/>
                <w:lang w:eastAsia="zh-TW"/>
              </w:rPr>
              <w:t>拳，</w:t>
            </w:r>
            <w:r>
              <w:rPr>
                <w:rFonts w:ascii="標楷體" w:eastAsia="標楷體" w:hAnsi="標楷體" w:cs="標楷體"/>
                <w:sz w:val="24"/>
                <w:szCs w:val="24"/>
                <w:lang w:eastAsia="zh-TW"/>
              </w:rPr>
              <w:t>拳頭之</w:t>
            </w:r>
          </w:p>
          <w:p w:rsidR="001210EB" w:rsidRDefault="001210EB" w:rsidP="001210EB">
            <w:pPr>
              <w:spacing w:before="2" w:after="0" w:line="312" w:lineRule="exact"/>
              <w:ind w:left="727" w:right="27"/>
              <w:rPr>
                <w:rFonts w:ascii="標楷體" w:eastAsia="標楷體" w:hAnsi="標楷體" w:cs="標楷體"/>
                <w:sz w:val="24"/>
                <w:szCs w:val="24"/>
                <w:lang w:eastAsia="zh-TW"/>
              </w:rPr>
            </w:pPr>
            <w:r>
              <w:rPr>
                <w:rFonts w:ascii="標楷體" w:eastAsia="標楷體" w:hAnsi="標楷體" w:cs="標楷體"/>
                <w:sz w:val="24"/>
                <w:szCs w:val="24"/>
                <w:lang w:eastAsia="zh-TW"/>
              </w:rPr>
              <w:t>拳眼對準患者肚臍到 劍突之間的腹</w:t>
            </w:r>
            <w:r>
              <w:rPr>
                <w:rFonts w:ascii="標楷體" w:eastAsia="標楷體" w:hAnsi="標楷體" w:cs="標楷體"/>
                <w:spacing w:val="-43"/>
                <w:sz w:val="24"/>
                <w:szCs w:val="24"/>
                <w:lang w:eastAsia="zh-TW"/>
              </w:rPr>
              <w:t>部</w:t>
            </w:r>
            <w:r>
              <w:rPr>
                <w:rFonts w:ascii="標楷體" w:eastAsia="標楷體" w:hAnsi="標楷體" w:cs="標楷體"/>
                <w:sz w:val="24"/>
                <w:szCs w:val="24"/>
                <w:lang w:eastAsia="zh-TW"/>
              </w:rPr>
              <w:t>（略上 於肚臍</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 xml:space="preserve">，另一手緊握 拳頭後快速向上方壓 </w:t>
            </w:r>
            <w:r>
              <w:rPr>
                <w:rFonts w:ascii="標楷體" w:eastAsia="標楷體" w:hAnsi="標楷體" w:cs="標楷體"/>
                <w:spacing w:val="-22"/>
                <w:sz w:val="24"/>
                <w:szCs w:val="24"/>
                <w:lang w:eastAsia="zh-TW"/>
              </w:rPr>
              <w:t>擠，</w:t>
            </w:r>
            <w:r>
              <w:rPr>
                <w:rFonts w:ascii="標楷體" w:eastAsia="標楷體" w:hAnsi="標楷體" w:cs="標楷體"/>
                <w:sz w:val="24"/>
                <w:szCs w:val="24"/>
                <w:lang w:eastAsia="zh-TW"/>
              </w:rPr>
              <w:t>使橫隔膜突然向上 壓迫肺部以噴出阻塞 氣管內之異物。</w:t>
            </w:r>
          </w:p>
          <w:p w:rsidR="001210EB" w:rsidRDefault="001210EB" w:rsidP="001210EB">
            <w:pPr>
              <w:spacing w:after="0" w:line="297" w:lineRule="exact"/>
              <w:ind w:left="102" w:right="-20"/>
              <w:rPr>
                <w:rFonts w:ascii="標楷體" w:eastAsia="標楷體" w:hAnsi="標楷體" w:cs="標楷體"/>
                <w:sz w:val="24"/>
                <w:szCs w:val="24"/>
              </w:rPr>
            </w:pPr>
            <w:r>
              <w:rPr>
                <w:rFonts w:ascii="標楷體" w:eastAsia="標楷體" w:hAnsi="標楷體" w:cs="標楷體"/>
                <w:position w:val="-1"/>
                <w:sz w:val="24"/>
                <w:szCs w:val="24"/>
              </w:rPr>
              <w:t>（2）患者倒地或昏迷：</w:t>
            </w:r>
          </w:p>
          <w:p w:rsidR="001210EB" w:rsidRDefault="001210EB" w:rsidP="001210EB">
            <w:pPr>
              <w:spacing w:after="0" w:line="312" w:lineRule="exact"/>
              <w:ind w:left="727" w:right="-20"/>
              <w:rPr>
                <w:rFonts w:ascii="標楷體" w:eastAsia="標楷體" w:hAnsi="標楷體" w:cs="標楷體"/>
                <w:sz w:val="24"/>
                <w:szCs w:val="24"/>
              </w:rPr>
            </w:pPr>
            <w:r>
              <w:rPr>
                <w:rFonts w:ascii="標楷體" w:eastAsia="標楷體" w:hAnsi="標楷體" w:cs="標楷體"/>
                <w:position w:val="-1"/>
                <w:sz w:val="24"/>
                <w:szCs w:val="24"/>
              </w:rPr>
              <w:t>a.使患者完全平躺。</w:t>
            </w:r>
          </w:p>
          <w:p w:rsidR="001210EB" w:rsidRDefault="001210EB" w:rsidP="001210EB">
            <w:pPr>
              <w:spacing w:before="14" w:after="0" w:line="312" w:lineRule="exact"/>
              <w:ind w:left="935" w:right="25" w:hanging="211"/>
              <w:rPr>
                <w:rFonts w:ascii="標楷體" w:eastAsia="標楷體" w:hAnsi="標楷體" w:cs="標楷體"/>
                <w:sz w:val="24"/>
                <w:szCs w:val="24"/>
                <w:lang w:eastAsia="zh-TW"/>
              </w:rPr>
            </w:pPr>
            <w:r>
              <w:rPr>
                <w:rFonts w:ascii="標楷體" w:eastAsia="標楷體" w:hAnsi="標楷體" w:cs="標楷體"/>
                <w:sz w:val="24"/>
                <w:szCs w:val="24"/>
                <w:lang w:eastAsia="zh-TW"/>
              </w:rPr>
              <w:t>b.手指掃探</w:t>
            </w:r>
            <w:r>
              <w:rPr>
                <w:rFonts w:ascii="標楷體" w:eastAsia="標楷體" w:hAnsi="標楷體" w:cs="標楷體"/>
                <w:spacing w:val="-19"/>
                <w:sz w:val="24"/>
                <w:szCs w:val="24"/>
                <w:lang w:eastAsia="zh-TW"/>
              </w:rPr>
              <w:t>法，</w:t>
            </w:r>
            <w:r>
              <w:rPr>
                <w:rFonts w:ascii="標楷體" w:eastAsia="標楷體" w:hAnsi="標楷體" w:cs="標楷體"/>
                <w:sz w:val="24"/>
                <w:szCs w:val="24"/>
                <w:lang w:eastAsia="zh-TW"/>
              </w:rPr>
              <w:t>勾取出 異物。</w:t>
            </w:r>
          </w:p>
          <w:p w:rsidR="001210EB" w:rsidRDefault="001210EB" w:rsidP="001210EB">
            <w:pPr>
              <w:spacing w:after="0" w:line="297" w:lineRule="exact"/>
              <w:ind w:left="7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c.實行人口呼吸。</w:t>
            </w:r>
          </w:p>
          <w:p w:rsidR="001210EB" w:rsidRDefault="001210EB" w:rsidP="001210EB">
            <w:pPr>
              <w:spacing w:before="13" w:after="0" w:line="314" w:lineRule="exact"/>
              <w:ind w:left="962" w:right="-16" w:hanging="235"/>
              <w:rPr>
                <w:rFonts w:ascii="標楷體" w:eastAsia="標楷體" w:hAnsi="標楷體" w:cs="標楷體"/>
                <w:sz w:val="24"/>
                <w:szCs w:val="24"/>
                <w:lang w:eastAsia="zh-TW"/>
              </w:rPr>
            </w:pPr>
            <w:r>
              <w:rPr>
                <w:rFonts w:ascii="標楷體" w:eastAsia="標楷體" w:hAnsi="標楷體" w:cs="標楷體"/>
                <w:sz w:val="24"/>
                <w:szCs w:val="24"/>
                <w:lang w:eastAsia="zh-TW"/>
              </w:rPr>
              <w:t>d.海氏法：患者平躺， 施救者跨跪身體兩</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側手互</w:t>
            </w:r>
            <w:r>
              <w:rPr>
                <w:rFonts w:ascii="標楷體" w:eastAsia="標楷體" w:hAnsi="標楷體" w:cs="標楷體"/>
                <w:spacing w:val="-19"/>
                <w:position w:val="-1"/>
                <w:sz w:val="24"/>
                <w:szCs w:val="24"/>
                <w:lang w:eastAsia="zh-TW"/>
              </w:rPr>
              <w:t>扣，</w:t>
            </w:r>
            <w:r>
              <w:rPr>
                <w:rFonts w:ascii="標楷體" w:eastAsia="標楷體" w:hAnsi="標楷體" w:cs="標楷體"/>
                <w:position w:val="-1"/>
                <w:sz w:val="24"/>
                <w:szCs w:val="24"/>
                <w:lang w:eastAsia="zh-TW"/>
              </w:rPr>
              <w:t>手掌根置</w:t>
            </w:r>
          </w:p>
          <w:p w:rsidR="001210EB" w:rsidRDefault="001210EB" w:rsidP="001210EB">
            <w:pPr>
              <w:spacing w:before="14" w:after="0" w:line="312" w:lineRule="exact"/>
              <w:ind w:left="962" w:right="27"/>
              <w:rPr>
                <w:rFonts w:ascii="標楷體" w:eastAsia="標楷體" w:hAnsi="標楷體" w:cs="標楷體"/>
                <w:sz w:val="24"/>
                <w:szCs w:val="24"/>
                <w:lang w:eastAsia="zh-TW"/>
              </w:rPr>
            </w:pPr>
            <w:r>
              <w:rPr>
                <w:rFonts w:ascii="標楷體" w:eastAsia="標楷體" w:hAnsi="標楷體" w:cs="標楷體"/>
                <w:sz w:val="24"/>
                <w:szCs w:val="24"/>
                <w:lang w:eastAsia="zh-TW"/>
              </w:rPr>
              <w:t>於肚臍與劍突之間 腹</w:t>
            </w:r>
            <w:r>
              <w:rPr>
                <w:rFonts w:ascii="標楷體" w:eastAsia="標楷體" w:hAnsi="標楷體" w:cs="標楷體"/>
                <w:spacing w:val="-19"/>
                <w:sz w:val="24"/>
                <w:szCs w:val="24"/>
                <w:lang w:eastAsia="zh-TW"/>
              </w:rPr>
              <w:t>部，</w:t>
            </w:r>
            <w:r>
              <w:rPr>
                <w:rFonts w:ascii="標楷體" w:eastAsia="標楷體" w:hAnsi="標楷體" w:cs="標楷體"/>
                <w:sz w:val="24"/>
                <w:szCs w:val="24"/>
                <w:lang w:eastAsia="zh-TW"/>
              </w:rPr>
              <w:t>快速向上推擠</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次。</w:t>
            </w:r>
          </w:p>
          <w:p w:rsidR="001210EB" w:rsidRDefault="001210EB" w:rsidP="001210EB">
            <w:pPr>
              <w:spacing w:before="14" w:after="0" w:line="181" w:lineRule="auto"/>
              <w:ind w:left="1082" w:right="125" w:hanging="257"/>
              <w:rPr>
                <w:rFonts w:ascii="標楷體" w:eastAsia="標楷體" w:hAnsi="標楷體" w:cs="標楷體"/>
                <w:sz w:val="24"/>
                <w:szCs w:val="24"/>
                <w:lang w:eastAsia="zh-TW"/>
              </w:rPr>
            </w:pPr>
            <w:r>
              <w:rPr>
                <w:rFonts w:ascii="標楷體" w:eastAsia="標楷體" w:hAnsi="標楷體" w:cs="標楷體"/>
                <w:sz w:val="24"/>
                <w:szCs w:val="24"/>
                <w:lang w:eastAsia="zh-TW"/>
              </w:rPr>
              <w:t>e.重複直到生效或送 到醫院為止。</w:t>
            </w:r>
          </w:p>
        </w:tc>
      </w:tr>
    </w:tbl>
    <w:p w:rsidR="001210EB" w:rsidRDefault="001210EB" w:rsidP="001210EB">
      <w:pPr>
        <w:spacing w:after="0"/>
        <w:rPr>
          <w:lang w:eastAsia="zh-TW"/>
        </w:rPr>
        <w:sectPr w:rsidR="001210EB">
          <w:headerReference w:type="default" r:id="rId30"/>
          <w:pgSz w:w="11920" w:h="16840"/>
          <w:pgMar w:top="1420" w:right="1060" w:bottom="1180" w:left="920" w:header="1193" w:footer="800" w:gutter="0"/>
          <w:cols w:space="720"/>
        </w:sectPr>
      </w:pPr>
    </w:p>
    <w:p w:rsidR="001210EB" w:rsidRDefault="001210EB" w:rsidP="001210EB">
      <w:pPr>
        <w:spacing w:after="0" w:line="334" w:lineRule="exact"/>
        <w:ind w:left="21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e</w:t>
      </w:r>
      <w:r>
        <w:rPr>
          <w:rFonts w:ascii="標楷體" w:eastAsia="標楷體" w:hAnsi="標楷體" w:cs="標楷體"/>
          <w:position w:val="-2"/>
          <w:sz w:val="24"/>
          <w:szCs w:val="24"/>
          <w:lang w:eastAsia="zh-TW"/>
        </w:rPr>
        <w:t>：其他緊急事件－</w:t>
      </w:r>
      <w:r w:rsidR="00BF7EB7">
        <w:rPr>
          <w:rFonts w:ascii="標楷體" w:eastAsia="標楷體" w:hAnsi="標楷體" w:cs="標楷體"/>
          <w:position w:val="-2"/>
          <w:sz w:val="24"/>
          <w:szCs w:val="24"/>
          <w:lang w:eastAsia="zh-TW"/>
        </w:rPr>
        <w:t>住民</w:t>
      </w:r>
      <w:r>
        <w:rPr>
          <w:rFonts w:ascii="標楷體" w:eastAsia="標楷體" w:hAnsi="標楷體" w:cs="標楷體"/>
          <w:position w:val="-2"/>
          <w:sz w:val="24"/>
          <w:szCs w:val="24"/>
          <w:lang w:eastAsia="zh-TW"/>
        </w:rPr>
        <w:t>癲癇或其他病症發作導致昏迷、休</w:t>
      </w:r>
      <w:r>
        <w:rPr>
          <w:rFonts w:ascii="標楷體" w:eastAsia="標楷體" w:hAnsi="標楷體" w:cs="標楷體"/>
          <w:spacing w:val="1"/>
          <w:position w:val="-2"/>
          <w:sz w:val="24"/>
          <w:szCs w:val="24"/>
          <w:lang w:eastAsia="zh-TW"/>
        </w:rPr>
        <w:t>克</w:t>
      </w:r>
      <w:r>
        <w:rPr>
          <w:rFonts w:ascii="標楷體" w:eastAsia="標楷體" w:hAnsi="標楷體" w:cs="標楷體"/>
          <w:position w:val="-2"/>
          <w:sz w:val="24"/>
          <w:szCs w:val="24"/>
          <w:lang w:eastAsia="zh-TW"/>
        </w:rPr>
        <w:t>之</w:t>
      </w:r>
    </w:p>
    <w:p w:rsidR="001210EB" w:rsidRDefault="001210EB" w:rsidP="001210EB">
      <w:pPr>
        <w:spacing w:after="0" w:line="360" w:lineRule="exact"/>
        <w:ind w:left="1548" w:right="-20"/>
        <w:rPr>
          <w:rFonts w:ascii="標楷體" w:eastAsia="標楷體" w:hAnsi="標楷體" w:cs="標楷體"/>
          <w:sz w:val="24"/>
          <w:szCs w:val="24"/>
        </w:rPr>
      </w:pPr>
      <w:r>
        <w:rPr>
          <w:rFonts w:ascii="標楷體" w:eastAsia="標楷體" w:hAnsi="標楷體" w:cs="標楷體"/>
          <w:position w:val="-2"/>
          <w:sz w:val="24"/>
          <w:szCs w:val="24"/>
        </w:rPr>
        <w:t>處理原則</w:t>
      </w:r>
    </w:p>
    <w:p w:rsidR="001210EB" w:rsidRDefault="001210EB" w:rsidP="001210EB">
      <w:pPr>
        <w:spacing w:before="9" w:after="0" w:line="50" w:lineRule="exact"/>
        <w:rPr>
          <w:sz w:val="5"/>
          <w:szCs w:val="5"/>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8"/>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80"/>
              </w:tabs>
              <w:spacing w:before="28" w:after="0" w:line="240" w:lineRule="auto"/>
              <w:ind w:left="58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6109"/>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癲</w:t>
            </w:r>
            <w:r>
              <w:rPr>
                <w:rFonts w:ascii="標楷體" w:eastAsia="標楷體" w:hAnsi="標楷體" w:cs="標楷體"/>
                <w:position w:val="-1"/>
                <w:sz w:val="24"/>
                <w:szCs w:val="24"/>
              </w:rPr>
              <w:tab/>
              <w:t>癇</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服用藥物控制病情。</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坐輪椅</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繫上安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帶，養護、癲癇</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戴安全頭盔，以防患意</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發生時</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遭受傷害。</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天氣變化及做好保暖</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措施，隨時增減衣物，避</w:t>
            </w:r>
          </w:p>
          <w:p w:rsidR="001210EB" w:rsidRDefault="001210EB" w:rsidP="001210EB">
            <w:pPr>
              <w:spacing w:after="0" w:line="278"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因季節變換而導致癲癇</w:t>
            </w:r>
          </w:p>
          <w:p w:rsidR="001210EB" w:rsidRDefault="001210EB" w:rsidP="001210EB">
            <w:pPr>
              <w:spacing w:after="0" w:line="281" w:lineRule="exact"/>
              <w:ind w:left="357" w:right="-20"/>
              <w:rPr>
                <w:rFonts w:ascii="標楷體" w:eastAsia="標楷體" w:hAnsi="標楷體" w:cs="標楷體"/>
                <w:sz w:val="24"/>
                <w:szCs w:val="24"/>
              </w:rPr>
            </w:pPr>
            <w:r>
              <w:rPr>
                <w:rFonts w:ascii="標楷體" w:eastAsia="標楷體" w:hAnsi="標楷體" w:cs="標楷體"/>
                <w:position w:val="-1"/>
                <w:sz w:val="24"/>
                <w:szCs w:val="24"/>
              </w:rPr>
              <w:t>發作。</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將其移到安全地方，遠離</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危險物品，以防造成另一</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層傷害。</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維持呼吸道暢通，將頭側</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邊。</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鬆開頸胸部衣服鈕釦，以</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減少束縛，若牙關緊閉，</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勿強迫扳開塞入硬物以免</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造成牙齒折斷或口腔骨折</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受損。</w:t>
            </w:r>
          </w:p>
          <w:p w:rsidR="001210EB" w:rsidRDefault="001210EB" w:rsidP="001210EB">
            <w:pPr>
              <w:spacing w:after="0" w:line="278" w:lineRule="exact"/>
              <w:ind w:left="64" w:right="4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發作時間持續</w:t>
            </w:r>
            <w:r>
              <w:rPr>
                <w:rFonts w:ascii="標楷體" w:eastAsia="標楷體" w:hAnsi="標楷體" w:cs="標楷體"/>
                <w:spacing w:val="-70"/>
                <w:position w:val="-1"/>
                <w:sz w:val="24"/>
                <w:szCs w:val="24"/>
                <w:lang w:eastAsia="zh-TW"/>
              </w:rPr>
              <w:t xml:space="preserve"> </w:t>
            </w:r>
            <w:r>
              <w:rPr>
                <w:rFonts w:ascii="標楷體" w:eastAsia="標楷體" w:hAnsi="標楷體" w:cs="標楷體"/>
                <w:position w:val="-1"/>
                <w:sz w:val="24"/>
                <w:szCs w:val="24"/>
                <w:lang w:eastAsia="zh-TW"/>
              </w:rPr>
              <w:t>10</w:t>
            </w:r>
            <w:r>
              <w:rPr>
                <w:rFonts w:ascii="標楷體" w:eastAsia="標楷體" w:hAnsi="標楷體" w:cs="標楷體"/>
                <w:spacing w:val="-70"/>
                <w:position w:val="-1"/>
                <w:sz w:val="24"/>
                <w:szCs w:val="24"/>
                <w:lang w:eastAsia="zh-TW"/>
              </w:rPr>
              <w:t xml:space="preserve"> </w:t>
            </w:r>
            <w:r>
              <w:rPr>
                <w:rFonts w:ascii="標楷體" w:eastAsia="標楷體" w:hAnsi="標楷體" w:cs="標楷體"/>
                <w:spacing w:val="2"/>
                <w:position w:val="-1"/>
                <w:sz w:val="24"/>
                <w:szCs w:val="24"/>
                <w:lang w:eastAsia="zh-TW"/>
              </w:rPr>
              <w:t>分</w:t>
            </w:r>
            <w:r>
              <w:rPr>
                <w:rFonts w:ascii="標楷體" w:eastAsia="標楷體" w:hAnsi="標楷體" w:cs="標楷體"/>
                <w:position w:val="-1"/>
                <w:sz w:val="24"/>
                <w:szCs w:val="24"/>
                <w:lang w:eastAsia="zh-TW"/>
              </w:rPr>
              <w:t>鐘以上</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連續發作數次或倒下時</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有嚴重外傷時，立即聯絡</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保健中心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癲癇發作停止後，將患者</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移至安靜處，直到完全清</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spacing w:val="-29"/>
                <w:position w:val="-1"/>
                <w:sz w:val="24"/>
                <w:szCs w:val="24"/>
                <w:lang w:eastAsia="zh-TW"/>
              </w:rPr>
              <w:t>醒，</w:t>
            </w:r>
            <w:r>
              <w:rPr>
                <w:rFonts w:ascii="標楷體" w:eastAsia="標楷體" w:hAnsi="標楷體" w:cs="標楷體"/>
                <w:position w:val="-1"/>
                <w:sz w:val="24"/>
                <w:szCs w:val="24"/>
                <w:lang w:eastAsia="zh-TW"/>
              </w:rPr>
              <w:t>並予保暖及側</w:t>
            </w:r>
            <w:r>
              <w:rPr>
                <w:rFonts w:ascii="標楷體" w:eastAsia="標楷體" w:hAnsi="標楷體" w:cs="標楷體"/>
                <w:spacing w:val="-31"/>
                <w:position w:val="-1"/>
                <w:sz w:val="24"/>
                <w:szCs w:val="24"/>
                <w:lang w:eastAsia="zh-TW"/>
              </w:rPr>
              <w:t>躺，</w:t>
            </w:r>
            <w:r>
              <w:rPr>
                <w:rFonts w:ascii="標楷體" w:eastAsia="標楷體" w:hAnsi="標楷體" w:cs="標楷體"/>
                <w:position w:val="-1"/>
                <w:sz w:val="24"/>
                <w:szCs w:val="24"/>
                <w:lang w:eastAsia="zh-TW"/>
              </w:rPr>
              <w:t>此時</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可能有暈</w:t>
            </w:r>
            <w:r>
              <w:rPr>
                <w:rFonts w:ascii="標楷體" w:eastAsia="標楷體" w:hAnsi="標楷體" w:cs="標楷體"/>
                <w:spacing w:val="-60"/>
                <w:position w:val="-1"/>
                <w:sz w:val="24"/>
                <w:szCs w:val="24"/>
                <w:lang w:eastAsia="zh-TW"/>
              </w:rPr>
              <w:t>眩、</w:t>
            </w:r>
            <w:r>
              <w:rPr>
                <w:rFonts w:ascii="標楷體" w:eastAsia="標楷體" w:hAnsi="標楷體" w:cs="標楷體"/>
                <w:position w:val="-1"/>
                <w:sz w:val="24"/>
                <w:szCs w:val="24"/>
                <w:lang w:eastAsia="zh-TW"/>
              </w:rPr>
              <w:t>頭痛或想</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睡現</w:t>
            </w:r>
            <w:r>
              <w:rPr>
                <w:rFonts w:ascii="標楷體" w:eastAsia="標楷體" w:hAnsi="標楷體" w:cs="標楷體"/>
                <w:spacing w:val="-29"/>
                <w:position w:val="-1"/>
                <w:sz w:val="24"/>
                <w:szCs w:val="24"/>
                <w:lang w:eastAsia="zh-TW"/>
              </w:rPr>
              <w:t>象，</w:t>
            </w:r>
            <w:r>
              <w:rPr>
                <w:rFonts w:ascii="標楷體" w:eastAsia="標楷體" w:hAnsi="標楷體" w:cs="標楷體"/>
                <w:position w:val="-1"/>
                <w:sz w:val="24"/>
                <w:szCs w:val="24"/>
                <w:lang w:eastAsia="zh-TW"/>
              </w:rPr>
              <w:t>勿強迫其起</w:t>
            </w:r>
            <w:r>
              <w:rPr>
                <w:rFonts w:ascii="標楷體" w:eastAsia="標楷體" w:hAnsi="標楷體" w:cs="標楷體"/>
                <w:spacing w:val="-31"/>
                <w:position w:val="-1"/>
                <w:sz w:val="24"/>
                <w:szCs w:val="24"/>
                <w:lang w:eastAsia="zh-TW"/>
              </w:rPr>
              <w:t>床</w:t>
            </w:r>
            <w:r>
              <w:rPr>
                <w:rFonts w:ascii="標楷體" w:eastAsia="標楷體" w:hAnsi="標楷體" w:cs="標楷體"/>
                <w:spacing w:val="-29"/>
                <w:position w:val="-1"/>
                <w:sz w:val="24"/>
                <w:szCs w:val="24"/>
                <w:lang w:eastAsia="zh-TW"/>
              </w:rPr>
              <w:t>，</w:t>
            </w:r>
            <w:r>
              <w:rPr>
                <w:rFonts w:ascii="標楷體" w:eastAsia="標楷體" w:hAnsi="標楷體" w:cs="標楷體"/>
                <w:position w:val="-1"/>
                <w:sz w:val="24"/>
                <w:szCs w:val="24"/>
                <w:lang w:eastAsia="zh-TW"/>
              </w:rPr>
              <w:t>讓</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休息，患者如強行走</w:t>
            </w:r>
          </w:p>
          <w:p w:rsidR="001210EB" w:rsidRDefault="001210EB" w:rsidP="001210EB">
            <w:pPr>
              <w:spacing w:after="0" w:line="281" w:lineRule="exact"/>
              <w:ind w:left="323" w:right="-20"/>
              <w:rPr>
                <w:rFonts w:ascii="標楷體" w:eastAsia="標楷體" w:hAnsi="標楷體" w:cs="標楷體"/>
                <w:sz w:val="24"/>
                <w:szCs w:val="24"/>
              </w:rPr>
            </w:pPr>
            <w:r>
              <w:rPr>
                <w:rFonts w:ascii="標楷體" w:eastAsia="標楷體" w:hAnsi="標楷體" w:cs="標楷體"/>
                <w:position w:val="-1"/>
                <w:sz w:val="24"/>
                <w:szCs w:val="24"/>
              </w:rPr>
              <w:t>動，</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rPr>
              <w:t>有人扶持。</w:t>
            </w:r>
          </w:p>
        </w:tc>
      </w:tr>
      <w:tr w:rsidR="001210EB" w:rsidTr="001210EB">
        <w:trPr>
          <w:trHeight w:hRule="exact" w:val="3044"/>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2" w:lineRule="exact"/>
              <w:ind w:left="102" w:right="-20"/>
              <w:rPr>
                <w:rFonts w:ascii="標楷體" w:eastAsia="標楷體" w:hAnsi="標楷體" w:cs="標楷體"/>
                <w:sz w:val="24"/>
                <w:szCs w:val="24"/>
              </w:rPr>
            </w:pPr>
            <w:r>
              <w:rPr>
                <w:rFonts w:ascii="標楷體" w:eastAsia="標楷體" w:hAnsi="標楷體" w:cs="標楷體"/>
                <w:position w:val="-1"/>
                <w:sz w:val="24"/>
                <w:szCs w:val="24"/>
              </w:rPr>
              <w:t>氣</w:t>
            </w:r>
            <w:r>
              <w:rPr>
                <w:rFonts w:ascii="標楷體" w:eastAsia="標楷體" w:hAnsi="標楷體" w:cs="標楷體"/>
                <w:position w:val="-1"/>
                <w:sz w:val="24"/>
                <w:szCs w:val="24"/>
              </w:rPr>
              <w:tab/>
              <w:t>喘</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C30FF2">
            <w:pPr>
              <w:spacing w:after="0" w:line="272"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勿讓</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感冒及注意保暖。</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Pr="00944B04">
              <w:rPr>
                <w:rFonts w:ascii="標楷體" w:eastAsia="標楷體" w:hAnsi="標楷體" w:cs="標楷體" w:hint="eastAsia"/>
                <w:position w:val="-1"/>
                <w:sz w:val="24"/>
                <w:szCs w:val="24"/>
                <w:u w:val="single"/>
                <w:lang w:eastAsia="zh-TW"/>
              </w:rPr>
              <w:t>需照顧</w:t>
            </w:r>
            <w:r w:rsidR="001D17C3">
              <w:rPr>
                <w:rFonts w:ascii="標楷體" w:eastAsia="標楷體" w:hAnsi="標楷體" w:cs="標楷體" w:hint="eastAsia"/>
                <w:position w:val="-1"/>
                <w:sz w:val="24"/>
                <w:szCs w:val="24"/>
                <w:u w:val="single"/>
                <w:lang w:eastAsia="zh-TW"/>
              </w:rPr>
              <w:t>住民</w:t>
            </w:r>
            <w:r>
              <w:rPr>
                <w:rFonts w:ascii="標楷體" w:eastAsia="標楷體" w:hAnsi="標楷體" w:cs="標楷體" w:hint="eastAsia"/>
                <w:position w:val="-1"/>
                <w:sz w:val="24"/>
                <w:szCs w:val="24"/>
                <w:u w:val="single"/>
                <w:lang w:eastAsia="zh-TW"/>
              </w:rPr>
              <w:t>之同仁</w:t>
            </w:r>
            <w:r>
              <w:rPr>
                <w:rFonts w:ascii="標楷體" w:eastAsia="標楷體" w:hAnsi="標楷體" w:cs="標楷體"/>
                <w:position w:val="-1"/>
                <w:sz w:val="24"/>
                <w:szCs w:val="24"/>
                <w:lang w:eastAsia="zh-TW"/>
              </w:rPr>
              <w:t>皆學習使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氣喘噴劑。</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氣喘發作（指尖、口唇灰</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白或發紫；呼吸、散步或</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說話困難；吸氣時頸部、</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胸部或肋間出現凹陷；鼻</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潮紅）迅即聯絡保健課</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依醫囑使用支氣管擴張噴</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霧劑。</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採坐姿或半坐臥減輕呼吸</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困難。</w:t>
            </w:r>
          </w:p>
        </w:tc>
      </w:tr>
      <w:tr w:rsidR="001210EB" w:rsidTr="001210EB">
        <w:trPr>
          <w:trHeight w:hRule="exact" w:val="3370"/>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880"/>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糖</w:t>
            </w:r>
            <w:r>
              <w:rPr>
                <w:rFonts w:ascii="標楷體" w:eastAsia="標楷體" w:hAnsi="標楷體" w:cs="標楷體"/>
                <w:position w:val="-1"/>
                <w:sz w:val="24"/>
                <w:szCs w:val="24"/>
              </w:rPr>
              <w:tab/>
              <w:t>尿</w:t>
            </w:r>
            <w:r>
              <w:rPr>
                <w:rFonts w:ascii="標楷體" w:eastAsia="標楷體" w:hAnsi="標楷體" w:cs="標楷體"/>
                <w:position w:val="-1"/>
                <w:sz w:val="24"/>
                <w:szCs w:val="24"/>
              </w:rPr>
              <w:tab/>
              <w:t>病</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飲食狀況。</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按時量血醣。</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高血醣的症狀：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尿、脫水、低血壓、心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過速、呼吸急促。</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低血醣的症狀：飢餓</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感、盜汗、無力、緊張、</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神智混亂、頭痛、行為改</w:t>
            </w:r>
          </w:p>
          <w:p w:rsidR="001210EB" w:rsidRDefault="001210EB" w:rsidP="001210EB">
            <w:pPr>
              <w:spacing w:after="0" w:line="278" w:lineRule="exact"/>
              <w:ind w:left="357" w:right="-20"/>
              <w:rPr>
                <w:rFonts w:ascii="標楷體" w:eastAsia="標楷體" w:hAnsi="標楷體" w:cs="標楷體"/>
                <w:sz w:val="24"/>
                <w:szCs w:val="24"/>
              </w:rPr>
            </w:pPr>
            <w:r>
              <w:rPr>
                <w:rFonts w:ascii="標楷體" w:eastAsia="標楷體" w:hAnsi="標楷體" w:cs="標楷體"/>
                <w:position w:val="-1"/>
                <w:sz w:val="24"/>
                <w:szCs w:val="24"/>
              </w:rPr>
              <w:t>變。</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高血醣症</w:t>
            </w:r>
          </w:p>
          <w:p w:rsidR="001210EB" w:rsidRDefault="001210EB" w:rsidP="001210EB">
            <w:pPr>
              <w:spacing w:after="0" w:line="281" w:lineRule="exact"/>
              <w:ind w:left="317" w:right="374"/>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聯絡保健課送醫治療。</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低血醣症</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給患者吃含有糖份的食</w:t>
            </w:r>
          </w:p>
          <w:p w:rsidR="001210EB" w:rsidRDefault="001210EB" w:rsidP="001210EB">
            <w:pPr>
              <w:spacing w:after="0" w:line="281" w:lineRule="exact"/>
              <w:ind w:left="458" w:right="-20"/>
              <w:rPr>
                <w:rFonts w:ascii="標楷體" w:eastAsia="標楷體" w:hAnsi="標楷體" w:cs="標楷體"/>
                <w:sz w:val="24"/>
                <w:szCs w:val="24"/>
                <w:lang w:eastAsia="zh-TW"/>
              </w:rPr>
            </w:pPr>
            <w:r>
              <w:rPr>
                <w:rFonts w:ascii="標楷體" w:eastAsia="標楷體" w:hAnsi="標楷體" w:cs="標楷體"/>
                <w:spacing w:val="-2"/>
                <w:position w:val="-1"/>
                <w:sz w:val="24"/>
                <w:szCs w:val="24"/>
                <w:lang w:eastAsia="zh-TW"/>
              </w:rPr>
              <w:t>物，</w:t>
            </w:r>
            <w:r>
              <w:rPr>
                <w:rFonts w:ascii="標楷體" w:eastAsia="標楷體" w:hAnsi="標楷體" w:cs="標楷體"/>
                <w:position w:val="-1"/>
                <w:sz w:val="24"/>
                <w:szCs w:val="24"/>
                <w:lang w:eastAsia="zh-TW"/>
              </w:rPr>
              <w:t>如砂</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方</w:t>
            </w:r>
            <w:r>
              <w:rPr>
                <w:rFonts w:ascii="標楷體" w:eastAsia="標楷體" w:hAnsi="標楷體" w:cs="標楷體"/>
                <w:spacing w:val="-2"/>
                <w:position w:val="-1"/>
                <w:sz w:val="24"/>
                <w:szCs w:val="24"/>
                <w:lang w:eastAsia="zh-TW"/>
              </w:rPr>
              <w:t>糖、</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果</w:t>
            </w:r>
          </w:p>
          <w:p w:rsidR="001210EB" w:rsidRDefault="001210EB" w:rsidP="001210EB">
            <w:pPr>
              <w:spacing w:after="0" w:line="278" w:lineRule="exact"/>
              <w:ind w:left="4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巧克力。</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聯絡保健課處理。</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如低血醣症於</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1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內</w:t>
            </w:r>
          </w:p>
          <w:p w:rsidR="001210EB" w:rsidRDefault="001210EB" w:rsidP="001210EB">
            <w:pPr>
              <w:spacing w:after="0" w:line="278"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無好轉跡象</w:t>
            </w:r>
            <w:r>
              <w:rPr>
                <w:rFonts w:ascii="標楷體" w:eastAsia="標楷體" w:hAnsi="標楷體" w:cs="標楷體"/>
                <w:spacing w:val="-22"/>
                <w:position w:val="-1"/>
                <w:sz w:val="24"/>
                <w:szCs w:val="24"/>
                <w:lang w:eastAsia="zh-TW"/>
              </w:rPr>
              <w:t>時，</w:t>
            </w:r>
            <w:r>
              <w:rPr>
                <w:rFonts w:ascii="標楷體" w:eastAsia="標楷體" w:hAnsi="標楷體" w:cs="標楷體"/>
                <w:position w:val="-1"/>
                <w:sz w:val="24"/>
                <w:szCs w:val="24"/>
                <w:lang w:eastAsia="zh-TW"/>
              </w:rPr>
              <w:t>再進食含</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糖份之食物，仍無效者，</w:t>
            </w:r>
          </w:p>
          <w:p w:rsidR="001210EB" w:rsidRDefault="001210EB" w:rsidP="001210EB">
            <w:pPr>
              <w:spacing w:after="0" w:line="281" w:lineRule="exact"/>
              <w:ind w:left="489" w:right="-20"/>
              <w:rPr>
                <w:rFonts w:ascii="標楷體" w:eastAsia="標楷體" w:hAnsi="標楷體" w:cs="標楷體"/>
                <w:sz w:val="24"/>
                <w:szCs w:val="24"/>
              </w:rPr>
            </w:pPr>
            <w:r>
              <w:rPr>
                <w:rFonts w:ascii="標楷體" w:eastAsia="標楷體" w:hAnsi="標楷體" w:cs="標楷體"/>
                <w:position w:val="-1"/>
                <w:sz w:val="24"/>
                <w:szCs w:val="24"/>
              </w:rPr>
              <w:t>即送醫治療。</w:t>
            </w:r>
          </w:p>
        </w:tc>
      </w:tr>
      <w:tr w:rsidR="001210EB" w:rsidTr="001210EB">
        <w:trPr>
          <w:trHeight w:hRule="exact" w:val="571"/>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骨</w:t>
            </w:r>
            <w:r>
              <w:rPr>
                <w:rFonts w:ascii="標楷體" w:eastAsia="標楷體" w:hAnsi="標楷體" w:cs="標楷體"/>
                <w:position w:val="-1"/>
                <w:sz w:val="24"/>
                <w:szCs w:val="24"/>
              </w:rPr>
              <w:tab/>
              <w:t>折</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7" w:right="9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因身體疾病造成之步態不</w:t>
            </w:r>
          </w:p>
          <w:p w:rsidR="001210EB" w:rsidRDefault="001210EB" w:rsidP="001210EB">
            <w:pPr>
              <w:spacing w:after="0" w:line="281" w:lineRule="exact"/>
              <w:ind w:left="331" w:right="314"/>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穩，需定時服藥控制改</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處理骨折前</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先處理窒</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息、出血及嚴重創傷等情</w:t>
            </w:r>
          </w:p>
        </w:tc>
      </w:tr>
    </w:tbl>
    <w:p w:rsidR="001210EB" w:rsidRDefault="001210EB" w:rsidP="001210EB">
      <w:pPr>
        <w:spacing w:after="0"/>
        <w:rPr>
          <w:lang w:eastAsia="zh-TW"/>
        </w:rPr>
        <w:sectPr w:rsidR="001210EB">
          <w:headerReference w:type="default" r:id="rId31"/>
          <w:pgSz w:w="11920" w:h="16840"/>
          <w:pgMar w:top="1080" w:right="1060" w:bottom="1180" w:left="920" w:header="0" w:footer="800" w:gutter="0"/>
          <w:cols w:space="720"/>
        </w:sectPr>
      </w:pPr>
    </w:p>
    <w:p w:rsidR="001210EB" w:rsidRDefault="001210EB" w:rsidP="001210EB">
      <w:pPr>
        <w:spacing w:before="3" w:after="0" w:line="90" w:lineRule="exact"/>
        <w:rPr>
          <w:sz w:val="9"/>
          <w:szCs w:val="9"/>
          <w:lang w:eastAsia="zh-TW"/>
        </w:rPr>
      </w:pPr>
    </w:p>
    <w:tbl>
      <w:tblPr>
        <w:tblW w:w="8787" w:type="dxa"/>
        <w:tblInd w:w="64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7"/>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80"/>
              </w:tabs>
              <w:spacing w:before="27" w:after="0" w:line="240" w:lineRule="auto"/>
              <w:ind w:left="58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7"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7"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3929"/>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36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善。</w:t>
            </w:r>
          </w:p>
          <w:p w:rsidR="001210EB" w:rsidRDefault="001210EB" w:rsidP="008201DE">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叮嚀</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走路小心，並提醒其他</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勿推擠，以免造成意外。</w:t>
            </w:r>
          </w:p>
          <w:p w:rsidR="001210EB" w:rsidRDefault="001210EB" w:rsidP="008201DE">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必要時以輪椅代步，乘坐輪椅需</w:t>
            </w:r>
            <w:r>
              <w:rPr>
                <w:rFonts w:ascii="標楷體" w:eastAsia="標楷體" w:hAnsi="標楷體" w:cs="標楷體"/>
                <w:spacing w:val="1"/>
                <w:position w:val="-1"/>
                <w:sz w:val="24"/>
                <w:szCs w:val="24"/>
                <w:lang w:eastAsia="zh-TW"/>
              </w:rPr>
              <w:t>繫</w:t>
            </w:r>
            <w:r>
              <w:rPr>
                <w:rFonts w:ascii="標楷體" w:eastAsia="標楷體" w:hAnsi="標楷體" w:cs="標楷體"/>
                <w:position w:val="-1"/>
                <w:sz w:val="24"/>
                <w:szCs w:val="24"/>
                <w:lang w:eastAsia="zh-TW"/>
              </w:rPr>
              <w:t>安全帶，並且避免</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在輪椅上打瞌睡。</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夜間確實進行查舖，以免</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意外衍生。</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對於骨質疏鬆之</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補</w:t>
            </w:r>
          </w:p>
          <w:p w:rsidR="001210EB" w:rsidRDefault="001210EB" w:rsidP="001210EB">
            <w:pPr>
              <w:spacing w:after="0" w:line="278" w:lineRule="exact"/>
              <w:ind w:left="357" w:right="-20"/>
              <w:rPr>
                <w:rFonts w:ascii="標楷體" w:eastAsia="標楷體" w:hAnsi="標楷體" w:cs="標楷體"/>
                <w:sz w:val="24"/>
                <w:szCs w:val="24"/>
              </w:rPr>
            </w:pPr>
            <w:r>
              <w:rPr>
                <w:rFonts w:ascii="標楷體" w:eastAsia="標楷體" w:hAnsi="標楷體" w:cs="標楷體"/>
                <w:position w:val="-1"/>
                <w:sz w:val="24"/>
                <w:szCs w:val="24"/>
              </w:rPr>
              <w:t>充乳品及鈣片。</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況。</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保持折斷骨骼及鄰近關節</w:t>
            </w:r>
          </w:p>
          <w:p w:rsidR="001210EB" w:rsidRDefault="001210EB" w:rsidP="001210EB">
            <w:pPr>
              <w:spacing w:after="0" w:line="281" w:lineRule="exact"/>
              <w:ind w:left="36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不動。</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除非對傷患或急救員有危</w:t>
            </w:r>
          </w:p>
          <w:p w:rsidR="001210EB" w:rsidRDefault="001210EB" w:rsidP="001210EB">
            <w:pPr>
              <w:spacing w:after="0" w:line="278"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險，否則應在意外事件之</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就地處理骨折患者。</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將傷患移動前，</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先固定</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骨折受傷部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千萬不要把突出的骨骼推</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進去。</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6.骨折固定後，抬高受傷肢</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體或用冰袋敷在痛處，以</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減輕腫脹痛苦。</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7.預防休克。</w:t>
            </w:r>
          </w:p>
        </w:tc>
      </w:tr>
      <w:tr w:rsidR="001210EB" w:rsidTr="001210EB">
        <w:trPr>
          <w:trHeight w:hRule="exact" w:val="5891"/>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2" w:right="-20"/>
              <w:rPr>
                <w:rFonts w:ascii="標楷體" w:eastAsia="標楷體" w:hAnsi="標楷體" w:cs="標楷體"/>
                <w:sz w:val="24"/>
                <w:szCs w:val="24"/>
              </w:rPr>
            </w:pPr>
            <w:r>
              <w:rPr>
                <w:rFonts w:ascii="標楷體" w:eastAsia="標楷體" w:hAnsi="標楷體" w:cs="標楷體"/>
                <w:position w:val="-1"/>
                <w:sz w:val="24"/>
                <w:szCs w:val="24"/>
              </w:rPr>
              <w:t>其他病症</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服用藥物控制病情。</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坐輪椅</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繫上安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帶，養護性癲癇</w:t>
            </w:r>
            <w:r w:rsidR="00BF7EB7">
              <w:rPr>
                <w:rFonts w:ascii="標楷體" w:eastAsia="標楷體" w:hAnsi="標楷體" w:cs="標楷體"/>
                <w:spacing w:val="1"/>
                <w:position w:val="-1"/>
                <w:sz w:val="24"/>
                <w:szCs w:val="24"/>
                <w:lang w:eastAsia="zh-TW"/>
              </w:rPr>
              <w:t>住民</w:t>
            </w:r>
            <w:r>
              <w:rPr>
                <w:rFonts w:ascii="標楷體" w:eastAsia="標楷體" w:hAnsi="標楷體" w:cs="標楷體"/>
                <w:position w:val="-1"/>
                <w:sz w:val="24"/>
                <w:szCs w:val="24"/>
                <w:lang w:eastAsia="zh-TW"/>
              </w:rPr>
              <w:t>予以</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戴安全頭盔，以防範意</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發生時</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遭受傷害。</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對於帕金森氏症患者，應</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隨時注意其行動，以免因</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精神不佳或身體平衡不良</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而跌倒。</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對於腸阻塞</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除服用藥</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物協助排便，並補充水分</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與乳品，以促進其腸道蠕</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動，並記錄其攝取水分及</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排便情況，以避免腸阻塞</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情況發生。</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夜間查舖時，除以手觸摸</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臥床入睡</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額頭並觀察</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其神色外，並確認離床院</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之狀況，俾及時發現院</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身體不適及防範意外。</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2" w:right="-20"/>
              <w:rPr>
                <w:rFonts w:ascii="標楷體" w:eastAsia="標楷體" w:hAnsi="標楷體" w:cs="標楷體"/>
                <w:sz w:val="24"/>
                <w:szCs w:val="24"/>
                <w:lang w:eastAsia="zh-TW"/>
              </w:rPr>
            </w:pPr>
            <w:r>
              <w:rPr>
                <w:rFonts w:ascii="標楷體" w:eastAsia="標楷體" w:hAnsi="標楷體" w:cs="標楷體"/>
                <w:spacing w:val="10"/>
                <w:position w:val="-1"/>
                <w:sz w:val="24"/>
                <w:szCs w:val="24"/>
                <w:lang w:eastAsia="zh-TW"/>
              </w:rPr>
              <w:t>立即與保健課聯繫</w:t>
            </w:r>
            <w:r>
              <w:rPr>
                <w:rFonts w:ascii="標楷體" w:eastAsia="標楷體" w:hAnsi="標楷體" w:cs="標楷體"/>
                <w:spacing w:val="7"/>
                <w:position w:val="-1"/>
                <w:sz w:val="24"/>
                <w:szCs w:val="24"/>
                <w:lang w:eastAsia="zh-TW"/>
              </w:rPr>
              <w:t>，</w:t>
            </w:r>
            <w:r>
              <w:rPr>
                <w:rFonts w:ascii="標楷體" w:eastAsia="標楷體" w:hAnsi="標楷體" w:cs="標楷體"/>
                <w:spacing w:val="10"/>
                <w:position w:val="-1"/>
                <w:sz w:val="24"/>
                <w:szCs w:val="24"/>
                <w:lang w:eastAsia="zh-TW"/>
              </w:rPr>
              <w:t>必要時</w:t>
            </w:r>
          </w:p>
          <w:p w:rsidR="001210EB" w:rsidRDefault="001210EB" w:rsidP="001210EB">
            <w:pPr>
              <w:spacing w:after="0" w:line="281" w:lineRule="exact"/>
              <w:ind w:left="102" w:right="-20"/>
              <w:rPr>
                <w:rFonts w:ascii="標楷體" w:eastAsia="標楷體" w:hAnsi="標楷體" w:cs="標楷體"/>
                <w:sz w:val="24"/>
                <w:szCs w:val="24"/>
              </w:rPr>
            </w:pPr>
            <w:r>
              <w:rPr>
                <w:rFonts w:ascii="標楷體" w:eastAsia="標楷體" w:hAnsi="標楷體" w:cs="標楷體"/>
                <w:position w:val="-1"/>
                <w:sz w:val="24"/>
                <w:szCs w:val="24"/>
              </w:rPr>
              <w:t>護送就醫。</w:t>
            </w:r>
          </w:p>
        </w:tc>
      </w:tr>
    </w:tbl>
    <w:p w:rsidR="004C4B3B" w:rsidRDefault="004C4B3B" w:rsidP="001210EB">
      <w:pPr>
        <w:spacing w:after="0"/>
      </w:pPr>
    </w:p>
    <w:p w:rsidR="004C4B3B" w:rsidRPr="004C4B3B" w:rsidRDefault="004C4B3B" w:rsidP="004C4B3B"/>
    <w:p w:rsidR="004C4B3B" w:rsidRPr="004C4B3B" w:rsidRDefault="004C4B3B" w:rsidP="004C4B3B"/>
    <w:p w:rsidR="004C4B3B" w:rsidRPr="004C4B3B" w:rsidRDefault="004C4B3B" w:rsidP="004C4B3B"/>
    <w:p w:rsidR="004C4B3B" w:rsidRPr="004C4B3B" w:rsidRDefault="004C4B3B" w:rsidP="004C4B3B"/>
    <w:p w:rsidR="004C4B3B" w:rsidRPr="004C4B3B" w:rsidRDefault="004C4B3B" w:rsidP="004C4B3B"/>
    <w:p w:rsidR="004C4B3B" w:rsidRDefault="004C4B3B" w:rsidP="004C4B3B">
      <w:pPr>
        <w:jc w:val="center"/>
      </w:pPr>
    </w:p>
    <w:p w:rsidR="004C4B3B" w:rsidRDefault="004C4B3B" w:rsidP="004C4B3B"/>
    <w:p w:rsidR="001210EB" w:rsidRPr="004C4B3B" w:rsidRDefault="001210EB" w:rsidP="004C4B3B">
      <w:pPr>
        <w:sectPr w:rsidR="001210EB" w:rsidRPr="004C4B3B" w:rsidSect="004C4B3B">
          <w:headerReference w:type="default" r:id="rId32"/>
          <w:footerReference w:type="default" r:id="rId33"/>
          <w:pgSz w:w="11920" w:h="16840"/>
          <w:pgMar w:top="1020" w:right="1680" w:bottom="980" w:left="920" w:header="0" w:footer="800" w:gutter="0"/>
          <w:pgNumType w:start="34"/>
          <w:cols w:space="720"/>
        </w:sectPr>
      </w:pPr>
    </w:p>
    <w:p w:rsidR="001210EB" w:rsidRDefault="001210EB" w:rsidP="001210EB">
      <w:pPr>
        <w:spacing w:before="8" w:after="0" w:line="150" w:lineRule="exact"/>
        <w:rPr>
          <w:sz w:val="15"/>
          <w:szCs w:val="15"/>
        </w:rPr>
      </w:pPr>
    </w:p>
    <w:p w:rsidR="001210EB" w:rsidRDefault="001210EB" w:rsidP="001210EB">
      <w:pPr>
        <w:spacing w:after="0" w:line="300" w:lineRule="exact"/>
        <w:ind w:left="693" w:right="-20"/>
        <w:rPr>
          <w:rFonts w:ascii="標楷體" w:eastAsia="標楷體" w:hAnsi="標楷體" w:cs="標楷體"/>
          <w:sz w:val="24"/>
          <w:szCs w:val="24"/>
        </w:rPr>
      </w:pPr>
      <w:r>
        <w:rPr>
          <w:rFonts w:ascii="標楷體" w:eastAsia="標楷體" w:hAnsi="標楷體" w:cs="標楷體"/>
          <w:position w:val="-1"/>
          <w:sz w:val="24"/>
          <w:szCs w:val="24"/>
        </w:rPr>
        <w:t>一、預防階段</w:t>
      </w:r>
    </w:p>
    <w:p w:rsidR="001210EB" w:rsidRDefault="001210EB" w:rsidP="001210EB">
      <w:pPr>
        <w:spacing w:after="0" w:line="281" w:lineRule="exact"/>
        <w:ind w:left="9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禁止閒雜人員進出</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宿舍，男性人員需經業務相關人員引導方可進入女生院舍。</w:t>
      </w:r>
    </w:p>
    <w:p w:rsidR="001210EB" w:rsidRDefault="001210EB" w:rsidP="001210EB">
      <w:pPr>
        <w:spacing w:after="0" w:line="285" w:lineRule="exact"/>
        <w:ind w:left="921"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請假返鄉或外出返院之</w:t>
      </w:r>
      <w:r w:rsidR="00BF7EB7">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輔導員應注意其行為舉止是否有異樣。</w:t>
      </w:r>
    </w:p>
    <w:p w:rsidR="001210EB" w:rsidRDefault="001210EB" w:rsidP="001210EB">
      <w:pPr>
        <w:spacing w:after="0" w:line="274" w:lineRule="exact"/>
        <w:ind w:left="921"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0080" behindDoc="1" locked="0" layoutInCell="1" allowOverlap="1" wp14:anchorId="2A00D72D" wp14:editId="7D4BA433">
                <wp:simplePos x="0" y="0"/>
                <wp:positionH relativeFrom="page">
                  <wp:posOffset>702310</wp:posOffset>
                </wp:positionH>
                <wp:positionV relativeFrom="paragraph">
                  <wp:posOffset>294640</wp:posOffset>
                </wp:positionV>
                <wp:extent cx="6057900" cy="1270"/>
                <wp:effectExtent l="6985" t="8255" r="12065" b="9525"/>
                <wp:wrapNone/>
                <wp:docPr id="3219"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464"/>
                          <a:chExt cx="9540" cy="2"/>
                        </a:xfrm>
                      </wpg:grpSpPr>
                      <wps:wsp>
                        <wps:cNvPr id="3220" name="Freeform 376"/>
                        <wps:cNvSpPr>
                          <a:spLocks/>
                        </wps:cNvSpPr>
                        <wps:spPr bwMode="auto">
                          <a:xfrm>
                            <a:off x="1106" y="464"/>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09DBEA" id="Group 375" o:spid="_x0000_s1026" style="position:absolute;margin-left:55.3pt;margin-top:23.2pt;width:477pt;height:.1pt;z-index:-251686400;mso-position-horizontal-relative:page" coordorigin="1106,46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">
                <v:shape id="Freeform 376" o:spid="_x0000_s1027" style="position:absolute;left:1106;top:46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3.安排性教育相關課程，教導如何預防</w:t>
      </w:r>
      <w:r w:rsidR="008E30FB">
        <w:rPr>
          <w:rFonts w:ascii="標楷體" w:eastAsia="標楷體" w:hAnsi="標楷體" w:cs="標楷體"/>
          <w:position w:val="-1"/>
          <w:sz w:val="24"/>
          <w:szCs w:val="24"/>
          <w:lang w:eastAsia="zh-TW"/>
        </w:rPr>
        <w:t>性騷擾及性侵害</w:t>
      </w:r>
      <w:r>
        <w:rPr>
          <w:rFonts w:ascii="標楷體" w:eastAsia="標楷體" w:hAnsi="標楷體" w:cs="標楷體"/>
          <w:position w:val="-1"/>
          <w:sz w:val="24"/>
          <w:szCs w:val="24"/>
          <w:lang w:eastAsia="zh-TW"/>
        </w:rPr>
        <w:t>的發生以及不幸發生後如何處置等常識。</w:t>
      </w:r>
    </w:p>
    <w:p w:rsidR="001210EB" w:rsidRDefault="001210EB" w:rsidP="001210EB">
      <w:pPr>
        <w:spacing w:before="10"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34"/>
          <w:pgSz w:w="11920" w:h="16840"/>
          <w:pgMar w:top="1660" w:right="1120" w:bottom="980" w:left="440" w:header="1193" w:footer="800" w:gutter="0"/>
          <w:cols w:space="720"/>
        </w:sectPr>
      </w:pPr>
    </w:p>
    <w:p w:rsidR="001210EB" w:rsidRDefault="001210EB" w:rsidP="001210EB">
      <w:pPr>
        <w:spacing w:after="0" w:line="300" w:lineRule="exact"/>
        <w:ind w:left="6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及善後階段</w:t>
      </w:r>
    </w:p>
    <w:p w:rsidR="001210EB" w:rsidRDefault="00C93221" w:rsidP="001210EB">
      <w:pPr>
        <w:spacing w:before="6" w:after="0" w:line="150" w:lineRule="exact"/>
        <w:rPr>
          <w:rFonts w:ascii="標楷體" w:eastAsia="標楷體" w:hAnsi="標楷體" w:cs="標楷體"/>
          <w:sz w:val="20"/>
          <w:szCs w:val="18"/>
          <w:lang w:eastAsia="zh-TW"/>
        </w:rPr>
      </w:pPr>
      <w:r>
        <w:rPr>
          <w:rFonts w:eastAsiaTheme="minorHAnsi"/>
          <w:noProof/>
          <w:lang w:eastAsia="zh-TW"/>
        </w:rPr>
        <mc:AlternateContent>
          <mc:Choice Requires="wpg">
            <w:drawing>
              <wp:anchor distT="0" distB="0" distL="114300" distR="114300" simplePos="0" relativeHeight="251665920" behindDoc="1" locked="0" layoutInCell="1" allowOverlap="1" wp14:anchorId="1AD76D88" wp14:editId="5591B6A6">
                <wp:simplePos x="0" y="0"/>
                <wp:positionH relativeFrom="page">
                  <wp:posOffset>274320</wp:posOffset>
                </wp:positionH>
                <wp:positionV relativeFrom="paragraph">
                  <wp:posOffset>49530</wp:posOffset>
                </wp:positionV>
                <wp:extent cx="6629400" cy="7734300"/>
                <wp:effectExtent l="0" t="0" r="19050" b="19050"/>
                <wp:wrapNone/>
                <wp:docPr id="322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0" cy="7734300"/>
                          <a:chOff x="406" y="532"/>
                          <a:chExt cx="10440" cy="11620"/>
                        </a:xfrm>
                      </wpg:grpSpPr>
                      <wpg:grpSp>
                        <wpg:cNvPr id="3222" name="Group 373"/>
                        <wpg:cNvGrpSpPr>
                          <a:grpSpLocks/>
                        </wpg:cNvGrpSpPr>
                        <wpg:grpSpPr bwMode="auto">
                          <a:xfrm>
                            <a:off x="1846" y="2152"/>
                            <a:ext cx="8054" cy="2"/>
                            <a:chOff x="1846" y="2152"/>
                            <a:chExt cx="8054" cy="2"/>
                          </a:xfrm>
                        </wpg:grpSpPr>
                        <wps:wsp>
                          <wps:cNvPr id="3223" name="Freeform 374"/>
                          <wps:cNvSpPr>
                            <a:spLocks/>
                          </wps:cNvSpPr>
                          <wps:spPr bwMode="auto">
                            <a:xfrm>
                              <a:off x="1846" y="2152"/>
                              <a:ext cx="8054" cy="2"/>
                            </a:xfrm>
                            <a:custGeom>
                              <a:avLst/>
                              <a:gdLst>
                                <a:gd name="T0" fmla="+- 0 1846 1846"/>
                                <a:gd name="T1" fmla="*/ T0 w 8054"/>
                                <a:gd name="T2" fmla="+- 0 9900 1846"/>
                                <a:gd name="T3" fmla="*/ T2 w 8054"/>
                              </a:gdLst>
                              <a:ahLst/>
                              <a:cxnLst>
                                <a:cxn ang="0">
                                  <a:pos x="T1" y="0"/>
                                </a:cxn>
                                <a:cxn ang="0">
                                  <a:pos x="T3" y="0"/>
                                </a:cxn>
                              </a:cxnLst>
                              <a:rect l="0" t="0" r="r" b="b"/>
                              <a:pathLst>
                                <a:path w="8054">
                                  <a:moveTo>
                                    <a:pt x="0" y="0"/>
                                  </a:moveTo>
                                  <a:lnTo>
                                    <a:pt x="805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4" name="Group 371"/>
                        <wpg:cNvGrpSpPr>
                          <a:grpSpLocks/>
                        </wpg:cNvGrpSpPr>
                        <wpg:grpSpPr bwMode="auto">
                          <a:xfrm>
                            <a:off x="5086" y="1792"/>
                            <a:ext cx="540" cy="360"/>
                            <a:chOff x="5086" y="1792"/>
                            <a:chExt cx="540" cy="360"/>
                          </a:xfrm>
                        </wpg:grpSpPr>
                        <wps:wsp>
                          <wps:cNvPr id="3225" name="Freeform 372"/>
                          <wps:cNvSpPr>
                            <a:spLocks/>
                          </wps:cNvSpPr>
                          <wps:spPr bwMode="auto">
                            <a:xfrm>
                              <a:off x="5086" y="1792"/>
                              <a:ext cx="540" cy="360"/>
                            </a:xfrm>
                            <a:custGeom>
                              <a:avLst/>
                              <a:gdLst>
                                <a:gd name="T0" fmla="+- 0 5086 5086"/>
                                <a:gd name="T1" fmla="*/ T0 w 540"/>
                                <a:gd name="T2" fmla="+- 0 1792 1792"/>
                                <a:gd name="T3" fmla="*/ 1792 h 360"/>
                                <a:gd name="T4" fmla="+- 0 5626 5086"/>
                                <a:gd name="T5" fmla="*/ T4 w 540"/>
                                <a:gd name="T6" fmla="+- 0 2152 1792"/>
                                <a:gd name="T7" fmla="*/ 2152 h 360"/>
                              </a:gdLst>
                              <a:ahLst/>
                              <a:cxnLst>
                                <a:cxn ang="0">
                                  <a:pos x="T1" y="T3"/>
                                </a:cxn>
                                <a:cxn ang="0">
                                  <a:pos x="T5" y="T7"/>
                                </a:cxn>
                              </a:cxnLst>
                              <a:rect l="0" t="0" r="r" b="b"/>
                              <a:pathLst>
                                <a:path w="540" h="360">
                                  <a:moveTo>
                                    <a:pt x="0" y="0"/>
                                  </a:moveTo>
                                  <a:lnTo>
                                    <a:pt x="54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6" name="Group 369"/>
                        <wpg:cNvGrpSpPr>
                          <a:grpSpLocks/>
                        </wpg:cNvGrpSpPr>
                        <wpg:grpSpPr bwMode="auto">
                          <a:xfrm>
                            <a:off x="5626" y="1792"/>
                            <a:ext cx="720" cy="360"/>
                            <a:chOff x="5626" y="1792"/>
                            <a:chExt cx="720" cy="360"/>
                          </a:xfrm>
                        </wpg:grpSpPr>
                        <wps:wsp>
                          <wps:cNvPr id="3227" name="Freeform 370"/>
                          <wps:cNvSpPr>
                            <a:spLocks/>
                          </wps:cNvSpPr>
                          <wps:spPr bwMode="auto">
                            <a:xfrm>
                              <a:off x="5626" y="1792"/>
                              <a:ext cx="720" cy="360"/>
                            </a:xfrm>
                            <a:custGeom>
                              <a:avLst/>
                              <a:gdLst>
                                <a:gd name="T0" fmla="+- 0 6346 5626"/>
                                <a:gd name="T1" fmla="*/ T0 w 720"/>
                                <a:gd name="T2" fmla="+- 0 1792 1792"/>
                                <a:gd name="T3" fmla="*/ 1792 h 360"/>
                                <a:gd name="T4" fmla="+- 0 5626 5626"/>
                                <a:gd name="T5" fmla="*/ T4 w 720"/>
                                <a:gd name="T6" fmla="+- 0 2152 1792"/>
                                <a:gd name="T7" fmla="*/ 2152 h 360"/>
                              </a:gdLst>
                              <a:ahLst/>
                              <a:cxnLst>
                                <a:cxn ang="0">
                                  <a:pos x="T1" y="T3"/>
                                </a:cxn>
                                <a:cxn ang="0">
                                  <a:pos x="T5" y="T7"/>
                                </a:cxn>
                              </a:cxnLst>
                              <a:rect l="0" t="0" r="r" b="b"/>
                              <a:pathLst>
                                <a:path w="720" h="360">
                                  <a:moveTo>
                                    <a:pt x="72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8" name="Group 367"/>
                        <wpg:cNvGrpSpPr>
                          <a:grpSpLocks/>
                        </wpg:cNvGrpSpPr>
                        <wpg:grpSpPr bwMode="auto">
                          <a:xfrm>
                            <a:off x="1846" y="3412"/>
                            <a:ext cx="8070" cy="2"/>
                            <a:chOff x="1846" y="3412"/>
                            <a:chExt cx="8070" cy="2"/>
                          </a:xfrm>
                        </wpg:grpSpPr>
                        <wps:wsp>
                          <wps:cNvPr id="3229" name="Freeform 368"/>
                          <wps:cNvSpPr>
                            <a:spLocks/>
                          </wps:cNvSpPr>
                          <wps:spPr bwMode="auto">
                            <a:xfrm>
                              <a:off x="1846" y="3412"/>
                              <a:ext cx="8070" cy="2"/>
                            </a:xfrm>
                            <a:custGeom>
                              <a:avLst/>
                              <a:gdLst>
                                <a:gd name="T0" fmla="+- 0 1846 1846"/>
                                <a:gd name="T1" fmla="*/ T0 w 8070"/>
                                <a:gd name="T2" fmla="+- 0 9916 1846"/>
                                <a:gd name="T3" fmla="*/ T2 w 8070"/>
                              </a:gdLst>
                              <a:ahLst/>
                              <a:cxnLst>
                                <a:cxn ang="0">
                                  <a:pos x="T1" y="0"/>
                                </a:cxn>
                                <a:cxn ang="0">
                                  <a:pos x="T3" y="0"/>
                                </a:cxn>
                              </a:cxnLst>
                              <a:rect l="0" t="0" r="r" b="b"/>
                              <a:pathLst>
                                <a:path w="8070">
                                  <a:moveTo>
                                    <a:pt x="0" y="0"/>
                                  </a:moveTo>
                                  <a:lnTo>
                                    <a:pt x="807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0" name="Group 365"/>
                        <wpg:cNvGrpSpPr>
                          <a:grpSpLocks/>
                        </wpg:cNvGrpSpPr>
                        <wpg:grpSpPr bwMode="auto">
                          <a:xfrm>
                            <a:off x="5626" y="3412"/>
                            <a:ext cx="2" cy="180"/>
                            <a:chOff x="5626" y="3412"/>
                            <a:chExt cx="2" cy="180"/>
                          </a:xfrm>
                        </wpg:grpSpPr>
                        <wps:wsp>
                          <wps:cNvPr id="3231" name="Freeform 366"/>
                          <wps:cNvSpPr>
                            <a:spLocks/>
                          </wps:cNvSpPr>
                          <wps:spPr bwMode="auto">
                            <a:xfrm>
                              <a:off x="5626" y="3412"/>
                              <a:ext cx="2" cy="180"/>
                            </a:xfrm>
                            <a:custGeom>
                              <a:avLst/>
                              <a:gdLst>
                                <a:gd name="T0" fmla="+- 0 3412 3412"/>
                                <a:gd name="T1" fmla="*/ 3412 h 180"/>
                                <a:gd name="T2" fmla="+- 0 3592 3412"/>
                                <a:gd name="T3" fmla="*/ 3592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2" name="Group 363"/>
                        <wpg:cNvGrpSpPr>
                          <a:grpSpLocks/>
                        </wpg:cNvGrpSpPr>
                        <wpg:grpSpPr bwMode="auto">
                          <a:xfrm>
                            <a:off x="4186" y="3592"/>
                            <a:ext cx="3060" cy="2"/>
                            <a:chOff x="4186" y="3592"/>
                            <a:chExt cx="3060" cy="2"/>
                          </a:xfrm>
                        </wpg:grpSpPr>
                        <wps:wsp>
                          <wps:cNvPr id="3233" name="Freeform 364"/>
                          <wps:cNvSpPr>
                            <a:spLocks/>
                          </wps:cNvSpPr>
                          <wps:spPr bwMode="auto">
                            <a:xfrm>
                              <a:off x="4186" y="3592"/>
                              <a:ext cx="3060" cy="2"/>
                            </a:xfrm>
                            <a:custGeom>
                              <a:avLst/>
                              <a:gdLst>
                                <a:gd name="T0" fmla="+- 0 4186 4186"/>
                                <a:gd name="T1" fmla="*/ T0 w 3060"/>
                                <a:gd name="T2" fmla="+- 0 7246 4186"/>
                                <a:gd name="T3" fmla="*/ T2 w 3060"/>
                              </a:gdLst>
                              <a:ahLst/>
                              <a:cxnLst>
                                <a:cxn ang="0">
                                  <a:pos x="T1" y="0"/>
                                </a:cxn>
                                <a:cxn ang="0">
                                  <a:pos x="T3" y="0"/>
                                </a:cxn>
                              </a:cxnLst>
                              <a:rect l="0" t="0" r="r" b="b"/>
                              <a:pathLst>
                                <a:path w="3060">
                                  <a:moveTo>
                                    <a:pt x="0" y="0"/>
                                  </a:moveTo>
                                  <a:lnTo>
                                    <a:pt x="30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4" name="Group 361"/>
                        <wpg:cNvGrpSpPr>
                          <a:grpSpLocks/>
                        </wpg:cNvGrpSpPr>
                        <wpg:grpSpPr bwMode="auto">
                          <a:xfrm>
                            <a:off x="3106" y="3772"/>
                            <a:ext cx="2160" cy="1140"/>
                            <a:chOff x="3106" y="3772"/>
                            <a:chExt cx="2160" cy="1140"/>
                          </a:xfrm>
                        </wpg:grpSpPr>
                        <wps:wsp>
                          <wps:cNvPr id="3235" name="Freeform 362"/>
                          <wps:cNvSpPr>
                            <a:spLocks/>
                          </wps:cNvSpPr>
                          <wps:spPr bwMode="auto">
                            <a:xfrm>
                              <a:off x="3106" y="3772"/>
                              <a:ext cx="2160" cy="1140"/>
                            </a:xfrm>
                            <a:custGeom>
                              <a:avLst/>
                              <a:gdLst>
                                <a:gd name="T0" fmla="+- 0 3106 3106"/>
                                <a:gd name="T1" fmla="*/ T0 w 2160"/>
                                <a:gd name="T2" fmla="+- 0 4899 3772"/>
                                <a:gd name="T3" fmla="*/ 4899 h 1127"/>
                                <a:gd name="T4" fmla="+- 0 5266 3106"/>
                                <a:gd name="T5" fmla="*/ T4 w 2160"/>
                                <a:gd name="T6" fmla="+- 0 4899 3772"/>
                                <a:gd name="T7" fmla="*/ 4899 h 1127"/>
                                <a:gd name="T8" fmla="+- 0 5266 3106"/>
                                <a:gd name="T9" fmla="*/ T8 w 2160"/>
                                <a:gd name="T10" fmla="+- 0 3772 3772"/>
                                <a:gd name="T11" fmla="*/ 3772 h 1127"/>
                                <a:gd name="T12" fmla="+- 0 3106 3106"/>
                                <a:gd name="T13" fmla="*/ T12 w 2160"/>
                                <a:gd name="T14" fmla="+- 0 3772 3772"/>
                                <a:gd name="T15" fmla="*/ 3772 h 1127"/>
                                <a:gd name="T16" fmla="+- 0 3106 3106"/>
                                <a:gd name="T17" fmla="*/ T16 w 2160"/>
                                <a:gd name="T18" fmla="+- 0 4899 3772"/>
                                <a:gd name="T19" fmla="*/ 4899 h 1127"/>
                              </a:gdLst>
                              <a:ahLst/>
                              <a:cxnLst>
                                <a:cxn ang="0">
                                  <a:pos x="T1" y="T3"/>
                                </a:cxn>
                                <a:cxn ang="0">
                                  <a:pos x="T5" y="T7"/>
                                </a:cxn>
                                <a:cxn ang="0">
                                  <a:pos x="T9" y="T11"/>
                                </a:cxn>
                                <a:cxn ang="0">
                                  <a:pos x="T13" y="T15"/>
                                </a:cxn>
                                <a:cxn ang="0">
                                  <a:pos x="T17" y="T19"/>
                                </a:cxn>
                              </a:cxnLst>
                              <a:rect l="0" t="0" r="r" b="b"/>
                              <a:pathLst>
                                <a:path w="2160" h="1127">
                                  <a:moveTo>
                                    <a:pt x="0" y="1127"/>
                                  </a:moveTo>
                                  <a:lnTo>
                                    <a:pt x="2160" y="1127"/>
                                  </a:lnTo>
                                  <a:lnTo>
                                    <a:pt x="2160" y="0"/>
                                  </a:lnTo>
                                  <a:lnTo>
                                    <a:pt x="0" y="0"/>
                                  </a:lnTo>
                                  <a:lnTo>
                                    <a:pt x="0" y="112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6" name="Group 359"/>
                        <wpg:cNvGrpSpPr>
                          <a:grpSpLocks/>
                        </wpg:cNvGrpSpPr>
                        <wpg:grpSpPr bwMode="auto">
                          <a:xfrm>
                            <a:off x="3106" y="4070"/>
                            <a:ext cx="2160" cy="2"/>
                            <a:chOff x="3106" y="4070"/>
                            <a:chExt cx="2160" cy="2"/>
                          </a:xfrm>
                        </wpg:grpSpPr>
                        <wps:wsp>
                          <wps:cNvPr id="3237" name="Freeform 360"/>
                          <wps:cNvSpPr>
                            <a:spLocks/>
                          </wps:cNvSpPr>
                          <wps:spPr bwMode="auto">
                            <a:xfrm>
                              <a:off x="3106" y="4070"/>
                              <a:ext cx="2160" cy="2"/>
                            </a:xfrm>
                            <a:custGeom>
                              <a:avLst/>
                              <a:gdLst>
                                <a:gd name="T0" fmla="+- 0 3106 3106"/>
                                <a:gd name="T1" fmla="*/ T0 w 2160"/>
                                <a:gd name="T2" fmla="+- 0 5266 310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8" name="Group 355"/>
                        <wpg:cNvGrpSpPr>
                          <a:grpSpLocks/>
                        </wpg:cNvGrpSpPr>
                        <wpg:grpSpPr bwMode="auto">
                          <a:xfrm>
                            <a:off x="4126" y="3582"/>
                            <a:ext cx="120" cy="190"/>
                            <a:chOff x="4126" y="3582"/>
                            <a:chExt cx="120" cy="190"/>
                          </a:xfrm>
                        </wpg:grpSpPr>
                        <wps:wsp>
                          <wps:cNvPr id="3239" name="Freeform 358"/>
                          <wps:cNvSpPr>
                            <a:spLocks/>
                          </wps:cNvSpPr>
                          <wps:spPr bwMode="auto">
                            <a:xfrm>
                              <a:off x="4126" y="3582"/>
                              <a:ext cx="120" cy="190"/>
                            </a:xfrm>
                            <a:custGeom>
                              <a:avLst/>
                              <a:gdLst>
                                <a:gd name="T0" fmla="+- 0 4176 4126"/>
                                <a:gd name="T1" fmla="*/ T0 w 120"/>
                                <a:gd name="T2" fmla="+- 0 3652 3582"/>
                                <a:gd name="T3" fmla="*/ 3652 h 190"/>
                                <a:gd name="T4" fmla="+- 0 4126 4126"/>
                                <a:gd name="T5" fmla="*/ T4 w 120"/>
                                <a:gd name="T6" fmla="+- 0 3652 3582"/>
                                <a:gd name="T7" fmla="*/ 3652 h 190"/>
                                <a:gd name="T8" fmla="+- 0 4186 4126"/>
                                <a:gd name="T9" fmla="*/ T8 w 120"/>
                                <a:gd name="T10" fmla="+- 0 3772 3582"/>
                                <a:gd name="T11" fmla="*/ 3772 h 190"/>
                                <a:gd name="T12" fmla="+- 0 4231 4126"/>
                                <a:gd name="T13" fmla="*/ T12 w 120"/>
                                <a:gd name="T14" fmla="+- 0 3682 3582"/>
                                <a:gd name="T15" fmla="*/ 3682 h 190"/>
                                <a:gd name="T16" fmla="+- 0 4180 4126"/>
                                <a:gd name="T17" fmla="*/ T16 w 120"/>
                                <a:gd name="T18" fmla="+- 0 3682 3582"/>
                                <a:gd name="T19" fmla="*/ 3682 h 190"/>
                                <a:gd name="T20" fmla="+- 0 4176 4126"/>
                                <a:gd name="T21" fmla="*/ T20 w 120"/>
                                <a:gd name="T22" fmla="+- 0 3678 3582"/>
                                <a:gd name="T23" fmla="*/ 3678 h 190"/>
                                <a:gd name="T24" fmla="+- 0 4176 412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0" name="Freeform 357"/>
                          <wps:cNvSpPr>
                            <a:spLocks/>
                          </wps:cNvSpPr>
                          <wps:spPr bwMode="auto">
                            <a:xfrm>
                              <a:off x="4126" y="3582"/>
                              <a:ext cx="120" cy="190"/>
                            </a:xfrm>
                            <a:custGeom>
                              <a:avLst/>
                              <a:gdLst>
                                <a:gd name="T0" fmla="+- 0 4192 4126"/>
                                <a:gd name="T1" fmla="*/ T0 w 120"/>
                                <a:gd name="T2" fmla="+- 0 3582 3582"/>
                                <a:gd name="T3" fmla="*/ 3582 h 190"/>
                                <a:gd name="T4" fmla="+- 0 4180 4126"/>
                                <a:gd name="T5" fmla="*/ T4 w 120"/>
                                <a:gd name="T6" fmla="+- 0 3582 3582"/>
                                <a:gd name="T7" fmla="*/ 3582 h 190"/>
                                <a:gd name="T8" fmla="+- 0 4176 4126"/>
                                <a:gd name="T9" fmla="*/ T8 w 120"/>
                                <a:gd name="T10" fmla="+- 0 3586 3582"/>
                                <a:gd name="T11" fmla="*/ 3586 h 190"/>
                                <a:gd name="T12" fmla="+- 0 4176 4126"/>
                                <a:gd name="T13" fmla="*/ T12 w 120"/>
                                <a:gd name="T14" fmla="+- 0 3678 3582"/>
                                <a:gd name="T15" fmla="*/ 3678 h 190"/>
                                <a:gd name="T16" fmla="+- 0 4180 4126"/>
                                <a:gd name="T17" fmla="*/ T16 w 120"/>
                                <a:gd name="T18" fmla="+- 0 3682 3582"/>
                                <a:gd name="T19" fmla="*/ 3682 h 190"/>
                                <a:gd name="T20" fmla="+- 0 4192 4126"/>
                                <a:gd name="T21" fmla="*/ T20 w 120"/>
                                <a:gd name="T22" fmla="+- 0 3682 3582"/>
                                <a:gd name="T23" fmla="*/ 3682 h 190"/>
                                <a:gd name="T24" fmla="+- 0 4196 4126"/>
                                <a:gd name="T25" fmla="*/ T24 w 120"/>
                                <a:gd name="T26" fmla="+- 0 3678 3582"/>
                                <a:gd name="T27" fmla="*/ 3678 h 190"/>
                                <a:gd name="T28" fmla="+- 0 4196 4126"/>
                                <a:gd name="T29" fmla="*/ T28 w 120"/>
                                <a:gd name="T30" fmla="+- 0 3586 3582"/>
                                <a:gd name="T31" fmla="*/ 3586 h 190"/>
                                <a:gd name="T32" fmla="+- 0 4192 412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1" name="Freeform 356"/>
                          <wps:cNvSpPr>
                            <a:spLocks/>
                          </wps:cNvSpPr>
                          <wps:spPr bwMode="auto">
                            <a:xfrm>
                              <a:off x="4126" y="3582"/>
                              <a:ext cx="120" cy="190"/>
                            </a:xfrm>
                            <a:custGeom>
                              <a:avLst/>
                              <a:gdLst>
                                <a:gd name="T0" fmla="+- 0 4246 4126"/>
                                <a:gd name="T1" fmla="*/ T0 w 120"/>
                                <a:gd name="T2" fmla="+- 0 3652 3582"/>
                                <a:gd name="T3" fmla="*/ 3652 h 190"/>
                                <a:gd name="T4" fmla="+- 0 4196 4126"/>
                                <a:gd name="T5" fmla="*/ T4 w 120"/>
                                <a:gd name="T6" fmla="+- 0 3652 3582"/>
                                <a:gd name="T7" fmla="*/ 3652 h 190"/>
                                <a:gd name="T8" fmla="+- 0 4196 4126"/>
                                <a:gd name="T9" fmla="*/ T8 w 120"/>
                                <a:gd name="T10" fmla="+- 0 3678 3582"/>
                                <a:gd name="T11" fmla="*/ 3678 h 190"/>
                                <a:gd name="T12" fmla="+- 0 4192 4126"/>
                                <a:gd name="T13" fmla="*/ T12 w 120"/>
                                <a:gd name="T14" fmla="+- 0 3682 3582"/>
                                <a:gd name="T15" fmla="*/ 3682 h 190"/>
                                <a:gd name="T16" fmla="+- 0 4231 4126"/>
                                <a:gd name="T17" fmla="*/ T16 w 120"/>
                                <a:gd name="T18" fmla="+- 0 3682 3582"/>
                                <a:gd name="T19" fmla="*/ 3682 h 190"/>
                                <a:gd name="T20" fmla="+- 0 4246 412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42" name="Group 353"/>
                        <wpg:cNvGrpSpPr>
                          <a:grpSpLocks/>
                        </wpg:cNvGrpSpPr>
                        <wpg:grpSpPr bwMode="auto">
                          <a:xfrm>
                            <a:off x="6178" y="3772"/>
                            <a:ext cx="2160" cy="1140"/>
                            <a:chOff x="6178" y="3772"/>
                            <a:chExt cx="2160" cy="1140"/>
                          </a:xfrm>
                        </wpg:grpSpPr>
                        <wps:wsp>
                          <wps:cNvPr id="3243" name="Freeform 354"/>
                          <wps:cNvSpPr>
                            <a:spLocks/>
                          </wps:cNvSpPr>
                          <wps:spPr bwMode="auto">
                            <a:xfrm>
                              <a:off x="6178" y="3772"/>
                              <a:ext cx="2160" cy="1140"/>
                            </a:xfrm>
                            <a:custGeom>
                              <a:avLst/>
                              <a:gdLst>
                                <a:gd name="T0" fmla="+- 0 6166 6166"/>
                                <a:gd name="T1" fmla="*/ T0 w 2160"/>
                                <a:gd name="T2" fmla="+- 0 4912 3772"/>
                                <a:gd name="T3" fmla="*/ 4912 h 1140"/>
                                <a:gd name="T4" fmla="+- 0 8326 6166"/>
                                <a:gd name="T5" fmla="*/ T4 w 2160"/>
                                <a:gd name="T6" fmla="+- 0 4912 3772"/>
                                <a:gd name="T7" fmla="*/ 4912 h 1140"/>
                                <a:gd name="T8" fmla="+- 0 8326 6166"/>
                                <a:gd name="T9" fmla="*/ T8 w 2160"/>
                                <a:gd name="T10" fmla="+- 0 3772 3772"/>
                                <a:gd name="T11" fmla="*/ 3772 h 1140"/>
                                <a:gd name="T12" fmla="+- 0 6166 6166"/>
                                <a:gd name="T13" fmla="*/ T12 w 2160"/>
                                <a:gd name="T14" fmla="+- 0 3772 3772"/>
                                <a:gd name="T15" fmla="*/ 3772 h 1140"/>
                                <a:gd name="T16" fmla="+- 0 6166 6166"/>
                                <a:gd name="T17" fmla="*/ T16 w 2160"/>
                                <a:gd name="T18" fmla="+- 0 4912 3772"/>
                                <a:gd name="T19" fmla="*/ 4912 h 1140"/>
                              </a:gdLst>
                              <a:ahLst/>
                              <a:cxnLst>
                                <a:cxn ang="0">
                                  <a:pos x="T1" y="T3"/>
                                </a:cxn>
                                <a:cxn ang="0">
                                  <a:pos x="T5" y="T7"/>
                                </a:cxn>
                                <a:cxn ang="0">
                                  <a:pos x="T9" y="T11"/>
                                </a:cxn>
                                <a:cxn ang="0">
                                  <a:pos x="T13" y="T15"/>
                                </a:cxn>
                                <a:cxn ang="0">
                                  <a:pos x="T17" y="T19"/>
                                </a:cxn>
                              </a:cxnLst>
                              <a:rect l="0" t="0" r="r" b="b"/>
                              <a:pathLst>
                                <a:path w="2160" h="1140">
                                  <a:moveTo>
                                    <a:pt x="0" y="1140"/>
                                  </a:moveTo>
                                  <a:lnTo>
                                    <a:pt x="2160" y="1140"/>
                                  </a:lnTo>
                                  <a:lnTo>
                                    <a:pt x="2160" y="0"/>
                                  </a:lnTo>
                                  <a:lnTo>
                                    <a:pt x="0" y="0"/>
                                  </a:lnTo>
                                  <a:lnTo>
                                    <a:pt x="0" y="11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4" name="Group 351"/>
                        <wpg:cNvGrpSpPr>
                          <a:grpSpLocks/>
                        </wpg:cNvGrpSpPr>
                        <wpg:grpSpPr bwMode="auto">
                          <a:xfrm>
                            <a:off x="6166" y="4132"/>
                            <a:ext cx="2160" cy="2"/>
                            <a:chOff x="6166" y="4132"/>
                            <a:chExt cx="2160" cy="2"/>
                          </a:xfrm>
                        </wpg:grpSpPr>
                        <wps:wsp>
                          <wps:cNvPr id="3245" name="Freeform 352"/>
                          <wps:cNvSpPr>
                            <a:spLocks/>
                          </wps:cNvSpPr>
                          <wps:spPr bwMode="auto">
                            <a:xfrm>
                              <a:off x="6166" y="4132"/>
                              <a:ext cx="2160" cy="2"/>
                            </a:xfrm>
                            <a:custGeom>
                              <a:avLst/>
                              <a:gdLst>
                                <a:gd name="T0" fmla="+- 0 6166 6166"/>
                                <a:gd name="T1" fmla="*/ T0 w 2160"/>
                                <a:gd name="T2" fmla="+- 0 8326 616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6" name="Group 347"/>
                        <wpg:cNvGrpSpPr>
                          <a:grpSpLocks/>
                        </wpg:cNvGrpSpPr>
                        <wpg:grpSpPr bwMode="auto">
                          <a:xfrm>
                            <a:off x="7186" y="3582"/>
                            <a:ext cx="120" cy="190"/>
                            <a:chOff x="7186" y="3582"/>
                            <a:chExt cx="120" cy="190"/>
                          </a:xfrm>
                        </wpg:grpSpPr>
                        <wps:wsp>
                          <wps:cNvPr id="3247" name="Freeform 350"/>
                          <wps:cNvSpPr>
                            <a:spLocks/>
                          </wps:cNvSpPr>
                          <wps:spPr bwMode="auto">
                            <a:xfrm>
                              <a:off x="7186" y="3582"/>
                              <a:ext cx="120" cy="190"/>
                            </a:xfrm>
                            <a:custGeom>
                              <a:avLst/>
                              <a:gdLst>
                                <a:gd name="T0" fmla="+- 0 7236 7186"/>
                                <a:gd name="T1" fmla="*/ T0 w 120"/>
                                <a:gd name="T2" fmla="+- 0 3652 3582"/>
                                <a:gd name="T3" fmla="*/ 3652 h 190"/>
                                <a:gd name="T4" fmla="+- 0 7186 7186"/>
                                <a:gd name="T5" fmla="*/ T4 w 120"/>
                                <a:gd name="T6" fmla="+- 0 3652 3582"/>
                                <a:gd name="T7" fmla="*/ 3652 h 190"/>
                                <a:gd name="T8" fmla="+- 0 7246 7186"/>
                                <a:gd name="T9" fmla="*/ T8 w 120"/>
                                <a:gd name="T10" fmla="+- 0 3772 3582"/>
                                <a:gd name="T11" fmla="*/ 3772 h 190"/>
                                <a:gd name="T12" fmla="+- 0 7291 7186"/>
                                <a:gd name="T13" fmla="*/ T12 w 120"/>
                                <a:gd name="T14" fmla="+- 0 3682 3582"/>
                                <a:gd name="T15" fmla="*/ 3682 h 190"/>
                                <a:gd name="T16" fmla="+- 0 7240 7186"/>
                                <a:gd name="T17" fmla="*/ T16 w 120"/>
                                <a:gd name="T18" fmla="+- 0 3682 3582"/>
                                <a:gd name="T19" fmla="*/ 3682 h 190"/>
                                <a:gd name="T20" fmla="+- 0 7236 7186"/>
                                <a:gd name="T21" fmla="*/ T20 w 120"/>
                                <a:gd name="T22" fmla="+- 0 3678 3582"/>
                                <a:gd name="T23" fmla="*/ 3678 h 190"/>
                                <a:gd name="T24" fmla="+- 0 7236 718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8" name="Freeform 349"/>
                          <wps:cNvSpPr>
                            <a:spLocks/>
                          </wps:cNvSpPr>
                          <wps:spPr bwMode="auto">
                            <a:xfrm>
                              <a:off x="7186" y="3582"/>
                              <a:ext cx="120" cy="190"/>
                            </a:xfrm>
                            <a:custGeom>
                              <a:avLst/>
                              <a:gdLst>
                                <a:gd name="T0" fmla="+- 0 7252 7186"/>
                                <a:gd name="T1" fmla="*/ T0 w 120"/>
                                <a:gd name="T2" fmla="+- 0 3582 3582"/>
                                <a:gd name="T3" fmla="*/ 3582 h 190"/>
                                <a:gd name="T4" fmla="+- 0 7240 7186"/>
                                <a:gd name="T5" fmla="*/ T4 w 120"/>
                                <a:gd name="T6" fmla="+- 0 3582 3582"/>
                                <a:gd name="T7" fmla="*/ 3582 h 190"/>
                                <a:gd name="T8" fmla="+- 0 7236 7186"/>
                                <a:gd name="T9" fmla="*/ T8 w 120"/>
                                <a:gd name="T10" fmla="+- 0 3586 3582"/>
                                <a:gd name="T11" fmla="*/ 3586 h 190"/>
                                <a:gd name="T12" fmla="+- 0 7236 7186"/>
                                <a:gd name="T13" fmla="*/ T12 w 120"/>
                                <a:gd name="T14" fmla="+- 0 3678 3582"/>
                                <a:gd name="T15" fmla="*/ 3678 h 190"/>
                                <a:gd name="T16" fmla="+- 0 7240 7186"/>
                                <a:gd name="T17" fmla="*/ T16 w 120"/>
                                <a:gd name="T18" fmla="+- 0 3682 3582"/>
                                <a:gd name="T19" fmla="*/ 3682 h 190"/>
                                <a:gd name="T20" fmla="+- 0 7252 7186"/>
                                <a:gd name="T21" fmla="*/ T20 w 120"/>
                                <a:gd name="T22" fmla="+- 0 3682 3582"/>
                                <a:gd name="T23" fmla="*/ 3682 h 190"/>
                                <a:gd name="T24" fmla="+- 0 7256 7186"/>
                                <a:gd name="T25" fmla="*/ T24 w 120"/>
                                <a:gd name="T26" fmla="+- 0 3678 3582"/>
                                <a:gd name="T27" fmla="*/ 3678 h 190"/>
                                <a:gd name="T28" fmla="+- 0 7256 7186"/>
                                <a:gd name="T29" fmla="*/ T28 w 120"/>
                                <a:gd name="T30" fmla="+- 0 3586 3582"/>
                                <a:gd name="T31" fmla="*/ 3586 h 190"/>
                                <a:gd name="T32" fmla="+- 0 7252 718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9" name="Freeform 348"/>
                          <wps:cNvSpPr>
                            <a:spLocks/>
                          </wps:cNvSpPr>
                          <wps:spPr bwMode="auto">
                            <a:xfrm>
                              <a:off x="7186" y="3582"/>
                              <a:ext cx="120" cy="190"/>
                            </a:xfrm>
                            <a:custGeom>
                              <a:avLst/>
                              <a:gdLst>
                                <a:gd name="T0" fmla="+- 0 7306 7186"/>
                                <a:gd name="T1" fmla="*/ T0 w 120"/>
                                <a:gd name="T2" fmla="+- 0 3652 3582"/>
                                <a:gd name="T3" fmla="*/ 3652 h 190"/>
                                <a:gd name="T4" fmla="+- 0 7256 7186"/>
                                <a:gd name="T5" fmla="*/ T4 w 120"/>
                                <a:gd name="T6" fmla="+- 0 3652 3582"/>
                                <a:gd name="T7" fmla="*/ 3652 h 190"/>
                                <a:gd name="T8" fmla="+- 0 7256 7186"/>
                                <a:gd name="T9" fmla="*/ T8 w 120"/>
                                <a:gd name="T10" fmla="+- 0 3678 3582"/>
                                <a:gd name="T11" fmla="*/ 3678 h 190"/>
                                <a:gd name="T12" fmla="+- 0 7252 7186"/>
                                <a:gd name="T13" fmla="*/ T12 w 120"/>
                                <a:gd name="T14" fmla="+- 0 3682 3582"/>
                                <a:gd name="T15" fmla="*/ 3682 h 190"/>
                                <a:gd name="T16" fmla="+- 0 7291 7186"/>
                                <a:gd name="T17" fmla="*/ T16 w 120"/>
                                <a:gd name="T18" fmla="+- 0 3682 3582"/>
                                <a:gd name="T19" fmla="*/ 3682 h 190"/>
                                <a:gd name="T20" fmla="+- 0 7306 718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0" name="Group 342"/>
                        <wpg:cNvGrpSpPr>
                          <a:grpSpLocks/>
                        </wpg:cNvGrpSpPr>
                        <wpg:grpSpPr bwMode="auto">
                          <a:xfrm>
                            <a:off x="4125" y="4901"/>
                            <a:ext cx="120" cy="414"/>
                            <a:chOff x="4125" y="4901"/>
                            <a:chExt cx="120" cy="414"/>
                          </a:xfrm>
                        </wpg:grpSpPr>
                        <wps:wsp>
                          <wps:cNvPr id="3251" name="Freeform 346"/>
                          <wps:cNvSpPr>
                            <a:spLocks/>
                          </wps:cNvSpPr>
                          <wps:spPr bwMode="auto">
                            <a:xfrm>
                              <a:off x="4125" y="4901"/>
                              <a:ext cx="120" cy="414"/>
                            </a:xfrm>
                            <a:custGeom>
                              <a:avLst/>
                              <a:gdLst>
                                <a:gd name="T0" fmla="+- 0 4175 4125"/>
                                <a:gd name="T1" fmla="*/ T0 w 120"/>
                                <a:gd name="T2" fmla="+- 0 5195 4901"/>
                                <a:gd name="T3" fmla="*/ 5195 h 414"/>
                                <a:gd name="T4" fmla="+- 0 4125 4125"/>
                                <a:gd name="T5" fmla="*/ T4 w 120"/>
                                <a:gd name="T6" fmla="+- 0 5195 4901"/>
                                <a:gd name="T7" fmla="*/ 5195 h 414"/>
                                <a:gd name="T8" fmla="+- 0 4186 4125"/>
                                <a:gd name="T9" fmla="*/ T8 w 120"/>
                                <a:gd name="T10" fmla="+- 0 5315 4901"/>
                                <a:gd name="T11" fmla="*/ 5315 h 414"/>
                                <a:gd name="T12" fmla="+- 0 4230 4125"/>
                                <a:gd name="T13" fmla="*/ T12 w 120"/>
                                <a:gd name="T14" fmla="+- 0 5225 4901"/>
                                <a:gd name="T15" fmla="*/ 5225 h 414"/>
                                <a:gd name="T16" fmla="+- 0 4180 4125"/>
                                <a:gd name="T17" fmla="*/ T16 w 120"/>
                                <a:gd name="T18" fmla="+- 0 5225 4901"/>
                                <a:gd name="T19" fmla="*/ 5225 h 414"/>
                                <a:gd name="T20" fmla="+- 0 4175 4125"/>
                                <a:gd name="T21" fmla="*/ T20 w 120"/>
                                <a:gd name="T22" fmla="+- 0 5221 4901"/>
                                <a:gd name="T23" fmla="*/ 5221 h 414"/>
                                <a:gd name="T24" fmla="+- 0 417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50" y="294"/>
                                  </a:moveTo>
                                  <a:lnTo>
                                    <a:pt x="0" y="294"/>
                                  </a:lnTo>
                                  <a:lnTo>
                                    <a:pt x="61" y="414"/>
                                  </a:lnTo>
                                  <a:lnTo>
                                    <a:pt x="105" y="324"/>
                                  </a:lnTo>
                                  <a:lnTo>
                                    <a:pt x="55" y="324"/>
                                  </a:lnTo>
                                  <a:lnTo>
                                    <a:pt x="50" y="320"/>
                                  </a:lnTo>
                                  <a:lnTo>
                                    <a:pt x="5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2" name="Freeform 345"/>
                          <wps:cNvSpPr>
                            <a:spLocks/>
                          </wps:cNvSpPr>
                          <wps:spPr bwMode="auto">
                            <a:xfrm>
                              <a:off x="4125" y="4901"/>
                              <a:ext cx="120" cy="414"/>
                            </a:xfrm>
                            <a:custGeom>
                              <a:avLst/>
                              <a:gdLst>
                                <a:gd name="T0" fmla="+- 0 4195 4125"/>
                                <a:gd name="T1" fmla="*/ T0 w 120"/>
                                <a:gd name="T2" fmla="+- 0 5195 4901"/>
                                <a:gd name="T3" fmla="*/ 5195 h 414"/>
                                <a:gd name="T4" fmla="+- 0 4175 4125"/>
                                <a:gd name="T5" fmla="*/ T4 w 120"/>
                                <a:gd name="T6" fmla="+- 0 5195 4901"/>
                                <a:gd name="T7" fmla="*/ 5195 h 414"/>
                                <a:gd name="T8" fmla="+- 0 4175 4125"/>
                                <a:gd name="T9" fmla="*/ T8 w 120"/>
                                <a:gd name="T10" fmla="+- 0 5221 4901"/>
                                <a:gd name="T11" fmla="*/ 5221 h 414"/>
                                <a:gd name="T12" fmla="+- 0 4180 4125"/>
                                <a:gd name="T13" fmla="*/ T12 w 120"/>
                                <a:gd name="T14" fmla="+- 0 5225 4901"/>
                                <a:gd name="T15" fmla="*/ 5225 h 414"/>
                                <a:gd name="T16" fmla="+- 0 4191 4125"/>
                                <a:gd name="T17" fmla="*/ T16 w 120"/>
                                <a:gd name="T18" fmla="+- 0 5225 4901"/>
                                <a:gd name="T19" fmla="*/ 5225 h 414"/>
                                <a:gd name="T20" fmla="+- 0 4195 4125"/>
                                <a:gd name="T21" fmla="*/ T20 w 120"/>
                                <a:gd name="T22" fmla="+- 0 5221 4901"/>
                                <a:gd name="T23" fmla="*/ 5221 h 414"/>
                                <a:gd name="T24" fmla="+- 0 419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70" y="294"/>
                                  </a:moveTo>
                                  <a:lnTo>
                                    <a:pt x="50" y="294"/>
                                  </a:lnTo>
                                  <a:lnTo>
                                    <a:pt x="50" y="320"/>
                                  </a:lnTo>
                                  <a:lnTo>
                                    <a:pt x="55" y="324"/>
                                  </a:lnTo>
                                  <a:lnTo>
                                    <a:pt x="66" y="324"/>
                                  </a:lnTo>
                                  <a:lnTo>
                                    <a:pt x="70" y="320"/>
                                  </a:lnTo>
                                  <a:lnTo>
                                    <a:pt x="7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3" name="Freeform 344"/>
                          <wps:cNvSpPr>
                            <a:spLocks/>
                          </wps:cNvSpPr>
                          <wps:spPr bwMode="auto">
                            <a:xfrm>
                              <a:off x="4125" y="4901"/>
                              <a:ext cx="120" cy="414"/>
                            </a:xfrm>
                            <a:custGeom>
                              <a:avLst/>
                              <a:gdLst>
                                <a:gd name="T0" fmla="+- 0 4245 4125"/>
                                <a:gd name="T1" fmla="*/ T0 w 120"/>
                                <a:gd name="T2" fmla="+- 0 5195 4901"/>
                                <a:gd name="T3" fmla="*/ 5195 h 414"/>
                                <a:gd name="T4" fmla="+- 0 4195 4125"/>
                                <a:gd name="T5" fmla="*/ T4 w 120"/>
                                <a:gd name="T6" fmla="+- 0 5195 4901"/>
                                <a:gd name="T7" fmla="*/ 5195 h 414"/>
                                <a:gd name="T8" fmla="+- 0 4195 4125"/>
                                <a:gd name="T9" fmla="*/ T8 w 120"/>
                                <a:gd name="T10" fmla="+- 0 5221 4901"/>
                                <a:gd name="T11" fmla="*/ 5221 h 414"/>
                                <a:gd name="T12" fmla="+- 0 4191 4125"/>
                                <a:gd name="T13" fmla="*/ T12 w 120"/>
                                <a:gd name="T14" fmla="+- 0 5225 4901"/>
                                <a:gd name="T15" fmla="*/ 5225 h 414"/>
                                <a:gd name="T16" fmla="+- 0 4230 4125"/>
                                <a:gd name="T17" fmla="*/ T16 w 120"/>
                                <a:gd name="T18" fmla="+- 0 5225 4901"/>
                                <a:gd name="T19" fmla="*/ 5225 h 414"/>
                                <a:gd name="T20" fmla="+- 0 4245 4125"/>
                                <a:gd name="T21" fmla="*/ T20 w 120"/>
                                <a:gd name="T22" fmla="+- 0 5195 4901"/>
                                <a:gd name="T23" fmla="*/ 5195 h 414"/>
                              </a:gdLst>
                              <a:ahLst/>
                              <a:cxnLst>
                                <a:cxn ang="0">
                                  <a:pos x="T1" y="T3"/>
                                </a:cxn>
                                <a:cxn ang="0">
                                  <a:pos x="T5" y="T7"/>
                                </a:cxn>
                                <a:cxn ang="0">
                                  <a:pos x="T9" y="T11"/>
                                </a:cxn>
                                <a:cxn ang="0">
                                  <a:pos x="T13" y="T15"/>
                                </a:cxn>
                                <a:cxn ang="0">
                                  <a:pos x="T17" y="T19"/>
                                </a:cxn>
                                <a:cxn ang="0">
                                  <a:pos x="T21" y="T23"/>
                                </a:cxn>
                              </a:cxnLst>
                              <a:rect l="0" t="0" r="r" b="b"/>
                              <a:pathLst>
                                <a:path w="120" h="414">
                                  <a:moveTo>
                                    <a:pt x="120" y="294"/>
                                  </a:moveTo>
                                  <a:lnTo>
                                    <a:pt x="70" y="294"/>
                                  </a:lnTo>
                                  <a:lnTo>
                                    <a:pt x="70" y="320"/>
                                  </a:lnTo>
                                  <a:lnTo>
                                    <a:pt x="66" y="324"/>
                                  </a:lnTo>
                                  <a:lnTo>
                                    <a:pt x="105" y="324"/>
                                  </a:lnTo>
                                  <a:lnTo>
                                    <a:pt x="12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4" name="Freeform 343"/>
                          <wps:cNvSpPr>
                            <a:spLocks/>
                          </wps:cNvSpPr>
                          <wps:spPr bwMode="auto">
                            <a:xfrm>
                              <a:off x="4125" y="4901"/>
                              <a:ext cx="120" cy="414"/>
                            </a:xfrm>
                            <a:custGeom>
                              <a:avLst/>
                              <a:gdLst>
                                <a:gd name="T0" fmla="+- 0 4188 4125"/>
                                <a:gd name="T1" fmla="*/ T0 w 120"/>
                                <a:gd name="T2" fmla="+- 0 4901 4901"/>
                                <a:gd name="T3" fmla="*/ 4901 h 414"/>
                                <a:gd name="T4" fmla="+- 0 4177 4125"/>
                                <a:gd name="T5" fmla="*/ T4 w 120"/>
                                <a:gd name="T6" fmla="+- 0 4901 4901"/>
                                <a:gd name="T7" fmla="*/ 4901 h 414"/>
                                <a:gd name="T8" fmla="+- 0 4173 4125"/>
                                <a:gd name="T9" fmla="*/ T8 w 120"/>
                                <a:gd name="T10" fmla="+- 0 4905 4901"/>
                                <a:gd name="T11" fmla="*/ 4905 h 414"/>
                                <a:gd name="T12" fmla="+- 0 4173 4125"/>
                                <a:gd name="T13" fmla="*/ T12 w 120"/>
                                <a:gd name="T14" fmla="+- 0 4911 4901"/>
                                <a:gd name="T15" fmla="*/ 4911 h 414"/>
                                <a:gd name="T16" fmla="+- 0 4175 4125"/>
                                <a:gd name="T17" fmla="*/ T16 w 120"/>
                                <a:gd name="T18" fmla="+- 0 5195 4901"/>
                                <a:gd name="T19" fmla="*/ 5195 h 414"/>
                                <a:gd name="T20" fmla="+- 0 4195 4125"/>
                                <a:gd name="T21" fmla="*/ T20 w 120"/>
                                <a:gd name="T22" fmla="+- 0 5195 4901"/>
                                <a:gd name="T23" fmla="*/ 5195 h 414"/>
                                <a:gd name="T24" fmla="+- 0 4193 4125"/>
                                <a:gd name="T25" fmla="*/ T24 w 120"/>
                                <a:gd name="T26" fmla="+- 0 4911 4901"/>
                                <a:gd name="T27" fmla="*/ 4911 h 414"/>
                                <a:gd name="T28" fmla="+- 0 4193 4125"/>
                                <a:gd name="T29" fmla="*/ T28 w 120"/>
                                <a:gd name="T30" fmla="+- 0 4905 4901"/>
                                <a:gd name="T31" fmla="*/ 4905 h 414"/>
                                <a:gd name="T32" fmla="+- 0 4188 4125"/>
                                <a:gd name="T33" fmla="*/ T32 w 120"/>
                                <a:gd name="T34" fmla="+- 0 4901 4901"/>
                                <a:gd name="T35" fmla="*/ 4901 h 4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14">
                                  <a:moveTo>
                                    <a:pt x="63" y="0"/>
                                  </a:moveTo>
                                  <a:lnTo>
                                    <a:pt x="52" y="0"/>
                                  </a:lnTo>
                                  <a:lnTo>
                                    <a:pt x="48" y="4"/>
                                  </a:lnTo>
                                  <a:lnTo>
                                    <a:pt x="48" y="10"/>
                                  </a:lnTo>
                                  <a:lnTo>
                                    <a:pt x="50" y="294"/>
                                  </a:lnTo>
                                  <a:lnTo>
                                    <a:pt x="70" y="294"/>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5" name="Group 338"/>
                        <wpg:cNvGrpSpPr>
                          <a:grpSpLocks/>
                        </wpg:cNvGrpSpPr>
                        <wpg:grpSpPr bwMode="auto">
                          <a:xfrm>
                            <a:off x="7186" y="4898"/>
                            <a:ext cx="120" cy="446"/>
                            <a:chOff x="7186" y="4898"/>
                            <a:chExt cx="120" cy="446"/>
                          </a:xfrm>
                        </wpg:grpSpPr>
                        <wps:wsp>
                          <wps:cNvPr id="3256" name="Freeform 341"/>
                          <wps:cNvSpPr>
                            <a:spLocks/>
                          </wps:cNvSpPr>
                          <wps:spPr bwMode="auto">
                            <a:xfrm>
                              <a:off x="7186" y="4898"/>
                              <a:ext cx="120" cy="446"/>
                            </a:xfrm>
                            <a:custGeom>
                              <a:avLst/>
                              <a:gdLst>
                                <a:gd name="T0" fmla="+- 0 7236 7186"/>
                                <a:gd name="T1" fmla="*/ T0 w 120"/>
                                <a:gd name="T2" fmla="+- 0 5224 4898"/>
                                <a:gd name="T3" fmla="*/ 5224 h 446"/>
                                <a:gd name="T4" fmla="+- 0 7186 7186"/>
                                <a:gd name="T5" fmla="*/ T4 w 120"/>
                                <a:gd name="T6" fmla="+- 0 5224 4898"/>
                                <a:gd name="T7" fmla="*/ 5224 h 446"/>
                                <a:gd name="T8" fmla="+- 0 7246 7186"/>
                                <a:gd name="T9" fmla="*/ T8 w 120"/>
                                <a:gd name="T10" fmla="+- 0 5344 4898"/>
                                <a:gd name="T11" fmla="*/ 5344 h 446"/>
                                <a:gd name="T12" fmla="+- 0 7291 7186"/>
                                <a:gd name="T13" fmla="*/ T12 w 120"/>
                                <a:gd name="T14" fmla="+- 0 5254 4898"/>
                                <a:gd name="T15" fmla="*/ 5254 h 446"/>
                                <a:gd name="T16" fmla="+- 0 7240 7186"/>
                                <a:gd name="T17" fmla="*/ T16 w 120"/>
                                <a:gd name="T18" fmla="+- 0 5254 4898"/>
                                <a:gd name="T19" fmla="*/ 5254 h 446"/>
                                <a:gd name="T20" fmla="+- 0 7236 7186"/>
                                <a:gd name="T21" fmla="*/ T20 w 120"/>
                                <a:gd name="T22" fmla="+- 0 5250 4898"/>
                                <a:gd name="T23" fmla="*/ 5250 h 446"/>
                                <a:gd name="T24" fmla="+- 0 7236 7186"/>
                                <a:gd name="T25" fmla="*/ T24 w 120"/>
                                <a:gd name="T26" fmla="+- 0 5224 4898"/>
                                <a:gd name="T27" fmla="*/ 5224 h 446"/>
                              </a:gdLst>
                              <a:ahLst/>
                              <a:cxnLst>
                                <a:cxn ang="0">
                                  <a:pos x="T1" y="T3"/>
                                </a:cxn>
                                <a:cxn ang="0">
                                  <a:pos x="T5" y="T7"/>
                                </a:cxn>
                                <a:cxn ang="0">
                                  <a:pos x="T9" y="T11"/>
                                </a:cxn>
                                <a:cxn ang="0">
                                  <a:pos x="T13" y="T15"/>
                                </a:cxn>
                                <a:cxn ang="0">
                                  <a:pos x="T17" y="T19"/>
                                </a:cxn>
                                <a:cxn ang="0">
                                  <a:pos x="T21" y="T23"/>
                                </a:cxn>
                                <a:cxn ang="0">
                                  <a:pos x="T25" y="T27"/>
                                </a:cxn>
                              </a:cxnLst>
                              <a:rect l="0" t="0" r="r" b="b"/>
                              <a:pathLst>
                                <a:path w="120" h="446">
                                  <a:moveTo>
                                    <a:pt x="50" y="326"/>
                                  </a:moveTo>
                                  <a:lnTo>
                                    <a:pt x="0" y="326"/>
                                  </a:lnTo>
                                  <a:lnTo>
                                    <a:pt x="60" y="446"/>
                                  </a:lnTo>
                                  <a:lnTo>
                                    <a:pt x="105" y="356"/>
                                  </a:lnTo>
                                  <a:lnTo>
                                    <a:pt x="54" y="356"/>
                                  </a:lnTo>
                                  <a:lnTo>
                                    <a:pt x="50" y="352"/>
                                  </a:lnTo>
                                  <a:lnTo>
                                    <a:pt x="5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7" name="Freeform 340"/>
                          <wps:cNvSpPr>
                            <a:spLocks/>
                          </wps:cNvSpPr>
                          <wps:spPr bwMode="auto">
                            <a:xfrm>
                              <a:off x="7186" y="4912"/>
                              <a:ext cx="120" cy="432"/>
                            </a:xfrm>
                            <a:custGeom>
                              <a:avLst/>
                              <a:gdLst>
                                <a:gd name="T0" fmla="+- 0 7252 7186"/>
                                <a:gd name="T1" fmla="*/ T0 w 120"/>
                                <a:gd name="T2" fmla="+- 0 4898 4898"/>
                                <a:gd name="T3" fmla="*/ 4898 h 446"/>
                                <a:gd name="T4" fmla="+- 0 7240 7186"/>
                                <a:gd name="T5" fmla="*/ T4 w 120"/>
                                <a:gd name="T6" fmla="+- 0 4898 4898"/>
                                <a:gd name="T7" fmla="*/ 4898 h 446"/>
                                <a:gd name="T8" fmla="+- 0 7236 7186"/>
                                <a:gd name="T9" fmla="*/ T8 w 120"/>
                                <a:gd name="T10" fmla="+- 0 4902 4898"/>
                                <a:gd name="T11" fmla="*/ 4902 h 446"/>
                                <a:gd name="T12" fmla="+- 0 7236 7186"/>
                                <a:gd name="T13" fmla="*/ T12 w 120"/>
                                <a:gd name="T14" fmla="+- 0 5250 4898"/>
                                <a:gd name="T15" fmla="*/ 5250 h 446"/>
                                <a:gd name="T16" fmla="+- 0 7240 7186"/>
                                <a:gd name="T17" fmla="*/ T16 w 120"/>
                                <a:gd name="T18" fmla="+- 0 5254 4898"/>
                                <a:gd name="T19" fmla="*/ 5254 h 446"/>
                                <a:gd name="T20" fmla="+- 0 7252 7186"/>
                                <a:gd name="T21" fmla="*/ T20 w 120"/>
                                <a:gd name="T22" fmla="+- 0 5254 4898"/>
                                <a:gd name="T23" fmla="*/ 5254 h 446"/>
                                <a:gd name="T24" fmla="+- 0 7256 7186"/>
                                <a:gd name="T25" fmla="*/ T24 w 120"/>
                                <a:gd name="T26" fmla="+- 0 5250 4898"/>
                                <a:gd name="T27" fmla="*/ 5250 h 446"/>
                                <a:gd name="T28" fmla="+- 0 7256 7186"/>
                                <a:gd name="T29" fmla="*/ T28 w 120"/>
                                <a:gd name="T30" fmla="+- 0 4902 4898"/>
                                <a:gd name="T31" fmla="*/ 4902 h 446"/>
                                <a:gd name="T32" fmla="+- 0 7252 7186"/>
                                <a:gd name="T33" fmla="*/ T32 w 120"/>
                                <a:gd name="T34" fmla="+- 0 4898 4898"/>
                                <a:gd name="T35" fmla="*/ 4898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6">
                                  <a:moveTo>
                                    <a:pt x="66" y="0"/>
                                  </a:moveTo>
                                  <a:lnTo>
                                    <a:pt x="54" y="0"/>
                                  </a:lnTo>
                                  <a:lnTo>
                                    <a:pt x="50" y="4"/>
                                  </a:lnTo>
                                  <a:lnTo>
                                    <a:pt x="50" y="352"/>
                                  </a:lnTo>
                                  <a:lnTo>
                                    <a:pt x="54" y="356"/>
                                  </a:lnTo>
                                  <a:lnTo>
                                    <a:pt x="66" y="356"/>
                                  </a:lnTo>
                                  <a:lnTo>
                                    <a:pt x="70" y="3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8" name="Freeform 339"/>
                          <wps:cNvSpPr>
                            <a:spLocks/>
                          </wps:cNvSpPr>
                          <wps:spPr bwMode="auto">
                            <a:xfrm>
                              <a:off x="7186" y="4898"/>
                              <a:ext cx="120" cy="446"/>
                            </a:xfrm>
                            <a:custGeom>
                              <a:avLst/>
                              <a:gdLst>
                                <a:gd name="T0" fmla="+- 0 7306 7186"/>
                                <a:gd name="T1" fmla="*/ T0 w 120"/>
                                <a:gd name="T2" fmla="+- 0 5224 4898"/>
                                <a:gd name="T3" fmla="*/ 5224 h 446"/>
                                <a:gd name="T4" fmla="+- 0 7256 7186"/>
                                <a:gd name="T5" fmla="*/ T4 w 120"/>
                                <a:gd name="T6" fmla="+- 0 5224 4898"/>
                                <a:gd name="T7" fmla="*/ 5224 h 446"/>
                                <a:gd name="T8" fmla="+- 0 7256 7186"/>
                                <a:gd name="T9" fmla="*/ T8 w 120"/>
                                <a:gd name="T10" fmla="+- 0 5250 4898"/>
                                <a:gd name="T11" fmla="*/ 5250 h 446"/>
                                <a:gd name="T12" fmla="+- 0 7252 7186"/>
                                <a:gd name="T13" fmla="*/ T12 w 120"/>
                                <a:gd name="T14" fmla="+- 0 5254 4898"/>
                                <a:gd name="T15" fmla="*/ 5254 h 446"/>
                                <a:gd name="T16" fmla="+- 0 7291 7186"/>
                                <a:gd name="T17" fmla="*/ T16 w 120"/>
                                <a:gd name="T18" fmla="+- 0 5254 4898"/>
                                <a:gd name="T19" fmla="*/ 5254 h 446"/>
                                <a:gd name="T20" fmla="+- 0 7306 7186"/>
                                <a:gd name="T21" fmla="*/ T20 w 120"/>
                                <a:gd name="T22" fmla="+- 0 5224 4898"/>
                                <a:gd name="T23" fmla="*/ 5224 h 446"/>
                              </a:gdLst>
                              <a:ahLst/>
                              <a:cxnLst>
                                <a:cxn ang="0">
                                  <a:pos x="T1" y="T3"/>
                                </a:cxn>
                                <a:cxn ang="0">
                                  <a:pos x="T5" y="T7"/>
                                </a:cxn>
                                <a:cxn ang="0">
                                  <a:pos x="T9" y="T11"/>
                                </a:cxn>
                                <a:cxn ang="0">
                                  <a:pos x="T13" y="T15"/>
                                </a:cxn>
                                <a:cxn ang="0">
                                  <a:pos x="T17" y="T19"/>
                                </a:cxn>
                                <a:cxn ang="0">
                                  <a:pos x="T21" y="T23"/>
                                </a:cxn>
                              </a:cxnLst>
                              <a:rect l="0" t="0" r="r" b="b"/>
                              <a:pathLst>
                                <a:path w="120" h="446">
                                  <a:moveTo>
                                    <a:pt x="120" y="326"/>
                                  </a:moveTo>
                                  <a:lnTo>
                                    <a:pt x="70" y="326"/>
                                  </a:lnTo>
                                  <a:lnTo>
                                    <a:pt x="70" y="352"/>
                                  </a:lnTo>
                                  <a:lnTo>
                                    <a:pt x="66" y="356"/>
                                  </a:lnTo>
                                  <a:lnTo>
                                    <a:pt x="105" y="356"/>
                                  </a:lnTo>
                                  <a:lnTo>
                                    <a:pt x="12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9" name="Group 336"/>
                        <wpg:cNvGrpSpPr>
                          <a:grpSpLocks/>
                        </wpg:cNvGrpSpPr>
                        <wpg:grpSpPr bwMode="auto">
                          <a:xfrm>
                            <a:off x="2926" y="3052"/>
                            <a:ext cx="2" cy="360"/>
                            <a:chOff x="2926" y="3052"/>
                            <a:chExt cx="2" cy="360"/>
                          </a:xfrm>
                        </wpg:grpSpPr>
                        <wps:wsp>
                          <wps:cNvPr id="3260" name="Freeform 337"/>
                          <wps:cNvSpPr>
                            <a:spLocks/>
                          </wps:cNvSpPr>
                          <wps:spPr bwMode="auto">
                            <a:xfrm>
                              <a:off x="292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1" name="Group 334"/>
                        <wpg:cNvGrpSpPr>
                          <a:grpSpLocks/>
                        </wpg:cNvGrpSpPr>
                        <wpg:grpSpPr bwMode="auto">
                          <a:xfrm>
                            <a:off x="4006" y="3052"/>
                            <a:ext cx="2" cy="360"/>
                            <a:chOff x="4006" y="3052"/>
                            <a:chExt cx="2" cy="360"/>
                          </a:xfrm>
                        </wpg:grpSpPr>
                        <wps:wsp>
                          <wps:cNvPr id="3262" name="Freeform 335"/>
                          <wps:cNvSpPr>
                            <a:spLocks/>
                          </wps:cNvSpPr>
                          <wps:spPr bwMode="auto">
                            <a:xfrm>
                              <a:off x="400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3" name="Group 332"/>
                        <wpg:cNvGrpSpPr>
                          <a:grpSpLocks/>
                        </wpg:cNvGrpSpPr>
                        <wpg:grpSpPr bwMode="auto">
                          <a:xfrm>
                            <a:off x="5070" y="3124"/>
                            <a:ext cx="16" cy="288"/>
                            <a:chOff x="5070" y="3124"/>
                            <a:chExt cx="16" cy="288"/>
                          </a:xfrm>
                        </wpg:grpSpPr>
                        <wps:wsp>
                          <wps:cNvPr id="3264" name="Freeform 333"/>
                          <wps:cNvSpPr>
                            <a:spLocks/>
                          </wps:cNvSpPr>
                          <wps:spPr bwMode="auto">
                            <a:xfrm>
                              <a:off x="5070" y="3124"/>
                              <a:ext cx="16" cy="288"/>
                            </a:xfrm>
                            <a:custGeom>
                              <a:avLst/>
                              <a:gdLst>
                                <a:gd name="T0" fmla="+- 0 5070 5070"/>
                                <a:gd name="T1" fmla="*/ T0 w 16"/>
                                <a:gd name="T2" fmla="+- 0 3124 3124"/>
                                <a:gd name="T3" fmla="*/ 3124 h 288"/>
                                <a:gd name="T4" fmla="+- 0 5086 5070"/>
                                <a:gd name="T5" fmla="*/ T4 w 16"/>
                                <a:gd name="T6" fmla="+- 0 3412 3124"/>
                                <a:gd name="T7" fmla="*/ 3412 h 288"/>
                              </a:gdLst>
                              <a:ahLst/>
                              <a:cxnLst>
                                <a:cxn ang="0">
                                  <a:pos x="T1" y="T3"/>
                                </a:cxn>
                                <a:cxn ang="0">
                                  <a:pos x="T5" y="T7"/>
                                </a:cxn>
                              </a:cxnLst>
                              <a:rect l="0" t="0" r="r" b="b"/>
                              <a:pathLst>
                                <a:path w="16" h="288">
                                  <a:moveTo>
                                    <a:pt x="0" y="0"/>
                                  </a:moveTo>
                                  <a:lnTo>
                                    <a:pt x="16" y="2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5" name="Group 330"/>
                        <wpg:cNvGrpSpPr>
                          <a:grpSpLocks/>
                        </wpg:cNvGrpSpPr>
                        <wpg:grpSpPr bwMode="auto">
                          <a:xfrm>
                            <a:off x="7246" y="3052"/>
                            <a:ext cx="2" cy="360"/>
                            <a:chOff x="7246" y="3052"/>
                            <a:chExt cx="2" cy="360"/>
                          </a:xfrm>
                        </wpg:grpSpPr>
                        <wps:wsp>
                          <wps:cNvPr id="3266" name="Freeform 331"/>
                          <wps:cNvSpPr>
                            <a:spLocks/>
                          </wps:cNvSpPr>
                          <wps:spPr bwMode="auto">
                            <a:xfrm>
                              <a:off x="72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7" name="Group 328"/>
                        <wpg:cNvGrpSpPr>
                          <a:grpSpLocks/>
                        </wpg:cNvGrpSpPr>
                        <wpg:grpSpPr bwMode="auto">
                          <a:xfrm>
                            <a:off x="6346" y="3052"/>
                            <a:ext cx="2" cy="360"/>
                            <a:chOff x="6346" y="3052"/>
                            <a:chExt cx="2" cy="360"/>
                          </a:xfrm>
                        </wpg:grpSpPr>
                        <wps:wsp>
                          <wps:cNvPr id="3268" name="Freeform 329"/>
                          <wps:cNvSpPr>
                            <a:spLocks/>
                          </wps:cNvSpPr>
                          <wps:spPr bwMode="auto">
                            <a:xfrm>
                              <a:off x="63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9" name="Group 326"/>
                        <wpg:cNvGrpSpPr>
                          <a:grpSpLocks/>
                        </wpg:cNvGrpSpPr>
                        <wpg:grpSpPr bwMode="auto">
                          <a:xfrm>
                            <a:off x="1846" y="3052"/>
                            <a:ext cx="2" cy="360"/>
                            <a:chOff x="1846" y="3052"/>
                            <a:chExt cx="2" cy="360"/>
                          </a:xfrm>
                        </wpg:grpSpPr>
                        <wps:wsp>
                          <wps:cNvPr id="3270" name="Freeform 327"/>
                          <wps:cNvSpPr>
                            <a:spLocks/>
                          </wps:cNvSpPr>
                          <wps:spPr bwMode="auto">
                            <a:xfrm>
                              <a:off x="18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1" name="Group 324"/>
                        <wpg:cNvGrpSpPr>
                          <a:grpSpLocks/>
                        </wpg:cNvGrpSpPr>
                        <wpg:grpSpPr bwMode="auto">
                          <a:xfrm>
                            <a:off x="2566" y="2512"/>
                            <a:ext cx="900" cy="540"/>
                            <a:chOff x="2566" y="2512"/>
                            <a:chExt cx="900" cy="540"/>
                          </a:xfrm>
                        </wpg:grpSpPr>
                        <wps:wsp>
                          <wps:cNvPr id="3272" name="Freeform 325"/>
                          <wps:cNvSpPr>
                            <a:spLocks/>
                          </wps:cNvSpPr>
                          <wps:spPr bwMode="auto">
                            <a:xfrm>
                              <a:off x="2566" y="2512"/>
                              <a:ext cx="900" cy="540"/>
                            </a:xfrm>
                            <a:custGeom>
                              <a:avLst/>
                              <a:gdLst>
                                <a:gd name="T0" fmla="+- 0 2566 2566"/>
                                <a:gd name="T1" fmla="*/ T0 w 900"/>
                                <a:gd name="T2" fmla="+- 0 3052 2512"/>
                                <a:gd name="T3" fmla="*/ 3052 h 540"/>
                                <a:gd name="T4" fmla="+- 0 3466 2566"/>
                                <a:gd name="T5" fmla="*/ T4 w 900"/>
                                <a:gd name="T6" fmla="+- 0 3052 2512"/>
                                <a:gd name="T7" fmla="*/ 3052 h 540"/>
                                <a:gd name="T8" fmla="+- 0 3466 2566"/>
                                <a:gd name="T9" fmla="*/ T8 w 900"/>
                                <a:gd name="T10" fmla="+- 0 2512 2512"/>
                                <a:gd name="T11" fmla="*/ 2512 h 540"/>
                                <a:gd name="T12" fmla="+- 0 2566 2566"/>
                                <a:gd name="T13" fmla="*/ T12 w 900"/>
                                <a:gd name="T14" fmla="+- 0 2512 2512"/>
                                <a:gd name="T15" fmla="*/ 2512 h 540"/>
                                <a:gd name="T16" fmla="+- 0 2566 256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3" name="Group 322"/>
                        <wpg:cNvGrpSpPr>
                          <a:grpSpLocks/>
                        </wpg:cNvGrpSpPr>
                        <wpg:grpSpPr bwMode="auto">
                          <a:xfrm>
                            <a:off x="3646" y="2512"/>
                            <a:ext cx="900" cy="540"/>
                            <a:chOff x="3646" y="2512"/>
                            <a:chExt cx="900" cy="540"/>
                          </a:xfrm>
                        </wpg:grpSpPr>
                        <wps:wsp>
                          <wps:cNvPr id="3274" name="Freeform 323"/>
                          <wps:cNvSpPr>
                            <a:spLocks/>
                          </wps:cNvSpPr>
                          <wps:spPr bwMode="auto">
                            <a:xfrm>
                              <a:off x="3646" y="2512"/>
                              <a:ext cx="900" cy="540"/>
                            </a:xfrm>
                            <a:custGeom>
                              <a:avLst/>
                              <a:gdLst>
                                <a:gd name="T0" fmla="+- 0 3646 3646"/>
                                <a:gd name="T1" fmla="*/ T0 w 900"/>
                                <a:gd name="T2" fmla="+- 0 3052 2512"/>
                                <a:gd name="T3" fmla="*/ 3052 h 540"/>
                                <a:gd name="T4" fmla="+- 0 4546 3646"/>
                                <a:gd name="T5" fmla="*/ T4 w 900"/>
                                <a:gd name="T6" fmla="+- 0 3052 2512"/>
                                <a:gd name="T7" fmla="*/ 3052 h 540"/>
                                <a:gd name="T8" fmla="+- 0 4546 3646"/>
                                <a:gd name="T9" fmla="*/ T8 w 900"/>
                                <a:gd name="T10" fmla="+- 0 2512 2512"/>
                                <a:gd name="T11" fmla="*/ 2512 h 540"/>
                                <a:gd name="T12" fmla="+- 0 3646 3646"/>
                                <a:gd name="T13" fmla="*/ T12 w 900"/>
                                <a:gd name="T14" fmla="+- 0 2512 2512"/>
                                <a:gd name="T15" fmla="*/ 2512 h 540"/>
                                <a:gd name="T16" fmla="+- 0 3646 364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5" name="Group 320"/>
                        <wpg:cNvGrpSpPr>
                          <a:grpSpLocks/>
                        </wpg:cNvGrpSpPr>
                        <wpg:grpSpPr bwMode="auto">
                          <a:xfrm>
                            <a:off x="4682" y="2500"/>
                            <a:ext cx="900" cy="600"/>
                            <a:chOff x="4682" y="2500"/>
                            <a:chExt cx="900" cy="600"/>
                          </a:xfrm>
                        </wpg:grpSpPr>
                        <wps:wsp>
                          <wps:cNvPr id="3276" name="Freeform 321"/>
                          <wps:cNvSpPr>
                            <a:spLocks/>
                          </wps:cNvSpPr>
                          <wps:spPr bwMode="auto">
                            <a:xfrm>
                              <a:off x="4682" y="2500"/>
                              <a:ext cx="900" cy="600"/>
                            </a:xfrm>
                            <a:custGeom>
                              <a:avLst/>
                              <a:gdLst>
                                <a:gd name="T0" fmla="+- 0 4682 4682"/>
                                <a:gd name="T1" fmla="*/ T0 w 900"/>
                                <a:gd name="T2" fmla="+- 0 3100 2500"/>
                                <a:gd name="T3" fmla="*/ 3100 h 600"/>
                                <a:gd name="T4" fmla="+- 0 5582 4682"/>
                                <a:gd name="T5" fmla="*/ T4 w 900"/>
                                <a:gd name="T6" fmla="+- 0 3100 2500"/>
                                <a:gd name="T7" fmla="*/ 3100 h 600"/>
                                <a:gd name="T8" fmla="+- 0 5582 4682"/>
                                <a:gd name="T9" fmla="*/ T8 w 900"/>
                                <a:gd name="T10" fmla="+- 0 2500 2500"/>
                                <a:gd name="T11" fmla="*/ 2500 h 600"/>
                                <a:gd name="T12" fmla="+- 0 4682 4682"/>
                                <a:gd name="T13" fmla="*/ T12 w 900"/>
                                <a:gd name="T14" fmla="+- 0 2500 2500"/>
                                <a:gd name="T15" fmla="*/ 2500 h 600"/>
                                <a:gd name="T16" fmla="+- 0 4682 4682"/>
                                <a:gd name="T17" fmla="*/ T16 w 900"/>
                                <a:gd name="T18" fmla="+- 0 3100 2500"/>
                                <a:gd name="T19" fmla="*/ 3100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7" name="Group 318"/>
                        <wpg:cNvGrpSpPr>
                          <a:grpSpLocks/>
                        </wpg:cNvGrpSpPr>
                        <wpg:grpSpPr bwMode="auto">
                          <a:xfrm>
                            <a:off x="5806" y="2512"/>
                            <a:ext cx="900" cy="540"/>
                            <a:chOff x="5806" y="2512"/>
                            <a:chExt cx="900" cy="540"/>
                          </a:xfrm>
                        </wpg:grpSpPr>
                        <wps:wsp>
                          <wps:cNvPr id="3278" name="Freeform 319"/>
                          <wps:cNvSpPr>
                            <a:spLocks/>
                          </wps:cNvSpPr>
                          <wps:spPr bwMode="auto">
                            <a:xfrm>
                              <a:off x="5806" y="2512"/>
                              <a:ext cx="900" cy="540"/>
                            </a:xfrm>
                            <a:custGeom>
                              <a:avLst/>
                              <a:gdLst>
                                <a:gd name="T0" fmla="+- 0 5806 5806"/>
                                <a:gd name="T1" fmla="*/ T0 w 900"/>
                                <a:gd name="T2" fmla="+- 0 3052 2512"/>
                                <a:gd name="T3" fmla="*/ 3052 h 540"/>
                                <a:gd name="T4" fmla="+- 0 6706 5806"/>
                                <a:gd name="T5" fmla="*/ T4 w 900"/>
                                <a:gd name="T6" fmla="+- 0 3052 2512"/>
                                <a:gd name="T7" fmla="*/ 3052 h 540"/>
                                <a:gd name="T8" fmla="+- 0 6706 5806"/>
                                <a:gd name="T9" fmla="*/ T8 w 900"/>
                                <a:gd name="T10" fmla="+- 0 2512 2512"/>
                                <a:gd name="T11" fmla="*/ 2512 h 540"/>
                                <a:gd name="T12" fmla="+- 0 5806 5806"/>
                                <a:gd name="T13" fmla="*/ T12 w 900"/>
                                <a:gd name="T14" fmla="+- 0 2512 2512"/>
                                <a:gd name="T15" fmla="*/ 2512 h 540"/>
                                <a:gd name="T16" fmla="+- 0 5806 580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9" name="Group 314"/>
                        <wpg:cNvGrpSpPr>
                          <a:grpSpLocks/>
                        </wpg:cNvGrpSpPr>
                        <wpg:grpSpPr bwMode="auto">
                          <a:xfrm>
                            <a:off x="2866" y="2142"/>
                            <a:ext cx="120" cy="370"/>
                            <a:chOff x="2866" y="2142"/>
                            <a:chExt cx="120" cy="370"/>
                          </a:xfrm>
                        </wpg:grpSpPr>
                        <wps:wsp>
                          <wps:cNvPr id="3280" name="Freeform 317"/>
                          <wps:cNvSpPr>
                            <a:spLocks/>
                          </wps:cNvSpPr>
                          <wps:spPr bwMode="auto">
                            <a:xfrm>
                              <a:off x="2866" y="2142"/>
                              <a:ext cx="120" cy="370"/>
                            </a:xfrm>
                            <a:custGeom>
                              <a:avLst/>
                              <a:gdLst>
                                <a:gd name="T0" fmla="+- 0 2916 2866"/>
                                <a:gd name="T1" fmla="*/ T0 w 120"/>
                                <a:gd name="T2" fmla="+- 0 2392 2142"/>
                                <a:gd name="T3" fmla="*/ 2392 h 370"/>
                                <a:gd name="T4" fmla="+- 0 2866 2866"/>
                                <a:gd name="T5" fmla="*/ T4 w 120"/>
                                <a:gd name="T6" fmla="+- 0 2392 2142"/>
                                <a:gd name="T7" fmla="*/ 2392 h 370"/>
                                <a:gd name="T8" fmla="+- 0 2926 2866"/>
                                <a:gd name="T9" fmla="*/ T8 w 120"/>
                                <a:gd name="T10" fmla="+- 0 2512 2142"/>
                                <a:gd name="T11" fmla="*/ 2512 h 370"/>
                                <a:gd name="T12" fmla="+- 0 2971 2866"/>
                                <a:gd name="T13" fmla="*/ T12 w 120"/>
                                <a:gd name="T14" fmla="+- 0 2422 2142"/>
                                <a:gd name="T15" fmla="*/ 2422 h 370"/>
                                <a:gd name="T16" fmla="+- 0 2920 2866"/>
                                <a:gd name="T17" fmla="*/ T16 w 120"/>
                                <a:gd name="T18" fmla="+- 0 2422 2142"/>
                                <a:gd name="T19" fmla="*/ 2422 h 370"/>
                                <a:gd name="T20" fmla="+- 0 2916 2866"/>
                                <a:gd name="T21" fmla="*/ T20 w 120"/>
                                <a:gd name="T22" fmla="+- 0 2418 2142"/>
                                <a:gd name="T23" fmla="*/ 2418 h 370"/>
                                <a:gd name="T24" fmla="+- 0 2916 286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1" name="Freeform 316"/>
                          <wps:cNvSpPr>
                            <a:spLocks/>
                          </wps:cNvSpPr>
                          <wps:spPr bwMode="auto">
                            <a:xfrm>
                              <a:off x="2866" y="2142"/>
                              <a:ext cx="120" cy="370"/>
                            </a:xfrm>
                            <a:custGeom>
                              <a:avLst/>
                              <a:gdLst>
                                <a:gd name="T0" fmla="+- 0 2932 2866"/>
                                <a:gd name="T1" fmla="*/ T0 w 120"/>
                                <a:gd name="T2" fmla="+- 0 2142 2142"/>
                                <a:gd name="T3" fmla="*/ 2142 h 370"/>
                                <a:gd name="T4" fmla="+- 0 2920 2866"/>
                                <a:gd name="T5" fmla="*/ T4 w 120"/>
                                <a:gd name="T6" fmla="+- 0 2142 2142"/>
                                <a:gd name="T7" fmla="*/ 2142 h 370"/>
                                <a:gd name="T8" fmla="+- 0 2916 2866"/>
                                <a:gd name="T9" fmla="*/ T8 w 120"/>
                                <a:gd name="T10" fmla="+- 0 2146 2142"/>
                                <a:gd name="T11" fmla="*/ 2146 h 370"/>
                                <a:gd name="T12" fmla="+- 0 2916 2866"/>
                                <a:gd name="T13" fmla="*/ T12 w 120"/>
                                <a:gd name="T14" fmla="+- 0 2418 2142"/>
                                <a:gd name="T15" fmla="*/ 2418 h 370"/>
                                <a:gd name="T16" fmla="+- 0 2920 2866"/>
                                <a:gd name="T17" fmla="*/ T16 w 120"/>
                                <a:gd name="T18" fmla="+- 0 2422 2142"/>
                                <a:gd name="T19" fmla="*/ 2422 h 370"/>
                                <a:gd name="T20" fmla="+- 0 2932 2866"/>
                                <a:gd name="T21" fmla="*/ T20 w 120"/>
                                <a:gd name="T22" fmla="+- 0 2422 2142"/>
                                <a:gd name="T23" fmla="*/ 2422 h 370"/>
                                <a:gd name="T24" fmla="+- 0 2936 2866"/>
                                <a:gd name="T25" fmla="*/ T24 w 120"/>
                                <a:gd name="T26" fmla="+- 0 2418 2142"/>
                                <a:gd name="T27" fmla="*/ 2418 h 370"/>
                                <a:gd name="T28" fmla="+- 0 2936 2866"/>
                                <a:gd name="T29" fmla="*/ T28 w 120"/>
                                <a:gd name="T30" fmla="+- 0 2146 2142"/>
                                <a:gd name="T31" fmla="*/ 2146 h 370"/>
                                <a:gd name="T32" fmla="+- 0 2932 286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2" name="Freeform 315"/>
                          <wps:cNvSpPr>
                            <a:spLocks/>
                          </wps:cNvSpPr>
                          <wps:spPr bwMode="auto">
                            <a:xfrm>
                              <a:off x="2866" y="2142"/>
                              <a:ext cx="120" cy="370"/>
                            </a:xfrm>
                            <a:custGeom>
                              <a:avLst/>
                              <a:gdLst>
                                <a:gd name="T0" fmla="+- 0 2986 2866"/>
                                <a:gd name="T1" fmla="*/ T0 w 120"/>
                                <a:gd name="T2" fmla="+- 0 2392 2142"/>
                                <a:gd name="T3" fmla="*/ 2392 h 370"/>
                                <a:gd name="T4" fmla="+- 0 2936 2866"/>
                                <a:gd name="T5" fmla="*/ T4 w 120"/>
                                <a:gd name="T6" fmla="+- 0 2392 2142"/>
                                <a:gd name="T7" fmla="*/ 2392 h 370"/>
                                <a:gd name="T8" fmla="+- 0 2936 2866"/>
                                <a:gd name="T9" fmla="*/ T8 w 120"/>
                                <a:gd name="T10" fmla="+- 0 2418 2142"/>
                                <a:gd name="T11" fmla="*/ 2418 h 370"/>
                                <a:gd name="T12" fmla="+- 0 2932 2866"/>
                                <a:gd name="T13" fmla="*/ T12 w 120"/>
                                <a:gd name="T14" fmla="+- 0 2422 2142"/>
                                <a:gd name="T15" fmla="*/ 2422 h 370"/>
                                <a:gd name="T16" fmla="+- 0 2971 2866"/>
                                <a:gd name="T17" fmla="*/ T16 w 120"/>
                                <a:gd name="T18" fmla="+- 0 2422 2142"/>
                                <a:gd name="T19" fmla="*/ 2422 h 370"/>
                                <a:gd name="T20" fmla="+- 0 2986 286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3" name="Group 310"/>
                        <wpg:cNvGrpSpPr>
                          <a:grpSpLocks/>
                        </wpg:cNvGrpSpPr>
                        <wpg:grpSpPr bwMode="auto">
                          <a:xfrm>
                            <a:off x="3946" y="2142"/>
                            <a:ext cx="120" cy="370"/>
                            <a:chOff x="3946" y="2142"/>
                            <a:chExt cx="120" cy="370"/>
                          </a:xfrm>
                        </wpg:grpSpPr>
                        <wps:wsp>
                          <wps:cNvPr id="3284" name="Freeform 313"/>
                          <wps:cNvSpPr>
                            <a:spLocks/>
                          </wps:cNvSpPr>
                          <wps:spPr bwMode="auto">
                            <a:xfrm>
                              <a:off x="3946" y="2142"/>
                              <a:ext cx="120" cy="370"/>
                            </a:xfrm>
                            <a:custGeom>
                              <a:avLst/>
                              <a:gdLst>
                                <a:gd name="T0" fmla="+- 0 3996 3946"/>
                                <a:gd name="T1" fmla="*/ T0 w 120"/>
                                <a:gd name="T2" fmla="+- 0 2392 2142"/>
                                <a:gd name="T3" fmla="*/ 2392 h 370"/>
                                <a:gd name="T4" fmla="+- 0 3946 3946"/>
                                <a:gd name="T5" fmla="*/ T4 w 120"/>
                                <a:gd name="T6" fmla="+- 0 2392 2142"/>
                                <a:gd name="T7" fmla="*/ 2392 h 370"/>
                                <a:gd name="T8" fmla="+- 0 4006 3946"/>
                                <a:gd name="T9" fmla="*/ T8 w 120"/>
                                <a:gd name="T10" fmla="+- 0 2512 2142"/>
                                <a:gd name="T11" fmla="*/ 2512 h 370"/>
                                <a:gd name="T12" fmla="+- 0 4051 3946"/>
                                <a:gd name="T13" fmla="*/ T12 w 120"/>
                                <a:gd name="T14" fmla="+- 0 2422 2142"/>
                                <a:gd name="T15" fmla="*/ 2422 h 370"/>
                                <a:gd name="T16" fmla="+- 0 4000 3946"/>
                                <a:gd name="T17" fmla="*/ T16 w 120"/>
                                <a:gd name="T18" fmla="+- 0 2422 2142"/>
                                <a:gd name="T19" fmla="*/ 2422 h 370"/>
                                <a:gd name="T20" fmla="+- 0 3996 3946"/>
                                <a:gd name="T21" fmla="*/ T20 w 120"/>
                                <a:gd name="T22" fmla="+- 0 2418 2142"/>
                                <a:gd name="T23" fmla="*/ 2418 h 370"/>
                                <a:gd name="T24" fmla="+- 0 3996 394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5" name="Freeform 312"/>
                          <wps:cNvSpPr>
                            <a:spLocks/>
                          </wps:cNvSpPr>
                          <wps:spPr bwMode="auto">
                            <a:xfrm>
                              <a:off x="3946" y="2142"/>
                              <a:ext cx="120" cy="370"/>
                            </a:xfrm>
                            <a:custGeom>
                              <a:avLst/>
                              <a:gdLst>
                                <a:gd name="T0" fmla="+- 0 4012 3946"/>
                                <a:gd name="T1" fmla="*/ T0 w 120"/>
                                <a:gd name="T2" fmla="+- 0 2142 2142"/>
                                <a:gd name="T3" fmla="*/ 2142 h 370"/>
                                <a:gd name="T4" fmla="+- 0 4000 3946"/>
                                <a:gd name="T5" fmla="*/ T4 w 120"/>
                                <a:gd name="T6" fmla="+- 0 2142 2142"/>
                                <a:gd name="T7" fmla="*/ 2142 h 370"/>
                                <a:gd name="T8" fmla="+- 0 3996 3946"/>
                                <a:gd name="T9" fmla="*/ T8 w 120"/>
                                <a:gd name="T10" fmla="+- 0 2146 2142"/>
                                <a:gd name="T11" fmla="*/ 2146 h 370"/>
                                <a:gd name="T12" fmla="+- 0 3996 3946"/>
                                <a:gd name="T13" fmla="*/ T12 w 120"/>
                                <a:gd name="T14" fmla="+- 0 2418 2142"/>
                                <a:gd name="T15" fmla="*/ 2418 h 370"/>
                                <a:gd name="T16" fmla="+- 0 4000 3946"/>
                                <a:gd name="T17" fmla="*/ T16 w 120"/>
                                <a:gd name="T18" fmla="+- 0 2422 2142"/>
                                <a:gd name="T19" fmla="*/ 2422 h 370"/>
                                <a:gd name="T20" fmla="+- 0 4012 3946"/>
                                <a:gd name="T21" fmla="*/ T20 w 120"/>
                                <a:gd name="T22" fmla="+- 0 2422 2142"/>
                                <a:gd name="T23" fmla="*/ 2422 h 370"/>
                                <a:gd name="T24" fmla="+- 0 4016 3946"/>
                                <a:gd name="T25" fmla="*/ T24 w 120"/>
                                <a:gd name="T26" fmla="+- 0 2418 2142"/>
                                <a:gd name="T27" fmla="*/ 2418 h 370"/>
                                <a:gd name="T28" fmla="+- 0 4016 3946"/>
                                <a:gd name="T29" fmla="*/ T28 w 120"/>
                                <a:gd name="T30" fmla="+- 0 2146 2142"/>
                                <a:gd name="T31" fmla="*/ 2146 h 370"/>
                                <a:gd name="T32" fmla="+- 0 4012 394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6" name="Freeform 311"/>
                          <wps:cNvSpPr>
                            <a:spLocks/>
                          </wps:cNvSpPr>
                          <wps:spPr bwMode="auto">
                            <a:xfrm>
                              <a:off x="3946" y="2142"/>
                              <a:ext cx="120" cy="370"/>
                            </a:xfrm>
                            <a:custGeom>
                              <a:avLst/>
                              <a:gdLst>
                                <a:gd name="T0" fmla="+- 0 4066 3946"/>
                                <a:gd name="T1" fmla="*/ T0 w 120"/>
                                <a:gd name="T2" fmla="+- 0 2392 2142"/>
                                <a:gd name="T3" fmla="*/ 2392 h 370"/>
                                <a:gd name="T4" fmla="+- 0 4016 3946"/>
                                <a:gd name="T5" fmla="*/ T4 w 120"/>
                                <a:gd name="T6" fmla="+- 0 2392 2142"/>
                                <a:gd name="T7" fmla="*/ 2392 h 370"/>
                                <a:gd name="T8" fmla="+- 0 4016 3946"/>
                                <a:gd name="T9" fmla="*/ T8 w 120"/>
                                <a:gd name="T10" fmla="+- 0 2418 2142"/>
                                <a:gd name="T11" fmla="*/ 2418 h 370"/>
                                <a:gd name="T12" fmla="+- 0 4012 3946"/>
                                <a:gd name="T13" fmla="*/ T12 w 120"/>
                                <a:gd name="T14" fmla="+- 0 2422 2142"/>
                                <a:gd name="T15" fmla="*/ 2422 h 370"/>
                                <a:gd name="T16" fmla="+- 0 4051 3946"/>
                                <a:gd name="T17" fmla="*/ T16 w 120"/>
                                <a:gd name="T18" fmla="+- 0 2422 2142"/>
                                <a:gd name="T19" fmla="*/ 2422 h 370"/>
                                <a:gd name="T20" fmla="+- 0 4066 394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7" name="Group 306"/>
                        <wpg:cNvGrpSpPr>
                          <a:grpSpLocks/>
                        </wpg:cNvGrpSpPr>
                        <wpg:grpSpPr bwMode="auto">
                          <a:xfrm>
                            <a:off x="5026" y="2142"/>
                            <a:ext cx="120" cy="370"/>
                            <a:chOff x="5026" y="2142"/>
                            <a:chExt cx="120" cy="370"/>
                          </a:xfrm>
                        </wpg:grpSpPr>
                        <wps:wsp>
                          <wps:cNvPr id="3288" name="Freeform 309"/>
                          <wps:cNvSpPr>
                            <a:spLocks/>
                          </wps:cNvSpPr>
                          <wps:spPr bwMode="auto">
                            <a:xfrm>
                              <a:off x="5026" y="2142"/>
                              <a:ext cx="120" cy="370"/>
                            </a:xfrm>
                            <a:custGeom>
                              <a:avLst/>
                              <a:gdLst>
                                <a:gd name="T0" fmla="+- 0 5076 5026"/>
                                <a:gd name="T1" fmla="*/ T0 w 120"/>
                                <a:gd name="T2" fmla="+- 0 2392 2142"/>
                                <a:gd name="T3" fmla="*/ 2392 h 370"/>
                                <a:gd name="T4" fmla="+- 0 5026 5026"/>
                                <a:gd name="T5" fmla="*/ T4 w 120"/>
                                <a:gd name="T6" fmla="+- 0 2392 2142"/>
                                <a:gd name="T7" fmla="*/ 2392 h 370"/>
                                <a:gd name="T8" fmla="+- 0 5086 5026"/>
                                <a:gd name="T9" fmla="*/ T8 w 120"/>
                                <a:gd name="T10" fmla="+- 0 2512 2142"/>
                                <a:gd name="T11" fmla="*/ 2512 h 370"/>
                                <a:gd name="T12" fmla="+- 0 5131 5026"/>
                                <a:gd name="T13" fmla="*/ T12 w 120"/>
                                <a:gd name="T14" fmla="+- 0 2422 2142"/>
                                <a:gd name="T15" fmla="*/ 2422 h 370"/>
                                <a:gd name="T16" fmla="+- 0 5080 5026"/>
                                <a:gd name="T17" fmla="*/ T16 w 120"/>
                                <a:gd name="T18" fmla="+- 0 2422 2142"/>
                                <a:gd name="T19" fmla="*/ 2422 h 370"/>
                                <a:gd name="T20" fmla="+- 0 5076 5026"/>
                                <a:gd name="T21" fmla="*/ T20 w 120"/>
                                <a:gd name="T22" fmla="+- 0 2418 2142"/>
                                <a:gd name="T23" fmla="*/ 2418 h 370"/>
                                <a:gd name="T24" fmla="+- 0 5076 502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9" name="Freeform 308"/>
                          <wps:cNvSpPr>
                            <a:spLocks/>
                          </wps:cNvSpPr>
                          <wps:spPr bwMode="auto">
                            <a:xfrm>
                              <a:off x="5026" y="2142"/>
                              <a:ext cx="120" cy="370"/>
                            </a:xfrm>
                            <a:custGeom>
                              <a:avLst/>
                              <a:gdLst>
                                <a:gd name="T0" fmla="+- 0 5092 5026"/>
                                <a:gd name="T1" fmla="*/ T0 w 120"/>
                                <a:gd name="T2" fmla="+- 0 2142 2142"/>
                                <a:gd name="T3" fmla="*/ 2142 h 370"/>
                                <a:gd name="T4" fmla="+- 0 5080 5026"/>
                                <a:gd name="T5" fmla="*/ T4 w 120"/>
                                <a:gd name="T6" fmla="+- 0 2142 2142"/>
                                <a:gd name="T7" fmla="*/ 2142 h 370"/>
                                <a:gd name="T8" fmla="+- 0 5076 5026"/>
                                <a:gd name="T9" fmla="*/ T8 w 120"/>
                                <a:gd name="T10" fmla="+- 0 2146 2142"/>
                                <a:gd name="T11" fmla="*/ 2146 h 370"/>
                                <a:gd name="T12" fmla="+- 0 5076 5026"/>
                                <a:gd name="T13" fmla="*/ T12 w 120"/>
                                <a:gd name="T14" fmla="+- 0 2418 2142"/>
                                <a:gd name="T15" fmla="*/ 2418 h 370"/>
                                <a:gd name="T16" fmla="+- 0 5080 5026"/>
                                <a:gd name="T17" fmla="*/ T16 w 120"/>
                                <a:gd name="T18" fmla="+- 0 2422 2142"/>
                                <a:gd name="T19" fmla="*/ 2422 h 370"/>
                                <a:gd name="T20" fmla="+- 0 5092 5026"/>
                                <a:gd name="T21" fmla="*/ T20 w 120"/>
                                <a:gd name="T22" fmla="+- 0 2422 2142"/>
                                <a:gd name="T23" fmla="*/ 2422 h 370"/>
                                <a:gd name="T24" fmla="+- 0 5096 5026"/>
                                <a:gd name="T25" fmla="*/ T24 w 120"/>
                                <a:gd name="T26" fmla="+- 0 2418 2142"/>
                                <a:gd name="T27" fmla="*/ 2418 h 370"/>
                                <a:gd name="T28" fmla="+- 0 5096 5026"/>
                                <a:gd name="T29" fmla="*/ T28 w 120"/>
                                <a:gd name="T30" fmla="+- 0 2146 2142"/>
                                <a:gd name="T31" fmla="*/ 2146 h 370"/>
                                <a:gd name="T32" fmla="+- 0 5092 502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0" name="Freeform 307"/>
                          <wps:cNvSpPr>
                            <a:spLocks/>
                          </wps:cNvSpPr>
                          <wps:spPr bwMode="auto">
                            <a:xfrm>
                              <a:off x="5026" y="2142"/>
                              <a:ext cx="120" cy="370"/>
                            </a:xfrm>
                            <a:custGeom>
                              <a:avLst/>
                              <a:gdLst>
                                <a:gd name="T0" fmla="+- 0 5146 5026"/>
                                <a:gd name="T1" fmla="*/ T0 w 120"/>
                                <a:gd name="T2" fmla="+- 0 2392 2142"/>
                                <a:gd name="T3" fmla="*/ 2392 h 370"/>
                                <a:gd name="T4" fmla="+- 0 5096 5026"/>
                                <a:gd name="T5" fmla="*/ T4 w 120"/>
                                <a:gd name="T6" fmla="+- 0 2392 2142"/>
                                <a:gd name="T7" fmla="*/ 2392 h 370"/>
                                <a:gd name="T8" fmla="+- 0 5096 5026"/>
                                <a:gd name="T9" fmla="*/ T8 w 120"/>
                                <a:gd name="T10" fmla="+- 0 2418 2142"/>
                                <a:gd name="T11" fmla="*/ 2418 h 370"/>
                                <a:gd name="T12" fmla="+- 0 5092 5026"/>
                                <a:gd name="T13" fmla="*/ T12 w 120"/>
                                <a:gd name="T14" fmla="+- 0 2422 2142"/>
                                <a:gd name="T15" fmla="*/ 2422 h 370"/>
                                <a:gd name="T16" fmla="+- 0 5131 5026"/>
                                <a:gd name="T17" fmla="*/ T16 w 120"/>
                                <a:gd name="T18" fmla="+- 0 2422 2142"/>
                                <a:gd name="T19" fmla="*/ 2422 h 370"/>
                                <a:gd name="T20" fmla="+- 0 5146 502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1" name="Group 302"/>
                        <wpg:cNvGrpSpPr>
                          <a:grpSpLocks/>
                        </wpg:cNvGrpSpPr>
                        <wpg:grpSpPr bwMode="auto">
                          <a:xfrm>
                            <a:off x="6286" y="2142"/>
                            <a:ext cx="120" cy="370"/>
                            <a:chOff x="6286" y="2142"/>
                            <a:chExt cx="120" cy="370"/>
                          </a:xfrm>
                        </wpg:grpSpPr>
                        <wps:wsp>
                          <wps:cNvPr id="3292" name="Freeform 305"/>
                          <wps:cNvSpPr>
                            <a:spLocks/>
                          </wps:cNvSpPr>
                          <wps:spPr bwMode="auto">
                            <a:xfrm>
                              <a:off x="6286" y="2142"/>
                              <a:ext cx="120" cy="370"/>
                            </a:xfrm>
                            <a:custGeom>
                              <a:avLst/>
                              <a:gdLst>
                                <a:gd name="T0" fmla="+- 0 6336 6286"/>
                                <a:gd name="T1" fmla="*/ T0 w 120"/>
                                <a:gd name="T2" fmla="+- 0 2392 2142"/>
                                <a:gd name="T3" fmla="*/ 2392 h 370"/>
                                <a:gd name="T4" fmla="+- 0 6286 6286"/>
                                <a:gd name="T5" fmla="*/ T4 w 120"/>
                                <a:gd name="T6" fmla="+- 0 2392 2142"/>
                                <a:gd name="T7" fmla="*/ 2392 h 370"/>
                                <a:gd name="T8" fmla="+- 0 6346 6286"/>
                                <a:gd name="T9" fmla="*/ T8 w 120"/>
                                <a:gd name="T10" fmla="+- 0 2512 2142"/>
                                <a:gd name="T11" fmla="*/ 2512 h 370"/>
                                <a:gd name="T12" fmla="+- 0 6391 6286"/>
                                <a:gd name="T13" fmla="*/ T12 w 120"/>
                                <a:gd name="T14" fmla="+- 0 2422 2142"/>
                                <a:gd name="T15" fmla="*/ 2422 h 370"/>
                                <a:gd name="T16" fmla="+- 0 6340 6286"/>
                                <a:gd name="T17" fmla="*/ T16 w 120"/>
                                <a:gd name="T18" fmla="+- 0 2422 2142"/>
                                <a:gd name="T19" fmla="*/ 2422 h 370"/>
                                <a:gd name="T20" fmla="+- 0 6336 6286"/>
                                <a:gd name="T21" fmla="*/ T20 w 120"/>
                                <a:gd name="T22" fmla="+- 0 2418 2142"/>
                                <a:gd name="T23" fmla="*/ 2418 h 370"/>
                                <a:gd name="T24" fmla="+- 0 6336 62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3" name="Freeform 304"/>
                          <wps:cNvSpPr>
                            <a:spLocks/>
                          </wps:cNvSpPr>
                          <wps:spPr bwMode="auto">
                            <a:xfrm>
                              <a:off x="6286" y="2142"/>
                              <a:ext cx="120" cy="370"/>
                            </a:xfrm>
                            <a:custGeom>
                              <a:avLst/>
                              <a:gdLst>
                                <a:gd name="T0" fmla="+- 0 6352 6286"/>
                                <a:gd name="T1" fmla="*/ T0 w 120"/>
                                <a:gd name="T2" fmla="+- 0 2142 2142"/>
                                <a:gd name="T3" fmla="*/ 2142 h 370"/>
                                <a:gd name="T4" fmla="+- 0 6340 6286"/>
                                <a:gd name="T5" fmla="*/ T4 w 120"/>
                                <a:gd name="T6" fmla="+- 0 2142 2142"/>
                                <a:gd name="T7" fmla="*/ 2142 h 370"/>
                                <a:gd name="T8" fmla="+- 0 6336 6286"/>
                                <a:gd name="T9" fmla="*/ T8 w 120"/>
                                <a:gd name="T10" fmla="+- 0 2146 2142"/>
                                <a:gd name="T11" fmla="*/ 2146 h 370"/>
                                <a:gd name="T12" fmla="+- 0 6336 6286"/>
                                <a:gd name="T13" fmla="*/ T12 w 120"/>
                                <a:gd name="T14" fmla="+- 0 2418 2142"/>
                                <a:gd name="T15" fmla="*/ 2418 h 370"/>
                                <a:gd name="T16" fmla="+- 0 6340 6286"/>
                                <a:gd name="T17" fmla="*/ T16 w 120"/>
                                <a:gd name="T18" fmla="+- 0 2422 2142"/>
                                <a:gd name="T19" fmla="*/ 2422 h 370"/>
                                <a:gd name="T20" fmla="+- 0 6352 6286"/>
                                <a:gd name="T21" fmla="*/ T20 w 120"/>
                                <a:gd name="T22" fmla="+- 0 2422 2142"/>
                                <a:gd name="T23" fmla="*/ 2422 h 370"/>
                                <a:gd name="T24" fmla="+- 0 6356 6286"/>
                                <a:gd name="T25" fmla="*/ T24 w 120"/>
                                <a:gd name="T26" fmla="+- 0 2418 2142"/>
                                <a:gd name="T27" fmla="*/ 2418 h 370"/>
                                <a:gd name="T28" fmla="+- 0 6356 6286"/>
                                <a:gd name="T29" fmla="*/ T28 w 120"/>
                                <a:gd name="T30" fmla="+- 0 2146 2142"/>
                                <a:gd name="T31" fmla="*/ 2146 h 370"/>
                                <a:gd name="T32" fmla="+- 0 6352 62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4" name="Freeform 303"/>
                          <wps:cNvSpPr>
                            <a:spLocks/>
                          </wps:cNvSpPr>
                          <wps:spPr bwMode="auto">
                            <a:xfrm>
                              <a:off x="6286" y="2142"/>
                              <a:ext cx="120" cy="370"/>
                            </a:xfrm>
                            <a:custGeom>
                              <a:avLst/>
                              <a:gdLst>
                                <a:gd name="T0" fmla="+- 0 6406 6286"/>
                                <a:gd name="T1" fmla="*/ T0 w 120"/>
                                <a:gd name="T2" fmla="+- 0 2392 2142"/>
                                <a:gd name="T3" fmla="*/ 2392 h 370"/>
                                <a:gd name="T4" fmla="+- 0 6356 6286"/>
                                <a:gd name="T5" fmla="*/ T4 w 120"/>
                                <a:gd name="T6" fmla="+- 0 2392 2142"/>
                                <a:gd name="T7" fmla="*/ 2392 h 370"/>
                                <a:gd name="T8" fmla="+- 0 6356 6286"/>
                                <a:gd name="T9" fmla="*/ T8 w 120"/>
                                <a:gd name="T10" fmla="+- 0 2418 2142"/>
                                <a:gd name="T11" fmla="*/ 2418 h 370"/>
                                <a:gd name="T12" fmla="+- 0 6352 6286"/>
                                <a:gd name="T13" fmla="*/ T12 w 120"/>
                                <a:gd name="T14" fmla="+- 0 2422 2142"/>
                                <a:gd name="T15" fmla="*/ 2422 h 370"/>
                                <a:gd name="T16" fmla="+- 0 6391 6286"/>
                                <a:gd name="T17" fmla="*/ T16 w 120"/>
                                <a:gd name="T18" fmla="+- 0 2422 2142"/>
                                <a:gd name="T19" fmla="*/ 2422 h 370"/>
                                <a:gd name="T20" fmla="+- 0 6406 62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5" name="Group 298"/>
                        <wpg:cNvGrpSpPr>
                          <a:grpSpLocks/>
                        </wpg:cNvGrpSpPr>
                        <wpg:grpSpPr bwMode="auto">
                          <a:xfrm>
                            <a:off x="7186" y="2142"/>
                            <a:ext cx="120" cy="370"/>
                            <a:chOff x="7186" y="2142"/>
                            <a:chExt cx="120" cy="370"/>
                          </a:xfrm>
                        </wpg:grpSpPr>
                        <wps:wsp>
                          <wps:cNvPr id="3296" name="Freeform 301"/>
                          <wps:cNvSpPr>
                            <a:spLocks/>
                          </wps:cNvSpPr>
                          <wps:spPr bwMode="auto">
                            <a:xfrm>
                              <a:off x="7186" y="2142"/>
                              <a:ext cx="120" cy="370"/>
                            </a:xfrm>
                            <a:custGeom>
                              <a:avLst/>
                              <a:gdLst>
                                <a:gd name="T0" fmla="+- 0 7236 7186"/>
                                <a:gd name="T1" fmla="*/ T0 w 120"/>
                                <a:gd name="T2" fmla="+- 0 2392 2142"/>
                                <a:gd name="T3" fmla="*/ 2392 h 370"/>
                                <a:gd name="T4" fmla="+- 0 7186 7186"/>
                                <a:gd name="T5" fmla="*/ T4 w 120"/>
                                <a:gd name="T6" fmla="+- 0 2392 2142"/>
                                <a:gd name="T7" fmla="*/ 2392 h 370"/>
                                <a:gd name="T8" fmla="+- 0 7246 7186"/>
                                <a:gd name="T9" fmla="*/ T8 w 120"/>
                                <a:gd name="T10" fmla="+- 0 2512 2142"/>
                                <a:gd name="T11" fmla="*/ 2512 h 370"/>
                                <a:gd name="T12" fmla="+- 0 7291 7186"/>
                                <a:gd name="T13" fmla="*/ T12 w 120"/>
                                <a:gd name="T14" fmla="+- 0 2422 2142"/>
                                <a:gd name="T15" fmla="*/ 2422 h 370"/>
                                <a:gd name="T16" fmla="+- 0 7240 7186"/>
                                <a:gd name="T17" fmla="*/ T16 w 120"/>
                                <a:gd name="T18" fmla="+- 0 2422 2142"/>
                                <a:gd name="T19" fmla="*/ 2422 h 370"/>
                                <a:gd name="T20" fmla="+- 0 7236 7186"/>
                                <a:gd name="T21" fmla="*/ T20 w 120"/>
                                <a:gd name="T22" fmla="+- 0 2418 2142"/>
                                <a:gd name="T23" fmla="*/ 2418 h 370"/>
                                <a:gd name="T24" fmla="+- 0 7236 71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7" name="Freeform 300"/>
                          <wps:cNvSpPr>
                            <a:spLocks/>
                          </wps:cNvSpPr>
                          <wps:spPr bwMode="auto">
                            <a:xfrm>
                              <a:off x="7186" y="2142"/>
                              <a:ext cx="120" cy="370"/>
                            </a:xfrm>
                            <a:custGeom>
                              <a:avLst/>
                              <a:gdLst>
                                <a:gd name="T0" fmla="+- 0 7252 7186"/>
                                <a:gd name="T1" fmla="*/ T0 w 120"/>
                                <a:gd name="T2" fmla="+- 0 2142 2142"/>
                                <a:gd name="T3" fmla="*/ 2142 h 370"/>
                                <a:gd name="T4" fmla="+- 0 7240 7186"/>
                                <a:gd name="T5" fmla="*/ T4 w 120"/>
                                <a:gd name="T6" fmla="+- 0 2142 2142"/>
                                <a:gd name="T7" fmla="*/ 2142 h 370"/>
                                <a:gd name="T8" fmla="+- 0 7236 7186"/>
                                <a:gd name="T9" fmla="*/ T8 w 120"/>
                                <a:gd name="T10" fmla="+- 0 2146 2142"/>
                                <a:gd name="T11" fmla="*/ 2146 h 370"/>
                                <a:gd name="T12" fmla="+- 0 7236 7186"/>
                                <a:gd name="T13" fmla="*/ T12 w 120"/>
                                <a:gd name="T14" fmla="+- 0 2418 2142"/>
                                <a:gd name="T15" fmla="*/ 2418 h 370"/>
                                <a:gd name="T16" fmla="+- 0 7240 7186"/>
                                <a:gd name="T17" fmla="*/ T16 w 120"/>
                                <a:gd name="T18" fmla="+- 0 2422 2142"/>
                                <a:gd name="T19" fmla="*/ 2422 h 370"/>
                                <a:gd name="T20" fmla="+- 0 7252 7186"/>
                                <a:gd name="T21" fmla="*/ T20 w 120"/>
                                <a:gd name="T22" fmla="+- 0 2422 2142"/>
                                <a:gd name="T23" fmla="*/ 2422 h 370"/>
                                <a:gd name="T24" fmla="+- 0 7256 7186"/>
                                <a:gd name="T25" fmla="*/ T24 w 120"/>
                                <a:gd name="T26" fmla="+- 0 2418 2142"/>
                                <a:gd name="T27" fmla="*/ 2418 h 370"/>
                                <a:gd name="T28" fmla="+- 0 7256 7186"/>
                                <a:gd name="T29" fmla="*/ T28 w 120"/>
                                <a:gd name="T30" fmla="+- 0 2146 2142"/>
                                <a:gd name="T31" fmla="*/ 2146 h 370"/>
                                <a:gd name="T32" fmla="+- 0 7252 71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8" name="Freeform 299"/>
                          <wps:cNvSpPr>
                            <a:spLocks/>
                          </wps:cNvSpPr>
                          <wps:spPr bwMode="auto">
                            <a:xfrm>
                              <a:off x="7186" y="2142"/>
                              <a:ext cx="120" cy="370"/>
                            </a:xfrm>
                            <a:custGeom>
                              <a:avLst/>
                              <a:gdLst>
                                <a:gd name="T0" fmla="+- 0 7306 7186"/>
                                <a:gd name="T1" fmla="*/ T0 w 120"/>
                                <a:gd name="T2" fmla="+- 0 2392 2142"/>
                                <a:gd name="T3" fmla="*/ 2392 h 370"/>
                                <a:gd name="T4" fmla="+- 0 7256 7186"/>
                                <a:gd name="T5" fmla="*/ T4 w 120"/>
                                <a:gd name="T6" fmla="+- 0 2392 2142"/>
                                <a:gd name="T7" fmla="*/ 2392 h 370"/>
                                <a:gd name="T8" fmla="+- 0 7256 7186"/>
                                <a:gd name="T9" fmla="*/ T8 w 120"/>
                                <a:gd name="T10" fmla="+- 0 2418 2142"/>
                                <a:gd name="T11" fmla="*/ 2418 h 370"/>
                                <a:gd name="T12" fmla="+- 0 7252 7186"/>
                                <a:gd name="T13" fmla="*/ T12 w 120"/>
                                <a:gd name="T14" fmla="+- 0 2422 2142"/>
                                <a:gd name="T15" fmla="*/ 2422 h 370"/>
                                <a:gd name="T16" fmla="+- 0 7291 7186"/>
                                <a:gd name="T17" fmla="*/ T16 w 120"/>
                                <a:gd name="T18" fmla="+- 0 2422 2142"/>
                                <a:gd name="T19" fmla="*/ 2422 h 370"/>
                                <a:gd name="T20" fmla="+- 0 7306 71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9" name="Group 296"/>
                        <wpg:cNvGrpSpPr>
                          <a:grpSpLocks/>
                        </wpg:cNvGrpSpPr>
                        <wpg:grpSpPr bwMode="auto">
                          <a:xfrm>
                            <a:off x="1486" y="2512"/>
                            <a:ext cx="900" cy="540"/>
                            <a:chOff x="1486" y="2512"/>
                            <a:chExt cx="900" cy="540"/>
                          </a:xfrm>
                        </wpg:grpSpPr>
                        <wps:wsp>
                          <wps:cNvPr id="3300" name="Freeform 297"/>
                          <wps:cNvSpPr>
                            <a:spLocks/>
                          </wps:cNvSpPr>
                          <wps:spPr bwMode="auto">
                            <a:xfrm>
                              <a:off x="1486" y="2512"/>
                              <a:ext cx="900" cy="540"/>
                            </a:xfrm>
                            <a:custGeom>
                              <a:avLst/>
                              <a:gdLst>
                                <a:gd name="T0" fmla="+- 0 1486 1486"/>
                                <a:gd name="T1" fmla="*/ T0 w 900"/>
                                <a:gd name="T2" fmla="+- 0 3052 2512"/>
                                <a:gd name="T3" fmla="*/ 3052 h 540"/>
                                <a:gd name="T4" fmla="+- 0 2386 1486"/>
                                <a:gd name="T5" fmla="*/ T4 w 900"/>
                                <a:gd name="T6" fmla="+- 0 3052 2512"/>
                                <a:gd name="T7" fmla="*/ 3052 h 540"/>
                                <a:gd name="T8" fmla="+- 0 2386 1486"/>
                                <a:gd name="T9" fmla="*/ T8 w 900"/>
                                <a:gd name="T10" fmla="+- 0 2512 2512"/>
                                <a:gd name="T11" fmla="*/ 2512 h 540"/>
                                <a:gd name="T12" fmla="+- 0 1486 1486"/>
                                <a:gd name="T13" fmla="*/ T12 w 900"/>
                                <a:gd name="T14" fmla="+- 0 2512 2512"/>
                                <a:gd name="T15" fmla="*/ 2512 h 540"/>
                                <a:gd name="T16" fmla="+- 0 1486 14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1" name="Group 292"/>
                        <wpg:cNvGrpSpPr>
                          <a:grpSpLocks/>
                        </wpg:cNvGrpSpPr>
                        <wpg:grpSpPr bwMode="auto">
                          <a:xfrm>
                            <a:off x="1786" y="2142"/>
                            <a:ext cx="120" cy="370"/>
                            <a:chOff x="1786" y="2142"/>
                            <a:chExt cx="120" cy="370"/>
                          </a:xfrm>
                        </wpg:grpSpPr>
                        <wps:wsp>
                          <wps:cNvPr id="3302" name="Freeform 295"/>
                          <wps:cNvSpPr>
                            <a:spLocks/>
                          </wps:cNvSpPr>
                          <wps:spPr bwMode="auto">
                            <a:xfrm>
                              <a:off x="1786" y="2142"/>
                              <a:ext cx="120" cy="370"/>
                            </a:xfrm>
                            <a:custGeom>
                              <a:avLst/>
                              <a:gdLst>
                                <a:gd name="T0" fmla="+- 0 1836 1786"/>
                                <a:gd name="T1" fmla="*/ T0 w 120"/>
                                <a:gd name="T2" fmla="+- 0 2392 2142"/>
                                <a:gd name="T3" fmla="*/ 2392 h 370"/>
                                <a:gd name="T4" fmla="+- 0 1786 1786"/>
                                <a:gd name="T5" fmla="*/ T4 w 120"/>
                                <a:gd name="T6" fmla="+- 0 2392 2142"/>
                                <a:gd name="T7" fmla="*/ 2392 h 370"/>
                                <a:gd name="T8" fmla="+- 0 1846 1786"/>
                                <a:gd name="T9" fmla="*/ T8 w 120"/>
                                <a:gd name="T10" fmla="+- 0 2512 2142"/>
                                <a:gd name="T11" fmla="*/ 2512 h 370"/>
                                <a:gd name="T12" fmla="+- 0 1891 1786"/>
                                <a:gd name="T13" fmla="*/ T12 w 120"/>
                                <a:gd name="T14" fmla="+- 0 2422 2142"/>
                                <a:gd name="T15" fmla="*/ 2422 h 370"/>
                                <a:gd name="T16" fmla="+- 0 1840 1786"/>
                                <a:gd name="T17" fmla="*/ T16 w 120"/>
                                <a:gd name="T18" fmla="+- 0 2422 2142"/>
                                <a:gd name="T19" fmla="*/ 2422 h 370"/>
                                <a:gd name="T20" fmla="+- 0 1836 1786"/>
                                <a:gd name="T21" fmla="*/ T20 w 120"/>
                                <a:gd name="T22" fmla="+- 0 2418 2142"/>
                                <a:gd name="T23" fmla="*/ 2418 h 370"/>
                                <a:gd name="T24" fmla="+- 0 1836 17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3" name="Freeform 294"/>
                          <wps:cNvSpPr>
                            <a:spLocks/>
                          </wps:cNvSpPr>
                          <wps:spPr bwMode="auto">
                            <a:xfrm>
                              <a:off x="1786" y="2142"/>
                              <a:ext cx="120" cy="370"/>
                            </a:xfrm>
                            <a:custGeom>
                              <a:avLst/>
                              <a:gdLst>
                                <a:gd name="T0" fmla="+- 0 1852 1786"/>
                                <a:gd name="T1" fmla="*/ T0 w 120"/>
                                <a:gd name="T2" fmla="+- 0 2142 2142"/>
                                <a:gd name="T3" fmla="*/ 2142 h 370"/>
                                <a:gd name="T4" fmla="+- 0 1840 1786"/>
                                <a:gd name="T5" fmla="*/ T4 w 120"/>
                                <a:gd name="T6" fmla="+- 0 2142 2142"/>
                                <a:gd name="T7" fmla="*/ 2142 h 370"/>
                                <a:gd name="T8" fmla="+- 0 1836 1786"/>
                                <a:gd name="T9" fmla="*/ T8 w 120"/>
                                <a:gd name="T10" fmla="+- 0 2146 2142"/>
                                <a:gd name="T11" fmla="*/ 2146 h 370"/>
                                <a:gd name="T12" fmla="+- 0 1836 1786"/>
                                <a:gd name="T13" fmla="*/ T12 w 120"/>
                                <a:gd name="T14" fmla="+- 0 2418 2142"/>
                                <a:gd name="T15" fmla="*/ 2418 h 370"/>
                                <a:gd name="T16" fmla="+- 0 1840 1786"/>
                                <a:gd name="T17" fmla="*/ T16 w 120"/>
                                <a:gd name="T18" fmla="+- 0 2422 2142"/>
                                <a:gd name="T19" fmla="*/ 2422 h 370"/>
                                <a:gd name="T20" fmla="+- 0 1852 1786"/>
                                <a:gd name="T21" fmla="*/ T20 w 120"/>
                                <a:gd name="T22" fmla="+- 0 2422 2142"/>
                                <a:gd name="T23" fmla="*/ 2422 h 370"/>
                                <a:gd name="T24" fmla="+- 0 1856 1786"/>
                                <a:gd name="T25" fmla="*/ T24 w 120"/>
                                <a:gd name="T26" fmla="+- 0 2418 2142"/>
                                <a:gd name="T27" fmla="*/ 2418 h 370"/>
                                <a:gd name="T28" fmla="+- 0 1856 1786"/>
                                <a:gd name="T29" fmla="*/ T28 w 120"/>
                                <a:gd name="T30" fmla="+- 0 2146 2142"/>
                                <a:gd name="T31" fmla="*/ 2146 h 370"/>
                                <a:gd name="T32" fmla="+- 0 1852 17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4" name="Freeform 293"/>
                          <wps:cNvSpPr>
                            <a:spLocks/>
                          </wps:cNvSpPr>
                          <wps:spPr bwMode="auto">
                            <a:xfrm>
                              <a:off x="1786" y="2142"/>
                              <a:ext cx="120" cy="370"/>
                            </a:xfrm>
                            <a:custGeom>
                              <a:avLst/>
                              <a:gdLst>
                                <a:gd name="T0" fmla="+- 0 1906 1786"/>
                                <a:gd name="T1" fmla="*/ T0 w 120"/>
                                <a:gd name="T2" fmla="+- 0 2392 2142"/>
                                <a:gd name="T3" fmla="*/ 2392 h 370"/>
                                <a:gd name="T4" fmla="+- 0 1856 1786"/>
                                <a:gd name="T5" fmla="*/ T4 w 120"/>
                                <a:gd name="T6" fmla="+- 0 2392 2142"/>
                                <a:gd name="T7" fmla="*/ 2392 h 370"/>
                                <a:gd name="T8" fmla="+- 0 1856 1786"/>
                                <a:gd name="T9" fmla="*/ T8 w 120"/>
                                <a:gd name="T10" fmla="+- 0 2418 2142"/>
                                <a:gd name="T11" fmla="*/ 2418 h 370"/>
                                <a:gd name="T12" fmla="+- 0 1852 1786"/>
                                <a:gd name="T13" fmla="*/ T12 w 120"/>
                                <a:gd name="T14" fmla="+- 0 2422 2142"/>
                                <a:gd name="T15" fmla="*/ 2422 h 370"/>
                                <a:gd name="T16" fmla="+- 0 1891 1786"/>
                                <a:gd name="T17" fmla="*/ T16 w 120"/>
                                <a:gd name="T18" fmla="+- 0 2422 2142"/>
                                <a:gd name="T19" fmla="*/ 2422 h 370"/>
                                <a:gd name="T20" fmla="+- 0 1906 17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5" name="Group 290"/>
                        <wpg:cNvGrpSpPr>
                          <a:grpSpLocks/>
                        </wpg:cNvGrpSpPr>
                        <wpg:grpSpPr bwMode="auto">
                          <a:xfrm>
                            <a:off x="6886" y="2512"/>
                            <a:ext cx="900" cy="540"/>
                            <a:chOff x="6886" y="2512"/>
                            <a:chExt cx="900" cy="540"/>
                          </a:xfrm>
                        </wpg:grpSpPr>
                        <wps:wsp>
                          <wps:cNvPr id="3306" name="Freeform 291"/>
                          <wps:cNvSpPr>
                            <a:spLocks/>
                          </wps:cNvSpPr>
                          <wps:spPr bwMode="auto">
                            <a:xfrm>
                              <a:off x="6886" y="2512"/>
                              <a:ext cx="900" cy="540"/>
                            </a:xfrm>
                            <a:custGeom>
                              <a:avLst/>
                              <a:gdLst>
                                <a:gd name="T0" fmla="+- 0 6886 6886"/>
                                <a:gd name="T1" fmla="*/ T0 w 900"/>
                                <a:gd name="T2" fmla="+- 0 3052 2512"/>
                                <a:gd name="T3" fmla="*/ 3052 h 540"/>
                                <a:gd name="T4" fmla="+- 0 7786 6886"/>
                                <a:gd name="T5" fmla="*/ T4 w 900"/>
                                <a:gd name="T6" fmla="+- 0 3052 2512"/>
                                <a:gd name="T7" fmla="*/ 3052 h 540"/>
                                <a:gd name="T8" fmla="+- 0 7786 6886"/>
                                <a:gd name="T9" fmla="*/ T8 w 900"/>
                                <a:gd name="T10" fmla="+- 0 2512 2512"/>
                                <a:gd name="T11" fmla="*/ 2512 h 540"/>
                                <a:gd name="T12" fmla="+- 0 6886 6886"/>
                                <a:gd name="T13" fmla="*/ T12 w 900"/>
                                <a:gd name="T14" fmla="+- 0 2512 2512"/>
                                <a:gd name="T15" fmla="*/ 2512 h 540"/>
                                <a:gd name="T16" fmla="+- 0 6886 68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7" name="Group 288"/>
                        <wpg:cNvGrpSpPr>
                          <a:grpSpLocks/>
                        </wpg:cNvGrpSpPr>
                        <wpg:grpSpPr bwMode="auto">
                          <a:xfrm>
                            <a:off x="3466" y="532"/>
                            <a:ext cx="1980" cy="1440"/>
                            <a:chOff x="3466" y="532"/>
                            <a:chExt cx="1980" cy="1440"/>
                          </a:xfrm>
                        </wpg:grpSpPr>
                        <wps:wsp>
                          <wps:cNvPr id="3308" name="Freeform 289"/>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9" name="Group 286"/>
                        <wpg:cNvGrpSpPr>
                          <a:grpSpLocks/>
                        </wpg:cNvGrpSpPr>
                        <wpg:grpSpPr bwMode="auto">
                          <a:xfrm>
                            <a:off x="3466" y="532"/>
                            <a:ext cx="1980" cy="1440"/>
                            <a:chOff x="3466" y="532"/>
                            <a:chExt cx="1980" cy="1440"/>
                          </a:xfrm>
                        </wpg:grpSpPr>
                        <wps:wsp>
                          <wps:cNvPr id="3310" name="Freeform 287"/>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1" name="Group 284"/>
                        <wpg:cNvGrpSpPr>
                          <a:grpSpLocks/>
                        </wpg:cNvGrpSpPr>
                        <wpg:grpSpPr bwMode="auto">
                          <a:xfrm>
                            <a:off x="5882" y="547"/>
                            <a:ext cx="2160" cy="1327"/>
                            <a:chOff x="5882" y="547"/>
                            <a:chExt cx="2160" cy="1327"/>
                          </a:xfrm>
                        </wpg:grpSpPr>
                        <wps:wsp>
                          <wps:cNvPr id="3312" name="Freeform 285"/>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13" name="Group 282"/>
                        <wpg:cNvGrpSpPr>
                          <a:grpSpLocks/>
                        </wpg:cNvGrpSpPr>
                        <wpg:grpSpPr bwMode="auto">
                          <a:xfrm>
                            <a:off x="5882" y="547"/>
                            <a:ext cx="2160" cy="1327"/>
                            <a:chOff x="5882" y="547"/>
                            <a:chExt cx="2160" cy="1327"/>
                          </a:xfrm>
                        </wpg:grpSpPr>
                        <wps:wsp>
                          <wps:cNvPr id="3314" name="Freeform 283"/>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5" name="Group 280"/>
                        <wpg:cNvGrpSpPr>
                          <a:grpSpLocks/>
                        </wpg:cNvGrpSpPr>
                        <wpg:grpSpPr bwMode="auto">
                          <a:xfrm>
                            <a:off x="3498" y="1072"/>
                            <a:ext cx="1902" cy="2"/>
                            <a:chOff x="3498" y="1072"/>
                            <a:chExt cx="1902" cy="2"/>
                          </a:xfrm>
                        </wpg:grpSpPr>
                        <wps:wsp>
                          <wps:cNvPr id="3316" name="Freeform 281"/>
                          <wps:cNvSpPr>
                            <a:spLocks/>
                          </wps:cNvSpPr>
                          <wps:spPr bwMode="auto">
                            <a:xfrm>
                              <a:off x="3498" y="1072"/>
                              <a:ext cx="1902" cy="2"/>
                            </a:xfrm>
                            <a:custGeom>
                              <a:avLst/>
                              <a:gdLst>
                                <a:gd name="T0" fmla="+- 0 3498 3498"/>
                                <a:gd name="T1" fmla="*/ T0 w 1902"/>
                                <a:gd name="T2" fmla="+- 0 5400 3498"/>
                                <a:gd name="T3" fmla="*/ T2 w 1902"/>
                              </a:gdLst>
                              <a:ahLst/>
                              <a:cxnLst>
                                <a:cxn ang="0">
                                  <a:pos x="T1" y="0"/>
                                </a:cxn>
                                <a:cxn ang="0">
                                  <a:pos x="T3" y="0"/>
                                </a:cxn>
                              </a:cxnLst>
                              <a:rect l="0" t="0" r="r" b="b"/>
                              <a:pathLst>
                                <a:path w="1902">
                                  <a:moveTo>
                                    <a:pt x="0" y="0"/>
                                  </a:moveTo>
                                  <a:lnTo>
                                    <a:pt x="190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7" name="Group 278"/>
                        <wpg:cNvGrpSpPr>
                          <a:grpSpLocks/>
                        </wpg:cNvGrpSpPr>
                        <wpg:grpSpPr bwMode="auto">
                          <a:xfrm>
                            <a:off x="5910" y="1072"/>
                            <a:ext cx="2086" cy="2"/>
                            <a:chOff x="5910" y="1072"/>
                            <a:chExt cx="2086" cy="2"/>
                          </a:xfrm>
                        </wpg:grpSpPr>
                        <wps:wsp>
                          <wps:cNvPr id="3318" name="Freeform 279"/>
                          <wps:cNvSpPr>
                            <a:spLocks/>
                          </wps:cNvSpPr>
                          <wps:spPr bwMode="auto">
                            <a:xfrm>
                              <a:off x="5910" y="1072"/>
                              <a:ext cx="2086" cy="2"/>
                            </a:xfrm>
                            <a:custGeom>
                              <a:avLst/>
                              <a:gdLst>
                                <a:gd name="T0" fmla="+- 0 5910 5910"/>
                                <a:gd name="T1" fmla="*/ T0 w 2086"/>
                                <a:gd name="T2" fmla="+- 0 7996 5910"/>
                                <a:gd name="T3" fmla="*/ T2 w 2086"/>
                              </a:gdLst>
                              <a:ahLst/>
                              <a:cxnLst>
                                <a:cxn ang="0">
                                  <a:pos x="T1" y="0"/>
                                </a:cxn>
                                <a:cxn ang="0">
                                  <a:pos x="T3" y="0"/>
                                </a:cxn>
                              </a:cxnLst>
                              <a:rect l="0" t="0" r="r" b="b"/>
                              <a:pathLst>
                                <a:path w="2086">
                                  <a:moveTo>
                                    <a:pt x="0" y="0"/>
                                  </a:moveTo>
                                  <a:lnTo>
                                    <a:pt x="208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9" name="Group 276"/>
                        <wpg:cNvGrpSpPr>
                          <a:grpSpLocks/>
                        </wpg:cNvGrpSpPr>
                        <wpg:grpSpPr bwMode="auto">
                          <a:xfrm>
                            <a:off x="2746" y="5488"/>
                            <a:ext cx="2520" cy="618"/>
                            <a:chOff x="2746" y="5488"/>
                            <a:chExt cx="2520" cy="618"/>
                          </a:xfrm>
                        </wpg:grpSpPr>
                        <wps:wsp>
                          <wps:cNvPr id="3320" name="Freeform 277"/>
                          <wps:cNvSpPr>
                            <a:spLocks/>
                          </wps:cNvSpPr>
                          <wps:spPr bwMode="auto">
                            <a:xfrm>
                              <a:off x="2746" y="5488"/>
                              <a:ext cx="2520" cy="618"/>
                            </a:xfrm>
                            <a:custGeom>
                              <a:avLst/>
                              <a:gdLst>
                                <a:gd name="T0" fmla="+- 0 2746 2746"/>
                                <a:gd name="T1" fmla="*/ T0 w 2520"/>
                                <a:gd name="T2" fmla="+- 0 5938 5320"/>
                                <a:gd name="T3" fmla="*/ 5938 h 618"/>
                                <a:gd name="T4" fmla="+- 0 5266 2746"/>
                                <a:gd name="T5" fmla="*/ T4 w 2520"/>
                                <a:gd name="T6" fmla="+- 0 5938 5320"/>
                                <a:gd name="T7" fmla="*/ 5938 h 618"/>
                                <a:gd name="T8" fmla="+- 0 5266 2746"/>
                                <a:gd name="T9" fmla="*/ T8 w 2520"/>
                                <a:gd name="T10" fmla="+- 0 5320 5320"/>
                                <a:gd name="T11" fmla="*/ 5320 h 618"/>
                                <a:gd name="T12" fmla="+- 0 2746 2746"/>
                                <a:gd name="T13" fmla="*/ T12 w 2520"/>
                                <a:gd name="T14" fmla="+- 0 5320 5320"/>
                                <a:gd name="T15" fmla="*/ 5320 h 618"/>
                                <a:gd name="T16" fmla="+- 0 2746 2746"/>
                                <a:gd name="T17" fmla="*/ T16 w 2520"/>
                                <a:gd name="T18" fmla="+- 0 5938 5320"/>
                                <a:gd name="T19" fmla="*/ 5938 h 618"/>
                              </a:gdLst>
                              <a:ahLst/>
                              <a:cxnLst>
                                <a:cxn ang="0">
                                  <a:pos x="T1" y="T3"/>
                                </a:cxn>
                                <a:cxn ang="0">
                                  <a:pos x="T5" y="T7"/>
                                </a:cxn>
                                <a:cxn ang="0">
                                  <a:pos x="T9" y="T11"/>
                                </a:cxn>
                                <a:cxn ang="0">
                                  <a:pos x="T13" y="T15"/>
                                </a:cxn>
                                <a:cxn ang="0">
                                  <a:pos x="T17" y="T19"/>
                                </a:cxn>
                              </a:cxnLst>
                              <a:rect l="0" t="0" r="r" b="b"/>
                              <a:pathLst>
                                <a:path w="2520" h="618">
                                  <a:moveTo>
                                    <a:pt x="0" y="618"/>
                                  </a:moveTo>
                                  <a:lnTo>
                                    <a:pt x="2520" y="618"/>
                                  </a:lnTo>
                                  <a:lnTo>
                                    <a:pt x="2520" y="0"/>
                                  </a:lnTo>
                                  <a:lnTo>
                                    <a:pt x="0" y="0"/>
                                  </a:lnTo>
                                  <a:lnTo>
                                    <a:pt x="0" y="61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1" name="Group 274"/>
                        <wpg:cNvGrpSpPr>
                          <a:grpSpLocks/>
                        </wpg:cNvGrpSpPr>
                        <wpg:grpSpPr bwMode="auto">
                          <a:xfrm>
                            <a:off x="5446" y="5975"/>
                            <a:ext cx="2520" cy="1212"/>
                            <a:chOff x="5446" y="5975"/>
                            <a:chExt cx="2520" cy="1212"/>
                          </a:xfrm>
                        </wpg:grpSpPr>
                        <wps:wsp>
                          <wps:cNvPr id="3322" name="Freeform 275"/>
                          <wps:cNvSpPr>
                            <a:spLocks/>
                          </wps:cNvSpPr>
                          <wps:spPr bwMode="auto">
                            <a:xfrm>
                              <a:off x="5446" y="5975"/>
                              <a:ext cx="2520" cy="1212"/>
                            </a:xfrm>
                            <a:custGeom>
                              <a:avLst/>
                              <a:gdLst>
                                <a:gd name="T0" fmla="+- 0 6706 5446"/>
                                <a:gd name="T1" fmla="*/ T0 w 2520"/>
                                <a:gd name="T2" fmla="+- 0 5975 5975"/>
                                <a:gd name="T3" fmla="*/ 5975 h 1212"/>
                                <a:gd name="T4" fmla="+- 0 5446 5446"/>
                                <a:gd name="T5" fmla="*/ T4 w 2520"/>
                                <a:gd name="T6" fmla="+- 0 6581 5975"/>
                                <a:gd name="T7" fmla="*/ 6581 h 1212"/>
                                <a:gd name="T8" fmla="+- 0 6706 5446"/>
                                <a:gd name="T9" fmla="*/ T8 w 2520"/>
                                <a:gd name="T10" fmla="+- 0 7187 5975"/>
                                <a:gd name="T11" fmla="*/ 7187 h 1212"/>
                                <a:gd name="T12" fmla="+- 0 7966 5446"/>
                                <a:gd name="T13" fmla="*/ T12 w 2520"/>
                                <a:gd name="T14" fmla="+- 0 6581 5975"/>
                                <a:gd name="T15" fmla="*/ 6581 h 1212"/>
                                <a:gd name="T16" fmla="+- 0 6706 5446"/>
                                <a:gd name="T17" fmla="*/ T16 w 2520"/>
                                <a:gd name="T18" fmla="+- 0 5975 5975"/>
                                <a:gd name="T19" fmla="*/ 5975 h 1212"/>
                              </a:gdLst>
                              <a:ahLst/>
                              <a:cxnLst>
                                <a:cxn ang="0">
                                  <a:pos x="T1" y="T3"/>
                                </a:cxn>
                                <a:cxn ang="0">
                                  <a:pos x="T5" y="T7"/>
                                </a:cxn>
                                <a:cxn ang="0">
                                  <a:pos x="T9" y="T11"/>
                                </a:cxn>
                                <a:cxn ang="0">
                                  <a:pos x="T13" y="T15"/>
                                </a:cxn>
                                <a:cxn ang="0">
                                  <a:pos x="T17" y="T19"/>
                                </a:cxn>
                              </a:cxnLst>
                              <a:rect l="0" t="0" r="r" b="b"/>
                              <a:pathLst>
                                <a:path w="2520" h="1212">
                                  <a:moveTo>
                                    <a:pt x="1260" y="0"/>
                                  </a:moveTo>
                                  <a:lnTo>
                                    <a:pt x="0" y="606"/>
                                  </a:lnTo>
                                  <a:lnTo>
                                    <a:pt x="1260" y="1212"/>
                                  </a:lnTo>
                                  <a:lnTo>
                                    <a:pt x="2520" y="606"/>
                                  </a:lnTo>
                                  <a:lnTo>
                                    <a:pt x="12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3" name="Group 270"/>
                        <wpg:cNvGrpSpPr>
                          <a:grpSpLocks/>
                        </wpg:cNvGrpSpPr>
                        <wpg:grpSpPr bwMode="auto">
                          <a:xfrm>
                            <a:off x="7186" y="5785"/>
                            <a:ext cx="120" cy="435"/>
                            <a:chOff x="7186" y="5785"/>
                            <a:chExt cx="120" cy="435"/>
                          </a:xfrm>
                        </wpg:grpSpPr>
                        <wps:wsp>
                          <wps:cNvPr id="3324" name="Freeform 273"/>
                          <wps:cNvSpPr>
                            <a:spLocks/>
                          </wps:cNvSpPr>
                          <wps:spPr bwMode="auto">
                            <a:xfrm>
                              <a:off x="7186" y="5785"/>
                              <a:ext cx="120" cy="435"/>
                            </a:xfrm>
                            <a:custGeom>
                              <a:avLst/>
                              <a:gdLst>
                                <a:gd name="T0" fmla="+- 0 7236 7186"/>
                                <a:gd name="T1" fmla="*/ T0 w 120"/>
                                <a:gd name="T2" fmla="+- 0 6100 5785"/>
                                <a:gd name="T3" fmla="*/ 6100 h 435"/>
                                <a:gd name="T4" fmla="+- 0 7186 7186"/>
                                <a:gd name="T5" fmla="*/ T4 w 120"/>
                                <a:gd name="T6" fmla="+- 0 6100 5785"/>
                                <a:gd name="T7" fmla="*/ 6100 h 435"/>
                                <a:gd name="T8" fmla="+- 0 7246 7186"/>
                                <a:gd name="T9" fmla="*/ T8 w 120"/>
                                <a:gd name="T10" fmla="+- 0 6220 5785"/>
                                <a:gd name="T11" fmla="*/ 6220 h 435"/>
                                <a:gd name="T12" fmla="+- 0 7291 7186"/>
                                <a:gd name="T13" fmla="*/ T12 w 120"/>
                                <a:gd name="T14" fmla="+- 0 6130 5785"/>
                                <a:gd name="T15" fmla="*/ 6130 h 435"/>
                                <a:gd name="T16" fmla="+- 0 7240 7186"/>
                                <a:gd name="T17" fmla="*/ T16 w 120"/>
                                <a:gd name="T18" fmla="+- 0 6130 5785"/>
                                <a:gd name="T19" fmla="*/ 6130 h 435"/>
                                <a:gd name="T20" fmla="+- 0 7236 7186"/>
                                <a:gd name="T21" fmla="*/ T20 w 120"/>
                                <a:gd name="T22" fmla="+- 0 6126 5785"/>
                                <a:gd name="T23" fmla="*/ 6126 h 435"/>
                                <a:gd name="T24" fmla="+- 0 7236 7186"/>
                                <a:gd name="T25" fmla="*/ T24 w 120"/>
                                <a:gd name="T26" fmla="+- 0 6100 5785"/>
                                <a:gd name="T27" fmla="*/ 6100 h 435"/>
                              </a:gdLst>
                              <a:ahLst/>
                              <a:cxnLst>
                                <a:cxn ang="0">
                                  <a:pos x="T1" y="T3"/>
                                </a:cxn>
                                <a:cxn ang="0">
                                  <a:pos x="T5" y="T7"/>
                                </a:cxn>
                                <a:cxn ang="0">
                                  <a:pos x="T9" y="T11"/>
                                </a:cxn>
                                <a:cxn ang="0">
                                  <a:pos x="T13" y="T15"/>
                                </a:cxn>
                                <a:cxn ang="0">
                                  <a:pos x="T17" y="T19"/>
                                </a:cxn>
                                <a:cxn ang="0">
                                  <a:pos x="T21" y="T23"/>
                                </a:cxn>
                                <a:cxn ang="0">
                                  <a:pos x="T25" y="T27"/>
                                </a:cxn>
                              </a:cxnLst>
                              <a:rect l="0" t="0" r="r" b="b"/>
                              <a:pathLst>
                                <a:path w="120" h="435">
                                  <a:moveTo>
                                    <a:pt x="50" y="315"/>
                                  </a:moveTo>
                                  <a:lnTo>
                                    <a:pt x="0" y="315"/>
                                  </a:lnTo>
                                  <a:lnTo>
                                    <a:pt x="60" y="435"/>
                                  </a:lnTo>
                                  <a:lnTo>
                                    <a:pt x="105" y="345"/>
                                  </a:lnTo>
                                  <a:lnTo>
                                    <a:pt x="54" y="345"/>
                                  </a:lnTo>
                                  <a:lnTo>
                                    <a:pt x="50" y="341"/>
                                  </a:lnTo>
                                  <a:lnTo>
                                    <a:pt x="5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5" name="Freeform 272"/>
                          <wps:cNvSpPr>
                            <a:spLocks/>
                          </wps:cNvSpPr>
                          <wps:spPr bwMode="auto">
                            <a:xfrm>
                              <a:off x="7186" y="5785"/>
                              <a:ext cx="120" cy="435"/>
                            </a:xfrm>
                            <a:custGeom>
                              <a:avLst/>
                              <a:gdLst>
                                <a:gd name="T0" fmla="+- 0 7252 7186"/>
                                <a:gd name="T1" fmla="*/ T0 w 120"/>
                                <a:gd name="T2" fmla="+- 0 5785 5785"/>
                                <a:gd name="T3" fmla="*/ 5785 h 435"/>
                                <a:gd name="T4" fmla="+- 0 7240 7186"/>
                                <a:gd name="T5" fmla="*/ T4 w 120"/>
                                <a:gd name="T6" fmla="+- 0 5785 5785"/>
                                <a:gd name="T7" fmla="*/ 5785 h 435"/>
                                <a:gd name="T8" fmla="+- 0 7236 7186"/>
                                <a:gd name="T9" fmla="*/ T8 w 120"/>
                                <a:gd name="T10" fmla="+- 0 5789 5785"/>
                                <a:gd name="T11" fmla="*/ 5789 h 435"/>
                                <a:gd name="T12" fmla="+- 0 7236 7186"/>
                                <a:gd name="T13" fmla="*/ T12 w 120"/>
                                <a:gd name="T14" fmla="+- 0 6126 5785"/>
                                <a:gd name="T15" fmla="*/ 6126 h 435"/>
                                <a:gd name="T16" fmla="+- 0 7240 7186"/>
                                <a:gd name="T17" fmla="*/ T16 w 120"/>
                                <a:gd name="T18" fmla="+- 0 6130 5785"/>
                                <a:gd name="T19" fmla="*/ 6130 h 435"/>
                                <a:gd name="T20" fmla="+- 0 7252 7186"/>
                                <a:gd name="T21" fmla="*/ T20 w 120"/>
                                <a:gd name="T22" fmla="+- 0 6130 5785"/>
                                <a:gd name="T23" fmla="*/ 6130 h 435"/>
                                <a:gd name="T24" fmla="+- 0 7256 7186"/>
                                <a:gd name="T25" fmla="*/ T24 w 120"/>
                                <a:gd name="T26" fmla="+- 0 6126 5785"/>
                                <a:gd name="T27" fmla="*/ 6126 h 435"/>
                                <a:gd name="T28" fmla="+- 0 7256 7186"/>
                                <a:gd name="T29" fmla="*/ T28 w 120"/>
                                <a:gd name="T30" fmla="+- 0 5789 5785"/>
                                <a:gd name="T31" fmla="*/ 5789 h 435"/>
                                <a:gd name="T32" fmla="+- 0 7252 7186"/>
                                <a:gd name="T33" fmla="*/ T32 w 120"/>
                                <a:gd name="T34" fmla="+- 0 5785 5785"/>
                                <a:gd name="T35" fmla="*/ 578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5">
                                  <a:moveTo>
                                    <a:pt x="66" y="0"/>
                                  </a:moveTo>
                                  <a:lnTo>
                                    <a:pt x="54" y="0"/>
                                  </a:lnTo>
                                  <a:lnTo>
                                    <a:pt x="50" y="4"/>
                                  </a:lnTo>
                                  <a:lnTo>
                                    <a:pt x="50" y="341"/>
                                  </a:lnTo>
                                  <a:lnTo>
                                    <a:pt x="54" y="345"/>
                                  </a:lnTo>
                                  <a:lnTo>
                                    <a:pt x="66" y="345"/>
                                  </a:lnTo>
                                  <a:lnTo>
                                    <a:pt x="70" y="34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6" name="Freeform 271"/>
                          <wps:cNvSpPr>
                            <a:spLocks/>
                          </wps:cNvSpPr>
                          <wps:spPr bwMode="auto">
                            <a:xfrm>
                              <a:off x="7186" y="5785"/>
                              <a:ext cx="120" cy="435"/>
                            </a:xfrm>
                            <a:custGeom>
                              <a:avLst/>
                              <a:gdLst>
                                <a:gd name="T0" fmla="+- 0 7306 7186"/>
                                <a:gd name="T1" fmla="*/ T0 w 120"/>
                                <a:gd name="T2" fmla="+- 0 6100 5785"/>
                                <a:gd name="T3" fmla="*/ 6100 h 435"/>
                                <a:gd name="T4" fmla="+- 0 7256 7186"/>
                                <a:gd name="T5" fmla="*/ T4 w 120"/>
                                <a:gd name="T6" fmla="+- 0 6100 5785"/>
                                <a:gd name="T7" fmla="*/ 6100 h 435"/>
                                <a:gd name="T8" fmla="+- 0 7256 7186"/>
                                <a:gd name="T9" fmla="*/ T8 w 120"/>
                                <a:gd name="T10" fmla="+- 0 6126 5785"/>
                                <a:gd name="T11" fmla="*/ 6126 h 435"/>
                                <a:gd name="T12" fmla="+- 0 7252 7186"/>
                                <a:gd name="T13" fmla="*/ T12 w 120"/>
                                <a:gd name="T14" fmla="+- 0 6130 5785"/>
                                <a:gd name="T15" fmla="*/ 6130 h 435"/>
                                <a:gd name="T16" fmla="+- 0 7291 7186"/>
                                <a:gd name="T17" fmla="*/ T16 w 120"/>
                                <a:gd name="T18" fmla="+- 0 6130 5785"/>
                                <a:gd name="T19" fmla="*/ 6130 h 435"/>
                                <a:gd name="T20" fmla="+- 0 7306 7186"/>
                                <a:gd name="T21" fmla="*/ T20 w 120"/>
                                <a:gd name="T22" fmla="+- 0 6100 5785"/>
                                <a:gd name="T23" fmla="*/ 6100 h 435"/>
                              </a:gdLst>
                              <a:ahLst/>
                              <a:cxnLst>
                                <a:cxn ang="0">
                                  <a:pos x="T1" y="T3"/>
                                </a:cxn>
                                <a:cxn ang="0">
                                  <a:pos x="T5" y="T7"/>
                                </a:cxn>
                                <a:cxn ang="0">
                                  <a:pos x="T9" y="T11"/>
                                </a:cxn>
                                <a:cxn ang="0">
                                  <a:pos x="T13" y="T15"/>
                                </a:cxn>
                                <a:cxn ang="0">
                                  <a:pos x="T17" y="T19"/>
                                </a:cxn>
                                <a:cxn ang="0">
                                  <a:pos x="T21" y="T23"/>
                                </a:cxn>
                              </a:cxnLst>
                              <a:rect l="0" t="0" r="r" b="b"/>
                              <a:pathLst>
                                <a:path w="120" h="435">
                                  <a:moveTo>
                                    <a:pt x="120" y="315"/>
                                  </a:moveTo>
                                  <a:lnTo>
                                    <a:pt x="70" y="315"/>
                                  </a:lnTo>
                                  <a:lnTo>
                                    <a:pt x="70" y="341"/>
                                  </a:lnTo>
                                  <a:lnTo>
                                    <a:pt x="66" y="345"/>
                                  </a:lnTo>
                                  <a:lnTo>
                                    <a:pt x="105" y="345"/>
                                  </a:lnTo>
                                  <a:lnTo>
                                    <a:pt x="12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27" name="Group 266"/>
                        <wpg:cNvGrpSpPr>
                          <a:grpSpLocks/>
                        </wpg:cNvGrpSpPr>
                        <wpg:grpSpPr bwMode="auto">
                          <a:xfrm>
                            <a:off x="6646" y="7177"/>
                            <a:ext cx="120" cy="370"/>
                            <a:chOff x="6646" y="7177"/>
                            <a:chExt cx="120" cy="370"/>
                          </a:xfrm>
                        </wpg:grpSpPr>
                        <wps:wsp>
                          <wps:cNvPr id="3328" name="Freeform 269"/>
                          <wps:cNvSpPr>
                            <a:spLocks/>
                          </wps:cNvSpPr>
                          <wps:spPr bwMode="auto">
                            <a:xfrm>
                              <a:off x="6646" y="7177"/>
                              <a:ext cx="120" cy="370"/>
                            </a:xfrm>
                            <a:custGeom>
                              <a:avLst/>
                              <a:gdLst>
                                <a:gd name="T0" fmla="+- 0 6696 6646"/>
                                <a:gd name="T1" fmla="*/ T0 w 120"/>
                                <a:gd name="T2" fmla="+- 0 7427 7177"/>
                                <a:gd name="T3" fmla="*/ 7427 h 370"/>
                                <a:gd name="T4" fmla="+- 0 6646 6646"/>
                                <a:gd name="T5" fmla="*/ T4 w 120"/>
                                <a:gd name="T6" fmla="+- 0 7427 7177"/>
                                <a:gd name="T7" fmla="*/ 7427 h 370"/>
                                <a:gd name="T8" fmla="+- 0 6706 6646"/>
                                <a:gd name="T9" fmla="*/ T8 w 120"/>
                                <a:gd name="T10" fmla="+- 0 7547 7177"/>
                                <a:gd name="T11" fmla="*/ 7547 h 370"/>
                                <a:gd name="T12" fmla="+- 0 6751 6646"/>
                                <a:gd name="T13" fmla="*/ T12 w 120"/>
                                <a:gd name="T14" fmla="+- 0 7457 7177"/>
                                <a:gd name="T15" fmla="*/ 7457 h 370"/>
                                <a:gd name="T16" fmla="+- 0 6700 6646"/>
                                <a:gd name="T17" fmla="*/ T16 w 120"/>
                                <a:gd name="T18" fmla="+- 0 7457 7177"/>
                                <a:gd name="T19" fmla="*/ 7457 h 370"/>
                                <a:gd name="T20" fmla="+- 0 6696 6646"/>
                                <a:gd name="T21" fmla="*/ T20 w 120"/>
                                <a:gd name="T22" fmla="+- 0 7453 7177"/>
                                <a:gd name="T23" fmla="*/ 7453 h 370"/>
                                <a:gd name="T24" fmla="+- 0 6696 6646"/>
                                <a:gd name="T25" fmla="*/ T24 w 120"/>
                                <a:gd name="T26" fmla="+- 0 7427 7177"/>
                                <a:gd name="T27" fmla="*/ 7427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9" name="Freeform 268"/>
                          <wps:cNvSpPr>
                            <a:spLocks/>
                          </wps:cNvSpPr>
                          <wps:spPr bwMode="auto">
                            <a:xfrm>
                              <a:off x="6646" y="7177"/>
                              <a:ext cx="120" cy="370"/>
                            </a:xfrm>
                            <a:custGeom>
                              <a:avLst/>
                              <a:gdLst>
                                <a:gd name="T0" fmla="+- 0 6712 6646"/>
                                <a:gd name="T1" fmla="*/ T0 w 120"/>
                                <a:gd name="T2" fmla="+- 0 7177 7177"/>
                                <a:gd name="T3" fmla="*/ 7177 h 370"/>
                                <a:gd name="T4" fmla="+- 0 6700 6646"/>
                                <a:gd name="T5" fmla="*/ T4 w 120"/>
                                <a:gd name="T6" fmla="+- 0 7177 7177"/>
                                <a:gd name="T7" fmla="*/ 7177 h 370"/>
                                <a:gd name="T8" fmla="+- 0 6696 6646"/>
                                <a:gd name="T9" fmla="*/ T8 w 120"/>
                                <a:gd name="T10" fmla="+- 0 7181 7177"/>
                                <a:gd name="T11" fmla="*/ 7181 h 370"/>
                                <a:gd name="T12" fmla="+- 0 6696 6646"/>
                                <a:gd name="T13" fmla="*/ T12 w 120"/>
                                <a:gd name="T14" fmla="+- 0 7453 7177"/>
                                <a:gd name="T15" fmla="*/ 7453 h 370"/>
                                <a:gd name="T16" fmla="+- 0 6700 6646"/>
                                <a:gd name="T17" fmla="*/ T16 w 120"/>
                                <a:gd name="T18" fmla="+- 0 7457 7177"/>
                                <a:gd name="T19" fmla="*/ 7457 h 370"/>
                                <a:gd name="T20" fmla="+- 0 6712 6646"/>
                                <a:gd name="T21" fmla="*/ T20 w 120"/>
                                <a:gd name="T22" fmla="+- 0 7457 7177"/>
                                <a:gd name="T23" fmla="*/ 7457 h 370"/>
                                <a:gd name="T24" fmla="+- 0 6716 6646"/>
                                <a:gd name="T25" fmla="*/ T24 w 120"/>
                                <a:gd name="T26" fmla="+- 0 7453 7177"/>
                                <a:gd name="T27" fmla="*/ 7453 h 370"/>
                                <a:gd name="T28" fmla="+- 0 6716 6646"/>
                                <a:gd name="T29" fmla="*/ T28 w 120"/>
                                <a:gd name="T30" fmla="+- 0 7181 7177"/>
                                <a:gd name="T31" fmla="*/ 7181 h 370"/>
                                <a:gd name="T32" fmla="+- 0 6712 6646"/>
                                <a:gd name="T33" fmla="*/ T32 w 120"/>
                                <a:gd name="T34" fmla="+- 0 7177 7177"/>
                                <a:gd name="T35" fmla="*/ 7177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0" name="Freeform 267"/>
                          <wps:cNvSpPr>
                            <a:spLocks/>
                          </wps:cNvSpPr>
                          <wps:spPr bwMode="auto">
                            <a:xfrm>
                              <a:off x="6646" y="7177"/>
                              <a:ext cx="120" cy="370"/>
                            </a:xfrm>
                            <a:custGeom>
                              <a:avLst/>
                              <a:gdLst>
                                <a:gd name="T0" fmla="+- 0 6766 6646"/>
                                <a:gd name="T1" fmla="*/ T0 w 120"/>
                                <a:gd name="T2" fmla="+- 0 7427 7177"/>
                                <a:gd name="T3" fmla="*/ 7427 h 370"/>
                                <a:gd name="T4" fmla="+- 0 6716 6646"/>
                                <a:gd name="T5" fmla="*/ T4 w 120"/>
                                <a:gd name="T6" fmla="+- 0 7427 7177"/>
                                <a:gd name="T7" fmla="*/ 7427 h 370"/>
                                <a:gd name="T8" fmla="+- 0 6716 6646"/>
                                <a:gd name="T9" fmla="*/ T8 w 120"/>
                                <a:gd name="T10" fmla="+- 0 7453 7177"/>
                                <a:gd name="T11" fmla="*/ 7453 h 370"/>
                                <a:gd name="T12" fmla="+- 0 6712 6646"/>
                                <a:gd name="T13" fmla="*/ T12 w 120"/>
                                <a:gd name="T14" fmla="+- 0 7457 7177"/>
                                <a:gd name="T15" fmla="*/ 7457 h 370"/>
                                <a:gd name="T16" fmla="+- 0 6751 6646"/>
                                <a:gd name="T17" fmla="*/ T16 w 120"/>
                                <a:gd name="T18" fmla="+- 0 7457 7177"/>
                                <a:gd name="T19" fmla="*/ 7457 h 370"/>
                                <a:gd name="T20" fmla="+- 0 6766 6646"/>
                                <a:gd name="T21" fmla="*/ T20 w 120"/>
                                <a:gd name="T22" fmla="+- 0 7427 7177"/>
                                <a:gd name="T23" fmla="*/ 7427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1" name="Group 264"/>
                        <wpg:cNvGrpSpPr>
                          <a:grpSpLocks/>
                        </wpg:cNvGrpSpPr>
                        <wpg:grpSpPr bwMode="auto">
                          <a:xfrm>
                            <a:off x="6542" y="5315"/>
                            <a:ext cx="2040" cy="572"/>
                            <a:chOff x="6542" y="5315"/>
                            <a:chExt cx="2040" cy="572"/>
                          </a:xfrm>
                        </wpg:grpSpPr>
                        <wps:wsp>
                          <wps:cNvPr id="3332" name="Freeform 265"/>
                          <wps:cNvSpPr>
                            <a:spLocks/>
                          </wps:cNvSpPr>
                          <wps:spPr bwMode="auto">
                            <a:xfrm>
                              <a:off x="6542" y="5315"/>
                              <a:ext cx="2040" cy="572"/>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3" name="Group 262"/>
                        <wpg:cNvGrpSpPr>
                          <a:grpSpLocks/>
                        </wpg:cNvGrpSpPr>
                        <wpg:grpSpPr bwMode="auto">
                          <a:xfrm>
                            <a:off x="6542" y="5347"/>
                            <a:ext cx="2040" cy="540"/>
                            <a:chOff x="6542" y="5347"/>
                            <a:chExt cx="2040" cy="540"/>
                          </a:xfrm>
                        </wpg:grpSpPr>
                        <wps:wsp>
                          <wps:cNvPr id="3334" name="Freeform 263"/>
                          <wps:cNvSpPr>
                            <a:spLocks/>
                          </wps:cNvSpPr>
                          <wps:spPr bwMode="auto">
                            <a:xfrm>
                              <a:off x="6542" y="5347"/>
                              <a:ext cx="2040" cy="540"/>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5" name="Group 260"/>
                        <wpg:cNvGrpSpPr>
                          <a:grpSpLocks/>
                        </wpg:cNvGrpSpPr>
                        <wpg:grpSpPr bwMode="auto">
                          <a:xfrm>
                            <a:off x="4186" y="7547"/>
                            <a:ext cx="2880" cy="540"/>
                            <a:chOff x="4186" y="7547"/>
                            <a:chExt cx="2880" cy="540"/>
                          </a:xfrm>
                        </wpg:grpSpPr>
                        <wps:wsp>
                          <wps:cNvPr id="3336" name="Freeform 261"/>
                          <wps:cNvSpPr>
                            <a:spLocks/>
                          </wps:cNvSpPr>
                          <wps:spPr bwMode="auto">
                            <a:xfrm>
                              <a:off x="4186" y="7547"/>
                              <a:ext cx="2880" cy="540"/>
                            </a:xfrm>
                            <a:custGeom>
                              <a:avLst/>
                              <a:gdLst>
                                <a:gd name="T0" fmla="+- 0 4186 4186"/>
                                <a:gd name="T1" fmla="*/ T0 w 2880"/>
                                <a:gd name="T2" fmla="+- 0 8087 7547"/>
                                <a:gd name="T3" fmla="*/ 8087 h 540"/>
                                <a:gd name="T4" fmla="+- 0 7066 4186"/>
                                <a:gd name="T5" fmla="*/ T4 w 2880"/>
                                <a:gd name="T6" fmla="+- 0 8087 7547"/>
                                <a:gd name="T7" fmla="*/ 8087 h 540"/>
                                <a:gd name="T8" fmla="+- 0 7066 4186"/>
                                <a:gd name="T9" fmla="*/ T8 w 2880"/>
                                <a:gd name="T10" fmla="+- 0 7547 7547"/>
                                <a:gd name="T11" fmla="*/ 7547 h 540"/>
                                <a:gd name="T12" fmla="+- 0 4186 4186"/>
                                <a:gd name="T13" fmla="*/ T12 w 2880"/>
                                <a:gd name="T14" fmla="+- 0 7547 7547"/>
                                <a:gd name="T15" fmla="*/ 7547 h 540"/>
                                <a:gd name="T16" fmla="+- 0 4186 4186"/>
                                <a:gd name="T17" fmla="*/ T16 w 2880"/>
                                <a:gd name="T18" fmla="+- 0 8087 7547"/>
                                <a:gd name="T19" fmla="*/ 8087 h 540"/>
                              </a:gdLst>
                              <a:ahLst/>
                              <a:cxnLst>
                                <a:cxn ang="0">
                                  <a:pos x="T1" y="T3"/>
                                </a:cxn>
                                <a:cxn ang="0">
                                  <a:pos x="T5" y="T7"/>
                                </a:cxn>
                                <a:cxn ang="0">
                                  <a:pos x="T9" y="T11"/>
                                </a:cxn>
                                <a:cxn ang="0">
                                  <a:pos x="T13" y="T15"/>
                                </a:cxn>
                                <a:cxn ang="0">
                                  <a:pos x="T17" y="T19"/>
                                </a:cxn>
                              </a:cxnLst>
                              <a:rect l="0" t="0" r="r" b="b"/>
                              <a:pathLst>
                                <a:path w="2880" h="540">
                                  <a:moveTo>
                                    <a:pt x="0" y="540"/>
                                  </a:moveTo>
                                  <a:lnTo>
                                    <a:pt x="2880" y="540"/>
                                  </a:lnTo>
                                  <a:lnTo>
                                    <a:pt x="28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7" name="Group 258"/>
                        <wpg:cNvGrpSpPr>
                          <a:grpSpLocks/>
                        </wpg:cNvGrpSpPr>
                        <wpg:grpSpPr bwMode="auto">
                          <a:xfrm>
                            <a:off x="9046" y="6263"/>
                            <a:ext cx="1440" cy="696"/>
                            <a:chOff x="9046" y="6263"/>
                            <a:chExt cx="1440" cy="696"/>
                          </a:xfrm>
                        </wpg:grpSpPr>
                        <wps:wsp>
                          <wps:cNvPr id="3338" name="Freeform 259"/>
                          <wps:cNvSpPr>
                            <a:spLocks/>
                          </wps:cNvSpPr>
                          <wps:spPr bwMode="auto">
                            <a:xfrm>
                              <a:off x="9046" y="6263"/>
                              <a:ext cx="1440" cy="696"/>
                            </a:xfrm>
                            <a:custGeom>
                              <a:avLst/>
                              <a:gdLst>
                                <a:gd name="T0" fmla="+- 0 9046 9046"/>
                                <a:gd name="T1" fmla="*/ T0 w 1440"/>
                                <a:gd name="T2" fmla="+- 0 6959 6263"/>
                                <a:gd name="T3" fmla="*/ 6959 h 696"/>
                                <a:gd name="T4" fmla="+- 0 10486 9046"/>
                                <a:gd name="T5" fmla="*/ T4 w 1440"/>
                                <a:gd name="T6" fmla="+- 0 6959 6263"/>
                                <a:gd name="T7" fmla="*/ 6959 h 696"/>
                                <a:gd name="T8" fmla="+- 0 10486 9046"/>
                                <a:gd name="T9" fmla="*/ T8 w 1440"/>
                                <a:gd name="T10" fmla="+- 0 6263 6263"/>
                                <a:gd name="T11" fmla="*/ 6263 h 696"/>
                                <a:gd name="T12" fmla="+- 0 9046 9046"/>
                                <a:gd name="T13" fmla="*/ T12 w 1440"/>
                                <a:gd name="T14" fmla="+- 0 6263 6263"/>
                                <a:gd name="T15" fmla="*/ 6263 h 696"/>
                                <a:gd name="T16" fmla="+- 0 9046 9046"/>
                                <a:gd name="T17" fmla="*/ T16 w 1440"/>
                                <a:gd name="T18" fmla="+- 0 6959 6263"/>
                                <a:gd name="T19" fmla="*/ 6959 h 696"/>
                              </a:gdLst>
                              <a:ahLst/>
                              <a:cxnLst>
                                <a:cxn ang="0">
                                  <a:pos x="T1" y="T3"/>
                                </a:cxn>
                                <a:cxn ang="0">
                                  <a:pos x="T5" y="T7"/>
                                </a:cxn>
                                <a:cxn ang="0">
                                  <a:pos x="T9" y="T11"/>
                                </a:cxn>
                                <a:cxn ang="0">
                                  <a:pos x="T13" y="T15"/>
                                </a:cxn>
                                <a:cxn ang="0">
                                  <a:pos x="T17" y="T19"/>
                                </a:cxn>
                              </a:cxnLst>
                              <a:rect l="0" t="0" r="r" b="b"/>
                              <a:pathLst>
                                <a:path w="1440" h="696">
                                  <a:moveTo>
                                    <a:pt x="0" y="696"/>
                                  </a:moveTo>
                                  <a:lnTo>
                                    <a:pt x="1440" y="696"/>
                                  </a:lnTo>
                                  <a:lnTo>
                                    <a:pt x="1440" y="0"/>
                                  </a:lnTo>
                                  <a:lnTo>
                                    <a:pt x="0" y="0"/>
                                  </a:lnTo>
                                  <a:lnTo>
                                    <a:pt x="0" y="6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9" name="Group 254"/>
                        <wpg:cNvGrpSpPr>
                          <a:grpSpLocks/>
                        </wpg:cNvGrpSpPr>
                        <wpg:grpSpPr bwMode="auto">
                          <a:xfrm>
                            <a:off x="7956" y="6598"/>
                            <a:ext cx="1090" cy="120"/>
                            <a:chOff x="7956" y="6598"/>
                            <a:chExt cx="1090" cy="120"/>
                          </a:xfrm>
                        </wpg:grpSpPr>
                        <wps:wsp>
                          <wps:cNvPr id="3340" name="Freeform 257"/>
                          <wps:cNvSpPr>
                            <a:spLocks/>
                          </wps:cNvSpPr>
                          <wps:spPr bwMode="auto">
                            <a:xfrm>
                              <a:off x="7956" y="6598"/>
                              <a:ext cx="1090" cy="120"/>
                            </a:xfrm>
                            <a:custGeom>
                              <a:avLst/>
                              <a:gdLst>
                                <a:gd name="T0" fmla="+- 0 8926 7956"/>
                                <a:gd name="T1" fmla="*/ T0 w 1090"/>
                                <a:gd name="T2" fmla="+- 0 6598 6598"/>
                                <a:gd name="T3" fmla="*/ 6598 h 120"/>
                                <a:gd name="T4" fmla="+- 0 8926 7956"/>
                                <a:gd name="T5" fmla="*/ T4 w 1090"/>
                                <a:gd name="T6" fmla="+- 0 6718 6598"/>
                                <a:gd name="T7" fmla="*/ 6718 h 120"/>
                                <a:gd name="T8" fmla="+- 0 9026 7956"/>
                                <a:gd name="T9" fmla="*/ T8 w 1090"/>
                                <a:gd name="T10" fmla="+- 0 6668 6598"/>
                                <a:gd name="T11" fmla="*/ 6668 h 120"/>
                                <a:gd name="T12" fmla="+- 0 8952 7956"/>
                                <a:gd name="T13" fmla="*/ T12 w 1090"/>
                                <a:gd name="T14" fmla="+- 0 6668 6598"/>
                                <a:gd name="T15" fmla="*/ 6668 h 120"/>
                                <a:gd name="T16" fmla="+- 0 8956 7956"/>
                                <a:gd name="T17" fmla="*/ T16 w 1090"/>
                                <a:gd name="T18" fmla="+- 0 6664 6598"/>
                                <a:gd name="T19" fmla="*/ 6664 h 120"/>
                                <a:gd name="T20" fmla="+- 0 8956 7956"/>
                                <a:gd name="T21" fmla="*/ T20 w 1090"/>
                                <a:gd name="T22" fmla="+- 0 6652 6598"/>
                                <a:gd name="T23" fmla="*/ 6652 h 120"/>
                                <a:gd name="T24" fmla="+- 0 8952 7956"/>
                                <a:gd name="T25" fmla="*/ T24 w 1090"/>
                                <a:gd name="T26" fmla="+- 0 6648 6598"/>
                                <a:gd name="T27" fmla="*/ 6648 h 120"/>
                                <a:gd name="T28" fmla="+- 0 9026 7956"/>
                                <a:gd name="T29" fmla="*/ T28 w 1090"/>
                                <a:gd name="T30" fmla="+- 0 6648 6598"/>
                                <a:gd name="T31" fmla="*/ 6648 h 120"/>
                                <a:gd name="T32" fmla="+- 0 8926 7956"/>
                                <a:gd name="T33" fmla="*/ T32 w 1090"/>
                                <a:gd name="T34" fmla="+- 0 6598 6598"/>
                                <a:gd name="T35" fmla="*/ 659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90" h="120">
                                  <a:moveTo>
                                    <a:pt x="970" y="0"/>
                                  </a:moveTo>
                                  <a:lnTo>
                                    <a:pt x="970" y="120"/>
                                  </a:lnTo>
                                  <a:lnTo>
                                    <a:pt x="1070" y="70"/>
                                  </a:lnTo>
                                  <a:lnTo>
                                    <a:pt x="996" y="70"/>
                                  </a:lnTo>
                                  <a:lnTo>
                                    <a:pt x="1000" y="66"/>
                                  </a:lnTo>
                                  <a:lnTo>
                                    <a:pt x="1000" y="54"/>
                                  </a:lnTo>
                                  <a:lnTo>
                                    <a:pt x="996" y="50"/>
                                  </a:lnTo>
                                  <a:lnTo>
                                    <a:pt x="1070" y="50"/>
                                  </a:lnTo>
                                  <a:lnTo>
                                    <a:pt x="97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1" name="Freeform 256"/>
                          <wps:cNvSpPr>
                            <a:spLocks/>
                          </wps:cNvSpPr>
                          <wps:spPr bwMode="auto">
                            <a:xfrm>
                              <a:off x="7956" y="6598"/>
                              <a:ext cx="1090" cy="120"/>
                            </a:xfrm>
                            <a:custGeom>
                              <a:avLst/>
                              <a:gdLst>
                                <a:gd name="T0" fmla="+- 0 8926 7956"/>
                                <a:gd name="T1" fmla="*/ T0 w 1090"/>
                                <a:gd name="T2" fmla="+- 0 6648 6598"/>
                                <a:gd name="T3" fmla="*/ 6648 h 120"/>
                                <a:gd name="T4" fmla="+- 0 7960 7956"/>
                                <a:gd name="T5" fmla="*/ T4 w 1090"/>
                                <a:gd name="T6" fmla="+- 0 6648 6598"/>
                                <a:gd name="T7" fmla="*/ 6648 h 120"/>
                                <a:gd name="T8" fmla="+- 0 7956 7956"/>
                                <a:gd name="T9" fmla="*/ T8 w 1090"/>
                                <a:gd name="T10" fmla="+- 0 6652 6598"/>
                                <a:gd name="T11" fmla="*/ 6652 h 120"/>
                                <a:gd name="T12" fmla="+- 0 7956 7956"/>
                                <a:gd name="T13" fmla="*/ T12 w 1090"/>
                                <a:gd name="T14" fmla="+- 0 6664 6598"/>
                                <a:gd name="T15" fmla="*/ 6664 h 120"/>
                                <a:gd name="T16" fmla="+- 0 7960 7956"/>
                                <a:gd name="T17" fmla="*/ T16 w 1090"/>
                                <a:gd name="T18" fmla="+- 0 6668 6598"/>
                                <a:gd name="T19" fmla="*/ 6668 h 120"/>
                                <a:gd name="T20" fmla="+- 0 8926 7956"/>
                                <a:gd name="T21" fmla="*/ T20 w 1090"/>
                                <a:gd name="T22" fmla="+- 0 6668 6598"/>
                                <a:gd name="T23" fmla="*/ 6668 h 120"/>
                                <a:gd name="T24" fmla="+- 0 8926 7956"/>
                                <a:gd name="T25" fmla="*/ T24 w 1090"/>
                                <a:gd name="T26" fmla="+- 0 6648 6598"/>
                                <a:gd name="T27" fmla="*/ 6648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970" y="50"/>
                                  </a:moveTo>
                                  <a:lnTo>
                                    <a:pt x="4" y="50"/>
                                  </a:lnTo>
                                  <a:lnTo>
                                    <a:pt x="0" y="54"/>
                                  </a:lnTo>
                                  <a:lnTo>
                                    <a:pt x="0" y="66"/>
                                  </a:lnTo>
                                  <a:lnTo>
                                    <a:pt x="4" y="70"/>
                                  </a:lnTo>
                                  <a:lnTo>
                                    <a:pt x="970" y="70"/>
                                  </a:lnTo>
                                  <a:lnTo>
                                    <a:pt x="9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2" name="Freeform 255"/>
                          <wps:cNvSpPr>
                            <a:spLocks/>
                          </wps:cNvSpPr>
                          <wps:spPr bwMode="auto">
                            <a:xfrm>
                              <a:off x="7956" y="6598"/>
                              <a:ext cx="1090" cy="120"/>
                            </a:xfrm>
                            <a:custGeom>
                              <a:avLst/>
                              <a:gdLst>
                                <a:gd name="T0" fmla="+- 0 9026 7956"/>
                                <a:gd name="T1" fmla="*/ T0 w 1090"/>
                                <a:gd name="T2" fmla="+- 0 6648 6598"/>
                                <a:gd name="T3" fmla="*/ 6648 h 120"/>
                                <a:gd name="T4" fmla="+- 0 8952 7956"/>
                                <a:gd name="T5" fmla="*/ T4 w 1090"/>
                                <a:gd name="T6" fmla="+- 0 6648 6598"/>
                                <a:gd name="T7" fmla="*/ 6648 h 120"/>
                                <a:gd name="T8" fmla="+- 0 8956 7956"/>
                                <a:gd name="T9" fmla="*/ T8 w 1090"/>
                                <a:gd name="T10" fmla="+- 0 6652 6598"/>
                                <a:gd name="T11" fmla="*/ 6652 h 120"/>
                                <a:gd name="T12" fmla="+- 0 8956 7956"/>
                                <a:gd name="T13" fmla="*/ T12 w 1090"/>
                                <a:gd name="T14" fmla="+- 0 6664 6598"/>
                                <a:gd name="T15" fmla="*/ 6664 h 120"/>
                                <a:gd name="T16" fmla="+- 0 8952 7956"/>
                                <a:gd name="T17" fmla="*/ T16 w 1090"/>
                                <a:gd name="T18" fmla="+- 0 6668 6598"/>
                                <a:gd name="T19" fmla="*/ 6668 h 120"/>
                                <a:gd name="T20" fmla="+- 0 9026 7956"/>
                                <a:gd name="T21" fmla="*/ T20 w 1090"/>
                                <a:gd name="T22" fmla="+- 0 6668 6598"/>
                                <a:gd name="T23" fmla="*/ 6668 h 120"/>
                                <a:gd name="T24" fmla="+- 0 9046 7956"/>
                                <a:gd name="T25" fmla="*/ T24 w 1090"/>
                                <a:gd name="T26" fmla="+- 0 6658 6598"/>
                                <a:gd name="T27" fmla="*/ 6658 h 120"/>
                                <a:gd name="T28" fmla="+- 0 9026 7956"/>
                                <a:gd name="T29" fmla="*/ T28 w 1090"/>
                                <a:gd name="T30" fmla="+- 0 6648 6598"/>
                                <a:gd name="T31" fmla="*/ 664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90" h="120">
                                  <a:moveTo>
                                    <a:pt x="1070" y="50"/>
                                  </a:moveTo>
                                  <a:lnTo>
                                    <a:pt x="996" y="50"/>
                                  </a:lnTo>
                                  <a:lnTo>
                                    <a:pt x="1000" y="54"/>
                                  </a:lnTo>
                                  <a:lnTo>
                                    <a:pt x="1000" y="66"/>
                                  </a:lnTo>
                                  <a:lnTo>
                                    <a:pt x="996" y="70"/>
                                  </a:lnTo>
                                  <a:lnTo>
                                    <a:pt x="1070" y="70"/>
                                  </a:lnTo>
                                  <a:lnTo>
                                    <a:pt x="1090" y="60"/>
                                  </a:lnTo>
                                  <a:lnTo>
                                    <a:pt x="10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3" name="Group 252"/>
                        <wpg:cNvGrpSpPr>
                          <a:grpSpLocks/>
                        </wpg:cNvGrpSpPr>
                        <wpg:grpSpPr bwMode="auto">
                          <a:xfrm>
                            <a:off x="9406" y="7343"/>
                            <a:ext cx="900" cy="540"/>
                            <a:chOff x="9406" y="7343"/>
                            <a:chExt cx="900" cy="540"/>
                          </a:xfrm>
                        </wpg:grpSpPr>
                        <wps:wsp>
                          <wps:cNvPr id="3344" name="Freeform 253"/>
                          <wps:cNvSpPr>
                            <a:spLocks/>
                          </wps:cNvSpPr>
                          <wps:spPr bwMode="auto">
                            <a:xfrm>
                              <a:off x="9406" y="7343"/>
                              <a:ext cx="900" cy="540"/>
                            </a:xfrm>
                            <a:custGeom>
                              <a:avLst/>
                              <a:gdLst>
                                <a:gd name="T0" fmla="+- 0 9856 9406"/>
                                <a:gd name="T1" fmla="*/ T0 w 900"/>
                                <a:gd name="T2" fmla="+- 0 7343 7343"/>
                                <a:gd name="T3" fmla="*/ 7343 h 540"/>
                                <a:gd name="T4" fmla="+- 0 9783 9406"/>
                                <a:gd name="T5" fmla="*/ T4 w 900"/>
                                <a:gd name="T6" fmla="+- 0 7347 7343"/>
                                <a:gd name="T7" fmla="*/ 7347 h 540"/>
                                <a:gd name="T8" fmla="+- 0 9714 9406"/>
                                <a:gd name="T9" fmla="*/ T8 w 900"/>
                                <a:gd name="T10" fmla="+- 0 7357 7343"/>
                                <a:gd name="T11" fmla="*/ 7357 h 540"/>
                                <a:gd name="T12" fmla="+- 0 9649 9406"/>
                                <a:gd name="T13" fmla="*/ T12 w 900"/>
                                <a:gd name="T14" fmla="+- 0 7373 7343"/>
                                <a:gd name="T15" fmla="*/ 7373 h 540"/>
                                <a:gd name="T16" fmla="+- 0 9590 9406"/>
                                <a:gd name="T17" fmla="*/ T16 w 900"/>
                                <a:gd name="T18" fmla="+- 0 7395 7343"/>
                                <a:gd name="T19" fmla="*/ 7395 h 540"/>
                                <a:gd name="T20" fmla="+- 0 9514 9406"/>
                                <a:gd name="T21" fmla="*/ T20 w 900"/>
                                <a:gd name="T22" fmla="+- 0 7437 7343"/>
                                <a:gd name="T23" fmla="*/ 7437 h 540"/>
                                <a:gd name="T24" fmla="+- 0 9456 9406"/>
                                <a:gd name="T25" fmla="*/ T24 w 900"/>
                                <a:gd name="T26" fmla="+- 0 7489 7343"/>
                                <a:gd name="T27" fmla="*/ 7489 h 540"/>
                                <a:gd name="T28" fmla="+- 0 9419 9406"/>
                                <a:gd name="T29" fmla="*/ T28 w 900"/>
                                <a:gd name="T30" fmla="+- 0 7548 7343"/>
                                <a:gd name="T31" fmla="*/ 7548 h 540"/>
                                <a:gd name="T32" fmla="+- 0 9406 9406"/>
                                <a:gd name="T33" fmla="*/ T32 w 900"/>
                                <a:gd name="T34" fmla="+- 0 7613 7343"/>
                                <a:gd name="T35" fmla="*/ 7613 h 540"/>
                                <a:gd name="T36" fmla="+- 0 9407 9406"/>
                                <a:gd name="T37" fmla="*/ T36 w 900"/>
                                <a:gd name="T38" fmla="+- 0 7635 7343"/>
                                <a:gd name="T39" fmla="*/ 7635 h 540"/>
                                <a:gd name="T40" fmla="+- 0 9429 9406"/>
                                <a:gd name="T41" fmla="*/ T40 w 900"/>
                                <a:gd name="T42" fmla="+- 0 7698 7343"/>
                                <a:gd name="T43" fmla="*/ 7698 h 540"/>
                                <a:gd name="T44" fmla="+- 0 9473 9406"/>
                                <a:gd name="T45" fmla="*/ T44 w 900"/>
                                <a:gd name="T46" fmla="+- 0 7755 7343"/>
                                <a:gd name="T47" fmla="*/ 7755 h 540"/>
                                <a:gd name="T48" fmla="+- 0 9538 9406"/>
                                <a:gd name="T49" fmla="*/ T48 w 900"/>
                                <a:gd name="T50" fmla="+- 0 7804 7343"/>
                                <a:gd name="T51" fmla="*/ 7804 h 540"/>
                                <a:gd name="T52" fmla="+- 0 9619 9406"/>
                                <a:gd name="T53" fmla="*/ T52 w 900"/>
                                <a:gd name="T54" fmla="+- 0 7843 7343"/>
                                <a:gd name="T55" fmla="*/ 7843 h 540"/>
                                <a:gd name="T56" fmla="+- 0 9681 9406"/>
                                <a:gd name="T57" fmla="*/ T56 w 900"/>
                                <a:gd name="T58" fmla="+- 0 7862 7343"/>
                                <a:gd name="T59" fmla="*/ 7862 h 540"/>
                                <a:gd name="T60" fmla="+- 0 9748 9406"/>
                                <a:gd name="T61" fmla="*/ T60 w 900"/>
                                <a:gd name="T62" fmla="+- 0 7875 7343"/>
                                <a:gd name="T63" fmla="*/ 7875 h 540"/>
                                <a:gd name="T64" fmla="+- 0 9819 9406"/>
                                <a:gd name="T65" fmla="*/ T64 w 900"/>
                                <a:gd name="T66" fmla="+- 0 7882 7343"/>
                                <a:gd name="T67" fmla="*/ 7882 h 540"/>
                                <a:gd name="T68" fmla="+- 0 9856 9406"/>
                                <a:gd name="T69" fmla="*/ T68 w 900"/>
                                <a:gd name="T70" fmla="+- 0 7883 7343"/>
                                <a:gd name="T71" fmla="*/ 7883 h 540"/>
                                <a:gd name="T72" fmla="+- 0 9893 9406"/>
                                <a:gd name="T73" fmla="*/ T72 w 900"/>
                                <a:gd name="T74" fmla="+- 0 7882 7343"/>
                                <a:gd name="T75" fmla="*/ 7882 h 540"/>
                                <a:gd name="T76" fmla="+- 0 9964 9406"/>
                                <a:gd name="T77" fmla="*/ T76 w 900"/>
                                <a:gd name="T78" fmla="+- 0 7875 7343"/>
                                <a:gd name="T79" fmla="*/ 7875 h 540"/>
                                <a:gd name="T80" fmla="+- 0 10031 9406"/>
                                <a:gd name="T81" fmla="*/ T80 w 900"/>
                                <a:gd name="T82" fmla="+- 0 7862 7343"/>
                                <a:gd name="T83" fmla="*/ 7862 h 540"/>
                                <a:gd name="T84" fmla="+- 0 10093 9406"/>
                                <a:gd name="T85" fmla="*/ T84 w 900"/>
                                <a:gd name="T86" fmla="+- 0 7843 7343"/>
                                <a:gd name="T87" fmla="*/ 7843 h 540"/>
                                <a:gd name="T88" fmla="+- 0 10149 9406"/>
                                <a:gd name="T89" fmla="*/ T88 w 900"/>
                                <a:gd name="T90" fmla="+- 0 7818 7343"/>
                                <a:gd name="T91" fmla="*/ 7818 h 540"/>
                                <a:gd name="T92" fmla="+- 0 10219 9406"/>
                                <a:gd name="T93" fmla="*/ T92 w 900"/>
                                <a:gd name="T94" fmla="+- 0 7773 7343"/>
                                <a:gd name="T95" fmla="*/ 7773 h 540"/>
                                <a:gd name="T96" fmla="+- 0 10271 9406"/>
                                <a:gd name="T97" fmla="*/ T96 w 900"/>
                                <a:gd name="T98" fmla="+- 0 7718 7343"/>
                                <a:gd name="T99" fmla="*/ 7718 h 540"/>
                                <a:gd name="T100" fmla="+- 0 10300 9406"/>
                                <a:gd name="T101" fmla="*/ T100 w 900"/>
                                <a:gd name="T102" fmla="+- 0 7657 7343"/>
                                <a:gd name="T103" fmla="*/ 7657 h 540"/>
                                <a:gd name="T104" fmla="+- 0 10306 9406"/>
                                <a:gd name="T105" fmla="*/ T104 w 900"/>
                                <a:gd name="T106" fmla="+- 0 7613 7343"/>
                                <a:gd name="T107" fmla="*/ 7613 h 540"/>
                                <a:gd name="T108" fmla="+- 0 10305 9406"/>
                                <a:gd name="T109" fmla="*/ T108 w 900"/>
                                <a:gd name="T110" fmla="+- 0 7591 7343"/>
                                <a:gd name="T111" fmla="*/ 7591 h 540"/>
                                <a:gd name="T112" fmla="+- 0 10283 9406"/>
                                <a:gd name="T113" fmla="*/ T112 w 900"/>
                                <a:gd name="T114" fmla="+- 0 7528 7343"/>
                                <a:gd name="T115" fmla="*/ 7528 h 540"/>
                                <a:gd name="T116" fmla="+- 0 10239 9406"/>
                                <a:gd name="T117" fmla="*/ T116 w 900"/>
                                <a:gd name="T118" fmla="+- 0 7471 7343"/>
                                <a:gd name="T119" fmla="*/ 7471 h 540"/>
                                <a:gd name="T120" fmla="+- 0 10174 9406"/>
                                <a:gd name="T121" fmla="*/ T120 w 900"/>
                                <a:gd name="T122" fmla="+- 0 7422 7343"/>
                                <a:gd name="T123" fmla="*/ 7422 h 540"/>
                                <a:gd name="T124" fmla="+- 0 10093 9406"/>
                                <a:gd name="T125" fmla="*/ T124 w 900"/>
                                <a:gd name="T126" fmla="+- 0 7384 7343"/>
                                <a:gd name="T127" fmla="*/ 7384 h 540"/>
                                <a:gd name="T128" fmla="+- 0 10031 9406"/>
                                <a:gd name="T129" fmla="*/ T128 w 900"/>
                                <a:gd name="T130" fmla="+- 0 7364 7343"/>
                                <a:gd name="T131" fmla="*/ 7364 h 540"/>
                                <a:gd name="T132" fmla="+- 0 9964 9406"/>
                                <a:gd name="T133" fmla="*/ T132 w 900"/>
                                <a:gd name="T134" fmla="+- 0 7351 7343"/>
                                <a:gd name="T135" fmla="*/ 7351 h 540"/>
                                <a:gd name="T136" fmla="+- 0 9893 9406"/>
                                <a:gd name="T137" fmla="*/ T136 w 900"/>
                                <a:gd name="T138" fmla="+- 0 7344 7343"/>
                                <a:gd name="T139" fmla="*/ 7344 h 540"/>
                                <a:gd name="T140" fmla="+- 0 9856 9406"/>
                                <a:gd name="T141" fmla="*/ T140 w 900"/>
                                <a:gd name="T142" fmla="+- 0 7343 7343"/>
                                <a:gd name="T143" fmla="*/ 734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00" h="540">
                                  <a:moveTo>
                                    <a:pt x="450" y="0"/>
                                  </a:moveTo>
                                  <a:lnTo>
                                    <a:pt x="377" y="4"/>
                                  </a:lnTo>
                                  <a:lnTo>
                                    <a:pt x="308" y="14"/>
                                  </a:lnTo>
                                  <a:lnTo>
                                    <a:pt x="243" y="30"/>
                                  </a:lnTo>
                                  <a:lnTo>
                                    <a:pt x="184" y="52"/>
                                  </a:lnTo>
                                  <a:lnTo>
                                    <a:pt x="108" y="94"/>
                                  </a:lnTo>
                                  <a:lnTo>
                                    <a:pt x="50" y="146"/>
                                  </a:lnTo>
                                  <a:lnTo>
                                    <a:pt x="13" y="205"/>
                                  </a:lnTo>
                                  <a:lnTo>
                                    <a:pt x="0" y="270"/>
                                  </a:lnTo>
                                  <a:lnTo>
                                    <a:pt x="1" y="292"/>
                                  </a:lnTo>
                                  <a:lnTo>
                                    <a:pt x="23" y="355"/>
                                  </a:lnTo>
                                  <a:lnTo>
                                    <a:pt x="67" y="412"/>
                                  </a:lnTo>
                                  <a:lnTo>
                                    <a:pt x="132" y="461"/>
                                  </a:lnTo>
                                  <a:lnTo>
                                    <a:pt x="213" y="500"/>
                                  </a:lnTo>
                                  <a:lnTo>
                                    <a:pt x="275" y="519"/>
                                  </a:lnTo>
                                  <a:lnTo>
                                    <a:pt x="342" y="532"/>
                                  </a:lnTo>
                                  <a:lnTo>
                                    <a:pt x="413" y="539"/>
                                  </a:lnTo>
                                  <a:lnTo>
                                    <a:pt x="450" y="540"/>
                                  </a:lnTo>
                                  <a:lnTo>
                                    <a:pt x="487" y="539"/>
                                  </a:lnTo>
                                  <a:lnTo>
                                    <a:pt x="558" y="532"/>
                                  </a:lnTo>
                                  <a:lnTo>
                                    <a:pt x="625" y="519"/>
                                  </a:lnTo>
                                  <a:lnTo>
                                    <a:pt x="687" y="500"/>
                                  </a:lnTo>
                                  <a:lnTo>
                                    <a:pt x="743" y="475"/>
                                  </a:lnTo>
                                  <a:lnTo>
                                    <a:pt x="813" y="430"/>
                                  </a:lnTo>
                                  <a:lnTo>
                                    <a:pt x="865" y="375"/>
                                  </a:lnTo>
                                  <a:lnTo>
                                    <a:pt x="894" y="314"/>
                                  </a:lnTo>
                                  <a:lnTo>
                                    <a:pt x="900" y="270"/>
                                  </a:lnTo>
                                  <a:lnTo>
                                    <a:pt x="899" y="248"/>
                                  </a:lnTo>
                                  <a:lnTo>
                                    <a:pt x="877" y="185"/>
                                  </a:lnTo>
                                  <a:lnTo>
                                    <a:pt x="833" y="128"/>
                                  </a:lnTo>
                                  <a:lnTo>
                                    <a:pt x="768" y="79"/>
                                  </a:lnTo>
                                  <a:lnTo>
                                    <a:pt x="687" y="41"/>
                                  </a:lnTo>
                                  <a:lnTo>
                                    <a:pt x="625" y="21"/>
                                  </a:lnTo>
                                  <a:lnTo>
                                    <a:pt x="558" y="8"/>
                                  </a:lnTo>
                                  <a:lnTo>
                                    <a:pt x="487" y="1"/>
                                  </a:lnTo>
                                  <a:lnTo>
                                    <a:pt x="45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5" name="Group 248"/>
                        <wpg:cNvGrpSpPr>
                          <a:grpSpLocks/>
                        </wpg:cNvGrpSpPr>
                        <wpg:grpSpPr bwMode="auto">
                          <a:xfrm>
                            <a:off x="9706" y="6973"/>
                            <a:ext cx="120" cy="370"/>
                            <a:chOff x="9706" y="6973"/>
                            <a:chExt cx="120" cy="370"/>
                          </a:xfrm>
                        </wpg:grpSpPr>
                        <wps:wsp>
                          <wps:cNvPr id="3346" name="Freeform 251"/>
                          <wps:cNvSpPr>
                            <a:spLocks/>
                          </wps:cNvSpPr>
                          <wps:spPr bwMode="auto">
                            <a:xfrm>
                              <a:off x="9706" y="6973"/>
                              <a:ext cx="120" cy="370"/>
                            </a:xfrm>
                            <a:custGeom>
                              <a:avLst/>
                              <a:gdLst>
                                <a:gd name="T0" fmla="+- 0 9756 9706"/>
                                <a:gd name="T1" fmla="*/ T0 w 120"/>
                                <a:gd name="T2" fmla="+- 0 7223 6973"/>
                                <a:gd name="T3" fmla="*/ 7223 h 370"/>
                                <a:gd name="T4" fmla="+- 0 9706 9706"/>
                                <a:gd name="T5" fmla="*/ T4 w 120"/>
                                <a:gd name="T6" fmla="+- 0 7223 6973"/>
                                <a:gd name="T7" fmla="*/ 7223 h 370"/>
                                <a:gd name="T8" fmla="+- 0 9766 9706"/>
                                <a:gd name="T9" fmla="*/ T8 w 120"/>
                                <a:gd name="T10" fmla="+- 0 7343 6973"/>
                                <a:gd name="T11" fmla="*/ 7343 h 370"/>
                                <a:gd name="T12" fmla="+- 0 9811 9706"/>
                                <a:gd name="T13" fmla="*/ T12 w 120"/>
                                <a:gd name="T14" fmla="+- 0 7253 6973"/>
                                <a:gd name="T15" fmla="*/ 7253 h 370"/>
                                <a:gd name="T16" fmla="+- 0 9760 9706"/>
                                <a:gd name="T17" fmla="*/ T16 w 120"/>
                                <a:gd name="T18" fmla="+- 0 7253 6973"/>
                                <a:gd name="T19" fmla="*/ 7253 h 370"/>
                                <a:gd name="T20" fmla="+- 0 9756 9706"/>
                                <a:gd name="T21" fmla="*/ T20 w 120"/>
                                <a:gd name="T22" fmla="+- 0 7249 6973"/>
                                <a:gd name="T23" fmla="*/ 7249 h 370"/>
                                <a:gd name="T24" fmla="+- 0 9756 9706"/>
                                <a:gd name="T25" fmla="*/ T24 w 120"/>
                                <a:gd name="T26" fmla="+- 0 7223 6973"/>
                                <a:gd name="T27" fmla="*/ 72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7" name="Freeform 250"/>
                          <wps:cNvSpPr>
                            <a:spLocks/>
                          </wps:cNvSpPr>
                          <wps:spPr bwMode="auto">
                            <a:xfrm>
                              <a:off x="9706" y="6973"/>
                              <a:ext cx="120" cy="370"/>
                            </a:xfrm>
                            <a:custGeom>
                              <a:avLst/>
                              <a:gdLst>
                                <a:gd name="T0" fmla="+- 0 9772 9706"/>
                                <a:gd name="T1" fmla="*/ T0 w 120"/>
                                <a:gd name="T2" fmla="+- 0 6973 6973"/>
                                <a:gd name="T3" fmla="*/ 6973 h 370"/>
                                <a:gd name="T4" fmla="+- 0 9760 9706"/>
                                <a:gd name="T5" fmla="*/ T4 w 120"/>
                                <a:gd name="T6" fmla="+- 0 6973 6973"/>
                                <a:gd name="T7" fmla="*/ 6973 h 370"/>
                                <a:gd name="T8" fmla="+- 0 9756 9706"/>
                                <a:gd name="T9" fmla="*/ T8 w 120"/>
                                <a:gd name="T10" fmla="+- 0 6977 6973"/>
                                <a:gd name="T11" fmla="*/ 6977 h 370"/>
                                <a:gd name="T12" fmla="+- 0 9756 9706"/>
                                <a:gd name="T13" fmla="*/ T12 w 120"/>
                                <a:gd name="T14" fmla="+- 0 7249 6973"/>
                                <a:gd name="T15" fmla="*/ 7249 h 370"/>
                                <a:gd name="T16" fmla="+- 0 9760 9706"/>
                                <a:gd name="T17" fmla="*/ T16 w 120"/>
                                <a:gd name="T18" fmla="+- 0 7253 6973"/>
                                <a:gd name="T19" fmla="*/ 7253 h 370"/>
                                <a:gd name="T20" fmla="+- 0 9772 9706"/>
                                <a:gd name="T21" fmla="*/ T20 w 120"/>
                                <a:gd name="T22" fmla="+- 0 7253 6973"/>
                                <a:gd name="T23" fmla="*/ 7253 h 370"/>
                                <a:gd name="T24" fmla="+- 0 9776 9706"/>
                                <a:gd name="T25" fmla="*/ T24 w 120"/>
                                <a:gd name="T26" fmla="+- 0 7249 6973"/>
                                <a:gd name="T27" fmla="*/ 7249 h 370"/>
                                <a:gd name="T28" fmla="+- 0 9776 9706"/>
                                <a:gd name="T29" fmla="*/ T28 w 120"/>
                                <a:gd name="T30" fmla="+- 0 6977 6973"/>
                                <a:gd name="T31" fmla="*/ 6977 h 370"/>
                                <a:gd name="T32" fmla="+- 0 9772 9706"/>
                                <a:gd name="T33" fmla="*/ T32 w 120"/>
                                <a:gd name="T34" fmla="+- 0 6973 6973"/>
                                <a:gd name="T35" fmla="*/ 69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8" name="Freeform 249"/>
                          <wps:cNvSpPr>
                            <a:spLocks/>
                          </wps:cNvSpPr>
                          <wps:spPr bwMode="auto">
                            <a:xfrm>
                              <a:off x="9706" y="6973"/>
                              <a:ext cx="120" cy="370"/>
                            </a:xfrm>
                            <a:custGeom>
                              <a:avLst/>
                              <a:gdLst>
                                <a:gd name="T0" fmla="+- 0 9826 9706"/>
                                <a:gd name="T1" fmla="*/ T0 w 120"/>
                                <a:gd name="T2" fmla="+- 0 7223 6973"/>
                                <a:gd name="T3" fmla="*/ 7223 h 370"/>
                                <a:gd name="T4" fmla="+- 0 9776 9706"/>
                                <a:gd name="T5" fmla="*/ T4 w 120"/>
                                <a:gd name="T6" fmla="+- 0 7223 6973"/>
                                <a:gd name="T7" fmla="*/ 7223 h 370"/>
                                <a:gd name="T8" fmla="+- 0 9776 9706"/>
                                <a:gd name="T9" fmla="*/ T8 w 120"/>
                                <a:gd name="T10" fmla="+- 0 7249 6973"/>
                                <a:gd name="T11" fmla="*/ 7249 h 370"/>
                                <a:gd name="T12" fmla="+- 0 9772 9706"/>
                                <a:gd name="T13" fmla="*/ T12 w 120"/>
                                <a:gd name="T14" fmla="+- 0 7253 6973"/>
                                <a:gd name="T15" fmla="*/ 7253 h 370"/>
                                <a:gd name="T16" fmla="+- 0 9811 9706"/>
                                <a:gd name="T17" fmla="*/ T16 w 120"/>
                                <a:gd name="T18" fmla="+- 0 7253 6973"/>
                                <a:gd name="T19" fmla="*/ 7253 h 370"/>
                                <a:gd name="T20" fmla="+- 0 9826 9706"/>
                                <a:gd name="T21" fmla="*/ T20 w 120"/>
                                <a:gd name="T22" fmla="+- 0 7223 6973"/>
                                <a:gd name="T23" fmla="*/ 72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9" name="Group 244"/>
                        <wpg:cNvGrpSpPr>
                          <a:grpSpLocks/>
                        </wpg:cNvGrpSpPr>
                        <wpg:grpSpPr bwMode="auto">
                          <a:xfrm>
                            <a:off x="5270" y="5631"/>
                            <a:ext cx="1270" cy="120"/>
                            <a:chOff x="5270" y="5631"/>
                            <a:chExt cx="1270" cy="120"/>
                          </a:xfrm>
                        </wpg:grpSpPr>
                        <wps:wsp>
                          <wps:cNvPr id="3350" name="Freeform 247"/>
                          <wps:cNvSpPr>
                            <a:spLocks/>
                          </wps:cNvSpPr>
                          <wps:spPr bwMode="auto">
                            <a:xfrm>
                              <a:off x="5270" y="5631"/>
                              <a:ext cx="1270" cy="120"/>
                            </a:xfrm>
                            <a:custGeom>
                              <a:avLst/>
                              <a:gdLst>
                                <a:gd name="T0" fmla="+- 0 6420 5270"/>
                                <a:gd name="T1" fmla="*/ T0 w 1270"/>
                                <a:gd name="T2" fmla="+- 0 5631 5631"/>
                                <a:gd name="T3" fmla="*/ 5631 h 120"/>
                                <a:gd name="T4" fmla="+- 0 6420 5270"/>
                                <a:gd name="T5" fmla="*/ T4 w 1270"/>
                                <a:gd name="T6" fmla="+- 0 5751 5631"/>
                                <a:gd name="T7" fmla="*/ 5751 h 120"/>
                                <a:gd name="T8" fmla="+- 0 6520 5270"/>
                                <a:gd name="T9" fmla="*/ T8 w 1270"/>
                                <a:gd name="T10" fmla="+- 0 5701 5631"/>
                                <a:gd name="T11" fmla="*/ 5701 h 120"/>
                                <a:gd name="T12" fmla="+- 0 6446 5270"/>
                                <a:gd name="T13" fmla="*/ T12 w 1270"/>
                                <a:gd name="T14" fmla="+- 0 5701 5631"/>
                                <a:gd name="T15" fmla="*/ 5701 h 120"/>
                                <a:gd name="T16" fmla="+- 0 6450 5270"/>
                                <a:gd name="T17" fmla="*/ T16 w 1270"/>
                                <a:gd name="T18" fmla="+- 0 5697 5631"/>
                                <a:gd name="T19" fmla="*/ 5697 h 120"/>
                                <a:gd name="T20" fmla="+- 0 6450 5270"/>
                                <a:gd name="T21" fmla="*/ T20 w 1270"/>
                                <a:gd name="T22" fmla="+- 0 5685 5631"/>
                                <a:gd name="T23" fmla="*/ 5685 h 120"/>
                                <a:gd name="T24" fmla="+- 0 6446 5270"/>
                                <a:gd name="T25" fmla="*/ T24 w 1270"/>
                                <a:gd name="T26" fmla="+- 0 5681 5631"/>
                                <a:gd name="T27" fmla="*/ 5681 h 120"/>
                                <a:gd name="T28" fmla="+- 0 6520 5270"/>
                                <a:gd name="T29" fmla="*/ T28 w 1270"/>
                                <a:gd name="T30" fmla="+- 0 5681 5631"/>
                                <a:gd name="T31" fmla="*/ 5681 h 120"/>
                                <a:gd name="T32" fmla="+- 0 6420 5270"/>
                                <a:gd name="T33" fmla="*/ T32 w 1270"/>
                                <a:gd name="T34" fmla="+- 0 5631 5631"/>
                                <a:gd name="T35" fmla="*/ 563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70" h="120">
                                  <a:moveTo>
                                    <a:pt x="1150" y="0"/>
                                  </a:moveTo>
                                  <a:lnTo>
                                    <a:pt x="1150" y="120"/>
                                  </a:lnTo>
                                  <a:lnTo>
                                    <a:pt x="1250" y="70"/>
                                  </a:lnTo>
                                  <a:lnTo>
                                    <a:pt x="1176" y="70"/>
                                  </a:lnTo>
                                  <a:lnTo>
                                    <a:pt x="1180" y="66"/>
                                  </a:lnTo>
                                  <a:lnTo>
                                    <a:pt x="1180" y="54"/>
                                  </a:lnTo>
                                  <a:lnTo>
                                    <a:pt x="1176" y="50"/>
                                  </a:lnTo>
                                  <a:lnTo>
                                    <a:pt x="1250" y="50"/>
                                  </a:lnTo>
                                  <a:lnTo>
                                    <a:pt x="11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1" name="Freeform 246"/>
                          <wps:cNvSpPr>
                            <a:spLocks/>
                          </wps:cNvSpPr>
                          <wps:spPr bwMode="auto">
                            <a:xfrm>
                              <a:off x="5270" y="5631"/>
                              <a:ext cx="1270" cy="120"/>
                            </a:xfrm>
                            <a:custGeom>
                              <a:avLst/>
                              <a:gdLst>
                                <a:gd name="T0" fmla="+- 0 6420 5270"/>
                                <a:gd name="T1" fmla="*/ T0 w 1270"/>
                                <a:gd name="T2" fmla="+- 0 5681 5631"/>
                                <a:gd name="T3" fmla="*/ 5681 h 120"/>
                                <a:gd name="T4" fmla="+- 0 5274 5270"/>
                                <a:gd name="T5" fmla="*/ T4 w 1270"/>
                                <a:gd name="T6" fmla="+- 0 5681 5631"/>
                                <a:gd name="T7" fmla="*/ 5681 h 120"/>
                                <a:gd name="T8" fmla="+- 0 5270 5270"/>
                                <a:gd name="T9" fmla="*/ T8 w 1270"/>
                                <a:gd name="T10" fmla="+- 0 5685 5631"/>
                                <a:gd name="T11" fmla="*/ 5685 h 120"/>
                                <a:gd name="T12" fmla="+- 0 5270 5270"/>
                                <a:gd name="T13" fmla="*/ T12 w 1270"/>
                                <a:gd name="T14" fmla="+- 0 5697 5631"/>
                                <a:gd name="T15" fmla="*/ 5697 h 120"/>
                                <a:gd name="T16" fmla="+- 0 5274 5270"/>
                                <a:gd name="T17" fmla="*/ T16 w 1270"/>
                                <a:gd name="T18" fmla="+- 0 5701 5631"/>
                                <a:gd name="T19" fmla="*/ 5701 h 120"/>
                                <a:gd name="T20" fmla="+- 0 6420 5270"/>
                                <a:gd name="T21" fmla="*/ T20 w 1270"/>
                                <a:gd name="T22" fmla="+- 0 5701 5631"/>
                                <a:gd name="T23" fmla="*/ 5701 h 120"/>
                                <a:gd name="T24" fmla="+- 0 6420 5270"/>
                                <a:gd name="T25" fmla="*/ T24 w 1270"/>
                                <a:gd name="T26" fmla="+- 0 5681 5631"/>
                                <a:gd name="T27" fmla="*/ 5681 h 120"/>
                              </a:gdLst>
                              <a:ahLst/>
                              <a:cxnLst>
                                <a:cxn ang="0">
                                  <a:pos x="T1" y="T3"/>
                                </a:cxn>
                                <a:cxn ang="0">
                                  <a:pos x="T5" y="T7"/>
                                </a:cxn>
                                <a:cxn ang="0">
                                  <a:pos x="T9" y="T11"/>
                                </a:cxn>
                                <a:cxn ang="0">
                                  <a:pos x="T13" y="T15"/>
                                </a:cxn>
                                <a:cxn ang="0">
                                  <a:pos x="T17" y="T19"/>
                                </a:cxn>
                                <a:cxn ang="0">
                                  <a:pos x="T21" y="T23"/>
                                </a:cxn>
                                <a:cxn ang="0">
                                  <a:pos x="T25" y="T27"/>
                                </a:cxn>
                              </a:cxnLst>
                              <a:rect l="0" t="0" r="r" b="b"/>
                              <a:pathLst>
                                <a:path w="1270" h="120">
                                  <a:moveTo>
                                    <a:pt x="1150" y="50"/>
                                  </a:moveTo>
                                  <a:lnTo>
                                    <a:pt x="4" y="50"/>
                                  </a:lnTo>
                                  <a:lnTo>
                                    <a:pt x="0" y="54"/>
                                  </a:lnTo>
                                  <a:lnTo>
                                    <a:pt x="0" y="66"/>
                                  </a:lnTo>
                                  <a:lnTo>
                                    <a:pt x="4" y="70"/>
                                  </a:lnTo>
                                  <a:lnTo>
                                    <a:pt x="1150" y="70"/>
                                  </a:lnTo>
                                  <a:lnTo>
                                    <a:pt x="11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2" name="Freeform 245"/>
                          <wps:cNvSpPr>
                            <a:spLocks/>
                          </wps:cNvSpPr>
                          <wps:spPr bwMode="auto">
                            <a:xfrm>
                              <a:off x="5270" y="5631"/>
                              <a:ext cx="1270" cy="120"/>
                            </a:xfrm>
                            <a:custGeom>
                              <a:avLst/>
                              <a:gdLst>
                                <a:gd name="T0" fmla="+- 0 6520 5270"/>
                                <a:gd name="T1" fmla="*/ T0 w 1270"/>
                                <a:gd name="T2" fmla="+- 0 5681 5631"/>
                                <a:gd name="T3" fmla="*/ 5681 h 120"/>
                                <a:gd name="T4" fmla="+- 0 6446 5270"/>
                                <a:gd name="T5" fmla="*/ T4 w 1270"/>
                                <a:gd name="T6" fmla="+- 0 5681 5631"/>
                                <a:gd name="T7" fmla="*/ 5681 h 120"/>
                                <a:gd name="T8" fmla="+- 0 6450 5270"/>
                                <a:gd name="T9" fmla="*/ T8 w 1270"/>
                                <a:gd name="T10" fmla="+- 0 5685 5631"/>
                                <a:gd name="T11" fmla="*/ 5685 h 120"/>
                                <a:gd name="T12" fmla="+- 0 6450 5270"/>
                                <a:gd name="T13" fmla="*/ T12 w 1270"/>
                                <a:gd name="T14" fmla="+- 0 5697 5631"/>
                                <a:gd name="T15" fmla="*/ 5697 h 120"/>
                                <a:gd name="T16" fmla="+- 0 6446 5270"/>
                                <a:gd name="T17" fmla="*/ T16 w 1270"/>
                                <a:gd name="T18" fmla="+- 0 5701 5631"/>
                                <a:gd name="T19" fmla="*/ 5701 h 120"/>
                                <a:gd name="T20" fmla="+- 0 6520 5270"/>
                                <a:gd name="T21" fmla="*/ T20 w 1270"/>
                                <a:gd name="T22" fmla="+- 0 5701 5631"/>
                                <a:gd name="T23" fmla="*/ 5701 h 120"/>
                                <a:gd name="T24" fmla="+- 0 6540 5270"/>
                                <a:gd name="T25" fmla="*/ T24 w 1270"/>
                                <a:gd name="T26" fmla="+- 0 5691 5631"/>
                                <a:gd name="T27" fmla="*/ 5691 h 120"/>
                                <a:gd name="T28" fmla="+- 0 6520 5270"/>
                                <a:gd name="T29" fmla="*/ T28 w 1270"/>
                                <a:gd name="T30" fmla="+- 0 5681 5631"/>
                                <a:gd name="T31" fmla="*/ 568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70" h="120">
                                  <a:moveTo>
                                    <a:pt x="1250" y="50"/>
                                  </a:moveTo>
                                  <a:lnTo>
                                    <a:pt x="1176" y="50"/>
                                  </a:lnTo>
                                  <a:lnTo>
                                    <a:pt x="1180" y="54"/>
                                  </a:lnTo>
                                  <a:lnTo>
                                    <a:pt x="1180" y="66"/>
                                  </a:lnTo>
                                  <a:lnTo>
                                    <a:pt x="1176" y="70"/>
                                  </a:lnTo>
                                  <a:lnTo>
                                    <a:pt x="1250" y="70"/>
                                  </a:lnTo>
                                  <a:lnTo>
                                    <a:pt x="1270" y="60"/>
                                  </a:lnTo>
                                  <a:lnTo>
                                    <a:pt x="12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3" name="Group 242"/>
                        <wpg:cNvGrpSpPr>
                          <a:grpSpLocks/>
                        </wpg:cNvGrpSpPr>
                        <wpg:grpSpPr bwMode="auto">
                          <a:xfrm>
                            <a:off x="8116" y="2495"/>
                            <a:ext cx="1080" cy="655"/>
                            <a:chOff x="8116" y="2495"/>
                            <a:chExt cx="1080" cy="655"/>
                          </a:xfrm>
                        </wpg:grpSpPr>
                        <wps:wsp>
                          <wps:cNvPr id="3354" name="Freeform 243"/>
                          <wps:cNvSpPr>
                            <a:spLocks/>
                          </wps:cNvSpPr>
                          <wps:spPr bwMode="auto">
                            <a:xfrm>
                              <a:off x="8116" y="2495"/>
                              <a:ext cx="1080" cy="655"/>
                            </a:xfrm>
                            <a:custGeom>
                              <a:avLst/>
                              <a:gdLst>
                                <a:gd name="T0" fmla="+- 0 8116 8116"/>
                                <a:gd name="T1" fmla="*/ T0 w 1080"/>
                                <a:gd name="T2" fmla="+- 0 3150 2495"/>
                                <a:gd name="T3" fmla="*/ 3150 h 655"/>
                                <a:gd name="T4" fmla="+- 0 9196 8116"/>
                                <a:gd name="T5" fmla="*/ T4 w 1080"/>
                                <a:gd name="T6" fmla="+- 0 3150 2495"/>
                                <a:gd name="T7" fmla="*/ 3150 h 655"/>
                                <a:gd name="T8" fmla="+- 0 9196 8116"/>
                                <a:gd name="T9" fmla="*/ T8 w 1080"/>
                                <a:gd name="T10" fmla="+- 0 2495 2495"/>
                                <a:gd name="T11" fmla="*/ 2495 h 655"/>
                                <a:gd name="T12" fmla="+- 0 8116 8116"/>
                                <a:gd name="T13" fmla="*/ T12 w 1080"/>
                                <a:gd name="T14" fmla="+- 0 2495 2495"/>
                                <a:gd name="T15" fmla="*/ 2495 h 655"/>
                                <a:gd name="T16" fmla="+- 0 8116 8116"/>
                                <a:gd name="T17" fmla="*/ T16 w 1080"/>
                                <a:gd name="T18" fmla="+- 0 3150 2495"/>
                                <a:gd name="T19" fmla="*/ 3150 h 655"/>
                              </a:gdLst>
                              <a:ahLst/>
                              <a:cxnLst>
                                <a:cxn ang="0">
                                  <a:pos x="T1" y="T3"/>
                                </a:cxn>
                                <a:cxn ang="0">
                                  <a:pos x="T5" y="T7"/>
                                </a:cxn>
                                <a:cxn ang="0">
                                  <a:pos x="T9" y="T11"/>
                                </a:cxn>
                                <a:cxn ang="0">
                                  <a:pos x="T13" y="T15"/>
                                </a:cxn>
                                <a:cxn ang="0">
                                  <a:pos x="T17" y="T19"/>
                                </a:cxn>
                              </a:cxnLst>
                              <a:rect l="0" t="0" r="r" b="b"/>
                              <a:pathLst>
                                <a:path w="1080" h="655">
                                  <a:moveTo>
                                    <a:pt x="0" y="655"/>
                                  </a:moveTo>
                                  <a:lnTo>
                                    <a:pt x="1080" y="655"/>
                                  </a:lnTo>
                                  <a:lnTo>
                                    <a:pt x="1080" y="0"/>
                                  </a:lnTo>
                                  <a:lnTo>
                                    <a:pt x="0" y="0"/>
                                  </a:lnTo>
                                  <a:lnTo>
                                    <a:pt x="0" y="6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5" name="Group 238"/>
                        <wpg:cNvGrpSpPr>
                          <a:grpSpLocks/>
                        </wpg:cNvGrpSpPr>
                        <wpg:grpSpPr bwMode="auto">
                          <a:xfrm>
                            <a:off x="8596" y="2130"/>
                            <a:ext cx="120" cy="370"/>
                            <a:chOff x="8596" y="2130"/>
                            <a:chExt cx="120" cy="370"/>
                          </a:xfrm>
                        </wpg:grpSpPr>
                        <wps:wsp>
                          <wps:cNvPr id="3356" name="Freeform 241"/>
                          <wps:cNvSpPr>
                            <a:spLocks/>
                          </wps:cNvSpPr>
                          <wps:spPr bwMode="auto">
                            <a:xfrm>
                              <a:off x="8596" y="2130"/>
                              <a:ext cx="120" cy="370"/>
                            </a:xfrm>
                            <a:custGeom>
                              <a:avLst/>
                              <a:gdLst>
                                <a:gd name="T0" fmla="+- 0 8646 8596"/>
                                <a:gd name="T1" fmla="*/ T0 w 120"/>
                                <a:gd name="T2" fmla="+- 0 2380 2130"/>
                                <a:gd name="T3" fmla="*/ 2380 h 370"/>
                                <a:gd name="T4" fmla="+- 0 8596 8596"/>
                                <a:gd name="T5" fmla="*/ T4 w 120"/>
                                <a:gd name="T6" fmla="+- 0 2380 2130"/>
                                <a:gd name="T7" fmla="*/ 2380 h 370"/>
                                <a:gd name="T8" fmla="+- 0 8656 8596"/>
                                <a:gd name="T9" fmla="*/ T8 w 120"/>
                                <a:gd name="T10" fmla="+- 0 2500 2130"/>
                                <a:gd name="T11" fmla="*/ 2500 h 370"/>
                                <a:gd name="T12" fmla="+- 0 8701 8596"/>
                                <a:gd name="T13" fmla="*/ T12 w 120"/>
                                <a:gd name="T14" fmla="+- 0 2410 2130"/>
                                <a:gd name="T15" fmla="*/ 2410 h 370"/>
                                <a:gd name="T16" fmla="+- 0 8650 8596"/>
                                <a:gd name="T17" fmla="*/ T16 w 120"/>
                                <a:gd name="T18" fmla="+- 0 2410 2130"/>
                                <a:gd name="T19" fmla="*/ 2410 h 370"/>
                                <a:gd name="T20" fmla="+- 0 8646 8596"/>
                                <a:gd name="T21" fmla="*/ T20 w 120"/>
                                <a:gd name="T22" fmla="+- 0 2406 2130"/>
                                <a:gd name="T23" fmla="*/ 2406 h 370"/>
                                <a:gd name="T24" fmla="+- 0 8646 859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7" name="Freeform 240"/>
                          <wps:cNvSpPr>
                            <a:spLocks/>
                          </wps:cNvSpPr>
                          <wps:spPr bwMode="auto">
                            <a:xfrm>
                              <a:off x="8596" y="2130"/>
                              <a:ext cx="120" cy="370"/>
                            </a:xfrm>
                            <a:custGeom>
                              <a:avLst/>
                              <a:gdLst>
                                <a:gd name="T0" fmla="+- 0 8662 8596"/>
                                <a:gd name="T1" fmla="*/ T0 w 120"/>
                                <a:gd name="T2" fmla="+- 0 2130 2130"/>
                                <a:gd name="T3" fmla="*/ 2130 h 370"/>
                                <a:gd name="T4" fmla="+- 0 8650 8596"/>
                                <a:gd name="T5" fmla="*/ T4 w 120"/>
                                <a:gd name="T6" fmla="+- 0 2130 2130"/>
                                <a:gd name="T7" fmla="*/ 2130 h 370"/>
                                <a:gd name="T8" fmla="+- 0 8646 8596"/>
                                <a:gd name="T9" fmla="*/ T8 w 120"/>
                                <a:gd name="T10" fmla="+- 0 2134 2130"/>
                                <a:gd name="T11" fmla="*/ 2134 h 370"/>
                                <a:gd name="T12" fmla="+- 0 8646 8596"/>
                                <a:gd name="T13" fmla="*/ T12 w 120"/>
                                <a:gd name="T14" fmla="+- 0 2406 2130"/>
                                <a:gd name="T15" fmla="*/ 2406 h 370"/>
                                <a:gd name="T16" fmla="+- 0 8650 8596"/>
                                <a:gd name="T17" fmla="*/ T16 w 120"/>
                                <a:gd name="T18" fmla="+- 0 2410 2130"/>
                                <a:gd name="T19" fmla="*/ 2410 h 370"/>
                                <a:gd name="T20" fmla="+- 0 8662 8596"/>
                                <a:gd name="T21" fmla="*/ T20 w 120"/>
                                <a:gd name="T22" fmla="+- 0 2410 2130"/>
                                <a:gd name="T23" fmla="*/ 2410 h 370"/>
                                <a:gd name="T24" fmla="+- 0 8666 8596"/>
                                <a:gd name="T25" fmla="*/ T24 w 120"/>
                                <a:gd name="T26" fmla="+- 0 2406 2130"/>
                                <a:gd name="T27" fmla="*/ 2406 h 370"/>
                                <a:gd name="T28" fmla="+- 0 8666 8596"/>
                                <a:gd name="T29" fmla="*/ T28 w 120"/>
                                <a:gd name="T30" fmla="+- 0 2134 2130"/>
                                <a:gd name="T31" fmla="*/ 2134 h 370"/>
                                <a:gd name="T32" fmla="+- 0 8662 859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8" name="Freeform 239"/>
                          <wps:cNvSpPr>
                            <a:spLocks/>
                          </wps:cNvSpPr>
                          <wps:spPr bwMode="auto">
                            <a:xfrm>
                              <a:off x="8596" y="2130"/>
                              <a:ext cx="120" cy="370"/>
                            </a:xfrm>
                            <a:custGeom>
                              <a:avLst/>
                              <a:gdLst>
                                <a:gd name="T0" fmla="+- 0 8716 8596"/>
                                <a:gd name="T1" fmla="*/ T0 w 120"/>
                                <a:gd name="T2" fmla="+- 0 2380 2130"/>
                                <a:gd name="T3" fmla="*/ 2380 h 370"/>
                                <a:gd name="T4" fmla="+- 0 8666 8596"/>
                                <a:gd name="T5" fmla="*/ T4 w 120"/>
                                <a:gd name="T6" fmla="+- 0 2380 2130"/>
                                <a:gd name="T7" fmla="*/ 2380 h 370"/>
                                <a:gd name="T8" fmla="+- 0 8666 8596"/>
                                <a:gd name="T9" fmla="*/ T8 w 120"/>
                                <a:gd name="T10" fmla="+- 0 2406 2130"/>
                                <a:gd name="T11" fmla="*/ 2406 h 370"/>
                                <a:gd name="T12" fmla="+- 0 8662 8596"/>
                                <a:gd name="T13" fmla="*/ T12 w 120"/>
                                <a:gd name="T14" fmla="+- 0 2410 2130"/>
                                <a:gd name="T15" fmla="*/ 2410 h 370"/>
                                <a:gd name="T16" fmla="+- 0 8701 8596"/>
                                <a:gd name="T17" fmla="*/ T16 w 120"/>
                                <a:gd name="T18" fmla="+- 0 2410 2130"/>
                                <a:gd name="T19" fmla="*/ 2410 h 370"/>
                                <a:gd name="T20" fmla="+- 0 8716 859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9" name="Group 236"/>
                        <wpg:cNvGrpSpPr>
                          <a:grpSpLocks/>
                        </wpg:cNvGrpSpPr>
                        <wpg:grpSpPr bwMode="auto">
                          <a:xfrm>
                            <a:off x="9376" y="2500"/>
                            <a:ext cx="1206" cy="720"/>
                            <a:chOff x="9376" y="2500"/>
                            <a:chExt cx="1206" cy="720"/>
                          </a:xfrm>
                        </wpg:grpSpPr>
                        <wps:wsp>
                          <wps:cNvPr id="3360" name="Freeform 237"/>
                          <wps:cNvSpPr>
                            <a:spLocks/>
                          </wps:cNvSpPr>
                          <wps:spPr bwMode="auto">
                            <a:xfrm>
                              <a:off x="9376" y="2500"/>
                              <a:ext cx="1206" cy="720"/>
                            </a:xfrm>
                            <a:custGeom>
                              <a:avLst/>
                              <a:gdLst>
                                <a:gd name="T0" fmla="+- 0 9376 9376"/>
                                <a:gd name="T1" fmla="*/ T0 w 1080"/>
                                <a:gd name="T2" fmla="+- 0 3181 2500"/>
                                <a:gd name="T3" fmla="*/ 3181 h 681"/>
                                <a:gd name="T4" fmla="+- 0 10456 9376"/>
                                <a:gd name="T5" fmla="*/ T4 w 1080"/>
                                <a:gd name="T6" fmla="+- 0 3181 2500"/>
                                <a:gd name="T7" fmla="*/ 3181 h 681"/>
                                <a:gd name="T8" fmla="+- 0 10456 9376"/>
                                <a:gd name="T9" fmla="*/ T8 w 1080"/>
                                <a:gd name="T10" fmla="+- 0 2500 2500"/>
                                <a:gd name="T11" fmla="*/ 2500 h 681"/>
                                <a:gd name="T12" fmla="+- 0 9376 9376"/>
                                <a:gd name="T13" fmla="*/ T12 w 1080"/>
                                <a:gd name="T14" fmla="+- 0 2500 2500"/>
                                <a:gd name="T15" fmla="*/ 2500 h 681"/>
                                <a:gd name="T16" fmla="+- 0 9376 9376"/>
                                <a:gd name="T17" fmla="*/ T16 w 1080"/>
                                <a:gd name="T18" fmla="+- 0 3181 2500"/>
                                <a:gd name="T19" fmla="*/ 3181 h 681"/>
                              </a:gdLst>
                              <a:ahLst/>
                              <a:cxnLst>
                                <a:cxn ang="0">
                                  <a:pos x="T1" y="T3"/>
                                </a:cxn>
                                <a:cxn ang="0">
                                  <a:pos x="T5" y="T7"/>
                                </a:cxn>
                                <a:cxn ang="0">
                                  <a:pos x="T9" y="T11"/>
                                </a:cxn>
                                <a:cxn ang="0">
                                  <a:pos x="T13" y="T15"/>
                                </a:cxn>
                                <a:cxn ang="0">
                                  <a:pos x="T17" y="T19"/>
                                </a:cxn>
                              </a:cxnLst>
                              <a:rect l="0" t="0" r="r" b="b"/>
                              <a:pathLst>
                                <a:path w="1080" h="681">
                                  <a:moveTo>
                                    <a:pt x="0" y="681"/>
                                  </a:moveTo>
                                  <a:lnTo>
                                    <a:pt x="1080" y="681"/>
                                  </a:lnTo>
                                  <a:lnTo>
                                    <a:pt x="1080" y="0"/>
                                  </a:lnTo>
                                  <a:lnTo>
                                    <a:pt x="0" y="0"/>
                                  </a:lnTo>
                                  <a:lnTo>
                                    <a:pt x="0" y="68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1" name="Group 232"/>
                        <wpg:cNvGrpSpPr>
                          <a:grpSpLocks/>
                        </wpg:cNvGrpSpPr>
                        <wpg:grpSpPr bwMode="auto">
                          <a:xfrm>
                            <a:off x="9856" y="2130"/>
                            <a:ext cx="120" cy="370"/>
                            <a:chOff x="9856" y="2130"/>
                            <a:chExt cx="120" cy="370"/>
                          </a:xfrm>
                        </wpg:grpSpPr>
                        <wps:wsp>
                          <wps:cNvPr id="3362" name="Freeform 235"/>
                          <wps:cNvSpPr>
                            <a:spLocks/>
                          </wps:cNvSpPr>
                          <wps:spPr bwMode="auto">
                            <a:xfrm>
                              <a:off x="9856" y="2130"/>
                              <a:ext cx="120" cy="370"/>
                            </a:xfrm>
                            <a:custGeom>
                              <a:avLst/>
                              <a:gdLst>
                                <a:gd name="T0" fmla="+- 0 9906 9856"/>
                                <a:gd name="T1" fmla="*/ T0 w 120"/>
                                <a:gd name="T2" fmla="+- 0 2380 2130"/>
                                <a:gd name="T3" fmla="*/ 2380 h 370"/>
                                <a:gd name="T4" fmla="+- 0 9856 9856"/>
                                <a:gd name="T5" fmla="*/ T4 w 120"/>
                                <a:gd name="T6" fmla="+- 0 2380 2130"/>
                                <a:gd name="T7" fmla="*/ 2380 h 370"/>
                                <a:gd name="T8" fmla="+- 0 9916 9856"/>
                                <a:gd name="T9" fmla="*/ T8 w 120"/>
                                <a:gd name="T10" fmla="+- 0 2500 2130"/>
                                <a:gd name="T11" fmla="*/ 2500 h 370"/>
                                <a:gd name="T12" fmla="+- 0 9961 9856"/>
                                <a:gd name="T13" fmla="*/ T12 w 120"/>
                                <a:gd name="T14" fmla="+- 0 2410 2130"/>
                                <a:gd name="T15" fmla="*/ 2410 h 370"/>
                                <a:gd name="T16" fmla="+- 0 9910 9856"/>
                                <a:gd name="T17" fmla="*/ T16 w 120"/>
                                <a:gd name="T18" fmla="+- 0 2410 2130"/>
                                <a:gd name="T19" fmla="*/ 2410 h 370"/>
                                <a:gd name="T20" fmla="+- 0 9906 9856"/>
                                <a:gd name="T21" fmla="*/ T20 w 120"/>
                                <a:gd name="T22" fmla="+- 0 2406 2130"/>
                                <a:gd name="T23" fmla="*/ 2406 h 370"/>
                                <a:gd name="T24" fmla="+- 0 9906 985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3" name="Freeform 234"/>
                          <wps:cNvSpPr>
                            <a:spLocks/>
                          </wps:cNvSpPr>
                          <wps:spPr bwMode="auto">
                            <a:xfrm>
                              <a:off x="9856" y="2130"/>
                              <a:ext cx="120" cy="370"/>
                            </a:xfrm>
                            <a:custGeom>
                              <a:avLst/>
                              <a:gdLst>
                                <a:gd name="T0" fmla="+- 0 9922 9856"/>
                                <a:gd name="T1" fmla="*/ T0 w 120"/>
                                <a:gd name="T2" fmla="+- 0 2130 2130"/>
                                <a:gd name="T3" fmla="*/ 2130 h 370"/>
                                <a:gd name="T4" fmla="+- 0 9910 9856"/>
                                <a:gd name="T5" fmla="*/ T4 w 120"/>
                                <a:gd name="T6" fmla="+- 0 2130 2130"/>
                                <a:gd name="T7" fmla="*/ 2130 h 370"/>
                                <a:gd name="T8" fmla="+- 0 9906 9856"/>
                                <a:gd name="T9" fmla="*/ T8 w 120"/>
                                <a:gd name="T10" fmla="+- 0 2134 2130"/>
                                <a:gd name="T11" fmla="*/ 2134 h 370"/>
                                <a:gd name="T12" fmla="+- 0 9906 9856"/>
                                <a:gd name="T13" fmla="*/ T12 w 120"/>
                                <a:gd name="T14" fmla="+- 0 2406 2130"/>
                                <a:gd name="T15" fmla="*/ 2406 h 370"/>
                                <a:gd name="T16" fmla="+- 0 9910 9856"/>
                                <a:gd name="T17" fmla="*/ T16 w 120"/>
                                <a:gd name="T18" fmla="+- 0 2410 2130"/>
                                <a:gd name="T19" fmla="*/ 2410 h 370"/>
                                <a:gd name="T20" fmla="+- 0 9922 9856"/>
                                <a:gd name="T21" fmla="*/ T20 w 120"/>
                                <a:gd name="T22" fmla="+- 0 2410 2130"/>
                                <a:gd name="T23" fmla="*/ 2410 h 370"/>
                                <a:gd name="T24" fmla="+- 0 9926 9856"/>
                                <a:gd name="T25" fmla="*/ T24 w 120"/>
                                <a:gd name="T26" fmla="+- 0 2406 2130"/>
                                <a:gd name="T27" fmla="*/ 2406 h 370"/>
                                <a:gd name="T28" fmla="+- 0 9926 9856"/>
                                <a:gd name="T29" fmla="*/ T28 w 120"/>
                                <a:gd name="T30" fmla="+- 0 2134 2130"/>
                                <a:gd name="T31" fmla="*/ 2134 h 370"/>
                                <a:gd name="T32" fmla="+- 0 9922 985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4" name="Freeform 233"/>
                          <wps:cNvSpPr>
                            <a:spLocks/>
                          </wps:cNvSpPr>
                          <wps:spPr bwMode="auto">
                            <a:xfrm>
                              <a:off x="9856" y="2130"/>
                              <a:ext cx="120" cy="370"/>
                            </a:xfrm>
                            <a:custGeom>
                              <a:avLst/>
                              <a:gdLst>
                                <a:gd name="T0" fmla="+- 0 9976 9856"/>
                                <a:gd name="T1" fmla="*/ T0 w 120"/>
                                <a:gd name="T2" fmla="+- 0 2380 2130"/>
                                <a:gd name="T3" fmla="*/ 2380 h 370"/>
                                <a:gd name="T4" fmla="+- 0 9926 9856"/>
                                <a:gd name="T5" fmla="*/ T4 w 120"/>
                                <a:gd name="T6" fmla="+- 0 2380 2130"/>
                                <a:gd name="T7" fmla="*/ 2380 h 370"/>
                                <a:gd name="T8" fmla="+- 0 9926 9856"/>
                                <a:gd name="T9" fmla="*/ T8 w 120"/>
                                <a:gd name="T10" fmla="+- 0 2406 2130"/>
                                <a:gd name="T11" fmla="*/ 2406 h 370"/>
                                <a:gd name="T12" fmla="+- 0 9922 9856"/>
                                <a:gd name="T13" fmla="*/ T12 w 120"/>
                                <a:gd name="T14" fmla="+- 0 2410 2130"/>
                                <a:gd name="T15" fmla="*/ 2410 h 370"/>
                                <a:gd name="T16" fmla="+- 0 9961 9856"/>
                                <a:gd name="T17" fmla="*/ T16 w 120"/>
                                <a:gd name="T18" fmla="+- 0 2410 2130"/>
                                <a:gd name="T19" fmla="*/ 2410 h 370"/>
                                <a:gd name="T20" fmla="+- 0 9976 985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65" name="Group 230"/>
                        <wpg:cNvGrpSpPr>
                          <a:grpSpLocks/>
                        </wpg:cNvGrpSpPr>
                        <wpg:grpSpPr bwMode="auto">
                          <a:xfrm>
                            <a:off x="9916" y="3220"/>
                            <a:ext cx="2" cy="180"/>
                            <a:chOff x="9916" y="3220"/>
                            <a:chExt cx="2" cy="180"/>
                          </a:xfrm>
                        </wpg:grpSpPr>
                        <wps:wsp>
                          <wps:cNvPr id="3366" name="Freeform 231"/>
                          <wps:cNvSpPr>
                            <a:spLocks/>
                          </wps:cNvSpPr>
                          <wps:spPr bwMode="auto">
                            <a:xfrm>
                              <a:off x="9916" y="3220"/>
                              <a:ext cx="2" cy="180"/>
                            </a:xfrm>
                            <a:custGeom>
                              <a:avLst/>
                              <a:gdLst>
                                <a:gd name="T0" fmla="+- 0 3220 3220"/>
                                <a:gd name="T1" fmla="*/ 3220 h 180"/>
                                <a:gd name="T2" fmla="+- 0 3400 3220"/>
                                <a:gd name="T3" fmla="*/ 340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7" name="Group 228"/>
                        <wpg:cNvGrpSpPr>
                          <a:grpSpLocks/>
                        </wpg:cNvGrpSpPr>
                        <wpg:grpSpPr bwMode="auto">
                          <a:xfrm>
                            <a:off x="8686" y="3183"/>
                            <a:ext cx="2" cy="180"/>
                            <a:chOff x="8686" y="3183"/>
                            <a:chExt cx="2" cy="180"/>
                          </a:xfrm>
                        </wpg:grpSpPr>
                        <wps:wsp>
                          <wps:cNvPr id="3368" name="Freeform 229"/>
                          <wps:cNvSpPr>
                            <a:spLocks/>
                          </wps:cNvSpPr>
                          <wps:spPr bwMode="auto">
                            <a:xfrm>
                              <a:off x="8686" y="3183"/>
                              <a:ext cx="2" cy="180"/>
                            </a:xfrm>
                            <a:custGeom>
                              <a:avLst/>
                              <a:gdLst>
                                <a:gd name="T0" fmla="+- 0 3363 3183"/>
                                <a:gd name="T1" fmla="*/ 3363 h 180"/>
                                <a:gd name="T2" fmla="+- 0 3183 3183"/>
                                <a:gd name="T3" fmla="*/ 3183 h 180"/>
                              </a:gdLst>
                              <a:ahLst/>
                              <a:cxnLst>
                                <a:cxn ang="0">
                                  <a:pos x="0" y="T1"/>
                                </a:cxn>
                                <a:cxn ang="0">
                                  <a:pos x="0" y="T3"/>
                                </a:cxn>
                              </a:cxnLst>
                              <a:rect l="0" t="0" r="r" b="b"/>
                              <a:pathLst>
                                <a:path h="180">
                                  <a:moveTo>
                                    <a:pt x="0" y="180"/>
                                  </a:move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9" name="Group 224"/>
                        <wpg:cNvGrpSpPr>
                          <a:grpSpLocks/>
                        </wpg:cNvGrpSpPr>
                        <wpg:grpSpPr bwMode="auto">
                          <a:xfrm>
                            <a:off x="1786" y="3374"/>
                            <a:ext cx="120" cy="3069"/>
                            <a:chOff x="1786" y="3374"/>
                            <a:chExt cx="120" cy="3069"/>
                          </a:xfrm>
                        </wpg:grpSpPr>
                        <wps:wsp>
                          <wps:cNvPr id="3370" name="Freeform 227"/>
                          <wps:cNvSpPr>
                            <a:spLocks/>
                          </wps:cNvSpPr>
                          <wps:spPr bwMode="auto">
                            <a:xfrm>
                              <a:off x="1786" y="3374"/>
                              <a:ext cx="120" cy="3069"/>
                            </a:xfrm>
                            <a:custGeom>
                              <a:avLst/>
                              <a:gdLst>
                                <a:gd name="T0" fmla="+- 0 1836 1786"/>
                                <a:gd name="T1" fmla="*/ T0 w 120"/>
                                <a:gd name="T2" fmla="+- 0 6323 3374"/>
                                <a:gd name="T3" fmla="*/ 6323 h 3069"/>
                                <a:gd name="T4" fmla="+- 0 1786 1786"/>
                                <a:gd name="T5" fmla="*/ T4 w 120"/>
                                <a:gd name="T6" fmla="+- 0 6323 3374"/>
                                <a:gd name="T7" fmla="*/ 6323 h 3069"/>
                                <a:gd name="T8" fmla="+- 0 1846 1786"/>
                                <a:gd name="T9" fmla="*/ T8 w 120"/>
                                <a:gd name="T10" fmla="+- 0 6443 3374"/>
                                <a:gd name="T11" fmla="*/ 6443 h 3069"/>
                                <a:gd name="T12" fmla="+- 0 1891 1786"/>
                                <a:gd name="T13" fmla="*/ T12 w 120"/>
                                <a:gd name="T14" fmla="+- 0 6353 3374"/>
                                <a:gd name="T15" fmla="*/ 6353 h 3069"/>
                                <a:gd name="T16" fmla="+- 0 1840 1786"/>
                                <a:gd name="T17" fmla="*/ T16 w 120"/>
                                <a:gd name="T18" fmla="+- 0 6353 3374"/>
                                <a:gd name="T19" fmla="*/ 6353 h 3069"/>
                                <a:gd name="T20" fmla="+- 0 1836 1786"/>
                                <a:gd name="T21" fmla="*/ T20 w 120"/>
                                <a:gd name="T22" fmla="+- 0 6349 3374"/>
                                <a:gd name="T23" fmla="*/ 6349 h 3069"/>
                                <a:gd name="T24" fmla="+- 0 1836 1786"/>
                                <a:gd name="T25" fmla="*/ T24 w 120"/>
                                <a:gd name="T26" fmla="+- 0 6323 3374"/>
                                <a:gd name="T27" fmla="*/ 6323 h 3069"/>
                              </a:gdLst>
                              <a:ahLst/>
                              <a:cxnLst>
                                <a:cxn ang="0">
                                  <a:pos x="T1" y="T3"/>
                                </a:cxn>
                                <a:cxn ang="0">
                                  <a:pos x="T5" y="T7"/>
                                </a:cxn>
                                <a:cxn ang="0">
                                  <a:pos x="T9" y="T11"/>
                                </a:cxn>
                                <a:cxn ang="0">
                                  <a:pos x="T13" y="T15"/>
                                </a:cxn>
                                <a:cxn ang="0">
                                  <a:pos x="T17" y="T19"/>
                                </a:cxn>
                                <a:cxn ang="0">
                                  <a:pos x="T21" y="T23"/>
                                </a:cxn>
                                <a:cxn ang="0">
                                  <a:pos x="T25" y="T27"/>
                                </a:cxn>
                              </a:cxnLst>
                              <a:rect l="0" t="0" r="r" b="b"/>
                              <a:pathLst>
                                <a:path w="120" h="3069">
                                  <a:moveTo>
                                    <a:pt x="50" y="2949"/>
                                  </a:moveTo>
                                  <a:lnTo>
                                    <a:pt x="0" y="2949"/>
                                  </a:lnTo>
                                  <a:lnTo>
                                    <a:pt x="60" y="3069"/>
                                  </a:lnTo>
                                  <a:lnTo>
                                    <a:pt x="105" y="2979"/>
                                  </a:lnTo>
                                  <a:lnTo>
                                    <a:pt x="54" y="2979"/>
                                  </a:lnTo>
                                  <a:lnTo>
                                    <a:pt x="50" y="2975"/>
                                  </a:lnTo>
                                  <a:lnTo>
                                    <a:pt x="5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1" name="Freeform 226"/>
                          <wps:cNvSpPr>
                            <a:spLocks/>
                          </wps:cNvSpPr>
                          <wps:spPr bwMode="auto">
                            <a:xfrm>
                              <a:off x="1786" y="3374"/>
                              <a:ext cx="120" cy="3069"/>
                            </a:xfrm>
                            <a:custGeom>
                              <a:avLst/>
                              <a:gdLst>
                                <a:gd name="T0" fmla="+- 0 1852 1786"/>
                                <a:gd name="T1" fmla="*/ T0 w 120"/>
                                <a:gd name="T2" fmla="+- 0 3374 3374"/>
                                <a:gd name="T3" fmla="*/ 3374 h 3069"/>
                                <a:gd name="T4" fmla="+- 0 1840 1786"/>
                                <a:gd name="T5" fmla="*/ T4 w 120"/>
                                <a:gd name="T6" fmla="+- 0 3374 3374"/>
                                <a:gd name="T7" fmla="*/ 3374 h 3069"/>
                                <a:gd name="T8" fmla="+- 0 1836 1786"/>
                                <a:gd name="T9" fmla="*/ T8 w 120"/>
                                <a:gd name="T10" fmla="+- 0 3378 3374"/>
                                <a:gd name="T11" fmla="*/ 3378 h 3069"/>
                                <a:gd name="T12" fmla="+- 0 1836 1786"/>
                                <a:gd name="T13" fmla="*/ T12 w 120"/>
                                <a:gd name="T14" fmla="+- 0 6349 3374"/>
                                <a:gd name="T15" fmla="*/ 6349 h 3069"/>
                                <a:gd name="T16" fmla="+- 0 1840 1786"/>
                                <a:gd name="T17" fmla="*/ T16 w 120"/>
                                <a:gd name="T18" fmla="+- 0 6353 3374"/>
                                <a:gd name="T19" fmla="*/ 6353 h 3069"/>
                                <a:gd name="T20" fmla="+- 0 1852 1786"/>
                                <a:gd name="T21" fmla="*/ T20 w 120"/>
                                <a:gd name="T22" fmla="+- 0 6353 3374"/>
                                <a:gd name="T23" fmla="*/ 6353 h 3069"/>
                                <a:gd name="T24" fmla="+- 0 1856 1786"/>
                                <a:gd name="T25" fmla="*/ T24 w 120"/>
                                <a:gd name="T26" fmla="+- 0 6349 3374"/>
                                <a:gd name="T27" fmla="*/ 6349 h 3069"/>
                                <a:gd name="T28" fmla="+- 0 1856 1786"/>
                                <a:gd name="T29" fmla="*/ T28 w 120"/>
                                <a:gd name="T30" fmla="+- 0 3378 3374"/>
                                <a:gd name="T31" fmla="*/ 3378 h 3069"/>
                                <a:gd name="T32" fmla="+- 0 1852 1786"/>
                                <a:gd name="T33" fmla="*/ T32 w 120"/>
                                <a:gd name="T34" fmla="+- 0 3374 3374"/>
                                <a:gd name="T35" fmla="*/ 3374 h 3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069">
                                  <a:moveTo>
                                    <a:pt x="66" y="0"/>
                                  </a:moveTo>
                                  <a:lnTo>
                                    <a:pt x="54" y="0"/>
                                  </a:lnTo>
                                  <a:lnTo>
                                    <a:pt x="50" y="4"/>
                                  </a:lnTo>
                                  <a:lnTo>
                                    <a:pt x="50" y="2975"/>
                                  </a:lnTo>
                                  <a:lnTo>
                                    <a:pt x="54" y="2979"/>
                                  </a:lnTo>
                                  <a:lnTo>
                                    <a:pt x="66" y="2979"/>
                                  </a:lnTo>
                                  <a:lnTo>
                                    <a:pt x="70" y="29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2" name="Freeform 225"/>
                          <wps:cNvSpPr>
                            <a:spLocks/>
                          </wps:cNvSpPr>
                          <wps:spPr bwMode="auto">
                            <a:xfrm>
                              <a:off x="1786" y="3374"/>
                              <a:ext cx="120" cy="3069"/>
                            </a:xfrm>
                            <a:custGeom>
                              <a:avLst/>
                              <a:gdLst>
                                <a:gd name="T0" fmla="+- 0 1906 1786"/>
                                <a:gd name="T1" fmla="*/ T0 w 120"/>
                                <a:gd name="T2" fmla="+- 0 6323 3374"/>
                                <a:gd name="T3" fmla="*/ 6323 h 3069"/>
                                <a:gd name="T4" fmla="+- 0 1856 1786"/>
                                <a:gd name="T5" fmla="*/ T4 w 120"/>
                                <a:gd name="T6" fmla="+- 0 6323 3374"/>
                                <a:gd name="T7" fmla="*/ 6323 h 3069"/>
                                <a:gd name="T8" fmla="+- 0 1856 1786"/>
                                <a:gd name="T9" fmla="*/ T8 w 120"/>
                                <a:gd name="T10" fmla="+- 0 6349 3374"/>
                                <a:gd name="T11" fmla="*/ 6349 h 3069"/>
                                <a:gd name="T12" fmla="+- 0 1852 1786"/>
                                <a:gd name="T13" fmla="*/ T12 w 120"/>
                                <a:gd name="T14" fmla="+- 0 6353 3374"/>
                                <a:gd name="T15" fmla="*/ 6353 h 3069"/>
                                <a:gd name="T16" fmla="+- 0 1891 1786"/>
                                <a:gd name="T17" fmla="*/ T16 w 120"/>
                                <a:gd name="T18" fmla="+- 0 6353 3374"/>
                                <a:gd name="T19" fmla="*/ 6353 h 3069"/>
                                <a:gd name="T20" fmla="+- 0 1906 1786"/>
                                <a:gd name="T21" fmla="*/ T20 w 120"/>
                                <a:gd name="T22" fmla="+- 0 6323 3374"/>
                                <a:gd name="T23" fmla="*/ 6323 h 3069"/>
                              </a:gdLst>
                              <a:ahLst/>
                              <a:cxnLst>
                                <a:cxn ang="0">
                                  <a:pos x="T1" y="T3"/>
                                </a:cxn>
                                <a:cxn ang="0">
                                  <a:pos x="T5" y="T7"/>
                                </a:cxn>
                                <a:cxn ang="0">
                                  <a:pos x="T9" y="T11"/>
                                </a:cxn>
                                <a:cxn ang="0">
                                  <a:pos x="T13" y="T15"/>
                                </a:cxn>
                                <a:cxn ang="0">
                                  <a:pos x="T17" y="T19"/>
                                </a:cxn>
                                <a:cxn ang="0">
                                  <a:pos x="T21" y="T23"/>
                                </a:cxn>
                              </a:cxnLst>
                              <a:rect l="0" t="0" r="r" b="b"/>
                              <a:pathLst>
                                <a:path w="120" h="3069">
                                  <a:moveTo>
                                    <a:pt x="120" y="2949"/>
                                  </a:moveTo>
                                  <a:lnTo>
                                    <a:pt x="70" y="2949"/>
                                  </a:lnTo>
                                  <a:lnTo>
                                    <a:pt x="70" y="2975"/>
                                  </a:lnTo>
                                  <a:lnTo>
                                    <a:pt x="66" y="2979"/>
                                  </a:lnTo>
                                  <a:lnTo>
                                    <a:pt x="105" y="2979"/>
                                  </a:lnTo>
                                  <a:lnTo>
                                    <a:pt x="12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73" name="Group 222"/>
                        <wpg:cNvGrpSpPr>
                          <a:grpSpLocks/>
                        </wpg:cNvGrpSpPr>
                        <wpg:grpSpPr bwMode="auto">
                          <a:xfrm>
                            <a:off x="1126" y="6443"/>
                            <a:ext cx="1620" cy="916"/>
                            <a:chOff x="1126" y="6443"/>
                            <a:chExt cx="1620" cy="916"/>
                          </a:xfrm>
                        </wpg:grpSpPr>
                        <wps:wsp>
                          <wps:cNvPr id="3374" name="Freeform 223"/>
                          <wps:cNvSpPr>
                            <a:spLocks/>
                          </wps:cNvSpPr>
                          <wps:spPr bwMode="auto">
                            <a:xfrm>
                              <a:off x="1126" y="6443"/>
                              <a:ext cx="1620" cy="916"/>
                            </a:xfrm>
                            <a:custGeom>
                              <a:avLst/>
                              <a:gdLst>
                                <a:gd name="T0" fmla="+- 0 1126 1126"/>
                                <a:gd name="T1" fmla="*/ T0 w 1620"/>
                                <a:gd name="T2" fmla="+- 0 7359 6443"/>
                                <a:gd name="T3" fmla="*/ 7359 h 916"/>
                                <a:gd name="T4" fmla="+- 0 2746 1126"/>
                                <a:gd name="T5" fmla="*/ T4 w 1620"/>
                                <a:gd name="T6" fmla="+- 0 7359 6443"/>
                                <a:gd name="T7" fmla="*/ 7359 h 916"/>
                                <a:gd name="T8" fmla="+- 0 2746 1126"/>
                                <a:gd name="T9" fmla="*/ T8 w 1620"/>
                                <a:gd name="T10" fmla="+- 0 6443 6443"/>
                                <a:gd name="T11" fmla="*/ 6443 h 916"/>
                                <a:gd name="T12" fmla="+- 0 1126 1126"/>
                                <a:gd name="T13" fmla="*/ T12 w 1620"/>
                                <a:gd name="T14" fmla="+- 0 6443 6443"/>
                                <a:gd name="T15" fmla="*/ 6443 h 916"/>
                                <a:gd name="T16" fmla="+- 0 1126 1126"/>
                                <a:gd name="T17" fmla="*/ T16 w 1620"/>
                                <a:gd name="T18" fmla="+- 0 7359 6443"/>
                                <a:gd name="T19" fmla="*/ 7359 h 916"/>
                              </a:gdLst>
                              <a:ahLst/>
                              <a:cxnLst>
                                <a:cxn ang="0">
                                  <a:pos x="T1" y="T3"/>
                                </a:cxn>
                                <a:cxn ang="0">
                                  <a:pos x="T5" y="T7"/>
                                </a:cxn>
                                <a:cxn ang="0">
                                  <a:pos x="T9" y="T11"/>
                                </a:cxn>
                                <a:cxn ang="0">
                                  <a:pos x="T13" y="T15"/>
                                </a:cxn>
                                <a:cxn ang="0">
                                  <a:pos x="T17" y="T19"/>
                                </a:cxn>
                              </a:cxnLst>
                              <a:rect l="0" t="0" r="r" b="b"/>
                              <a:pathLst>
                                <a:path w="1620" h="916">
                                  <a:moveTo>
                                    <a:pt x="0" y="916"/>
                                  </a:moveTo>
                                  <a:lnTo>
                                    <a:pt x="1620" y="916"/>
                                  </a:lnTo>
                                  <a:lnTo>
                                    <a:pt x="1620" y="0"/>
                                  </a:lnTo>
                                  <a:lnTo>
                                    <a:pt x="0" y="0"/>
                                  </a:lnTo>
                                  <a:lnTo>
                                    <a:pt x="0" y="91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5" name="Group 220"/>
                        <wpg:cNvGrpSpPr>
                          <a:grpSpLocks/>
                        </wpg:cNvGrpSpPr>
                        <wpg:grpSpPr bwMode="auto">
                          <a:xfrm>
                            <a:off x="5626" y="8063"/>
                            <a:ext cx="2" cy="151"/>
                            <a:chOff x="5626" y="8063"/>
                            <a:chExt cx="2" cy="151"/>
                          </a:xfrm>
                        </wpg:grpSpPr>
                        <wps:wsp>
                          <wps:cNvPr id="3376" name="Freeform 221"/>
                          <wps:cNvSpPr>
                            <a:spLocks/>
                          </wps:cNvSpPr>
                          <wps:spPr bwMode="auto">
                            <a:xfrm>
                              <a:off x="5626" y="8063"/>
                              <a:ext cx="2" cy="151"/>
                            </a:xfrm>
                            <a:custGeom>
                              <a:avLst/>
                              <a:gdLst>
                                <a:gd name="T0" fmla="+- 0 8063 8063"/>
                                <a:gd name="T1" fmla="*/ 8063 h 151"/>
                                <a:gd name="T2" fmla="+- 0 8214 8063"/>
                                <a:gd name="T3" fmla="*/ 8214 h 151"/>
                              </a:gdLst>
                              <a:ahLst/>
                              <a:cxnLst>
                                <a:cxn ang="0">
                                  <a:pos x="0" y="T1"/>
                                </a:cxn>
                                <a:cxn ang="0">
                                  <a:pos x="0" y="T3"/>
                                </a:cxn>
                              </a:cxnLst>
                              <a:rect l="0" t="0" r="r" b="b"/>
                              <a:pathLst>
                                <a:path h="151">
                                  <a:moveTo>
                                    <a:pt x="0" y="0"/>
                                  </a:moveTo>
                                  <a:lnTo>
                                    <a:pt x="0" y="15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7" name="Group 218"/>
                        <wpg:cNvGrpSpPr>
                          <a:grpSpLocks/>
                        </wpg:cNvGrpSpPr>
                        <wpg:grpSpPr bwMode="auto">
                          <a:xfrm>
                            <a:off x="2206" y="8423"/>
                            <a:ext cx="1620" cy="2073"/>
                            <a:chOff x="2206" y="8423"/>
                            <a:chExt cx="1620" cy="2073"/>
                          </a:xfrm>
                        </wpg:grpSpPr>
                        <wps:wsp>
                          <wps:cNvPr id="3378" name="Freeform 219"/>
                          <wps:cNvSpPr>
                            <a:spLocks/>
                          </wps:cNvSpPr>
                          <wps:spPr bwMode="auto">
                            <a:xfrm>
                              <a:off x="2206" y="8423"/>
                              <a:ext cx="1620" cy="2073"/>
                            </a:xfrm>
                            <a:custGeom>
                              <a:avLst/>
                              <a:gdLst>
                                <a:gd name="T0" fmla="+- 0 2206 2206"/>
                                <a:gd name="T1" fmla="*/ T0 w 1620"/>
                                <a:gd name="T2" fmla="+- 0 10496 8423"/>
                                <a:gd name="T3" fmla="*/ 10496 h 2073"/>
                                <a:gd name="T4" fmla="+- 0 3826 2206"/>
                                <a:gd name="T5" fmla="*/ T4 w 1620"/>
                                <a:gd name="T6" fmla="+- 0 10496 8423"/>
                                <a:gd name="T7" fmla="*/ 10496 h 2073"/>
                                <a:gd name="T8" fmla="+- 0 3826 2206"/>
                                <a:gd name="T9" fmla="*/ T8 w 1620"/>
                                <a:gd name="T10" fmla="+- 0 8423 8423"/>
                                <a:gd name="T11" fmla="*/ 8423 h 2073"/>
                                <a:gd name="T12" fmla="+- 0 2206 2206"/>
                                <a:gd name="T13" fmla="*/ T12 w 1620"/>
                                <a:gd name="T14" fmla="+- 0 8423 8423"/>
                                <a:gd name="T15" fmla="*/ 8423 h 2073"/>
                                <a:gd name="T16" fmla="+- 0 2206 2206"/>
                                <a:gd name="T17" fmla="*/ T16 w 1620"/>
                                <a:gd name="T18" fmla="+- 0 10496 8423"/>
                                <a:gd name="T19" fmla="*/ 10496 h 2073"/>
                              </a:gdLst>
                              <a:ahLst/>
                              <a:cxnLst>
                                <a:cxn ang="0">
                                  <a:pos x="T1" y="T3"/>
                                </a:cxn>
                                <a:cxn ang="0">
                                  <a:pos x="T5" y="T7"/>
                                </a:cxn>
                                <a:cxn ang="0">
                                  <a:pos x="T9" y="T11"/>
                                </a:cxn>
                                <a:cxn ang="0">
                                  <a:pos x="T13" y="T15"/>
                                </a:cxn>
                                <a:cxn ang="0">
                                  <a:pos x="T17" y="T19"/>
                                </a:cxn>
                              </a:cxnLst>
                              <a:rect l="0" t="0" r="r" b="b"/>
                              <a:pathLst>
                                <a:path w="1620" h="2073">
                                  <a:moveTo>
                                    <a:pt x="0" y="2073"/>
                                  </a:moveTo>
                                  <a:lnTo>
                                    <a:pt x="1620" y="2073"/>
                                  </a:lnTo>
                                  <a:lnTo>
                                    <a:pt x="1620" y="0"/>
                                  </a:lnTo>
                                  <a:lnTo>
                                    <a:pt x="0" y="0"/>
                                  </a:lnTo>
                                  <a:lnTo>
                                    <a:pt x="0" y="207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9" name="Group 216"/>
                        <wpg:cNvGrpSpPr>
                          <a:grpSpLocks/>
                        </wpg:cNvGrpSpPr>
                        <wpg:grpSpPr bwMode="auto">
                          <a:xfrm>
                            <a:off x="2206" y="8807"/>
                            <a:ext cx="1620" cy="2"/>
                            <a:chOff x="2206" y="8807"/>
                            <a:chExt cx="1620" cy="2"/>
                          </a:xfrm>
                        </wpg:grpSpPr>
                        <wps:wsp>
                          <wps:cNvPr id="3380" name="Freeform 217"/>
                          <wps:cNvSpPr>
                            <a:spLocks/>
                          </wps:cNvSpPr>
                          <wps:spPr bwMode="auto">
                            <a:xfrm>
                              <a:off x="2206" y="8807"/>
                              <a:ext cx="1620" cy="2"/>
                            </a:xfrm>
                            <a:custGeom>
                              <a:avLst/>
                              <a:gdLst>
                                <a:gd name="T0" fmla="+- 0 2206 2206"/>
                                <a:gd name="T1" fmla="*/ T0 w 1620"/>
                                <a:gd name="T2" fmla="+- 0 3826 22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1" name="Group 214"/>
                        <wpg:cNvGrpSpPr>
                          <a:grpSpLocks/>
                        </wpg:cNvGrpSpPr>
                        <wpg:grpSpPr bwMode="auto">
                          <a:xfrm>
                            <a:off x="3106" y="10516"/>
                            <a:ext cx="2" cy="404"/>
                            <a:chOff x="3106" y="10516"/>
                            <a:chExt cx="2" cy="404"/>
                          </a:xfrm>
                        </wpg:grpSpPr>
                        <wps:wsp>
                          <wps:cNvPr id="3382" name="Freeform 215"/>
                          <wps:cNvSpPr>
                            <a:spLocks/>
                          </wps:cNvSpPr>
                          <wps:spPr bwMode="auto">
                            <a:xfrm>
                              <a:off x="3106" y="10516"/>
                              <a:ext cx="2" cy="404"/>
                            </a:xfrm>
                            <a:custGeom>
                              <a:avLst/>
                              <a:gdLst>
                                <a:gd name="T0" fmla="+- 0 10516 10516"/>
                                <a:gd name="T1" fmla="*/ 10516 h 404"/>
                                <a:gd name="T2" fmla="+- 0 10920 10516"/>
                                <a:gd name="T3" fmla="*/ 10920 h 404"/>
                              </a:gdLst>
                              <a:ahLst/>
                              <a:cxnLst>
                                <a:cxn ang="0">
                                  <a:pos x="0" y="T1"/>
                                </a:cxn>
                                <a:cxn ang="0">
                                  <a:pos x="0" y="T3"/>
                                </a:cxn>
                              </a:cxnLst>
                              <a:rect l="0" t="0" r="r" b="b"/>
                              <a:pathLst>
                                <a:path h="404">
                                  <a:moveTo>
                                    <a:pt x="0" y="0"/>
                                  </a:moveTo>
                                  <a:lnTo>
                                    <a:pt x="0" y="4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3" name="Group 212"/>
                        <wpg:cNvGrpSpPr>
                          <a:grpSpLocks/>
                        </wpg:cNvGrpSpPr>
                        <wpg:grpSpPr bwMode="auto">
                          <a:xfrm>
                            <a:off x="3106" y="8238"/>
                            <a:ext cx="2" cy="180"/>
                            <a:chOff x="3106" y="8238"/>
                            <a:chExt cx="2" cy="180"/>
                          </a:xfrm>
                        </wpg:grpSpPr>
                        <wps:wsp>
                          <wps:cNvPr id="3384" name="Freeform 213"/>
                          <wps:cNvSpPr>
                            <a:spLocks/>
                          </wps:cNvSpPr>
                          <wps:spPr bwMode="auto">
                            <a:xfrm>
                              <a:off x="3106" y="8238"/>
                              <a:ext cx="2" cy="180"/>
                            </a:xfrm>
                            <a:custGeom>
                              <a:avLst/>
                              <a:gdLst>
                                <a:gd name="T0" fmla="+- 0 8238 8238"/>
                                <a:gd name="T1" fmla="*/ 8238 h 180"/>
                                <a:gd name="T2" fmla="+- 0 8418 8238"/>
                                <a:gd name="T3" fmla="*/ 8418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5" name="Group 210"/>
                        <wpg:cNvGrpSpPr>
                          <a:grpSpLocks/>
                        </wpg:cNvGrpSpPr>
                        <wpg:grpSpPr bwMode="auto">
                          <a:xfrm>
                            <a:off x="4006" y="8423"/>
                            <a:ext cx="1620" cy="2085"/>
                            <a:chOff x="4006" y="8423"/>
                            <a:chExt cx="1620" cy="2085"/>
                          </a:xfrm>
                        </wpg:grpSpPr>
                        <wps:wsp>
                          <wps:cNvPr id="3386" name="Freeform 211"/>
                          <wps:cNvSpPr>
                            <a:spLocks/>
                          </wps:cNvSpPr>
                          <wps:spPr bwMode="auto">
                            <a:xfrm>
                              <a:off x="4006" y="8423"/>
                              <a:ext cx="1620" cy="2085"/>
                            </a:xfrm>
                            <a:custGeom>
                              <a:avLst/>
                              <a:gdLst>
                                <a:gd name="T0" fmla="+- 0 4006 4006"/>
                                <a:gd name="T1" fmla="*/ T0 w 1620"/>
                                <a:gd name="T2" fmla="+- 0 10508 8423"/>
                                <a:gd name="T3" fmla="*/ 10508 h 2085"/>
                                <a:gd name="T4" fmla="+- 0 5626 4006"/>
                                <a:gd name="T5" fmla="*/ T4 w 1620"/>
                                <a:gd name="T6" fmla="+- 0 10508 8423"/>
                                <a:gd name="T7" fmla="*/ 10508 h 2085"/>
                                <a:gd name="T8" fmla="+- 0 5626 4006"/>
                                <a:gd name="T9" fmla="*/ T8 w 1620"/>
                                <a:gd name="T10" fmla="+- 0 8423 8423"/>
                                <a:gd name="T11" fmla="*/ 8423 h 2085"/>
                                <a:gd name="T12" fmla="+- 0 4006 4006"/>
                                <a:gd name="T13" fmla="*/ T12 w 1620"/>
                                <a:gd name="T14" fmla="+- 0 8423 8423"/>
                                <a:gd name="T15" fmla="*/ 8423 h 2085"/>
                                <a:gd name="T16" fmla="+- 0 4006 4006"/>
                                <a:gd name="T17" fmla="*/ T16 w 1620"/>
                                <a:gd name="T18" fmla="+- 0 10508 8423"/>
                                <a:gd name="T19" fmla="*/ 10508 h 2085"/>
                              </a:gdLst>
                              <a:ahLst/>
                              <a:cxnLst>
                                <a:cxn ang="0">
                                  <a:pos x="T1" y="T3"/>
                                </a:cxn>
                                <a:cxn ang="0">
                                  <a:pos x="T5" y="T7"/>
                                </a:cxn>
                                <a:cxn ang="0">
                                  <a:pos x="T9" y="T11"/>
                                </a:cxn>
                                <a:cxn ang="0">
                                  <a:pos x="T13" y="T15"/>
                                </a:cxn>
                                <a:cxn ang="0">
                                  <a:pos x="T17" y="T19"/>
                                </a:cxn>
                              </a:cxnLst>
                              <a:rect l="0" t="0" r="r" b="b"/>
                              <a:pathLst>
                                <a:path w="1620" h="2085">
                                  <a:moveTo>
                                    <a:pt x="0" y="2085"/>
                                  </a:moveTo>
                                  <a:lnTo>
                                    <a:pt x="1620" y="2085"/>
                                  </a:lnTo>
                                  <a:lnTo>
                                    <a:pt x="1620"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7" name="Group 208"/>
                        <wpg:cNvGrpSpPr>
                          <a:grpSpLocks/>
                        </wpg:cNvGrpSpPr>
                        <wpg:grpSpPr bwMode="auto">
                          <a:xfrm>
                            <a:off x="4006" y="8807"/>
                            <a:ext cx="1620" cy="2"/>
                            <a:chOff x="4006" y="8807"/>
                            <a:chExt cx="1620" cy="2"/>
                          </a:xfrm>
                        </wpg:grpSpPr>
                        <wps:wsp>
                          <wps:cNvPr id="3388" name="Freeform 209"/>
                          <wps:cNvSpPr>
                            <a:spLocks/>
                          </wps:cNvSpPr>
                          <wps:spPr bwMode="auto">
                            <a:xfrm>
                              <a:off x="4006" y="8807"/>
                              <a:ext cx="1620" cy="2"/>
                            </a:xfrm>
                            <a:custGeom>
                              <a:avLst/>
                              <a:gdLst>
                                <a:gd name="T0" fmla="+- 0 4006 4006"/>
                                <a:gd name="T1" fmla="*/ T0 w 1620"/>
                                <a:gd name="T2" fmla="+- 0 5626 40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9" name="Group 206"/>
                        <wpg:cNvGrpSpPr>
                          <a:grpSpLocks/>
                        </wpg:cNvGrpSpPr>
                        <wpg:grpSpPr bwMode="auto">
                          <a:xfrm>
                            <a:off x="4906" y="10504"/>
                            <a:ext cx="2" cy="424"/>
                            <a:chOff x="4906" y="10504"/>
                            <a:chExt cx="2" cy="424"/>
                          </a:xfrm>
                        </wpg:grpSpPr>
                        <wps:wsp>
                          <wps:cNvPr id="3390" name="Freeform 207"/>
                          <wps:cNvSpPr>
                            <a:spLocks/>
                          </wps:cNvSpPr>
                          <wps:spPr bwMode="auto">
                            <a:xfrm>
                              <a:off x="4906" y="10504"/>
                              <a:ext cx="2" cy="424"/>
                            </a:xfrm>
                            <a:custGeom>
                              <a:avLst/>
                              <a:gdLst>
                                <a:gd name="T0" fmla="+- 0 10504 10504"/>
                                <a:gd name="T1" fmla="*/ 10504 h 424"/>
                                <a:gd name="T2" fmla="+- 0 10928 10504"/>
                                <a:gd name="T3" fmla="*/ 10928 h 424"/>
                              </a:gdLst>
                              <a:ahLst/>
                              <a:cxnLst>
                                <a:cxn ang="0">
                                  <a:pos x="0" y="T1"/>
                                </a:cxn>
                                <a:cxn ang="0">
                                  <a:pos x="0" y="T3"/>
                                </a:cxn>
                              </a:cxnLst>
                              <a:rect l="0" t="0" r="r" b="b"/>
                              <a:pathLst>
                                <a:path h="424">
                                  <a:moveTo>
                                    <a:pt x="0" y="0"/>
                                  </a:moveTo>
                                  <a:lnTo>
                                    <a:pt x="0" y="42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1" name="Group 204"/>
                        <wpg:cNvGrpSpPr>
                          <a:grpSpLocks/>
                        </wpg:cNvGrpSpPr>
                        <wpg:grpSpPr bwMode="auto">
                          <a:xfrm>
                            <a:off x="4906" y="8250"/>
                            <a:ext cx="2" cy="180"/>
                            <a:chOff x="4906" y="8250"/>
                            <a:chExt cx="2" cy="180"/>
                          </a:xfrm>
                        </wpg:grpSpPr>
                        <wps:wsp>
                          <wps:cNvPr id="3392" name="Freeform 205"/>
                          <wps:cNvSpPr>
                            <a:spLocks/>
                          </wps:cNvSpPr>
                          <wps:spPr bwMode="auto">
                            <a:xfrm>
                              <a:off x="490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3" name="Group 202"/>
                        <wpg:cNvGrpSpPr>
                          <a:grpSpLocks/>
                        </wpg:cNvGrpSpPr>
                        <wpg:grpSpPr bwMode="auto">
                          <a:xfrm>
                            <a:off x="5806" y="8423"/>
                            <a:ext cx="1728" cy="2252"/>
                            <a:chOff x="5806" y="8423"/>
                            <a:chExt cx="1728" cy="2252"/>
                          </a:xfrm>
                        </wpg:grpSpPr>
                        <wps:wsp>
                          <wps:cNvPr id="3394" name="Freeform 203"/>
                          <wps:cNvSpPr>
                            <a:spLocks/>
                          </wps:cNvSpPr>
                          <wps:spPr bwMode="auto">
                            <a:xfrm>
                              <a:off x="5806" y="8423"/>
                              <a:ext cx="1728" cy="2252"/>
                            </a:xfrm>
                            <a:custGeom>
                              <a:avLst/>
                              <a:gdLst>
                                <a:gd name="T0" fmla="+- 0 5806 5806"/>
                                <a:gd name="T1" fmla="*/ T0 w 1728"/>
                                <a:gd name="T2" fmla="+- 0 10508 8423"/>
                                <a:gd name="T3" fmla="*/ 10508 h 2085"/>
                                <a:gd name="T4" fmla="+- 0 7534 5806"/>
                                <a:gd name="T5" fmla="*/ T4 w 1728"/>
                                <a:gd name="T6" fmla="+- 0 10508 8423"/>
                                <a:gd name="T7" fmla="*/ 10508 h 2085"/>
                                <a:gd name="T8" fmla="+- 0 7534 5806"/>
                                <a:gd name="T9" fmla="*/ T8 w 1728"/>
                                <a:gd name="T10" fmla="+- 0 8423 8423"/>
                                <a:gd name="T11" fmla="*/ 8423 h 2085"/>
                                <a:gd name="T12" fmla="+- 0 5806 5806"/>
                                <a:gd name="T13" fmla="*/ T12 w 1728"/>
                                <a:gd name="T14" fmla="+- 0 8423 8423"/>
                                <a:gd name="T15" fmla="*/ 8423 h 2085"/>
                                <a:gd name="T16" fmla="+- 0 5806 5806"/>
                                <a:gd name="T17" fmla="*/ T16 w 1728"/>
                                <a:gd name="T18" fmla="+- 0 10508 8423"/>
                                <a:gd name="T19" fmla="*/ 10508 h 2085"/>
                              </a:gdLst>
                              <a:ahLst/>
                              <a:cxnLst>
                                <a:cxn ang="0">
                                  <a:pos x="T1" y="T3"/>
                                </a:cxn>
                                <a:cxn ang="0">
                                  <a:pos x="T5" y="T7"/>
                                </a:cxn>
                                <a:cxn ang="0">
                                  <a:pos x="T9" y="T11"/>
                                </a:cxn>
                                <a:cxn ang="0">
                                  <a:pos x="T13" y="T15"/>
                                </a:cxn>
                                <a:cxn ang="0">
                                  <a:pos x="T17" y="T19"/>
                                </a:cxn>
                              </a:cxnLst>
                              <a:rect l="0" t="0" r="r" b="b"/>
                              <a:pathLst>
                                <a:path w="1728" h="2085">
                                  <a:moveTo>
                                    <a:pt x="0" y="2085"/>
                                  </a:moveTo>
                                  <a:lnTo>
                                    <a:pt x="1728" y="2085"/>
                                  </a:lnTo>
                                  <a:lnTo>
                                    <a:pt x="1728"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5" name="Group 200"/>
                        <wpg:cNvGrpSpPr>
                          <a:grpSpLocks/>
                        </wpg:cNvGrpSpPr>
                        <wpg:grpSpPr bwMode="auto">
                          <a:xfrm>
                            <a:off x="6636" y="10675"/>
                            <a:ext cx="72" cy="245"/>
                            <a:chOff x="6636" y="10675"/>
                            <a:chExt cx="72" cy="245"/>
                          </a:xfrm>
                        </wpg:grpSpPr>
                        <wps:wsp>
                          <wps:cNvPr id="3396" name="Freeform 201"/>
                          <wps:cNvSpPr>
                            <a:spLocks/>
                          </wps:cNvSpPr>
                          <wps:spPr bwMode="auto">
                            <a:xfrm>
                              <a:off x="6636" y="10675"/>
                              <a:ext cx="72" cy="245"/>
                            </a:xfrm>
                            <a:custGeom>
                              <a:avLst/>
                              <a:gdLst>
                                <a:gd name="T0" fmla="+- 0 10532 10532"/>
                                <a:gd name="T1" fmla="*/ 10532 h 388"/>
                                <a:gd name="T2" fmla="+- 0 10920 10532"/>
                                <a:gd name="T3" fmla="*/ 10920 h 388"/>
                              </a:gdLst>
                              <a:ahLst/>
                              <a:cxnLst>
                                <a:cxn ang="0">
                                  <a:pos x="0" y="T1"/>
                                </a:cxn>
                                <a:cxn ang="0">
                                  <a:pos x="0" y="T3"/>
                                </a:cxn>
                              </a:cxnLst>
                              <a:rect l="0" t="0" r="r" b="b"/>
                              <a:pathLst>
                                <a:path h="388">
                                  <a:moveTo>
                                    <a:pt x="0" y="0"/>
                                  </a:moveTo>
                                  <a:lnTo>
                                    <a:pt x="0" y="3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7" name="Group 198"/>
                        <wpg:cNvGrpSpPr>
                          <a:grpSpLocks/>
                        </wpg:cNvGrpSpPr>
                        <wpg:grpSpPr bwMode="auto">
                          <a:xfrm>
                            <a:off x="6526" y="8214"/>
                            <a:ext cx="2" cy="204"/>
                            <a:chOff x="6526" y="8214"/>
                            <a:chExt cx="2" cy="204"/>
                          </a:xfrm>
                        </wpg:grpSpPr>
                        <wps:wsp>
                          <wps:cNvPr id="3398" name="Freeform 199"/>
                          <wps:cNvSpPr>
                            <a:spLocks/>
                          </wps:cNvSpPr>
                          <wps:spPr bwMode="auto">
                            <a:xfrm>
                              <a:off x="6526" y="8214"/>
                              <a:ext cx="2" cy="204"/>
                            </a:xfrm>
                            <a:custGeom>
                              <a:avLst/>
                              <a:gdLst>
                                <a:gd name="T0" fmla="+- 0 8214 8214"/>
                                <a:gd name="T1" fmla="*/ 8214 h 204"/>
                                <a:gd name="T2" fmla="+- 0 8418 8214"/>
                                <a:gd name="T3" fmla="*/ 8418 h 204"/>
                              </a:gdLst>
                              <a:ahLst/>
                              <a:cxnLst>
                                <a:cxn ang="0">
                                  <a:pos x="0" y="T1"/>
                                </a:cxn>
                                <a:cxn ang="0">
                                  <a:pos x="0" y="T3"/>
                                </a:cxn>
                              </a:cxnLst>
                              <a:rect l="0" t="0" r="r" b="b"/>
                              <a:pathLst>
                                <a:path h="204">
                                  <a:moveTo>
                                    <a:pt x="0" y="0"/>
                                  </a:moveTo>
                                  <a:lnTo>
                                    <a:pt x="0" y="2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9" name="Group 196"/>
                        <wpg:cNvGrpSpPr>
                          <a:grpSpLocks/>
                        </wpg:cNvGrpSpPr>
                        <wpg:grpSpPr bwMode="auto">
                          <a:xfrm>
                            <a:off x="7606" y="8423"/>
                            <a:ext cx="1530" cy="1260"/>
                            <a:chOff x="7606" y="8423"/>
                            <a:chExt cx="1530" cy="1260"/>
                          </a:xfrm>
                        </wpg:grpSpPr>
                        <wps:wsp>
                          <wps:cNvPr id="3400" name="Freeform 197"/>
                          <wps:cNvSpPr>
                            <a:spLocks/>
                          </wps:cNvSpPr>
                          <wps:spPr bwMode="auto">
                            <a:xfrm>
                              <a:off x="7606" y="8423"/>
                              <a:ext cx="1530" cy="1260"/>
                            </a:xfrm>
                            <a:custGeom>
                              <a:avLst/>
                              <a:gdLst>
                                <a:gd name="T0" fmla="+- 0 7606 7606"/>
                                <a:gd name="T1" fmla="*/ T0 w 1530"/>
                                <a:gd name="T2" fmla="+- 0 9683 8423"/>
                                <a:gd name="T3" fmla="*/ 9683 h 1260"/>
                                <a:gd name="T4" fmla="+- 0 9136 7606"/>
                                <a:gd name="T5" fmla="*/ T4 w 1530"/>
                                <a:gd name="T6" fmla="+- 0 9683 8423"/>
                                <a:gd name="T7" fmla="*/ 9683 h 1260"/>
                                <a:gd name="T8" fmla="+- 0 9136 7606"/>
                                <a:gd name="T9" fmla="*/ T8 w 1530"/>
                                <a:gd name="T10" fmla="+- 0 8423 8423"/>
                                <a:gd name="T11" fmla="*/ 8423 h 1260"/>
                                <a:gd name="T12" fmla="+- 0 7606 7606"/>
                                <a:gd name="T13" fmla="*/ T12 w 1530"/>
                                <a:gd name="T14" fmla="+- 0 8423 8423"/>
                                <a:gd name="T15" fmla="*/ 8423 h 1260"/>
                                <a:gd name="T16" fmla="+- 0 7606 7606"/>
                                <a:gd name="T17" fmla="*/ T16 w 1530"/>
                                <a:gd name="T18" fmla="+- 0 9683 8423"/>
                                <a:gd name="T19" fmla="*/ 9683 h 1260"/>
                              </a:gdLst>
                              <a:ahLst/>
                              <a:cxnLst>
                                <a:cxn ang="0">
                                  <a:pos x="T1" y="T3"/>
                                </a:cxn>
                                <a:cxn ang="0">
                                  <a:pos x="T5" y="T7"/>
                                </a:cxn>
                                <a:cxn ang="0">
                                  <a:pos x="T9" y="T11"/>
                                </a:cxn>
                                <a:cxn ang="0">
                                  <a:pos x="T13" y="T15"/>
                                </a:cxn>
                                <a:cxn ang="0">
                                  <a:pos x="T17" y="T19"/>
                                </a:cxn>
                              </a:cxnLst>
                              <a:rect l="0" t="0" r="r" b="b"/>
                              <a:pathLst>
                                <a:path w="1530" h="1260">
                                  <a:moveTo>
                                    <a:pt x="0" y="1260"/>
                                  </a:moveTo>
                                  <a:lnTo>
                                    <a:pt x="1530" y="1260"/>
                                  </a:lnTo>
                                  <a:lnTo>
                                    <a:pt x="153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1" name="Group 194"/>
                        <wpg:cNvGrpSpPr>
                          <a:grpSpLocks/>
                        </wpg:cNvGrpSpPr>
                        <wpg:grpSpPr bwMode="auto">
                          <a:xfrm>
                            <a:off x="7606" y="8783"/>
                            <a:ext cx="1440" cy="2"/>
                            <a:chOff x="7606" y="8783"/>
                            <a:chExt cx="1440" cy="2"/>
                          </a:xfrm>
                        </wpg:grpSpPr>
                        <wps:wsp>
                          <wps:cNvPr id="3402" name="Freeform 195"/>
                          <wps:cNvSpPr>
                            <a:spLocks/>
                          </wps:cNvSpPr>
                          <wps:spPr bwMode="auto">
                            <a:xfrm>
                              <a:off x="7606" y="8783"/>
                              <a:ext cx="1440" cy="2"/>
                            </a:xfrm>
                            <a:custGeom>
                              <a:avLst/>
                              <a:gdLst>
                                <a:gd name="T0" fmla="+- 0 7606 7606"/>
                                <a:gd name="T1" fmla="*/ T0 w 1440"/>
                                <a:gd name="T2" fmla="+- 0 9046 7606"/>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3" name="Group 192"/>
                        <wpg:cNvGrpSpPr>
                          <a:grpSpLocks/>
                        </wpg:cNvGrpSpPr>
                        <wpg:grpSpPr bwMode="auto">
                          <a:xfrm>
                            <a:off x="8326" y="9683"/>
                            <a:ext cx="2" cy="1241"/>
                            <a:chOff x="8326" y="9683"/>
                            <a:chExt cx="2" cy="1241"/>
                          </a:xfrm>
                        </wpg:grpSpPr>
                        <wps:wsp>
                          <wps:cNvPr id="3404" name="Freeform 193"/>
                          <wps:cNvSpPr>
                            <a:spLocks/>
                          </wps:cNvSpPr>
                          <wps:spPr bwMode="auto">
                            <a:xfrm>
                              <a:off x="8326" y="9683"/>
                              <a:ext cx="2" cy="1241"/>
                            </a:xfrm>
                            <a:custGeom>
                              <a:avLst/>
                              <a:gdLst>
                                <a:gd name="T0" fmla="+- 0 9683 9683"/>
                                <a:gd name="T1" fmla="*/ 9683 h 1241"/>
                                <a:gd name="T2" fmla="+- 0 10924 9683"/>
                                <a:gd name="T3" fmla="*/ 10924 h 1241"/>
                              </a:gdLst>
                              <a:ahLst/>
                              <a:cxnLst>
                                <a:cxn ang="0">
                                  <a:pos x="0" y="T1"/>
                                </a:cxn>
                                <a:cxn ang="0">
                                  <a:pos x="0" y="T3"/>
                                </a:cxn>
                              </a:cxnLst>
                              <a:rect l="0" t="0" r="r" b="b"/>
                              <a:pathLst>
                                <a:path h="1241">
                                  <a:moveTo>
                                    <a:pt x="0" y="0"/>
                                  </a:moveTo>
                                  <a:lnTo>
                                    <a:pt x="0" y="124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5" name="Group 190"/>
                        <wpg:cNvGrpSpPr>
                          <a:grpSpLocks/>
                        </wpg:cNvGrpSpPr>
                        <wpg:grpSpPr bwMode="auto">
                          <a:xfrm>
                            <a:off x="8326" y="8234"/>
                            <a:ext cx="2" cy="180"/>
                            <a:chOff x="8326" y="8234"/>
                            <a:chExt cx="2" cy="180"/>
                          </a:xfrm>
                        </wpg:grpSpPr>
                        <wps:wsp>
                          <wps:cNvPr id="3406" name="Freeform 191"/>
                          <wps:cNvSpPr>
                            <a:spLocks/>
                          </wps:cNvSpPr>
                          <wps:spPr bwMode="auto">
                            <a:xfrm>
                              <a:off x="8326" y="8234"/>
                              <a:ext cx="2" cy="180"/>
                            </a:xfrm>
                            <a:custGeom>
                              <a:avLst/>
                              <a:gdLst>
                                <a:gd name="T0" fmla="+- 0 8234 8234"/>
                                <a:gd name="T1" fmla="*/ 8234 h 180"/>
                                <a:gd name="T2" fmla="+- 0 8414 8234"/>
                                <a:gd name="T3" fmla="*/ 8414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7" name="Group 188"/>
                        <wpg:cNvGrpSpPr>
                          <a:grpSpLocks/>
                        </wpg:cNvGrpSpPr>
                        <wpg:grpSpPr bwMode="auto">
                          <a:xfrm>
                            <a:off x="9226" y="8423"/>
                            <a:ext cx="1620" cy="1080"/>
                            <a:chOff x="9226" y="8423"/>
                            <a:chExt cx="1620" cy="1080"/>
                          </a:xfrm>
                        </wpg:grpSpPr>
                        <wps:wsp>
                          <wps:cNvPr id="3408" name="Freeform 189"/>
                          <wps:cNvSpPr>
                            <a:spLocks/>
                          </wps:cNvSpPr>
                          <wps:spPr bwMode="auto">
                            <a:xfrm>
                              <a:off x="9226" y="8423"/>
                              <a:ext cx="1620" cy="1080"/>
                            </a:xfrm>
                            <a:custGeom>
                              <a:avLst/>
                              <a:gdLst>
                                <a:gd name="T0" fmla="+- 0 9226 9226"/>
                                <a:gd name="T1" fmla="*/ T0 w 1620"/>
                                <a:gd name="T2" fmla="+- 0 9503 8423"/>
                                <a:gd name="T3" fmla="*/ 9503 h 1080"/>
                                <a:gd name="T4" fmla="+- 0 10846 9226"/>
                                <a:gd name="T5" fmla="*/ T4 w 1620"/>
                                <a:gd name="T6" fmla="+- 0 9503 8423"/>
                                <a:gd name="T7" fmla="*/ 9503 h 1080"/>
                                <a:gd name="T8" fmla="+- 0 10846 9226"/>
                                <a:gd name="T9" fmla="*/ T8 w 1620"/>
                                <a:gd name="T10" fmla="+- 0 8423 8423"/>
                                <a:gd name="T11" fmla="*/ 8423 h 1080"/>
                                <a:gd name="T12" fmla="+- 0 9226 9226"/>
                                <a:gd name="T13" fmla="*/ T12 w 1620"/>
                                <a:gd name="T14" fmla="+- 0 8423 8423"/>
                                <a:gd name="T15" fmla="*/ 8423 h 1080"/>
                                <a:gd name="T16" fmla="+- 0 9226 9226"/>
                                <a:gd name="T17" fmla="*/ T16 w 1620"/>
                                <a:gd name="T18" fmla="+- 0 9503 8423"/>
                                <a:gd name="T19" fmla="*/ 9503 h 1080"/>
                              </a:gdLst>
                              <a:ahLst/>
                              <a:cxnLst>
                                <a:cxn ang="0">
                                  <a:pos x="T1" y="T3"/>
                                </a:cxn>
                                <a:cxn ang="0">
                                  <a:pos x="T5" y="T7"/>
                                </a:cxn>
                                <a:cxn ang="0">
                                  <a:pos x="T9" y="T11"/>
                                </a:cxn>
                                <a:cxn ang="0">
                                  <a:pos x="T13" y="T15"/>
                                </a:cxn>
                                <a:cxn ang="0">
                                  <a:pos x="T17" y="T19"/>
                                </a:cxn>
                              </a:cxnLst>
                              <a:rect l="0" t="0" r="r" b="b"/>
                              <a:pathLst>
                                <a:path w="1620" h="1080">
                                  <a:moveTo>
                                    <a:pt x="0" y="1080"/>
                                  </a:moveTo>
                                  <a:lnTo>
                                    <a:pt x="1620" y="1080"/>
                                  </a:lnTo>
                                  <a:lnTo>
                                    <a:pt x="1620" y="0"/>
                                  </a:lnTo>
                                  <a:lnTo>
                                    <a:pt x="0" y="0"/>
                                  </a:lnTo>
                                  <a:lnTo>
                                    <a:pt x="0" y="108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9" name="Group 186"/>
                        <wpg:cNvGrpSpPr>
                          <a:grpSpLocks/>
                        </wpg:cNvGrpSpPr>
                        <wpg:grpSpPr bwMode="auto">
                          <a:xfrm>
                            <a:off x="9226" y="8818"/>
                            <a:ext cx="1620" cy="2"/>
                            <a:chOff x="9226" y="8818"/>
                            <a:chExt cx="1620" cy="2"/>
                          </a:xfrm>
                        </wpg:grpSpPr>
                        <wps:wsp>
                          <wps:cNvPr id="3410" name="Freeform 187"/>
                          <wps:cNvSpPr>
                            <a:spLocks/>
                          </wps:cNvSpPr>
                          <wps:spPr bwMode="auto">
                            <a:xfrm>
                              <a:off x="9226" y="8818"/>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1" name="Group 184"/>
                        <wpg:cNvGrpSpPr>
                          <a:grpSpLocks/>
                        </wpg:cNvGrpSpPr>
                        <wpg:grpSpPr bwMode="auto">
                          <a:xfrm>
                            <a:off x="9766" y="8250"/>
                            <a:ext cx="2" cy="180"/>
                            <a:chOff x="9766" y="8250"/>
                            <a:chExt cx="2" cy="180"/>
                          </a:xfrm>
                        </wpg:grpSpPr>
                        <wps:wsp>
                          <wps:cNvPr id="3412" name="Freeform 185"/>
                          <wps:cNvSpPr>
                            <a:spLocks/>
                          </wps:cNvSpPr>
                          <wps:spPr bwMode="auto">
                            <a:xfrm>
                              <a:off x="976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3" name="Group 182"/>
                        <wpg:cNvGrpSpPr>
                          <a:grpSpLocks/>
                        </wpg:cNvGrpSpPr>
                        <wpg:grpSpPr bwMode="auto">
                          <a:xfrm>
                            <a:off x="9226" y="9683"/>
                            <a:ext cx="1620" cy="1117"/>
                            <a:chOff x="9226" y="9683"/>
                            <a:chExt cx="1620" cy="1117"/>
                          </a:xfrm>
                        </wpg:grpSpPr>
                        <wps:wsp>
                          <wps:cNvPr id="3414" name="Freeform 183"/>
                          <wps:cNvSpPr>
                            <a:spLocks/>
                          </wps:cNvSpPr>
                          <wps:spPr bwMode="auto">
                            <a:xfrm>
                              <a:off x="9226" y="9683"/>
                              <a:ext cx="1620" cy="1117"/>
                            </a:xfrm>
                            <a:custGeom>
                              <a:avLst/>
                              <a:gdLst>
                                <a:gd name="T0" fmla="+- 0 9226 9226"/>
                                <a:gd name="T1" fmla="*/ T0 w 1620"/>
                                <a:gd name="T2" fmla="+- 0 10800 9718"/>
                                <a:gd name="T3" fmla="*/ 10800 h 1082"/>
                                <a:gd name="T4" fmla="+- 0 10846 9226"/>
                                <a:gd name="T5" fmla="*/ T4 w 1620"/>
                                <a:gd name="T6" fmla="+- 0 10800 9718"/>
                                <a:gd name="T7" fmla="*/ 10800 h 1082"/>
                                <a:gd name="T8" fmla="+- 0 10846 9226"/>
                                <a:gd name="T9" fmla="*/ T8 w 1620"/>
                                <a:gd name="T10" fmla="+- 0 9718 9718"/>
                                <a:gd name="T11" fmla="*/ 9718 h 1082"/>
                                <a:gd name="T12" fmla="+- 0 9226 9226"/>
                                <a:gd name="T13" fmla="*/ T12 w 1620"/>
                                <a:gd name="T14" fmla="+- 0 9718 9718"/>
                                <a:gd name="T15" fmla="*/ 9718 h 1082"/>
                                <a:gd name="T16" fmla="+- 0 9226 9226"/>
                                <a:gd name="T17" fmla="*/ T16 w 1620"/>
                                <a:gd name="T18" fmla="+- 0 10800 9718"/>
                                <a:gd name="T19" fmla="*/ 10800 h 1082"/>
                              </a:gdLst>
                              <a:ahLst/>
                              <a:cxnLst>
                                <a:cxn ang="0">
                                  <a:pos x="T1" y="T3"/>
                                </a:cxn>
                                <a:cxn ang="0">
                                  <a:pos x="T5" y="T7"/>
                                </a:cxn>
                                <a:cxn ang="0">
                                  <a:pos x="T9" y="T11"/>
                                </a:cxn>
                                <a:cxn ang="0">
                                  <a:pos x="T13" y="T15"/>
                                </a:cxn>
                                <a:cxn ang="0">
                                  <a:pos x="T17" y="T19"/>
                                </a:cxn>
                              </a:cxnLst>
                              <a:rect l="0" t="0" r="r" b="b"/>
                              <a:pathLst>
                                <a:path w="1620" h="1082">
                                  <a:moveTo>
                                    <a:pt x="0" y="1082"/>
                                  </a:moveTo>
                                  <a:lnTo>
                                    <a:pt x="1620" y="1082"/>
                                  </a:lnTo>
                                  <a:lnTo>
                                    <a:pt x="1620" y="0"/>
                                  </a:lnTo>
                                  <a:lnTo>
                                    <a:pt x="0" y="0"/>
                                  </a:lnTo>
                                  <a:lnTo>
                                    <a:pt x="0" y="108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5" name="Group 180"/>
                        <wpg:cNvGrpSpPr>
                          <a:grpSpLocks/>
                        </wpg:cNvGrpSpPr>
                        <wpg:grpSpPr bwMode="auto">
                          <a:xfrm>
                            <a:off x="9226" y="9986"/>
                            <a:ext cx="1620" cy="2"/>
                            <a:chOff x="9226" y="9986"/>
                            <a:chExt cx="1620" cy="2"/>
                          </a:xfrm>
                        </wpg:grpSpPr>
                        <wps:wsp>
                          <wps:cNvPr id="3416" name="Freeform 181"/>
                          <wps:cNvSpPr>
                            <a:spLocks/>
                          </wps:cNvSpPr>
                          <wps:spPr bwMode="auto">
                            <a:xfrm>
                              <a:off x="9226" y="9986"/>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7" name="Group 178"/>
                        <wpg:cNvGrpSpPr>
                          <a:grpSpLocks/>
                        </wpg:cNvGrpSpPr>
                        <wpg:grpSpPr bwMode="auto">
                          <a:xfrm>
                            <a:off x="10126" y="9527"/>
                            <a:ext cx="2" cy="180"/>
                            <a:chOff x="10126" y="9527"/>
                            <a:chExt cx="2" cy="180"/>
                          </a:xfrm>
                        </wpg:grpSpPr>
                        <wps:wsp>
                          <wps:cNvPr id="3418" name="Freeform 179"/>
                          <wps:cNvSpPr>
                            <a:spLocks/>
                          </wps:cNvSpPr>
                          <wps:spPr bwMode="auto">
                            <a:xfrm>
                              <a:off x="10126" y="9527"/>
                              <a:ext cx="2" cy="180"/>
                            </a:xfrm>
                            <a:custGeom>
                              <a:avLst/>
                              <a:gdLst>
                                <a:gd name="T0" fmla="+- 0 9527 9527"/>
                                <a:gd name="T1" fmla="*/ 9527 h 180"/>
                                <a:gd name="T2" fmla="+- 0 9707 9527"/>
                                <a:gd name="T3" fmla="*/ 9707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9" name="Group 176"/>
                        <wpg:cNvGrpSpPr>
                          <a:grpSpLocks/>
                        </wpg:cNvGrpSpPr>
                        <wpg:grpSpPr bwMode="auto">
                          <a:xfrm>
                            <a:off x="10154" y="10780"/>
                            <a:ext cx="2" cy="180"/>
                            <a:chOff x="10154" y="10780"/>
                            <a:chExt cx="2" cy="180"/>
                          </a:xfrm>
                        </wpg:grpSpPr>
                        <wps:wsp>
                          <wps:cNvPr id="3420" name="Freeform 177"/>
                          <wps:cNvSpPr>
                            <a:spLocks/>
                          </wps:cNvSpPr>
                          <wps:spPr bwMode="auto">
                            <a:xfrm>
                              <a:off x="10154" y="10780"/>
                              <a:ext cx="2" cy="180"/>
                            </a:xfrm>
                            <a:custGeom>
                              <a:avLst/>
                              <a:gdLst>
                                <a:gd name="T0" fmla="+- 0 10780 10780"/>
                                <a:gd name="T1" fmla="*/ 10780 h 180"/>
                                <a:gd name="T2" fmla="+- 0 10960 10780"/>
                                <a:gd name="T3" fmla="*/ 1096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1" name="Group 174"/>
                        <wpg:cNvGrpSpPr>
                          <a:grpSpLocks/>
                        </wpg:cNvGrpSpPr>
                        <wpg:grpSpPr bwMode="auto">
                          <a:xfrm>
                            <a:off x="406" y="8423"/>
                            <a:ext cx="1620" cy="2069"/>
                            <a:chOff x="406" y="8423"/>
                            <a:chExt cx="1620" cy="2069"/>
                          </a:xfrm>
                        </wpg:grpSpPr>
                        <wps:wsp>
                          <wps:cNvPr id="3422" name="Freeform 175"/>
                          <wps:cNvSpPr>
                            <a:spLocks/>
                          </wps:cNvSpPr>
                          <wps:spPr bwMode="auto">
                            <a:xfrm>
                              <a:off x="406" y="8423"/>
                              <a:ext cx="1620" cy="2069"/>
                            </a:xfrm>
                            <a:custGeom>
                              <a:avLst/>
                              <a:gdLst>
                                <a:gd name="T0" fmla="+- 0 406 406"/>
                                <a:gd name="T1" fmla="*/ T0 w 1620"/>
                                <a:gd name="T2" fmla="+- 0 10492 8423"/>
                                <a:gd name="T3" fmla="*/ 10492 h 2069"/>
                                <a:gd name="T4" fmla="+- 0 2026 406"/>
                                <a:gd name="T5" fmla="*/ T4 w 1620"/>
                                <a:gd name="T6" fmla="+- 0 10492 8423"/>
                                <a:gd name="T7" fmla="*/ 10492 h 2069"/>
                                <a:gd name="T8" fmla="+- 0 2026 406"/>
                                <a:gd name="T9" fmla="*/ T8 w 1620"/>
                                <a:gd name="T10" fmla="+- 0 8423 8423"/>
                                <a:gd name="T11" fmla="*/ 8423 h 2069"/>
                                <a:gd name="T12" fmla="+- 0 406 406"/>
                                <a:gd name="T13" fmla="*/ T12 w 1620"/>
                                <a:gd name="T14" fmla="+- 0 8423 8423"/>
                                <a:gd name="T15" fmla="*/ 8423 h 2069"/>
                                <a:gd name="T16" fmla="+- 0 406 406"/>
                                <a:gd name="T17" fmla="*/ T16 w 1620"/>
                                <a:gd name="T18" fmla="+- 0 10492 8423"/>
                                <a:gd name="T19" fmla="*/ 10492 h 2069"/>
                              </a:gdLst>
                              <a:ahLst/>
                              <a:cxnLst>
                                <a:cxn ang="0">
                                  <a:pos x="T1" y="T3"/>
                                </a:cxn>
                                <a:cxn ang="0">
                                  <a:pos x="T5" y="T7"/>
                                </a:cxn>
                                <a:cxn ang="0">
                                  <a:pos x="T9" y="T11"/>
                                </a:cxn>
                                <a:cxn ang="0">
                                  <a:pos x="T13" y="T15"/>
                                </a:cxn>
                                <a:cxn ang="0">
                                  <a:pos x="T17" y="T19"/>
                                </a:cxn>
                              </a:cxnLst>
                              <a:rect l="0" t="0" r="r" b="b"/>
                              <a:pathLst>
                                <a:path w="1620" h="2069">
                                  <a:moveTo>
                                    <a:pt x="0" y="2069"/>
                                  </a:moveTo>
                                  <a:lnTo>
                                    <a:pt x="1620" y="2069"/>
                                  </a:lnTo>
                                  <a:lnTo>
                                    <a:pt x="1620" y="0"/>
                                  </a:lnTo>
                                  <a:lnTo>
                                    <a:pt x="0" y="0"/>
                                  </a:lnTo>
                                  <a:lnTo>
                                    <a:pt x="0" y="2069"/>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3" name="Group 172"/>
                        <wpg:cNvGrpSpPr>
                          <a:grpSpLocks/>
                        </wpg:cNvGrpSpPr>
                        <wpg:grpSpPr bwMode="auto">
                          <a:xfrm>
                            <a:off x="1306" y="8243"/>
                            <a:ext cx="2" cy="180"/>
                            <a:chOff x="1306" y="8243"/>
                            <a:chExt cx="2" cy="180"/>
                          </a:xfrm>
                        </wpg:grpSpPr>
                        <wps:wsp>
                          <wps:cNvPr id="3424" name="Freeform 173"/>
                          <wps:cNvSpPr>
                            <a:spLocks/>
                          </wps:cNvSpPr>
                          <wps:spPr bwMode="auto">
                            <a:xfrm>
                              <a:off x="1306" y="8243"/>
                              <a:ext cx="2" cy="180"/>
                            </a:xfrm>
                            <a:custGeom>
                              <a:avLst/>
                              <a:gdLst>
                                <a:gd name="T0" fmla="+- 0 8243 8243"/>
                                <a:gd name="T1" fmla="*/ 8243 h 180"/>
                                <a:gd name="T2" fmla="+- 0 8423 8243"/>
                                <a:gd name="T3" fmla="*/ 8423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5" name="Group 170"/>
                        <wpg:cNvGrpSpPr>
                          <a:grpSpLocks/>
                        </wpg:cNvGrpSpPr>
                        <wpg:grpSpPr bwMode="auto">
                          <a:xfrm>
                            <a:off x="406" y="8783"/>
                            <a:ext cx="1620" cy="2"/>
                            <a:chOff x="406" y="8783"/>
                            <a:chExt cx="1620" cy="2"/>
                          </a:xfrm>
                        </wpg:grpSpPr>
                        <wps:wsp>
                          <wps:cNvPr id="3426" name="Freeform 171"/>
                          <wps:cNvSpPr>
                            <a:spLocks/>
                          </wps:cNvSpPr>
                          <wps:spPr bwMode="auto">
                            <a:xfrm>
                              <a:off x="406" y="8783"/>
                              <a:ext cx="1620" cy="2"/>
                            </a:xfrm>
                            <a:custGeom>
                              <a:avLst/>
                              <a:gdLst>
                                <a:gd name="T0" fmla="+- 0 406 406"/>
                                <a:gd name="T1" fmla="*/ T0 w 1620"/>
                                <a:gd name="T2" fmla="+- 0 2026 4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7" name="Group 168"/>
                        <wpg:cNvGrpSpPr>
                          <a:grpSpLocks/>
                        </wpg:cNvGrpSpPr>
                        <wpg:grpSpPr bwMode="auto">
                          <a:xfrm>
                            <a:off x="1306" y="10524"/>
                            <a:ext cx="2" cy="420"/>
                            <a:chOff x="1306" y="10524"/>
                            <a:chExt cx="2" cy="420"/>
                          </a:xfrm>
                        </wpg:grpSpPr>
                        <wps:wsp>
                          <wps:cNvPr id="3428" name="Freeform 169"/>
                          <wps:cNvSpPr>
                            <a:spLocks/>
                          </wps:cNvSpPr>
                          <wps:spPr bwMode="auto">
                            <a:xfrm>
                              <a:off x="1306" y="10524"/>
                              <a:ext cx="2" cy="420"/>
                            </a:xfrm>
                            <a:custGeom>
                              <a:avLst/>
                              <a:gdLst>
                                <a:gd name="T0" fmla="+- 0 10524 10524"/>
                                <a:gd name="T1" fmla="*/ 10524 h 420"/>
                                <a:gd name="T2" fmla="+- 0 10944 10524"/>
                                <a:gd name="T3" fmla="*/ 10944 h 420"/>
                              </a:gdLst>
                              <a:ahLst/>
                              <a:cxnLst>
                                <a:cxn ang="0">
                                  <a:pos x="0" y="T1"/>
                                </a:cxn>
                                <a:cxn ang="0">
                                  <a:pos x="0" y="T3"/>
                                </a:cxn>
                              </a:cxnLst>
                              <a:rect l="0" t="0" r="r" b="b"/>
                              <a:pathLst>
                                <a:path h="420">
                                  <a:moveTo>
                                    <a:pt x="0" y="0"/>
                                  </a:moveTo>
                                  <a:lnTo>
                                    <a:pt x="0" y="42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9" name="Group 166"/>
                        <wpg:cNvGrpSpPr>
                          <a:grpSpLocks/>
                        </wpg:cNvGrpSpPr>
                        <wpg:grpSpPr bwMode="auto">
                          <a:xfrm>
                            <a:off x="1304" y="8226"/>
                            <a:ext cx="8490" cy="2"/>
                            <a:chOff x="1304" y="8226"/>
                            <a:chExt cx="8490" cy="2"/>
                          </a:xfrm>
                        </wpg:grpSpPr>
                        <wps:wsp>
                          <wps:cNvPr id="3430" name="Freeform 167"/>
                          <wps:cNvSpPr>
                            <a:spLocks/>
                          </wps:cNvSpPr>
                          <wps:spPr bwMode="auto">
                            <a:xfrm>
                              <a:off x="1304" y="8226"/>
                              <a:ext cx="8490" cy="2"/>
                            </a:xfrm>
                            <a:custGeom>
                              <a:avLst/>
                              <a:gdLst>
                                <a:gd name="T0" fmla="+- 0 1304 1304"/>
                                <a:gd name="T1" fmla="*/ T0 w 8490"/>
                                <a:gd name="T2" fmla="+- 0 9794 1304"/>
                                <a:gd name="T3" fmla="*/ T2 w 8490"/>
                              </a:gdLst>
                              <a:ahLst/>
                              <a:cxnLst>
                                <a:cxn ang="0">
                                  <a:pos x="T1" y="0"/>
                                </a:cxn>
                                <a:cxn ang="0">
                                  <a:pos x="T3" y="0"/>
                                </a:cxn>
                              </a:cxnLst>
                              <a:rect l="0" t="0" r="r" b="b"/>
                              <a:pathLst>
                                <a:path w="8490">
                                  <a:moveTo>
                                    <a:pt x="0" y="0"/>
                                  </a:moveTo>
                                  <a:lnTo>
                                    <a:pt x="84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1" name="Group 161"/>
                        <wpg:cNvGrpSpPr>
                          <a:grpSpLocks/>
                        </wpg:cNvGrpSpPr>
                        <wpg:grpSpPr bwMode="auto">
                          <a:xfrm>
                            <a:off x="5964" y="10914"/>
                            <a:ext cx="120" cy="234"/>
                            <a:chOff x="5964" y="10914"/>
                            <a:chExt cx="120" cy="234"/>
                          </a:xfrm>
                        </wpg:grpSpPr>
                        <wps:wsp>
                          <wps:cNvPr id="3432" name="Freeform 165"/>
                          <wps:cNvSpPr>
                            <a:spLocks/>
                          </wps:cNvSpPr>
                          <wps:spPr bwMode="auto">
                            <a:xfrm>
                              <a:off x="5964" y="10914"/>
                              <a:ext cx="120" cy="234"/>
                            </a:xfrm>
                            <a:custGeom>
                              <a:avLst/>
                              <a:gdLst>
                                <a:gd name="T0" fmla="+- 0 6014 5964"/>
                                <a:gd name="T1" fmla="*/ T0 w 120"/>
                                <a:gd name="T2" fmla="+- 0 11029 10914"/>
                                <a:gd name="T3" fmla="*/ 11029 h 234"/>
                                <a:gd name="T4" fmla="+- 0 5964 5964"/>
                                <a:gd name="T5" fmla="*/ T4 w 120"/>
                                <a:gd name="T6" fmla="+- 0 11033 10914"/>
                                <a:gd name="T7" fmla="*/ 11033 h 234"/>
                                <a:gd name="T8" fmla="+- 0 6032 5964"/>
                                <a:gd name="T9" fmla="*/ T8 w 120"/>
                                <a:gd name="T10" fmla="+- 0 11148 10914"/>
                                <a:gd name="T11" fmla="*/ 11148 h 234"/>
                                <a:gd name="T12" fmla="+- 0 6069 5964"/>
                                <a:gd name="T13" fmla="*/ T12 w 120"/>
                                <a:gd name="T14" fmla="+- 0 11059 10914"/>
                                <a:gd name="T15" fmla="*/ 11059 h 234"/>
                                <a:gd name="T16" fmla="+- 0 6020 5964"/>
                                <a:gd name="T17" fmla="*/ T16 w 120"/>
                                <a:gd name="T18" fmla="+- 0 11059 10914"/>
                                <a:gd name="T19" fmla="*/ 11059 h 234"/>
                                <a:gd name="T20" fmla="+- 0 6015 5964"/>
                                <a:gd name="T21" fmla="*/ T20 w 120"/>
                                <a:gd name="T22" fmla="+- 0 11054 10914"/>
                                <a:gd name="T23" fmla="*/ 11054 h 234"/>
                                <a:gd name="T24" fmla="+- 0 6015 5964"/>
                                <a:gd name="T25" fmla="*/ T24 w 120"/>
                                <a:gd name="T26" fmla="+- 0 11049 10914"/>
                                <a:gd name="T27" fmla="*/ 11049 h 234"/>
                                <a:gd name="T28" fmla="+- 0 6014 5964"/>
                                <a:gd name="T29" fmla="*/ T28 w 120"/>
                                <a:gd name="T30" fmla="+- 0 11029 10914"/>
                                <a:gd name="T31" fmla="*/ 11029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50" y="115"/>
                                  </a:moveTo>
                                  <a:lnTo>
                                    <a:pt x="0" y="119"/>
                                  </a:lnTo>
                                  <a:lnTo>
                                    <a:pt x="68" y="234"/>
                                  </a:lnTo>
                                  <a:lnTo>
                                    <a:pt x="105" y="145"/>
                                  </a:lnTo>
                                  <a:lnTo>
                                    <a:pt x="56" y="145"/>
                                  </a:lnTo>
                                  <a:lnTo>
                                    <a:pt x="51" y="140"/>
                                  </a:lnTo>
                                  <a:lnTo>
                                    <a:pt x="51" y="135"/>
                                  </a:lnTo>
                                  <a:lnTo>
                                    <a:pt x="50" y="1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3" name="Freeform 164"/>
                          <wps:cNvSpPr>
                            <a:spLocks/>
                          </wps:cNvSpPr>
                          <wps:spPr bwMode="auto">
                            <a:xfrm>
                              <a:off x="5964" y="10914"/>
                              <a:ext cx="120" cy="234"/>
                            </a:xfrm>
                            <a:custGeom>
                              <a:avLst/>
                              <a:gdLst>
                                <a:gd name="T0" fmla="+- 0 6033 5964"/>
                                <a:gd name="T1" fmla="*/ T0 w 120"/>
                                <a:gd name="T2" fmla="+- 0 11028 10914"/>
                                <a:gd name="T3" fmla="*/ 11028 h 234"/>
                                <a:gd name="T4" fmla="+- 0 6014 5964"/>
                                <a:gd name="T5" fmla="*/ T4 w 120"/>
                                <a:gd name="T6" fmla="+- 0 11029 10914"/>
                                <a:gd name="T7" fmla="*/ 11029 h 234"/>
                                <a:gd name="T8" fmla="+- 0 6015 5964"/>
                                <a:gd name="T9" fmla="*/ T8 w 120"/>
                                <a:gd name="T10" fmla="+- 0 11049 10914"/>
                                <a:gd name="T11" fmla="*/ 11049 h 234"/>
                                <a:gd name="T12" fmla="+- 0 6015 5964"/>
                                <a:gd name="T13" fmla="*/ T12 w 120"/>
                                <a:gd name="T14" fmla="+- 0 11054 10914"/>
                                <a:gd name="T15" fmla="*/ 11054 h 234"/>
                                <a:gd name="T16" fmla="+- 0 6020 5964"/>
                                <a:gd name="T17" fmla="*/ T16 w 120"/>
                                <a:gd name="T18" fmla="+- 0 11059 10914"/>
                                <a:gd name="T19" fmla="*/ 11059 h 234"/>
                                <a:gd name="T20" fmla="+- 0 6031 5964"/>
                                <a:gd name="T21" fmla="*/ T20 w 120"/>
                                <a:gd name="T22" fmla="+- 0 11058 10914"/>
                                <a:gd name="T23" fmla="*/ 11058 h 234"/>
                                <a:gd name="T24" fmla="+- 0 6035 5964"/>
                                <a:gd name="T25" fmla="*/ T24 w 120"/>
                                <a:gd name="T26" fmla="+- 0 11053 10914"/>
                                <a:gd name="T27" fmla="*/ 11053 h 234"/>
                                <a:gd name="T28" fmla="+- 0 6033 5964"/>
                                <a:gd name="T29" fmla="*/ T28 w 120"/>
                                <a:gd name="T30" fmla="+- 0 11028 10914"/>
                                <a:gd name="T31" fmla="*/ 11028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69" y="114"/>
                                  </a:moveTo>
                                  <a:lnTo>
                                    <a:pt x="50" y="115"/>
                                  </a:lnTo>
                                  <a:lnTo>
                                    <a:pt x="51" y="135"/>
                                  </a:lnTo>
                                  <a:lnTo>
                                    <a:pt x="51" y="140"/>
                                  </a:lnTo>
                                  <a:lnTo>
                                    <a:pt x="56" y="145"/>
                                  </a:lnTo>
                                  <a:lnTo>
                                    <a:pt x="67" y="144"/>
                                  </a:lnTo>
                                  <a:lnTo>
                                    <a:pt x="71" y="139"/>
                                  </a:lnTo>
                                  <a:lnTo>
                                    <a:pt x="69" y="1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4" name="Freeform 163"/>
                          <wps:cNvSpPr>
                            <a:spLocks/>
                          </wps:cNvSpPr>
                          <wps:spPr bwMode="auto">
                            <a:xfrm>
                              <a:off x="5964" y="10914"/>
                              <a:ext cx="120" cy="234"/>
                            </a:xfrm>
                            <a:custGeom>
                              <a:avLst/>
                              <a:gdLst>
                                <a:gd name="T0" fmla="+- 0 6083 5964"/>
                                <a:gd name="T1" fmla="*/ T0 w 120"/>
                                <a:gd name="T2" fmla="+- 0 11024 10914"/>
                                <a:gd name="T3" fmla="*/ 11024 h 234"/>
                                <a:gd name="T4" fmla="+- 0 6033 5964"/>
                                <a:gd name="T5" fmla="*/ T4 w 120"/>
                                <a:gd name="T6" fmla="+- 0 11028 10914"/>
                                <a:gd name="T7" fmla="*/ 11028 h 234"/>
                                <a:gd name="T8" fmla="+- 0 6035 5964"/>
                                <a:gd name="T9" fmla="*/ T8 w 120"/>
                                <a:gd name="T10" fmla="+- 0 11053 10914"/>
                                <a:gd name="T11" fmla="*/ 11053 h 234"/>
                                <a:gd name="T12" fmla="+- 0 6031 5964"/>
                                <a:gd name="T13" fmla="*/ T12 w 120"/>
                                <a:gd name="T14" fmla="+- 0 11058 10914"/>
                                <a:gd name="T15" fmla="*/ 11058 h 234"/>
                                <a:gd name="T16" fmla="+- 0 6020 5964"/>
                                <a:gd name="T17" fmla="*/ T16 w 120"/>
                                <a:gd name="T18" fmla="+- 0 11059 10914"/>
                                <a:gd name="T19" fmla="*/ 11059 h 234"/>
                                <a:gd name="T20" fmla="+- 0 6069 5964"/>
                                <a:gd name="T21" fmla="*/ T20 w 120"/>
                                <a:gd name="T22" fmla="+- 0 11059 10914"/>
                                <a:gd name="T23" fmla="*/ 11059 h 234"/>
                                <a:gd name="T24" fmla="+- 0 6083 5964"/>
                                <a:gd name="T25" fmla="*/ T24 w 120"/>
                                <a:gd name="T26" fmla="+- 0 11024 10914"/>
                                <a:gd name="T27" fmla="*/ 1102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119" y="110"/>
                                  </a:moveTo>
                                  <a:lnTo>
                                    <a:pt x="69" y="114"/>
                                  </a:lnTo>
                                  <a:lnTo>
                                    <a:pt x="71" y="139"/>
                                  </a:lnTo>
                                  <a:lnTo>
                                    <a:pt x="67" y="144"/>
                                  </a:lnTo>
                                  <a:lnTo>
                                    <a:pt x="56" y="145"/>
                                  </a:lnTo>
                                  <a:lnTo>
                                    <a:pt x="105" y="145"/>
                                  </a:lnTo>
                                  <a:lnTo>
                                    <a:pt x="119" y="1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5" name="Freeform 162"/>
                          <wps:cNvSpPr>
                            <a:spLocks/>
                          </wps:cNvSpPr>
                          <wps:spPr bwMode="auto">
                            <a:xfrm>
                              <a:off x="5964" y="10914"/>
                              <a:ext cx="120" cy="234"/>
                            </a:xfrm>
                            <a:custGeom>
                              <a:avLst/>
                              <a:gdLst>
                                <a:gd name="T0" fmla="+- 0 6021 5964"/>
                                <a:gd name="T1" fmla="*/ T0 w 120"/>
                                <a:gd name="T2" fmla="+- 0 10914 10914"/>
                                <a:gd name="T3" fmla="*/ 10914 h 234"/>
                                <a:gd name="T4" fmla="+- 0 6010 5964"/>
                                <a:gd name="T5" fmla="*/ T4 w 120"/>
                                <a:gd name="T6" fmla="+- 0 10914 10914"/>
                                <a:gd name="T7" fmla="*/ 10914 h 234"/>
                                <a:gd name="T8" fmla="+- 0 6006 5964"/>
                                <a:gd name="T9" fmla="*/ T8 w 120"/>
                                <a:gd name="T10" fmla="+- 0 10919 10914"/>
                                <a:gd name="T11" fmla="*/ 10919 h 234"/>
                                <a:gd name="T12" fmla="+- 0 6014 5964"/>
                                <a:gd name="T13" fmla="*/ T12 w 120"/>
                                <a:gd name="T14" fmla="+- 0 11029 10914"/>
                                <a:gd name="T15" fmla="*/ 11029 h 234"/>
                                <a:gd name="T16" fmla="+- 0 6033 5964"/>
                                <a:gd name="T17" fmla="*/ T16 w 120"/>
                                <a:gd name="T18" fmla="+- 0 11028 10914"/>
                                <a:gd name="T19" fmla="*/ 11028 h 234"/>
                                <a:gd name="T20" fmla="+- 0 6026 5964"/>
                                <a:gd name="T21" fmla="*/ T20 w 120"/>
                                <a:gd name="T22" fmla="+- 0 10918 10914"/>
                                <a:gd name="T23" fmla="*/ 10918 h 234"/>
                                <a:gd name="T24" fmla="+- 0 6021 5964"/>
                                <a:gd name="T25" fmla="*/ T24 w 120"/>
                                <a:gd name="T26" fmla="+- 0 10914 10914"/>
                                <a:gd name="T27" fmla="*/ 1091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57" y="0"/>
                                  </a:moveTo>
                                  <a:lnTo>
                                    <a:pt x="46" y="0"/>
                                  </a:lnTo>
                                  <a:lnTo>
                                    <a:pt x="42" y="5"/>
                                  </a:lnTo>
                                  <a:lnTo>
                                    <a:pt x="50" y="115"/>
                                  </a:lnTo>
                                  <a:lnTo>
                                    <a:pt x="69" y="114"/>
                                  </a:lnTo>
                                  <a:lnTo>
                                    <a:pt x="62" y="4"/>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36" name="Group 159"/>
                        <wpg:cNvGrpSpPr>
                          <a:grpSpLocks/>
                        </wpg:cNvGrpSpPr>
                        <wpg:grpSpPr bwMode="auto">
                          <a:xfrm>
                            <a:off x="4140" y="11176"/>
                            <a:ext cx="3960" cy="976"/>
                            <a:chOff x="4140" y="11176"/>
                            <a:chExt cx="3960" cy="976"/>
                          </a:xfrm>
                        </wpg:grpSpPr>
                        <wps:wsp>
                          <wps:cNvPr id="3437" name="Freeform 160"/>
                          <wps:cNvSpPr>
                            <a:spLocks/>
                          </wps:cNvSpPr>
                          <wps:spPr bwMode="auto">
                            <a:xfrm>
                              <a:off x="4140" y="11176"/>
                              <a:ext cx="3960" cy="976"/>
                            </a:xfrm>
                            <a:custGeom>
                              <a:avLst/>
                              <a:gdLst>
                                <a:gd name="T0" fmla="+- 0 5958 4140"/>
                                <a:gd name="T1" fmla="*/ T0 w 3960"/>
                                <a:gd name="T2" fmla="+- 0 11178 11176"/>
                                <a:gd name="T3" fmla="*/ 11178 h 976"/>
                                <a:gd name="T4" fmla="+- 0 5644 4140"/>
                                <a:gd name="T5" fmla="*/ T4 w 3960"/>
                                <a:gd name="T6" fmla="+- 0 11190 11176"/>
                                <a:gd name="T7" fmla="*/ 11190 h 976"/>
                                <a:gd name="T8" fmla="+- 0 5349 4140"/>
                                <a:gd name="T9" fmla="*/ T8 w 3960"/>
                                <a:gd name="T10" fmla="+- 0 11214 11176"/>
                                <a:gd name="T11" fmla="*/ 11214 h 976"/>
                                <a:gd name="T12" fmla="+- 0 5077 4140"/>
                                <a:gd name="T13" fmla="*/ T12 w 3960"/>
                                <a:gd name="T14" fmla="+- 0 11249 11176"/>
                                <a:gd name="T15" fmla="*/ 11249 h 976"/>
                                <a:gd name="T16" fmla="+- 0 4831 4140"/>
                                <a:gd name="T17" fmla="*/ T16 w 3960"/>
                                <a:gd name="T18" fmla="+- 0 11294 11176"/>
                                <a:gd name="T19" fmla="*/ 11294 h 976"/>
                                <a:gd name="T20" fmla="+- 0 4617 4140"/>
                                <a:gd name="T21" fmla="*/ T20 w 3960"/>
                                <a:gd name="T22" fmla="+- 0 11346 11176"/>
                                <a:gd name="T23" fmla="*/ 11346 h 976"/>
                                <a:gd name="T24" fmla="+- 0 4437 4140"/>
                                <a:gd name="T25" fmla="*/ T24 w 3960"/>
                                <a:gd name="T26" fmla="+- 0 11407 11176"/>
                                <a:gd name="T27" fmla="*/ 11407 h 976"/>
                                <a:gd name="T28" fmla="+- 0 4296 4140"/>
                                <a:gd name="T29" fmla="*/ T28 w 3960"/>
                                <a:gd name="T30" fmla="+- 0 11474 11176"/>
                                <a:gd name="T31" fmla="*/ 11474 h 976"/>
                                <a:gd name="T32" fmla="+- 0 4166 4140"/>
                                <a:gd name="T33" fmla="*/ T32 w 3960"/>
                                <a:gd name="T34" fmla="+- 0 11585 11176"/>
                                <a:gd name="T35" fmla="*/ 11585 h 976"/>
                                <a:gd name="T36" fmla="+- 0 4147 4140"/>
                                <a:gd name="T37" fmla="*/ T36 w 3960"/>
                                <a:gd name="T38" fmla="+- 0 11704 11176"/>
                                <a:gd name="T39" fmla="*/ 11704 h 976"/>
                                <a:gd name="T40" fmla="+- 0 4296 4140"/>
                                <a:gd name="T41" fmla="*/ T40 w 3960"/>
                                <a:gd name="T42" fmla="+- 0 11854 11176"/>
                                <a:gd name="T43" fmla="*/ 11854 h 976"/>
                                <a:gd name="T44" fmla="+- 0 4437 4140"/>
                                <a:gd name="T45" fmla="*/ T44 w 3960"/>
                                <a:gd name="T46" fmla="+- 0 11921 11176"/>
                                <a:gd name="T47" fmla="*/ 11921 h 976"/>
                                <a:gd name="T48" fmla="+- 0 4617 4140"/>
                                <a:gd name="T49" fmla="*/ T48 w 3960"/>
                                <a:gd name="T50" fmla="+- 0 11982 11176"/>
                                <a:gd name="T51" fmla="*/ 11982 h 976"/>
                                <a:gd name="T52" fmla="+- 0 4831 4140"/>
                                <a:gd name="T53" fmla="*/ T52 w 3960"/>
                                <a:gd name="T54" fmla="+- 0 12035 11176"/>
                                <a:gd name="T55" fmla="*/ 12035 h 976"/>
                                <a:gd name="T56" fmla="+- 0 5077 4140"/>
                                <a:gd name="T57" fmla="*/ T56 w 3960"/>
                                <a:gd name="T58" fmla="+- 0 12079 11176"/>
                                <a:gd name="T59" fmla="*/ 12079 h 976"/>
                                <a:gd name="T60" fmla="+- 0 5349 4140"/>
                                <a:gd name="T61" fmla="*/ T60 w 3960"/>
                                <a:gd name="T62" fmla="+- 0 12114 11176"/>
                                <a:gd name="T63" fmla="*/ 12114 h 976"/>
                                <a:gd name="T64" fmla="+- 0 5644 4140"/>
                                <a:gd name="T65" fmla="*/ T64 w 3960"/>
                                <a:gd name="T66" fmla="+- 0 12138 11176"/>
                                <a:gd name="T67" fmla="*/ 12138 h 976"/>
                                <a:gd name="T68" fmla="+- 0 5958 4140"/>
                                <a:gd name="T69" fmla="*/ T68 w 3960"/>
                                <a:gd name="T70" fmla="+- 0 12150 11176"/>
                                <a:gd name="T71" fmla="*/ 12150 h 976"/>
                                <a:gd name="T72" fmla="+- 0 6282 4140"/>
                                <a:gd name="T73" fmla="*/ T72 w 3960"/>
                                <a:gd name="T74" fmla="+- 0 12150 11176"/>
                                <a:gd name="T75" fmla="*/ 12150 h 976"/>
                                <a:gd name="T76" fmla="+- 0 6596 4140"/>
                                <a:gd name="T77" fmla="*/ T76 w 3960"/>
                                <a:gd name="T78" fmla="+- 0 12138 11176"/>
                                <a:gd name="T79" fmla="*/ 12138 h 976"/>
                                <a:gd name="T80" fmla="+- 0 6891 4140"/>
                                <a:gd name="T81" fmla="*/ T80 w 3960"/>
                                <a:gd name="T82" fmla="+- 0 12114 11176"/>
                                <a:gd name="T83" fmla="*/ 12114 h 976"/>
                                <a:gd name="T84" fmla="+- 0 7163 4140"/>
                                <a:gd name="T85" fmla="*/ T84 w 3960"/>
                                <a:gd name="T86" fmla="+- 0 12079 11176"/>
                                <a:gd name="T87" fmla="*/ 12079 h 976"/>
                                <a:gd name="T88" fmla="+- 0 7409 4140"/>
                                <a:gd name="T89" fmla="*/ T88 w 3960"/>
                                <a:gd name="T90" fmla="+- 0 12035 11176"/>
                                <a:gd name="T91" fmla="*/ 12035 h 976"/>
                                <a:gd name="T92" fmla="+- 0 7623 4140"/>
                                <a:gd name="T93" fmla="*/ T92 w 3960"/>
                                <a:gd name="T94" fmla="+- 0 11982 11176"/>
                                <a:gd name="T95" fmla="*/ 11982 h 976"/>
                                <a:gd name="T96" fmla="+- 0 7803 4140"/>
                                <a:gd name="T97" fmla="*/ T96 w 3960"/>
                                <a:gd name="T98" fmla="+- 0 11921 11176"/>
                                <a:gd name="T99" fmla="*/ 11921 h 976"/>
                                <a:gd name="T100" fmla="+- 0 7944 4140"/>
                                <a:gd name="T101" fmla="*/ T100 w 3960"/>
                                <a:gd name="T102" fmla="+- 0 11854 11176"/>
                                <a:gd name="T103" fmla="*/ 11854 h 976"/>
                                <a:gd name="T104" fmla="+- 0 8074 4140"/>
                                <a:gd name="T105" fmla="*/ T104 w 3960"/>
                                <a:gd name="T106" fmla="+- 0 11743 11176"/>
                                <a:gd name="T107" fmla="*/ 11743 h 976"/>
                                <a:gd name="T108" fmla="+- 0 8093 4140"/>
                                <a:gd name="T109" fmla="*/ T108 w 3960"/>
                                <a:gd name="T110" fmla="+- 0 11624 11176"/>
                                <a:gd name="T111" fmla="*/ 11624 h 976"/>
                                <a:gd name="T112" fmla="+- 0 7944 4140"/>
                                <a:gd name="T113" fmla="*/ T112 w 3960"/>
                                <a:gd name="T114" fmla="+- 0 11474 11176"/>
                                <a:gd name="T115" fmla="*/ 11474 h 976"/>
                                <a:gd name="T116" fmla="+- 0 7803 4140"/>
                                <a:gd name="T117" fmla="*/ T116 w 3960"/>
                                <a:gd name="T118" fmla="+- 0 11407 11176"/>
                                <a:gd name="T119" fmla="*/ 11407 h 976"/>
                                <a:gd name="T120" fmla="+- 0 7623 4140"/>
                                <a:gd name="T121" fmla="*/ T120 w 3960"/>
                                <a:gd name="T122" fmla="+- 0 11346 11176"/>
                                <a:gd name="T123" fmla="*/ 11346 h 976"/>
                                <a:gd name="T124" fmla="+- 0 7409 4140"/>
                                <a:gd name="T125" fmla="*/ T124 w 3960"/>
                                <a:gd name="T126" fmla="+- 0 11294 11176"/>
                                <a:gd name="T127" fmla="*/ 11294 h 976"/>
                                <a:gd name="T128" fmla="+- 0 7163 4140"/>
                                <a:gd name="T129" fmla="*/ T128 w 3960"/>
                                <a:gd name="T130" fmla="+- 0 11249 11176"/>
                                <a:gd name="T131" fmla="*/ 11249 h 976"/>
                                <a:gd name="T132" fmla="+- 0 6891 4140"/>
                                <a:gd name="T133" fmla="*/ T132 w 3960"/>
                                <a:gd name="T134" fmla="+- 0 11214 11176"/>
                                <a:gd name="T135" fmla="*/ 11214 h 976"/>
                                <a:gd name="T136" fmla="+- 0 6596 4140"/>
                                <a:gd name="T137" fmla="*/ T136 w 3960"/>
                                <a:gd name="T138" fmla="+- 0 11190 11176"/>
                                <a:gd name="T139" fmla="*/ 11190 h 976"/>
                                <a:gd name="T140" fmla="+- 0 6282 4140"/>
                                <a:gd name="T141" fmla="*/ T140 w 3960"/>
                                <a:gd name="T142" fmla="+- 0 11178 11176"/>
                                <a:gd name="T143" fmla="*/ 11178 h 9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960" h="976">
                                  <a:moveTo>
                                    <a:pt x="1980" y="0"/>
                                  </a:moveTo>
                                  <a:lnTo>
                                    <a:pt x="1818" y="2"/>
                                  </a:lnTo>
                                  <a:lnTo>
                                    <a:pt x="1659" y="6"/>
                                  </a:lnTo>
                                  <a:lnTo>
                                    <a:pt x="1504" y="14"/>
                                  </a:lnTo>
                                  <a:lnTo>
                                    <a:pt x="1354" y="25"/>
                                  </a:lnTo>
                                  <a:lnTo>
                                    <a:pt x="1209" y="38"/>
                                  </a:lnTo>
                                  <a:lnTo>
                                    <a:pt x="1070" y="55"/>
                                  </a:lnTo>
                                  <a:lnTo>
                                    <a:pt x="937" y="73"/>
                                  </a:lnTo>
                                  <a:lnTo>
                                    <a:pt x="811" y="94"/>
                                  </a:lnTo>
                                  <a:lnTo>
                                    <a:pt x="691" y="118"/>
                                  </a:lnTo>
                                  <a:lnTo>
                                    <a:pt x="580" y="143"/>
                                  </a:lnTo>
                                  <a:lnTo>
                                    <a:pt x="477" y="170"/>
                                  </a:lnTo>
                                  <a:lnTo>
                                    <a:pt x="382" y="200"/>
                                  </a:lnTo>
                                  <a:lnTo>
                                    <a:pt x="297" y="231"/>
                                  </a:lnTo>
                                  <a:lnTo>
                                    <a:pt x="221" y="264"/>
                                  </a:lnTo>
                                  <a:lnTo>
                                    <a:pt x="156" y="298"/>
                                  </a:lnTo>
                                  <a:lnTo>
                                    <a:pt x="101" y="334"/>
                                  </a:lnTo>
                                  <a:lnTo>
                                    <a:pt x="26" y="409"/>
                                  </a:lnTo>
                                  <a:lnTo>
                                    <a:pt x="0" y="488"/>
                                  </a:lnTo>
                                  <a:lnTo>
                                    <a:pt x="7" y="528"/>
                                  </a:lnTo>
                                  <a:lnTo>
                                    <a:pt x="58" y="605"/>
                                  </a:lnTo>
                                  <a:lnTo>
                                    <a:pt x="156" y="678"/>
                                  </a:lnTo>
                                  <a:lnTo>
                                    <a:pt x="221" y="712"/>
                                  </a:lnTo>
                                  <a:lnTo>
                                    <a:pt x="297" y="745"/>
                                  </a:lnTo>
                                  <a:lnTo>
                                    <a:pt x="382" y="776"/>
                                  </a:lnTo>
                                  <a:lnTo>
                                    <a:pt x="477" y="806"/>
                                  </a:lnTo>
                                  <a:lnTo>
                                    <a:pt x="580" y="833"/>
                                  </a:lnTo>
                                  <a:lnTo>
                                    <a:pt x="691" y="859"/>
                                  </a:lnTo>
                                  <a:lnTo>
                                    <a:pt x="811" y="882"/>
                                  </a:lnTo>
                                  <a:lnTo>
                                    <a:pt x="937" y="903"/>
                                  </a:lnTo>
                                  <a:lnTo>
                                    <a:pt x="1070" y="922"/>
                                  </a:lnTo>
                                  <a:lnTo>
                                    <a:pt x="1209" y="938"/>
                                  </a:lnTo>
                                  <a:lnTo>
                                    <a:pt x="1354" y="951"/>
                                  </a:lnTo>
                                  <a:lnTo>
                                    <a:pt x="1504" y="962"/>
                                  </a:lnTo>
                                  <a:lnTo>
                                    <a:pt x="1659" y="970"/>
                                  </a:lnTo>
                                  <a:lnTo>
                                    <a:pt x="1818" y="974"/>
                                  </a:lnTo>
                                  <a:lnTo>
                                    <a:pt x="1980" y="976"/>
                                  </a:lnTo>
                                  <a:lnTo>
                                    <a:pt x="2142" y="974"/>
                                  </a:lnTo>
                                  <a:lnTo>
                                    <a:pt x="2301" y="970"/>
                                  </a:lnTo>
                                  <a:lnTo>
                                    <a:pt x="2456" y="962"/>
                                  </a:lnTo>
                                  <a:lnTo>
                                    <a:pt x="2606" y="951"/>
                                  </a:lnTo>
                                  <a:lnTo>
                                    <a:pt x="2751" y="938"/>
                                  </a:lnTo>
                                  <a:lnTo>
                                    <a:pt x="2890" y="922"/>
                                  </a:lnTo>
                                  <a:lnTo>
                                    <a:pt x="3023" y="903"/>
                                  </a:lnTo>
                                  <a:lnTo>
                                    <a:pt x="3149" y="882"/>
                                  </a:lnTo>
                                  <a:lnTo>
                                    <a:pt x="3269" y="859"/>
                                  </a:lnTo>
                                  <a:lnTo>
                                    <a:pt x="3380" y="833"/>
                                  </a:lnTo>
                                  <a:lnTo>
                                    <a:pt x="3483" y="806"/>
                                  </a:lnTo>
                                  <a:lnTo>
                                    <a:pt x="3578" y="776"/>
                                  </a:lnTo>
                                  <a:lnTo>
                                    <a:pt x="3663" y="745"/>
                                  </a:lnTo>
                                  <a:lnTo>
                                    <a:pt x="3739" y="712"/>
                                  </a:lnTo>
                                  <a:lnTo>
                                    <a:pt x="3804" y="678"/>
                                  </a:lnTo>
                                  <a:lnTo>
                                    <a:pt x="3859" y="642"/>
                                  </a:lnTo>
                                  <a:lnTo>
                                    <a:pt x="3934" y="567"/>
                                  </a:lnTo>
                                  <a:lnTo>
                                    <a:pt x="3960" y="488"/>
                                  </a:lnTo>
                                  <a:lnTo>
                                    <a:pt x="3953" y="448"/>
                                  </a:lnTo>
                                  <a:lnTo>
                                    <a:pt x="3902" y="371"/>
                                  </a:lnTo>
                                  <a:lnTo>
                                    <a:pt x="3804" y="298"/>
                                  </a:lnTo>
                                  <a:lnTo>
                                    <a:pt x="3739" y="264"/>
                                  </a:lnTo>
                                  <a:lnTo>
                                    <a:pt x="3663" y="231"/>
                                  </a:lnTo>
                                  <a:lnTo>
                                    <a:pt x="3578" y="200"/>
                                  </a:lnTo>
                                  <a:lnTo>
                                    <a:pt x="3483" y="170"/>
                                  </a:lnTo>
                                  <a:lnTo>
                                    <a:pt x="3380" y="143"/>
                                  </a:lnTo>
                                  <a:lnTo>
                                    <a:pt x="3269" y="118"/>
                                  </a:lnTo>
                                  <a:lnTo>
                                    <a:pt x="3149" y="94"/>
                                  </a:lnTo>
                                  <a:lnTo>
                                    <a:pt x="3023" y="73"/>
                                  </a:lnTo>
                                  <a:lnTo>
                                    <a:pt x="2890" y="55"/>
                                  </a:lnTo>
                                  <a:lnTo>
                                    <a:pt x="2751" y="38"/>
                                  </a:lnTo>
                                  <a:lnTo>
                                    <a:pt x="2606" y="25"/>
                                  </a:lnTo>
                                  <a:lnTo>
                                    <a:pt x="2456" y="14"/>
                                  </a:lnTo>
                                  <a:lnTo>
                                    <a:pt x="2301" y="6"/>
                                  </a:lnTo>
                                  <a:lnTo>
                                    <a:pt x="2142" y="2"/>
                                  </a:lnTo>
                                  <a:lnTo>
                                    <a:pt x="19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8" name="Group 157"/>
                        <wpg:cNvGrpSpPr>
                          <a:grpSpLocks/>
                        </wpg:cNvGrpSpPr>
                        <wpg:grpSpPr bwMode="auto">
                          <a:xfrm>
                            <a:off x="1304" y="10916"/>
                            <a:ext cx="8850" cy="2"/>
                            <a:chOff x="1304" y="10916"/>
                            <a:chExt cx="8850" cy="2"/>
                          </a:xfrm>
                        </wpg:grpSpPr>
                        <wps:wsp>
                          <wps:cNvPr id="3439" name="Freeform 158"/>
                          <wps:cNvSpPr>
                            <a:spLocks/>
                          </wps:cNvSpPr>
                          <wps:spPr bwMode="auto">
                            <a:xfrm>
                              <a:off x="1304" y="10916"/>
                              <a:ext cx="8850" cy="2"/>
                            </a:xfrm>
                            <a:custGeom>
                              <a:avLst/>
                              <a:gdLst>
                                <a:gd name="T0" fmla="+- 0 1304 1304"/>
                                <a:gd name="T1" fmla="*/ T0 w 8850"/>
                                <a:gd name="T2" fmla="+- 0 10154 1304"/>
                                <a:gd name="T3" fmla="*/ T2 w 8850"/>
                              </a:gdLst>
                              <a:ahLst/>
                              <a:cxnLst>
                                <a:cxn ang="0">
                                  <a:pos x="T1" y="0"/>
                                </a:cxn>
                                <a:cxn ang="0">
                                  <a:pos x="T3" y="0"/>
                                </a:cxn>
                              </a:cxnLst>
                              <a:rect l="0" t="0" r="r" b="b"/>
                              <a:pathLst>
                                <a:path w="8850">
                                  <a:moveTo>
                                    <a:pt x="0" y="0"/>
                                  </a:moveTo>
                                  <a:lnTo>
                                    <a:pt x="88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F6A752" id="Group 156" o:spid="_x0000_s1026" style="position:absolute;margin-left:21.6pt;margin-top:3.9pt;width:522pt;height:609pt;z-index:-251650560;mso-position-horizontal-relative:page" coordorigin="406,532" coordsize="10440,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">
                <v:group id="Group 373" o:spid="_x0000_s1027" style="position:absolute;left:1846;top:2152;width:8054;height:2" coordorigin="1846,2152"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">
                  <v:shape id="Freeform 374" o:spid="_x0000_s1028" style="position:absolute;left:1846;top:2152;width:8054;height:2;visibility:visible;mso-wrap-style:square;v-text-anchor:top"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" path="m,l8054,e" filled="f">
                    <v:path arrowok="t" o:connecttype="custom" o:connectlocs="0,0;8054,0" o:connectangles="0,0"/>
                  </v:shape>
                </v:group>
                <v:group id="Group 371" o:spid="_x0000_s1029" style="position:absolute;left:5086;top:1792;width:540;height:360" coordorigin="5086,1792"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">
                  <v:shape id="Freeform 372" o:spid="_x0000_s1030" style="position:absolute;left:5086;top:1792;width:540;height:360;visibility:visible;mso-wrap-style:square;v-text-anchor:top"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" path="m,l540,360e" filled="f">
                    <v:path arrowok="t" o:connecttype="custom" o:connectlocs="0,1792;540,2152" o:connectangles="0,0"/>
                  </v:shape>
                </v:group>
                <v:group id="Group 369" o:spid="_x0000_s1031" style="position:absolute;left:5626;top:1792;width:720;height:360" coordorigin="5626,1792"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">
                  <v:shape id="Freeform 370" o:spid="_x0000_s1032" style="position:absolute;left:5626;top:1792;width:720;height:360;visibility:visible;mso-wrap-style:square;v-text-anchor:top"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" path="m720,l,360e" filled="f">
                    <v:path arrowok="t" o:connecttype="custom" o:connectlocs="720,1792;0,2152" o:connectangles="0,0"/>
                  </v:shape>
                </v:group>
                <v:group id="Group 367" o:spid="_x0000_s1033" style="position:absolute;left:1846;top:3412;width:8070;height:2" coordorigin="1846,3412"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">
                  <v:shape id="Freeform 368" o:spid="_x0000_s1034" style="position:absolute;left:1846;top:3412;width:8070;height:2;visibility:visible;mso-wrap-style:square;v-text-anchor:top"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" path="m,l8070,e" filled="f">
                    <v:path arrowok="t" o:connecttype="custom" o:connectlocs="0,0;8070,0" o:connectangles="0,0"/>
                  </v:shape>
                </v:group>
                <v:group id="Group 365" o:spid="_x0000_s1035" style="position:absolute;left:5626;top:3412;width:2;height:180" coordorigin="5626,3412"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">
                  <v:shape id="Freeform 366" o:spid="_x0000_s1036" style="position:absolute;left:5626;top:3412;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" path="m,l,180e" filled="f">
                    <v:path arrowok="t" o:connecttype="custom" o:connectlocs="0,3412;0,3592" o:connectangles="0,0"/>
                  </v:shape>
                </v:group>
                <v:group id="Group 363" o:spid="_x0000_s1037" style="position:absolute;left:4186;top:3592;width:3060;height:2" coordorigin="4186,3592"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">
                  <v:shape id="Freeform 364" o:spid="_x0000_s1038" style="position:absolute;left:4186;top:3592;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" path="m,l3060,e" filled="f">
                    <v:path arrowok="t" o:connecttype="custom" o:connectlocs="0,0;3060,0" o:connectangles="0,0"/>
                  </v:shape>
                </v:group>
                <v:group id="Group 361" o:spid="_x0000_s1039" style="position:absolute;left:3106;top:3772;width:2160;height:1140" coordorigin="3106,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">
                  <v:shape id="Freeform 362" o:spid="_x0000_s1040" style="position:absolute;left:3106;top:3772;width:2160;height:1140;visibility:visible;mso-wrap-style:square;v-text-anchor:top" coordsize="2160,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" path="m,1127r2160,l2160,,,,,1127xe" filled="f">
                    <v:path arrowok="t" o:connecttype="custom" o:connectlocs="0,4956;2160,4956;2160,3816;0,3816;0,4956" o:connectangles="0,0,0,0,0"/>
                  </v:shape>
                </v:group>
                <v:group id="Group 359" o:spid="_x0000_s1041" style="position:absolute;left:3106;top:4070;width:2160;height:2" coordorigin="3106,4070"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">
                  <v:shape id="Freeform 360" o:spid="_x0000_s1042" style="position:absolute;left:3106;top:4070;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" path="m,l2160,e" filled="f">
                    <v:path arrowok="t" o:connecttype="custom" o:connectlocs="0,0;2160,0" o:connectangles="0,0"/>
                  </v:shape>
                </v:group>
                <v:group id="Group 355" o:spid="_x0000_s1043" style="position:absolute;left:4126;top:3582;width:120;height:190" coordorigin="412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">
                  <v:shape id="Freeform 358" o:spid="_x0000_s1044"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57" o:spid="_x0000_s1045"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56" o:spid="_x0000_s1046"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53" o:spid="_x0000_s1047" style="position:absolute;left:6178;top:3772;width:2160;height:1140" coordorigin="6178,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">
                  <v:shape id="Freeform 354" o:spid="_x0000_s1048" style="position:absolute;left:6178;top:3772;width:2160;height:1140;visibility:visible;mso-wrap-style:square;v-text-anchor:top"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" path="m,1140r2160,l2160,,,,,1140xe" filled="f">
                    <v:path arrowok="t" o:connecttype="custom" o:connectlocs="0,4912;2160,4912;2160,3772;0,3772;0,4912" o:connectangles="0,0,0,0,0"/>
                  </v:shape>
                </v:group>
                <v:group id="Group 351" o:spid="_x0000_s1049" style="position:absolute;left:6166;top:4132;width:2160;height:2" coordorigin="6166,4132"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j7p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j+H5JjwBuXgAAAD//wMAUEsBAi0AFAAGAAgAAAAhANvh9svuAAAAhQEAABMAAAAAAAAA&#10;AAAAAAAAAAAAAFtDb250ZW50X1R5cGVzXS54bWxQSwECLQAUAAYACAAAACEAWvQsW78AAAAVAQAA&#10;CwAAAAAAAAAAAAAAAAAfAQAAX3JlbHMvLnJlbHNQSwECLQAUAAYACAAAACEAur4+6cYAAADdAAAA&#10;DwAAAAAAAAAAAAAAAAAHAgAAZHJzL2Rvd25yZXYueG1sUEsFBgAAAAADAAMAtwAAAPoCAAAAAA==&#10;">
                  <v:shape id="Freeform 352" o:spid="_x0000_s1050" style="position:absolute;left:6166;top:4132;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" path="m,l2160,e" filled="f">
                    <v:path arrowok="t" o:connecttype="custom" o:connectlocs="0,0;2160,0" o:connectangles="0,0"/>
                  </v:shape>
                </v:group>
                <v:group id="Group 347" o:spid="_x0000_s1051" style="position:absolute;left:7186;top:3582;width:120;height:190" coordorigin="718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UF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T+H5JjwBuXgAAAD//wMAUEsBAi0AFAAGAAgAAAAhANvh9svuAAAAhQEAABMAAAAAAAAA&#10;AAAAAAAAAAAAAFtDb250ZW50X1R5cGVzXS54bWxQSwECLQAUAAYACAAAACEAWvQsW78AAAAVAQAA&#10;CwAAAAAAAAAAAAAAAAAfAQAAX3JlbHMvLnJlbHNQSwECLQAUAAYACAAAACEAJSAFBcYAAADdAAAA&#10;DwAAAAAAAAAAAAAAAAAHAgAAZHJzL2Rvd25yZXYueG1sUEsFBgAAAAADAAMAtwAAAPoCAAAAAA==&#10;">
                  <v:shape id="Freeform 350" o:spid="_x0000_s1052"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49" o:spid="_x0000_s1053"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48" o:spid="_x0000_s1054"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42" o:spid="_x0000_s1055" style="position:absolute;left:4125;top:4901;width:120;height:414" coordorigin="4125,4901"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">
                  <v:shape id="Freeform 346" o:spid="_x0000_s1056"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" path="m50,294l,294,61,414r44,-90l55,324r-5,-4l50,294e" fillcolor="black" stroked="f">
                    <v:path arrowok="t" o:connecttype="custom" o:connectlocs="50,5195;0,5195;61,5315;105,5225;55,5225;50,5221;50,5195" o:connectangles="0,0,0,0,0,0,0"/>
                  </v:shape>
                  <v:shape id="Freeform 345" o:spid="_x0000_s1057"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" path="m70,294r-20,l50,320r5,4l66,324r4,-4l70,294e" fillcolor="black" stroked="f">
                    <v:path arrowok="t" o:connecttype="custom" o:connectlocs="70,5195;50,5195;50,5221;55,5225;66,5225;70,5221;70,5195" o:connectangles="0,0,0,0,0,0,0"/>
                  </v:shape>
                  <v:shape id="Freeform 344" o:spid="_x0000_s1058"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" path="m120,294r-50,l70,320r-4,4l105,324r15,-30e" fillcolor="black" stroked="f">
                    <v:path arrowok="t" o:connecttype="custom" o:connectlocs="120,5195;70,5195;70,5221;66,5225;105,5225;120,5195" o:connectangles="0,0,0,0,0,0"/>
                  </v:shape>
                  <v:shape id="Freeform 343" o:spid="_x0000_s1059"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" path="m63,l52,,48,4r,6l50,294r20,l68,10r,-6l63,e" fillcolor="black" stroked="f">
                    <v:path arrowok="t" o:connecttype="custom" o:connectlocs="63,4901;52,4901;48,4905;48,4911;50,5195;70,5195;68,4911;68,4905;63,4901" o:connectangles="0,0,0,0,0,0,0,0,0"/>
                  </v:shape>
                </v:group>
                <v:group id="Group 338" o:spid="_x0000_s1060" style="position:absolute;left:7186;top:4898;width:120;height:446" coordorigin="7186,4898"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">
                  <v:shape id="Freeform 341" o:spid="_x0000_s1061"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" path="m50,326l,326,60,446r45,-90l54,356r-4,-4l50,326e" fillcolor="black" stroked="f">
                    <v:path arrowok="t" o:connecttype="custom" o:connectlocs="50,5224;0,5224;60,5344;105,5254;54,5254;50,5250;50,5224" o:connectangles="0,0,0,0,0,0,0"/>
                  </v:shape>
                  <v:shape id="Freeform 340" o:spid="_x0000_s1062" style="position:absolute;left:7186;top:4912;width:120;height:432;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" path="m66,l54,,50,4r,348l54,356r12,l70,352,70,4,66,e" fillcolor="black" stroked="f">
                    <v:path arrowok="t" o:connecttype="custom" o:connectlocs="66,4744;54,4744;50,4748;50,5085;54,5089;66,5089;70,5085;70,4748;66,4744" o:connectangles="0,0,0,0,0,0,0,0,0"/>
                  </v:shape>
                  <v:shape id="Freeform 339" o:spid="_x0000_s1063"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" path="m120,326r-50,l70,352r-4,4l105,356r15,-30e" fillcolor="black" stroked="f">
                    <v:path arrowok="t" o:connecttype="custom" o:connectlocs="120,5224;70,5224;70,5250;66,5254;105,5254;120,5224" o:connectangles="0,0,0,0,0,0"/>
                  </v:shape>
                </v:group>
                <v:group id="Group 336" o:spid="_x0000_s1064" style="position:absolute;left:2926;top:3052;width:2;height:360" coordorigin="292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">
                  <v:shape id="Freeform 337" o:spid="_x0000_s1065" style="position:absolute;left:292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" path="m,l,360e" filled="f">
                    <v:path arrowok="t" o:connecttype="custom" o:connectlocs="0,3052;0,3412" o:connectangles="0,0"/>
                  </v:shape>
                </v:group>
                <v:group id="Group 334" o:spid="_x0000_s1066" style="position:absolute;left:4006;top:3052;width:2;height:360" coordorigin="400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">
                  <v:shape id="Freeform 335" o:spid="_x0000_s1067" style="position:absolute;left:400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" path="m,l,360e" filled="f">
                    <v:path arrowok="t" o:connecttype="custom" o:connectlocs="0,3052;0,3412" o:connectangles="0,0"/>
                  </v:shape>
                </v:group>
                <v:group id="Group 332" o:spid="_x0000_s1068" style="position:absolute;left:5070;top:3124;width:16;height:288" coordorigin="5070,3124"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">
                  <v:shape id="Freeform 333" o:spid="_x0000_s1069" style="position:absolute;left:5070;top:3124;width:16;height:288;visibility:visible;mso-wrap-style:square;v-text-anchor:top"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" path="m,l16,288e" filled="f">
                    <v:path arrowok="t" o:connecttype="custom" o:connectlocs="0,3124;16,3412" o:connectangles="0,0"/>
                  </v:shape>
                </v:group>
                <v:group id="Group 330" o:spid="_x0000_s1070" style="position:absolute;left:7246;top:3052;width:2;height:360" coordorigin="72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">
                  <v:shape id="Freeform 331" o:spid="_x0000_s1071" style="position:absolute;left:72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" path="m,l,360e" filled="f">
                    <v:path arrowok="t" o:connecttype="custom" o:connectlocs="0,3052;0,3412" o:connectangles="0,0"/>
                  </v:shape>
                </v:group>
                <v:group id="Group 328" o:spid="_x0000_s1072" style="position:absolute;left:6346;top:3052;width:2;height:360" coordorigin="63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fz+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pOpvB6E56AXDwBAAD//wMAUEsBAi0AFAAGAAgAAAAhANvh9svuAAAAhQEAABMAAAAAAAAA&#10;AAAAAAAAAAAAAFtDb250ZW50X1R5cGVzXS54bWxQSwECLQAUAAYACAAAACEAWvQsW78AAAAVAQAA&#10;CwAAAAAAAAAAAAAAAAAfAQAAX3JlbHMvLnJlbHNQSwECLQAUAAYACAAAACEAAdn8/sYAAADdAAAA&#10;DwAAAAAAAAAAAAAAAAAHAgAAZHJzL2Rvd25yZXYueG1sUEsFBgAAAAADAAMAtwAAAPoCAAAAAA==&#10;">
                  <v:shape id="Freeform 329" o:spid="_x0000_s1073" style="position:absolute;left:63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" path="m,l,360e" filled="f">
                    <v:path arrowok="t" o:connecttype="custom" o:connectlocs="0,3052;0,3412" o:connectangles="0,0"/>
                  </v:shape>
                </v:group>
                <v:group id="Group 326" o:spid="_x0000_s1074" style="position:absolute;left:1846;top:3052;width:2;height:360" coordorigin="18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">
                  <v:shape id="Freeform 327" o:spid="_x0000_s1075" style="position:absolute;left:18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" path="m,l,360e" filled="f">
                    <v:path arrowok="t" o:connecttype="custom" o:connectlocs="0,3052;0,3412" o:connectangles="0,0"/>
                  </v:shape>
                </v:group>
                <v:group id="Group 324" o:spid="_x0000_s1076" style="position:absolute;left:2566;top:2512;width:900;height:540" coordorigin="256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">
                  <v:shape id="Freeform 325" o:spid="_x0000_s1077" style="position:absolute;left:256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" path="m,540r900,l900,,,,,540xe" filled="f">
                    <v:path arrowok="t" o:connecttype="custom" o:connectlocs="0,3052;900,3052;900,2512;0,2512;0,3052" o:connectangles="0,0,0,0,0"/>
                  </v:shape>
                </v:group>
                <v:group id="Group 322" o:spid="_x0000_s1078" style="position:absolute;left:3646;top:2512;width:900;height:540" coordorigin="364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">
                  <v:shape id="Freeform 323" o:spid="_x0000_s1079" style="position:absolute;left:364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" path="m,540r900,l900,,,,,540xe" filled="f">
                    <v:path arrowok="t" o:connecttype="custom" o:connectlocs="0,3052;900,3052;900,2512;0,2512;0,3052" o:connectangles="0,0,0,0,0"/>
                  </v:shape>
                </v:group>
                <v:group id="Group 320" o:spid="_x0000_s1080" style="position:absolute;left:4682;top:2500;width:900;height:600" coordorigin="4682,2500"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H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x/B8E56AXDwAAAD//wMAUEsBAi0AFAAGAAgAAAAhANvh9svuAAAAhQEAABMAAAAAAAAA&#10;AAAAAAAAAAAAAFtDb250ZW50X1R5cGVzXS54bWxQSwECLQAUAAYACAAAACEAWvQsW78AAAAVAQAA&#10;CwAAAAAAAAAAAAAAAAAfAQAAX3JlbHMvLnJlbHNQSwECLQAUAAYACAAAACEAG55Rz8YAAADdAAAA&#10;DwAAAAAAAAAAAAAAAAAHAgAAZHJzL2Rvd25yZXYueG1sUEsFBgAAAAADAAMAtwAAAPoCAAAAAA==&#10;">
                  <v:shape id="Freeform 321" o:spid="_x0000_s1081" style="position:absolute;left:4682;top:2500;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" path="m,600r900,l900,,,,,600xe" filled="f">
                    <v:path arrowok="t" o:connecttype="custom" o:connectlocs="0,3100;900,3100;900,2500;0,2500;0,3100" o:connectangles="0,0,0,0,0"/>
                  </v:shape>
                </v:group>
                <v:group id="Group 318" o:spid="_x0000_s1082" style="position:absolute;left:5806;top:2512;width:900;height:540" coordorigin="580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oj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p/B8E56AXDwAAAD//wMAUEsBAi0AFAAGAAgAAAAhANvh9svuAAAAhQEAABMAAAAAAAAA&#10;AAAAAAAAAAAAAFtDb250ZW50X1R5cGVzXS54bWxQSwECLQAUAAYACAAAACEAWvQsW78AAAAVAQAA&#10;CwAAAAAAAAAAAAAAAAAfAQAAX3JlbHMvLnJlbHNQSwECLQAUAAYACAAAACEAhABqI8YAAADdAAAA&#10;DwAAAAAAAAAAAAAAAAAHAgAAZHJzL2Rvd25yZXYueG1sUEsFBgAAAAADAAMAtwAAAPoCAAAAAA==&#10;">
                  <v:shape id="Freeform 319" o:spid="_x0000_s1083" style="position:absolute;left:580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" path="m,540r900,l900,,,,,540xe" filled="f">
                    <v:path arrowok="t" o:connecttype="custom" o:connectlocs="0,3052;900,3052;900,2512;0,2512;0,3052" o:connectangles="0,0,0,0,0"/>
                  </v:shape>
                </v:group>
                <v:group id="Group 314" o:spid="_x0000_s1084" style="position:absolute;left:2866;top:2142;width:120;height:370" coordorigin="286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">
                  <v:shape id="Freeform 317" o:spid="_x0000_s1085"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16" o:spid="_x0000_s1086"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5" o:spid="_x0000_s1087"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10" o:spid="_x0000_s1088" style="position:absolute;left:3946;top:2142;width:120;height:370" coordorigin="394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">
                  <v:shape id="Freeform 313" o:spid="_x0000_s1089"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WIxQAAAN0AAAAPAAAAZHJzL2Rvd25yZXYueG1sRI9PawIx&#10;FMTvQr9DeIXeNFtbRF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CbtrWI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12" o:spid="_x0000_s1090"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ATxQAAAN0AAAAPAAAAZHJzL2Rvd25yZXYueG1sRI9PawIx&#10;FMTvQr9DeIXeNFtLRV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D0+hAT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1" o:spid="_x0000_s1091"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06" o:spid="_x0000_s1092" style="position:absolute;left:5026;top:2142;width:120;height:370" coordorigin="502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shape id="Freeform 309" o:spid="_x0000_s1093"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08" o:spid="_x0000_s1094"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7" o:spid="_x0000_s1095"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302" o:spid="_x0000_s1096" style="position:absolute;left:6286;top:2142;width:120;height:370" coordorigin="62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">
                  <v:shape id="Freeform 305" o:spid="_x0000_s1097"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" path="m50,250l,250,60,370r45,-90l54,280r-4,-4l50,250e" fillcolor="black" stroked="f">
                    <v:path arrowok="t" o:connecttype="custom" o:connectlocs="50,2392;0,2392;60,2512;105,2422;54,2422;50,2418;50,2392" o:connectangles="0,0,0,0,0,0,0"/>
                  </v:shape>
                  <v:shape id="Freeform 304" o:spid="_x0000_s1098"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sh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t+b9ATk8hcAAP//AwBQSwECLQAUAAYACAAAACEA2+H2y+4AAACFAQAAEwAAAAAAAAAA&#10;AAAAAAAAAAAAW0NvbnRlbnRfVHlwZXNdLnhtbFBLAQItABQABgAIAAAAIQBa9CxbvwAAABUBAAAL&#10;AAAAAAAAAAAAAAAAAB8BAABfcmVscy8ucmVsc1BLAQItABQABgAIAAAAIQCRhrsh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3" o:spid="_x0000_s1099"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" path="m120,250r-50,l70,276r-4,4l105,280r15,-30e" fillcolor="black" stroked="f">
                    <v:path arrowok="t" o:connecttype="custom" o:connectlocs="120,2392;70,2392;70,2418;66,2422;105,2422;120,2392" o:connectangles="0,0,0,0,0,0"/>
                  </v:shape>
                </v:group>
                <v:group id="Group 298" o:spid="_x0000_s1100" style="position:absolute;left:7186;top:2142;width:120;height:370" coordorigin="71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">
                  <v:shape id="Freeform 301" o:spid="_x0000_s1101"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Ri5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d+b9ATk8hcAAP//AwBQSwECLQAUAAYACAAAACEA2+H2y+4AAACFAQAAEwAAAAAAAAAA&#10;AAAAAAAAAAAAW0NvbnRlbnRfVHlwZXNdLnhtbFBLAQItABQABgAIAAAAIQBa9CxbvwAAABUBAAAL&#10;AAAAAAAAAAAAAAAAAB8BAABfcmVscy8ucmVsc1BLAQItABQABgAIAAAAIQCB8Ri5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00" o:spid="_x0000_s1102"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" path="m66,l54,,50,4r,272l54,280r12,l70,276,70,4,66,e" fillcolor="black" stroked="f">
                    <v:path arrowok="t" o:connecttype="custom" o:connectlocs="66,2142;54,2142;50,2146;50,2418;54,2422;66,2422;70,2418;70,2146;66,2142" o:connectangles="0,0,0,0,0,0,0,0,0"/>
                  </v:shape>
                  <v:shape id="Freeform 299" o:spid="_x0000_s1103"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296" o:spid="_x0000_s1104" style="position:absolute;left:1486;top:2512;width:900;height:540" coordorigin="14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">
                  <v:shape id="Freeform 297" o:spid="_x0000_s1105" style="position:absolute;left:14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" path="m,540r900,l900,,,,,540xe" filled="f">
                    <v:path arrowok="t" o:connecttype="custom" o:connectlocs="0,3052;900,3052;900,2512;0,2512;0,3052" o:connectangles="0,0,0,0,0"/>
                  </v:shape>
                </v:group>
                <v:group id="Group 292" o:spid="_x0000_s1106" style="position:absolute;left:1786;top:2142;width:120;height:370" coordorigin="17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">
                  <v:shape id="Freeform 295" o:spid="_x0000_s1107"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294" o:spid="_x0000_s1108"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293" o:spid="_x0000_s1109"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290" o:spid="_x0000_s1110" style="position:absolute;left:6886;top:2512;width:900;height:540" coordorigin="68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">
                  <v:shape id="Freeform 291" o:spid="_x0000_s1111" style="position:absolute;left:68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" path="m,540r900,l900,,,,,540xe" filled="f">
                    <v:path arrowok="t" o:connecttype="custom" o:connectlocs="0,3052;900,3052;900,2512;0,2512;0,3052" o:connectangles="0,0,0,0,0"/>
                  </v:shape>
                </v:group>
                <v:group id="Group 288" o:spid="_x0000_s1112"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">
                  <v:shape id="Freeform 289" o:spid="_x0000_s1113"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e" strok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6" o:spid="_x0000_s1114"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">
                  <v:shape id="Freeform 287" o:spid="_x0000_s1115"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xe" fill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4" o:spid="_x0000_s1116"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">
                  <v:shape id="Freeform 285" o:spid="_x0000_s1117"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e" strok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2" o:spid="_x0000_s1118"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">
                  <v:shape id="Freeform 283" o:spid="_x0000_s1119"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xe" fill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0" o:spid="_x0000_s1120" style="position:absolute;left:3498;top:1072;width:1902;height:2" coordorigin="3498,1072"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">
                  <v:shape id="Freeform 281" o:spid="_x0000_s1121" style="position:absolute;left:3498;top:1072;width:1902;height:2;visibility:visible;mso-wrap-style:square;v-text-anchor:top"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" path="m,l1902,e" filled="f">
                    <v:path arrowok="t" o:connecttype="custom" o:connectlocs="0,0;1902,0" o:connectangles="0,0"/>
                  </v:shape>
                </v:group>
                <v:group id="Group 278" o:spid="_x0000_s1122" style="position:absolute;left:5910;top:1072;width:2086;height:2" coordorigin="5910,1072"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">
                  <v:shape id="Freeform 279" o:spid="_x0000_s1123" style="position:absolute;left:5910;top:1072;width:2086;height:2;visibility:visible;mso-wrap-style:square;v-text-anchor:top"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" path="m,l2086,e" filled="f">
                    <v:path arrowok="t" o:connecttype="custom" o:connectlocs="0,0;2086,0" o:connectangles="0,0"/>
                  </v:shape>
                </v:group>
                <v:group id="Group 276" o:spid="_x0000_s1124" style="position:absolute;left:2746;top:5488;width:2520;height:618" coordorigin="2746,5488"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">
                  <v:shape id="Freeform 277" o:spid="_x0000_s1125" style="position:absolute;left:2746;top:5488;width:2520;height:618;visibility:visible;mso-wrap-style:square;v-text-anchor:top"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" path="m,618r2520,l2520,,,,,618xe" filled="f">
                    <v:path arrowok="t" o:connecttype="custom" o:connectlocs="0,5938;2520,5938;2520,5320;0,5320;0,5938" o:connectangles="0,0,0,0,0"/>
                  </v:shape>
                </v:group>
                <v:group id="Group 274" o:spid="_x0000_s1126" style="position:absolute;left:5446;top:5975;width:2520;height:1212" coordorigin="5446,5975"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">
                  <v:shape id="Freeform 275" o:spid="_x0000_s1127" style="position:absolute;left:5446;top:5975;width:2520;height:1212;visibility:visible;mso-wrap-style:square;v-text-anchor:top"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" path="m1260,l,606r1260,606l2520,606,1260,xe" filled="f">
                    <v:path arrowok="t" o:connecttype="custom" o:connectlocs="1260,5975;0,6581;1260,7187;2520,6581;1260,5975" o:connectangles="0,0,0,0,0"/>
                  </v:shape>
                </v:group>
                <v:group id="Group 270" o:spid="_x0000_s1128" style="position:absolute;left:7186;top:5785;width:120;height:435" coordorigin="7186,5785"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">
                  <v:shape id="Freeform 273" o:spid="_x0000_s1129"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QDUxQAAAN0AAAAPAAAAZHJzL2Rvd25yZXYueG1sRI9fa8JA&#10;EMTfhX6HYwt9kXqpE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BTfQDUxQAAAN0AAAAP&#10;AAAAAAAAAAAAAAAAAAcCAABkcnMvZG93bnJldi54bWxQSwUGAAAAAAMAAwC3AAAA+QIAAAAA&#10;" path="m50,315l,315,60,435r45,-90l54,345r-4,-4l50,315e" fillcolor="black" stroked="f">
                    <v:path arrowok="t" o:connecttype="custom" o:connectlocs="50,6100;0,6100;60,6220;105,6130;54,6130;50,6126;50,6100" o:connectangles="0,0,0,0,0,0,0"/>
                  </v:shape>
                  <v:shape id="Freeform 272" o:spid="_x0000_s1130"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VPxQAAAN0AAAAPAAAAZHJzL2Rvd25yZXYueG1sRI9fa8JA&#10;EMTfhX6HYwt9kXqpQ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A8MaVPxQAAAN0AAAAP&#10;AAAAAAAAAAAAAAAAAAcCAABkcnMvZG93bnJldi54bWxQSwUGAAAAAAMAAwC3AAAA+QIAAAAA&#10;" path="m66,l54,,50,4r,337l54,345r12,l70,341,70,4,66,e" fillcolor="black" stroked="f">
                    <v:path arrowok="t" o:connecttype="custom" o:connectlocs="66,5785;54,5785;50,5789;50,6126;54,6130;66,6130;70,6126;70,5789;66,5785" o:connectangles="0,0,0,0,0,0,0,0,0"/>
                  </v:shape>
                  <v:shape id="Freeform 271" o:spid="_x0000_s1131"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" path="m120,315r-50,l70,341r-4,4l105,345r15,-30e" fillcolor="black" stroked="f">
                    <v:path arrowok="t" o:connecttype="custom" o:connectlocs="120,6100;70,6100;70,6126;66,6130;105,6130;120,6100" o:connectangles="0,0,0,0,0,0"/>
                  </v:shape>
                </v:group>
                <v:group id="Group 266" o:spid="_x0000_s1132" style="position:absolute;left:6646;top:7177;width:120;height:370" coordorigin="6646,7177"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">
                  <v:shape id="Freeform 269" o:spid="_x0000_s1133"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" path="m50,250l,250,60,370r45,-90l54,280r-4,-4l50,250e" fillcolor="black" stroked="f">
                    <v:path arrowok="t" o:connecttype="custom" o:connectlocs="50,7427;0,7427;60,7547;105,7457;54,7457;50,7453;50,7427" o:connectangles="0,0,0,0,0,0,0"/>
                  </v:shape>
                  <v:shape id="Freeform 268" o:spid="_x0000_s1134"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" path="m66,l54,,50,4r,272l54,280r12,l70,276,70,4,66,e" fillcolor="black" stroked="f">
                    <v:path arrowok="t" o:connecttype="custom" o:connectlocs="66,7177;54,7177;50,7181;50,7453;54,7457;66,7457;70,7453;70,7181;66,7177" o:connectangles="0,0,0,0,0,0,0,0,0"/>
                  </v:shape>
                  <v:shape id="Freeform 267" o:spid="_x0000_s1135"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" path="m120,250r-50,l70,276r-4,4l105,280r15,-30e" fillcolor="black" stroked="f">
                    <v:path arrowok="t" o:connecttype="custom" o:connectlocs="120,7427;70,7427;70,7453;66,7457;105,7457;120,7427" o:connectangles="0,0,0,0,0,0"/>
                  </v:shape>
                </v:group>
                <v:group id="Group 264" o:spid="_x0000_s1136" style="position:absolute;left:6542;top:5315;width:2040;height:572" coordorigin="6542,5315" coordsize="204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">
                  <v:shape id="Freeform 265" o:spid="_x0000_s1137" style="position:absolute;left:6542;top:5315;width:2040;height:572;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" path="m,540r2040,l2040,,,,,540e" stroked="f">
                    <v:path arrowok="t" o:connecttype="custom" o:connectlocs="0,6236;2040,6236;2040,5664;0,5664;0,6236" o:connectangles="0,0,0,0,0"/>
                  </v:shape>
                </v:group>
                <v:group id="Group 262" o:spid="_x0000_s1138" style="position:absolute;left:6542;top:5347;width:2040;height:540" coordorigin="6542,5347"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">
                  <v:shape id="Freeform 263" o:spid="_x0000_s1139" style="position:absolute;left:6542;top:5347;width:2040;height:540;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" path="m,540r2040,l2040,,,,,540xe" filled="f">
                    <v:path arrowok="t" o:connecttype="custom" o:connectlocs="0,5887;2040,5887;2040,5347;0,5347;0,5887" o:connectangles="0,0,0,0,0"/>
                  </v:shape>
                </v:group>
                <v:group id="Group 260" o:spid="_x0000_s1140" style="position:absolute;left:4186;top:7547;width:2880;height:540" coordorigin="4186,7547"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">
                  <v:shape id="Freeform 261" o:spid="_x0000_s1141" style="position:absolute;left:4186;top:7547;width:2880;height:540;visibility:visible;mso-wrap-style:square;v-text-anchor:top"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" path="m,540r2880,l2880,,,,,540xe" filled="f">
                    <v:path arrowok="t" o:connecttype="custom" o:connectlocs="0,8087;2880,8087;2880,7547;0,7547;0,8087" o:connectangles="0,0,0,0,0"/>
                  </v:shape>
                </v:group>
                <v:group id="Group 258" o:spid="_x0000_s1142" style="position:absolute;left:9046;top:6263;width:1440;height:696" coordorigin="9046,6263"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">
                  <v:shape id="Freeform 259" o:spid="_x0000_s1143" style="position:absolute;left:9046;top:6263;width:1440;height:696;visibility:visible;mso-wrap-style:square;v-text-anchor:top"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" path="m,696r1440,l1440,,,,,696xe" filled="f">
                    <v:path arrowok="t" o:connecttype="custom" o:connectlocs="0,6959;1440,6959;1440,6263;0,6263;0,6959" o:connectangles="0,0,0,0,0"/>
                  </v:shape>
                </v:group>
                <v:group id="Group 254" o:spid="_x0000_s1144" style="position:absolute;left:7956;top:6598;width:1090;height:120" coordorigin="7956,6598"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">
                  <v:shape id="Freeform 257" o:spid="_x0000_s1145"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" path="m970,r,120l1070,70r-74,l1000,66r,-12l996,50r74,l970,e" fillcolor="black" stroked="f">
                    <v:path arrowok="t" o:connecttype="custom" o:connectlocs="970,6598;970,6718;1070,6668;996,6668;1000,6664;1000,6652;996,6648;1070,6648;970,6598" o:connectangles="0,0,0,0,0,0,0,0,0"/>
                  </v:shape>
                  <v:shape id="Freeform 256" o:spid="_x0000_s1146"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" path="m970,50l4,50,,54,,66r4,4l970,70r,-20e" fillcolor="black" stroked="f">
                    <v:path arrowok="t" o:connecttype="custom" o:connectlocs="970,6648;4,6648;0,6652;0,6664;4,6668;970,6668;970,6648" o:connectangles="0,0,0,0,0,0,0"/>
                  </v:shape>
                  <v:shape id="Freeform 255" o:spid="_x0000_s1147"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" path="m1070,50r-74,l1000,54r,12l996,70r74,l1090,60,1070,50e" fillcolor="black" stroked="f">
                    <v:path arrowok="t" o:connecttype="custom" o:connectlocs="1070,6648;996,6648;1000,6652;1000,6664;996,6668;1070,6668;1090,6658;1070,6648" o:connectangles="0,0,0,0,0,0,0,0"/>
                  </v:shape>
                </v:group>
                <v:group id="Group 252" o:spid="_x0000_s1148" style="position:absolute;left:9406;top:7343;width:900;height:540" coordorigin="9406,7343"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">
                  <v:shape id="Freeform 253" o:spid="_x0000_s1149" style="position:absolute;left:9406;top:7343;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" path="m450,l377,4,308,14,243,30,184,52,108,94,50,146,13,205,,270r1,22l23,355r44,57l132,461r81,39l275,519r67,13l413,539r37,1l487,539r71,-7l625,519r62,-19l743,475r70,-45l865,375r29,-61l900,270r-1,-22l877,185,833,128,768,79,687,41,625,21,558,8,487,1,450,xe" filled="f">
                    <v:path arrowok="t" o:connecttype="custom" o:connectlocs="450,7343;377,7347;308,7357;243,7373;184,7395;108,7437;50,7489;13,7548;0,7613;1,7635;23,7698;67,7755;132,7804;213,7843;275,7862;342,7875;413,7882;450,7883;487,7882;558,7875;625,7862;687,7843;743,7818;813,7773;865,7718;894,7657;900,7613;899,7591;877,7528;833,7471;768,7422;687,7384;625,7364;558,7351;487,7344;450,7343" o:connectangles="0,0,0,0,0,0,0,0,0,0,0,0,0,0,0,0,0,0,0,0,0,0,0,0,0,0,0,0,0,0,0,0,0,0,0,0"/>
                  </v:shape>
                </v:group>
                <v:group id="Group 248" o:spid="_x0000_s1150" style="position:absolute;left:9706;top:6973;width:120;height:370" coordorigin="9706,69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">
                  <v:shape id="Freeform 251" o:spid="_x0000_s1151"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DtjxQAAAN0AAAAPAAAAZHJzL2Rvd25yZXYueG1sRI9PawIx&#10;FMTvQr9DeAVvmm0t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CJcDtjxQAAAN0AAAAP&#10;AAAAAAAAAAAAAAAAAAcCAABkcnMvZG93bnJldi54bWxQSwUGAAAAAAMAAwC3AAAA+QIAAAAA&#10;" path="m50,250l,250,60,370r45,-90l54,280r-4,-4l50,250e" fillcolor="black" stroked="f">
                    <v:path arrowok="t" o:connecttype="custom" o:connectlocs="50,7223;0,7223;60,7343;105,7253;54,7253;50,7249;50,7223" o:connectangles="0,0,0,0,0,0,0"/>
                  </v:shape>
                  <v:shape id="Freeform 250" o:spid="_x0000_s1152"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J74xgAAAN0AAAAPAAAAZHJzL2Rvd25yZXYueG1sRI9PawIx&#10;FMTvhX6H8AreNNsq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5jye+MYAAADdAAAA&#10;DwAAAAAAAAAAAAAAAAAHAgAAZHJzL2Rvd25yZXYueG1sUEsFBgAAAAADAAMAtwAAAPoCAAAAAA==&#10;" path="m66,l54,,50,4r,272l54,280r12,l70,276,70,4,66,e" fillcolor="black" stroked="f">
                    <v:path arrowok="t" o:connecttype="custom" o:connectlocs="66,6973;54,6973;50,6977;50,7249;54,7253;66,7253;70,7249;70,6977;66,6973" o:connectangles="0,0,0,0,0,0,0,0,0"/>
                  </v:shape>
                  <v:shape id="Freeform 249" o:spid="_x0000_s1153"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qKwgAAAN0AAAAPAAAAZHJzL2Rvd25yZXYueG1sRE/LagIx&#10;FN0X+g/hFrqrmdZS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CXowqKwgAAAN0AAAAPAAAA&#10;AAAAAAAAAAAAAAcCAABkcnMvZG93bnJldi54bWxQSwUGAAAAAAMAAwC3AAAA9gIAAAAA&#10;" path="m120,250r-50,l70,276r-4,4l105,280r15,-30e" fillcolor="black" stroked="f">
                    <v:path arrowok="t" o:connecttype="custom" o:connectlocs="120,7223;70,7223;70,7249;66,7253;105,7253;120,7223" o:connectangles="0,0,0,0,0,0"/>
                  </v:shape>
                </v:group>
                <v:group id="Group 244" o:spid="_x0000_s1154" style="position:absolute;left:5270;top:5631;width:1270;height:120" coordorigin="5270,5631"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">
                  <v:shape id="Freeform 247" o:spid="_x0000_s1155"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" path="m1150,r,120l1250,70r-74,l1180,66r,-12l1176,50r74,l1150,e" fillcolor="black" stroked="f">
                    <v:path arrowok="t" o:connecttype="custom" o:connectlocs="1150,5631;1150,5751;1250,5701;1176,5701;1180,5697;1180,5685;1176,5681;1250,5681;1150,5631" o:connectangles="0,0,0,0,0,0,0,0,0"/>
                  </v:shape>
                  <v:shape id="Freeform 246" o:spid="_x0000_s1156"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" path="m1150,50l4,50,,54,,66r4,4l1150,70r,-20e" fillcolor="black" stroked="f">
                    <v:path arrowok="t" o:connecttype="custom" o:connectlocs="1150,5681;4,5681;0,5685;0,5697;4,5701;1150,5701;1150,5681" o:connectangles="0,0,0,0,0,0,0"/>
                  </v:shape>
                  <v:shape id="Freeform 245" o:spid="_x0000_s1157"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" path="m1250,50r-74,l1180,54r,12l1176,70r74,l1270,60,1250,50e" fillcolor="black" stroked="f">
                    <v:path arrowok="t" o:connecttype="custom" o:connectlocs="1250,5681;1176,5681;1180,5685;1180,5697;1176,5701;1250,5701;1270,5691;1250,5681" o:connectangles="0,0,0,0,0,0,0,0"/>
                  </v:shape>
                </v:group>
                <v:group id="Group 242" o:spid="_x0000_s1158" style="position:absolute;left:8116;top:2495;width:1080;height:655" coordorigin="8116,2495"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">
                  <v:shape id="Freeform 243" o:spid="_x0000_s1159" style="position:absolute;left:8116;top:2495;width:1080;height:655;visibility:visible;mso-wrap-style:square;v-text-anchor:top"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" path="m,655r1080,l1080,,,,,655xe" filled="f">
                    <v:path arrowok="t" o:connecttype="custom" o:connectlocs="0,3150;1080,3150;1080,2495;0,2495;0,3150" o:connectangles="0,0,0,0,0"/>
                  </v:shape>
                </v:group>
                <v:group id="Group 238" o:spid="_x0000_s1160" style="position:absolute;left:8596;top:2130;width:120;height:370" coordorigin="859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">
                  <v:shape id="Freeform 241" o:spid="_x0000_s1161"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a2+xQAAAN0AAAAPAAAAZHJzL2Rvd25yZXYueG1sRI9PawIx&#10;FMTvQr9DeAVvmm2l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AMqa2+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40" o:spid="_x0000_s1162"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QglxgAAAN0AAAAPAAAAZHJzL2Rvd25yZXYueG1sRI9PawIx&#10;FMTvhX6H8AreNNuK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Y+UIJcYAAADdAAAA&#10;DwAAAAAAAAAAAAAAAAAHAgAAZHJzL2Rvd25yZXYueG1sUEsFBgAAAAADAAMAtwAAAPoCAAAAAA==&#10;" path="m66,l54,,50,4r,272l54,280r12,l70,276,70,4,66,e" fillcolor="black" stroked="f">
                    <v:path arrowok="t" o:connecttype="custom" o:connectlocs="66,2130;54,2130;50,2134;50,2406;54,2410;66,2410;70,2406;70,2134;66,2130" o:connectangles="0,0,0,0,0,0,0,0,0"/>
                  </v:shape>
                  <v:shape id="Freeform 239" o:spid="_x0000_s1163"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xXwgAAAN0AAAAPAAAAZHJzL2Rvd25yZXYueG1sRE/LagIx&#10;FN0X+g/hFrqrmVZa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ASepxXwgAAAN0AAAAPAAAA&#10;AAAAAAAAAAAAAAcCAABkcnMvZG93bnJldi54bWxQSwUGAAAAAAMAAwC3AAAA9gIAAAAA&#10;" path="m120,250r-50,l70,276r-4,4l105,280r15,-30e" fillcolor="black" stroked="f">
                    <v:path arrowok="t" o:connecttype="custom" o:connectlocs="120,2380;70,2380;70,2406;66,2410;105,2410;120,2380" o:connectangles="0,0,0,0,0,0"/>
                  </v:shape>
                </v:group>
                <v:group id="Group 236" o:spid="_x0000_s1164" style="position:absolute;left:9376;top:2500;width:1206;height:720" coordorigin="9376,2500" coordsize="120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">
                  <v:shape id="Freeform 237" o:spid="_x0000_s1165" style="position:absolute;left:9376;top:2500;width:1206;height:720;visibility:visible;mso-wrap-style:square;v-text-anchor:top" coordsize="108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" path="m,681r1080,l1080,,,,,681xe" filled="f">
                    <v:path arrowok="t" o:connecttype="custom" o:connectlocs="0,3363;1206,3363;1206,2643;0,2643;0,3363" o:connectangles="0,0,0,0,0"/>
                  </v:shape>
                </v:group>
                <v:group id="Group 232" o:spid="_x0000_s1166" style="position:absolute;left:9856;top:2130;width:120;height:370" coordorigin="985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">
                  <v:shape id="Freeform 235" o:spid="_x0000_s1167"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34" o:spid="_x0000_s1168"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" path="m66,l54,,50,4r,272l54,280r12,l70,276,70,4,66,e" fillcolor="black" stroked="f">
                    <v:path arrowok="t" o:connecttype="custom" o:connectlocs="66,2130;54,2130;50,2134;50,2406;54,2410;66,2410;70,2406;70,2134;66,2130" o:connectangles="0,0,0,0,0,0,0,0,0"/>
                  </v:shape>
                  <v:shape id="Freeform 233" o:spid="_x0000_s1169"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" path="m120,250r-50,l70,276r-4,4l105,280r15,-30e" fillcolor="black" stroked="f">
                    <v:path arrowok="t" o:connecttype="custom" o:connectlocs="120,2380;70,2380;70,2406;66,2410;105,2410;120,2380" o:connectangles="0,0,0,0,0,0"/>
                  </v:shape>
                </v:group>
                <v:group id="Group 230" o:spid="_x0000_s1170" style="position:absolute;left:9916;top:3220;width:2;height:180" coordorigin="9916,322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">
                  <v:shape id="Freeform 231" o:spid="_x0000_s1171" style="position:absolute;left:9916;top:322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" path="m,l,180e" filled="f">
                    <v:path arrowok="t" o:connecttype="custom" o:connectlocs="0,3220;0,3400" o:connectangles="0,0"/>
                  </v:shape>
                </v:group>
                <v:group id="Group 228" o:spid="_x0000_s1172" style="position:absolute;left:8686;top:3183;width:2;height:180" coordorigin="8686,318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">
                  <v:shape id="Freeform 229" o:spid="_x0000_s1173" style="position:absolute;left:8686;top:318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" path="m,180l,e" filled="f">
                    <v:path arrowok="t" o:connecttype="custom" o:connectlocs="0,3363;0,3183" o:connectangles="0,0"/>
                  </v:shape>
                </v:group>
                <v:group id="Group 224" o:spid="_x0000_s1174" style="position:absolute;left:1786;top:3374;width:120;height:3069" coordorigin="1786,3374"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">
                  <v:shape id="Freeform 227" o:spid="_x0000_s1175"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" path="m50,2949r-50,l60,3069r45,-90l54,2979r-4,-4l50,2949e" fillcolor="black" stroked="f">
                    <v:path arrowok="t" o:connecttype="custom" o:connectlocs="50,6323;0,6323;60,6443;105,6353;54,6353;50,6349;50,6323" o:connectangles="0,0,0,0,0,0,0"/>
                  </v:shape>
                  <v:shape id="Freeform 226" o:spid="_x0000_s1176"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" path="m66,l54,,50,4r,2971l54,2979r12,l70,2975,70,4,66,e" fillcolor="black" stroked="f">
                    <v:path arrowok="t" o:connecttype="custom" o:connectlocs="66,3374;54,3374;50,3378;50,6349;54,6353;66,6353;70,6349;70,3378;66,3374" o:connectangles="0,0,0,0,0,0,0,0,0"/>
                  </v:shape>
                  <v:shape id="Freeform 225" o:spid="_x0000_s1177"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" path="m120,2949r-50,l70,2975r-4,4l105,2979r15,-30e" fillcolor="black" stroked="f">
                    <v:path arrowok="t" o:connecttype="custom" o:connectlocs="120,6323;70,6323;70,6349;66,6353;105,6353;120,6323" o:connectangles="0,0,0,0,0,0"/>
                  </v:shape>
                </v:group>
                <v:group id="Group 222" o:spid="_x0000_s1178" style="position:absolute;left:1126;top:6443;width:1620;height:916" coordorigin="1126,6443"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">
                  <v:shape id="Freeform 223" o:spid="_x0000_s1179" style="position:absolute;left:1126;top:6443;width:1620;height:916;visibility:visible;mso-wrap-style:square;v-text-anchor:top"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" path="m,916r1620,l1620,,,,,916xe" filled="f">
                    <v:path arrowok="t" o:connecttype="custom" o:connectlocs="0,7359;1620,7359;1620,6443;0,6443;0,7359" o:connectangles="0,0,0,0,0"/>
                  </v:shape>
                </v:group>
                <v:group id="Group 220" o:spid="_x0000_s1180" style="position:absolute;left:5626;top:8063;width:2;height:151" coordorigin="5626,8063"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">
                  <v:shape id="Freeform 221" o:spid="_x0000_s1181" style="position:absolute;left:5626;top:8063;width:2;height:151;visibility:visible;mso-wrap-style:square;v-text-anchor:top"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" path="m,l,151e" filled="f">
                    <v:path arrowok="t" o:connecttype="custom" o:connectlocs="0,8063;0,8214" o:connectangles="0,0"/>
                  </v:shape>
                </v:group>
                <v:group id="Group 218" o:spid="_x0000_s1182" style="position:absolute;left:2206;top:8423;width:1620;height:2073" coordorigin="2206,8423"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">
                  <v:shape id="Freeform 219" o:spid="_x0000_s1183" style="position:absolute;left:2206;top:8423;width:1620;height:2073;visibility:visible;mso-wrap-style:square;v-text-anchor:top"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" path="m,2073r1620,l1620,,,,,2073xe" filled="f">
                    <v:path arrowok="t" o:connecttype="custom" o:connectlocs="0,10496;1620,10496;1620,8423;0,8423;0,10496" o:connectangles="0,0,0,0,0"/>
                  </v:shape>
                </v:group>
                <v:group id="Group 216" o:spid="_x0000_s1184" style="position:absolute;left:2206;top:8807;width:1620;height:2" coordorigin="22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">
                  <v:shape id="Freeform 217" o:spid="_x0000_s1185" style="position:absolute;left:22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" path="m,l1620,e" filled="f">
                    <v:path arrowok="t" o:connecttype="custom" o:connectlocs="0,0;1620,0" o:connectangles="0,0"/>
                  </v:shape>
                </v:group>
                <v:group id="Group 214" o:spid="_x0000_s1186" style="position:absolute;left:3106;top:10516;width:2;height:404" coordorigin="3106,10516"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">
                  <v:shape id="Freeform 215" o:spid="_x0000_s1187" style="position:absolute;left:3106;top:10516;width:2;height:404;visibility:visible;mso-wrap-style:square;v-text-anchor:top"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" path="m,l,404e" filled="f">
                    <v:path arrowok="t" o:connecttype="custom" o:connectlocs="0,10516;0,10920" o:connectangles="0,0"/>
                  </v:shape>
                </v:group>
                <v:group id="Group 212" o:spid="_x0000_s1188" style="position:absolute;left:3106;top:8238;width:2;height:180" coordorigin="3106,8238"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shape id="Freeform 213" o:spid="_x0000_s1189" style="position:absolute;left:3106;top:8238;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" path="m,l,180e" filled="f">
                    <v:path arrowok="t" o:connecttype="custom" o:connectlocs="0,8238;0,8418" o:connectangles="0,0"/>
                  </v:shape>
                </v:group>
                <v:group id="Group 210" o:spid="_x0000_s1190" style="position:absolute;left:4006;top:8423;width:1620;height:2085" coordorigin="4006,8423"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">
                  <v:shape id="Freeform 211" o:spid="_x0000_s1191" style="position:absolute;left:4006;top:8423;width:1620;height:2085;visibility:visible;mso-wrap-style:square;v-text-anchor:top"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" path="m,2085r1620,l1620,,,,,2085xe" filled="f">
                    <v:path arrowok="t" o:connecttype="custom" o:connectlocs="0,10508;1620,10508;1620,8423;0,8423;0,10508" o:connectangles="0,0,0,0,0"/>
                  </v:shape>
                </v:group>
                <v:group id="Group 208" o:spid="_x0000_s1192" style="position:absolute;left:4006;top:8807;width:1620;height:2" coordorigin="40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">
                  <v:shape id="Freeform 209" o:spid="_x0000_s1193" style="position:absolute;left:40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" path="m,l1620,e" filled="f">
                    <v:path arrowok="t" o:connecttype="custom" o:connectlocs="0,0;1620,0" o:connectangles="0,0"/>
                  </v:shape>
                </v:group>
                <v:group id="Group 206" o:spid="_x0000_s1194" style="position:absolute;left:4906;top:10504;width:2;height:424" coordorigin="4906,10504"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">
                  <v:shape id="Freeform 207" o:spid="_x0000_s1195" style="position:absolute;left:4906;top:10504;width:2;height:424;visibility:visible;mso-wrap-style:square;v-text-anchor:top"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" path="m,l,424e" filled="f">
                    <v:path arrowok="t" o:connecttype="custom" o:connectlocs="0,10504;0,10928" o:connectangles="0,0"/>
                  </v:shape>
                </v:group>
                <v:group id="Group 204" o:spid="_x0000_s1196" style="position:absolute;left:4906;top:8250;width:2;height:180" coordorigin="490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">
                  <v:shape id="Freeform 205" o:spid="_x0000_s1197" style="position:absolute;left:490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" path="m,l,180e" filled="f">
                    <v:path arrowok="t" o:connecttype="custom" o:connectlocs="0,8250;0,8430" o:connectangles="0,0"/>
                  </v:shape>
                </v:group>
                <v:group id="Group 202" o:spid="_x0000_s1198" style="position:absolute;left:5806;top:8423;width:1728;height:2252" coordorigin="5806,8423" coordsize="1728,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">
                  <v:shape id="Freeform 203" o:spid="_x0000_s1199" style="position:absolute;left:5806;top:8423;width:1728;height:2252;visibility:visible;mso-wrap-style:square;v-text-anchor:top" coordsize="1728,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" path="m,2085r1728,l1728,,,,,2085xe" filled="f">
                    <v:path arrowok="t" o:connecttype="custom" o:connectlocs="0,11350;1728,11350;1728,9098;0,9098;0,11350" o:connectangles="0,0,0,0,0"/>
                  </v:shape>
                </v:group>
                <v:group id="Group 200" o:spid="_x0000_s1200" style="position:absolute;left:6636;top:10675;width:72;height:245" coordorigin="6636,10675" coordsize="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">
                  <v:shape id="Freeform 201" o:spid="_x0000_s1201" style="position:absolute;left:6636;top:10675;width:72;height:245;visibility:visible;mso-wrap-style:square;v-text-anchor:top" coordsize="72,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" path="m,l,388e" filled="f">
                    <v:path arrowok="t" o:connecttype="custom" o:connectlocs="0,6650;0,6895" o:connectangles="0,0"/>
                  </v:shape>
                </v:group>
                <v:group id="Group 198" o:spid="_x0000_s1202" style="position:absolute;left:6526;top:8214;width:2;height:204" coordorigin="6526,8214"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">
                  <v:shape id="Freeform 199" o:spid="_x0000_s1203" style="position:absolute;left:6526;top:8214;width:2;height:204;visibility:visible;mso-wrap-style:square;v-text-anchor:top"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" path="m,l,204e" filled="f">
                    <v:path arrowok="t" o:connecttype="custom" o:connectlocs="0,8214;0,8418" o:connectangles="0,0"/>
                  </v:shape>
                </v:group>
                <v:group id="Group 196" o:spid="_x0000_s1204" style="position:absolute;left:7606;top:8423;width:1530;height:1260" coordorigin="7606,8423"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">
                  <v:shape id="Freeform 197" o:spid="_x0000_s1205" style="position:absolute;left:7606;top:8423;width:1530;height:1260;visibility:visible;mso-wrap-style:square;v-text-anchor:top"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" path="m,1260r1530,l1530,,,,,1260xe" filled="f">
                    <v:path arrowok="t" o:connecttype="custom" o:connectlocs="0,9683;1530,9683;1530,8423;0,8423;0,9683" o:connectangles="0,0,0,0,0"/>
                  </v:shape>
                </v:group>
                <v:group id="Group 194" o:spid="_x0000_s1206" style="position:absolute;left:7606;top:8783;width:1440;height:2" coordorigin="7606,8783"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">
                  <v:shape id="Freeform 195" o:spid="_x0000_s1207" style="position:absolute;left:7606;top:8783;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" path="m,l1440,e" filled="f">
                    <v:path arrowok="t" o:connecttype="custom" o:connectlocs="0,0;1440,0" o:connectangles="0,0"/>
                  </v:shape>
                </v:group>
                <v:group id="Group 192" o:spid="_x0000_s1208" style="position:absolute;left:8326;top:9683;width:2;height:1241" coordorigin="8326,9683"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">
                  <v:shape id="Freeform 193" o:spid="_x0000_s1209" style="position:absolute;left:8326;top:9683;width:2;height:1241;visibility:visible;mso-wrap-style:square;v-text-anchor:top"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" path="m,l,1241e" filled="f">
                    <v:path arrowok="t" o:connecttype="custom" o:connectlocs="0,9683;0,10924" o:connectangles="0,0"/>
                  </v:shape>
                </v:group>
                <v:group id="Group 190" o:spid="_x0000_s1210" style="position:absolute;left:8326;top:8234;width:2;height:180" coordorigin="8326,8234"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BK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pHE3i+CU9ALh4AAAD//wMAUEsBAi0AFAAGAAgAAAAhANvh9svuAAAAhQEAABMAAAAAAAAA&#10;AAAAAAAAAAAAAFtDb250ZW50X1R5cGVzXS54bWxQSwECLQAUAAYACAAAACEAWvQsW78AAAAVAQAA&#10;CwAAAAAAAAAAAAAAAAAfAQAAX3JlbHMvLnJlbHNQSwECLQAUAAYACAAAACEA9dPgSsYAAADdAAAA&#10;DwAAAAAAAAAAAAAAAAAHAgAAZHJzL2Rvd25yZXYueG1sUEsFBgAAAAADAAMAtwAAAPoCAAAAAA==&#10;">
                  <v:shape id="Freeform 191" o:spid="_x0000_s1211" style="position:absolute;left:8326;top:8234;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" path="m,l,180e" filled="f">
                    <v:path arrowok="t" o:connecttype="custom" o:connectlocs="0,8234;0,8414" o:connectangles="0,0"/>
                  </v:shape>
                </v:group>
                <v:group id="Group 188" o:spid="_x0000_s1212" style="position:absolute;left:9226;top:8423;width:1620;height:1080" coordorigin="9226,8423"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">
                  <v:shape id="Freeform 189" o:spid="_x0000_s1213" style="position:absolute;left:9226;top:8423;width:1620;height:1080;visibility:visible;mso-wrap-style:square;v-text-anchor:top"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" path="m,1080r1620,l1620,,,,,1080xe" filled="f">
                    <v:stroke dashstyle="dash"/>
                    <v:path arrowok="t" o:connecttype="custom" o:connectlocs="0,9503;1620,9503;1620,8423;0,8423;0,9503" o:connectangles="0,0,0,0,0"/>
                  </v:shape>
                </v:group>
                <v:group id="Group 186" o:spid="_x0000_s1214" style="position:absolute;left:9226;top:8818;width:1620;height:2" coordorigin="9226,8818"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upP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yjD/h7E56AXD0BAAD//wMAUEsBAi0AFAAGAAgAAAAhANvh9svuAAAAhQEAABMAAAAAAAAA&#10;AAAAAAAAAAAAAFtDb250ZW50X1R5cGVzXS54bWxQSwECLQAUAAYACAAAACEAWvQsW78AAAAVAQAA&#10;CwAAAAAAAAAAAAAAAAAfAQAAX3JlbHMvLnJlbHNQSwECLQAUAAYACAAAACEAdJ7qT8YAAADdAAAA&#10;DwAAAAAAAAAAAAAAAAAHAgAAZHJzL2Rvd25yZXYueG1sUEsFBgAAAAADAAMAtwAAAPoCAAAAAA==&#10;">
                  <v:shape id="Freeform 187" o:spid="_x0000_s1215" style="position:absolute;left:9226;top:8818;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" path="m,l1620,e" filled="f">
                    <v:stroke dashstyle="dash"/>
                    <v:path arrowok="t" o:connecttype="custom" o:connectlocs="0,0;1620,0" o:connectangles="0,0"/>
                  </v:shape>
                </v:group>
                <v:group id="Group 184" o:spid="_x0000_s1216" style="position:absolute;left:9766;top:8250;width:2;height:180" coordorigin="976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">
                  <v:shape id="Freeform 185" o:spid="_x0000_s1217" style="position:absolute;left:976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" path="m,l,180e" filled="f">
                    <v:stroke dashstyle="dash"/>
                    <v:path arrowok="t" o:connecttype="custom" o:connectlocs="0,8250;0,8430" o:connectangles="0,0"/>
                  </v:shape>
                </v:group>
                <v:group id="Group 182" o:spid="_x0000_s1218" style="position:absolute;left:9226;top:9683;width:1620;height:1117" coordorigin="9226,9683" coordsize="1620,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">
                  <v:shape id="Freeform 183" o:spid="_x0000_s1219" style="position:absolute;left:9226;top:9683;width:1620;height:1117;visibility:visible;mso-wrap-style:square;v-text-anchor:top" coordsize="1620,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" path="m,1082r1620,l1620,,,,,1082xe" filled="f">
                    <v:stroke dashstyle="dash"/>
                    <v:path arrowok="t" o:connecttype="custom" o:connectlocs="0,11149;1620,11149;1620,10032;0,10032;0,11149" o:connectangles="0,0,0,0,0"/>
                  </v:shape>
                </v:group>
                <v:group id="Group 180" o:spid="_x0000_s1220" style="position:absolute;left:9226;top:9986;width:1620;height:2" coordorigin="9226,998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">
                  <v:shape id="Freeform 181" o:spid="_x0000_s1221" style="position:absolute;left:9226;top:998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" path="m,l1620,e" filled="f">
                    <v:stroke dashstyle="dash"/>
                    <v:path arrowok="t" o:connecttype="custom" o:connectlocs="0,0;1620,0" o:connectangles="0,0"/>
                  </v:shape>
                </v:group>
                <v:group id="Group 178" o:spid="_x0000_s1222" style="position:absolute;left:10126;top:9527;width:2;height:180" coordorigin="10126,9527"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">
                  <v:shape id="Freeform 179" o:spid="_x0000_s1223" style="position:absolute;left:10126;top:9527;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" path="m,l,180e" filled="f">
                    <v:stroke dashstyle="dash"/>
                    <v:path arrowok="t" o:connecttype="custom" o:connectlocs="0,9527;0,9707" o:connectangles="0,0"/>
                  </v:shape>
                </v:group>
                <v:group id="Group 176" o:spid="_x0000_s1224" style="position:absolute;left:10154;top:10780;width:2;height:180" coordorigin="10154,1078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3y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zjD/h7E56AXD0BAAD//wMAUEsBAi0AFAAGAAgAAAAhANvh9svuAAAAhQEAABMAAAAAAAAA&#10;AAAAAAAAAAAAAFtDb250ZW50X1R5cGVzXS54bWxQSwECLQAUAAYACAAAACEAWvQsW78AAAAVAQAA&#10;CwAAAAAAAAAAAAAAAAAfAQAAX3JlbHMvLnJlbHNQSwECLQAUAAYACAAAACEA8Ud8ksYAAADdAAAA&#10;DwAAAAAAAAAAAAAAAAAHAgAAZHJzL2Rvd25yZXYueG1sUEsFBgAAAAADAAMAtwAAAPoCAAAAAA==&#10;">
                  <v:shape id="Freeform 177" o:spid="_x0000_s1225" style="position:absolute;left:10154;top:1078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" path="m,l,180e" filled="f">
                    <v:stroke dashstyle="dash"/>
                    <v:path arrowok="t" o:connecttype="custom" o:connectlocs="0,10780;0,10960" o:connectangles="0,0"/>
                  </v:shape>
                </v:group>
                <v:group id="Group 174" o:spid="_x0000_s1226" style="position:absolute;left:406;top:8423;width:1620;height:2069" coordorigin="406,8423"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">
                  <v:shape id="Freeform 175" o:spid="_x0000_s1227" style="position:absolute;left:406;top:8423;width:1620;height:2069;visibility:visible;mso-wrap-style:square;v-text-anchor:top"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" path="m,2069r1620,l1620,,,,,2069xe" filled="f">
                    <v:stroke dashstyle="dash"/>
                    <v:path arrowok="t" o:connecttype="custom" o:connectlocs="0,10492;1620,10492;1620,8423;0,8423;0,10492" o:connectangles="0,0,0,0,0"/>
                  </v:shape>
                </v:group>
                <v:group id="Group 172" o:spid="_x0000_s1228" style="position:absolute;left:1306;top:8243;width:2;height:180" coordorigin="1306,824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">
                  <v:shape id="Freeform 173" o:spid="_x0000_s1229" style="position:absolute;left:1306;top:824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" path="m,l,180e" filled="f">
                    <v:stroke dashstyle="dash"/>
                    <v:path arrowok="t" o:connecttype="custom" o:connectlocs="0,8243;0,8423" o:connectangles="0,0"/>
                  </v:shape>
                </v:group>
                <v:group id="Group 170" o:spid="_x0000_s1230" style="position:absolute;left:406;top:8783;width:1620;height:2" coordorigin="406,8783"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q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eTuD1JjwBuXgCAAD//wMAUEsBAi0AFAAGAAgAAAAhANvh9svuAAAAhQEAABMAAAAAAAAA&#10;AAAAAAAAAAAAAFtDb250ZW50X1R5cGVzXS54bWxQSwECLQAUAAYACAAAACEAWvQsW78AAAAVAQAA&#10;CwAAAAAAAAAAAAAAAAAfAQAAX3JlbHMvLnJlbHNQSwECLQAUAAYACAAAACEAvma8KsYAAADdAAAA&#10;DwAAAAAAAAAAAAAAAAAHAgAAZHJzL2Rvd25yZXYueG1sUEsFBgAAAAADAAMAtwAAAPoCAAAAAA==&#10;">
                  <v:shape id="Freeform 171" o:spid="_x0000_s1231" style="position:absolute;left:406;top:8783;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" path="m,l1620,e" filled="f">
                    <v:stroke dashstyle="dash"/>
                    <v:path arrowok="t" o:connecttype="custom" o:connectlocs="0,0;1620,0" o:connectangles="0,0"/>
                  </v:shape>
                </v:group>
                <v:group id="Group 168" o:spid="_x0000_s1232" style="position:absolute;left:1306;top:10524;width:2;height:420" coordorigin="1306,10524"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">
                  <v:shape id="Freeform 169" o:spid="_x0000_s1233" style="position:absolute;left:1306;top:10524;width:2;height:420;visibility:visible;mso-wrap-style:square;v-text-anchor:top"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" path="m,l,420e" filled="f">
                    <v:stroke dashstyle="dash"/>
                    <v:path arrowok="t" o:connecttype="custom" o:connectlocs="0,10524;0,10944" o:connectangles="0,0"/>
                  </v:shape>
                </v:group>
                <v:group id="Group 166" o:spid="_x0000_s1234" style="position:absolute;left:1304;top:8226;width:8490;height:2" coordorigin="1304,8226"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">
                  <v:shape id="Freeform 167" o:spid="_x0000_s1235" style="position:absolute;left:1304;top:8226;width:8490;height:2;visibility:visible;mso-wrap-style:square;v-text-anchor:top"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" path="m,l8490,e" filled="f">
                    <v:path arrowok="t" o:connecttype="custom" o:connectlocs="0,0;8490,0" o:connectangles="0,0"/>
                  </v:shape>
                </v:group>
                <v:group id="Group 161" o:spid="_x0000_s1236" style="position:absolute;left:5964;top:10914;width:120;height:234" coordorigin="5964,10914"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">
                  <v:shape id="Freeform 165" o:spid="_x0000_s1237"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" path="m50,115l,119,68,234r37,-89l56,145r-5,-5l51,135,50,115e" fillcolor="black" stroked="f">
                    <v:path arrowok="t" o:connecttype="custom" o:connectlocs="50,11029;0,11033;68,11148;105,11059;56,11059;51,11054;51,11049;50,11029" o:connectangles="0,0,0,0,0,0,0,0"/>
                  </v:shape>
                  <v:shape id="Freeform 164" o:spid="_x0000_s1238"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" path="m69,114r-19,1l51,135r,5l56,145r11,-1l71,139,69,114e" fillcolor="black" stroked="f">
                    <v:path arrowok="t" o:connecttype="custom" o:connectlocs="69,11028;50,11029;51,11049;51,11054;56,11059;67,11058;71,11053;69,11028" o:connectangles="0,0,0,0,0,0,0,0"/>
                  </v:shape>
                  <v:shape id="Freeform 163" o:spid="_x0000_s1239"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" path="m119,110r-50,4l71,139r-4,5l56,145r49,l119,110e" fillcolor="black" stroked="f">
                    <v:path arrowok="t" o:connecttype="custom" o:connectlocs="119,11024;69,11028;71,11053;67,11058;56,11059;105,11059;119,11024" o:connectangles="0,0,0,0,0,0,0"/>
                  </v:shape>
                  <v:shape id="Freeform 162" o:spid="_x0000_s1240"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" path="m57,l46,,42,5r8,110l69,114,62,4,57,e" fillcolor="black" stroked="f">
                    <v:path arrowok="t" o:connecttype="custom" o:connectlocs="57,10914;46,10914;42,10919;50,11029;69,11028;62,10918;57,10914" o:connectangles="0,0,0,0,0,0,0"/>
                  </v:shape>
                </v:group>
                <v:group id="Group 159" o:spid="_x0000_s1241" style="position:absolute;left:4140;top:11176;width:3960;height:976" coordorigin="4140,11176"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">
                  <v:shape id="Freeform 160" o:spid="_x0000_s1242" style="position:absolute;left:4140;top:11176;width:3960;height:976;visibility:visible;mso-wrap-style:square;v-text-anchor:top"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" path="m1980,l1818,2,1659,6r-155,8l1354,25,1209,38,1070,55,937,73,811,94,691,118,580,143,477,170r-95,30l297,231r-76,33l156,298r-55,36l26,409,,488r7,40l58,605r98,73l221,712r76,33l382,776r95,30l580,833r111,26l811,882r126,21l1070,922r139,16l1354,951r150,11l1659,970r159,4l1980,976r162,-2l2301,970r155,-8l2606,951r145,-13l2890,922r133,-19l3149,882r120,-23l3380,833r103,-27l3578,776r85,-31l3739,712r65,-34l3859,642r75,-75l3960,488r-7,-40l3902,371r-98,-73l3739,264r-76,-33l3578,200r-95,-30l3380,143,3269,118,3149,94,3023,73,2890,55,2751,38,2606,25,2456,14,2301,6,2142,2,1980,xe" filled="f">
                    <v:path arrowok="t" o:connecttype="custom" o:connectlocs="1818,11178;1504,11190;1209,11214;937,11249;691,11294;477,11346;297,11407;156,11474;26,11585;7,11704;156,11854;297,11921;477,11982;691,12035;937,12079;1209,12114;1504,12138;1818,12150;2142,12150;2456,12138;2751,12114;3023,12079;3269,12035;3483,11982;3663,11921;3804,11854;3934,11743;3953,11624;3804,11474;3663,11407;3483,11346;3269,11294;3023,11249;2751,11214;2456,11190;2142,11178" o:connectangles="0,0,0,0,0,0,0,0,0,0,0,0,0,0,0,0,0,0,0,0,0,0,0,0,0,0,0,0,0,0,0,0,0,0,0,0"/>
                  </v:shape>
                </v:group>
                <v:group id="Group 157" o:spid="_x0000_s1243" style="position:absolute;left:1304;top:10916;width:8850;height:2" coordorigin="1304,10916"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">
                  <v:shape id="Freeform 158" o:spid="_x0000_s1244" style="position:absolute;left:1304;top:10916;width:8850;height:2;visibility:visible;mso-wrap-style:square;v-text-anchor:top"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" path="m,l8850,e" filled="f">
                    <v:path arrowok="t" o:connecttype="custom" o:connectlocs="0,0;8850,0" o:connectangles="0,0"/>
                  </v:shape>
                </v:group>
                <w10:wrap anchorx="page"/>
              </v:group>
            </w:pict>
          </mc:Fallback>
        </mc:AlternateContent>
      </w:r>
      <w:r w:rsidR="00CA3942"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700736" behindDoc="0" locked="0" layoutInCell="1" allowOverlap="1" wp14:anchorId="5132708F" wp14:editId="1714FA6A">
                <wp:simplePos x="0" y="0"/>
                <wp:positionH relativeFrom="column">
                  <wp:posOffset>2209800</wp:posOffset>
                </wp:positionH>
                <wp:positionV relativeFrom="paragraph">
                  <wp:posOffset>193040</wp:posOffset>
                </wp:positionV>
                <wp:extent cx="805180" cy="274320"/>
                <wp:effectExtent l="0" t="0" r="0" b="0"/>
                <wp:wrapSquare wrapText="bothSides"/>
                <wp:docPr id="34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180" cy="274320"/>
                        </a:xfrm>
                        <a:prstGeom prst="rect">
                          <a:avLst/>
                        </a:prstGeom>
                        <a:noFill/>
                        <a:ln w="9525">
                          <a:noFill/>
                          <a:miter lim="800000"/>
                          <a:headEnd/>
                          <a:tailEnd/>
                        </a:ln>
                      </wps:spPr>
                      <wps:txbx>
                        <w:txbxContent>
                          <w:p w:rsidR="001D17C3" w:rsidRPr="00E01836" w:rsidRDefault="001D17C3"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2708F" id="_x0000_s1153" type="#_x0000_t202" style="position:absolute;margin-left:174pt;margin-top:15.2pt;width:63.4pt;height:21.6pt;z-index:25170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" filled="f" stroked="f">
                <v:textbox>
                  <w:txbxContent>
                    <w:p w:rsidR="001D17C3" w:rsidRPr="00E01836" w:rsidRDefault="001D17C3"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r w:rsidR="001210EB">
        <w:rPr>
          <w:lang w:eastAsia="zh-TW"/>
        </w:rPr>
        <w:br w:type="column"/>
      </w:r>
      <w:r w:rsidR="001210EB">
        <w:rPr>
          <w:rFonts w:hint="eastAsia"/>
          <w:lang w:eastAsia="zh-TW"/>
        </w:rPr>
        <w:t xml:space="preserve">   </w:t>
      </w:r>
      <w:r w:rsidR="001210EB">
        <w:rPr>
          <w:rFonts w:ascii="標楷體" w:eastAsia="標楷體" w:hAnsi="標楷體" w:cs="標楷體" w:hint="eastAsia"/>
          <w:sz w:val="20"/>
          <w:szCs w:val="18"/>
          <w:lang w:eastAsia="zh-TW"/>
        </w:rPr>
        <w:t xml:space="preserve">  </w:t>
      </w:r>
    </w:p>
    <w:p w:rsidR="00CA3942" w:rsidRDefault="00CA3942" w:rsidP="001210EB">
      <w:pPr>
        <w:spacing w:before="6" w:after="0" w:line="150" w:lineRule="exact"/>
        <w:rPr>
          <w:rFonts w:ascii="標楷體" w:eastAsia="標楷體" w:hAnsi="標楷體" w:cs="標楷體"/>
          <w:sz w:val="20"/>
          <w:szCs w:val="18"/>
          <w:lang w:eastAsia="zh-TW"/>
        </w:rPr>
      </w:pPr>
    </w:p>
    <w:p w:rsidR="00CA3942" w:rsidRDefault="00CA3942" w:rsidP="001210EB">
      <w:pPr>
        <w:spacing w:before="6" w:after="0" w:line="150" w:lineRule="exact"/>
        <w:rPr>
          <w:sz w:val="15"/>
          <w:szCs w:val="15"/>
          <w:lang w:eastAsia="zh-TW"/>
        </w:rPr>
      </w:pPr>
    </w:p>
    <w:p w:rsidR="001210EB" w:rsidRPr="00817F8D" w:rsidRDefault="001210EB" w:rsidP="001210EB">
      <w:pPr>
        <w:spacing w:after="0" w:line="240" w:lineRule="exact"/>
        <w:ind w:right="-41"/>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職場、受害家屬、其他</w:t>
      </w:r>
    </w:p>
    <w:p w:rsidR="001210EB" w:rsidRPr="00E01836" w:rsidRDefault="001210EB" w:rsidP="001210EB">
      <w:pPr>
        <w:spacing w:before="8" w:after="0" w:line="110" w:lineRule="exact"/>
        <w:rPr>
          <w:sz w:val="13"/>
          <w:szCs w:val="11"/>
          <w:lang w:eastAsia="zh-TW"/>
        </w:rPr>
      </w:pPr>
      <w:r w:rsidRPr="00817F8D">
        <w:rPr>
          <w:sz w:val="24"/>
          <w:lang w:eastAsia="zh-TW"/>
        </w:rPr>
        <w:br w:type="column"/>
      </w:r>
    </w:p>
    <w:p w:rsidR="00F703DB" w:rsidRDefault="00F703DB" w:rsidP="001210EB">
      <w:pPr>
        <w:spacing w:after="0" w:line="224" w:lineRule="auto"/>
        <w:ind w:right="3177"/>
        <w:rPr>
          <w:rFonts w:ascii="標楷體" w:eastAsia="標楷體" w:hAnsi="標楷體" w:cs="標楷體"/>
          <w:sz w:val="20"/>
          <w:szCs w:val="18"/>
          <w:lang w:eastAsia="zh-TW"/>
        </w:rPr>
      </w:pPr>
    </w:p>
    <w:p w:rsidR="00F703DB" w:rsidRDefault="00CA3942" w:rsidP="001210EB">
      <w:pPr>
        <w:spacing w:after="0" w:line="224" w:lineRule="auto"/>
        <w:ind w:right="3177"/>
        <w:rPr>
          <w:rFonts w:ascii="標楷體" w:eastAsia="標楷體" w:hAnsi="標楷體" w:cs="標楷體"/>
          <w:sz w:val="20"/>
          <w:szCs w:val="18"/>
          <w:lang w:eastAsia="zh-TW"/>
        </w:rPr>
      </w:pPr>
      <w:r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701760" behindDoc="0" locked="0" layoutInCell="1" allowOverlap="1" wp14:anchorId="7DA84BF2" wp14:editId="3C766D03">
                <wp:simplePos x="0" y="0"/>
                <wp:positionH relativeFrom="column">
                  <wp:posOffset>2540</wp:posOffset>
                </wp:positionH>
                <wp:positionV relativeFrom="paragraph">
                  <wp:posOffset>140970</wp:posOffset>
                </wp:positionV>
                <wp:extent cx="624840" cy="274320"/>
                <wp:effectExtent l="0" t="0" r="0" b="0"/>
                <wp:wrapSquare wrapText="bothSides"/>
                <wp:docPr id="34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274320"/>
                        </a:xfrm>
                        <a:prstGeom prst="rect">
                          <a:avLst/>
                        </a:prstGeom>
                        <a:noFill/>
                        <a:ln w="9525">
                          <a:noFill/>
                          <a:miter lim="800000"/>
                          <a:headEnd/>
                          <a:tailEnd/>
                        </a:ln>
                      </wps:spPr>
                      <wps:txbx>
                        <w:txbxContent>
                          <w:p w:rsidR="001D17C3" w:rsidRPr="00E01836" w:rsidRDefault="001D17C3"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84BF2" id="_x0000_s1154" type="#_x0000_t202" style="position:absolute;margin-left:.2pt;margin-top:11.1pt;width:49.2pt;height:21.6pt;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" filled="f" stroked="f">
                <v:textbox>
                  <w:txbxContent>
                    <w:p w:rsidR="001D17C3" w:rsidRPr="00E01836" w:rsidRDefault="001D17C3"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p>
    <w:p w:rsidR="00504F71" w:rsidRDefault="00504F71" w:rsidP="001210EB">
      <w:pPr>
        <w:spacing w:after="0" w:line="224" w:lineRule="auto"/>
        <w:ind w:right="3177"/>
        <w:rPr>
          <w:rFonts w:ascii="標楷體" w:eastAsia="標楷體" w:hAnsi="標楷體" w:cs="標楷體"/>
          <w:sz w:val="20"/>
          <w:szCs w:val="18"/>
          <w:lang w:eastAsia="zh-TW"/>
        </w:rPr>
      </w:pPr>
    </w:p>
    <w:p w:rsidR="00CA3942" w:rsidRDefault="00CA3942" w:rsidP="001210EB">
      <w:pPr>
        <w:spacing w:after="0" w:line="224" w:lineRule="auto"/>
        <w:ind w:right="3177"/>
        <w:rPr>
          <w:rFonts w:ascii="標楷體" w:eastAsia="標楷體" w:hAnsi="標楷體" w:cs="標楷體"/>
          <w:sz w:val="20"/>
          <w:szCs w:val="18"/>
          <w:lang w:eastAsia="zh-TW"/>
        </w:rPr>
      </w:pPr>
    </w:p>
    <w:p w:rsidR="001210EB" w:rsidRPr="00817F8D" w:rsidRDefault="001D17C3" w:rsidP="001210EB">
      <w:pPr>
        <w:spacing w:after="0" w:line="224" w:lineRule="auto"/>
        <w:ind w:right="3177"/>
        <w:rPr>
          <w:rFonts w:ascii="標楷體" w:eastAsia="標楷體" w:hAnsi="標楷體" w:cs="標楷體"/>
          <w:sz w:val="20"/>
          <w:szCs w:val="18"/>
          <w:lang w:eastAsia="zh-TW"/>
        </w:rPr>
      </w:pPr>
      <w:r>
        <w:rPr>
          <w:rFonts w:ascii="標楷體" w:eastAsia="標楷體" w:hAnsi="標楷體" w:cs="標楷體" w:hint="eastAsia"/>
          <w:sz w:val="20"/>
          <w:szCs w:val="18"/>
          <w:lang w:eastAsia="zh-TW"/>
        </w:rPr>
        <w:t>人員</w:t>
      </w:r>
      <w:r w:rsidR="001210EB" w:rsidRPr="00817F8D">
        <w:rPr>
          <w:rFonts w:ascii="標楷體" w:eastAsia="標楷體" w:hAnsi="標楷體" w:cs="標楷體"/>
          <w:sz w:val="20"/>
          <w:szCs w:val="18"/>
          <w:lang w:eastAsia="zh-TW"/>
        </w:rPr>
        <w:t>求助工作人員發現</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3" w:space="720" w:equalWidth="0">
            <w:col w:w="2853" w:space="624"/>
            <w:col w:w="1081" w:space="1490"/>
            <w:col w:w="4312"/>
          </w:cols>
        </w:sectPr>
      </w:pPr>
    </w:p>
    <w:p w:rsidR="001210EB" w:rsidRDefault="001210EB" w:rsidP="001210EB">
      <w:pPr>
        <w:spacing w:before="8" w:after="0" w:line="160" w:lineRule="exact"/>
        <w:rPr>
          <w:sz w:val="16"/>
          <w:szCs w:val="16"/>
          <w:lang w:eastAsia="zh-TW"/>
        </w:rPr>
      </w:pPr>
    </w:p>
    <w:p w:rsidR="005F1871" w:rsidRPr="00A00DD7" w:rsidRDefault="005F1871"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Pr="00CA3942" w:rsidRDefault="001210EB" w:rsidP="001210EB">
      <w:pPr>
        <w:spacing w:after="0"/>
        <w:rPr>
          <w:lang w:eastAsia="zh-TW"/>
        </w:rPr>
      </w:pPr>
    </w:p>
    <w:p w:rsidR="00504F71" w:rsidRDefault="00504F71" w:rsidP="001210EB">
      <w:pPr>
        <w:spacing w:after="0"/>
        <w:rPr>
          <w:lang w:eastAsia="zh-TW"/>
        </w:rPr>
        <w:sectPr w:rsidR="00504F71">
          <w:type w:val="continuous"/>
          <w:pgSz w:w="11920" w:h="16840"/>
          <w:pgMar w:top="1200" w:right="1120" w:bottom="980" w:left="440" w:header="720" w:footer="720" w:gutter="0"/>
          <w:cols w:space="720"/>
        </w:sectPr>
      </w:pPr>
    </w:p>
    <w:p w:rsidR="001210EB" w:rsidRPr="00817F8D" w:rsidRDefault="001210EB" w:rsidP="001210EB">
      <w:pPr>
        <w:spacing w:before="70" w:after="0" w:line="240" w:lineRule="auto"/>
        <w:ind w:right="-20"/>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社工課</w:t>
      </w:r>
    </w:p>
    <w:p w:rsidR="001210EB" w:rsidRPr="00817F8D" w:rsidRDefault="001210EB" w:rsidP="001210EB">
      <w:pPr>
        <w:spacing w:before="1" w:after="0" w:line="100" w:lineRule="exact"/>
        <w:rPr>
          <w:sz w:val="12"/>
          <w:szCs w:val="10"/>
          <w:lang w:eastAsia="zh-TW"/>
        </w:rPr>
      </w:pPr>
      <w:r w:rsidRPr="00817F8D">
        <w:rPr>
          <w:sz w:val="24"/>
          <w:lang w:eastAsia="zh-TW"/>
        </w:rPr>
        <w:br w:type="column"/>
      </w:r>
    </w:p>
    <w:p w:rsidR="001210EB" w:rsidRPr="00817F8D" w:rsidRDefault="001210EB" w:rsidP="001210EB">
      <w:pPr>
        <w:tabs>
          <w:tab w:val="left" w:pos="1020"/>
          <w:tab w:val="left" w:pos="2060"/>
        </w:tabs>
        <w:spacing w:after="0" w:line="158" w:lineRule="auto"/>
        <w:ind w:left="2076" w:right="-20" w:hanging="2117"/>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教保課</w:t>
      </w:r>
      <w:r w:rsidRPr="00817F8D">
        <w:rPr>
          <w:rFonts w:ascii="標楷體" w:eastAsia="標楷體" w:hAnsi="標楷體" w:cs="標楷體"/>
          <w:sz w:val="20"/>
          <w:szCs w:val="18"/>
          <w:lang w:eastAsia="zh-TW"/>
        </w:rPr>
        <w:tab/>
        <w:t>保</w:t>
      </w:r>
      <w:r w:rsidRPr="00817F8D">
        <w:rPr>
          <w:rFonts w:ascii="標楷體" w:eastAsia="標楷體" w:hAnsi="標楷體" w:cs="標楷體"/>
          <w:spacing w:val="1"/>
          <w:sz w:val="20"/>
          <w:szCs w:val="18"/>
          <w:lang w:eastAsia="zh-TW"/>
        </w:rPr>
        <w:t>健</w:t>
      </w:r>
      <w:r w:rsidRPr="00817F8D">
        <w:rPr>
          <w:rFonts w:ascii="標楷體" w:eastAsia="標楷體" w:hAnsi="標楷體" w:cs="標楷體"/>
          <w:sz w:val="20"/>
          <w:szCs w:val="18"/>
          <w:lang w:eastAsia="zh-TW"/>
        </w:rPr>
        <w:t>課</w:t>
      </w:r>
      <w:r w:rsidRPr="00817F8D">
        <w:rPr>
          <w:rFonts w:ascii="標楷體" w:eastAsia="標楷體" w:hAnsi="標楷體" w:cs="標楷體"/>
          <w:sz w:val="20"/>
          <w:szCs w:val="18"/>
          <w:lang w:eastAsia="zh-TW"/>
        </w:rPr>
        <w:tab/>
      </w:r>
      <w:r w:rsidRPr="00817F8D">
        <w:rPr>
          <w:rFonts w:ascii="標楷體" w:eastAsia="標楷體" w:hAnsi="標楷體" w:cs="標楷體"/>
          <w:position w:val="8"/>
          <w:sz w:val="20"/>
          <w:szCs w:val="18"/>
          <w:lang w:eastAsia="zh-TW"/>
        </w:rPr>
        <w:t xml:space="preserve">兼辦政 </w:t>
      </w:r>
      <w:r w:rsidRPr="00817F8D">
        <w:rPr>
          <w:rFonts w:ascii="標楷體" w:eastAsia="標楷體" w:hAnsi="標楷體" w:cs="標楷體"/>
          <w:sz w:val="20"/>
          <w:szCs w:val="18"/>
          <w:lang w:eastAsia="zh-TW"/>
        </w:rPr>
        <w:t>風人員</w:t>
      </w:r>
    </w:p>
    <w:p w:rsidR="001210EB" w:rsidRPr="00817F8D" w:rsidRDefault="001210EB" w:rsidP="001210E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人事室</w:t>
      </w:r>
    </w:p>
    <w:p w:rsidR="001210EB" w:rsidRPr="00817F8D" w:rsidRDefault="001210EB" w:rsidP="001210E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行政課</w:t>
      </w:r>
    </w:p>
    <w:p w:rsidR="001210EB" w:rsidRPr="00E01836" w:rsidRDefault="001210EB" w:rsidP="001210EB">
      <w:pPr>
        <w:spacing w:before="49" w:after="0" w:line="154" w:lineRule="auto"/>
        <w:ind w:right="-57"/>
        <w:jc w:val="both"/>
        <w:rPr>
          <w:rFonts w:ascii="標楷體" w:eastAsia="標楷體" w:hAnsi="標楷體" w:cs="新細明體"/>
          <w:sz w:val="16"/>
          <w:szCs w:val="16"/>
          <w:lang w:eastAsia="zh-TW"/>
        </w:rPr>
      </w:pPr>
      <w:r w:rsidRPr="00817F8D">
        <w:rPr>
          <w:sz w:val="24"/>
          <w:lang w:eastAsia="zh-TW"/>
        </w:rPr>
        <w:br w:type="column"/>
      </w:r>
      <w:r w:rsidRPr="00E01836">
        <w:rPr>
          <w:rFonts w:ascii="標楷體" w:eastAsia="標楷體" w:hAnsi="標楷體" w:hint="eastAsia"/>
          <w:lang w:eastAsia="zh-TW"/>
        </w:rPr>
        <w:t>維護</w:t>
      </w:r>
      <w:r w:rsidR="00BF7EB7">
        <w:rPr>
          <w:rFonts w:ascii="標楷體" w:eastAsia="標楷體" w:hAnsi="標楷體" w:hint="eastAsia"/>
          <w:lang w:eastAsia="zh-TW"/>
        </w:rPr>
        <w:t>住民</w:t>
      </w:r>
      <w:r w:rsidRPr="00E01836">
        <w:rPr>
          <w:rFonts w:ascii="標楷體" w:eastAsia="標楷體" w:hAnsi="標楷體" w:hint="eastAsia"/>
          <w:lang w:eastAsia="zh-TW"/>
        </w:rPr>
        <w:t>權益委員會</w:t>
      </w:r>
      <w:r w:rsidRPr="00E01836">
        <w:rPr>
          <w:rFonts w:ascii="標楷體" w:eastAsia="標楷體" w:hAnsi="標楷體" w:cs="新細明體"/>
          <w:sz w:val="16"/>
          <w:szCs w:val="16"/>
          <w:lang w:eastAsia="zh-TW"/>
        </w:rPr>
        <w:t xml:space="preserve"> </w:t>
      </w:r>
    </w:p>
    <w:p w:rsidR="001210EB" w:rsidRPr="00E01836" w:rsidRDefault="001210EB" w:rsidP="005F1871">
      <w:pPr>
        <w:spacing w:before="54" w:after="0" w:line="154" w:lineRule="auto"/>
        <w:ind w:right="417"/>
        <w:jc w:val="both"/>
        <w:rPr>
          <w:rFonts w:ascii="標楷體" w:eastAsia="標楷體" w:hAnsi="標楷體" w:cs="新細明體"/>
          <w:sz w:val="14"/>
          <w:szCs w:val="16"/>
          <w:lang w:eastAsia="zh-TW"/>
        </w:rPr>
      </w:pPr>
      <w:r w:rsidRPr="00817F8D">
        <w:rPr>
          <w:sz w:val="24"/>
          <w:lang w:eastAsia="zh-TW"/>
        </w:rPr>
        <w:br w:type="column"/>
      </w:r>
      <w:r>
        <w:rPr>
          <w:rFonts w:ascii="標楷體" w:eastAsia="標楷體" w:hAnsi="標楷體" w:hint="eastAsia"/>
          <w:sz w:val="20"/>
          <w:lang w:eastAsia="zh-TW"/>
        </w:rPr>
        <w:t>性騷擾防治申訴評議委員會</w:t>
      </w:r>
      <w:r w:rsidRPr="00E01836">
        <w:rPr>
          <w:rFonts w:ascii="標楷體" w:eastAsia="標楷體" w:hAnsi="標楷體" w:cs="新細明體"/>
          <w:sz w:val="14"/>
          <w:szCs w:val="16"/>
          <w:lang w:eastAsia="zh-TW"/>
        </w:rPr>
        <w:t xml:space="preserve"> </w:t>
      </w:r>
    </w:p>
    <w:p w:rsidR="001210EB" w:rsidRPr="00E01836" w:rsidRDefault="001210EB" w:rsidP="001210EB">
      <w:pPr>
        <w:spacing w:after="0"/>
        <w:jc w:val="both"/>
        <w:rPr>
          <w:rFonts w:ascii="標楷體" w:eastAsia="標楷體" w:hAnsi="標楷體"/>
          <w:sz w:val="18"/>
          <w:lang w:eastAsia="zh-TW"/>
        </w:rPr>
        <w:sectPr w:rsidR="001210EB" w:rsidRPr="00E01836">
          <w:type w:val="continuous"/>
          <w:pgSz w:w="11920" w:h="16840"/>
          <w:pgMar w:top="1200" w:right="1120" w:bottom="980" w:left="440" w:header="720" w:footer="720" w:gutter="0"/>
          <w:cols w:num="6" w:space="720" w:equalWidth="0">
            <w:col w:w="1738" w:space="539"/>
            <w:col w:w="2658" w:space="583"/>
            <w:col w:w="541" w:space="540"/>
            <w:col w:w="541" w:space="691"/>
            <w:col w:w="644" w:space="617"/>
            <w:col w:w="1268"/>
          </w:cols>
        </w:sectPr>
      </w:pPr>
    </w:p>
    <w:p w:rsidR="001210EB" w:rsidRDefault="001210EB" w:rsidP="001210EB">
      <w:pPr>
        <w:spacing w:before="4" w:after="0" w:line="130" w:lineRule="exact"/>
        <w:rPr>
          <w:rFonts w:ascii="標楷體" w:eastAsia="標楷體" w:hAnsi="標楷體"/>
          <w:sz w:val="9"/>
          <w:szCs w:val="13"/>
          <w:lang w:eastAsia="zh-TW"/>
        </w:rPr>
      </w:pPr>
    </w:p>
    <w:p w:rsidR="00764225" w:rsidRDefault="00764225" w:rsidP="001210EB">
      <w:pPr>
        <w:spacing w:before="4" w:after="0" w:line="130" w:lineRule="exact"/>
        <w:rPr>
          <w:rFonts w:ascii="標楷體" w:eastAsia="標楷體" w:hAnsi="標楷體"/>
          <w:sz w:val="9"/>
          <w:szCs w:val="13"/>
          <w:lang w:eastAsia="zh-TW"/>
        </w:rPr>
      </w:pPr>
    </w:p>
    <w:p w:rsidR="00764225" w:rsidRDefault="00764225" w:rsidP="001210EB">
      <w:pPr>
        <w:spacing w:before="4" w:after="0" w:line="130" w:lineRule="exact"/>
        <w:rPr>
          <w:rFonts w:ascii="標楷體" w:eastAsia="標楷體" w:hAnsi="標楷體"/>
          <w:sz w:val="9"/>
          <w:szCs w:val="13"/>
          <w:lang w:eastAsia="zh-TW"/>
        </w:rPr>
      </w:pPr>
    </w:p>
    <w:p w:rsidR="00764225" w:rsidRPr="00E01836" w:rsidRDefault="00764225" w:rsidP="001210EB">
      <w:pPr>
        <w:spacing w:before="4" w:after="0" w:line="130" w:lineRule="exact"/>
        <w:rPr>
          <w:rFonts w:ascii="標楷體" w:eastAsia="標楷體" w:hAnsi="標楷體"/>
          <w:sz w:val="9"/>
          <w:szCs w:val="13"/>
          <w:lang w:eastAsia="zh-TW"/>
        </w:rPr>
      </w:pPr>
    </w:p>
    <w:p w:rsidR="001210EB" w:rsidRDefault="001210EB" w:rsidP="001210EB">
      <w:pPr>
        <w:spacing w:after="0"/>
        <w:rPr>
          <w:lang w:eastAsia="zh-TW"/>
        </w:rPr>
      </w:pPr>
    </w:p>
    <w:p w:rsidR="00025495" w:rsidRDefault="00025495" w:rsidP="001210EB">
      <w:pPr>
        <w:spacing w:after="0"/>
        <w:rPr>
          <w:lang w:eastAsia="zh-TW"/>
        </w:rPr>
        <w:sectPr w:rsidR="00025495">
          <w:type w:val="continuous"/>
          <w:pgSz w:w="11920" w:h="16840"/>
          <w:pgMar w:top="1200" w:right="1120" w:bottom="980" w:left="440" w:header="720" w:footer="720" w:gutter="0"/>
          <w:cols w:space="720"/>
        </w:sectPr>
      </w:pPr>
    </w:p>
    <w:p w:rsidR="001210EB" w:rsidRDefault="001210EB" w:rsidP="001210EB">
      <w:pPr>
        <w:spacing w:after="0" w:line="312" w:lineRule="exact"/>
        <w:ind w:right="78"/>
        <w:jc w:val="right"/>
        <w:rPr>
          <w:rFonts w:ascii="標楷體" w:eastAsia="標楷體" w:hAnsi="標楷體" w:cs="標楷體"/>
          <w:sz w:val="25"/>
          <w:szCs w:val="25"/>
          <w:lang w:eastAsia="zh-TW"/>
        </w:rPr>
      </w:pPr>
      <w:r>
        <w:rPr>
          <w:rFonts w:ascii="標楷體" w:eastAsia="標楷體" w:hAnsi="標楷體" w:cs="標楷體"/>
          <w:w w:val="96"/>
          <w:position w:val="-1"/>
          <w:sz w:val="25"/>
          <w:szCs w:val="25"/>
          <w:lang w:eastAsia="zh-TW"/>
        </w:rPr>
        <w:t>非上班</w:t>
      </w:r>
      <w:r>
        <w:rPr>
          <w:rFonts w:ascii="標楷體" w:eastAsia="標楷體" w:hAnsi="標楷體" w:cs="標楷體"/>
          <w:spacing w:val="2"/>
          <w:w w:val="96"/>
          <w:position w:val="-1"/>
          <w:sz w:val="25"/>
          <w:szCs w:val="25"/>
          <w:lang w:eastAsia="zh-TW"/>
        </w:rPr>
        <w:t>時</w:t>
      </w:r>
      <w:r>
        <w:rPr>
          <w:rFonts w:ascii="標楷體" w:eastAsia="標楷體" w:hAnsi="標楷體" w:cs="標楷體"/>
          <w:w w:val="96"/>
          <w:position w:val="-1"/>
          <w:sz w:val="25"/>
          <w:szCs w:val="25"/>
          <w:lang w:eastAsia="zh-TW"/>
        </w:rPr>
        <w:t>間</w:t>
      </w:r>
    </w:p>
    <w:p w:rsidR="001210EB" w:rsidRDefault="001210EB" w:rsidP="001210EB">
      <w:pPr>
        <w:spacing w:after="0" w:line="230" w:lineRule="exact"/>
        <w:ind w:right="-20"/>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輪班</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與</w:t>
      </w:r>
    </w:p>
    <w:p w:rsidR="001210EB" w:rsidRDefault="001210EB" w:rsidP="001210EB">
      <w:pPr>
        <w:spacing w:after="0" w:line="240" w:lineRule="exact"/>
        <w:ind w:right="78"/>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行</w:t>
      </w:r>
      <w:r>
        <w:rPr>
          <w:rFonts w:ascii="標楷體" w:eastAsia="標楷體" w:hAnsi="標楷體" w:cs="標楷體"/>
          <w:w w:val="99"/>
          <w:position w:val="-1"/>
          <w:sz w:val="20"/>
          <w:szCs w:val="20"/>
          <w:lang w:eastAsia="zh-TW"/>
        </w:rPr>
        <w:t>政值</w:t>
      </w:r>
      <w:r>
        <w:rPr>
          <w:rFonts w:ascii="標楷體" w:eastAsia="標楷體" w:hAnsi="標楷體" w:cs="標楷體"/>
          <w:spacing w:val="2"/>
          <w:w w:val="99"/>
          <w:position w:val="-1"/>
          <w:sz w:val="20"/>
          <w:szCs w:val="20"/>
          <w:lang w:eastAsia="zh-TW"/>
        </w:rPr>
        <w:t>日</w:t>
      </w:r>
      <w:r>
        <w:rPr>
          <w:rFonts w:ascii="標楷體" w:eastAsia="標楷體" w:hAnsi="標楷體" w:cs="標楷體"/>
          <w:w w:val="99"/>
          <w:position w:val="-1"/>
          <w:sz w:val="20"/>
          <w:szCs w:val="20"/>
          <w:lang w:eastAsia="zh-TW"/>
        </w:rPr>
        <w:t>人員</w:t>
      </w:r>
    </w:p>
    <w:p w:rsidR="004E6838" w:rsidRPr="005F1871" w:rsidRDefault="001210EB" w:rsidP="005F1871">
      <w:pPr>
        <w:spacing w:after="0" w:line="238" w:lineRule="exact"/>
        <w:ind w:right="280"/>
        <w:jc w:val="right"/>
        <w:rPr>
          <w:rFonts w:ascii="標楷體" w:eastAsia="標楷體" w:hAnsi="標楷體" w:cs="標楷體"/>
          <w:w w:val="99"/>
          <w:position w:val="-1"/>
          <w:sz w:val="20"/>
          <w:szCs w:val="20"/>
          <w:lang w:eastAsia="zh-TW"/>
        </w:rPr>
      </w:pPr>
      <w:r>
        <w:rPr>
          <w:rFonts w:ascii="標楷體" w:eastAsia="標楷體" w:hAnsi="標楷體" w:cs="標楷體"/>
          <w:spacing w:val="2"/>
          <w:w w:val="99"/>
          <w:position w:val="-1"/>
          <w:sz w:val="20"/>
          <w:szCs w:val="20"/>
          <w:lang w:eastAsia="zh-TW"/>
        </w:rPr>
        <w:t>會</w:t>
      </w:r>
      <w:r>
        <w:rPr>
          <w:rFonts w:ascii="標楷體" w:eastAsia="標楷體" w:hAnsi="標楷體" w:cs="標楷體"/>
          <w:w w:val="99"/>
          <w:position w:val="-1"/>
          <w:sz w:val="20"/>
          <w:szCs w:val="20"/>
          <w:lang w:eastAsia="zh-TW"/>
        </w:rPr>
        <w:t>同檢視</w:t>
      </w:r>
    </w:p>
    <w:p w:rsidR="001210EB" w:rsidRDefault="001210EB" w:rsidP="001210EB">
      <w:pPr>
        <w:spacing w:after="0" w:line="312" w:lineRule="exact"/>
        <w:ind w:left="381" w:right="3000"/>
        <w:jc w:val="center"/>
        <w:rPr>
          <w:rFonts w:ascii="標楷體" w:eastAsia="標楷體" w:hAnsi="標楷體" w:cs="標楷體"/>
          <w:sz w:val="25"/>
          <w:szCs w:val="25"/>
          <w:lang w:eastAsia="zh-TW"/>
        </w:rPr>
      </w:pPr>
      <w:r>
        <w:rPr>
          <w:lang w:eastAsia="zh-TW"/>
        </w:rPr>
        <w:br w:type="column"/>
      </w:r>
      <w:r>
        <w:rPr>
          <w:rFonts w:ascii="標楷體" w:eastAsia="標楷體" w:hAnsi="標楷體" w:cs="標楷體"/>
          <w:w w:val="96"/>
          <w:position w:val="-1"/>
          <w:sz w:val="25"/>
          <w:szCs w:val="25"/>
          <w:lang w:eastAsia="zh-TW"/>
        </w:rPr>
        <w:t>上班時間</w:t>
      </w:r>
    </w:p>
    <w:p w:rsidR="001210EB" w:rsidRDefault="001210EB" w:rsidP="00A00DD7">
      <w:pPr>
        <w:spacing w:beforeLines="50" w:before="120" w:after="0" w:line="230" w:lineRule="exact"/>
        <w:ind w:left="-34" w:right="2586"/>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個案</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w:t>
      </w:r>
      <w:r>
        <w:rPr>
          <w:rFonts w:ascii="標楷體" w:eastAsia="標楷體" w:hAnsi="標楷體" w:cs="標楷體"/>
          <w:spacing w:val="2"/>
          <w:w w:val="99"/>
          <w:position w:val="-1"/>
          <w:sz w:val="20"/>
          <w:szCs w:val="20"/>
          <w:lang w:eastAsia="zh-TW"/>
        </w:rPr>
        <w:t>與</w:t>
      </w:r>
      <w:r>
        <w:rPr>
          <w:rFonts w:ascii="標楷體" w:eastAsia="標楷體" w:hAnsi="標楷體" w:cs="標楷體"/>
          <w:w w:val="99"/>
          <w:position w:val="-1"/>
          <w:sz w:val="20"/>
          <w:szCs w:val="20"/>
          <w:lang w:eastAsia="zh-TW"/>
        </w:rPr>
        <w:t>教保</w:t>
      </w:r>
    </w:p>
    <w:p w:rsidR="001210EB" w:rsidRDefault="001210EB" w:rsidP="001210EB">
      <w:pPr>
        <w:spacing w:after="0" w:line="240" w:lineRule="exact"/>
        <w:ind w:left="15" w:right="2635"/>
        <w:jc w:val="center"/>
        <w:rPr>
          <w:rFonts w:ascii="標楷體" w:eastAsia="標楷體" w:hAnsi="標楷體" w:cs="標楷體"/>
          <w:sz w:val="20"/>
          <w:szCs w:val="20"/>
          <w:lang w:eastAsia="zh-TW"/>
        </w:rPr>
      </w:pP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保</w:t>
      </w:r>
      <w:r>
        <w:rPr>
          <w:rFonts w:ascii="標楷體" w:eastAsia="標楷體" w:hAnsi="標楷體" w:cs="標楷體"/>
          <w:spacing w:val="2"/>
          <w:w w:val="99"/>
          <w:position w:val="-1"/>
          <w:sz w:val="20"/>
          <w:szCs w:val="20"/>
          <w:lang w:eastAsia="zh-TW"/>
        </w:rPr>
        <w:t>健</w:t>
      </w:r>
      <w:r>
        <w:rPr>
          <w:rFonts w:ascii="標楷體" w:eastAsia="標楷體" w:hAnsi="標楷體" w:cs="標楷體"/>
          <w:spacing w:val="-1"/>
          <w:w w:val="99"/>
          <w:position w:val="-1"/>
          <w:sz w:val="20"/>
          <w:szCs w:val="20"/>
          <w:lang w:eastAsia="zh-TW"/>
        </w:rPr>
        <w:t>/</w:t>
      </w:r>
      <w:r>
        <w:rPr>
          <w:rFonts w:ascii="標楷體" w:eastAsia="標楷體" w:hAnsi="標楷體" w:cs="標楷體"/>
          <w:spacing w:val="2"/>
          <w:w w:val="99"/>
          <w:position w:val="-1"/>
          <w:sz w:val="20"/>
          <w:szCs w:val="20"/>
          <w:lang w:eastAsia="zh-TW"/>
        </w:rPr>
        <w:t>社</w:t>
      </w:r>
      <w:r>
        <w:rPr>
          <w:rFonts w:ascii="標楷體" w:eastAsia="標楷體" w:hAnsi="標楷體" w:cs="標楷體"/>
          <w:w w:val="99"/>
          <w:position w:val="-1"/>
          <w:sz w:val="20"/>
          <w:szCs w:val="20"/>
          <w:lang w:eastAsia="zh-TW"/>
        </w:rPr>
        <w:t>工課</w:t>
      </w:r>
      <w:r>
        <w:rPr>
          <w:rFonts w:ascii="標楷體" w:eastAsia="標楷體" w:hAnsi="標楷體" w:cs="標楷體"/>
          <w:spacing w:val="3"/>
          <w:w w:val="99"/>
          <w:position w:val="-1"/>
          <w:sz w:val="20"/>
          <w:szCs w:val="20"/>
          <w:lang w:eastAsia="zh-TW"/>
        </w:rPr>
        <w:t>長</w:t>
      </w: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兼</w:t>
      </w:r>
    </w:p>
    <w:p w:rsidR="001210EB" w:rsidRDefault="001210EB" w:rsidP="001210EB">
      <w:pPr>
        <w:spacing w:after="0" w:line="240" w:lineRule="exact"/>
        <w:ind w:left="-35" w:right="2585"/>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辦</w:t>
      </w:r>
      <w:r>
        <w:rPr>
          <w:rFonts w:ascii="標楷體" w:eastAsia="標楷體" w:hAnsi="標楷體" w:cs="標楷體"/>
          <w:w w:val="99"/>
          <w:position w:val="-1"/>
          <w:sz w:val="20"/>
          <w:szCs w:val="20"/>
          <w:lang w:eastAsia="zh-TW"/>
        </w:rPr>
        <w:t>政風</w:t>
      </w:r>
      <w:r>
        <w:rPr>
          <w:rFonts w:ascii="標楷體" w:eastAsia="標楷體" w:hAnsi="標楷體" w:cs="標楷體"/>
          <w:spacing w:val="2"/>
          <w:w w:val="99"/>
          <w:position w:val="-1"/>
          <w:sz w:val="20"/>
          <w:szCs w:val="20"/>
          <w:lang w:eastAsia="zh-TW"/>
        </w:rPr>
        <w:t>人</w:t>
      </w:r>
      <w:r>
        <w:rPr>
          <w:rFonts w:ascii="標楷體" w:eastAsia="標楷體" w:hAnsi="標楷體" w:cs="標楷體"/>
          <w:w w:val="99"/>
          <w:position w:val="-1"/>
          <w:sz w:val="20"/>
          <w:szCs w:val="20"/>
          <w:lang w:eastAsia="zh-TW"/>
        </w:rPr>
        <w:t>員會</w:t>
      </w:r>
      <w:r>
        <w:rPr>
          <w:rFonts w:ascii="標楷體" w:eastAsia="標楷體" w:hAnsi="標楷體" w:cs="標楷體"/>
          <w:spacing w:val="2"/>
          <w:w w:val="99"/>
          <w:position w:val="-1"/>
          <w:sz w:val="20"/>
          <w:szCs w:val="20"/>
          <w:lang w:eastAsia="zh-TW"/>
        </w:rPr>
        <w:t>同</w:t>
      </w:r>
      <w:r>
        <w:rPr>
          <w:rFonts w:ascii="標楷體" w:eastAsia="標楷體" w:hAnsi="標楷體" w:cs="標楷體"/>
          <w:w w:val="99"/>
          <w:position w:val="-1"/>
          <w:sz w:val="20"/>
          <w:szCs w:val="20"/>
          <w:lang w:eastAsia="zh-TW"/>
        </w:rPr>
        <w:t>檢視</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2" w:space="720" w:equalWidth="0">
            <w:col w:w="4444" w:space="1463"/>
            <w:col w:w="4453"/>
          </w:cols>
        </w:sectPr>
      </w:pPr>
    </w:p>
    <w:p w:rsidR="00025495" w:rsidRDefault="001210EB" w:rsidP="00025495">
      <w:pPr>
        <w:tabs>
          <w:tab w:val="left" w:pos="3708"/>
          <w:tab w:val="left" w:pos="8064"/>
        </w:tabs>
        <w:spacing w:before="4" w:after="0" w:line="200" w:lineRule="exact"/>
        <w:rPr>
          <w:sz w:val="20"/>
          <w:szCs w:val="20"/>
          <w:lang w:eastAsia="zh-TW"/>
        </w:rPr>
      </w:pPr>
      <w:r>
        <w:rPr>
          <w:sz w:val="20"/>
          <w:szCs w:val="20"/>
          <w:lang w:eastAsia="zh-TW"/>
        </w:rPr>
        <w:tab/>
      </w:r>
      <w:r w:rsidR="00025495">
        <w:rPr>
          <w:sz w:val="20"/>
          <w:szCs w:val="20"/>
          <w:lang w:eastAsia="zh-TW"/>
        </w:rPr>
        <w:tab/>
      </w:r>
      <w:r w:rsidR="00025495">
        <w:rPr>
          <w:sz w:val="20"/>
          <w:szCs w:val="20"/>
          <w:lang w:eastAsia="zh-TW"/>
        </w:rPr>
        <w:tab/>
      </w:r>
      <w:r w:rsidR="00025495">
        <w:rPr>
          <w:sz w:val="20"/>
          <w:szCs w:val="20"/>
          <w:lang w:eastAsia="zh-TW"/>
        </w:rPr>
        <w:tab/>
      </w:r>
    </w:p>
    <w:p w:rsidR="00F703DB" w:rsidRDefault="00F703DB" w:rsidP="00F703DB">
      <w:pPr>
        <w:tabs>
          <w:tab w:val="left" w:pos="5876"/>
        </w:tabs>
        <w:spacing w:beforeLines="50" w:before="120" w:after="0" w:line="240" w:lineRule="auto"/>
        <w:ind w:left="2631" w:right="-23"/>
        <w:rPr>
          <w:rFonts w:ascii="標楷體" w:eastAsia="標楷體" w:hAnsi="標楷體" w:cs="標楷體"/>
          <w:position w:val="1"/>
          <w:lang w:eastAsia="zh-TW"/>
        </w:rPr>
      </w:pPr>
    </w:p>
    <w:p w:rsidR="001210EB" w:rsidRDefault="001210EB" w:rsidP="00F703DB">
      <w:pPr>
        <w:tabs>
          <w:tab w:val="left" w:pos="5876"/>
        </w:tabs>
        <w:spacing w:beforeLines="50" w:before="120" w:after="0" w:line="240" w:lineRule="auto"/>
        <w:ind w:left="2631" w:right="-23"/>
        <w:rPr>
          <w:rFonts w:ascii="標楷體" w:eastAsia="標楷體" w:hAnsi="標楷體" w:cs="標楷體"/>
          <w:sz w:val="24"/>
          <w:szCs w:val="24"/>
          <w:lang w:eastAsia="zh-TW"/>
        </w:rPr>
      </w:pPr>
      <w:r>
        <w:rPr>
          <w:rFonts w:ascii="標楷體" w:eastAsia="標楷體" w:hAnsi="標楷體" w:cs="標楷體"/>
          <w:position w:val="1"/>
          <w:lang w:eastAsia="zh-TW"/>
        </w:rPr>
        <w:t>通知</w:t>
      </w:r>
      <w:r>
        <w:rPr>
          <w:rFonts w:ascii="標楷體" w:eastAsia="標楷體" w:hAnsi="標楷體" w:cs="標楷體" w:hint="eastAsia"/>
          <w:position w:val="1"/>
          <w:lang w:eastAsia="zh-TW"/>
        </w:rPr>
        <w:t>照顧個案單位之</w:t>
      </w:r>
      <w:r>
        <w:rPr>
          <w:rFonts w:ascii="標楷體" w:eastAsia="標楷體" w:hAnsi="標楷體" w:cs="標楷體"/>
          <w:position w:val="1"/>
          <w:lang w:eastAsia="zh-TW"/>
        </w:rPr>
        <w:tab/>
      </w:r>
      <w:r>
        <w:rPr>
          <w:rFonts w:ascii="標楷體" w:eastAsia="標楷體" w:hAnsi="標楷體" w:cs="標楷體" w:hint="eastAsia"/>
          <w:position w:val="1"/>
          <w:lang w:eastAsia="zh-TW"/>
        </w:rPr>
        <w:t xml:space="preserve">     </w:t>
      </w:r>
      <w:r>
        <w:rPr>
          <w:rFonts w:ascii="標楷體" w:eastAsia="標楷體" w:hAnsi="標楷體" w:cs="標楷體"/>
          <w:position w:val="-2"/>
          <w:sz w:val="24"/>
          <w:szCs w:val="24"/>
          <w:lang w:eastAsia="zh-TW"/>
        </w:rPr>
        <w:t>陳報</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position w:val="-2"/>
          <w:sz w:val="24"/>
          <w:szCs w:val="24"/>
          <w:u w:val="single"/>
          <w:lang w:eastAsia="zh-TW"/>
        </w:rPr>
        <w:br/>
      </w:r>
      <w:r>
        <w:rPr>
          <w:rFonts w:ascii="標楷體" w:eastAsia="標楷體" w:hAnsi="標楷體" w:cs="標楷體" w:hint="eastAsia"/>
          <w:position w:val="1"/>
          <w:lang w:eastAsia="zh-TW"/>
        </w:rPr>
        <w:t>主管</w:t>
      </w:r>
    </w:p>
    <w:p w:rsidR="001210EB" w:rsidRDefault="001210EB" w:rsidP="001210EB">
      <w:pPr>
        <w:tabs>
          <w:tab w:val="left" w:pos="7896"/>
        </w:tabs>
        <w:spacing w:after="0" w:line="200" w:lineRule="exact"/>
        <w:rPr>
          <w:sz w:val="20"/>
          <w:szCs w:val="20"/>
          <w:lang w:eastAsia="zh-TW"/>
        </w:rPr>
      </w:pPr>
      <w:r>
        <w:rPr>
          <w:sz w:val="20"/>
          <w:szCs w:val="20"/>
          <w:lang w:eastAsia="zh-TW"/>
        </w:rPr>
        <w:tab/>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Default="001210EB" w:rsidP="005A7A6C">
      <w:pPr>
        <w:spacing w:beforeLines="50" w:before="120" w:after="0" w:line="187" w:lineRule="auto"/>
        <w:ind w:left="839" w:right="-68"/>
        <w:jc w:val="both"/>
        <w:rPr>
          <w:rFonts w:ascii="標楷體" w:eastAsia="標楷體" w:hAnsi="標楷體" w:cs="標楷體"/>
          <w:sz w:val="20"/>
          <w:szCs w:val="20"/>
          <w:lang w:eastAsia="zh-TW"/>
        </w:rPr>
      </w:pPr>
      <w:r>
        <w:rPr>
          <w:rFonts w:ascii="標楷體" w:eastAsia="標楷體" w:hAnsi="標楷體" w:cs="標楷體"/>
          <w:spacing w:val="2"/>
          <w:sz w:val="20"/>
          <w:szCs w:val="20"/>
          <w:lang w:eastAsia="zh-TW"/>
        </w:rPr>
        <w:t>通</w:t>
      </w:r>
      <w:r>
        <w:rPr>
          <w:rFonts w:ascii="標楷體" w:eastAsia="標楷體" w:hAnsi="標楷體" w:cs="標楷體"/>
          <w:sz w:val="20"/>
          <w:szCs w:val="20"/>
          <w:lang w:eastAsia="zh-TW"/>
        </w:rPr>
        <w:t>報</w:t>
      </w:r>
      <w:r w:rsidR="005A7A6C">
        <w:rPr>
          <w:rFonts w:ascii="標楷體" w:eastAsia="標楷體" w:hAnsi="標楷體" w:cs="標楷體" w:hint="eastAsia"/>
          <w:sz w:val="20"/>
          <w:szCs w:val="20"/>
          <w:lang w:eastAsia="zh-TW"/>
        </w:rPr>
        <w:t>家庭暴力暨</w:t>
      </w:r>
      <w:r w:rsidR="008E30FB">
        <w:rPr>
          <w:rFonts w:ascii="標楷體" w:eastAsia="標楷體" w:hAnsi="標楷體" w:cs="標楷體"/>
          <w:sz w:val="20"/>
          <w:szCs w:val="20"/>
          <w:lang w:eastAsia="zh-TW"/>
        </w:rPr>
        <w:t>性侵害</w:t>
      </w:r>
      <w:r>
        <w:rPr>
          <w:rFonts w:ascii="標楷體" w:eastAsia="標楷體" w:hAnsi="標楷體" w:cs="標楷體"/>
          <w:sz w:val="20"/>
          <w:szCs w:val="20"/>
          <w:lang w:eastAsia="zh-TW"/>
        </w:rPr>
        <w:t xml:space="preserve">防 </w:t>
      </w:r>
      <w:r>
        <w:rPr>
          <w:rFonts w:ascii="標楷體" w:eastAsia="標楷體" w:hAnsi="標楷體" w:cs="標楷體"/>
          <w:spacing w:val="2"/>
          <w:sz w:val="20"/>
          <w:szCs w:val="20"/>
          <w:lang w:eastAsia="zh-TW"/>
        </w:rPr>
        <w:t>治</w:t>
      </w:r>
      <w:r>
        <w:rPr>
          <w:rFonts w:ascii="標楷體" w:eastAsia="標楷體" w:hAnsi="標楷體" w:cs="標楷體"/>
          <w:sz w:val="20"/>
          <w:szCs w:val="20"/>
          <w:lang w:eastAsia="zh-TW"/>
        </w:rPr>
        <w:t>中心</w:t>
      </w:r>
      <w:r>
        <w:rPr>
          <w:rFonts w:ascii="標楷體" w:eastAsia="標楷體" w:hAnsi="標楷體" w:cs="標楷體"/>
          <w:spacing w:val="2"/>
          <w:sz w:val="20"/>
          <w:szCs w:val="20"/>
          <w:lang w:eastAsia="zh-TW"/>
        </w:rPr>
        <w:t>╱</w:t>
      </w:r>
      <w:r w:rsidR="005A7A6C">
        <w:rPr>
          <w:rFonts w:ascii="標楷體" w:eastAsia="標楷體" w:hAnsi="標楷體" w:cs="標楷體" w:hint="eastAsia"/>
          <w:spacing w:val="2"/>
          <w:sz w:val="20"/>
          <w:szCs w:val="20"/>
          <w:lang w:eastAsia="zh-TW"/>
        </w:rPr>
        <w:t>社會局</w:t>
      </w:r>
    </w:p>
    <w:p w:rsidR="001210EB" w:rsidRPr="00B43D98" w:rsidRDefault="001210EB" w:rsidP="001210EB">
      <w:pPr>
        <w:spacing w:before="97" w:after="0" w:line="174" w:lineRule="auto"/>
        <w:ind w:left="1327" w:right="-57"/>
        <w:jc w:val="both"/>
        <w:rPr>
          <w:sz w:val="24"/>
          <w:lang w:eastAsia="zh-TW"/>
        </w:rPr>
      </w:pPr>
      <w:r>
        <w:rPr>
          <w:lang w:eastAsia="zh-TW"/>
        </w:rPr>
        <w:br w:type="column"/>
      </w:r>
      <w:r w:rsidR="00C459EE">
        <w:rPr>
          <w:rFonts w:hint="eastAsia"/>
          <w:lang w:eastAsia="zh-TW"/>
        </w:rPr>
        <w:t xml:space="preserve">  </w:t>
      </w:r>
      <w:r w:rsidRPr="00B43D98">
        <w:rPr>
          <w:rFonts w:ascii="標楷體" w:eastAsia="標楷體" w:hAnsi="標楷體" w:cs="標楷體"/>
          <w:sz w:val="18"/>
          <w:szCs w:val="16"/>
          <w:lang w:eastAsia="zh-TW"/>
        </w:rPr>
        <w:t>經初步</w:t>
      </w:r>
      <w:r w:rsidRPr="00B43D98">
        <w:rPr>
          <w:rFonts w:ascii="標楷體" w:eastAsia="標楷體" w:hAnsi="標楷體" w:cs="標楷體"/>
          <w:spacing w:val="-2"/>
          <w:sz w:val="18"/>
          <w:szCs w:val="16"/>
          <w:lang w:eastAsia="zh-TW"/>
        </w:rPr>
        <w:t>評</w:t>
      </w:r>
      <w:r w:rsidRPr="00B43D98">
        <w:rPr>
          <w:rFonts w:ascii="標楷體" w:eastAsia="標楷體" w:hAnsi="標楷體" w:cs="標楷體"/>
          <w:sz w:val="18"/>
          <w:szCs w:val="16"/>
          <w:lang w:eastAsia="zh-TW"/>
        </w:rPr>
        <w:t>估是否為性</w:t>
      </w:r>
      <w:r w:rsidRPr="00B43D98">
        <w:rPr>
          <w:rFonts w:ascii="標楷體" w:eastAsia="標楷體" w:hAnsi="標楷體" w:cs="標楷體"/>
          <w:spacing w:val="-2"/>
          <w:sz w:val="18"/>
          <w:szCs w:val="16"/>
          <w:lang w:eastAsia="zh-TW"/>
        </w:rPr>
        <w:t>侵</w:t>
      </w:r>
      <w:r w:rsidR="00F12F4A">
        <w:rPr>
          <w:rFonts w:ascii="標楷體" w:eastAsia="標楷體" w:hAnsi="標楷體" w:cs="標楷體"/>
          <w:spacing w:val="-2"/>
          <w:sz w:val="18"/>
          <w:szCs w:val="16"/>
          <w:lang w:eastAsia="zh-TW"/>
        </w:rPr>
        <w:br/>
      </w:r>
      <w:r w:rsidR="00F12F4A">
        <w:rPr>
          <w:rFonts w:ascii="標楷體" w:eastAsia="標楷體" w:hAnsi="標楷體" w:cs="標楷體" w:hint="eastAsia"/>
          <w:spacing w:val="-2"/>
          <w:sz w:val="18"/>
          <w:szCs w:val="16"/>
          <w:lang w:eastAsia="zh-TW"/>
        </w:rPr>
        <w:t xml:space="preserve">   </w:t>
      </w:r>
      <w:r w:rsidRPr="00B43D98">
        <w:rPr>
          <w:rFonts w:ascii="標楷體" w:eastAsia="標楷體" w:hAnsi="標楷體" w:cs="標楷體"/>
          <w:sz w:val="18"/>
          <w:szCs w:val="16"/>
          <w:lang w:eastAsia="zh-TW"/>
        </w:rPr>
        <w:t>害事件</w:t>
      </w:r>
    </w:p>
    <w:p w:rsidR="001210EB" w:rsidRDefault="001210EB" w:rsidP="001210EB">
      <w:pPr>
        <w:spacing w:before="5" w:after="0" w:line="240" w:lineRule="exact"/>
        <w:rPr>
          <w:sz w:val="24"/>
          <w:szCs w:val="24"/>
          <w:lang w:eastAsia="zh-TW"/>
        </w:rPr>
      </w:pPr>
    </w:p>
    <w:p w:rsidR="001210EB" w:rsidRDefault="001210EB" w:rsidP="001210EB">
      <w:pPr>
        <w:spacing w:after="0" w:line="240" w:lineRule="auto"/>
        <w:ind w:right="83"/>
        <w:jc w:val="right"/>
        <w:rPr>
          <w:rFonts w:ascii="標楷體" w:eastAsia="標楷體" w:hAnsi="標楷體" w:cs="標楷體"/>
          <w:sz w:val="16"/>
          <w:szCs w:val="16"/>
          <w:lang w:eastAsia="zh-TW"/>
        </w:rPr>
      </w:pPr>
      <w:r w:rsidRPr="00581A55">
        <w:rPr>
          <w:rFonts w:ascii="標楷體" w:eastAsia="標楷體" w:hAnsi="標楷體" w:hint="eastAsia"/>
          <w:sz w:val="20"/>
          <w:szCs w:val="20"/>
          <w:lang w:eastAsia="zh-TW"/>
        </w:rPr>
        <w:t>是</w:t>
      </w:r>
    </w:p>
    <w:p w:rsidR="001210EB" w:rsidRDefault="001210EB" w:rsidP="001210EB">
      <w:pPr>
        <w:spacing w:before="11" w:after="0" w:line="200" w:lineRule="exact"/>
        <w:rPr>
          <w:sz w:val="20"/>
          <w:szCs w:val="20"/>
          <w:lang w:eastAsia="zh-TW"/>
        </w:rPr>
      </w:pPr>
      <w:r>
        <w:rPr>
          <w:rFonts w:hint="eastAsia"/>
          <w:sz w:val="20"/>
          <w:szCs w:val="20"/>
          <w:lang w:eastAsia="zh-TW"/>
        </w:rPr>
        <w:t xml:space="preserve">                                             </w:t>
      </w:r>
    </w:p>
    <w:p w:rsidR="001210EB" w:rsidRPr="00FE0A00" w:rsidRDefault="001210EB" w:rsidP="001210EB">
      <w:pPr>
        <w:spacing w:before="11" w:after="0" w:line="200" w:lineRule="exact"/>
        <w:rPr>
          <w:rFonts w:ascii="標楷體" w:eastAsia="標楷體" w:hAnsi="標楷體"/>
          <w:sz w:val="20"/>
          <w:szCs w:val="20"/>
          <w:lang w:eastAsia="zh-TW"/>
        </w:rPr>
      </w:pPr>
      <w:r>
        <w:rPr>
          <w:rFonts w:ascii="標楷體" w:eastAsia="標楷體" w:hAnsi="標楷體" w:cs="標楷體"/>
          <w:spacing w:val="2"/>
          <w:sz w:val="20"/>
          <w:szCs w:val="20"/>
          <w:lang w:eastAsia="zh-TW"/>
        </w:rPr>
        <w:t>院</w:t>
      </w:r>
      <w:r>
        <w:rPr>
          <w:rFonts w:ascii="標楷體" w:eastAsia="標楷體" w:hAnsi="標楷體" w:cs="標楷體"/>
          <w:sz w:val="20"/>
          <w:szCs w:val="20"/>
          <w:lang w:eastAsia="zh-TW"/>
        </w:rPr>
        <w:t>內危</w:t>
      </w:r>
      <w:r>
        <w:rPr>
          <w:rFonts w:ascii="標楷體" w:eastAsia="標楷體" w:hAnsi="標楷體" w:cs="標楷體"/>
          <w:spacing w:val="2"/>
          <w:sz w:val="20"/>
          <w:szCs w:val="20"/>
          <w:lang w:eastAsia="zh-TW"/>
        </w:rPr>
        <w:t>機</w:t>
      </w:r>
      <w:r>
        <w:rPr>
          <w:rFonts w:ascii="標楷體" w:eastAsia="標楷體" w:hAnsi="標楷體" w:cs="標楷體"/>
          <w:sz w:val="20"/>
          <w:szCs w:val="20"/>
          <w:lang w:eastAsia="zh-TW"/>
        </w:rPr>
        <w:t>處理</w:t>
      </w:r>
      <w:r>
        <w:rPr>
          <w:rFonts w:ascii="標楷體" w:eastAsia="標楷體" w:hAnsi="標楷體" w:cs="標楷體"/>
          <w:spacing w:val="2"/>
          <w:sz w:val="20"/>
          <w:szCs w:val="20"/>
          <w:lang w:eastAsia="zh-TW"/>
        </w:rPr>
        <w:t>小</w:t>
      </w:r>
      <w:r>
        <w:rPr>
          <w:rFonts w:ascii="標楷體" w:eastAsia="標楷體" w:hAnsi="標楷體" w:cs="標楷體"/>
          <w:sz w:val="20"/>
          <w:szCs w:val="20"/>
          <w:lang w:eastAsia="zh-TW"/>
        </w:rPr>
        <w:t>組</w:t>
      </w:r>
    </w:p>
    <w:p w:rsidR="001210EB" w:rsidRDefault="001210EB" w:rsidP="001210EB">
      <w:pPr>
        <w:spacing w:after="0" w:line="239" w:lineRule="exact"/>
        <w:ind w:right="-20"/>
        <w:rPr>
          <w:rFonts w:ascii="標楷體" w:eastAsia="標楷體" w:hAnsi="標楷體" w:cs="標楷體"/>
          <w:sz w:val="18"/>
          <w:szCs w:val="18"/>
          <w:lang w:eastAsia="zh-TW"/>
        </w:rPr>
      </w:pPr>
      <w:r>
        <w:rPr>
          <w:lang w:eastAsia="zh-TW"/>
        </w:rPr>
        <w:br w:type="column"/>
      </w:r>
      <w:r>
        <w:rPr>
          <w:rFonts w:ascii="標楷體" w:eastAsia="標楷體" w:hAnsi="標楷體" w:cs="標楷體"/>
          <w:sz w:val="18"/>
          <w:szCs w:val="18"/>
          <w:lang w:eastAsia="zh-TW"/>
        </w:rPr>
        <w:t xml:space="preserve"> </w:t>
      </w:r>
      <w:r>
        <w:rPr>
          <w:rFonts w:ascii="標楷體" w:eastAsia="標楷體" w:hAnsi="標楷體" w:cs="標楷體"/>
          <w:position w:val="-1"/>
          <w:sz w:val="18"/>
          <w:szCs w:val="18"/>
          <w:lang w:eastAsia="zh-TW"/>
        </w:rPr>
        <w:t>否</w:t>
      </w:r>
    </w:p>
    <w:p w:rsidR="001210EB" w:rsidRDefault="001210EB" w:rsidP="001210EB">
      <w:pPr>
        <w:spacing w:after="0" w:line="239" w:lineRule="exact"/>
        <w:ind w:right="-20"/>
        <w:rPr>
          <w:rFonts w:ascii="標楷體" w:eastAsia="標楷體" w:hAnsi="標楷體" w:cs="標楷體"/>
          <w:sz w:val="20"/>
          <w:szCs w:val="16"/>
          <w:lang w:eastAsia="zh-TW"/>
        </w:rPr>
      </w:pPr>
      <w:r>
        <w:rPr>
          <w:rFonts w:ascii="標楷體" w:eastAsia="標楷體" w:hAnsi="標楷體" w:cs="標楷體" w:hint="eastAsia"/>
          <w:sz w:val="20"/>
          <w:szCs w:val="16"/>
          <w:lang w:eastAsia="zh-TW"/>
        </w:rPr>
        <w:t xml:space="preserve">      </w:t>
      </w:r>
      <w:r w:rsidRPr="00B43D98">
        <w:rPr>
          <w:rFonts w:ascii="標楷體" w:eastAsia="標楷體" w:hAnsi="標楷體" w:cs="標楷體"/>
          <w:sz w:val="20"/>
          <w:szCs w:val="16"/>
          <w:lang w:eastAsia="zh-TW"/>
        </w:rPr>
        <w:t>非屬</w:t>
      </w:r>
      <w:r w:rsidR="008E30FB">
        <w:rPr>
          <w:rFonts w:ascii="標楷體" w:eastAsia="標楷體" w:hAnsi="標楷體" w:cs="標楷體"/>
          <w:sz w:val="20"/>
          <w:szCs w:val="16"/>
          <w:lang w:eastAsia="zh-TW"/>
        </w:rPr>
        <w:t>性騷擾及性侵害</w:t>
      </w:r>
      <w:r w:rsidRPr="00B43D98">
        <w:rPr>
          <w:rFonts w:ascii="標楷體" w:eastAsia="標楷體" w:hAnsi="標楷體" w:cs="標楷體"/>
          <w:sz w:val="20"/>
          <w:szCs w:val="16"/>
          <w:lang w:eastAsia="zh-TW"/>
        </w:rPr>
        <w:t>事</w:t>
      </w:r>
      <w:r>
        <w:rPr>
          <w:rFonts w:ascii="標楷體" w:eastAsia="標楷體" w:hAnsi="標楷體" w:cs="標楷體" w:hint="eastAsia"/>
          <w:sz w:val="20"/>
          <w:szCs w:val="16"/>
          <w:lang w:eastAsia="zh-TW"/>
        </w:rPr>
        <w:t>件</w:t>
      </w:r>
    </w:p>
    <w:p w:rsidR="001210EB" w:rsidRDefault="001210EB" w:rsidP="001210EB">
      <w:pPr>
        <w:spacing w:after="0" w:line="239" w:lineRule="exact"/>
        <w:ind w:right="-20"/>
        <w:rPr>
          <w:rFonts w:ascii="標楷體" w:eastAsia="標楷體" w:hAnsi="標楷體" w:cs="標楷體"/>
          <w:sz w:val="18"/>
          <w:szCs w:val="18"/>
          <w:lang w:eastAsia="zh-TW"/>
        </w:rPr>
      </w:pPr>
      <w:r>
        <w:rPr>
          <w:rFonts w:ascii="標楷體" w:eastAsia="標楷體" w:hAnsi="標楷體" w:cs="標楷體" w:hint="eastAsia"/>
          <w:sz w:val="20"/>
          <w:szCs w:val="16"/>
          <w:lang w:eastAsia="zh-TW"/>
        </w:rPr>
        <w:t xml:space="preserve">      </w:t>
      </w:r>
    </w:p>
    <w:p w:rsidR="001210EB" w:rsidRPr="00A00DD7" w:rsidRDefault="001210EB" w:rsidP="00A00DD7">
      <w:pPr>
        <w:spacing w:after="0" w:line="160" w:lineRule="exact"/>
        <w:ind w:right="412"/>
        <w:rPr>
          <w:rFonts w:ascii="標楷體" w:eastAsia="標楷體" w:hAnsi="標楷體" w:cs="標楷體"/>
          <w:sz w:val="20"/>
          <w:szCs w:val="16"/>
          <w:lang w:eastAsia="zh-TW"/>
        </w:rPr>
      </w:pPr>
      <w:r>
        <w:rPr>
          <w:rFonts w:ascii="標楷體" w:eastAsia="標楷體" w:hAnsi="標楷體" w:cs="標楷體" w:hint="eastAsia"/>
          <w:sz w:val="16"/>
          <w:szCs w:val="16"/>
          <w:lang w:eastAsia="zh-TW"/>
        </w:rPr>
        <w:t xml:space="preserve">        </w:t>
      </w:r>
    </w:p>
    <w:p w:rsidR="00882850" w:rsidRDefault="00882850" w:rsidP="001210EB">
      <w:pPr>
        <w:spacing w:after="0" w:line="240" w:lineRule="auto"/>
        <w:ind w:left="1143" w:right="725"/>
        <w:jc w:val="center"/>
        <w:rPr>
          <w:rFonts w:ascii="標楷體" w:eastAsia="標楷體" w:hAnsi="標楷體" w:cs="標楷體"/>
          <w:sz w:val="18"/>
          <w:szCs w:val="18"/>
          <w:lang w:eastAsia="zh-TW"/>
        </w:rPr>
      </w:pPr>
    </w:p>
    <w:p w:rsidR="001210EB" w:rsidRDefault="001210EB" w:rsidP="00A00DD7">
      <w:pPr>
        <w:spacing w:after="0" w:line="240" w:lineRule="auto"/>
        <w:ind w:left="1143" w:right="725"/>
        <w:rPr>
          <w:rFonts w:ascii="標楷體" w:eastAsia="標楷體" w:hAnsi="標楷體" w:cs="標楷體"/>
          <w:sz w:val="18"/>
          <w:szCs w:val="18"/>
          <w:lang w:eastAsia="zh-TW"/>
        </w:rPr>
      </w:pPr>
      <w:r>
        <w:rPr>
          <w:rFonts w:ascii="標楷體" w:eastAsia="標楷體" w:hAnsi="標楷體" w:cs="標楷體"/>
          <w:sz w:val="18"/>
          <w:szCs w:val="18"/>
          <w:lang w:eastAsia="zh-TW"/>
        </w:rPr>
        <w:t>結案</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3" w:space="720" w:equalWidth="0">
            <w:col w:w="2038" w:space="2347"/>
            <w:col w:w="2290" w:space="1356"/>
            <w:col w:w="2329"/>
          </w:cols>
        </w:sectPr>
      </w:pPr>
    </w:p>
    <w:p w:rsidR="00F703DB" w:rsidRDefault="00F703DB" w:rsidP="001210EB">
      <w:pPr>
        <w:spacing w:after="0" w:line="200" w:lineRule="exact"/>
        <w:rPr>
          <w:sz w:val="20"/>
          <w:szCs w:val="20"/>
          <w:lang w:eastAsia="zh-TW"/>
        </w:rPr>
      </w:pPr>
    </w:p>
    <w:p w:rsidR="00882850" w:rsidRDefault="005E2559" w:rsidP="005E2559">
      <w:pPr>
        <w:tabs>
          <w:tab w:val="left" w:pos="8628"/>
        </w:tabs>
        <w:spacing w:after="0" w:line="200" w:lineRule="exact"/>
        <w:rPr>
          <w:sz w:val="20"/>
          <w:szCs w:val="20"/>
          <w:lang w:eastAsia="zh-TW"/>
        </w:rPr>
      </w:pPr>
      <w:r>
        <w:rPr>
          <w:sz w:val="20"/>
          <w:szCs w:val="20"/>
          <w:lang w:eastAsia="zh-TW"/>
        </w:rPr>
        <w:tab/>
      </w:r>
      <w:r w:rsidR="00882850" w:rsidRPr="00581A55">
        <w:rPr>
          <w:rFonts w:ascii="Times New Roman" w:eastAsia="Times New Roman" w:hAnsi="Times New Roman" w:cs="Times New Roman"/>
          <w:noProof/>
          <w:spacing w:val="1"/>
          <w:sz w:val="20"/>
          <w:szCs w:val="20"/>
          <w:lang w:eastAsia="zh-TW"/>
        </w:rPr>
        <mc:AlternateContent>
          <mc:Choice Requires="wps">
            <w:drawing>
              <wp:anchor distT="45720" distB="45720" distL="114300" distR="114300" simplePos="0" relativeHeight="251687424" behindDoc="0" locked="0" layoutInCell="1" allowOverlap="1" wp14:anchorId="51D672A4" wp14:editId="2AF8E8F4">
                <wp:simplePos x="0" y="0"/>
                <wp:positionH relativeFrom="column">
                  <wp:posOffset>3355340</wp:posOffset>
                </wp:positionH>
                <wp:positionV relativeFrom="paragraph">
                  <wp:posOffset>357505</wp:posOffset>
                </wp:positionV>
                <wp:extent cx="1226820" cy="1363980"/>
                <wp:effectExtent l="0" t="0" r="0" b="0"/>
                <wp:wrapSquare wrapText="bothSides"/>
                <wp:docPr id="34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1363980"/>
                        </a:xfrm>
                        <a:prstGeom prst="rect">
                          <a:avLst/>
                        </a:prstGeom>
                        <a:noFill/>
                        <a:ln w="9525">
                          <a:noFill/>
                          <a:miter lim="800000"/>
                          <a:headEnd/>
                          <a:tailEnd/>
                        </a:ln>
                      </wps:spPr>
                      <wps:txbx>
                        <w:txbxContent>
                          <w:p w:rsidR="001D17C3" w:rsidRPr="00581A55" w:rsidRDefault="001D17C3" w:rsidP="001210E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672A4" id="_x0000_s1155" type="#_x0000_t202" style="position:absolute;margin-left:264.2pt;margin-top:28.15pt;width:96.6pt;height:107.4pt;z-index:25168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" filled="f" stroked="f">
                <v:textbox>
                  <w:txbxContent>
                    <w:p w:rsidR="001D17C3" w:rsidRPr="00581A55" w:rsidRDefault="001D17C3" w:rsidP="001210E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v:textbox>
                <w10:wrap type="square"/>
              </v:shape>
            </w:pict>
          </mc:Fallback>
        </mc:AlternateContent>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Pr="001210EB" w:rsidRDefault="001210EB" w:rsidP="001210EB">
      <w:pPr>
        <w:spacing w:before="67" w:after="0" w:line="240" w:lineRule="auto"/>
        <w:ind w:left="117" w:right="-20"/>
        <w:rPr>
          <w:rFonts w:ascii="標楷體" w:eastAsia="標楷體" w:hAnsi="標楷體" w:cs="標楷體"/>
          <w:sz w:val="20"/>
          <w:szCs w:val="18"/>
          <w:lang w:eastAsia="zh-TW"/>
        </w:rPr>
      </w:pPr>
      <w:r w:rsidRPr="001210EB">
        <w:rPr>
          <w:rFonts w:ascii="標楷體" w:eastAsia="標楷體" w:hAnsi="標楷體" w:cs="標楷體"/>
          <w:sz w:val="20"/>
          <w:szCs w:val="18"/>
          <w:lang w:eastAsia="zh-TW"/>
        </w:rPr>
        <w:t>外部督導機制</w:t>
      </w:r>
    </w:p>
    <w:p w:rsidR="001210EB" w:rsidRDefault="001210EB" w:rsidP="001210EB">
      <w:pPr>
        <w:spacing w:before="67" w:after="0" w:line="240" w:lineRule="auto"/>
        <w:ind w:left="117" w:right="-20"/>
        <w:rPr>
          <w:rFonts w:ascii="標楷體" w:eastAsia="標楷體" w:hAnsi="標楷體" w:cs="標楷體"/>
          <w:sz w:val="18"/>
          <w:szCs w:val="18"/>
          <w:lang w:eastAsia="zh-TW"/>
        </w:rPr>
      </w:pPr>
    </w:p>
    <w:p w:rsidR="001210EB" w:rsidRDefault="001210EB" w:rsidP="001210EB">
      <w:pPr>
        <w:spacing w:before="71" w:after="0" w:line="185" w:lineRule="auto"/>
        <w:ind w:left="316" w:right="49" w:hanging="199"/>
        <w:jc w:val="both"/>
        <w:rPr>
          <w:rFonts w:ascii="標楷體" w:eastAsia="標楷體" w:hAnsi="標楷體" w:cs="標楷體"/>
          <w:sz w:val="20"/>
          <w:szCs w:val="20"/>
          <w:lang w:eastAsia="zh-TW"/>
        </w:rPr>
      </w:pPr>
      <w:r>
        <w:rPr>
          <w:rFonts w:ascii="標楷體" w:eastAsia="標楷體" w:hAnsi="標楷體" w:cs="標楷體"/>
          <w:spacing w:val="1"/>
          <w:sz w:val="20"/>
          <w:szCs w:val="20"/>
          <w:lang w:eastAsia="zh-TW"/>
        </w:rPr>
        <w:t>1.</w:t>
      </w:r>
      <w:r>
        <w:rPr>
          <w:rFonts w:ascii="標楷體" w:eastAsia="標楷體" w:hAnsi="標楷體" w:cs="標楷體"/>
          <w:sz w:val="20"/>
          <w:szCs w:val="20"/>
          <w:lang w:eastAsia="zh-TW"/>
        </w:rPr>
        <w:t>預防</w:t>
      </w:r>
      <w:r>
        <w:rPr>
          <w:rFonts w:ascii="標楷體" w:eastAsia="標楷體" w:hAnsi="標楷體" w:cs="標楷體"/>
          <w:spacing w:val="2"/>
          <w:sz w:val="20"/>
          <w:szCs w:val="20"/>
          <w:lang w:eastAsia="zh-TW"/>
        </w:rPr>
        <w:t>並</w:t>
      </w:r>
      <w:r>
        <w:rPr>
          <w:rFonts w:ascii="標楷體" w:eastAsia="標楷體" w:hAnsi="標楷體" w:cs="標楷體"/>
          <w:sz w:val="20"/>
          <w:szCs w:val="20"/>
          <w:lang w:eastAsia="zh-TW"/>
        </w:rPr>
        <w:t xml:space="preserve">察覺 </w:t>
      </w:r>
      <w:r w:rsidRPr="00F12F4A">
        <w:rPr>
          <w:rFonts w:ascii="標楷體" w:eastAsia="標楷體" w:hAnsi="標楷體" w:cs="標楷體" w:hint="eastAsia"/>
          <w:spacing w:val="-2"/>
          <w:sz w:val="20"/>
          <w:szCs w:val="28"/>
          <w:lang w:eastAsia="zh-TW"/>
        </w:rPr>
        <w:t>機構</w:t>
      </w:r>
      <w:r w:rsidR="008E30FB">
        <w:rPr>
          <w:rFonts w:ascii="標楷體" w:eastAsia="標楷體" w:hAnsi="標楷體" w:cs="標楷體"/>
          <w:sz w:val="20"/>
          <w:szCs w:val="20"/>
          <w:lang w:eastAsia="zh-TW"/>
        </w:rPr>
        <w:t>性騷擾及性侵害</w:t>
      </w:r>
      <w:r>
        <w:rPr>
          <w:rFonts w:ascii="標楷體" w:eastAsia="標楷體" w:hAnsi="標楷體" w:cs="標楷體"/>
          <w:sz w:val="20"/>
          <w:szCs w:val="20"/>
          <w:lang w:eastAsia="zh-TW"/>
        </w:rPr>
        <w:t xml:space="preserve"> </w:t>
      </w:r>
      <w:r>
        <w:rPr>
          <w:rFonts w:ascii="標楷體" w:eastAsia="標楷體" w:hAnsi="標楷體" w:cs="標楷體"/>
          <w:spacing w:val="2"/>
          <w:sz w:val="20"/>
          <w:szCs w:val="20"/>
          <w:lang w:eastAsia="zh-TW"/>
        </w:rPr>
        <w:t>事</w:t>
      </w:r>
      <w:r>
        <w:rPr>
          <w:rFonts w:ascii="標楷體" w:eastAsia="標楷體" w:hAnsi="標楷體" w:cs="標楷體"/>
          <w:sz w:val="20"/>
          <w:szCs w:val="20"/>
          <w:lang w:eastAsia="zh-TW"/>
        </w:rPr>
        <w:t>件。</w:t>
      </w:r>
    </w:p>
    <w:p w:rsidR="001210EB" w:rsidRDefault="001210EB" w:rsidP="001210EB">
      <w:pPr>
        <w:spacing w:after="0" w:line="185" w:lineRule="auto"/>
        <w:ind w:left="316" w:right="-67" w:hanging="199"/>
        <w:rPr>
          <w:rFonts w:ascii="標楷體" w:eastAsia="標楷體" w:hAnsi="標楷體" w:cs="標楷體"/>
          <w:sz w:val="20"/>
          <w:szCs w:val="20"/>
          <w:lang w:eastAsia="zh-TW"/>
        </w:rPr>
      </w:pPr>
      <w:r>
        <w:rPr>
          <w:rFonts w:ascii="標楷體" w:eastAsia="標楷體" w:hAnsi="標楷體" w:cs="標楷體"/>
          <w:spacing w:val="1"/>
          <w:sz w:val="20"/>
          <w:szCs w:val="20"/>
          <w:lang w:eastAsia="zh-TW"/>
        </w:rPr>
        <w:t>2.</w:t>
      </w:r>
      <w:r>
        <w:rPr>
          <w:rFonts w:ascii="標楷體" w:eastAsia="標楷體" w:hAnsi="標楷體" w:cs="標楷體"/>
          <w:sz w:val="20"/>
          <w:szCs w:val="20"/>
          <w:lang w:eastAsia="zh-TW"/>
        </w:rPr>
        <w:t>協助</w:t>
      </w:r>
      <w:r>
        <w:rPr>
          <w:rFonts w:ascii="標楷體" w:eastAsia="標楷體" w:hAnsi="標楷體" w:cs="標楷體"/>
          <w:spacing w:val="2"/>
          <w:sz w:val="20"/>
          <w:szCs w:val="20"/>
          <w:lang w:eastAsia="zh-TW"/>
        </w:rPr>
        <w:t>緊</w:t>
      </w:r>
      <w:r>
        <w:rPr>
          <w:rFonts w:ascii="標楷體" w:eastAsia="標楷體" w:hAnsi="標楷體" w:cs="標楷體"/>
          <w:sz w:val="20"/>
          <w:szCs w:val="20"/>
          <w:lang w:eastAsia="zh-TW"/>
        </w:rPr>
        <w:t xml:space="preserve">急訪 </w:t>
      </w:r>
      <w:r>
        <w:rPr>
          <w:rFonts w:ascii="標楷體" w:eastAsia="標楷體" w:hAnsi="標楷體" w:cs="標楷體"/>
          <w:spacing w:val="-41"/>
          <w:sz w:val="20"/>
          <w:szCs w:val="20"/>
          <w:lang w:eastAsia="zh-TW"/>
        </w:rPr>
        <w:t>查、</w:t>
      </w:r>
      <w:r>
        <w:rPr>
          <w:rFonts w:ascii="標楷體" w:eastAsia="標楷體" w:hAnsi="標楷體" w:cs="標楷體"/>
          <w:spacing w:val="2"/>
          <w:sz w:val="20"/>
          <w:szCs w:val="20"/>
          <w:lang w:eastAsia="zh-TW"/>
        </w:rPr>
        <w:t>評</w:t>
      </w:r>
      <w:r>
        <w:rPr>
          <w:rFonts w:ascii="標楷體" w:eastAsia="標楷體" w:hAnsi="標楷體" w:cs="標楷體"/>
          <w:sz w:val="20"/>
          <w:szCs w:val="20"/>
          <w:lang w:eastAsia="zh-TW"/>
        </w:rPr>
        <w:t xml:space="preserve">估及處 </w:t>
      </w:r>
      <w:r>
        <w:rPr>
          <w:rFonts w:ascii="標楷體" w:eastAsia="標楷體" w:hAnsi="標楷體" w:cs="標楷體"/>
          <w:spacing w:val="2"/>
          <w:sz w:val="20"/>
          <w:szCs w:val="20"/>
          <w:lang w:eastAsia="zh-TW"/>
        </w:rPr>
        <w:t>遇</w:t>
      </w:r>
      <w:r>
        <w:rPr>
          <w:rFonts w:ascii="標楷體" w:eastAsia="標楷體" w:hAnsi="標楷體" w:cs="標楷體"/>
          <w:sz w:val="20"/>
          <w:szCs w:val="20"/>
          <w:lang w:eastAsia="zh-TW"/>
        </w:rPr>
        <w:t>工作。</w:t>
      </w:r>
    </w:p>
    <w:p w:rsidR="001210EB" w:rsidRDefault="001210EB" w:rsidP="001210EB">
      <w:pPr>
        <w:spacing w:before="45" w:after="0" w:line="240" w:lineRule="auto"/>
        <w:ind w:left="366" w:right="149"/>
        <w:jc w:val="center"/>
        <w:rPr>
          <w:rFonts w:ascii="標楷體" w:eastAsia="標楷體" w:hAnsi="標楷體" w:cs="標楷體"/>
          <w:w w:val="99"/>
          <w:sz w:val="20"/>
          <w:szCs w:val="20"/>
          <w:lang w:eastAsia="zh-TW"/>
        </w:rPr>
      </w:pPr>
      <w:r>
        <w:rPr>
          <w:lang w:eastAsia="zh-TW"/>
        </w:rPr>
        <w:br w:type="column"/>
      </w:r>
      <w:r>
        <w:rPr>
          <w:rFonts w:ascii="標楷體" w:eastAsia="標楷體" w:hAnsi="標楷體" w:cs="標楷體"/>
          <w:spacing w:val="2"/>
          <w:w w:val="99"/>
          <w:sz w:val="20"/>
          <w:szCs w:val="20"/>
          <w:lang w:eastAsia="zh-TW"/>
        </w:rPr>
        <w:t>教</w:t>
      </w:r>
      <w:r>
        <w:rPr>
          <w:rFonts w:ascii="標楷體" w:eastAsia="標楷體" w:hAnsi="標楷體" w:cs="標楷體"/>
          <w:w w:val="99"/>
          <w:sz w:val="20"/>
          <w:szCs w:val="20"/>
          <w:lang w:eastAsia="zh-TW"/>
        </w:rPr>
        <w:t>保課</w:t>
      </w:r>
    </w:p>
    <w:p w:rsidR="001210EB" w:rsidRDefault="001210EB" w:rsidP="001210EB">
      <w:pPr>
        <w:spacing w:before="45" w:after="0" w:line="240" w:lineRule="auto"/>
        <w:ind w:left="366" w:right="149"/>
        <w:jc w:val="center"/>
        <w:rPr>
          <w:rFonts w:ascii="標楷體" w:eastAsia="標楷體" w:hAnsi="標楷體" w:cs="標楷體"/>
          <w:sz w:val="20"/>
          <w:szCs w:val="20"/>
          <w:lang w:eastAsia="zh-TW"/>
        </w:rPr>
      </w:pPr>
    </w:p>
    <w:p w:rsidR="001210EB" w:rsidRDefault="001210EB" w:rsidP="001210EB">
      <w:pPr>
        <w:spacing w:before="33" w:after="0" w:line="240" w:lineRule="auto"/>
        <w:ind w:right="-7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通</w:t>
      </w:r>
      <w:r>
        <w:rPr>
          <w:rFonts w:ascii="標楷體" w:eastAsia="標楷體" w:hAnsi="標楷體" w:cs="標楷體"/>
          <w:spacing w:val="2"/>
          <w:sz w:val="20"/>
          <w:szCs w:val="20"/>
          <w:lang w:eastAsia="zh-TW"/>
        </w:rPr>
        <w:t>知</w:t>
      </w:r>
      <w:r>
        <w:rPr>
          <w:rFonts w:ascii="標楷體" w:eastAsia="標楷體" w:hAnsi="標楷體" w:cs="標楷體"/>
          <w:sz w:val="20"/>
          <w:szCs w:val="20"/>
          <w:lang w:eastAsia="zh-TW"/>
        </w:rPr>
        <w:t>家</w:t>
      </w:r>
      <w:r>
        <w:rPr>
          <w:rFonts w:ascii="標楷體" w:eastAsia="標楷體" w:hAnsi="標楷體" w:cs="標楷體"/>
          <w:spacing w:val="3"/>
          <w:sz w:val="20"/>
          <w:szCs w:val="20"/>
          <w:lang w:eastAsia="zh-TW"/>
        </w:rPr>
        <w:t>屬</w:t>
      </w:r>
      <w:r>
        <w:rPr>
          <w:rFonts w:ascii="Times New Roman" w:eastAsia="Times New Roman" w:hAnsi="Times New Roman" w:cs="Times New Roman"/>
          <w:spacing w:val="-3"/>
          <w:sz w:val="20"/>
          <w:szCs w:val="20"/>
          <w:lang w:eastAsia="zh-TW"/>
        </w:rPr>
        <w:t>/</w:t>
      </w:r>
      <w:r>
        <w:rPr>
          <w:rFonts w:ascii="標楷體" w:eastAsia="標楷體" w:hAnsi="標楷體" w:cs="標楷體"/>
          <w:sz w:val="20"/>
          <w:szCs w:val="20"/>
          <w:lang w:eastAsia="zh-TW"/>
        </w:rPr>
        <w:t>監</w:t>
      </w:r>
    </w:p>
    <w:p w:rsidR="001210EB" w:rsidRDefault="001210EB" w:rsidP="001210EB">
      <w:pPr>
        <w:spacing w:after="0" w:line="275" w:lineRule="exact"/>
        <w:ind w:left="137" w:right="-20"/>
        <w:rPr>
          <w:rFonts w:ascii="標楷體" w:eastAsia="標楷體" w:hAnsi="標楷體" w:cs="標楷體"/>
          <w:sz w:val="20"/>
          <w:szCs w:val="20"/>
          <w:lang w:eastAsia="zh-TW"/>
        </w:rPr>
      </w:pPr>
      <w:r>
        <w:rPr>
          <w:rFonts w:ascii="標楷體" w:eastAsia="標楷體" w:hAnsi="標楷體" w:cs="標楷體"/>
          <w:spacing w:val="2"/>
          <w:position w:val="-2"/>
          <w:sz w:val="20"/>
          <w:szCs w:val="20"/>
          <w:lang w:eastAsia="zh-TW"/>
        </w:rPr>
        <w:t>護人</w:t>
      </w:r>
    </w:p>
    <w:p w:rsidR="001210EB" w:rsidRDefault="001210EB" w:rsidP="001210EB">
      <w:pPr>
        <w:spacing w:after="0" w:line="284"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維</w:t>
      </w:r>
      <w:r>
        <w:rPr>
          <w:rFonts w:ascii="標楷體" w:eastAsia="標楷體" w:hAnsi="標楷體" w:cs="標楷體"/>
          <w:spacing w:val="2"/>
          <w:position w:val="-1"/>
          <w:sz w:val="20"/>
          <w:szCs w:val="20"/>
          <w:lang w:eastAsia="zh-TW"/>
        </w:rPr>
        <w:t>護</w:t>
      </w:r>
      <w:r>
        <w:rPr>
          <w:rFonts w:ascii="標楷體" w:eastAsia="標楷體" w:hAnsi="標楷體" w:cs="標楷體"/>
          <w:position w:val="-1"/>
          <w:sz w:val="20"/>
          <w:szCs w:val="20"/>
          <w:lang w:eastAsia="zh-TW"/>
        </w:rPr>
        <w:t>安全</w:t>
      </w:r>
    </w:p>
    <w:p w:rsidR="001210EB" w:rsidRDefault="001210EB" w:rsidP="001210EB">
      <w:pPr>
        <w:spacing w:before="15" w:after="0" w:line="278" w:lineRule="exact"/>
        <w:ind w:left="120" w:right="-11" w:hanging="12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3.</w:t>
      </w:r>
      <w:r>
        <w:rPr>
          <w:rFonts w:ascii="標楷體" w:eastAsia="標楷體" w:hAnsi="標楷體" w:cs="標楷體"/>
          <w:sz w:val="20"/>
          <w:szCs w:val="20"/>
          <w:lang w:eastAsia="zh-TW"/>
        </w:rPr>
        <w:t>心</w:t>
      </w:r>
      <w:r>
        <w:rPr>
          <w:rFonts w:ascii="標楷體" w:eastAsia="標楷體" w:hAnsi="標楷體" w:cs="標楷體"/>
          <w:spacing w:val="2"/>
          <w:sz w:val="20"/>
          <w:szCs w:val="20"/>
          <w:lang w:eastAsia="zh-TW"/>
        </w:rPr>
        <w:t>理</w:t>
      </w:r>
      <w:r>
        <w:rPr>
          <w:rFonts w:ascii="標楷體" w:eastAsia="標楷體" w:hAnsi="標楷體" w:cs="標楷體"/>
          <w:sz w:val="20"/>
          <w:szCs w:val="20"/>
          <w:lang w:eastAsia="zh-TW"/>
        </w:rPr>
        <w:t>情緒支 持</w:t>
      </w:r>
    </w:p>
    <w:p w:rsidR="001210EB" w:rsidRDefault="001210EB" w:rsidP="001210EB">
      <w:pPr>
        <w:spacing w:before="45" w:after="0" w:line="240" w:lineRule="auto"/>
        <w:ind w:left="358"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sz w:val="20"/>
          <w:szCs w:val="20"/>
          <w:lang w:eastAsia="zh-TW"/>
        </w:rPr>
        <w:t>保</w:t>
      </w:r>
      <w:r>
        <w:rPr>
          <w:rFonts w:ascii="標楷體" w:eastAsia="標楷體" w:hAnsi="標楷體" w:cs="標楷體"/>
          <w:sz w:val="20"/>
          <w:szCs w:val="20"/>
          <w:lang w:eastAsia="zh-TW"/>
        </w:rPr>
        <w:t>健課</w:t>
      </w:r>
    </w:p>
    <w:p w:rsidR="001210EB" w:rsidRDefault="001210EB" w:rsidP="001210EB">
      <w:pPr>
        <w:spacing w:before="45" w:after="0" w:line="240" w:lineRule="auto"/>
        <w:ind w:left="358" w:right="-20"/>
        <w:rPr>
          <w:rFonts w:ascii="標楷體" w:eastAsia="標楷體" w:hAnsi="標楷體" w:cs="標楷體"/>
          <w:sz w:val="20"/>
          <w:szCs w:val="20"/>
          <w:lang w:eastAsia="zh-TW"/>
        </w:rPr>
      </w:pPr>
    </w:p>
    <w:p w:rsidR="001210EB" w:rsidRDefault="001210EB" w:rsidP="001210EB">
      <w:pPr>
        <w:spacing w:before="61" w:after="0" w:line="215" w:lineRule="auto"/>
        <w:ind w:left="120" w:right="-67" w:hanging="120"/>
        <w:jc w:val="both"/>
        <w:rPr>
          <w:rFonts w:ascii="Times New Roman" w:eastAsia="Times New Roman" w:hAnsi="Times New Roman" w:cs="Times New Roman"/>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簡</w:t>
      </w:r>
      <w:r>
        <w:rPr>
          <w:rFonts w:ascii="標楷體" w:eastAsia="標楷體" w:hAnsi="標楷體" w:cs="標楷體"/>
          <w:spacing w:val="2"/>
          <w:sz w:val="20"/>
          <w:szCs w:val="20"/>
          <w:lang w:eastAsia="zh-TW"/>
        </w:rPr>
        <w:t>易</w:t>
      </w:r>
      <w:r>
        <w:rPr>
          <w:rFonts w:ascii="標楷體" w:eastAsia="標楷體" w:hAnsi="標楷體" w:cs="標楷體"/>
          <w:sz w:val="20"/>
          <w:szCs w:val="20"/>
          <w:lang w:eastAsia="zh-TW"/>
        </w:rPr>
        <w:t xml:space="preserve">醫療處 </w:t>
      </w:r>
      <w:r>
        <w:rPr>
          <w:rFonts w:ascii="標楷體" w:eastAsia="標楷體" w:hAnsi="標楷體" w:cs="標楷體"/>
          <w:spacing w:val="2"/>
          <w:sz w:val="20"/>
          <w:szCs w:val="20"/>
          <w:lang w:eastAsia="zh-TW"/>
        </w:rPr>
        <w:t>理</w:t>
      </w:r>
      <w:r>
        <w:rPr>
          <w:rFonts w:ascii="Times New Roman" w:eastAsia="Times New Roman" w:hAnsi="Times New Roman" w:cs="Times New Roman"/>
          <w:spacing w:val="-2"/>
          <w:sz w:val="20"/>
          <w:szCs w:val="20"/>
          <w:lang w:eastAsia="zh-TW"/>
        </w:rPr>
        <w:t>(</w:t>
      </w:r>
      <w:r>
        <w:rPr>
          <w:rFonts w:ascii="標楷體" w:eastAsia="標楷體" w:hAnsi="標楷體" w:cs="標楷體"/>
          <w:spacing w:val="2"/>
          <w:sz w:val="20"/>
          <w:szCs w:val="20"/>
          <w:lang w:eastAsia="zh-TW"/>
        </w:rPr>
        <w:t>但</w:t>
      </w:r>
      <w:r>
        <w:rPr>
          <w:rFonts w:ascii="標楷體" w:eastAsia="標楷體" w:hAnsi="標楷體" w:cs="標楷體"/>
          <w:sz w:val="20"/>
          <w:szCs w:val="20"/>
          <w:lang w:eastAsia="zh-TW"/>
        </w:rPr>
        <w:t xml:space="preserve">以不破 </w:t>
      </w:r>
      <w:r>
        <w:rPr>
          <w:rFonts w:ascii="標楷體" w:eastAsia="標楷體" w:hAnsi="標楷體" w:cs="標楷體"/>
          <w:spacing w:val="2"/>
          <w:sz w:val="20"/>
          <w:szCs w:val="20"/>
          <w:lang w:eastAsia="zh-TW"/>
        </w:rPr>
        <w:t>壞</w:t>
      </w:r>
      <w:r>
        <w:rPr>
          <w:rFonts w:ascii="標楷體" w:eastAsia="標楷體" w:hAnsi="標楷體" w:cs="標楷體"/>
          <w:sz w:val="20"/>
          <w:szCs w:val="20"/>
          <w:lang w:eastAsia="zh-TW"/>
        </w:rPr>
        <w:t>證據</w:t>
      </w:r>
      <w:r>
        <w:rPr>
          <w:rFonts w:ascii="標楷體" w:eastAsia="標楷體" w:hAnsi="標楷體" w:cs="標楷體"/>
          <w:spacing w:val="2"/>
          <w:sz w:val="20"/>
          <w:szCs w:val="20"/>
          <w:lang w:eastAsia="zh-TW"/>
        </w:rPr>
        <w:t>為</w:t>
      </w:r>
      <w:r>
        <w:rPr>
          <w:rFonts w:ascii="標楷體" w:eastAsia="標楷體" w:hAnsi="標楷體" w:cs="標楷體"/>
          <w:sz w:val="20"/>
          <w:szCs w:val="20"/>
          <w:lang w:eastAsia="zh-TW"/>
        </w:rPr>
        <w:t xml:space="preserve">原 </w:t>
      </w:r>
      <w:r>
        <w:rPr>
          <w:rFonts w:ascii="標楷體" w:eastAsia="標楷體" w:hAnsi="標楷體" w:cs="標楷體"/>
          <w:spacing w:val="2"/>
          <w:sz w:val="20"/>
          <w:szCs w:val="20"/>
          <w:lang w:eastAsia="zh-TW"/>
        </w:rPr>
        <w:t>則</w:t>
      </w:r>
      <w:r>
        <w:rPr>
          <w:rFonts w:ascii="Times New Roman" w:eastAsia="Times New Roman" w:hAnsi="Times New Roman" w:cs="Times New Roman"/>
          <w:sz w:val="20"/>
          <w:szCs w:val="20"/>
          <w:lang w:eastAsia="zh-TW"/>
        </w:rPr>
        <w:t>)</w:t>
      </w:r>
    </w:p>
    <w:p w:rsidR="001210EB" w:rsidRDefault="001210EB" w:rsidP="001210EB">
      <w:pPr>
        <w:spacing w:after="0" w:line="283"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送醫</w:t>
      </w:r>
    </w:p>
    <w:p w:rsidR="001210EB" w:rsidRDefault="001210EB" w:rsidP="001210EB">
      <w:pPr>
        <w:spacing w:after="0" w:line="259" w:lineRule="exact"/>
        <w:ind w:left="413"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position w:val="-1"/>
          <w:sz w:val="20"/>
          <w:szCs w:val="20"/>
          <w:lang w:eastAsia="zh-TW"/>
        </w:rPr>
        <w:t>社</w:t>
      </w:r>
      <w:r>
        <w:rPr>
          <w:rFonts w:ascii="標楷體" w:eastAsia="標楷體" w:hAnsi="標楷體" w:cs="標楷體"/>
          <w:position w:val="-1"/>
          <w:sz w:val="20"/>
          <w:szCs w:val="20"/>
          <w:lang w:eastAsia="zh-TW"/>
        </w:rPr>
        <w:t>工課</w:t>
      </w:r>
    </w:p>
    <w:p w:rsidR="001210EB" w:rsidRPr="00E01836" w:rsidRDefault="001210EB" w:rsidP="001210EB">
      <w:pPr>
        <w:spacing w:after="0" w:line="138" w:lineRule="auto"/>
        <w:ind w:left="151" w:right="-67" w:hanging="151"/>
        <w:jc w:val="both"/>
        <w:rPr>
          <w:rFonts w:ascii="Times New Roman" w:hAnsi="Times New Roman" w:cs="Times New Roman"/>
          <w:spacing w:val="1"/>
          <w:sz w:val="20"/>
          <w:szCs w:val="20"/>
          <w:lang w:eastAsia="zh-TW"/>
        </w:rPr>
      </w:pPr>
      <w:r>
        <w:rPr>
          <w:rFonts w:ascii="Times New Roman" w:eastAsia="Times New Roman" w:hAnsi="Times New Roman" w:cs="Times New Roman"/>
          <w:noProof/>
          <w:spacing w:val="1"/>
          <w:sz w:val="20"/>
          <w:szCs w:val="20"/>
          <w:lang w:eastAsia="zh-TW"/>
        </w:rPr>
        <mc:AlternateContent>
          <mc:Choice Requires="wps">
            <w:drawing>
              <wp:anchor distT="0" distB="0" distL="114300" distR="114300" simplePos="0" relativeHeight="251693568" behindDoc="0" locked="0" layoutInCell="1" allowOverlap="1" wp14:anchorId="5EAB759C" wp14:editId="72CBCE9D">
                <wp:simplePos x="0" y="0"/>
                <wp:positionH relativeFrom="column">
                  <wp:posOffset>-59055</wp:posOffset>
                </wp:positionH>
                <wp:positionV relativeFrom="paragraph">
                  <wp:posOffset>64770</wp:posOffset>
                </wp:positionV>
                <wp:extent cx="1097280" cy="0"/>
                <wp:effectExtent l="0" t="0" r="26670" b="19050"/>
                <wp:wrapNone/>
                <wp:docPr id="3443" name="直線接點 3443"/>
                <wp:cNvGraphicFramePr/>
                <a:graphic xmlns:a="http://schemas.openxmlformats.org/drawingml/2006/main">
                  <a:graphicData uri="http://schemas.microsoft.com/office/word/2010/wordprocessingShape">
                    <wps:wsp>
                      <wps:cNvCnPr/>
                      <wps:spPr>
                        <a:xfrm>
                          <a:off x="0" y="0"/>
                          <a:ext cx="109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B0F95" id="直線接點 3443" o:spid="_x0000_s1026" style="position:absolute;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5.1pt" to="81.7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" strokecolor="black [3040]"/>
            </w:pict>
          </mc:Fallback>
        </mc:AlternateContent>
      </w:r>
    </w:p>
    <w:p w:rsidR="001210EB" w:rsidRDefault="001210EB" w:rsidP="001210EB">
      <w:pPr>
        <w:spacing w:before="45" w:after="0" w:line="330" w:lineRule="auto"/>
        <w:ind w:right="-206"/>
        <w:rPr>
          <w:rFonts w:ascii="標楷體" w:eastAsia="標楷體" w:hAnsi="標楷體" w:cs="標楷體"/>
          <w:sz w:val="20"/>
          <w:szCs w:val="20"/>
          <w:lang w:eastAsia="zh-TW"/>
        </w:rPr>
      </w:pPr>
      <w:r w:rsidRPr="00581A55">
        <w:rPr>
          <w:lang w:eastAsia="zh-TW"/>
        </w:rPr>
        <w:br w:type="column"/>
      </w:r>
      <w:r>
        <w:rPr>
          <w:rFonts w:ascii="標楷體" w:eastAsia="標楷體" w:hAnsi="標楷體" w:cs="標楷體"/>
          <w:spacing w:val="2"/>
          <w:sz w:val="20"/>
          <w:szCs w:val="20"/>
          <w:lang w:eastAsia="zh-TW"/>
        </w:rPr>
        <w:t>兼</w:t>
      </w:r>
      <w:r>
        <w:rPr>
          <w:rFonts w:ascii="標楷體" w:eastAsia="標楷體" w:hAnsi="標楷體" w:cs="標楷體"/>
          <w:sz w:val="20"/>
          <w:szCs w:val="20"/>
          <w:lang w:eastAsia="zh-TW"/>
        </w:rPr>
        <w:t>辦政</w:t>
      </w:r>
      <w:r>
        <w:rPr>
          <w:rFonts w:ascii="標楷體" w:eastAsia="標楷體" w:hAnsi="標楷體" w:cs="標楷體"/>
          <w:spacing w:val="2"/>
          <w:sz w:val="20"/>
          <w:szCs w:val="20"/>
          <w:lang w:eastAsia="zh-TW"/>
        </w:rPr>
        <w:t>風</w:t>
      </w:r>
      <w:r>
        <w:rPr>
          <w:rFonts w:ascii="標楷體" w:eastAsia="標楷體" w:hAnsi="標楷體" w:cs="標楷體"/>
          <w:sz w:val="20"/>
          <w:szCs w:val="20"/>
          <w:lang w:eastAsia="zh-TW"/>
        </w:rPr>
        <w:t>人員</w:t>
      </w:r>
    </w:p>
    <w:p w:rsidR="001210EB" w:rsidRPr="006B212A" w:rsidRDefault="001210EB" w:rsidP="0011486B">
      <w:pPr>
        <w:tabs>
          <w:tab w:val="left" w:pos="0"/>
        </w:tabs>
        <w:spacing w:before="45" w:after="0" w:line="330" w:lineRule="auto"/>
        <w:ind w:leftChars="-64" w:left="-1" w:right="-206" w:hangingChars="78" w:hanging="140"/>
        <w:rPr>
          <w:rFonts w:ascii="標楷體" w:eastAsia="標楷體" w:hAnsi="標楷體" w:cs="新細明體"/>
          <w:sz w:val="18"/>
          <w:szCs w:val="16"/>
          <w:lang w:eastAsia="zh-TW"/>
        </w:rPr>
      </w:pPr>
      <w:r w:rsidRPr="006B212A">
        <w:rPr>
          <w:rFonts w:ascii="標楷體" w:eastAsia="標楷體" w:hAnsi="標楷體" w:cs="新細明體"/>
          <w:sz w:val="18"/>
          <w:szCs w:val="16"/>
          <w:lang w:eastAsia="zh-TW"/>
        </w:rPr>
        <w:t>院區安</w:t>
      </w:r>
      <w:r w:rsidRPr="006B212A">
        <w:rPr>
          <w:rFonts w:ascii="標楷體" w:eastAsia="標楷體" w:hAnsi="標楷體" w:cs="新細明體"/>
          <w:spacing w:val="-2"/>
          <w:sz w:val="18"/>
          <w:szCs w:val="16"/>
          <w:lang w:eastAsia="zh-TW"/>
        </w:rPr>
        <w:t>全</w:t>
      </w:r>
      <w:r w:rsidRPr="006B212A">
        <w:rPr>
          <w:rFonts w:ascii="標楷體" w:eastAsia="標楷體" w:hAnsi="標楷體" w:cs="新細明體"/>
          <w:sz w:val="18"/>
          <w:szCs w:val="16"/>
          <w:lang w:eastAsia="zh-TW"/>
        </w:rPr>
        <w:t>檢視及 維護</w:t>
      </w:r>
    </w:p>
    <w:p w:rsidR="001210EB" w:rsidRPr="006B212A" w:rsidRDefault="001210EB" w:rsidP="001210EB">
      <w:pPr>
        <w:spacing w:after="0" w:line="291" w:lineRule="exact"/>
        <w:ind w:left="224" w:right="294"/>
        <w:jc w:val="center"/>
        <w:rPr>
          <w:rFonts w:ascii="標楷體" w:eastAsia="標楷體" w:hAnsi="標楷體" w:cs="標楷體"/>
          <w:sz w:val="20"/>
          <w:szCs w:val="20"/>
          <w:lang w:eastAsia="zh-TW"/>
        </w:rPr>
      </w:pPr>
      <w:r>
        <w:rPr>
          <w:lang w:eastAsia="zh-TW"/>
        </w:rPr>
        <w:br w:type="column"/>
      </w:r>
      <w:r w:rsidRPr="006B212A">
        <w:rPr>
          <w:rFonts w:ascii="標楷體" w:eastAsia="標楷體" w:hAnsi="標楷體" w:cs="標楷體"/>
          <w:spacing w:val="2"/>
          <w:w w:val="99"/>
          <w:position w:val="-2"/>
          <w:sz w:val="20"/>
          <w:szCs w:val="20"/>
          <w:lang w:eastAsia="zh-TW"/>
        </w:rPr>
        <w:t>醫</w:t>
      </w:r>
      <w:r w:rsidRPr="006B212A">
        <w:rPr>
          <w:rFonts w:ascii="標楷體" w:eastAsia="標楷體" w:hAnsi="標楷體" w:cs="標楷體"/>
          <w:w w:val="99"/>
          <w:position w:val="-2"/>
          <w:sz w:val="20"/>
          <w:szCs w:val="20"/>
          <w:lang w:eastAsia="zh-TW"/>
        </w:rPr>
        <w:t>療院所</w:t>
      </w:r>
    </w:p>
    <w:p w:rsidR="001210EB" w:rsidRPr="006B212A" w:rsidRDefault="001210EB" w:rsidP="001210EB">
      <w:pPr>
        <w:spacing w:before="9" w:after="0" w:line="120" w:lineRule="exact"/>
        <w:rPr>
          <w:rFonts w:ascii="標楷體" w:eastAsia="標楷體" w:hAnsi="標楷體"/>
          <w:sz w:val="12"/>
          <w:szCs w:val="12"/>
          <w:lang w:eastAsia="zh-TW"/>
        </w:rPr>
      </w:pPr>
    </w:p>
    <w:p w:rsidR="001210EB" w:rsidRPr="006B212A" w:rsidRDefault="001210EB" w:rsidP="001210EB">
      <w:pPr>
        <w:spacing w:after="0" w:line="240" w:lineRule="auto"/>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1.</w:t>
      </w:r>
      <w:r w:rsidRPr="006B212A">
        <w:rPr>
          <w:rFonts w:ascii="標楷體" w:eastAsia="標楷體" w:hAnsi="標楷體" w:cs="標楷體"/>
          <w:sz w:val="20"/>
          <w:szCs w:val="20"/>
          <w:lang w:eastAsia="zh-TW"/>
        </w:rPr>
        <w:t>驗傷</w:t>
      </w:r>
    </w:p>
    <w:p w:rsidR="001210EB" w:rsidRPr="006B212A" w:rsidRDefault="001210EB" w:rsidP="001210EB">
      <w:pPr>
        <w:spacing w:after="0" w:line="223" w:lineRule="exact"/>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2.</w:t>
      </w:r>
      <w:r w:rsidRPr="006B212A">
        <w:rPr>
          <w:rFonts w:ascii="標楷體" w:eastAsia="標楷體" w:hAnsi="標楷體" w:cs="標楷體"/>
          <w:sz w:val="20"/>
          <w:szCs w:val="20"/>
          <w:lang w:eastAsia="zh-TW"/>
        </w:rPr>
        <w:t>醫</w:t>
      </w:r>
      <w:r w:rsidRPr="006B212A">
        <w:rPr>
          <w:rFonts w:ascii="標楷體" w:eastAsia="標楷體" w:hAnsi="標楷體" w:cs="標楷體"/>
          <w:spacing w:val="2"/>
          <w:sz w:val="20"/>
          <w:szCs w:val="20"/>
          <w:lang w:eastAsia="zh-TW"/>
        </w:rPr>
        <w:t>療</w:t>
      </w:r>
      <w:r w:rsidRPr="006B212A">
        <w:rPr>
          <w:rFonts w:ascii="標楷體" w:eastAsia="標楷體" w:hAnsi="標楷體" w:cs="標楷體"/>
          <w:sz w:val="20"/>
          <w:szCs w:val="20"/>
          <w:lang w:eastAsia="zh-TW"/>
        </w:rPr>
        <w:t>照顧</w:t>
      </w:r>
    </w:p>
    <w:p w:rsidR="001210EB" w:rsidRPr="006B212A" w:rsidRDefault="001210EB" w:rsidP="001210EB">
      <w:pPr>
        <w:spacing w:before="6" w:after="0" w:line="280" w:lineRule="exact"/>
        <w:rPr>
          <w:rFonts w:ascii="標楷體" w:eastAsia="標楷體" w:hAnsi="標楷體"/>
          <w:sz w:val="28"/>
          <w:szCs w:val="28"/>
          <w:lang w:eastAsia="zh-TW"/>
        </w:rPr>
      </w:pPr>
    </w:p>
    <w:p w:rsidR="001210EB" w:rsidRPr="006B212A" w:rsidRDefault="001210EB" w:rsidP="001210EB">
      <w:pPr>
        <w:spacing w:before="50" w:after="0" w:line="302" w:lineRule="exact"/>
        <w:ind w:left="-35" w:right="203"/>
        <w:jc w:val="center"/>
        <w:rPr>
          <w:rFonts w:ascii="標楷體" w:eastAsia="標楷體" w:hAnsi="標楷體" w:cs="Times New Roman"/>
          <w:spacing w:val="1"/>
          <w:w w:val="99"/>
          <w:position w:val="-3"/>
          <w:sz w:val="20"/>
          <w:szCs w:val="20"/>
          <w:lang w:eastAsia="zh-TW"/>
        </w:rPr>
      </w:pPr>
      <w:r w:rsidRPr="006B212A">
        <w:rPr>
          <w:rFonts w:ascii="標楷體" w:eastAsia="標楷體" w:hAnsi="標楷體" w:cs="Times New Roman" w:hint="eastAsia"/>
          <w:spacing w:val="1"/>
          <w:w w:val="99"/>
          <w:position w:val="-3"/>
          <w:sz w:val="20"/>
          <w:szCs w:val="20"/>
          <w:lang w:eastAsia="zh-TW"/>
        </w:rPr>
        <w:t>警察局</w:t>
      </w:r>
    </w:p>
    <w:p w:rsidR="001210EB" w:rsidRPr="006B212A" w:rsidRDefault="001210EB" w:rsidP="001210EB">
      <w:pPr>
        <w:spacing w:before="50" w:after="0" w:line="302"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position w:val="-3"/>
          <w:sz w:val="20"/>
          <w:szCs w:val="20"/>
          <w:lang w:eastAsia="zh-TW"/>
        </w:rPr>
        <w:t>1.</w:t>
      </w:r>
      <w:r w:rsidRPr="006B212A">
        <w:rPr>
          <w:rFonts w:ascii="標楷體" w:eastAsia="標楷體" w:hAnsi="標楷體" w:cs="標楷體"/>
          <w:w w:val="99"/>
          <w:position w:val="-3"/>
          <w:sz w:val="20"/>
          <w:szCs w:val="20"/>
          <w:lang w:eastAsia="zh-TW"/>
        </w:rPr>
        <w:t>協</w:t>
      </w:r>
      <w:r w:rsidRPr="006B212A">
        <w:rPr>
          <w:rFonts w:ascii="標楷體" w:eastAsia="標楷體" w:hAnsi="標楷體" w:cs="標楷體"/>
          <w:spacing w:val="2"/>
          <w:w w:val="99"/>
          <w:position w:val="-3"/>
          <w:sz w:val="20"/>
          <w:szCs w:val="20"/>
          <w:lang w:eastAsia="zh-TW"/>
        </w:rPr>
        <w:t>助</w:t>
      </w:r>
      <w:r w:rsidRPr="006B212A">
        <w:rPr>
          <w:rFonts w:ascii="標楷體" w:eastAsia="標楷體" w:hAnsi="標楷體" w:cs="標楷體"/>
          <w:w w:val="99"/>
          <w:position w:val="-3"/>
          <w:sz w:val="20"/>
          <w:szCs w:val="20"/>
          <w:lang w:eastAsia="zh-TW"/>
        </w:rPr>
        <w:t>驗傷與</w:t>
      </w:r>
    </w:p>
    <w:p w:rsidR="001210EB" w:rsidRPr="006B212A" w:rsidRDefault="001210EB" w:rsidP="001210EB">
      <w:pPr>
        <w:spacing w:after="0" w:line="177" w:lineRule="exact"/>
        <w:ind w:left="102" w:right="813"/>
        <w:jc w:val="center"/>
        <w:rPr>
          <w:rFonts w:ascii="標楷體" w:eastAsia="標楷體" w:hAnsi="標楷體" w:cs="標楷體"/>
          <w:sz w:val="20"/>
          <w:szCs w:val="20"/>
          <w:lang w:eastAsia="zh-TW"/>
        </w:rPr>
      </w:pPr>
      <w:r w:rsidRPr="006B212A">
        <w:rPr>
          <w:rFonts w:ascii="標楷體" w:eastAsia="標楷體" w:hAnsi="標楷體" w:cs="標楷體"/>
          <w:spacing w:val="2"/>
          <w:w w:val="99"/>
          <w:position w:val="-1"/>
          <w:sz w:val="20"/>
          <w:szCs w:val="20"/>
          <w:lang w:eastAsia="zh-TW"/>
        </w:rPr>
        <w:t>搜證</w:t>
      </w:r>
    </w:p>
    <w:p w:rsidR="001210EB" w:rsidRPr="006B212A" w:rsidRDefault="001210EB" w:rsidP="001210EB">
      <w:pPr>
        <w:spacing w:after="0" w:line="189"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sz w:val="20"/>
          <w:szCs w:val="20"/>
          <w:lang w:eastAsia="zh-TW"/>
        </w:rPr>
        <w:t>2.</w:t>
      </w:r>
      <w:r w:rsidRPr="006B212A">
        <w:rPr>
          <w:rFonts w:ascii="標楷體" w:eastAsia="標楷體" w:hAnsi="標楷體" w:cs="標楷體"/>
          <w:w w:val="99"/>
          <w:sz w:val="20"/>
          <w:szCs w:val="20"/>
          <w:lang w:eastAsia="zh-TW"/>
        </w:rPr>
        <w:t>詢</w:t>
      </w:r>
      <w:r w:rsidRPr="006B212A">
        <w:rPr>
          <w:rFonts w:ascii="標楷體" w:eastAsia="標楷體" w:hAnsi="標楷體" w:cs="標楷體"/>
          <w:spacing w:val="2"/>
          <w:w w:val="99"/>
          <w:sz w:val="20"/>
          <w:szCs w:val="20"/>
          <w:lang w:eastAsia="zh-TW"/>
        </w:rPr>
        <w:t>問</w:t>
      </w:r>
      <w:r w:rsidRPr="006B212A">
        <w:rPr>
          <w:rFonts w:ascii="標楷體" w:eastAsia="標楷體" w:hAnsi="標楷體" w:cs="標楷體"/>
          <w:w w:val="99"/>
          <w:sz w:val="20"/>
          <w:szCs w:val="20"/>
          <w:lang w:eastAsia="zh-TW"/>
        </w:rPr>
        <w:t>與調查</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6" w:space="720" w:equalWidth="0">
            <w:col w:w="1432" w:space="485"/>
            <w:col w:w="1205" w:space="595"/>
            <w:col w:w="1186" w:space="614"/>
            <w:col w:w="1351" w:space="449"/>
            <w:col w:w="1212" w:space="409"/>
            <w:col w:w="1422"/>
          </w:cols>
        </w:sectPr>
      </w:pPr>
    </w:p>
    <w:p w:rsidR="001210EB" w:rsidRPr="00B97770" w:rsidRDefault="00882850" w:rsidP="00882850">
      <w:pPr>
        <w:tabs>
          <w:tab w:val="left" w:pos="6312"/>
        </w:tabs>
        <w:spacing w:after="0" w:line="201" w:lineRule="exact"/>
        <w:ind w:right="-20"/>
        <w:rPr>
          <w:rFonts w:ascii="Times New Roman" w:hAnsi="Times New Roman" w:cs="Times New Roman"/>
          <w:spacing w:val="1"/>
          <w:w w:val="99"/>
          <w:position w:val="-1"/>
          <w:sz w:val="20"/>
          <w:szCs w:val="20"/>
          <w:lang w:eastAsia="zh-TW"/>
        </w:rPr>
      </w:pPr>
      <w:r>
        <w:rPr>
          <w:rFonts w:ascii="Times New Roman" w:hAnsi="Times New Roman" w:cs="Times New Roman"/>
          <w:spacing w:val="1"/>
          <w:w w:val="99"/>
          <w:position w:val="-1"/>
          <w:sz w:val="20"/>
          <w:szCs w:val="20"/>
          <w:lang w:eastAsia="zh-TW"/>
        </w:rPr>
        <w:tab/>
      </w:r>
    </w:p>
    <w:p w:rsidR="00E8475C" w:rsidRDefault="00504F71" w:rsidP="001210EB">
      <w:pPr>
        <w:spacing w:after="0" w:line="201" w:lineRule="exact"/>
        <w:ind w:left="4390" w:right="-20"/>
        <w:rPr>
          <w:rFonts w:ascii="Times New Roman" w:eastAsia="Times New Roman" w:hAnsi="Times New Roman" w:cs="Times New Roman"/>
          <w:spacing w:val="1"/>
          <w:w w:val="99"/>
          <w:position w:val="-1"/>
          <w:sz w:val="20"/>
          <w:szCs w:val="20"/>
          <w:lang w:eastAsia="zh-TW"/>
        </w:rPr>
      </w:pPr>
      <w:r w:rsidRPr="005F1871">
        <w:rPr>
          <w:rFonts w:ascii="標楷體" w:eastAsia="標楷體" w:hAnsi="標楷體" w:cs="標楷體"/>
          <w:noProof/>
          <w:spacing w:val="2"/>
          <w:w w:val="99"/>
          <w:position w:val="-1"/>
          <w:sz w:val="20"/>
          <w:szCs w:val="20"/>
          <w:lang w:eastAsia="zh-TW"/>
        </w:rPr>
        <mc:AlternateContent>
          <mc:Choice Requires="wps">
            <w:drawing>
              <wp:anchor distT="45720" distB="45720" distL="114300" distR="114300" simplePos="0" relativeHeight="251712000" behindDoc="0" locked="0" layoutInCell="1" allowOverlap="1" wp14:anchorId="0FC26149" wp14:editId="2F1AF7ED">
                <wp:simplePos x="0" y="0"/>
                <wp:positionH relativeFrom="column">
                  <wp:posOffset>2661920</wp:posOffset>
                </wp:positionH>
                <wp:positionV relativeFrom="paragraph">
                  <wp:posOffset>97790</wp:posOffset>
                </wp:positionV>
                <wp:extent cx="2080260" cy="469900"/>
                <wp:effectExtent l="0" t="0" r="0" b="6350"/>
                <wp:wrapSquare wrapText="bothSides"/>
                <wp:docPr id="36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469900"/>
                        </a:xfrm>
                        <a:prstGeom prst="rect">
                          <a:avLst/>
                        </a:prstGeom>
                        <a:noFill/>
                        <a:ln w="9525">
                          <a:noFill/>
                          <a:miter lim="800000"/>
                          <a:headEnd/>
                          <a:tailEnd/>
                        </a:ln>
                      </wps:spPr>
                      <wps:txbx>
                        <w:txbxContent>
                          <w:p w:rsidR="001D17C3" w:rsidRPr="005F1871" w:rsidRDefault="001D17C3">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26149" id="_x0000_s1156" type="#_x0000_t202" style="position:absolute;left:0;text-align:left;margin-left:209.6pt;margin-top:7.7pt;width:163.8pt;height:37pt;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" filled="f" stroked="f">
                <v:textbox>
                  <w:txbxContent>
                    <w:p w:rsidR="001D17C3" w:rsidRPr="005F1871" w:rsidRDefault="001D17C3">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v:textbox>
                <w10:wrap type="square"/>
              </v:shape>
            </w:pict>
          </mc:Fallback>
        </mc:AlternateContent>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Default="001210EB" w:rsidP="001210EB">
      <w:pPr>
        <w:spacing w:before="7" w:after="0" w:line="180" w:lineRule="exact"/>
        <w:rPr>
          <w:sz w:val="18"/>
          <w:szCs w:val="18"/>
          <w:lang w:eastAsia="zh-TW"/>
        </w:rPr>
      </w:pPr>
      <w:r>
        <w:rPr>
          <w:noProof/>
          <w:lang w:eastAsia="zh-TW"/>
        </w:rPr>
        <w:lastRenderedPageBreak/>
        <mc:AlternateContent>
          <mc:Choice Requires="wps">
            <w:drawing>
              <wp:anchor distT="0" distB="0" distL="114300" distR="114300" simplePos="0" relativeHeight="251703808" behindDoc="1" locked="0" layoutInCell="1" allowOverlap="1" wp14:anchorId="38A600BC" wp14:editId="53770AA1">
                <wp:simplePos x="0" y="0"/>
                <wp:positionH relativeFrom="page">
                  <wp:posOffset>619760</wp:posOffset>
                </wp:positionH>
                <wp:positionV relativeFrom="page">
                  <wp:posOffset>618490</wp:posOffset>
                </wp:positionV>
                <wp:extent cx="4598035" cy="177800"/>
                <wp:effectExtent l="1905" t="1905" r="635" b="1270"/>
                <wp:wrapNone/>
                <wp:docPr id="344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600BC" id="Text Box 4" o:spid="_x0000_s1157" type="#_x0000_t202" style="position:absolute;margin-left:48.8pt;margin-top:48.7pt;width:362.05pt;height:14pt;z-index:-2516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" filled="f" stroked="f">
                <v:textbox inset="0,0,0,0">
                  <w:txbxContent>
                    <w:p w:rsidR="001D17C3" w:rsidRDefault="001D17C3"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v:textbox>
                <w10:wrap anchorx="page" anchory="page"/>
              </v:shape>
            </w:pict>
          </mc:Fallback>
        </mc:AlternateContent>
      </w: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宣導同仁做好下班後關閉門窗及貴重物品勿放置辦公室內。</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加強門、窗、櫥櫃等防盜設施。</w:t>
      </w:r>
    </w:p>
    <w:p w:rsidR="001210EB" w:rsidRDefault="001210EB" w:rsidP="001210EB">
      <w:pPr>
        <w:spacing w:after="0" w:line="360" w:lineRule="exact"/>
        <w:ind w:left="36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行政值日(夜)人員加強巡查院內各項設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headerReference w:type="default" r:id="rId35"/>
          <w:pgSz w:w="11920" w:h="16840"/>
          <w:pgMar w:top="1660" w:right="1120" w:bottom="1180" w:left="1020" w:header="1193" w:footer="8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5376" behindDoc="1" locked="0" layoutInCell="1" allowOverlap="1" wp14:anchorId="18DFB6A1" wp14:editId="596E06CB">
                <wp:simplePos x="0" y="0"/>
                <wp:positionH relativeFrom="page">
                  <wp:posOffset>3293110</wp:posOffset>
                </wp:positionH>
                <wp:positionV relativeFrom="paragraph">
                  <wp:posOffset>227965</wp:posOffset>
                </wp:positionV>
                <wp:extent cx="976630" cy="347345"/>
                <wp:effectExtent l="6985" t="10160" r="6985" b="4445"/>
                <wp:wrapNone/>
                <wp:docPr id="3445"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6630" cy="347345"/>
                          <a:chOff x="5186" y="359"/>
                          <a:chExt cx="1538" cy="547"/>
                        </a:xfrm>
                      </wpg:grpSpPr>
                      <wpg:grpSp>
                        <wpg:cNvPr id="3446" name="Group 154"/>
                        <wpg:cNvGrpSpPr>
                          <a:grpSpLocks/>
                        </wpg:cNvGrpSpPr>
                        <wpg:grpSpPr bwMode="auto">
                          <a:xfrm>
                            <a:off x="5192" y="365"/>
                            <a:ext cx="1527" cy="2"/>
                            <a:chOff x="5192" y="365"/>
                            <a:chExt cx="1527" cy="2"/>
                          </a:xfrm>
                        </wpg:grpSpPr>
                        <wps:wsp>
                          <wps:cNvPr id="3447" name="Freeform 155"/>
                          <wps:cNvSpPr>
                            <a:spLocks/>
                          </wps:cNvSpPr>
                          <wps:spPr bwMode="auto">
                            <a:xfrm>
                              <a:off x="5192" y="365"/>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48" name="Group 152"/>
                        <wpg:cNvGrpSpPr>
                          <a:grpSpLocks/>
                        </wpg:cNvGrpSpPr>
                        <wpg:grpSpPr bwMode="auto">
                          <a:xfrm>
                            <a:off x="5197" y="370"/>
                            <a:ext cx="2" cy="526"/>
                            <a:chOff x="5197" y="370"/>
                            <a:chExt cx="2" cy="526"/>
                          </a:xfrm>
                        </wpg:grpSpPr>
                        <wps:wsp>
                          <wps:cNvPr id="3449" name="Freeform 153"/>
                          <wps:cNvSpPr>
                            <a:spLocks/>
                          </wps:cNvSpPr>
                          <wps:spPr bwMode="auto">
                            <a:xfrm>
                              <a:off x="5197"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0" name="Group 150"/>
                        <wpg:cNvGrpSpPr>
                          <a:grpSpLocks/>
                        </wpg:cNvGrpSpPr>
                        <wpg:grpSpPr bwMode="auto">
                          <a:xfrm>
                            <a:off x="5192" y="900"/>
                            <a:ext cx="1527" cy="2"/>
                            <a:chOff x="5192" y="900"/>
                            <a:chExt cx="1527" cy="2"/>
                          </a:xfrm>
                        </wpg:grpSpPr>
                        <wps:wsp>
                          <wps:cNvPr id="3451" name="Freeform 151"/>
                          <wps:cNvSpPr>
                            <a:spLocks/>
                          </wps:cNvSpPr>
                          <wps:spPr bwMode="auto">
                            <a:xfrm>
                              <a:off x="5192" y="900"/>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2" name="Group 148"/>
                        <wpg:cNvGrpSpPr>
                          <a:grpSpLocks/>
                        </wpg:cNvGrpSpPr>
                        <wpg:grpSpPr bwMode="auto">
                          <a:xfrm>
                            <a:off x="6714" y="370"/>
                            <a:ext cx="2" cy="526"/>
                            <a:chOff x="6714" y="370"/>
                            <a:chExt cx="2" cy="526"/>
                          </a:xfrm>
                        </wpg:grpSpPr>
                        <wps:wsp>
                          <wps:cNvPr id="3453" name="Freeform 149"/>
                          <wps:cNvSpPr>
                            <a:spLocks/>
                          </wps:cNvSpPr>
                          <wps:spPr bwMode="auto">
                            <a:xfrm>
                              <a:off x="6714"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9862B3" id="Group 147" o:spid="_x0000_s1026" style="position:absolute;margin-left:259.3pt;margin-top:17.95pt;width:76.9pt;height:27.35pt;z-index:-251631104;mso-position-horizontal-relative:page" coordorigin="5186,359" coordsize="1538,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">
                <v:group id="Group 154" o:spid="_x0000_s1027" style="position:absolute;left:5192;top:365;width:1527;height:2" coordorigin="5192,365"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">
                  <v:shape id="Freeform 155" o:spid="_x0000_s1028" style="position:absolute;left:5192;top:365;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" path="m,l1527,e" filled="f" strokeweight=".58pt">
                    <v:path arrowok="t" o:connecttype="custom" o:connectlocs="0,0;1527,0" o:connectangles="0,0"/>
                  </v:shape>
                </v:group>
                <v:group id="Group 152" o:spid="_x0000_s1029" style="position:absolute;left:5197;top:370;width:2;height:526" coordorigin="5197,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">
                  <v:shape id="Freeform 153" o:spid="_x0000_s1030" style="position:absolute;left:5197;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" path="m,l,525e" filled="f" strokeweight=".58pt">
                    <v:path arrowok="t" o:connecttype="custom" o:connectlocs="0,370;0,895" o:connectangles="0,0"/>
                  </v:shape>
                </v:group>
                <v:group id="Group 150" o:spid="_x0000_s1031" style="position:absolute;left:5192;top:900;width:1527;height:2" coordorigin="5192,900"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">
                  <v:shape id="Freeform 151" o:spid="_x0000_s1032" style="position:absolute;left:5192;top:900;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" path="m,l1527,e" filled="f" strokeweight=".58pt">
                    <v:path arrowok="t" o:connecttype="custom" o:connectlocs="0,0;1527,0" o:connectangles="0,0"/>
                  </v:shape>
                </v:group>
                <v:group id="Group 148" o:spid="_x0000_s1033" style="position:absolute;left:6714;top:370;width:2;height:526" coordorigin="6714,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c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SeDOH1JjwBuXgCAAD//wMAUEsBAi0AFAAGAAgAAAAhANvh9svuAAAAhQEAABMAAAAAAAAA&#10;AAAAAAAAAAAAAFtDb250ZW50X1R5cGVzXS54bWxQSwECLQAUAAYACAAAACEAWvQsW78AAAAVAQAA&#10;CwAAAAAAAAAAAAAAAAAfAQAAX3JlbHMvLnJlbHNQSwECLQAUAAYACAAAACEAaYlXI8YAAADdAAAA&#10;DwAAAAAAAAAAAAAAAAAHAgAAZHJzL2Rvd25yZXYueG1sUEsFBgAAAAADAAMAtwAAAPoCAAAAAA==&#10;">
                  <v:shape id="Freeform 149" o:spid="_x0000_s1034" style="position:absolute;left:6714;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" path="m,l,525e" filled="f" strokeweight=".58pt">
                    <v:path arrowok="t" o:connecttype="custom" o:connectlocs="0,370;0,895" o:connectangles="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91520" behindDoc="1" locked="0" layoutInCell="1" allowOverlap="1" wp14:anchorId="6D077E73" wp14:editId="538AE069">
                <wp:simplePos x="0" y="0"/>
                <wp:positionH relativeFrom="page">
                  <wp:posOffset>702310</wp:posOffset>
                </wp:positionH>
                <wp:positionV relativeFrom="paragraph">
                  <wp:posOffset>-113665</wp:posOffset>
                </wp:positionV>
                <wp:extent cx="6057900" cy="1270"/>
                <wp:effectExtent l="6985" t="11430" r="12065" b="6350"/>
                <wp:wrapNone/>
                <wp:docPr id="3454"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179"/>
                          <a:chExt cx="9540" cy="2"/>
                        </a:xfrm>
                      </wpg:grpSpPr>
                      <wps:wsp>
                        <wps:cNvPr id="3455" name="Freeform 146"/>
                        <wps:cNvSpPr>
                          <a:spLocks/>
                        </wps:cNvSpPr>
                        <wps:spPr bwMode="auto">
                          <a:xfrm>
                            <a:off x="1106" y="-179"/>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133FD" id="Group 145" o:spid="_x0000_s1026" style="position:absolute;margin-left:55.3pt;margin-top:-8.95pt;width:477pt;height:.1pt;z-index:-251624960;mso-position-horizontal-relative:page" coordorigin="1106,-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rcuXg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">
                <v:shape id="Freeform 146" o:spid="_x0000_s1027" style="position:absolute;left:1106;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 w:after="0" w:line="180" w:lineRule="exact"/>
        <w:rPr>
          <w:sz w:val="18"/>
          <w:szCs w:val="18"/>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竊案發生</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1553" w:space="2892"/>
            <w:col w:w="5335"/>
          </w:cols>
        </w:sectPr>
      </w:pP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86400" behindDoc="1" locked="0" layoutInCell="1" allowOverlap="1" wp14:anchorId="11D005DF" wp14:editId="747DFACC">
                <wp:simplePos x="0" y="0"/>
                <wp:positionH relativeFrom="page">
                  <wp:posOffset>1533525</wp:posOffset>
                </wp:positionH>
                <wp:positionV relativeFrom="paragraph">
                  <wp:posOffset>45720</wp:posOffset>
                </wp:positionV>
                <wp:extent cx="4942840" cy="4867275"/>
                <wp:effectExtent l="0" t="0" r="10160" b="9525"/>
                <wp:wrapNone/>
                <wp:docPr id="345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2840" cy="4867275"/>
                          <a:chOff x="2413" y="-8181"/>
                          <a:chExt cx="7784" cy="7893"/>
                        </a:xfrm>
                      </wpg:grpSpPr>
                      <wpg:grpSp>
                        <wpg:cNvPr id="3457" name="Group 103"/>
                        <wpg:cNvGrpSpPr>
                          <a:grpSpLocks/>
                        </wpg:cNvGrpSpPr>
                        <wpg:grpSpPr bwMode="auto">
                          <a:xfrm>
                            <a:off x="2588" y="-6173"/>
                            <a:ext cx="2389" cy="2"/>
                            <a:chOff x="2588" y="-6173"/>
                            <a:chExt cx="2389" cy="2"/>
                          </a:xfrm>
                        </wpg:grpSpPr>
                        <wps:wsp>
                          <wps:cNvPr id="3458" name="Freeform 104"/>
                          <wps:cNvSpPr>
                            <a:spLocks/>
                          </wps:cNvSpPr>
                          <wps:spPr bwMode="auto">
                            <a:xfrm>
                              <a:off x="2588" y="-6173"/>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9" name="Group 101"/>
                        <wpg:cNvGrpSpPr>
                          <a:grpSpLocks/>
                        </wpg:cNvGrpSpPr>
                        <wpg:grpSpPr bwMode="auto">
                          <a:xfrm>
                            <a:off x="2592" y="-6168"/>
                            <a:ext cx="2" cy="398"/>
                            <a:chOff x="2592" y="-6168"/>
                            <a:chExt cx="2" cy="398"/>
                          </a:xfrm>
                        </wpg:grpSpPr>
                        <wps:wsp>
                          <wps:cNvPr id="3460" name="Freeform 102"/>
                          <wps:cNvSpPr>
                            <a:spLocks/>
                          </wps:cNvSpPr>
                          <wps:spPr bwMode="auto">
                            <a:xfrm>
                              <a:off x="2592"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1" name="Group 99"/>
                        <wpg:cNvGrpSpPr>
                          <a:grpSpLocks/>
                        </wpg:cNvGrpSpPr>
                        <wpg:grpSpPr bwMode="auto">
                          <a:xfrm>
                            <a:off x="2588" y="-5765"/>
                            <a:ext cx="2389" cy="2"/>
                            <a:chOff x="2588" y="-5765"/>
                            <a:chExt cx="2389" cy="2"/>
                          </a:xfrm>
                        </wpg:grpSpPr>
                        <wps:wsp>
                          <wps:cNvPr id="3462" name="Freeform 100"/>
                          <wps:cNvSpPr>
                            <a:spLocks/>
                          </wps:cNvSpPr>
                          <wps:spPr bwMode="auto">
                            <a:xfrm>
                              <a:off x="2588" y="-5765"/>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3" name="Group 97"/>
                        <wpg:cNvGrpSpPr>
                          <a:grpSpLocks/>
                        </wpg:cNvGrpSpPr>
                        <wpg:grpSpPr bwMode="auto">
                          <a:xfrm>
                            <a:off x="4971" y="-6168"/>
                            <a:ext cx="2" cy="398"/>
                            <a:chOff x="4971" y="-6168"/>
                            <a:chExt cx="2" cy="398"/>
                          </a:xfrm>
                        </wpg:grpSpPr>
                        <wps:wsp>
                          <wps:cNvPr id="3464" name="Freeform 98"/>
                          <wps:cNvSpPr>
                            <a:spLocks/>
                          </wps:cNvSpPr>
                          <wps:spPr bwMode="auto">
                            <a:xfrm>
                              <a:off x="4971"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5" name="Group 95"/>
                        <wpg:cNvGrpSpPr>
                          <a:grpSpLocks/>
                        </wpg:cNvGrpSpPr>
                        <wpg:grpSpPr bwMode="auto">
                          <a:xfrm>
                            <a:off x="2420" y="-4837"/>
                            <a:ext cx="3250" cy="2"/>
                            <a:chOff x="2420" y="-4837"/>
                            <a:chExt cx="3250" cy="2"/>
                          </a:xfrm>
                        </wpg:grpSpPr>
                        <wps:wsp>
                          <wps:cNvPr id="3466" name="Freeform 96"/>
                          <wps:cNvSpPr>
                            <a:spLocks/>
                          </wps:cNvSpPr>
                          <wps:spPr bwMode="auto">
                            <a:xfrm>
                              <a:off x="2420" y="-4837"/>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7" name="Group 93"/>
                        <wpg:cNvGrpSpPr>
                          <a:grpSpLocks/>
                        </wpg:cNvGrpSpPr>
                        <wpg:grpSpPr bwMode="auto">
                          <a:xfrm>
                            <a:off x="2424" y="-4834"/>
                            <a:ext cx="2" cy="1803"/>
                            <a:chOff x="2424" y="-4834"/>
                            <a:chExt cx="2" cy="1803"/>
                          </a:xfrm>
                        </wpg:grpSpPr>
                        <wps:wsp>
                          <wps:cNvPr id="3468" name="Freeform 94"/>
                          <wps:cNvSpPr>
                            <a:spLocks/>
                          </wps:cNvSpPr>
                          <wps:spPr bwMode="auto">
                            <a:xfrm>
                              <a:off x="2424"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9" name="Group 91"/>
                        <wpg:cNvGrpSpPr>
                          <a:grpSpLocks/>
                        </wpg:cNvGrpSpPr>
                        <wpg:grpSpPr bwMode="auto">
                          <a:xfrm>
                            <a:off x="2420" y="-3028"/>
                            <a:ext cx="3250" cy="2"/>
                            <a:chOff x="2420" y="-3028"/>
                            <a:chExt cx="3250" cy="2"/>
                          </a:xfrm>
                        </wpg:grpSpPr>
                        <wps:wsp>
                          <wps:cNvPr id="3470" name="Freeform 92"/>
                          <wps:cNvSpPr>
                            <a:spLocks/>
                          </wps:cNvSpPr>
                          <wps:spPr bwMode="auto">
                            <a:xfrm>
                              <a:off x="2420" y="-3028"/>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1" name="Group 89"/>
                        <wpg:cNvGrpSpPr>
                          <a:grpSpLocks/>
                        </wpg:cNvGrpSpPr>
                        <wpg:grpSpPr bwMode="auto">
                          <a:xfrm>
                            <a:off x="5665" y="-4834"/>
                            <a:ext cx="2" cy="1803"/>
                            <a:chOff x="5665" y="-4834"/>
                            <a:chExt cx="2" cy="1803"/>
                          </a:xfrm>
                        </wpg:grpSpPr>
                        <wps:wsp>
                          <wps:cNvPr id="3472" name="Freeform 90"/>
                          <wps:cNvSpPr>
                            <a:spLocks/>
                          </wps:cNvSpPr>
                          <wps:spPr bwMode="auto">
                            <a:xfrm>
                              <a:off x="5665"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3" name="Group 85"/>
                        <wpg:cNvGrpSpPr>
                          <a:grpSpLocks/>
                        </wpg:cNvGrpSpPr>
                        <wpg:grpSpPr bwMode="auto">
                          <a:xfrm>
                            <a:off x="3392" y="-5735"/>
                            <a:ext cx="120" cy="910"/>
                            <a:chOff x="3392" y="-5735"/>
                            <a:chExt cx="120" cy="910"/>
                          </a:xfrm>
                        </wpg:grpSpPr>
                        <wps:wsp>
                          <wps:cNvPr id="3474" name="Freeform 88"/>
                          <wps:cNvSpPr>
                            <a:spLocks/>
                          </wps:cNvSpPr>
                          <wps:spPr bwMode="auto">
                            <a:xfrm>
                              <a:off x="3392" y="-5735"/>
                              <a:ext cx="120" cy="910"/>
                            </a:xfrm>
                            <a:custGeom>
                              <a:avLst/>
                              <a:gdLst>
                                <a:gd name="T0" fmla="+- 0 3442 3392"/>
                                <a:gd name="T1" fmla="*/ T0 w 120"/>
                                <a:gd name="T2" fmla="+- 0 -4945 -5735"/>
                                <a:gd name="T3" fmla="*/ -4945 h 910"/>
                                <a:gd name="T4" fmla="+- 0 3392 3392"/>
                                <a:gd name="T5" fmla="*/ T4 w 120"/>
                                <a:gd name="T6" fmla="+- 0 -4945 -5735"/>
                                <a:gd name="T7" fmla="*/ -4945 h 910"/>
                                <a:gd name="T8" fmla="+- 0 3452 3392"/>
                                <a:gd name="T9" fmla="*/ T8 w 120"/>
                                <a:gd name="T10" fmla="+- 0 -4825 -5735"/>
                                <a:gd name="T11" fmla="*/ -4825 h 910"/>
                                <a:gd name="T12" fmla="+- 0 3497 3392"/>
                                <a:gd name="T13" fmla="*/ T12 w 120"/>
                                <a:gd name="T14" fmla="+- 0 -4915 -5735"/>
                                <a:gd name="T15" fmla="*/ -4915 h 910"/>
                                <a:gd name="T16" fmla="+- 0 3446 3392"/>
                                <a:gd name="T17" fmla="*/ T16 w 120"/>
                                <a:gd name="T18" fmla="+- 0 -4915 -5735"/>
                                <a:gd name="T19" fmla="*/ -4915 h 910"/>
                                <a:gd name="T20" fmla="+- 0 3442 3392"/>
                                <a:gd name="T21" fmla="*/ T20 w 120"/>
                                <a:gd name="T22" fmla="+- 0 -4920 -5735"/>
                                <a:gd name="T23" fmla="*/ -4920 h 910"/>
                                <a:gd name="T24" fmla="+- 0 3442 3392"/>
                                <a:gd name="T25" fmla="*/ T24 w 120"/>
                                <a:gd name="T26" fmla="+- 0 -4945 -5735"/>
                                <a:gd name="T27" fmla="*/ -4945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5" name="Freeform 87"/>
                          <wps:cNvSpPr>
                            <a:spLocks/>
                          </wps:cNvSpPr>
                          <wps:spPr bwMode="auto">
                            <a:xfrm>
                              <a:off x="3392" y="-5735"/>
                              <a:ext cx="120" cy="910"/>
                            </a:xfrm>
                            <a:custGeom>
                              <a:avLst/>
                              <a:gdLst>
                                <a:gd name="T0" fmla="+- 0 3458 3392"/>
                                <a:gd name="T1" fmla="*/ T0 w 120"/>
                                <a:gd name="T2" fmla="+- 0 -5735 -5735"/>
                                <a:gd name="T3" fmla="*/ -5735 h 910"/>
                                <a:gd name="T4" fmla="+- 0 3446 3392"/>
                                <a:gd name="T5" fmla="*/ T4 w 120"/>
                                <a:gd name="T6" fmla="+- 0 -5735 -5735"/>
                                <a:gd name="T7" fmla="*/ -5735 h 910"/>
                                <a:gd name="T8" fmla="+- 0 3442 3392"/>
                                <a:gd name="T9" fmla="*/ T8 w 120"/>
                                <a:gd name="T10" fmla="+- 0 -5731 -5735"/>
                                <a:gd name="T11" fmla="*/ -5731 h 910"/>
                                <a:gd name="T12" fmla="+- 0 3442 3392"/>
                                <a:gd name="T13" fmla="*/ T12 w 120"/>
                                <a:gd name="T14" fmla="+- 0 -4920 -5735"/>
                                <a:gd name="T15" fmla="*/ -4920 h 910"/>
                                <a:gd name="T16" fmla="+- 0 3446 3392"/>
                                <a:gd name="T17" fmla="*/ T16 w 120"/>
                                <a:gd name="T18" fmla="+- 0 -4915 -5735"/>
                                <a:gd name="T19" fmla="*/ -4915 h 910"/>
                                <a:gd name="T20" fmla="+- 0 3458 3392"/>
                                <a:gd name="T21" fmla="*/ T20 w 120"/>
                                <a:gd name="T22" fmla="+- 0 -4915 -5735"/>
                                <a:gd name="T23" fmla="*/ -4915 h 910"/>
                                <a:gd name="T24" fmla="+- 0 3462 3392"/>
                                <a:gd name="T25" fmla="*/ T24 w 120"/>
                                <a:gd name="T26" fmla="+- 0 -4920 -5735"/>
                                <a:gd name="T27" fmla="*/ -4920 h 910"/>
                                <a:gd name="T28" fmla="+- 0 3462 3392"/>
                                <a:gd name="T29" fmla="*/ T28 w 120"/>
                                <a:gd name="T30" fmla="+- 0 -5731 -5735"/>
                                <a:gd name="T31" fmla="*/ -5731 h 910"/>
                                <a:gd name="T32" fmla="+- 0 3458 3392"/>
                                <a:gd name="T33" fmla="*/ T32 w 120"/>
                                <a:gd name="T34" fmla="+- 0 -5735 -5735"/>
                                <a:gd name="T35" fmla="*/ -5735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6" name="Freeform 86"/>
                          <wps:cNvSpPr>
                            <a:spLocks/>
                          </wps:cNvSpPr>
                          <wps:spPr bwMode="auto">
                            <a:xfrm>
                              <a:off x="3392" y="-5735"/>
                              <a:ext cx="120" cy="910"/>
                            </a:xfrm>
                            <a:custGeom>
                              <a:avLst/>
                              <a:gdLst>
                                <a:gd name="T0" fmla="+- 0 3512 3392"/>
                                <a:gd name="T1" fmla="*/ T0 w 120"/>
                                <a:gd name="T2" fmla="+- 0 -4945 -5735"/>
                                <a:gd name="T3" fmla="*/ -4945 h 910"/>
                                <a:gd name="T4" fmla="+- 0 3462 3392"/>
                                <a:gd name="T5" fmla="*/ T4 w 120"/>
                                <a:gd name="T6" fmla="+- 0 -4945 -5735"/>
                                <a:gd name="T7" fmla="*/ -4945 h 910"/>
                                <a:gd name="T8" fmla="+- 0 3462 3392"/>
                                <a:gd name="T9" fmla="*/ T8 w 120"/>
                                <a:gd name="T10" fmla="+- 0 -4920 -5735"/>
                                <a:gd name="T11" fmla="*/ -4920 h 910"/>
                                <a:gd name="T12" fmla="+- 0 3458 3392"/>
                                <a:gd name="T13" fmla="*/ T12 w 120"/>
                                <a:gd name="T14" fmla="+- 0 -4915 -5735"/>
                                <a:gd name="T15" fmla="*/ -4915 h 910"/>
                                <a:gd name="T16" fmla="+- 0 3497 3392"/>
                                <a:gd name="T17" fmla="*/ T16 w 120"/>
                                <a:gd name="T18" fmla="+- 0 -4915 -5735"/>
                                <a:gd name="T19" fmla="*/ -4915 h 910"/>
                                <a:gd name="T20" fmla="+- 0 3512 3392"/>
                                <a:gd name="T21" fmla="*/ T20 w 120"/>
                                <a:gd name="T22" fmla="+- 0 -4945 -5735"/>
                                <a:gd name="T23" fmla="*/ -4945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77" name="Group 83"/>
                        <wpg:cNvGrpSpPr>
                          <a:grpSpLocks/>
                        </wpg:cNvGrpSpPr>
                        <wpg:grpSpPr bwMode="auto">
                          <a:xfrm>
                            <a:off x="3512" y="-3041"/>
                            <a:ext cx="2" cy="2460"/>
                            <a:chOff x="3512" y="-3041"/>
                            <a:chExt cx="2" cy="2460"/>
                          </a:xfrm>
                        </wpg:grpSpPr>
                        <wps:wsp>
                          <wps:cNvPr id="3478" name="Freeform 84"/>
                          <wps:cNvSpPr>
                            <a:spLocks/>
                          </wps:cNvSpPr>
                          <wps:spPr bwMode="auto">
                            <a:xfrm>
                              <a:off x="3512" y="-3041"/>
                              <a:ext cx="2" cy="2460"/>
                            </a:xfrm>
                            <a:custGeom>
                              <a:avLst/>
                              <a:gdLst>
                                <a:gd name="T0" fmla="+- 0 -3041 -3041"/>
                                <a:gd name="T1" fmla="*/ -3041 h 2460"/>
                                <a:gd name="T2" fmla="+- 0 -581 -3041"/>
                                <a:gd name="T3" fmla="*/ -581 h 2460"/>
                              </a:gdLst>
                              <a:ahLst/>
                              <a:cxnLst>
                                <a:cxn ang="0">
                                  <a:pos x="0" y="T1"/>
                                </a:cxn>
                                <a:cxn ang="0">
                                  <a:pos x="0" y="T3"/>
                                </a:cxn>
                              </a:cxnLst>
                              <a:rect l="0" t="0" r="r" b="b"/>
                              <a:pathLst>
                                <a:path h="2460">
                                  <a:moveTo>
                                    <a:pt x="0" y="0"/>
                                  </a:moveTo>
                                  <a:lnTo>
                                    <a:pt x="0" y="24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9" name="Group 79"/>
                        <wpg:cNvGrpSpPr>
                          <a:grpSpLocks/>
                        </wpg:cNvGrpSpPr>
                        <wpg:grpSpPr bwMode="auto">
                          <a:xfrm>
                            <a:off x="3508" y="-639"/>
                            <a:ext cx="1151" cy="120"/>
                            <a:chOff x="3508" y="-639"/>
                            <a:chExt cx="1151" cy="120"/>
                          </a:xfrm>
                        </wpg:grpSpPr>
                        <wps:wsp>
                          <wps:cNvPr id="3480" name="Freeform 82"/>
                          <wps:cNvSpPr>
                            <a:spLocks/>
                          </wps:cNvSpPr>
                          <wps:spPr bwMode="auto">
                            <a:xfrm>
                              <a:off x="3508" y="-639"/>
                              <a:ext cx="1151" cy="120"/>
                            </a:xfrm>
                            <a:custGeom>
                              <a:avLst/>
                              <a:gdLst>
                                <a:gd name="T0" fmla="+- 0 4539 3508"/>
                                <a:gd name="T1" fmla="*/ T0 w 1151"/>
                                <a:gd name="T2" fmla="+- 0 -639 -639"/>
                                <a:gd name="T3" fmla="*/ -639 h 120"/>
                                <a:gd name="T4" fmla="+- 0 4539 3508"/>
                                <a:gd name="T5" fmla="*/ T4 w 1151"/>
                                <a:gd name="T6" fmla="+- 0 -519 -639"/>
                                <a:gd name="T7" fmla="*/ -519 h 120"/>
                                <a:gd name="T8" fmla="+- 0 4639 3508"/>
                                <a:gd name="T9" fmla="*/ T8 w 1151"/>
                                <a:gd name="T10" fmla="+- 0 -569 -639"/>
                                <a:gd name="T11" fmla="*/ -569 h 120"/>
                                <a:gd name="T12" fmla="+- 0 4565 3508"/>
                                <a:gd name="T13" fmla="*/ T12 w 1151"/>
                                <a:gd name="T14" fmla="+- 0 -569 -639"/>
                                <a:gd name="T15" fmla="*/ -569 h 120"/>
                                <a:gd name="T16" fmla="+- 0 4569 3508"/>
                                <a:gd name="T17" fmla="*/ T16 w 1151"/>
                                <a:gd name="T18" fmla="+- 0 -574 -639"/>
                                <a:gd name="T19" fmla="*/ -574 h 120"/>
                                <a:gd name="T20" fmla="+- 0 4569 3508"/>
                                <a:gd name="T21" fmla="*/ T20 w 1151"/>
                                <a:gd name="T22" fmla="+- 0 -585 -639"/>
                                <a:gd name="T23" fmla="*/ -585 h 120"/>
                                <a:gd name="T24" fmla="+- 0 4565 3508"/>
                                <a:gd name="T25" fmla="*/ T24 w 1151"/>
                                <a:gd name="T26" fmla="+- 0 -589 -639"/>
                                <a:gd name="T27" fmla="*/ -589 h 120"/>
                                <a:gd name="T28" fmla="+- 0 4639 3508"/>
                                <a:gd name="T29" fmla="*/ T28 w 1151"/>
                                <a:gd name="T30" fmla="+- 0 -589 -639"/>
                                <a:gd name="T31" fmla="*/ -589 h 120"/>
                                <a:gd name="T32" fmla="+- 0 4539 3508"/>
                                <a:gd name="T33" fmla="*/ T32 w 1151"/>
                                <a:gd name="T34" fmla="+- 0 -639 -639"/>
                                <a:gd name="T35"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51" h="120">
                                  <a:moveTo>
                                    <a:pt x="1031" y="0"/>
                                  </a:moveTo>
                                  <a:lnTo>
                                    <a:pt x="1031" y="120"/>
                                  </a:lnTo>
                                  <a:lnTo>
                                    <a:pt x="1131" y="70"/>
                                  </a:lnTo>
                                  <a:lnTo>
                                    <a:pt x="1057" y="70"/>
                                  </a:lnTo>
                                  <a:lnTo>
                                    <a:pt x="1061" y="65"/>
                                  </a:lnTo>
                                  <a:lnTo>
                                    <a:pt x="1061" y="54"/>
                                  </a:lnTo>
                                  <a:lnTo>
                                    <a:pt x="1057" y="50"/>
                                  </a:lnTo>
                                  <a:lnTo>
                                    <a:pt x="1131" y="50"/>
                                  </a:lnTo>
                                  <a:lnTo>
                                    <a:pt x="103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1" name="Freeform 81"/>
                          <wps:cNvSpPr>
                            <a:spLocks/>
                          </wps:cNvSpPr>
                          <wps:spPr bwMode="auto">
                            <a:xfrm>
                              <a:off x="3508" y="-639"/>
                              <a:ext cx="1151" cy="120"/>
                            </a:xfrm>
                            <a:custGeom>
                              <a:avLst/>
                              <a:gdLst>
                                <a:gd name="T0" fmla="+- 0 4539 3508"/>
                                <a:gd name="T1" fmla="*/ T0 w 1151"/>
                                <a:gd name="T2" fmla="+- 0 -589 -639"/>
                                <a:gd name="T3" fmla="*/ -589 h 120"/>
                                <a:gd name="T4" fmla="+- 0 3512 3508"/>
                                <a:gd name="T5" fmla="*/ T4 w 1151"/>
                                <a:gd name="T6" fmla="+- 0 -589 -639"/>
                                <a:gd name="T7" fmla="*/ -589 h 120"/>
                                <a:gd name="T8" fmla="+- 0 3508 3508"/>
                                <a:gd name="T9" fmla="*/ T8 w 1151"/>
                                <a:gd name="T10" fmla="+- 0 -585 -639"/>
                                <a:gd name="T11" fmla="*/ -585 h 120"/>
                                <a:gd name="T12" fmla="+- 0 3508 3508"/>
                                <a:gd name="T13" fmla="*/ T12 w 1151"/>
                                <a:gd name="T14" fmla="+- 0 -574 -639"/>
                                <a:gd name="T15" fmla="*/ -574 h 120"/>
                                <a:gd name="T16" fmla="+- 0 3512 3508"/>
                                <a:gd name="T17" fmla="*/ T16 w 1151"/>
                                <a:gd name="T18" fmla="+- 0 -569 -639"/>
                                <a:gd name="T19" fmla="*/ -569 h 120"/>
                                <a:gd name="T20" fmla="+- 0 4539 3508"/>
                                <a:gd name="T21" fmla="*/ T20 w 1151"/>
                                <a:gd name="T22" fmla="+- 0 -569 -639"/>
                                <a:gd name="T23" fmla="*/ -569 h 120"/>
                                <a:gd name="T24" fmla="+- 0 4539 3508"/>
                                <a:gd name="T25" fmla="*/ T24 w 1151"/>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151" h="120">
                                  <a:moveTo>
                                    <a:pt x="1031" y="50"/>
                                  </a:moveTo>
                                  <a:lnTo>
                                    <a:pt x="4" y="50"/>
                                  </a:lnTo>
                                  <a:lnTo>
                                    <a:pt x="0" y="54"/>
                                  </a:lnTo>
                                  <a:lnTo>
                                    <a:pt x="0" y="65"/>
                                  </a:lnTo>
                                  <a:lnTo>
                                    <a:pt x="4" y="70"/>
                                  </a:lnTo>
                                  <a:lnTo>
                                    <a:pt x="1031" y="70"/>
                                  </a:lnTo>
                                  <a:lnTo>
                                    <a:pt x="10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2" name="Freeform 80"/>
                          <wps:cNvSpPr>
                            <a:spLocks/>
                          </wps:cNvSpPr>
                          <wps:spPr bwMode="auto">
                            <a:xfrm>
                              <a:off x="3508" y="-639"/>
                              <a:ext cx="1151" cy="120"/>
                            </a:xfrm>
                            <a:custGeom>
                              <a:avLst/>
                              <a:gdLst>
                                <a:gd name="T0" fmla="+- 0 4639 3508"/>
                                <a:gd name="T1" fmla="*/ T0 w 1151"/>
                                <a:gd name="T2" fmla="+- 0 -589 -639"/>
                                <a:gd name="T3" fmla="*/ -589 h 120"/>
                                <a:gd name="T4" fmla="+- 0 4565 3508"/>
                                <a:gd name="T5" fmla="*/ T4 w 1151"/>
                                <a:gd name="T6" fmla="+- 0 -589 -639"/>
                                <a:gd name="T7" fmla="*/ -589 h 120"/>
                                <a:gd name="T8" fmla="+- 0 4569 3508"/>
                                <a:gd name="T9" fmla="*/ T8 w 1151"/>
                                <a:gd name="T10" fmla="+- 0 -585 -639"/>
                                <a:gd name="T11" fmla="*/ -585 h 120"/>
                                <a:gd name="T12" fmla="+- 0 4569 3508"/>
                                <a:gd name="T13" fmla="*/ T12 w 1151"/>
                                <a:gd name="T14" fmla="+- 0 -574 -639"/>
                                <a:gd name="T15" fmla="*/ -574 h 120"/>
                                <a:gd name="T16" fmla="+- 0 4565 3508"/>
                                <a:gd name="T17" fmla="*/ T16 w 1151"/>
                                <a:gd name="T18" fmla="+- 0 -569 -639"/>
                                <a:gd name="T19" fmla="*/ -569 h 120"/>
                                <a:gd name="T20" fmla="+- 0 4639 3508"/>
                                <a:gd name="T21" fmla="*/ T20 w 1151"/>
                                <a:gd name="T22" fmla="+- 0 -569 -639"/>
                                <a:gd name="T23" fmla="*/ -569 h 120"/>
                                <a:gd name="T24" fmla="+- 0 4659 3508"/>
                                <a:gd name="T25" fmla="*/ T24 w 1151"/>
                                <a:gd name="T26" fmla="+- 0 -579 -639"/>
                                <a:gd name="T27" fmla="*/ -579 h 120"/>
                                <a:gd name="T28" fmla="+- 0 4639 3508"/>
                                <a:gd name="T29" fmla="*/ T28 w 1151"/>
                                <a:gd name="T30" fmla="+- 0 -589 -639"/>
                                <a:gd name="T31" fmla="*/ -58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51" h="120">
                                  <a:moveTo>
                                    <a:pt x="1131" y="50"/>
                                  </a:moveTo>
                                  <a:lnTo>
                                    <a:pt x="1057" y="50"/>
                                  </a:lnTo>
                                  <a:lnTo>
                                    <a:pt x="1061" y="54"/>
                                  </a:lnTo>
                                  <a:lnTo>
                                    <a:pt x="1061" y="65"/>
                                  </a:lnTo>
                                  <a:lnTo>
                                    <a:pt x="1057" y="70"/>
                                  </a:lnTo>
                                  <a:lnTo>
                                    <a:pt x="1131" y="70"/>
                                  </a:lnTo>
                                  <a:lnTo>
                                    <a:pt x="1151" y="60"/>
                                  </a:lnTo>
                                  <a:lnTo>
                                    <a:pt x="11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83" name="Group 77"/>
                        <wpg:cNvGrpSpPr>
                          <a:grpSpLocks/>
                        </wpg:cNvGrpSpPr>
                        <wpg:grpSpPr bwMode="auto">
                          <a:xfrm>
                            <a:off x="3058" y="-7753"/>
                            <a:ext cx="1450" cy="2"/>
                            <a:chOff x="3058" y="-7753"/>
                            <a:chExt cx="1450" cy="2"/>
                          </a:xfrm>
                        </wpg:grpSpPr>
                        <wps:wsp>
                          <wps:cNvPr id="3484" name="Freeform 78"/>
                          <wps:cNvSpPr>
                            <a:spLocks/>
                          </wps:cNvSpPr>
                          <wps:spPr bwMode="auto">
                            <a:xfrm>
                              <a:off x="3058" y="-7753"/>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5" name="Group 75"/>
                        <wpg:cNvGrpSpPr>
                          <a:grpSpLocks/>
                        </wpg:cNvGrpSpPr>
                        <wpg:grpSpPr bwMode="auto">
                          <a:xfrm>
                            <a:off x="3063" y="-7750"/>
                            <a:ext cx="2" cy="540"/>
                            <a:chOff x="3063" y="-7750"/>
                            <a:chExt cx="2" cy="540"/>
                          </a:xfrm>
                        </wpg:grpSpPr>
                        <wps:wsp>
                          <wps:cNvPr id="3486" name="Freeform 76"/>
                          <wps:cNvSpPr>
                            <a:spLocks/>
                          </wps:cNvSpPr>
                          <wps:spPr bwMode="auto">
                            <a:xfrm>
                              <a:off x="306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7" name="Group 73"/>
                        <wpg:cNvGrpSpPr>
                          <a:grpSpLocks/>
                        </wpg:cNvGrpSpPr>
                        <wpg:grpSpPr bwMode="auto">
                          <a:xfrm>
                            <a:off x="3058" y="-7207"/>
                            <a:ext cx="1450" cy="2"/>
                            <a:chOff x="3058" y="-7207"/>
                            <a:chExt cx="1450" cy="2"/>
                          </a:xfrm>
                        </wpg:grpSpPr>
                        <wps:wsp>
                          <wps:cNvPr id="3488" name="Freeform 74"/>
                          <wps:cNvSpPr>
                            <a:spLocks/>
                          </wps:cNvSpPr>
                          <wps:spPr bwMode="auto">
                            <a:xfrm>
                              <a:off x="3058" y="-7207"/>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9" name="Group 71"/>
                        <wpg:cNvGrpSpPr>
                          <a:grpSpLocks/>
                        </wpg:cNvGrpSpPr>
                        <wpg:grpSpPr bwMode="auto">
                          <a:xfrm>
                            <a:off x="4503" y="-7750"/>
                            <a:ext cx="2" cy="540"/>
                            <a:chOff x="4503" y="-7750"/>
                            <a:chExt cx="2" cy="540"/>
                          </a:xfrm>
                        </wpg:grpSpPr>
                        <wps:wsp>
                          <wps:cNvPr id="3490" name="Freeform 72"/>
                          <wps:cNvSpPr>
                            <a:spLocks/>
                          </wps:cNvSpPr>
                          <wps:spPr bwMode="auto">
                            <a:xfrm>
                              <a:off x="450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1" name="Group 69"/>
                        <wpg:cNvGrpSpPr>
                          <a:grpSpLocks/>
                        </wpg:cNvGrpSpPr>
                        <wpg:grpSpPr bwMode="auto">
                          <a:xfrm>
                            <a:off x="3454" y="-8163"/>
                            <a:ext cx="4820" cy="2"/>
                            <a:chOff x="3454" y="-8163"/>
                            <a:chExt cx="4820" cy="2"/>
                          </a:xfrm>
                        </wpg:grpSpPr>
                        <wps:wsp>
                          <wps:cNvPr id="3492" name="Freeform 70"/>
                          <wps:cNvSpPr>
                            <a:spLocks/>
                          </wps:cNvSpPr>
                          <wps:spPr bwMode="auto">
                            <a:xfrm>
                              <a:off x="3454" y="-8163"/>
                              <a:ext cx="4820" cy="2"/>
                            </a:xfrm>
                            <a:custGeom>
                              <a:avLst/>
                              <a:gdLst>
                                <a:gd name="T0" fmla="+- 0 3454 3454"/>
                                <a:gd name="T1" fmla="*/ T0 w 4820"/>
                                <a:gd name="T2" fmla="+- 0 8274 3454"/>
                                <a:gd name="T3" fmla="*/ T2 w 4820"/>
                              </a:gdLst>
                              <a:ahLst/>
                              <a:cxnLst>
                                <a:cxn ang="0">
                                  <a:pos x="T1" y="0"/>
                                </a:cxn>
                                <a:cxn ang="0">
                                  <a:pos x="T3" y="0"/>
                                </a:cxn>
                              </a:cxnLst>
                              <a:rect l="0" t="0" r="r" b="b"/>
                              <a:pathLst>
                                <a:path w="4820">
                                  <a:moveTo>
                                    <a:pt x="0" y="0"/>
                                  </a:moveTo>
                                  <a:lnTo>
                                    <a:pt x="48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3" name="Group 65"/>
                        <wpg:cNvGrpSpPr>
                          <a:grpSpLocks/>
                        </wpg:cNvGrpSpPr>
                        <wpg:grpSpPr bwMode="auto">
                          <a:xfrm>
                            <a:off x="3394" y="-8153"/>
                            <a:ext cx="120" cy="370"/>
                            <a:chOff x="3394" y="-8153"/>
                            <a:chExt cx="120" cy="370"/>
                          </a:xfrm>
                        </wpg:grpSpPr>
                        <wps:wsp>
                          <wps:cNvPr id="3494" name="Freeform 68"/>
                          <wps:cNvSpPr>
                            <a:spLocks/>
                          </wps:cNvSpPr>
                          <wps:spPr bwMode="auto">
                            <a:xfrm>
                              <a:off x="3394" y="-8153"/>
                              <a:ext cx="120" cy="370"/>
                            </a:xfrm>
                            <a:custGeom>
                              <a:avLst/>
                              <a:gdLst>
                                <a:gd name="T0" fmla="+- 0 3444 3394"/>
                                <a:gd name="T1" fmla="*/ T0 w 120"/>
                                <a:gd name="T2" fmla="+- 0 -7903 -8153"/>
                                <a:gd name="T3" fmla="*/ -7903 h 370"/>
                                <a:gd name="T4" fmla="+- 0 3394 3394"/>
                                <a:gd name="T5" fmla="*/ T4 w 120"/>
                                <a:gd name="T6" fmla="+- 0 -7903 -8153"/>
                                <a:gd name="T7" fmla="*/ -7903 h 370"/>
                                <a:gd name="T8" fmla="+- 0 3454 3394"/>
                                <a:gd name="T9" fmla="*/ T8 w 120"/>
                                <a:gd name="T10" fmla="+- 0 -7783 -8153"/>
                                <a:gd name="T11" fmla="*/ -7783 h 370"/>
                                <a:gd name="T12" fmla="+- 0 3499 3394"/>
                                <a:gd name="T13" fmla="*/ T12 w 120"/>
                                <a:gd name="T14" fmla="+- 0 -7873 -8153"/>
                                <a:gd name="T15" fmla="*/ -7873 h 370"/>
                                <a:gd name="T16" fmla="+- 0 3448 3394"/>
                                <a:gd name="T17" fmla="*/ T16 w 120"/>
                                <a:gd name="T18" fmla="+- 0 -7873 -8153"/>
                                <a:gd name="T19" fmla="*/ -7873 h 370"/>
                                <a:gd name="T20" fmla="+- 0 3444 3394"/>
                                <a:gd name="T21" fmla="*/ T20 w 120"/>
                                <a:gd name="T22" fmla="+- 0 -7878 -8153"/>
                                <a:gd name="T23" fmla="*/ -7878 h 370"/>
                                <a:gd name="T24" fmla="+- 0 3444 3394"/>
                                <a:gd name="T25" fmla="*/ T24 w 120"/>
                                <a:gd name="T26" fmla="+- 0 -7903 -8153"/>
                                <a:gd name="T27" fmla="*/ -790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5" name="Freeform 67"/>
                          <wps:cNvSpPr>
                            <a:spLocks/>
                          </wps:cNvSpPr>
                          <wps:spPr bwMode="auto">
                            <a:xfrm>
                              <a:off x="3394" y="-8153"/>
                              <a:ext cx="120" cy="370"/>
                            </a:xfrm>
                            <a:custGeom>
                              <a:avLst/>
                              <a:gdLst>
                                <a:gd name="T0" fmla="+- 0 3460 3394"/>
                                <a:gd name="T1" fmla="*/ T0 w 120"/>
                                <a:gd name="T2" fmla="+- 0 -8153 -8153"/>
                                <a:gd name="T3" fmla="*/ -8153 h 370"/>
                                <a:gd name="T4" fmla="+- 0 3448 3394"/>
                                <a:gd name="T5" fmla="*/ T4 w 120"/>
                                <a:gd name="T6" fmla="+- 0 -8153 -8153"/>
                                <a:gd name="T7" fmla="*/ -8153 h 370"/>
                                <a:gd name="T8" fmla="+- 0 3444 3394"/>
                                <a:gd name="T9" fmla="*/ T8 w 120"/>
                                <a:gd name="T10" fmla="+- 0 -8149 -8153"/>
                                <a:gd name="T11" fmla="*/ -8149 h 370"/>
                                <a:gd name="T12" fmla="+- 0 3444 3394"/>
                                <a:gd name="T13" fmla="*/ T12 w 120"/>
                                <a:gd name="T14" fmla="+- 0 -7878 -8153"/>
                                <a:gd name="T15" fmla="*/ -7878 h 370"/>
                                <a:gd name="T16" fmla="+- 0 3448 3394"/>
                                <a:gd name="T17" fmla="*/ T16 w 120"/>
                                <a:gd name="T18" fmla="+- 0 -7873 -8153"/>
                                <a:gd name="T19" fmla="*/ -7873 h 370"/>
                                <a:gd name="T20" fmla="+- 0 3460 3394"/>
                                <a:gd name="T21" fmla="*/ T20 w 120"/>
                                <a:gd name="T22" fmla="+- 0 -7873 -8153"/>
                                <a:gd name="T23" fmla="*/ -7873 h 370"/>
                                <a:gd name="T24" fmla="+- 0 3464 3394"/>
                                <a:gd name="T25" fmla="*/ T24 w 120"/>
                                <a:gd name="T26" fmla="+- 0 -7878 -8153"/>
                                <a:gd name="T27" fmla="*/ -7878 h 370"/>
                                <a:gd name="T28" fmla="+- 0 3464 3394"/>
                                <a:gd name="T29" fmla="*/ T28 w 120"/>
                                <a:gd name="T30" fmla="+- 0 -8149 -8153"/>
                                <a:gd name="T31" fmla="*/ -8149 h 370"/>
                                <a:gd name="T32" fmla="+- 0 3460 3394"/>
                                <a:gd name="T33" fmla="*/ T32 w 120"/>
                                <a:gd name="T34" fmla="+- 0 -8153 -8153"/>
                                <a:gd name="T35" fmla="*/ -815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6" name="Freeform 66"/>
                          <wps:cNvSpPr>
                            <a:spLocks/>
                          </wps:cNvSpPr>
                          <wps:spPr bwMode="auto">
                            <a:xfrm>
                              <a:off x="3394" y="-8153"/>
                              <a:ext cx="120" cy="370"/>
                            </a:xfrm>
                            <a:custGeom>
                              <a:avLst/>
                              <a:gdLst>
                                <a:gd name="T0" fmla="+- 0 3514 3394"/>
                                <a:gd name="T1" fmla="*/ T0 w 120"/>
                                <a:gd name="T2" fmla="+- 0 -7903 -8153"/>
                                <a:gd name="T3" fmla="*/ -7903 h 370"/>
                                <a:gd name="T4" fmla="+- 0 3464 3394"/>
                                <a:gd name="T5" fmla="*/ T4 w 120"/>
                                <a:gd name="T6" fmla="+- 0 -7903 -8153"/>
                                <a:gd name="T7" fmla="*/ -7903 h 370"/>
                                <a:gd name="T8" fmla="+- 0 3464 3394"/>
                                <a:gd name="T9" fmla="*/ T8 w 120"/>
                                <a:gd name="T10" fmla="+- 0 -7878 -8153"/>
                                <a:gd name="T11" fmla="*/ -7878 h 370"/>
                                <a:gd name="T12" fmla="+- 0 3460 3394"/>
                                <a:gd name="T13" fmla="*/ T12 w 120"/>
                                <a:gd name="T14" fmla="+- 0 -7873 -8153"/>
                                <a:gd name="T15" fmla="*/ -7873 h 370"/>
                                <a:gd name="T16" fmla="+- 0 3499 3394"/>
                                <a:gd name="T17" fmla="*/ T16 w 120"/>
                                <a:gd name="T18" fmla="+- 0 -7873 -8153"/>
                                <a:gd name="T19" fmla="*/ -7873 h 370"/>
                                <a:gd name="T20" fmla="+- 0 3514 3394"/>
                                <a:gd name="T21" fmla="*/ T20 w 120"/>
                                <a:gd name="T22" fmla="+- 0 -7903 -8153"/>
                                <a:gd name="T23" fmla="*/ -790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7" name="Group 63"/>
                        <wpg:cNvGrpSpPr>
                          <a:grpSpLocks/>
                        </wpg:cNvGrpSpPr>
                        <wpg:grpSpPr bwMode="auto">
                          <a:xfrm>
                            <a:off x="7799" y="-7806"/>
                            <a:ext cx="1450" cy="2"/>
                            <a:chOff x="7799" y="-7806"/>
                            <a:chExt cx="1450" cy="2"/>
                          </a:xfrm>
                        </wpg:grpSpPr>
                        <wps:wsp>
                          <wps:cNvPr id="3498" name="Freeform 64"/>
                          <wps:cNvSpPr>
                            <a:spLocks/>
                          </wps:cNvSpPr>
                          <wps:spPr bwMode="auto">
                            <a:xfrm>
                              <a:off x="7799" y="-7806"/>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9" name="Group 61"/>
                        <wpg:cNvGrpSpPr>
                          <a:grpSpLocks/>
                        </wpg:cNvGrpSpPr>
                        <wpg:grpSpPr bwMode="auto">
                          <a:xfrm>
                            <a:off x="7804" y="-7803"/>
                            <a:ext cx="2" cy="540"/>
                            <a:chOff x="7804" y="-7803"/>
                            <a:chExt cx="2" cy="540"/>
                          </a:xfrm>
                        </wpg:grpSpPr>
                        <wps:wsp>
                          <wps:cNvPr id="3500" name="Freeform 62"/>
                          <wps:cNvSpPr>
                            <a:spLocks/>
                          </wps:cNvSpPr>
                          <wps:spPr bwMode="auto">
                            <a:xfrm>
                              <a:off x="780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1" name="Group 59"/>
                        <wpg:cNvGrpSpPr>
                          <a:grpSpLocks/>
                        </wpg:cNvGrpSpPr>
                        <wpg:grpSpPr bwMode="auto">
                          <a:xfrm>
                            <a:off x="7799" y="-7260"/>
                            <a:ext cx="1450" cy="2"/>
                            <a:chOff x="7799" y="-7260"/>
                            <a:chExt cx="1450" cy="2"/>
                          </a:xfrm>
                        </wpg:grpSpPr>
                        <wps:wsp>
                          <wps:cNvPr id="3502" name="Freeform 60"/>
                          <wps:cNvSpPr>
                            <a:spLocks/>
                          </wps:cNvSpPr>
                          <wps:spPr bwMode="auto">
                            <a:xfrm>
                              <a:off x="7799" y="-7260"/>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3" name="Group 57"/>
                        <wpg:cNvGrpSpPr>
                          <a:grpSpLocks/>
                        </wpg:cNvGrpSpPr>
                        <wpg:grpSpPr bwMode="auto">
                          <a:xfrm>
                            <a:off x="9244" y="-7803"/>
                            <a:ext cx="2" cy="540"/>
                            <a:chOff x="9244" y="-7803"/>
                            <a:chExt cx="2" cy="540"/>
                          </a:xfrm>
                        </wpg:grpSpPr>
                        <wps:wsp>
                          <wps:cNvPr id="3504" name="Freeform 58"/>
                          <wps:cNvSpPr>
                            <a:spLocks/>
                          </wps:cNvSpPr>
                          <wps:spPr bwMode="auto">
                            <a:xfrm>
                              <a:off x="924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5" name="Group 53"/>
                        <wpg:cNvGrpSpPr>
                          <a:grpSpLocks/>
                        </wpg:cNvGrpSpPr>
                        <wpg:grpSpPr bwMode="auto">
                          <a:xfrm>
                            <a:off x="8218" y="-8173"/>
                            <a:ext cx="120" cy="370"/>
                            <a:chOff x="8218" y="-8173"/>
                            <a:chExt cx="120" cy="370"/>
                          </a:xfrm>
                        </wpg:grpSpPr>
                        <wps:wsp>
                          <wps:cNvPr id="3506" name="Freeform 56"/>
                          <wps:cNvSpPr>
                            <a:spLocks/>
                          </wps:cNvSpPr>
                          <wps:spPr bwMode="auto">
                            <a:xfrm>
                              <a:off x="8218" y="-8173"/>
                              <a:ext cx="120" cy="370"/>
                            </a:xfrm>
                            <a:custGeom>
                              <a:avLst/>
                              <a:gdLst>
                                <a:gd name="T0" fmla="+- 0 8268 8218"/>
                                <a:gd name="T1" fmla="*/ T0 w 120"/>
                                <a:gd name="T2" fmla="+- 0 -7923 -8173"/>
                                <a:gd name="T3" fmla="*/ -7923 h 370"/>
                                <a:gd name="T4" fmla="+- 0 8218 8218"/>
                                <a:gd name="T5" fmla="*/ T4 w 120"/>
                                <a:gd name="T6" fmla="+- 0 -7923 -8173"/>
                                <a:gd name="T7" fmla="*/ -7923 h 370"/>
                                <a:gd name="T8" fmla="+- 0 8278 8218"/>
                                <a:gd name="T9" fmla="*/ T8 w 120"/>
                                <a:gd name="T10" fmla="+- 0 -7803 -8173"/>
                                <a:gd name="T11" fmla="*/ -7803 h 370"/>
                                <a:gd name="T12" fmla="+- 0 8323 8218"/>
                                <a:gd name="T13" fmla="*/ T12 w 120"/>
                                <a:gd name="T14" fmla="+- 0 -7893 -8173"/>
                                <a:gd name="T15" fmla="*/ -7893 h 370"/>
                                <a:gd name="T16" fmla="+- 0 8272 8218"/>
                                <a:gd name="T17" fmla="*/ T16 w 120"/>
                                <a:gd name="T18" fmla="+- 0 -7893 -8173"/>
                                <a:gd name="T19" fmla="*/ -7893 h 370"/>
                                <a:gd name="T20" fmla="+- 0 8268 8218"/>
                                <a:gd name="T21" fmla="*/ T20 w 120"/>
                                <a:gd name="T22" fmla="+- 0 -7898 -8173"/>
                                <a:gd name="T23" fmla="*/ -7898 h 370"/>
                                <a:gd name="T24" fmla="+- 0 8268 8218"/>
                                <a:gd name="T25" fmla="*/ T24 w 120"/>
                                <a:gd name="T26" fmla="+- 0 -7923 -8173"/>
                                <a:gd name="T27" fmla="*/ -79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7" name="Freeform 55"/>
                          <wps:cNvSpPr>
                            <a:spLocks/>
                          </wps:cNvSpPr>
                          <wps:spPr bwMode="auto">
                            <a:xfrm>
                              <a:off x="8218" y="-8173"/>
                              <a:ext cx="120" cy="370"/>
                            </a:xfrm>
                            <a:custGeom>
                              <a:avLst/>
                              <a:gdLst>
                                <a:gd name="T0" fmla="+- 0 8284 8218"/>
                                <a:gd name="T1" fmla="*/ T0 w 120"/>
                                <a:gd name="T2" fmla="+- 0 -8173 -8173"/>
                                <a:gd name="T3" fmla="*/ -8173 h 370"/>
                                <a:gd name="T4" fmla="+- 0 8272 8218"/>
                                <a:gd name="T5" fmla="*/ T4 w 120"/>
                                <a:gd name="T6" fmla="+- 0 -8173 -8173"/>
                                <a:gd name="T7" fmla="*/ -8173 h 370"/>
                                <a:gd name="T8" fmla="+- 0 8268 8218"/>
                                <a:gd name="T9" fmla="*/ T8 w 120"/>
                                <a:gd name="T10" fmla="+- 0 -8169 -8173"/>
                                <a:gd name="T11" fmla="*/ -8169 h 370"/>
                                <a:gd name="T12" fmla="+- 0 8268 8218"/>
                                <a:gd name="T13" fmla="*/ T12 w 120"/>
                                <a:gd name="T14" fmla="+- 0 -7898 -8173"/>
                                <a:gd name="T15" fmla="*/ -7898 h 370"/>
                                <a:gd name="T16" fmla="+- 0 8272 8218"/>
                                <a:gd name="T17" fmla="*/ T16 w 120"/>
                                <a:gd name="T18" fmla="+- 0 -7893 -8173"/>
                                <a:gd name="T19" fmla="*/ -7893 h 370"/>
                                <a:gd name="T20" fmla="+- 0 8284 8218"/>
                                <a:gd name="T21" fmla="*/ T20 w 120"/>
                                <a:gd name="T22" fmla="+- 0 -7893 -8173"/>
                                <a:gd name="T23" fmla="*/ -7893 h 370"/>
                                <a:gd name="T24" fmla="+- 0 8288 8218"/>
                                <a:gd name="T25" fmla="*/ T24 w 120"/>
                                <a:gd name="T26" fmla="+- 0 -7898 -8173"/>
                                <a:gd name="T27" fmla="*/ -7898 h 370"/>
                                <a:gd name="T28" fmla="+- 0 8288 8218"/>
                                <a:gd name="T29" fmla="*/ T28 w 120"/>
                                <a:gd name="T30" fmla="+- 0 -8169 -8173"/>
                                <a:gd name="T31" fmla="*/ -8169 h 370"/>
                                <a:gd name="T32" fmla="+- 0 8284 8218"/>
                                <a:gd name="T33" fmla="*/ T32 w 120"/>
                                <a:gd name="T34" fmla="+- 0 -8173 -8173"/>
                                <a:gd name="T35" fmla="*/ -81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8" name="Freeform 54"/>
                          <wps:cNvSpPr>
                            <a:spLocks/>
                          </wps:cNvSpPr>
                          <wps:spPr bwMode="auto">
                            <a:xfrm>
                              <a:off x="8218" y="-8173"/>
                              <a:ext cx="120" cy="370"/>
                            </a:xfrm>
                            <a:custGeom>
                              <a:avLst/>
                              <a:gdLst>
                                <a:gd name="T0" fmla="+- 0 8338 8218"/>
                                <a:gd name="T1" fmla="*/ T0 w 120"/>
                                <a:gd name="T2" fmla="+- 0 -7923 -8173"/>
                                <a:gd name="T3" fmla="*/ -7923 h 370"/>
                                <a:gd name="T4" fmla="+- 0 8288 8218"/>
                                <a:gd name="T5" fmla="*/ T4 w 120"/>
                                <a:gd name="T6" fmla="+- 0 -7923 -8173"/>
                                <a:gd name="T7" fmla="*/ -7923 h 370"/>
                                <a:gd name="T8" fmla="+- 0 8288 8218"/>
                                <a:gd name="T9" fmla="*/ T8 w 120"/>
                                <a:gd name="T10" fmla="+- 0 -7898 -8173"/>
                                <a:gd name="T11" fmla="*/ -7898 h 370"/>
                                <a:gd name="T12" fmla="+- 0 8284 8218"/>
                                <a:gd name="T13" fmla="*/ T12 w 120"/>
                                <a:gd name="T14" fmla="+- 0 -7893 -8173"/>
                                <a:gd name="T15" fmla="*/ -7893 h 370"/>
                                <a:gd name="T16" fmla="+- 0 8323 8218"/>
                                <a:gd name="T17" fmla="*/ T16 w 120"/>
                                <a:gd name="T18" fmla="+- 0 -7893 -8173"/>
                                <a:gd name="T19" fmla="*/ -7893 h 370"/>
                                <a:gd name="T20" fmla="+- 0 8338 8218"/>
                                <a:gd name="T21" fmla="*/ T20 w 120"/>
                                <a:gd name="T22" fmla="+- 0 -7923 -8173"/>
                                <a:gd name="T23" fmla="*/ -79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09" name="Group 49"/>
                        <wpg:cNvGrpSpPr>
                          <a:grpSpLocks/>
                        </wpg:cNvGrpSpPr>
                        <wpg:grpSpPr bwMode="auto">
                          <a:xfrm>
                            <a:off x="3396" y="-7189"/>
                            <a:ext cx="120" cy="910"/>
                            <a:chOff x="3396" y="-7189"/>
                            <a:chExt cx="120" cy="910"/>
                          </a:xfrm>
                        </wpg:grpSpPr>
                        <wps:wsp>
                          <wps:cNvPr id="3510" name="Freeform 52"/>
                          <wps:cNvSpPr>
                            <a:spLocks/>
                          </wps:cNvSpPr>
                          <wps:spPr bwMode="auto">
                            <a:xfrm>
                              <a:off x="3396" y="-7189"/>
                              <a:ext cx="120" cy="910"/>
                            </a:xfrm>
                            <a:custGeom>
                              <a:avLst/>
                              <a:gdLst>
                                <a:gd name="T0" fmla="+- 0 3446 3396"/>
                                <a:gd name="T1" fmla="*/ T0 w 120"/>
                                <a:gd name="T2" fmla="+- 0 -6399 -7189"/>
                                <a:gd name="T3" fmla="*/ -6399 h 910"/>
                                <a:gd name="T4" fmla="+- 0 3396 3396"/>
                                <a:gd name="T5" fmla="*/ T4 w 120"/>
                                <a:gd name="T6" fmla="+- 0 -6399 -7189"/>
                                <a:gd name="T7" fmla="*/ -6399 h 910"/>
                                <a:gd name="T8" fmla="+- 0 3456 3396"/>
                                <a:gd name="T9" fmla="*/ T8 w 120"/>
                                <a:gd name="T10" fmla="+- 0 -6279 -7189"/>
                                <a:gd name="T11" fmla="*/ -6279 h 910"/>
                                <a:gd name="T12" fmla="+- 0 3501 3396"/>
                                <a:gd name="T13" fmla="*/ T12 w 120"/>
                                <a:gd name="T14" fmla="+- 0 -6369 -7189"/>
                                <a:gd name="T15" fmla="*/ -6369 h 910"/>
                                <a:gd name="T16" fmla="+- 0 3450 3396"/>
                                <a:gd name="T17" fmla="*/ T16 w 120"/>
                                <a:gd name="T18" fmla="+- 0 -6369 -7189"/>
                                <a:gd name="T19" fmla="*/ -6369 h 910"/>
                                <a:gd name="T20" fmla="+- 0 3446 3396"/>
                                <a:gd name="T21" fmla="*/ T20 w 120"/>
                                <a:gd name="T22" fmla="+- 0 -6374 -7189"/>
                                <a:gd name="T23" fmla="*/ -6374 h 910"/>
                                <a:gd name="T24" fmla="+- 0 3446 3396"/>
                                <a:gd name="T25" fmla="*/ T24 w 120"/>
                                <a:gd name="T26" fmla="+- 0 -6399 -7189"/>
                                <a:gd name="T27" fmla="*/ -639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1" name="Freeform 51"/>
                          <wps:cNvSpPr>
                            <a:spLocks/>
                          </wps:cNvSpPr>
                          <wps:spPr bwMode="auto">
                            <a:xfrm>
                              <a:off x="3396" y="-7189"/>
                              <a:ext cx="120" cy="910"/>
                            </a:xfrm>
                            <a:custGeom>
                              <a:avLst/>
                              <a:gdLst>
                                <a:gd name="T0" fmla="+- 0 3462 3396"/>
                                <a:gd name="T1" fmla="*/ T0 w 120"/>
                                <a:gd name="T2" fmla="+- 0 -7189 -7189"/>
                                <a:gd name="T3" fmla="*/ -7189 h 910"/>
                                <a:gd name="T4" fmla="+- 0 3450 3396"/>
                                <a:gd name="T5" fmla="*/ T4 w 120"/>
                                <a:gd name="T6" fmla="+- 0 -7189 -7189"/>
                                <a:gd name="T7" fmla="*/ -7189 h 910"/>
                                <a:gd name="T8" fmla="+- 0 3446 3396"/>
                                <a:gd name="T9" fmla="*/ T8 w 120"/>
                                <a:gd name="T10" fmla="+- 0 -7185 -7189"/>
                                <a:gd name="T11" fmla="*/ -7185 h 910"/>
                                <a:gd name="T12" fmla="+- 0 3446 3396"/>
                                <a:gd name="T13" fmla="*/ T12 w 120"/>
                                <a:gd name="T14" fmla="+- 0 -6374 -7189"/>
                                <a:gd name="T15" fmla="*/ -6374 h 910"/>
                                <a:gd name="T16" fmla="+- 0 3450 3396"/>
                                <a:gd name="T17" fmla="*/ T16 w 120"/>
                                <a:gd name="T18" fmla="+- 0 -6369 -7189"/>
                                <a:gd name="T19" fmla="*/ -6369 h 910"/>
                                <a:gd name="T20" fmla="+- 0 3462 3396"/>
                                <a:gd name="T21" fmla="*/ T20 w 120"/>
                                <a:gd name="T22" fmla="+- 0 -6369 -7189"/>
                                <a:gd name="T23" fmla="*/ -6369 h 910"/>
                                <a:gd name="T24" fmla="+- 0 3466 3396"/>
                                <a:gd name="T25" fmla="*/ T24 w 120"/>
                                <a:gd name="T26" fmla="+- 0 -6374 -7189"/>
                                <a:gd name="T27" fmla="*/ -6374 h 910"/>
                                <a:gd name="T28" fmla="+- 0 3466 3396"/>
                                <a:gd name="T29" fmla="*/ T28 w 120"/>
                                <a:gd name="T30" fmla="+- 0 -7185 -7189"/>
                                <a:gd name="T31" fmla="*/ -7185 h 910"/>
                                <a:gd name="T32" fmla="+- 0 3462 3396"/>
                                <a:gd name="T33" fmla="*/ T32 w 120"/>
                                <a:gd name="T34" fmla="+- 0 -7189 -7189"/>
                                <a:gd name="T35" fmla="*/ -7189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2" name="Freeform 50"/>
                          <wps:cNvSpPr>
                            <a:spLocks/>
                          </wps:cNvSpPr>
                          <wps:spPr bwMode="auto">
                            <a:xfrm>
                              <a:off x="3396" y="-7189"/>
                              <a:ext cx="120" cy="910"/>
                            </a:xfrm>
                            <a:custGeom>
                              <a:avLst/>
                              <a:gdLst>
                                <a:gd name="T0" fmla="+- 0 3516 3396"/>
                                <a:gd name="T1" fmla="*/ T0 w 120"/>
                                <a:gd name="T2" fmla="+- 0 -6399 -7189"/>
                                <a:gd name="T3" fmla="*/ -6399 h 910"/>
                                <a:gd name="T4" fmla="+- 0 3466 3396"/>
                                <a:gd name="T5" fmla="*/ T4 w 120"/>
                                <a:gd name="T6" fmla="+- 0 -6399 -7189"/>
                                <a:gd name="T7" fmla="*/ -6399 h 910"/>
                                <a:gd name="T8" fmla="+- 0 3466 3396"/>
                                <a:gd name="T9" fmla="*/ T8 w 120"/>
                                <a:gd name="T10" fmla="+- 0 -6374 -7189"/>
                                <a:gd name="T11" fmla="*/ -6374 h 910"/>
                                <a:gd name="T12" fmla="+- 0 3462 3396"/>
                                <a:gd name="T13" fmla="*/ T12 w 120"/>
                                <a:gd name="T14" fmla="+- 0 -6369 -7189"/>
                                <a:gd name="T15" fmla="*/ -6369 h 910"/>
                                <a:gd name="T16" fmla="+- 0 3501 3396"/>
                                <a:gd name="T17" fmla="*/ T16 w 120"/>
                                <a:gd name="T18" fmla="+- 0 -6369 -7189"/>
                                <a:gd name="T19" fmla="*/ -6369 h 910"/>
                                <a:gd name="T20" fmla="+- 0 3516 3396"/>
                                <a:gd name="T21" fmla="*/ T20 w 120"/>
                                <a:gd name="T22" fmla="+- 0 -6399 -7189"/>
                                <a:gd name="T23" fmla="*/ -639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13" name="Group 47"/>
                        <wpg:cNvGrpSpPr>
                          <a:grpSpLocks/>
                        </wpg:cNvGrpSpPr>
                        <wpg:grpSpPr bwMode="auto">
                          <a:xfrm>
                            <a:off x="7139" y="-6329"/>
                            <a:ext cx="2871" cy="2"/>
                            <a:chOff x="7139" y="-6329"/>
                            <a:chExt cx="2871" cy="2"/>
                          </a:xfrm>
                        </wpg:grpSpPr>
                        <wps:wsp>
                          <wps:cNvPr id="3514" name="Freeform 48"/>
                          <wps:cNvSpPr>
                            <a:spLocks/>
                          </wps:cNvSpPr>
                          <wps:spPr bwMode="auto">
                            <a:xfrm>
                              <a:off x="7139" y="-6329"/>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5" name="Group 45"/>
                        <wpg:cNvGrpSpPr>
                          <a:grpSpLocks/>
                        </wpg:cNvGrpSpPr>
                        <wpg:grpSpPr bwMode="auto">
                          <a:xfrm>
                            <a:off x="7144" y="-6327"/>
                            <a:ext cx="2" cy="523"/>
                            <a:chOff x="7144" y="-6327"/>
                            <a:chExt cx="2" cy="523"/>
                          </a:xfrm>
                        </wpg:grpSpPr>
                        <wps:wsp>
                          <wps:cNvPr id="3516" name="Freeform 46"/>
                          <wps:cNvSpPr>
                            <a:spLocks/>
                          </wps:cNvSpPr>
                          <wps:spPr bwMode="auto">
                            <a:xfrm>
                              <a:off x="7144"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7" name="Group 43"/>
                        <wpg:cNvGrpSpPr>
                          <a:grpSpLocks/>
                        </wpg:cNvGrpSpPr>
                        <wpg:grpSpPr bwMode="auto">
                          <a:xfrm>
                            <a:off x="7139" y="-5801"/>
                            <a:ext cx="2871" cy="2"/>
                            <a:chOff x="7139" y="-5801"/>
                            <a:chExt cx="2871" cy="2"/>
                          </a:xfrm>
                        </wpg:grpSpPr>
                        <wps:wsp>
                          <wps:cNvPr id="3518" name="Freeform 44"/>
                          <wps:cNvSpPr>
                            <a:spLocks/>
                          </wps:cNvSpPr>
                          <wps:spPr bwMode="auto">
                            <a:xfrm>
                              <a:off x="7139" y="-5801"/>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9" name="Group 41"/>
                        <wpg:cNvGrpSpPr>
                          <a:grpSpLocks/>
                        </wpg:cNvGrpSpPr>
                        <wpg:grpSpPr bwMode="auto">
                          <a:xfrm>
                            <a:off x="10005" y="-6327"/>
                            <a:ext cx="2" cy="523"/>
                            <a:chOff x="10005" y="-6327"/>
                            <a:chExt cx="2" cy="523"/>
                          </a:xfrm>
                        </wpg:grpSpPr>
                        <wps:wsp>
                          <wps:cNvPr id="3520" name="Freeform 42"/>
                          <wps:cNvSpPr>
                            <a:spLocks/>
                          </wps:cNvSpPr>
                          <wps:spPr bwMode="auto">
                            <a:xfrm>
                              <a:off x="10005"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1" name="Group 37"/>
                        <wpg:cNvGrpSpPr>
                          <a:grpSpLocks/>
                        </wpg:cNvGrpSpPr>
                        <wpg:grpSpPr bwMode="auto">
                          <a:xfrm>
                            <a:off x="8236" y="-7225"/>
                            <a:ext cx="120" cy="870"/>
                            <a:chOff x="8236" y="-7225"/>
                            <a:chExt cx="120" cy="870"/>
                          </a:xfrm>
                        </wpg:grpSpPr>
                        <wps:wsp>
                          <wps:cNvPr id="3522" name="Freeform 40"/>
                          <wps:cNvSpPr>
                            <a:spLocks/>
                          </wps:cNvSpPr>
                          <wps:spPr bwMode="auto">
                            <a:xfrm>
                              <a:off x="8236" y="-7225"/>
                              <a:ext cx="120" cy="870"/>
                            </a:xfrm>
                            <a:custGeom>
                              <a:avLst/>
                              <a:gdLst>
                                <a:gd name="T0" fmla="+- 0 8286 8236"/>
                                <a:gd name="T1" fmla="*/ T0 w 120"/>
                                <a:gd name="T2" fmla="+- 0 -6475 -7225"/>
                                <a:gd name="T3" fmla="*/ -6475 h 870"/>
                                <a:gd name="T4" fmla="+- 0 8236 8236"/>
                                <a:gd name="T5" fmla="*/ T4 w 120"/>
                                <a:gd name="T6" fmla="+- 0 -6475 -7225"/>
                                <a:gd name="T7" fmla="*/ -6475 h 870"/>
                                <a:gd name="T8" fmla="+- 0 8296 8236"/>
                                <a:gd name="T9" fmla="*/ T8 w 120"/>
                                <a:gd name="T10" fmla="+- 0 -6355 -7225"/>
                                <a:gd name="T11" fmla="*/ -6355 h 870"/>
                                <a:gd name="T12" fmla="+- 0 8341 8236"/>
                                <a:gd name="T13" fmla="*/ T12 w 120"/>
                                <a:gd name="T14" fmla="+- 0 -6445 -7225"/>
                                <a:gd name="T15" fmla="*/ -6445 h 870"/>
                                <a:gd name="T16" fmla="+- 0 8290 8236"/>
                                <a:gd name="T17" fmla="*/ T16 w 120"/>
                                <a:gd name="T18" fmla="+- 0 -6445 -7225"/>
                                <a:gd name="T19" fmla="*/ -6445 h 870"/>
                                <a:gd name="T20" fmla="+- 0 8286 8236"/>
                                <a:gd name="T21" fmla="*/ T20 w 120"/>
                                <a:gd name="T22" fmla="+- 0 -6450 -7225"/>
                                <a:gd name="T23" fmla="*/ -6450 h 870"/>
                                <a:gd name="T24" fmla="+- 0 8286 8236"/>
                                <a:gd name="T25" fmla="*/ T24 w 120"/>
                                <a:gd name="T26" fmla="+- 0 -6475 -7225"/>
                                <a:gd name="T27" fmla="*/ -6475 h 870"/>
                              </a:gdLst>
                              <a:ahLst/>
                              <a:cxnLst>
                                <a:cxn ang="0">
                                  <a:pos x="T1" y="T3"/>
                                </a:cxn>
                                <a:cxn ang="0">
                                  <a:pos x="T5" y="T7"/>
                                </a:cxn>
                                <a:cxn ang="0">
                                  <a:pos x="T9" y="T11"/>
                                </a:cxn>
                                <a:cxn ang="0">
                                  <a:pos x="T13" y="T15"/>
                                </a:cxn>
                                <a:cxn ang="0">
                                  <a:pos x="T17" y="T19"/>
                                </a:cxn>
                                <a:cxn ang="0">
                                  <a:pos x="T21" y="T23"/>
                                </a:cxn>
                                <a:cxn ang="0">
                                  <a:pos x="T25" y="T27"/>
                                </a:cxn>
                              </a:cxnLst>
                              <a:rect l="0" t="0" r="r" b="b"/>
                              <a:pathLst>
                                <a:path w="120" h="870">
                                  <a:moveTo>
                                    <a:pt x="50" y="750"/>
                                  </a:moveTo>
                                  <a:lnTo>
                                    <a:pt x="0" y="750"/>
                                  </a:lnTo>
                                  <a:lnTo>
                                    <a:pt x="60" y="870"/>
                                  </a:lnTo>
                                  <a:lnTo>
                                    <a:pt x="105" y="780"/>
                                  </a:lnTo>
                                  <a:lnTo>
                                    <a:pt x="54" y="780"/>
                                  </a:lnTo>
                                  <a:lnTo>
                                    <a:pt x="50" y="775"/>
                                  </a:lnTo>
                                  <a:lnTo>
                                    <a:pt x="5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3" name="Freeform 39"/>
                          <wps:cNvSpPr>
                            <a:spLocks/>
                          </wps:cNvSpPr>
                          <wps:spPr bwMode="auto">
                            <a:xfrm>
                              <a:off x="8236" y="-7225"/>
                              <a:ext cx="120" cy="870"/>
                            </a:xfrm>
                            <a:custGeom>
                              <a:avLst/>
                              <a:gdLst>
                                <a:gd name="T0" fmla="+- 0 8302 8236"/>
                                <a:gd name="T1" fmla="*/ T0 w 120"/>
                                <a:gd name="T2" fmla="+- 0 -7225 -7225"/>
                                <a:gd name="T3" fmla="*/ -7225 h 870"/>
                                <a:gd name="T4" fmla="+- 0 8290 8236"/>
                                <a:gd name="T5" fmla="*/ T4 w 120"/>
                                <a:gd name="T6" fmla="+- 0 -7225 -7225"/>
                                <a:gd name="T7" fmla="*/ -7225 h 870"/>
                                <a:gd name="T8" fmla="+- 0 8286 8236"/>
                                <a:gd name="T9" fmla="*/ T8 w 120"/>
                                <a:gd name="T10" fmla="+- 0 -7221 -7225"/>
                                <a:gd name="T11" fmla="*/ -7221 h 870"/>
                                <a:gd name="T12" fmla="+- 0 8286 8236"/>
                                <a:gd name="T13" fmla="*/ T12 w 120"/>
                                <a:gd name="T14" fmla="+- 0 -6450 -7225"/>
                                <a:gd name="T15" fmla="*/ -6450 h 870"/>
                                <a:gd name="T16" fmla="+- 0 8290 8236"/>
                                <a:gd name="T17" fmla="*/ T16 w 120"/>
                                <a:gd name="T18" fmla="+- 0 -6445 -7225"/>
                                <a:gd name="T19" fmla="*/ -6445 h 870"/>
                                <a:gd name="T20" fmla="+- 0 8302 8236"/>
                                <a:gd name="T21" fmla="*/ T20 w 120"/>
                                <a:gd name="T22" fmla="+- 0 -6445 -7225"/>
                                <a:gd name="T23" fmla="*/ -6445 h 870"/>
                                <a:gd name="T24" fmla="+- 0 8306 8236"/>
                                <a:gd name="T25" fmla="*/ T24 w 120"/>
                                <a:gd name="T26" fmla="+- 0 -6450 -7225"/>
                                <a:gd name="T27" fmla="*/ -6450 h 870"/>
                                <a:gd name="T28" fmla="+- 0 8306 8236"/>
                                <a:gd name="T29" fmla="*/ T28 w 120"/>
                                <a:gd name="T30" fmla="+- 0 -7221 -7225"/>
                                <a:gd name="T31" fmla="*/ -7221 h 870"/>
                                <a:gd name="T32" fmla="+- 0 8302 8236"/>
                                <a:gd name="T33" fmla="*/ T32 w 120"/>
                                <a:gd name="T34" fmla="+- 0 -7225 -7225"/>
                                <a:gd name="T35" fmla="*/ -7225 h 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870">
                                  <a:moveTo>
                                    <a:pt x="66" y="0"/>
                                  </a:moveTo>
                                  <a:lnTo>
                                    <a:pt x="54" y="0"/>
                                  </a:lnTo>
                                  <a:lnTo>
                                    <a:pt x="50" y="4"/>
                                  </a:lnTo>
                                  <a:lnTo>
                                    <a:pt x="50" y="775"/>
                                  </a:lnTo>
                                  <a:lnTo>
                                    <a:pt x="54" y="780"/>
                                  </a:lnTo>
                                  <a:lnTo>
                                    <a:pt x="66" y="780"/>
                                  </a:lnTo>
                                  <a:lnTo>
                                    <a:pt x="70" y="7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4" name="Freeform 38"/>
                          <wps:cNvSpPr>
                            <a:spLocks/>
                          </wps:cNvSpPr>
                          <wps:spPr bwMode="auto">
                            <a:xfrm>
                              <a:off x="8236" y="-7225"/>
                              <a:ext cx="120" cy="870"/>
                            </a:xfrm>
                            <a:custGeom>
                              <a:avLst/>
                              <a:gdLst>
                                <a:gd name="T0" fmla="+- 0 8356 8236"/>
                                <a:gd name="T1" fmla="*/ T0 w 120"/>
                                <a:gd name="T2" fmla="+- 0 -6475 -7225"/>
                                <a:gd name="T3" fmla="*/ -6475 h 870"/>
                                <a:gd name="T4" fmla="+- 0 8306 8236"/>
                                <a:gd name="T5" fmla="*/ T4 w 120"/>
                                <a:gd name="T6" fmla="+- 0 -6475 -7225"/>
                                <a:gd name="T7" fmla="*/ -6475 h 870"/>
                                <a:gd name="T8" fmla="+- 0 8306 8236"/>
                                <a:gd name="T9" fmla="*/ T8 w 120"/>
                                <a:gd name="T10" fmla="+- 0 -6450 -7225"/>
                                <a:gd name="T11" fmla="*/ -6450 h 870"/>
                                <a:gd name="T12" fmla="+- 0 8302 8236"/>
                                <a:gd name="T13" fmla="*/ T12 w 120"/>
                                <a:gd name="T14" fmla="+- 0 -6445 -7225"/>
                                <a:gd name="T15" fmla="*/ -6445 h 870"/>
                                <a:gd name="T16" fmla="+- 0 8341 8236"/>
                                <a:gd name="T17" fmla="*/ T16 w 120"/>
                                <a:gd name="T18" fmla="+- 0 -6445 -7225"/>
                                <a:gd name="T19" fmla="*/ -6445 h 870"/>
                                <a:gd name="T20" fmla="+- 0 8356 8236"/>
                                <a:gd name="T21" fmla="*/ T20 w 120"/>
                                <a:gd name="T22" fmla="+- 0 -6475 -7225"/>
                                <a:gd name="T23" fmla="*/ -6475 h 870"/>
                              </a:gdLst>
                              <a:ahLst/>
                              <a:cxnLst>
                                <a:cxn ang="0">
                                  <a:pos x="T1" y="T3"/>
                                </a:cxn>
                                <a:cxn ang="0">
                                  <a:pos x="T5" y="T7"/>
                                </a:cxn>
                                <a:cxn ang="0">
                                  <a:pos x="T9" y="T11"/>
                                </a:cxn>
                                <a:cxn ang="0">
                                  <a:pos x="T13" y="T15"/>
                                </a:cxn>
                                <a:cxn ang="0">
                                  <a:pos x="T17" y="T19"/>
                                </a:cxn>
                                <a:cxn ang="0">
                                  <a:pos x="T21" y="T23"/>
                                </a:cxn>
                              </a:cxnLst>
                              <a:rect l="0" t="0" r="r" b="b"/>
                              <a:pathLst>
                                <a:path w="120" h="870">
                                  <a:moveTo>
                                    <a:pt x="120" y="750"/>
                                  </a:moveTo>
                                  <a:lnTo>
                                    <a:pt x="70" y="750"/>
                                  </a:lnTo>
                                  <a:lnTo>
                                    <a:pt x="70" y="775"/>
                                  </a:lnTo>
                                  <a:lnTo>
                                    <a:pt x="66" y="780"/>
                                  </a:lnTo>
                                  <a:lnTo>
                                    <a:pt x="105" y="780"/>
                                  </a:lnTo>
                                  <a:lnTo>
                                    <a:pt x="12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5" name="Group 35"/>
                        <wpg:cNvGrpSpPr>
                          <a:grpSpLocks/>
                        </wpg:cNvGrpSpPr>
                        <wpg:grpSpPr bwMode="auto">
                          <a:xfrm>
                            <a:off x="7581" y="-4630"/>
                            <a:ext cx="2218" cy="2"/>
                            <a:chOff x="7581" y="-4630"/>
                            <a:chExt cx="2218" cy="2"/>
                          </a:xfrm>
                        </wpg:grpSpPr>
                        <wps:wsp>
                          <wps:cNvPr id="3526" name="Freeform 36"/>
                          <wps:cNvSpPr>
                            <a:spLocks/>
                          </wps:cNvSpPr>
                          <wps:spPr bwMode="auto">
                            <a:xfrm>
                              <a:off x="7581" y="-4630"/>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7" name="Group 33"/>
                        <wpg:cNvGrpSpPr>
                          <a:grpSpLocks/>
                        </wpg:cNvGrpSpPr>
                        <wpg:grpSpPr bwMode="auto">
                          <a:xfrm>
                            <a:off x="7585" y="-4627"/>
                            <a:ext cx="2" cy="458"/>
                            <a:chOff x="7585" y="-4627"/>
                            <a:chExt cx="2" cy="458"/>
                          </a:xfrm>
                        </wpg:grpSpPr>
                        <wps:wsp>
                          <wps:cNvPr id="3528" name="Freeform 34"/>
                          <wps:cNvSpPr>
                            <a:spLocks/>
                          </wps:cNvSpPr>
                          <wps:spPr bwMode="auto">
                            <a:xfrm>
                              <a:off x="7585"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9" name="Group 31"/>
                        <wpg:cNvGrpSpPr>
                          <a:grpSpLocks/>
                        </wpg:cNvGrpSpPr>
                        <wpg:grpSpPr bwMode="auto">
                          <a:xfrm>
                            <a:off x="7581" y="-4166"/>
                            <a:ext cx="2218" cy="2"/>
                            <a:chOff x="7581" y="-4166"/>
                            <a:chExt cx="2218" cy="2"/>
                          </a:xfrm>
                        </wpg:grpSpPr>
                        <wps:wsp>
                          <wps:cNvPr id="3530" name="Freeform 32"/>
                          <wps:cNvSpPr>
                            <a:spLocks/>
                          </wps:cNvSpPr>
                          <wps:spPr bwMode="auto">
                            <a:xfrm>
                              <a:off x="7581" y="-4166"/>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1" name="Group 29"/>
                        <wpg:cNvGrpSpPr>
                          <a:grpSpLocks/>
                        </wpg:cNvGrpSpPr>
                        <wpg:grpSpPr bwMode="auto">
                          <a:xfrm>
                            <a:off x="9794" y="-4627"/>
                            <a:ext cx="2" cy="458"/>
                            <a:chOff x="9794" y="-4627"/>
                            <a:chExt cx="2" cy="458"/>
                          </a:xfrm>
                        </wpg:grpSpPr>
                        <wps:wsp>
                          <wps:cNvPr id="3532" name="Freeform 30"/>
                          <wps:cNvSpPr>
                            <a:spLocks/>
                          </wps:cNvSpPr>
                          <wps:spPr bwMode="auto">
                            <a:xfrm>
                              <a:off x="9794"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3" name="Group 25"/>
                        <wpg:cNvGrpSpPr>
                          <a:grpSpLocks/>
                        </wpg:cNvGrpSpPr>
                        <wpg:grpSpPr bwMode="auto">
                          <a:xfrm>
                            <a:off x="8200" y="-5781"/>
                            <a:ext cx="120" cy="1113"/>
                            <a:chOff x="8200" y="-5781"/>
                            <a:chExt cx="120" cy="1113"/>
                          </a:xfrm>
                        </wpg:grpSpPr>
                        <wps:wsp>
                          <wps:cNvPr id="3534" name="Freeform 28"/>
                          <wps:cNvSpPr>
                            <a:spLocks/>
                          </wps:cNvSpPr>
                          <wps:spPr bwMode="auto">
                            <a:xfrm>
                              <a:off x="8200" y="-5781"/>
                              <a:ext cx="120" cy="1113"/>
                            </a:xfrm>
                            <a:custGeom>
                              <a:avLst/>
                              <a:gdLst>
                                <a:gd name="T0" fmla="+- 0 8250 8200"/>
                                <a:gd name="T1" fmla="*/ T0 w 120"/>
                                <a:gd name="T2" fmla="+- 0 -4788 -5781"/>
                                <a:gd name="T3" fmla="*/ -4788 h 1113"/>
                                <a:gd name="T4" fmla="+- 0 8200 8200"/>
                                <a:gd name="T5" fmla="*/ T4 w 120"/>
                                <a:gd name="T6" fmla="+- 0 -4788 -5781"/>
                                <a:gd name="T7" fmla="*/ -4788 h 1113"/>
                                <a:gd name="T8" fmla="+- 0 8260 8200"/>
                                <a:gd name="T9" fmla="*/ T8 w 120"/>
                                <a:gd name="T10" fmla="+- 0 -4668 -5781"/>
                                <a:gd name="T11" fmla="*/ -4668 h 1113"/>
                                <a:gd name="T12" fmla="+- 0 8305 8200"/>
                                <a:gd name="T13" fmla="*/ T12 w 120"/>
                                <a:gd name="T14" fmla="+- 0 -4758 -5781"/>
                                <a:gd name="T15" fmla="*/ -4758 h 1113"/>
                                <a:gd name="T16" fmla="+- 0 8255 8200"/>
                                <a:gd name="T17" fmla="*/ T16 w 120"/>
                                <a:gd name="T18" fmla="+- 0 -4758 -5781"/>
                                <a:gd name="T19" fmla="*/ -4758 h 1113"/>
                                <a:gd name="T20" fmla="+- 0 8250 8200"/>
                                <a:gd name="T21" fmla="*/ T20 w 120"/>
                                <a:gd name="T22" fmla="+- 0 -4763 -5781"/>
                                <a:gd name="T23" fmla="*/ -4763 h 1113"/>
                                <a:gd name="T24" fmla="+- 0 8250 8200"/>
                                <a:gd name="T25" fmla="*/ T24 w 120"/>
                                <a:gd name="T26" fmla="+- 0 -4788 -5781"/>
                                <a:gd name="T27" fmla="*/ -4788 h 1113"/>
                              </a:gdLst>
                              <a:ahLst/>
                              <a:cxnLst>
                                <a:cxn ang="0">
                                  <a:pos x="T1" y="T3"/>
                                </a:cxn>
                                <a:cxn ang="0">
                                  <a:pos x="T5" y="T7"/>
                                </a:cxn>
                                <a:cxn ang="0">
                                  <a:pos x="T9" y="T11"/>
                                </a:cxn>
                                <a:cxn ang="0">
                                  <a:pos x="T13" y="T15"/>
                                </a:cxn>
                                <a:cxn ang="0">
                                  <a:pos x="T17" y="T19"/>
                                </a:cxn>
                                <a:cxn ang="0">
                                  <a:pos x="T21" y="T23"/>
                                </a:cxn>
                                <a:cxn ang="0">
                                  <a:pos x="T25" y="T27"/>
                                </a:cxn>
                              </a:cxnLst>
                              <a:rect l="0" t="0" r="r" b="b"/>
                              <a:pathLst>
                                <a:path w="120" h="1113">
                                  <a:moveTo>
                                    <a:pt x="50" y="993"/>
                                  </a:moveTo>
                                  <a:lnTo>
                                    <a:pt x="0" y="993"/>
                                  </a:lnTo>
                                  <a:lnTo>
                                    <a:pt x="60" y="1113"/>
                                  </a:lnTo>
                                  <a:lnTo>
                                    <a:pt x="105" y="1023"/>
                                  </a:lnTo>
                                  <a:lnTo>
                                    <a:pt x="55" y="1023"/>
                                  </a:lnTo>
                                  <a:lnTo>
                                    <a:pt x="50" y="1018"/>
                                  </a:lnTo>
                                  <a:lnTo>
                                    <a:pt x="5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5" name="Freeform 27"/>
                          <wps:cNvSpPr>
                            <a:spLocks/>
                          </wps:cNvSpPr>
                          <wps:spPr bwMode="auto">
                            <a:xfrm>
                              <a:off x="8200" y="-5781"/>
                              <a:ext cx="120" cy="1113"/>
                            </a:xfrm>
                            <a:custGeom>
                              <a:avLst/>
                              <a:gdLst>
                                <a:gd name="T0" fmla="+- 0 8267 8200"/>
                                <a:gd name="T1" fmla="*/ T0 w 120"/>
                                <a:gd name="T2" fmla="+- 0 -5781 -5781"/>
                                <a:gd name="T3" fmla="*/ -5781 h 1113"/>
                                <a:gd name="T4" fmla="+- 0 8255 8200"/>
                                <a:gd name="T5" fmla="*/ T4 w 120"/>
                                <a:gd name="T6" fmla="+- 0 -5781 -5781"/>
                                <a:gd name="T7" fmla="*/ -5781 h 1113"/>
                                <a:gd name="T8" fmla="+- 0 8251 8200"/>
                                <a:gd name="T9" fmla="*/ T8 w 120"/>
                                <a:gd name="T10" fmla="+- 0 -5777 -5781"/>
                                <a:gd name="T11" fmla="*/ -5777 h 1113"/>
                                <a:gd name="T12" fmla="+- 0 8250 8200"/>
                                <a:gd name="T13" fmla="*/ T12 w 120"/>
                                <a:gd name="T14" fmla="+- 0 -4763 -5781"/>
                                <a:gd name="T15" fmla="*/ -4763 h 1113"/>
                                <a:gd name="T16" fmla="+- 0 8255 8200"/>
                                <a:gd name="T17" fmla="*/ T16 w 120"/>
                                <a:gd name="T18" fmla="+- 0 -4758 -5781"/>
                                <a:gd name="T19" fmla="*/ -4758 h 1113"/>
                                <a:gd name="T20" fmla="+- 0 8266 8200"/>
                                <a:gd name="T21" fmla="*/ T20 w 120"/>
                                <a:gd name="T22" fmla="+- 0 -4758 -5781"/>
                                <a:gd name="T23" fmla="*/ -4758 h 1113"/>
                                <a:gd name="T24" fmla="+- 0 8270 8200"/>
                                <a:gd name="T25" fmla="*/ T24 w 120"/>
                                <a:gd name="T26" fmla="+- 0 -4763 -5781"/>
                                <a:gd name="T27" fmla="*/ -4763 h 1113"/>
                                <a:gd name="T28" fmla="+- 0 8271 8200"/>
                                <a:gd name="T29" fmla="*/ T28 w 120"/>
                                <a:gd name="T30" fmla="+- 0 -5771 -5781"/>
                                <a:gd name="T31" fmla="*/ -5771 h 1113"/>
                                <a:gd name="T32" fmla="+- 0 8271 8200"/>
                                <a:gd name="T33" fmla="*/ T32 w 120"/>
                                <a:gd name="T34" fmla="+- 0 -5777 -5781"/>
                                <a:gd name="T35" fmla="*/ -5777 h 1113"/>
                                <a:gd name="T36" fmla="+- 0 8267 8200"/>
                                <a:gd name="T37" fmla="*/ T36 w 120"/>
                                <a:gd name="T38" fmla="+- 0 -5781 -5781"/>
                                <a:gd name="T39" fmla="*/ -5781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113">
                                  <a:moveTo>
                                    <a:pt x="67" y="0"/>
                                  </a:moveTo>
                                  <a:lnTo>
                                    <a:pt x="55" y="0"/>
                                  </a:lnTo>
                                  <a:lnTo>
                                    <a:pt x="51" y="4"/>
                                  </a:lnTo>
                                  <a:lnTo>
                                    <a:pt x="50" y="1018"/>
                                  </a:lnTo>
                                  <a:lnTo>
                                    <a:pt x="55" y="1023"/>
                                  </a:lnTo>
                                  <a:lnTo>
                                    <a:pt x="66" y="1023"/>
                                  </a:lnTo>
                                  <a:lnTo>
                                    <a:pt x="70" y="1018"/>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6" name="Freeform 26"/>
                          <wps:cNvSpPr>
                            <a:spLocks/>
                          </wps:cNvSpPr>
                          <wps:spPr bwMode="auto">
                            <a:xfrm>
                              <a:off x="8200" y="-5781"/>
                              <a:ext cx="120" cy="1113"/>
                            </a:xfrm>
                            <a:custGeom>
                              <a:avLst/>
                              <a:gdLst>
                                <a:gd name="T0" fmla="+- 0 8320 8200"/>
                                <a:gd name="T1" fmla="*/ T0 w 120"/>
                                <a:gd name="T2" fmla="+- 0 -4788 -5781"/>
                                <a:gd name="T3" fmla="*/ -4788 h 1113"/>
                                <a:gd name="T4" fmla="+- 0 8270 8200"/>
                                <a:gd name="T5" fmla="*/ T4 w 120"/>
                                <a:gd name="T6" fmla="+- 0 -4788 -5781"/>
                                <a:gd name="T7" fmla="*/ -4788 h 1113"/>
                                <a:gd name="T8" fmla="+- 0 8270 8200"/>
                                <a:gd name="T9" fmla="*/ T8 w 120"/>
                                <a:gd name="T10" fmla="+- 0 -4763 -5781"/>
                                <a:gd name="T11" fmla="*/ -4763 h 1113"/>
                                <a:gd name="T12" fmla="+- 0 8266 8200"/>
                                <a:gd name="T13" fmla="*/ T12 w 120"/>
                                <a:gd name="T14" fmla="+- 0 -4758 -5781"/>
                                <a:gd name="T15" fmla="*/ -4758 h 1113"/>
                                <a:gd name="T16" fmla="+- 0 8305 8200"/>
                                <a:gd name="T17" fmla="*/ T16 w 120"/>
                                <a:gd name="T18" fmla="+- 0 -4758 -5781"/>
                                <a:gd name="T19" fmla="*/ -4758 h 1113"/>
                                <a:gd name="T20" fmla="+- 0 8320 8200"/>
                                <a:gd name="T21" fmla="*/ T20 w 120"/>
                                <a:gd name="T22" fmla="+- 0 -4788 -5781"/>
                                <a:gd name="T23" fmla="*/ -4788 h 1113"/>
                              </a:gdLst>
                              <a:ahLst/>
                              <a:cxnLst>
                                <a:cxn ang="0">
                                  <a:pos x="T1" y="T3"/>
                                </a:cxn>
                                <a:cxn ang="0">
                                  <a:pos x="T5" y="T7"/>
                                </a:cxn>
                                <a:cxn ang="0">
                                  <a:pos x="T9" y="T11"/>
                                </a:cxn>
                                <a:cxn ang="0">
                                  <a:pos x="T13" y="T15"/>
                                </a:cxn>
                                <a:cxn ang="0">
                                  <a:pos x="T17" y="T19"/>
                                </a:cxn>
                                <a:cxn ang="0">
                                  <a:pos x="T21" y="T23"/>
                                </a:cxn>
                              </a:cxnLst>
                              <a:rect l="0" t="0" r="r" b="b"/>
                              <a:pathLst>
                                <a:path w="120" h="1113">
                                  <a:moveTo>
                                    <a:pt x="120" y="993"/>
                                  </a:moveTo>
                                  <a:lnTo>
                                    <a:pt x="70" y="993"/>
                                  </a:lnTo>
                                  <a:lnTo>
                                    <a:pt x="70" y="1018"/>
                                  </a:lnTo>
                                  <a:lnTo>
                                    <a:pt x="66" y="1023"/>
                                  </a:lnTo>
                                  <a:lnTo>
                                    <a:pt x="105" y="1023"/>
                                  </a:lnTo>
                                  <a:lnTo>
                                    <a:pt x="12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37" name="Group 23"/>
                        <wpg:cNvGrpSpPr>
                          <a:grpSpLocks/>
                        </wpg:cNvGrpSpPr>
                        <wpg:grpSpPr bwMode="auto">
                          <a:xfrm>
                            <a:off x="6400" y="-3567"/>
                            <a:ext cx="3790" cy="2"/>
                            <a:chOff x="6400" y="-3567"/>
                            <a:chExt cx="3790" cy="2"/>
                          </a:xfrm>
                        </wpg:grpSpPr>
                        <wps:wsp>
                          <wps:cNvPr id="3538" name="Freeform 24"/>
                          <wps:cNvSpPr>
                            <a:spLocks/>
                          </wps:cNvSpPr>
                          <wps:spPr bwMode="auto">
                            <a:xfrm>
                              <a:off x="6400" y="-3567"/>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9" name="Group 21"/>
                        <wpg:cNvGrpSpPr>
                          <a:grpSpLocks/>
                        </wpg:cNvGrpSpPr>
                        <wpg:grpSpPr bwMode="auto">
                          <a:xfrm>
                            <a:off x="6405" y="-3564"/>
                            <a:ext cx="2" cy="1440"/>
                            <a:chOff x="6405" y="-3564"/>
                            <a:chExt cx="2" cy="1440"/>
                          </a:xfrm>
                        </wpg:grpSpPr>
                        <wps:wsp>
                          <wps:cNvPr id="3540" name="Freeform 22"/>
                          <wps:cNvSpPr>
                            <a:spLocks/>
                          </wps:cNvSpPr>
                          <wps:spPr bwMode="auto">
                            <a:xfrm>
                              <a:off x="640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1" name="Group 19"/>
                        <wpg:cNvGrpSpPr>
                          <a:grpSpLocks/>
                        </wpg:cNvGrpSpPr>
                        <wpg:grpSpPr bwMode="auto">
                          <a:xfrm>
                            <a:off x="6400" y="-2121"/>
                            <a:ext cx="3790" cy="2"/>
                            <a:chOff x="6400" y="-2121"/>
                            <a:chExt cx="3790" cy="2"/>
                          </a:xfrm>
                        </wpg:grpSpPr>
                        <wps:wsp>
                          <wps:cNvPr id="3542" name="Freeform 20"/>
                          <wps:cNvSpPr>
                            <a:spLocks/>
                          </wps:cNvSpPr>
                          <wps:spPr bwMode="auto">
                            <a:xfrm>
                              <a:off x="6400" y="-2121"/>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3" name="Group 17"/>
                        <wpg:cNvGrpSpPr>
                          <a:grpSpLocks/>
                        </wpg:cNvGrpSpPr>
                        <wpg:grpSpPr bwMode="auto">
                          <a:xfrm>
                            <a:off x="10185" y="-3564"/>
                            <a:ext cx="2" cy="1440"/>
                            <a:chOff x="10185" y="-3564"/>
                            <a:chExt cx="2" cy="1440"/>
                          </a:xfrm>
                        </wpg:grpSpPr>
                        <wps:wsp>
                          <wps:cNvPr id="3544" name="Freeform 18"/>
                          <wps:cNvSpPr>
                            <a:spLocks/>
                          </wps:cNvSpPr>
                          <wps:spPr bwMode="auto">
                            <a:xfrm>
                              <a:off x="1018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5" name="Group 13"/>
                        <wpg:cNvGrpSpPr>
                          <a:grpSpLocks/>
                        </wpg:cNvGrpSpPr>
                        <wpg:grpSpPr bwMode="auto">
                          <a:xfrm>
                            <a:off x="8200" y="-4125"/>
                            <a:ext cx="120" cy="528"/>
                            <a:chOff x="8200" y="-4125"/>
                            <a:chExt cx="120" cy="528"/>
                          </a:xfrm>
                        </wpg:grpSpPr>
                        <wps:wsp>
                          <wps:cNvPr id="3546" name="Freeform 16"/>
                          <wps:cNvSpPr>
                            <a:spLocks/>
                          </wps:cNvSpPr>
                          <wps:spPr bwMode="auto">
                            <a:xfrm>
                              <a:off x="8200" y="-4125"/>
                              <a:ext cx="120" cy="528"/>
                            </a:xfrm>
                            <a:custGeom>
                              <a:avLst/>
                              <a:gdLst>
                                <a:gd name="T0" fmla="+- 0 8250 8200"/>
                                <a:gd name="T1" fmla="*/ T0 w 120"/>
                                <a:gd name="T2" fmla="+- 0 -3717 -4125"/>
                                <a:gd name="T3" fmla="*/ -3717 h 528"/>
                                <a:gd name="T4" fmla="+- 0 8200 8200"/>
                                <a:gd name="T5" fmla="*/ T4 w 120"/>
                                <a:gd name="T6" fmla="+- 0 -3717 -4125"/>
                                <a:gd name="T7" fmla="*/ -3717 h 528"/>
                                <a:gd name="T8" fmla="+- 0 8260 8200"/>
                                <a:gd name="T9" fmla="*/ T8 w 120"/>
                                <a:gd name="T10" fmla="+- 0 -3597 -4125"/>
                                <a:gd name="T11" fmla="*/ -3597 h 528"/>
                                <a:gd name="T12" fmla="+- 0 8305 8200"/>
                                <a:gd name="T13" fmla="*/ T12 w 120"/>
                                <a:gd name="T14" fmla="+- 0 -3687 -4125"/>
                                <a:gd name="T15" fmla="*/ -3687 h 528"/>
                                <a:gd name="T16" fmla="+- 0 8254 8200"/>
                                <a:gd name="T17" fmla="*/ T16 w 120"/>
                                <a:gd name="T18" fmla="+- 0 -3687 -4125"/>
                                <a:gd name="T19" fmla="*/ -3687 h 528"/>
                                <a:gd name="T20" fmla="+- 0 8250 8200"/>
                                <a:gd name="T21" fmla="*/ T20 w 120"/>
                                <a:gd name="T22" fmla="+- 0 -3692 -4125"/>
                                <a:gd name="T23" fmla="*/ -3692 h 528"/>
                                <a:gd name="T24" fmla="+- 0 8250 8200"/>
                                <a:gd name="T25" fmla="*/ T24 w 120"/>
                                <a:gd name="T26" fmla="+- 0 -3717 -4125"/>
                                <a:gd name="T27" fmla="*/ -3717 h 528"/>
                              </a:gdLst>
                              <a:ahLst/>
                              <a:cxnLst>
                                <a:cxn ang="0">
                                  <a:pos x="T1" y="T3"/>
                                </a:cxn>
                                <a:cxn ang="0">
                                  <a:pos x="T5" y="T7"/>
                                </a:cxn>
                                <a:cxn ang="0">
                                  <a:pos x="T9" y="T11"/>
                                </a:cxn>
                                <a:cxn ang="0">
                                  <a:pos x="T13" y="T15"/>
                                </a:cxn>
                                <a:cxn ang="0">
                                  <a:pos x="T17" y="T19"/>
                                </a:cxn>
                                <a:cxn ang="0">
                                  <a:pos x="T21" y="T23"/>
                                </a:cxn>
                                <a:cxn ang="0">
                                  <a:pos x="T25" y="T27"/>
                                </a:cxn>
                              </a:cxnLst>
                              <a:rect l="0" t="0" r="r" b="b"/>
                              <a:pathLst>
                                <a:path w="120" h="528">
                                  <a:moveTo>
                                    <a:pt x="50" y="408"/>
                                  </a:moveTo>
                                  <a:lnTo>
                                    <a:pt x="0" y="408"/>
                                  </a:lnTo>
                                  <a:lnTo>
                                    <a:pt x="60" y="528"/>
                                  </a:lnTo>
                                  <a:lnTo>
                                    <a:pt x="105" y="438"/>
                                  </a:lnTo>
                                  <a:lnTo>
                                    <a:pt x="54" y="438"/>
                                  </a:lnTo>
                                  <a:lnTo>
                                    <a:pt x="50" y="433"/>
                                  </a:lnTo>
                                  <a:lnTo>
                                    <a:pt x="5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7" name="Freeform 15"/>
                          <wps:cNvSpPr>
                            <a:spLocks/>
                          </wps:cNvSpPr>
                          <wps:spPr bwMode="auto">
                            <a:xfrm>
                              <a:off x="8200" y="-4125"/>
                              <a:ext cx="120" cy="528"/>
                            </a:xfrm>
                            <a:custGeom>
                              <a:avLst/>
                              <a:gdLst>
                                <a:gd name="T0" fmla="+- 0 8266 8200"/>
                                <a:gd name="T1" fmla="*/ T0 w 120"/>
                                <a:gd name="T2" fmla="+- 0 -4125 -4125"/>
                                <a:gd name="T3" fmla="*/ -4125 h 528"/>
                                <a:gd name="T4" fmla="+- 0 8254 8200"/>
                                <a:gd name="T5" fmla="*/ T4 w 120"/>
                                <a:gd name="T6" fmla="+- 0 -4125 -4125"/>
                                <a:gd name="T7" fmla="*/ -4125 h 528"/>
                                <a:gd name="T8" fmla="+- 0 8250 8200"/>
                                <a:gd name="T9" fmla="*/ T8 w 120"/>
                                <a:gd name="T10" fmla="+- 0 -4121 -4125"/>
                                <a:gd name="T11" fmla="*/ -4121 h 528"/>
                                <a:gd name="T12" fmla="+- 0 8250 8200"/>
                                <a:gd name="T13" fmla="*/ T12 w 120"/>
                                <a:gd name="T14" fmla="+- 0 -3692 -4125"/>
                                <a:gd name="T15" fmla="*/ -3692 h 528"/>
                                <a:gd name="T16" fmla="+- 0 8254 8200"/>
                                <a:gd name="T17" fmla="*/ T16 w 120"/>
                                <a:gd name="T18" fmla="+- 0 -3687 -4125"/>
                                <a:gd name="T19" fmla="*/ -3687 h 528"/>
                                <a:gd name="T20" fmla="+- 0 8266 8200"/>
                                <a:gd name="T21" fmla="*/ T20 w 120"/>
                                <a:gd name="T22" fmla="+- 0 -3687 -4125"/>
                                <a:gd name="T23" fmla="*/ -3687 h 528"/>
                                <a:gd name="T24" fmla="+- 0 8270 8200"/>
                                <a:gd name="T25" fmla="*/ T24 w 120"/>
                                <a:gd name="T26" fmla="+- 0 -3692 -4125"/>
                                <a:gd name="T27" fmla="*/ -3692 h 528"/>
                                <a:gd name="T28" fmla="+- 0 8270 8200"/>
                                <a:gd name="T29" fmla="*/ T28 w 120"/>
                                <a:gd name="T30" fmla="+- 0 -4121 -4125"/>
                                <a:gd name="T31" fmla="*/ -4121 h 528"/>
                                <a:gd name="T32" fmla="+- 0 8266 8200"/>
                                <a:gd name="T33" fmla="*/ T32 w 120"/>
                                <a:gd name="T34" fmla="+- 0 -4125 -4125"/>
                                <a:gd name="T35" fmla="*/ -4125 h 5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8">
                                  <a:moveTo>
                                    <a:pt x="66" y="0"/>
                                  </a:moveTo>
                                  <a:lnTo>
                                    <a:pt x="54" y="0"/>
                                  </a:lnTo>
                                  <a:lnTo>
                                    <a:pt x="50" y="4"/>
                                  </a:lnTo>
                                  <a:lnTo>
                                    <a:pt x="50" y="433"/>
                                  </a:lnTo>
                                  <a:lnTo>
                                    <a:pt x="54" y="438"/>
                                  </a:lnTo>
                                  <a:lnTo>
                                    <a:pt x="66" y="438"/>
                                  </a:lnTo>
                                  <a:lnTo>
                                    <a:pt x="70" y="43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8" name="Freeform 14"/>
                          <wps:cNvSpPr>
                            <a:spLocks/>
                          </wps:cNvSpPr>
                          <wps:spPr bwMode="auto">
                            <a:xfrm>
                              <a:off x="8200" y="-4125"/>
                              <a:ext cx="120" cy="528"/>
                            </a:xfrm>
                            <a:custGeom>
                              <a:avLst/>
                              <a:gdLst>
                                <a:gd name="T0" fmla="+- 0 8320 8200"/>
                                <a:gd name="T1" fmla="*/ T0 w 120"/>
                                <a:gd name="T2" fmla="+- 0 -3717 -4125"/>
                                <a:gd name="T3" fmla="*/ -3717 h 528"/>
                                <a:gd name="T4" fmla="+- 0 8270 8200"/>
                                <a:gd name="T5" fmla="*/ T4 w 120"/>
                                <a:gd name="T6" fmla="+- 0 -3717 -4125"/>
                                <a:gd name="T7" fmla="*/ -3717 h 528"/>
                                <a:gd name="T8" fmla="+- 0 8270 8200"/>
                                <a:gd name="T9" fmla="*/ T8 w 120"/>
                                <a:gd name="T10" fmla="+- 0 -3692 -4125"/>
                                <a:gd name="T11" fmla="*/ -3692 h 528"/>
                                <a:gd name="T12" fmla="+- 0 8266 8200"/>
                                <a:gd name="T13" fmla="*/ T12 w 120"/>
                                <a:gd name="T14" fmla="+- 0 -3687 -4125"/>
                                <a:gd name="T15" fmla="*/ -3687 h 528"/>
                                <a:gd name="T16" fmla="+- 0 8305 8200"/>
                                <a:gd name="T17" fmla="*/ T16 w 120"/>
                                <a:gd name="T18" fmla="+- 0 -3687 -4125"/>
                                <a:gd name="T19" fmla="*/ -3687 h 528"/>
                                <a:gd name="T20" fmla="+- 0 8320 8200"/>
                                <a:gd name="T21" fmla="*/ T20 w 120"/>
                                <a:gd name="T22" fmla="+- 0 -3717 -4125"/>
                                <a:gd name="T23" fmla="*/ -3717 h 528"/>
                              </a:gdLst>
                              <a:ahLst/>
                              <a:cxnLst>
                                <a:cxn ang="0">
                                  <a:pos x="T1" y="T3"/>
                                </a:cxn>
                                <a:cxn ang="0">
                                  <a:pos x="T5" y="T7"/>
                                </a:cxn>
                                <a:cxn ang="0">
                                  <a:pos x="T9" y="T11"/>
                                </a:cxn>
                                <a:cxn ang="0">
                                  <a:pos x="T13" y="T15"/>
                                </a:cxn>
                                <a:cxn ang="0">
                                  <a:pos x="T17" y="T19"/>
                                </a:cxn>
                                <a:cxn ang="0">
                                  <a:pos x="T21" y="T23"/>
                                </a:cxn>
                              </a:cxnLst>
                              <a:rect l="0" t="0" r="r" b="b"/>
                              <a:pathLst>
                                <a:path w="120" h="528">
                                  <a:moveTo>
                                    <a:pt x="120" y="408"/>
                                  </a:moveTo>
                                  <a:lnTo>
                                    <a:pt x="70" y="408"/>
                                  </a:lnTo>
                                  <a:lnTo>
                                    <a:pt x="70" y="433"/>
                                  </a:lnTo>
                                  <a:lnTo>
                                    <a:pt x="66" y="438"/>
                                  </a:lnTo>
                                  <a:lnTo>
                                    <a:pt x="105" y="438"/>
                                  </a:lnTo>
                                  <a:lnTo>
                                    <a:pt x="12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49" name="Group 9"/>
                        <wpg:cNvGrpSpPr>
                          <a:grpSpLocks/>
                        </wpg:cNvGrpSpPr>
                        <wpg:grpSpPr bwMode="auto">
                          <a:xfrm>
                            <a:off x="7210" y="-639"/>
                            <a:ext cx="1430" cy="120"/>
                            <a:chOff x="7210" y="-639"/>
                            <a:chExt cx="1430" cy="120"/>
                          </a:xfrm>
                        </wpg:grpSpPr>
                        <wps:wsp>
                          <wps:cNvPr id="3550" name="Freeform 12"/>
                          <wps:cNvSpPr>
                            <a:spLocks/>
                          </wps:cNvSpPr>
                          <wps:spPr bwMode="auto">
                            <a:xfrm>
                              <a:off x="7210" y="-639"/>
                              <a:ext cx="1430" cy="120"/>
                            </a:xfrm>
                            <a:custGeom>
                              <a:avLst/>
                              <a:gdLst>
                                <a:gd name="T0" fmla="+- 0 7330 7210"/>
                                <a:gd name="T1" fmla="*/ T0 w 1430"/>
                                <a:gd name="T2" fmla="+- 0 -639 -639"/>
                                <a:gd name="T3" fmla="*/ -639 h 120"/>
                                <a:gd name="T4" fmla="+- 0 7210 7210"/>
                                <a:gd name="T5" fmla="*/ T4 w 1430"/>
                                <a:gd name="T6" fmla="+- 0 -579 -639"/>
                                <a:gd name="T7" fmla="*/ -579 h 120"/>
                                <a:gd name="T8" fmla="+- 0 7330 7210"/>
                                <a:gd name="T9" fmla="*/ T8 w 1430"/>
                                <a:gd name="T10" fmla="+- 0 -519 -639"/>
                                <a:gd name="T11" fmla="*/ -519 h 120"/>
                                <a:gd name="T12" fmla="+- 0 7330 7210"/>
                                <a:gd name="T13" fmla="*/ T12 w 1430"/>
                                <a:gd name="T14" fmla="+- 0 -569 -639"/>
                                <a:gd name="T15" fmla="*/ -569 h 120"/>
                                <a:gd name="T16" fmla="+- 0 7304 7210"/>
                                <a:gd name="T17" fmla="*/ T16 w 1430"/>
                                <a:gd name="T18" fmla="+- 0 -569 -639"/>
                                <a:gd name="T19" fmla="*/ -569 h 120"/>
                                <a:gd name="T20" fmla="+- 0 7300 7210"/>
                                <a:gd name="T21" fmla="*/ T20 w 1430"/>
                                <a:gd name="T22" fmla="+- 0 -574 -639"/>
                                <a:gd name="T23" fmla="*/ -574 h 120"/>
                                <a:gd name="T24" fmla="+- 0 7300 7210"/>
                                <a:gd name="T25" fmla="*/ T24 w 1430"/>
                                <a:gd name="T26" fmla="+- 0 -585 -639"/>
                                <a:gd name="T27" fmla="*/ -585 h 120"/>
                                <a:gd name="T28" fmla="+- 0 7304 7210"/>
                                <a:gd name="T29" fmla="*/ T28 w 1430"/>
                                <a:gd name="T30" fmla="+- 0 -589 -639"/>
                                <a:gd name="T31" fmla="*/ -589 h 120"/>
                                <a:gd name="T32" fmla="+- 0 7330 7210"/>
                                <a:gd name="T33" fmla="*/ T32 w 1430"/>
                                <a:gd name="T34" fmla="+- 0 -589 -639"/>
                                <a:gd name="T35" fmla="*/ -589 h 120"/>
                                <a:gd name="T36" fmla="+- 0 7330 7210"/>
                                <a:gd name="T37" fmla="*/ T36 w 1430"/>
                                <a:gd name="T38" fmla="+- 0 -639 -639"/>
                                <a:gd name="T39"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3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1" name="Freeform 11"/>
                          <wps:cNvSpPr>
                            <a:spLocks/>
                          </wps:cNvSpPr>
                          <wps:spPr bwMode="auto">
                            <a:xfrm>
                              <a:off x="7210" y="-639"/>
                              <a:ext cx="1430" cy="120"/>
                            </a:xfrm>
                            <a:custGeom>
                              <a:avLst/>
                              <a:gdLst>
                                <a:gd name="T0" fmla="+- 0 7330 7210"/>
                                <a:gd name="T1" fmla="*/ T0 w 1430"/>
                                <a:gd name="T2" fmla="+- 0 -589 -639"/>
                                <a:gd name="T3" fmla="*/ -589 h 120"/>
                                <a:gd name="T4" fmla="+- 0 7304 7210"/>
                                <a:gd name="T5" fmla="*/ T4 w 1430"/>
                                <a:gd name="T6" fmla="+- 0 -589 -639"/>
                                <a:gd name="T7" fmla="*/ -589 h 120"/>
                                <a:gd name="T8" fmla="+- 0 7300 7210"/>
                                <a:gd name="T9" fmla="*/ T8 w 1430"/>
                                <a:gd name="T10" fmla="+- 0 -585 -639"/>
                                <a:gd name="T11" fmla="*/ -585 h 120"/>
                                <a:gd name="T12" fmla="+- 0 7300 7210"/>
                                <a:gd name="T13" fmla="*/ T12 w 1430"/>
                                <a:gd name="T14" fmla="+- 0 -574 -639"/>
                                <a:gd name="T15" fmla="*/ -574 h 120"/>
                                <a:gd name="T16" fmla="+- 0 7304 7210"/>
                                <a:gd name="T17" fmla="*/ T16 w 1430"/>
                                <a:gd name="T18" fmla="+- 0 -569 -639"/>
                                <a:gd name="T19" fmla="*/ -569 h 120"/>
                                <a:gd name="T20" fmla="+- 0 7330 7210"/>
                                <a:gd name="T21" fmla="*/ T20 w 1430"/>
                                <a:gd name="T22" fmla="+- 0 -569 -639"/>
                                <a:gd name="T23" fmla="*/ -569 h 120"/>
                                <a:gd name="T24" fmla="+- 0 7330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2" name="Freeform 10"/>
                          <wps:cNvSpPr>
                            <a:spLocks/>
                          </wps:cNvSpPr>
                          <wps:spPr bwMode="auto">
                            <a:xfrm>
                              <a:off x="7210" y="-639"/>
                              <a:ext cx="1430" cy="120"/>
                            </a:xfrm>
                            <a:custGeom>
                              <a:avLst/>
                              <a:gdLst>
                                <a:gd name="T0" fmla="+- 0 8636 7210"/>
                                <a:gd name="T1" fmla="*/ T0 w 1430"/>
                                <a:gd name="T2" fmla="+- 0 -589 -639"/>
                                <a:gd name="T3" fmla="*/ -589 h 120"/>
                                <a:gd name="T4" fmla="+- 0 7330 7210"/>
                                <a:gd name="T5" fmla="*/ T4 w 1430"/>
                                <a:gd name="T6" fmla="+- 0 -589 -639"/>
                                <a:gd name="T7" fmla="*/ -589 h 120"/>
                                <a:gd name="T8" fmla="+- 0 7330 7210"/>
                                <a:gd name="T9" fmla="*/ T8 w 1430"/>
                                <a:gd name="T10" fmla="+- 0 -569 -639"/>
                                <a:gd name="T11" fmla="*/ -569 h 120"/>
                                <a:gd name="T12" fmla="+- 0 8636 7210"/>
                                <a:gd name="T13" fmla="*/ T12 w 1430"/>
                                <a:gd name="T14" fmla="+- 0 -569 -639"/>
                                <a:gd name="T15" fmla="*/ -569 h 120"/>
                                <a:gd name="T16" fmla="+- 0 8640 7210"/>
                                <a:gd name="T17" fmla="*/ T16 w 1430"/>
                                <a:gd name="T18" fmla="+- 0 -574 -639"/>
                                <a:gd name="T19" fmla="*/ -574 h 120"/>
                                <a:gd name="T20" fmla="+- 0 8640 7210"/>
                                <a:gd name="T21" fmla="*/ T20 w 1430"/>
                                <a:gd name="T22" fmla="+- 0 -585 -639"/>
                                <a:gd name="T23" fmla="*/ -585 h 120"/>
                                <a:gd name="T24" fmla="+- 0 8636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426" y="50"/>
                                  </a:moveTo>
                                  <a:lnTo>
                                    <a:pt x="120" y="50"/>
                                  </a:lnTo>
                                  <a:lnTo>
                                    <a:pt x="120" y="70"/>
                                  </a:lnTo>
                                  <a:lnTo>
                                    <a:pt x="1426" y="70"/>
                                  </a:lnTo>
                                  <a:lnTo>
                                    <a:pt x="1430" y="65"/>
                                  </a:lnTo>
                                  <a:lnTo>
                                    <a:pt x="1430" y="54"/>
                                  </a:lnTo>
                                  <a:lnTo>
                                    <a:pt x="14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53" name="Group 7"/>
                        <wpg:cNvGrpSpPr>
                          <a:grpSpLocks/>
                        </wpg:cNvGrpSpPr>
                        <wpg:grpSpPr bwMode="auto">
                          <a:xfrm>
                            <a:off x="8640" y="-2077"/>
                            <a:ext cx="2" cy="1500"/>
                            <a:chOff x="8640" y="-2077"/>
                            <a:chExt cx="2" cy="1500"/>
                          </a:xfrm>
                        </wpg:grpSpPr>
                        <wps:wsp>
                          <wps:cNvPr id="3554" name="Freeform 8"/>
                          <wps:cNvSpPr>
                            <a:spLocks/>
                          </wps:cNvSpPr>
                          <wps:spPr bwMode="auto">
                            <a:xfrm>
                              <a:off x="8640" y="-2077"/>
                              <a:ext cx="2" cy="1500"/>
                            </a:xfrm>
                            <a:custGeom>
                              <a:avLst/>
                              <a:gdLst>
                                <a:gd name="T0" fmla="+- 0 -2077 -2077"/>
                                <a:gd name="T1" fmla="*/ -2077 h 1500"/>
                                <a:gd name="T2" fmla="+- 0 -577 -2077"/>
                                <a:gd name="T3" fmla="*/ -577 h 1500"/>
                              </a:gdLst>
                              <a:ahLst/>
                              <a:cxnLst>
                                <a:cxn ang="0">
                                  <a:pos x="0" y="T1"/>
                                </a:cxn>
                                <a:cxn ang="0">
                                  <a:pos x="0" y="T3"/>
                                </a:cxn>
                              </a:cxnLst>
                              <a:rect l="0" t="0" r="r" b="b"/>
                              <a:pathLst>
                                <a:path h="1500">
                                  <a:moveTo>
                                    <a:pt x="0" y="0"/>
                                  </a:moveTo>
                                  <a:lnTo>
                                    <a:pt x="0" y="150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55" name="Group 5"/>
                        <wpg:cNvGrpSpPr>
                          <a:grpSpLocks/>
                        </wpg:cNvGrpSpPr>
                        <wpg:grpSpPr bwMode="auto">
                          <a:xfrm>
                            <a:off x="4656" y="-835"/>
                            <a:ext cx="2540" cy="540"/>
                            <a:chOff x="4656" y="-835"/>
                            <a:chExt cx="2540" cy="540"/>
                          </a:xfrm>
                        </wpg:grpSpPr>
                        <wps:wsp>
                          <wps:cNvPr id="3556" name="Freeform 6"/>
                          <wps:cNvSpPr>
                            <a:spLocks/>
                          </wps:cNvSpPr>
                          <wps:spPr bwMode="auto">
                            <a:xfrm>
                              <a:off x="4656" y="-835"/>
                              <a:ext cx="2540" cy="540"/>
                            </a:xfrm>
                            <a:custGeom>
                              <a:avLst/>
                              <a:gdLst>
                                <a:gd name="T0" fmla="+- 0 4656 4656"/>
                                <a:gd name="T1" fmla="*/ T0 w 2540"/>
                                <a:gd name="T2" fmla="+- 0 -295 -835"/>
                                <a:gd name="T3" fmla="*/ -295 h 540"/>
                                <a:gd name="T4" fmla="+- 0 7196 4656"/>
                                <a:gd name="T5" fmla="*/ T4 w 2540"/>
                                <a:gd name="T6" fmla="+- 0 -295 -835"/>
                                <a:gd name="T7" fmla="*/ -295 h 540"/>
                                <a:gd name="T8" fmla="+- 0 7196 4656"/>
                                <a:gd name="T9" fmla="*/ T8 w 2540"/>
                                <a:gd name="T10" fmla="+- 0 -835 -835"/>
                                <a:gd name="T11" fmla="*/ -835 h 540"/>
                                <a:gd name="T12" fmla="+- 0 4656 4656"/>
                                <a:gd name="T13" fmla="*/ T12 w 2540"/>
                                <a:gd name="T14" fmla="+- 0 -835 -835"/>
                                <a:gd name="T15" fmla="*/ -835 h 540"/>
                                <a:gd name="T16" fmla="+- 0 4656 4656"/>
                                <a:gd name="T17" fmla="*/ T16 w 2540"/>
                                <a:gd name="T18" fmla="+- 0 -295 -835"/>
                                <a:gd name="T19" fmla="*/ -295 h 540"/>
                              </a:gdLst>
                              <a:ahLst/>
                              <a:cxnLst>
                                <a:cxn ang="0">
                                  <a:pos x="T1" y="T3"/>
                                </a:cxn>
                                <a:cxn ang="0">
                                  <a:pos x="T5" y="T7"/>
                                </a:cxn>
                                <a:cxn ang="0">
                                  <a:pos x="T9" y="T11"/>
                                </a:cxn>
                                <a:cxn ang="0">
                                  <a:pos x="T13" y="T15"/>
                                </a:cxn>
                                <a:cxn ang="0">
                                  <a:pos x="T17" y="T19"/>
                                </a:cxn>
                              </a:cxnLst>
                              <a:rect l="0" t="0" r="r" b="b"/>
                              <a:pathLst>
                                <a:path w="2540" h="540">
                                  <a:moveTo>
                                    <a:pt x="0" y="540"/>
                                  </a:moveTo>
                                  <a:lnTo>
                                    <a:pt x="2540" y="540"/>
                                  </a:lnTo>
                                  <a:lnTo>
                                    <a:pt x="25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E973D1D" id="Group 4" o:spid="_x0000_s1026" style="position:absolute;margin-left:120.75pt;margin-top:3.6pt;width:389.2pt;height:383.25pt;z-index:-251630080;mso-position-horizontal-relative:page" coordorigin="2413,-8181" coordsize="7784,7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">
                <v:group id="Group 103" o:spid="_x0000_s1027" style="position:absolute;left:2588;top:-6173;width:2389;height:2" coordorigin="2588,-6173"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">
                  <v:shape id="Freeform 104" o:spid="_x0000_s1028" style="position:absolute;left:2588;top:-6173;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" path="m,l2388,e" filled="f" strokeweight=".58pt">
                    <v:path arrowok="t" o:connecttype="custom" o:connectlocs="0,0;2388,0" o:connectangles="0,0"/>
                  </v:shape>
                </v:group>
                <v:group id="Group 101" o:spid="_x0000_s1029" style="position:absolute;left:2592;top:-6168;width:2;height:398" coordorigin="2592,-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">
                  <v:shape id="Freeform 102" o:spid="_x0000_s1030" style="position:absolute;left:2592;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" path="m,l,398e" filled="f" strokeweight=".58pt">
                    <v:path arrowok="t" o:connecttype="custom" o:connectlocs="0,-6168;0,-5770" o:connectangles="0,0"/>
                  </v:shape>
                </v:group>
                <v:group id="Group 99" o:spid="_x0000_s1031" style="position:absolute;left:2588;top:-5765;width:2389;height:2" coordorigin="2588,-5765"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">
                  <v:shape id="Freeform 100" o:spid="_x0000_s1032" style="position:absolute;left:2588;top:-5765;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" path="m,l2388,e" filled="f" strokeweight=".58pt">
                    <v:path arrowok="t" o:connecttype="custom" o:connectlocs="0,0;2388,0" o:connectangles="0,0"/>
                  </v:shape>
                </v:group>
                <v:group id="Group 97" o:spid="_x0000_s1033" style="position:absolute;left:4971;top:-6168;width:2;height:398" coordorigin="4971,-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">
                  <v:shape id="Freeform 98" o:spid="_x0000_s1034" style="position:absolute;left:4971;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" path="m,l,398e" filled="f" strokeweight=".58pt">
                    <v:path arrowok="t" o:connecttype="custom" o:connectlocs="0,-6168;0,-5770" o:connectangles="0,0"/>
                  </v:shape>
                </v:group>
                <v:group id="Group 95" o:spid="_x0000_s1035" style="position:absolute;left:2420;top:-4837;width:3250;height:2" coordorigin="2420,-4837"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">
                  <v:shape id="Freeform 96" o:spid="_x0000_s1036" style="position:absolute;left:2420;top:-4837;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" path="m,l3250,e" filled="f" strokeweight=".23811mm">
                    <v:path arrowok="t" o:connecttype="custom" o:connectlocs="0,0;3250,0" o:connectangles="0,0"/>
                  </v:shape>
                </v:group>
                <v:group id="Group 93" o:spid="_x0000_s1037" style="position:absolute;left:2424;top:-4834;width:2;height:1803" coordorigin="2424,-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">
                  <v:shape id="Freeform 94" o:spid="_x0000_s1038" style="position:absolute;left:2424;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" path="m,l,1803e" filled="f" strokeweight=".58pt">
                    <v:path arrowok="t" o:connecttype="custom" o:connectlocs="0,-4834;0,-3031" o:connectangles="0,0"/>
                  </v:shape>
                </v:group>
                <v:group id="Group 91" o:spid="_x0000_s1039" style="position:absolute;left:2420;top:-3028;width:3250;height:2" coordorigin="2420,-3028"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">
                  <v:shape id="Freeform 92" o:spid="_x0000_s1040" style="position:absolute;left:2420;top:-3028;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" path="m,l3250,e" filled="f" strokeweight=".68pt">
                    <v:path arrowok="t" o:connecttype="custom" o:connectlocs="0,0;3250,0" o:connectangles="0,0"/>
                  </v:shape>
                </v:group>
                <v:group id="Group 89" o:spid="_x0000_s1041" style="position:absolute;left:5665;top:-4834;width:2;height:1803" coordorigin="5665,-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">
                  <v:shape id="Freeform 90" o:spid="_x0000_s1042" style="position:absolute;left:5665;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" path="m,l,1803e" filled="f" strokeweight=".58pt">
                    <v:path arrowok="t" o:connecttype="custom" o:connectlocs="0,-4834;0,-3031" o:connectangles="0,0"/>
                  </v:shape>
                </v:group>
                <v:group id="Group 85" o:spid="_x0000_s1043" style="position:absolute;left:3392;top:-5735;width:120;height:910" coordorigin="3392,-5735"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">
                  <v:shape id="Freeform 88" o:spid="_x0000_s1044"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" path="m50,790l,790,60,910r45,-90l54,820r-4,-5l50,790e" fillcolor="black" stroked="f">
                    <v:path arrowok="t" o:connecttype="custom" o:connectlocs="50,-4945;0,-4945;60,-4825;105,-4915;54,-4915;50,-4920;50,-4945" o:connectangles="0,0,0,0,0,0,0"/>
                  </v:shape>
                  <v:shape id="Freeform 87" o:spid="_x0000_s1045"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" path="m66,l54,,50,4r,811l54,820r12,l70,815,70,4,66,e" fillcolor="black" stroked="f">
                    <v:path arrowok="t" o:connecttype="custom" o:connectlocs="66,-5735;54,-5735;50,-5731;50,-4920;54,-4915;66,-4915;70,-4920;70,-5731;66,-5735" o:connectangles="0,0,0,0,0,0,0,0,0"/>
                  </v:shape>
                  <v:shape id="Freeform 86" o:spid="_x0000_s1046"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" path="m120,790r-50,l70,815r-4,5l105,820r15,-30e" fillcolor="black" stroked="f">
                    <v:path arrowok="t" o:connecttype="custom" o:connectlocs="120,-4945;70,-4945;70,-4920;66,-4915;105,-4915;120,-4945" o:connectangles="0,0,0,0,0,0"/>
                  </v:shape>
                </v:group>
                <v:group id="Group 83" o:spid="_x0000_s1047" style="position:absolute;left:3512;top:-3041;width:2;height:2460" coordorigin="3512,-3041"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">
                  <v:shape id="Freeform 84" o:spid="_x0000_s1048" style="position:absolute;left:3512;top:-3041;width:2;height:2460;visibility:visible;mso-wrap-style:square;v-text-anchor:top"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" path="m,l,2460e" filled="f">
                    <v:path arrowok="t" o:connecttype="custom" o:connectlocs="0,-3041;0,-581" o:connectangles="0,0"/>
                  </v:shape>
                </v:group>
                <v:group id="Group 79" o:spid="_x0000_s1049" style="position:absolute;left:3508;top:-639;width:1151;height:120" coordorigin="3508,-639"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">
                  <v:shape id="Freeform 82" o:spid="_x0000_s1050"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" path="m1031,r,120l1131,70r-74,l1061,65r,-11l1057,50r74,l1031,e" fillcolor="black" stroked="f">
                    <v:path arrowok="t" o:connecttype="custom" o:connectlocs="1031,-639;1031,-519;1131,-569;1057,-569;1061,-574;1061,-585;1057,-589;1131,-589;1031,-639" o:connectangles="0,0,0,0,0,0,0,0,0"/>
                  </v:shape>
                  <v:shape id="Freeform 81" o:spid="_x0000_s1051"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" path="m1031,50l4,50,,54,,65r4,5l1031,70r,-20e" fillcolor="black" stroked="f">
                    <v:path arrowok="t" o:connecttype="custom" o:connectlocs="1031,-589;4,-589;0,-585;0,-574;4,-569;1031,-569;1031,-589" o:connectangles="0,0,0,0,0,0,0"/>
                  </v:shape>
                  <v:shape id="Freeform 80" o:spid="_x0000_s1052"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" path="m1131,50r-74,l1061,54r,11l1057,70r74,l1151,60,1131,50e" fillcolor="black" stroked="f">
                    <v:path arrowok="t" o:connecttype="custom" o:connectlocs="1131,-589;1057,-589;1061,-585;1061,-574;1057,-569;1131,-569;1151,-579;1131,-589" o:connectangles="0,0,0,0,0,0,0,0"/>
                  </v:shape>
                </v:group>
                <v:group id="Group 77" o:spid="_x0000_s1053" style="position:absolute;left:3058;top:-7753;width:1450;height:2" coordorigin="3058,-7753"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">
                  <v:shape id="Freeform 78" o:spid="_x0000_s1054" style="position:absolute;left:3058;top:-7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" path="m,l1450,e" filled="f" strokeweight=".23547mm">
                    <v:path arrowok="t" o:connecttype="custom" o:connectlocs="0,0;1450,0" o:connectangles="0,0"/>
                  </v:shape>
                </v:group>
                <v:group id="Group 75" o:spid="_x0000_s1055" style="position:absolute;left:3063;top:-7750;width:2;height:540" coordorigin="306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">
                  <v:shape id="Freeform 76" o:spid="_x0000_s1056" style="position:absolute;left:306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" path="m,l,540e" filled="f" strokeweight=".58pt">
                    <v:path arrowok="t" o:connecttype="custom" o:connectlocs="0,-7750;0,-7210" o:connectangles="0,0"/>
                  </v:shape>
                </v:group>
                <v:group id="Group 73" o:spid="_x0000_s1057" style="position:absolute;left:3058;top:-7207;width:1450;height:2" coordorigin="3058,-7207"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shape id="Freeform 74" o:spid="_x0000_s1058" style="position:absolute;left:3058;top:-7207;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" path="m,l1450,e" filled="f" strokeweight=".23814mm">
                    <v:path arrowok="t" o:connecttype="custom" o:connectlocs="0,0;1450,0" o:connectangles="0,0"/>
                  </v:shape>
                </v:group>
                <v:group id="Group 71" o:spid="_x0000_s1059" style="position:absolute;left:4503;top:-7750;width:2;height:540" coordorigin="450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">
                  <v:shape id="Freeform 72" o:spid="_x0000_s1060" style="position:absolute;left:450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" path="m,l,540e" filled="f" strokeweight=".58pt">
                    <v:path arrowok="t" o:connecttype="custom" o:connectlocs="0,-7750;0,-7210" o:connectangles="0,0"/>
                  </v:shape>
                </v:group>
                <v:group id="Group 69" o:spid="_x0000_s1061" style="position:absolute;left:3454;top:-8163;width:4820;height:2" coordorigin="3454,-8163"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nPO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w/Yvh7E56AXD0BAAD//wMAUEsBAi0AFAAGAAgAAAAhANvh9svuAAAAhQEAABMAAAAAAAAA&#10;AAAAAAAAAAAAAFtDb250ZW50X1R5cGVzXS54bWxQSwECLQAUAAYACAAAACEAWvQsW78AAAAVAQAA&#10;CwAAAAAAAAAAAAAAAAAfAQAAX3JlbHMvLnJlbHNQSwECLQAUAAYACAAAACEAYuJzzsYAAADdAAAA&#10;DwAAAAAAAAAAAAAAAAAHAgAAZHJzL2Rvd25yZXYueG1sUEsFBgAAAAADAAMAtwAAAPoCAAAAAA==&#10;">
                  <v:shape id="Freeform 70" o:spid="_x0000_s1062" style="position:absolute;left:3454;top:-8163;width:4820;height:2;visibility:visible;mso-wrap-style:square;v-text-anchor:top"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" path="m,l4820,e" filled="f">
                    <v:path arrowok="t" o:connecttype="custom" o:connectlocs="0,0;4820,0" o:connectangles="0,0"/>
                  </v:shape>
                </v:group>
                <v:group id="Group 65" o:spid="_x0000_s1063" style="position:absolute;left:3394;top:-8153;width:120;height:370" coordorigin="3394,-815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">
                  <v:shape id="Freeform 68" o:spid="_x0000_s1064"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" path="m50,250l,250,60,370r45,-90l54,280r-4,-5l50,250e" fillcolor="black" stroked="f">
                    <v:path arrowok="t" o:connecttype="custom" o:connectlocs="50,-7903;0,-7903;60,-7783;105,-7873;54,-7873;50,-7878;50,-7903" o:connectangles="0,0,0,0,0,0,0"/>
                  </v:shape>
                  <v:shape id="Freeform 67" o:spid="_x0000_s1065"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" path="m66,l54,,50,4r,271l54,280r12,l70,275,70,4,66,e" fillcolor="black" stroked="f">
                    <v:path arrowok="t" o:connecttype="custom" o:connectlocs="66,-8153;54,-8153;50,-8149;50,-7878;54,-7873;66,-7873;70,-7878;70,-8149;66,-8153" o:connectangles="0,0,0,0,0,0,0,0,0"/>
                  </v:shape>
                  <v:shape id="Freeform 66" o:spid="_x0000_s1066"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" path="m120,250r-50,l70,275r-4,5l105,280r15,-30e" fillcolor="black" stroked="f">
                    <v:path arrowok="t" o:connecttype="custom" o:connectlocs="120,-7903;70,-7903;70,-7878;66,-7873;105,-7873;120,-7903" o:connectangles="0,0,0,0,0,0"/>
                  </v:shape>
                </v:group>
                <v:group id="Group 63" o:spid="_x0000_s1067" style="position:absolute;left:7799;top:-7806;width:1450;height:2" coordorigin="7799,-7806"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">
                  <v:shape id="Freeform 64" o:spid="_x0000_s1068" style="position:absolute;left:7799;top:-7806;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" path="m,l1450,e" filled="f" strokeweight=".67pt">
                    <v:path arrowok="t" o:connecttype="custom" o:connectlocs="0,0;1450,0" o:connectangles="0,0"/>
                  </v:shape>
                </v:group>
                <v:group id="Group 61" o:spid="_x0000_s1069" style="position:absolute;left:7804;top:-7803;width:2;height:540" coordorigin="780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">
                  <v:shape id="Freeform 62" o:spid="_x0000_s1070" style="position:absolute;left:780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" path="m,l,540e" filled="f" strokeweight=".58pt">
                    <v:path arrowok="t" o:connecttype="custom" o:connectlocs="0,-7803;0,-7263" o:connectangles="0,0"/>
                  </v:shape>
                </v:group>
                <v:group id="Group 59" o:spid="_x0000_s1071" style="position:absolute;left:7799;top:-7260;width:1450;height:2" coordorigin="7799,-7260"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">
                  <v:shape id="Freeform 60" o:spid="_x0000_s1072" style="position:absolute;left:7799;top:-7260;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" path="m,l1450,e" filled="f" strokeweight=".68pt">
                    <v:path arrowok="t" o:connecttype="custom" o:connectlocs="0,0;1450,0" o:connectangles="0,0"/>
                  </v:shape>
                </v:group>
                <v:group id="Group 57" o:spid="_x0000_s1073" style="position:absolute;left:9244;top:-7803;width:2;height:540" coordorigin="924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">
                  <v:shape id="Freeform 58" o:spid="_x0000_s1074" style="position:absolute;left:924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" path="m,l,540e" filled="f" strokeweight=".58pt">
                    <v:path arrowok="t" o:connecttype="custom" o:connectlocs="0,-7803;0,-7263" o:connectangles="0,0"/>
                  </v:shape>
                </v:group>
                <v:group id="Group 53" o:spid="_x0000_s1075" style="position:absolute;left:8218;top:-8173;width:120;height:370" coordorigin="8218,-81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">
                  <v:shape id="Freeform 56" o:spid="_x0000_s1076"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" path="m50,250l,250,60,370r45,-90l54,280r-4,-5l50,250e" fillcolor="black" stroked="f">
                    <v:path arrowok="t" o:connecttype="custom" o:connectlocs="50,-7923;0,-7923;60,-7803;105,-7893;54,-7893;50,-7898;50,-7923" o:connectangles="0,0,0,0,0,0,0"/>
                  </v:shape>
                  <v:shape id="Freeform 55" o:spid="_x0000_s1077"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" path="m66,l54,,50,4r,271l54,280r12,l70,275,70,4,66,e" fillcolor="black" stroked="f">
                    <v:path arrowok="t" o:connecttype="custom" o:connectlocs="66,-8173;54,-8173;50,-8169;50,-7898;54,-7893;66,-7893;70,-7898;70,-8169;66,-8173" o:connectangles="0,0,0,0,0,0,0,0,0"/>
                  </v:shape>
                  <v:shape id="Freeform 54" o:spid="_x0000_s1078"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" path="m120,250r-50,l70,275r-4,5l105,280r15,-30e" fillcolor="black" stroked="f">
                    <v:path arrowok="t" o:connecttype="custom" o:connectlocs="120,-7923;70,-7923;70,-7898;66,-7893;105,-7893;120,-7923" o:connectangles="0,0,0,0,0,0"/>
                  </v:shape>
                </v:group>
                <v:group id="Group 49" o:spid="_x0000_s1079" style="position:absolute;left:3396;top:-7189;width:120;height:910" coordorigin="3396,-718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S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4xX8vglPQK5/AAAA//8DAFBLAQItABQABgAIAAAAIQDb4fbL7gAAAIUBAAATAAAAAAAA&#10;AAAAAAAAAAAAAABbQ29udGVudF9UeXBlc10ueG1sUEsBAi0AFAAGAAgAAAAhAFr0LFu/AAAAFQEA&#10;AAsAAAAAAAAAAAAAAAAAHwEAAF9yZWxzLy5yZWxzUEsBAi0AFAAGAAgAAAAhAAJ/5dLHAAAA3QAA&#10;AA8AAAAAAAAAAAAAAAAABwIAAGRycy9kb3ducmV2LnhtbFBLBQYAAAAAAwADALcAAAD7AgAAAAA=&#10;">
                  <v:shape id="Freeform 52" o:spid="_x0000_s1080"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" path="m50,790l,790,60,910r45,-90l54,820r-4,-5l50,790e" fillcolor="black" stroked="f">
                    <v:path arrowok="t" o:connecttype="custom" o:connectlocs="50,-6399;0,-6399;60,-6279;105,-6369;54,-6369;50,-6374;50,-6399" o:connectangles="0,0,0,0,0,0,0"/>
                  </v:shape>
                  <v:shape id="Freeform 51" o:spid="_x0000_s1081"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" path="m66,l54,,50,4r,811l54,820r12,l70,815,70,4,66,e" fillcolor="black" stroked="f">
                    <v:path arrowok="t" o:connecttype="custom" o:connectlocs="66,-7189;54,-7189;50,-7185;50,-6374;54,-6369;66,-6369;70,-6374;70,-7185;66,-7189" o:connectangles="0,0,0,0,0,0,0,0,0"/>
                  </v:shape>
                  <v:shape id="Freeform 50" o:spid="_x0000_s1082"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" path="m120,790r-50,l70,815r-4,5l105,820r15,-30e" fillcolor="black" stroked="f">
                    <v:path arrowok="t" o:connecttype="custom" o:connectlocs="120,-6399;70,-6399;70,-6374;66,-6369;105,-6369;120,-6399" o:connectangles="0,0,0,0,0,0"/>
                  </v:shape>
                </v:group>
                <v:group id="Group 47" o:spid="_x0000_s1083" style="position:absolute;left:7139;top:-6329;width:2871;height:2" coordorigin="7139,-6329"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Tl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xAs834QnI1T8AAAD//wMAUEsBAi0AFAAGAAgAAAAhANvh9svuAAAAhQEAABMAAAAAAAAA&#10;AAAAAAAAAAAAAFtDb250ZW50X1R5cGVzXS54bWxQSwECLQAUAAYACAAAACEAWvQsW78AAAAVAQAA&#10;CwAAAAAAAAAAAAAAAAAfAQAAX3JlbHMvLnJlbHNQSwECLQAUAAYACAAAACEA5k5E5cYAAADdAAAA&#10;DwAAAAAAAAAAAAAAAAAHAgAAZHJzL2Rvd25yZXYueG1sUEsFBgAAAAADAAMAtwAAAPoCAAAAAA==&#10;">
                  <v:shape id="Freeform 48" o:spid="_x0000_s1084" style="position:absolute;left:7139;top:-6329;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" path="m,l2871,e" filled="f" strokeweight=".23814mm">
                    <v:path arrowok="t" o:connecttype="custom" o:connectlocs="0,0;2871,0" o:connectangles="0,0"/>
                  </v:shape>
                </v:group>
                <v:group id="Group 45" o:spid="_x0000_s1085" style="position:absolute;left:7144;top:-6327;width:2;height:523" coordorigin="7144,-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">
                  <v:shape id="Freeform 46" o:spid="_x0000_s1086" style="position:absolute;left:7144;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" path="m,l,524e" filled="f" strokeweight=".58pt">
                    <v:path arrowok="t" o:connecttype="custom" o:connectlocs="0,-6327;0,-5803" o:connectangles="0,0"/>
                  </v:shape>
                </v:group>
                <v:group id="Group 43" o:spid="_x0000_s1087" style="position:absolute;left:7139;top:-5801;width:2871;height:2" coordorigin="7139,-5801"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">
                  <v:shape id="Freeform 44" o:spid="_x0000_s1088" style="position:absolute;left:7139;top:-5801;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" path="m,l2871,e" filled="f" strokeweight=".23811mm">
                    <v:path arrowok="t" o:connecttype="custom" o:connectlocs="0,0;2871,0" o:connectangles="0,0"/>
                  </v:shape>
                </v:group>
                <v:group id="Group 41" o:spid="_x0000_s1089" style="position:absolute;left:10005;top:-6327;width:2;height:523" coordorigin="10005,-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MP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kxX8vglPQK5/AAAA//8DAFBLAQItABQABgAIAAAAIQDb4fbL7gAAAIUBAAATAAAAAAAA&#10;AAAAAAAAAAAAAABbQ29udGVudF9UeXBlc10ueG1sUEsBAi0AFAAGAAgAAAAhAFr0LFu/AAAAFQEA&#10;AAsAAAAAAAAAAAAAAAAAHwEAAF9yZWxzLy5yZWxzUEsBAi0AFAAGAAgAAAAhAIemcw/HAAAA3QAA&#10;AA8AAAAAAAAAAAAAAAAABwIAAGRycy9kb3ducmV2LnhtbFBLBQYAAAAAAwADALcAAAD7AgAAAAA=&#10;">
                  <v:shape id="Freeform 42" o:spid="_x0000_s1090" style="position:absolute;left:10005;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" path="m,l,524e" filled="f" strokeweight=".58pt">
                    <v:path arrowok="t" o:connecttype="custom" o:connectlocs="0,-6327;0,-5803" o:connectangles="0,0"/>
                  </v:shape>
                </v:group>
                <v:group id="Group 37" o:spid="_x0000_s1091" style="position:absolute;left:8236;top:-7225;width:120;height:870" coordorigin="8236,-7225"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LW0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pMob/N+EJyM0fAAAA//8DAFBLAQItABQABgAIAAAAIQDb4fbL7gAAAIUBAAATAAAAAAAA&#10;AAAAAAAAAAAAAABbQ29udGVudF9UeXBlc10ueG1sUEsBAi0AFAAGAAgAAAAhAFr0LFu/AAAAFQEA&#10;AAsAAAAAAAAAAAAAAAAAHwEAAF9yZWxzLy5yZWxzUEsBAi0AFAAGAAgAAAAhALe8tbTHAAAA3QAA&#10;AA8AAAAAAAAAAAAAAAAABwIAAGRycy9kb3ducmV2LnhtbFBLBQYAAAAAAwADALcAAAD7AgAAAAA=&#10;">
                  <v:shape id="Freeform 40" o:spid="_x0000_s1092"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" path="m50,750l,750,60,870r45,-90l54,780r-4,-5l50,750e" fillcolor="black" stroked="f">
                    <v:path arrowok="t" o:connecttype="custom" o:connectlocs="50,-6475;0,-6475;60,-6355;105,-6445;54,-6445;50,-6450;50,-6475" o:connectangles="0,0,0,0,0,0,0"/>
                  </v:shape>
                  <v:shape id="Freeform 39" o:spid="_x0000_s1093"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" path="m66,l54,,50,4r,771l54,780r12,l70,775,70,4,66,e" fillcolor="black" stroked="f">
                    <v:path arrowok="t" o:connecttype="custom" o:connectlocs="66,-7225;54,-7225;50,-7221;50,-6450;54,-6445;66,-6445;70,-6450;70,-7221;66,-7225" o:connectangles="0,0,0,0,0,0,0,0,0"/>
                  </v:shape>
                  <v:shape id="Freeform 38" o:spid="_x0000_s1094"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" path="m120,750r-50,l70,775r-4,5l105,780r15,-30e" fillcolor="black" stroked="f">
                    <v:path arrowok="t" o:connecttype="custom" o:connectlocs="120,-6475;70,-6475;70,-6450;66,-6445;105,-6445;120,-6475" o:connectangles="0,0,0,0,0,0"/>
                  </v:shape>
                </v:group>
                <v:group id="Group 35" o:spid="_x0000_s1095" style="position:absolute;left:7581;top:-4630;width:2218;height:2" coordorigin="7581,-4630"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">
                  <v:shape id="Freeform 36" o:spid="_x0000_s1096" style="position:absolute;left:7581;top:-4630;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" path="m,l2218,e" filled="f" strokeweight=".23811mm">
                    <v:path arrowok="t" o:connecttype="custom" o:connectlocs="0,0;2218,0" o:connectangles="0,0"/>
                  </v:shape>
                </v:group>
                <v:group id="Group 33" o:spid="_x0000_s1097" style="position:absolute;left:7585;top:-4627;width:2;height:458" coordorigin="7585,-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h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oPp/B8E56AXDwAAAD//wMAUEsBAi0AFAAGAAgAAAAhANvh9svuAAAAhQEAABMAAAAAAAAA&#10;AAAAAAAAAAAAAFtDb250ZW50X1R5cGVzXS54bWxQSwECLQAUAAYACAAAACEAWvQsW78AAAAVAQAA&#10;CwAAAAAAAAAAAAAAAAAfAQAAX3JlbHMvLnJlbHNQSwECLQAUAAYACAAAACEAVxmIW8YAAADdAAAA&#10;DwAAAAAAAAAAAAAAAAAHAgAAZHJzL2Rvd25yZXYueG1sUEsFBgAAAAADAAMAtwAAAPoCAAAAAA==&#10;">
                  <v:shape id="Freeform 34" o:spid="_x0000_s1098" style="position:absolute;left:7585;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" path="m,l,458e" filled="f" strokeweight=".58pt">
                    <v:path arrowok="t" o:connecttype="custom" o:connectlocs="0,-4627;0,-4169" o:connectangles="0,0"/>
                  </v:shape>
                </v:group>
                <v:group id="Group 31" o:spid="_x0000_s1099" style="position:absolute;left:7581;top:-4166;width:2218;height:2" coordorigin="7581,-4166"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rmy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3/B8E56AXDwAAAD//wMAUEsBAi0AFAAGAAgAAAAhANvh9svuAAAAhQEAABMAAAAAAAAA&#10;AAAAAAAAAAAAAFtDb250ZW50X1R5cGVzXS54bWxQSwECLQAUAAYACAAAACEAWvQsW78AAAAVAQAA&#10;CwAAAAAAAAAAAAAAAAAfAQAAX3JlbHMvLnJlbHNQSwECLQAUAAYACAAAACEAScq5ssYAAADdAAAA&#10;DwAAAAAAAAAAAAAAAAAHAgAAZHJzL2Rvd25yZXYueG1sUEsFBgAAAAADAAMAtwAAAPoCAAAAAA==&#10;">
                  <v:shape id="Freeform 32" o:spid="_x0000_s1100" style="position:absolute;left:7581;top:-4166;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" path="m,l2218,e" filled="f" strokeweight=".23811mm">
                    <v:path arrowok="t" o:connecttype="custom" o:connectlocs="0,0;2218,0" o:connectangles="0,0"/>
                  </v:shape>
                </v:group>
                <v:group id="Group 29" o:spid="_x0000_s1101" style="position:absolute;left:9794;top:-4627;width:2;height:458" coordorigin="9794,-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Np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JDM834QnI1T8AAAD//wMAUEsBAi0AFAAGAAgAAAAhANvh9svuAAAAhQEAABMAAAAAAAAA&#10;AAAAAAAAAAAAAFtDb250ZW50X1R5cGVzXS54bWxQSwECLQAUAAYACAAAACEAWvQsW78AAAAVAQAA&#10;CwAAAAAAAAAAAAAAAAAfAQAAX3JlbHMvLnJlbHNQSwECLQAUAAYACAAAACEAMmUjacYAAADdAAAA&#10;DwAAAAAAAAAAAAAAAAAHAgAAZHJzL2Rvd25yZXYueG1sUEsFBgAAAAADAAMAtwAAAPoCAAAAAA==&#10;">
                  <v:shape id="Freeform 30" o:spid="_x0000_s1102" style="position:absolute;left:9794;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" path="m,l,458e" filled="f" strokeweight=".58pt">
                    <v:path arrowok="t" o:connecttype="custom" o:connectlocs="0,-4627;0,-4169" o:connectangles="0,0"/>
                  </v:shape>
                </v:group>
                <v:group id="Group 25" o:spid="_x0000_s1103" style="position:absolute;left:8200;top:-5781;width:120;height:1113" coordorigin="8200,-5781"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">
                  <v:shape id="Freeform 28" o:spid="_x0000_s1104"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" path="m50,993l,993r60,120l105,1023r-50,l50,1018r,-25e" fillcolor="black" stroked="f">
                    <v:path arrowok="t" o:connecttype="custom" o:connectlocs="50,-4788;0,-4788;60,-4668;105,-4758;55,-4758;50,-4763;50,-4788" o:connectangles="0,0,0,0,0,0,0"/>
                  </v:shape>
                  <v:shape id="Freeform 27" o:spid="_x0000_s1105"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" path="m67,l55,,51,4,50,1018r5,5l66,1023r4,-5l71,10r,-6l67,e" fillcolor="black" stroked="f">
                    <v:path arrowok="t" o:connecttype="custom" o:connectlocs="67,-5781;55,-5781;51,-5777;50,-4763;55,-4758;66,-4758;70,-4763;71,-5771;71,-5777;67,-5781" o:connectangles="0,0,0,0,0,0,0,0,0,0"/>
                  </v:shape>
                  <v:shape id="Freeform 26" o:spid="_x0000_s1106"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" path="m120,993r-50,l70,1018r-4,5l105,1023r15,-30e" fillcolor="black" stroked="f">
                    <v:path arrowok="t" o:connecttype="custom" o:connectlocs="120,-4788;70,-4788;70,-4763;66,-4758;105,-4758;120,-4788" o:connectangles="0,0,0,0,0,0"/>
                  </v:shape>
                </v:group>
                <v:group id="Group 23" o:spid="_x0000_s1107" style="position:absolute;left:6400;top:-3567;width:3790;height:2" coordorigin="6400,-3567"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">
                  <v:shape id="Freeform 24" o:spid="_x0000_s1108" style="position:absolute;left:6400;top:-3567;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" path="m,l3790,e" filled="f" strokeweight=".23814mm">
                    <v:path arrowok="t" o:connecttype="custom" o:connectlocs="0,0;3790,0" o:connectangles="0,0"/>
                  </v:shape>
                </v:group>
                <v:group id="Group 21" o:spid="_x0000_s1109" style="position:absolute;left:6405;top:-3564;width:2;height:1440" coordorigin="640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">
                  <v:shape id="Freeform 22" o:spid="_x0000_s1110" style="position:absolute;left:640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" path="m,l,1440e" filled="f" strokeweight=".58pt">
                    <v:path arrowok="t" o:connecttype="custom" o:connectlocs="0,-3564;0,-2124" o:connectangles="0,0"/>
                  </v:shape>
                </v:group>
                <v:group id="Group 19" o:spid="_x0000_s1111" style="position:absolute;left:6400;top:-2121;width:3790;height:2" coordorigin="6400,-2121"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">
                  <v:shape id="Freeform 20" o:spid="_x0000_s1112" style="position:absolute;left:6400;top:-2121;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" path="m,l3790,e" filled="f" strokeweight=".68pt">
                    <v:path arrowok="t" o:connecttype="custom" o:connectlocs="0,0;3790,0" o:connectangles="0,0"/>
                  </v:shape>
                </v:group>
                <v:group id="Group 17" o:spid="_x0000_s1113" style="position:absolute;left:10185;top:-3564;width:2;height:1440" coordorigin="1018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">
                  <v:shape id="Freeform 18" o:spid="_x0000_s1114" style="position:absolute;left:1018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" path="m,l,1440e" filled="f" strokeweight=".58pt">
                    <v:path arrowok="t" o:connecttype="custom" o:connectlocs="0,-3564;0,-2124" o:connectangles="0,0"/>
                  </v:shape>
                </v:group>
                <v:group id="Group 13" o:spid="_x0000_s1115" style="position:absolute;left:8200;top:-4125;width:120;height:528" coordorigin="8200,-4125"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">
                  <v:shape id="Freeform 16" o:spid="_x0000_s1116"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" path="m50,408l,408,60,528r45,-90l54,438r-4,-5l50,408e" fillcolor="black" stroked="f">
                    <v:path arrowok="t" o:connecttype="custom" o:connectlocs="50,-3717;0,-3717;60,-3597;105,-3687;54,-3687;50,-3692;50,-3717" o:connectangles="0,0,0,0,0,0,0"/>
                  </v:shape>
                  <v:shape id="Freeform 15" o:spid="_x0000_s1117"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" path="m66,l54,,50,4r,429l54,438r12,l70,433,70,4,66,e" fillcolor="black" stroked="f">
                    <v:path arrowok="t" o:connecttype="custom" o:connectlocs="66,-4125;54,-4125;50,-4121;50,-3692;54,-3687;66,-3687;70,-3692;70,-4121;66,-4125" o:connectangles="0,0,0,0,0,0,0,0,0"/>
                  </v:shape>
                  <v:shape id="Freeform 14" o:spid="_x0000_s1118"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" path="m120,408r-50,l70,433r-4,5l105,438r15,-30e" fillcolor="black" stroked="f">
                    <v:path arrowok="t" o:connecttype="custom" o:connectlocs="120,-3717;70,-3717;70,-3692;66,-3687;105,-3687;120,-3717" o:connectangles="0,0,0,0,0,0"/>
                  </v:shape>
                </v:group>
                <v:group id="Group 9" o:spid="_x0000_s1119" style="position:absolute;left:7210;top:-639;width:1430;height:120" coordorigin="7210,-639"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wS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J/B8E56AnP8BAAD//wMAUEsBAi0AFAAGAAgAAAAhANvh9svuAAAAhQEAABMAAAAAAAAA&#10;AAAAAAAAAAAAAFtDb250ZW50X1R5cGVzXS54bWxQSwECLQAUAAYACAAAACEAWvQsW78AAAAVAQAA&#10;CwAAAAAAAAAAAAAAAAAfAQAAX3JlbHMvLnJlbHNQSwECLQAUAAYACAAAACEAlBVcEsYAAADdAAAA&#10;DwAAAAAAAAAAAAAAAAAHAgAAZHJzL2Rvd25yZXYueG1sUEsFBgAAAAADAAMAtwAAAPoCAAAAAA==&#10;">
                  <v:shape id="Freeform 12" o:spid="_x0000_s1120"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" path="m120,l,60r120,60l120,70r-26,l90,65r,-11l94,50r26,l120,e" fillcolor="black" stroked="f">
                    <v:path arrowok="t" o:connecttype="custom" o:connectlocs="120,-639;0,-579;120,-519;120,-569;94,-569;90,-574;90,-585;94,-589;120,-589;120,-639" o:connectangles="0,0,0,0,0,0,0,0,0,0"/>
                  </v:shape>
                  <v:shape id="Freeform 11" o:spid="_x0000_s1121"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" path="m120,50r-26,l90,54r,11l94,70r26,l120,50e" fillcolor="black" stroked="f">
                    <v:path arrowok="t" o:connecttype="custom" o:connectlocs="120,-589;94,-589;90,-585;90,-574;94,-569;120,-569;120,-589" o:connectangles="0,0,0,0,0,0,0"/>
                  </v:shape>
                  <v:shape id="Freeform 10" o:spid="_x0000_s1122"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" path="m1426,50l120,50r,20l1426,70r4,-5l1430,54r-4,-4e" fillcolor="black" stroked="f">
                    <v:path arrowok="t" o:connecttype="custom" o:connectlocs="1426,-589;120,-589;120,-569;1426,-569;1430,-574;1430,-585;1426,-589" o:connectangles="0,0,0,0,0,0,0"/>
                  </v:shape>
                </v:group>
                <v:group id="Group 7" o:spid="_x0000_s1123" style="position:absolute;left:8640;top:-2077;width:2;height:1500" coordorigin="8640,-2077"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">
                  <v:shape id="Freeform 8" o:spid="_x0000_s1124" style="position:absolute;left:8640;top:-2077;width:2;height:1500;visibility:visible;mso-wrap-style:square;v-text-anchor:top"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" path="m,l,1500e" filled="f">
                    <v:path arrowok="t" o:connecttype="custom" o:connectlocs="0,-2077;0,-577" o:connectangles="0,0"/>
                  </v:shape>
                </v:group>
                <v:group id="Group 5" o:spid="_x0000_s1125" style="position:absolute;left:4656;top:-835;width:2540;height:540" coordorigin="4656,-835"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">
                  <v:shape id="Freeform 6" o:spid="_x0000_s1126" style="position:absolute;left:4656;top:-835;width:2540;height:540;visibility:visible;mso-wrap-style:square;v-text-anchor:top"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" path="m,540r2540,l2540,,,,,540xe" filled="f">
                    <v:path arrowok="t" o:connecttype="custom" o:connectlocs="0,-295;2540,-295;2540,-835;0,-835;0,-295" o:connectangles="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7020"/>
        </w:tabs>
        <w:spacing w:after="0" w:line="350" w:lineRule="exact"/>
        <w:ind w:left="228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現失竊</w:t>
      </w:r>
      <w:r>
        <w:rPr>
          <w:rFonts w:ascii="標楷體" w:eastAsia="標楷體" w:hAnsi="標楷體" w:cs="標楷體"/>
          <w:position w:val="-2"/>
          <w:sz w:val="24"/>
          <w:szCs w:val="24"/>
          <w:lang w:eastAsia="zh-TW"/>
        </w:rPr>
        <w:tab/>
      </w:r>
      <w:r>
        <w:rPr>
          <w:rFonts w:ascii="標楷體" w:eastAsia="標楷體" w:hAnsi="標楷體" w:cs="標楷體"/>
          <w:position w:val="3"/>
          <w:sz w:val="24"/>
          <w:szCs w:val="24"/>
          <w:lang w:eastAsia="zh-TW"/>
        </w:rPr>
        <w:t>發現竊賊</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20" w:lineRule="exact"/>
        <w:rPr>
          <w:lang w:eastAsia="zh-TW"/>
        </w:rPr>
      </w:pPr>
    </w:p>
    <w:p w:rsidR="001210EB" w:rsidRDefault="001210EB" w:rsidP="001210EB">
      <w:pPr>
        <w:spacing w:after="0" w:line="240" w:lineRule="auto"/>
        <w:ind w:left="2660" w:right="-20"/>
        <w:rPr>
          <w:rFonts w:ascii="Times New Roman" w:eastAsia="Times New Roman" w:hAnsi="Times New Roman" w:cs="Times New Roman"/>
          <w:sz w:val="20"/>
          <w:szCs w:val="20"/>
        </w:rPr>
      </w:pPr>
      <w:r>
        <w:rPr>
          <w:noProof/>
          <w:lang w:eastAsia="zh-TW"/>
        </w:rPr>
        <w:drawing>
          <wp:inline distT="0" distB="0" distL="0" distR="0" wp14:anchorId="200B6C8E" wp14:editId="71505495">
            <wp:extent cx="152400" cy="160020"/>
            <wp:effectExtent l="0" t="0" r="0" b="0"/>
            <wp:docPr id="355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60020"/>
                    </a:xfrm>
                    <a:prstGeom prst="rect">
                      <a:avLst/>
                    </a:prstGeom>
                    <a:noFill/>
                    <a:ln>
                      <a:noFill/>
                    </a:ln>
                  </pic:spPr>
                </pic:pic>
              </a:graphicData>
            </a:graphic>
          </wp:inline>
        </w:drawing>
      </w:r>
    </w:p>
    <w:p w:rsidR="001210EB" w:rsidRDefault="001210EB" w:rsidP="001210EB">
      <w:pPr>
        <w:spacing w:before="7" w:after="0" w:line="160" w:lineRule="exact"/>
        <w:rPr>
          <w:sz w:val="16"/>
          <w:szCs w:val="16"/>
        </w:rPr>
      </w:pPr>
    </w:p>
    <w:p w:rsidR="001210EB" w:rsidRDefault="001210EB" w:rsidP="001210EB">
      <w:pPr>
        <w:spacing w:after="0"/>
        <w:sectPr w:rsidR="001210EB">
          <w:type w:val="continuous"/>
          <w:pgSz w:w="11920" w:h="16840"/>
          <w:pgMar w:top="1200" w:right="1120" w:bottom="980" w:left="1020" w:header="720" w:footer="720" w:gutter="0"/>
          <w:cols w:space="720"/>
        </w:sectPr>
      </w:pPr>
    </w:p>
    <w:p w:rsidR="001210EB" w:rsidRDefault="001210EB" w:rsidP="001210EB">
      <w:pPr>
        <w:spacing w:before="86" w:after="0" w:line="240" w:lineRule="auto"/>
        <w:ind w:left="180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8448" behindDoc="1" locked="0" layoutInCell="1" allowOverlap="1" wp14:anchorId="31C9BF88" wp14:editId="23C5915C">
                <wp:simplePos x="0" y="0"/>
                <wp:positionH relativeFrom="page">
                  <wp:posOffset>1870710</wp:posOffset>
                </wp:positionH>
                <wp:positionV relativeFrom="paragraph">
                  <wp:posOffset>-266700</wp:posOffset>
                </wp:positionV>
                <wp:extent cx="154305" cy="151765"/>
                <wp:effectExtent l="13335" t="15240" r="3810" b="13970"/>
                <wp:wrapNone/>
                <wp:docPr id="355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2946" y="-420"/>
                          <a:chExt cx="243" cy="239"/>
                        </a:xfrm>
                      </wpg:grpSpPr>
                      <wpg:grpSp>
                        <wpg:cNvPr id="3559" name="Group 136"/>
                        <wpg:cNvGrpSpPr>
                          <a:grpSpLocks/>
                        </wpg:cNvGrpSpPr>
                        <wpg:grpSpPr bwMode="auto">
                          <a:xfrm>
                            <a:off x="2954" y="-413"/>
                            <a:ext cx="228" cy="224"/>
                            <a:chOff x="2954" y="-413"/>
                            <a:chExt cx="228" cy="224"/>
                          </a:xfrm>
                        </wpg:grpSpPr>
                        <wps:wsp>
                          <wps:cNvPr id="3560" name="Freeform 143"/>
                          <wps:cNvSpPr>
                            <a:spLocks/>
                          </wps:cNvSpPr>
                          <wps:spPr bwMode="auto">
                            <a:xfrm>
                              <a:off x="2954" y="-413"/>
                              <a:ext cx="228" cy="224"/>
                            </a:xfrm>
                            <a:custGeom>
                              <a:avLst/>
                              <a:gdLst>
                                <a:gd name="T0" fmla="+- 0 2960 2954"/>
                                <a:gd name="T1" fmla="*/ T0 w 228"/>
                                <a:gd name="T2" fmla="+- 0 -364 -413"/>
                                <a:gd name="T3" fmla="*/ -364 h 224"/>
                                <a:gd name="T4" fmla="+- 0 2961 2954"/>
                                <a:gd name="T5" fmla="*/ T4 w 228"/>
                                <a:gd name="T6" fmla="+- 0 -360 -413"/>
                                <a:gd name="T7" fmla="*/ -360 h 224"/>
                                <a:gd name="T8" fmla="+- 0 2964 2954"/>
                                <a:gd name="T9" fmla="*/ T8 w 228"/>
                                <a:gd name="T10" fmla="+- 0 -353 -413"/>
                                <a:gd name="T11" fmla="*/ -353 h 224"/>
                                <a:gd name="T12" fmla="+- 0 2967 2954"/>
                                <a:gd name="T13" fmla="*/ T12 w 228"/>
                                <a:gd name="T14" fmla="+- 0 -354 -413"/>
                                <a:gd name="T15" fmla="*/ -354 h 224"/>
                                <a:gd name="T16" fmla="+- 0 2973 2954"/>
                                <a:gd name="T17" fmla="*/ T16 w 228"/>
                                <a:gd name="T18" fmla="+- 0 -355 -413"/>
                                <a:gd name="T19" fmla="*/ -355 h 224"/>
                                <a:gd name="T20" fmla="+- 0 2986 2954"/>
                                <a:gd name="T21" fmla="*/ T20 w 228"/>
                                <a:gd name="T22" fmla="+- 0 -355 -413"/>
                                <a:gd name="T23" fmla="*/ -355 h 224"/>
                                <a:gd name="T24" fmla="+- 0 3169 2954"/>
                                <a:gd name="T25" fmla="*/ T24 w 228"/>
                                <a:gd name="T26" fmla="+- 0 -355 -413"/>
                                <a:gd name="T27" fmla="*/ -355 h 224"/>
                                <a:gd name="T28" fmla="+- 0 3171 2954"/>
                                <a:gd name="T29" fmla="*/ T28 w 228"/>
                                <a:gd name="T30" fmla="+- 0 -356 -413"/>
                                <a:gd name="T31" fmla="*/ -356 h 224"/>
                                <a:gd name="T32" fmla="+- 0 3171 2954"/>
                                <a:gd name="T33" fmla="*/ T32 w 228"/>
                                <a:gd name="T34" fmla="+- 0 -358 -413"/>
                                <a:gd name="T35" fmla="*/ -358 h 224"/>
                                <a:gd name="T36" fmla="+- 0 3059 2954"/>
                                <a:gd name="T37" fmla="*/ T36 w 228"/>
                                <a:gd name="T38" fmla="+- 0 -358 -413"/>
                                <a:gd name="T39" fmla="*/ -358 h 224"/>
                                <a:gd name="T40" fmla="+- 0 3059 2954"/>
                                <a:gd name="T41" fmla="*/ T40 w 228"/>
                                <a:gd name="T42" fmla="+- 0 -361 -413"/>
                                <a:gd name="T43" fmla="*/ -361 h 224"/>
                                <a:gd name="T44" fmla="+- 0 2973 2954"/>
                                <a:gd name="T45" fmla="*/ T44 w 228"/>
                                <a:gd name="T46" fmla="+- 0 -361 -413"/>
                                <a:gd name="T47" fmla="*/ -361 h 224"/>
                                <a:gd name="T48" fmla="+- 0 2965 2954"/>
                                <a:gd name="T49" fmla="*/ T48 w 228"/>
                                <a:gd name="T50" fmla="+- 0 -362 -413"/>
                                <a:gd name="T51" fmla="*/ -362 h 224"/>
                                <a:gd name="T52" fmla="+- 0 2960 2954"/>
                                <a:gd name="T53" fmla="*/ T52 w 228"/>
                                <a:gd name="T54" fmla="+- 0 -364 -413"/>
                                <a:gd name="T55" fmla="*/ -36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1" name="Freeform 142"/>
                          <wps:cNvSpPr>
                            <a:spLocks/>
                          </wps:cNvSpPr>
                          <wps:spPr bwMode="auto">
                            <a:xfrm>
                              <a:off x="2954" y="-413"/>
                              <a:ext cx="228" cy="224"/>
                            </a:xfrm>
                            <a:custGeom>
                              <a:avLst/>
                              <a:gdLst>
                                <a:gd name="T0" fmla="+- 0 3149 2954"/>
                                <a:gd name="T1" fmla="*/ T0 w 228"/>
                                <a:gd name="T2" fmla="+- 0 -377 -413"/>
                                <a:gd name="T3" fmla="*/ -377 h 224"/>
                                <a:gd name="T4" fmla="+- 0 3145 2954"/>
                                <a:gd name="T5" fmla="*/ T4 w 228"/>
                                <a:gd name="T6" fmla="+- 0 -372 -413"/>
                                <a:gd name="T7" fmla="*/ -372 h 224"/>
                                <a:gd name="T8" fmla="+- 0 3141 2954"/>
                                <a:gd name="T9" fmla="*/ T8 w 228"/>
                                <a:gd name="T10" fmla="+- 0 -367 -413"/>
                                <a:gd name="T11" fmla="*/ -367 h 224"/>
                                <a:gd name="T12" fmla="+- 0 3123 2954"/>
                                <a:gd name="T13" fmla="*/ T12 w 228"/>
                                <a:gd name="T14" fmla="+- 0 -361 -413"/>
                                <a:gd name="T15" fmla="*/ -361 h 224"/>
                                <a:gd name="T16" fmla="+- 0 3070 2954"/>
                                <a:gd name="T17" fmla="*/ T16 w 228"/>
                                <a:gd name="T18" fmla="+- 0 -361 -413"/>
                                <a:gd name="T19" fmla="*/ -361 h 224"/>
                                <a:gd name="T20" fmla="+- 0 3070 2954"/>
                                <a:gd name="T21" fmla="*/ T20 w 228"/>
                                <a:gd name="T22" fmla="+- 0 -358 -413"/>
                                <a:gd name="T23" fmla="*/ -358 h 224"/>
                                <a:gd name="T24" fmla="+- 0 3171 2954"/>
                                <a:gd name="T25" fmla="*/ T24 w 228"/>
                                <a:gd name="T26" fmla="+- 0 -358 -413"/>
                                <a:gd name="T27" fmla="*/ -358 h 224"/>
                                <a:gd name="T28" fmla="+- 0 3171 2954"/>
                                <a:gd name="T29" fmla="*/ T28 w 228"/>
                                <a:gd name="T30" fmla="+- 0 -360 -413"/>
                                <a:gd name="T31" fmla="*/ -360 h 224"/>
                                <a:gd name="T32" fmla="+- 0 3170 2954"/>
                                <a:gd name="T33" fmla="*/ T32 w 228"/>
                                <a:gd name="T34" fmla="+- 0 -361 -413"/>
                                <a:gd name="T35" fmla="*/ -361 h 224"/>
                                <a:gd name="T36" fmla="+- 0 3168 2954"/>
                                <a:gd name="T37" fmla="*/ T36 w 228"/>
                                <a:gd name="T38" fmla="+- 0 -362 -413"/>
                                <a:gd name="T39" fmla="*/ -362 h 224"/>
                                <a:gd name="T40" fmla="+- 0 3162 2954"/>
                                <a:gd name="T41" fmla="*/ T40 w 228"/>
                                <a:gd name="T42" fmla="+- 0 -367 -413"/>
                                <a:gd name="T43" fmla="*/ -367 h 224"/>
                                <a:gd name="T44" fmla="+- 0 3149 2954"/>
                                <a:gd name="T45" fmla="*/ T44 w 228"/>
                                <a:gd name="T46" fmla="+- 0 -377 -413"/>
                                <a:gd name="T47" fmla="*/ -37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2" name="Freeform 141"/>
                          <wps:cNvSpPr>
                            <a:spLocks/>
                          </wps:cNvSpPr>
                          <wps:spPr bwMode="auto">
                            <a:xfrm>
                              <a:off x="2954" y="-413"/>
                              <a:ext cx="228" cy="224"/>
                            </a:xfrm>
                            <a:custGeom>
                              <a:avLst/>
                              <a:gdLst>
                                <a:gd name="T0" fmla="+- 0 3057 2954"/>
                                <a:gd name="T1" fmla="*/ T0 w 228"/>
                                <a:gd name="T2" fmla="+- 0 -413 -413"/>
                                <a:gd name="T3" fmla="*/ -413 h 224"/>
                                <a:gd name="T4" fmla="+- 0 3058 2954"/>
                                <a:gd name="T5" fmla="*/ T4 w 228"/>
                                <a:gd name="T6" fmla="+- 0 -408 -413"/>
                                <a:gd name="T7" fmla="*/ -408 h 224"/>
                                <a:gd name="T8" fmla="+- 0 3059 2954"/>
                                <a:gd name="T9" fmla="*/ T8 w 228"/>
                                <a:gd name="T10" fmla="+- 0 -401 -413"/>
                                <a:gd name="T11" fmla="*/ -401 h 224"/>
                                <a:gd name="T12" fmla="+- 0 3059 2954"/>
                                <a:gd name="T13" fmla="*/ T12 w 228"/>
                                <a:gd name="T14" fmla="+- 0 -361 -413"/>
                                <a:gd name="T15" fmla="*/ -361 h 224"/>
                                <a:gd name="T16" fmla="+- 0 3070 2954"/>
                                <a:gd name="T17" fmla="*/ T16 w 228"/>
                                <a:gd name="T18" fmla="+- 0 -361 -413"/>
                                <a:gd name="T19" fmla="*/ -361 h 224"/>
                                <a:gd name="T20" fmla="+- 0 3070 2954"/>
                                <a:gd name="T21" fmla="*/ T20 w 228"/>
                                <a:gd name="T22" fmla="+- 0 -397 -413"/>
                                <a:gd name="T23" fmla="*/ -397 h 224"/>
                                <a:gd name="T24" fmla="+- 0 3074 2954"/>
                                <a:gd name="T25" fmla="*/ T24 w 228"/>
                                <a:gd name="T26" fmla="+- 0 -397 -413"/>
                                <a:gd name="T27" fmla="*/ -397 h 224"/>
                                <a:gd name="T28" fmla="+- 0 3077 2954"/>
                                <a:gd name="T29" fmla="*/ T28 w 228"/>
                                <a:gd name="T30" fmla="+- 0 -398 -413"/>
                                <a:gd name="T31" fmla="*/ -398 h 224"/>
                                <a:gd name="T32" fmla="+- 0 3080 2954"/>
                                <a:gd name="T33" fmla="*/ T32 w 228"/>
                                <a:gd name="T34" fmla="+- 0 -400 -413"/>
                                <a:gd name="T35" fmla="*/ -400 h 224"/>
                                <a:gd name="T36" fmla="+- 0 3082 2954"/>
                                <a:gd name="T37" fmla="*/ T36 w 228"/>
                                <a:gd name="T38" fmla="+- 0 -400 -413"/>
                                <a:gd name="T39" fmla="*/ -400 h 224"/>
                                <a:gd name="T40" fmla="+- 0 3083 2954"/>
                                <a:gd name="T41" fmla="*/ T40 w 228"/>
                                <a:gd name="T42" fmla="+- 0 -401 -413"/>
                                <a:gd name="T43" fmla="*/ -401 h 224"/>
                                <a:gd name="T44" fmla="+- 0 3083 2954"/>
                                <a:gd name="T45" fmla="*/ T44 w 228"/>
                                <a:gd name="T46" fmla="+- 0 -405 -413"/>
                                <a:gd name="T47" fmla="*/ -405 h 224"/>
                                <a:gd name="T48" fmla="+- 0 3082 2954"/>
                                <a:gd name="T49" fmla="*/ T48 w 228"/>
                                <a:gd name="T50" fmla="+- 0 -406 -413"/>
                                <a:gd name="T51" fmla="*/ -406 h 224"/>
                                <a:gd name="T52" fmla="+- 0 3080 2954"/>
                                <a:gd name="T53" fmla="*/ T52 w 228"/>
                                <a:gd name="T54" fmla="+- 0 -407 -413"/>
                                <a:gd name="T55" fmla="*/ -407 h 224"/>
                                <a:gd name="T56" fmla="+- 0 3074 2954"/>
                                <a:gd name="T57" fmla="*/ T56 w 228"/>
                                <a:gd name="T58" fmla="+- 0 -410 -413"/>
                                <a:gd name="T59" fmla="*/ -410 h 224"/>
                                <a:gd name="T60" fmla="+- 0 3066 2954"/>
                                <a:gd name="T61" fmla="*/ T60 w 228"/>
                                <a:gd name="T62" fmla="+- 0 -412 -413"/>
                                <a:gd name="T63" fmla="*/ -412 h 224"/>
                                <a:gd name="T64" fmla="+- 0 3057 2954"/>
                                <a:gd name="T65" fmla="*/ T64 w 228"/>
                                <a:gd name="T66" fmla="+- 0 -413 -413"/>
                                <a:gd name="T67" fmla="*/ -41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3" name="Freeform 140"/>
                          <wps:cNvSpPr>
                            <a:spLocks/>
                          </wps:cNvSpPr>
                          <wps:spPr bwMode="auto">
                            <a:xfrm>
                              <a:off x="2954" y="-413"/>
                              <a:ext cx="228" cy="224"/>
                            </a:xfrm>
                            <a:custGeom>
                              <a:avLst/>
                              <a:gdLst>
                                <a:gd name="T0" fmla="+- 0 3012 2954"/>
                                <a:gd name="T1" fmla="*/ T0 w 228"/>
                                <a:gd name="T2" fmla="+- 0 -332 -413"/>
                                <a:gd name="T3" fmla="*/ -332 h 224"/>
                                <a:gd name="T4" fmla="+- 0 3011 2954"/>
                                <a:gd name="T5" fmla="*/ T4 w 228"/>
                                <a:gd name="T6" fmla="+- 0 -331 -413"/>
                                <a:gd name="T7" fmla="*/ -331 h 224"/>
                                <a:gd name="T8" fmla="+- 0 3009 2954"/>
                                <a:gd name="T9" fmla="*/ T8 w 228"/>
                                <a:gd name="T10" fmla="+- 0 -331 -413"/>
                                <a:gd name="T11" fmla="*/ -331 h 224"/>
                                <a:gd name="T12" fmla="+- 0 3008 2954"/>
                                <a:gd name="T13" fmla="*/ T12 w 228"/>
                                <a:gd name="T14" fmla="+- 0 -330 -413"/>
                                <a:gd name="T15" fmla="*/ -330 h 224"/>
                                <a:gd name="T16" fmla="+- 0 3012 2954"/>
                                <a:gd name="T17" fmla="*/ T16 w 228"/>
                                <a:gd name="T18" fmla="+- 0 -318 -413"/>
                                <a:gd name="T19" fmla="*/ -318 h 224"/>
                                <a:gd name="T20" fmla="+- 0 3016 2954"/>
                                <a:gd name="T21" fmla="*/ T20 w 228"/>
                                <a:gd name="T22" fmla="+- 0 -306 -413"/>
                                <a:gd name="T23" fmla="*/ -306 h 224"/>
                                <a:gd name="T24" fmla="+- 0 3018 2954"/>
                                <a:gd name="T25" fmla="*/ T24 w 228"/>
                                <a:gd name="T26" fmla="+- 0 -295 -413"/>
                                <a:gd name="T27" fmla="*/ -295 h 224"/>
                                <a:gd name="T28" fmla="+- 0 3020 2954"/>
                                <a:gd name="T29" fmla="*/ T28 w 228"/>
                                <a:gd name="T30" fmla="+- 0 -285 -413"/>
                                <a:gd name="T31" fmla="*/ -285 h 224"/>
                                <a:gd name="T32" fmla="+- 0 3022 2954"/>
                                <a:gd name="T33" fmla="*/ T32 w 228"/>
                                <a:gd name="T34" fmla="+- 0 -275 -413"/>
                                <a:gd name="T35" fmla="*/ -275 h 224"/>
                                <a:gd name="T36" fmla="+- 0 3022 2954"/>
                                <a:gd name="T37" fmla="*/ T36 w 228"/>
                                <a:gd name="T38" fmla="+- 0 -266 -413"/>
                                <a:gd name="T39" fmla="*/ -266 h 224"/>
                                <a:gd name="T40" fmla="+- 0 3024 2954"/>
                                <a:gd name="T41" fmla="*/ T40 w 228"/>
                                <a:gd name="T42" fmla="+- 0 -257 -413"/>
                                <a:gd name="T43" fmla="*/ -257 h 224"/>
                                <a:gd name="T44" fmla="+- 0 3024 2954"/>
                                <a:gd name="T45" fmla="*/ T44 w 228"/>
                                <a:gd name="T46" fmla="+- 0 -245 -413"/>
                                <a:gd name="T47" fmla="*/ -245 h 224"/>
                                <a:gd name="T48" fmla="+- 0 3024 2954"/>
                                <a:gd name="T49" fmla="*/ T48 w 228"/>
                                <a:gd name="T50" fmla="+- 0 -221 -413"/>
                                <a:gd name="T51" fmla="*/ -221 h 224"/>
                                <a:gd name="T52" fmla="+- 0 3026 2954"/>
                                <a:gd name="T53" fmla="*/ T52 w 228"/>
                                <a:gd name="T54" fmla="+- 0 -218 -413"/>
                                <a:gd name="T55" fmla="*/ -218 h 224"/>
                                <a:gd name="T56" fmla="+- 0 3035 2954"/>
                                <a:gd name="T57" fmla="*/ T56 w 228"/>
                                <a:gd name="T58" fmla="+- 0 -218 -413"/>
                                <a:gd name="T59" fmla="*/ -218 h 224"/>
                                <a:gd name="T60" fmla="+- 0 3037 2954"/>
                                <a:gd name="T61" fmla="*/ T60 w 228"/>
                                <a:gd name="T62" fmla="+- 0 -222 -413"/>
                                <a:gd name="T63" fmla="*/ -222 h 224"/>
                                <a:gd name="T64" fmla="+- 0 3037 2954"/>
                                <a:gd name="T65" fmla="*/ T64 w 228"/>
                                <a:gd name="T66" fmla="+- 0 -237 -413"/>
                                <a:gd name="T67" fmla="*/ -237 h 224"/>
                                <a:gd name="T68" fmla="+- 0 3036 2954"/>
                                <a:gd name="T69" fmla="*/ T68 w 228"/>
                                <a:gd name="T70" fmla="+- 0 -245 -413"/>
                                <a:gd name="T71" fmla="*/ -245 h 224"/>
                                <a:gd name="T72" fmla="+- 0 3020 2954"/>
                                <a:gd name="T73" fmla="*/ T72 w 228"/>
                                <a:gd name="T74" fmla="+- 0 -312 -413"/>
                                <a:gd name="T75" fmla="*/ -312 h 224"/>
                                <a:gd name="T76" fmla="+- 0 3012 2954"/>
                                <a:gd name="T77" fmla="*/ T76 w 228"/>
                                <a:gd name="T78" fmla="+- 0 -332 -413"/>
                                <a:gd name="T79" fmla="*/ -33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 name="Freeform 139"/>
                          <wps:cNvSpPr>
                            <a:spLocks/>
                          </wps:cNvSpPr>
                          <wps:spPr bwMode="auto">
                            <a:xfrm>
                              <a:off x="2954" y="-413"/>
                              <a:ext cx="228" cy="224"/>
                            </a:xfrm>
                            <a:custGeom>
                              <a:avLst/>
                              <a:gdLst>
                                <a:gd name="T0" fmla="+- 0 2954 2954"/>
                                <a:gd name="T1" fmla="*/ T0 w 228"/>
                                <a:gd name="T2" fmla="+- 0 -200 -413"/>
                                <a:gd name="T3" fmla="*/ -200 h 224"/>
                                <a:gd name="T4" fmla="+- 0 2955 2954"/>
                                <a:gd name="T5" fmla="*/ T4 w 228"/>
                                <a:gd name="T6" fmla="+- 0 -196 -413"/>
                                <a:gd name="T7" fmla="*/ -196 h 224"/>
                                <a:gd name="T8" fmla="+- 0 2957 2954"/>
                                <a:gd name="T9" fmla="*/ T8 w 228"/>
                                <a:gd name="T10" fmla="+- 0 -193 -413"/>
                                <a:gd name="T11" fmla="*/ -193 h 224"/>
                                <a:gd name="T12" fmla="+- 0 2958 2954"/>
                                <a:gd name="T13" fmla="*/ T12 w 228"/>
                                <a:gd name="T14" fmla="+- 0 -189 -413"/>
                                <a:gd name="T15" fmla="*/ -189 h 224"/>
                                <a:gd name="T16" fmla="+- 0 2961 2954"/>
                                <a:gd name="T17" fmla="*/ T16 w 228"/>
                                <a:gd name="T18" fmla="+- 0 -190 -413"/>
                                <a:gd name="T19" fmla="*/ -190 h 224"/>
                                <a:gd name="T20" fmla="+- 0 2968 2954"/>
                                <a:gd name="T21" fmla="*/ T20 w 228"/>
                                <a:gd name="T22" fmla="+- 0 -191 -413"/>
                                <a:gd name="T23" fmla="*/ -191 h 224"/>
                                <a:gd name="T24" fmla="+- 0 2977 2954"/>
                                <a:gd name="T25" fmla="*/ T24 w 228"/>
                                <a:gd name="T26" fmla="+- 0 -191 -413"/>
                                <a:gd name="T27" fmla="*/ -191 h 224"/>
                                <a:gd name="T28" fmla="+- 0 3180 2954"/>
                                <a:gd name="T29" fmla="*/ T28 w 228"/>
                                <a:gd name="T30" fmla="+- 0 -191 -413"/>
                                <a:gd name="T31" fmla="*/ -191 h 224"/>
                                <a:gd name="T32" fmla="+- 0 3182 2954"/>
                                <a:gd name="T33" fmla="*/ T32 w 228"/>
                                <a:gd name="T34" fmla="+- 0 -192 -413"/>
                                <a:gd name="T35" fmla="*/ -192 h 224"/>
                                <a:gd name="T36" fmla="+- 0 3182 2954"/>
                                <a:gd name="T37" fmla="*/ T36 w 228"/>
                                <a:gd name="T38" fmla="+- 0 -195 -413"/>
                                <a:gd name="T39" fmla="*/ -195 h 224"/>
                                <a:gd name="T40" fmla="+- 0 3087 2954"/>
                                <a:gd name="T41" fmla="*/ T40 w 228"/>
                                <a:gd name="T42" fmla="+- 0 -195 -413"/>
                                <a:gd name="T43" fmla="*/ -195 h 224"/>
                                <a:gd name="T44" fmla="+- 0 3085 2954"/>
                                <a:gd name="T45" fmla="*/ T44 w 228"/>
                                <a:gd name="T46" fmla="+- 0 -195 -413"/>
                                <a:gd name="T47" fmla="*/ -195 h 224"/>
                                <a:gd name="T48" fmla="+- 0 3083 2954"/>
                                <a:gd name="T49" fmla="*/ T48 w 228"/>
                                <a:gd name="T50" fmla="+- 0 -196 -413"/>
                                <a:gd name="T51" fmla="*/ -196 h 224"/>
                                <a:gd name="T52" fmla="+- 0 3083 2954"/>
                                <a:gd name="T53" fmla="*/ T52 w 228"/>
                                <a:gd name="T54" fmla="+- 0 -197 -413"/>
                                <a:gd name="T55" fmla="*/ -197 h 224"/>
                                <a:gd name="T56" fmla="+- 0 2968 2954"/>
                                <a:gd name="T57" fmla="*/ T56 w 228"/>
                                <a:gd name="T58" fmla="+- 0 -197 -413"/>
                                <a:gd name="T59" fmla="*/ -197 h 224"/>
                                <a:gd name="T60" fmla="+- 0 2960 2954"/>
                                <a:gd name="T61" fmla="*/ T60 w 228"/>
                                <a:gd name="T62" fmla="+- 0 -198 -413"/>
                                <a:gd name="T63" fmla="*/ -198 h 224"/>
                                <a:gd name="T64" fmla="+- 0 2954 2954"/>
                                <a:gd name="T65" fmla="*/ T64 w 228"/>
                                <a:gd name="T66" fmla="+- 0 -200 -413"/>
                                <a:gd name="T67" fmla="*/ -20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5" name="Freeform 138"/>
                          <wps:cNvSpPr>
                            <a:spLocks/>
                          </wps:cNvSpPr>
                          <wps:spPr bwMode="auto">
                            <a:xfrm>
                              <a:off x="2954" y="-413"/>
                              <a:ext cx="228" cy="224"/>
                            </a:xfrm>
                            <a:custGeom>
                              <a:avLst/>
                              <a:gdLst>
                                <a:gd name="T0" fmla="+- 0 3159 2954"/>
                                <a:gd name="T1" fmla="*/ T0 w 228"/>
                                <a:gd name="T2" fmla="+- 0 -214 -413"/>
                                <a:gd name="T3" fmla="*/ -214 h 224"/>
                                <a:gd name="T4" fmla="+- 0 3155 2954"/>
                                <a:gd name="T5" fmla="*/ T4 w 228"/>
                                <a:gd name="T6" fmla="+- 0 -209 -413"/>
                                <a:gd name="T7" fmla="*/ -209 h 224"/>
                                <a:gd name="T8" fmla="+- 0 3151 2954"/>
                                <a:gd name="T9" fmla="*/ T8 w 228"/>
                                <a:gd name="T10" fmla="+- 0 -203 -413"/>
                                <a:gd name="T11" fmla="*/ -203 h 224"/>
                                <a:gd name="T12" fmla="+- 0 3137 2954"/>
                                <a:gd name="T13" fmla="*/ T12 w 228"/>
                                <a:gd name="T14" fmla="+- 0 -197 -413"/>
                                <a:gd name="T15" fmla="*/ -197 h 224"/>
                                <a:gd name="T16" fmla="+- 0 3089 2954"/>
                                <a:gd name="T17" fmla="*/ T16 w 228"/>
                                <a:gd name="T18" fmla="+- 0 -197 -413"/>
                                <a:gd name="T19" fmla="*/ -197 h 224"/>
                                <a:gd name="T20" fmla="+- 0 3087 2954"/>
                                <a:gd name="T21" fmla="*/ T20 w 228"/>
                                <a:gd name="T22" fmla="+- 0 -195 -413"/>
                                <a:gd name="T23" fmla="*/ -195 h 224"/>
                                <a:gd name="T24" fmla="+- 0 3182 2954"/>
                                <a:gd name="T25" fmla="*/ T24 w 228"/>
                                <a:gd name="T26" fmla="+- 0 -195 -413"/>
                                <a:gd name="T27" fmla="*/ -195 h 224"/>
                                <a:gd name="T28" fmla="+- 0 3182 2954"/>
                                <a:gd name="T29" fmla="*/ T28 w 228"/>
                                <a:gd name="T30" fmla="+- 0 -196 -413"/>
                                <a:gd name="T31" fmla="*/ -196 h 224"/>
                                <a:gd name="T32" fmla="+- 0 3181 2954"/>
                                <a:gd name="T33" fmla="*/ T32 w 228"/>
                                <a:gd name="T34" fmla="+- 0 -197 -413"/>
                                <a:gd name="T35" fmla="*/ -197 h 224"/>
                                <a:gd name="T36" fmla="+- 0 3179 2954"/>
                                <a:gd name="T37" fmla="*/ T36 w 228"/>
                                <a:gd name="T38" fmla="+- 0 -198 -413"/>
                                <a:gd name="T39" fmla="*/ -198 h 224"/>
                                <a:gd name="T40" fmla="+- 0 3173 2954"/>
                                <a:gd name="T41" fmla="*/ T40 w 228"/>
                                <a:gd name="T42" fmla="+- 0 -203 -413"/>
                                <a:gd name="T43" fmla="*/ -203 h 224"/>
                                <a:gd name="T44" fmla="+- 0 3166 2954"/>
                                <a:gd name="T45" fmla="*/ T44 w 228"/>
                                <a:gd name="T46" fmla="+- 0 -209 -413"/>
                                <a:gd name="T47" fmla="*/ -209 h 224"/>
                                <a:gd name="T48" fmla="+- 0 3159 2954"/>
                                <a:gd name="T49" fmla="*/ T48 w 228"/>
                                <a:gd name="T50" fmla="+- 0 -214 -413"/>
                                <a:gd name="T51" fmla="*/ -21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6" name="Freeform 137"/>
                          <wps:cNvSpPr>
                            <a:spLocks/>
                          </wps:cNvSpPr>
                          <wps:spPr bwMode="auto">
                            <a:xfrm>
                              <a:off x="2954" y="-413"/>
                              <a:ext cx="228" cy="224"/>
                            </a:xfrm>
                            <a:custGeom>
                              <a:avLst/>
                              <a:gdLst>
                                <a:gd name="T0" fmla="+- 0 3116 2954"/>
                                <a:gd name="T1" fmla="*/ T0 w 228"/>
                                <a:gd name="T2" fmla="+- 0 -338 -413"/>
                                <a:gd name="T3" fmla="*/ -338 h 224"/>
                                <a:gd name="T4" fmla="+- 0 3104 2954"/>
                                <a:gd name="T5" fmla="*/ T4 w 228"/>
                                <a:gd name="T6" fmla="+- 0 -275 -413"/>
                                <a:gd name="T7" fmla="*/ -275 h 224"/>
                                <a:gd name="T8" fmla="+- 0 3089 2954"/>
                                <a:gd name="T9" fmla="*/ T8 w 228"/>
                                <a:gd name="T10" fmla="+- 0 -214 -413"/>
                                <a:gd name="T11" fmla="*/ -214 h 224"/>
                                <a:gd name="T12" fmla="+- 0 3083 2954"/>
                                <a:gd name="T13" fmla="*/ T12 w 228"/>
                                <a:gd name="T14" fmla="+- 0 -197 -413"/>
                                <a:gd name="T15" fmla="*/ -197 h 224"/>
                                <a:gd name="T16" fmla="+- 0 3089 2954"/>
                                <a:gd name="T17" fmla="*/ T16 w 228"/>
                                <a:gd name="T18" fmla="+- 0 -197 -413"/>
                                <a:gd name="T19" fmla="*/ -197 h 224"/>
                                <a:gd name="T20" fmla="+- 0 3093 2954"/>
                                <a:gd name="T21" fmla="*/ T20 w 228"/>
                                <a:gd name="T22" fmla="+- 0 -203 -413"/>
                                <a:gd name="T23" fmla="*/ -203 h 224"/>
                                <a:gd name="T24" fmla="+- 0 3098 2954"/>
                                <a:gd name="T25" fmla="*/ T24 w 228"/>
                                <a:gd name="T26" fmla="+- 0 -220 -413"/>
                                <a:gd name="T27" fmla="*/ -220 h 224"/>
                                <a:gd name="T28" fmla="+- 0 3104 2954"/>
                                <a:gd name="T29" fmla="*/ T28 w 228"/>
                                <a:gd name="T30" fmla="+- 0 -239 -413"/>
                                <a:gd name="T31" fmla="*/ -239 h 224"/>
                                <a:gd name="T32" fmla="+- 0 3111 2954"/>
                                <a:gd name="T33" fmla="*/ T32 w 228"/>
                                <a:gd name="T34" fmla="+- 0 -263 -413"/>
                                <a:gd name="T35" fmla="*/ -263 h 224"/>
                                <a:gd name="T36" fmla="+- 0 3117 2954"/>
                                <a:gd name="T37" fmla="*/ T36 w 228"/>
                                <a:gd name="T38" fmla="+- 0 -281 -413"/>
                                <a:gd name="T39" fmla="*/ -281 h 224"/>
                                <a:gd name="T40" fmla="+- 0 3122 2954"/>
                                <a:gd name="T41" fmla="*/ T40 w 228"/>
                                <a:gd name="T42" fmla="+- 0 -301 -413"/>
                                <a:gd name="T43" fmla="*/ -301 h 224"/>
                                <a:gd name="T44" fmla="+- 0 3127 2954"/>
                                <a:gd name="T45" fmla="*/ T44 w 228"/>
                                <a:gd name="T46" fmla="+- 0 -321 -413"/>
                                <a:gd name="T47" fmla="*/ -321 h 224"/>
                                <a:gd name="T48" fmla="+- 0 3130 2954"/>
                                <a:gd name="T49" fmla="*/ T48 w 228"/>
                                <a:gd name="T50" fmla="+- 0 -321 -413"/>
                                <a:gd name="T51" fmla="*/ -321 h 224"/>
                                <a:gd name="T52" fmla="+- 0 3133 2954"/>
                                <a:gd name="T53" fmla="*/ T52 w 228"/>
                                <a:gd name="T54" fmla="+- 0 -322 -413"/>
                                <a:gd name="T55" fmla="*/ -322 h 224"/>
                                <a:gd name="T56" fmla="+- 0 3136 2954"/>
                                <a:gd name="T57" fmla="*/ T56 w 228"/>
                                <a:gd name="T58" fmla="+- 0 -324 -413"/>
                                <a:gd name="T59" fmla="*/ -324 h 224"/>
                                <a:gd name="T60" fmla="+- 0 3138 2954"/>
                                <a:gd name="T61" fmla="*/ T60 w 228"/>
                                <a:gd name="T62" fmla="+- 0 -324 -413"/>
                                <a:gd name="T63" fmla="*/ -324 h 224"/>
                                <a:gd name="T64" fmla="+- 0 3140 2954"/>
                                <a:gd name="T65" fmla="*/ T64 w 228"/>
                                <a:gd name="T66" fmla="+- 0 -325 -413"/>
                                <a:gd name="T67" fmla="*/ -325 h 224"/>
                                <a:gd name="T68" fmla="+- 0 3140 2954"/>
                                <a:gd name="T69" fmla="*/ T68 w 228"/>
                                <a:gd name="T70" fmla="+- 0 -328 -413"/>
                                <a:gd name="T71" fmla="*/ -328 h 224"/>
                                <a:gd name="T72" fmla="+- 0 3139 2954"/>
                                <a:gd name="T73" fmla="*/ T72 w 228"/>
                                <a:gd name="T74" fmla="+- 0 -329 -413"/>
                                <a:gd name="T75" fmla="*/ -329 h 224"/>
                                <a:gd name="T76" fmla="+- 0 3137 2954"/>
                                <a:gd name="T77" fmla="*/ T76 w 228"/>
                                <a:gd name="T78" fmla="+- 0 -331 -413"/>
                                <a:gd name="T79" fmla="*/ -331 h 224"/>
                                <a:gd name="T80" fmla="+- 0 3131 2954"/>
                                <a:gd name="T81" fmla="*/ T80 w 228"/>
                                <a:gd name="T82" fmla="+- 0 -334 -413"/>
                                <a:gd name="T83" fmla="*/ -334 h 224"/>
                                <a:gd name="T84" fmla="+- 0 3124 2954"/>
                                <a:gd name="T85" fmla="*/ T84 w 228"/>
                                <a:gd name="T86" fmla="+- 0 -336 -413"/>
                                <a:gd name="T87" fmla="*/ -336 h 224"/>
                                <a:gd name="T88" fmla="+- 0 3116 2954"/>
                                <a:gd name="T89" fmla="*/ T88 w 228"/>
                                <a:gd name="T90" fmla="+- 0 -338 -413"/>
                                <a:gd name="T91" fmla="*/ -33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7" name="Group 134"/>
                        <wpg:cNvGrpSpPr>
                          <a:grpSpLocks/>
                        </wpg:cNvGrpSpPr>
                        <wpg:grpSpPr bwMode="auto">
                          <a:xfrm>
                            <a:off x="3057" y="-413"/>
                            <a:ext cx="26" cy="55"/>
                            <a:chOff x="3057" y="-413"/>
                            <a:chExt cx="26" cy="55"/>
                          </a:xfrm>
                        </wpg:grpSpPr>
                        <wps:wsp>
                          <wps:cNvPr id="3568" name="Freeform 135"/>
                          <wps:cNvSpPr>
                            <a:spLocks/>
                          </wps:cNvSpPr>
                          <wps:spPr bwMode="auto">
                            <a:xfrm>
                              <a:off x="3057" y="-413"/>
                              <a:ext cx="26" cy="55"/>
                            </a:xfrm>
                            <a:custGeom>
                              <a:avLst/>
                              <a:gdLst>
                                <a:gd name="T0" fmla="+- 0 3057 3057"/>
                                <a:gd name="T1" fmla="*/ T0 w 26"/>
                                <a:gd name="T2" fmla="+- 0 -413 -413"/>
                                <a:gd name="T3" fmla="*/ -413 h 55"/>
                                <a:gd name="T4" fmla="+- 0 3083 3057"/>
                                <a:gd name="T5" fmla="*/ T4 w 26"/>
                                <a:gd name="T6" fmla="+- 0 -405 -413"/>
                                <a:gd name="T7" fmla="*/ -405 h 55"/>
                                <a:gd name="T8" fmla="+- 0 3083 3057"/>
                                <a:gd name="T9" fmla="*/ T8 w 26"/>
                                <a:gd name="T10" fmla="+- 0 -403 -413"/>
                                <a:gd name="T11" fmla="*/ -403 h 55"/>
                                <a:gd name="T12" fmla="+- 0 3083 3057"/>
                                <a:gd name="T13" fmla="*/ T12 w 26"/>
                                <a:gd name="T14" fmla="+- 0 -401 -413"/>
                                <a:gd name="T15" fmla="*/ -401 h 55"/>
                                <a:gd name="T16" fmla="+- 0 3082 3057"/>
                                <a:gd name="T17" fmla="*/ T16 w 26"/>
                                <a:gd name="T18" fmla="+- 0 -400 -413"/>
                                <a:gd name="T19" fmla="*/ -400 h 55"/>
                                <a:gd name="T20" fmla="+- 0 3080 3057"/>
                                <a:gd name="T21" fmla="*/ T20 w 26"/>
                                <a:gd name="T22" fmla="+- 0 -400 -413"/>
                                <a:gd name="T23" fmla="*/ -400 h 55"/>
                                <a:gd name="T24" fmla="+- 0 3077 3057"/>
                                <a:gd name="T25" fmla="*/ T24 w 26"/>
                                <a:gd name="T26" fmla="+- 0 -398 -413"/>
                                <a:gd name="T27" fmla="*/ -398 h 55"/>
                                <a:gd name="T28" fmla="+- 0 3074 3057"/>
                                <a:gd name="T29" fmla="*/ T28 w 26"/>
                                <a:gd name="T30" fmla="+- 0 -397 -413"/>
                                <a:gd name="T31" fmla="*/ -397 h 55"/>
                                <a:gd name="T32" fmla="+- 0 3070 3057"/>
                                <a:gd name="T33" fmla="*/ T32 w 26"/>
                                <a:gd name="T34" fmla="+- 0 -397 -413"/>
                                <a:gd name="T35" fmla="*/ -397 h 55"/>
                                <a:gd name="T36" fmla="+- 0 3070 3057"/>
                                <a:gd name="T37" fmla="*/ T36 w 26"/>
                                <a:gd name="T38" fmla="+- 0 -384 -413"/>
                                <a:gd name="T39" fmla="*/ -384 h 55"/>
                                <a:gd name="T40" fmla="+- 0 3070 3057"/>
                                <a:gd name="T41" fmla="*/ T40 w 26"/>
                                <a:gd name="T42" fmla="+- 0 -371 -413"/>
                                <a:gd name="T43" fmla="*/ -371 h 55"/>
                                <a:gd name="T44" fmla="+- 0 3070 3057"/>
                                <a:gd name="T45" fmla="*/ T44 w 26"/>
                                <a:gd name="T46" fmla="+- 0 -358 -413"/>
                                <a:gd name="T47" fmla="*/ -358 h 55"/>
                                <a:gd name="T48" fmla="+- 0 3066 3057"/>
                                <a:gd name="T49" fmla="*/ T48 w 26"/>
                                <a:gd name="T50" fmla="+- 0 -358 -413"/>
                                <a:gd name="T51" fmla="*/ -358 h 55"/>
                                <a:gd name="T52" fmla="+- 0 3062 3057"/>
                                <a:gd name="T53" fmla="*/ T52 w 26"/>
                                <a:gd name="T54" fmla="+- 0 -358 -413"/>
                                <a:gd name="T55" fmla="*/ -358 h 55"/>
                                <a:gd name="T56" fmla="+- 0 3059 3057"/>
                                <a:gd name="T57" fmla="*/ T56 w 26"/>
                                <a:gd name="T58" fmla="+- 0 -358 -413"/>
                                <a:gd name="T59" fmla="*/ -358 h 55"/>
                                <a:gd name="T60" fmla="+- 0 3059 3057"/>
                                <a:gd name="T61" fmla="*/ T60 w 26"/>
                                <a:gd name="T62" fmla="+- 0 -370 -413"/>
                                <a:gd name="T63" fmla="*/ -370 h 55"/>
                                <a:gd name="T64" fmla="+- 0 3059 3057"/>
                                <a:gd name="T65" fmla="*/ T64 w 26"/>
                                <a:gd name="T66" fmla="+- 0 -381 -413"/>
                                <a:gd name="T67" fmla="*/ -381 h 55"/>
                                <a:gd name="T68" fmla="+- 0 3059 3057"/>
                                <a:gd name="T69" fmla="*/ T68 w 26"/>
                                <a:gd name="T70" fmla="+- 0 -392 -413"/>
                                <a:gd name="T71" fmla="*/ -392 h 55"/>
                                <a:gd name="T72" fmla="+- 0 3059 3057"/>
                                <a:gd name="T73" fmla="*/ T72 w 26"/>
                                <a:gd name="T74" fmla="+- 0 -401 -413"/>
                                <a:gd name="T75" fmla="*/ -401 h 55"/>
                                <a:gd name="T76" fmla="+- 0 3058 3057"/>
                                <a:gd name="T77" fmla="*/ T76 w 26"/>
                                <a:gd name="T78" fmla="+- 0 -408 -413"/>
                                <a:gd name="T79" fmla="*/ -408 h 55"/>
                                <a:gd name="T80" fmla="+- 0 3057 3057"/>
                                <a:gd name="T81" fmla="*/ T80 w 26"/>
                                <a:gd name="T82" fmla="+- 0 -413 -413"/>
                                <a:gd name="T83" fmla="*/ -41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69" name="Group 132"/>
                        <wpg:cNvGrpSpPr>
                          <a:grpSpLocks/>
                        </wpg:cNvGrpSpPr>
                        <wpg:grpSpPr bwMode="auto">
                          <a:xfrm>
                            <a:off x="2960" y="-377"/>
                            <a:ext cx="211" cy="24"/>
                            <a:chOff x="2960" y="-377"/>
                            <a:chExt cx="211" cy="24"/>
                          </a:xfrm>
                        </wpg:grpSpPr>
                        <wps:wsp>
                          <wps:cNvPr id="3570" name="Freeform 133"/>
                          <wps:cNvSpPr>
                            <a:spLocks/>
                          </wps:cNvSpPr>
                          <wps:spPr bwMode="auto">
                            <a:xfrm>
                              <a:off x="2960" y="-377"/>
                              <a:ext cx="211" cy="24"/>
                            </a:xfrm>
                            <a:custGeom>
                              <a:avLst/>
                              <a:gdLst>
                                <a:gd name="T0" fmla="+- 0 2960 2960"/>
                                <a:gd name="T1" fmla="*/ T0 w 211"/>
                                <a:gd name="T2" fmla="+- 0 -364 -377"/>
                                <a:gd name="T3" fmla="*/ -364 h 24"/>
                                <a:gd name="T4" fmla="+- 0 2965 2960"/>
                                <a:gd name="T5" fmla="*/ T4 w 211"/>
                                <a:gd name="T6" fmla="+- 0 -362 -377"/>
                                <a:gd name="T7" fmla="*/ -362 h 24"/>
                                <a:gd name="T8" fmla="+- 0 2973 2960"/>
                                <a:gd name="T9" fmla="*/ T8 w 211"/>
                                <a:gd name="T10" fmla="+- 0 -361 -377"/>
                                <a:gd name="T11" fmla="*/ -361 h 24"/>
                                <a:gd name="T12" fmla="+- 0 2983 2960"/>
                                <a:gd name="T13" fmla="*/ T12 w 211"/>
                                <a:gd name="T14" fmla="+- 0 -361 -377"/>
                                <a:gd name="T15" fmla="*/ -361 h 24"/>
                                <a:gd name="T16" fmla="+- 0 3003 2960"/>
                                <a:gd name="T17" fmla="*/ T16 w 211"/>
                                <a:gd name="T18" fmla="+- 0 -361 -377"/>
                                <a:gd name="T19" fmla="*/ -361 h 24"/>
                                <a:gd name="T20" fmla="+- 0 3023 2960"/>
                                <a:gd name="T21" fmla="*/ T20 w 211"/>
                                <a:gd name="T22" fmla="+- 0 -361 -377"/>
                                <a:gd name="T23" fmla="*/ -361 h 24"/>
                                <a:gd name="T24" fmla="+- 0 3043 2960"/>
                                <a:gd name="T25" fmla="*/ T24 w 211"/>
                                <a:gd name="T26" fmla="+- 0 -361 -377"/>
                                <a:gd name="T27" fmla="*/ -361 h 24"/>
                                <a:gd name="T28" fmla="+- 0 3063 2960"/>
                                <a:gd name="T29" fmla="*/ T28 w 211"/>
                                <a:gd name="T30" fmla="+- 0 -361 -377"/>
                                <a:gd name="T31" fmla="*/ -361 h 24"/>
                                <a:gd name="T32" fmla="+- 0 3083 2960"/>
                                <a:gd name="T33" fmla="*/ T32 w 211"/>
                                <a:gd name="T34" fmla="+- 0 -361 -377"/>
                                <a:gd name="T35" fmla="*/ -361 h 24"/>
                                <a:gd name="T36" fmla="+- 0 3103 2960"/>
                                <a:gd name="T37" fmla="*/ T36 w 211"/>
                                <a:gd name="T38" fmla="+- 0 -361 -377"/>
                                <a:gd name="T39" fmla="*/ -361 h 24"/>
                                <a:gd name="T40" fmla="+- 0 3123 2960"/>
                                <a:gd name="T41" fmla="*/ T40 w 211"/>
                                <a:gd name="T42" fmla="+- 0 -361 -377"/>
                                <a:gd name="T43" fmla="*/ -361 h 24"/>
                                <a:gd name="T44" fmla="+- 0 3141 2960"/>
                                <a:gd name="T45" fmla="*/ T44 w 211"/>
                                <a:gd name="T46" fmla="+- 0 -367 -377"/>
                                <a:gd name="T47" fmla="*/ -367 h 24"/>
                                <a:gd name="T48" fmla="+- 0 3145 2960"/>
                                <a:gd name="T49" fmla="*/ T48 w 211"/>
                                <a:gd name="T50" fmla="+- 0 -372 -377"/>
                                <a:gd name="T51" fmla="*/ -372 h 24"/>
                                <a:gd name="T52" fmla="+- 0 3149 2960"/>
                                <a:gd name="T53" fmla="*/ T52 w 211"/>
                                <a:gd name="T54" fmla="+- 0 -377 -377"/>
                                <a:gd name="T55" fmla="*/ -377 h 24"/>
                                <a:gd name="T56" fmla="+- 0 3156 2960"/>
                                <a:gd name="T57" fmla="*/ T56 w 211"/>
                                <a:gd name="T58" fmla="+- 0 -372 -377"/>
                                <a:gd name="T59" fmla="*/ -372 h 24"/>
                                <a:gd name="T60" fmla="+- 0 3162 2960"/>
                                <a:gd name="T61" fmla="*/ T60 w 211"/>
                                <a:gd name="T62" fmla="+- 0 -367 -377"/>
                                <a:gd name="T63" fmla="*/ -367 h 24"/>
                                <a:gd name="T64" fmla="+- 0 3168 2960"/>
                                <a:gd name="T65" fmla="*/ T64 w 211"/>
                                <a:gd name="T66" fmla="+- 0 -362 -377"/>
                                <a:gd name="T67" fmla="*/ -362 h 24"/>
                                <a:gd name="T68" fmla="+- 0 3170 2960"/>
                                <a:gd name="T69" fmla="*/ T68 w 211"/>
                                <a:gd name="T70" fmla="+- 0 -361 -377"/>
                                <a:gd name="T71" fmla="*/ -361 h 24"/>
                                <a:gd name="T72" fmla="+- 0 3171 2960"/>
                                <a:gd name="T73" fmla="*/ T72 w 211"/>
                                <a:gd name="T74" fmla="+- 0 -360 -377"/>
                                <a:gd name="T75" fmla="*/ -360 h 24"/>
                                <a:gd name="T76" fmla="+- 0 3171 2960"/>
                                <a:gd name="T77" fmla="*/ T76 w 211"/>
                                <a:gd name="T78" fmla="+- 0 -358 -377"/>
                                <a:gd name="T79" fmla="*/ -358 h 24"/>
                                <a:gd name="T80" fmla="+- 0 3171 2960"/>
                                <a:gd name="T81" fmla="*/ T80 w 211"/>
                                <a:gd name="T82" fmla="+- 0 -356 -377"/>
                                <a:gd name="T83" fmla="*/ -356 h 24"/>
                                <a:gd name="T84" fmla="+- 0 3169 2960"/>
                                <a:gd name="T85" fmla="*/ T84 w 211"/>
                                <a:gd name="T86" fmla="+- 0 -355 -377"/>
                                <a:gd name="T87" fmla="*/ -355 h 24"/>
                                <a:gd name="T88" fmla="+- 0 3166 2960"/>
                                <a:gd name="T89" fmla="*/ T88 w 211"/>
                                <a:gd name="T90" fmla="+- 0 -355 -377"/>
                                <a:gd name="T91" fmla="*/ -355 h 24"/>
                                <a:gd name="T92" fmla="+- 0 3146 2960"/>
                                <a:gd name="T93" fmla="*/ T92 w 211"/>
                                <a:gd name="T94" fmla="+- 0 -355 -377"/>
                                <a:gd name="T95" fmla="*/ -355 h 24"/>
                                <a:gd name="T96" fmla="+- 0 3126 2960"/>
                                <a:gd name="T97" fmla="*/ T96 w 211"/>
                                <a:gd name="T98" fmla="+- 0 -355 -377"/>
                                <a:gd name="T99" fmla="*/ -355 h 24"/>
                                <a:gd name="T100" fmla="+- 0 3106 2960"/>
                                <a:gd name="T101" fmla="*/ T100 w 211"/>
                                <a:gd name="T102" fmla="+- 0 -355 -377"/>
                                <a:gd name="T103" fmla="*/ -355 h 24"/>
                                <a:gd name="T104" fmla="+- 0 3086 2960"/>
                                <a:gd name="T105" fmla="*/ T104 w 211"/>
                                <a:gd name="T106" fmla="+- 0 -355 -377"/>
                                <a:gd name="T107" fmla="*/ -355 h 24"/>
                                <a:gd name="T108" fmla="+- 0 3066 2960"/>
                                <a:gd name="T109" fmla="*/ T108 w 211"/>
                                <a:gd name="T110" fmla="+- 0 -355 -377"/>
                                <a:gd name="T111" fmla="*/ -355 h 24"/>
                                <a:gd name="T112" fmla="+- 0 3046 2960"/>
                                <a:gd name="T113" fmla="*/ T112 w 211"/>
                                <a:gd name="T114" fmla="+- 0 -355 -377"/>
                                <a:gd name="T115" fmla="*/ -355 h 24"/>
                                <a:gd name="T116" fmla="+- 0 3026 2960"/>
                                <a:gd name="T117" fmla="*/ T116 w 211"/>
                                <a:gd name="T118" fmla="+- 0 -355 -377"/>
                                <a:gd name="T119" fmla="*/ -355 h 24"/>
                                <a:gd name="T120" fmla="+- 0 3006 2960"/>
                                <a:gd name="T121" fmla="*/ T120 w 211"/>
                                <a:gd name="T122" fmla="+- 0 -355 -377"/>
                                <a:gd name="T123" fmla="*/ -355 h 24"/>
                                <a:gd name="T124" fmla="+- 0 2986 2960"/>
                                <a:gd name="T125" fmla="*/ T124 w 211"/>
                                <a:gd name="T126" fmla="+- 0 -355 -377"/>
                                <a:gd name="T127" fmla="*/ -355 h 24"/>
                                <a:gd name="T128" fmla="+- 0 2973 2960"/>
                                <a:gd name="T129" fmla="*/ T128 w 211"/>
                                <a:gd name="T130" fmla="+- 0 -355 -377"/>
                                <a:gd name="T131" fmla="*/ -355 h 24"/>
                                <a:gd name="T132" fmla="+- 0 2967 2960"/>
                                <a:gd name="T133" fmla="*/ T132 w 211"/>
                                <a:gd name="T134" fmla="+- 0 -354 -377"/>
                                <a:gd name="T135" fmla="*/ -354 h 24"/>
                                <a:gd name="T136" fmla="+- 0 2964 2960"/>
                                <a:gd name="T137" fmla="*/ T136 w 211"/>
                                <a:gd name="T138" fmla="+- 0 -353 -377"/>
                                <a:gd name="T139" fmla="*/ -353 h 24"/>
                                <a:gd name="T140" fmla="+- 0 2962 2960"/>
                                <a:gd name="T141" fmla="*/ T140 w 211"/>
                                <a:gd name="T142" fmla="+- 0 -357 -377"/>
                                <a:gd name="T143" fmla="*/ -357 h 24"/>
                                <a:gd name="T144" fmla="+- 0 2961 2960"/>
                                <a:gd name="T145" fmla="*/ T144 w 211"/>
                                <a:gd name="T146" fmla="+- 0 -360 -377"/>
                                <a:gd name="T147" fmla="*/ -360 h 24"/>
                                <a:gd name="T148" fmla="+- 0 2960 2960"/>
                                <a:gd name="T149" fmla="*/ T148 w 211"/>
                                <a:gd name="T150" fmla="+- 0 -364 -377"/>
                                <a:gd name="T151" fmla="*/ -36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1" name="Group 130"/>
                        <wpg:cNvGrpSpPr>
                          <a:grpSpLocks/>
                        </wpg:cNvGrpSpPr>
                        <wpg:grpSpPr bwMode="auto">
                          <a:xfrm>
                            <a:off x="3008" y="-332"/>
                            <a:ext cx="29" cy="113"/>
                            <a:chOff x="3008" y="-332"/>
                            <a:chExt cx="29" cy="113"/>
                          </a:xfrm>
                        </wpg:grpSpPr>
                        <wps:wsp>
                          <wps:cNvPr id="3572" name="Freeform 131"/>
                          <wps:cNvSpPr>
                            <a:spLocks/>
                          </wps:cNvSpPr>
                          <wps:spPr bwMode="auto">
                            <a:xfrm>
                              <a:off x="3008" y="-332"/>
                              <a:ext cx="29" cy="113"/>
                            </a:xfrm>
                            <a:custGeom>
                              <a:avLst/>
                              <a:gdLst>
                                <a:gd name="T0" fmla="+- 0 3012 3008"/>
                                <a:gd name="T1" fmla="*/ T0 w 29"/>
                                <a:gd name="T2" fmla="+- 0 -332 -332"/>
                                <a:gd name="T3" fmla="*/ -332 h 113"/>
                                <a:gd name="T4" fmla="+- 0 3033 3008"/>
                                <a:gd name="T5" fmla="*/ T4 w 29"/>
                                <a:gd name="T6" fmla="+- 0 -265 -332"/>
                                <a:gd name="T7" fmla="*/ -265 h 113"/>
                                <a:gd name="T8" fmla="+- 0 3037 3008"/>
                                <a:gd name="T9" fmla="*/ T8 w 29"/>
                                <a:gd name="T10" fmla="+- 0 -237 -332"/>
                                <a:gd name="T11" fmla="*/ -237 h 113"/>
                                <a:gd name="T12" fmla="+- 0 3037 3008"/>
                                <a:gd name="T13" fmla="*/ T12 w 29"/>
                                <a:gd name="T14" fmla="+- 0 -231 -332"/>
                                <a:gd name="T15" fmla="*/ -231 h 113"/>
                                <a:gd name="T16" fmla="+- 0 3037 3008"/>
                                <a:gd name="T17" fmla="*/ T16 w 29"/>
                                <a:gd name="T18" fmla="+- 0 -222 -332"/>
                                <a:gd name="T19" fmla="*/ -222 h 113"/>
                                <a:gd name="T20" fmla="+- 0 3035 3008"/>
                                <a:gd name="T21" fmla="*/ T20 w 29"/>
                                <a:gd name="T22" fmla="+- 0 -218 -332"/>
                                <a:gd name="T23" fmla="*/ -218 h 113"/>
                                <a:gd name="T24" fmla="+- 0 3030 3008"/>
                                <a:gd name="T25" fmla="*/ T24 w 29"/>
                                <a:gd name="T26" fmla="+- 0 -218 -332"/>
                                <a:gd name="T27" fmla="*/ -218 h 113"/>
                                <a:gd name="T28" fmla="+- 0 3026 3008"/>
                                <a:gd name="T29" fmla="*/ T28 w 29"/>
                                <a:gd name="T30" fmla="+- 0 -218 -332"/>
                                <a:gd name="T31" fmla="*/ -218 h 113"/>
                                <a:gd name="T32" fmla="+- 0 3024 3008"/>
                                <a:gd name="T33" fmla="*/ T32 w 29"/>
                                <a:gd name="T34" fmla="+- 0 -221 -332"/>
                                <a:gd name="T35" fmla="*/ -221 h 113"/>
                                <a:gd name="T36" fmla="+- 0 3024 3008"/>
                                <a:gd name="T37" fmla="*/ T36 w 29"/>
                                <a:gd name="T38" fmla="+- 0 -227 -332"/>
                                <a:gd name="T39" fmla="*/ -227 h 113"/>
                                <a:gd name="T40" fmla="+- 0 3024 3008"/>
                                <a:gd name="T41" fmla="*/ T40 w 29"/>
                                <a:gd name="T42" fmla="+- 0 -244 -332"/>
                                <a:gd name="T43" fmla="*/ -244 h 113"/>
                                <a:gd name="T44" fmla="+- 0 3024 3008"/>
                                <a:gd name="T45" fmla="*/ T44 w 29"/>
                                <a:gd name="T46" fmla="+- 0 -257 -332"/>
                                <a:gd name="T47" fmla="*/ -257 h 113"/>
                                <a:gd name="T48" fmla="+- 0 3022 3008"/>
                                <a:gd name="T49" fmla="*/ T48 w 29"/>
                                <a:gd name="T50" fmla="+- 0 -266 -332"/>
                                <a:gd name="T51" fmla="*/ -266 h 113"/>
                                <a:gd name="T52" fmla="+- 0 3022 3008"/>
                                <a:gd name="T53" fmla="*/ T52 w 29"/>
                                <a:gd name="T54" fmla="+- 0 -275 -332"/>
                                <a:gd name="T55" fmla="*/ -275 h 113"/>
                                <a:gd name="T56" fmla="+- 0 3020 3008"/>
                                <a:gd name="T57" fmla="*/ T56 w 29"/>
                                <a:gd name="T58" fmla="+- 0 -285 -332"/>
                                <a:gd name="T59" fmla="*/ -285 h 113"/>
                                <a:gd name="T60" fmla="+- 0 3018 3008"/>
                                <a:gd name="T61" fmla="*/ T60 w 29"/>
                                <a:gd name="T62" fmla="+- 0 -295 -332"/>
                                <a:gd name="T63" fmla="*/ -295 h 113"/>
                                <a:gd name="T64" fmla="+- 0 3016 3008"/>
                                <a:gd name="T65" fmla="*/ T64 w 29"/>
                                <a:gd name="T66" fmla="+- 0 -306 -332"/>
                                <a:gd name="T67" fmla="*/ -306 h 113"/>
                                <a:gd name="T68" fmla="+- 0 3012 3008"/>
                                <a:gd name="T69" fmla="*/ T68 w 29"/>
                                <a:gd name="T70" fmla="+- 0 -318 -332"/>
                                <a:gd name="T71" fmla="*/ -318 h 113"/>
                                <a:gd name="T72" fmla="+- 0 3008 3008"/>
                                <a:gd name="T73" fmla="*/ T72 w 29"/>
                                <a:gd name="T74" fmla="+- 0 -330 -332"/>
                                <a:gd name="T75" fmla="*/ -330 h 113"/>
                                <a:gd name="T76" fmla="+- 0 3009 3008"/>
                                <a:gd name="T77" fmla="*/ T76 w 29"/>
                                <a:gd name="T78" fmla="+- 0 -331 -332"/>
                                <a:gd name="T79" fmla="*/ -331 h 113"/>
                                <a:gd name="T80" fmla="+- 0 3011 3008"/>
                                <a:gd name="T81" fmla="*/ T80 w 29"/>
                                <a:gd name="T82" fmla="+- 0 -331 -332"/>
                                <a:gd name="T83" fmla="*/ -331 h 113"/>
                                <a:gd name="T84" fmla="+- 0 3012 3008"/>
                                <a:gd name="T85" fmla="*/ T84 w 29"/>
                                <a:gd name="T86" fmla="+- 0 -332 -332"/>
                                <a:gd name="T87" fmla="*/ -33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3" name="Group 128"/>
                        <wpg:cNvGrpSpPr>
                          <a:grpSpLocks/>
                        </wpg:cNvGrpSpPr>
                        <wpg:grpSpPr bwMode="auto">
                          <a:xfrm>
                            <a:off x="3083" y="-338"/>
                            <a:ext cx="57" cy="143"/>
                            <a:chOff x="3083" y="-338"/>
                            <a:chExt cx="57" cy="143"/>
                          </a:xfrm>
                        </wpg:grpSpPr>
                        <wps:wsp>
                          <wps:cNvPr id="3574" name="Freeform 129"/>
                          <wps:cNvSpPr>
                            <a:spLocks/>
                          </wps:cNvSpPr>
                          <wps:spPr bwMode="auto">
                            <a:xfrm>
                              <a:off x="3083" y="-338"/>
                              <a:ext cx="57" cy="143"/>
                            </a:xfrm>
                            <a:custGeom>
                              <a:avLst/>
                              <a:gdLst>
                                <a:gd name="T0" fmla="+- 0 3116 3083"/>
                                <a:gd name="T1" fmla="*/ T0 w 57"/>
                                <a:gd name="T2" fmla="+- 0 -338 -338"/>
                                <a:gd name="T3" fmla="*/ -338 h 143"/>
                                <a:gd name="T4" fmla="+- 0 3140 3083"/>
                                <a:gd name="T5" fmla="*/ T4 w 57"/>
                                <a:gd name="T6" fmla="+- 0 -328 -338"/>
                                <a:gd name="T7" fmla="*/ -328 h 143"/>
                                <a:gd name="T8" fmla="+- 0 3140 3083"/>
                                <a:gd name="T9" fmla="*/ T8 w 57"/>
                                <a:gd name="T10" fmla="+- 0 -327 -338"/>
                                <a:gd name="T11" fmla="*/ -327 h 143"/>
                                <a:gd name="T12" fmla="+- 0 3140 3083"/>
                                <a:gd name="T13" fmla="*/ T12 w 57"/>
                                <a:gd name="T14" fmla="+- 0 -325 -338"/>
                                <a:gd name="T15" fmla="*/ -325 h 143"/>
                                <a:gd name="T16" fmla="+- 0 3138 3083"/>
                                <a:gd name="T17" fmla="*/ T16 w 57"/>
                                <a:gd name="T18" fmla="+- 0 -324 -338"/>
                                <a:gd name="T19" fmla="*/ -324 h 143"/>
                                <a:gd name="T20" fmla="+- 0 3136 3083"/>
                                <a:gd name="T21" fmla="*/ T20 w 57"/>
                                <a:gd name="T22" fmla="+- 0 -324 -338"/>
                                <a:gd name="T23" fmla="*/ -324 h 143"/>
                                <a:gd name="T24" fmla="+- 0 3133 3083"/>
                                <a:gd name="T25" fmla="*/ T24 w 57"/>
                                <a:gd name="T26" fmla="+- 0 -322 -338"/>
                                <a:gd name="T27" fmla="*/ -322 h 143"/>
                                <a:gd name="T28" fmla="+- 0 3130 3083"/>
                                <a:gd name="T29" fmla="*/ T28 w 57"/>
                                <a:gd name="T30" fmla="+- 0 -321 -338"/>
                                <a:gd name="T31" fmla="*/ -321 h 143"/>
                                <a:gd name="T32" fmla="+- 0 3127 3083"/>
                                <a:gd name="T33" fmla="*/ T32 w 57"/>
                                <a:gd name="T34" fmla="+- 0 -321 -338"/>
                                <a:gd name="T35" fmla="*/ -321 h 143"/>
                                <a:gd name="T36" fmla="+- 0 3122 3083"/>
                                <a:gd name="T37" fmla="*/ T36 w 57"/>
                                <a:gd name="T38" fmla="+- 0 -301 -338"/>
                                <a:gd name="T39" fmla="*/ -301 h 143"/>
                                <a:gd name="T40" fmla="+- 0 3117 3083"/>
                                <a:gd name="T41" fmla="*/ T40 w 57"/>
                                <a:gd name="T42" fmla="+- 0 -281 -338"/>
                                <a:gd name="T43" fmla="*/ -281 h 143"/>
                                <a:gd name="T44" fmla="+- 0 3111 3083"/>
                                <a:gd name="T45" fmla="*/ T44 w 57"/>
                                <a:gd name="T46" fmla="+- 0 -263 -338"/>
                                <a:gd name="T47" fmla="*/ -263 h 143"/>
                                <a:gd name="T48" fmla="+- 0 3104 3083"/>
                                <a:gd name="T49" fmla="*/ T48 w 57"/>
                                <a:gd name="T50" fmla="+- 0 -239 -338"/>
                                <a:gd name="T51" fmla="*/ -239 h 143"/>
                                <a:gd name="T52" fmla="+- 0 3098 3083"/>
                                <a:gd name="T53" fmla="*/ T52 w 57"/>
                                <a:gd name="T54" fmla="+- 0 -220 -338"/>
                                <a:gd name="T55" fmla="*/ -220 h 143"/>
                                <a:gd name="T56" fmla="+- 0 3093 3083"/>
                                <a:gd name="T57" fmla="*/ T56 w 57"/>
                                <a:gd name="T58" fmla="+- 0 -203 -338"/>
                                <a:gd name="T59" fmla="*/ -203 h 143"/>
                                <a:gd name="T60" fmla="+- 0 3087 3083"/>
                                <a:gd name="T61" fmla="*/ T60 w 57"/>
                                <a:gd name="T62" fmla="+- 0 -195 -338"/>
                                <a:gd name="T63" fmla="*/ -195 h 143"/>
                                <a:gd name="T64" fmla="+- 0 3085 3083"/>
                                <a:gd name="T65" fmla="*/ T64 w 57"/>
                                <a:gd name="T66" fmla="+- 0 -195 -338"/>
                                <a:gd name="T67" fmla="*/ -195 h 143"/>
                                <a:gd name="T68" fmla="+- 0 3083 3083"/>
                                <a:gd name="T69" fmla="*/ T68 w 57"/>
                                <a:gd name="T70" fmla="+- 0 -196 -338"/>
                                <a:gd name="T71" fmla="*/ -196 h 143"/>
                                <a:gd name="T72" fmla="+- 0 3100 3083"/>
                                <a:gd name="T73" fmla="*/ T72 w 57"/>
                                <a:gd name="T74" fmla="+- 0 -256 -338"/>
                                <a:gd name="T75" fmla="*/ -256 h 143"/>
                                <a:gd name="T76" fmla="+- 0 3113 3083"/>
                                <a:gd name="T77" fmla="*/ T76 w 57"/>
                                <a:gd name="T78" fmla="+- 0 -319 -338"/>
                                <a:gd name="T79" fmla="*/ -319 h 143"/>
                                <a:gd name="T80" fmla="+- 0 3115 3083"/>
                                <a:gd name="T81" fmla="*/ T80 w 57"/>
                                <a:gd name="T82" fmla="+- 0 -335 -338"/>
                                <a:gd name="T83" fmla="*/ -335 h 143"/>
                                <a:gd name="T84" fmla="+- 0 3116 3083"/>
                                <a:gd name="T85" fmla="*/ T84 w 57"/>
                                <a:gd name="T86" fmla="+- 0 -338 -338"/>
                                <a:gd name="T87" fmla="*/ -33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5" name="Group 126"/>
                        <wpg:cNvGrpSpPr>
                          <a:grpSpLocks/>
                        </wpg:cNvGrpSpPr>
                        <wpg:grpSpPr bwMode="auto">
                          <a:xfrm>
                            <a:off x="2954" y="-214"/>
                            <a:ext cx="228" cy="25"/>
                            <a:chOff x="2954" y="-214"/>
                            <a:chExt cx="228" cy="25"/>
                          </a:xfrm>
                        </wpg:grpSpPr>
                        <wps:wsp>
                          <wps:cNvPr id="3576" name="Freeform 127"/>
                          <wps:cNvSpPr>
                            <a:spLocks/>
                          </wps:cNvSpPr>
                          <wps:spPr bwMode="auto">
                            <a:xfrm>
                              <a:off x="2954" y="-214"/>
                              <a:ext cx="228" cy="25"/>
                            </a:xfrm>
                            <a:custGeom>
                              <a:avLst/>
                              <a:gdLst>
                                <a:gd name="T0" fmla="+- 0 2954 2954"/>
                                <a:gd name="T1" fmla="*/ T0 w 228"/>
                                <a:gd name="T2" fmla="+- 0 -200 -214"/>
                                <a:gd name="T3" fmla="*/ -200 h 25"/>
                                <a:gd name="T4" fmla="+- 0 2960 2954"/>
                                <a:gd name="T5" fmla="*/ T4 w 228"/>
                                <a:gd name="T6" fmla="+- 0 -198 -214"/>
                                <a:gd name="T7" fmla="*/ -198 h 25"/>
                                <a:gd name="T8" fmla="+- 0 2968 2954"/>
                                <a:gd name="T9" fmla="*/ T8 w 228"/>
                                <a:gd name="T10" fmla="+- 0 -197 -214"/>
                                <a:gd name="T11" fmla="*/ -197 h 25"/>
                                <a:gd name="T12" fmla="+- 0 2977 2954"/>
                                <a:gd name="T13" fmla="*/ T12 w 228"/>
                                <a:gd name="T14" fmla="+- 0 -197 -214"/>
                                <a:gd name="T15" fmla="*/ -197 h 25"/>
                                <a:gd name="T16" fmla="+- 0 2997 2954"/>
                                <a:gd name="T17" fmla="*/ T16 w 228"/>
                                <a:gd name="T18" fmla="+- 0 -197 -214"/>
                                <a:gd name="T19" fmla="*/ -197 h 25"/>
                                <a:gd name="T20" fmla="+- 0 3017 2954"/>
                                <a:gd name="T21" fmla="*/ T20 w 228"/>
                                <a:gd name="T22" fmla="+- 0 -197 -214"/>
                                <a:gd name="T23" fmla="*/ -197 h 25"/>
                                <a:gd name="T24" fmla="+- 0 3037 2954"/>
                                <a:gd name="T25" fmla="*/ T24 w 228"/>
                                <a:gd name="T26" fmla="+- 0 -197 -214"/>
                                <a:gd name="T27" fmla="*/ -197 h 25"/>
                                <a:gd name="T28" fmla="+- 0 3057 2954"/>
                                <a:gd name="T29" fmla="*/ T28 w 228"/>
                                <a:gd name="T30" fmla="+- 0 -197 -214"/>
                                <a:gd name="T31" fmla="*/ -197 h 25"/>
                                <a:gd name="T32" fmla="+- 0 3077 2954"/>
                                <a:gd name="T33" fmla="*/ T32 w 228"/>
                                <a:gd name="T34" fmla="+- 0 -197 -214"/>
                                <a:gd name="T35" fmla="*/ -197 h 25"/>
                                <a:gd name="T36" fmla="+- 0 3097 2954"/>
                                <a:gd name="T37" fmla="*/ T36 w 228"/>
                                <a:gd name="T38" fmla="+- 0 -197 -214"/>
                                <a:gd name="T39" fmla="*/ -197 h 25"/>
                                <a:gd name="T40" fmla="+- 0 3117 2954"/>
                                <a:gd name="T41" fmla="*/ T40 w 228"/>
                                <a:gd name="T42" fmla="+- 0 -197 -214"/>
                                <a:gd name="T43" fmla="*/ -197 h 25"/>
                                <a:gd name="T44" fmla="+- 0 3137 2954"/>
                                <a:gd name="T45" fmla="*/ T44 w 228"/>
                                <a:gd name="T46" fmla="+- 0 -197 -214"/>
                                <a:gd name="T47" fmla="*/ -197 h 25"/>
                                <a:gd name="T48" fmla="+- 0 3151 2954"/>
                                <a:gd name="T49" fmla="*/ T48 w 228"/>
                                <a:gd name="T50" fmla="+- 0 -203 -214"/>
                                <a:gd name="T51" fmla="*/ -203 h 25"/>
                                <a:gd name="T52" fmla="+- 0 3155 2954"/>
                                <a:gd name="T53" fmla="*/ T52 w 228"/>
                                <a:gd name="T54" fmla="+- 0 -209 -214"/>
                                <a:gd name="T55" fmla="*/ -209 h 25"/>
                                <a:gd name="T56" fmla="+- 0 3159 2954"/>
                                <a:gd name="T57" fmla="*/ T56 w 228"/>
                                <a:gd name="T58" fmla="+- 0 -214 -214"/>
                                <a:gd name="T59" fmla="*/ -214 h 25"/>
                                <a:gd name="T60" fmla="+- 0 3166 2954"/>
                                <a:gd name="T61" fmla="*/ T60 w 228"/>
                                <a:gd name="T62" fmla="+- 0 -209 -214"/>
                                <a:gd name="T63" fmla="*/ -209 h 25"/>
                                <a:gd name="T64" fmla="+- 0 3173 2954"/>
                                <a:gd name="T65" fmla="*/ T64 w 228"/>
                                <a:gd name="T66" fmla="+- 0 -203 -214"/>
                                <a:gd name="T67" fmla="*/ -203 h 25"/>
                                <a:gd name="T68" fmla="+- 0 3179 2954"/>
                                <a:gd name="T69" fmla="*/ T68 w 228"/>
                                <a:gd name="T70" fmla="+- 0 -198 -214"/>
                                <a:gd name="T71" fmla="*/ -198 h 25"/>
                                <a:gd name="T72" fmla="+- 0 3181 2954"/>
                                <a:gd name="T73" fmla="*/ T72 w 228"/>
                                <a:gd name="T74" fmla="+- 0 -197 -214"/>
                                <a:gd name="T75" fmla="*/ -197 h 25"/>
                                <a:gd name="T76" fmla="+- 0 3182 2954"/>
                                <a:gd name="T77" fmla="*/ T76 w 228"/>
                                <a:gd name="T78" fmla="+- 0 -196 -214"/>
                                <a:gd name="T79" fmla="*/ -196 h 25"/>
                                <a:gd name="T80" fmla="+- 0 3182 2954"/>
                                <a:gd name="T81" fmla="*/ T80 w 228"/>
                                <a:gd name="T82" fmla="+- 0 -194 -214"/>
                                <a:gd name="T83" fmla="*/ -194 h 25"/>
                                <a:gd name="T84" fmla="+- 0 3182 2954"/>
                                <a:gd name="T85" fmla="*/ T84 w 228"/>
                                <a:gd name="T86" fmla="+- 0 -192 -214"/>
                                <a:gd name="T87" fmla="*/ -192 h 25"/>
                                <a:gd name="T88" fmla="+- 0 3180 2954"/>
                                <a:gd name="T89" fmla="*/ T88 w 228"/>
                                <a:gd name="T90" fmla="+- 0 -191 -214"/>
                                <a:gd name="T91" fmla="*/ -191 h 25"/>
                                <a:gd name="T92" fmla="+- 0 3177 2954"/>
                                <a:gd name="T93" fmla="*/ T92 w 228"/>
                                <a:gd name="T94" fmla="+- 0 -191 -214"/>
                                <a:gd name="T95" fmla="*/ -191 h 25"/>
                                <a:gd name="T96" fmla="+- 0 3157 2954"/>
                                <a:gd name="T97" fmla="*/ T96 w 228"/>
                                <a:gd name="T98" fmla="+- 0 -191 -214"/>
                                <a:gd name="T99" fmla="*/ -191 h 25"/>
                                <a:gd name="T100" fmla="+- 0 3137 2954"/>
                                <a:gd name="T101" fmla="*/ T100 w 228"/>
                                <a:gd name="T102" fmla="+- 0 -191 -214"/>
                                <a:gd name="T103" fmla="*/ -191 h 25"/>
                                <a:gd name="T104" fmla="+- 0 3117 2954"/>
                                <a:gd name="T105" fmla="*/ T104 w 228"/>
                                <a:gd name="T106" fmla="+- 0 -191 -214"/>
                                <a:gd name="T107" fmla="*/ -191 h 25"/>
                                <a:gd name="T108" fmla="+- 0 3097 2954"/>
                                <a:gd name="T109" fmla="*/ T108 w 228"/>
                                <a:gd name="T110" fmla="+- 0 -191 -214"/>
                                <a:gd name="T111" fmla="*/ -191 h 25"/>
                                <a:gd name="T112" fmla="+- 0 3077 2954"/>
                                <a:gd name="T113" fmla="*/ T112 w 228"/>
                                <a:gd name="T114" fmla="+- 0 -191 -214"/>
                                <a:gd name="T115" fmla="*/ -191 h 25"/>
                                <a:gd name="T116" fmla="+- 0 2977 2954"/>
                                <a:gd name="T117" fmla="*/ T116 w 228"/>
                                <a:gd name="T118" fmla="+- 0 -191 -214"/>
                                <a:gd name="T119" fmla="*/ -191 h 25"/>
                                <a:gd name="T120" fmla="+- 0 2968 2954"/>
                                <a:gd name="T121" fmla="*/ T120 w 228"/>
                                <a:gd name="T122" fmla="+- 0 -191 -214"/>
                                <a:gd name="T123" fmla="*/ -191 h 25"/>
                                <a:gd name="T124" fmla="+- 0 2961 2954"/>
                                <a:gd name="T125" fmla="*/ T124 w 228"/>
                                <a:gd name="T126" fmla="+- 0 -190 -214"/>
                                <a:gd name="T127" fmla="*/ -190 h 25"/>
                                <a:gd name="T128" fmla="+- 0 2958 2954"/>
                                <a:gd name="T129" fmla="*/ T128 w 228"/>
                                <a:gd name="T130" fmla="+- 0 -189 -214"/>
                                <a:gd name="T131" fmla="*/ -189 h 25"/>
                                <a:gd name="T132" fmla="+- 0 2957 2954"/>
                                <a:gd name="T133" fmla="*/ T132 w 228"/>
                                <a:gd name="T134" fmla="+- 0 -193 -214"/>
                                <a:gd name="T135" fmla="*/ -193 h 25"/>
                                <a:gd name="T136" fmla="+- 0 2955 2954"/>
                                <a:gd name="T137" fmla="*/ T136 w 228"/>
                                <a:gd name="T138" fmla="+- 0 -196 -214"/>
                                <a:gd name="T139" fmla="*/ -196 h 25"/>
                                <a:gd name="T140" fmla="+- 0 2954 2954"/>
                                <a:gd name="T141" fmla="*/ T140 w 228"/>
                                <a:gd name="T142" fmla="+- 0 -200 -214"/>
                                <a:gd name="T143" fmla="*/ -20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CA0999" id="Group 125" o:spid="_x0000_s1026" style="position:absolute;margin-left:147.3pt;margin-top:-21pt;width:12.15pt;height:11.95pt;z-index:-251628032;mso-position-horizontal-relative:page" coordorigin="2946,-42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">
                <v:group id="Group 136" o:spid="_x0000_s1027" style="position:absolute;left:2954;top:-413;width:228;height:224" coordorigin="2954,-41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rP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SL3i8CU9Azu8AAAD//wMAUEsBAi0AFAAGAAgAAAAhANvh9svuAAAAhQEAABMAAAAAAAAA&#10;AAAAAAAAAAAAAFtDb250ZW50X1R5cGVzXS54bWxQSwECLQAUAAYACAAAACEAWvQsW78AAAAVAQAA&#10;CwAAAAAAAAAAAAAAAAAfAQAAX3JlbHMvLnJlbHNQSwECLQAUAAYACAAAACEAEczKz8YAAADdAAAA&#10;DwAAAAAAAAAAAAAAAAAHAgAAZHJzL2Rvd25yZXYueG1sUEsFBgAAAAADAAMAtwAAAPoCAAAAAA==&#10;">
                  <v:shape id="Freeform 143" o:spid="_x0000_s1028"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" path="m6,49r1,4l10,60r3,-1l19,58r13,l215,58r2,-1l217,55r-112,l105,52r-86,l11,51,6,49e" fillcolor="black" stroked="f">
                    <v:path arrowok="t" o:connecttype="custom" o:connectlocs="6,-364;7,-360;10,-353;13,-354;19,-355;32,-355;215,-355;217,-356;217,-358;105,-358;105,-361;19,-361;11,-362;6,-364" o:connectangles="0,0,0,0,0,0,0,0,0,0,0,0,0,0"/>
                  </v:shape>
                  <v:shape id="Freeform 142" o:spid="_x0000_s1029"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" path="m195,36r-4,5l187,46r-18,6l116,52r,3l217,55r,-2l216,52r-2,-1l208,46,195,36e" fillcolor="black" stroked="f">
                    <v:path arrowok="t" o:connecttype="custom" o:connectlocs="195,-377;191,-372;187,-367;169,-361;116,-361;116,-358;217,-358;217,-360;216,-361;214,-362;208,-367;195,-377" o:connectangles="0,0,0,0,0,0,0,0,0,0,0,0"/>
                  </v:shape>
                  <v:shape id="Freeform 141" o:spid="_x0000_s1030"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" path="m103,r1,5l105,12r,40l116,52r,-36l120,16r3,-1l126,13r2,l129,12r,-4l128,7,126,6,120,3,112,1,103,e" fillcolor="black" stroked="f">
                    <v:path arrowok="t" o:connecttype="custom" o:connectlocs="103,-413;104,-408;105,-401;105,-361;116,-361;116,-397;120,-397;123,-398;126,-400;128,-400;129,-401;129,-405;128,-406;126,-407;120,-410;112,-412;103,-413" o:connectangles="0,0,0,0,0,0,0,0,0,0,0,0,0,0,0,0,0"/>
                  </v:shape>
                  <v:shape id="Freeform 140" o:spid="_x0000_s1031"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" path="m58,81r-1,1l55,82r-1,1l58,95r4,12l64,118r2,10l68,138r,9l70,156r,12l70,192r2,3l81,195r2,-4l83,176r-1,-8l66,101,58,81e" fillcolor="black" stroked="f">
                    <v:path arrowok="t" o:connecttype="custom" o:connectlocs="58,-332;57,-331;55,-331;54,-330;58,-318;62,-306;64,-295;66,-285;68,-275;68,-266;70,-257;70,-245;70,-221;72,-218;81,-218;83,-222;83,-237;82,-245;66,-312;58,-332" o:connectangles="0,0,0,0,0,0,0,0,0,0,0,0,0,0,0,0,0,0,0,0"/>
                  </v:shape>
                  <v:shape id="Freeform 139" o:spid="_x0000_s1032"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" path="m,213r1,4l3,220r1,4l7,223r7,-1l23,222r203,l228,221r,-3l133,218r-2,l129,217r,-1l14,216,6,215,,213e" fillcolor="black" stroked="f">
                    <v:path arrowok="t" o:connecttype="custom" o:connectlocs="0,-200;1,-196;3,-193;4,-189;7,-190;14,-191;23,-191;226,-191;228,-192;228,-195;133,-195;131,-195;129,-196;129,-197;14,-197;6,-198;0,-200" o:connectangles="0,0,0,0,0,0,0,0,0,0,0,0,0,0,0,0,0"/>
                  </v:shape>
                  <v:shape id="Freeform 138" o:spid="_x0000_s1033"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" path="m205,199r-4,5l197,210r-14,6l135,216r-2,2l228,218r,-1l227,216r-2,-1l219,210r-7,-6l205,199e" fillcolor="black" stroked="f">
                    <v:path arrowok="t" o:connecttype="custom" o:connectlocs="205,-214;201,-209;197,-203;183,-197;135,-197;133,-195;228,-195;228,-196;227,-197;225,-198;219,-203;212,-209;205,-214" o:connectangles="0,0,0,0,0,0,0,0,0,0,0,0,0"/>
                  </v:shape>
                  <v:shape id="Freeform 137" o:spid="_x0000_s1034"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38;150,-275;135,-214;129,-197;135,-197;139,-203;144,-220;150,-239;157,-263;163,-281;168,-301;173,-321;176,-321;179,-322;182,-324;184,-324;186,-325;186,-328;185,-329;183,-331;177,-334;170,-336;162,-338" o:connectangles="0,0,0,0,0,0,0,0,0,0,0,0,0,0,0,0,0,0,0,0,0,0,0"/>
                  </v:shape>
                </v:group>
                <v:group id="Group 134" o:spid="_x0000_s1035" style="position:absolute;left:3057;top:-413;width:26;height:55" coordorigin="3057,-41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">
                  <v:shape id="Freeform 135" o:spid="_x0000_s1036" style="position:absolute;left:3057;top:-41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" path="m,l26,8r,2l26,12r-1,1l23,13r-3,2l17,16r-4,l13,29r,13l13,55r-4,l5,55r-3,l2,43,2,32,2,21r,-9l1,5,,xe" filled="f">
                    <v:path arrowok="t" o:connecttype="custom" o:connectlocs="0,-413;26,-405;26,-403;26,-401;25,-400;23,-400;20,-398;17,-397;13,-397;13,-384;13,-371;13,-358;9,-358;5,-358;2,-358;2,-370;2,-381;2,-392;2,-401;1,-408;0,-413" o:connectangles="0,0,0,0,0,0,0,0,0,0,0,0,0,0,0,0,0,0,0,0,0"/>
                  </v:shape>
                </v:group>
                <v:group id="Group 132" o:spid="_x0000_s1037" style="position:absolute;left:2960;top:-377;width:211;height:24" coordorigin="2960,-37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By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mc/h7E56AXL0AAAD//wMAUEsBAi0AFAAGAAgAAAAhANvh9svuAAAAhQEAABMAAAAAAAAA&#10;AAAAAAAAAAAAAFtDb250ZW50X1R5cGVzXS54bWxQSwECLQAUAAYACAAAACEAWvQsW78AAAAVAQAA&#10;CwAAAAAAAAAAAAAAAAAfAQAAX3JlbHMvLnJlbHNQSwECLQAUAAYACAAAACEA36AAcsYAAADdAAAA&#10;DwAAAAAAAAAAAAAAAAAHAgAAZHJzL2Rvd25yZXYueG1sUEsFBgAAAAADAAMAtwAAAPoCAAAAAA==&#10;">
                  <v:shape id="Freeform 133" o:spid="_x0000_s1038" style="position:absolute;left:2960;top:-37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" path="m,13r5,2l13,16r10,l43,16r20,l83,16r20,l123,16r20,l163,16r18,-6l185,5,189,r7,5l202,10r6,5l210,16r1,1l211,19r,2l209,22r-3,l186,22r-20,l146,22r-20,l106,22r-20,l66,22r-20,l26,22r-13,l7,23,4,24,2,20,1,17,,13xe" filled="f">
                    <v:path arrowok="t" o:connecttype="custom" o:connectlocs="0,-364;5,-362;13,-361;23,-361;43,-361;63,-361;83,-361;103,-361;123,-361;143,-361;163,-361;181,-367;185,-372;189,-377;196,-372;202,-367;208,-362;210,-361;211,-360;211,-358;211,-356;209,-355;206,-355;186,-355;166,-355;146,-355;126,-355;106,-355;86,-355;66,-355;46,-355;26,-355;13,-355;7,-354;4,-353;2,-357;1,-360;0,-364" o:connectangles="0,0,0,0,0,0,0,0,0,0,0,0,0,0,0,0,0,0,0,0,0,0,0,0,0,0,0,0,0,0,0,0,0,0,0,0,0,0"/>
                  </v:shape>
                </v:group>
                <v:group id="Group 130" o:spid="_x0000_s1039" style="position:absolute;left:3008;top:-332;width:29;height:113" coordorigin="3008,-33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">
                  <v:shape id="Freeform 131" o:spid="_x0000_s1040" style="position:absolute;left:3008;top:-33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" path="m4,l25,67r4,28l29,101r,9l27,114r-5,l18,114r-2,-3l16,105r,-17l16,75,14,66r,-9l12,47,10,37,8,26,4,14,,2,1,1r2,l4,xe" filled="f">
                    <v:path arrowok="t" o:connecttype="custom" o:connectlocs="4,-332;25,-265;29,-237;29,-231;29,-222;27,-218;22,-218;18,-218;16,-221;16,-227;16,-244;16,-257;14,-266;14,-275;12,-285;10,-295;8,-306;4,-318;0,-330;1,-331;3,-331;4,-332" o:connectangles="0,0,0,0,0,0,0,0,0,0,0,0,0,0,0,0,0,0,0,0,0,0"/>
                  </v:shape>
                </v:group>
                <v:group id="Group 128" o:spid="_x0000_s1041" style="position:absolute;left:3083;top:-338;width:57;height:143" coordorigin="3083,-33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">
                  <v:shape id="Freeform 129" o:spid="_x0000_s1042" style="position:absolute;left:3083;top:-33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" path="m33,l57,10r,1l57,13r-2,1l53,14r-3,2l47,17r-3,l39,37,34,57,28,75,21,99r-6,19l10,135r-6,8l2,143,,142,17,82,30,19,32,3,33,xe" filled="f">
                    <v:path arrowok="t" o:connecttype="custom" o:connectlocs="33,-338;57,-328;57,-327;57,-325;55,-324;53,-324;50,-322;47,-321;44,-321;39,-301;34,-281;28,-263;21,-239;15,-220;10,-203;4,-195;2,-195;0,-196;17,-256;30,-319;32,-335;33,-338" o:connectangles="0,0,0,0,0,0,0,0,0,0,0,0,0,0,0,0,0,0,0,0,0,0"/>
                  </v:shape>
                </v:group>
                <v:group id="Group 126" o:spid="_x0000_s1043" style="position:absolute;left:2954;top:-214;width:228;height:25" coordorigin="2954,-21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shape id="Freeform 127" o:spid="_x0000_s1044" style="position:absolute;left:2954;top:-21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00;6,-198;14,-197;23,-197;43,-197;63,-197;83,-197;103,-197;123,-197;143,-197;163,-197;183,-197;197,-203;201,-209;205,-214;212,-209;219,-203;225,-198;227,-197;228,-196;228,-194;228,-192;226,-191;223,-191;203,-191;183,-191;163,-191;143,-191;123,-191;23,-191;14,-191;7,-190;4,-189;3,-193;1,-196;0,-200"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89472" behindDoc="1" locked="0" layoutInCell="1" allowOverlap="1" wp14:anchorId="6D663ECD" wp14:editId="06842A26">
                <wp:simplePos x="0" y="0"/>
                <wp:positionH relativeFrom="page">
                  <wp:posOffset>4970145</wp:posOffset>
                </wp:positionH>
                <wp:positionV relativeFrom="paragraph">
                  <wp:posOffset>-279400</wp:posOffset>
                </wp:positionV>
                <wp:extent cx="154305" cy="151765"/>
                <wp:effectExtent l="7620" t="12065" r="0" b="7620"/>
                <wp:wrapNone/>
                <wp:docPr id="3577"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7827" y="-440"/>
                          <a:chExt cx="243" cy="239"/>
                        </a:xfrm>
                      </wpg:grpSpPr>
                      <wpg:grpSp>
                        <wpg:cNvPr id="3578" name="Group 117"/>
                        <wpg:cNvGrpSpPr>
                          <a:grpSpLocks/>
                        </wpg:cNvGrpSpPr>
                        <wpg:grpSpPr bwMode="auto">
                          <a:xfrm>
                            <a:off x="7834" y="-433"/>
                            <a:ext cx="228" cy="224"/>
                            <a:chOff x="7834" y="-433"/>
                            <a:chExt cx="228" cy="224"/>
                          </a:xfrm>
                        </wpg:grpSpPr>
                        <wps:wsp>
                          <wps:cNvPr id="3579" name="Freeform 124"/>
                          <wps:cNvSpPr>
                            <a:spLocks/>
                          </wps:cNvSpPr>
                          <wps:spPr bwMode="auto">
                            <a:xfrm>
                              <a:off x="7834" y="-433"/>
                              <a:ext cx="228" cy="224"/>
                            </a:xfrm>
                            <a:custGeom>
                              <a:avLst/>
                              <a:gdLst>
                                <a:gd name="T0" fmla="+- 0 7840 7834"/>
                                <a:gd name="T1" fmla="*/ T0 w 228"/>
                                <a:gd name="T2" fmla="+- 0 -384 -433"/>
                                <a:gd name="T3" fmla="*/ -384 h 224"/>
                                <a:gd name="T4" fmla="+- 0 7841 7834"/>
                                <a:gd name="T5" fmla="*/ T4 w 228"/>
                                <a:gd name="T6" fmla="+- 0 -380 -433"/>
                                <a:gd name="T7" fmla="*/ -380 h 224"/>
                                <a:gd name="T8" fmla="+- 0 7844 7834"/>
                                <a:gd name="T9" fmla="*/ T8 w 228"/>
                                <a:gd name="T10" fmla="+- 0 -373 -433"/>
                                <a:gd name="T11" fmla="*/ -373 h 224"/>
                                <a:gd name="T12" fmla="+- 0 7847 7834"/>
                                <a:gd name="T13" fmla="*/ T12 w 228"/>
                                <a:gd name="T14" fmla="+- 0 -374 -433"/>
                                <a:gd name="T15" fmla="*/ -374 h 224"/>
                                <a:gd name="T16" fmla="+- 0 7853 7834"/>
                                <a:gd name="T17" fmla="*/ T16 w 228"/>
                                <a:gd name="T18" fmla="+- 0 -375 -433"/>
                                <a:gd name="T19" fmla="*/ -375 h 224"/>
                                <a:gd name="T20" fmla="+- 0 7866 7834"/>
                                <a:gd name="T21" fmla="*/ T20 w 228"/>
                                <a:gd name="T22" fmla="+- 0 -375 -433"/>
                                <a:gd name="T23" fmla="*/ -375 h 224"/>
                                <a:gd name="T24" fmla="+- 0 8049 7834"/>
                                <a:gd name="T25" fmla="*/ T24 w 228"/>
                                <a:gd name="T26" fmla="+- 0 -375 -433"/>
                                <a:gd name="T27" fmla="*/ -375 h 224"/>
                                <a:gd name="T28" fmla="+- 0 8051 7834"/>
                                <a:gd name="T29" fmla="*/ T28 w 228"/>
                                <a:gd name="T30" fmla="+- 0 -376 -433"/>
                                <a:gd name="T31" fmla="*/ -376 h 224"/>
                                <a:gd name="T32" fmla="+- 0 8051 7834"/>
                                <a:gd name="T33" fmla="*/ T32 w 228"/>
                                <a:gd name="T34" fmla="+- 0 -378 -433"/>
                                <a:gd name="T35" fmla="*/ -378 h 224"/>
                                <a:gd name="T36" fmla="+- 0 7939 7834"/>
                                <a:gd name="T37" fmla="*/ T36 w 228"/>
                                <a:gd name="T38" fmla="+- 0 -378 -433"/>
                                <a:gd name="T39" fmla="*/ -378 h 224"/>
                                <a:gd name="T40" fmla="+- 0 7939 7834"/>
                                <a:gd name="T41" fmla="*/ T40 w 228"/>
                                <a:gd name="T42" fmla="+- 0 -381 -433"/>
                                <a:gd name="T43" fmla="*/ -381 h 224"/>
                                <a:gd name="T44" fmla="+- 0 7853 7834"/>
                                <a:gd name="T45" fmla="*/ T44 w 228"/>
                                <a:gd name="T46" fmla="+- 0 -381 -433"/>
                                <a:gd name="T47" fmla="*/ -381 h 224"/>
                                <a:gd name="T48" fmla="+- 0 7845 7834"/>
                                <a:gd name="T49" fmla="*/ T48 w 228"/>
                                <a:gd name="T50" fmla="+- 0 -382 -433"/>
                                <a:gd name="T51" fmla="*/ -382 h 224"/>
                                <a:gd name="T52" fmla="+- 0 7840 7834"/>
                                <a:gd name="T53" fmla="*/ T52 w 228"/>
                                <a:gd name="T54" fmla="+- 0 -384 -433"/>
                                <a:gd name="T55" fmla="*/ -38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0" name="Freeform 123"/>
                          <wps:cNvSpPr>
                            <a:spLocks/>
                          </wps:cNvSpPr>
                          <wps:spPr bwMode="auto">
                            <a:xfrm>
                              <a:off x="7834" y="-433"/>
                              <a:ext cx="228" cy="224"/>
                            </a:xfrm>
                            <a:custGeom>
                              <a:avLst/>
                              <a:gdLst>
                                <a:gd name="T0" fmla="+- 0 8029 7834"/>
                                <a:gd name="T1" fmla="*/ T0 w 228"/>
                                <a:gd name="T2" fmla="+- 0 -397 -433"/>
                                <a:gd name="T3" fmla="*/ -397 h 224"/>
                                <a:gd name="T4" fmla="+- 0 8025 7834"/>
                                <a:gd name="T5" fmla="*/ T4 w 228"/>
                                <a:gd name="T6" fmla="+- 0 -392 -433"/>
                                <a:gd name="T7" fmla="*/ -392 h 224"/>
                                <a:gd name="T8" fmla="+- 0 8021 7834"/>
                                <a:gd name="T9" fmla="*/ T8 w 228"/>
                                <a:gd name="T10" fmla="+- 0 -387 -433"/>
                                <a:gd name="T11" fmla="*/ -387 h 224"/>
                                <a:gd name="T12" fmla="+- 0 8003 7834"/>
                                <a:gd name="T13" fmla="*/ T12 w 228"/>
                                <a:gd name="T14" fmla="+- 0 -381 -433"/>
                                <a:gd name="T15" fmla="*/ -381 h 224"/>
                                <a:gd name="T16" fmla="+- 0 7950 7834"/>
                                <a:gd name="T17" fmla="*/ T16 w 228"/>
                                <a:gd name="T18" fmla="+- 0 -381 -433"/>
                                <a:gd name="T19" fmla="*/ -381 h 224"/>
                                <a:gd name="T20" fmla="+- 0 7950 7834"/>
                                <a:gd name="T21" fmla="*/ T20 w 228"/>
                                <a:gd name="T22" fmla="+- 0 -378 -433"/>
                                <a:gd name="T23" fmla="*/ -378 h 224"/>
                                <a:gd name="T24" fmla="+- 0 8051 7834"/>
                                <a:gd name="T25" fmla="*/ T24 w 228"/>
                                <a:gd name="T26" fmla="+- 0 -378 -433"/>
                                <a:gd name="T27" fmla="*/ -378 h 224"/>
                                <a:gd name="T28" fmla="+- 0 8051 7834"/>
                                <a:gd name="T29" fmla="*/ T28 w 228"/>
                                <a:gd name="T30" fmla="+- 0 -380 -433"/>
                                <a:gd name="T31" fmla="*/ -380 h 224"/>
                                <a:gd name="T32" fmla="+- 0 8050 7834"/>
                                <a:gd name="T33" fmla="*/ T32 w 228"/>
                                <a:gd name="T34" fmla="+- 0 -381 -433"/>
                                <a:gd name="T35" fmla="*/ -381 h 224"/>
                                <a:gd name="T36" fmla="+- 0 8048 7834"/>
                                <a:gd name="T37" fmla="*/ T36 w 228"/>
                                <a:gd name="T38" fmla="+- 0 -382 -433"/>
                                <a:gd name="T39" fmla="*/ -382 h 224"/>
                                <a:gd name="T40" fmla="+- 0 8042 7834"/>
                                <a:gd name="T41" fmla="*/ T40 w 228"/>
                                <a:gd name="T42" fmla="+- 0 -387 -433"/>
                                <a:gd name="T43" fmla="*/ -387 h 224"/>
                                <a:gd name="T44" fmla="+- 0 8029 7834"/>
                                <a:gd name="T45" fmla="*/ T44 w 228"/>
                                <a:gd name="T46" fmla="+- 0 -397 -433"/>
                                <a:gd name="T47" fmla="*/ -39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1" name="Freeform 122"/>
                          <wps:cNvSpPr>
                            <a:spLocks/>
                          </wps:cNvSpPr>
                          <wps:spPr bwMode="auto">
                            <a:xfrm>
                              <a:off x="7834" y="-433"/>
                              <a:ext cx="228" cy="224"/>
                            </a:xfrm>
                            <a:custGeom>
                              <a:avLst/>
                              <a:gdLst>
                                <a:gd name="T0" fmla="+- 0 7937 7834"/>
                                <a:gd name="T1" fmla="*/ T0 w 228"/>
                                <a:gd name="T2" fmla="+- 0 -433 -433"/>
                                <a:gd name="T3" fmla="*/ -433 h 224"/>
                                <a:gd name="T4" fmla="+- 0 7938 7834"/>
                                <a:gd name="T5" fmla="*/ T4 w 228"/>
                                <a:gd name="T6" fmla="+- 0 -428 -433"/>
                                <a:gd name="T7" fmla="*/ -428 h 224"/>
                                <a:gd name="T8" fmla="+- 0 7939 7834"/>
                                <a:gd name="T9" fmla="*/ T8 w 228"/>
                                <a:gd name="T10" fmla="+- 0 -421 -433"/>
                                <a:gd name="T11" fmla="*/ -421 h 224"/>
                                <a:gd name="T12" fmla="+- 0 7939 7834"/>
                                <a:gd name="T13" fmla="*/ T12 w 228"/>
                                <a:gd name="T14" fmla="+- 0 -381 -433"/>
                                <a:gd name="T15" fmla="*/ -381 h 224"/>
                                <a:gd name="T16" fmla="+- 0 7950 7834"/>
                                <a:gd name="T17" fmla="*/ T16 w 228"/>
                                <a:gd name="T18" fmla="+- 0 -381 -433"/>
                                <a:gd name="T19" fmla="*/ -381 h 224"/>
                                <a:gd name="T20" fmla="+- 0 7950 7834"/>
                                <a:gd name="T21" fmla="*/ T20 w 228"/>
                                <a:gd name="T22" fmla="+- 0 -417 -433"/>
                                <a:gd name="T23" fmla="*/ -417 h 224"/>
                                <a:gd name="T24" fmla="+- 0 7954 7834"/>
                                <a:gd name="T25" fmla="*/ T24 w 228"/>
                                <a:gd name="T26" fmla="+- 0 -417 -433"/>
                                <a:gd name="T27" fmla="*/ -417 h 224"/>
                                <a:gd name="T28" fmla="+- 0 7957 7834"/>
                                <a:gd name="T29" fmla="*/ T28 w 228"/>
                                <a:gd name="T30" fmla="+- 0 -418 -433"/>
                                <a:gd name="T31" fmla="*/ -418 h 224"/>
                                <a:gd name="T32" fmla="+- 0 7960 7834"/>
                                <a:gd name="T33" fmla="*/ T32 w 228"/>
                                <a:gd name="T34" fmla="+- 0 -420 -433"/>
                                <a:gd name="T35" fmla="*/ -420 h 224"/>
                                <a:gd name="T36" fmla="+- 0 7962 7834"/>
                                <a:gd name="T37" fmla="*/ T36 w 228"/>
                                <a:gd name="T38" fmla="+- 0 -420 -433"/>
                                <a:gd name="T39" fmla="*/ -420 h 224"/>
                                <a:gd name="T40" fmla="+- 0 7963 7834"/>
                                <a:gd name="T41" fmla="*/ T40 w 228"/>
                                <a:gd name="T42" fmla="+- 0 -421 -433"/>
                                <a:gd name="T43" fmla="*/ -421 h 224"/>
                                <a:gd name="T44" fmla="+- 0 7963 7834"/>
                                <a:gd name="T45" fmla="*/ T44 w 228"/>
                                <a:gd name="T46" fmla="+- 0 -425 -433"/>
                                <a:gd name="T47" fmla="*/ -425 h 224"/>
                                <a:gd name="T48" fmla="+- 0 7962 7834"/>
                                <a:gd name="T49" fmla="*/ T48 w 228"/>
                                <a:gd name="T50" fmla="+- 0 -426 -433"/>
                                <a:gd name="T51" fmla="*/ -426 h 224"/>
                                <a:gd name="T52" fmla="+- 0 7960 7834"/>
                                <a:gd name="T53" fmla="*/ T52 w 228"/>
                                <a:gd name="T54" fmla="+- 0 -427 -433"/>
                                <a:gd name="T55" fmla="*/ -427 h 224"/>
                                <a:gd name="T56" fmla="+- 0 7954 7834"/>
                                <a:gd name="T57" fmla="*/ T56 w 228"/>
                                <a:gd name="T58" fmla="+- 0 -430 -433"/>
                                <a:gd name="T59" fmla="*/ -430 h 224"/>
                                <a:gd name="T60" fmla="+- 0 7946 7834"/>
                                <a:gd name="T61" fmla="*/ T60 w 228"/>
                                <a:gd name="T62" fmla="+- 0 -432 -433"/>
                                <a:gd name="T63" fmla="*/ -432 h 224"/>
                                <a:gd name="T64" fmla="+- 0 7937 7834"/>
                                <a:gd name="T65" fmla="*/ T64 w 228"/>
                                <a:gd name="T66" fmla="+- 0 -433 -433"/>
                                <a:gd name="T67" fmla="*/ -43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2" name="Freeform 121"/>
                          <wps:cNvSpPr>
                            <a:spLocks/>
                          </wps:cNvSpPr>
                          <wps:spPr bwMode="auto">
                            <a:xfrm>
                              <a:off x="7834" y="-433"/>
                              <a:ext cx="228" cy="224"/>
                            </a:xfrm>
                            <a:custGeom>
                              <a:avLst/>
                              <a:gdLst>
                                <a:gd name="T0" fmla="+- 0 7892 7834"/>
                                <a:gd name="T1" fmla="*/ T0 w 228"/>
                                <a:gd name="T2" fmla="+- 0 -352 -433"/>
                                <a:gd name="T3" fmla="*/ -352 h 224"/>
                                <a:gd name="T4" fmla="+- 0 7891 7834"/>
                                <a:gd name="T5" fmla="*/ T4 w 228"/>
                                <a:gd name="T6" fmla="+- 0 -351 -433"/>
                                <a:gd name="T7" fmla="*/ -351 h 224"/>
                                <a:gd name="T8" fmla="+- 0 7889 7834"/>
                                <a:gd name="T9" fmla="*/ T8 w 228"/>
                                <a:gd name="T10" fmla="+- 0 -351 -433"/>
                                <a:gd name="T11" fmla="*/ -351 h 224"/>
                                <a:gd name="T12" fmla="+- 0 7888 7834"/>
                                <a:gd name="T13" fmla="*/ T12 w 228"/>
                                <a:gd name="T14" fmla="+- 0 -350 -433"/>
                                <a:gd name="T15" fmla="*/ -350 h 224"/>
                                <a:gd name="T16" fmla="+- 0 7892 7834"/>
                                <a:gd name="T17" fmla="*/ T16 w 228"/>
                                <a:gd name="T18" fmla="+- 0 -338 -433"/>
                                <a:gd name="T19" fmla="*/ -338 h 224"/>
                                <a:gd name="T20" fmla="+- 0 7896 7834"/>
                                <a:gd name="T21" fmla="*/ T20 w 228"/>
                                <a:gd name="T22" fmla="+- 0 -326 -433"/>
                                <a:gd name="T23" fmla="*/ -326 h 224"/>
                                <a:gd name="T24" fmla="+- 0 7898 7834"/>
                                <a:gd name="T25" fmla="*/ T24 w 228"/>
                                <a:gd name="T26" fmla="+- 0 -315 -433"/>
                                <a:gd name="T27" fmla="*/ -315 h 224"/>
                                <a:gd name="T28" fmla="+- 0 7900 7834"/>
                                <a:gd name="T29" fmla="*/ T28 w 228"/>
                                <a:gd name="T30" fmla="+- 0 -305 -433"/>
                                <a:gd name="T31" fmla="*/ -305 h 224"/>
                                <a:gd name="T32" fmla="+- 0 7902 7834"/>
                                <a:gd name="T33" fmla="*/ T32 w 228"/>
                                <a:gd name="T34" fmla="+- 0 -295 -433"/>
                                <a:gd name="T35" fmla="*/ -295 h 224"/>
                                <a:gd name="T36" fmla="+- 0 7902 7834"/>
                                <a:gd name="T37" fmla="*/ T36 w 228"/>
                                <a:gd name="T38" fmla="+- 0 -286 -433"/>
                                <a:gd name="T39" fmla="*/ -286 h 224"/>
                                <a:gd name="T40" fmla="+- 0 7904 7834"/>
                                <a:gd name="T41" fmla="*/ T40 w 228"/>
                                <a:gd name="T42" fmla="+- 0 -277 -433"/>
                                <a:gd name="T43" fmla="*/ -277 h 224"/>
                                <a:gd name="T44" fmla="+- 0 7904 7834"/>
                                <a:gd name="T45" fmla="*/ T44 w 228"/>
                                <a:gd name="T46" fmla="+- 0 -265 -433"/>
                                <a:gd name="T47" fmla="*/ -265 h 224"/>
                                <a:gd name="T48" fmla="+- 0 7904 7834"/>
                                <a:gd name="T49" fmla="*/ T48 w 228"/>
                                <a:gd name="T50" fmla="+- 0 -241 -433"/>
                                <a:gd name="T51" fmla="*/ -241 h 224"/>
                                <a:gd name="T52" fmla="+- 0 7906 7834"/>
                                <a:gd name="T53" fmla="*/ T52 w 228"/>
                                <a:gd name="T54" fmla="+- 0 -238 -433"/>
                                <a:gd name="T55" fmla="*/ -238 h 224"/>
                                <a:gd name="T56" fmla="+- 0 7915 7834"/>
                                <a:gd name="T57" fmla="*/ T56 w 228"/>
                                <a:gd name="T58" fmla="+- 0 -238 -433"/>
                                <a:gd name="T59" fmla="*/ -238 h 224"/>
                                <a:gd name="T60" fmla="+- 0 7917 7834"/>
                                <a:gd name="T61" fmla="*/ T60 w 228"/>
                                <a:gd name="T62" fmla="+- 0 -242 -433"/>
                                <a:gd name="T63" fmla="*/ -242 h 224"/>
                                <a:gd name="T64" fmla="+- 0 7917 7834"/>
                                <a:gd name="T65" fmla="*/ T64 w 228"/>
                                <a:gd name="T66" fmla="+- 0 -257 -433"/>
                                <a:gd name="T67" fmla="*/ -257 h 224"/>
                                <a:gd name="T68" fmla="+- 0 7916 7834"/>
                                <a:gd name="T69" fmla="*/ T68 w 228"/>
                                <a:gd name="T70" fmla="+- 0 -265 -433"/>
                                <a:gd name="T71" fmla="*/ -265 h 224"/>
                                <a:gd name="T72" fmla="+- 0 7900 7834"/>
                                <a:gd name="T73" fmla="*/ T72 w 228"/>
                                <a:gd name="T74" fmla="+- 0 -332 -433"/>
                                <a:gd name="T75" fmla="*/ -332 h 224"/>
                                <a:gd name="T76" fmla="+- 0 7892 7834"/>
                                <a:gd name="T77" fmla="*/ T76 w 228"/>
                                <a:gd name="T78" fmla="+- 0 -352 -433"/>
                                <a:gd name="T79" fmla="*/ -35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3" name="Freeform 120"/>
                          <wps:cNvSpPr>
                            <a:spLocks/>
                          </wps:cNvSpPr>
                          <wps:spPr bwMode="auto">
                            <a:xfrm>
                              <a:off x="7834" y="-433"/>
                              <a:ext cx="228" cy="224"/>
                            </a:xfrm>
                            <a:custGeom>
                              <a:avLst/>
                              <a:gdLst>
                                <a:gd name="T0" fmla="+- 0 7834 7834"/>
                                <a:gd name="T1" fmla="*/ T0 w 228"/>
                                <a:gd name="T2" fmla="+- 0 -220 -433"/>
                                <a:gd name="T3" fmla="*/ -220 h 224"/>
                                <a:gd name="T4" fmla="+- 0 7835 7834"/>
                                <a:gd name="T5" fmla="*/ T4 w 228"/>
                                <a:gd name="T6" fmla="+- 0 -216 -433"/>
                                <a:gd name="T7" fmla="*/ -216 h 224"/>
                                <a:gd name="T8" fmla="+- 0 7837 7834"/>
                                <a:gd name="T9" fmla="*/ T8 w 228"/>
                                <a:gd name="T10" fmla="+- 0 -213 -433"/>
                                <a:gd name="T11" fmla="*/ -213 h 224"/>
                                <a:gd name="T12" fmla="+- 0 7838 7834"/>
                                <a:gd name="T13" fmla="*/ T12 w 228"/>
                                <a:gd name="T14" fmla="+- 0 -209 -433"/>
                                <a:gd name="T15" fmla="*/ -209 h 224"/>
                                <a:gd name="T16" fmla="+- 0 7841 7834"/>
                                <a:gd name="T17" fmla="*/ T16 w 228"/>
                                <a:gd name="T18" fmla="+- 0 -210 -433"/>
                                <a:gd name="T19" fmla="*/ -210 h 224"/>
                                <a:gd name="T20" fmla="+- 0 7848 7834"/>
                                <a:gd name="T21" fmla="*/ T20 w 228"/>
                                <a:gd name="T22" fmla="+- 0 -211 -433"/>
                                <a:gd name="T23" fmla="*/ -211 h 224"/>
                                <a:gd name="T24" fmla="+- 0 7857 7834"/>
                                <a:gd name="T25" fmla="*/ T24 w 228"/>
                                <a:gd name="T26" fmla="+- 0 -211 -433"/>
                                <a:gd name="T27" fmla="*/ -211 h 224"/>
                                <a:gd name="T28" fmla="+- 0 8060 7834"/>
                                <a:gd name="T29" fmla="*/ T28 w 228"/>
                                <a:gd name="T30" fmla="+- 0 -211 -433"/>
                                <a:gd name="T31" fmla="*/ -211 h 224"/>
                                <a:gd name="T32" fmla="+- 0 8062 7834"/>
                                <a:gd name="T33" fmla="*/ T32 w 228"/>
                                <a:gd name="T34" fmla="+- 0 -212 -433"/>
                                <a:gd name="T35" fmla="*/ -212 h 224"/>
                                <a:gd name="T36" fmla="+- 0 8062 7834"/>
                                <a:gd name="T37" fmla="*/ T36 w 228"/>
                                <a:gd name="T38" fmla="+- 0 -215 -433"/>
                                <a:gd name="T39" fmla="*/ -215 h 224"/>
                                <a:gd name="T40" fmla="+- 0 7967 7834"/>
                                <a:gd name="T41" fmla="*/ T40 w 228"/>
                                <a:gd name="T42" fmla="+- 0 -215 -433"/>
                                <a:gd name="T43" fmla="*/ -215 h 224"/>
                                <a:gd name="T44" fmla="+- 0 7965 7834"/>
                                <a:gd name="T45" fmla="*/ T44 w 228"/>
                                <a:gd name="T46" fmla="+- 0 -215 -433"/>
                                <a:gd name="T47" fmla="*/ -215 h 224"/>
                                <a:gd name="T48" fmla="+- 0 7963 7834"/>
                                <a:gd name="T49" fmla="*/ T48 w 228"/>
                                <a:gd name="T50" fmla="+- 0 -216 -433"/>
                                <a:gd name="T51" fmla="*/ -216 h 224"/>
                                <a:gd name="T52" fmla="+- 0 7963 7834"/>
                                <a:gd name="T53" fmla="*/ T52 w 228"/>
                                <a:gd name="T54" fmla="+- 0 -217 -433"/>
                                <a:gd name="T55" fmla="*/ -217 h 224"/>
                                <a:gd name="T56" fmla="+- 0 7848 7834"/>
                                <a:gd name="T57" fmla="*/ T56 w 228"/>
                                <a:gd name="T58" fmla="+- 0 -217 -433"/>
                                <a:gd name="T59" fmla="*/ -217 h 224"/>
                                <a:gd name="T60" fmla="+- 0 7840 7834"/>
                                <a:gd name="T61" fmla="*/ T60 w 228"/>
                                <a:gd name="T62" fmla="+- 0 -218 -433"/>
                                <a:gd name="T63" fmla="*/ -218 h 224"/>
                                <a:gd name="T64" fmla="+- 0 7834 7834"/>
                                <a:gd name="T65" fmla="*/ T64 w 228"/>
                                <a:gd name="T66" fmla="+- 0 -220 -433"/>
                                <a:gd name="T67" fmla="*/ -22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4" name="Freeform 119"/>
                          <wps:cNvSpPr>
                            <a:spLocks/>
                          </wps:cNvSpPr>
                          <wps:spPr bwMode="auto">
                            <a:xfrm>
                              <a:off x="7834" y="-433"/>
                              <a:ext cx="228" cy="224"/>
                            </a:xfrm>
                            <a:custGeom>
                              <a:avLst/>
                              <a:gdLst>
                                <a:gd name="T0" fmla="+- 0 8039 7834"/>
                                <a:gd name="T1" fmla="*/ T0 w 228"/>
                                <a:gd name="T2" fmla="+- 0 -234 -433"/>
                                <a:gd name="T3" fmla="*/ -234 h 224"/>
                                <a:gd name="T4" fmla="+- 0 8035 7834"/>
                                <a:gd name="T5" fmla="*/ T4 w 228"/>
                                <a:gd name="T6" fmla="+- 0 -229 -433"/>
                                <a:gd name="T7" fmla="*/ -229 h 224"/>
                                <a:gd name="T8" fmla="+- 0 8031 7834"/>
                                <a:gd name="T9" fmla="*/ T8 w 228"/>
                                <a:gd name="T10" fmla="+- 0 -223 -433"/>
                                <a:gd name="T11" fmla="*/ -223 h 224"/>
                                <a:gd name="T12" fmla="+- 0 8017 7834"/>
                                <a:gd name="T13" fmla="*/ T12 w 228"/>
                                <a:gd name="T14" fmla="+- 0 -217 -433"/>
                                <a:gd name="T15" fmla="*/ -217 h 224"/>
                                <a:gd name="T16" fmla="+- 0 7969 7834"/>
                                <a:gd name="T17" fmla="*/ T16 w 228"/>
                                <a:gd name="T18" fmla="+- 0 -217 -433"/>
                                <a:gd name="T19" fmla="*/ -217 h 224"/>
                                <a:gd name="T20" fmla="+- 0 7967 7834"/>
                                <a:gd name="T21" fmla="*/ T20 w 228"/>
                                <a:gd name="T22" fmla="+- 0 -215 -433"/>
                                <a:gd name="T23" fmla="*/ -215 h 224"/>
                                <a:gd name="T24" fmla="+- 0 8062 7834"/>
                                <a:gd name="T25" fmla="*/ T24 w 228"/>
                                <a:gd name="T26" fmla="+- 0 -215 -433"/>
                                <a:gd name="T27" fmla="*/ -215 h 224"/>
                                <a:gd name="T28" fmla="+- 0 8062 7834"/>
                                <a:gd name="T29" fmla="*/ T28 w 228"/>
                                <a:gd name="T30" fmla="+- 0 -216 -433"/>
                                <a:gd name="T31" fmla="*/ -216 h 224"/>
                                <a:gd name="T32" fmla="+- 0 8061 7834"/>
                                <a:gd name="T33" fmla="*/ T32 w 228"/>
                                <a:gd name="T34" fmla="+- 0 -217 -433"/>
                                <a:gd name="T35" fmla="*/ -217 h 224"/>
                                <a:gd name="T36" fmla="+- 0 8059 7834"/>
                                <a:gd name="T37" fmla="*/ T36 w 228"/>
                                <a:gd name="T38" fmla="+- 0 -218 -433"/>
                                <a:gd name="T39" fmla="*/ -218 h 224"/>
                                <a:gd name="T40" fmla="+- 0 8053 7834"/>
                                <a:gd name="T41" fmla="*/ T40 w 228"/>
                                <a:gd name="T42" fmla="+- 0 -223 -433"/>
                                <a:gd name="T43" fmla="*/ -223 h 224"/>
                                <a:gd name="T44" fmla="+- 0 8046 7834"/>
                                <a:gd name="T45" fmla="*/ T44 w 228"/>
                                <a:gd name="T46" fmla="+- 0 -229 -433"/>
                                <a:gd name="T47" fmla="*/ -229 h 224"/>
                                <a:gd name="T48" fmla="+- 0 8039 7834"/>
                                <a:gd name="T49" fmla="*/ T48 w 228"/>
                                <a:gd name="T50" fmla="+- 0 -234 -433"/>
                                <a:gd name="T51" fmla="*/ -23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 name="Freeform 118"/>
                          <wps:cNvSpPr>
                            <a:spLocks/>
                          </wps:cNvSpPr>
                          <wps:spPr bwMode="auto">
                            <a:xfrm>
                              <a:off x="7834" y="-433"/>
                              <a:ext cx="228" cy="224"/>
                            </a:xfrm>
                            <a:custGeom>
                              <a:avLst/>
                              <a:gdLst>
                                <a:gd name="T0" fmla="+- 0 7996 7834"/>
                                <a:gd name="T1" fmla="*/ T0 w 228"/>
                                <a:gd name="T2" fmla="+- 0 -358 -433"/>
                                <a:gd name="T3" fmla="*/ -358 h 224"/>
                                <a:gd name="T4" fmla="+- 0 7984 7834"/>
                                <a:gd name="T5" fmla="*/ T4 w 228"/>
                                <a:gd name="T6" fmla="+- 0 -295 -433"/>
                                <a:gd name="T7" fmla="*/ -295 h 224"/>
                                <a:gd name="T8" fmla="+- 0 7969 7834"/>
                                <a:gd name="T9" fmla="*/ T8 w 228"/>
                                <a:gd name="T10" fmla="+- 0 -234 -433"/>
                                <a:gd name="T11" fmla="*/ -234 h 224"/>
                                <a:gd name="T12" fmla="+- 0 7963 7834"/>
                                <a:gd name="T13" fmla="*/ T12 w 228"/>
                                <a:gd name="T14" fmla="+- 0 -217 -433"/>
                                <a:gd name="T15" fmla="*/ -217 h 224"/>
                                <a:gd name="T16" fmla="+- 0 7969 7834"/>
                                <a:gd name="T17" fmla="*/ T16 w 228"/>
                                <a:gd name="T18" fmla="+- 0 -217 -433"/>
                                <a:gd name="T19" fmla="*/ -217 h 224"/>
                                <a:gd name="T20" fmla="+- 0 7973 7834"/>
                                <a:gd name="T21" fmla="*/ T20 w 228"/>
                                <a:gd name="T22" fmla="+- 0 -223 -433"/>
                                <a:gd name="T23" fmla="*/ -223 h 224"/>
                                <a:gd name="T24" fmla="+- 0 7978 7834"/>
                                <a:gd name="T25" fmla="*/ T24 w 228"/>
                                <a:gd name="T26" fmla="+- 0 -240 -433"/>
                                <a:gd name="T27" fmla="*/ -240 h 224"/>
                                <a:gd name="T28" fmla="+- 0 7984 7834"/>
                                <a:gd name="T29" fmla="*/ T28 w 228"/>
                                <a:gd name="T30" fmla="+- 0 -259 -433"/>
                                <a:gd name="T31" fmla="*/ -259 h 224"/>
                                <a:gd name="T32" fmla="+- 0 7991 7834"/>
                                <a:gd name="T33" fmla="*/ T32 w 228"/>
                                <a:gd name="T34" fmla="+- 0 -283 -433"/>
                                <a:gd name="T35" fmla="*/ -283 h 224"/>
                                <a:gd name="T36" fmla="+- 0 7997 7834"/>
                                <a:gd name="T37" fmla="*/ T36 w 228"/>
                                <a:gd name="T38" fmla="+- 0 -301 -433"/>
                                <a:gd name="T39" fmla="*/ -301 h 224"/>
                                <a:gd name="T40" fmla="+- 0 8002 7834"/>
                                <a:gd name="T41" fmla="*/ T40 w 228"/>
                                <a:gd name="T42" fmla="+- 0 -321 -433"/>
                                <a:gd name="T43" fmla="*/ -321 h 224"/>
                                <a:gd name="T44" fmla="+- 0 8007 7834"/>
                                <a:gd name="T45" fmla="*/ T44 w 228"/>
                                <a:gd name="T46" fmla="+- 0 -341 -433"/>
                                <a:gd name="T47" fmla="*/ -341 h 224"/>
                                <a:gd name="T48" fmla="+- 0 8010 7834"/>
                                <a:gd name="T49" fmla="*/ T48 w 228"/>
                                <a:gd name="T50" fmla="+- 0 -341 -433"/>
                                <a:gd name="T51" fmla="*/ -341 h 224"/>
                                <a:gd name="T52" fmla="+- 0 8013 7834"/>
                                <a:gd name="T53" fmla="*/ T52 w 228"/>
                                <a:gd name="T54" fmla="+- 0 -342 -433"/>
                                <a:gd name="T55" fmla="*/ -342 h 224"/>
                                <a:gd name="T56" fmla="+- 0 8016 7834"/>
                                <a:gd name="T57" fmla="*/ T56 w 228"/>
                                <a:gd name="T58" fmla="+- 0 -344 -433"/>
                                <a:gd name="T59" fmla="*/ -344 h 224"/>
                                <a:gd name="T60" fmla="+- 0 8018 7834"/>
                                <a:gd name="T61" fmla="*/ T60 w 228"/>
                                <a:gd name="T62" fmla="+- 0 -344 -433"/>
                                <a:gd name="T63" fmla="*/ -344 h 224"/>
                                <a:gd name="T64" fmla="+- 0 8020 7834"/>
                                <a:gd name="T65" fmla="*/ T64 w 228"/>
                                <a:gd name="T66" fmla="+- 0 -345 -433"/>
                                <a:gd name="T67" fmla="*/ -345 h 224"/>
                                <a:gd name="T68" fmla="+- 0 8020 7834"/>
                                <a:gd name="T69" fmla="*/ T68 w 228"/>
                                <a:gd name="T70" fmla="+- 0 -348 -433"/>
                                <a:gd name="T71" fmla="*/ -348 h 224"/>
                                <a:gd name="T72" fmla="+- 0 8019 7834"/>
                                <a:gd name="T73" fmla="*/ T72 w 228"/>
                                <a:gd name="T74" fmla="+- 0 -349 -433"/>
                                <a:gd name="T75" fmla="*/ -349 h 224"/>
                                <a:gd name="T76" fmla="+- 0 8017 7834"/>
                                <a:gd name="T77" fmla="*/ T76 w 228"/>
                                <a:gd name="T78" fmla="+- 0 -351 -433"/>
                                <a:gd name="T79" fmla="*/ -351 h 224"/>
                                <a:gd name="T80" fmla="+- 0 8011 7834"/>
                                <a:gd name="T81" fmla="*/ T80 w 228"/>
                                <a:gd name="T82" fmla="+- 0 -354 -433"/>
                                <a:gd name="T83" fmla="*/ -354 h 224"/>
                                <a:gd name="T84" fmla="+- 0 8004 7834"/>
                                <a:gd name="T85" fmla="*/ T84 w 228"/>
                                <a:gd name="T86" fmla="+- 0 -356 -433"/>
                                <a:gd name="T87" fmla="*/ -356 h 224"/>
                                <a:gd name="T88" fmla="+- 0 7996 7834"/>
                                <a:gd name="T89" fmla="*/ T88 w 228"/>
                                <a:gd name="T90" fmla="+- 0 -358 -433"/>
                                <a:gd name="T91" fmla="*/ -35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86" name="Group 115"/>
                        <wpg:cNvGrpSpPr>
                          <a:grpSpLocks/>
                        </wpg:cNvGrpSpPr>
                        <wpg:grpSpPr bwMode="auto">
                          <a:xfrm>
                            <a:off x="7937" y="-433"/>
                            <a:ext cx="26" cy="55"/>
                            <a:chOff x="7937" y="-433"/>
                            <a:chExt cx="26" cy="55"/>
                          </a:xfrm>
                        </wpg:grpSpPr>
                        <wps:wsp>
                          <wps:cNvPr id="3587" name="Freeform 116"/>
                          <wps:cNvSpPr>
                            <a:spLocks/>
                          </wps:cNvSpPr>
                          <wps:spPr bwMode="auto">
                            <a:xfrm>
                              <a:off x="7937" y="-433"/>
                              <a:ext cx="26" cy="55"/>
                            </a:xfrm>
                            <a:custGeom>
                              <a:avLst/>
                              <a:gdLst>
                                <a:gd name="T0" fmla="+- 0 7937 7937"/>
                                <a:gd name="T1" fmla="*/ T0 w 26"/>
                                <a:gd name="T2" fmla="+- 0 -433 -433"/>
                                <a:gd name="T3" fmla="*/ -433 h 55"/>
                                <a:gd name="T4" fmla="+- 0 7963 7937"/>
                                <a:gd name="T5" fmla="*/ T4 w 26"/>
                                <a:gd name="T6" fmla="+- 0 -425 -433"/>
                                <a:gd name="T7" fmla="*/ -425 h 55"/>
                                <a:gd name="T8" fmla="+- 0 7963 7937"/>
                                <a:gd name="T9" fmla="*/ T8 w 26"/>
                                <a:gd name="T10" fmla="+- 0 -423 -433"/>
                                <a:gd name="T11" fmla="*/ -423 h 55"/>
                                <a:gd name="T12" fmla="+- 0 7963 7937"/>
                                <a:gd name="T13" fmla="*/ T12 w 26"/>
                                <a:gd name="T14" fmla="+- 0 -421 -433"/>
                                <a:gd name="T15" fmla="*/ -421 h 55"/>
                                <a:gd name="T16" fmla="+- 0 7962 7937"/>
                                <a:gd name="T17" fmla="*/ T16 w 26"/>
                                <a:gd name="T18" fmla="+- 0 -420 -433"/>
                                <a:gd name="T19" fmla="*/ -420 h 55"/>
                                <a:gd name="T20" fmla="+- 0 7960 7937"/>
                                <a:gd name="T21" fmla="*/ T20 w 26"/>
                                <a:gd name="T22" fmla="+- 0 -420 -433"/>
                                <a:gd name="T23" fmla="*/ -420 h 55"/>
                                <a:gd name="T24" fmla="+- 0 7957 7937"/>
                                <a:gd name="T25" fmla="*/ T24 w 26"/>
                                <a:gd name="T26" fmla="+- 0 -418 -433"/>
                                <a:gd name="T27" fmla="*/ -418 h 55"/>
                                <a:gd name="T28" fmla="+- 0 7954 7937"/>
                                <a:gd name="T29" fmla="*/ T28 w 26"/>
                                <a:gd name="T30" fmla="+- 0 -417 -433"/>
                                <a:gd name="T31" fmla="*/ -417 h 55"/>
                                <a:gd name="T32" fmla="+- 0 7950 7937"/>
                                <a:gd name="T33" fmla="*/ T32 w 26"/>
                                <a:gd name="T34" fmla="+- 0 -417 -433"/>
                                <a:gd name="T35" fmla="*/ -417 h 55"/>
                                <a:gd name="T36" fmla="+- 0 7950 7937"/>
                                <a:gd name="T37" fmla="*/ T36 w 26"/>
                                <a:gd name="T38" fmla="+- 0 -404 -433"/>
                                <a:gd name="T39" fmla="*/ -404 h 55"/>
                                <a:gd name="T40" fmla="+- 0 7950 7937"/>
                                <a:gd name="T41" fmla="*/ T40 w 26"/>
                                <a:gd name="T42" fmla="+- 0 -391 -433"/>
                                <a:gd name="T43" fmla="*/ -391 h 55"/>
                                <a:gd name="T44" fmla="+- 0 7950 7937"/>
                                <a:gd name="T45" fmla="*/ T44 w 26"/>
                                <a:gd name="T46" fmla="+- 0 -378 -433"/>
                                <a:gd name="T47" fmla="*/ -378 h 55"/>
                                <a:gd name="T48" fmla="+- 0 7946 7937"/>
                                <a:gd name="T49" fmla="*/ T48 w 26"/>
                                <a:gd name="T50" fmla="+- 0 -378 -433"/>
                                <a:gd name="T51" fmla="*/ -378 h 55"/>
                                <a:gd name="T52" fmla="+- 0 7942 7937"/>
                                <a:gd name="T53" fmla="*/ T52 w 26"/>
                                <a:gd name="T54" fmla="+- 0 -378 -433"/>
                                <a:gd name="T55" fmla="*/ -378 h 55"/>
                                <a:gd name="T56" fmla="+- 0 7939 7937"/>
                                <a:gd name="T57" fmla="*/ T56 w 26"/>
                                <a:gd name="T58" fmla="+- 0 -378 -433"/>
                                <a:gd name="T59" fmla="*/ -378 h 55"/>
                                <a:gd name="T60" fmla="+- 0 7939 7937"/>
                                <a:gd name="T61" fmla="*/ T60 w 26"/>
                                <a:gd name="T62" fmla="+- 0 -390 -433"/>
                                <a:gd name="T63" fmla="*/ -390 h 55"/>
                                <a:gd name="T64" fmla="+- 0 7939 7937"/>
                                <a:gd name="T65" fmla="*/ T64 w 26"/>
                                <a:gd name="T66" fmla="+- 0 -401 -433"/>
                                <a:gd name="T67" fmla="*/ -401 h 55"/>
                                <a:gd name="T68" fmla="+- 0 7939 7937"/>
                                <a:gd name="T69" fmla="*/ T68 w 26"/>
                                <a:gd name="T70" fmla="+- 0 -412 -433"/>
                                <a:gd name="T71" fmla="*/ -412 h 55"/>
                                <a:gd name="T72" fmla="+- 0 7939 7937"/>
                                <a:gd name="T73" fmla="*/ T72 w 26"/>
                                <a:gd name="T74" fmla="+- 0 -421 -433"/>
                                <a:gd name="T75" fmla="*/ -421 h 55"/>
                                <a:gd name="T76" fmla="+- 0 7938 7937"/>
                                <a:gd name="T77" fmla="*/ T76 w 26"/>
                                <a:gd name="T78" fmla="+- 0 -428 -433"/>
                                <a:gd name="T79" fmla="*/ -428 h 55"/>
                                <a:gd name="T80" fmla="+- 0 7937 7937"/>
                                <a:gd name="T81" fmla="*/ T80 w 26"/>
                                <a:gd name="T82" fmla="+- 0 -433 -433"/>
                                <a:gd name="T83" fmla="*/ -43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88" name="Group 113"/>
                        <wpg:cNvGrpSpPr>
                          <a:grpSpLocks/>
                        </wpg:cNvGrpSpPr>
                        <wpg:grpSpPr bwMode="auto">
                          <a:xfrm>
                            <a:off x="7840" y="-397"/>
                            <a:ext cx="211" cy="24"/>
                            <a:chOff x="7840" y="-397"/>
                            <a:chExt cx="211" cy="24"/>
                          </a:xfrm>
                        </wpg:grpSpPr>
                        <wps:wsp>
                          <wps:cNvPr id="3589" name="Freeform 114"/>
                          <wps:cNvSpPr>
                            <a:spLocks/>
                          </wps:cNvSpPr>
                          <wps:spPr bwMode="auto">
                            <a:xfrm>
                              <a:off x="7840" y="-397"/>
                              <a:ext cx="211" cy="24"/>
                            </a:xfrm>
                            <a:custGeom>
                              <a:avLst/>
                              <a:gdLst>
                                <a:gd name="T0" fmla="+- 0 7840 7840"/>
                                <a:gd name="T1" fmla="*/ T0 w 211"/>
                                <a:gd name="T2" fmla="+- 0 -384 -397"/>
                                <a:gd name="T3" fmla="*/ -384 h 24"/>
                                <a:gd name="T4" fmla="+- 0 7845 7840"/>
                                <a:gd name="T5" fmla="*/ T4 w 211"/>
                                <a:gd name="T6" fmla="+- 0 -382 -397"/>
                                <a:gd name="T7" fmla="*/ -382 h 24"/>
                                <a:gd name="T8" fmla="+- 0 7853 7840"/>
                                <a:gd name="T9" fmla="*/ T8 w 211"/>
                                <a:gd name="T10" fmla="+- 0 -381 -397"/>
                                <a:gd name="T11" fmla="*/ -381 h 24"/>
                                <a:gd name="T12" fmla="+- 0 7863 7840"/>
                                <a:gd name="T13" fmla="*/ T12 w 211"/>
                                <a:gd name="T14" fmla="+- 0 -381 -397"/>
                                <a:gd name="T15" fmla="*/ -381 h 24"/>
                                <a:gd name="T16" fmla="+- 0 7883 7840"/>
                                <a:gd name="T17" fmla="*/ T16 w 211"/>
                                <a:gd name="T18" fmla="+- 0 -381 -397"/>
                                <a:gd name="T19" fmla="*/ -381 h 24"/>
                                <a:gd name="T20" fmla="+- 0 7903 7840"/>
                                <a:gd name="T21" fmla="*/ T20 w 211"/>
                                <a:gd name="T22" fmla="+- 0 -381 -397"/>
                                <a:gd name="T23" fmla="*/ -381 h 24"/>
                                <a:gd name="T24" fmla="+- 0 7923 7840"/>
                                <a:gd name="T25" fmla="*/ T24 w 211"/>
                                <a:gd name="T26" fmla="+- 0 -381 -397"/>
                                <a:gd name="T27" fmla="*/ -381 h 24"/>
                                <a:gd name="T28" fmla="+- 0 7943 7840"/>
                                <a:gd name="T29" fmla="*/ T28 w 211"/>
                                <a:gd name="T30" fmla="+- 0 -381 -397"/>
                                <a:gd name="T31" fmla="*/ -381 h 24"/>
                                <a:gd name="T32" fmla="+- 0 7963 7840"/>
                                <a:gd name="T33" fmla="*/ T32 w 211"/>
                                <a:gd name="T34" fmla="+- 0 -381 -397"/>
                                <a:gd name="T35" fmla="*/ -381 h 24"/>
                                <a:gd name="T36" fmla="+- 0 7983 7840"/>
                                <a:gd name="T37" fmla="*/ T36 w 211"/>
                                <a:gd name="T38" fmla="+- 0 -381 -397"/>
                                <a:gd name="T39" fmla="*/ -381 h 24"/>
                                <a:gd name="T40" fmla="+- 0 8003 7840"/>
                                <a:gd name="T41" fmla="*/ T40 w 211"/>
                                <a:gd name="T42" fmla="+- 0 -381 -397"/>
                                <a:gd name="T43" fmla="*/ -381 h 24"/>
                                <a:gd name="T44" fmla="+- 0 8021 7840"/>
                                <a:gd name="T45" fmla="*/ T44 w 211"/>
                                <a:gd name="T46" fmla="+- 0 -387 -397"/>
                                <a:gd name="T47" fmla="*/ -387 h 24"/>
                                <a:gd name="T48" fmla="+- 0 8025 7840"/>
                                <a:gd name="T49" fmla="*/ T48 w 211"/>
                                <a:gd name="T50" fmla="+- 0 -392 -397"/>
                                <a:gd name="T51" fmla="*/ -392 h 24"/>
                                <a:gd name="T52" fmla="+- 0 8029 7840"/>
                                <a:gd name="T53" fmla="*/ T52 w 211"/>
                                <a:gd name="T54" fmla="+- 0 -397 -397"/>
                                <a:gd name="T55" fmla="*/ -397 h 24"/>
                                <a:gd name="T56" fmla="+- 0 8036 7840"/>
                                <a:gd name="T57" fmla="*/ T56 w 211"/>
                                <a:gd name="T58" fmla="+- 0 -392 -397"/>
                                <a:gd name="T59" fmla="*/ -392 h 24"/>
                                <a:gd name="T60" fmla="+- 0 8042 7840"/>
                                <a:gd name="T61" fmla="*/ T60 w 211"/>
                                <a:gd name="T62" fmla="+- 0 -387 -397"/>
                                <a:gd name="T63" fmla="*/ -387 h 24"/>
                                <a:gd name="T64" fmla="+- 0 8048 7840"/>
                                <a:gd name="T65" fmla="*/ T64 w 211"/>
                                <a:gd name="T66" fmla="+- 0 -382 -397"/>
                                <a:gd name="T67" fmla="*/ -382 h 24"/>
                                <a:gd name="T68" fmla="+- 0 8050 7840"/>
                                <a:gd name="T69" fmla="*/ T68 w 211"/>
                                <a:gd name="T70" fmla="+- 0 -381 -397"/>
                                <a:gd name="T71" fmla="*/ -381 h 24"/>
                                <a:gd name="T72" fmla="+- 0 8051 7840"/>
                                <a:gd name="T73" fmla="*/ T72 w 211"/>
                                <a:gd name="T74" fmla="+- 0 -380 -397"/>
                                <a:gd name="T75" fmla="*/ -380 h 24"/>
                                <a:gd name="T76" fmla="+- 0 8051 7840"/>
                                <a:gd name="T77" fmla="*/ T76 w 211"/>
                                <a:gd name="T78" fmla="+- 0 -378 -397"/>
                                <a:gd name="T79" fmla="*/ -378 h 24"/>
                                <a:gd name="T80" fmla="+- 0 8051 7840"/>
                                <a:gd name="T81" fmla="*/ T80 w 211"/>
                                <a:gd name="T82" fmla="+- 0 -376 -397"/>
                                <a:gd name="T83" fmla="*/ -376 h 24"/>
                                <a:gd name="T84" fmla="+- 0 8049 7840"/>
                                <a:gd name="T85" fmla="*/ T84 w 211"/>
                                <a:gd name="T86" fmla="+- 0 -375 -397"/>
                                <a:gd name="T87" fmla="*/ -375 h 24"/>
                                <a:gd name="T88" fmla="+- 0 8046 7840"/>
                                <a:gd name="T89" fmla="*/ T88 w 211"/>
                                <a:gd name="T90" fmla="+- 0 -375 -397"/>
                                <a:gd name="T91" fmla="*/ -375 h 24"/>
                                <a:gd name="T92" fmla="+- 0 8026 7840"/>
                                <a:gd name="T93" fmla="*/ T92 w 211"/>
                                <a:gd name="T94" fmla="+- 0 -375 -397"/>
                                <a:gd name="T95" fmla="*/ -375 h 24"/>
                                <a:gd name="T96" fmla="+- 0 8006 7840"/>
                                <a:gd name="T97" fmla="*/ T96 w 211"/>
                                <a:gd name="T98" fmla="+- 0 -375 -397"/>
                                <a:gd name="T99" fmla="*/ -375 h 24"/>
                                <a:gd name="T100" fmla="+- 0 7986 7840"/>
                                <a:gd name="T101" fmla="*/ T100 w 211"/>
                                <a:gd name="T102" fmla="+- 0 -375 -397"/>
                                <a:gd name="T103" fmla="*/ -375 h 24"/>
                                <a:gd name="T104" fmla="+- 0 7966 7840"/>
                                <a:gd name="T105" fmla="*/ T104 w 211"/>
                                <a:gd name="T106" fmla="+- 0 -375 -397"/>
                                <a:gd name="T107" fmla="*/ -375 h 24"/>
                                <a:gd name="T108" fmla="+- 0 7946 7840"/>
                                <a:gd name="T109" fmla="*/ T108 w 211"/>
                                <a:gd name="T110" fmla="+- 0 -375 -397"/>
                                <a:gd name="T111" fmla="*/ -375 h 24"/>
                                <a:gd name="T112" fmla="+- 0 7926 7840"/>
                                <a:gd name="T113" fmla="*/ T112 w 211"/>
                                <a:gd name="T114" fmla="+- 0 -375 -397"/>
                                <a:gd name="T115" fmla="*/ -375 h 24"/>
                                <a:gd name="T116" fmla="+- 0 7906 7840"/>
                                <a:gd name="T117" fmla="*/ T116 w 211"/>
                                <a:gd name="T118" fmla="+- 0 -375 -397"/>
                                <a:gd name="T119" fmla="*/ -375 h 24"/>
                                <a:gd name="T120" fmla="+- 0 7886 7840"/>
                                <a:gd name="T121" fmla="*/ T120 w 211"/>
                                <a:gd name="T122" fmla="+- 0 -375 -397"/>
                                <a:gd name="T123" fmla="*/ -375 h 24"/>
                                <a:gd name="T124" fmla="+- 0 7866 7840"/>
                                <a:gd name="T125" fmla="*/ T124 w 211"/>
                                <a:gd name="T126" fmla="+- 0 -375 -397"/>
                                <a:gd name="T127" fmla="*/ -375 h 24"/>
                                <a:gd name="T128" fmla="+- 0 7853 7840"/>
                                <a:gd name="T129" fmla="*/ T128 w 211"/>
                                <a:gd name="T130" fmla="+- 0 -375 -397"/>
                                <a:gd name="T131" fmla="*/ -375 h 24"/>
                                <a:gd name="T132" fmla="+- 0 7847 7840"/>
                                <a:gd name="T133" fmla="*/ T132 w 211"/>
                                <a:gd name="T134" fmla="+- 0 -374 -397"/>
                                <a:gd name="T135" fmla="*/ -374 h 24"/>
                                <a:gd name="T136" fmla="+- 0 7844 7840"/>
                                <a:gd name="T137" fmla="*/ T136 w 211"/>
                                <a:gd name="T138" fmla="+- 0 -373 -397"/>
                                <a:gd name="T139" fmla="*/ -373 h 24"/>
                                <a:gd name="T140" fmla="+- 0 7842 7840"/>
                                <a:gd name="T141" fmla="*/ T140 w 211"/>
                                <a:gd name="T142" fmla="+- 0 -377 -397"/>
                                <a:gd name="T143" fmla="*/ -377 h 24"/>
                                <a:gd name="T144" fmla="+- 0 7841 7840"/>
                                <a:gd name="T145" fmla="*/ T144 w 211"/>
                                <a:gd name="T146" fmla="+- 0 -380 -397"/>
                                <a:gd name="T147" fmla="*/ -380 h 24"/>
                                <a:gd name="T148" fmla="+- 0 7840 7840"/>
                                <a:gd name="T149" fmla="*/ T148 w 211"/>
                                <a:gd name="T150" fmla="+- 0 -384 -397"/>
                                <a:gd name="T151" fmla="*/ -38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0" name="Group 111"/>
                        <wpg:cNvGrpSpPr>
                          <a:grpSpLocks/>
                        </wpg:cNvGrpSpPr>
                        <wpg:grpSpPr bwMode="auto">
                          <a:xfrm>
                            <a:off x="7888" y="-352"/>
                            <a:ext cx="29" cy="113"/>
                            <a:chOff x="7888" y="-352"/>
                            <a:chExt cx="29" cy="113"/>
                          </a:xfrm>
                        </wpg:grpSpPr>
                        <wps:wsp>
                          <wps:cNvPr id="3591" name="Freeform 112"/>
                          <wps:cNvSpPr>
                            <a:spLocks/>
                          </wps:cNvSpPr>
                          <wps:spPr bwMode="auto">
                            <a:xfrm>
                              <a:off x="7888" y="-352"/>
                              <a:ext cx="29" cy="113"/>
                            </a:xfrm>
                            <a:custGeom>
                              <a:avLst/>
                              <a:gdLst>
                                <a:gd name="T0" fmla="+- 0 7892 7888"/>
                                <a:gd name="T1" fmla="*/ T0 w 29"/>
                                <a:gd name="T2" fmla="+- 0 -352 -352"/>
                                <a:gd name="T3" fmla="*/ -352 h 113"/>
                                <a:gd name="T4" fmla="+- 0 7913 7888"/>
                                <a:gd name="T5" fmla="*/ T4 w 29"/>
                                <a:gd name="T6" fmla="+- 0 -285 -352"/>
                                <a:gd name="T7" fmla="*/ -285 h 113"/>
                                <a:gd name="T8" fmla="+- 0 7917 7888"/>
                                <a:gd name="T9" fmla="*/ T8 w 29"/>
                                <a:gd name="T10" fmla="+- 0 -257 -352"/>
                                <a:gd name="T11" fmla="*/ -257 h 113"/>
                                <a:gd name="T12" fmla="+- 0 7917 7888"/>
                                <a:gd name="T13" fmla="*/ T12 w 29"/>
                                <a:gd name="T14" fmla="+- 0 -251 -352"/>
                                <a:gd name="T15" fmla="*/ -251 h 113"/>
                                <a:gd name="T16" fmla="+- 0 7917 7888"/>
                                <a:gd name="T17" fmla="*/ T16 w 29"/>
                                <a:gd name="T18" fmla="+- 0 -242 -352"/>
                                <a:gd name="T19" fmla="*/ -242 h 113"/>
                                <a:gd name="T20" fmla="+- 0 7915 7888"/>
                                <a:gd name="T21" fmla="*/ T20 w 29"/>
                                <a:gd name="T22" fmla="+- 0 -238 -352"/>
                                <a:gd name="T23" fmla="*/ -238 h 113"/>
                                <a:gd name="T24" fmla="+- 0 7910 7888"/>
                                <a:gd name="T25" fmla="*/ T24 w 29"/>
                                <a:gd name="T26" fmla="+- 0 -238 -352"/>
                                <a:gd name="T27" fmla="*/ -238 h 113"/>
                                <a:gd name="T28" fmla="+- 0 7906 7888"/>
                                <a:gd name="T29" fmla="*/ T28 w 29"/>
                                <a:gd name="T30" fmla="+- 0 -238 -352"/>
                                <a:gd name="T31" fmla="*/ -238 h 113"/>
                                <a:gd name="T32" fmla="+- 0 7904 7888"/>
                                <a:gd name="T33" fmla="*/ T32 w 29"/>
                                <a:gd name="T34" fmla="+- 0 -241 -352"/>
                                <a:gd name="T35" fmla="*/ -241 h 113"/>
                                <a:gd name="T36" fmla="+- 0 7904 7888"/>
                                <a:gd name="T37" fmla="*/ T36 w 29"/>
                                <a:gd name="T38" fmla="+- 0 -247 -352"/>
                                <a:gd name="T39" fmla="*/ -247 h 113"/>
                                <a:gd name="T40" fmla="+- 0 7904 7888"/>
                                <a:gd name="T41" fmla="*/ T40 w 29"/>
                                <a:gd name="T42" fmla="+- 0 -264 -352"/>
                                <a:gd name="T43" fmla="*/ -264 h 113"/>
                                <a:gd name="T44" fmla="+- 0 7904 7888"/>
                                <a:gd name="T45" fmla="*/ T44 w 29"/>
                                <a:gd name="T46" fmla="+- 0 -277 -352"/>
                                <a:gd name="T47" fmla="*/ -277 h 113"/>
                                <a:gd name="T48" fmla="+- 0 7902 7888"/>
                                <a:gd name="T49" fmla="*/ T48 w 29"/>
                                <a:gd name="T50" fmla="+- 0 -286 -352"/>
                                <a:gd name="T51" fmla="*/ -286 h 113"/>
                                <a:gd name="T52" fmla="+- 0 7902 7888"/>
                                <a:gd name="T53" fmla="*/ T52 w 29"/>
                                <a:gd name="T54" fmla="+- 0 -295 -352"/>
                                <a:gd name="T55" fmla="*/ -295 h 113"/>
                                <a:gd name="T56" fmla="+- 0 7900 7888"/>
                                <a:gd name="T57" fmla="*/ T56 w 29"/>
                                <a:gd name="T58" fmla="+- 0 -305 -352"/>
                                <a:gd name="T59" fmla="*/ -305 h 113"/>
                                <a:gd name="T60" fmla="+- 0 7898 7888"/>
                                <a:gd name="T61" fmla="*/ T60 w 29"/>
                                <a:gd name="T62" fmla="+- 0 -315 -352"/>
                                <a:gd name="T63" fmla="*/ -315 h 113"/>
                                <a:gd name="T64" fmla="+- 0 7896 7888"/>
                                <a:gd name="T65" fmla="*/ T64 w 29"/>
                                <a:gd name="T66" fmla="+- 0 -326 -352"/>
                                <a:gd name="T67" fmla="*/ -326 h 113"/>
                                <a:gd name="T68" fmla="+- 0 7892 7888"/>
                                <a:gd name="T69" fmla="*/ T68 w 29"/>
                                <a:gd name="T70" fmla="+- 0 -338 -352"/>
                                <a:gd name="T71" fmla="*/ -338 h 113"/>
                                <a:gd name="T72" fmla="+- 0 7888 7888"/>
                                <a:gd name="T73" fmla="*/ T72 w 29"/>
                                <a:gd name="T74" fmla="+- 0 -350 -352"/>
                                <a:gd name="T75" fmla="*/ -350 h 113"/>
                                <a:gd name="T76" fmla="+- 0 7889 7888"/>
                                <a:gd name="T77" fmla="*/ T76 w 29"/>
                                <a:gd name="T78" fmla="+- 0 -351 -352"/>
                                <a:gd name="T79" fmla="*/ -351 h 113"/>
                                <a:gd name="T80" fmla="+- 0 7891 7888"/>
                                <a:gd name="T81" fmla="*/ T80 w 29"/>
                                <a:gd name="T82" fmla="+- 0 -351 -352"/>
                                <a:gd name="T83" fmla="*/ -351 h 113"/>
                                <a:gd name="T84" fmla="+- 0 7892 7888"/>
                                <a:gd name="T85" fmla="*/ T84 w 29"/>
                                <a:gd name="T86" fmla="+- 0 -352 -352"/>
                                <a:gd name="T87" fmla="*/ -35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2" name="Group 109"/>
                        <wpg:cNvGrpSpPr>
                          <a:grpSpLocks/>
                        </wpg:cNvGrpSpPr>
                        <wpg:grpSpPr bwMode="auto">
                          <a:xfrm>
                            <a:off x="7963" y="-358"/>
                            <a:ext cx="57" cy="143"/>
                            <a:chOff x="7963" y="-358"/>
                            <a:chExt cx="57" cy="143"/>
                          </a:xfrm>
                        </wpg:grpSpPr>
                        <wps:wsp>
                          <wps:cNvPr id="3593" name="Freeform 110"/>
                          <wps:cNvSpPr>
                            <a:spLocks/>
                          </wps:cNvSpPr>
                          <wps:spPr bwMode="auto">
                            <a:xfrm>
                              <a:off x="7963" y="-358"/>
                              <a:ext cx="57" cy="143"/>
                            </a:xfrm>
                            <a:custGeom>
                              <a:avLst/>
                              <a:gdLst>
                                <a:gd name="T0" fmla="+- 0 7996 7963"/>
                                <a:gd name="T1" fmla="*/ T0 w 57"/>
                                <a:gd name="T2" fmla="+- 0 -358 -358"/>
                                <a:gd name="T3" fmla="*/ -358 h 143"/>
                                <a:gd name="T4" fmla="+- 0 8020 7963"/>
                                <a:gd name="T5" fmla="*/ T4 w 57"/>
                                <a:gd name="T6" fmla="+- 0 -348 -358"/>
                                <a:gd name="T7" fmla="*/ -348 h 143"/>
                                <a:gd name="T8" fmla="+- 0 8020 7963"/>
                                <a:gd name="T9" fmla="*/ T8 w 57"/>
                                <a:gd name="T10" fmla="+- 0 -347 -358"/>
                                <a:gd name="T11" fmla="*/ -347 h 143"/>
                                <a:gd name="T12" fmla="+- 0 8020 7963"/>
                                <a:gd name="T13" fmla="*/ T12 w 57"/>
                                <a:gd name="T14" fmla="+- 0 -345 -358"/>
                                <a:gd name="T15" fmla="*/ -345 h 143"/>
                                <a:gd name="T16" fmla="+- 0 8018 7963"/>
                                <a:gd name="T17" fmla="*/ T16 w 57"/>
                                <a:gd name="T18" fmla="+- 0 -344 -358"/>
                                <a:gd name="T19" fmla="*/ -344 h 143"/>
                                <a:gd name="T20" fmla="+- 0 8016 7963"/>
                                <a:gd name="T21" fmla="*/ T20 w 57"/>
                                <a:gd name="T22" fmla="+- 0 -344 -358"/>
                                <a:gd name="T23" fmla="*/ -344 h 143"/>
                                <a:gd name="T24" fmla="+- 0 8013 7963"/>
                                <a:gd name="T25" fmla="*/ T24 w 57"/>
                                <a:gd name="T26" fmla="+- 0 -342 -358"/>
                                <a:gd name="T27" fmla="*/ -342 h 143"/>
                                <a:gd name="T28" fmla="+- 0 8010 7963"/>
                                <a:gd name="T29" fmla="*/ T28 w 57"/>
                                <a:gd name="T30" fmla="+- 0 -341 -358"/>
                                <a:gd name="T31" fmla="*/ -341 h 143"/>
                                <a:gd name="T32" fmla="+- 0 8007 7963"/>
                                <a:gd name="T33" fmla="*/ T32 w 57"/>
                                <a:gd name="T34" fmla="+- 0 -341 -358"/>
                                <a:gd name="T35" fmla="*/ -341 h 143"/>
                                <a:gd name="T36" fmla="+- 0 8002 7963"/>
                                <a:gd name="T37" fmla="*/ T36 w 57"/>
                                <a:gd name="T38" fmla="+- 0 -321 -358"/>
                                <a:gd name="T39" fmla="*/ -321 h 143"/>
                                <a:gd name="T40" fmla="+- 0 7997 7963"/>
                                <a:gd name="T41" fmla="*/ T40 w 57"/>
                                <a:gd name="T42" fmla="+- 0 -301 -358"/>
                                <a:gd name="T43" fmla="*/ -301 h 143"/>
                                <a:gd name="T44" fmla="+- 0 7991 7963"/>
                                <a:gd name="T45" fmla="*/ T44 w 57"/>
                                <a:gd name="T46" fmla="+- 0 -283 -358"/>
                                <a:gd name="T47" fmla="*/ -283 h 143"/>
                                <a:gd name="T48" fmla="+- 0 7984 7963"/>
                                <a:gd name="T49" fmla="*/ T48 w 57"/>
                                <a:gd name="T50" fmla="+- 0 -259 -358"/>
                                <a:gd name="T51" fmla="*/ -259 h 143"/>
                                <a:gd name="T52" fmla="+- 0 7978 7963"/>
                                <a:gd name="T53" fmla="*/ T52 w 57"/>
                                <a:gd name="T54" fmla="+- 0 -240 -358"/>
                                <a:gd name="T55" fmla="*/ -240 h 143"/>
                                <a:gd name="T56" fmla="+- 0 7973 7963"/>
                                <a:gd name="T57" fmla="*/ T56 w 57"/>
                                <a:gd name="T58" fmla="+- 0 -223 -358"/>
                                <a:gd name="T59" fmla="*/ -223 h 143"/>
                                <a:gd name="T60" fmla="+- 0 7967 7963"/>
                                <a:gd name="T61" fmla="*/ T60 w 57"/>
                                <a:gd name="T62" fmla="+- 0 -215 -358"/>
                                <a:gd name="T63" fmla="*/ -215 h 143"/>
                                <a:gd name="T64" fmla="+- 0 7965 7963"/>
                                <a:gd name="T65" fmla="*/ T64 w 57"/>
                                <a:gd name="T66" fmla="+- 0 -215 -358"/>
                                <a:gd name="T67" fmla="*/ -215 h 143"/>
                                <a:gd name="T68" fmla="+- 0 7963 7963"/>
                                <a:gd name="T69" fmla="*/ T68 w 57"/>
                                <a:gd name="T70" fmla="+- 0 -216 -358"/>
                                <a:gd name="T71" fmla="*/ -216 h 143"/>
                                <a:gd name="T72" fmla="+- 0 7980 7963"/>
                                <a:gd name="T73" fmla="*/ T72 w 57"/>
                                <a:gd name="T74" fmla="+- 0 -276 -358"/>
                                <a:gd name="T75" fmla="*/ -276 h 143"/>
                                <a:gd name="T76" fmla="+- 0 7993 7963"/>
                                <a:gd name="T77" fmla="*/ T76 w 57"/>
                                <a:gd name="T78" fmla="+- 0 -339 -358"/>
                                <a:gd name="T79" fmla="*/ -339 h 143"/>
                                <a:gd name="T80" fmla="+- 0 7995 7963"/>
                                <a:gd name="T81" fmla="*/ T80 w 57"/>
                                <a:gd name="T82" fmla="+- 0 -355 -358"/>
                                <a:gd name="T83" fmla="*/ -355 h 143"/>
                                <a:gd name="T84" fmla="+- 0 7996 7963"/>
                                <a:gd name="T85" fmla="*/ T84 w 57"/>
                                <a:gd name="T86" fmla="+- 0 -358 -358"/>
                                <a:gd name="T87" fmla="*/ -35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4" name="Group 107"/>
                        <wpg:cNvGrpSpPr>
                          <a:grpSpLocks/>
                        </wpg:cNvGrpSpPr>
                        <wpg:grpSpPr bwMode="auto">
                          <a:xfrm>
                            <a:off x="7834" y="-234"/>
                            <a:ext cx="228" cy="25"/>
                            <a:chOff x="7834" y="-234"/>
                            <a:chExt cx="228" cy="25"/>
                          </a:xfrm>
                        </wpg:grpSpPr>
                        <wps:wsp>
                          <wps:cNvPr id="3595" name="Freeform 108"/>
                          <wps:cNvSpPr>
                            <a:spLocks/>
                          </wps:cNvSpPr>
                          <wps:spPr bwMode="auto">
                            <a:xfrm>
                              <a:off x="7834" y="-234"/>
                              <a:ext cx="228" cy="25"/>
                            </a:xfrm>
                            <a:custGeom>
                              <a:avLst/>
                              <a:gdLst>
                                <a:gd name="T0" fmla="+- 0 7834 7834"/>
                                <a:gd name="T1" fmla="*/ T0 w 228"/>
                                <a:gd name="T2" fmla="+- 0 -220 -234"/>
                                <a:gd name="T3" fmla="*/ -220 h 25"/>
                                <a:gd name="T4" fmla="+- 0 7840 7834"/>
                                <a:gd name="T5" fmla="*/ T4 w 228"/>
                                <a:gd name="T6" fmla="+- 0 -218 -234"/>
                                <a:gd name="T7" fmla="*/ -218 h 25"/>
                                <a:gd name="T8" fmla="+- 0 7848 7834"/>
                                <a:gd name="T9" fmla="*/ T8 w 228"/>
                                <a:gd name="T10" fmla="+- 0 -217 -234"/>
                                <a:gd name="T11" fmla="*/ -217 h 25"/>
                                <a:gd name="T12" fmla="+- 0 7857 7834"/>
                                <a:gd name="T13" fmla="*/ T12 w 228"/>
                                <a:gd name="T14" fmla="+- 0 -217 -234"/>
                                <a:gd name="T15" fmla="*/ -217 h 25"/>
                                <a:gd name="T16" fmla="+- 0 7877 7834"/>
                                <a:gd name="T17" fmla="*/ T16 w 228"/>
                                <a:gd name="T18" fmla="+- 0 -217 -234"/>
                                <a:gd name="T19" fmla="*/ -217 h 25"/>
                                <a:gd name="T20" fmla="+- 0 7897 7834"/>
                                <a:gd name="T21" fmla="*/ T20 w 228"/>
                                <a:gd name="T22" fmla="+- 0 -217 -234"/>
                                <a:gd name="T23" fmla="*/ -217 h 25"/>
                                <a:gd name="T24" fmla="+- 0 7917 7834"/>
                                <a:gd name="T25" fmla="*/ T24 w 228"/>
                                <a:gd name="T26" fmla="+- 0 -217 -234"/>
                                <a:gd name="T27" fmla="*/ -217 h 25"/>
                                <a:gd name="T28" fmla="+- 0 7937 7834"/>
                                <a:gd name="T29" fmla="*/ T28 w 228"/>
                                <a:gd name="T30" fmla="+- 0 -217 -234"/>
                                <a:gd name="T31" fmla="*/ -217 h 25"/>
                                <a:gd name="T32" fmla="+- 0 7957 7834"/>
                                <a:gd name="T33" fmla="*/ T32 w 228"/>
                                <a:gd name="T34" fmla="+- 0 -217 -234"/>
                                <a:gd name="T35" fmla="*/ -217 h 25"/>
                                <a:gd name="T36" fmla="+- 0 7977 7834"/>
                                <a:gd name="T37" fmla="*/ T36 w 228"/>
                                <a:gd name="T38" fmla="+- 0 -217 -234"/>
                                <a:gd name="T39" fmla="*/ -217 h 25"/>
                                <a:gd name="T40" fmla="+- 0 7997 7834"/>
                                <a:gd name="T41" fmla="*/ T40 w 228"/>
                                <a:gd name="T42" fmla="+- 0 -217 -234"/>
                                <a:gd name="T43" fmla="*/ -217 h 25"/>
                                <a:gd name="T44" fmla="+- 0 8017 7834"/>
                                <a:gd name="T45" fmla="*/ T44 w 228"/>
                                <a:gd name="T46" fmla="+- 0 -217 -234"/>
                                <a:gd name="T47" fmla="*/ -217 h 25"/>
                                <a:gd name="T48" fmla="+- 0 8031 7834"/>
                                <a:gd name="T49" fmla="*/ T48 w 228"/>
                                <a:gd name="T50" fmla="+- 0 -223 -234"/>
                                <a:gd name="T51" fmla="*/ -223 h 25"/>
                                <a:gd name="T52" fmla="+- 0 8035 7834"/>
                                <a:gd name="T53" fmla="*/ T52 w 228"/>
                                <a:gd name="T54" fmla="+- 0 -229 -234"/>
                                <a:gd name="T55" fmla="*/ -229 h 25"/>
                                <a:gd name="T56" fmla="+- 0 8039 7834"/>
                                <a:gd name="T57" fmla="*/ T56 w 228"/>
                                <a:gd name="T58" fmla="+- 0 -234 -234"/>
                                <a:gd name="T59" fmla="*/ -234 h 25"/>
                                <a:gd name="T60" fmla="+- 0 8046 7834"/>
                                <a:gd name="T61" fmla="*/ T60 w 228"/>
                                <a:gd name="T62" fmla="+- 0 -229 -234"/>
                                <a:gd name="T63" fmla="*/ -229 h 25"/>
                                <a:gd name="T64" fmla="+- 0 8053 7834"/>
                                <a:gd name="T65" fmla="*/ T64 w 228"/>
                                <a:gd name="T66" fmla="+- 0 -223 -234"/>
                                <a:gd name="T67" fmla="*/ -223 h 25"/>
                                <a:gd name="T68" fmla="+- 0 8059 7834"/>
                                <a:gd name="T69" fmla="*/ T68 w 228"/>
                                <a:gd name="T70" fmla="+- 0 -218 -234"/>
                                <a:gd name="T71" fmla="*/ -218 h 25"/>
                                <a:gd name="T72" fmla="+- 0 8061 7834"/>
                                <a:gd name="T73" fmla="*/ T72 w 228"/>
                                <a:gd name="T74" fmla="+- 0 -217 -234"/>
                                <a:gd name="T75" fmla="*/ -217 h 25"/>
                                <a:gd name="T76" fmla="+- 0 8062 7834"/>
                                <a:gd name="T77" fmla="*/ T76 w 228"/>
                                <a:gd name="T78" fmla="+- 0 -216 -234"/>
                                <a:gd name="T79" fmla="*/ -216 h 25"/>
                                <a:gd name="T80" fmla="+- 0 8062 7834"/>
                                <a:gd name="T81" fmla="*/ T80 w 228"/>
                                <a:gd name="T82" fmla="+- 0 -214 -234"/>
                                <a:gd name="T83" fmla="*/ -214 h 25"/>
                                <a:gd name="T84" fmla="+- 0 8062 7834"/>
                                <a:gd name="T85" fmla="*/ T84 w 228"/>
                                <a:gd name="T86" fmla="+- 0 -212 -234"/>
                                <a:gd name="T87" fmla="*/ -212 h 25"/>
                                <a:gd name="T88" fmla="+- 0 8060 7834"/>
                                <a:gd name="T89" fmla="*/ T88 w 228"/>
                                <a:gd name="T90" fmla="+- 0 -211 -234"/>
                                <a:gd name="T91" fmla="*/ -211 h 25"/>
                                <a:gd name="T92" fmla="+- 0 8057 7834"/>
                                <a:gd name="T93" fmla="*/ T92 w 228"/>
                                <a:gd name="T94" fmla="+- 0 -211 -234"/>
                                <a:gd name="T95" fmla="*/ -211 h 25"/>
                                <a:gd name="T96" fmla="+- 0 8037 7834"/>
                                <a:gd name="T97" fmla="*/ T96 w 228"/>
                                <a:gd name="T98" fmla="+- 0 -211 -234"/>
                                <a:gd name="T99" fmla="*/ -211 h 25"/>
                                <a:gd name="T100" fmla="+- 0 8017 7834"/>
                                <a:gd name="T101" fmla="*/ T100 w 228"/>
                                <a:gd name="T102" fmla="+- 0 -211 -234"/>
                                <a:gd name="T103" fmla="*/ -211 h 25"/>
                                <a:gd name="T104" fmla="+- 0 7997 7834"/>
                                <a:gd name="T105" fmla="*/ T104 w 228"/>
                                <a:gd name="T106" fmla="+- 0 -211 -234"/>
                                <a:gd name="T107" fmla="*/ -211 h 25"/>
                                <a:gd name="T108" fmla="+- 0 7977 7834"/>
                                <a:gd name="T109" fmla="*/ T108 w 228"/>
                                <a:gd name="T110" fmla="+- 0 -211 -234"/>
                                <a:gd name="T111" fmla="*/ -211 h 25"/>
                                <a:gd name="T112" fmla="+- 0 7957 7834"/>
                                <a:gd name="T113" fmla="*/ T112 w 228"/>
                                <a:gd name="T114" fmla="+- 0 -211 -234"/>
                                <a:gd name="T115" fmla="*/ -211 h 25"/>
                                <a:gd name="T116" fmla="+- 0 7857 7834"/>
                                <a:gd name="T117" fmla="*/ T116 w 228"/>
                                <a:gd name="T118" fmla="+- 0 -211 -234"/>
                                <a:gd name="T119" fmla="*/ -211 h 25"/>
                                <a:gd name="T120" fmla="+- 0 7848 7834"/>
                                <a:gd name="T121" fmla="*/ T120 w 228"/>
                                <a:gd name="T122" fmla="+- 0 -211 -234"/>
                                <a:gd name="T123" fmla="*/ -211 h 25"/>
                                <a:gd name="T124" fmla="+- 0 7841 7834"/>
                                <a:gd name="T125" fmla="*/ T124 w 228"/>
                                <a:gd name="T126" fmla="+- 0 -210 -234"/>
                                <a:gd name="T127" fmla="*/ -210 h 25"/>
                                <a:gd name="T128" fmla="+- 0 7838 7834"/>
                                <a:gd name="T129" fmla="*/ T128 w 228"/>
                                <a:gd name="T130" fmla="+- 0 -209 -234"/>
                                <a:gd name="T131" fmla="*/ -209 h 25"/>
                                <a:gd name="T132" fmla="+- 0 7837 7834"/>
                                <a:gd name="T133" fmla="*/ T132 w 228"/>
                                <a:gd name="T134" fmla="+- 0 -213 -234"/>
                                <a:gd name="T135" fmla="*/ -213 h 25"/>
                                <a:gd name="T136" fmla="+- 0 7835 7834"/>
                                <a:gd name="T137" fmla="*/ T136 w 228"/>
                                <a:gd name="T138" fmla="+- 0 -216 -234"/>
                                <a:gd name="T139" fmla="*/ -216 h 25"/>
                                <a:gd name="T140" fmla="+- 0 7834 7834"/>
                                <a:gd name="T141" fmla="*/ T140 w 228"/>
                                <a:gd name="T142" fmla="+- 0 -220 -234"/>
                                <a:gd name="T143" fmla="*/ -22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ACFF12F" id="Group 106" o:spid="_x0000_s1026" style="position:absolute;margin-left:391.35pt;margin-top:-22pt;width:12.15pt;height:11.95pt;z-index:-251627008;mso-position-horizontal-relative:page" coordorigin="7827,-44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">
                <v:group id="Group 117" o:spid="_x0000_s1027" style="position:absolute;left:7834;top:-433;width:228;height:224" coordorigin="7834,-43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">
                  <v:shape id="Freeform 124" o:spid="_x0000_s1028"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" path="m6,49r1,4l10,60r3,-1l19,58r13,l215,58r2,-1l217,55r-112,l105,52r-86,l11,51,6,49e" fillcolor="black" stroked="f">
                    <v:path arrowok="t" o:connecttype="custom" o:connectlocs="6,-384;7,-380;10,-373;13,-374;19,-375;32,-375;215,-375;217,-376;217,-378;105,-378;105,-381;19,-381;11,-382;6,-384" o:connectangles="0,0,0,0,0,0,0,0,0,0,0,0,0,0"/>
                  </v:shape>
                  <v:shape id="Freeform 123" o:spid="_x0000_s1029"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" path="m195,36r-4,5l187,46r-18,6l116,52r,3l217,55r,-2l216,52r-2,-1l208,46,195,36e" fillcolor="black" stroked="f">
                    <v:path arrowok="t" o:connecttype="custom" o:connectlocs="195,-397;191,-392;187,-387;169,-381;116,-381;116,-378;217,-378;217,-380;216,-381;214,-382;208,-387;195,-397" o:connectangles="0,0,0,0,0,0,0,0,0,0,0,0"/>
                  </v:shape>
                  <v:shape id="Freeform 122" o:spid="_x0000_s1030"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" path="m103,r1,5l105,12r,40l116,52r,-36l120,16r3,-1l126,13r2,l129,12r,-4l128,7,126,6,120,3,112,1,103,e" fillcolor="black" stroked="f">
                    <v:path arrowok="t" o:connecttype="custom" o:connectlocs="103,-433;104,-428;105,-421;105,-381;116,-381;116,-417;120,-417;123,-418;126,-420;128,-420;129,-421;129,-425;128,-426;126,-427;120,-430;112,-432;103,-433" o:connectangles="0,0,0,0,0,0,0,0,0,0,0,0,0,0,0,0,0"/>
                  </v:shape>
                  <v:shape id="Freeform 121" o:spid="_x0000_s1031"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" path="m58,81r-1,1l55,82r-1,1l58,95r4,12l64,118r2,10l68,138r,9l70,156r,12l70,192r2,3l81,195r2,-4l83,176r-1,-8l66,101,58,81e" fillcolor="black" stroked="f">
                    <v:path arrowok="t" o:connecttype="custom" o:connectlocs="58,-352;57,-351;55,-351;54,-350;58,-338;62,-326;64,-315;66,-305;68,-295;68,-286;70,-277;70,-265;70,-241;72,-238;81,-238;83,-242;83,-257;82,-265;66,-332;58,-352" o:connectangles="0,0,0,0,0,0,0,0,0,0,0,0,0,0,0,0,0,0,0,0"/>
                  </v:shape>
                  <v:shape id="Freeform 120" o:spid="_x0000_s1032"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" path="m,213r1,4l3,220r1,4l7,223r7,-1l23,222r203,l228,221r,-3l133,218r-2,l129,217r,-1l14,216,6,215,,213e" fillcolor="black" stroked="f">
                    <v:path arrowok="t" o:connecttype="custom" o:connectlocs="0,-220;1,-216;3,-213;4,-209;7,-210;14,-211;23,-211;226,-211;228,-212;228,-215;133,-215;131,-215;129,-216;129,-217;14,-217;6,-218;0,-220" o:connectangles="0,0,0,0,0,0,0,0,0,0,0,0,0,0,0,0,0"/>
                  </v:shape>
                  <v:shape id="Freeform 119" o:spid="_x0000_s1033"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" path="m205,199r-4,5l197,210r-14,6l135,216r-2,2l228,218r,-1l227,216r-2,-1l219,210r-7,-6l205,199e" fillcolor="black" stroked="f">
                    <v:path arrowok="t" o:connecttype="custom" o:connectlocs="205,-234;201,-229;197,-223;183,-217;135,-217;133,-215;228,-215;228,-216;227,-217;225,-218;219,-223;212,-229;205,-234" o:connectangles="0,0,0,0,0,0,0,0,0,0,0,0,0"/>
                  </v:shape>
                  <v:shape id="Freeform 118" o:spid="_x0000_s1034"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58;150,-295;135,-234;129,-217;135,-217;139,-223;144,-240;150,-259;157,-283;163,-301;168,-321;173,-341;176,-341;179,-342;182,-344;184,-344;186,-345;186,-348;185,-349;183,-351;177,-354;170,-356;162,-358" o:connectangles="0,0,0,0,0,0,0,0,0,0,0,0,0,0,0,0,0,0,0,0,0,0,0"/>
                  </v:shape>
                </v:group>
                <v:group id="Group 115" o:spid="_x0000_s1035" style="position:absolute;left:7937;top:-433;width:26;height:55" coordorigin="7937,-43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">
                  <v:shape id="Freeform 116" o:spid="_x0000_s1036" style="position:absolute;left:7937;top:-43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" path="m,l26,8r,2l26,12r-1,1l23,13r-3,2l17,16r-4,l13,29r,13l13,55r-4,l5,55r-3,l2,43,2,32,2,21r,-9l1,5,,xe" filled="f">
                    <v:path arrowok="t" o:connecttype="custom" o:connectlocs="0,-433;26,-425;26,-423;26,-421;25,-420;23,-420;20,-418;17,-417;13,-417;13,-404;13,-391;13,-378;9,-378;5,-378;2,-378;2,-390;2,-401;2,-412;2,-421;1,-428;0,-433" o:connectangles="0,0,0,0,0,0,0,0,0,0,0,0,0,0,0,0,0,0,0,0,0"/>
                  </v:shape>
                </v:group>
                <v:group id="Group 113" o:spid="_x0000_s1037" style="position:absolute;left:7840;top:-397;width:211;height:24" coordorigin="7840,-39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">
                  <v:shape id="Freeform 114" o:spid="_x0000_s1038" style="position:absolute;left:7840;top:-39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" path="m,13r5,2l13,16r10,l43,16r20,l83,16r20,l123,16r20,l163,16r18,-6l185,5,189,r7,5l202,10r6,5l210,16r1,1l211,19r,2l209,22r-3,l186,22r-20,l146,22r-20,l106,22r-20,l66,22r-20,l26,22r-13,l7,23,4,24,2,20,1,17,,13xe" filled="f">
                    <v:path arrowok="t" o:connecttype="custom" o:connectlocs="0,-384;5,-382;13,-381;23,-381;43,-381;63,-381;83,-381;103,-381;123,-381;143,-381;163,-381;181,-387;185,-392;189,-397;196,-392;202,-387;208,-382;210,-381;211,-380;211,-378;211,-376;209,-375;206,-375;186,-375;166,-375;146,-375;126,-375;106,-375;86,-375;66,-375;46,-375;26,-375;13,-375;7,-374;4,-373;2,-377;1,-380;0,-384" o:connectangles="0,0,0,0,0,0,0,0,0,0,0,0,0,0,0,0,0,0,0,0,0,0,0,0,0,0,0,0,0,0,0,0,0,0,0,0,0,0"/>
                  </v:shape>
                </v:group>
                <v:group id="Group 111" o:spid="_x0000_s1039" style="position:absolute;left:7888;top:-352;width:29;height:113" coordorigin="7888,-35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">
                  <v:shape id="Freeform 112" o:spid="_x0000_s1040" style="position:absolute;left:7888;top:-35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" path="m4,l25,67r4,28l29,101r,9l27,114r-5,l18,114r-2,-3l16,105r,-17l16,75,14,66r,-9l12,47,10,37,8,26,4,14,,2,1,1r2,l4,xe" filled="f">
                    <v:path arrowok="t" o:connecttype="custom" o:connectlocs="4,-352;25,-285;29,-257;29,-251;29,-242;27,-238;22,-238;18,-238;16,-241;16,-247;16,-264;16,-277;14,-286;14,-295;12,-305;10,-315;8,-326;4,-338;0,-350;1,-351;3,-351;4,-352" o:connectangles="0,0,0,0,0,0,0,0,0,0,0,0,0,0,0,0,0,0,0,0,0,0"/>
                  </v:shape>
                </v:group>
                <v:group id="Group 109" o:spid="_x0000_s1041" style="position:absolute;left:7963;top:-358;width:57;height:143" coordorigin="7963,-35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Ik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B8E56AXDwAAAD//wMAUEsBAi0AFAAGAAgAAAAhANvh9svuAAAAhQEAABMAAAAAAAAA&#10;AAAAAAAAAAAAAFtDb250ZW50X1R5cGVzXS54bWxQSwECLQAUAAYACAAAACEAWvQsW78AAAAVAQAA&#10;CwAAAAAAAAAAAAAAAAAfAQAAX3JlbHMvLnJlbHNQSwECLQAUAAYACAAAACEA5NHiJMYAAADdAAAA&#10;DwAAAAAAAAAAAAAAAAAHAgAAZHJzL2Rvd25yZXYueG1sUEsFBgAAAAADAAMAtwAAAPoCAAAAAA==&#10;">
                  <v:shape id="Freeform 110" o:spid="_x0000_s1042" style="position:absolute;left:7963;top:-35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" path="m33,l57,10r,1l57,13r-2,1l53,14r-3,2l47,17r-3,l39,37,34,57,28,75,21,99r-6,19l10,135r-6,8l2,143,,142,17,82,30,19,32,3,33,xe" filled="f">
                    <v:path arrowok="t" o:connecttype="custom" o:connectlocs="33,-358;57,-348;57,-347;57,-345;55,-344;53,-344;50,-342;47,-341;44,-341;39,-321;34,-301;28,-283;21,-259;15,-240;10,-223;4,-215;2,-215;0,-216;17,-276;30,-339;32,-355;33,-358" o:connectangles="0,0,0,0,0,0,0,0,0,0,0,0,0,0,0,0,0,0,0,0,0,0"/>
                  </v:shape>
                </v:group>
                <v:group id="Group 107" o:spid="_x0000_s1043" style="position:absolute;left:7834;top:-234;width:228;height:25" coordorigin="7834,-23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L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nn/B8E56AnP8BAAD//wMAUEsBAi0AFAAGAAgAAAAhANvh9svuAAAAhQEAABMAAAAAAAAA&#10;AAAAAAAAAAAAAFtDb250ZW50X1R5cGVzXS54bWxQSwECLQAUAAYACAAAACEAWvQsW78AAAAVAQAA&#10;CwAAAAAAAAAAAAAAAAAfAQAAX3JlbHMvLnJlbHNQSwECLQAUAAYACAAAACEABHTfy8YAAADdAAAA&#10;DwAAAAAAAAAAAAAAAAAHAgAAZHJzL2Rvd25yZXYueG1sUEsFBgAAAAADAAMAtwAAAPoCAAAAAA==&#10;">
                  <v:shape id="Freeform 108" o:spid="_x0000_s1044" style="position:absolute;left:7834;top:-23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20;6,-218;14,-217;23,-217;43,-217;63,-217;83,-217;103,-217;123,-217;143,-217;163,-217;183,-217;197,-223;201,-229;205,-234;212,-229;219,-223;225,-218;227,-217;228,-216;228,-214;228,-212;226,-211;223,-211;203,-211;183,-211;163,-211;143,-211;123,-211;23,-211;14,-211;7,-210;4,-209;3,-213;1,-216;0,-220" o:connectangles="0,0,0,0,0,0,0,0,0,0,0,0,0,0,0,0,0,0,0,0,0,0,0,0,0,0,0,0,0,0,0,0,0,0,0,0"/>
                  </v:shape>
                </v:group>
                <w10:wrap anchorx="page"/>
              </v:group>
            </w:pict>
          </mc:Fallback>
        </mc:AlternateContent>
      </w:r>
      <w:r>
        <w:rPr>
          <w:rFonts w:eastAsiaTheme="minorHAnsi"/>
          <w:noProof/>
          <w:lang w:eastAsia="zh-TW"/>
        </w:rPr>
        <w:drawing>
          <wp:anchor distT="0" distB="0" distL="114300" distR="114300" simplePos="0" relativeHeight="251690496" behindDoc="1" locked="0" layoutInCell="1" allowOverlap="1" wp14:anchorId="1751A808" wp14:editId="32A80589">
            <wp:simplePos x="0" y="0"/>
            <wp:positionH relativeFrom="page">
              <wp:posOffset>5435600</wp:posOffset>
            </wp:positionH>
            <wp:positionV relativeFrom="paragraph">
              <wp:posOffset>-276225</wp:posOffset>
            </wp:positionV>
            <wp:extent cx="152400" cy="157480"/>
            <wp:effectExtent l="0" t="0" r="0" b="0"/>
            <wp:wrapNone/>
            <wp:docPr id="3596" name="圖片 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2400" cy="157480"/>
                    </a:xfrm>
                    <a:prstGeom prst="rect">
                      <a:avLst/>
                    </a:prstGeom>
                    <a:noFill/>
                  </pic:spPr>
                </pic:pic>
              </a:graphicData>
            </a:graphic>
            <wp14:sizeRelH relativeFrom="page">
              <wp14:pctWidth>0</wp14:pctWidth>
            </wp14:sizeRelH>
            <wp14:sizeRelV relativeFrom="page">
              <wp14:pctHeight>0</wp14:pctHeight>
            </wp14:sizeRelV>
          </wp:anchor>
        </w:drawing>
      </w:r>
      <w:r>
        <w:rPr>
          <w:rFonts w:ascii="標楷體" w:eastAsia="標楷體" w:hAnsi="標楷體" w:cs="標楷體"/>
          <w:sz w:val="24"/>
          <w:szCs w:val="24"/>
          <w:lang w:eastAsia="zh-TW"/>
        </w:rPr>
        <w:t>維持失竊現場完整</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記住竊賊特徵、避免衝突</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3723" w:space="2429"/>
            <w:col w:w="362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E6838" w:rsidRDefault="004E6838"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rPr>
          <w:lang w:eastAsia="zh-TW"/>
        </w:rPr>
      </w:pPr>
    </w:p>
    <w:p w:rsidR="00F703DB" w:rsidRDefault="00F703DB" w:rsidP="001210EB">
      <w:pPr>
        <w:spacing w:after="0"/>
        <w:rPr>
          <w:lang w:eastAsia="zh-TW"/>
        </w:rPr>
        <w:sectPr w:rsidR="00F703DB">
          <w:type w:val="continuous"/>
          <w:pgSz w:w="11920" w:h="16840"/>
          <w:pgMar w:top="1200" w:right="1120" w:bottom="980" w:left="1020" w:header="720" w:footer="720" w:gutter="0"/>
          <w:cols w:space="720"/>
        </w:sectPr>
      </w:pPr>
    </w:p>
    <w:p w:rsidR="001210EB" w:rsidRPr="00944B04" w:rsidRDefault="001210EB" w:rsidP="001210EB">
      <w:pPr>
        <w:spacing w:after="0" w:line="300" w:lineRule="exact"/>
        <w:ind w:left="1464" w:right="-76"/>
        <w:rPr>
          <w:rFonts w:ascii="標楷體" w:eastAsia="標楷體" w:hAnsi="標楷體" w:cs="標楷體"/>
          <w:position w:val="-1"/>
          <w:sz w:val="24"/>
          <w:szCs w:val="24"/>
          <w:lang w:eastAsia="zh-TW"/>
        </w:rPr>
      </w:pPr>
      <w:r>
        <w:rPr>
          <w:rFonts w:ascii="標楷體" w:eastAsia="標楷體" w:hAnsi="標楷體" w:cs="標楷體"/>
          <w:position w:val="-1"/>
          <w:sz w:val="24"/>
          <w:szCs w:val="24"/>
          <w:lang w:eastAsia="zh-TW"/>
        </w:rPr>
        <w:t>▲通知</w:t>
      </w:r>
      <w:r w:rsidRPr="00944B04">
        <w:rPr>
          <w:rFonts w:ascii="標楷體" w:eastAsia="標楷體" w:hAnsi="標楷體" w:cs="標楷體" w:hint="eastAsia"/>
          <w:position w:val="-1"/>
          <w:sz w:val="24"/>
          <w:szCs w:val="24"/>
          <w:u w:val="single"/>
          <w:lang w:eastAsia="zh-TW"/>
        </w:rPr>
        <w:t>相關單位</w:t>
      </w:r>
      <w:r w:rsidRPr="00944B04">
        <w:rPr>
          <w:rFonts w:ascii="標楷體" w:eastAsia="標楷體" w:hAnsi="標楷體" w:cs="標楷體"/>
          <w:position w:val="-2"/>
          <w:sz w:val="24"/>
          <w:szCs w:val="24"/>
          <w:u w:val="single"/>
          <w:lang w:eastAsia="zh-TW"/>
        </w:rPr>
        <w:t>人員</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1704"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指 示處理並通知派出所報案。</w:t>
      </w:r>
    </w:p>
    <w:p w:rsidR="005F1871" w:rsidRDefault="001210EB" w:rsidP="001210EB">
      <w:pPr>
        <w:spacing w:before="2" w:after="0" w:line="180" w:lineRule="exact"/>
        <w:ind w:firstLineChars="580" w:firstLine="1276"/>
        <w:rPr>
          <w:rFonts w:ascii="標楷體" w:eastAsia="標楷體" w:hAnsi="標楷體"/>
          <w:szCs w:val="18"/>
          <w:lang w:eastAsia="zh-TW"/>
        </w:rPr>
      </w:pPr>
      <w:r>
        <w:rPr>
          <w:lang w:eastAsia="zh-TW"/>
        </w:rPr>
        <w:br w:type="column"/>
      </w:r>
      <w:r w:rsidRPr="009C368B">
        <w:rPr>
          <w:rFonts w:ascii="標楷體" w:eastAsia="標楷體" w:hAnsi="標楷體"/>
          <w:szCs w:val="18"/>
          <w:lang w:eastAsia="zh-TW"/>
        </w:rPr>
        <w:t xml:space="preserve"> </w:t>
      </w:r>
    </w:p>
    <w:p w:rsidR="001210EB" w:rsidRPr="009C368B" w:rsidRDefault="001210EB" w:rsidP="001210EB">
      <w:pPr>
        <w:spacing w:before="2" w:after="0" w:line="180" w:lineRule="exact"/>
        <w:ind w:firstLineChars="580" w:firstLine="1276"/>
        <w:rPr>
          <w:rFonts w:ascii="標楷體" w:eastAsia="標楷體" w:hAnsi="標楷體"/>
          <w:sz w:val="18"/>
          <w:szCs w:val="18"/>
          <w:lang w:eastAsia="zh-TW"/>
        </w:rPr>
      </w:pPr>
      <w:r w:rsidRPr="009C368B">
        <w:rPr>
          <w:rFonts w:ascii="標楷體" w:eastAsia="標楷體" w:hAnsi="標楷體" w:hint="eastAsia"/>
          <w:szCs w:val="18"/>
          <w:lang w:eastAsia="zh-TW"/>
        </w:rPr>
        <w:t>維持失竊現場完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60" w:lineRule="exact"/>
        <w:ind w:left="240" w:right="552" w:hanging="240"/>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反映</w:t>
      </w:r>
      <w:r w:rsidRPr="00944B04">
        <w:rPr>
          <w:rFonts w:ascii="標楷體" w:eastAsia="標楷體" w:hAnsi="標楷體" w:cs="標楷體" w:hint="eastAsia"/>
          <w:sz w:val="24"/>
          <w:szCs w:val="24"/>
          <w:u w:val="single"/>
          <w:lang w:eastAsia="zh-TW"/>
        </w:rPr>
        <w:t>相關單位</w:t>
      </w:r>
      <w:r w:rsidRPr="00944B04">
        <w:rPr>
          <w:rFonts w:ascii="標楷體" w:eastAsia="標楷體" w:hAnsi="標楷體" w:cs="標楷體"/>
          <w:sz w:val="24"/>
          <w:szCs w:val="24"/>
          <w:u w:val="single"/>
          <w:lang w:eastAsia="zh-TW"/>
        </w:rPr>
        <w:t>人員</w:t>
      </w:r>
      <w:r>
        <w:rPr>
          <w:rFonts w:ascii="標楷體" w:eastAsia="標楷體" w:hAnsi="標楷體" w:cs="標楷體"/>
          <w:sz w:val="24"/>
          <w:szCs w:val="24"/>
          <w:lang w:eastAsia="zh-TW"/>
        </w:rPr>
        <w:t>。</w:t>
      </w:r>
    </w:p>
    <w:p w:rsidR="001210EB" w:rsidRDefault="001210EB" w:rsidP="001210EB">
      <w:pPr>
        <w:spacing w:after="0" w:line="360" w:lineRule="exact"/>
        <w:ind w:left="240" w:right="614" w:hanging="178"/>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w:t>
      </w:r>
      <w:r>
        <w:rPr>
          <w:rFonts w:ascii="標楷體" w:eastAsia="標楷體" w:hAnsi="標楷體" w:cs="標楷體"/>
          <w:spacing w:val="1"/>
          <w:sz w:val="24"/>
          <w:szCs w:val="24"/>
          <w:lang w:eastAsia="zh-TW"/>
        </w:rPr>
        <w:t>指</w:t>
      </w:r>
      <w:r>
        <w:rPr>
          <w:rFonts w:ascii="標楷體" w:eastAsia="標楷體" w:hAnsi="標楷體" w:cs="標楷體"/>
          <w:sz w:val="24"/>
          <w:szCs w:val="24"/>
          <w:lang w:eastAsia="zh-TW"/>
        </w:rPr>
        <w:t>示處 理並通知派出所報案。</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4585" w:space="828"/>
            <w:col w:w="4367"/>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after="0" w:line="300" w:lineRule="exact"/>
        <w:ind w:left="3750" w:right="40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治安單位處理</w:t>
      </w:r>
    </w:p>
    <w:p w:rsidR="001210EB" w:rsidRDefault="001210EB" w:rsidP="001210EB">
      <w:pPr>
        <w:spacing w:after="0" w:line="200" w:lineRule="exact"/>
        <w:rPr>
          <w:sz w:val="20"/>
          <w:szCs w:val="20"/>
          <w:lang w:eastAsia="zh-TW"/>
        </w:rPr>
      </w:pPr>
    </w:p>
    <w:p w:rsidR="001210EB" w:rsidRDefault="001210EB" w:rsidP="001210EB">
      <w:pPr>
        <w:spacing w:before="14" w:after="0" w:line="240" w:lineRule="exact"/>
        <w:rPr>
          <w:sz w:val="24"/>
          <w:szCs w:val="24"/>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2544" behindDoc="1" locked="0" layoutInCell="1" allowOverlap="1" wp14:anchorId="72E92F4F" wp14:editId="76C8E208">
                <wp:simplePos x="0" y="0"/>
                <wp:positionH relativeFrom="page">
                  <wp:posOffset>721360</wp:posOffset>
                </wp:positionH>
                <wp:positionV relativeFrom="paragraph">
                  <wp:posOffset>-26035</wp:posOffset>
                </wp:positionV>
                <wp:extent cx="5981700" cy="1270"/>
                <wp:effectExtent l="6985" t="6350" r="12065" b="11430"/>
                <wp:wrapNone/>
                <wp:docPr id="359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136" y="-41"/>
                          <a:chExt cx="9420" cy="2"/>
                        </a:xfrm>
                      </wpg:grpSpPr>
                      <wps:wsp>
                        <wps:cNvPr id="3598" name="Freeform 3"/>
                        <wps:cNvSpPr>
                          <a:spLocks/>
                        </wps:cNvSpPr>
                        <wps:spPr bwMode="auto">
                          <a:xfrm>
                            <a:off x="1136" y="-41"/>
                            <a:ext cx="9420" cy="2"/>
                          </a:xfrm>
                          <a:custGeom>
                            <a:avLst/>
                            <a:gdLst>
                              <a:gd name="T0" fmla="+- 0 1136 1136"/>
                              <a:gd name="T1" fmla="*/ T0 w 9420"/>
                              <a:gd name="T2" fmla="+- 0 10556 1136"/>
                              <a:gd name="T3" fmla="*/ T2 w 9420"/>
                            </a:gdLst>
                            <a:ahLst/>
                            <a:cxnLst>
                              <a:cxn ang="0">
                                <a:pos x="T1" y="0"/>
                              </a:cxn>
                              <a:cxn ang="0">
                                <a:pos x="T3" y="0"/>
                              </a:cxn>
                            </a:cxnLst>
                            <a:rect l="0" t="0" r="r" b="b"/>
                            <a:pathLst>
                              <a:path w="9420">
                                <a:moveTo>
                                  <a:pt x="0" y="0"/>
                                </a:moveTo>
                                <a:lnTo>
                                  <a:pt x="94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FA919" id="Group 2" o:spid="_x0000_s1026" style="position:absolute;margin-left:56.8pt;margin-top:-2.05pt;width:471pt;height:.1pt;z-index:-251623936;mso-position-horizontal-relative:page" coordorigin="1136,-41"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">
                <v:shape id="Freeform 3" o:spid="_x0000_s1027" style="position:absolute;left:1136;top:-41;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" path="m,l9420,e" filled="f">
                  <v:path arrowok="t" o:connecttype="custom" o:connectlocs="0,0;94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失竊原因。</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2.改善防竊措施。</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sz w:val="24"/>
          <w:szCs w:val="24"/>
          <w:lang w:eastAsia="zh-TW"/>
        </w:rPr>
        <w:sectPr w:rsidR="001210EB">
          <w:type w:val="continuous"/>
          <w:pgSz w:w="11920" w:h="16840"/>
          <w:pgMar w:top="1200" w:right="1120" w:bottom="980" w:left="1020" w:header="720" w:footer="720" w:gutter="0"/>
          <w:cols w:space="720"/>
        </w:sectPr>
      </w:pPr>
    </w:p>
    <w:p w:rsidR="001210EB" w:rsidRPr="000B06CE" w:rsidRDefault="0011486B" w:rsidP="001210EB">
      <w:pPr>
        <w:spacing w:before="11"/>
        <w:ind w:right="-20"/>
        <w:rPr>
          <w:rFonts w:ascii="標楷體" w:eastAsia="標楷體" w:hAnsi="標楷體" w:cs="標楷體"/>
          <w:sz w:val="32"/>
          <w:szCs w:val="24"/>
          <w:u w:val="single"/>
          <w:lang w:eastAsia="zh-TW"/>
        </w:rPr>
      </w:pPr>
      <w:r w:rsidRPr="00944B04">
        <w:rPr>
          <w:rFonts w:ascii="標楷體" w:eastAsia="標楷體" w:hAnsi="標楷體" w:cs="標楷體"/>
          <w:noProof/>
          <w:position w:val="-1"/>
          <w:sz w:val="24"/>
          <w:szCs w:val="24"/>
          <w:lang w:eastAsia="zh-TW"/>
        </w:rPr>
        <w:lastRenderedPageBreak/>
        <mc:AlternateContent>
          <mc:Choice Requires="wps">
            <w:drawing>
              <wp:anchor distT="45720" distB="45720" distL="114300" distR="114300" simplePos="0" relativeHeight="251707904" behindDoc="0" locked="0" layoutInCell="1" allowOverlap="1" wp14:anchorId="13944252" wp14:editId="39C10F8B">
                <wp:simplePos x="0" y="0"/>
                <wp:positionH relativeFrom="column">
                  <wp:posOffset>2981325</wp:posOffset>
                </wp:positionH>
                <wp:positionV relativeFrom="paragraph">
                  <wp:posOffset>0</wp:posOffset>
                </wp:positionV>
                <wp:extent cx="2522220" cy="289560"/>
                <wp:effectExtent l="0" t="0" r="11430" b="15240"/>
                <wp:wrapSquare wrapText="bothSides"/>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89560"/>
                        </a:xfrm>
                        <a:prstGeom prst="rect">
                          <a:avLst/>
                        </a:prstGeom>
                        <a:noFill/>
                        <a:ln w="12700">
                          <a:solidFill>
                            <a:srgbClr val="FF0066"/>
                          </a:solidFill>
                          <a:prstDash val="dash"/>
                          <a:miter lim="800000"/>
                          <a:headEnd/>
                          <a:tailEnd/>
                        </a:ln>
                      </wps:spPr>
                      <wps:txbx>
                        <w:txbxContent>
                          <w:p w:rsidR="001D17C3" w:rsidRPr="00DA152B" w:rsidRDefault="001D17C3"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944252" id="_x0000_s1158" type="#_x0000_t202" style="position:absolute;margin-left:234.75pt;margin-top:0;width:198.6pt;height:22.8pt;z-index:25170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" filled="f" strokecolor="#f06" strokeweight="1pt">
                <v:stroke dashstyle="dash"/>
                <v:textbox>
                  <w:txbxContent>
                    <w:p w:rsidR="001D17C3" w:rsidRPr="00DA152B" w:rsidRDefault="001D17C3"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sidR="00F70CDE">
        <w:rPr>
          <w:rFonts w:ascii="標楷體" w:eastAsia="標楷體" w:hAnsi="標楷體" w:cs="標楷體" w:hint="eastAsia"/>
          <w:sz w:val="32"/>
          <w:szCs w:val="24"/>
          <w:u w:val="single"/>
          <w:lang w:eastAsia="zh-TW"/>
        </w:rPr>
        <w:t>附件五</w:t>
      </w:r>
    </w:p>
    <w:p w:rsidR="001210EB" w:rsidRPr="00130067" w:rsidRDefault="00ED08CD" w:rsidP="001210EB">
      <w:pPr>
        <w:spacing w:before="11" w:after="0" w:line="240" w:lineRule="auto"/>
        <w:ind w:right="-20" w:firstLineChars="177" w:firstLine="496"/>
        <w:jc w:val="center"/>
        <w:rPr>
          <w:rFonts w:ascii="標楷體" w:eastAsia="標楷體" w:hAnsi="標楷體" w:cs="標楷體"/>
          <w:sz w:val="28"/>
          <w:szCs w:val="24"/>
          <w:lang w:eastAsia="zh-TW"/>
        </w:rPr>
      </w:pPr>
      <w:r>
        <w:rPr>
          <w:rFonts w:ascii="標楷體" w:eastAsia="標楷體" w:hAnsi="標楷體" w:cs="標楷體" w:hint="eastAsia"/>
          <w:sz w:val="28"/>
          <w:szCs w:val="24"/>
          <w:lang w:eastAsia="zh-TW"/>
        </w:rPr>
        <w:t>○○○○</w:t>
      </w:r>
      <w:r w:rsidR="001210EB" w:rsidRPr="00130067">
        <w:rPr>
          <w:rFonts w:ascii="標楷體" w:eastAsia="標楷體" w:hAnsi="標楷體" w:cs="標楷體" w:hint="eastAsia"/>
          <w:sz w:val="28"/>
          <w:szCs w:val="24"/>
          <w:lang w:eastAsia="zh-TW"/>
        </w:rPr>
        <w:t>機構</w:t>
      </w:r>
      <w:r w:rsidR="001210EB">
        <w:rPr>
          <w:rFonts w:ascii="標楷體" w:eastAsia="標楷體" w:hAnsi="標楷體" w:cs="標楷體" w:hint="eastAsia"/>
          <w:sz w:val="28"/>
          <w:szCs w:val="24"/>
          <w:lang w:eastAsia="zh-TW"/>
        </w:rPr>
        <w:t>緊急事故</w:t>
      </w:r>
      <w:r w:rsidR="001210EB" w:rsidRPr="00130067">
        <w:rPr>
          <w:rFonts w:ascii="標楷體" w:eastAsia="標楷體" w:hAnsi="標楷體" w:cs="標楷體" w:hint="eastAsia"/>
          <w:sz w:val="28"/>
          <w:szCs w:val="24"/>
          <w:lang w:eastAsia="zh-TW"/>
        </w:rPr>
        <w:t>處</w:t>
      </w:r>
      <w:r w:rsidR="001210EB">
        <w:rPr>
          <w:rFonts w:ascii="標楷體" w:eastAsia="標楷體" w:hAnsi="標楷體" w:cs="標楷體" w:hint="eastAsia"/>
          <w:sz w:val="28"/>
          <w:szCs w:val="24"/>
          <w:lang w:eastAsia="zh-TW"/>
        </w:rPr>
        <w:t>理通報網路系統</w:t>
      </w:r>
    </w:p>
    <w:p w:rsidR="001210EB" w:rsidRDefault="001210EB" w:rsidP="001210EB">
      <w:pPr>
        <w:rPr>
          <w:lang w:eastAsia="zh-TW"/>
        </w:rPr>
      </w:pPr>
    </w:p>
    <w:p w:rsidR="001210EB" w:rsidRDefault="001210EB" w:rsidP="001210EB">
      <w:pPr>
        <w:rPr>
          <w:lang w:eastAsia="zh-TW"/>
        </w:rPr>
      </w:pPr>
      <w:r>
        <w:rPr>
          <w:noProof/>
          <w:lang w:eastAsia="zh-TW"/>
        </w:rPr>
        <mc:AlternateContent>
          <mc:Choice Requires="wpg">
            <w:drawing>
              <wp:anchor distT="0" distB="0" distL="114300" distR="114300" simplePos="0" relativeHeight="251702784" behindDoc="0" locked="0" layoutInCell="1" allowOverlap="1" wp14:anchorId="3E7E1379" wp14:editId="05BDE9D8">
                <wp:simplePos x="0" y="0"/>
                <wp:positionH relativeFrom="column">
                  <wp:posOffset>-151765</wp:posOffset>
                </wp:positionH>
                <wp:positionV relativeFrom="paragraph">
                  <wp:posOffset>140970</wp:posOffset>
                </wp:positionV>
                <wp:extent cx="5935980" cy="7444740"/>
                <wp:effectExtent l="0" t="0" r="26670" b="22860"/>
                <wp:wrapNone/>
                <wp:docPr id="3599" name="群組 3599"/>
                <wp:cNvGraphicFramePr/>
                <a:graphic xmlns:a="http://schemas.openxmlformats.org/drawingml/2006/main">
                  <a:graphicData uri="http://schemas.microsoft.com/office/word/2010/wordprocessingGroup">
                    <wpg:wgp>
                      <wpg:cNvGrpSpPr/>
                      <wpg:grpSpPr>
                        <a:xfrm>
                          <a:off x="0" y="0"/>
                          <a:ext cx="5935980" cy="7444740"/>
                          <a:chOff x="0" y="0"/>
                          <a:chExt cx="5935980" cy="7444740"/>
                        </a:xfrm>
                      </wpg:grpSpPr>
                      <wps:wsp>
                        <wps:cNvPr id="3600" name="文字方塊 2"/>
                        <wps:cNvSpPr txBox="1">
                          <a:spLocks noChangeArrowheads="1"/>
                        </wps:cNvSpPr>
                        <wps:spPr bwMode="auto">
                          <a:xfrm>
                            <a:off x="1676400" y="297180"/>
                            <a:ext cx="1247775" cy="300355"/>
                          </a:xfrm>
                          <a:prstGeom prst="rect">
                            <a:avLst/>
                          </a:prstGeom>
                          <a:solidFill>
                            <a:srgbClr val="FFFFFF"/>
                          </a:solidFill>
                          <a:ln w="9525">
                            <a:solidFill>
                              <a:srgbClr val="000000"/>
                            </a:solidFill>
                            <a:miter lim="800000"/>
                            <a:headEnd/>
                            <a:tailEnd/>
                          </a:ln>
                        </wps:spPr>
                        <wps:txbx>
                          <w:txbxContent>
                            <w:p w:rsidR="001D17C3" w:rsidRPr="007A0D06" w:rsidRDefault="001D17C3"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wps:txbx>
                        <wps:bodyPr rot="0" vert="horz" wrap="square" lIns="91440" tIns="45720" rIns="91440" bIns="45720" anchor="t" anchorCtr="0">
                          <a:noAutofit/>
                        </wps:bodyPr>
                      </wps:wsp>
                      <wps:wsp>
                        <wps:cNvPr id="3601" name="文字方塊 2"/>
                        <wps:cNvSpPr txBox="1">
                          <a:spLocks noChangeArrowheads="1"/>
                        </wps:cNvSpPr>
                        <wps:spPr bwMode="auto">
                          <a:xfrm>
                            <a:off x="1562100" y="868680"/>
                            <a:ext cx="1440180" cy="579120"/>
                          </a:xfrm>
                          <a:prstGeom prst="rect">
                            <a:avLst/>
                          </a:prstGeom>
                          <a:solidFill>
                            <a:srgbClr val="FFFFFF"/>
                          </a:solidFill>
                          <a:ln w="9525">
                            <a:solidFill>
                              <a:srgbClr val="000000"/>
                            </a:solidFill>
                            <a:miter lim="800000"/>
                            <a:headEnd/>
                            <a:tailEnd/>
                          </a:ln>
                        </wps:spPr>
                        <wps:txbx>
                          <w:txbxContent>
                            <w:p w:rsidR="001D17C3" w:rsidRPr="007A0D06" w:rsidRDefault="001D17C3" w:rsidP="001210EB">
                              <w:pPr>
                                <w:rPr>
                                  <w:rFonts w:ascii="標楷體" w:eastAsia="標楷體" w:hAnsi="標楷體"/>
                                  <w:b/>
                                  <w:lang w:eastAsia="zh-TW"/>
                                </w:rPr>
                              </w:pPr>
                              <w:r w:rsidRPr="007A0D06">
                                <w:rPr>
                                  <w:rFonts w:ascii="標楷體" w:eastAsia="標楷體" w:hAnsi="標楷體" w:hint="eastAsia"/>
                                  <w:b/>
                                  <w:lang w:eastAsia="zh-TW"/>
                                </w:rPr>
                                <w:t>值日人員或發現人員先予緊急處理</w:t>
                              </w:r>
                            </w:p>
                          </w:txbxContent>
                        </wps:txbx>
                        <wps:bodyPr rot="0" vert="horz" wrap="square" lIns="91440" tIns="45720" rIns="91440" bIns="45720" anchor="t" anchorCtr="0">
                          <a:noAutofit/>
                        </wps:bodyPr>
                      </wps:wsp>
                      <wps:wsp>
                        <wps:cNvPr id="3602" name="文字方塊 3602"/>
                        <wps:cNvSpPr txBox="1">
                          <a:spLocks noChangeArrowheads="1"/>
                        </wps:cNvSpPr>
                        <wps:spPr bwMode="auto">
                          <a:xfrm>
                            <a:off x="3649980" y="0"/>
                            <a:ext cx="2286000" cy="2606040"/>
                          </a:xfrm>
                          <a:prstGeom prst="rect">
                            <a:avLst/>
                          </a:prstGeom>
                          <a:solidFill>
                            <a:srgbClr val="FFFFFF"/>
                          </a:solidFill>
                          <a:ln w="9525">
                            <a:solidFill>
                              <a:srgbClr val="000000"/>
                            </a:solidFill>
                            <a:miter lim="800000"/>
                            <a:headEnd/>
                            <a:tailEnd/>
                          </a:ln>
                        </wps:spPr>
                        <wps:txbx>
                          <w:txbxContent>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值日規則及相關規定逕行處理 ，並填記值日簿上，按時陳閱。</w:t>
                              </w:r>
                            </w:p>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sidRPr="00130067">
                                <w:rPr>
                                  <w:rFonts w:ascii="標楷體" w:eastAsia="標楷體" w:hAnsi="標楷體" w:hint="eastAsia"/>
                                  <w:u w:val="single"/>
                                  <w:lang w:eastAsia="zh-TW"/>
                                </w:rPr>
                                <w:t>本院/</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wps:txbx>
                        <wps:bodyPr rot="0" vert="horz" wrap="square" lIns="91440" tIns="45720" rIns="91440" bIns="45720" anchor="t" anchorCtr="0">
                          <a:noAutofit/>
                        </wps:bodyPr>
                      </wps:wsp>
                      <wps:wsp>
                        <wps:cNvPr id="3603" name="文字方塊 2"/>
                        <wps:cNvSpPr txBox="1">
                          <a:spLocks noChangeArrowheads="1"/>
                        </wps:cNvSpPr>
                        <wps:spPr bwMode="auto">
                          <a:xfrm>
                            <a:off x="0" y="3017520"/>
                            <a:ext cx="1466850" cy="2371725"/>
                          </a:xfrm>
                          <a:prstGeom prst="rect">
                            <a:avLst/>
                          </a:prstGeom>
                          <a:solidFill>
                            <a:srgbClr val="FFFFFF"/>
                          </a:solidFill>
                          <a:ln w="9525">
                            <a:solidFill>
                              <a:srgbClr val="000000"/>
                            </a:solidFill>
                            <a:miter lim="800000"/>
                            <a:headEnd/>
                            <a:tailEnd/>
                          </a:ln>
                        </wps:spPr>
                        <wps:txbx>
                          <w:txbxContent>
                            <w:p w:rsidR="001D17C3" w:rsidRPr="005C5E9F" w:rsidRDefault="001D17C3"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1D17C3" w:rsidRPr="007A0D06" w:rsidRDefault="001D17C3"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Default="001D17C3" w:rsidP="001210EB"/>
                          </w:txbxContent>
                        </wps:txbx>
                        <wps:bodyPr rot="0" vert="horz" wrap="square" lIns="91440" tIns="45720" rIns="91440" bIns="45720" anchor="t" anchorCtr="0">
                          <a:noAutofit/>
                        </wps:bodyPr>
                      </wps:wsp>
                      <wps:wsp>
                        <wps:cNvPr id="3604" name="文字方塊 2"/>
                        <wps:cNvSpPr txBox="1">
                          <a:spLocks noChangeArrowheads="1"/>
                        </wps:cNvSpPr>
                        <wps:spPr bwMode="auto">
                          <a:xfrm>
                            <a:off x="1798320" y="3108960"/>
                            <a:ext cx="1200150" cy="1657350"/>
                          </a:xfrm>
                          <a:prstGeom prst="rect">
                            <a:avLst/>
                          </a:prstGeom>
                          <a:solidFill>
                            <a:srgbClr val="FFFFFF"/>
                          </a:solidFill>
                          <a:ln w="9525">
                            <a:solidFill>
                              <a:srgbClr val="000000"/>
                            </a:solidFill>
                            <a:miter lim="800000"/>
                            <a:headEnd/>
                            <a:tailEnd/>
                          </a:ln>
                        </wps:spPr>
                        <wps:txbx>
                          <w:txbxContent>
                            <w:p w:rsidR="001D17C3" w:rsidRPr="005C5E9F" w:rsidRDefault="001D17C3" w:rsidP="001210EB">
                              <w:pPr>
                                <w:rPr>
                                  <w:rFonts w:ascii="標楷體" w:eastAsia="標楷體" w:hAnsi="標楷體"/>
                                  <w:b/>
                                  <w:u w:val="single"/>
                                  <w:lang w:eastAsia="zh-TW"/>
                                </w:rPr>
                              </w:pPr>
                              <w:r>
                                <w:rPr>
                                  <w:rFonts w:ascii="標楷體" w:eastAsia="標楷體" w:hAnsi="標楷體" w:hint="eastAsia"/>
                                  <w:b/>
                                  <w:u w:val="single"/>
                                  <w:lang w:eastAsia="zh-TW"/>
                                </w:rPr>
                                <w:t>通知各單位</w:t>
                              </w:r>
                              <w:r w:rsidRPr="005C5E9F">
                                <w:rPr>
                                  <w:rFonts w:ascii="標楷體" w:eastAsia="標楷體" w:hAnsi="標楷體" w:hint="eastAsia"/>
                                  <w:b/>
                                  <w:u w:val="single"/>
                                  <w:lang w:eastAsia="zh-TW"/>
                                </w:rPr>
                                <w:t>主管</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txbxContent>
                        </wps:txbx>
                        <wps:bodyPr rot="0" vert="horz" wrap="square" lIns="91440" tIns="45720" rIns="91440" bIns="45720" anchor="t" anchorCtr="0">
                          <a:noAutofit/>
                        </wps:bodyPr>
                      </wps:wsp>
                      <wps:wsp>
                        <wps:cNvPr id="3605" name="文字方塊 2"/>
                        <wps:cNvSpPr txBox="1">
                          <a:spLocks noChangeArrowheads="1"/>
                        </wps:cNvSpPr>
                        <wps:spPr bwMode="auto">
                          <a:xfrm>
                            <a:off x="3291840" y="3017519"/>
                            <a:ext cx="1386840" cy="2651761"/>
                          </a:xfrm>
                          <a:prstGeom prst="rect">
                            <a:avLst/>
                          </a:prstGeom>
                          <a:solidFill>
                            <a:srgbClr val="FFFFFF"/>
                          </a:solidFill>
                          <a:ln w="9525">
                            <a:solidFill>
                              <a:srgbClr val="000000"/>
                            </a:solidFill>
                            <a:miter lim="800000"/>
                            <a:headEnd/>
                            <a:tailEnd/>
                          </a:ln>
                        </wps:spPr>
                        <wps:txbx>
                          <w:txbxContent>
                            <w:p w:rsidR="001D17C3" w:rsidRPr="005C5E9F" w:rsidRDefault="001D17C3"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火警   119</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報案   110</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1D17C3" w:rsidRPr="007A0D06" w:rsidRDefault="001D17C3"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1D17C3"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rPr>
                              </w:pPr>
                            </w:p>
                          </w:txbxContent>
                        </wps:txbx>
                        <wps:bodyPr rot="0" vert="horz" wrap="square" lIns="91440" tIns="45720" rIns="91440" bIns="45720" anchor="t" anchorCtr="0">
                          <a:noAutofit/>
                        </wps:bodyPr>
                      </wps:wsp>
                      <wps:wsp>
                        <wps:cNvPr id="3606" name="文字方塊 2"/>
                        <wps:cNvSpPr txBox="1">
                          <a:spLocks noChangeArrowheads="1"/>
                        </wps:cNvSpPr>
                        <wps:spPr bwMode="auto">
                          <a:xfrm>
                            <a:off x="3352800" y="6911340"/>
                            <a:ext cx="1552575" cy="533400"/>
                          </a:xfrm>
                          <a:prstGeom prst="rect">
                            <a:avLst/>
                          </a:prstGeom>
                          <a:solidFill>
                            <a:srgbClr val="FFFFFF"/>
                          </a:solidFill>
                          <a:ln w="9525">
                            <a:solidFill>
                              <a:srgbClr val="000000"/>
                            </a:solidFill>
                            <a:prstDash val="dash"/>
                            <a:miter lim="800000"/>
                            <a:headEnd/>
                            <a:tailEnd/>
                          </a:ln>
                        </wps:spPr>
                        <wps:txbx>
                          <w:txbxContent>
                            <w:p w:rsidR="001D17C3" w:rsidRPr="007A0D06" w:rsidRDefault="001D17C3"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wps:txbx>
                        <wps:bodyPr rot="0" vert="horz" wrap="square" lIns="91440" tIns="45720" rIns="91440" bIns="45720" anchor="t" anchorCtr="0">
                          <a:noAutofit/>
                        </wps:bodyPr>
                      </wps:wsp>
                      <wps:wsp>
                        <wps:cNvPr id="3607" name="文字方塊 2"/>
                        <wps:cNvSpPr txBox="1">
                          <a:spLocks noChangeArrowheads="1"/>
                        </wps:cNvSpPr>
                        <wps:spPr bwMode="auto">
                          <a:xfrm>
                            <a:off x="1935480" y="5318760"/>
                            <a:ext cx="1144904" cy="448309"/>
                          </a:xfrm>
                          <a:prstGeom prst="rect">
                            <a:avLst/>
                          </a:prstGeom>
                          <a:solidFill>
                            <a:srgbClr val="FFFFFF"/>
                          </a:solidFill>
                          <a:ln w="9525">
                            <a:solidFill>
                              <a:srgbClr val="000000"/>
                            </a:solidFill>
                            <a:miter lim="800000"/>
                            <a:headEnd/>
                            <a:tailEnd/>
                          </a:ln>
                        </wps:spPr>
                        <wps:txbx>
                          <w:txbxContent>
                            <w:p w:rsidR="001D17C3" w:rsidRPr="005C5E9F" w:rsidRDefault="001D17C3" w:rsidP="001210EB">
                              <w:pPr>
                                <w:rPr>
                                  <w:rFonts w:ascii="標楷體" w:eastAsia="標楷體" w:hAnsi="標楷體"/>
                                  <w:b/>
                                  <w:u w:val="single"/>
                                </w:rPr>
                              </w:pPr>
                              <w:r w:rsidRPr="007A0D06">
                                <w:rPr>
                                  <w:rFonts w:ascii="標楷體" w:eastAsia="標楷體" w:hAnsi="標楷體" w:hint="eastAsia"/>
                                </w:rPr>
                                <w:t xml:space="preserve"> </w:t>
                              </w:r>
                              <w:r w:rsidRPr="007A0D06">
                                <w:rPr>
                                  <w:rFonts w:ascii="標楷體" w:eastAsia="標楷體" w:hAnsi="標楷體"/>
                                </w:rPr>
                                <w:t xml:space="preserve"> </w:t>
                              </w:r>
                              <w:r w:rsidRPr="005C5E9F">
                                <w:rPr>
                                  <w:rFonts w:ascii="標楷體" w:eastAsia="標楷體" w:hAnsi="標楷體"/>
                                  <w:b/>
                                </w:rPr>
                                <w:t xml:space="preserve"> </w:t>
                              </w:r>
                              <w:r w:rsidRPr="005C5E9F">
                                <w:rPr>
                                  <w:rFonts w:ascii="標楷體" w:eastAsia="標楷體" w:hAnsi="標楷體" w:hint="eastAsia"/>
                                  <w:b/>
                                  <w:u w:val="single"/>
                                </w:rPr>
                                <w:t>秘</w:t>
                              </w:r>
                              <w:r w:rsidRPr="005C5E9F">
                                <w:rPr>
                                  <w:rFonts w:ascii="標楷體" w:eastAsia="標楷體" w:hAnsi="標楷體"/>
                                  <w:b/>
                                  <w:u w:val="single"/>
                                </w:rPr>
                                <w:t xml:space="preserve">  書</w:t>
                              </w:r>
                            </w:p>
                          </w:txbxContent>
                        </wps:txbx>
                        <wps:bodyPr rot="0" vert="horz" wrap="square" lIns="91440" tIns="45720" rIns="91440" bIns="45720" anchor="t" anchorCtr="0">
                          <a:noAutofit/>
                        </wps:bodyPr>
                      </wps:wsp>
                      <wps:wsp>
                        <wps:cNvPr id="3608" name="文字方塊 2"/>
                        <wps:cNvSpPr txBox="1">
                          <a:spLocks noChangeArrowheads="1"/>
                        </wps:cNvSpPr>
                        <wps:spPr bwMode="auto">
                          <a:xfrm>
                            <a:off x="1935480" y="6012180"/>
                            <a:ext cx="1066800" cy="447675"/>
                          </a:xfrm>
                          <a:prstGeom prst="rect">
                            <a:avLst/>
                          </a:prstGeom>
                          <a:solidFill>
                            <a:srgbClr val="FFFFFF"/>
                          </a:solidFill>
                          <a:ln w="9525">
                            <a:solidFill>
                              <a:srgbClr val="000000"/>
                            </a:solidFill>
                            <a:miter lim="800000"/>
                            <a:headEnd/>
                            <a:tailEnd/>
                          </a:ln>
                        </wps:spPr>
                        <wps:txbx>
                          <w:txbxContent>
                            <w:p w:rsidR="001D17C3" w:rsidRPr="005C5E9F" w:rsidRDefault="001D17C3"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wps:txbx>
                        <wps:bodyPr rot="0" vert="horz" wrap="square" lIns="91440" tIns="45720" rIns="91440" bIns="45720" anchor="t" anchorCtr="0">
                          <a:noAutofit/>
                        </wps:bodyPr>
                      </wps:wsp>
                      <wps:wsp>
                        <wps:cNvPr id="3609" name="文字方塊 2"/>
                        <wps:cNvSpPr txBox="1">
                          <a:spLocks noChangeArrowheads="1"/>
                        </wps:cNvSpPr>
                        <wps:spPr bwMode="auto">
                          <a:xfrm>
                            <a:off x="3345180" y="6080760"/>
                            <a:ext cx="1552575" cy="533400"/>
                          </a:xfrm>
                          <a:prstGeom prst="rect">
                            <a:avLst/>
                          </a:prstGeom>
                          <a:solidFill>
                            <a:srgbClr val="FFFFFF"/>
                          </a:solidFill>
                          <a:ln w="9525">
                            <a:solidFill>
                              <a:srgbClr val="000000"/>
                            </a:solidFill>
                            <a:prstDash val="dash"/>
                            <a:miter lim="800000"/>
                            <a:headEnd/>
                            <a:tailEnd/>
                          </a:ln>
                        </wps:spPr>
                        <wps:txbx>
                          <w:txbxContent>
                            <w:p w:rsidR="001D17C3" w:rsidRPr="007A0D06" w:rsidRDefault="001D17C3"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wps:txbx>
                        <wps:bodyPr rot="0" vert="horz" wrap="square" lIns="91440" tIns="45720" rIns="91440" bIns="45720" anchor="t" anchorCtr="0">
                          <a:noAutofit/>
                        </wps:bodyPr>
                      </wps:wsp>
                      <wps:wsp>
                        <wps:cNvPr id="3610" name="直線單箭頭接點 3610"/>
                        <wps:cNvCnPr/>
                        <wps:spPr>
                          <a:xfrm>
                            <a:off x="2270760" y="59436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1" name="直線接點 3611"/>
                        <wps:cNvCnPr/>
                        <wps:spPr>
                          <a:xfrm>
                            <a:off x="3002280" y="1181100"/>
                            <a:ext cx="6477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2" name="直線單箭頭接點 3612"/>
                        <wps:cNvCnPr/>
                        <wps:spPr>
                          <a:xfrm>
                            <a:off x="746760" y="2781300"/>
                            <a:ext cx="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3" name="直線單箭頭接點 3613"/>
                        <wps:cNvCnPr/>
                        <wps:spPr>
                          <a:xfrm>
                            <a:off x="3939540" y="2781300"/>
                            <a:ext cx="762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4" name="直線接點 3614"/>
                        <wps:cNvCnPr/>
                        <wps:spPr>
                          <a:xfrm>
                            <a:off x="746760" y="2781300"/>
                            <a:ext cx="32004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5" name="直線單箭頭接點 3615"/>
                        <wps:cNvCnPr/>
                        <wps:spPr>
                          <a:xfrm>
                            <a:off x="2415540" y="1447800"/>
                            <a:ext cx="0" cy="1661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6" name="直線單箭頭接點 3616"/>
                        <wps:cNvCnPr/>
                        <wps:spPr>
                          <a:xfrm>
                            <a:off x="2415540" y="4762500"/>
                            <a:ext cx="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7" name="直線單箭頭接點 3617"/>
                        <wps:cNvCnPr/>
                        <wps:spPr>
                          <a:xfrm>
                            <a:off x="2476500" y="5768340"/>
                            <a:ext cx="0" cy="2457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8" name="直線接點 3618"/>
                        <wps:cNvCnPr/>
                        <wps:spPr>
                          <a:xfrm>
                            <a:off x="3002280" y="6294120"/>
                            <a:ext cx="3429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9" name="直線單箭頭接點 3619"/>
                        <wps:cNvCnPr/>
                        <wps:spPr>
                          <a:xfrm>
                            <a:off x="3947160" y="6614160"/>
                            <a:ext cx="0" cy="297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E7E1379" id="群組 3599" o:spid="_x0000_s1159" style="position:absolute;margin-left:-11.95pt;margin-top:11.1pt;width:467.4pt;height:586.2pt;z-index:251702784" coordsize="59359,74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">
                <v:shape id="_x0000_s1160" type="#_x0000_t202" style="position:absolute;left:16764;top:2971;width:12477;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">
                  <v:textbox>
                    <w:txbxContent>
                      <w:p w:rsidR="001D17C3" w:rsidRPr="007A0D06" w:rsidRDefault="001D17C3"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v:textbox>
                </v:shape>
                <v:shape id="_x0000_s1161" type="#_x0000_t202" style="position:absolute;left:15621;top:8686;width:14401;height:5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">
                  <v:textbox>
                    <w:txbxContent>
                      <w:p w:rsidR="001D17C3" w:rsidRPr="007A0D06" w:rsidRDefault="001D17C3" w:rsidP="001210EB">
                        <w:pPr>
                          <w:rPr>
                            <w:rFonts w:ascii="標楷體" w:eastAsia="標楷體" w:hAnsi="標楷體"/>
                            <w:b/>
                            <w:lang w:eastAsia="zh-TW"/>
                          </w:rPr>
                        </w:pPr>
                        <w:r w:rsidRPr="007A0D06">
                          <w:rPr>
                            <w:rFonts w:ascii="標楷體" w:eastAsia="標楷體" w:hAnsi="標楷體" w:hint="eastAsia"/>
                            <w:b/>
                            <w:lang w:eastAsia="zh-TW"/>
                          </w:rPr>
                          <w:t>值日人員或發現人員先予緊急處理</w:t>
                        </w:r>
                      </w:p>
                    </w:txbxContent>
                  </v:textbox>
                </v:shape>
                <v:shape id="文字方塊 3602" o:spid="_x0000_s1162" type="#_x0000_t202" style="position:absolute;left:36499;width:22860;height:26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">
                  <v:textbox>
                    <w:txbxContent>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值日規則及相關規定逕行處理 ，並填記值日簿上，按時陳閱。</w:t>
                        </w:r>
                      </w:p>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sidRPr="00130067">
                          <w:rPr>
                            <w:rFonts w:ascii="標楷體" w:eastAsia="標楷體" w:hAnsi="標楷體" w:hint="eastAsia"/>
                            <w:u w:val="single"/>
                            <w:lang w:eastAsia="zh-TW"/>
                          </w:rPr>
                          <w:t>本院/</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1D17C3" w:rsidRPr="007A0D06" w:rsidRDefault="001D17C3"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v:textbox>
                </v:shape>
                <v:shape id="_x0000_s1163" type="#_x0000_t202" style="position:absolute;top:30175;width:14668;height:23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">
                  <v:textbox>
                    <w:txbxContent>
                      <w:p w:rsidR="001D17C3" w:rsidRPr="005C5E9F" w:rsidRDefault="001D17C3"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1D17C3" w:rsidRPr="007A0D06" w:rsidRDefault="001D17C3"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Default="001D17C3" w:rsidP="001210EB"/>
                    </w:txbxContent>
                  </v:textbox>
                </v:shape>
                <v:shape id="_x0000_s1164" type="#_x0000_t202" style="position:absolute;left:17983;top:31089;width:12001;height:16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">
                  <v:textbox>
                    <w:txbxContent>
                      <w:p w:rsidR="001D17C3" w:rsidRPr="005C5E9F" w:rsidRDefault="001D17C3" w:rsidP="001210EB">
                        <w:pPr>
                          <w:rPr>
                            <w:rFonts w:ascii="標楷體" w:eastAsia="標楷體" w:hAnsi="標楷體"/>
                            <w:b/>
                            <w:u w:val="single"/>
                            <w:lang w:eastAsia="zh-TW"/>
                          </w:rPr>
                        </w:pPr>
                        <w:r>
                          <w:rPr>
                            <w:rFonts w:ascii="標楷體" w:eastAsia="標楷體" w:hAnsi="標楷體" w:hint="eastAsia"/>
                            <w:b/>
                            <w:u w:val="single"/>
                            <w:lang w:eastAsia="zh-TW"/>
                          </w:rPr>
                          <w:t>通知各單位</w:t>
                        </w:r>
                        <w:r w:rsidRPr="005C5E9F">
                          <w:rPr>
                            <w:rFonts w:ascii="標楷體" w:eastAsia="標楷體" w:hAnsi="標楷體" w:hint="eastAsia"/>
                            <w:b/>
                            <w:u w:val="single"/>
                            <w:lang w:eastAsia="zh-TW"/>
                          </w:rPr>
                          <w:t>主管</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txbxContent>
                  </v:textbox>
                </v:shape>
                <v:shape id="_x0000_s1165" type="#_x0000_t202" style="position:absolute;left:32918;top:30175;width:13868;height:26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">
                  <v:textbox>
                    <w:txbxContent>
                      <w:p w:rsidR="001D17C3" w:rsidRPr="005C5E9F" w:rsidRDefault="001D17C3"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火警   119</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報案   110</w:t>
                        </w:r>
                      </w:p>
                      <w:p w:rsidR="001D17C3" w:rsidRPr="007A0D06" w:rsidRDefault="001D17C3"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1D17C3" w:rsidRPr="007A0D06" w:rsidRDefault="001D17C3"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1D17C3"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1D17C3" w:rsidRPr="007A0D06" w:rsidRDefault="001D17C3"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1D17C3" w:rsidRPr="007A0D06" w:rsidRDefault="001D17C3" w:rsidP="001210EB">
                        <w:pPr>
                          <w:rPr>
                            <w:rFonts w:ascii="標楷體" w:eastAsia="標楷體" w:hAnsi="標楷體"/>
                          </w:rPr>
                        </w:pPr>
                      </w:p>
                    </w:txbxContent>
                  </v:textbox>
                </v:shape>
                <v:shape id="_x0000_s1166" type="#_x0000_t202" style="position:absolute;left:33528;top:69113;width:1552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">
                  <v:stroke dashstyle="dash"/>
                  <v:textbox>
                    <w:txbxContent>
                      <w:p w:rsidR="001D17C3" w:rsidRPr="007A0D06" w:rsidRDefault="001D17C3"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v:textbox>
                </v:shape>
                <v:shape id="_x0000_s1167" type="#_x0000_t202" style="position:absolute;left:19354;top:53187;width:11449;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">
                  <v:textbox>
                    <w:txbxContent>
                      <w:p w:rsidR="001D17C3" w:rsidRPr="005C5E9F" w:rsidRDefault="001D17C3" w:rsidP="001210EB">
                        <w:pPr>
                          <w:rPr>
                            <w:rFonts w:ascii="標楷體" w:eastAsia="標楷體" w:hAnsi="標楷體"/>
                            <w:b/>
                            <w:u w:val="single"/>
                          </w:rPr>
                        </w:pPr>
                        <w:r w:rsidRPr="007A0D06">
                          <w:rPr>
                            <w:rFonts w:ascii="標楷體" w:eastAsia="標楷體" w:hAnsi="標楷體" w:hint="eastAsia"/>
                          </w:rPr>
                          <w:t xml:space="preserve"> </w:t>
                        </w:r>
                        <w:r w:rsidRPr="007A0D06">
                          <w:rPr>
                            <w:rFonts w:ascii="標楷體" w:eastAsia="標楷體" w:hAnsi="標楷體"/>
                          </w:rPr>
                          <w:t xml:space="preserve"> </w:t>
                        </w:r>
                        <w:r w:rsidRPr="005C5E9F">
                          <w:rPr>
                            <w:rFonts w:ascii="標楷體" w:eastAsia="標楷體" w:hAnsi="標楷體"/>
                            <w:b/>
                          </w:rPr>
                          <w:t xml:space="preserve"> </w:t>
                        </w:r>
                        <w:r w:rsidRPr="005C5E9F">
                          <w:rPr>
                            <w:rFonts w:ascii="標楷體" w:eastAsia="標楷體" w:hAnsi="標楷體" w:hint="eastAsia"/>
                            <w:b/>
                            <w:u w:val="single"/>
                          </w:rPr>
                          <w:t>秘</w:t>
                        </w:r>
                        <w:r w:rsidRPr="005C5E9F">
                          <w:rPr>
                            <w:rFonts w:ascii="標楷體" w:eastAsia="標楷體" w:hAnsi="標楷體"/>
                            <w:b/>
                            <w:u w:val="single"/>
                          </w:rPr>
                          <w:t xml:space="preserve">  書</w:t>
                        </w:r>
                      </w:p>
                    </w:txbxContent>
                  </v:textbox>
                </v:shape>
                <v:shape id="_x0000_s1168" type="#_x0000_t202" style="position:absolute;left:19354;top:60121;width:10668;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">
                  <v:textbox>
                    <w:txbxContent>
                      <w:p w:rsidR="001D17C3" w:rsidRPr="005C5E9F" w:rsidRDefault="001D17C3"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v:textbox>
                </v:shape>
                <v:shape id="_x0000_s1169" type="#_x0000_t202" style="position:absolute;left:33451;top:60807;width:1552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">
                  <v:stroke dashstyle="dash"/>
                  <v:textbox>
                    <w:txbxContent>
                      <w:p w:rsidR="001D17C3" w:rsidRPr="007A0D06" w:rsidRDefault="001D17C3"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v:textbox>
                </v:shape>
                <v:shapetype id="_x0000_t32" coordsize="21600,21600" o:spt="32" o:oned="t" path="m,l21600,21600e" filled="f">
                  <v:path arrowok="t" fillok="f" o:connecttype="none"/>
                  <o:lock v:ext="edit" shapetype="t"/>
                </v:shapetype>
                <v:shape id="直線單箭頭接點 3610" o:spid="_x0000_s1170" type="#_x0000_t32" style="position:absolute;left:22707;top:5943;width:0;height:2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" strokecolor="black [3040]">
                  <v:stroke endarrow="block"/>
                </v:shape>
                <v:line id="直線接點 3611" o:spid="_x0000_s1171" style="position:absolute;visibility:visible;mso-wrap-style:square" from="30022,11811" to="36499,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" strokecolor="black [3040]">
                  <v:stroke dashstyle="dash"/>
                </v:line>
                <v:shape id="直線單箭頭接點 3612" o:spid="_x0000_s1172" type="#_x0000_t32" style="position:absolute;left:7467;top:27813;width:0;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" strokecolor="black [3040]">
                  <v:stroke dashstyle="dash" endarrow="block"/>
                </v:shape>
                <v:shape id="直線單箭頭接點 3613" o:spid="_x0000_s1173" type="#_x0000_t32" style="position:absolute;left:39395;top:27813;width:76;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" strokecolor="black [3040]">
                  <v:stroke dashstyle="dash" endarrow="block"/>
                </v:shape>
                <v:line id="直線接點 3614" o:spid="_x0000_s1174" style="position:absolute;visibility:visible;mso-wrap-style:square" from="7467,27813" to="39471,27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" strokecolor="black [3040]">
                  <v:stroke dashstyle="dash"/>
                </v:line>
                <v:shape id="直線單箭頭接點 3615" o:spid="_x0000_s1175" type="#_x0000_t32" style="position:absolute;left:24155;top:14478;width:0;height:16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" strokecolor="black [3040]">
                  <v:stroke endarrow="block"/>
                </v:shape>
                <v:shape id="直線單箭頭接點 3616" o:spid="_x0000_s1176" type="#_x0000_t32" style="position:absolute;left:24155;top:4762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" strokecolor="black [3040]">
                  <v:stroke endarrow="block"/>
                </v:shape>
                <v:shape id="直線單箭頭接點 3617" o:spid="_x0000_s1177" type="#_x0000_t32" style="position:absolute;left:24765;top:57683;width:0;height:2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" strokecolor="black [3040]">
                  <v:stroke endarrow="block"/>
                </v:shape>
                <v:line id="直線接點 3618" o:spid="_x0000_s1178" style="position:absolute;visibility:visible;mso-wrap-style:square" from="30022,62941" to="33451,62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" strokecolor="black [3040]">
                  <v:stroke dashstyle="dash"/>
                </v:line>
                <v:shape id="直線單箭頭接點 3619" o:spid="_x0000_s1179" type="#_x0000_t32" style="position:absolute;left:39471;top:66141;width:0;height:2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" strokecolor="black [3040]">
                  <v:stroke endarrow="block"/>
                </v:shape>
              </v:group>
            </w:pict>
          </mc:Fallback>
        </mc:AlternateContent>
      </w: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794873" w:rsidRPr="001210EB"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1210EB" w:rsidRDefault="001210EB" w:rsidP="001210EB">
      <w:pPr>
        <w:adjustRightInd w:val="0"/>
        <w:snapToGrid w:val="0"/>
        <w:spacing w:line="440" w:lineRule="exact"/>
        <w:rPr>
          <w:rFonts w:eastAsia="標楷體" w:hAnsi="標楷體"/>
          <w:sz w:val="32"/>
          <w:szCs w:val="32"/>
          <w:u w:val="single"/>
          <w:lang w:eastAsia="zh-TW"/>
        </w:rPr>
        <w:sectPr w:rsidR="001210EB" w:rsidSect="00415EB0">
          <w:pgSz w:w="11906" w:h="16838" w:code="9"/>
          <w:pgMar w:top="902" w:right="1558" w:bottom="1259" w:left="1701" w:header="851" w:footer="794" w:gutter="0"/>
          <w:cols w:space="425"/>
          <w:docGrid w:type="lines" w:linePitch="360"/>
        </w:sectPr>
      </w:pPr>
    </w:p>
    <w:p w:rsidR="00794873" w:rsidRDefault="00794873" w:rsidP="00794873">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794873" w:rsidRPr="004A61CF" w:rsidRDefault="00794873" w:rsidP="004C7BCA">
      <w:pPr>
        <w:numPr>
          <w:ilvl w:val="2"/>
          <w:numId w:val="27"/>
        </w:numPr>
        <w:adjustRightInd w:val="0"/>
        <w:snapToGrid w:val="0"/>
        <w:spacing w:after="0" w:line="440" w:lineRule="exact"/>
        <w:rPr>
          <w:rFonts w:ascii="標楷體" w:eastAsia="標楷體" w:hAnsi="標楷體"/>
          <w:color w:val="000000"/>
          <w:sz w:val="28"/>
          <w:szCs w:val="28"/>
        </w:rPr>
      </w:pPr>
      <w:r w:rsidRPr="004A61CF">
        <w:rPr>
          <w:rFonts w:ascii="標楷體" w:eastAsia="標楷體" w:hAnsi="標楷體" w:hint="eastAsia"/>
          <w:color w:val="000000"/>
          <w:sz w:val="28"/>
          <w:szCs w:val="28"/>
          <w:lang w:eastAsia="zh-TW"/>
        </w:rPr>
        <w:t xml:space="preserve"> </w:t>
      </w:r>
      <w:r w:rsidRPr="004A61CF">
        <w:rPr>
          <w:rFonts w:ascii="標楷體" w:eastAsia="標楷體" w:hAnsi="標楷體" w:hint="eastAsia"/>
          <w:color w:val="000000"/>
          <w:sz w:val="28"/>
          <w:szCs w:val="28"/>
        </w:rPr>
        <w:t>災時主責行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8"/>
        <w:gridCol w:w="2459"/>
        <w:gridCol w:w="1171"/>
        <w:gridCol w:w="2214"/>
        <w:gridCol w:w="1622"/>
      </w:tblGrid>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聯絡人</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公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社會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rPr>
                <w:rFonts w:ascii="標楷體" w:eastAsia="標楷體" w:hAnsi="標楷體"/>
                <w:color w:val="000000"/>
                <w:sz w:val="28"/>
                <w:szCs w:val="28"/>
                <w:lang w:eastAsia="zh-TW"/>
              </w:rPr>
            </w:pPr>
            <w:r>
              <w:rPr>
                <w:rFonts w:ascii="標楷體" w:eastAsia="標楷體" w:hAnsi="標楷體" w:hint="eastAsia"/>
                <w:color w:val="000000"/>
                <w:sz w:val="28"/>
                <w:szCs w:val="28"/>
                <w:lang w:eastAsia="zh-TW"/>
              </w:rPr>
              <w:t>板橋區中山路一段161號25樓</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bl>
    <w:p w:rsidR="00794873" w:rsidRPr="004A61CF"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300" w:firstLine="840"/>
        <w:rPr>
          <w:rFonts w:ascii="標楷體" w:eastAsia="標楷體" w:hAnsi="標楷體"/>
          <w:b/>
          <w:sz w:val="16"/>
          <w:szCs w:val="16"/>
        </w:rPr>
      </w:pPr>
      <w:r w:rsidRPr="004A61CF">
        <w:rPr>
          <w:rFonts w:ascii="標楷體" w:eastAsia="標楷體" w:hAnsi="標楷體" w:hint="eastAsia"/>
          <w:color w:val="000000"/>
          <w:sz w:val="28"/>
          <w:szCs w:val="28"/>
        </w:rPr>
        <w:t>2. ○○區警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0"/>
        <w:gridCol w:w="4046"/>
        <w:gridCol w:w="1836"/>
        <w:gridCol w:w="1622"/>
      </w:tblGrid>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局</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Default="00794873" w:rsidP="00794873">
      <w:pPr>
        <w:adjustRightInd w:val="0"/>
        <w:snapToGrid w:val="0"/>
        <w:spacing w:line="440" w:lineRule="exact"/>
        <w:ind w:firstLineChars="300" w:firstLine="840"/>
        <w:rPr>
          <w:rFonts w:ascii="標楷體" w:eastAsia="標楷體" w:hAnsi="標楷體"/>
          <w:color w:val="000000"/>
          <w:sz w:val="28"/>
          <w:szCs w:val="28"/>
        </w:rPr>
      </w:pPr>
      <w:r>
        <w:rPr>
          <w:rFonts w:ascii="標楷體" w:eastAsia="標楷體" w:hAnsi="標楷體" w:hint="eastAsia"/>
          <w:color w:val="000000"/>
          <w:sz w:val="28"/>
          <w:szCs w:val="28"/>
        </w:rPr>
        <w:t>3. ○○區消防隊</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5"/>
        <w:gridCol w:w="4159"/>
        <w:gridCol w:w="1838"/>
        <w:gridCol w:w="1622"/>
      </w:tblGrid>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隊</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中正一路 46 號</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794873" w:rsidRPr="004A61CF" w:rsidRDefault="00794873" w:rsidP="00794873">
      <w:pPr>
        <w:adjustRightInd w:val="0"/>
        <w:snapToGrid w:val="0"/>
        <w:spacing w:line="440" w:lineRule="exact"/>
        <w:ind w:firstLineChars="500" w:firstLine="1400"/>
        <w:rPr>
          <w:rFonts w:ascii="標楷體" w:eastAsia="標楷體" w:hAnsi="標楷體"/>
          <w:b/>
          <w:sz w:val="16"/>
          <w:szCs w:val="16"/>
        </w:rPr>
      </w:pPr>
      <w:r w:rsidRPr="004A61CF">
        <w:rPr>
          <w:rFonts w:ascii="標楷體" w:eastAsia="標楷體" w:hAnsi="標楷體" w:hint="eastAsia"/>
          <w:color w:val="000000"/>
          <w:sz w:val="28"/>
          <w:szCs w:val="28"/>
        </w:rPr>
        <w:lastRenderedPageBreak/>
        <w:t>4. ○○區醫療院所</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4139"/>
        <w:gridCol w:w="1917"/>
        <w:gridCol w:w="1622"/>
      </w:tblGrid>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r w:rsidR="001D17C3">
              <w:rPr>
                <w:rFonts w:ascii="標楷體" w:eastAsia="標楷體" w:hAnsi="標楷體" w:hint="eastAsia"/>
                <w:color w:val="000000"/>
                <w:sz w:val="28"/>
                <w:szCs w:val="28"/>
                <w:lang w:eastAsia="zh-TW"/>
              </w:rPr>
              <w:t>醫院</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四德一路 1 號</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450" w:firstLine="721"/>
        <w:rPr>
          <w:rFonts w:ascii="標楷體" w:eastAsia="標楷體" w:hAnsi="標楷體"/>
          <w:b/>
          <w:sz w:val="16"/>
          <w:szCs w:val="16"/>
        </w:rPr>
      </w:pPr>
      <w:r w:rsidRPr="004A61CF">
        <w:rPr>
          <w:rFonts w:ascii="標楷體" w:eastAsia="標楷體" w:hAnsi="標楷體" w:hint="eastAsia"/>
          <w:b/>
          <w:sz w:val="16"/>
          <w:szCs w:val="16"/>
        </w:rPr>
        <w:t xml:space="preserve"> </w:t>
      </w:r>
      <w:r w:rsidRPr="004A61CF">
        <w:rPr>
          <w:rFonts w:ascii="標楷體" w:eastAsia="標楷體" w:hAnsi="標楷體" w:hint="eastAsia"/>
          <w:color w:val="000000"/>
          <w:sz w:val="28"/>
          <w:szCs w:val="28"/>
        </w:rPr>
        <w:t>5. 民間慈善團體</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3709"/>
        <w:gridCol w:w="1986"/>
        <w:gridCol w:w="1553"/>
      </w:tblGrid>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吉林路557 號</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rPr>
      </w:pPr>
    </w:p>
    <w:p w:rsidR="00794873" w:rsidRDefault="00794873" w:rsidP="00794873">
      <w:pPr>
        <w:adjustRightInd w:val="0"/>
        <w:snapToGrid w:val="0"/>
        <w:spacing w:line="440" w:lineRule="exact"/>
        <w:ind w:left="323" w:hangingChars="101" w:hanging="323"/>
        <w:rPr>
          <w:rFonts w:eastAsia="標楷體" w:hAnsi="標楷體"/>
          <w:sz w:val="32"/>
          <w:szCs w:val="32"/>
          <w:u w:val="single"/>
        </w:rPr>
        <w:sectPr w:rsidR="00794873" w:rsidSect="00415EB0">
          <w:pgSz w:w="11906" w:h="16838" w:code="9"/>
          <w:pgMar w:top="902" w:right="1558" w:bottom="1259" w:left="1701" w:header="851" w:footer="794" w:gutter="0"/>
          <w:cols w:space="425"/>
          <w:docGrid w:type="lines" w:linePitch="360"/>
        </w:sectPr>
      </w:pPr>
    </w:p>
    <w:tbl>
      <w:tblPr>
        <w:tblpPr w:leftFromText="180" w:rightFromText="180" w:vertAnchor="text" w:horzAnchor="margin" w:tblpXSpec="center" w:tblpY="1046"/>
        <w:tblW w:w="5253" w:type="pct"/>
        <w:tblLayout w:type="fixed"/>
        <w:tblCellMar>
          <w:left w:w="28" w:type="dxa"/>
          <w:right w:w="28" w:type="dxa"/>
        </w:tblCellMar>
        <w:tblLook w:val="0000" w:firstRow="0" w:lastRow="0" w:firstColumn="0" w:lastColumn="0" w:noHBand="0" w:noVBand="0"/>
      </w:tblPr>
      <w:tblGrid>
        <w:gridCol w:w="737"/>
        <w:gridCol w:w="2269"/>
        <w:gridCol w:w="3684"/>
        <w:gridCol w:w="1703"/>
        <w:gridCol w:w="2975"/>
        <w:gridCol w:w="851"/>
        <w:gridCol w:w="851"/>
        <w:gridCol w:w="2408"/>
      </w:tblGrid>
      <w:tr w:rsidR="00C459EE" w:rsidRPr="0043782A" w:rsidTr="00FE165D">
        <w:trPr>
          <w:trHeight w:val="270"/>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00A51FC7">
              <w:rPr>
                <w:rFonts w:ascii="標楷體" w:eastAsia="標楷體" w:hAnsi="標楷體" w:cs="新細明體" w:hint="eastAsia"/>
                <w:b/>
                <w:szCs w:val="24"/>
                <w:lang w:eastAsia="zh-TW"/>
              </w:rPr>
              <w:t>土石流</w:t>
            </w:r>
            <w:r>
              <w:rPr>
                <w:rFonts w:ascii="標楷體" w:eastAsia="標楷體" w:hAnsi="標楷體" w:cs="新細明體" w:hint="eastAsia"/>
                <w:szCs w:val="24"/>
                <w:lang w:eastAsia="zh-TW"/>
              </w:rPr>
              <w:t>後送處所一覽表(</w:t>
            </w:r>
            <w:r>
              <w:rPr>
                <w:rFonts w:ascii="標楷體" w:eastAsia="標楷體" w:hAnsi="標楷體" w:hint="eastAsia"/>
                <w:szCs w:val="32"/>
                <w:lang w:eastAsia="zh-TW"/>
              </w:rPr>
              <w:t>後送機構須非位於原機構所在之災害潛勢區)</w:t>
            </w:r>
          </w:p>
        </w:tc>
      </w:tr>
      <w:tr w:rsidR="00C459EE" w:rsidRPr="0043782A" w:rsidTr="00FE165D">
        <w:trPr>
          <w:trHeight w:val="590"/>
        </w:trPr>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rsidR="00C459EE" w:rsidRPr="009E37C4" w:rsidRDefault="00C459EE" w:rsidP="00FE165D">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762"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9E37C4" w:rsidRDefault="00842782" w:rsidP="00FE165D">
            <w:pPr>
              <w:rPr>
                <w:rFonts w:ascii="標楷體" w:eastAsia="標楷體" w:hAnsi="標楷體" w:cs="新細明體"/>
                <w:szCs w:val="24"/>
                <w:lang w:eastAsia="zh-TW"/>
              </w:rPr>
            </w:pPr>
            <w:r>
              <w:rPr>
                <w:rFonts w:ascii="標楷體" w:eastAsia="標楷體" w:hAnsi="標楷體" w:cs="新細明體" w:hint="eastAsia"/>
                <w:szCs w:val="24"/>
                <w:lang w:eastAsia="zh-TW"/>
              </w:rPr>
              <w:t>針對土石流</w:t>
            </w:r>
            <w:r w:rsidR="00C459EE">
              <w:rPr>
                <w:rFonts w:ascii="標楷體" w:eastAsia="標楷體" w:hAnsi="標楷體" w:cs="新細明體" w:hint="eastAsia"/>
                <w:szCs w:val="24"/>
                <w:lang w:eastAsia="zh-TW"/>
              </w:rPr>
              <w:t>潛勢，可選擇垂直避難形式之同大樓上層</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作為第一後送順位者，惟採垂直避難形式者，亦需加列水平性</w:t>
            </w:r>
            <w:r w:rsidR="00C459EE" w:rsidRPr="001B6A2E">
              <w:rPr>
                <w:rFonts w:ascii="標楷體" w:eastAsia="標楷體" w:hAnsi="標楷體" w:cs="新細明體" w:hint="eastAsia"/>
                <w:szCs w:val="24"/>
                <w:lang w:eastAsia="zh-TW"/>
              </w:rPr>
              <w:t>疏散撤離</w:t>
            </w:r>
            <w:r w:rsidR="00C459EE">
              <w:rPr>
                <w:rFonts w:ascii="標楷體" w:eastAsia="標楷體" w:hAnsi="標楷體" w:cs="新細明體" w:hint="eastAsia"/>
                <w:szCs w:val="24"/>
                <w:lang w:eastAsia="zh-TW"/>
              </w:rPr>
              <w:t>之第2須位後送</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以防第一順位</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床位不足支援原</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收容人數。如</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內</w:t>
            </w:r>
            <w:r w:rsidR="00BF7EB7">
              <w:rPr>
                <w:rFonts w:ascii="標楷體" w:eastAsia="標楷體" w:hAnsi="標楷體" w:cs="新細明體" w:hint="eastAsia"/>
                <w:szCs w:val="24"/>
                <w:lang w:eastAsia="zh-TW"/>
              </w:rPr>
              <w:t>住民</w:t>
            </w:r>
            <w:r w:rsidR="00C459EE">
              <w:rPr>
                <w:rFonts w:ascii="標楷體" w:eastAsia="標楷體" w:hAnsi="標楷體" w:cs="新細明體" w:hint="eastAsia"/>
                <w:szCs w:val="24"/>
                <w:lang w:eastAsia="zh-TW"/>
              </w:rPr>
              <w:t>狀況許可，亦可選擇活動中心等作為後送處所。</w:t>
            </w:r>
          </w:p>
        </w:tc>
      </w:tr>
      <w:tr w:rsidR="00C459EE" w:rsidRPr="0043782A" w:rsidTr="00FE165D">
        <w:trPr>
          <w:trHeight w:val="566"/>
        </w:trPr>
        <w:tc>
          <w:tcPr>
            <w:tcW w:w="238" w:type="pct"/>
            <w:tcBorders>
              <w:top w:val="nil"/>
              <w:left w:val="single" w:sz="4" w:space="0" w:color="auto"/>
              <w:bottom w:val="single" w:sz="4" w:space="0" w:color="auto"/>
              <w:right w:val="single" w:sz="4" w:space="0" w:color="auto"/>
            </w:tcBorders>
            <w:shd w:val="clear" w:color="auto" w:fill="auto"/>
            <w:vAlign w:val="center"/>
          </w:tcPr>
          <w:p w:rsidR="00C459EE" w:rsidRPr="00FC3A73" w:rsidRDefault="00C459EE" w:rsidP="00FE165D">
            <w:pPr>
              <w:widowControl/>
              <w:rPr>
                <w:rFonts w:ascii="標楷體" w:eastAsia="標楷體" w:hAnsi="標楷體" w:cs="新細明體"/>
                <w:szCs w:val="24"/>
              </w:rPr>
            </w:pPr>
            <w:r>
              <w:rPr>
                <w:rFonts w:ascii="標楷體" w:eastAsia="標楷體" w:hAnsi="標楷體" w:cs="新細明體" w:hint="eastAsia"/>
                <w:szCs w:val="24"/>
              </w:rPr>
              <w:t>類別</w:t>
            </w:r>
          </w:p>
        </w:tc>
        <w:tc>
          <w:tcPr>
            <w:tcW w:w="733" w:type="pct"/>
            <w:tcBorders>
              <w:top w:val="nil"/>
              <w:left w:val="single" w:sz="4" w:space="0" w:color="auto"/>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1190"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550" w:type="pct"/>
            <w:tcBorders>
              <w:top w:val="nil"/>
              <w:left w:val="nil"/>
              <w:bottom w:val="single" w:sz="4" w:space="0" w:color="auto"/>
              <w:right w:val="single" w:sz="4" w:space="0" w:color="000000"/>
            </w:tcBorders>
            <w:shd w:val="clear" w:color="auto" w:fill="auto"/>
            <w:noWrap/>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275" w:type="pct"/>
            <w:tcBorders>
              <w:top w:val="nil"/>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75"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778"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C459EE" w:rsidRPr="0043782A" w:rsidTr="00FE165D">
        <w:trPr>
          <w:trHeight w:val="351"/>
        </w:trPr>
        <w:tc>
          <w:tcPr>
            <w:tcW w:w="238" w:type="pct"/>
            <w:vMerge w:val="restart"/>
            <w:tcBorders>
              <w:top w:val="nil"/>
              <w:left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75"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778" w:type="pct"/>
            <w:vMerge w:val="restart"/>
            <w:tcBorders>
              <w:top w:val="nil"/>
              <w:left w:val="nil"/>
              <w:right w:val="single" w:sz="4" w:space="0" w:color="auto"/>
            </w:tcBorders>
            <w:shd w:val="clear" w:color="auto" w:fill="auto"/>
            <w:vAlign w:val="center"/>
          </w:tcPr>
          <w:p w:rsidR="00C459EE" w:rsidRPr="00851319" w:rsidRDefault="00C459EE" w:rsidP="00FE165D">
            <w:pPr>
              <w:widowControl/>
              <w:rPr>
                <w:rFonts w:ascii="標楷體" w:eastAsia="標楷體" w:hAnsi="標楷體" w:cs="新細明體"/>
                <w:b/>
                <w:szCs w:val="24"/>
                <w:u w:val="single"/>
              </w:rPr>
            </w:pPr>
            <w:r>
              <w:rPr>
                <w:rFonts w:ascii="標楷體" w:eastAsia="標楷體" w:hAnsi="標楷體" w:cs="新細明體" w:hint="eastAsia"/>
                <w:b/>
                <w:szCs w:val="24"/>
                <w:u w:val="single"/>
              </w:rPr>
              <w:t>土石流</w:t>
            </w:r>
            <w:r>
              <w:rPr>
                <w:rFonts w:ascii="標楷體" w:eastAsia="標楷體" w:hAnsi="標楷體" w:cs="新細明體" w:hint="eastAsia"/>
                <w:szCs w:val="24"/>
              </w:rPr>
              <w:t>潛勢區</w:t>
            </w:r>
          </w:p>
        </w:tc>
      </w:tr>
      <w:tr w:rsidR="00C459EE" w:rsidRPr="0043782A" w:rsidTr="00FE165D">
        <w:trPr>
          <w:trHeight w:val="346"/>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7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2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1</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2樓/2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C459EE" w:rsidRPr="0043782A" w:rsidTr="00FE165D">
        <w:trPr>
          <w:trHeight w:val="347"/>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58"/>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96"/>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2</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1-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C459EE" w:rsidRPr="0043782A" w:rsidTr="00FE165D">
        <w:trPr>
          <w:trHeight w:val="348"/>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44"/>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8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3</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4樓/4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C459EE" w:rsidRPr="0043782A" w:rsidTr="00FE165D">
        <w:trPr>
          <w:trHeight w:val="322"/>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6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bl>
    <w:p w:rsidR="00C459EE" w:rsidRDefault="00FE165D" w:rsidP="004E6838">
      <w:pPr>
        <w:adjustRightInd w:val="0"/>
        <w:snapToGrid w:val="0"/>
        <w:spacing w:line="440" w:lineRule="exact"/>
        <w:rPr>
          <w:rFonts w:eastAsia="標楷體" w:hAnsi="標楷體"/>
          <w:sz w:val="32"/>
          <w:szCs w:val="32"/>
          <w:lang w:eastAsia="zh-TW"/>
        </w:rPr>
      </w:pPr>
      <w:r w:rsidRPr="00B24A3E">
        <w:rPr>
          <w:rFonts w:ascii="標楷體" w:eastAsia="標楷體" w:hAnsi="標楷體"/>
          <w:b/>
          <w:noProof/>
          <w:color w:val="000000"/>
          <w:szCs w:val="24"/>
          <w:u w:val="single"/>
          <w:lang w:eastAsia="zh-TW"/>
        </w:rPr>
        <mc:AlternateContent>
          <mc:Choice Requires="wps">
            <w:drawing>
              <wp:anchor distT="45720" distB="45720" distL="114300" distR="114300" simplePos="0" relativeHeight="251607552" behindDoc="1" locked="0" layoutInCell="1" allowOverlap="1" wp14:anchorId="61C0B19F" wp14:editId="386B1CC5">
                <wp:simplePos x="0" y="0"/>
                <wp:positionH relativeFrom="column">
                  <wp:posOffset>7018655</wp:posOffset>
                </wp:positionH>
                <wp:positionV relativeFrom="paragraph">
                  <wp:posOffset>0</wp:posOffset>
                </wp:positionV>
                <wp:extent cx="2415540" cy="586740"/>
                <wp:effectExtent l="0" t="0" r="22860" b="22860"/>
                <wp:wrapTight wrapText="bothSides">
                  <wp:wrapPolygon edited="0">
                    <wp:start x="0" y="0"/>
                    <wp:lineTo x="0" y="21740"/>
                    <wp:lineTo x="21634" y="21740"/>
                    <wp:lineTo x="21634" y="0"/>
                    <wp:lineTo x="0" y="0"/>
                  </wp:wrapPolygon>
                </wp:wrapTight>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586740"/>
                        </a:xfrm>
                        <a:prstGeom prst="rect">
                          <a:avLst/>
                        </a:prstGeom>
                        <a:solidFill>
                          <a:srgbClr val="FFFFFF"/>
                        </a:solidFill>
                        <a:ln w="9525">
                          <a:solidFill>
                            <a:srgbClr val="000000"/>
                          </a:solidFill>
                          <a:prstDash val="dash"/>
                          <a:miter lim="800000"/>
                          <a:headEnd/>
                          <a:tailEnd/>
                        </a:ln>
                      </wps:spPr>
                      <wps:txbx>
                        <w:txbxContent>
                          <w:p w:rsidR="001D17C3" w:rsidRPr="00D10DEC" w:rsidRDefault="001D17C3"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0B19F" id="_x0000_s1180" type="#_x0000_t202" style="position:absolute;margin-left:552.65pt;margin-top:0;width:190.2pt;height:46.2pt;z-index:-25170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">
                <v:stroke dashstyle="dash"/>
                <v:textbox>
                  <w:txbxContent>
                    <w:p w:rsidR="001D17C3" w:rsidRPr="00D10DEC" w:rsidRDefault="001D17C3"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v:textbox>
                <w10:wrap type="tight"/>
              </v:shape>
            </w:pict>
          </mc:Fallback>
        </mc:AlternateContent>
      </w:r>
      <w:r w:rsidR="006B5805" w:rsidRPr="00B24A3E">
        <w:rPr>
          <w:rFonts w:ascii="標楷體" w:eastAsia="標楷體" w:hAnsi="標楷體"/>
          <w:noProof/>
          <w:sz w:val="20"/>
          <w:szCs w:val="20"/>
          <w:lang w:eastAsia="zh-TW"/>
        </w:rPr>
        <mc:AlternateContent>
          <mc:Choice Requires="wps">
            <w:drawing>
              <wp:anchor distT="0" distB="0" distL="114300" distR="114300" simplePos="0" relativeHeight="251616768" behindDoc="0" locked="0" layoutInCell="1" allowOverlap="1" wp14:anchorId="003B7CA6" wp14:editId="05299FEF">
                <wp:simplePos x="0" y="0"/>
                <wp:positionH relativeFrom="column">
                  <wp:posOffset>5734685</wp:posOffset>
                </wp:positionH>
                <wp:positionV relativeFrom="paragraph">
                  <wp:posOffset>-19685</wp:posOffset>
                </wp:positionV>
                <wp:extent cx="885825" cy="323850"/>
                <wp:effectExtent l="0" t="0" r="28575" b="19050"/>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323850"/>
                        </a:xfrm>
                        <a:prstGeom prst="rect">
                          <a:avLst/>
                        </a:prstGeom>
                        <a:solidFill>
                          <a:srgbClr val="FFFFFF"/>
                        </a:solidFill>
                        <a:ln w="9525">
                          <a:solidFill>
                            <a:srgbClr val="808080"/>
                          </a:solidFill>
                          <a:miter lim="800000"/>
                          <a:headEnd/>
                          <a:tailEnd/>
                        </a:ln>
                      </wps:spPr>
                      <wps:txbx>
                        <w:txbxContent>
                          <w:p w:rsidR="001D17C3" w:rsidRDefault="001D17C3" w:rsidP="004E6838">
                            <w:pPr>
                              <w:jc w:val="center"/>
                            </w:pPr>
                            <w:r>
                              <w:rPr>
                                <w:rFonts w:hint="eastAsia"/>
                              </w:rPr>
                              <w:t>範例</w:t>
                            </w:r>
                            <w:r>
                              <w:rPr>
                                <w:rFonts w:hint="eastAsia"/>
                              </w:rPr>
                              <w:t>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03B7CA6" id="_x0000_s1181" type="#_x0000_t202" style="position:absolute;margin-left:451.55pt;margin-top:-1.55pt;width:69.75pt;height:25.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" strokecolor="gray">
                <v:textbox>
                  <w:txbxContent>
                    <w:p w:rsidR="001D17C3" w:rsidRDefault="001D17C3" w:rsidP="004E6838">
                      <w:pPr>
                        <w:jc w:val="center"/>
                      </w:pPr>
                      <w:r>
                        <w:rPr>
                          <w:rFonts w:hint="eastAsia"/>
                        </w:rPr>
                        <w:t>範例</w:t>
                      </w:r>
                      <w:r>
                        <w:rPr>
                          <w:rFonts w:hint="eastAsia"/>
                        </w:rPr>
                        <w:t>1</w:t>
                      </w:r>
                    </w:p>
                  </w:txbxContent>
                </v:textbox>
                <w10:wrap type="square"/>
              </v:shape>
            </w:pict>
          </mc:Fallback>
        </mc:AlternateContent>
      </w:r>
      <w:r w:rsidR="00F70CDE">
        <w:rPr>
          <w:rFonts w:eastAsia="標楷體" w:hAnsi="標楷體" w:hint="eastAsia"/>
          <w:sz w:val="32"/>
          <w:szCs w:val="32"/>
          <w:u w:val="single"/>
          <w:lang w:eastAsia="zh-TW"/>
        </w:rPr>
        <w:t>附件七</w:t>
      </w:r>
      <w:r w:rsidR="00F70CDE">
        <w:rPr>
          <w:rFonts w:eastAsia="標楷體" w:hAnsi="標楷體" w:hint="eastAsia"/>
          <w:sz w:val="32"/>
          <w:szCs w:val="32"/>
          <w:lang w:eastAsia="zh-TW"/>
        </w:rPr>
        <w:t xml:space="preserve"> </w:t>
      </w:r>
      <w:r w:rsidR="004E6838">
        <w:rPr>
          <w:rFonts w:eastAsia="標楷體" w:hAnsi="標楷體" w:hint="eastAsia"/>
          <w:sz w:val="32"/>
          <w:szCs w:val="32"/>
          <w:lang w:eastAsia="zh-TW"/>
        </w:rPr>
        <w:t>新北市社會福利</w:t>
      </w:r>
      <w:r w:rsidR="004E6838" w:rsidRPr="00F442F5">
        <w:rPr>
          <w:rFonts w:eastAsia="標楷體" w:hAnsi="標楷體" w:hint="eastAsia"/>
          <w:sz w:val="32"/>
          <w:szCs w:val="32"/>
          <w:lang w:eastAsia="zh-TW"/>
        </w:rPr>
        <w:t>機構</w:t>
      </w:r>
      <w:r w:rsidR="004E6838">
        <w:rPr>
          <w:rFonts w:eastAsia="標楷體" w:hAnsi="標楷體" w:hint="eastAsia"/>
          <w:sz w:val="32"/>
          <w:szCs w:val="32"/>
          <w:lang w:eastAsia="zh-TW"/>
        </w:rPr>
        <w:t>聯絡名冊暨後送處所一覽表</w:t>
      </w:r>
    </w:p>
    <w:p w:rsidR="00FE165D" w:rsidRPr="00415EB0" w:rsidRDefault="00A00DD7" w:rsidP="00C459EE">
      <w:pPr>
        <w:adjustRightInd w:val="0"/>
        <w:snapToGrid w:val="0"/>
        <w:spacing w:line="440" w:lineRule="exact"/>
        <w:rPr>
          <w:rFonts w:eastAsia="標楷體" w:hAnsi="標楷體"/>
          <w:sz w:val="32"/>
          <w:szCs w:val="32"/>
          <w:lang w:eastAsia="zh-TW"/>
        </w:rPr>
      </w:pPr>
      <w:r>
        <w:rPr>
          <w:rFonts w:ascii="標楷體" w:eastAsia="標楷體" w:hAnsi="標楷體" w:cs="新細明體" w:hint="eastAsia"/>
          <w:szCs w:val="24"/>
          <w:lang w:eastAsia="zh-TW"/>
        </w:rPr>
        <w:t xml:space="preserve">                                                                                       </w:t>
      </w:r>
      <w:r w:rsidR="005F1871">
        <w:rPr>
          <w:rFonts w:ascii="標楷體" w:eastAsia="標楷體" w:hAnsi="標楷體" w:cs="新細明體" w:hint="eastAsia"/>
          <w:szCs w:val="24"/>
          <w:lang w:eastAsia="zh-TW"/>
        </w:rPr>
        <w:t xml:space="preserve"> </w:t>
      </w:r>
      <w:r w:rsidR="00FE165D">
        <w:rPr>
          <w:rFonts w:ascii="標楷體" w:eastAsia="標楷體" w:hAnsi="標楷體" w:cs="新細明體" w:hint="eastAsia"/>
          <w:szCs w:val="24"/>
          <w:lang w:eastAsia="zh-TW"/>
        </w:rPr>
        <w:t>(</w:t>
      </w:r>
      <w:r w:rsidR="00FE165D" w:rsidRPr="008B70F6">
        <w:rPr>
          <w:rFonts w:ascii="標楷體" w:eastAsia="標楷體" w:hAnsi="標楷體" w:hint="eastAsia"/>
          <w:szCs w:val="32"/>
          <w:u w:val="single"/>
          <w:lang w:eastAsia="zh-TW"/>
        </w:rPr>
        <w:t>後送機構須非位於原機構所在之災害潛勢區</w:t>
      </w:r>
      <w:r w:rsidR="00FE165D">
        <w:rPr>
          <w:rFonts w:ascii="標楷體" w:eastAsia="標楷體" w:hAnsi="標楷體" w:hint="eastAsia"/>
          <w:szCs w:val="32"/>
          <w:u w:val="single"/>
          <w:lang w:eastAsia="zh-TW"/>
        </w:rPr>
        <w:t>)</w:t>
      </w:r>
    </w:p>
    <w:tbl>
      <w:tblPr>
        <w:tblpPr w:leftFromText="180" w:rightFromText="180" w:vertAnchor="text" w:horzAnchor="margin" w:tblpX="-332" w:tblpY="102"/>
        <w:tblW w:w="5258" w:type="pct"/>
        <w:tblLayout w:type="fixed"/>
        <w:tblCellMar>
          <w:left w:w="28" w:type="dxa"/>
          <w:right w:w="28" w:type="dxa"/>
        </w:tblCellMar>
        <w:tblLook w:val="0000" w:firstRow="0" w:lastRow="0" w:firstColumn="0" w:lastColumn="0" w:noHBand="0" w:noVBand="0"/>
      </w:tblPr>
      <w:tblGrid>
        <w:gridCol w:w="595"/>
        <w:gridCol w:w="1918"/>
        <w:gridCol w:w="2395"/>
        <w:gridCol w:w="1946"/>
        <w:gridCol w:w="3458"/>
        <w:gridCol w:w="970"/>
        <w:gridCol w:w="920"/>
        <w:gridCol w:w="3291"/>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C459EE">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水災</w:t>
            </w:r>
            <w:r>
              <w:rPr>
                <w:rFonts w:ascii="標楷體" w:eastAsia="標楷體" w:hAnsi="標楷體" w:cs="新細明體" w:hint="eastAsia"/>
                <w:szCs w:val="24"/>
                <w:lang w:eastAsia="zh-TW"/>
              </w:rPr>
              <w:t>後送處所一覽</w:t>
            </w:r>
            <w:r w:rsidR="00C459EE">
              <w:rPr>
                <w:rFonts w:ascii="標楷體" w:eastAsia="標楷體" w:hAnsi="標楷體" w:cs="新細明體" w:hint="eastAsia"/>
                <w:szCs w:val="24"/>
                <w:lang w:eastAsia="zh-TW"/>
              </w:rPr>
              <w:t>表</w:t>
            </w:r>
          </w:p>
        </w:tc>
      </w:tr>
      <w:tr w:rsidR="004E6838" w:rsidRPr="0043782A" w:rsidTr="004D08F3">
        <w:trPr>
          <w:trHeight w:val="862"/>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水災</w:t>
            </w:r>
            <w:r w:rsidR="004E6838">
              <w:rPr>
                <w:rFonts w:ascii="標楷體" w:eastAsia="標楷體" w:hAnsi="標楷體" w:cs="新細明體" w:hint="eastAsia"/>
                <w:szCs w:val="24"/>
                <w:lang w:eastAsia="zh-TW"/>
              </w:rPr>
              <w:t>潛勢，可選擇水平避難形式由原機構往室外疏散至另一第1順位之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需加列水平性</w:t>
            </w:r>
            <w:r w:rsidR="004E6838" w:rsidRPr="001B6A2E">
              <w:rPr>
                <w:rFonts w:ascii="標楷體" w:eastAsia="標楷體" w:hAnsi="標楷體" w:cs="新細明體" w:hint="eastAsia"/>
                <w:szCs w:val="24"/>
                <w:lang w:eastAsia="zh-TW"/>
              </w:rPr>
              <w:t>疏散撤離</w:t>
            </w:r>
            <w:r w:rsidR="004E6838">
              <w:rPr>
                <w:rFonts w:ascii="標楷體" w:eastAsia="標楷體" w:hAnsi="標楷體" w:cs="新細明體" w:hint="eastAsia"/>
                <w:szCs w:val="24"/>
                <w:lang w:eastAsia="zh-TW"/>
              </w:rPr>
              <w:t>之第2須位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以防第一順位</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床位不足支援原</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收容人數。如</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內</w:t>
            </w:r>
            <w:r w:rsidR="00BF7EB7">
              <w:rPr>
                <w:rFonts w:ascii="標楷體" w:eastAsia="標楷體" w:hAnsi="標楷體" w:cs="新細明體" w:hint="eastAsia"/>
                <w:szCs w:val="24"/>
                <w:lang w:eastAsia="zh-TW"/>
              </w:rPr>
              <w:t>住民</w:t>
            </w:r>
            <w:r w:rsidR="004E6838">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3"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8"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6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6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水災</w:t>
            </w:r>
            <w:r w:rsidRPr="000B06CE">
              <w:rPr>
                <w:rFonts w:ascii="標楷體" w:eastAsia="標楷體" w:hAnsi="標楷體" w:cs="新細明體" w:hint="eastAsia"/>
                <w:szCs w:val="24"/>
              </w:rPr>
              <w:t>潛勢區</w:t>
            </w:r>
          </w:p>
        </w:tc>
      </w:tr>
      <w:tr w:rsidR="004E6838" w:rsidRPr="0043782A" w:rsidTr="004D08F3">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4E6838" w:rsidRDefault="00DD7388" w:rsidP="004E6838">
      <w:pPr>
        <w:adjustRightInd w:val="0"/>
        <w:snapToGrid w:val="0"/>
        <w:spacing w:line="440" w:lineRule="exact"/>
        <w:ind w:left="202" w:hangingChars="101" w:hanging="202"/>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56704" behindDoc="1" locked="0" layoutInCell="1" allowOverlap="1" wp14:anchorId="28E94D13" wp14:editId="193E8B10">
                <wp:simplePos x="0" y="0"/>
                <wp:positionH relativeFrom="column">
                  <wp:posOffset>-639445</wp:posOffset>
                </wp:positionH>
                <wp:positionV relativeFrom="paragraph">
                  <wp:posOffset>815340</wp:posOffset>
                </wp:positionV>
                <wp:extent cx="320040" cy="904875"/>
                <wp:effectExtent l="0" t="0" r="22860" b="28575"/>
                <wp:wrapTight wrapText="bothSides">
                  <wp:wrapPolygon edited="0">
                    <wp:start x="0" y="0"/>
                    <wp:lineTo x="0" y="21827"/>
                    <wp:lineTo x="21857" y="21827"/>
                    <wp:lineTo x="21857" y="0"/>
                    <wp:lineTo x="0" y="0"/>
                  </wp:wrapPolygon>
                </wp:wrapTight>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04875"/>
                        </a:xfrm>
                        <a:prstGeom prst="rect">
                          <a:avLst/>
                        </a:prstGeom>
                        <a:solidFill>
                          <a:srgbClr val="FFFFFF"/>
                        </a:solidFill>
                        <a:ln w="9525">
                          <a:solidFill>
                            <a:srgbClr val="808080"/>
                          </a:solidFill>
                          <a:miter lim="800000"/>
                          <a:headEnd/>
                          <a:tailEnd/>
                        </a:ln>
                      </wps:spPr>
                      <wps:txbx>
                        <w:txbxContent>
                          <w:p w:rsidR="001D17C3" w:rsidRDefault="001D17C3" w:rsidP="004E6838">
                            <w:pPr>
                              <w:jc w:val="center"/>
                            </w:pPr>
                            <w:r>
                              <w:rPr>
                                <w:rFonts w:hint="eastAsia"/>
                              </w:rPr>
                              <w:t>範例</w:t>
                            </w:r>
                            <w: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E94D13" id="_x0000_s1182" type="#_x0000_t202" style="position:absolute;left:0;text-align:left;margin-left:-50.35pt;margin-top:64.2pt;width:25.2pt;height:71.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" strokecolor="gray">
                <v:textbox>
                  <w:txbxContent>
                    <w:p w:rsidR="001D17C3" w:rsidRDefault="001D17C3" w:rsidP="004E6838">
                      <w:pPr>
                        <w:jc w:val="center"/>
                      </w:pPr>
                      <w:r>
                        <w:rPr>
                          <w:rFonts w:hint="eastAsia"/>
                        </w:rPr>
                        <w:t>範例</w:t>
                      </w:r>
                      <w:r>
                        <w:t>2</w:t>
                      </w:r>
                    </w:p>
                  </w:txbxContent>
                </v:textbox>
                <w10:wrap type="tight"/>
              </v:shape>
            </w:pict>
          </mc:Fallback>
        </mc:AlternateContent>
      </w:r>
      <w:r w:rsidR="004E6838" w:rsidRPr="00E37AF0">
        <w:rPr>
          <w:rFonts w:eastAsia="標楷體" w:hAnsi="標楷體" w:hint="eastAsia"/>
          <w:sz w:val="32"/>
          <w:szCs w:val="32"/>
          <w:lang w:eastAsia="zh-TW"/>
        </w:rPr>
        <w:t xml:space="preserve"> </w:t>
      </w:r>
      <w:r>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Pr="005E7B26">
        <w:rPr>
          <w:rFonts w:ascii="標楷體" w:eastAsia="標楷體" w:hAnsi="標楷體" w:hint="eastAsia"/>
          <w:szCs w:val="32"/>
          <w:lang w:eastAsia="zh-TW"/>
        </w:rPr>
        <w:t>（後送機構須非位於原機構所在之災害潛勢區）</w:t>
      </w:r>
    </w:p>
    <w:p w:rsidR="00DD7388" w:rsidRDefault="00DD7388" w:rsidP="004E6838">
      <w:pPr>
        <w:adjustRightInd w:val="0"/>
        <w:snapToGrid w:val="0"/>
        <w:spacing w:line="440" w:lineRule="exact"/>
        <w:ind w:left="323" w:hangingChars="101" w:hanging="323"/>
        <w:rPr>
          <w:rFonts w:eastAsia="標楷體" w:hAnsi="標楷體"/>
          <w:sz w:val="32"/>
          <w:szCs w:val="32"/>
          <w:lang w:eastAsia="zh-TW"/>
        </w:rPr>
      </w:pPr>
    </w:p>
    <w:p w:rsidR="00A50933" w:rsidRPr="005525C6" w:rsidRDefault="00A50933" w:rsidP="004E6838">
      <w:pPr>
        <w:adjustRightInd w:val="0"/>
        <w:snapToGrid w:val="0"/>
        <w:spacing w:line="440" w:lineRule="exact"/>
        <w:ind w:left="323" w:hangingChars="101" w:hanging="323"/>
        <w:rPr>
          <w:rFonts w:eastAsia="標楷體" w:hAnsi="標楷體"/>
          <w:sz w:val="32"/>
          <w:szCs w:val="32"/>
          <w:lang w:eastAsia="zh-TW"/>
        </w:rPr>
      </w:pPr>
    </w:p>
    <w:tbl>
      <w:tblPr>
        <w:tblpPr w:leftFromText="180" w:rightFromText="180" w:vertAnchor="text" w:horzAnchor="margin" w:tblpX="-332" w:tblpY="102"/>
        <w:tblW w:w="5253" w:type="pct"/>
        <w:tblLayout w:type="fixed"/>
        <w:tblCellMar>
          <w:left w:w="28" w:type="dxa"/>
          <w:right w:w="28" w:type="dxa"/>
        </w:tblCellMar>
        <w:tblLook w:val="0000" w:firstRow="0" w:lastRow="0" w:firstColumn="0" w:lastColumn="0" w:noHBand="0" w:noVBand="0"/>
      </w:tblPr>
      <w:tblGrid>
        <w:gridCol w:w="595"/>
        <w:gridCol w:w="1916"/>
        <w:gridCol w:w="2396"/>
        <w:gridCol w:w="1947"/>
        <w:gridCol w:w="3458"/>
        <w:gridCol w:w="969"/>
        <w:gridCol w:w="919"/>
        <w:gridCol w:w="3278"/>
      </w:tblGrid>
      <w:tr w:rsidR="004E6838" w:rsidRPr="0043782A" w:rsidTr="00882850">
        <w:trPr>
          <w:trHeight w:val="1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核子事故</w:t>
            </w:r>
            <w:r>
              <w:rPr>
                <w:rFonts w:ascii="標楷體" w:eastAsia="標楷體" w:hAnsi="標楷體" w:cs="新細明體" w:hint="eastAsia"/>
                <w:szCs w:val="24"/>
                <w:lang w:eastAsia="zh-TW"/>
              </w:rPr>
              <w:t>後送處所一覽表</w:t>
            </w:r>
          </w:p>
        </w:tc>
      </w:tr>
      <w:tr w:rsidR="004E6838" w:rsidRPr="0043782A" w:rsidTr="00882850">
        <w:trPr>
          <w:trHeight w:val="724"/>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842782">
            <w:pPr>
              <w:rPr>
                <w:rFonts w:ascii="標楷體" w:eastAsia="標楷體" w:hAnsi="標楷體" w:cs="新細明體"/>
                <w:szCs w:val="24"/>
                <w:lang w:eastAsia="zh-TW"/>
              </w:rPr>
            </w:pPr>
            <w:r>
              <w:rPr>
                <w:rFonts w:ascii="標楷體" w:eastAsia="標楷體" w:hAnsi="標楷體" w:cs="新細明體" w:hint="eastAsia"/>
                <w:szCs w:val="24"/>
                <w:lang w:eastAsia="zh-TW"/>
              </w:rPr>
              <w:t>針對核子事故</w:t>
            </w:r>
            <w:r w:rsidR="004E6838">
              <w:rPr>
                <w:rFonts w:ascii="標楷體" w:eastAsia="標楷體" w:hAnsi="標楷體" w:cs="新細明體" w:hint="eastAsia"/>
                <w:szCs w:val="24"/>
                <w:lang w:eastAsia="zh-TW"/>
              </w:rPr>
              <w:t>潛勢，可選擇水平避難形式由原機構</w:t>
            </w:r>
            <w:r w:rsidR="004E6838" w:rsidRPr="00935A38">
              <w:rPr>
                <w:rFonts w:ascii="標楷體" w:eastAsia="標楷體" w:hAnsi="標楷體" w:cs="新細明體" w:hint="eastAsia"/>
                <w:szCs w:val="24"/>
                <w:lang w:eastAsia="zh-TW"/>
              </w:rPr>
              <w:t>往室外疏散，</w:t>
            </w:r>
            <w:r>
              <w:rPr>
                <w:rFonts w:ascii="標楷體" w:eastAsia="標楷體" w:hAnsi="標楷體" w:cs="新細明體" w:hint="eastAsia"/>
                <w:szCs w:val="24"/>
                <w:lang w:eastAsia="zh-TW"/>
              </w:rPr>
              <w:t>並於核子事故發生地8公里外則定收容安置處所。</w:t>
            </w:r>
          </w:p>
        </w:tc>
      </w:tr>
      <w:tr w:rsidR="004E6838" w:rsidRPr="0043782A" w:rsidTr="00882850">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4"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9"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5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882850">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59"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核子事故</w:t>
            </w:r>
            <w:r>
              <w:rPr>
                <w:rFonts w:ascii="標楷體" w:eastAsia="標楷體" w:hAnsi="標楷體" w:cs="新細明體" w:hint="eastAsia"/>
                <w:szCs w:val="24"/>
              </w:rPr>
              <w:t>潛勢區</w:t>
            </w:r>
          </w:p>
        </w:tc>
      </w:tr>
      <w:tr w:rsidR="004E6838" w:rsidRPr="0043782A" w:rsidTr="00882850">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882850">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882850">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882850">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A50933" w:rsidRDefault="00DD7388" w:rsidP="004E6838">
      <w:pPr>
        <w:adjustRightInd w:val="0"/>
        <w:snapToGrid w:val="0"/>
        <w:spacing w:line="440" w:lineRule="exact"/>
        <w:rPr>
          <w:rFonts w:ascii="標楷體" w:eastAsia="標楷體" w:hAnsi="標楷體"/>
          <w:szCs w:val="32"/>
          <w:lang w:eastAsia="zh-TW"/>
        </w:rPr>
      </w:pPr>
      <w:r>
        <w:rPr>
          <w:rFonts w:ascii="標楷體" w:eastAsia="標楷體" w:hAnsi="標楷體" w:hint="eastAsia"/>
          <w:szCs w:val="32"/>
          <w:lang w:eastAsia="zh-TW"/>
        </w:rPr>
        <w:t xml:space="preserve">                  </w:t>
      </w:r>
    </w:p>
    <w:p w:rsidR="00DD7388" w:rsidRDefault="00DD7388" w:rsidP="004E6838">
      <w:pPr>
        <w:adjustRightInd w:val="0"/>
        <w:snapToGrid w:val="0"/>
        <w:spacing w:line="440" w:lineRule="exact"/>
        <w:rPr>
          <w:rFonts w:eastAsia="標楷體" w:hAnsi="標楷體"/>
          <w:sz w:val="32"/>
          <w:szCs w:val="32"/>
          <w:u w:val="single"/>
          <w:lang w:eastAsia="zh-TW"/>
        </w:rPr>
      </w:pPr>
      <w:r>
        <w:rPr>
          <w:rFonts w:ascii="標楷體" w:eastAsia="標楷體" w:hAnsi="標楷體" w:hint="eastAsia"/>
          <w:szCs w:val="32"/>
          <w:lang w:eastAsia="zh-TW"/>
        </w:rPr>
        <w:t xml:space="preserve">                                                                         </w:t>
      </w:r>
      <w:r w:rsidRPr="005E7B26">
        <w:rPr>
          <w:rFonts w:ascii="標楷體" w:eastAsia="標楷體" w:hAnsi="標楷體" w:hint="eastAsia"/>
          <w:szCs w:val="32"/>
          <w:lang w:eastAsia="zh-TW"/>
        </w:rPr>
        <w:t>（後送機構須非位於原機構所在之災害潛勢區）</w:t>
      </w:r>
      <w:r w:rsidRPr="00B24A3E">
        <w:rPr>
          <w:rFonts w:ascii="標楷體" w:eastAsia="標楷體" w:hAnsi="標楷體"/>
          <w:noProof/>
          <w:sz w:val="20"/>
          <w:szCs w:val="20"/>
          <w:lang w:eastAsia="zh-TW"/>
        </w:rPr>
        <mc:AlternateContent>
          <mc:Choice Requires="wps">
            <w:drawing>
              <wp:anchor distT="0" distB="0" distL="114300" distR="114300" simplePos="0" relativeHeight="251624960" behindDoc="1" locked="0" layoutInCell="1" allowOverlap="1" wp14:anchorId="0F69981B" wp14:editId="60FCF0E0">
                <wp:simplePos x="0" y="0"/>
                <wp:positionH relativeFrom="column">
                  <wp:posOffset>-639445</wp:posOffset>
                </wp:positionH>
                <wp:positionV relativeFrom="paragraph">
                  <wp:posOffset>1590040</wp:posOffset>
                </wp:positionV>
                <wp:extent cx="320040" cy="942975"/>
                <wp:effectExtent l="0" t="0" r="22860" b="28575"/>
                <wp:wrapTight wrapText="bothSides">
                  <wp:wrapPolygon edited="0">
                    <wp:start x="0" y="0"/>
                    <wp:lineTo x="0" y="21818"/>
                    <wp:lineTo x="21857" y="21818"/>
                    <wp:lineTo x="21857" y="0"/>
                    <wp:lineTo x="0" y="0"/>
                  </wp:wrapPolygon>
                </wp:wrapTight>
                <wp:docPr id="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42975"/>
                        </a:xfrm>
                        <a:prstGeom prst="rect">
                          <a:avLst/>
                        </a:prstGeom>
                        <a:solidFill>
                          <a:srgbClr val="FFFFFF"/>
                        </a:solidFill>
                        <a:ln w="9525">
                          <a:solidFill>
                            <a:srgbClr val="808080"/>
                          </a:solidFill>
                          <a:miter lim="800000"/>
                          <a:headEnd/>
                          <a:tailEnd/>
                        </a:ln>
                      </wps:spPr>
                      <wps:txbx>
                        <w:txbxContent>
                          <w:p w:rsidR="001D17C3" w:rsidRDefault="001D17C3" w:rsidP="004E6838">
                            <w:pPr>
                              <w:jc w:val="center"/>
                            </w:pPr>
                            <w:r>
                              <w:rPr>
                                <w:rFonts w:hint="eastAsia"/>
                              </w:rPr>
                              <w:t>範例</w:t>
                            </w:r>
                            <w:r>
                              <w:t>3</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F69981B" id="_x0000_s1183" type="#_x0000_t202" style="position:absolute;margin-left:-50.35pt;margin-top:125.2pt;width:25.2pt;height:74.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" strokecolor="gray">
                <v:textbox>
                  <w:txbxContent>
                    <w:p w:rsidR="001D17C3" w:rsidRDefault="001D17C3" w:rsidP="004E6838">
                      <w:pPr>
                        <w:jc w:val="center"/>
                      </w:pPr>
                      <w:r>
                        <w:rPr>
                          <w:rFonts w:hint="eastAsia"/>
                        </w:rPr>
                        <w:t>範例</w:t>
                      </w:r>
                      <w:r>
                        <w:t>3</w:t>
                      </w:r>
                    </w:p>
                  </w:txbxContent>
                </v:textbox>
                <w10:wrap type="tight"/>
              </v:shape>
            </w:pict>
          </mc:Fallback>
        </mc:AlternateContent>
      </w:r>
    </w:p>
    <w:p w:rsidR="004E6838" w:rsidRDefault="004E6838" w:rsidP="004E6838">
      <w:pPr>
        <w:adjustRightInd w:val="0"/>
        <w:snapToGrid w:val="0"/>
        <w:spacing w:line="440" w:lineRule="exact"/>
        <w:rPr>
          <w:rFonts w:eastAsia="標楷體" w:hAnsi="標楷體"/>
          <w:sz w:val="32"/>
          <w:szCs w:val="32"/>
          <w:u w:val="single"/>
          <w:lang w:eastAsia="zh-TW"/>
        </w:rPr>
      </w:pPr>
    </w:p>
    <w:p w:rsidR="00842782" w:rsidRDefault="00842782" w:rsidP="004E6838">
      <w:pPr>
        <w:adjustRightInd w:val="0"/>
        <w:snapToGrid w:val="0"/>
        <w:spacing w:line="440" w:lineRule="exact"/>
        <w:rPr>
          <w:rFonts w:eastAsia="標楷體" w:hAnsi="標楷體"/>
          <w:sz w:val="32"/>
          <w:szCs w:val="32"/>
          <w:u w:val="single"/>
          <w:lang w:eastAsia="zh-TW"/>
        </w:rPr>
      </w:pPr>
    </w:p>
    <w:tbl>
      <w:tblPr>
        <w:tblpPr w:leftFromText="180" w:rightFromText="180" w:vertAnchor="text" w:horzAnchor="margin" w:tblpX="-332" w:tblpY="102"/>
        <w:tblW w:w="5285" w:type="pct"/>
        <w:tblLayout w:type="fixed"/>
        <w:tblCellMar>
          <w:left w:w="28" w:type="dxa"/>
          <w:right w:w="28" w:type="dxa"/>
        </w:tblCellMar>
        <w:tblLook w:val="0000" w:firstRow="0" w:lastRow="0" w:firstColumn="0" w:lastColumn="0" w:noHBand="0" w:noVBand="0"/>
      </w:tblPr>
      <w:tblGrid>
        <w:gridCol w:w="594"/>
        <w:gridCol w:w="1919"/>
        <w:gridCol w:w="2395"/>
        <w:gridCol w:w="1947"/>
        <w:gridCol w:w="3457"/>
        <w:gridCol w:w="969"/>
        <w:gridCol w:w="919"/>
        <w:gridCol w:w="3373"/>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地震</w:t>
            </w:r>
            <w:r>
              <w:rPr>
                <w:rFonts w:ascii="標楷體" w:eastAsia="標楷體" w:hAnsi="標楷體" w:cs="新細明體" w:hint="eastAsia"/>
                <w:szCs w:val="24"/>
                <w:lang w:eastAsia="zh-TW"/>
              </w:rPr>
              <w:t>後送處所一覽表</w:t>
            </w:r>
          </w:p>
        </w:tc>
      </w:tr>
      <w:tr w:rsidR="004E6838" w:rsidRPr="0043782A" w:rsidTr="004D08F3">
        <w:trPr>
          <w:trHeight w:val="862"/>
        </w:trPr>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9"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4E6838"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地震潛勢，可選擇水平避難形式由原機構</w:t>
            </w:r>
            <w:r w:rsidRPr="00935A38">
              <w:rPr>
                <w:rFonts w:ascii="標楷體" w:eastAsia="標楷體" w:hAnsi="標楷體" w:cs="新細明體" w:hint="eastAsia"/>
                <w:szCs w:val="24"/>
                <w:lang w:eastAsia="zh-TW"/>
              </w:rPr>
              <w:t>往室外疏散，可由災況程度判斷是否先往附近防災公園收容或直接送至第1順位之後送機構，需加列水平性疏散撤離之第2須位後送機構，以防第一順位機構床位不足支援原機</w:t>
            </w:r>
            <w:r w:rsidRPr="00F442F5">
              <w:rPr>
                <w:rFonts w:ascii="標楷體" w:eastAsia="標楷體" w:hAnsi="標楷體" w:cs="新細明體" w:hint="eastAsia"/>
                <w:szCs w:val="24"/>
                <w:lang w:eastAsia="zh-TW"/>
              </w:rPr>
              <w:t>構</w:t>
            </w:r>
            <w:r>
              <w:rPr>
                <w:rFonts w:ascii="標楷體" w:eastAsia="標楷體" w:hAnsi="標楷體" w:cs="新細明體" w:hint="eastAsia"/>
                <w:szCs w:val="24"/>
                <w:lang w:eastAsia="zh-TW"/>
              </w:rPr>
              <w:t>收容人數。如</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內</w:t>
            </w:r>
            <w:r w:rsidR="00BF7EB7">
              <w:rPr>
                <w:rFonts w:ascii="標楷體" w:eastAsia="標楷體" w:hAnsi="標楷體" w:cs="新細明體" w:hint="eastAsia"/>
                <w:szCs w:val="24"/>
                <w:lang w:eastAsia="zh-TW"/>
              </w:rPr>
              <w:t>住民</w:t>
            </w:r>
            <w:r>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1"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6"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6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5"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1"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5"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8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1"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5"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8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D10DEC">
              <w:rPr>
                <w:rFonts w:ascii="標楷體" w:eastAsia="標楷體" w:hAnsi="標楷體" w:cs="新細明體" w:hint="eastAsia"/>
                <w:b/>
                <w:szCs w:val="24"/>
                <w:u w:val="single"/>
              </w:rPr>
              <w:t>地震</w:t>
            </w:r>
            <w:r>
              <w:rPr>
                <w:rFonts w:ascii="標楷體" w:eastAsia="標楷體" w:hAnsi="標楷體" w:cs="新細明體" w:hint="eastAsia"/>
                <w:szCs w:val="24"/>
              </w:rPr>
              <w:t>潛勢區</w:t>
            </w:r>
          </w:p>
        </w:tc>
      </w:tr>
      <w:tr w:rsidR="004E6838" w:rsidRPr="0043782A" w:rsidTr="004D08F3">
        <w:trPr>
          <w:trHeight w:val="346"/>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764225">
              <w:rPr>
                <w:rFonts w:ascii="標楷體" w:eastAsia="標楷體" w:hAnsi="標楷體" w:cs="新細明體" w:hint="eastAsia"/>
                <w:szCs w:val="24"/>
                <w:lang w:eastAsia="zh-TW"/>
              </w:rPr>
              <w:t>護理之家</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DD7388" w:rsidRDefault="00C459EE" w:rsidP="00ED08CD">
      <w:pPr>
        <w:adjustRightInd w:val="0"/>
        <w:snapToGrid w:val="0"/>
        <w:spacing w:line="440" w:lineRule="exact"/>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18816" behindDoc="1" locked="0" layoutInCell="1" allowOverlap="1" wp14:anchorId="62B1B83F" wp14:editId="56F63C93">
                <wp:simplePos x="0" y="0"/>
                <wp:positionH relativeFrom="column">
                  <wp:posOffset>-570865</wp:posOffset>
                </wp:positionH>
                <wp:positionV relativeFrom="paragraph">
                  <wp:posOffset>518160</wp:posOffset>
                </wp:positionV>
                <wp:extent cx="266700" cy="876300"/>
                <wp:effectExtent l="0" t="0" r="19050" b="19050"/>
                <wp:wrapTight wrapText="bothSides">
                  <wp:wrapPolygon edited="0">
                    <wp:start x="0" y="0"/>
                    <wp:lineTo x="0" y="21600"/>
                    <wp:lineTo x="21600" y="21600"/>
                    <wp:lineTo x="21600" y="0"/>
                    <wp:lineTo x="0" y="0"/>
                  </wp:wrapPolygon>
                </wp:wrapTight>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876300"/>
                        </a:xfrm>
                        <a:prstGeom prst="rect">
                          <a:avLst/>
                        </a:prstGeom>
                        <a:solidFill>
                          <a:srgbClr val="FFFFFF"/>
                        </a:solidFill>
                        <a:ln w="9525">
                          <a:solidFill>
                            <a:srgbClr val="808080"/>
                          </a:solidFill>
                          <a:miter lim="800000"/>
                          <a:headEnd/>
                          <a:tailEnd/>
                        </a:ln>
                      </wps:spPr>
                      <wps:txbx>
                        <w:txbxContent>
                          <w:p w:rsidR="001D17C3" w:rsidRDefault="001D17C3" w:rsidP="004E6838">
                            <w:pPr>
                              <w:jc w:val="center"/>
                            </w:pPr>
                            <w:r>
                              <w:rPr>
                                <w:rFonts w:hint="eastAsia"/>
                              </w:rPr>
                              <w:t>範例</w:t>
                            </w:r>
                            <w:r>
                              <w:t>4</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2B1B83F" id="_x0000_s1184" type="#_x0000_t202" style="position:absolute;margin-left:-44.95pt;margin-top:40.8pt;width:21pt;height:6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" strokecolor="gray">
                <v:textbox>
                  <w:txbxContent>
                    <w:p w:rsidR="001D17C3" w:rsidRDefault="001D17C3" w:rsidP="004E6838">
                      <w:pPr>
                        <w:jc w:val="center"/>
                      </w:pPr>
                      <w:r>
                        <w:rPr>
                          <w:rFonts w:hint="eastAsia"/>
                        </w:rPr>
                        <w:t>範例</w:t>
                      </w:r>
                      <w:r>
                        <w:t>4</w:t>
                      </w:r>
                    </w:p>
                  </w:txbxContent>
                </v:textbox>
                <w10:wrap type="tight"/>
              </v:shape>
            </w:pict>
          </mc:Fallback>
        </mc:AlternateContent>
      </w:r>
      <w:r w:rsidR="004E6838" w:rsidRPr="005E7B26">
        <w:rPr>
          <w:rFonts w:eastAsia="標楷體" w:hAnsi="標楷體"/>
          <w:sz w:val="32"/>
          <w:szCs w:val="32"/>
          <w:lang w:eastAsia="zh-TW"/>
        </w:rPr>
        <w:t xml:space="preserve">                                                          </w:t>
      </w:r>
      <w:r w:rsidR="00DD7388">
        <w:rPr>
          <w:rFonts w:eastAsia="標楷體" w:hAnsi="標楷體" w:hint="eastAsia"/>
          <w:sz w:val="32"/>
          <w:szCs w:val="32"/>
          <w:lang w:eastAsia="zh-TW"/>
        </w:rPr>
        <w:t xml:space="preserve">                                                                         </w:t>
      </w:r>
      <w:r w:rsidR="00A00DD7">
        <w:rPr>
          <w:rFonts w:eastAsia="標楷體" w:hAnsi="標楷體" w:hint="eastAsia"/>
          <w:sz w:val="32"/>
          <w:szCs w:val="32"/>
          <w:lang w:eastAsia="zh-TW"/>
        </w:rPr>
        <w:t xml:space="preserve">      </w:t>
      </w:r>
      <w:r w:rsidR="00DD7388">
        <w:rPr>
          <w:rFonts w:eastAsia="標楷體" w:hAnsi="標楷體" w:hint="eastAsia"/>
          <w:sz w:val="32"/>
          <w:szCs w:val="32"/>
          <w:lang w:eastAsia="zh-TW"/>
        </w:rPr>
        <w:t xml:space="preserve">  </w:t>
      </w:r>
      <w:r w:rsidR="00DD7388" w:rsidRPr="005E7B26">
        <w:rPr>
          <w:rFonts w:ascii="標楷體" w:eastAsia="標楷體" w:hAnsi="標楷體" w:hint="eastAsia"/>
          <w:szCs w:val="32"/>
          <w:lang w:eastAsia="zh-TW"/>
        </w:rPr>
        <w:t>（後送機構須非位於原機構所在之災害潛勢區）</w:t>
      </w:r>
    </w:p>
    <w:p w:rsidR="00DD7388" w:rsidRDefault="00DD7388" w:rsidP="00ED08CD">
      <w:pPr>
        <w:adjustRightInd w:val="0"/>
        <w:snapToGrid w:val="0"/>
        <w:spacing w:line="440" w:lineRule="exact"/>
        <w:rPr>
          <w:rFonts w:ascii="標楷體" w:eastAsia="標楷體" w:hAnsi="標楷體"/>
          <w:szCs w:val="32"/>
          <w:lang w:eastAsia="zh-TW"/>
        </w:rPr>
      </w:pPr>
    </w:p>
    <w:p w:rsidR="00A00DD7" w:rsidRDefault="00A00DD7" w:rsidP="00ED08CD">
      <w:pPr>
        <w:adjustRightInd w:val="0"/>
        <w:snapToGrid w:val="0"/>
        <w:spacing w:line="440" w:lineRule="exact"/>
        <w:rPr>
          <w:rFonts w:ascii="標楷體" w:eastAsia="標楷體" w:hAnsi="標楷體"/>
          <w:szCs w:val="32"/>
          <w:lang w:eastAsia="zh-TW"/>
        </w:rPr>
      </w:pPr>
    </w:p>
    <w:p w:rsidR="00A50933" w:rsidRPr="00A50933" w:rsidRDefault="00A50933" w:rsidP="00ED08CD">
      <w:pPr>
        <w:adjustRightInd w:val="0"/>
        <w:snapToGrid w:val="0"/>
        <w:spacing w:line="440" w:lineRule="exact"/>
        <w:rPr>
          <w:rFonts w:ascii="標楷體" w:eastAsia="標楷體" w:hAnsi="標楷體"/>
          <w:szCs w:val="32"/>
          <w:lang w:eastAsia="zh-TW"/>
        </w:rPr>
      </w:pPr>
    </w:p>
    <w:p w:rsidR="00794873" w:rsidRPr="0046663E" w:rsidRDefault="00794873" w:rsidP="00ED08CD">
      <w:pPr>
        <w:adjustRightInd w:val="0"/>
        <w:snapToGrid w:val="0"/>
        <w:spacing w:line="440" w:lineRule="exact"/>
        <w:rPr>
          <w:rFonts w:eastAsia="標楷體" w:hAnsi="標楷體"/>
          <w:sz w:val="32"/>
          <w:szCs w:val="32"/>
          <w:lang w:eastAsia="zh-TW"/>
        </w:rPr>
      </w:pPr>
      <w:r w:rsidRPr="0046663E">
        <w:rPr>
          <w:rFonts w:eastAsia="標楷體" w:hAnsi="標楷體" w:hint="eastAsia"/>
          <w:sz w:val="32"/>
          <w:szCs w:val="32"/>
          <w:u w:val="single"/>
          <w:lang w:eastAsia="zh-TW"/>
        </w:rPr>
        <w:t>附件</w:t>
      </w:r>
      <w:r w:rsidR="00F70CDE">
        <w:rPr>
          <w:rFonts w:eastAsia="標楷體" w:hAnsi="標楷體" w:hint="eastAsia"/>
          <w:sz w:val="32"/>
          <w:szCs w:val="32"/>
          <w:u w:val="single"/>
          <w:lang w:eastAsia="zh-TW"/>
        </w:rPr>
        <w:t>八</w:t>
      </w:r>
      <w:r w:rsidRPr="0046663E">
        <w:rPr>
          <w:rFonts w:eastAsia="標楷體" w:hAnsi="標楷體" w:hint="eastAsia"/>
          <w:sz w:val="32"/>
          <w:szCs w:val="32"/>
          <w:lang w:eastAsia="zh-TW"/>
        </w:rPr>
        <w:t>、新北市社會福利</w:t>
      </w:r>
      <w:r w:rsidRPr="00D86169">
        <w:rPr>
          <w:rFonts w:eastAsia="標楷體" w:hAnsi="標楷體" w:hint="eastAsia"/>
          <w:sz w:val="32"/>
          <w:szCs w:val="32"/>
          <w:lang w:eastAsia="zh-TW"/>
        </w:rPr>
        <w:t>機構服務</w:t>
      </w:r>
      <w:r w:rsidRPr="0046663E">
        <w:rPr>
          <w:rFonts w:eastAsia="標楷體" w:hAnsi="標楷體" w:hint="eastAsia"/>
          <w:sz w:val="32"/>
          <w:szCs w:val="32"/>
          <w:lang w:eastAsia="zh-TW"/>
        </w:rPr>
        <w:t>名冊。</w:t>
      </w:r>
    </w:p>
    <w:p w:rsidR="00794873" w:rsidRDefault="00794873" w:rsidP="00794873">
      <w:pPr>
        <w:adjustRightInd w:val="0"/>
        <w:snapToGrid w:val="0"/>
        <w:spacing w:line="440" w:lineRule="exact"/>
        <w:ind w:left="480"/>
        <w:rPr>
          <w:rFonts w:eastAsia="標楷體" w:hAnsi="標楷體"/>
          <w:sz w:val="32"/>
          <w:szCs w:val="32"/>
          <w:u w:val="single"/>
          <w:lang w:eastAsia="zh-TW"/>
        </w:rPr>
      </w:pPr>
    </w:p>
    <w:tbl>
      <w:tblPr>
        <w:tblW w:w="52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70"/>
        <w:gridCol w:w="962"/>
        <w:gridCol w:w="2282"/>
        <w:gridCol w:w="1442"/>
        <w:gridCol w:w="1617"/>
        <w:gridCol w:w="1983"/>
        <w:gridCol w:w="2986"/>
        <w:gridCol w:w="3133"/>
      </w:tblGrid>
      <w:tr w:rsidR="00C80A9A" w:rsidRPr="002518C7" w:rsidTr="00121D1F">
        <w:trPr>
          <w:trHeight w:hRule="exact" w:val="382"/>
          <w:tblHeader/>
          <w:jc w:val="center"/>
        </w:trPr>
        <w:tc>
          <w:tcPr>
            <w:tcW w:w="315" w:type="pct"/>
            <w:vMerge w:val="restart"/>
            <w:tcBorders>
              <w:top w:val="single" w:sz="4" w:space="0" w:color="auto"/>
              <w:left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姓名</w:t>
            </w:r>
          </w:p>
        </w:tc>
        <w:tc>
          <w:tcPr>
            <w:tcW w:w="313" w:type="pct"/>
            <w:vMerge w:val="restart"/>
            <w:tcBorders>
              <w:top w:val="single" w:sz="4" w:space="0" w:color="auto"/>
              <w:left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Pr>
                <w:rFonts w:ascii="標楷體" w:eastAsia="標楷體" w:hAnsi="標楷體" w:hint="eastAsia"/>
                <w:b/>
                <w:color w:val="000000"/>
              </w:rPr>
              <w:t>房號</w:t>
            </w:r>
          </w:p>
        </w:tc>
        <w:tc>
          <w:tcPr>
            <w:tcW w:w="2382" w:type="pct"/>
            <w:gridSpan w:val="4"/>
            <w:tcBorders>
              <w:top w:val="single" w:sz="4" w:space="0" w:color="auto"/>
              <w:left w:val="single" w:sz="4" w:space="0" w:color="auto"/>
              <w:bottom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資訊</w:t>
            </w:r>
          </w:p>
        </w:tc>
        <w:tc>
          <w:tcPr>
            <w:tcW w:w="1990" w:type="pct"/>
            <w:gridSpan w:val="2"/>
            <w:tcBorders>
              <w:top w:val="single" w:sz="4" w:space="0" w:color="auto"/>
              <w:left w:val="single" w:sz="4" w:space="0" w:color="auto"/>
              <w:bottom w:val="single" w:sz="4" w:space="0" w:color="auto"/>
              <w:right w:val="single" w:sz="4" w:space="0" w:color="auto"/>
            </w:tcBorders>
            <w:vAlign w:val="center"/>
          </w:tcPr>
          <w:p w:rsidR="00C80A9A"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基本能力</w:t>
            </w:r>
          </w:p>
        </w:tc>
      </w:tr>
      <w:tr w:rsidR="00121D1F" w:rsidRPr="002518C7" w:rsidTr="00121D1F">
        <w:trPr>
          <w:trHeight w:hRule="exact" w:val="722"/>
          <w:tblHeader/>
          <w:jc w:val="center"/>
        </w:trPr>
        <w:tc>
          <w:tcPr>
            <w:tcW w:w="315"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313"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通訊</w:t>
            </w:r>
            <w:r w:rsidRPr="002518C7">
              <w:rPr>
                <w:rFonts w:ascii="標楷體" w:eastAsia="標楷體" w:hAnsi="標楷體" w:cs="新細明體" w:hint="eastAsia"/>
                <w:b/>
                <w:color w:val="000000"/>
              </w:rPr>
              <w:t>地址</w:t>
            </w: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住家電話</w:t>
            </w: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人</w:t>
            </w: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手機</w:t>
            </w: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C80A9A">
            <w:pPr>
              <w:spacing w:line="280" w:lineRule="exact"/>
              <w:jc w:val="center"/>
              <w:rPr>
                <w:rFonts w:ascii="標楷體" w:eastAsia="標楷體" w:hAnsi="標楷體"/>
                <w:b/>
                <w:color w:val="000000"/>
              </w:rPr>
            </w:pPr>
            <w:r>
              <w:rPr>
                <w:rFonts w:ascii="標楷體" w:eastAsia="標楷體" w:hAnsi="標楷體" w:hint="eastAsia"/>
                <w:b/>
                <w:color w:val="000000"/>
              </w:rPr>
              <w:t>行走能力</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Default="00121D1F" w:rsidP="00415EB0">
            <w:pPr>
              <w:spacing w:line="280" w:lineRule="exact"/>
              <w:jc w:val="center"/>
              <w:rPr>
                <w:rFonts w:ascii="標楷體" w:eastAsia="標楷體" w:hAnsi="標楷體"/>
                <w:b/>
                <w:color w:val="000000"/>
                <w:lang w:eastAsia="zh-TW"/>
              </w:rPr>
            </w:pPr>
            <w:r>
              <w:rPr>
                <w:rFonts w:ascii="標楷體" w:eastAsia="標楷體" w:hAnsi="標楷體" w:hint="eastAsia"/>
                <w:b/>
                <w:color w:val="000000"/>
              </w:rPr>
              <w:t>扶助需求</w:t>
            </w:r>
            <w:r w:rsidRPr="002518C7">
              <w:rPr>
                <w:rFonts w:ascii="標楷體" w:eastAsia="標楷體" w:hAnsi="標楷體" w:hint="eastAsia"/>
                <w:b/>
                <w:color w:val="000000"/>
              </w:rPr>
              <w:t>備註</w:t>
            </w:r>
            <w:r w:rsidRPr="00846FC1">
              <w:rPr>
                <w:rStyle w:val="ac"/>
                <w:rFonts w:ascii="標楷體" w:eastAsia="標楷體" w:hAnsi="標楷體" w:cs="新細明體"/>
                <w:sz w:val="20"/>
                <w:szCs w:val="20"/>
              </w:rPr>
              <w:footnoteReference w:id="3"/>
            </w:r>
          </w:p>
        </w:tc>
      </w:tr>
      <w:tr w:rsidR="00121D1F" w:rsidRPr="002518C7" w:rsidTr="00121D1F">
        <w:trPr>
          <w:trHeight w:hRule="exact" w:val="913"/>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A00DD7">
            <w:pPr>
              <w:spacing w:line="280" w:lineRule="exact"/>
              <w:ind w:leftChars="17" w:left="38" w:hanging="1"/>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121D1F" w:rsidRPr="00846FC1" w:rsidRDefault="00121D1F" w:rsidP="0011486B">
            <w:pPr>
              <w:spacing w:line="280" w:lineRule="exact"/>
              <w:rPr>
                <w:rFonts w:ascii="標楷體" w:eastAsia="標楷體" w:hAnsi="標楷體"/>
                <w:color w:val="000000"/>
                <w:sz w:val="20"/>
                <w:szCs w:val="20"/>
                <w:lang w:eastAsia="zh-TW"/>
              </w:rPr>
            </w:pPr>
            <w:r w:rsidRPr="00846FC1">
              <w:rPr>
                <w:rFonts w:ascii="標楷體" w:eastAsia="標楷體" w:hAnsi="標楷體" w:hint="eastAsia"/>
                <w:color w:val="000000"/>
                <w:sz w:val="20"/>
                <w:szCs w:val="20"/>
                <w:lang w:eastAsia="zh-TW"/>
              </w:rPr>
              <w:t>可依指示自行撤離，無需協助。</w:t>
            </w:r>
          </w:p>
        </w:tc>
      </w:tr>
      <w:tr w:rsidR="00121D1F" w:rsidRPr="002518C7" w:rsidTr="00121D1F">
        <w:trPr>
          <w:trHeight w:hRule="exact" w:val="115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B</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121D1F" w:rsidRPr="00846FC1" w:rsidRDefault="00121D1F" w:rsidP="00415EB0">
            <w:pPr>
              <w:spacing w:after="40" w:line="280" w:lineRule="exact"/>
              <w:ind w:left="2"/>
              <w:rPr>
                <w:rFonts w:ascii="標楷體" w:eastAsia="標楷體" w:hAnsi="標楷體" w:cs="新細明體"/>
                <w:sz w:val="20"/>
                <w:szCs w:val="20"/>
                <w:lang w:eastAsia="zh-TW"/>
              </w:rPr>
            </w:pPr>
            <w:r w:rsidRPr="00846FC1">
              <w:rPr>
                <w:rFonts w:ascii="標楷體" w:eastAsia="標楷體" w:hAnsi="標楷體" w:cs="新細明體" w:hint="eastAsia"/>
                <w:sz w:val="20"/>
                <w:szCs w:val="20"/>
                <w:lang w:eastAsia="zh-TW"/>
              </w:rPr>
              <w:t>可自行操作輔具，必要時予以協助。</w:t>
            </w:r>
          </w:p>
          <w:p w:rsidR="00121D1F" w:rsidRPr="00846FC1" w:rsidRDefault="00121D1F" w:rsidP="00415EB0">
            <w:pPr>
              <w:spacing w:after="40" w:line="280" w:lineRule="exact"/>
              <w:ind w:left="2"/>
              <w:rPr>
                <w:rFonts w:ascii="標楷體" w:eastAsia="標楷體" w:hAnsi="標楷體" w:cs="新細明體"/>
                <w:sz w:val="20"/>
                <w:szCs w:val="20"/>
                <w:lang w:eastAsia="zh-TW"/>
              </w:rPr>
            </w:pPr>
            <w:r w:rsidRPr="00846FC1">
              <w:rPr>
                <w:rFonts w:ascii="標楷體" w:eastAsia="標楷體" w:hAnsi="標楷體" w:cs="新細明體" w:hint="eastAsia"/>
                <w:sz w:val="20"/>
                <w:szCs w:val="20"/>
                <w:lang w:eastAsia="zh-TW"/>
              </w:rPr>
              <w:t>工具</w:t>
            </w:r>
            <w:r w:rsidRPr="00846FC1">
              <w:rPr>
                <w:rStyle w:val="ac"/>
                <w:rFonts w:ascii="標楷體" w:eastAsia="標楷體" w:hAnsi="標楷體" w:cs="新細明體"/>
                <w:sz w:val="20"/>
                <w:szCs w:val="20"/>
              </w:rPr>
              <w:footnoteReference w:id="4"/>
            </w:r>
            <w:r w:rsidRPr="00846FC1">
              <w:rPr>
                <w:rFonts w:ascii="標楷體" w:eastAsia="標楷體" w:hAnsi="標楷體" w:cs="新細明體" w:hint="eastAsia"/>
                <w:sz w:val="20"/>
                <w:szCs w:val="20"/>
                <w:lang w:eastAsia="zh-TW"/>
              </w:rPr>
              <w:t>：拐杖</w:t>
            </w:r>
          </w:p>
        </w:tc>
      </w:tr>
      <w:tr w:rsidR="00121D1F" w:rsidRPr="002518C7" w:rsidTr="00121D1F">
        <w:trPr>
          <w:trHeight w:hRule="exact" w:val="1095"/>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846FC1" w:rsidRDefault="00121D1F" w:rsidP="00415EB0">
            <w:pPr>
              <w:spacing w:line="280" w:lineRule="exact"/>
              <w:rPr>
                <w:rFonts w:ascii="標楷體" w:eastAsia="標楷體" w:hAnsi="標楷體" w:cs="新細明體"/>
                <w:color w:val="000000"/>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846FC1">
              <w:rPr>
                <w:rFonts w:ascii="標楷體" w:eastAsia="標楷體" w:hAnsi="標楷體" w:cs="新細明體" w:hint="eastAsia"/>
                <w:color w:val="000000"/>
                <w:sz w:val="20"/>
                <w:szCs w:val="20"/>
                <w:lang w:eastAsia="zh-TW"/>
              </w:rPr>
              <w:t>工具：輪椅、低底盤座車</w:t>
            </w:r>
          </w:p>
        </w:tc>
      </w:tr>
      <w:tr w:rsidR="00121D1F" w:rsidRPr="002518C7" w:rsidTr="00121D1F">
        <w:trPr>
          <w:trHeight w:hRule="exact" w:val="128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1A0778" w:rsidRDefault="00121D1F" w:rsidP="00415EB0">
            <w:pPr>
              <w:spacing w:line="280" w:lineRule="exact"/>
              <w:rPr>
                <w:rFonts w:ascii="標楷體" w:eastAsia="標楷體" w:hAnsi="標楷體" w:cs="新細明體"/>
                <w:color w:val="000000"/>
                <w:sz w:val="20"/>
                <w:szCs w:val="20"/>
                <w:lang w:eastAsia="zh-TW"/>
              </w:rPr>
            </w:pPr>
          </w:p>
        </w:tc>
      </w:tr>
      <w:tr w:rsidR="00121D1F" w:rsidRPr="002518C7" w:rsidTr="00121D1F">
        <w:trPr>
          <w:trHeight w:hRule="exact" w:val="354"/>
          <w:jc w:val="center"/>
        </w:trPr>
        <w:tc>
          <w:tcPr>
            <w:tcW w:w="31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313"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742"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469"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526"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64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971"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after="40" w:line="280" w:lineRule="exact"/>
              <w:ind w:left="2"/>
              <w:rPr>
                <w:rFonts w:ascii="標楷體" w:eastAsia="標楷體" w:hAnsi="標楷體" w:cs="新細明體"/>
                <w:lang w:eastAsia="zh-TW"/>
              </w:rPr>
            </w:pPr>
          </w:p>
        </w:tc>
        <w:tc>
          <w:tcPr>
            <w:tcW w:w="1019" w:type="pct"/>
            <w:tcBorders>
              <w:top w:val="single" w:sz="4" w:space="0" w:color="auto"/>
              <w:left w:val="single" w:sz="4" w:space="0" w:color="auto"/>
              <w:bottom w:val="single" w:sz="4" w:space="0" w:color="auto"/>
              <w:right w:val="single" w:sz="4" w:space="0" w:color="auto"/>
            </w:tcBorders>
          </w:tcPr>
          <w:p w:rsidR="00121D1F" w:rsidRPr="002518C7" w:rsidRDefault="00121D1F" w:rsidP="00415EB0">
            <w:pPr>
              <w:spacing w:line="280" w:lineRule="exact"/>
              <w:rPr>
                <w:rFonts w:ascii="標楷體" w:eastAsia="標楷體" w:hAnsi="標楷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bl>
    <w:p w:rsidR="00794873" w:rsidRDefault="00794873" w:rsidP="00794873">
      <w:pPr>
        <w:adjustRightInd w:val="0"/>
        <w:snapToGrid w:val="0"/>
        <w:spacing w:line="440" w:lineRule="exact"/>
        <w:rPr>
          <w:rFonts w:eastAsia="標楷體" w:hAnsi="標楷體"/>
          <w:sz w:val="32"/>
          <w:szCs w:val="32"/>
          <w:u w:val="single"/>
          <w:lang w:eastAsia="zh-TW"/>
        </w:rPr>
        <w:sectPr w:rsidR="00794873" w:rsidSect="00FE165D">
          <w:pgSz w:w="16838" w:h="11906" w:orient="landscape"/>
          <w:pgMar w:top="223" w:right="902" w:bottom="899" w:left="1259" w:header="280" w:footer="307" w:gutter="0"/>
          <w:cols w:space="425"/>
          <w:docGrid w:type="linesAndChars" w:linePitch="360"/>
        </w:sectPr>
      </w:pPr>
    </w:p>
    <w:p w:rsidR="00794873" w:rsidRPr="00415EB0" w:rsidRDefault="00794873" w:rsidP="00415EB0">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tbl>
      <w:tblPr>
        <w:tblW w:w="93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2"/>
        <w:gridCol w:w="352"/>
        <w:gridCol w:w="1592"/>
        <w:gridCol w:w="647"/>
        <w:gridCol w:w="744"/>
        <w:gridCol w:w="172"/>
        <w:gridCol w:w="283"/>
        <w:gridCol w:w="284"/>
        <w:gridCol w:w="520"/>
        <w:gridCol w:w="69"/>
        <w:gridCol w:w="831"/>
        <w:gridCol w:w="135"/>
        <w:gridCol w:w="1849"/>
      </w:tblGrid>
      <w:tr w:rsidR="00794873" w:rsidRPr="00356520" w:rsidTr="00E45E1C">
        <w:tc>
          <w:tcPr>
            <w:tcW w:w="9360"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E45E1C">
            <w:pPr>
              <w:jc w:val="center"/>
              <w:rPr>
                <w:rFonts w:ascii="New Gulim" w:hAnsi="New Gulim" w:cs="New Gulim"/>
                <w:lang w:eastAsia="zh-TW"/>
              </w:rPr>
            </w:pPr>
            <w:bookmarkStart w:id="1" w:name="OLE_LINK1"/>
            <w:r w:rsidRPr="00356520">
              <w:rPr>
                <w:rFonts w:ascii="標楷體" w:eastAsia="標楷體" w:hAnsi="標楷體" w:hint="eastAsia"/>
                <w:lang w:eastAsia="zh-TW"/>
              </w:rPr>
              <w:t>新北市社會福利</w:t>
            </w:r>
            <w:r w:rsidRPr="00F442F5">
              <w:rPr>
                <w:rFonts w:ascii="標楷體" w:eastAsia="標楷體" w:hAnsi="標楷體" w:hint="eastAsia"/>
                <w:lang w:eastAsia="zh-TW"/>
              </w:rPr>
              <w:t>機構</w:t>
            </w:r>
            <w:r w:rsidRPr="00356520">
              <w:rPr>
                <w:rFonts w:ascii="標楷體" w:eastAsia="標楷體" w:hAnsi="標楷體" w:hint="eastAsia"/>
                <w:lang w:eastAsia="zh-TW"/>
              </w:rPr>
              <w:t>基本資訊調查表</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0" w:lineRule="atLeast"/>
              <w:rPr>
                <w:rFonts w:ascii="標楷體" w:eastAsia="標楷體" w:hAnsi="標楷體"/>
                <w:lang w:eastAsia="zh-TW"/>
              </w:rPr>
            </w:pPr>
            <w:r w:rsidRPr="00356520">
              <w:rPr>
                <w:rFonts w:ascii="標楷體" w:eastAsia="標楷體" w:hAnsi="標楷體" w:hint="eastAsia"/>
                <w:lang w:eastAsia="zh-TW"/>
              </w:rPr>
              <w:t>場所名稱</w:t>
            </w:r>
          </w:p>
        </w:tc>
        <w:tc>
          <w:tcPr>
            <w:tcW w:w="33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w:t>
            </w:r>
            <w:r w:rsidRPr="00F442F5">
              <w:rPr>
                <w:rFonts w:ascii="標楷體" w:eastAsia="標楷體" w:hAnsi="標楷體" w:hint="eastAsia"/>
                <w:lang w:eastAsia="zh-TW"/>
              </w:rPr>
              <w:t>機構</w:t>
            </w:r>
            <w:r w:rsidRPr="00356520">
              <w:rPr>
                <w:rFonts w:ascii="標楷體" w:eastAsia="標楷體" w:hAnsi="標楷體" w:hint="eastAsia"/>
                <w:lang w:eastAsia="zh-TW"/>
              </w:rPr>
              <w:t>名)</w:t>
            </w:r>
          </w:p>
        </w:tc>
        <w:tc>
          <w:tcPr>
            <w:tcW w:w="1259"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負責人</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w:t>
            </w:r>
          </w:p>
        </w:tc>
      </w:tr>
      <w:tr w:rsidR="00794873" w:rsidRPr="00356520" w:rsidTr="00E02FB2">
        <w:trPr>
          <w:trHeight w:val="347"/>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地址</w:t>
            </w:r>
          </w:p>
        </w:tc>
        <w:tc>
          <w:tcPr>
            <w:tcW w:w="3335"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lang w:eastAsia="zh-TW"/>
              </w:rPr>
            </w:pPr>
            <w:r w:rsidRPr="00356520">
              <w:rPr>
                <w:rFonts w:ascii="標楷體" w:eastAsia="標楷體" w:hAnsi="標楷體" w:hint="eastAsia"/>
                <w:lang w:eastAsia="zh-TW"/>
              </w:rPr>
              <w:t>○○區○○路○段○之○號</w:t>
            </w:r>
          </w:p>
        </w:tc>
        <w:tc>
          <w:tcPr>
            <w:tcW w:w="1259"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聯絡電話</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單位</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E02FB2">
        <w:trPr>
          <w:trHeight w:val="34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住家</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E02FB2">
        <w:trPr>
          <w:trHeight w:val="28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手機</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900-000000</w:t>
            </w:r>
          </w:p>
        </w:tc>
      </w:tr>
      <w:tr w:rsidR="00E1572E" w:rsidRPr="00356520" w:rsidTr="00E1572E">
        <w:trPr>
          <w:trHeight w:val="660"/>
        </w:trPr>
        <w:tc>
          <w:tcPr>
            <w:tcW w:w="1882" w:type="dxa"/>
            <w:vMerge w:val="restart"/>
            <w:tcBorders>
              <w:top w:val="single" w:sz="4" w:space="0" w:color="auto"/>
              <w:left w:val="single" w:sz="4" w:space="0" w:color="auto"/>
              <w:right w:val="single" w:sz="4" w:space="0" w:color="auto"/>
            </w:tcBorders>
            <w:shd w:val="clear" w:color="auto" w:fill="auto"/>
          </w:tcPr>
          <w:p w:rsidR="00E1572E" w:rsidRPr="00356520" w:rsidRDefault="00E1572E" w:rsidP="00415EB0">
            <w:pPr>
              <w:spacing w:line="360" w:lineRule="exact"/>
              <w:jc w:val="center"/>
              <w:rPr>
                <w:rFonts w:ascii="標楷體" w:eastAsia="標楷體" w:hAnsi="標楷體"/>
              </w:rPr>
            </w:pPr>
            <w:r w:rsidRPr="00356520">
              <w:rPr>
                <w:rFonts w:ascii="標楷體" w:eastAsia="標楷體" w:hAnsi="標楷體" w:hint="eastAsia"/>
              </w:rPr>
              <w:t>場所大樓</w:t>
            </w:r>
          </w:p>
          <w:p w:rsidR="00E1572E" w:rsidRPr="00356520" w:rsidRDefault="00E1572E" w:rsidP="00415EB0">
            <w:pPr>
              <w:spacing w:line="360" w:lineRule="exact"/>
              <w:jc w:val="center"/>
              <w:rPr>
                <w:rFonts w:ascii="標楷體" w:eastAsia="標楷體" w:hAnsi="標楷體"/>
              </w:rPr>
            </w:pPr>
            <w:r w:rsidRPr="00356520">
              <w:rPr>
                <w:rFonts w:ascii="標楷體" w:eastAsia="標楷體" w:hAnsi="標楷體" w:hint="eastAsia"/>
              </w:rPr>
              <w:t>總樓層數</w:t>
            </w:r>
          </w:p>
        </w:tc>
        <w:tc>
          <w:tcPr>
            <w:tcW w:w="2591" w:type="dxa"/>
            <w:gridSpan w:val="3"/>
            <w:vMerge w:val="restart"/>
            <w:tcBorders>
              <w:top w:val="single" w:sz="4" w:space="0" w:color="auto"/>
              <w:left w:val="single" w:sz="4" w:space="0" w:color="auto"/>
              <w:right w:val="single" w:sz="4" w:space="0" w:color="auto"/>
            </w:tcBorders>
            <w:shd w:val="clear" w:color="auto" w:fill="auto"/>
            <w:vAlign w:val="center"/>
          </w:tcPr>
          <w:p w:rsidR="00E1572E" w:rsidRPr="00356520" w:rsidRDefault="00E1572E" w:rsidP="00415EB0">
            <w:pPr>
              <w:spacing w:line="320" w:lineRule="exact"/>
              <w:jc w:val="center"/>
              <w:rPr>
                <w:rFonts w:ascii="標楷體" w:eastAsia="標楷體" w:hAnsi="標楷體"/>
              </w:rPr>
            </w:pPr>
            <w:r w:rsidRPr="00356520">
              <w:rPr>
                <w:rFonts w:ascii="標楷體" w:eastAsia="標楷體" w:hAnsi="標楷體" w:hint="eastAsia"/>
              </w:rPr>
              <w:t>○樓</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rPr>
            </w:pPr>
            <w:r w:rsidRPr="00356520">
              <w:rPr>
                <w:rFonts w:ascii="標楷體" w:eastAsia="標楷體" w:hAnsi="標楷體" w:hint="eastAsia"/>
              </w:rPr>
              <w:t>場所樓層位置</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rPr>
            </w:pPr>
            <w:r w:rsidRPr="00356520">
              <w:rPr>
                <w:rFonts w:ascii="標楷體" w:eastAsia="標楷體" w:hAnsi="標楷體" w:hint="eastAsia"/>
              </w:rPr>
              <w:t>○樓至○樓</w:t>
            </w:r>
          </w:p>
        </w:tc>
      </w:tr>
      <w:tr w:rsidR="00E1572E" w:rsidRPr="00356520" w:rsidTr="00E1572E">
        <w:trPr>
          <w:trHeight w:val="456"/>
        </w:trPr>
        <w:tc>
          <w:tcPr>
            <w:tcW w:w="1882" w:type="dxa"/>
            <w:vMerge/>
            <w:tcBorders>
              <w:left w:val="single" w:sz="4" w:space="0" w:color="auto"/>
              <w:bottom w:val="single" w:sz="4" w:space="0" w:color="auto"/>
              <w:right w:val="single" w:sz="4" w:space="0" w:color="auto"/>
            </w:tcBorders>
            <w:shd w:val="clear" w:color="auto" w:fill="auto"/>
          </w:tcPr>
          <w:p w:rsidR="00E1572E" w:rsidRPr="00356520" w:rsidRDefault="00E1572E" w:rsidP="00415EB0">
            <w:pPr>
              <w:spacing w:line="360" w:lineRule="exact"/>
              <w:jc w:val="center"/>
              <w:rPr>
                <w:rFonts w:ascii="標楷體" w:eastAsia="標楷體" w:hAnsi="標楷體"/>
              </w:rPr>
            </w:pPr>
          </w:p>
        </w:tc>
        <w:tc>
          <w:tcPr>
            <w:tcW w:w="2591" w:type="dxa"/>
            <w:gridSpan w:val="3"/>
            <w:vMerge/>
            <w:tcBorders>
              <w:left w:val="single" w:sz="4" w:space="0" w:color="auto"/>
              <w:bottom w:val="single" w:sz="4" w:space="0" w:color="auto"/>
              <w:right w:val="single" w:sz="4" w:space="0" w:color="auto"/>
            </w:tcBorders>
            <w:shd w:val="clear" w:color="auto" w:fill="auto"/>
            <w:vAlign w:val="center"/>
          </w:tcPr>
          <w:p w:rsidR="00E1572E" w:rsidRPr="00356520" w:rsidRDefault="00E1572E" w:rsidP="00415EB0">
            <w:pPr>
              <w:spacing w:line="320" w:lineRule="exact"/>
              <w:jc w:val="center"/>
              <w:rPr>
                <w:rFonts w:ascii="標楷體" w:eastAsia="標楷體" w:hAnsi="標楷體"/>
              </w:rPr>
            </w:pP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lang w:eastAsia="zh-TW"/>
              </w:rPr>
            </w:pPr>
            <w:r>
              <w:rPr>
                <w:rFonts w:ascii="標楷體" w:eastAsia="標楷體" w:hAnsi="標楷體" w:hint="eastAsia"/>
                <w:lang w:eastAsia="zh-TW"/>
              </w:rPr>
              <w:t>各</w:t>
            </w:r>
            <w:r w:rsidR="004A27DD">
              <w:rPr>
                <w:rFonts w:ascii="標楷體" w:eastAsia="標楷體" w:hAnsi="標楷體" w:hint="eastAsia"/>
                <w:lang w:eastAsia="zh-TW"/>
              </w:rPr>
              <w:t>樓</w:t>
            </w:r>
            <w:r>
              <w:rPr>
                <w:rFonts w:ascii="標楷體" w:eastAsia="標楷體" w:hAnsi="標楷體" w:hint="eastAsia"/>
                <w:lang w:eastAsia="zh-TW"/>
              </w:rPr>
              <w:t>層</w:t>
            </w:r>
            <w:r w:rsidR="004A27DD">
              <w:rPr>
                <w:rFonts w:ascii="標楷體" w:eastAsia="標楷體" w:hAnsi="標楷體" w:hint="eastAsia"/>
                <w:lang w:eastAsia="zh-TW"/>
              </w:rPr>
              <w:t>皆有2處以上</w:t>
            </w:r>
            <w:r>
              <w:rPr>
                <w:rFonts w:ascii="標楷體" w:eastAsia="標楷體" w:hAnsi="標楷體" w:hint="eastAsia"/>
                <w:lang w:eastAsia="zh-TW"/>
              </w:rPr>
              <w:t>防火區劃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4A27DD" w:rsidP="00E1572E">
            <w:pPr>
              <w:spacing w:line="320" w:lineRule="exact"/>
              <w:jc w:val="center"/>
              <w:rPr>
                <w:rFonts w:ascii="標楷體" w:eastAsia="標楷體" w:hAnsi="標楷體"/>
              </w:rPr>
            </w:pPr>
            <w:r w:rsidRPr="004A27DD">
              <w:rPr>
                <w:rFonts w:ascii="標楷體" w:eastAsia="標楷體" w:hAnsi="標楷體" w:hint="eastAsia"/>
              </w:rPr>
              <w:t>□是</w:t>
            </w:r>
            <w:r>
              <w:rPr>
                <w:rFonts w:ascii="標楷體" w:eastAsia="標楷體" w:hAnsi="標楷體" w:hint="eastAsia"/>
                <w:lang w:eastAsia="zh-TW"/>
              </w:rPr>
              <w:t xml:space="preserve">　　</w:t>
            </w:r>
            <w:r w:rsidRPr="004A27DD">
              <w:rPr>
                <w:rFonts w:ascii="標楷體" w:eastAsia="標楷體" w:hAnsi="標楷體" w:hint="eastAsia"/>
              </w:rPr>
              <w:t>□否</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員工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場所面積</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平方公尺</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最大收容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實際收容人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r>
      <w:tr w:rsidR="00794873" w:rsidRPr="00356520" w:rsidTr="00E1572E">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E1572E">
            <w:pPr>
              <w:jc w:val="center"/>
              <w:rPr>
                <w:rFonts w:ascii="標楷體" w:eastAsia="標楷體" w:hAnsi="標楷體"/>
              </w:rPr>
            </w:pPr>
            <w:r w:rsidRPr="00356520">
              <w:rPr>
                <w:rFonts w:ascii="標楷體" w:eastAsia="標楷體" w:hAnsi="標楷體" w:hint="eastAsia"/>
              </w:rPr>
              <w:t>歷史災害</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災(火、水、震等)</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逃生出口</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處</w:t>
            </w:r>
          </w:p>
        </w:tc>
      </w:tr>
      <w:tr w:rsidR="00794873" w:rsidRPr="00356520" w:rsidTr="00E02FB2">
        <w:trPr>
          <w:trHeight w:val="39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60" w:lineRule="exact"/>
              <w:jc w:val="center"/>
              <w:rPr>
                <w:rFonts w:ascii="標楷體" w:eastAsia="標楷體" w:hAnsi="標楷體"/>
                <w:lang w:eastAsia="zh-TW"/>
              </w:rPr>
            </w:pPr>
            <w:r w:rsidRPr="00356520">
              <w:rPr>
                <w:rFonts w:ascii="標楷體" w:eastAsia="標楷體" w:hAnsi="標楷體" w:hint="eastAsia"/>
                <w:lang w:eastAsia="zh-TW"/>
              </w:rPr>
              <w:t>後送收容處所及可收容人數</w:t>
            </w: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autoSpaceDE w:val="0"/>
              <w:autoSpaceDN w:val="0"/>
              <w:adjustRightInd w:val="0"/>
              <w:rPr>
                <w:rFonts w:ascii="標楷體" w:eastAsia="標楷體" w:hAnsi="標楷體"/>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p>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cs="新細明體-WinCharSetFFFF-H" w:hint="eastAsia"/>
              </w:rPr>
              <w:t>(49床，空床10床)</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E02FB2" w:rsidP="00415EB0">
            <w:pPr>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w:t>
            </w:r>
            <w:r>
              <w:rPr>
                <w:rFonts w:ascii="標楷體" w:eastAsia="標楷體" w:hAnsi="標楷體" w:hint="eastAsia"/>
                <w:lang w:eastAsia="zh-TW"/>
              </w:rPr>
              <w:t>處</w:t>
            </w:r>
            <w:r w:rsidR="00794873" w:rsidRPr="00356520">
              <w:rPr>
                <w:rFonts w:ascii="標楷體" w:eastAsia="標楷體" w:hAnsi="標楷體" w:hint="eastAsia"/>
              </w:rPr>
              <w:t>所地址</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E02FB2">
        <w:trPr>
          <w:trHeight w:val="39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lang w:eastAsia="zh-TW"/>
              </w:rPr>
            </w:pP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r w:rsidRPr="00356520">
              <w:rPr>
                <w:rFonts w:ascii="標楷體" w:eastAsia="標楷體" w:hAnsi="標楷體" w:cs="新細明體-WinCharSetFFFF-H" w:hint="eastAsia"/>
              </w:rPr>
              <w:t xml:space="preserve"> </w:t>
            </w:r>
          </w:p>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cs="新細明體-WinCharSetFFFF-H" w:hint="eastAsia"/>
              </w:rPr>
              <w:t>(49床，空床10床)</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E02FB2">
        <w:trPr>
          <w:trHeight w:val="42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11486B" w:rsidP="00415EB0">
            <w:pPr>
              <w:spacing w:line="360" w:lineRule="exact"/>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處所</w:t>
            </w:r>
          </w:p>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聯絡人</w:t>
            </w: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聯絡</w:t>
            </w:r>
          </w:p>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電話</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02-295408手機:</w:t>
            </w:r>
            <w:r w:rsidRPr="00144412">
              <w:t xml:space="preserve"> </w:t>
            </w:r>
            <w:r w:rsidRPr="00356520">
              <w:rPr>
                <w:rFonts w:ascii="標楷體" w:eastAsia="標楷體" w:hAnsi="標楷體" w:hint="eastAsia"/>
              </w:rPr>
              <w:t>0929059804</w:t>
            </w:r>
          </w:p>
        </w:tc>
      </w:tr>
      <w:tr w:rsidR="00794873" w:rsidRPr="00356520" w:rsidTr="00E02FB2">
        <w:trPr>
          <w:trHeight w:val="42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02-295392手機:</w:t>
            </w:r>
            <w:r w:rsidRPr="00144412">
              <w:t xml:space="preserve"> </w:t>
            </w:r>
            <w:r w:rsidRPr="00356520">
              <w:rPr>
                <w:rFonts w:ascii="標楷體" w:eastAsia="標楷體" w:hAnsi="標楷體" w:hint="eastAsia"/>
              </w:rPr>
              <w:t>0932351111</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Pr>
                <w:rFonts w:ascii="標楷體" w:eastAsia="標楷體" w:hAnsi="標楷體" w:hint="eastAsia"/>
              </w:rPr>
              <w:t>撤離所需車輛</w:t>
            </w:r>
          </w:p>
        </w:tc>
        <w:tc>
          <w:tcPr>
            <w:tcW w:w="1944"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Pr>
                <w:rFonts w:ascii="標楷體" w:eastAsia="標楷體" w:hAnsi="標楷體" w:hint="eastAsia"/>
              </w:rPr>
              <w:t>一般汽車</w:t>
            </w:r>
            <w:r>
              <w:rPr>
                <w:rFonts w:ascii="新細明體" w:eastAsia="新細明體" w:hAnsi="新細明體" w:hint="eastAsia"/>
              </w:rPr>
              <w:t>：</w:t>
            </w:r>
            <w:r>
              <w:rPr>
                <w:rFonts w:ascii="新細明體" w:eastAsia="新細明體" w:hAnsi="新細明體"/>
              </w:rPr>
              <w:br/>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6"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Default="00794873" w:rsidP="00415EB0">
            <w:pPr>
              <w:jc w:val="center"/>
              <w:rPr>
                <w:rFonts w:ascii="標楷體" w:eastAsia="標楷體" w:hAnsi="標楷體"/>
              </w:rPr>
            </w:pPr>
            <w:r>
              <w:rPr>
                <w:rFonts w:ascii="標楷體" w:eastAsia="標楷體" w:hAnsi="標楷體" w:hint="eastAsia"/>
              </w:rPr>
              <w:t>救護車</w:t>
            </w:r>
          </w:p>
          <w:p w:rsidR="00794873" w:rsidRPr="00356520" w:rsidRDefault="00794873" w:rsidP="00415EB0">
            <w:pPr>
              <w:jc w:val="center"/>
              <w:rPr>
                <w:rFonts w:ascii="標楷體" w:eastAsia="標楷體" w:hAnsi="標楷體"/>
              </w:rPr>
            </w:pPr>
            <w:r w:rsidRPr="007340AE">
              <w:rPr>
                <w:rFonts w:ascii="標楷體" w:eastAsia="標楷體" w:hAnsi="標楷體" w:hint="eastAsia"/>
                <w:u w:val="single"/>
                <w:lang w:eastAsia="zh-TW"/>
              </w:rPr>
              <w:t>___</w:t>
            </w:r>
            <w:r>
              <w:rPr>
                <w:rFonts w:ascii="標楷體" w:eastAsia="標楷體" w:hAnsi="標楷體" w:hint="eastAsia"/>
              </w:rPr>
              <w:t>人</w:t>
            </w:r>
            <w:r>
              <w:rPr>
                <w:rFonts w:ascii="標楷體" w:eastAsia="標楷體" w:hAnsi="標楷體"/>
              </w:rPr>
              <w:t>,</w:t>
            </w:r>
            <w:r w:rsidRPr="007340AE">
              <w:rPr>
                <w:rFonts w:ascii="標楷體" w:eastAsia="標楷體" w:hAnsi="標楷體" w:hint="eastAsia"/>
                <w:u w:val="single"/>
                <w:lang w:eastAsia="zh-TW"/>
              </w:rPr>
              <w:t>___</w:t>
            </w:r>
            <w:r>
              <w:rPr>
                <w:rFonts w:ascii="標楷體" w:eastAsia="標楷體" w:hAnsi="標楷體" w:hint="eastAsia"/>
              </w:rPr>
              <w:t>台</w:t>
            </w:r>
          </w:p>
        </w:tc>
        <w:tc>
          <w:tcPr>
            <w:tcW w:w="1839"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after="0" w:line="240" w:lineRule="auto"/>
              <w:jc w:val="center"/>
              <w:rPr>
                <w:rFonts w:ascii="標楷體" w:eastAsia="標楷體" w:hAnsi="標楷體"/>
              </w:rPr>
            </w:pPr>
            <w:r>
              <w:rPr>
                <w:rFonts w:ascii="標楷體" w:eastAsia="標楷體" w:hAnsi="標楷體" w:hint="eastAsia"/>
              </w:rPr>
              <w:t>復康巴士</w:t>
            </w:r>
            <w:r>
              <w:rPr>
                <w:rFonts w:ascii="新細明體" w:eastAsia="新細明體" w:hAnsi="新細明體" w:hint="eastAsia"/>
              </w:rPr>
              <w:t>：</w:t>
            </w:r>
            <w:r>
              <w:rPr>
                <w:rFonts w:ascii="新細明體" w:eastAsia="新細明體" w:hAnsi="新細明體"/>
              </w:rPr>
              <w:br/>
            </w:r>
            <w:r>
              <w:rPr>
                <w:rFonts w:ascii="標楷體" w:eastAsia="標楷體" w:hAnsi="標楷體" w:hint="eastAsia"/>
              </w:rPr>
              <w:t>1~2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9"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Pr>
                <w:rFonts w:ascii="標楷體" w:eastAsia="標楷體" w:hAnsi="標楷體" w:hint="eastAsia"/>
              </w:rPr>
              <w:t>低地板公車</w:t>
            </w:r>
            <w:r>
              <w:rPr>
                <w:rFonts w:ascii="新細明體" w:eastAsia="新細明體" w:hAnsi="新細明體" w:hint="eastAsia"/>
              </w:rPr>
              <w:t>：</w:t>
            </w:r>
            <w:r>
              <w:rPr>
                <w:rFonts w:ascii="標楷體" w:eastAsia="標楷體" w:hAnsi="標楷體"/>
              </w:rPr>
              <w:br/>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消防分隊</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消防分隊</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02-22259418</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派出所</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派出所</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02-22268955</w:t>
            </w:r>
          </w:p>
        </w:tc>
      </w:tr>
      <w:tr w:rsidR="00794873" w:rsidRPr="00356520" w:rsidTr="00E02FB2">
        <w:trPr>
          <w:trHeight w:val="165"/>
        </w:trPr>
        <w:tc>
          <w:tcPr>
            <w:tcW w:w="4473"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外觀</w:t>
            </w: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內部</w:t>
            </w:r>
          </w:p>
        </w:tc>
      </w:tr>
      <w:tr w:rsidR="00794873" w:rsidRPr="00356520" w:rsidTr="00E02FB2">
        <w:trPr>
          <w:trHeight w:val="552"/>
        </w:trPr>
        <w:tc>
          <w:tcPr>
            <w:tcW w:w="4473"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p>
        </w:tc>
      </w:tr>
      <w:tr w:rsidR="00794873" w:rsidRPr="00356520" w:rsidTr="00E02FB2">
        <w:trPr>
          <w:trHeight w:val="855"/>
        </w:trPr>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備註</w:t>
            </w:r>
          </w:p>
        </w:tc>
        <w:tc>
          <w:tcPr>
            <w:tcW w:w="7478" w:type="dxa"/>
            <w:gridSpan w:val="1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ind w:left="396" w:hangingChars="180" w:hanging="396"/>
              <w:rPr>
                <w:rFonts w:ascii="標楷體" w:eastAsia="標楷體" w:hAnsi="標楷體"/>
                <w:lang w:eastAsia="zh-TW"/>
              </w:rPr>
            </w:pPr>
            <w:r w:rsidRPr="00356520">
              <w:rPr>
                <w:rFonts w:ascii="標楷體" w:eastAsia="標楷體" w:hAnsi="標楷體" w:hint="eastAsia"/>
                <w:lang w:eastAsia="zh-TW"/>
              </w:rPr>
              <w:t>一、易淹水地區之場所，如遇淹水但無立即性危險時，以往直上樓層疏散為原則。若有立即性危險，則強制疏散撤離至鄰近避難收容處所。</w:t>
            </w:r>
          </w:p>
          <w:p w:rsidR="00794873" w:rsidRPr="00356520" w:rsidRDefault="00794873" w:rsidP="00415EB0">
            <w:pPr>
              <w:spacing w:line="320" w:lineRule="exact"/>
              <w:ind w:left="440" w:hangingChars="200" w:hanging="440"/>
              <w:rPr>
                <w:rFonts w:ascii="標楷體" w:eastAsia="標楷體" w:hAnsi="標楷體"/>
                <w:lang w:eastAsia="zh-TW"/>
              </w:rPr>
            </w:pPr>
            <w:r w:rsidRPr="00356520">
              <w:rPr>
                <w:rFonts w:ascii="標楷體" w:eastAsia="標楷體" w:hAnsi="標楷體" w:hint="eastAsia"/>
                <w:lang w:eastAsia="zh-TW"/>
              </w:rPr>
              <w:t>二、土石流潛勢地區之場所，遇有土石流發生之虞，以強制疏散撤離為原則。</w:t>
            </w:r>
          </w:p>
        </w:tc>
      </w:tr>
      <w:bookmarkEnd w:id="1"/>
    </w:tbl>
    <w:tbl>
      <w:tblPr>
        <w:tblpPr w:leftFromText="180" w:rightFromText="180" w:horzAnchor="margin" w:tblpXSpec="center" w:tblpY="-13056"/>
        <w:tblW w:w="109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2552"/>
        <w:gridCol w:w="1797"/>
        <w:gridCol w:w="1064"/>
        <w:gridCol w:w="2667"/>
        <w:gridCol w:w="1334"/>
        <w:gridCol w:w="711"/>
        <w:gridCol w:w="790"/>
      </w:tblGrid>
      <w:tr w:rsidR="00794873" w:rsidRPr="00E062C0" w:rsidTr="00FE165D">
        <w:trPr>
          <w:cantSplit/>
        </w:trPr>
        <w:tc>
          <w:tcPr>
            <w:tcW w:w="8080" w:type="dxa"/>
            <w:gridSpan w:val="4"/>
            <w:tcBorders>
              <w:top w:val="nil"/>
              <w:left w:val="nil"/>
              <w:bottom w:val="nil"/>
              <w:right w:val="nil"/>
            </w:tcBorders>
            <w:vAlign w:val="center"/>
          </w:tcPr>
          <w:p w:rsidR="00794873" w:rsidRPr="00EF76A1" w:rsidRDefault="00794873" w:rsidP="00415EB0">
            <w:pPr>
              <w:spacing w:line="280" w:lineRule="exact"/>
              <w:ind w:rightChars="-1374" w:right="-3023"/>
              <w:jc w:val="both"/>
              <w:rPr>
                <w:rFonts w:ascii="標楷體" w:eastAsia="標楷體" w:hAnsi="標楷體"/>
                <w:b/>
                <w:color w:val="FF0000"/>
                <w:lang w:eastAsia="zh-TW"/>
              </w:rPr>
            </w:pPr>
          </w:p>
        </w:tc>
        <w:tc>
          <w:tcPr>
            <w:tcW w:w="2835" w:type="dxa"/>
            <w:gridSpan w:val="3"/>
            <w:tcBorders>
              <w:top w:val="nil"/>
              <w:left w:val="nil"/>
              <w:bottom w:val="nil"/>
              <w:right w:val="nil"/>
            </w:tcBorders>
            <w:vAlign w:val="center"/>
          </w:tcPr>
          <w:p w:rsidR="00794873" w:rsidRPr="00E062C0" w:rsidRDefault="00794873" w:rsidP="00415EB0">
            <w:pPr>
              <w:spacing w:line="280" w:lineRule="exact"/>
              <w:ind w:leftChars="-153" w:left="-295" w:hangingChars="19" w:hanging="42"/>
              <w:jc w:val="both"/>
              <w:rPr>
                <w:rFonts w:ascii="標楷體" w:eastAsia="標楷體" w:hAnsi="標楷體"/>
                <w:b/>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357"/>
        </w:trPr>
        <w:tc>
          <w:tcPr>
            <w:tcW w:w="10915" w:type="dxa"/>
            <w:gridSpan w:val="7"/>
            <w:tcBorders>
              <w:top w:val="nil"/>
              <w:left w:val="nil"/>
              <w:bottom w:val="single" w:sz="8" w:space="0" w:color="auto"/>
              <w:right w:val="nil"/>
            </w:tcBorders>
            <w:shd w:val="clear" w:color="auto" w:fill="auto"/>
            <w:tcMar>
              <w:top w:w="0" w:type="dxa"/>
              <w:left w:w="28" w:type="dxa"/>
              <w:bottom w:w="0" w:type="dxa"/>
              <w:right w:w="28" w:type="dxa"/>
            </w:tcMar>
          </w:tcPr>
          <w:p w:rsidR="00B5566C" w:rsidRPr="004C4B3B" w:rsidRDefault="00082078" w:rsidP="00415EB0">
            <w:pPr>
              <w:widowControl/>
              <w:snapToGrid w:val="0"/>
              <w:jc w:val="both"/>
              <w:rPr>
                <w:rFonts w:ascii="標楷體" w:eastAsia="標楷體" w:hAnsi="標楷體"/>
                <w:b/>
                <w:bCs/>
                <w:sz w:val="32"/>
                <w:szCs w:val="32"/>
                <w:u w:val="single"/>
                <w:lang w:eastAsia="zh-TW"/>
              </w:rPr>
            </w:pPr>
            <w:r w:rsidRPr="00944D14">
              <w:rPr>
                <w:rFonts w:ascii="標楷體" w:eastAsia="標楷體" w:hAnsi="標楷體"/>
                <w:b/>
                <w:noProof/>
                <w:color w:val="FF0000"/>
                <w:u w:val="single"/>
                <w:lang w:eastAsia="zh-TW"/>
              </w:rPr>
              <w:lastRenderedPageBreak/>
              <mc:AlternateContent>
                <mc:Choice Requires="wps">
                  <w:drawing>
                    <wp:anchor distT="45720" distB="45720" distL="114300" distR="114300" simplePos="0" relativeHeight="251724288" behindDoc="0" locked="0" layoutInCell="1" allowOverlap="1" wp14:anchorId="3F7EBEA0" wp14:editId="7C63D730">
                      <wp:simplePos x="0" y="0"/>
                      <wp:positionH relativeFrom="column">
                        <wp:posOffset>2120900</wp:posOffset>
                      </wp:positionH>
                      <wp:positionV relativeFrom="paragraph">
                        <wp:posOffset>396240</wp:posOffset>
                      </wp:positionV>
                      <wp:extent cx="4785360" cy="309880"/>
                      <wp:effectExtent l="0" t="0" r="15240" b="13970"/>
                      <wp:wrapNone/>
                      <wp:docPr id="37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309880"/>
                              </a:xfrm>
                              <a:prstGeom prst="rect">
                                <a:avLst/>
                              </a:prstGeom>
                              <a:solidFill>
                                <a:srgbClr val="FFFFFF"/>
                              </a:solidFill>
                              <a:ln w="9525">
                                <a:solidFill>
                                  <a:srgbClr val="000000"/>
                                </a:solidFill>
                                <a:miter lim="800000"/>
                                <a:headEnd/>
                                <a:tailEnd/>
                              </a:ln>
                            </wps:spPr>
                            <wps:txbx>
                              <w:txbxContent>
                                <w:p w:rsidR="001D17C3" w:rsidRPr="00B5566C" w:rsidRDefault="001D17C3" w:rsidP="00082078">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w:t>
                                  </w:r>
                                  <w:r>
                                    <w:rPr>
                                      <w:rFonts w:hint="eastAsia"/>
                                      <w:lang w:eastAsia="zh-TW"/>
                                    </w:rPr>
                                    <w:t xml:space="preserve"> 0</w:t>
                                  </w:r>
                                  <w:r>
                                    <w:rPr>
                                      <w:lang w:eastAsia="zh-TW"/>
                                    </w:rPr>
                                    <w:t>0-00000000(</w:t>
                                  </w:r>
                                  <w:r>
                                    <w:rPr>
                                      <w:rFonts w:hint="eastAsia"/>
                                      <w:lang w:eastAsia="zh-TW"/>
                                    </w:rPr>
                                    <w:t>身心障礙福利科</w:t>
                                  </w:r>
                                  <w:r>
                                    <w:rPr>
                                      <w:lang w:eastAsia="zh-TW"/>
                                    </w:rPr>
                                    <w:t>)</w:t>
                                  </w:r>
                                  <w:r>
                                    <w:rPr>
                                      <w:rFonts w:hint="eastAsia"/>
                                      <w:lang w:eastAsia="zh-TW"/>
                                    </w:rPr>
                                    <w:t xml:space="preserve"> </w:t>
                                  </w:r>
                                  <w:r>
                                    <w:rPr>
                                      <w:lang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EBEA0" id="_x0000_s1185" type="#_x0000_t202" style="position:absolute;left:0;text-align:left;margin-left:167pt;margin-top:31.2pt;width:376.8pt;height:24.4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">
                      <v:textbox>
                        <w:txbxContent>
                          <w:p w:rsidR="001D17C3" w:rsidRPr="00B5566C" w:rsidRDefault="001D17C3" w:rsidP="00082078">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w:t>
                            </w:r>
                            <w:r>
                              <w:rPr>
                                <w:rFonts w:hint="eastAsia"/>
                                <w:lang w:eastAsia="zh-TW"/>
                              </w:rPr>
                              <w:t xml:space="preserve"> 0</w:t>
                            </w:r>
                            <w:r>
                              <w:rPr>
                                <w:lang w:eastAsia="zh-TW"/>
                              </w:rPr>
                              <w:t>0-00000000(</w:t>
                            </w:r>
                            <w:r>
                              <w:rPr>
                                <w:rFonts w:hint="eastAsia"/>
                                <w:lang w:eastAsia="zh-TW"/>
                              </w:rPr>
                              <w:t>身心障礙福利科</w:t>
                            </w:r>
                            <w:r>
                              <w:rPr>
                                <w:lang w:eastAsia="zh-TW"/>
                              </w:rPr>
                              <w:t>)</w:t>
                            </w:r>
                            <w:r>
                              <w:rPr>
                                <w:rFonts w:hint="eastAsia"/>
                                <w:lang w:eastAsia="zh-TW"/>
                              </w:rPr>
                              <w:t xml:space="preserve"> </w:t>
                            </w:r>
                            <w:r>
                              <w:rPr>
                                <w:lang w:eastAsia="zh-TW"/>
                              </w:rPr>
                              <w:t xml:space="preserve"> </w:t>
                            </w:r>
                          </w:p>
                        </w:txbxContent>
                      </v:textbox>
                    </v:shape>
                  </w:pict>
                </mc:Fallback>
              </mc:AlternateContent>
            </w:r>
            <w:r w:rsidR="00B5566C" w:rsidRPr="00944D14">
              <w:rPr>
                <w:rFonts w:ascii="標楷體" w:eastAsia="標楷體" w:hAnsi="標楷體" w:hint="eastAsia"/>
                <w:b/>
                <w:bCs/>
                <w:sz w:val="32"/>
                <w:szCs w:val="32"/>
                <w:u w:val="single"/>
                <w:lang w:eastAsia="zh-TW"/>
              </w:rPr>
              <w:t>附件十</w:t>
            </w:r>
            <w:r w:rsidR="00F703DB" w:rsidRPr="00944D14">
              <w:rPr>
                <w:rFonts w:ascii="標楷體" w:eastAsia="標楷體" w:hAnsi="標楷體"/>
                <w:b/>
                <w:noProof/>
                <w:color w:val="FF0000"/>
                <w:u w:val="single"/>
                <w:lang w:eastAsia="zh-TW"/>
              </w:rPr>
              <w:t xml:space="preserve"> </w:t>
            </w:r>
          </w:p>
          <w:p w:rsidR="00794873" w:rsidRPr="00C75376" w:rsidRDefault="00A00DD7" w:rsidP="00A00DD7">
            <w:pPr>
              <w:widowControl/>
              <w:snapToGrid w:val="0"/>
              <w:jc w:val="both"/>
              <w:rPr>
                <w:lang w:eastAsia="zh-TW"/>
              </w:rPr>
            </w:pPr>
            <w:r>
              <w:rPr>
                <w:rFonts w:ascii="標楷體" w:eastAsia="標楷體" w:hAnsi="標楷體"/>
                <w:b/>
                <w:bCs/>
                <w:sz w:val="32"/>
                <w:szCs w:val="32"/>
                <w:lang w:eastAsia="zh-TW"/>
              </w:rPr>
              <w:br/>
            </w:r>
            <w:r w:rsidR="0011486B" w:rsidRPr="00A00DD7">
              <w:rPr>
                <w:rFonts w:ascii="標楷體" w:eastAsia="標楷體" w:hAnsi="標楷體" w:hint="eastAsia"/>
                <w:b/>
                <w:bCs/>
                <w:sz w:val="36"/>
                <w:szCs w:val="32"/>
                <w:lang w:eastAsia="zh-TW"/>
              </w:rPr>
              <w:t>新北市</w:t>
            </w:r>
            <w:r w:rsidR="00794873" w:rsidRPr="00A00DD7">
              <w:rPr>
                <w:rFonts w:ascii="新細明體" w:eastAsia="新細明體" w:hAnsi="新細明體" w:hint="eastAsia"/>
                <w:b/>
                <w:bCs/>
                <w:sz w:val="36"/>
                <w:szCs w:val="32"/>
                <w:lang w:eastAsia="zh-TW"/>
              </w:rPr>
              <w:t>○○○○</w:t>
            </w:r>
            <w:r w:rsidR="00794873" w:rsidRPr="00A00DD7">
              <w:rPr>
                <w:rFonts w:ascii="標楷體" w:eastAsia="標楷體" w:hAnsi="標楷體" w:hint="eastAsia"/>
                <w:b/>
                <w:bCs/>
                <w:sz w:val="36"/>
                <w:szCs w:val="32"/>
                <w:lang w:eastAsia="zh-TW"/>
              </w:rPr>
              <w:t>機構災</w:t>
            </w:r>
            <w:r w:rsidRPr="00A00DD7">
              <w:rPr>
                <w:rFonts w:ascii="標楷體" w:eastAsia="標楷體" w:hAnsi="標楷體" w:hint="eastAsia"/>
                <w:b/>
                <w:bCs/>
                <w:sz w:val="36"/>
                <w:szCs w:val="32"/>
                <w:lang w:eastAsia="zh-TW"/>
              </w:rPr>
              <w:t>害及危機通報單</w:t>
            </w:r>
            <w:r w:rsidR="00794873" w:rsidRPr="00A00DD7">
              <w:rPr>
                <w:rFonts w:ascii="標楷體" w:eastAsia="標楷體" w:hAnsi="標楷體" w:hint="eastAsia"/>
                <w:b/>
                <w:bCs/>
                <w:sz w:val="24"/>
                <w:lang w:eastAsia="zh-TW"/>
              </w:rPr>
              <w:t>□初報□續報（　）□結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4349" w:type="dxa"/>
            <w:gridSpan w:val="2"/>
            <w:tcBorders>
              <w:top w:val="nil"/>
              <w:left w:val="single" w:sz="8" w:space="0" w:color="auto"/>
              <w:bottom w:val="single" w:sz="8" w:space="0" w:color="auto"/>
              <w:right w:val="single" w:sz="8" w:space="0" w:color="auto"/>
            </w:tcBorders>
            <w:shd w:val="clear" w:color="auto" w:fill="auto"/>
            <w:vAlign w:val="center"/>
          </w:tcPr>
          <w:p w:rsidR="00794873" w:rsidRPr="007D249C" w:rsidRDefault="00794873" w:rsidP="00415EB0">
            <w:pPr>
              <w:widowControl/>
              <w:snapToGrid w:val="0"/>
              <w:spacing w:line="240" w:lineRule="atLeast"/>
              <w:ind w:firstLine="44"/>
              <w:jc w:val="both"/>
              <w:rPr>
                <w:rFonts w:ascii="標楷體" w:eastAsia="標楷體" w:hAnsi="標楷體"/>
                <w:b/>
                <w:lang w:eastAsia="zh-TW"/>
              </w:rPr>
            </w:pPr>
            <w:r w:rsidRPr="007D249C">
              <w:rPr>
                <w:rFonts w:ascii="標楷體" w:eastAsia="標楷體" w:hAnsi="標楷體" w:hint="eastAsia"/>
                <w:b/>
                <w:lang w:eastAsia="zh-TW"/>
              </w:rPr>
              <w:t>機構名稱：</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通報時間</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065"/>
        </w:trPr>
        <w:tc>
          <w:tcPr>
            <w:tcW w:w="2552" w:type="dxa"/>
            <w:vMerge w:val="restart"/>
            <w:tcBorders>
              <w:top w:val="nil"/>
              <w:left w:val="single" w:sz="8" w:space="0" w:color="auto"/>
              <w:right w:val="single" w:sz="8" w:space="0" w:color="auto"/>
            </w:tcBorders>
            <w:shd w:val="clear" w:color="auto" w:fill="auto"/>
            <w:vAlign w:val="center"/>
          </w:tcPr>
          <w:p w:rsidR="00794873" w:rsidRPr="007D249C" w:rsidRDefault="00794873" w:rsidP="00415EB0">
            <w:pPr>
              <w:widowControl/>
              <w:rPr>
                <w:rFonts w:ascii="標楷體" w:eastAsia="標楷體" w:hAnsi="標楷體"/>
                <w:b/>
                <w:lang w:eastAsia="zh-TW"/>
              </w:rPr>
            </w:pPr>
            <w:r w:rsidRPr="00C75376">
              <w:rPr>
                <w:rFonts w:ascii="標楷體" w:eastAsia="標楷體" w:hAnsi="標楷體" w:hint="eastAsia"/>
                <w:b/>
                <w:bCs/>
                <w:lang w:eastAsia="zh-TW"/>
              </w:rPr>
              <w:t>通報人員</w:t>
            </w:r>
          </w:p>
        </w:tc>
        <w:tc>
          <w:tcPr>
            <w:tcW w:w="1797" w:type="dxa"/>
            <w:vMerge w:val="restart"/>
            <w:tcBorders>
              <w:top w:val="nil"/>
              <w:left w:val="single" w:sz="8" w:space="0" w:color="auto"/>
              <w:right w:val="single" w:sz="8" w:space="0" w:color="auto"/>
            </w:tcBorders>
            <w:shd w:val="clear" w:color="auto" w:fill="auto"/>
            <w:vAlign w:val="center"/>
          </w:tcPr>
          <w:p w:rsidR="00794873" w:rsidRPr="00C75376" w:rsidRDefault="00794873" w:rsidP="00415EB0">
            <w:pPr>
              <w:widowControl/>
              <w:snapToGrid w:val="0"/>
              <w:spacing w:line="240" w:lineRule="atLeast"/>
              <w:jc w:val="both"/>
              <w:rPr>
                <w:lang w:eastAsia="zh-TW"/>
              </w:rPr>
            </w:pPr>
            <w:r>
              <w:rPr>
                <w:rFonts w:ascii="標楷體" w:eastAsia="標楷體" w:hAnsi="標楷體" w:hint="eastAsia"/>
                <w:b/>
                <w:bCs/>
                <w:lang w:eastAsia="zh-TW"/>
              </w:rPr>
              <w:t>部門</w:t>
            </w:r>
            <w:r w:rsidRPr="00C75376">
              <w:rPr>
                <w:rFonts w:ascii="標楷體" w:eastAsia="標楷體" w:hAnsi="標楷體" w:hint="eastAsia"/>
                <w:b/>
                <w:bCs/>
                <w:lang w:eastAsia="zh-TW"/>
              </w:rPr>
              <w:t>：</w:t>
            </w:r>
          </w:p>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職稱：</w:t>
            </w:r>
          </w:p>
          <w:p w:rsidR="00794873" w:rsidRPr="00C75376" w:rsidRDefault="00794873" w:rsidP="00415EB0">
            <w:pPr>
              <w:widowControl/>
              <w:rPr>
                <w:lang w:eastAsia="zh-TW"/>
              </w:rPr>
            </w:pPr>
            <w:r w:rsidRPr="00C75376">
              <w:rPr>
                <w:rFonts w:ascii="標楷體" w:eastAsia="標楷體" w:hAnsi="標楷體" w:hint="eastAsia"/>
                <w:b/>
                <w:bCs/>
                <w:lang w:eastAsia="zh-TW"/>
              </w:rPr>
              <w:t>姓名：</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7D249C">
              <w:rPr>
                <w:rFonts w:ascii="標楷體" w:eastAsia="標楷體" w:hAnsi="標楷體" w:hint="eastAsia"/>
                <w:b/>
                <w:lang w:eastAsia="zh-TW"/>
              </w:rPr>
              <w:t>地址</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455"/>
        </w:trPr>
        <w:tc>
          <w:tcPr>
            <w:tcW w:w="2552"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797"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電話</w:t>
            </w:r>
          </w:p>
        </w:tc>
        <w:tc>
          <w:tcPr>
            <w:tcW w:w="4001" w:type="dxa"/>
            <w:gridSpan w:val="2"/>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　　</w:t>
            </w:r>
          </w:p>
        </w:tc>
        <w:tc>
          <w:tcPr>
            <w:tcW w:w="711"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傳真</w:t>
            </w:r>
          </w:p>
        </w:tc>
        <w:tc>
          <w:tcPr>
            <w:tcW w:w="790"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緊急事件類別</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C75376">
              <w:rPr>
                <w:rFonts w:ascii="標楷體" w:eastAsia="標楷體" w:hAnsi="標楷體" w:hint="eastAsia"/>
                <w:b/>
                <w:lang w:eastAsia="zh-TW"/>
              </w:rPr>
              <w:t xml:space="preserve">天然災害 </w:t>
            </w:r>
            <w:r w:rsidRPr="00C75376">
              <w:rPr>
                <w:rFonts w:ascii="標楷體" w:eastAsia="標楷體" w:hAnsi="標楷體" w:hint="eastAsia"/>
                <w:b/>
                <w:bCs/>
                <w:lang w:eastAsia="zh-TW"/>
              </w:rPr>
              <w:t>□</w:t>
            </w:r>
            <w:r w:rsidRPr="00C75376">
              <w:rPr>
                <w:rFonts w:ascii="標楷體" w:eastAsia="標楷體" w:hAnsi="標楷體" w:hint="eastAsia"/>
                <w:b/>
                <w:lang w:eastAsia="zh-TW"/>
              </w:rPr>
              <w:t xml:space="preserve">意外事件 </w:t>
            </w:r>
            <w:r w:rsidRPr="00C75376">
              <w:rPr>
                <w:rFonts w:ascii="標楷體" w:eastAsia="標楷體" w:hAnsi="標楷體" w:hint="eastAsia"/>
                <w:b/>
                <w:bCs/>
                <w:lang w:eastAsia="zh-TW"/>
              </w:rPr>
              <w:t xml:space="preserve">□公共安全事件 □暴力衝突事件 </w:t>
            </w:r>
            <w:r w:rsidRPr="002F2599">
              <w:rPr>
                <w:rFonts w:ascii="標楷體" w:eastAsia="標楷體" w:hAnsi="標楷體" w:hint="eastAsia"/>
                <w:b/>
                <w:bCs/>
                <w:lang w:eastAsia="zh-TW"/>
              </w:rPr>
              <w:t>□</w:t>
            </w:r>
            <w:r w:rsidRPr="002F2599">
              <w:rPr>
                <w:rFonts w:ascii="標楷體" w:eastAsia="標楷體" w:hAnsi="標楷體" w:hint="eastAsia"/>
                <w:b/>
                <w:lang w:eastAsia="zh-TW"/>
              </w:rPr>
              <w:t>走失</w:t>
            </w:r>
          </w:p>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2F2599">
              <w:rPr>
                <w:rFonts w:ascii="標楷體" w:eastAsia="標楷體" w:hAnsi="標楷體" w:hint="eastAsia"/>
                <w:b/>
                <w:lang w:eastAsia="zh-TW"/>
              </w:rPr>
              <w:t>虐</w:t>
            </w:r>
            <w:r w:rsidRPr="002F2599">
              <w:rPr>
                <w:rFonts w:ascii="標楷體" w:eastAsia="標楷體" w:hAnsi="標楷體" w:hint="eastAsia"/>
                <w:lang w:eastAsia="zh-TW"/>
              </w:rPr>
              <w:t>待</w:t>
            </w:r>
            <w:r w:rsidRPr="002F2599">
              <w:rPr>
                <w:rFonts w:ascii="標楷體" w:eastAsia="標楷體" w:hAnsi="標楷體" w:hint="eastAsia"/>
                <w:b/>
                <w:bCs/>
                <w:lang w:eastAsia="zh-TW"/>
              </w:rPr>
              <w:t>□</w:t>
            </w:r>
            <w:r w:rsidR="008E30FB">
              <w:rPr>
                <w:rFonts w:ascii="標楷體" w:eastAsia="標楷體" w:hAnsi="標楷體" w:hint="eastAsia"/>
                <w:lang w:eastAsia="zh-TW"/>
              </w:rPr>
              <w:t>性騷擾及性侵害</w:t>
            </w:r>
            <w:r w:rsidRPr="002F2599">
              <w:rPr>
                <w:rFonts w:ascii="標楷體" w:eastAsia="標楷體" w:hAnsi="標楷體" w:hint="eastAsia"/>
                <w:b/>
                <w:bCs/>
                <w:lang w:eastAsia="zh-TW"/>
              </w:rPr>
              <w:t>□其他</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發生時間</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午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發生地點</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5402A8" w:rsidRDefault="00794873" w:rsidP="00415EB0">
            <w:pPr>
              <w:widowControl/>
              <w:snapToGrid w:val="0"/>
              <w:spacing w:line="240" w:lineRule="atLeast"/>
              <w:jc w:val="both"/>
              <w:rPr>
                <w:rFonts w:ascii="標楷體" w:eastAsia="標楷體" w:hAnsi="標楷體"/>
                <w:b/>
                <w:bCs/>
              </w:rPr>
            </w:pPr>
            <w:r w:rsidRPr="005402A8">
              <w:rPr>
                <w:rFonts w:ascii="標楷體" w:eastAsia="標楷體" w:hAnsi="標楷體" w:hint="eastAsia"/>
                <w:b/>
                <w:bCs/>
              </w:rPr>
              <w:t>機構主任(院長)</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現場發言人</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FE2339">
              <w:rPr>
                <w:rFonts w:ascii="標楷體" w:eastAsia="標楷體" w:hAnsi="標楷體" w:hint="eastAsia"/>
                <w:b/>
                <w:bCs/>
                <w:lang w:eastAsia="zh-TW"/>
              </w:rPr>
              <w:t>部門</w:t>
            </w:r>
            <w:r w:rsidRPr="00C75376">
              <w:rPr>
                <w:rFonts w:ascii="標楷體" w:eastAsia="標楷體" w:hAnsi="標楷體" w:hint="eastAsia"/>
                <w:b/>
                <w:bCs/>
                <w:lang w:eastAsia="zh-TW"/>
              </w:rPr>
              <w:t>：         職稱：        姓名：          聯繫電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603"/>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事件說明（應記載人、事、時、地、物等項）</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E6838">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855"/>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傷亡/損失（壞）情形</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B5566C">
            <w:pPr>
              <w:widowControl/>
              <w:snapToGrid w:val="0"/>
              <w:spacing w:line="240" w:lineRule="auto"/>
              <w:jc w:val="both"/>
            </w:pPr>
            <w:r w:rsidRPr="00C75376">
              <w:rPr>
                <w:rFonts w:ascii="標楷體" w:eastAsia="標楷體" w:hAnsi="標楷體" w:hint="eastAsia"/>
                <w:b/>
                <w:bCs/>
              </w:rPr>
              <w:t> □死亡：□</w:t>
            </w:r>
            <w:r>
              <w:rPr>
                <w:rFonts w:ascii="標楷體" w:eastAsia="標楷體" w:hAnsi="標楷體" w:hint="eastAsia"/>
                <w:b/>
                <w:bCs/>
              </w:rPr>
              <w:t>1</w:t>
            </w:r>
            <w:r w:rsidRPr="00C75376">
              <w:rPr>
                <w:rFonts w:ascii="標楷體" w:eastAsia="標楷體" w:hAnsi="標楷體" w:hint="eastAsia"/>
                <w:b/>
                <w:bCs/>
              </w:rPr>
              <w:t>人；□</w:t>
            </w:r>
            <w:r>
              <w:rPr>
                <w:rFonts w:ascii="標楷體" w:eastAsia="標楷體" w:hAnsi="標楷體" w:hint="eastAsia"/>
                <w:b/>
                <w:bCs/>
              </w:rPr>
              <w:t>2</w:t>
            </w:r>
            <w:r w:rsidRPr="00C75376">
              <w:rPr>
                <w:rFonts w:ascii="標楷體" w:eastAsia="標楷體" w:hAnsi="標楷體" w:hint="eastAsia"/>
                <w:b/>
                <w:bCs/>
              </w:rPr>
              <w:t>人；□</w:t>
            </w:r>
            <w:r>
              <w:rPr>
                <w:rFonts w:ascii="標楷體" w:eastAsia="標楷體" w:hAnsi="標楷體" w:hint="eastAsia"/>
                <w:b/>
                <w:bCs/>
              </w:rPr>
              <w:t>3</w:t>
            </w:r>
            <w:r w:rsidRPr="00C75376">
              <w:rPr>
                <w:rFonts w:ascii="標楷體" w:eastAsia="標楷體" w:hAnsi="標楷體" w:hint="eastAsia"/>
                <w:b/>
                <w:bCs/>
              </w:rPr>
              <w:t>人；□其他</w:t>
            </w:r>
            <w:r w:rsidRPr="00C75376">
              <w:rPr>
                <w:rFonts w:ascii="標楷體" w:eastAsia="標楷體" w:hAnsi="標楷體" w:hint="eastAsia"/>
                <w:b/>
                <w:bCs/>
                <w:u w:val="single"/>
              </w:rPr>
              <w:t xml:space="preserve">          </w:t>
            </w:r>
            <w:r w:rsidRPr="00C75376">
              <w:rPr>
                <w:rFonts w:ascii="標楷體" w:eastAsia="標楷體" w:hAnsi="標楷體" w:hint="eastAsia"/>
                <w:b/>
                <w:bCs/>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rPr>
              <w:t> </w:t>
            </w:r>
            <w:r w:rsidRPr="00C75376">
              <w:rPr>
                <w:rFonts w:ascii="標楷體" w:eastAsia="標楷體" w:hAnsi="標楷體" w:hint="eastAsia"/>
                <w:b/>
                <w:bCs/>
                <w:lang w:eastAsia="zh-TW"/>
              </w:rPr>
              <w:t>□失蹤：</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傷患：</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損失狀況（新</w:t>
            </w:r>
            <w:r>
              <w:rPr>
                <w:rFonts w:ascii="標楷體" w:eastAsia="標楷體" w:hAnsi="標楷體" w:hint="eastAsia"/>
                <w:b/>
                <w:bCs/>
                <w:lang w:eastAsia="zh-TW"/>
              </w:rPr>
              <w:t>臺</w:t>
            </w:r>
            <w:r w:rsidRPr="00C75376">
              <w:rPr>
                <w:rFonts w:ascii="標楷體" w:eastAsia="標楷體" w:hAnsi="標楷體" w:hint="eastAsia"/>
                <w:b/>
                <w:bCs/>
                <w:lang w:eastAsia="zh-TW"/>
              </w:rPr>
              <w:t>幣）</w:t>
            </w:r>
            <w:r w:rsidRPr="00C75376">
              <w:rPr>
                <w:rFonts w:ascii="標楷體" w:eastAsia="標楷體" w:hAnsi="標楷體" w:hint="eastAsia"/>
                <w:b/>
                <w:bCs/>
                <w:sz w:val="20"/>
                <w:szCs w:val="20"/>
                <w:lang w:eastAsia="zh-TW"/>
              </w:rPr>
              <w:t>：</w:t>
            </w:r>
            <w:r>
              <w:rPr>
                <w:rFonts w:ascii="標楷體" w:eastAsia="標楷體" w:hAnsi="標楷體" w:hint="eastAsia"/>
                <w:b/>
                <w:bCs/>
                <w:sz w:val="20"/>
                <w:szCs w:val="20"/>
                <w:lang w:eastAsia="zh-TW"/>
              </w:rPr>
              <w:t>□100萬元；□200萬元；□300萬元</w:t>
            </w:r>
            <w:r w:rsidRPr="00C75376">
              <w:rPr>
                <w:rFonts w:ascii="標楷體" w:eastAsia="標楷體" w:hAnsi="標楷體" w:hint="eastAsia"/>
                <w:b/>
                <w:bCs/>
                <w:sz w:val="20"/>
                <w:szCs w:val="20"/>
                <w:lang w:eastAsia="zh-TW"/>
              </w:rPr>
              <w:t>；□其他</w:t>
            </w:r>
            <w:r w:rsidRPr="00C75376">
              <w:rPr>
                <w:rFonts w:ascii="標楷體" w:eastAsia="標楷體" w:hAnsi="標楷體" w:hint="eastAsia"/>
                <w:b/>
                <w:bCs/>
                <w:sz w:val="20"/>
                <w:szCs w:val="20"/>
                <w:u w:val="single"/>
                <w:lang w:eastAsia="zh-TW"/>
              </w:rPr>
              <w:t xml:space="preserve">          </w:t>
            </w:r>
            <w:r w:rsidRPr="00C75376">
              <w:rPr>
                <w:rFonts w:ascii="標楷體" w:eastAsia="標楷體" w:hAnsi="標楷體" w:hint="eastAsia"/>
                <w:b/>
                <w:bCs/>
                <w:sz w:val="20"/>
                <w:szCs w:val="20"/>
                <w:lang w:eastAsia="zh-TW"/>
              </w:rPr>
              <w:t xml:space="preserve">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59"/>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sidRPr="00C75376">
              <w:rPr>
                <w:rFonts w:ascii="標楷體" w:eastAsia="標楷體" w:hAnsi="標楷體" w:hint="eastAsia"/>
                <w:b/>
                <w:bCs/>
                <w:lang w:eastAsia="zh-TW"/>
              </w:rPr>
              <w:t>事件緊急處理概述（</w:t>
            </w:r>
            <w:r w:rsidRPr="00C75376">
              <w:rPr>
                <w:rFonts w:ascii="標楷體" w:eastAsia="標楷體" w:hAnsi="標楷體" w:hint="eastAsia"/>
                <w:b/>
                <w:lang w:eastAsia="zh-TW"/>
              </w:rPr>
              <w:t>機構內部緊急處置情形、其他單位支援狀況</w:t>
            </w:r>
            <w:r w:rsidRPr="00C75376">
              <w:rPr>
                <w:rFonts w:ascii="標楷體" w:eastAsia="標楷體" w:hAnsi="標楷體"/>
                <w:b/>
                <w:lang w:eastAsia="zh-TW"/>
              </w:rPr>
              <w:t>…</w:t>
            </w:r>
            <w:r w:rsidRPr="00C75376">
              <w:rPr>
                <w:rFonts w:ascii="標楷體" w:eastAsia="標楷體" w:hAnsi="標楷體" w:hint="eastAsia"/>
                <w:b/>
                <w:bCs/>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958"/>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rPr>
                <w:rFonts w:ascii="標楷體" w:eastAsia="標楷體" w:hAnsi="標楷體"/>
                <w:b/>
                <w:bCs/>
                <w:lang w:eastAsia="zh-TW"/>
              </w:rPr>
            </w:pPr>
            <w:r w:rsidRPr="00C75376">
              <w:rPr>
                <w:rFonts w:ascii="標楷體" w:eastAsia="標楷體" w:hAnsi="標楷體" w:hint="eastAsia"/>
                <w:b/>
                <w:lang w:eastAsia="zh-TW"/>
              </w:rPr>
              <w:t>媒體（或輿論）反應：（對外訊息發布情形、媒體報導情形、社會輿論反應</w:t>
            </w:r>
            <w:r w:rsidRPr="00C75376">
              <w:rPr>
                <w:rFonts w:ascii="標楷體" w:eastAsia="標楷體" w:hAnsi="標楷體"/>
                <w:b/>
                <w:lang w:eastAsia="zh-TW"/>
              </w:rPr>
              <w:t>…</w:t>
            </w:r>
            <w:r w:rsidRPr="00C75376">
              <w:rPr>
                <w:rFonts w:ascii="標楷體" w:eastAsia="標楷體" w:hAnsi="標楷體" w:hint="eastAsia"/>
                <w:b/>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95"/>
        </w:trPr>
        <w:tc>
          <w:tcPr>
            <w:tcW w:w="2552" w:type="dxa"/>
            <w:tcBorders>
              <w:top w:val="nil"/>
              <w:left w:val="single" w:sz="8" w:space="0" w:color="auto"/>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r w:rsidRPr="00C75376">
              <w:rPr>
                <w:rFonts w:ascii="標楷體" w:eastAsia="標楷體" w:hAnsi="標楷體" w:hint="eastAsia"/>
                <w:b/>
                <w:bCs/>
              </w:rPr>
              <w:t>請求支援事項</w:t>
            </w:r>
          </w:p>
        </w:tc>
        <w:tc>
          <w:tcPr>
            <w:tcW w:w="8363" w:type="dxa"/>
            <w:gridSpan w:val="6"/>
            <w:tcBorders>
              <w:top w:val="nil"/>
              <w:left w:val="nil"/>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35"/>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備註（其他應通報事項）</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837"/>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Pr>
                <w:rFonts w:ascii="標楷體" w:eastAsia="標楷體" w:hAnsi="標楷體" w:hint="eastAsia"/>
                <w:b/>
                <w:bCs/>
                <w:lang w:eastAsia="zh-TW"/>
              </w:rPr>
              <w:t>※主管機關核處情形</w:t>
            </w:r>
            <w:r w:rsidRPr="00AD47FC">
              <w:rPr>
                <w:rFonts w:ascii="標楷體" w:eastAsia="標楷體" w:hAnsi="標楷體" w:hint="eastAsia"/>
                <w:b/>
                <w:bCs/>
                <w:lang w:eastAsia="zh-TW"/>
              </w:rPr>
              <w:t>(</w:t>
            </w:r>
            <w:r>
              <w:rPr>
                <w:rFonts w:ascii="標楷體" w:eastAsia="標楷體" w:hAnsi="標楷體" w:hint="eastAsia"/>
                <w:b/>
                <w:bCs/>
                <w:lang w:eastAsia="zh-TW"/>
              </w:rPr>
              <w:t>本項機構免填</w:t>
            </w:r>
            <w:r w:rsidRPr="00AD47FC">
              <w:rPr>
                <w:rFonts w:ascii="標楷體" w:eastAsia="標楷體" w:hAnsi="標楷體" w:hint="eastAsia"/>
                <w:b/>
                <w:bCs/>
                <w:lang w:eastAsia="zh-TW"/>
              </w:rPr>
              <w:t>)</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Default="00794873" w:rsidP="00415EB0">
            <w:pPr>
              <w:widowControl/>
              <w:snapToGrid w:val="0"/>
              <w:spacing w:line="240" w:lineRule="atLeast"/>
              <w:jc w:val="both"/>
              <w:rPr>
                <w:rFonts w:ascii="標楷體" w:eastAsia="標楷體" w:hAnsi="標楷體"/>
                <w:bCs/>
                <w:lang w:eastAsia="zh-TW"/>
              </w:rPr>
            </w:pPr>
          </w:p>
          <w:p w:rsidR="00794873" w:rsidRPr="00C75376" w:rsidRDefault="00794873" w:rsidP="00B5566C">
            <w:pPr>
              <w:widowControl/>
              <w:snapToGrid w:val="0"/>
              <w:spacing w:line="240" w:lineRule="atLeast"/>
              <w:jc w:val="both"/>
              <w:rPr>
                <w:rFonts w:ascii="標楷體" w:eastAsia="標楷體" w:hAnsi="標楷體"/>
                <w:b/>
                <w:bCs/>
                <w:lang w:eastAsia="zh-TW"/>
              </w:rPr>
            </w:pPr>
            <w:r w:rsidRPr="00CA037E">
              <w:rPr>
                <w:rFonts w:ascii="標楷體" w:eastAsia="標楷體" w:hAnsi="標楷體" w:hint="eastAsia"/>
                <w:b/>
                <w:bCs/>
                <w:lang w:eastAsia="zh-TW"/>
              </w:rPr>
              <w:t xml:space="preserve">續報規定：通報機構□需要續報（續報時間：　　　　　　</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不需續報</w:t>
            </w:r>
          </w:p>
        </w:tc>
      </w:tr>
    </w:tbl>
    <w:p w:rsidR="00FE165D" w:rsidRDefault="00FE165D" w:rsidP="00FE165D">
      <w:pPr>
        <w:widowControl/>
        <w:snapToGrid w:val="0"/>
        <w:ind w:left="754"/>
        <w:rPr>
          <w:rFonts w:ascii="Wingdings" w:hAnsi="Wingdings"/>
          <w:lang w:eastAsia="zh-TW"/>
        </w:rPr>
      </w:pPr>
    </w:p>
    <w:p w:rsidR="00944D14" w:rsidRPr="00FE165D" w:rsidRDefault="00794873" w:rsidP="00FE165D">
      <w:pPr>
        <w:widowControl/>
        <w:snapToGrid w:val="0"/>
        <w:ind w:left="754"/>
        <w:rPr>
          <w:rFonts w:ascii="標楷體" w:eastAsia="標楷體" w:hAnsi="標楷體"/>
          <w:lang w:eastAsia="zh-TW"/>
        </w:rPr>
      </w:pPr>
      <w:r w:rsidRPr="00C75376">
        <w:rPr>
          <w:rFonts w:ascii="Wingdings" w:hAnsi="Wingdings"/>
          <w:lang w:eastAsia="zh-TW"/>
        </w:rPr>
        <w:t></w:t>
      </w:r>
      <w:r w:rsidRPr="00C75376">
        <w:rPr>
          <w:rFonts w:ascii="標楷體" w:eastAsia="標楷體" w:hAnsi="標楷體" w:hint="eastAsia"/>
          <w:lang w:eastAsia="zh-TW"/>
        </w:rPr>
        <w:t>含本頁及其他傳真資料共（　）頁。</w:t>
      </w:r>
      <w:r w:rsidRPr="00FE165D">
        <w:rPr>
          <w:rFonts w:ascii="標楷體" w:eastAsia="標楷體" w:hAnsi="標楷體" w:hint="eastAsia"/>
          <w:spacing w:val="39"/>
          <w:sz w:val="20"/>
          <w:szCs w:val="20"/>
          <w:fitText w:val="5000" w:id="1172124418"/>
          <w:lang w:eastAsia="zh-TW"/>
        </w:rPr>
        <w:t>機構通報人：</w:t>
      </w:r>
      <w:r w:rsidR="0053791D" w:rsidRPr="00FE165D">
        <w:rPr>
          <w:rFonts w:ascii="標楷體" w:eastAsia="標楷體" w:hAnsi="標楷體" w:hint="eastAsia"/>
          <w:spacing w:val="39"/>
          <w:sz w:val="20"/>
          <w:szCs w:val="20"/>
          <w:fitText w:val="5000" w:id="1172124418"/>
          <w:lang w:eastAsia="zh-TW"/>
        </w:rPr>
        <w:t xml:space="preserve">     </w:t>
      </w:r>
      <w:r w:rsidRPr="00FE165D">
        <w:rPr>
          <w:rFonts w:ascii="標楷體" w:eastAsia="標楷體" w:hAnsi="標楷體" w:hint="eastAsia"/>
          <w:spacing w:val="39"/>
          <w:sz w:val="20"/>
          <w:szCs w:val="20"/>
          <w:fitText w:val="5000" w:id="1172124418"/>
          <w:lang w:eastAsia="zh-TW"/>
        </w:rPr>
        <w:t>機構主任(院長)：承辦人</w:t>
      </w:r>
      <w:r w:rsidRPr="00FE165D">
        <w:rPr>
          <w:rFonts w:ascii="標楷體" w:eastAsia="標楷體" w:hAnsi="標楷體" w:hint="eastAsia"/>
          <w:spacing w:val="4"/>
          <w:sz w:val="20"/>
          <w:szCs w:val="20"/>
          <w:fitText w:val="5000" w:id="1172124418"/>
          <w:lang w:eastAsia="zh-TW"/>
        </w:rPr>
        <w:t>：</w:t>
      </w:r>
      <w:r>
        <w:rPr>
          <w:rFonts w:ascii="標楷體" w:eastAsia="標楷體" w:hAnsi="標楷體" w:hint="eastAsia"/>
          <w:sz w:val="20"/>
          <w:szCs w:val="20"/>
          <w:lang w:eastAsia="zh-TW"/>
        </w:rPr>
        <w:t xml:space="preserve">                   </w:t>
      </w:r>
      <w:r w:rsidR="0053791D">
        <w:rPr>
          <w:rFonts w:ascii="標楷體" w:eastAsia="標楷體" w:hAnsi="標楷體"/>
          <w:sz w:val="20"/>
          <w:szCs w:val="20"/>
          <w:lang w:eastAsia="zh-TW"/>
        </w:rPr>
        <w:br/>
      </w:r>
      <w:r>
        <w:rPr>
          <w:rFonts w:ascii="標楷體" w:eastAsia="標楷體" w:hAnsi="標楷體" w:hint="eastAsia"/>
          <w:sz w:val="20"/>
          <w:szCs w:val="20"/>
          <w:lang w:eastAsia="zh-TW"/>
        </w:rPr>
        <w:t xml:space="preserve">科室主管：                            機關長官：  </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一</w:t>
      </w:r>
      <w:r>
        <w:rPr>
          <w:rFonts w:eastAsia="標楷體" w:hAnsi="標楷體" w:hint="eastAsia"/>
          <w:sz w:val="32"/>
          <w:szCs w:val="32"/>
          <w:lang w:eastAsia="zh-TW"/>
        </w:rPr>
        <w:t>、新北市福利</w:t>
      </w:r>
      <w:r w:rsidRPr="00F442F5">
        <w:rPr>
          <w:rFonts w:eastAsia="標楷體" w:hAnsi="標楷體" w:hint="eastAsia"/>
          <w:sz w:val="32"/>
          <w:szCs w:val="32"/>
          <w:lang w:eastAsia="zh-TW"/>
        </w:rPr>
        <w:t>機構</w:t>
      </w:r>
      <w:r>
        <w:rPr>
          <w:rFonts w:eastAsia="標楷體" w:hAnsi="標楷體" w:hint="eastAsia"/>
          <w:sz w:val="32"/>
          <w:szCs w:val="32"/>
          <w:lang w:eastAsia="zh-TW"/>
        </w:rPr>
        <w:t>疏散路線圖</w:t>
      </w:r>
    </w:p>
    <w:p w:rsidR="00794873" w:rsidRPr="00F70CDE" w:rsidRDefault="00794873" w:rsidP="00794873">
      <w:pPr>
        <w:adjustRightInd w:val="0"/>
        <w:snapToGrid w:val="0"/>
        <w:spacing w:line="0" w:lineRule="atLeast"/>
        <w:ind w:left="162" w:hangingChars="101" w:hanging="162"/>
        <w:rPr>
          <w:rFonts w:eastAsia="標楷體" w:hAnsi="標楷體"/>
          <w:sz w:val="16"/>
          <w:szCs w:val="16"/>
          <w:lang w:eastAsia="zh-TW"/>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t>十一</w:t>
      </w:r>
      <w:r w:rsidR="00794873" w:rsidRPr="00FA3353">
        <w:rPr>
          <w:rFonts w:eastAsia="標楷體" w:hAnsi="標楷體"/>
          <w:sz w:val="32"/>
          <w:szCs w:val="32"/>
          <w:u w:val="single"/>
        </w:rPr>
        <w:t>-1</w:t>
      </w:r>
      <w:r w:rsidR="00794873">
        <w:rPr>
          <w:rFonts w:eastAsia="標楷體" w:hAnsi="標楷體" w:hint="eastAsia"/>
          <w:sz w:val="32"/>
          <w:szCs w:val="32"/>
        </w:rPr>
        <w:t>場所位置圖</w:t>
      </w:r>
    </w:p>
    <w:p w:rsidR="00794873" w:rsidRDefault="00794873" w:rsidP="0085729B">
      <w:pPr>
        <w:adjustRightInd w:val="0"/>
        <w:snapToGrid w:val="0"/>
        <w:spacing w:line="440" w:lineRule="exact"/>
        <w:ind w:leftChars="100" w:left="220" w:firstLineChars="300" w:firstLine="660"/>
        <w:rPr>
          <w:rFonts w:eastAsia="標楷體" w:hAnsi="標楷體"/>
          <w:sz w:val="32"/>
          <w:szCs w:val="32"/>
        </w:rPr>
      </w:pPr>
      <w:r>
        <w:rPr>
          <w:rFonts w:ascii="新細明體" w:hAnsi="新細明體" w:cs="新細明體"/>
          <w:noProof/>
          <w:lang w:eastAsia="zh-TW"/>
        </w:rPr>
        <w:drawing>
          <wp:anchor distT="0" distB="0" distL="114300" distR="114300" simplePos="0" relativeHeight="251586048" behindDoc="1" locked="0" layoutInCell="1" allowOverlap="1" wp14:anchorId="7A67B8E7" wp14:editId="782D5DFE">
            <wp:simplePos x="0" y="0"/>
            <wp:positionH relativeFrom="column">
              <wp:posOffset>-2171700</wp:posOffset>
            </wp:positionH>
            <wp:positionV relativeFrom="paragraph">
              <wp:posOffset>12700</wp:posOffset>
            </wp:positionV>
            <wp:extent cx="8115300" cy="7921625"/>
            <wp:effectExtent l="0" t="0" r="0" b="3175"/>
            <wp:wrapNone/>
            <wp:docPr id="19" name="圖片 19" descr="圖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圖片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115300" cy="7921625"/>
                    </a:xfrm>
                    <a:prstGeom prst="rect">
                      <a:avLst/>
                    </a:prstGeom>
                    <a:noFill/>
                  </pic:spPr>
                </pic:pic>
              </a:graphicData>
            </a:graphic>
            <wp14:sizeRelH relativeFrom="page">
              <wp14:pctWidth>0</wp14:pctWidth>
            </wp14:sizeRelH>
            <wp14:sizeRelV relativeFrom="page">
              <wp14:pctHeight>0</wp14:pctHeight>
            </wp14:sizeRelV>
          </wp:anchor>
        </w:drawing>
      </w: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F95748" w:rsidRDefault="00F95748"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rPr>
          <w:rFonts w:eastAsia="標楷體" w:hAnsi="標楷體"/>
          <w:sz w:val="32"/>
          <w:szCs w:val="32"/>
        </w:rPr>
      </w:pPr>
    </w:p>
    <w:p w:rsidR="004C4B3B" w:rsidRDefault="004C4B3B" w:rsidP="00794873">
      <w:pPr>
        <w:adjustRightInd w:val="0"/>
        <w:snapToGrid w:val="0"/>
        <w:spacing w:line="440" w:lineRule="exact"/>
        <w:rPr>
          <w:rFonts w:eastAsia="標楷體" w:hAnsi="標楷體"/>
          <w:sz w:val="32"/>
          <w:szCs w:val="32"/>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rPr>
        <w:t>-2</w:t>
      </w:r>
      <w:r w:rsidR="00794873" w:rsidRPr="00F442F5">
        <w:rPr>
          <w:rFonts w:eastAsia="標楷體" w:hAnsi="標楷體" w:hint="eastAsia"/>
          <w:sz w:val="32"/>
          <w:szCs w:val="32"/>
        </w:rPr>
        <w:t>機構</w:t>
      </w:r>
      <w:r w:rsidR="00794873">
        <w:rPr>
          <w:rFonts w:eastAsia="標楷體" w:hAnsi="標楷體" w:hint="eastAsia"/>
          <w:sz w:val="32"/>
          <w:szCs w:val="32"/>
        </w:rPr>
        <w:t>逃生避難圖</w:t>
      </w:r>
    </w:p>
    <w:p w:rsidR="00E1572E" w:rsidRPr="00C77F94" w:rsidRDefault="00E1572E" w:rsidP="00611F8C">
      <w:pPr>
        <w:rPr>
          <w:sz w:val="28"/>
          <w:szCs w:val="28"/>
          <w:lang w:eastAsia="zh-TW"/>
        </w:rPr>
      </w:pPr>
      <w:r w:rsidRPr="00C77F94">
        <w:rPr>
          <w:rFonts w:ascii="標楷體" w:eastAsia="標楷體" w:hAnsi="標楷體" w:hint="eastAsia"/>
          <w:sz w:val="28"/>
          <w:szCs w:val="28"/>
          <w:lang w:eastAsia="zh-TW"/>
        </w:rPr>
        <w:t>平面圖及逃生避難圖可分別繪製，或合併繪製</w:t>
      </w:r>
      <w:r w:rsidR="00C77F94">
        <w:rPr>
          <w:rFonts w:ascii="標楷體" w:eastAsia="標楷體" w:hAnsi="標楷體" w:hint="eastAsia"/>
          <w:sz w:val="28"/>
          <w:szCs w:val="28"/>
          <w:lang w:eastAsia="zh-TW"/>
        </w:rPr>
        <w:t>並</w:t>
      </w:r>
      <w:r w:rsidR="00C77F94" w:rsidRPr="00C77F94">
        <w:rPr>
          <w:rFonts w:ascii="標楷體" w:eastAsia="標楷體" w:hAnsi="標楷體" w:hint="eastAsia"/>
          <w:sz w:val="28"/>
          <w:szCs w:val="28"/>
          <w:lang w:eastAsia="zh-TW"/>
        </w:rPr>
        <w:t>以箭頭表示避難方向</w:t>
      </w:r>
      <w:r w:rsidR="00C77F94">
        <w:rPr>
          <w:rFonts w:ascii="標楷體" w:eastAsia="標楷體" w:hAnsi="標楷體" w:hint="eastAsia"/>
          <w:sz w:val="28"/>
          <w:szCs w:val="28"/>
          <w:lang w:eastAsia="zh-TW"/>
        </w:rPr>
        <w:t>。</w:t>
      </w:r>
      <w:r w:rsidRPr="00C77F94">
        <w:rPr>
          <w:rFonts w:ascii="標楷體" w:eastAsia="標楷體" w:hAnsi="標楷體" w:hint="eastAsia"/>
          <w:sz w:val="28"/>
          <w:szCs w:val="28"/>
          <w:lang w:eastAsia="zh-TW"/>
        </w:rPr>
        <w:t>另實際製作平面圖及逃生避難圖時，每一樓層均應製作。</w:t>
      </w:r>
    </w:p>
    <w:p w:rsidR="00611F8C" w:rsidRPr="00C77F94" w:rsidRDefault="00C77F94" w:rsidP="00C77F94">
      <w:pPr>
        <w:pStyle w:val="a7"/>
        <w:numPr>
          <w:ilvl w:val="0"/>
          <w:numId w:val="58"/>
        </w:numPr>
        <w:ind w:leftChars="0"/>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5488" behindDoc="0" locked="0" layoutInCell="1" allowOverlap="1" wp14:anchorId="7F7BBEA6" wp14:editId="494DDD5E">
            <wp:simplePos x="0" y="0"/>
            <wp:positionH relativeFrom="column">
              <wp:posOffset>885825</wp:posOffset>
            </wp:positionH>
            <wp:positionV relativeFrom="paragraph">
              <wp:posOffset>586740</wp:posOffset>
            </wp:positionV>
            <wp:extent cx="3581400" cy="4277360"/>
            <wp:effectExtent l="0" t="0" r="0" b="8890"/>
            <wp:wrapSquare wrapText="bothSides"/>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81400" cy="4277360"/>
                    </a:xfrm>
                    <a:prstGeom prst="rect">
                      <a:avLst/>
                    </a:prstGeom>
                  </pic:spPr>
                </pic:pic>
              </a:graphicData>
            </a:graphic>
            <wp14:sizeRelH relativeFrom="page">
              <wp14:pctWidth>0</wp14:pctWidth>
            </wp14:sizeRelH>
            <wp14:sizeRelV relativeFrom="page">
              <wp14:pctHeight>0</wp14:pctHeight>
            </wp14:sizeRelV>
          </wp:anchor>
        </w:drawing>
      </w:r>
      <w:r w:rsidR="00D16783" w:rsidRPr="00C77F94">
        <w:rPr>
          <w:rFonts w:ascii="標楷體" w:eastAsia="標楷體" w:hAnsi="標楷體" w:hint="eastAsia"/>
          <w:sz w:val="28"/>
          <w:szCs w:val="28"/>
          <w:lang w:eastAsia="zh-TW"/>
        </w:rPr>
        <w:t>垂直</w:t>
      </w:r>
      <w:r w:rsidR="00611F8C" w:rsidRPr="00C77F94">
        <w:rPr>
          <w:rFonts w:ascii="標楷體" w:eastAsia="標楷體" w:hAnsi="標楷體" w:hint="eastAsia"/>
          <w:sz w:val="28"/>
          <w:szCs w:val="28"/>
          <w:lang w:eastAsia="zh-TW"/>
        </w:rPr>
        <w:t>避難逃生圖 (</w:t>
      </w:r>
      <w:r>
        <w:rPr>
          <w:rFonts w:ascii="標楷體" w:eastAsia="標楷體" w:hAnsi="標楷體" w:hint="eastAsia"/>
          <w:sz w:val="28"/>
          <w:szCs w:val="28"/>
          <w:lang w:eastAsia="zh-TW"/>
        </w:rPr>
        <w:t>視災況</w:t>
      </w:r>
      <w:r w:rsidR="00611F8C" w:rsidRPr="00C77F94">
        <w:rPr>
          <w:rFonts w:ascii="標楷體" w:eastAsia="標楷體" w:hAnsi="標楷體" w:hint="eastAsia"/>
          <w:sz w:val="28"/>
          <w:szCs w:val="28"/>
          <w:lang w:eastAsia="zh-TW"/>
        </w:rPr>
        <w:t>逃生</w:t>
      </w:r>
      <w:r w:rsidR="00C57684" w:rsidRPr="00C77F94">
        <w:rPr>
          <w:rFonts w:ascii="標楷體" w:eastAsia="標楷體" w:hAnsi="標楷體" w:hint="eastAsia"/>
          <w:sz w:val="28"/>
          <w:szCs w:val="28"/>
          <w:lang w:eastAsia="zh-TW"/>
        </w:rPr>
        <w:t>至戶外或</w:t>
      </w:r>
      <w:r w:rsidR="00611F8C" w:rsidRPr="00C77F94">
        <w:rPr>
          <w:rFonts w:ascii="標楷體" w:eastAsia="標楷體" w:hAnsi="標楷體" w:hint="eastAsia"/>
          <w:sz w:val="28"/>
          <w:szCs w:val="28"/>
          <w:lang w:eastAsia="zh-TW"/>
        </w:rPr>
        <w:t>其他樓層)</w:t>
      </w:r>
    </w:p>
    <w:p w:rsidR="00611F8C" w:rsidRPr="00C77F94" w:rsidRDefault="00611F8C" w:rsidP="00611F8C">
      <w:pPr>
        <w:rPr>
          <w:rFonts w:ascii="標楷體" w:eastAsia="標楷體" w:hAnsi="標楷體"/>
          <w:sz w:val="28"/>
          <w:szCs w:val="28"/>
          <w:bdr w:val="single" w:sz="4" w:space="0" w:color="auto"/>
          <w:lang w:eastAsia="zh-TW"/>
        </w:rPr>
      </w:pPr>
      <w:r w:rsidRPr="00C77F94">
        <w:rPr>
          <w:rFonts w:ascii="標楷體" w:eastAsia="標楷體" w:hAnsi="標楷體" w:hint="eastAsia"/>
          <w:sz w:val="28"/>
          <w:szCs w:val="28"/>
          <w:bdr w:val="single" w:sz="4" w:space="0" w:color="auto"/>
          <w:lang w:eastAsia="zh-TW"/>
        </w:rPr>
        <w:t>範例</w:t>
      </w:r>
    </w:p>
    <w:p w:rsidR="00611F8C" w:rsidRPr="00C77F94" w:rsidRDefault="00611F8C"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9F5D1A" w:rsidP="00611F8C">
      <w:pPr>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7536" behindDoc="1" locked="0" layoutInCell="1" allowOverlap="1" wp14:anchorId="4B322AC0" wp14:editId="5E9EEC27">
            <wp:simplePos x="0" y="0"/>
            <wp:positionH relativeFrom="column">
              <wp:posOffset>-162560</wp:posOffset>
            </wp:positionH>
            <wp:positionV relativeFrom="paragraph">
              <wp:posOffset>588010</wp:posOffset>
            </wp:positionV>
            <wp:extent cx="5659755" cy="3474720"/>
            <wp:effectExtent l="0" t="0" r="0" b="0"/>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59755" cy="3474720"/>
                    </a:xfrm>
                    <a:prstGeom prst="rect">
                      <a:avLst/>
                    </a:prstGeom>
                  </pic:spPr>
                </pic:pic>
              </a:graphicData>
            </a:graphic>
            <wp14:sizeRelH relativeFrom="page">
              <wp14:pctWidth>0</wp14:pctWidth>
            </wp14:sizeRelH>
            <wp14:sizeRelV relativeFrom="page">
              <wp14:pctHeight>0</wp14:pctHeight>
            </wp14:sizeRelV>
          </wp:anchor>
        </w:drawing>
      </w:r>
    </w:p>
    <w:p w:rsidR="00611F8C" w:rsidRPr="00C77F94" w:rsidRDefault="009F5D1A" w:rsidP="00611F8C">
      <w:pPr>
        <w:rPr>
          <w:rFonts w:ascii="標楷體" w:eastAsia="標楷體" w:hAnsi="標楷體"/>
          <w:sz w:val="28"/>
          <w:szCs w:val="28"/>
          <w:lang w:eastAsia="zh-TW"/>
        </w:rPr>
      </w:pPr>
      <w:r>
        <w:rPr>
          <w:rFonts w:ascii="標楷體" w:eastAsia="標楷體" w:hAnsi="標楷體" w:hint="eastAsia"/>
          <w:sz w:val="28"/>
          <w:szCs w:val="28"/>
          <w:lang w:eastAsia="zh-TW"/>
        </w:rPr>
        <w:lastRenderedPageBreak/>
        <w:t>二</w:t>
      </w:r>
      <w:r w:rsidR="00611F8C" w:rsidRPr="00C77F94">
        <w:rPr>
          <w:rFonts w:ascii="標楷體" w:eastAsia="標楷體" w:hAnsi="標楷體" w:hint="eastAsia"/>
          <w:sz w:val="28"/>
          <w:szCs w:val="28"/>
          <w:lang w:eastAsia="zh-TW"/>
        </w:rPr>
        <w:t>、</w:t>
      </w:r>
      <w:r w:rsidR="00C77F94" w:rsidRPr="00C77F94">
        <w:rPr>
          <w:rFonts w:ascii="標楷體" w:eastAsia="標楷體" w:hAnsi="標楷體" w:hint="eastAsia"/>
          <w:sz w:val="28"/>
          <w:szCs w:val="28"/>
          <w:lang w:eastAsia="zh-TW"/>
        </w:rPr>
        <w:t>水平</w:t>
      </w:r>
      <w:r w:rsidR="00611F8C" w:rsidRPr="00C77F94">
        <w:rPr>
          <w:rFonts w:ascii="標楷體" w:eastAsia="標楷體" w:hAnsi="標楷體" w:hint="eastAsia"/>
          <w:sz w:val="28"/>
          <w:szCs w:val="28"/>
          <w:lang w:eastAsia="zh-TW"/>
        </w:rPr>
        <w:t>避難逃生圖</w:t>
      </w:r>
      <w:r w:rsidR="00C77F94" w:rsidRPr="00C77F94">
        <w:rPr>
          <w:rFonts w:ascii="標楷體" w:eastAsia="標楷體" w:hAnsi="標楷體" w:hint="eastAsia"/>
          <w:sz w:val="28"/>
          <w:szCs w:val="28"/>
          <w:lang w:eastAsia="zh-TW"/>
        </w:rPr>
        <w:t>（移動至相對安全區）</w:t>
      </w:r>
    </w:p>
    <w:p w:rsidR="009F5D1A" w:rsidRDefault="00611F8C" w:rsidP="00611F8C">
      <w:pPr>
        <w:pStyle w:val="a7"/>
        <w:numPr>
          <w:ilvl w:val="1"/>
          <w:numId w:val="29"/>
        </w:numPr>
        <w:ind w:leftChars="0"/>
        <w:rPr>
          <w:rFonts w:ascii="標楷體" w:eastAsia="標楷體" w:hAnsi="標楷體"/>
          <w:sz w:val="28"/>
          <w:szCs w:val="28"/>
          <w:lang w:eastAsia="zh-TW"/>
        </w:rPr>
      </w:pPr>
      <w:r w:rsidRPr="009F5D1A">
        <w:rPr>
          <w:rFonts w:ascii="標楷體" w:eastAsia="標楷體" w:hAnsi="標楷體" w:hint="eastAsia"/>
          <w:sz w:val="28"/>
          <w:szCs w:val="28"/>
          <w:lang w:eastAsia="zh-TW"/>
        </w:rPr>
        <w:t>以不同顏色</w:t>
      </w:r>
      <w:r w:rsidR="00C77F94" w:rsidRPr="009F5D1A">
        <w:rPr>
          <w:rFonts w:ascii="標楷體" w:eastAsia="標楷體" w:hAnsi="標楷體" w:hint="eastAsia"/>
          <w:sz w:val="28"/>
          <w:szCs w:val="28"/>
          <w:lang w:eastAsia="zh-TW"/>
        </w:rPr>
        <w:t>劃</w:t>
      </w:r>
      <w:r w:rsidRPr="009F5D1A">
        <w:rPr>
          <w:rFonts w:ascii="標楷體" w:eastAsia="標楷體" w:hAnsi="標楷體" w:hint="eastAsia"/>
          <w:sz w:val="28"/>
          <w:szCs w:val="28"/>
          <w:lang w:eastAsia="zh-TW"/>
        </w:rPr>
        <w:t>分不同防火區劃。</w:t>
      </w:r>
    </w:p>
    <w:p w:rsidR="00611F8C" w:rsidRPr="004A27DD" w:rsidRDefault="004A27DD" w:rsidP="00611F8C">
      <w:pPr>
        <w:pStyle w:val="a7"/>
        <w:numPr>
          <w:ilvl w:val="1"/>
          <w:numId w:val="29"/>
        </w:numPr>
        <w:ind w:leftChars="0"/>
        <w:rPr>
          <w:rFonts w:ascii="標楷體" w:eastAsia="標楷體" w:hAnsi="標楷體"/>
          <w:sz w:val="28"/>
          <w:szCs w:val="28"/>
          <w:lang w:eastAsia="zh-TW"/>
        </w:rPr>
      </w:pPr>
      <w:r w:rsidRPr="004A27DD">
        <w:rPr>
          <w:rFonts w:ascii="標楷體" w:eastAsia="標楷體" w:hAnsi="標楷體" w:hint="eastAsia"/>
          <w:sz w:val="28"/>
          <w:szCs w:val="28"/>
          <w:lang w:eastAsia="zh-TW"/>
        </w:rPr>
        <w:t>以紅、黃、綠3色標記各房</w:t>
      </w:r>
      <w:r w:rsidR="00BF7EB7">
        <w:rPr>
          <w:rFonts w:ascii="標楷體" w:eastAsia="標楷體" w:hAnsi="標楷體" w:hint="eastAsia"/>
          <w:sz w:val="28"/>
          <w:szCs w:val="28"/>
          <w:lang w:eastAsia="zh-TW"/>
        </w:rPr>
        <w:t>住民</w:t>
      </w:r>
      <w:r w:rsidRPr="004A27DD">
        <w:rPr>
          <w:rFonts w:ascii="標楷體" w:eastAsia="標楷體" w:hAnsi="標楷體" w:hint="eastAsia"/>
          <w:sz w:val="28"/>
          <w:szCs w:val="28"/>
          <w:lang w:eastAsia="zh-TW"/>
        </w:rPr>
        <w:t>之疏散能力。</w:t>
      </w:r>
    </w:p>
    <w:tbl>
      <w:tblPr>
        <w:tblpPr w:leftFromText="180" w:rightFromText="180" w:vertAnchor="text" w:horzAnchor="margin" w:tblpY="3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64"/>
        <w:gridCol w:w="5976"/>
      </w:tblGrid>
      <w:tr w:rsidR="002645C8" w:rsidTr="002645C8">
        <w:trPr>
          <w:trHeight w:val="1551"/>
        </w:trPr>
        <w:tc>
          <w:tcPr>
            <w:tcW w:w="1764" w:type="dxa"/>
          </w:tcPr>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樓層：第○樓</w:t>
            </w:r>
          </w:p>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區劃數：○處</w:t>
            </w:r>
          </w:p>
        </w:tc>
        <w:tc>
          <w:tcPr>
            <w:tcW w:w="5976" w:type="dxa"/>
          </w:tcPr>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8800" behindDoc="0" locked="0" layoutInCell="1" allowOverlap="1" wp14:anchorId="11D67D4C" wp14:editId="6C917A03">
                      <wp:simplePos x="0" y="0"/>
                      <wp:positionH relativeFrom="column">
                        <wp:posOffset>40640</wp:posOffset>
                      </wp:positionH>
                      <wp:positionV relativeFrom="paragraph">
                        <wp:posOffset>333375</wp:posOffset>
                      </wp:positionV>
                      <wp:extent cx="287655" cy="262255"/>
                      <wp:effectExtent l="0" t="0" r="17145" b="23495"/>
                      <wp:wrapNone/>
                      <wp:docPr id="31" name="橢圓 31"/>
                      <wp:cNvGraphicFramePr/>
                      <a:graphic xmlns:a="http://schemas.openxmlformats.org/drawingml/2006/main">
                        <a:graphicData uri="http://schemas.microsoft.com/office/word/2010/wordprocessingShape">
                          <wps:wsp>
                            <wps:cNvSpPr/>
                            <wps:spPr>
                              <a:xfrm>
                                <a:off x="0" y="0"/>
                                <a:ext cx="287655" cy="262255"/>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5AE75B" id="橢圓 31" o:spid="_x0000_s1026" style="position:absolute;margin-left:3.2pt;margin-top:26.25pt;width:22.65pt;height:20.65pt;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" fillcolor="yellow" strokecolor="yellow" strokeweight="2pt"/>
                  </w:pict>
                </mc:Fallback>
              </mc:AlternateContent>
            </w: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7776" behindDoc="0" locked="0" layoutInCell="1" allowOverlap="1" wp14:anchorId="2402C824" wp14:editId="19C4DB15">
                      <wp:simplePos x="0" y="0"/>
                      <wp:positionH relativeFrom="column">
                        <wp:posOffset>39370</wp:posOffset>
                      </wp:positionH>
                      <wp:positionV relativeFrom="paragraph">
                        <wp:posOffset>29210</wp:posOffset>
                      </wp:positionV>
                      <wp:extent cx="282575" cy="254635"/>
                      <wp:effectExtent l="0" t="0" r="22225" b="12065"/>
                      <wp:wrapNone/>
                      <wp:docPr id="32" name="橢圓 32"/>
                      <wp:cNvGraphicFramePr/>
                      <a:graphic xmlns:a="http://schemas.openxmlformats.org/drawingml/2006/main">
                        <a:graphicData uri="http://schemas.microsoft.com/office/word/2010/wordprocessingShape">
                          <wps:wsp>
                            <wps:cNvSpPr/>
                            <wps:spPr>
                              <a:xfrm>
                                <a:off x="0" y="0"/>
                                <a:ext cx="282575" cy="254635"/>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F69E1E" id="橢圓 32" o:spid="_x0000_s1026" style="position:absolute;margin-left:3.1pt;margin-top:2.3pt;width:22.25pt;height:20.0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" fillcolor="red" strokecolor="red"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推床移動</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9824" behindDoc="0" locked="0" layoutInCell="1" allowOverlap="1" wp14:anchorId="30156B7A" wp14:editId="40C8FFA9">
                      <wp:simplePos x="0" y="0"/>
                      <wp:positionH relativeFrom="column">
                        <wp:posOffset>43180</wp:posOffset>
                      </wp:positionH>
                      <wp:positionV relativeFrom="paragraph">
                        <wp:posOffset>306705</wp:posOffset>
                      </wp:positionV>
                      <wp:extent cx="283845" cy="255270"/>
                      <wp:effectExtent l="0" t="0" r="20955" b="11430"/>
                      <wp:wrapNone/>
                      <wp:docPr id="30" name="橢圓 30"/>
                      <wp:cNvGraphicFramePr/>
                      <a:graphic xmlns:a="http://schemas.openxmlformats.org/drawingml/2006/main">
                        <a:graphicData uri="http://schemas.microsoft.com/office/word/2010/wordprocessingShape">
                          <wps:wsp>
                            <wps:cNvSpPr/>
                            <wps:spPr>
                              <a:xfrm>
                                <a:off x="0" y="0"/>
                                <a:ext cx="283845" cy="25527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C0D334" id="橢圓 30" o:spid="_x0000_s1026" style="position:absolute;margin-left:3.4pt;margin-top:24.15pt;width:22.35pt;height:20.1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" fillcolor="#00b050" strokecolor="#00b050"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以輔具推行</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lang w:eastAsia="zh-TW"/>
              </w:rPr>
            </w:pP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可自力移動</w:t>
            </w:r>
            <w:r>
              <w:rPr>
                <w:rFonts w:ascii="標楷體" w:eastAsia="標楷體" w:hAnsi="標楷體" w:hint="eastAsia"/>
                <w:sz w:val="28"/>
                <w:lang w:eastAsia="zh-TW"/>
              </w:rPr>
              <w:t>：○床</w:t>
            </w:r>
          </w:p>
        </w:tc>
      </w:tr>
    </w:tbl>
    <w:p w:rsidR="004C1BF9" w:rsidRDefault="004C1BF9" w:rsidP="004C1BF9">
      <w:pPr>
        <w:rPr>
          <w:rFonts w:ascii="標楷體" w:eastAsia="標楷體" w:hAnsi="標楷體"/>
          <w:sz w:val="28"/>
          <w:szCs w:val="28"/>
          <w:lang w:eastAsia="zh-TW"/>
        </w:rPr>
      </w:pPr>
    </w:p>
    <w:p w:rsidR="004C1BF9" w:rsidRDefault="003344D5" w:rsidP="004C1BF9">
      <w:pPr>
        <w:rPr>
          <w:rFonts w:ascii="標楷體" w:eastAsia="標楷體" w:hAnsi="標楷體"/>
          <w:sz w:val="28"/>
          <w:szCs w:val="28"/>
          <w:lang w:eastAsia="zh-TW"/>
        </w:rPr>
      </w:pPr>
      <w:r>
        <w:rPr>
          <w:rFonts w:ascii="標楷體" w:eastAsia="標楷體" w:hAnsi="標楷體" w:hint="eastAsia"/>
          <w:noProof/>
          <w:sz w:val="28"/>
          <w:szCs w:val="28"/>
          <w:lang w:eastAsia="zh-TW"/>
        </w:rPr>
        <mc:AlternateContent>
          <mc:Choice Requires="wpg">
            <w:drawing>
              <wp:anchor distT="0" distB="0" distL="114300" distR="114300" simplePos="0" relativeHeight="251821568" behindDoc="0" locked="0" layoutInCell="1" allowOverlap="1" wp14:anchorId="7A04D626" wp14:editId="26987541">
                <wp:simplePos x="0" y="0"/>
                <wp:positionH relativeFrom="column">
                  <wp:posOffset>-6155690</wp:posOffset>
                </wp:positionH>
                <wp:positionV relativeFrom="paragraph">
                  <wp:posOffset>769620</wp:posOffset>
                </wp:positionV>
                <wp:extent cx="7734300" cy="4076700"/>
                <wp:effectExtent l="0" t="0" r="0" b="0"/>
                <wp:wrapNone/>
                <wp:docPr id="3762" name="群組 3762"/>
                <wp:cNvGraphicFramePr/>
                <a:graphic xmlns:a="http://schemas.openxmlformats.org/drawingml/2006/main">
                  <a:graphicData uri="http://schemas.microsoft.com/office/word/2010/wordprocessingGroup">
                    <wpg:wgp>
                      <wpg:cNvGrpSpPr/>
                      <wpg:grpSpPr>
                        <a:xfrm>
                          <a:off x="0" y="0"/>
                          <a:ext cx="7734300" cy="4076700"/>
                          <a:chOff x="0" y="0"/>
                          <a:chExt cx="7734300" cy="4076700"/>
                        </a:xfrm>
                      </wpg:grpSpPr>
                      <pic:pic xmlns:pic="http://schemas.openxmlformats.org/drawingml/2006/picture">
                        <pic:nvPicPr>
                          <pic:cNvPr id="9" name="圖片 9"/>
                          <pic:cNvPicPr>
                            <a:picLocks noChangeAspect="1"/>
                          </pic:cNvPicPr>
                        </pic:nvPicPr>
                        <pic:blipFill rotWithShape="1">
                          <a:blip r:embed="rId41">
                            <a:extLst>
                              <a:ext uri="{28A0092B-C50C-407E-A947-70E740481C1C}">
                                <a14:useLocalDpi xmlns:a14="http://schemas.microsoft.com/office/drawing/2010/main" val="0"/>
                              </a:ext>
                            </a:extLst>
                          </a:blip>
                          <a:srcRect t="6017" b="7450"/>
                          <a:stretch/>
                        </pic:blipFill>
                        <pic:spPr bwMode="auto">
                          <a:xfrm>
                            <a:off x="0" y="0"/>
                            <a:ext cx="7734300" cy="4076700"/>
                          </a:xfrm>
                          <a:prstGeom prst="rect">
                            <a:avLst/>
                          </a:prstGeom>
                          <a:ln>
                            <a:noFill/>
                          </a:ln>
                          <a:extLst>
                            <a:ext uri="{53640926-AAD7-44D8-BBD7-CCE9431645EC}">
                              <a14:shadowObscured xmlns:a14="http://schemas.microsoft.com/office/drawing/2010/main"/>
                            </a:ext>
                          </a:extLst>
                        </pic:spPr>
                      </pic:pic>
                      <wps:wsp>
                        <wps:cNvPr id="3746" name="橢圓 3746"/>
                        <wps:cNvSpPr/>
                        <wps:spPr>
                          <a:xfrm>
                            <a:off x="1409700" y="17449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7" name="橢圓 3747"/>
                        <wps:cNvSpPr/>
                        <wps:spPr>
                          <a:xfrm>
                            <a:off x="1173480" y="289560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8" name="橢圓 3748"/>
                        <wps:cNvSpPr/>
                        <wps:spPr>
                          <a:xfrm>
                            <a:off x="6987540" y="17830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9" name="橢圓 3749"/>
                        <wps:cNvSpPr/>
                        <wps:spPr>
                          <a:xfrm>
                            <a:off x="2232660" y="17221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0" name="橢圓 3750"/>
                        <wps:cNvSpPr/>
                        <wps:spPr>
                          <a:xfrm>
                            <a:off x="2232660" y="288036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1" name="橢圓 3751"/>
                        <wps:cNvSpPr/>
                        <wps:spPr>
                          <a:xfrm>
                            <a:off x="5265420" y="307848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2" name="橢圓 3752"/>
                        <wps:cNvSpPr/>
                        <wps:spPr>
                          <a:xfrm>
                            <a:off x="7025640" y="8458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3" name="橢圓 3753"/>
                        <wps:cNvSpPr/>
                        <wps:spPr>
                          <a:xfrm>
                            <a:off x="1653540" y="28803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4" name="橢圓 3754"/>
                        <wps:cNvSpPr/>
                        <wps:spPr>
                          <a:xfrm>
                            <a:off x="2232660" y="25908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5" name="橢圓 3755"/>
                        <wps:cNvSpPr/>
                        <wps:spPr>
                          <a:xfrm>
                            <a:off x="1394460" y="26136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6" name="橢圓 3756"/>
                        <wps:cNvSpPr/>
                        <wps:spPr>
                          <a:xfrm>
                            <a:off x="5288280" y="35280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7" name="橢圓 3757"/>
                        <wps:cNvSpPr/>
                        <wps:spPr>
                          <a:xfrm>
                            <a:off x="6515100" y="28575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8" name="橢圓 3758"/>
                        <wps:cNvSpPr/>
                        <wps:spPr>
                          <a:xfrm>
                            <a:off x="6530340" y="347472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9" name="橢圓 3759"/>
                        <wps:cNvSpPr/>
                        <wps:spPr>
                          <a:xfrm>
                            <a:off x="7018020" y="12801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0" name="橢圓 3760"/>
                        <wps:cNvSpPr/>
                        <wps:spPr>
                          <a:xfrm>
                            <a:off x="5760720" y="132588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1" name="橢圓 3761"/>
                        <wps:cNvSpPr/>
                        <wps:spPr>
                          <a:xfrm>
                            <a:off x="5760720" y="18135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FBA17E" id="群組 3762" o:spid="_x0000_s1026" style="position:absolute;margin-left:-484.7pt;margin-top:60.6pt;width:609pt;height:321pt;z-index:251821568" coordsize="77343,40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">
                <v:shape id="圖片 9" o:spid="_x0000_s1027" type="#_x0000_t75" style="position:absolute;width:77343;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">
                  <v:imagedata r:id="rId42" o:title="" croptop="3943f" cropbottom="4882f"/>
                  <v:path arrowok="t"/>
                </v:shape>
                <v:oval id="橢圓 3746" o:spid="_x0000_s1028" style="position:absolute;left:14097;top:17449;width:685;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" fillcolor="#00b050" strokecolor="#00b050" strokeweight="2pt"/>
                <v:oval id="橢圓 3747" o:spid="_x0000_s1029" style="position:absolute;left:11734;top:28956;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" fillcolor="#00b050" strokecolor="#00b050" strokeweight="2pt"/>
                <v:oval id="橢圓 3748" o:spid="_x0000_s1030" style="position:absolute;left:69875;top:1783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" fillcolor="#00b050" strokecolor="#00b050" strokeweight="2pt"/>
                <v:oval id="橢圓 3749" o:spid="_x0000_s1031" style="position:absolute;left:22326;top:1722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" fillcolor="red" strokecolor="red" strokeweight="2pt"/>
                <v:oval id="橢圓 3750" o:spid="_x0000_s1032" style="position:absolute;left:22326;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" fillcolor="red" strokecolor="red" strokeweight="2pt"/>
                <v:oval id="橢圓 3751" o:spid="_x0000_s1033" style="position:absolute;left:52654;top:30784;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" fillcolor="red" strokecolor="red" strokeweight="2pt"/>
                <v:oval id="橢圓 3752" o:spid="_x0000_s1034" style="position:absolute;left:70256;top:84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" fillcolor="red" strokecolor="red" strokeweight="2pt"/>
                <v:oval id="橢圓 3753" o:spid="_x0000_s1035" style="position:absolute;left:16535;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" fillcolor="yellow" strokecolor="yellow" strokeweight="2pt"/>
                <v:oval id="橢圓 3754" o:spid="_x0000_s1036" style="position:absolute;left:22326;top:25908;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" fillcolor="yellow" strokecolor="yellow" strokeweight="2pt"/>
                <v:oval id="橢圓 3755" o:spid="_x0000_s1037" style="position:absolute;left:13944;top:26136;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" fillcolor="yellow" strokecolor="yellow" strokeweight="2pt"/>
                <v:oval id="橢圓 3756" o:spid="_x0000_s1038" style="position:absolute;left:52882;top:3528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" fillcolor="yellow" strokecolor="yellow" strokeweight="2pt"/>
                <v:oval id="橢圓 3757" o:spid="_x0000_s1039" style="position:absolute;left:65151;top:28575;width:685;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" fillcolor="yellow" strokecolor="yellow" strokeweight="2pt"/>
                <v:oval id="橢圓 3758" o:spid="_x0000_s1040" style="position:absolute;left:65303;top:34747;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" fillcolor="yellow" strokecolor="yellow" strokeweight="2pt"/>
                <v:oval id="橢圓 3759" o:spid="_x0000_s1041" style="position:absolute;left:70180;top:1280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" fillcolor="yellow" strokecolor="yellow" strokeweight="2pt"/>
                <v:oval id="橢圓 3760" o:spid="_x0000_s1042" style="position:absolute;left:57607;top:132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" fillcolor="yellow" strokecolor="yellow" strokeweight="2pt"/>
                <v:oval id="橢圓 3761" o:spid="_x0000_s1043" style="position:absolute;left:57607;top:18135;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" fillcolor="yellow" strokecolor="yellow" strokeweight="2pt"/>
              </v:group>
            </w:pict>
          </mc:Fallback>
        </mc:AlternateContent>
      </w:r>
    </w:p>
    <w:p w:rsidR="004C1BF9" w:rsidRDefault="004C1BF9" w:rsidP="004C1BF9">
      <w:pPr>
        <w:rPr>
          <w:rFonts w:ascii="標楷體" w:eastAsia="標楷體" w:hAnsi="標楷體"/>
          <w:sz w:val="28"/>
          <w:szCs w:val="28"/>
          <w:lang w:eastAsia="zh-TW"/>
        </w:rPr>
      </w:pPr>
    </w:p>
    <w:p w:rsidR="00611F8C" w:rsidRPr="00C77F94" w:rsidRDefault="00611F8C" w:rsidP="004C1BF9">
      <w:pPr>
        <w:rPr>
          <w:rFonts w:ascii="標楷體" w:eastAsia="標楷體" w:hAnsi="標楷體"/>
          <w:sz w:val="32"/>
          <w:szCs w:val="32"/>
          <w:u w:val="single"/>
          <w:lang w:eastAsia="zh-TW"/>
        </w:rPr>
        <w:sectPr w:rsidR="00611F8C" w:rsidRPr="00C77F94" w:rsidSect="004C4B3B">
          <w:pgSz w:w="11906" w:h="16838"/>
          <w:pgMar w:top="533" w:right="1797" w:bottom="709" w:left="1797" w:header="568" w:footer="0" w:gutter="0"/>
          <w:cols w:space="425"/>
          <w:docGrid w:type="lines" w:linePitch="360"/>
        </w:sectPr>
      </w:pPr>
    </w:p>
    <w:p w:rsidR="004356F9" w:rsidRDefault="00F70CDE" w:rsidP="004356F9">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lang w:eastAsia="zh-TW"/>
        </w:rPr>
        <w:t>-3</w:t>
      </w:r>
      <w:r w:rsidR="00AB7F6F">
        <w:rPr>
          <w:rFonts w:eastAsia="標楷體" w:hAnsi="標楷體" w:hint="eastAsia"/>
          <w:sz w:val="32"/>
          <w:szCs w:val="32"/>
          <w:lang w:eastAsia="zh-TW"/>
        </w:rPr>
        <w:t>機構風險評估。</w:t>
      </w:r>
    </w:p>
    <w:p w:rsidR="00664774" w:rsidRPr="004356F9" w:rsidRDefault="00664774" w:rsidP="00664774">
      <w:pPr>
        <w:adjustRightInd w:val="0"/>
        <w:snapToGrid w:val="0"/>
        <w:spacing w:after="0" w:line="440" w:lineRule="exact"/>
        <w:ind w:left="802"/>
        <w:jc w:val="center"/>
        <w:rPr>
          <w:rFonts w:eastAsia="標楷體" w:hAnsi="標楷體"/>
          <w:sz w:val="32"/>
          <w:szCs w:val="32"/>
          <w:lang w:eastAsia="zh-TW"/>
        </w:rPr>
      </w:pPr>
      <w:r>
        <w:rPr>
          <w:rFonts w:eastAsia="標楷體" w:hAnsi="標楷體" w:hint="eastAsia"/>
          <w:sz w:val="32"/>
          <w:szCs w:val="32"/>
          <w:u w:val="single"/>
          <w:lang w:eastAsia="zh-TW"/>
        </w:rPr>
        <w:t>火災風險評估</w:t>
      </w:r>
    </w:p>
    <w:tbl>
      <w:tblPr>
        <w:tblStyle w:val="af8"/>
        <w:tblpPr w:leftFromText="180" w:rightFromText="180" w:horzAnchor="page" w:tblpX="1813" w:tblpY="1296"/>
        <w:tblW w:w="0" w:type="auto"/>
        <w:tblLook w:val="04A0" w:firstRow="1" w:lastRow="0" w:firstColumn="1" w:lastColumn="0" w:noHBand="0" w:noVBand="1"/>
      </w:tblPr>
      <w:tblGrid>
        <w:gridCol w:w="747"/>
        <w:gridCol w:w="6294"/>
        <w:gridCol w:w="3445"/>
        <w:gridCol w:w="3445"/>
      </w:tblGrid>
      <w:tr w:rsidR="004356F9" w:rsidTr="004356F9">
        <w:trPr>
          <w:trHeight w:val="553"/>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項次</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危險因子項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可能起火位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附近之危險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1</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w:t>
            </w:r>
            <w:r w:rsidR="00664774">
              <w:rPr>
                <w:rFonts w:eastAsia="標楷體" w:hAnsi="標楷體" w:hint="eastAsia"/>
                <w:sz w:val="32"/>
                <w:szCs w:val="32"/>
              </w:rPr>
              <w:t>器</w:t>
            </w:r>
            <w:r w:rsidRPr="004356F9">
              <w:rPr>
                <w:rFonts w:eastAsia="標楷體" w:hAnsi="標楷體" w:hint="eastAsia"/>
                <w:sz w:val="32"/>
                <w:szCs w:val="32"/>
              </w:rPr>
              <w:t>設備操作不當</w:t>
            </w:r>
          </w:p>
        </w:tc>
        <w:tc>
          <w:tcPr>
            <w:tcW w:w="3445" w:type="dxa"/>
          </w:tcPr>
          <w:p w:rsidR="004356F9" w:rsidRDefault="004356F9" w:rsidP="00664774">
            <w:pPr>
              <w:rPr>
                <w:rFonts w:eastAsia="標楷體" w:hAnsi="標楷體"/>
                <w:sz w:val="32"/>
                <w:szCs w:val="32"/>
              </w:rPr>
            </w:pPr>
            <w:r>
              <w:rPr>
                <w:rFonts w:eastAsia="標楷體" w:hAnsi="標楷體" w:hint="eastAsia"/>
                <w:sz w:val="32"/>
                <w:szCs w:val="32"/>
              </w:rPr>
              <w:t>設有電</w:t>
            </w:r>
            <w:r w:rsidR="00664774">
              <w:rPr>
                <w:rFonts w:eastAsia="標楷體" w:hAnsi="標楷體" w:hint="eastAsia"/>
                <w:sz w:val="32"/>
                <w:szCs w:val="32"/>
              </w:rPr>
              <w:t>器</w:t>
            </w:r>
            <w:r>
              <w:rPr>
                <w:rFonts w:eastAsia="標楷體" w:hAnsi="標楷體" w:hint="eastAsia"/>
                <w:sz w:val="32"/>
                <w:szCs w:val="32"/>
              </w:rPr>
              <w:t>設備場所</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全院區</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2</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廚房（用火）</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樓廚房、○樓廚房</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廚房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3</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老舊</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設有老舊電器設備處所</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空調設備老舊）</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4</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w:t>
            </w:r>
            <w:r>
              <w:rPr>
                <w:rFonts w:eastAsia="標楷體" w:hAnsi="標楷體" w:hint="eastAsia"/>
                <w:sz w:val="32"/>
                <w:szCs w:val="32"/>
              </w:rPr>
              <w:t>過度運轉</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烘衣間、洗衣間、機電房</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洗衣間）、</w:t>
            </w:r>
            <w:r>
              <w:rPr>
                <w:rFonts w:eastAsia="標楷體" w:hAnsi="標楷體" w:hint="eastAsia"/>
                <w:sz w:val="32"/>
                <w:szCs w:val="32"/>
              </w:rPr>
              <w:t>○○○房</w:t>
            </w:r>
            <w:r w:rsidR="00664774">
              <w:rPr>
                <w:rFonts w:eastAsia="標楷體" w:hAnsi="標楷體" w:hint="eastAsia"/>
                <w:sz w:val="32"/>
                <w:szCs w:val="32"/>
              </w:rPr>
              <w:t>（接近電機房）</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5</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其他（爆竹</w:t>
            </w:r>
            <w:r>
              <w:rPr>
                <w:rFonts w:eastAsia="標楷體" w:hAnsi="標楷體" w:hint="eastAsia"/>
                <w:sz w:val="32"/>
                <w:szCs w:val="32"/>
              </w:rPr>
              <w:t>、縱火</w:t>
            </w:r>
            <w:r w:rsidRPr="004356F9">
              <w:rPr>
                <w:rFonts w:eastAsia="標楷體" w:hAnsi="標楷體" w:hint="eastAsia"/>
                <w:sz w:val="32"/>
                <w:szCs w:val="32"/>
              </w:rPr>
              <w:t>…）</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角落區域</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w:t>
            </w:r>
            <w:r>
              <w:rPr>
                <w:rFonts w:eastAsia="標楷體" w:hAnsi="標楷體" w:hint="eastAsia"/>
                <w:sz w:val="32"/>
                <w:szCs w:val="32"/>
              </w:rPr>
              <w:t>○○○房</w:t>
            </w:r>
            <w:r w:rsidR="00664774">
              <w:rPr>
                <w:rFonts w:eastAsia="標楷體" w:hAnsi="標楷體" w:hint="eastAsia"/>
                <w:sz w:val="32"/>
                <w:szCs w:val="32"/>
              </w:rPr>
              <w:t>（角落寢室）</w:t>
            </w:r>
          </w:p>
        </w:tc>
      </w:tr>
    </w:tbl>
    <w:p w:rsidR="004356F9" w:rsidRDefault="004356F9">
      <w:pPr>
        <w:rPr>
          <w:rFonts w:eastAsia="標楷體" w:hAnsi="標楷體"/>
          <w:sz w:val="32"/>
          <w:szCs w:val="32"/>
          <w:lang w:eastAsia="zh-TW"/>
        </w:rPr>
      </w:pPr>
    </w:p>
    <w:p w:rsidR="00AB7F6F" w:rsidRDefault="00AB7F6F" w:rsidP="009D5E1E">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lang w:eastAsia="zh-TW"/>
        </w:rPr>
        <w:lastRenderedPageBreak/>
        <w:t>十一</w:t>
      </w:r>
      <w:r>
        <w:rPr>
          <w:rFonts w:eastAsia="標楷體" w:hAnsi="標楷體" w:hint="eastAsia"/>
          <w:sz w:val="32"/>
          <w:szCs w:val="32"/>
          <w:lang w:eastAsia="zh-TW"/>
        </w:rPr>
        <w:t>-4</w:t>
      </w:r>
      <w:r w:rsidR="009D5E1E" w:rsidRPr="009D5E1E">
        <w:rPr>
          <w:rFonts w:eastAsia="標楷體" w:hAnsi="標楷體" w:hint="eastAsia"/>
          <w:sz w:val="32"/>
          <w:szCs w:val="32"/>
          <w:lang w:eastAsia="zh-TW"/>
        </w:rPr>
        <w:t>機構環境條件暨消防設備</w:t>
      </w:r>
      <w:r w:rsidR="00CF4F12">
        <w:rPr>
          <w:rFonts w:eastAsia="標楷體" w:hAnsi="標楷體" w:hint="eastAsia"/>
          <w:sz w:val="32"/>
          <w:szCs w:val="32"/>
          <w:lang w:eastAsia="zh-TW"/>
        </w:rPr>
        <w:t>數量表</w:t>
      </w:r>
      <w:r>
        <w:rPr>
          <w:rFonts w:eastAsia="標楷體" w:hAnsi="標楷體" w:hint="eastAsia"/>
          <w:sz w:val="32"/>
          <w:szCs w:val="32"/>
          <w:lang w:eastAsia="zh-TW"/>
        </w:rPr>
        <w:t>。</w:t>
      </w:r>
    </w:p>
    <w:tbl>
      <w:tblPr>
        <w:tblpPr w:leftFromText="180" w:rightFromText="180" w:vertAnchor="page" w:horzAnchor="page" w:tblpX="1953" w:tblpY="1597"/>
        <w:tblW w:w="14062" w:type="dxa"/>
        <w:tblCellMar>
          <w:left w:w="0" w:type="dxa"/>
          <w:right w:w="0" w:type="dxa"/>
        </w:tblCellMar>
        <w:tblLook w:val="0600" w:firstRow="0" w:lastRow="0" w:firstColumn="0" w:lastColumn="0" w:noHBand="1" w:noVBand="1"/>
      </w:tblPr>
      <w:tblGrid>
        <w:gridCol w:w="1588"/>
        <w:gridCol w:w="656"/>
        <w:gridCol w:w="657"/>
        <w:gridCol w:w="656"/>
        <w:gridCol w:w="657"/>
        <w:gridCol w:w="656"/>
        <w:gridCol w:w="657"/>
        <w:gridCol w:w="656"/>
        <w:gridCol w:w="657"/>
        <w:gridCol w:w="656"/>
        <w:gridCol w:w="657"/>
        <w:gridCol w:w="656"/>
        <w:gridCol w:w="657"/>
        <w:gridCol w:w="656"/>
        <w:gridCol w:w="657"/>
        <w:gridCol w:w="656"/>
        <w:gridCol w:w="657"/>
        <w:gridCol w:w="656"/>
        <w:gridCol w:w="657"/>
        <w:gridCol w:w="657"/>
      </w:tblGrid>
      <w:tr w:rsidR="009D5E1E" w:rsidRPr="002A4CE8" w:rsidTr="001D17C3">
        <w:trPr>
          <w:trHeight w:val="513"/>
        </w:trPr>
        <w:tc>
          <w:tcPr>
            <w:tcW w:w="1588" w:type="dxa"/>
            <w:vMerge w:val="restart"/>
            <w:tcBorders>
              <w:top w:val="single" w:sz="8" w:space="0" w:color="000000"/>
              <w:left w:val="single" w:sz="8" w:space="0" w:color="000000"/>
              <w:bottom w:val="single" w:sz="8" w:space="0" w:color="000000"/>
              <w:right w:val="single" w:sz="8" w:space="0" w:color="000000"/>
              <w:tl2br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bCs/>
                <w:sz w:val="28"/>
              </w:rPr>
            </w:pPr>
            <w:r w:rsidRPr="009D5E1E">
              <w:rPr>
                <w:rFonts w:hint="eastAsia"/>
                <w:b/>
                <w:bCs/>
                <w:sz w:val="28"/>
              </w:rPr>
              <w:t>環境</w:t>
            </w:r>
          </w:p>
          <w:p w:rsidR="009D5E1E" w:rsidRPr="009D5E1E" w:rsidRDefault="009D5E1E" w:rsidP="009D5E1E">
            <w:pPr>
              <w:snapToGrid w:val="0"/>
              <w:spacing w:line="240" w:lineRule="atLeast"/>
              <w:jc w:val="center"/>
              <w:rPr>
                <w:b/>
                <w:bCs/>
                <w:sz w:val="28"/>
              </w:rPr>
            </w:pPr>
            <w:r w:rsidRPr="009D5E1E">
              <w:rPr>
                <w:rFonts w:hint="eastAsia"/>
                <w:b/>
                <w:bCs/>
                <w:sz w:val="28"/>
              </w:rPr>
              <w:t>條件</w:t>
            </w: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sz w:val="28"/>
              </w:rPr>
            </w:pPr>
            <w:r w:rsidRPr="009D5E1E">
              <w:rPr>
                <w:rFonts w:hint="eastAsia"/>
                <w:b/>
                <w:bCs/>
                <w:sz w:val="28"/>
              </w:rPr>
              <w:t>樓層</w:t>
            </w:r>
            <w:r w:rsidRPr="009D5E1E">
              <w:rPr>
                <w:b/>
                <w:bCs/>
                <w:sz w:val="28"/>
              </w:rPr>
              <w:t xml:space="preserve"> </w:t>
            </w:r>
          </w:p>
        </w:tc>
        <w:tc>
          <w:tcPr>
            <w:tcW w:w="2626" w:type="dxa"/>
            <w:gridSpan w:val="4"/>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bCs/>
                <w:sz w:val="28"/>
              </w:rPr>
            </w:pPr>
            <w:r w:rsidRPr="009D5E1E">
              <w:rPr>
                <w:rFonts w:hint="eastAsia"/>
                <w:b/>
                <w:bCs/>
                <w:sz w:val="28"/>
              </w:rPr>
              <w:t>機構人</w:t>
            </w:r>
          </w:p>
          <w:p w:rsidR="009D5E1E" w:rsidRPr="009D5E1E" w:rsidRDefault="009D5E1E" w:rsidP="009D5E1E">
            <w:pPr>
              <w:snapToGrid w:val="0"/>
              <w:spacing w:line="240" w:lineRule="atLeast"/>
              <w:jc w:val="center"/>
              <w:rPr>
                <w:b/>
                <w:sz w:val="28"/>
              </w:rPr>
            </w:pPr>
            <w:r w:rsidRPr="009D5E1E">
              <w:rPr>
                <w:rFonts w:hint="eastAsia"/>
                <w:b/>
                <w:bCs/>
                <w:sz w:val="28"/>
              </w:rPr>
              <w:t>力配置</w:t>
            </w:r>
          </w:p>
        </w:tc>
        <w:tc>
          <w:tcPr>
            <w:tcW w:w="1969" w:type="dxa"/>
            <w:gridSpan w:val="3"/>
            <w:vMerge w:val="restart"/>
            <w:tcBorders>
              <w:top w:val="single" w:sz="8" w:space="0" w:color="000000"/>
              <w:left w:val="single" w:sz="8" w:space="0" w:color="000000"/>
              <w:right w:val="single" w:sz="4" w:space="0" w:color="auto"/>
            </w:tcBorders>
            <w:shd w:val="clear" w:color="auto" w:fill="E8F3FF"/>
            <w:tcMar>
              <w:top w:w="15" w:type="dxa"/>
              <w:left w:w="28" w:type="dxa"/>
              <w:bottom w:w="0" w:type="dxa"/>
              <w:right w:w="28" w:type="dxa"/>
            </w:tcMar>
            <w:hideMark/>
          </w:tcPr>
          <w:p w:rsidR="009D5E1E" w:rsidRPr="009D5E1E" w:rsidRDefault="00BF7EB7" w:rsidP="009D5E1E">
            <w:pPr>
              <w:snapToGrid w:val="0"/>
              <w:spacing w:line="240" w:lineRule="atLeast"/>
              <w:jc w:val="center"/>
              <w:rPr>
                <w:b/>
                <w:sz w:val="28"/>
              </w:rPr>
            </w:pPr>
            <w:r>
              <w:rPr>
                <w:rFonts w:hint="eastAsia"/>
                <w:b/>
                <w:sz w:val="28"/>
                <w:lang w:eastAsia="zh-TW"/>
              </w:rPr>
              <w:t>住民</w:t>
            </w:r>
          </w:p>
          <w:p w:rsidR="009D5E1E" w:rsidRPr="009D5E1E" w:rsidRDefault="009D5E1E" w:rsidP="00433755">
            <w:pPr>
              <w:snapToGrid w:val="0"/>
              <w:spacing w:line="240" w:lineRule="atLeast"/>
              <w:jc w:val="center"/>
              <w:rPr>
                <w:b/>
                <w:sz w:val="28"/>
              </w:rPr>
            </w:pPr>
            <w:r w:rsidRPr="009D5E1E">
              <w:rPr>
                <w:rFonts w:hint="eastAsia"/>
                <w:b/>
                <w:sz w:val="28"/>
              </w:rPr>
              <w:t>人數</w:t>
            </w:r>
            <w:r w:rsidRPr="009D5E1E">
              <w:rPr>
                <w:rFonts w:hint="eastAsia"/>
                <w:b/>
                <w:sz w:val="28"/>
              </w:rPr>
              <w:t>(</w:t>
            </w:r>
            <w:r w:rsidR="00B71EF0">
              <w:rPr>
                <w:rFonts w:hint="eastAsia"/>
                <w:b/>
                <w:sz w:val="28"/>
                <w:lang w:eastAsia="zh-TW"/>
              </w:rPr>
              <w:t>○○</w:t>
            </w:r>
            <w:r w:rsidRPr="009D5E1E">
              <w:rPr>
                <w:rFonts w:hint="eastAsia"/>
                <w:b/>
                <w:sz w:val="28"/>
              </w:rPr>
              <w:t>人</w:t>
            </w:r>
            <w:r w:rsidRPr="009D5E1E">
              <w:rPr>
                <w:rFonts w:hint="eastAsia"/>
                <w:b/>
                <w:sz w:val="28"/>
              </w:rPr>
              <w:t>)</w:t>
            </w:r>
          </w:p>
        </w:tc>
        <w:tc>
          <w:tcPr>
            <w:tcW w:w="4596" w:type="dxa"/>
            <w:gridSpan w:val="7"/>
            <w:vMerge w:val="restart"/>
            <w:tcBorders>
              <w:top w:val="single" w:sz="8" w:space="0" w:color="000000"/>
              <w:left w:val="single" w:sz="4" w:space="0" w:color="auto"/>
              <w:right w:val="single" w:sz="8" w:space="0" w:color="000000"/>
            </w:tcBorders>
            <w:shd w:val="clear" w:color="auto" w:fill="E8F3FF"/>
          </w:tcPr>
          <w:p w:rsidR="009D5E1E" w:rsidRPr="009D5E1E" w:rsidRDefault="009D5E1E" w:rsidP="009D5E1E">
            <w:pPr>
              <w:snapToGrid w:val="0"/>
              <w:spacing w:line="240" w:lineRule="atLeast"/>
              <w:jc w:val="center"/>
              <w:rPr>
                <w:b/>
                <w:sz w:val="28"/>
              </w:rPr>
            </w:pPr>
            <w:r w:rsidRPr="009D5E1E">
              <w:rPr>
                <w:rFonts w:hint="eastAsia"/>
                <w:b/>
                <w:sz w:val="28"/>
              </w:rPr>
              <w:t>地理環境</w:t>
            </w:r>
          </w:p>
        </w:tc>
        <w:tc>
          <w:tcPr>
            <w:tcW w:w="3283" w:type="dxa"/>
            <w:gridSpan w:val="5"/>
            <w:vMerge w:val="restart"/>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bCs/>
                <w:sz w:val="28"/>
              </w:rPr>
              <w:t>消防設備</w:t>
            </w:r>
          </w:p>
        </w:tc>
      </w:tr>
      <w:tr w:rsidR="009D5E1E" w:rsidRPr="002A4CE8" w:rsidTr="001D17C3">
        <w:trPr>
          <w:trHeight w:val="285"/>
        </w:trPr>
        <w:tc>
          <w:tcPr>
            <w:tcW w:w="1588" w:type="dxa"/>
            <w:vMerge/>
            <w:tcBorders>
              <w:top w:val="single" w:sz="8" w:space="0" w:color="000000"/>
              <w:left w:val="single" w:sz="8" w:space="0" w:color="000000"/>
              <w:bottom w:val="single" w:sz="8" w:space="0" w:color="000000"/>
              <w:right w:val="single" w:sz="8" w:space="0" w:color="000000"/>
            </w:tcBorders>
            <w:vAlign w:val="center"/>
            <w:hideMark/>
          </w:tcPr>
          <w:p w:rsidR="009D5E1E" w:rsidRPr="009D5E1E" w:rsidRDefault="009D5E1E" w:rsidP="009D5E1E">
            <w:pPr>
              <w:snapToGrid w:val="0"/>
              <w:spacing w:line="240" w:lineRule="atLeast"/>
              <w:rPr>
                <w:b/>
                <w:sz w:val="28"/>
              </w:rPr>
            </w:pPr>
          </w:p>
        </w:tc>
        <w:tc>
          <w:tcPr>
            <w:tcW w:w="1313" w:type="dxa"/>
            <w:gridSpan w:val="2"/>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sz w:val="28"/>
              </w:rPr>
              <w:t>日間</w:t>
            </w:r>
          </w:p>
        </w:tc>
        <w:tc>
          <w:tcPr>
            <w:tcW w:w="1313" w:type="dxa"/>
            <w:gridSpan w:val="2"/>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bCs/>
                <w:sz w:val="28"/>
              </w:rPr>
              <w:t>夜間</w:t>
            </w:r>
          </w:p>
        </w:tc>
        <w:tc>
          <w:tcPr>
            <w:tcW w:w="1969" w:type="dxa"/>
            <w:gridSpan w:val="3"/>
            <w:vMerge/>
            <w:tcBorders>
              <w:left w:val="single" w:sz="8" w:space="0" w:color="000000"/>
              <w:bottom w:val="single" w:sz="8" w:space="0" w:color="000000"/>
              <w:right w:val="single" w:sz="4" w:space="0" w:color="auto"/>
            </w:tcBorders>
            <w:vAlign w:val="center"/>
            <w:hideMark/>
          </w:tcPr>
          <w:p w:rsidR="009D5E1E" w:rsidRPr="009D5E1E" w:rsidRDefault="009D5E1E" w:rsidP="009D5E1E">
            <w:pPr>
              <w:snapToGrid w:val="0"/>
              <w:spacing w:line="240" w:lineRule="atLeast"/>
              <w:rPr>
                <w:b/>
                <w:sz w:val="28"/>
              </w:rPr>
            </w:pPr>
          </w:p>
        </w:tc>
        <w:tc>
          <w:tcPr>
            <w:tcW w:w="4596" w:type="dxa"/>
            <w:gridSpan w:val="7"/>
            <w:vMerge/>
            <w:tcBorders>
              <w:left w:val="single" w:sz="4" w:space="0" w:color="auto"/>
              <w:bottom w:val="single" w:sz="8" w:space="0" w:color="000000"/>
              <w:right w:val="single" w:sz="8" w:space="0" w:color="000000"/>
            </w:tcBorders>
            <w:vAlign w:val="center"/>
          </w:tcPr>
          <w:p w:rsidR="009D5E1E" w:rsidRPr="009D5E1E" w:rsidRDefault="009D5E1E" w:rsidP="009D5E1E">
            <w:pPr>
              <w:snapToGrid w:val="0"/>
              <w:spacing w:line="240" w:lineRule="atLeast"/>
              <w:rPr>
                <w:b/>
                <w:sz w:val="28"/>
              </w:rPr>
            </w:pPr>
          </w:p>
        </w:tc>
        <w:tc>
          <w:tcPr>
            <w:tcW w:w="3283" w:type="dxa"/>
            <w:gridSpan w:val="5"/>
            <w:vMerge/>
            <w:tcBorders>
              <w:top w:val="single" w:sz="8" w:space="0" w:color="000000"/>
              <w:left w:val="single" w:sz="8" w:space="0" w:color="000000"/>
              <w:bottom w:val="single" w:sz="8" w:space="0" w:color="000000"/>
              <w:right w:val="single" w:sz="8" w:space="0" w:color="000000"/>
            </w:tcBorders>
            <w:vAlign w:val="center"/>
            <w:hideMark/>
          </w:tcPr>
          <w:p w:rsidR="009D5E1E" w:rsidRPr="009D5E1E" w:rsidRDefault="009D5E1E" w:rsidP="009D5E1E">
            <w:pPr>
              <w:snapToGrid w:val="0"/>
              <w:spacing w:line="240" w:lineRule="atLeast"/>
              <w:rPr>
                <w:b/>
                <w:sz w:val="28"/>
              </w:rPr>
            </w:pPr>
          </w:p>
        </w:tc>
      </w:tr>
      <w:tr w:rsidR="009D5E1E" w:rsidRPr="002A4CE8" w:rsidTr="00433755">
        <w:trPr>
          <w:trHeight w:val="1119"/>
        </w:trPr>
        <w:tc>
          <w:tcPr>
            <w:tcW w:w="1588" w:type="dxa"/>
            <w:vMerge/>
            <w:tcBorders>
              <w:top w:val="single" w:sz="8" w:space="0" w:color="000000"/>
              <w:left w:val="single" w:sz="8" w:space="0" w:color="000000"/>
              <w:bottom w:val="single" w:sz="8" w:space="0" w:color="000000"/>
              <w:right w:val="single" w:sz="8" w:space="0" w:color="000000"/>
            </w:tcBorders>
            <w:vAlign w:val="center"/>
            <w:hideMark/>
          </w:tcPr>
          <w:p w:rsidR="00940BDA" w:rsidRPr="009D5E1E" w:rsidRDefault="00940BDA" w:rsidP="009D5E1E">
            <w:pPr>
              <w:snapToGrid w:val="0"/>
              <w:spacing w:line="240" w:lineRule="atLeast"/>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本籍</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tcPr>
          <w:p w:rsidR="00940BDA" w:rsidRPr="009D5E1E" w:rsidRDefault="00940BDA" w:rsidP="009D5E1E">
            <w:pPr>
              <w:snapToGrid w:val="0"/>
              <w:spacing w:line="240" w:lineRule="atLeast"/>
              <w:rPr>
                <w:b/>
                <w:sz w:val="28"/>
              </w:rPr>
            </w:pPr>
            <w:r w:rsidRPr="009D5E1E">
              <w:rPr>
                <w:rFonts w:hint="eastAsia"/>
                <w:b/>
                <w:sz w:val="28"/>
              </w:rPr>
              <w:t>外籍</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本籍</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外籍</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自</w:t>
            </w:r>
            <w:r w:rsidR="009D5E1E">
              <w:rPr>
                <w:rFonts w:hint="eastAsia"/>
                <w:b/>
                <w:bCs/>
                <w:sz w:val="28"/>
                <w:lang w:eastAsia="zh-TW"/>
              </w:rPr>
              <w:t>行行</w:t>
            </w:r>
            <w:r w:rsidRPr="009D5E1E">
              <w:rPr>
                <w:rFonts w:hint="eastAsia"/>
                <w:b/>
                <w:bCs/>
                <w:sz w:val="28"/>
              </w:rPr>
              <w:t>走</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協助</w:t>
            </w:r>
            <w:r w:rsidRPr="009D5E1E">
              <w:rPr>
                <w:b/>
                <w:bCs/>
                <w:sz w:val="28"/>
              </w:rPr>
              <w:t>行</w:t>
            </w:r>
            <w:r w:rsidRPr="009D5E1E">
              <w:rPr>
                <w:rFonts w:hint="eastAsia"/>
                <w:b/>
                <w:bCs/>
                <w:sz w:val="28"/>
              </w:rPr>
              <w:t>走</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輪椅</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防火區劃</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逃生樓梯</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逃生露台</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安全梯間</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火警受信總機</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緊急廣播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室內消防栓數</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手動報警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排煙設備</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自動灑水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乾粉滅火器</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二氧化碳滅火器</w:t>
            </w:r>
          </w:p>
        </w:tc>
      </w:tr>
      <w:tr w:rsidR="009D5E1E" w:rsidRPr="002A4CE8" w:rsidTr="003344D5">
        <w:trPr>
          <w:trHeight w:val="905"/>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40BDA" w:rsidRP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活動空間</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bCs/>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bCs/>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r w:rsidR="009D5E1E" w:rsidRPr="002A4CE8" w:rsidTr="003344D5">
        <w:trPr>
          <w:trHeight w:val="1446"/>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40BDA" w:rsidRP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lang w:eastAsia="zh-TW"/>
              </w:rPr>
              <w:t>樓</w:t>
            </w:r>
          </w:p>
          <w:p w:rsidR="00940BDA" w:rsidRPr="009D5E1E" w:rsidRDefault="00940BDA" w:rsidP="009D5E1E">
            <w:pPr>
              <w:snapToGrid w:val="0"/>
              <w:spacing w:line="0" w:lineRule="atLeast"/>
              <w:jc w:val="center"/>
              <w:rPr>
                <w:b/>
                <w:sz w:val="28"/>
                <w:lang w:eastAsia="zh-TW"/>
              </w:rPr>
            </w:pPr>
            <w:r w:rsidRPr="009D5E1E">
              <w:rPr>
                <w:rFonts w:hint="eastAsia"/>
                <w:b/>
                <w:bCs/>
                <w:sz w:val="28"/>
                <w:lang w:eastAsia="zh-TW"/>
              </w:rPr>
              <w:t>活動空間</w:t>
            </w:r>
          </w:p>
          <w:p w:rsidR="00940BDA" w:rsidRPr="009D5E1E" w:rsidRDefault="00940BDA" w:rsidP="003344D5">
            <w:pPr>
              <w:snapToGrid w:val="0"/>
              <w:spacing w:line="0" w:lineRule="atLeast"/>
              <w:jc w:val="center"/>
              <w:rPr>
                <w:b/>
                <w:sz w:val="28"/>
                <w:lang w:eastAsia="zh-TW"/>
              </w:rPr>
            </w:pPr>
            <w:r w:rsidRPr="009D5E1E">
              <w:rPr>
                <w:rFonts w:hint="eastAsia"/>
                <w:b/>
                <w:bCs/>
                <w:sz w:val="28"/>
                <w:lang w:eastAsia="zh-TW"/>
              </w:rPr>
              <w:t>住宿</w:t>
            </w:r>
            <w:r w:rsidR="003344D5">
              <w:rPr>
                <w:rFonts w:hint="eastAsia"/>
                <w:b/>
                <w:bCs/>
                <w:sz w:val="28"/>
                <w:lang w:eastAsia="zh-TW"/>
              </w:rPr>
              <w:t>○○</w:t>
            </w:r>
            <w:r w:rsidRPr="009D5E1E">
              <w:rPr>
                <w:rFonts w:hint="eastAsia"/>
                <w:b/>
                <w:bCs/>
                <w:sz w:val="28"/>
                <w:lang w:eastAsia="zh-TW"/>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4A27DD" w:rsidP="009D5E1E">
            <w:pPr>
              <w:snapToGrid w:val="0"/>
              <w:spacing w:line="0" w:lineRule="atLeast"/>
              <w:jc w:val="center"/>
              <w:rPr>
                <w:b/>
                <w:sz w:val="28"/>
                <w:lang w:eastAsia="zh-TW"/>
              </w:rPr>
            </w:pPr>
            <w:r w:rsidRPr="004A27DD">
              <w:rPr>
                <w:b/>
                <w:noProof/>
                <w:sz w:val="28"/>
                <w:lang w:eastAsia="zh-TW"/>
              </w:rPr>
              <mc:AlternateContent>
                <mc:Choice Requires="wps">
                  <w:drawing>
                    <wp:anchor distT="0" distB="0" distL="114300" distR="114300" simplePos="0" relativeHeight="251823616" behindDoc="0" locked="0" layoutInCell="1" allowOverlap="1" wp14:anchorId="51181F54" wp14:editId="2576B348">
                      <wp:simplePos x="0" y="0"/>
                      <wp:positionH relativeFrom="column">
                        <wp:posOffset>22225</wp:posOffset>
                      </wp:positionH>
                      <wp:positionV relativeFrom="paragraph">
                        <wp:posOffset>45085</wp:posOffset>
                      </wp:positionV>
                      <wp:extent cx="4396740"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403985"/>
                              </a:xfrm>
                              <a:prstGeom prst="rect">
                                <a:avLst/>
                              </a:prstGeom>
                              <a:noFill/>
                              <a:ln w="9525">
                                <a:noFill/>
                                <a:miter lim="800000"/>
                                <a:headEnd/>
                                <a:tailEnd/>
                              </a:ln>
                            </wps:spPr>
                            <wps:txbx>
                              <w:txbxContent>
                                <w:p w:rsidR="001D17C3" w:rsidRPr="004A27DD" w:rsidRDefault="001D17C3">
                                  <w:pPr>
                                    <w:rPr>
                                      <w:sz w:val="56"/>
                                      <w:lang w:eastAsia="zh-TW"/>
                                    </w:rPr>
                                  </w:pPr>
                                  <w:r w:rsidRPr="004A27DD">
                                    <w:rPr>
                                      <w:rFonts w:hint="eastAsia"/>
                                      <w:sz w:val="56"/>
                                      <w:lang w:eastAsia="zh-TW"/>
                                    </w:rPr>
                                    <w:t>請機構情況填入實際數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1181F54" id="_x0000_s1186" type="#_x0000_t202" style="position:absolute;left:0;text-align:left;margin-left:1.75pt;margin-top:3.55pt;width:346.2pt;height:110.5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" filled="f" stroked="f">
                      <v:textbox style="mso-fit-shape-to-text:t">
                        <w:txbxContent>
                          <w:p w:rsidR="001D17C3" w:rsidRPr="004A27DD" w:rsidRDefault="001D17C3">
                            <w:pPr>
                              <w:rPr>
                                <w:sz w:val="56"/>
                                <w:lang w:eastAsia="zh-TW"/>
                              </w:rPr>
                            </w:pPr>
                            <w:r w:rsidRPr="004A27DD">
                              <w:rPr>
                                <w:rFonts w:hint="eastAsia"/>
                                <w:sz w:val="56"/>
                                <w:lang w:eastAsia="zh-TW"/>
                              </w:rPr>
                              <w:t>請機構情況填入實際數字</w:t>
                            </w:r>
                          </w:p>
                        </w:txbxContent>
                      </v:textbox>
                    </v:shape>
                  </w:pict>
                </mc:Fallback>
              </mc:AlternateConten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r>
      <w:tr w:rsidR="009D5E1E" w:rsidRPr="002A4CE8" w:rsidTr="003344D5">
        <w:trPr>
          <w:trHeight w:val="1106"/>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住宿</w:t>
            </w:r>
            <w:r w:rsidR="003344D5">
              <w:rPr>
                <w:rFonts w:hint="eastAsia"/>
                <w:b/>
                <w:bCs/>
                <w:sz w:val="28"/>
                <w:lang w:eastAsia="zh-TW"/>
              </w:rPr>
              <w:t>○○</w:t>
            </w:r>
            <w:r w:rsidRPr="009D5E1E">
              <w:rPr>
                <w:rFonts w:hint="eastAsia"/>
                <w:b/>
                <w:bCs/>
                <w:sz w:val="28"/>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r w:rsidR="009D5E1E" w:rsidRPr="002A4CE8" w:rsidTr="003344D5">
        <w:trPr>
          <w:trHeight w:val="1248"/>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住宿</w:t>
            </w:r>
            <w:r w:rsidR="003344D5">
              <w:rPr>
                <w:rFonts w:hint="eastAsia"/>
                <w:b/>
                <w:bCs/>
                <w:sz w:val="28"/>
                <w:lang w:eastAsia="zh-TW"/>
              </w:rPr>
              <w:t>○○</w:t>
            </w:r>
            <w:r w:rsidRPr="009D5E1E">
              <w:rPr>
                <w:rFonts w:hint="eastAsia"/>
                <w:b/>
                <w:bCs/>
                <w:sz w:val="28"/>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bl>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794873" w:rsidRDefault="00AB7F6F" w:rsidP="004C7BCA">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Pr>
          <w:rFonts w:eastAsia="標楷體" w:hAnsi="標楷體" w:hint="eastAsia"/>
          <w:sz w:val="32"/>
          <w:szCs w:val="32"/>
          <w:u w:val="single"/>
          <w:lang w:eastAsia="zh-TW"/>
        </w:rPr>
        <w:t>-5</w:t>
      </w:r>
      <w:r w:rsidR="00794873">
        <w:rPr>
          <w:rFonts w:eastAsia="標楷體" w:hAnsi="標楷體" w:hint="eastAsia"/>
          <w:sz w:val="32"/>
          <w:szCs w:val="32"/>
          <w:lang w:eastAsia="zh-TW"/>
        </w:rPr>
        <w:t>後送</w:t>
      </w:r>
      <w:r w:rsidR="00794873" w:rsidRPr="00F442F5">
        <w:rPr>
          <w:rFonts w:eastAsia="標楷體" w:hAnsi="標楷體" w:hint="eastAsia"/>
          <w:sz w:val="32"/>
          <w:szCs w:val="32"/>
          <w:lang w:eastAsia="zh-TW"/>
        </w:rPr>
        <w:t>機構</w:t>
      </w:r>
      <w:r w:rsidR="00794873">
        <w:rPr>
          <w:rFonts w:eastAsia="標楷體" w:hAnsi="標楷體" w:hint="eastAsia"/>
          <w:sz w:val="32"/>
          <w:szCs w:val="32"/>
          <w:lang w:eastAsia="zh-TW"/>
        </w:rPr>
        <w:t>疏散路線圖</w:t>
      </w:r>
    </w:p>
    <w:tbl>
      <w:tblPr>
        <w:tblW w:w="1512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1700"/>
      </w:tblGrid>
      <w:tr w:rsidR="00794873" w:rsidRPr="009E67A0" w:rsidTr="00415EB0">
        <w:tc>
          <w:tcPr>
            <w:tcW w:w="15120" w:type="dxa"/>
            <w:gridSpan w:val="2"/>
            <w:shd w:val="clear" w:color="auto" w:fill="auto"/>
          </w:tcPr>
          <w:p w:rsidR="00794873" w:rsidRPr="009E67A0" w:rsidRDefault="00794873" w:rsidP="00415EB0">
            <w:pPr>
              <w:jc w:val="center"/>
              <w:rPr>
                <w:rFonts w:ascii="標楷體" w:eastAsia="標楷體" w:hAnsi="標楷體"/>
                <w:sz w:val="28"/>
                <w:szCs w:val="28"/>
                <w:lang w:eastAsia="zh-TW"/>
              </w:rPr>
            </w:pPr>
            <w:r w:rsidRPr="009E67A0">
              <w:rPr>
                <w:rFonts w:ascii="標楷體" w:eastAsia="標楷體" w:hAnsi="標楷體" w:hint="eastAsia"/>
                <w:sz w:val="28"/>
                <w:szCs w:val="28"/>
                <w:lang w:eastAsia="zh-TW"/>
              </w:rPr>
              <w:t>新北市私立</w:t>
            </w:r>
            <w:r w:rsidR="003344D5">
              <w:rPr>
                <w:rFonts w:ascii="標楷體" w:eastAsia="標楷體" w:hAnsi="標楷體" w:hint="eastAsia"/>
                <w:sz w:val="28"/>
                <w:szCs w:val="28"/>
                <w:lang w:eastAsia="zh-TW"/>
              </w:rPr>
              <w:t>○○</w:t>
            </w:r>
            <w:r w:rsidR="00764225">
              <w:rPr>
                <w:rFonts w:ascii="標楷體" w:eastAsia="標楷體" w:hAnsi="標楷體" w:hint="eastAsia"/>
                <w:sz w:val="28"/>
                <w:szCs w:val="28"/>
                <w:lang w:eastAsia="zh-TW"/>
              </w:rPr>
              <w:t>護理之家</w:t>
            </w:r>
          </w:p>
        </w:tc>
      </w:tr>
      <w:tr w:rsidR="00794873" w:rsidRPr="009E67A0" w:rsidTr="00415EB0">
        <w:trPr>
          <w:trHeight w:val="1425"/>
        </w:trPr>
        <w:tc>
          <w:tcPr>
            <w:tcW w:w="3420" w:type="dxa"/>
            <w:shd w:val="clear" w:color="auto" w:fill="auto"/>
          </w:tcPr>
          <w:p w:rsidR="00794873" w:rsidRPr="009E67A0" w:rsidRDefault="00794873" w:rsidP="00415EB0">
            <w:pPr>
              <w:rPr>
                <w:rFonts w:ascii="標楷體" w:eastAsia="標楷體" w:hAnsi="標楷體"/>
                <w:b/>
                <w:lang w:eastAsia="zh-TW"/>
              </w:rPr>
            </w:pPr>
            <w:r w:rsidRPr="009E67A0">
              <w:rPr>
                <w:rFonts w:ascii="標楷體" w:eastAsia="標楷體" w:hAnsi="標楷體" w:hint="eastAsia"/>
                <w:b/>
                <w:lang w:eastAsia="zh-TW"/>
              </w:rPr>
              <w:t>A：新北市私立</w:t>
            </w:r>
            <w:r w:rsidR="003344D5">
              <w:rPr>
                <w:rFonts w:ascii="標楷體" w:eastAsia="標楷體" w:hAnsi="標楷體" w:hint="eastAsia"/>
                <w:b/>
                <w:lang w:eastAsia="zh-TW"/>
              </w:rPr>
              <w:t>○○</w:t>
            </w:r>
            <w:r w:rsidR="00764225">
              <w:rPr>
                <w:rFonts w:ascii="標楷體" w:eastAsia="標楷體" w:hAnsi="標楷體" w:hint="eastAsia"/>
                <w:b/>
                <w:lang w:eastAsia="zh-TW"/>
              </w:rPr>
              <w:t>護理之家</w:t>
            </w:r>
          </w:p>
          <w:p w:rsidR="00794873" w:rsidRPr="009E67A0" w:rsidRDefault="00794873" w:rsidP="00415EB0">
            <w:pPr>
              <w:rPr>
                <w:rFonts w:ascii="標楷體" w:eastAsia="標楷體" w:hAnsi="標楷體"/>
                <w:sz w:val="16"/>
                <w:szCs w:val="16"/>
                <w:lang w:eastAsia="zh-TW"/>
              </w:rPr>
            </w:pPr>
            <w:r w:rsidRPr="009E67A0">
              <w:rPr>
                <w:rFonts w:ascii="標楷體" w:eastAsia="標楷體" w:hAnsi="標楷體" w:hint="eastAsia"/>
                <w:sz w:val="20"/>
                <w:szCs w:val="20"/>
                <w:lang w:eastAsia="zh-TW"/>
              </w:rPr>
              <w:t xml:space="preserve"> [中和區中山路3段121、121之1、121之2號]</w:t>
            </w:r>
          </w:p>
        </w:tc>
        <w:tc>
          <w:tcPr>
            <w:tcW w:w="11700" w:type="dxa"/>
            <w:vMerge w:val="restart"/>
            <w:shd w:val="clear" w:color="auto" w:fill="auto"/>
          </w:tcPr>
          <w:p w:rsidR="00794873" w:rsidRPr="009E67A0" w:rsidRDefault="00794873" w:rsidP="00415EB0">
            <w:pPr>
              <w:rPr>
                <w:rFonts w:ascii="標楷體" w:eastAsia="標楷體" w:hAnsi="標楷體"/>
                <w:lang w:eastAsia="zh-TW"/>
              </w:rPr>
            </w:pPr>
          </w:p>
          <w:p w:rsidR="00794873" w:rsidRPr="009E67A0" w:rsidRDefault="00794873" w:rsidP="00415EB0">
            <w:pPr>
              <w:rPr>
                <w:rFonts w:ascii="標楷體" w:eastAsia="標楷體" w:hAnsi="標楷體"/>
              </w:rPr>
            </w:pPr>
            <w:r w:rsidRPr="009E67A0">
              <w:rPr>
                <w:rFonts w:ascii="標楷體" w:eastAsia="標楷體" w:hAnsi="標楷體"/>
                <w:noProof/>
                <w:lang w:eastAsia="zh-TW"/>
              </w:rPr>
              <w:drawing>
                <wp:inline distT="0" distB="0" distL="0" distR="0" wp14:anchorId="6D7353B9" wp14:editId="7C5FC26F">
                  <wp:extent cx="7239000" cy="4572000"/>
                  <wp:effectExtent l="0" t="0" r="0" b="0"/>
                  <wp:docPr id="1453" name="圖片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l="26923" t="21561" b="4543"/>
                          <a:stretch>
                            <a:fillRect/>
                          </a:stretch>
                        </pic:blipFill>
                        <pic:spPr bwMode="auto">
                          <a:xfrm>
                            <a:off x="0" y="0"/>
                            <a:ext cx="7239000" cy="4572000"/>
                          </a:xfrm>
                          <a:prstGeom prst="rect">
                            <a:avLst/>
                          </a:prstGeom>
                          <a:noFill/>
                          <a:ln>
                            <a:noFill/>
                          </a:ln>
                        </pic:spPr>
                      </pic:pic>
                    </a:graphicData>
                  </a:graphic>
                </wp:inline>
              </w:drawing>
            </w:r>
          </w:p>
        </w:tc>
      </w:tr>
      <w:tr w:rsidR="00794873" w:rsidRPr="009E67A0" w:rsidTr="00415EB0">
        <w:trPr>
          <w:trHeight w:val="1440"/>
        </w:trPr>
        <w:tc>
          <w:tcPr>
            <w:tcW w:w="3420" w:type="dxa"/>
            <w:shd w:val="clear" w:color="auto" w:fill="auto"/>
          </w:tcPr>
          <w:p w:rsidR="00794873" w:rsidRPr="009E67A0" w:rsidRDefault="00794873" w:rsidP="00415EB0">
            <w:pPr>
              <w:rPr>
                <w:rFonts w:ascii="標楷體" w:eastAsia="標楷體" w:hAnsi="標楷體"/>
                <w:b/>
                <w:lang w:eastAsia="zh-TW"/>
              </w:rPr>
            </w:pPr>
            <w:r w:rsidRPr="009E67A0">
              <w:rPr>
                <w:rFonts w:ascii="標楷體" w:eastAsia="標楷體" w:hAnsi="標楷體" w:hint="eastAsia"/>
                <w:b/>
                <w:lang w:eastAsia="zh-TW"/>
              </w:rPr>
              <w:t>B：臺北縣私立</w:t>
            </w:r>
            <w:r w:rsidR="003344D5">
              <w:rPr>
                <w:rFonts w:ascii="標楷體" w:eastAsia="標楷體" w:hAnsi="標楷體" w:hint="eastAsia"/>
                <w:b/>
                <w:lang w:eastAsia="zh-TW"/>
              </w:rPr>
              <w:t>○○</w:t>
            </w:r>
            <w:r w:rsidR="00764225">
              <w:rPr>
                <w:rFonts w:ascii="標楷體" w:eastAsia="標楷體" w:hAnsi="標楷體" w:hint="eastAsia"/>
                <w:b/>
                <w:lang w:eastAsia="zh-TW"/>
              </w:rPr>
              <w:t>護理之家</w:t>
            </w:r>
          </w:p>
          <w:p w:rsidR="00794873" w:rsidRPr="009E67A0" w:rsidRDefault="00794873" w:rsidP="00415EB0">
            <w:pPr>
              <w:ind w:left="300" w:hangingChars="150" w:hanging="300"/>
              <w:rPr>
                <w:rFonts w:ascii="標楷體" w:eastAsia="標楷體" w:hAnsi="標楷體"/>
                <w:b/>
                <w:lang w:eastAsia="zh-TW"/>
              </w:rPr>
            </w:pPr>
            <w:r w:rsidRPr="009E67A0">
              <w:rPr>
                <w:rFonts w:ascii="標楷體" w:eastAsia="標楷體" w:hAnsi="標楷體" w:hint="eastAsia"/>
                <w:sz w:val="20"/>
                <w:szCs w:val="20"/>
                <w:lang w:eastAsia="zh-TW"/>
              </w:rPr>
              <w:t>[板橋區中山路一段206巷6號4樓]</w:t>
            </w:r>
          </w:p>
        </w:tc>
        <w:tc>
          <w:tcPr>
            <w:tcW w:w="11700" w:type="dxa"/>
            <w:vMerge/>
            <w:shd w:val="clear" w:color="auto" w:fill="auto"/>
          </w:tcPr>
          <w:p w:rsidR="00794873" w:rsidRPr="009E67A0" w:rsidRDefault="00794873" w:rsidP="00415EB0">
            <w:pPr>
              <w:rPr>
                <w:rFonts w:ascii="標楷體" w:eastAsia="標楷體" w:hAnsi="標楷體"/>
                <w:lang w:eastAsia="zh-TW"/>
              </w:rPr>
            </w:pPr>
          </w:p>
        </w:tc>
      </w:tr>
      <w:tr w:rsidR="00794873" w:rsidRPr="009E67A0" w:rsidTr="00415EB0">
        <w:trPr>
          <w:trHeight w:val="4875"/>
        </w:trPr>
        <w:tc>
          <w:tcPr>
            <w:tcW w:w="3420" w:type="dxa"/>
            <w:shd w:val="clear" w:color="auto" w:fill="auto"/>
          </w:tcPr>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路線規劃：</w:t>
            </w:r>
          </w:p>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漢生東路，1.6公里，5分鐘]</w:t>
            </w:r>
          </w:p>
          <w:p w:rsidR="00794873" w:rsidRPr="009E67A0" w:rsidRDefault="00794873" w:rsidP="00415EB0">
            <w:pPr>
              <w:ind w:left="300" w:hangingChars="150" w:hanging="300"/>
              <w:rPr>
                <w:rFonts w:ascii="標楷體" w:eastAsia="標楷體" w:hAnsi="標楷體"/>
                <w:sz w:val="20"/>
                <w:szCs w:val="20"/>
                <w:lang w:eastAsia="zh-TW"/>
              </w:rPr>
            </w:pPr>
            <w:r w:rsidRPr="009E67A0">
              <w:rPr>
                <w:rFonts w:ascii="標楷體" w:eastAsia="標楷體" w:hAnsi="標楷體" w:hint="eastAsia"/>
                <w:sz w:val="20"/>
                <w:szCs w:val="20"/>
                <w:lang w:eastAsia="zh-TW"/>
              </w:rPr>
              <w:t>1. 往東北走中山路三段229巷朝國泰街39巷前進</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2. 於中山路三段/106縣道向右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3. 於漢民路向左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4. 接著走漢生東路</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5. 於中山路一段/114縣道向右轉</w:t>
            </w:r>
          </w:p>
          <w:p w:rsidR="00794873" w:rsidRPr="009E67A0" w:rsidRDefault="00794873" w:rsidP="00415EB0">
            <w:pPr>
              <w:ind w:left="300" w:hangingChars="150" w:hanging="300"/>
              <w:rPr>
                <w:rFonts w:ascii="標楷體" w:eastAsia="標楷體" w:hAnsi="標楷體"/>
                <w:b/>
                <w:u w:val="single"/>
                <w:lang w:eastAsia="zh-TW"/>
              </w:rPr>
            </w:pPr>
            <w:r w:rsidRPr="009E67A0">
              <w:rPr>
                <w:rFonts w:ascii="標楷體" w:eastAsia="標楷體" w:hAnsi="標楷體" w:hint="eastAsia"/>
                <w:sz w:val="20"/>
                <w:szCs w:val="20"/>
                <w:lang w:eastAsia="zh-TW"/>
              </w:rPr>
              <w:t>6. 在第 1 個路口向右轉，走中山路一段206巷，目的地在右邊</w:t>
            </w:r>
          </w:p>
        </w:tc>
        <w:tc>
          <w:tcPr>
            <w:tcW w:w="11700" w:type="dxa"/>
            <w:vMerge/>
            <w:shd w:val="clear" w:color="auto" w:fill="auto"/>
          </w:tcPr>
          <w:p w:rsidR="00794873" w:rsidRPr="009E67A0" w:rsidRDefault="00794873" w:rsidP="00415EB0">
            <w:pPr>
              <w:rPr>
                <w:rFonts w:ascii="標楷體" w:eastAsia="標楷體" w:hAnsi="標楷體"/>
                <w:lang w:eastAsia="zh-TW"/>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sectPr w:rsidR="00794873" w:rsidSect="00415EB0">
          <w:pgSz w:w="16838" w:h="11906" w:orient="landscape"/>
          <w:pgMar w:top="709" w:right="902" w:bottom="1079" w:left="1259" w:header="851" w:footer="794" w:gutter="0"/>
          <w:cols w:space="425"/>
          <w:docGrid w:type="linesAndChars" w:linePitch="360"/>
        </w:sectPr>
      </w:pPr>
    </w:p>
    <w:p w:rsidR="00794873" w:rsidRPr="00A51FC7" w:rsidRDefault="00794873" w:rsidP="00A51FC7">
      <w:pPr>
        <w:adjustRightInd w:val="0"/>
        <w:snapToGrid w:val="0"/>
        <w:spacing w:line="440" w:lineRule="exact"/>
        <w:ind w:left="323" w:hangingChars="101" w:hanging="323"/>
        <w:rPr>
          <w:rFonts w:eastAsia="標楷體" w:hAnsi="標楷體"/>
          <w:sz w:val="32"/>
          <w:szCs w:val="32"/>
          <w:lang w:eastAsia="zh-TW"/>
        </w:rPr>
      </w:pPr>
      <w:r w:rsidRPr="005A698C">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二</w:t>
      </w:r>
      <w:r w:rsidRPr="005A698C">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Pr="005A698C">
        <w:rPr>
          <w:rFonts w:eastAsia="標楷體" w:hAnsi="標楷體" w:hint="eastAsia"/>
          <w:sz w:val="32"/>
          <w:szCs w:val="32"/>
          <w:lang w:eastAsia="zh-TW"/>
        </w:rPr>
        <w:t>防災整備自主檢核表</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73"/>
        <w:gridCol w:w="797"/>
        <w:gridCol w:w="1612"/>
        <w:gridCol w:w="709"/>
        <w:gridCol w:w="2551"/>
        <w:gridCol w:w="709"/>
        <w:gridCol w:w="904"/>
        <w:gridCol w:w="1081"/>
        <w:gridCol w:w="620"/>
      </w:tblGrid>
      <w:tr w:rsidR="00794873" w:rsidRPr="00A51FC7" w:rsidTr="00A51FC7">
        <w:trPr>
          <w:cantSplit/>
          <w:trHeight w:val="323"/>
          <w:jc w:val="center"/>
        </w:trPr>
        <w:tc>
          <w:tcPr>
            <w:tcW w:w="1470" w:type="dxa"/>
            <w:gridSpan w:val="2"/>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ascii="標楷體" w:eastAsia="標楷體"/>
                <w:b/>
                <w:sz w:val="24"/>
              </w:rPr>
            </w:pPr>
            <w:r w:rsidRPr="00A51FC7">
              <w:rPr>
                <w:rFonts w:ascii="標楷體" w:eastAsia="標楷體" w:hint="eastAsia"/>
                <w:b/>
                <w:sz w:val="24"/>
              </w:rPr>
              <w:t>檢核項目</w:t>
            </w:r>
          </w:p>
        </w:tc>
        <w:tc>
          <w:tcPr>
            <w:tcW w:w="6485" w:type="dxa"/>
            <w:gridSpan w:val="5"/>
            <w:tcBorders>
              <w:top w:val="single" w:sz="12" w:space="0" w:color="auto"/>
              <w:left w:val="single" w:sz="12" w:space="0" w:color="auto"/>
              <w:bottom w:val="single" w:sz="18" w:space="0" w:color="auto"/>
              <w:right w:val="single" w:sz="12" w:space="0" w:color="auto"/>
            </w:tcBorders>
            <w:vAlign w:val="center"/>
          </w:tcPr>
          <w:p w:rsidR="00794873" w:rsidRPr="00A51FC7" w:rsidRDefault="00A51FC7" w:rsidP="00415EB0">
            <w:pPr>
              <w:kinsoku w:val="0"/>
              <w:spacing w:line="0" w:lineRule="atLeast"/>
              <w:jc w:val="center"/>
              <w:rPr>
                <w:rFonts w:ascii="標楷體" w:eastAsia="標楷體"/>
                <w:b/>
                <w:sz w:val="24"/>
                <w:lang w:eastAsia="zh-TW"/>
              </w:rPr>
            </w:pPr>
            <w:r w:rsidRPr="007D7442">
              <w:rPr>
                <w:rFonts w:ascii="標楷體" w:eastAsia="標楷體" w:hint="eastAsia"/>
                <w:b/>
                <w:spacing w:val="132"/>
                <w:sz w:val="32"/>
                <w:fitText w:val="1680" w:id="1176696577"/>
                <w:lang w:eastAsia="zh-TW"/>
              </w:rPr>
              <w:t>檢核內</w:t>
            </w:r>
            <w:r w:rsidR="00794873" w:rsidRPr="007D7442">
              <w:rPr>
                <w:rFonts w:ascii="標楷體" w:eastAsia="標楷體" w:hint="eastAsia"/>
                <w:b/>
                <w:spacing w:val="3"/>
                <w:sz w:val="32"/>
                <w:fitText w:val="1680" w:id="1176696577"/>
                <w:lang w:eastAsia="zh-TW"/>
              </w:rPr>
              <w:t>容</w:t>
            </w:r>
            <w:r w:rsidRPr="00A51FC7">
              <w:rPr>
                <w:rFonts w:ascii="標楷體" w:eastAsia="標楷體" w:hint="eastAsia"/>
                <w:sz w:val="28"/>
                <w:szCs w:val="28"/>
                <w:lang w:eastAsia="zh-TW"/>
              </w:rPr>
              <w:t>（確認事項</w:t>
            </w:r>
            <w:r w:rsidR="00794873" w:rsidRPr="00A51FC7">
              <w:rPr>
                <w:rFonts w:ascii="標楷體" w:eastAsia="標楷體" w:hint="eastAsia"/>
                <w:sz w:val="28"/>
                <w:szCs w:val="28"/>
                <w:lang w:eastAsia="zh-TW"/>
              </w:rPr>
              <w:t>）</w:t>
            </w:r>
          </w:p>
        </w:tc>
        <w:tc>
          <w:tcPr>
            <w:tcW w:w="1081" w:type="dxa"/>
            <w:tcBorders>
              <w:top w:val="single" w:sz="12" w:space="0" w:color="auto"/>
              <w:left w:val="single" w:sz="12" w:space="0" w:color="auto"/>
              <w:bottom w:val="single" w:sz="18" w:space="0" w:color="auto"/>
              <w:right w:val="single" w:sz="12" w:space="0" w:color="auto"/>
            </w:tcBorders>
          </w:tcPr>
          <w:p w:rsidR="00794873" w:rsidRPr="00A51FC7" w:rsidRDefault="00794873" w:rsidP="00A51FC7">
            <w:pPr>
              <w:kinsoku w:val="0"/>
              <w:spacing w:line="0" w:lineRule="atLeast"/>
              <w:jc w:val="center"/>
              <w:rPr>
                <w:rFonts w:ascii="標楷體" w:eastAsia="標楷體"/>
                <w:sz w:val="24"/>
                <w:lang w:eastAsia="zh-TW"/>
              </w:rPr>
            </w:pPr>
            <w:r w:rsidRPr="00A51FC7">
              <w:rPr>
                <w:rFonts w:ascii="標楷體" w:eastAsia="標楷體" w:hint="eastAsia"/>
                <w:sz w:val="24"/>
                <w:szCs w:val="18"/>
                <w:lang w:eastAsia="zh-TW"/>
              </w:rPr>
              <w:t>自行</w:t>
            </w:r>
            <w:r w:rsidRPr="00A51FC7">
              <w:rPr>
                <w:rFonts w:ascii="標楷體" w:eastAsia="標楷體" w:hint="eastAsia"/>
                <w:sz w:val="24"/>
                <w:lang w:eastAsia="zh-TW"/>
              </w:rPr>
              <w:t>檢查</w:t>
            </w:r>
            <w:r w:rsidR="00A51FC7">
              <w:rPr>
                <w:rFonts w:ascii="標楷體" w:eastAsia="標楷體"/>
                <w:sz w:val="24"/>
                <w:lang w:eastAsia="zh-TW"/>
              </w:rPr>
              <w:br/>
            </w:r>
            <w:r w:rsidR="00A51FC7" w:rsidRPr="007D7442">
              <w:rPr>
                <w:rFonts w:ascii="標楷體" w:eastAsia="標楷體" w:hint="eastAsia"/>
                <w:b/>
                <w:spacing w:val="479"/>
                <w:sz w:val="24"/>
                <w:fitText w:val="960" w:id="1176696576"/>
                <w:lang w:eastAsia="zh-TW"/>
              </w:rPr>
              <w:t>是</w:t>
            </w:r>
            <w:r w:rsidR="00A51FC7" w:rsidRPr="007D7442">
              <w:rPr>
                <w:rFonts w:ascii="標楷體" w:eastAsia="標楷體" w:hint="eastAsia"/>
                <w:b/>
                <w:spacing w:val="1"/>
                <w:sz w:val="24"/>
                <w:fitText w:val="960" w:id="1176696576"/>
                <w:lang w:eastAsia="zh-TW"/>
              </w:rPr>
              <w:t>否</w:t>
            </w:r>
          </w:p>
        </w:tc>
        <w:tc>
          <w:tcPr>
            <w:tcW w:w="620" w:type="dxa"/>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eastAsia="標楷體"/>
                <w:b/>
                <w:sz w:val="24"/>
                <w:lang w:eastAsia="zh-TW"/>
              </w:rPr>
            </w:pPr>
            <w:r w:rsidRPr="00A51FC7">
              <w:rPr>
                <w:rFonts w:eastAsia="標楷體" w:hint="eastAsia"/>
                <w:b/>
                <w:sz w:val="24"/>
                <w:lang w:eastAsia="zh-TW"/>
              </w:rPr>
              <w:t>備考</w:t>
            </w:r>
          </w:p>
        </w:tc>
      </w:tr>
      <w:tr w:rsidR="00794873" w:rsidRPr="00A51FC7" w:rsidTr="00415EB0">
        <w:trPr>
          <w:cantSplit/>
          <w:trHeight w:val="3748"/>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防災應變計畫</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是否已訂定完成：</w:t>
            </w:r>
          </w:p>
          <w:p w:rsidR="00794873" w:rsidRPr="00A51FC7" w:rsidRDefault="00794873" w:rsidP="00415EB0">
            <w:pPr>
              <w:pBdr>
                <w:bottom w:val="single" w:sz="6" w:space="1" w:color="auto"/>
              </w:pBdr>
              <w:kinsoku w:val="0"/>
              <w:spacing w:line="0" w:lineRule="atLeast"/>
              <w:rPr>
                <w:rFonts w:ascii="標楷體" w:eastAsia="標楷體"/>
                <w:sz w:val="24"/>
                <w:lang w:eastAsia="zh-TW"/>
              </w:rPr>
            </w:pPr>
            <w:r w:rsidRPr="00A51FC7">
              <w:rPr>
                <w:rFonts w:ascii="標楷體" w:eastAsia="標楷體" w:hint="eastAsia"/>
                <w:sz w:val="24"/>
                <w:lang w:eastAsia="zh-TW"/>
              </w:rPr>
              <w:t>訂定完成時間：_____年_____月_____日</w:t>
            </w:r>
          </w:p>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新訂變更：</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變更內容</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修訂完成時間：_____年_____月_____日</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28"/>
              </w:rPr>
              <w:t>□</w:t>
            </w:r>
            <w:r w:rsidRPr="00A51FC7">
              <w:rPr>
                <w:rFonts w:ascii="標楷體" w:eastAsia="標楷體" w:hint="eastAsia"/>
                <w:sz w:val="24"/>
                <w:fitText w:val="840" w:id="1171484928"/>
              </w:rPr>
              <w:t>□</w:t>
            </w: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r w:rsidRPr="00A51FC7">
              <w:rPr>
                <w:rFonts w:ascii="標楷體" w:eastAsia="標楷體" w:hint="eastAsia"/>
                <w:spacing w:val="360"/>
                <w:sz w:val="24"/>
                <w:fitText w:val="840" w:id="1171484929"/>
              </w:rPr>
              <w:t>□</w:t>
            </w:r>
            <w:r w:rsidRPr="00A51FC7">
              <w:rPr>
                <w:rFonts w:ascii="標楷體" w:eastAsia="標楷體" w:hint="eastAsia"/>
                <w:sz w:val="24"/>
                <w:fitText w:val="840" w:id="1171484929"/>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p>
        </w:tc>
      </w:tr>
      <w:tr w:rsidR="00794873" w:rsidRPr="00A51FC7" w:rsidTr="00A51FC7">
        <w:trPr>
          <w:cantSplit/>
          <w:trHeight w:val="1331"/>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防災緊急應變任務編組</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A51FC7">
            <w:pPr>
              <w:kinsoku w:val="0"/>
              <w:spacing w:line="0" w:lineRule="atLeast"/>
              <w:ind w:leftChars="-1" w:left="330" w:rightChars="49" w:right="108" w:hanging="332"/>
              <w:rPr>
                <w:rFonts w:ascii="標楷體" w:eastAsia="標楷體"/>
                <w:sz w:val="24"/>
                <w:szCs w:val="28"/>
                <w:lang w:eastAsia="zh-TW"/>
              </w:rPr>
            </w:pPr>
            <w:r w:rsidRPr="00A51FC7">
              <w:rPr>
                <w:rFonts w:ascii="標楷體" w:eastAsia="標楷體" w:hint="eastAsia"/>
                <w:sz w:val="24"/>
                <w:szCs w:val="28"/>
                <w:lang w:eastAsia="zh-TW"/>
              </w:rPr>
              <w:t>是否已完成防災緊急應變任務編組之籌組：</w:t>
            </w:r>
            <w:r w:rsidR="00A51FC7" w:rsidRPr="00A51FC7">
              <w:rPr>
                <w:rFonts w:ascii="標楷體" w:eastAsia="標楷體"/>
                <w:sz w:val="24"/>
                <w:szCs w:val="28"/>
                <w:lang w:eastAsia="zh-TW"/>
              </w:rPr>
              <w:br/>
            </w:r>
            <w:r w:rsidR="00A51FC7">
              <w:rPr>
                <w:rFonts w:ascii="標楷體" w:eastAsia="標楷體" w:hint="eastAsia"/>
                <w:sz w:val="24"/>
                <w:szCs w:val="28"/>
                <w:lang w:eastAsia="zh-TW"/>
              </w:rPr>
              <w:t>1.</w:t>
            </w:r>
            <w:r w:rsidRPr="00A51FC7">
              <w:rPr>
                <w:rFonts w:ascii="標楷體" w:eastAsia="標楷體" w:hint="eastAsia"/>
                <w:sz w:val="24"/>
                <w:szCs w:val="28"/>
                <w:lang w:eastAsia="zh-TW"/>
              </w:rPr>
              <w:t>是否已完成行政等5組任務編組？</w:t>
            </w:r>
            <w:r w:rsidR="00A51FC7" w:rsidRPr="00A51FC7">
              <w:rPr>
                <w:rFonts w:ascii="標楷體" w:eastAsia="標楷體"/>
                <w:sz w:val="24"/>
                <w:szCs w:val="28"/>
                <w:lang w:eastAsia="zh-TW"/>
              </w:rPr>
              <w:br/>
            </w:r>
            <w:r w:rsidR="00A51FC7">
              <w:rPr>
                <w:rFonts w:ascii="標楷體" w:eastAsia="標楷體" w:hint="eastAsia"/>
                <w:sz w:val="24"/>
                <w:szCs w:val="28"/>
                <w:lang w:eastAsia="zh-TW"/>
              </w:rPr>
              <w:t>2.</w:t>
            </w:r>
            <w:r w:rsidRPr="00A51FC7">
              <w:rPr>
                <w:rFonts w:ascii="標楷體" w:eastAsia="標楷體" w:hint="eastAsia"/>
                <w:sz w:val="24"/>
                <w:szCs w:val="28"/>
                <w:lang w:eastAsia="zh-TW"/>
              </w:rPr>
              <w:t>機構內原編組是否均已對應災時編組之各權責任務？</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p w:rsidR="00794873" w:rsidRPr="00A51FC7" w:rsidRDefault="00794873" w:rsidP="00A51FC7">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0"/>
                <w:lang w:eastAsia="zh-TW"/>
              </w:rPr>
              <w:t>□</w:t>
            </w:r>
            <w:r w:rsidRPr="00A51FC7">
              <w:rPr>
                <w:rFonts w:ascii="標楷體" w:eastAsia="標楷體" w:hint="eastAsia"/>
                <w:sz w:val="24"/>
                <w:fitText w:val="840" w:id="1171484930"/>
                <w:lang w:eastAsia="zh-TW"/>
              </w:rPr>
              <w:t>□</w:t>
            </w:r>
          </w:p>
          <w:p w:rsidR="00794873" w:rsidRPr="00A51FC7" w:rsidRDefault="00794873" w:rsidP="00415EB0">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1"/>
                <w:lang w:eastAsia="zh-TW"/>
              </w:rPr>
              <w:t>□</w:t>
            </w:r>
            <w:r w:rsidRPr="00A51FC7">
              <w:rPr>
                <w:rFonts w:ascii="標楷體" w:eastAsia="標楷體" w:hint="eastAsia"/>
                <w:sz w:val="24"/>
                <w:fitText w:val="840" w:id="1171484931"/>
                <w:lang w:eastAsia="zh-TW"/>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tc>
      </w:tr>
      <w:tr w:rsidR="00794873" w:rsidRPr="00A51FC7" w:rsidTr="00A51FC7">
        <w:trPr>
          <w:cantSplit/>
          <w:trHeight w:val="1353"/>
          <w:jc w:val="center"/>
        </w:trPr>
        <w:tc>
          <w:tcPr>
            <w:tcW w:w="1470" w:type="dxa"/>
            <w:gridSpan w:val="2"/>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應變處置流程</w:t>
            </w:r>
          </w:p>
        </w:tc>
        <w:tc>
          <w:tcPr>
            <w:tcW w:w="6485" w:type="dxa"/>
            <w:gridSpan w:val="5"/>
            <w:tcBorders>
              <w:top w:val="single" w:sz="6"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240" w:hangingChars="100" w:hanging="240"/>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應變處置流程？</w:t>
            </w:r>
            <w:r w:rsidR="00A51FC7">
              <w:rPr>
                <w:rFonts w:ascii="標楷體" w:eastAsia="標楷體" w:hAnsi="標楷體"/>
                <w:sz w:val="24"/>
                <w:szCs w:val="40"/>
                <w:lang w:eastAsia="zh-TW"/>
              </w:rPr>
              <w:br/>
            </w:r>
            <w:r w:rsidR="00A51FC7">
              <w:rPr>
                <w:rFonts w:ascii="標楷體" w:eastAsia="標楷體" w:hAnsi="標楷體" w:hint="eastAsia"/>
                <w:sz w:val="24"/>
                <w:szCs w:val="40"/>
                <w:lang w:eastAsia="zh-TW"/>
              </w:rPr>
              <w:t>1.</w:t>
            </w:r>
            <w:r w:rsidRPr="00A51FC7">
              <w:rPr>
                <w:rFonts w:ascii="標楷體" w:eastAsia="標楷體" w:hAnsi="標楷體" w:hint="eastAsia"/>
                <w:sz w:val="24"/>
                <w:szCs w:val="40"/>
                <w:lang w:eastAsia="zh-TW"/>
              </w:rPr>
              <w:t>是否已依應變處置流程完成各階段準備：</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後送安置單位已選定？</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支援收容量是否符合現有機構</w:t>
            </w:r>
            <w:r w:rsidR="00BF7EB7">
              <w:rPr>
                <w:rFonts w:ascii="標楷體" w:eastAsia="標楷體" w:hAnsi="標楷體" w:hint="eastAsia"/>
                <w:sz w:val="24"/>
                <w:szCs w:val="40"/>
                <w:lang w:eastAsia="zh-TW"/>
              </w:rPr>
              <w:t>住民</w:t>
            </w:r>
            <w:r w:rsidRPr="00A51FC7">
              <w:rPr>
                <w:rFonts w:ascii="標楷體" w:eastAsia="標楷體" w:hAnsi="標楷體" w:hint="eastAsia"/>
                <w:sz w:val="24"/>
                <w:szCs w:val="40"/>
                <w:lang w:eastAsia="zh-TW"/>
              </w:rPr>
              <w:t>人數    (___人)？</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掌握機構</w:t>
            </w:r>
            <w:r w:rsidR="00BF7EB7">
              <w:rPr>
                <w:rFonts w:ascii="標楷體" w:eastAsia="標楷體" w:hAnsi="標楷體" w:hint="eastAsia"/>
                <w:sz w:val="24"/>
                <w:szCs w:val="40"/>
                <w:lang w:eastAsia="zh-TW"/>
              </w:rPr>
              <w:t>住民</w:t>
            </w:r>
            <w:r w:rsidRPr="00A51FC7">
              <w:rPr>
                <w:rFonts w:ascii="標楷體" w:eastAsia="標楷體" w:hAnsi="標楷體" w:hint="eastAsia"/>
                <w:sz w:val="24"/>
                <w:szCs w:val="40"/>
                <w:lang w:eastAsia="zh-TW"/>
              </w:rPr>
              <w:t>資料，且包含行動能力等之註記？</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避難路線調查(機構內/外)？</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依流程進行模擬演練？</w:t>
            </w:r>
          </w:p>
          <w:p w:rsidR="00794873" w:rsidRPr="00A51FC7" w:rsidRDefault="00794873" w:rsidP="00A51FC7">
            <w:pPr>
              <w:kinsoku w:val="0"/>
              <w:spacing w:line="0" w:lineRule="atLeast"/>
              <w:ind w:left="331" w:firstLineChars="285" w:firstLine="684"/>
              <w:rPr>
                <w:rFonts w:ascii="標楷體" w:eastAsia="標楷體" w:hAnsi="標楷體"/>
                <w:sz w:val="24"/>
                <w:szCs w:val="40"/>
                <w:lang w:eastAsia="zh-TW"/>
              </w:rPr>
            </w:pPr>
            <w:r w:rsidRPr="00A51FC7">
              <w:rPr>
                <w:rFonts w:ascii="標楷體" w:eastAsia="標楷體" w:hint="eastAsia"/>
                <w:sz w:val="24"/>
                <w:lang w:eastAsia="zh-TW"/>
              </w:rPr>
              <w:t>____年____月____日完成______災害演</w:t>
            </w:r>
            <w:r w:rsidR="00A51FC7">
              <w:rPr>
                <w:rFonts w:ascii="標楷體" w:eastAsia="標楷體"/>
                <w:sz w:val="24"/>
                <w:lang w:eastAsia="zh-TW"/>
              </w:rPr>
              <w:br/>
            </w:r>
            <w:r w:rsidRPr="00A51FC7">
              <w:rPr>
                <w:rFonts w:ascii="標楷體" w:eastAsia="標楷體" w:hAnsi="標楷體" w:hint="eastAsia"/>
                <w:sz w:val="24"/>
                <w:szCs w:val="40"/>
                <w:lang w:eastAsia="zh-TW"/>
              </w:rPr>
              <w:t>是否已建立通報機制(建立各社會資源清冊)？</w:t>
            </w:r>
          </w:p>
        </w:tc>
        <w:tc>
          <w:tcPr>
            <w:tcW w:w="1081" w:type="dxa"/>
            <w:tcBorders>
              <w:top w:val="single" w:sz="6" w:space="0" w:color="auto"/>
              <w:left w:val="single" w:sz="6" w:space="0" w:color="auto"/>
              <w:bottom w:val="single" w:sz="4" w:space="0" w:color="auto"/>
              <w:right w:val="single" w:sz="12" w:space="0" w:color="auto"/>
            </w:tcBorders>
            <w:vAlign w:val="bottom"/>
          </w:tcPr>
          <w:p w:rsidR="00A51FC7" w:rsidRDefault="00A51FC7" w:rsidP="00A51FC7">
            <w:pPr>
              <w:kinsoku w:val="0"/>
              <w:spacing w:line="0" w:lineRule="atLeast"/>
              <w:rPr>
                <w:rFonts w:ascii="標楷體" w:eastAsia="標楷體"/>
                <w:sz w:val="24"/>
                <w:lang w:eastAsia="zh-TW"/>
              </w:rPr>
            </w:pPr>
          </w:p>
          <w:p w:rsidR="00A51FC7" w:rsidRPr="00A51FC7" w:rsidRDefault="00A51FC7" w:rsidP="00A51FC7">
            <w:pPr>
              <w:kinsoku w:val="0"/>
              <w:spacing w:line="0" w:lineRule="atLeast"/>
              <w:rPr>
                <w:rFonts w:ascii="標楷體" w:eastAsia="標楷體"/>
                <w:sz w:val="4"/>
                <w:lang w:eastAsia="zh-TW"/>
              </w:rPr>
            </w:pP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2"/>
              </w:rPr>
              <w:t>□</w:t>
            </w:r>
            <w:r w:rsidRPr="00A51FC7">
              <w:rPr>
                <w:rFonts w:ascii="標楷體" w:eastAsia="標楷體" w:hint="eastAsia"/>
                <w:sz w:val="24"/>
                <w:fitText w:val="840" w:id="1171484932"/>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3"/>
              </w:rPr>
              <w:t>□</w:t>
            </w:r>
            <w:r w:rsidRPr="00A51FC7">
              <w:rPr>
                <w:rFonts w:ascii="標楷體" w:eastAsia="標楷體" w:hint="eastAsia"/>
                <w:sz w:val="24"/>
                <w:fitText w:val="840" w:id="1171484933"/>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4"/>
              </w:rPr>
              <w:t>□</w:t>
            </w:r>
            <w:r w:rsidRPr="00A51FC7">
              <w:rPr>
                <w:rFonts w:ascii="標楷體" w:eastAsia="標楷體" w:hint="eastAsia"/>
                <w:sz w:val="24"/>
                <w:fitText w:val="840" w:id="1171484934"/>
              </w:rPr>
              <w:t>□</w:t>
            </w: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5"/>
              </w:rPr>
              <w:t>□</w:t>
            </w:r>
            <w:r w:rsidRPr="00A51FC7">
              <w:rPr>
                <w:rFonts w:ascii="標楷體" w:eastAsia="標楷體" w:hint="eastAsia"/>
                <w:sz w:val="24"/>
                <w:fitText w:val="840" w:id="1171484935"/>
              </w:rPr>
              <w:t>□</w:t>
            </w:r>
          </w:p>
          <w:p w:rsidR="00794873" w:rsidRPr="00A51FC7" w:rsidRDefault="00794873" w:rsidP="00A51FC7">
            <w:pPr>
              <w:kinsoku w:val="0"/>
              <w:spacing w:line="0" w:lineRule="atLeast"/>
              <w:jc w:val="distribute"/>
              <w:rPr>
                <w:rFonts w:ascii="標楷體" w:eastAsia="標楷體"/>
                <w:sz w:val="14"/>
              </w:rPr>
            </w:pPr>
            <w:r w:rsidRPr="00A51FC7">
              <w:rPr>
                <w:rFonts w:ascii="標楷體" w:eastAsia="標楷體" w:hint="eastAsia"/>
                <w:spacing w:val="360"/>
                <w:sz w:val="24"/>
                <w:fitText w:val="840" w:id="1171484936"/>
              </w:rPr>
              <w:t>□</w:t>
            </w:r>
            <w:r w:rsidRPr="00A51FC7">
              <w:rPr>
                <w:rFonts w:ascii="標楷體" w:eastAsia="標楷體" w:hint="eastAsia"/>
                <w:sz w:val="24"/>
                <w:fitText w:val="840" w:id="1171484936"/>
              </w:rPr>
              <w:t>□</w:t>
            </w:r>
            <w:r w:rsidR="00A51FC7">
              <w:rPr>
                <w:rFonts w:ascii="標楷體" w:eastAsia="標楷體"/>
                <w:sz w:val="24"/>
              </w:rPr>
              <w:br/>
            </w:r>
          </w:p>
          <w:p w:rsidR="00794873" w:rsidRPr="00A51FC7" w:rsidRDefault="00794873" w:rsidP="00415EB0">
            <w:pPr>
              <w:kinsoku w:val="0"/>
              <w:spacing w:line="0" w:lineRule="atLeast"/>
              <w:jc w:val="distribute"/>
              <w:rPr>
                <w:rFonts w:ascii="細明體" w:eastAsia="細明體" w:hAnsi="細明體"/>
                <w:sz w:val="24"/>
              </w:rPr>
            </w:pPr>
            <w:r w:rsidRPr="00A51FC7">
              <w:rPr>
                <w:rFonts w:ascii="標楷體" w:eastAsia="標楷體" w:hint="eastAsia"/>
                <w:spacing w:val="360"/>
                <w:sz w:val="24"/>
                <w:fitText w:val="840" w:id="1171484937"/>
              </w:rPr>
              <w:t>□</w:t>
            </w:r>
            <w:r w:rsidRPr="00A51FC7">
              <w:rPr>
                <w:rFonts w:ascii="標楷體" w:eastAsia="標楷體" w:hint="eastAsia"/>
                <w:sz w:val="24"/>
                <w:fitText w:val="840" w:id="1171484937"/>
              </w:rPr>
              <w:t>□</w:t>
            </w:r>
          </w:p>
        </w:tc>
        <w:tc>
          <w:tcPr>
            <w:tcW w:w="620" w:type="dxa"/>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823"/>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28"/>
              </w:rPr>
            </w:pPr>
            <w:r w:rsidRPr="00A51FC7">
              <w:rPr>
                <w:rFonts w:ascii="標楷體" w:eastAsia="標楷體" w:hAnsi="標楷體" w:hint="eastAsia"/>
                <w:sz w:val="24"/>
                <w:szCs w:val="40"/>
              </w:rPr>
              <w:t>機構防災基本資料</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8"/>
              </w:rPr>
              <w:t>□</w:t>
            </w:r>
            <w:r w:rsidRPr="00A51FC7">
              <w:rPr>
                <w:rFonts w:ascii="標楷體" w:eastAsia="標楷體" w:hint="eastAsia"/>
                <w:sz w:val="24"/>
                <w:fitText w:val="840" w:id="1171484938"/>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565"/>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rPr>
            </w:pPr>
            <w:r w:rsidRPr="00A51FC7">
              <w:rPr>
                <w:rFonts w:ascii="標楷體" w:eastAsia="標楷體" w:hAnsi="標楷體" w:hint="eastAsia"/>
                <w:sz w:val="24"/>
                <w:szCs w:val="40"/>
              </w:rPr>
              <w:t>教育宣導</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415EB0">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p w:rsidR="00794873" w:rsidRPr="00A51FC7" w:rsidRDefault="00794873" w:rsidP="00244AF8">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lang w:eastAsia="zh-TW"/>
              </w:rPr>
              <w:t>_____年_____月_____日完成_____災害教育宣導</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9"/>
              </w:rPr>
              <w:t>□</w:t>
            </w:r>
            <w:r w:rsidRPr="00A51FC7">
              <w:rPr>
                <w:rFonts w:ascii="標楷體" w:eastAsia="標楷體" w:hint="eastAsia"/>
                <w:sz w:val="24"/>
                <w:fitText w:val="840" w:id="1171484939"/>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244AF8">
        <w:trPr>
          <w:cantSplit/>
          <w:trHeight w:val="559"/>
          <w:jc w:val="center"/>
        </w:trPr>
        <w:tc>
          <w:tcPr>
            <w:tcW w:w="673" w:type="dxa"/>
            <w:tcBorders>
              <w:top w:val="single" w:sz="4" w:space="0" w:color="auto"/>
              <w:left w:val="single" w:sz="12"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承</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辦</w:t>
            </w:r>
          </w:p>
        </w:tc>
        <w:tc>
          <w:tcPr>
            <w:tcW w:w="2409" w:type="dxa"/>
            <w:gridSpan w:val="2"/>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核</w:t>
            </w:r>
          </w:p>
          <w:p w:rsidR="00794873" w:rsidRPr="00A51FC7" w:rsidRDefault="00794873" w:rsidP="00415EB0">
            <w:pPr>
              <w:kinsoku w:val="0"/>
              <w:spacing w:line="0" w:lineRule="atLeast"/>
              <w:jc w:val="center"/>
              <w:rPr>
                <w:rFonts w:ascii="細明體" w:eastAsia="細明體" w:hAnsi="細明體"/>
                <w:sz w:val="24"/>
              </w:rPr>
            </w:pPr>
            <w:r w:rsidRPr="00A51FC7">
              <w:rPr>
                <w:rFonts w:ascii="標楷體" w:eastAsia="標楷體" w:hAnsi="標楷體" w:hint="eastAsia"/>
                <w:sz w:val="24"/>
                <w:szCs w:val="40"/>
              </w:rPr>
              <w:t>稿</w:t>
            </w:r>
          </w:p>
        </w:tc>
        <w:tc>
          <w:tcPr>
            <w:tcW w:w="2551" w:type="dxa"/>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主</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管</w:t>
            </w:r>
          </w:p>
        </w:tc>
        <w:tc>
          <w:tcPr>
            <w:tcW w:w="2605" w:type="dxa"/>
            <w:gridSpan w:val="3"/>
            <w:tcBorders>
              <w:top w:val="single" w:sz="4" w:space="0" w:color="auto"/>
              <w:left w:val="single" w:sz="4" w:space="0" w:color="auto"/>
              <w:bottom w:val="single" w:sz="12"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bl>
    <w:p w:rsidR="00794873" w:rsidRPr="001E02F0" w:rsidRDefault="00794873" w:rsidP="009D36D0">
      <w:pPr>
        <w:spacing w:after="0" w:line="360" w:lineRule="exact"/>
        <w:ind w:right="-20"/>
        <w:rPr>
          <w:rFonts w:ascii="標楷體" w:eastAsia="標楷體" w:hAnsi="標楷體" w:cs="標楷體"/>
          <w:sz w:val="24"/>
          <w:szCs w:val="24"/>
          <w:lang w:eastAsia="zh-TW"/>
        </w:rPr>
      </w:pPr>
    </w:p>
    <w:sectPr w:rsidR="00794873" w:rsidRPr="001E02F0" w:rsidSect="00A51FC7">
      <w:pgSz w:w="11920" w:h="16840"/>
      <w:pgMar w:top="1200" w:right="1120" w:bottom="980" w:left="1020" w:header="720" w:footer="1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E90" w:rsidRDefault="004C7E90">
      <w:pPr>
        <w:spacing w:after="0" w:line="240" w:lineRule="auto"/>
      </w:pPr>
      <w:r>
        <w:separator/>
      </w:r>
    </w:p>
  </w:endnote>
  <w:endnote w:type="continuationSeparator" w:id="0">
    <w:p w:rsidR="004C7E90" w:rsidRDefault="004C7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新細明體"/>
    <w:charset w:val="00"/>
    <w:family w:val="modern"/>
    <w:pitch w:val="default"/>
  </w:font>
  <w:font w:name="New Gulim">
    <w:altName w:val="Arial Unicode MS"/>
    <w:charset w:val="81"/>
    <w:family w:val="roman"/>
    <w:pitch w:val="variable"/>
    <w:sig w:usb0="B00002AF" w:usb1="7BD77CFB" w:usb2="00000030" w:usb3="00000000" w:csb0="0008009F" w:csb1="00000000"/>
  </w:font>
  <w:font w:name="新細明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rsidP="00415EB0">
    <w:pPr>
      <w:pStyle w:val="a5"/>
      <w:framePr w:wrap="around" w:vAnchor="text" w:hAnchor="margin" w:xAlign="center" w:y="1"/>
      <w:ind w:left="440"/>
      <w:rPr>
        <w:rStyle w:val="af7"/>
      </w:rPr>
    </w:pPr>
    <w:r>
      <w:rPr>
        <w:rStyle w:val="af7"/>
      </w:rPr>
      <w:fldChar w:fldCharType="begin"/>
    </w:r>
    <w:r>
      <w:rPr>
        <w:rStyle w:val="af7"/>
      </w:rPr>
      <w:instrText xml:space="preserve">PAGE  </w:instrText>
    </w:r>
    <w:r>
      <w:rPr>
        <w:rStyle w:val="af7"/>
      </w:rPr>
      <w:fldChar w:fldCharType="end"/>
    </w:r>
  </w:p>
  <w:p w:rsidR="001D17C3" w:rsidRDefault="001D17C3">
    <w:pPr>
      <w:pStyle w:val="a5"/>
      <w:ind w:left="4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853920924"/>
      <w:docPartObj>
        <w:docPartGallery w:val="Page Numbers (Bottom of Page)"/>
        <w:docPartUnique/>
      </w:docPartObj>
    </w:sdtPr>
    <w:sdtEndPr/>
    <w:sdtContent>
      <w:p w:rsidR="001D17C3" w:rsidRDefault="001D17C3">
        <w:pPr>
          <w:pStyle w:val="a5"/>
          <w:jc w:val="center"/>
        </w:pPr>
        <w:r>
          <w:fldChar w:fldCharType="begin"/>
        </w:r>
        <w:r>
          <w:instrText>PAGE   \* MERGEFORMAT</w:instrText>
        </w:r>
        <w:r>
          <w:fldChar w:fldCharType="separate"/>
        </w:r>
        <w:r w:rsidR="00620887" w:rsidRPr="00620887">
          <w:rPr>
            <w:noProof/>
            <w:lang w:val="zh-TW" w:eastAsia="zh-TW"/>
          </w:rPr>
          <w:t>14</w:t>
        </w:r>
        <w:r>
          <w:fldChar w:fldCharType="end"/>
        </w:r>
      </w:p>
    </w:sdtContent>
  </w:sdt>
  <w:p w:rsidR="001D17C3" w:rsidRDefault="001D17C3">
    <w:pPr>
      <w:pStyle w:val="a5"/>
      <w:ind w:left="4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60688033"/>
      <w:docPartObj>
        <w:docPartGallery w:val="Page Numbers (Bottom of Page)"/>
        <w:docPartUnique/>
      </w:docPartObj>
    </w:sdtPr>
    <w:sdtEndPr/>
    <w:sdtContent>
      <w:p w:rsidR="001D17C3" w:rsidRDefault="001D17C3">
        <w:pPr>
          <w:pStyle w:val="a5"/>
          <w:jc w:val="center"/>
        </w:pPr>
        <w:r>
          <w:fldChar w:fldCharType="begin"/>
        </w:r>
        <w:r>
          <w:instrText>PAGE   \* MERGEFORMAT</w:instrText>
        </w:r>
        <w:r>
          <w:fldChar w:fldCharType="separate"/>
        </w:r>
        <w:r w:rsidR="00620887" w:rsidRPr="00620887">
          <w:rPr>
            <w:noProof/>
            <w:lang w:val="zh-TW" w:eastAsia="zh-TW"/>
          </w:rPr>
          <w:t>20</w:t>
        </w:r>
        <w:r>
          <w:fldChar w:fldCharType="end"/>
        </w:r>
      </w:p>
    </w:sdtContent>
  </w:sdt>
  <w:p w:rsidR="001D17C3" w:rsidRDefault="001D17C3">
    <w:pPr>
      <w:spacing w:after="0" w:line="200" w:lineRule="exac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616979438"/>
      <w:docPartObj>
        <w:docPartGallery w:val="Page Numbers (Bottom of Page)"/>
        <w:docPartUnique/>
      </w:docPartObj>
    </w:sdtPr>
    <w:sdtEndPr/>
    <w:sdtContent>
      <w:p w:rsidR="001D17C3" w:rsidRDefault="001D17C3">
        <w:pPr>
          <w:pStyle w:val="a5"/>
          <w:jc w:val="center"/>
        </w:pPr>
        <w:r>
          <w:fldChar w:fldCharType="begin"/>
        </w:r>
        <w:r>
          <w:instrText>PAGE   \* MERGEFORMAT</w:instrText>
        </w:r>
        <w:r>
          <w:fldChar w:fldCharType="separate"/>
        </w:r>
        <w:r w:rsidR="00620887" w:rsidRPr="00620887">
          <w:rPr>
            <w:noProof/>
            <w:lang w:val="zh-TW" w:eastAsia="zh-TW"/>
          </w:rPr>
          <w:t>25</w:t>
        </w:r>
        <w:r>
          <w:fldChar w:fldCharType="end"/>
        </w:r>
      </w:p>
    </w:sdtContent>
  </w:sdt>
  <w:p w:rsidR="001D17C3" w:rsidRDefault="001D17C3">
    <w:pPr>
      <w:spacing w:after="0" w:line="200" w:lineRule="exact"/>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267117869"/>
      <w:docPartObj>
        <w:docPartGallery w:val="Page Numbers (Bottom of Page)"/>
        <w:docPartUnique/>
      </w:docPartObj>
    </w:sdtPr>
    <w:sdtEndPr/>
    <w:sdtContent>
      <w:p w:rsidR="001D17C3" w:rsidRDefault="001D17C3">
        <w:pPr>
          <w:pStyle w:val="a5"/>
          <w:jc w:val="center"/>
        </w:pPr>
        <w:r>
          <w:fldChar w:fldCharType="begin"/>
        </w:r>
        <w:r>
          <w:instrText>PAGE   \* MERGEFORMAT</w:instrText>
        </w:r>
        <w:r>
          <w:fldChar w:fldCharType="separate"/>
        </w:r>
        <w:r w:rsidR="00620887" w:rsidRPr="00620887">
          <w:rPr>
            <w:noProof/>
            <w:lang w:val="zh-TW" w:eastAsia="zh-TW"/>
          </w:rPr>
          <w:t>33</w:t>
        </w:r>
        <w:r>
          <w:fldChar w:fldCharType="end"/>
        </w:r>
      </w:p>
    </w:sdtContent>
  </w:sdt>
  <w:p w:rsidR="001D17C3" w:rsidRDefault="001D17C3">
    <w:pPr>
      <w:spacing w:after="0" w:line="10" w:lineRule="exact"/>
      <w:rPr>
        <w:sz w:val="1"/>
        <w:szCs w:val="1"/>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4C7E90" w:rsidP="004C1BF9">
    <w:pPr>
      <w:pStyle w:val="a5"/>
      <w:tabs>
        <w:tab w:val="clear" w:pos="4153"/>
        <w:tab w:val="center" w:pos="4156"/>
        <w:tab w:val="left" w:pos="5604"/>
      </w:tabs>
    </w:pPr>
    <w:sdt>
      <w:sdtPr>
        <w:rPr>
          <w:vanish/>
          <w:highlight w:val="yellow"/>
        </w:rPr>
        <w:id w:val="633526014"/>
        <w:docPartObj>
          <w:docPartGallery w:val="Page Numbers (Bottom of Page)"/>
          <w:docPartUnique/>
        </w:docPartObj>
      </w:sdtPr>
      <w:sdtEndPr/>
      <w:sdtContent>
        <w:r w:rsidR="001D17C3">
          <w:fldChar w:fldCharType="begin"/>
        </w:r>
        <w:r w:rsidR="001D17C3">
          <w:instrText>PAGE   \* MERGEFORMAT</w:instrText>
        </w:r>
        <w:r w:rsidR="001D17C3">
          <w:fldChar w:fldCharType="separate"/>
        </w:r>
        <w:r w:rsidR="00620887" w:rsidRPr="00620887">
          <w:rPr>
            <w:noProof/>
            <w:lang w:val="zh-TW" w:eastAsia="zh-TW"/>
          </w:rPr>
          <w:t>53</w:t>
        </w:r>
        <w:r w:rsidR="001D17C3">
          <w:fldChar w:fldCharType="end"/>
        </w:r>
      </w:sdtContent>
    </w:sdt>
  </w:p>
  <w:p w:rsidR="001D17C3" w:rsidRDefault="001D17C3">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E90" w:rsidRDefault="004C7E90">
      <w:pPr>
        <w:spacing w:after="0" w:line="240" w:lineRule="auto"/>
      </w:pPr>
      <w:r>
        <w:separator/>
      </w:r>
    </w:p>
  </w:footnote>
  <w:footnote w:type="continuationSeparator" w:id="0">
    <w:p w:rsidR="004C7E90" w:rsidRDefault="004C7E90">
      <w:pPr>
        <w:spacing w:after="0" w:line="240" w:lineRule="auto"/>
      </w:pPr>
      <w:r>
        <w:continuationSeparator/>
      </w:r>
    </w:p>
  </w:footnote>
  <w:footnote w:id="1">
    <w:p w:rsidR="001D17C3" w:rsidRDefault="001D17C3" w:rsidP="00794873">
      <w:pPr>
        <w:pStyle w:val="aa"/>
        <w:spacing w:line="0" w:lineRule="atLeast"/>
        <w:ind w:left="100" w:hangingChars="50" w:hanging="100"/>
      </w:pPr>
      <w:r>
        <w:rPr>
          <w:rStyle w:val="ac"/>
        </w:rPr>
        <w:footnoteRef/>
      </w:r>
      <w:r>
        <w:t xml:space="preserve"> </w:t>
      </w:r>
      <w:r w:rsidRPr="004B4B27">
        <w:rPr>
          <w:rFonts w:ascii="標楷體" w:eastAsia="標楷體" w:hAnsi="標楷體" w:hint="eastAsia"/>
        </w:rPr>
        <w:t>複合性災害：意旨災害之成因及影響之複雜性，原本為單一類型的災害，可能因時間、空間、地形、天氣及人為因素交互影響，而引發其他類型災害，例如：大規模震災後引發之火災、海嘯或核子事故之情形。</w:t>
      </w:r>
    </w:p>
  </w:footnote>
  <w:footnote w:id="2">
    <w:p w:rsidR="001D17C3" w:rsidRDefault="001D17C3" w:rsidP="00794873">
      <w:pPr>
        <w:pStyle w:val="aa"/>
        <w:spacing w:line="0" w:lineRule="atLeast"/>
        <w:ind w:left="200" w:hangingChars="100" w:hanging="200"/>
      </w:pPr>
      <w:r>
        <w:rPr>
          <w:rStyle w:val="ac"/>
        </w:rPr>
        <w:footnoteRef/>
      </w:r>
      <w:r>
        <w:t xml:space="preserve"> </w:t>
      </w:r>
      <w:r w:rsidRPr="00170306">
        <w:rPr>
          <w:rFonts w:ascii="標楷體" w:eastAsia="標楷體" w:hAnsi="標楷體" w:hint="eastAsia"/>
        </w:rPr>
        <w:t>依各項警戒值判定機構可能有受災之虞或已有受災事實，而應變中心下命撤離者，由社會局進行聯繫轉達指令，相關警戒判定應回歸各主管機關，整合災害即時狀況判定。</w:t>
      </w:r>
    </w:p>
  </w:footnote>
  <w:footnote w:id="3">
    <w:p w:rsidR="001D17C3" w:rsidRDefault="001D17C3" w:rsidP="00794873">
      <w:pPr>
        <w:pStyle w:val="aa"/>
        <w:spacing w:line="0" w:lineRule="atLeast"/>
      </w:pPr>
      <w:r w:rsidRPr="00461E0F">
        <w:rPr>
          <w:rStyle w:val="ac"/>
          <w:rFonts w:ascii="標楷體" w:eastAsia="標楷體" w:hAnsi="標楷體"/>
        </w:rPr>
        <w:footnoteRef/>
      </w:r>
      <w:r w:rsidRPr="00461E0F">
        <w:rPr>
          <w:rFonts w:ascii="標楷體" w:eastAsia="標楷體" w:hAnsi="標楷體"/>
        </w:rPr>
        <w:t xml:space="preserve"> </w:t>
      </w:r>
      <w:r>
        <w:rPr>
          <w:rFonts w:ascii="標楷體" w:eastAsia="標楷體" w:hAnsi="標楷體" w:hint="eastAsia"/>
          <w:lang w:eastAsia="zh-TW"/>
        </w:rPr>
        <w:t>備註</w:t>
      </w:r>
      <w:r>
        <w:rPr>
          <w:rFonts w:ascii="標楷體" w:eastAsia="標楷體" w:hAnsi="標楷體" w:hint="eastAsia"/>
        </w:rPr>
        <w:t>：</w:t>
      </w:r>
      <w:r>
        <w:rPr>
          <w:rFonts w:ascii="標楷體" w:eastAsia="標楷體" w:hAnsi="標楷體" w:hint="eastAsia"/>
          <w:lang w:eastAsia="zh-TW"/>
        </w:rPr>
        <w:t>若有生活自理困難或特殊需求請註記</w:t>
      </w:r>
      <w:r w:rsidRPr="00461E0F">
        <w:rPr>
          <w:rFonts w:ascii="標楷體" w:eastAsia="標楷體" w:hAnsi="標楷體" w:hint="eastAsia"/>
        </w:rPr>
        <w:t>。</w:t>
      </w:r>
    </w:p>
  </w:footnote>
  <w:footnote w:id="4">
    <w:p w:rsidR="001D17C3" w:rsidRDefault="001D17C3" w:rsidP="00794873">
      <w:pPr>
        <w:pStyle w:val="aa"/>
        <w:spacing w:line="0" w:lineRule="atLeast"/>
      </w:pPr>
      <w:r w:rsidRPr="00461E0F">
        <w:rPr>
          <w:rStyle w:val="ac"/>
          <w:rFonts w:ascii="標楷體" w:eastAsia="標楷體" w:hAnsi="標楷體"/>
        </w:rPr>
        <w:footnoteRef/>
      </w:r>
      <w:r w:rsidRPr="00461E0F">
        <w:rPr>
          <w:rFonts w:ascii="標楷體" w:eastAsia="標楷體" w:hAnsi="標楷體"/>
        </w:rPr>
        <w:t xml:space="preserve"> </w:t>
      </w:r>
      <w:r w:rsidRPr="00461E0F">
        <w:rPr>
          <w:rFonts w:ascii="標楷體" w:eastAsia="標楷體" w:hAnsi="標楷體" w:hint="eastAsia"/>
        </w:rPr>
        <w:t>工具：在此指輔具及撤離時所需之交通工具。</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0" w:lineRule="atLeast"/>
      <w:rPr>
        <w:sz w:val="0"/>
        <w:szCs w:val="0"/>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63872" behindDoc="1" locked="0" layoutInCell="1" allowOverlap="1" wp14:anchorId="444EF16C" wp14:editId="23908272">
              <wp:simplePos x="0" y="0"/>
              <wp:positionH relativeFrom="page">
                <wp:posOffset>706755</wp:posOffset>
              </wp:positionH>
              <wp:positionV relativeFrom="page">
                <wp:posOffset>744855</wp:posOffset>
              </wp:positionV>
              <wp:extent cx="4521835" cy="177800"/>
              <wp:effectExtent l="1905" t="1905" r="635" b="1270"/>
              <wp:wrapNone/>
              <wp:docPr id="36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4EF16C" id="_x0000_t202" coordsize="21600,21600" o:spt="202" path="m,l,21600r21600,l21600,xe">
              <v:stroke joinstyle="miter"/>
              <v:path gradientshapeok="t" o:connecttype="rect"/>
            </v:shapetype>
            <v:shape id="Text Box 14" o:spid="_x0000_s1193" type="#_x0000_t202" style="position:absolute;margin-left:55.65pt;margin-top:58.65pt;width:356.05pt;height:1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&#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64896" behindDoc="1" locked="0" layoutInCell="1" allowOverlap="1" wp14:anchorId="79E90A74" wp14:editId="7C43096F">
              <wp:simplePos x="0" y="0"/>
              <wp:positionH relativeFrom="page">
                <wp:posOffset>706755</wp:posOffset>
              </wp:positionH>
              <wp:positionV relativeFrom="page">
                <wp:posOffset>744855</wp:posOffset>
              </wp:positionV>
              <wp:extent cx="4445635" cy="177800"/>
              <wp:effectExtent l="1905" t="1905" r="635" b="1270"/>
              <wp:wrapNone/>
              <wp:docPr id="36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住民自傷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90A74" id="_x0000_t202" coordsize="21600,21600" o:spt="202" path="m,l,21600r21600,l21600,xe">
              <v:stroke joinstyle="miter"/>
              <v:path gradientshapeok="t" o:connecttype="rect"/>
            </v:shapetype>
            <v:shape id="Text Box 13" o:spid="_x0000_s1194" type="#_x0000_t202" style="position:absolute;margin-left:55.65pt;margin-top:58.65pt;width:350.05pt;height: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&#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住民自傷處理流程</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g">
          <w:drawing>
            <wp:anchor distT="0" distB="0" distL="114300" distR="114300" simplePos="0" relativeHeight="251665920" behindDoc="1" locked="0" layoutInCell="1" allowOverlap="1" wp14:anchorId="32CDECEC" wp14:editId="2106EE7B">
              <wp:simplePos x="0" y="0"/>
              <wp:positionH relativeFrom="page">
                <wp:posOffset>720090</wp:posOffset>
              </wp:positionH>
              <wp:positionV relativeFrom="page">
                <wp:posOffset>1062990</wp:posOffset>
              </wp:positionV>
              <wp:extent cx="5257800" cy="1270"/>
              <wp:effectExtent l="5715" t="5715" r="13335" b="12065"/>
              <wp:wrapNone/>
              <wp:docPr id="363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674"/>
                        <a:chExt cx="8280" cy="2"/>
                      </a:xfrm>
                    </wpg:grpSpPr>
                    <wps:wsp>
                      <wps:cNvPr id="3633" name="Freeform 12"/>
                      <wps:cNvSpPr>
                        <a:spLocks/>
                      </wps:cNvSpPr>
                      <wps:spPr bwMode="auto">
                        <a:xfrm>
                          <a:off x="1134" y="1674"/>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6652C" id="Group 11" o:spid="_x0000_s1026" style="position:absolute;margin-left:56.7pt;margin-top:83.7pt;width:414pt;height:.1pt;z-index:-251650560;mso-position-horizontal-relative:page;mso-position-vertical-relative:page" coordorigin="1134,1674"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">
              <v:shape id="Freeform 12" o:spid="_x0000_s1027" style="position:absolute;left:1134;top:1674;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" path="m,l8280,e" filled="f">
                <v:path arrowok="t" o:connecttype="custom" o:connectlocs="0,0;8280,0" o:connectangles="0,0"/>
              </v:shape>
              <w10:wrap anchorx="page" anchory="page"/>
            </v:group>
          </w:pict>
        </mc:Fallback>
      </mc:AlternateContent>
    </w:r>
    <w:r>
      <w:rPr>
        <w:noProof/>
        <w:lang w:eastAsia="zh-TW"/>
      </w:rPr>
      <mc:AlternateContent>
        <mc:Choice Requires="wps">
          <w:drawing>
            <wp:anchor distT="0" distB="0" distL="114300" distR="114300" simplePos="0" relativeHeight="251666944" behindDoc="1" locked="0" layoutInCell="1" allowOverlap="1" wp14:anchorId="21F7A8DF" wp14:editId="351631BA">
              <wp:simplePos x="0" y="0"/>
              <wp:positionH relativeFrom="page">
                <wp:posOffset>706755</wp:posOffset>
              </wp:positionH>
              <wp:positionV relativeFrom="page">
                <wp:posOffset>744855</wp:posOffset>
              </wp:positionV>
              <wp:extent cx="5207635" cy="177800"/>
              <wp:effectExtent l="1905" t="1905" r="635" b="1270"/>
              <wp:wrapNone/>
              <wp:docPr id="363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住民私自離院、走失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7A8DF" id="_x0000_t202" coordsize="21600,21600" o:spt="202" path="m,l,21600r21600,l21600,xe">
              <v:stroke joinstyle="miter"/>
              <v:path gradientshapeok="t" o:connecttype="rect"/>
            </v:shapetype>
            <v:shape id="Text Box 10" o:spid="_x0000_s1195" type="#_x0000_t202" style="position:absolute;margin-left:55.65pt;margin-top:58.65pt;width:410.05pt;height:14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住民私自離院、走失處理流程</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67968" behindDoc="1" locked="0" layoutInCell="1" allowOverlap="1" wp14:anchorId="2F7E87AF" wp14:editId="2428199F">
              <wp:simplePos x="0" y="0"/>
              <wp:positionH relativeFrom="page">
                <wp:posOffset>706755</wp:posOffset>
              </wp:positionH>
              <wp:positionV relativeFrom="page">
                <wp:posOffset>744855</wp:posOffset>
              </wp:positionV>
              <wp:extent cx="4902835" cy="177800"/>
              <wp:effectExtent l="1905" t="1905" r="635" b="1270"/>
              <wp:wrapNone/>
              <wp:docPr id="36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住民自殘或傷人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E87AF" id="_x0000_t202" coordsize="21600,21600" o:spt="202" path="m,l,21600r21600,l21600,xe">
              <v:stroke joinstyle="miter"/>
              <v:path gradientshapeok="t" o:connecttype="rect"/>
            </v:shapetype>
            <v:shape id="Text Box 9" o:spid="_x0000_s1196" type="#_x0000_t202" style="position:absolute;margin-left:55.65pt;margin-top:58.65pt;width:386.05pt;height:1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5MtgIAALM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住民自殘或傷人處理原則</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68992" behindDoc="1" locked="0" layoutInCell="1" allowOverlap="1" wp14:anchorId="316BA275" wp14:editId="0944371A">
              <wp:simplePos x="0" y="0"/>
              <wp:positionH relativeFrom="page">
                <wp:posOffset>706755</wp:posOffset>
              </wp:positionH>
              <wp:positionV relativeFrom="page">
                <wp:posOffset>744855</wp:posOffset>
              </wp:positionV>
              <wp:extent cx="6122035" cy="177800"/>
              <wp:effectExtent l="1905" t="1905" r="635" b="1270"/>
              <wp:wrapNone/>
              <wp:docPr id="363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住民吞嚥困難造成食道、呼吸道阻塞現</w:t>
                          </w:r>
                          <w:r>
                            <w:rPr>
                              <w:rFonts w:ascii="標楷體" w:eastAsia="標楷體" w:hAnsi="標楷體" w:cs="標楷體" w:hint="eastAsia"/>
                              <w:sz w:val="24"/>
                              <w:szCs w:val="24"/>
                              <w:lang w:eastAsia="zh-TW"/>
                            </w:rPr>
                            <w:t>象之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BA275" id="_x0000_t202" coordsize="21600,21600" o:spt="202" path="m,l,21600r21600,l21600,xe">
              <v:stroke joinstyle="miter"/>
              <v:path gradientshapeok="t" o:connecttype="rect"/>
            </v:shapetype>
            <v:shape id="Text Box 8" o:spid="_x0000_s1197" type="#_x0000_t202" style="position:absolute;margin-left:55.65pt;margin-top:58.65pt;width:482.05pt;height:14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住民吞嚥困難造成食道、呼吸道阻塞現</w:t>
                    </w:r>
                    <w:r>
                      <w:rPr>
                        <w:rFonts w:ascii="標楷體" w:eastAsia="標楷體" w:hAnsi="標楷體" w:cs="標楷體" w:hint="eastAsia"/>
                        <w:sz w:val="24"/>
                        <w:szCs w:val="24"/>
                        <w:lang w:eastAsia="zh-TW"/>
                      </w:rPr>
                      <w:t>象之處理原則</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sidRPr="00944B04">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73088" behindDoc="0" locked="0" layoutInCell="1" allowOverlap="1" wp14:anchorId="400EEC8D" wp14:editId="1795BBEF">
              <wp:simplePos x="0" y="0"/>
              <wp:positionH relativeFrom="column">
                <wp:posOffset>4300220</wp:posOffset>
              </wp:positionH>
              <wp:positionV relativeFrom="paragraph">
                <wp:posOffset>-64135</wp:posOffset>
              </wp:positionV>
              <wp:extent cx="2476500" cy="289560"/>
              <wp:effectExtent l="0" t="0" r="19050" b="15240"/>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89560"/>
                      </a:xfrm>
                      <a:prstGeom prst="rect">
                        <a:avLst/>
                      </a:prstGeom>
                      <a:noFill/>
                      <a:ln w="12700">
                        <a:solidFill>
                          <a:srgbClr val="FF0066"/>
                        </a:solidFill>
                        <a:prstDash val="dash"/>
                        <a:miter lim="800000"/>
                        <a:headEnd/>
                        <a:tailEnd/>
                      </a:ln>
                    </wps:spPr>
                    <wps:txbx>
                      <w:txbxContent>
                        <w:p w:rsidR="001D17C3" w:rsidRPr="00DA152B" w:rsidRDefault="001D17C3"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0EEC8D" id="_x0000_t202" coordsize="21600,21600" o:spt="202" path="m,l,21600r21600,l21600,xe">
              <v:stroke joinstyle="miter"/>
              <v:path gradientshapeok="t" o:connecttype="rect"/>
            </v:shapetype>
            <v:shape id="_x0000_s1198" type="#_x0000_t202" style="position:absolute;margin-left:338.6pt;margin-top:-5.05pt;width:195pt;height:22.8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" filled="f" strokecolor="#f06" strokeweight="1pt">
              <v:stroke dashstyle="dash"/>
              <v:textbox>
                <w:txbxContent>
                  <w:p w:rsidR="001D17C3" w:rsidRPr="00DA152B" w:rsidRDefault="001D17C3"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Pr>
        <w:noProof/>
        <w:lang w:eastAsia="zh-TW"/>
      </w:rPr>
      <mc:AlternateContent>
        <mc:Choice Requires="wpg">
          <w:drawing>
            <wp:anchor distT="0" distB="0" distL="114300" distR="114300" simplePos="0" relativeHeight="251670016" behindDoc="1" locked="0" layoutInCell="1" allowOverlap="1" wp14:anchorId="66578A13" wp14:editId="4758FB54">
              <wp:simplePos x="0" y="0"/>
              <wp:positionH relativeFrom="page">
                <wp:posOffset>720090</wp:posOffset>
              </wp:positionH>
              <wp:positionV relativeFrom="page">
                <wp:posOffset>1062990</wp:posOffset>
              </wp:positionV>
              <wp:extent cx="6057900" cy="1270"/>
              <wp:effectExtent l="5715" t="5715" r="13335" b="12065"/>
              <wp:wrapNone/>
              <wp:docPr id="363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40" name="Freeform 6"/>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7691C7" id="Group 5" o:spid="_x0000_s1026" style="position:absolute;margin-left:56.7pt;margin-top:83.7pt;width:477pt;height:.1pt;z-index:-251646464;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flE1lVwDAADpBwAADgAA&#10;AAAAAAAAAAAAAAAuAgAAZHJzL2Uyb0RvYy54bWxQSwECLQAUAAYACAAAACEAmgSQht0AAAAMAQAA&#10;DwAAAAAAAAAAAAAAAAC2BQAAZHJzL2Rvd25yZXYueG1sUEsFBgAAAAAEAAQA8wAAAMAGAAAAAA==&#10;">
              <v:shape id="Freeform 6"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71040" behindDoc="1" locked="0" layoutInCell="1" allowOverlap="1" wp14:anchorId="3BAEAC18" wp14:editId="370CE1BF">
              <wp:simplePos x="0" y="0"/>
              <wp:positionH relativeFrom="page">
                <wp:posOffset>706755</wp:posOffset>
              </wp:positionH>
              <wp:positionV relativeFrom="page">
                <wp:posOffset>744855</wp:posOffset>
              </wp:positionV>
              <wp:extent cx="4598035" cy="177800"/>
              <wp:effectExtent l="1905" t="1905" r="635" b="1270"/>
              <wp:wrapNone/>
              <wp:docPr id="364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性侵害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EAC18" id="_x0000_s1199" type="#_x0000_t202" style="position:absolute;margin-left:55.65pt;margin-top:58.65pt;width:362.05pt;height:14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性侵害事件處理流程</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56704" behindDoc="1" locked="0" layoutInCell="1" allowOverlap="1" wp14:anchorId="4F4AEACF" wp14:editId="081EF25A">
              <wp:simplePos x="0" y="0"/>
              <wp:positionH relativeFrom="page">
                <wp:posOffset>708660</wp:posOffset>
              </wp:positionH>
              <wp:positionV relativeFrom="page">
                <wp:posOffset>746760</wp:posOffset>
              </wp:positionV>
              <wp:extent cx="4140835" cy="205740"/>
              <wp:effectExtent l="0" t="0" r="12065" b="3810"/>
              <wp:wrapNone/>
              <wp:docPr id="36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AEACF" id="_x0000_t202" coordsize="21600,21600" o:spt="202" path="m,l,21600r21600,l21600,xe">
              <v:stroke joinstyle="miter"/>
              <v:path gradientshapeok="t" o:connecttype="rect"/>
            </v:shapetype>
            <v:shape id="Text Box 23" o:spid="_x0000_s1187" type="#_x0000_t202" style="position:absolute;margin-left:55.8pt;margin-top:58.8pt;width:326.05pt;height:16.2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57728" behindDoc="1" locked="0" layoutInCell="1" allowOverlap="1" wp14:anchorId="2644106F" wp14:editId="1C372C79">
              <wp:simplePos x="0" y="0"/>
              <wp:positionH relativeFrom="page">
                <wp:posOffset>706755</wp:posOffset>
              </wp:positionH>
              <wp:positionV relativeFrom="page">
                <wp:posOffset>744855</wp:posOffset>
              </wp:positionV>
              <wp:extent cx="4140835" cy="406400"/>
              <wp:effectExtent l="1905" t="1905" r="635" b="1270"/>
              <wp:wrapNone/>
              <wp:docPr id="36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1D17C3" w:rsidRDefault="001D17C3">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4106F" id="_x0000_t202" coordsize="21600,21600" o:spt="202" path="m,l,21600r21600,l21600,xe">
              <v:stroke joinstyle="miter"/>
              <v:path gradientshapeok="t" o:connecttype="rect"/>
            </v:shapetype>
            <v:shape id="Text Box 22" o:spid="_x0000_s1188" type="#_x0000_t202" style="position:absolute;margin-left:55.65pt;margin-top:58.65pt;width:326.05pt;height:3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1D17C3" w:rsidRDefault="001D17C3">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58752" behindDoc="1" locked="0" layoutInCell="1" allowOverlap="1" wp14:anchorId="0BB1CFA3" wp14:editId="3F77641A">
              <wp:simplePos x="0" y="0"/>
              <wp:positionH relativeFrom="page">
                <wp:posOffset>706755</wp:posOffset>
              </wp:positionH>
              <wp:positionV relativeFrom="page">
                <wp:posOffset>744855</wp:posOffset>
              </wp:positionV>
              <wp:extent cx="4140835" cy="177800"/>
              <wp:effectExtent l="1905" t="1905" r="635" b="1270"/>
              <wp:wrapNone/>
              <wp:docPr id="362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f：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交通事故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1CFA3" id="_x0000_t202" coordsize="21600,21600" o:spt="202" path="m,l,21600r21600,l21600,xe">
              <v:stroke joinstyle="miter"/>
              <v:path gradientshapeok="t" o:connecttype="rect"/>
            </v:shapetype>
            <v:shape id="Text Box 21" o:spid="_x0000_s1189" type="#_x0000_t202" style="position:absolute;margin-left:55.65pt;margin-top:58.65pt;width:326.05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&#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f：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交通事故處理流程</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59776" behindDoc="1" locked="0" layoutInCell="1" allowOverlap="1" wp14:anchorId="624802A6" wp14:editId="7F9A85E6">
              <wp:simplePos x="0" y="0"/>
              <wp:positionH relativeFrom="page">
                <wp:posOffset>706755</wp:posOffset>
              </wp:positionH>
              <wp:positionV relativeFrom="page">
                <wp:posOffset>744855</wp:posOffset>
              </wp:positionV>
              <wp:extent cx="4445635" cy="177800"/>
              <wp:effectExtent l="1905" t="1905" r="635" b="1270"/>
              <wp:wrapNone/>
              <wp:docPr id="36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院區火警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802A6" id="_x0000_t202" coordsize="21600,21600" o:spt="202" path="m,l,21600r21600,l21600,xe">
              <v:stroke joinstyle="miter"/>
              <v:path gradientshapeok="t" o:connecttype="rect"/>
            </v:shapetype>
            <v:shape id="Text Box 20" o:spid="_x0000_s1190" type="#_x0000_t202" style="position:absolute;margin-left:55.65pt;margin-top:58.65pt;width:350.05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&#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院區火警處理流程</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g">
          <w:drawing>
            <wp:anchor distT="0" distB="0" distL="114300" distR="114300" simplePos="0" relativeHeight="251660800" behindDoc="1" locked="0" layoutInCell="1" allowOverlap="1" wp14:anchorId="660FC276" wp14:editId="05A41717">
              <wp:simplePos x="0" y="0"/>
              <wp:positionH relativeFrom="page">
                <wp:posOffset>720090</wp:posOffset>
              </wp:positionH>
              <wp:positionV relativeFrom="page">
                <wp:posOffset>1062990</wp:posOffset>
              </wp:positionV>
              <wp:extent cx="6057900" cy="1270"/>
              <wp:effectExtent l="5715" t="5715" r="13335" b="12065"/>
              <wp:wrapNone/>
              <wp:docPr id="362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26" name="Freeform 19"/>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EBCC09" id="Group 18" o:spid="_x0000_s1026" style="position:absolute;margin-left:56.7pt;margin-top:83.7pt;width:477pt;height:.1pt;z-index:-251655680;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MkFYpVwDAADrBwAADgAA&#10;AAAAAAAAAAAAAAAuAgAAZHJzL2Uyb0RvYy54bWxQSwECLQAUAAYACAAAACEAmgSQht0AAAAMAQAA&#10;DwAAAAAAAAAAAAAAAAC2BQAAZHJzL2Rvd25yZXYueG1sUEsFBgAAAAAEAAQA8wAAAMAGAAAAAA==&#10;">
              <v:shape id="Freeform 19"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61824" behindDoc="1" locked="0" layoutInCell="1" allowOverlap="1" wp14:anchorId="03168841" wp14:editId="1275D040">
              <wp:simplePos x="0" y="0"/>
              <wp:positionH relativeFrom="page">
                <wp:posOffset>706755</wp:posOffset>
              </wp:positionH>
              <wp:positionV relativeFrom="page">
                <wp:posOffset>744855</wp:posOffset>
              </wp:positionV>
              <wp:extent cx="5055235" cy="177800"/>
              <wp:effectExtent l="1905" t="1905" r="635" b="1270"/>
              <wp:wrapNone/>
              <wp:docPr id="36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52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院內建築設施傷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168841" id="_x0000_t202" coordsize="21600,21600" o:spt="202" path="m,l,21600r21600,l21600,xe">
              <v:stroke joinstyle="miter"/>
              <v:path gradientshapeok="t" o:connecttype="rect"/>
            </v:shapetype>
            <v:shape id="Text Box 17" o:spid="_x0000_s1191" type="#_x0000_t202" style="position:absolute;margin-left:55.65pt;margin-top:58.65pt;width:398.05pt;height:1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&#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院內建築設施傷害處理流程</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7C3" w:rsidRDefault="001D17C3">
    <w:pPr>
      <w:spacing w:after="0" w:line="200" w:lineRule="exact"/>
      <w:rPr>
        <w:sz w:val="20"/>
        <w:szCs w:val="20"/>
      </w:rPr>
    </w:pPr>
    <w:r>
      <w:rPr>
        <w:noProof/>
        <w:lang w:eastAsia="zh-TW"/>
      </w:rPr>
      <mc:AlternateContent>
        <mc:Choice Requires="wps">
          <w:drawing>
            <wp:anchor distT="0" distB="0" distL="114300" distR="114300" simplePos="0" relativeHeight="251662848" behindDoc="1" locked="0" layoutInCell="1" allowOverlap="1" wp14:anchorId="4CC2E84A" wp14:editId="6C5642D6">
              <wp:simplePos x="0" y="0"/>
              <wp:positionH relativeFrom="page">
                <wp:posOffset>706755</wp:posOffset>
              </wp:positionH>
              <wp:positionV relativeFrom="page">
                <wp:posOffset>744855</wp:posOffset>
              </wp:positionV>
              <wp:extent cx="4598035" cy="177800"/>
              <wp:effectExtent l="1905" t="1905" r="635" b="1270"/>
              <wp:wrapNone/>
              <wp:docPr id="36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住民衝突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C2E84A" id="_x0000_t202" coordsize="21600,21600" o:spt="202" path="m,l,21600r21600,l21600,xe">
              <v:stroke joinstyle="miter"/>
              <v:path gradientshapeok="t" o:connecttype="rect"/>
            </v:shapetype>
            <v:shape id="Text Box 15" o:spid="_x0000_s1192" type="#_x0000_t202" style="position:absolute;margin-left:55.65pt;margin-top:58.65pt;width:362.05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" filled="f" stroked="f">
              <v:textbox inset="0,0,0,0">
                <w:txbxContent>
                  <w:p w:rsidR="001D17C3" w:rsidRDefault="001D17C3">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住民衝突處理流程</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621"/>
    <w:multiLevelType w:val="hybridMultilevel"/>
    <w:tmpl w:val="25E2B222"/>
    <w:lvl w:ilvl="0" w:tplc="5504F1C6">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B53B1D"/>
    <w:multiLevelType w:val="hybridMultilevel"/>
    <w:tmpl w:val="E354C40C"/>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1392" w:hanging="480"/>
      </w:pPr>
    </w:lvl>
    <w:lvl w:ilvl="2" w:tplc="0409001B" w:tentative="1">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2" w15:restartNumberingAfterBreak="0">
    <w:nsid w:val="053B62EB"/>
    <w:multiLevelType w:val="hybridMultilevel"/>
    <w:tmpl w:val="7548AA30"/>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5681D04"/>
    <w:multiLevelType w:val="hybridMultilevel"/>
    <w:tmpl w:val="E2149F54"/>
    <w:lvl w:ilvl="0" w:tplc="24289956">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9F11BD5"/>
    <w:multiLevelType w:val="hybridMultilevel"/>
    <w:tmpl w:val="CABAEE0C"/>
    <w:lvl w:ilvl="0" w:tplc="FF46D31A">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FC4C56"/>
    <w:multiLevelType w:val="hybridMultilevel"/>
    <w:tmpl w:val="DDF83522"/>
    <w:lvl w:ilvl="0" w:tplc="08AE6C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0D5D4B1A"/>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DC45BB8"/>
    <w:multiLevelType w:val="hybridMultilevel"/>
    <w:tmpl w:val="EDDA5D5E"/>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E1741E0"/>
    <w:multiLevelType w:val="hybridMultilevel"/>
    <w:tmpl w:val="FD6CAA8A"/>
    <w:lvl w:ilvl="0" w:tplc="9A80C556">
      <w:start w:val="1"/>
      <w:numFmt w:val="decimal"/>
      <w:lvlText w:val="%1."/>
      <w:lvlJc w:val="left"/>
      <w:pPr>
        <w:tabs>
          <w:tab w:val="num" w:pos="1440"/>
        </w:tabs>
        <w:ind w:left="144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FBD6ED1"/>
    <w:multiLevelType w:val="hybridMultilevel"/>
    <w:tmpl w:val="BC662262"/>
    <w:lvl w:ilvl="0" w:tplc="D67A8B66">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15:restartNumberingAfterBreak="0">
    <w:nsid w:val="172643B6"/>
    <w:multiLevelType w:val="hybridMultilevel"/>
    <w:tmpl w:val="32D224E8"/>
    <w:lvl w:ilvl="0" w:tplc="708642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B9D7E47"/>
    <w:multiLevelType w:val="hybridMultilevel"/>
    <w:tmpl w:val="73E8E5D2"/>
    <w:lvl w:ilvl="0" w:tplc="85E42374">
      <w:start w:val="1"/>
      <w:numFmt w:val="decimal"/>
      <w:lvlText w:val="%1."/>
      <w:lvlJc w:val="left"/>
      <w:pPr>
        <w:tabs>
          <w:tab w:val="num" w:pos="366"/>
        </w:tabs>
        <w:ind w:left="36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0482D72"/>
    <w:multiLevelType w:val="hybridMultilevel"/>
    <w:tmpl w:val="35DEE7DA"/>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06441E4"/>
    <w:multiLevelType w:val="hybridMultilevel"/>
    <w:tmpl w:val="E0E2C310"/>
    <w:lvl w:ilvl="0" w:tplc="77EC2C7C">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1E75383"/>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4394D92"/>
    <w:multiLevelType w:val="hybridMultilevel"/>
    <w:tmpl w:val="CD0E36C4"/>
    <w:lvl w:ilvl="0" w:tplc="FF0E70A4">
      <w:start w:val="1"/>
      <w:numFmt w:val="decimal"/>
      <w:lvlText w:val="%1."/>
      <w:lvlJc w:val="left"/>
      <w:pPr>
        <w:ind w:left="840" w:hanging="360"/>
      </w:pPr>
      <w:rPr>
        <w:rFonts w:hint="default"/>
      </w:rPr>
    </w:lvl>
    <w:lvl w:ilvl="1" w:tplc="598CE6FC">
      <w:start w:val="1"/>
      <w:numFmt w:val="taiwaneseCountingThousand"/>
      <w:lvlText w:val="（%2）"/>
      <w:lvlJc w:val="left"/>
      <w:pPr>
        <w:ind w:left="1344" w:hanging="864"/>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5172DB5"/>
    <w:multiLevelType w:val="hybridMultilevel"/>
    <w:tmpl w:val="809E95E4"/>
    <w:lvl w:ilvl="0" w:tplc="ED64AF10">
      <w:start w:val="3"/>
      <w:numFmt w:val="bullet"/>
      <w:lvlText w:val="□"/>
      <w:lvlJc w:val="left"/>
      <w:pPr>
        <w:tabs>
          <w:tab w:val="num" w:pos="480"/>
        </w:tabs>
        <w:ind w:left="480" w:hanging="360"/>
      </w:pPr>
      <w:rPr>
        <w:rFonts w:ascii="標楷體" w:eastAsia="標楷體" w:hAnsi="標楷體" w:cs="Times New Roman" w:hint="eastAsia"/>
      </w:rPr>
    </w:lvl>
    <w:lvl w:ilvl="1" w:tplc="04090003" w:tentative="1">
      <w:start w:val="1"/>
      <w:numFmt w:val="bullet"/>
      <w:lvlText w:val=""/>
      <w:lvlJc w:val="left"/>
      <w:pPr>
        <w:tabs>
          <w:tab w:val="num" w:pos="1080"/>
        </w:tabs>
        <w:ind w:left="1080" w:hanging="480"/>
      </w:pPr>
      <w:rPr>
        <w:rFonts w:ascii="Wingdings" w:hAnsi="Wingdings" w:hint="default"/>
      </w:rPr>
    </w:lvl>
    <w:lvl w:ilvl="2" w:tplc="04090005" w:tentative="1">
      <w:start w:val="1"/>
      <w:numFmt w:val="bullet"/>
      <w:lvlText w:val=""/>
      <w:lvlJc w:val="left"/>
      <w:pPr>
        <w:tabs>
          <w:tab w:val="num" w:pos="1560"/>
        </w:tabs>
        <w:ind w:left="1560" w:hanging="480"/>
      </w:pPr>
      <w:rPr>
        <w:rFonts w:ascii="Wingdings" w:hAnsi="Wingdings" w:hint="default"/>
      </w:rPr>
    </w:lvl>
    <w:lvl w:ilvl="3" w:tplc="04090001" w:tentative="1">
      <w:start w:val="1"/>
      <w:numFmt w:val="bullet"/>
      <w:lvlText w:val=""/>
      <w:lvlJc w:val="left"/>
      <w:pPr>
        <w:tabs>
          <w:tab w:val="num" w:pos="2040"/>
        </w:tabs>
        <w:ind w:left="2040" w:hanging="480"/>
      </w:pPr>
      <w:rPr>
        <w:rFonts w:ascii="Wingdings" w:hAnsi="Wingdings" w:hint="default"/>
      </w:rPr>
    </w:lvl>
    <w:lvl w:ilvl="4" w:tplc="04090003" w:tentative="1">
      <w:start w:val="1"/>
      <w:numFmt w:val="bullet"/>
      <w:lvlText w:val=""/>
      <w:lvlJc w:val="left"/>
      <w:pPr>
        <w:tabs>
          <w:tab w:val="num" w:pos="2520"/>
        </w:tabs>
        <w:ind w:left="2520" w:hanging="480"/>
      </w:pPr>
      <w:rPr>
        <w:rFonts w:ascii="Wingdings" w:hAnsi="Wingdings" w:hint="default"/>
      </w:rPr>
    </w:lvl>
    <w:lvl w:ilvl="5" w:tplc="04090005" w:tentative="1">
      <w:start w:val="1"/>
      <w:numFmt w:val="bullet"/>
      <w:lvlText w:val=""/>
      <w:lvlJc w:val="left"/>
      <w:pPr>
        <w:tabs>
          <w:tab w:val="num" w:pos="3000"/>
        </w:tabs>
        <w:ind w:left="3000" w:hanging="480"/>
      </w:pPr>
      <w:rPr>
        <w:rFonts w:ascii="Wingdings" w:hAnsi="Wingdings" w:hint="default"/>
      </w:rPr>
    </w:lvl>
    <w:lvl w:ilvl="6" w:tplc="04090001" w:tentative="1">
      <w:start w:val="1"/>
      <w:numFmt w:val="bullet"/>
      <w:lvlText w:val=""/>
      <w:lvlJc w:val="left"/>
      <w:pPr>
        <w:tabs>
          <w:tab w:val="num" w:pos="3480"/>
        </w:tabs>
        <w:ind w:left="3480" w:hanging="480"/>
      </w:pPr>
      <w:rPr>
        <w:rFonts w:ascii="Wingdings" w:hAnsi="Wingdings" w:hint="default"/>
      </w:rPr>
    </w:lvl>
    <w:lvl w:ilvl="7" w:tplc="04090003" w:tentative="1">
      <w:start w:val="1"/>
      <w:numFmt w:val="bullet"/>
      <w:lvlText w:val=""/>
      <w:lvlJc w:val="left"/>
      <w:pPr>
        <w:tabs>
          <w:tab w:val="num" w:pos="3960"/>
        </w:tabs>
        <w:ind w:left="3960" w:hanging="480"/>
      </w:pPr>
      <w:rPr>
        <w:rFonts w:ascii="Wingdings" w:hAnsi="Wingdings" w:hint="default"/>
      </w:rPr>
    </w:lvl>
    <w:lvl w:ilvl="8" w:tplc="04090005" w:tentative="1">
      <w:start w:val="1"/>
      <w:numFmt w:val="bullet"/>
      <w:lvlText w:val=""/>
      <w:lvlJc w:val="left"/>
      <w:pPr>
        <w:tabs>
          <w:tab w:val="num" w:pos="4440"/>
        </w:tabs>
        <w:ind w:left="4440" w:hanging="480"/>
      </w:pPr>
      <w:rPr>
        <w:rFonts w:ascii="Wingdings" w:hAnsi="Wingdings" w:hint="default"/>
      </w:rPr>
    </w:lvl>
  </w:abstractNum>
  <w:abstractNum w:abstractNumId="17" w15:restartNumberingAfterBreak="0">
    <w:nsid w:val="25CF409C"/>
    <w:multiLevelType w:val="hybridMultilevel"/>
    <w:tmpl w:val="C8DE745E"/>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8284DCE"/>
    <w:multiLevelType w:val="hybridMultilevel"/>
    <w:tmpl w:val="25EC1246"/>
    <w:lvl w:ilvl="0" w:tplc="127A1E0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534D5"/>
    <w:multiLevelType w:val="hybridMultilevel"/>
    <w:tmpl w:val="FFF4F252"/>
    <w:lvl w:ilvl="0" w:tplc="ED100C56">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CD8272B"/>
    <w:multiLevelType w:val="hybridMultilevel"/>
    <w:tmpl w:val="AC70F284"/>
    <w:lvl w:ilvl="0" w:tplc="6B1ED1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A5144A"/>
    <w:multiLevelType w:val="hybridMultilevel"/>
    <w:tmpl w:val="31560C16"/>
    <w:lvl w:ilvl="0" w:tplc="09069854">
      <w:start w:val="1"/>
      <w:numFmt w:val="taiwaneseCountingThousand"/>
      <w:lvlText w:val="(%1)"/>
      <w:lvlJc w:val="left"/>
      <w:pPr>
        <w:tabs>
          <w:tab w:val="num" w:pos="860"/>
        </w:tabs>
        <w:ind w:left="860" w:hanging="720"/>
      </w:pPr>
      <w:rPr>
        <w:rFonts w:hint="default"/>
      </w:rPr>
    </w:lvl>
    <w:lvl w:ilvl="1" w:tplc="7B562346">
      <w:start w:val="1"/>
      <w:numFmt w:val="decimal"/>
      <w:lvlText w:val="%2."/>
      <w:lvlJc w:val="left"/>
      <w:pPr>
        <w:tabs>
          <w:tab w:val="num" w:pos="1025"/>
        </w:tabs>
        <w:ind w:left="1025" w:hanging="405"/>
      </w:pPr>
      <w:rPr>
        <w:rFonts w:hint="default"/>
      </w:rPr>
    </w:lvl>
    <w:lvl w:ilvl="2" w:tplc="0409001B" w:tentative="1">
      <w:start w:val="1"/>
      <w:numFmt w:val="lowerRoman"/>
      <w:lvlText w:val="%3."/>
      <w:lvlJc w:val="right"/>
      <w:pPr>
        <w:tabs>
          <w:tab w:val="num" w:pos="1580"/>
        </w:tabs>
        <w:ind w:left="1580" w:hanging="480"/>
      </w:p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22" w15:restartNumberingAfterBreak="0">
    <w:nsid w:val="33340F08"/>
    <w:multiLevelType w:val="hybridMultilevel"/>
    <w:tmpl w:val="315017D2"/>
    <w:lvl w:ilvl="0" w:tplc="FD3C8002">
      <w:start w:val="1"/>
      <w:numFmt w:val="decimal"/>
      <w:lvlText w:val="%1."/>
      <w:lvlJc w:val="left"/>
      <w:pPr>
        <w:ind w:left="1044" w:hanging="480"/>
      </w:pPr>
      <w:rPr>
        <w:rFonts w:ascii="Calibri" w:hAnsi="Calibri" w:cs="Calibri" w:hint="default"/>
      </w:rPr>
    </w:lvl>
    <w:lvl w:ilvl="1" w:tplc="04090019" w:tentative="1">
      <w:start w:val="1"/>
      <w:numFmt w:val="ideographTraditional"/>
      <w:lvlText w:val="%2、"/>
      <w:lvlJc w:val="left"/>
      <w:pPr>
        <w:ind w:left="1524" w:hanging="480"/>
      </w:pPr>
    </w:lvl>
    <w:lvl w:ilvl="2" w:tplc="0409001B" w:tentative="1">
      <w:start w:val="1"/>
      <w:numFmt w:val="lowerRoman"/>
      <w:lvlText w:val="%3."/>
      <w:lvlJc w:val="right"/>
      <w:pPr>
        <w:ind w:left="2004" w:hanging="480"/>
      </w:pPr>
    </w:lvl>
    <w:lvl w:ilvl="3" w:tplc="0409000F" w:tentative="1">
      <w:start w:val="1"/>
      <w:numFmt w:val="decimal"/>
      <w:lvlText w:val="%4."/>
      <w:lvlJc w:val="left"/>
      <w:pPr>
        <w:ind w:left="2484" w:hanging="480"/>
      </w:pPr>
    </w:lvl>
    <w:lvl w:ilvl="4" w:tplc="04090019" w:tentative="1">
      <w:start w:val="1"/>
      <w:numFmt w:val="ideographTraditional"/>
      <w:lvlText w:val="%5、"/>
      <w:lvlJc w:val="left"/>
      <w:pPr>
        <w:ind w:left="2964" w:hanging="480"/>
      </w:pPr>
    </w:lvl>
    <w:lvl w:ilvl="5" w:tplc="0409001B" w:tentative="1">
      <w:start w:val="1"/>
      <w:numFmt w:val="lowerRoman"/>
      <w:lvlText w:val="%6."/>
      <w:lvlJc w:val="right"/>
      <w:pPr>
        <w:ind w:left="3444" w:hanging="480"/>
      </w:pPr>
    </w:lvl>
    <w:lvl w:ilvl="6" w:tplc="0409000F" w:tentative="1">
      <w:start w:val="1"/>
      <w:numFmt w:val="decimal"/>
      <w:lvlText w:val="%7."/>
      <w:lvlJc w:val="left"/>
      <w:pPr>
        <w:ind w:left="3924" w:hanging="480"/>
      </w:pPr>
    </w:lvl>
    <w:lvl w:ilvl="7" w:tplc="04090019" w:tentative="1">
      <w:start w:val="1"/>
      <w:numFmt w:val="ideographTraditional"/>
      <w:lvlText w:val="%8、"/>
      <w:lvlJc w:val="left"/>
      <w:pPr>
        <w:ind w:left="4404" w:hanging="480"/>
      </w:pPr>
    </w:lvl>
    <w:lvl w:ilvl="8" w:tplc="0409001B" w:tentative="1">
      <w:start w:val="1"/>
      <w:numFmt w:val="lowerRoman"/>
      <w:lvlText w:val="%9."/>
      <w:lvlJc w:val="right"/>
      <w:pPr>
        <w:ind w:left="4884" w:hanging="480"/>
      </w:pPr>
    </w:lvl>
  </w:abstractNum>
  <w:abstractNum w:abstractNumId="23" w15:restartNumberingAfterBreak="0">
    <w:nsid w:val="345E35AD"/>
    <w:multiLevelType w:val="hybridMultilevel"/>
    <w:tmpl w:val="E5162B16"/>
    <w:lvl w:ilvl="0" w:tplc="5B901B22">
      <w:start w:val="1"/>
      <w:numFmt w:val="decimal"/>
      <w:lvlText w:val="(%1)"/>
      <w:lvlJc w:val="left"/>
      <w:pPr>
        <w:ind w:left="906"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4696856"/>
    <w:multiLevelType w:val="hybridMultilevel"/>
    <w:tmpl w:val="81DC7E4E"/>
    <w:lvl w:ilvl="0" w:tplc="C736E8F2">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372B31D1"/>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89604E5"/>
    <w:multiLevelType w:val="hybridMultilevel"/>
    <w:tmpl w:val="DB6A2E66"/>
    <w:lvl w:ilvl="0" w:tplc="ED100C56">
      <w:start w:val="1"/>
      <w:numFmt w:val="decimal"/>
      <w:lvlText w:val="%1."/>
      <w:lvlJc w:val="left"/>
      <w:pPr>
        <w:ind w:left="361" w:hanging="360"/>
      </w:pPr>
    </w:lvl>
    <w:lvl w:ilvl="1" w:tplc="04090019" w:tentative="1">
      <w:start w:val="1"/>
      <w:numFmt w:val="ideographTraditional"/>
      <w:lvlText w:val="%2、"/>
      <w:lvlJc w:val="left"/>
      <w:pPr>
        <w:ind w:left="961" w:hanging="480"/>
      </w:pPr>
    </w:lvl>
    <w:lvl w:ilvl="2" w:tplc="0409001B" w:tentative="1">
      <w:start w:val="1"/>
      <w:numFmt w:val="lowerRoman"/>
      <w:lvlText w:val="%3."/>
      <w:lvlJc w:val="right"/>
      <w:pPr>
        <w:ind w:left="1441" w:hanging="480"/>
      </w:pPr>
    </w:lvl>
    <w:lvl w:ilvl="3" w:tplc="0409000F" w:tentative="1">
      <w:start w:val="1"/>
      <w:numFmt w:val="decimal"/>
      <w:lvlText w:val="%4."/>
      <w:lvlJc w:val="left"/>
      <w:pPr>
        <w:ind w:left="1921" w:hanging="480"/>
      </w:pPr>
    </w:lvl>
    <w:lvl w:ilvl="4" w:tplc="04090019" w:tentative="1">
      <w:start w:val="1"/>
      <w:numFmt w:val="ideographTraditional"/>
      <w:lvlText w:val="%5、"/>
      <w:lvlJc w:val="left"/>
      <w:pPr>
        <w:ind w:left="2401" w:hanging="480"/>
      </w:pPr>
    </w:lvl>
    <w:lvl w:ilvl="5" w:tplc="0409001B" w:tentative="1">
      <w:start w:val="1"/>
      <w:numFmt w:val="lowerRoman"/>
      <w:lvlText w:val="%6."/>
      <w:lvlJc w:val="right"/>
      <w:pPr>
        <w:ind w:left="2881" w:hanging="480"/>
      </w:pPr>
    </w:lvl>
    <w:lvl w:ilvl="6" w:tplc="0409000F" w:tentative="1">
      <w:start w:val="1"/>
      <w:numFmt w:val="decimal"/>
      <w:lvlText w:val="%7."/>
      <w:lvlJc w:val="left"/>
      <w:pPr>
        <w:ind w:left="3361" w:hanging="480"/>
      </w:pPr>
    </w:lvl>
    <w:lvl w:ilvl="7" w:tplc="04090019" w:tentative="1">
      <w:start w:val="1"/>
      <w:numFmt w:val="ideographTraditional"/>
      <w:lvlText w:val="%8、"/>
      <w:lvlJc w:val="left"/>
      <w:pPr>
        <w:ind w:left="3841" w:hanging="480"/>
      </w:pPr>
    </w:lvl>
    <w:lvl w:ilvl="8" w:tplc="0409001B" w:tentative="1">
      <w:start w:val="1"/>
      <w:numFmt w:val="lowerRoman"/>
      <w:lvlText w:val="%9."/>
      <w:lvlJc w:val="right"/>
      <w:pPr>
        <w:ind w:left="4321" w:hanging="480"/>
      </w:pPr>
    </w:lvl>
  </w:abstractNum>
  <w:abstractNum w:abstractNumId="27" w15:restartNumberingAfterBreak="0">
    <w:nsid w:val="3AE06845"/>
    <w:multiLevelType w:val="hybridMultilevel"/>
    <w:tmpl w:val="A33001C2"/>
    <w:lvl w:ilvl="0" w:tplc="0409000F">
      <w:start w:val="1"/>
      <w:numFmt w:val="decimal"/>
      <w:lvlText w:val="%1."/>
      <w:lvlJc w:val="left"/>
      <w:pPr>
        <w:tabs>
          <w:tab w:val="num" w:pos="480"/>
        </w:tabs>
        <w:ind w:left="48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3BF446F4"/>
    <w:multiLevelType w:val="hybridMultilevel"/>
    <w:tmpl w:val="768C59AE"/>
    <w:lvl w:ilvl="0" w:tplc="C4129D98">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C22330E"/>
    <w:multiLevelType w:val="hybridMultilevel"/>
    <w:tmpl w:val="B44C5484"/>
    <w:lvl w:ilvl="0" w:tplc="97FAEC3A">
      <w:start w:val="1"/>
      <w:numFmt w:val="decimal"/>
      <w:lvlText w:val="%1."/>
      <w:lvlJc w:val="left"/>
      <w:pPr>
        <w:tabs>
          <w:tab w:val="num" w:pos="980"/>
        </w:tabs>
        <w:ind w:left="98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EE94185"/>
    <w:multiLevelType w:val="hybridMultilevel"/>
    <w:tmpl w:val="8E886864"/>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40C92807"/>
    <w:multiLevelType w:val="hybridMultilevel"/>
    <w:tmpl w:val="BF7CA032"/>
    <w:lvl w:ilvl="0" w:tplc="ED100C56">
      <w:start w:val="1"/>
      <w:numFmt w:val="decimal"/>
      <w:lvlText w:val="%1."/>
      <w:lvlJc w:val="left"/>
      <w:pPr>
        <w:ind w:left="362" w:hanging="360"/>
      </w:pPr>
      <w:rPr>
        <w:rFonts w:hint="default"/>
      </w:rPr>
    </w:lvl>
    <w:lvl w:ilvl="1" w:tplc="04090019" w:tentative="1">
      <w:start w:val="1"/>
      <w:numFmt w:val="ideographTraditional"/>
      <w:lvlText w:val="%2、"/>
      <w:lvlJc w:val="left"/>
      <w:pPr>
        <w:tabs>
          <w:tab w:val="num" w:pos="962"/>
        </w:tabs>
        <w:ind w:left="962" w:hanging="480"/>
      </w:pPr>
    </w:lvl>
    <w:lvl w:ilvl="2" w:tplc="0409001B" w:tentative="1">
      <w:start w:val="1"/>
      <w:numFmt w:val="lowerRoman"/>
      <w:lvlText w:val="%3."/>
      <w:lvlJc w:val="right"/>
      <w:pPr>
        <w:tabs>
          <w:tab w:val="num" w:pos="1442"/>
        </w:tabs>
        <w:ind w:left="1442" w:hanging="480"/>
      </w:pPr>
    </w:lvl>
    <w:lvl w:ilvl="3" w:tplc="0409000F" w:tentative="1">
      <w:start w:val="1"/>
      <w:numFmt w:val="decimal"/>
      <w:lvlText w:val="%4."/>
      <w:lvlJc w:val="left"/>
      <w:pPr>
        <w:tabs>
          <w:tab w:val="num" w:pos="1922"/>
        </w:tabs>
        <w:ind w:left="1922" w:hanging="480"/>
      </w:pPr>
    </w:lvl>
    <w:lvl w:ilvl="4" w:tplc="04090019" w:tentative="1">
      <w:start w:val="1"/>
      <w:numFmt w:val="ideographTraditional"/>
      <w:lvlText w:val="%5、"/>
      <w:lvlJc w:val="left"/>
      <w:pPr>
        <w:tabs>
          <w:tab w:val="num" w:pos="2402"/>
        </w:tabs>
        <w:ind w:left="2402" w:hanging="480"/>
      </w:pPr>
    </w:lvl>
    <w:lvl w:ilvl="5" w:tplc="0409001B" w:tentative="1">
      <w:start w:val="1"/>
      <w:numFmt w:val="lowerRoman"/>
      <w:lvlText w:val="%6."/>
      <w:lvlJc w:val="right"/>
      <w:pPr>
        <w:tabs>
          <w:tab w:val="num" w:pos="2882"/>
        </w:tabs>
        <w:ind w:left="2882" w:hanging="480"/>
      </w:pPr>
    </w:lvl>
    <w:lvl w:ilvl="6" w:tplc="0409000F" w:tentative="1">
      <w:start w:val="1"/>
      <w:numFmt w:val="decimal"/>
      <w:lvlText w:val="%7."/>
      <w:lvlJc w:val="left"/>
      <w:pPr>
        <w:tabs>
          <w:tab w:val="num" w:pos="3362"/>
        </w:tabs>
        <w:ind w:left="3362" w:hanging="480"/>
      </w:pPr>
    </w:lvl>
    <w:lvl w:ilvl="7" w:tplc="04090019" w:tentative="1">
      <w:start w:val="1"/>
      <w:numFmt w:val="ideographTraditional"/>
      <w:lvlText w:val="%8、"/>
      <w:lvlJc w:val="left"/>
      <w:pPr>
        <w:tabs>
          <w:tab w:val="num" w:pos="3842"/>
        </w:tabs>
        <w:ind w:left="3842" w:hanging="480"/>
      </w:pPr>
    </w:lvl>
    <w:lvl w:ilvl="8" w:tplc="0409001B" w:tentative="1">
      <w:start w:val="1"/>
      <w:numFmt w:val="lowerRoman"/>
      <w:lvlText w:val="%9."/>
      <w:lvlJc w:val="right"/>
      <w:pPr>
        <w:tabs>
          <w:tab w:val="num" w:pos="4322"/>
        </w:tabs>
        <w:ind w:left="4322" w:hanging="480"/>
      </w:pPr>
    </w:lvl>
  </w:abstractNum>
  <w:abstractNum w:abstractNumId="32" w15:restartNumberingAfterBreak="0">
    <w:nsid w:val="42E21485"/>
    <w:multiLevelType w:val="hybridMultilevel"/>
    <w:tmpl w:val="9D729CCC"/>
    <w:lvl w:ilvl="0" w:tplc="50C2BBAE">
      <w:start w:val="5"/>
      <w:numFmt w:val="taiwaneseCountingThousand"/>
      <w:lvlText w:val="(%1)"/>
      <w:lvlJc w:val="left"/>
      <w:pPr>
        <w:tabs>
          <w:tab w:val="num" w:pos="860"/>
        </w:tabs>
        <w:ind w:left="860" w:hanging="720"/>
      </w:pPr>
      <w:rPr>
        <w:rFonts w:hint="default"/>
      </w:rPr>
    </w:lvl>
    <w:lvl w:ilvl="1" w:tplc="FF0E70A4">
      <w:start w:val="1"/>
      <w:numFmt w:val="decimal"/>
      <w:lvlText w:val="%2."/>
      <w:lvlJc w:val="left"/>
      <w:pPr>
        <w:ind w:left="840" w:hanging="360"/>
      </w:pPr>
      <w:rPr>
        <w:rFonts w:hint="default"/>
      </w:rPr>
    </w:lvl>
    <w:lvl w:ilvl="2" w:tplc="D65E6726">
      <w:start w:val="1"/>
      <w:numFmt w:val="decimal"/>
      <w:lvlText w:val="%3."/>
      <w:lvlJc w:val="left"/>
      <w:pPr>
        <w:ind w:left="1380" w:hanging="42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53D7BC2"/>
    <w:multiLevelType w:val="hybridMultilevel"/>
    <w:tmpl w:val="9DC8ACAE"/>
    <w:lvl w:ilvl="0" w:tplc="78DC1C80">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497D155F"/>
    <w:multiLevelType w:val="hybridMultilevel"/>
    <w:tmpl w:val="34B21954"/>
    <w:lvl w:ilvl="0" w:tplc="964C5632">
      <w:start w:val="1"/>
      <w:numFmt w:val="taiwaneseCountingThousand"/>
      <w:lvlText w:val="%1、"/>
      <w:lvlJc w:val="left"/>
      <w:pPr>
        <w:tabs>
          <w:tab w:val="num" w:pos="1760"/>
        </w:tabs>
        <w:ind w:left="1760" w:hanging="720"/>
      </w:pPr>
      <w:rPr>
        <w:rFonts w:hint="default"/>
      </w:rPr>
    </w:lvl>
    <w:lvl w:ilvl="1" w:tplc="04090019" w:tentative="1">
      <w:start w:val="1"/>
      <w:numFmt w:val="ideographTraditional"/>
      <w:lvlText w:val="%2、"/>
      <w:lvlJc w:val="left"/>
      <w:pPr>
        <w:tabs>
          <w:tab w:val="num" w:pos="2000"/>
        </w:tabs>
        <w:ind w:left="2000" w:hanging="480"/>
      </w:pPr>
    </w:lvl>
    <w:lvl w:ilvl="2" w:tplc="0409001B" w:tentative="1">
      <w:start w:val="1"/>
      <w:numFmt w:val="lowerRoman"/>
      <w:lvlText w:val="%3."/>
      <w:lvlJc w:val="right"/>
      <w:pPr>
        <w:tabs>
          <w:tab w:val="num" w:pos="2480"/>
        </w:tabs>
        <w:ind w:left="2480" w:hanging="480"/>
      </w:pPr>
    </w:lvl>
    <w:lvl w:ilvl="3" w:tplc="0409000F" w:tentative="1">
      <w:start w:val="1"/>
      <w:numFmt w:val="decimal"/>
      <w:lvlText w:val="%4."/>
      <w:lvlJc w:val="left"/>
      <w:pPr>
        <w:tabs>
          <w:tab w:val="num" w:pos="2960"/>
        </w:tabs>
        <w:ind w:left="2960" w:hanging="480"/>
      </w:pPr>
    </w:lvl>
    <w:lvl w:ilvl="4" w:tplc="04090019" w:tentative="1">
      <w:start w:val="1"/>
      <w:numFmt w:val="ideographTraditional"/>
      <w:lvlText w:val="%5、"/>
      <w:lvlJc w:val="left"/>
      <w:pPr>
        <w:tabs>
          <w:tab w:val="num" w:pos="3440"/>
        </w:tabs>
        <w:ind w:left="3440" w:hanging="480"/>
      </w:pPr>
    </w:lvl>
    <w:lvl w:ilvl="5" w:tplc="0409001B" w:tentative="1">
      <w:start w:val="1"/>
      <w:numFmt w:val="lowerRoman"/>
      <w:lvlText w:val="%6."/>
      <w:lvlJc w:val="right"/>
      <w:pPr>
        <w:tabs>
          <w:tab w:val="num" w:pos="3920"/>
        </w:tabs>
        <w:ind w:left="3920" w:hanging="480"/>
      </w:pPr>
    </w:lvl>
    <w:lvl w:ilvl="6" w:tplc="0409000F" w:tentative="1">
      <w:start w:val="1"/>
      <w:numFmt w:val="decimal"/>
      <w:lvlText w:val="%7."/>
      <w:lvlJc w:val="left"/>
      <w:pPr>
        <w:tabs>
          <w:tab w:val="num" w:pos="4400"/>
        </w:tabs>
        <w:ind w:left="4400" w:hanging="480"/>
      </w:pPr>
    </w:lvl>
    <w:lvl w:ilvl="7" w:tplc="04090019" w:tentative="1">
      <w:start w:val="1"/>
      <w:numFmt w:val="ideographTraditional"/>
      <w:lvlText w:val="%8、"/>
      <w:lvlJc w:val="left"/>
      <w:pPr>
        <w:tabs>
          <w:tab w:val="num" w:pos="4880"/>
        </w:tabs>
        <w:ind w:left="4880" w:hanging="480"/>
      </w:pPr>
    </w:lvl>
    <w:lvl w:ilvl="8" w:tplc="0409001B" w:tentative="1">
      <w:start w:val="1"/>
      <w:numFmt w:val="lowerRoman"/>
      <w:lvlText w:val="%9."/>
      <w:lvlJc w:val="right"/>
      <w:pPr>
        <w:tabs>
          <w:tab w:val="num" w:pos="5360"/>
        </w:tabs>
        <w:ind w:left="5360" w:hanging="480"/>
      </w:pPr>
    </w:lvl>
  </w:abstractNum>
  <w:abstractNum w:abstractNumId="35" w15:restartNumberingAfterBreak="0">
    <w:nsid w:val="49FB5BDD"/>
    <w:multiLevelType w:val="hybridMultilevel"/>
    <w:tmpl w:val="D9E60404"/>
    <w:lvl w:ilvl="0" w:tplc="69B6CCD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E1F316D"/>
    <w:multiLevelType w:val="hybridMultilevel"/>
    <w:tmpl w:val="E4542FD0"/>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37" w15:restartNumberingAfterBreak="0">
    <w:nsid w:val="51CA6A79"/>
    <w:multiLevelType w:val="hybridMultilevel"/>
    <w:tmpl w:val="C6CE5D2A"/>
    <w:lvl w:ilvl="0" w:tplc="BC8AA9AC">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3E4101B"/>
    <w:multiLevelType w:val="hybridMultilevel"/>
    <w:tmpl w:val="3E720B1C"/>
    <w:lvl w:ilvl="0" w:tplc="36D8705E">
      <w:start w:val="1"/>
      <w:numFmt w:val="taiwaneseCountingThousand"/>
      <w:lvlText w:val="%1、"/>
      <w:lvlJc w:val="left"/>
      <w:pPr>
        <w:ind w:left="432" w:hanging="43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A715882"/>
    <w:multiLevelType w:val="hybridMultilevel"/>
    <w:tmpl w:val="9C54AC70"/>
    <w:lvl w:ilvl="0" w:tplc="04FCA5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5BC67C95"/>
    <w:multiLevelType w:val="hybridMultilevel"/>
    <w:tmpl w:val="A55ADF2E"/>
    <w:lvl w:ilvl="0" w:tplc="F452AF32">
      <w:start w:val="1"/>
      <w:numFmt w:val="decimal"/>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1" w15:restartNumberingAfterBreak="0">
    <w:nsid w:val="5BDB2FEC"/>
    <w:multiLevelType w:val="hybridMultilevel"/>
    <w:tmpl w:val="E1EEE1E2"/>
    <w:lvl w:ilvl="0" w:tplc="75C6AB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5C5B54F0"/>
    <w:multiLevelType w:val="hybridMultilevel"/>
    <w:tmpl w:val="85602130"/>
    <w:lvl w:ilvl="0" w:tplc="BC523A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E674EA3"/>
    <w:multiLevelType w:val="hybridMultilevel"/>
    <w:tmpl w:val="FC921AD8"/>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4" w15:restartNumberingAfterBreak="0">
    <w:nsid w:val="5FEC3CCB"/>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5" w15:restartNumberingAfterBreak="0">
    <w:nsid w:val="64CD502A"/>
    <w:multiLevelType w:val="hybridMultilevel"/>
    <w:tmpl w:val="24D46212"/>
    <w:lvl w:ilvl="0" w:tplc="04090009">
      <w:start w:val="1"/>
      <w:numFmt w:val="bullet"/>
      <w:lvlText w:val=""/>
      <w:lvlJc w:val="left"/>
      <w:pPr>
        <w:tabs>
          <w:tab w:val="num" w:pos="802"/>
        </w:tabs>
        <w:ind w:left="802" w:hanging="480"/>
      </w:pPr>
      <w:rPr>
        <w:rFonts w:ascii="Wingdings" w:hAnsi="Wingdings" w:hint="default"/>
      </w:rPr>
    </w:lvl>
    <w:lvl w:ilvl="1" w:tplc="04090003" w:tentative="1">
      <w:start w:val="1"/>
      <w:numFmt w:val="bullet"/>
      <w:lvlText w:val=""/>
      <w:lvlJc w:val="left"/>
      <w:pPr>
        <w:tabs>
          <w:tab w:val="num" w:pos="1282"/>
        </w:tabs>
        <w:ind w:left="1282" w:hanging="480"/>
      </w:pPr>
      <w:rPr>
        <w:rFonts w:ascii="Wingdings" w:hAnsi="Wingdings" w:hint="default"/>
      </w:rPr>
    </w:lvl>
    <w:lvl w:ilvl="2" w:tplc="04090005" w:tentative="1">
      <w:start w:val="1"/>
      <w:numFmt w:val="bullet"/>
      <w:lvlText w:val=""/>
      <w:lvlJc w:val="left"/>
      <w:pPr>
        <w:tabs>
          <w:tab w:val="num" w:pos="1762"/>
        </w:tabs>
        <w:ind w:left="1762" w:hanging="480"/>
      </w:pPr>
      <w:rPr>
        <w:rFonts w:ascii="Wingdings" w:hAnsi="Wingdings" w:hint="default"/>
      </w:rPr>
    </w:lvl>
    <w:lvl w:ilvl="3" w:tplc="04090001" w:tentative="1">
      <w:start w:val="1"/>
      <w:numFmt w:val="bullet"/>
      <w:lvlText w:val=""/>
      <w:lvlJc w:val="left"/>
      <w:pPr>
        <w:tabs>
          <w:tab w:val="num" w:pos="2242"/>
        </w:tabs>
        <w:ind w:left="2242" w:hanging="480"/>
      </w:pPr>
      <w:rPr>
        <w:rFonts w:ascii="Wingdings" w:hAnsi="Wingdings" w:hint="default"/>
      </w:rPr>
    </w:lvl>
    <w:lvl w:ilvl="4" w:tplc="04090003" w:tentative="1">
      <w:start w:val="1"/>
      <w:numFmt w:val="bullet"/>
      <w:lvlText w:val=""/>
      <w:lvlJc w:val="left"/>
      <w:pPr>
        <w:tabs>
          <w:tab w:val="num" w:pos="2722"/>
        </w:tabs>
        <w:ind w:left="2722" w:hanging="480"/>
      </w:pPr>
      <w:rPr>
        <w:rFonts w:ascii="Wingdings" w:hAnsi="Wingdings" w:hint="default"/>
      </w:rPr>
    </w:lvl>
    <w:lvl w:ilvl="5" w:tplc="04090005" w:tentative="1">
      <w:start w:val="1"/>
      <w:numFmt w:val="bullet"/>
      <w:lvlText w:val=""/>
      <w:lvlJc w:val="left"/>
      <w:pPr>
        <w:tabs>
          <w:tab w:val="num" w:pos="3202"/>
        </w:tabs>
        <w:ind w:left="3202" w:hanging="480"/>
      </w:pPr>
      <w:rPr>
        <w:rFonts w:ascii="Wingdings" w:hAnsi="Wingdings" w:hint="default"/>
      </w:rPr>
    </w:lvl>
    <w:lvl w:ilvl="6" w:tplc="04090001" w:tentative="1">
      <w:start w:val="1"/>
      <w:numFmt w:val="bullet"/>
      <w:lvlText w:val=""/>
      <w:lvlJc w:val="left"/>
      <w:pPr>
        <w:tabs>
          <w:tab w:val="num" w:pos="3682"/>
        </w:tabs>
        <w:ind w:left="3682" w:hanging="480"/>
      </w:pPr>
      <w:rPr>
        <w:rFonts w:ascii="Wingdings" w:hAnsi="Wingdings" w:hint="default"/>
      </w:rPr>
    </w:lvl>
    <w:lvl w:ilvl="7" w:tplc="04090003" w:tentative="1">
      <w:start w:val="1"/>
      <w:numFmt w:val="bullet"/>
      <w:lvlText w:val=""/>
      <w:lvlJc w:val="left"/>
      <w:pPr>
        <w:tabs>
          <w:tab w:val="num" w:pos="4162"/>
        </w:tabs>
        <w:ind w:left="4162" w:hanging="480"/>
      </w:pPr>
      <w:rPr>
        <w:rFonts w:ascii="Wingdings" w:hAnsi="Wingdings" w:hint="default"/>
      </w:rPr>
    </w:lvl>
    <w:lvl w:ilvl="8" w:tplc="04090005" w:tentative="1">
      <w:start w:val="1"/>
      <w:numFmt w:val="bullet"/>
      <w:lvlText w:val=""/>
      <w:lvlJc w:val="left"/>
      <w:pPr>
        <w:tabs>
          <w:tab w:val="num" w:pos="4642"/>
        </w:tabs>
        <w:ind w:left="4642" w:hanging="480"/>
      </w:pPr>
      <w:rPr>
        <w:rFonts w:ascii="Wingdings" w:hAnsi="Wingdings" w:hint="default"/>
      </w:rPr>
    </w:lvl>
  </w:abstractNum>
  <w:abstractNum w:abstractNumId="46" w15:restartNumberingAfterBreak="0">
    <w:nsid w:val="651053F9"/>
    <w:multiLevelType w:val="hybridMultilevel"/>
    <w:tmpl w:val="D42AEEDA"/>
    <w:lvl w:ilvl="0" w:tplc="BEE86D1C">
      <w:start w:val="1"/>
      <w:numFmt w:val="ideographLegalTraditional"/>
      <w:lvlText w:val="%1、"/>
      <w:lvlJc w:val="left"/>
      <w:pPr>
        <w:tabs>
          <w:tab w:val="num" w:pos="720"/>
        </w:tabs>
        <w:ind w:left="720" w:hanging="720"/>
      </w:pPr>
      <w:rPr>
        <w:b/>
        <w:sz w:val="32"/>
        <w:szCs w:val="32"/>
        <w:lang w:val="en-US"/>
      </w:rPr>
    </w:lvl>
    <w:lvl w:ilvl="1" w:tplc="E3C0C7B2">
      <w:start w:val="1"/>
      <w:numFmt w:val="taiwaneseCountingThousand"/>
      <w:lvlText w:val="%2、"/>
      <w:lvlJc w:val="left"/>
      <w:pPr>
        <w:tabs>
          <w:tab w:val="num" w:pos="1200"/>
        </w:tabs>
        <w:ind w:left="1200" w:hanging="720"/>
      </w:pPr>
      <w:rPr>
        <w:b w:val="0"/>
        <w:lang w:val="en-US"/>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7" w15:restartNumberingAfterBreak="0">
    <w:nsid w:val="65F70B4B"/>
    <w:multiLevelType w:val="hybridMultilevel"/>
    <w:tmpl w:val="3C6C7C9A"/>
    <w:lvl w:ilvl="0" w:tplc="DB086D0E">
      <w:start w:val="1"/>
      <w:numFmt w:val="decimal"/>
      <w:lvlText w:val="%1."/>
      <w:lvlJc w:val="left"/>
      <w:pPr>
        <w:ind w:left="362" w:hanging="36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48" w15:restartNumberingAfterBreak="0">
    <w:nsid w:val="6A075D09"/>
    <w:multiLevelType w:val="hybridMultilevel"/>
    <w:tmpl w:val="307EBDBE"/>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9" w15:restartNumberingAfterBreak="0">
    <w:nsid w:val="6A395E2D"/>
    <w:multiLevelType w:val="hybridMultilevel"/>
    <w:tmpl w:val="1BD89794"/>
    <w:lvl w:ilvl="0" w:tplc="A0D242D2">
      <w:start w:val="1"/>
      <w:numFmt w:val="taiwaneseCountingThousand"/>
      <w:lvlText w:val="%1、"/>
      <w:lvlJc w:val="left"/>
      <w:pPr>
        <w:tabs>
          <w:tab w:val="num" w:pos="860"/>
        </w:tabs>
        <w:ind w:left="860" w:hanging="720"/>
      </w:pPr>
      <w:rPr>
        <w:rFonts w:hint="default"/>
      </w:rPr>
    </w:lvl>
    <w:lvl w:ilvl="1" w:tplc="97FAEC3A">
      <w:start w:val="1"/>
      <w:numFmt w:val="decimal"/>
      <w:lvlText w:val="%2."/>
      <w:lvlJc w:val="left"/>
      <w:pPr>
        <w:tabs>
          <w:tab w:val="num" w:pos="980"/>
        </w:tabs>
        <w:ind w:left="980" w:hanging="360"/>
      </w:pPr>
      <w:rPr>
        <w:rFonts w:hint="default"/>
      </w:rPr>
    </w:lvl>
    <w:lvl w:ilvl="2" w:tplc="BA445B82">
      <w:start w:val="1"/>
      <w:numFmt w:val="taiwaneseCountingThousand"/>
      <w:lvlText w:val="(%3)"/>
      <w:lvlJc w:val="left"/>
      <w:pPr>
        <w:ind w:left="1820" w:hanging="720"/>
      </w:pPr>
      <w:rPr>
        <w:rFonts w:hint="default"/>
      </w:r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50" w15:restartNumberingAfterBreak="0">
    <w:nsid w:val="7A874F12"/>
    <w:multiLevelType w:val="hybridMultilevel"/>
    <w:tmpl w:val="ABAC93CC"/>
    <w:lvl w:ilvl="0" w:tplc="61A45D10">
      <w:start w:val="1"/>
      <w:numFmt w:val="decimal"/>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7AB308E8"/>
    <w:multiLevelType w:val="hybridMultilevel"/>
    <w:tmpl w:val="EA72CB84"/>
    <w:lvl w:ilvl="0" w:tplc="8B5850D8">
      <w:start w:val="1"/>
      <w:numFmt w:val="decimal"/>
      <w:lvlText w:val="%1."/>
      <w:lvlJc w:val="left"/>
      <w:pPr>
        <w:tabs>
          <w:tab w:val="num" w:pos="332"/>
        </w:tabs>
        <w:ind w:left="332" w:hanging="360"/>
      </w:pPr>
      <w:rPr>
        <w:rFonts w:hint="default"/>
      </w:rPr>
    </w:lvl>
    <w:lvl w:ilvl="1" w:tplc="04090019" w:tentative="1">
      <w:start w:val="1"/>
      <w:numFmt w:val="ideographTraditional"/>
      <w:lvlText w:val="%2、"/>
      <w:lvlJc w:val="left"/>
      <w:pPr>
        <w:tabs>
          <w:tab w:val="num" w:pos="932"/>
        </w:tabs>
        <w:ind w:left="932" w:hanging="480"/>
      </w:pPr>
    </w:lvl>
    <w:lvl w:ilvl="2" w:tplc="0409001B" w:tentative="1">
      <w:start w:val="1"/>
      <w:numFmt w:val="lowerRoman"/>
      <w:lvlText w:val="%3."/>
      <w:lvlJc w:val="right"/>
      <w:pPr>
        <w:tabs>
          <w:tab w:val="num" w:pos="1412"/>
        </w:tabs>
        <w:ind w:left="1412" w:hanging="480"/>
      </w:pPr>
    </w:lvl>
    <w:lvl w:ilvl="3" w:tplc="0409000F" w:tentative="1">
      <w:start w:val="1"/>
      <w:numFmt w:val="decimal"/>
      <w:lvlText w:val="%4."/>
      <w:lvlJc w:val="left"/>
      <w:pPr>
        <w:tabs>
          <w:tab w:val="num" w:pos="1892"/>
        </w:tabs>
        <w:ind w:left="1892" w:hanging="480"/>
      </w:pPr>
    </w:lvl>
    <w:lvl w:ilvl="4" w:tplc="04090019" w:tentative="1">
      <w:start w:val="1"/>
      <w:numFmt w:val="ideographTraditional"/>
      <w:lvlText w:val="%5、"/>
      <w:lvlJc w:val="left"/>
      <w:pPr>
        <w:tabs>
          <w:tab w:val="num" w:pos="2372"/>
        </w:tabs>
        <w:ind w:left="2372" w:hanging="480"/>
      </w:pPr>
    </w:lvl>
    <w:lvl w:ilvl="5" w:tplc="0409001B" w:tentative="1">
      <w:start w:val="1"/>
      <w:numFmt w:val="lowerRoman"/>
      <w:lvlText w:val="%6."/>
      <w:lvlJc w:val="right"/>
      <w:pPr>
        <w:tabs>
          <w:tab w:val="num" w:pos="2852"/>
        </w:tabs>
        <w:ind w:left="2852" w:hanging="480"/>
      </w:pPr>
    </w:lvl>
    <w:lvl w:ilvl="6" w:tplc="0409000F" w:tentative="1">
      <w:start w:val="1"/>
      <w:numFmt w:val="decimal"/>
      <w:lvlText w:val="%7."/>
      <w:lvlJc w:val="left"/>
      <w:pPr>
        <w:tabs>
          <w:tab w:val="num" w:pos="3332"/>
        </w:tabs>
        <w:ind w:left="3332" w:hanging="480"/>
      </w:pPr>
    </w:lvl>
    <w:lvl w:ilvl="7" w:tplc="04090019" w:tentative="1">
      <w:start w:val="1"/>
      <w:numFmt w:val="ideographTraditional"/>
      <w:lvlText w:val="%8、"/>
      <w:lvlJc w:val="left"/>
      <w:pPr>
        <w:tabs>
          <w:tab w:val="num" w:pos="3812"/>
        </w:tabs>
        <w:ind w:left="3812" w:hanging="480"/>
      </w:pPr>
    </w:lvl>
    <w:lvl w:ilvl="8" w:tplc="0409001B" w:tentative="1">
      <w:start w:val="1"/>
      <w:numFmt w:val="lowerRoman"/>
      <w:lvlText w:val="%9."/>
      <w:lvlJc w:val="right"/>
      <w:pPr>
        <w:tabs>
          <w:tab w:val="num" w:pos="4292"/>
        </w:tabs>
        <w:ind w:left="4292" w:hanging="480"/>
      </w:pPr>
    </w:lvl>
  </w:abstractNum>
  <w:abstractNum w:abstractNumId="52" w15:restartNumberingAfterBreak="0">
    <w:nsid w:val="7C0E00BD"/>
    <w:multiLevelType w:val="hybridMultilevel"/>
    <w:tmpl w:val="F474A8BA"/>
    <w:lvl w:ilvl="0" w:tplc="108E82B0">
      <w:start w:val="1"/>
      <w:numFmt w:val="upperLetter"/>
      <w:lvlText w:val="%1."/>
      <w:lvlJc w:val="left"/>
      <w:pPr>
        <w:ind w:left="84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7C5D5F27"/>
    <w:multiLevelType w:val="hybridMultilevel"/>
    <w:tmpl w:val="B9767CEA"/>
    <w:lvl w:ilvl="0" w:tplc="AE043C30">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5"/>
  </w:num>
  <w:num w:numId="2">
    <w:abstractNumId w:val="16"/>
  </w:num>
  <w:num w:numId="3">
    <w:abstractNumId w:val="46"/>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8"/>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3"/>
  </w:num>
  <w:num w:numId="16">
    <w:abstractNumId w:val="31"/>
  </w:num>
  <w:num w:numId="17">
    <w:abstractNumId w:val="7"/>
  </w:num>
  <w:num w:numId="18">
    <w:abstractNumId w:val="51"/>
  </w:num>
  <w:num w:numId="19">
    <w:abstractNumId w:val="2"/>
  </w:num>
  <w:num w:numId="20">
    <w:abstractNumId w:val="48"/>
  </w:num>
  <w:num w:numId="2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34"/>
  </w:num>
  <w:num w:numId="24">
    <w:abstractNumId w:val="49"/>
  </w:num>
  <w:num w:numId="25">
    <w:abstractNumId w:val="21"/>
  </w:num>
  <w:num w:numId="26">
    <w:abstractNumId w:val="9"/>
  </w:num>
  <w:num w:numId="27">
    <w:abstractNumId w:val="32"/>
  </w:num>
  <w:num w:numId="28">
    <w:abstractNumId w:val="29"/>
  </w:num>
  <w:num w:numId="29">
    <w:abstractNumId w:val="15"/>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num>
  <w:num w:numId="36">
    <w:abstractNumId w:val="19"/>
  </w:num>
  <w:num w:numId="37">
    <w:abstractNumId w:val="26"/>
  </w:num>
  <w:num w:numId="38">
    <w:abstractNumId w:val="20"/>
  </w:num>
  <w:num w:numId="39">
    <w:abstractNumId w:val="42"/>
  </w:num>
  <w:num w:numId="40">
    <w:abstractNumId w:val="47"/>
  </w:num>
  <w:num w:numId="41">
    <w:abstractNumId w:val="10"/>
  </w:num>
  <w:num w:numId="42">
    <w:abstractNumId w:val="40"/>
  </w:num>
  <w:num w:numId="43">
    <w:abstractNumId w:val="8"/>
  </w:num>
  <w:num w:numId="44">
    <w:abstractNumId w:val="28"/>
  </w:num>
  <w:num w:numId="45">
    <w:abstractNumId w:val="37"/>
  </w:num>
  <w:num w:numId="46">
    <w:abstractNumId w:val="43"/>
  </w:num>
  <w:num w:numId="47">
    <w:abstractNumId w:val="50"/>
  </w:num>
  <w:num w:numId="48">
    <w:abstractNumId w:val="44"/>
  </w:num>
  <w:num w:numId="49">
    <w:abstractNumId w:val="12"/>
  </w:num>
  <w:num w:numId="50">
    <w:abstractNumId w:val="0"/>
  </w:num>
  <w:num w:numId="51">
    <w:abstractNumId w:val="35"/>
  </w:num>
  <w:num w:numId="52">
    <w:abstractNumId w:val="23"/>
  </w:num>
  <w:num w:numId="53">
    <w:abstractNumId w:val="14"/>
  </w:num>
  <w:num w:numId="54">
    <w:abstractNumId w:val="52"/>
  </w:num>
  <w:num w:numId="55">
    <w:abstractNumId w:val="4"/>
  </w:num>
  <w:num w:numId="56">
    <w:abstractNumId w:val="6"/>
  </w:num>
  <w:num w:numId="57">
    <w:abstractNumId w:val="36"/>
  </w:num>
  <w:num w:numId="58">
    <w:abstractNumId w:val="38"/>
  </w:num>
  <w:num w:numId="59">
    <w:abstractNumId w:val="1"/>
  </w:num>
  <w:num w:numId="60">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zYyNzQ1MTcxNjBV0lEKTi0uzszPAykwqgUA9qqOciwAAAA="/>
  </w:docVars>
  <w:rsids>
    <w:rsidRoot w:val="00DF78A8"/>
    <w:rsid w:val="00025495"/>
    <w:rsid w:val="00031865"/>
    <w:rsid w:val="00031A12"/>
    <w:rsid w:val="00045AAB"/>
    <w:rsid w:val="00052BDC"/>
    <w:rsid w:val="0005604C"/>
    <w:rsid w:val="00056F6F"/>
    <w:rsid w:val="00082078"/>
    <w:rsid w:val="000976D0"/>
    <w:rsid w:val="000B303F"/>
    <w:rsid w:val="000C444C"/>
    <w:rsid w:val="000C6F09"/>
    <w:rsid w:val="001147F8"/>
    <w:rsid w:val="0011486B"/>
    <w:rsid w:val="001210EB"/>
    <w:rsid w:val="00121D1F"/>
    <w:rsid w:val="00127870"/>
    <w:rsid w:val="00130067"/>
    <w:rsid w:val="00140797"/>
    <w:rsid w:val="001451BD"/>
    <w:rsid w:val="00161086"/>
    <w:rsid w:val="001761E7"/>
    <w:rsid w:val="0018634C"/>
    <w:rsid w:val="00191841"/>
    <w:rsid w:val="00193B74"/>
    <w:rsid w:val="00195DCD"/>
    <w:rsid w:val="001A24AA"/>
    <w:rsid w:val="001A4852"/>
    <w:rsid w:val="001B3D75"/>
    <w:rsid w:val="001D17C3"/>
    <w:rsid w:val="001E02F0"/>
    <w:rsid w:val="00202980"/>
    <w:rsid w:val="00202C70"/>
    <w:rsid w:val="00222A3F"/>
    <w:rsid w:val="0022615C"/>
    <w:rsid w:val="0023605C"/>
    <w:rsid w:val="0024221B"/>
    <w:rsid w:val="0024387B"/>
    <w:rsid w:val="00244AF8"/>
    <w:rsid w:val="0026416D"/>
    <w:rsid w:val="002645C8"/>
    <w:rsid w:val="002657C0"/>
    <w:rsid w:val="00273EBE"/>
    <w:rsid w:val="002748F8"/>
    <w:rsid w:val="00283A6F"/>
    <w:rsid w:val="002A5A7C"/>
    <w:rsid w:val="002C0BCB"/>
    <w:rsid w:val="002D1548"/>
    <w:rsid w:val="002E0C58"/>
    <w:rsid w:val="002F491A"/>
    <w:rsid w:val="00317F4C"/>
    <w:rsid w:val="00322480"/>
    <w:rsid w:val="003344D5"/>
    <w:rsid w:val="0038470F"/>
    <w:rsid w:val="00387286"/>
    <w:rsid w:val="003A2AA3"/>
    <w:rsid w:val="003A4600"/>
    <w:rsid w:val="003B5FF2"/>
    <w:rsid w:val="003B646C"/>
    <w:rsid w:val="003B6ED6"/>
    <w:rsid w:val="003B73E5"/>
    <w:rsid w:val="003C3266"/>
    <w:rsid w:val="003C3D36"/>
    <w:rsid w:val="003C64C7"/>
    <w:rsid w:val="003D256C"/>
    <w:rsid w:val="003D4B42"/>
    <w:rsid w:val="003F44CF"/>
    <w:rsid w:val="003F5BE0"/>
    <w:rsid w:val="00415B37"/>
    <w:rsid w:val="00415EB0"/>
    <w:rsid w:val="00417F24"/>
    <w:rsid w:val="00422B28"/>
    <w:rsid w:val="00433755"/>
    <w:rsid w:val="004356F9"/>
    <w:rsid w:val="004371EF"/>
    <w:rsid w:val="00453F17"/>
    <w:rsid w:val="00470075"/>
    <w:rsid w:val="004812D7"/>
    <w:rsid w:val="004938EC"/>
    <w:rsid w:val="004A27DD"/>
    <w:rsid w:val="004C1760"/>
    <w:rsid w:val="004C1BF9"/>
    <w:rsid w:val="004C4B3B"/>
    <w:rsid w:val="004C7BCA"/>
    <w:rsid w:val="004C7E90"/>
    <w:rsid w:val="004D08F3"/>
    <w:rsid w:val="004E42B0"/>
    <w:rsid w:val="004E6838"/>
    <w:rsid w:val="004E6DF3"/>
    <w:rsid w:val="004F78D4"/>
    <w:rsid w:val="00504F71"/>
    <w:rsid w:val="00517E4F"/>
    <w:rsid w:val="0053791D"/>
    <w:rsid w:val="00550AE6"/>
    <w:rsid w:val="005525C6"/>
    <w:rsid w:val="00581A55"/>
    <w:rsid w:val="005A7A6C"/>
    <w:rsid w:val="005A7F4B"/>
    <w:rsid w:val="005B30CB"/>
    <w:rsid w:val="005C2A79"/>
    <w:rsid w:val="005C5AA3"/>
    <w:rsid w:val="005E034D"/>
    <w:rsid w:val="005E2559"/>
    <w:rsid w:val="005E4F9F"/>
    <w:rsid w:val="005F11FE"/>
    <w:rsid w:val="005F1871"/>
    <w:rsid w:val="005F42BA"/>
    <w:rsid w:val="005F6BB7"/>
    <w:rsid w:val="00603408"/>
    <w:rsid w:val="00605BDF"/>
    <w:rsid w:val="00607685"/>
    <w:rsid w:val="00611F8C"/>
    <w:rsid w:val="00614E25"/>
    <w:rsid w:val="00620887"/>
    <w:rsid w:val="00623D79"/>
    <w:rsid w:val="00625D5F"/>
    <w:rsid w:val="0066181A"/>
    <w:rsid w:val="00664481"/>
    <w:rsid w:val="00664774"/>
    <w:rsid w:val="00671293"/>
    <w:rsid w:val="00673888"/>
    <w:rsid w:val="00674EDE"/>
    <w:rsid w:val="006810FF"/>
    <w:rsid w:val="00682355"/>
    <w:rsid w:val="00686149"/>
    <w:rsid w:val="00687574"/>
    <w:rsid w:val="006A242B"/>
    <w:rsid w:val="006B212A"/>
    <w:rsid w:val="006B3951"/>
    <w:rsid w:val="006B5805"/>
    <w:rsid w:val="006D25C0"/>
    <w:rsid w:val="006D2D06"/>
    <w:rsid w:val="006F5156"/>
    <w:rsid w:val="00714BCD"/>
    <w:rsid w:val="00716BCC"/>
    <w:rsid w:val="00733B06"/>
    <w:rsid w:val="00752941"/>
    <w:rsid w:val="007564F2"/>
    <w:rsid w:val="00763178"/>
    <w:rsid w:val="00764225"/>
    <w:rsid w:val="00785B57"/>
    <w:rsid w:val="00794873"/>
    <w:rsid w:val="007A451C"/>
    <w:rsid w:val="007D025E"/>
    <w:rsid w:val="007D7442"/>
    <w:rsid w:val="008141E6"/>
    <w:rsid w:val="00817F8D"/>
    <w:rsid w:val="008201DE"/>
    <w:rsid w:val="008361D1"/>
    <w:rsid w:val="008373BF"/>
    <w:rsid w:val="00842782"/>
    <w:rsid w:val="0084345B"/>
    <w:rsid w:val="0085729B"/>
    <w:rsid w:val="008575FF"/>
    <w:rsid w:val="00875818"/>
    <w:rsid w:val="00881021"/>
    <w:rsid w:val="00882850"/>
    <w:rsid w:val="00882F8C"/>
    <w:rsid w:val="008D41EF"/>
    <w:rsid w:val="008E30FB"/>
    <w:rsid w:val="00902209"/>
    <w:rsid w:val="00902376"/>
    <w:rsid w:val="009369B4"/>
    <w:rsid w:val="00940BDA"/>
    <w:rsid w:val="00940E07"/>
    <w:rsid w:val="00944B04"/>
    <w:rsid w:val="00944D14"/>
    <w:rsid w:val="00971DB5"/>
    <w:rsid w:val="00985B2C"/>
    <w:rsid w:val="009B6197"/>
    <w:rsid w:val="009C368B"/>
    <w:rsid w:val="009C5647"/>
    <w:rsid w:val="009D0E2F"/>
    <w:rsid w:val="009D36D0"/>
    <w:rsid w:val="009D5C37"/>
    <w:rsid w:val="009D5E1E"/>
    <w:rsid w:val="009E27B3"/>
    <w:rsid w:val="009F0B10"/>
    <w:rsid w:val="009F5D1A"/>
    <w:rsid w:val="00A00194"/>
    <w:rsid w:val="00A00DD7"/>
    <w:rsid w:val="00A04C61"/>
    <w:rsid w:val="00A13D5D"/>
    <w:rsid w:val="00A253FD"/>
    <w:rsid w:val="00A4349A"/>
    <w:rsid w:val="00A50933"/>
    <w:rsid w:val="00A51FC7"/>
    <w:rsid w:val="00A537E2"/>
    <w:rsid w:val="00A734ED"/>
    <w:rsid w:val="00A87464"/>
    <w:rsid w:val="00AA2FE0"/>
    <w:rsid w:val="00AB7F6F"/>
    <w:rsid w:val="00AC39EE"/>
    <w:rsid w:val="00AE273B"/>
    <w:rsid w:val="00AF59B6"/>
    <w:rsid w:val="00B002D5"/>
    <w:rsid w:val="00B01A51"/>
    <w:rsid w:val="00B0374F"/>
    <w:rsid w:val="00B1353D"/>
    <w:rsid w:val="00B15169"/>
    <w:rsid w:val="00B16C97"/>
    <w:rsid w:val="00B2117E"/>
    <w:rsid w:val="00B30835"/>
    <w:rsid w:val="00B30DFD"/>
    <w:rsid w:val="00B34C8A"/>
    <w:rsid w:val="00B43D98"/>
    <w:rsid w:val="00B5566C"/>
    <w:rsid w:val="00B63109"/>
    <w:rsid w:val="00B63C69"/>
    <w:rsid w:val="00B71EF0"/>
    <w:rsid w:val="00B9104D"/>
    <w:rsid w:val="00B97770"/>
    <w:rsid w:val="00BA0D6F"/>
    <w:rsid w:val="00BC6C4C"/>
    <w:rsid w:val="00BD300E"/>
    <w:rsid w:val="00BD48A3"/>
    <w:rsid w:val="00BF7EB7"/>
    <w:rsid w:val="00C027C2"/>
    <w:rsid w:val="00C22198"/>
    <w:rsid w:val="00C30FF2"/>
    <w:rsid w:val="00C36406"/>
    <w:rsid w:val="00C44DB9"/>
    <w:rsid w:val="00C459EE"/>
    <w:rsid w:val="00C47160"/>
    <w:rsid w:val="00C5063C"/>
    <w:rsid w:val="00C57684"/>
    <w:rsid w:val="00C7402A"/>
    <w:rsid w:val="00C77F94"/>
    <w:rsid w:val="00C80A9A"/>
    <w:rsid w:val="00C841DA"/>
    <w:rsid w:val="00C93221"/>
    <w:rsid w:val="00CA3942"/>
    <w:rsid w:val="00CA6E9D"/>
    <w:rsid w:val="00CC742F"/>
    <w:rsid w:val="00CF1979"/>
    <w:rsid w:val="00CF4F12"/>
    <w:rsid w:val="00D0188E"/>
    <w:rsid w:val="00D05462"/>
    <w:rsid w:val="00D16783"/>
    <w:rsid w:val="00D21ED2"/>
    <w:rsid w:val="00D2232C"/>
    <w:rsid w:val="00D467A3"/>
    <w:rsid w:val="00D52B32"/>
    <w:rsid w:val="00D55389"/>
    <w:rsid w:val="00D80535"/>
    <w:rsid w:val="00D971EB"/>
    <w:rsid w:val="00DA152B"/>
    <w:rsid w:val="00DA26F7"/>
    <w:rsid w:val="00DA774F"/>
    <w:rsid w:val="00DB2122"/>
    <w:rsid w:val="00DB3EE1"/>
    <w:rsid w:val="00DD7388"/>
    <w:rsid w:val="00DE1B09"/>
    <w:rsid w:val="00DF78A8"/>
    <w:rsid w:val="00E01836"/>
    <w:rsid w:val="00E02FB2"/>
    <w:rsid w:val="00E04CB5"/>
    <w:rsid w:val="00E10172"/>
    <w:rsid w:val="00E135DB"/>
    <w:rsid w:val="00E1572E"/>
    <w:rsid w:val="00E246F9"/>
    <w:rsid w:val="00E25053"/>
    <w:rsid w:val="00E45E1C"/>
    <w:rsid w:val="00E51B79"/>
    <w:rsid w:val="00E52DBC"/>
    <w:rsid w:val="00E6608F"/>
    <w:rsid w:val="00E8475C"/>
    <w:rsid w:val="00E870CA"/>
    <w:rsid w:val="00E91FF5"/>
    <w:rsid w:val="00E94BE2"/>
    <w:rsid w:val="00EA2252"/>
    <w:rsid w:val="00EA633D"/>
    <w:rsid w:val="00EB72AD"/>
    <w:rsid w:val="00EC0398"/>
    <w:rsid w:val="00EC13D1"/>
    <w:rsid w:val="00EC3163"/>
    <w:rsid w:val="00ED08CD"/>
    <w:rsid w:val="00EE2314"/>
    <w:rsid w:val="00F12F4A"/>
    <w:rsid w:val="00F208CD"/>
    <w:rsid w:val="00F242B5"/>
    <w:rsid w:val="00F34FBA"/>
    <w:rsid w:val="00F46EC9"/>
    <w:rsid w:val="00F470F6"/>
    <w:rsid w:val="00F52961"/>
    <w:rsid w:val="00F57A72"/>
    <w:rsid w:val="00F703DB"/>
    <w:rsid w:val="00F707AC"/>
    <w:rsid w:val="00F70CDE"/>
    <w:rsid w:val="00F95748"/>
    <w:rsid w:val="00FC5FF3"/>
    <w:rsid w:val="00FD5634"/>
    <w:rsid w:val="00FE0A00"/>
    <w:rsid w:val="00FE165D"/>
    <w:rsid w:val="00FE2054"/>
    <w:rsid w:val="00FF0B88"/>
    <w:rsid w:val="00FF2E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7F20B"/>
  <w15:docId w15:val="{67BC522A-1C41-4F67-8AF0-B971A018E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7685"/>
    <w:pPr>
      <w:tabs>
        <w:tab w:val="center" w:pos="4153"/>
        <w:tab w:val="right" w:pos="8306"/>
      </w:tabs>
      <w:snapToGrid w:val="0"/>
    </w:pPr>
    <w:rPr>
      <w:sz w:val="20"/>
      <w:szCs w:val="20"/>
    </w:rPr>
  </w:style>
  <w:style w:type="character" w:customStyle="1" w:styleId="a4">
    <w:name w:val="頁首 字元"/>
    <w:basedOn w:val="a0"/>
    <w:link w:val="a3"/>
    <w:uiPriority w:val="99"/>
    <w:rsid w:val="00607685"/>
    <w:rPr>
      <w:sz w:val="20"/>
      <w:szCs w:val="20"/>
    </w:rPr>
  </w:style>
  <w:style w:type="paragraph" w:styleId="a5">
    <w:name w:val="footer"/>
    <w:basedOn w:val="a"/>
    <w:link w:val="a6"/>
    <w:uiPriority w:val="99"/>
    <w:unhideWhenUsed/>
    <w:rsid w:val="00607685"/>
    <w:pPr>
      <w:tabs>
        <w:tab w:val="center" w:pos="4153"/>
        <w:tab w:val="right" w:pos="8306"/>
      </w:tabs>
      <w:snapToGrid w:val="0"/>
    </w:pPr>
    <w:rPr>
      <w:sz w:val="20"/>
      <w:szCs w:val="20"/>
    </w:rPr>
  </w:style>
  <w:style w:type="character" w:customStyle="1" w:styleId="a6">
    <w:name w:val="頁尾 字元"/>
    <w:basedOn w:val="a0"/>
    <w:link w:val="a5"/>
    <w:uiPriority w:val="99"/>
    <w:rsid w:val="00607685"/>
    <w:rPr>
      <w:sz w:val="20"/>
      <w:szCs w:val="20"/>
    </w:rPr>
  </w:style>
  <w:style w:type="paragraph" w:customStyle="1" w:styleId="Default">
    <w:name w:val="Default"/>
    <w:rsid w:val="00682355"/>
    <w:pPr>
      <w:autoSpaceDE w:val="0"/>
      <w:autoSpaceDN w:val="0"/>
      <w:adjustRightInd w:val="0"/>
      <w:spacing w:after="0" w:line="240" w:lineRule="auto"/>
    </w:pPr>
    <w:rPr>
      <w:rFonts w:ascii="標楷體" w:eastAsia="標楷體" w:hAnsi="Times New Roman" w:cs="標楷體"/>
      <w:color w:val="000000"/>
      <w:sz w:val="24"/>
      <w:szCs w:val="24"/>
      <w:lang w:eastAsia="zh-TW"/>
    </w:rPr>
  </w:style>
  <w:style w:type="paragraph" w:styleId="a7">
    <w:name w:val="List Paragraph"/>
    <w:basedOn w:val="a"/>
    <w:uiPriority w:val="34"/>
    <w:qFormat/>
    <w:rsid w:val="00581A55"/>
    <w:pPr>
      <w:ind w:leftChars="200" w:left="480"/>
    </w:pPr>
  </w:style>
  <w:style w:type="paragraph" w:styleId="a8">
    <w:name w:val="Balloon Text"/>
    <w:basedOn w:val="a"/>
    <w:link w:val="a9"/>
    <w:uiPriority w:val="99"/>
    <w:semiHidden/>
    <w:unhideWhenUsed/>
    <w:rsid w:val="00B9104D"/>
    <w:pPr>
      <w:spacing w:after="0" w:line="240" w:lineRule="auto"/>
    </w:pPr>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B9104D"/>
    <w:rPr>
      <w:rFonts w:asciiTheme="majorHAnsi" w:eastAsiaTheme="majorEastAsia" w:hAnsiTheme="majorHAnsi" w:cstheme="majorBidi"/>
      <w:sz w:val="18"/>
      <w:szCs w:val="18"/>
    </w:rPr>
  </w:style>
  <w:style w:type="paragraph" w:styleId="aa">
    <w:name w:val="footnote text"/>
    <w:basedOn w:val="a"/>
    <w:link w:val="ab"/>
    <w:semiHidden/>
    <w:unhideWhenUsed/>
    <w:rsid w:val="00195DCD"/>
    <w:pPr>
      <w:snapToGrid w:val="0"/>
      <w:spacing w:after="0" w:line="500" w:lineRule="atLeast"/>
    </w:pPr>
    <w:rPr>
      <w:rFonts w:ascii="Calibri" w:eastAsia="新細明體" w:hAnsi="Calibri" w:cs="Times New Roman"/>
      <w:sz w:val="20"/>
      <w:szCs w:val="20"/>
      <w:lang w:val="x-none" w:eastAsia="x-none"/>
    </w:rPr>
  </w:style>
  <w:style w:type="character" w:customStyle="1" w:styleId="ab">
    <w:name w:val="註腳文字 字元"/>
    <w:basedOn w:val="a0"/>
    <w:link w:val="aa"/>
    <w:semiHidden/>
    <w:rsid w:val="00195DCD"/>
    <w:rPr>
      <w:rFonts w:ascii="Calibri" w:eastAsia="新細明體" w:hAnsi="Calibri" w:cs="Times New Roman"/>
      <w:sz w:val="20"/>
      <w:szCs w:val="20"/>
      <w:lang w:val="x-none" w:eastAsia="x-none"/>
    </w:rPr>
  </w:style>
  <w:style w:type="character" w:styleId="ac">
    <w:name w:val="footnote reference"/>
    <w:semiHidden/>
    <w:unhideWhenUsed/>
    <w:rsid w:val="00195DCD"/>
    <w:rPr>
      <w:vertAlign w:val="superscript"/>
    </w:rPr>
  </w:style>
  <w:style w:type="character" w:styleId="ad">
    <w:name w:val="Hyperlink"/>
    <w:uiPriority w:val="99"/>
    <w:unhideWhenUsed/>
    <w:rsid w:val="00195DCD"/>
    <w:rPr>
      <w:color w:val="0000FF"/>
      <w:u w:val="single"/>
    </w:rPr>
  </w:style>
  <w:style w:type="character" w:customStyle="1" w:styleId="ae">
    <w:name w:val="註解文字 字元"/>
    <w:basedOn w:val="a0"/>
    <w:link w:val="af"/>
    <w:uiPriority w:val="99"/>
    <w:semiHidden/>
    <w:rsid w:val="00195DCD"/>
    <w:rPr>
      <w:rFonts w:ascii="Calibri" w:eastAsia="新細明體" w:hAnsi="Calibri" w:cs="Times New Roman"/>
      <w:kern w:val="2"/>
      <w:sz w:val="24"/>
      <w:lang w:eastAsia="zh-TW"/>
    </w:rPr>
  </w:style>
  <w:style w:type="paragraph" w:styleId="af">
    <w:name w:val="annotation text"/>
    <w:basedOn w:val="a"/>
    <w:link w:val="ae"/>
    <w:uiPriority w:val="99"/>
    <w:semiHidden/>
    <w:unhideWhenUsed/>
    <w:rsid w:val="00195DCD"/>
    <w:pPr>
      <w:spacing w:after="0" w:line="500" w:lineRule="atLeast"/>
    </w:pPr>
    <w:rPr>
      <w:rFonts w:ascii="Calibri" w:eastAsia="新細明體" w:hAnsi="Calibri" w:cs="Times New Roman"/>
      <w:kern w:val="2"/>
      <w:sz w:val="24"/>
      <w:lang w:eastAsia="zh-TW"/>
    </w:rPr>
  </w:style>
  <w:style w:type="character" w:customStyle="1" w:styleId="af0">
    <w:name w:val="註解主旨 字元"/>
    <w:basedOn w:val="ae"/>
    <w:link w:val="af1"/>
    <w:uiPriority w:val="99"/>
    <w:semiHidden/>
    <w:rsid w:val="00195DCD"/>
    <w:rPr>
      <w:rFonts w:ascii="Calibri" w:eastAsia="新細明體" w:hAnsi="Calibri" w:cs="Times New Roman"/>
      <w:b/>
      <w:bCs/>
      <w:kern w:val="2"/>
      <w:sz w:val="24"/>
      <w:lang w:eastAsia="zh-TW"/>
    </w:rPr>
  </w:style>
  <w:style w:type="paragraph" w:styleId="af1">
    <w:name w:val="annotation subject"/>
    <w:basedOn w:val="af"/>
    <w:next w:val="af"/>
    <w:link w:val="af0"/>
    <w:uiPriority w:val="99"/>
    <w:semiHidden/>
    <w:unhideWhenUsed/>
    <w:rsid w:val="00195DCD"/>
    <w:rPr>
      <w:b/>
      <w:bCs/>
    </w:rPr>
  </w:style>
  <w:style w:type="paragraph" w:styleId="af2">
    <w:name w:val="Body Text"/>
    <w:basedOn w:val="a"/>
    <w:link w:val="af3"/>
    <w:rsid w:val="00195DCD"/>
    <w:pPr>
      <w:spacing w:after="0" w:line="300" w:lineRule="exact"/>
      <w:jc w:val="both"/>
    </w:pPr>
    <w:rPr>
      <w:rFonts w:ascii="標楷體" w:eastAsia="標楷體" w:hAnsi="Times New Roman" w:cs="Times New Roman"/>
      <w:kern w:val="2"/>
      <w:sz w:val="24"/>
      <w:szCs w:val="24"/>
      <w:lang w:eastAsia="zh-TW"/>
    </w:rPr>
  </w:style>
  <w:style w:type="character" w:customStyle="1" w:styleId="af3">
    <w:name w:val="本文 字元"/>
    <w:basedOn w:val="a0"/>
    <w:link w:val="af2"/>
    <w:rsid w:val="00195DCD"/>
    <w:rPr>
      <w:rFonts w:ascii="標楷體" w:eastAsia="標楷體" w:hAnsi="Times New Roman" w:cs="Times New Roman"/>
      <w:kern w:val="2"/>
      <w:sz w:val="24"/>
      <w:szCs w:val="24"/>
      <w:lang w:eastAsia="zh-TW"/>
    </w:rPr>
  </w:style>
  <w:style w:type="paragraph" w:customStyle="1" w:styleId="1">
    <w:name w:val="內文1"/>
    <w:rsid w:val="00195DCD"/>
    <w:pPr>
      <w:adjustRightInd w:val="0"/>
      <w:spacing w:after="0" w:line="360" w:lineRule="atLeast"/>
    </w:pPr>
    <w:rPr>
      <w:rFonts w:ascii="細明體" w:eastAsia="細明體" w:hAnsi="Times New Roman" w:cs="Times New Roman"/>
      <w:sz w:val="24"/>
      <w:szCs w:val="20"/>
      <w:lang w:eastAsia="zh-TW"/>
    </w:rPr>
  </w:style>
  <w:style w:type="paragraph" w:styleId="af4">
    <w:name w:val="Note Heading"/>
    <w:basedOn w:val="a"/>
    <w:next w:val="a"/>
    <w:link w:val="af5"/>
    <w:rsid w:val="00195DCD"/>
    <w:pPr>
      <w:spacing w:after="0" w:line="240" w:lineRule="auto"/>
      <w:jc w:val="center"/>
    </w:pPr>
    <w:rPr>
      <w:rFonts w:ascii="Times New Roman" w:eastAsia="新細明體" w:hAnsi="Times New Roman" w:cs="Times New Roman"/>
      <w:kern w:val="2"/>
      <w:sz w:val="24"/>
      <w:szCs w:val="24"/>
      <w:lang w:eastAsia="zh-TW"/>
    </w:rPr>
  </w:style>
  <w:style w:type="character" w:customStyle="1" w:styleId="af5">
    <w:name w:val="註釋標題 字元"/>
    <w:basedOn w:val="a0"/>
    <w:link w:val="af4"/>
    <w:rsid w:val="00195DCD"/>
    <w:rPr>
      <w:rFonts w:ascii="Times New Roman" w:eastAsia="新細明體" w:hAnsi="Times New Roman" w:cs="Times New Roman"/>
      <w:kern w:val="2"/>
      <w:sz w:val="24"/>
      <w:szCs w:val="24"/>
      <w:lang w:eastAsia="zh-TW"/>
    </w:rPr>
  </w:style>
  <w:style w:type="paragraph" w:customStyle="1" w:styleId="0817">
    <w:name w:val="表目錄0817"/>
    <w:basedOn w:val="a"/>
    <w:rsid w:val="00195DCD"/>
    <w:pPr>
      <w:spacing w:after="0" w:line="240" w:lineRule="auto"/>
      <w:jc w:val="center"/>
    </w:pPr>
    <w:rPr>
      <w:rFonts w:ascii="Times New Roman" w:eastAsia="標楷體" w:hAnsi="Times New Roman" w:cs="Times New Roman"/>
      <w:kern w:val="2"/>
      <w:sz w:val="24"/>
      <w:szCs w:val="28"/>
      <w:lang w:eastAsia="zh-TW"/>
    </w:rPr>
  </w:style>
  <w:style w:type="paragraph" w:customStyle="1" w:styleId="af6">
    <w:name w:val="一"/>
    <w:basedOn w:val="a"/>
    <w:rsid w:val="00195DCD"/>
    <w:pPr>
      <w:keepNext/>
      <w:adjustRightInd w:val="0"/>
      <w:spacing w:after="0" w:line="240" w:lineRule="auto"/>
      <w:ind w:left="567" w:hanging="567"/>
    </w:pPr>
    <w:rPr>
      <w:rFonts w:ascii="華康中楷體" w:eastAsia="華康中楷體" w:hAnsi="Times New Roman" w:cs="Times New Roman"/>
      <w:sz w:val="28"/>
      <w:szCs w:val="20"/>
      <w:lang w:eastAsia="zh-TW"/>
    </w:rPr>
  </w:style>
  <w:style w:type="paragraph" w:styleId="3">
    <w:name w:val="Body Text 3"/>
    <w:basedOn w:val="a"/>
    <w:link w:val="30"/>
    <w:rsid w:val="00195DCD"/>
    <w:pPr>
      <w:spacing w:after="120" w:line="500" w:lineRule="atLeast"/>
      <w:jc w:val="both"/>
    </w:pPr>
    <w:rPr>
      <w:rFonts w:ascii="Calibri" w:eastAsia="新細明體" w:hAnsi="Calibri" w:cs="Times New Roman"/>
      <w:kern w:val="2"/>
      <w:sz w:val="16"/>
      <w:szCs w:val="16"/>
      <w:lang w:eastAsia="zh-TW"/>
    </w:rPr>
  </w:style>
  <w:style w:type="character" w:customStyle="1" w:styleId="30">
    <w:name w:val="本文 3 字元"/>
    <w:basedOn w:val="a0"/>
    <w:link w:val="3"/>
    <w:rsid w:val="00195DCD"/>
    <w:rPr>
      <w:rFonts w:ascii="Calibri" w:eastAsia="新細明體" w:hAnsi="Calibri" w:cs="Times New Roman"/>
      <w:kern w:val="2"/>
      <w:sz w:val="16"/>
      <w:szCs w:val="16"/>
      <w:lang w:eastAsia="zh-TW"/>
    </w:rPr>
  </w:style>
  <w:style w:type="paragraph" w:customStyle="1" w:styleId="0830">
    <w:name w:val="圖目錄0830"/>
    <w:basedOn w:val="a"/>
    <w:rsid w:val="00195DCD"/>
    <w:pPr>
      <w:spacing w:after="0" w:line="380" w:lineRule="exact"/>
      <w:ind w:firstLineChars="200" w:firstLine="560"/>
      <w:jc w:val="center"/>
    </w:pPr>
    <w:rPr>
      <w:rFonts w:ascii="Times New Roman" w:eastAsia="標楷體" w:hAnsi="Times New Roman" w:cs="Times New Roman"/>
      <w:kern w:val="2"/>
      <w:sz w:val="28"/>
      <w:szCs w:val="28"/>
      <w:lang w:eastAsia="zh-TW"/>
    </w:rPr>
  </w:style>
  <w:style w:type="paragraph" w:customStyle="1" w:styleId="xl65">
    <w:name w:val="xl65"/>
    <w:basedOn w:val="a"/>
    <w:rsid w:val="00195DCD"/>
    <w:pPr>
      <w:widowControl/>
      <w:spacing w:before="100" w:beforeAutospacing="1" w:after="0" w:afterAutospacing="1" w:line="240" w:lineRule="auto"/>
      <w:jc w:val="center"/>
    </w:pPr>
    <w:rPr>
      <w:rFonts w:ascii="新細明體" w:eastAsia="新細明體" w:hAnsi="新細明體" w:cs="新細明體"/>
      <w:sz w:val="24"/>
      <w:szCs w:val="24"/>
      <w:lang w:eastAsia="zh-TW"/>
    </w:rPr>
  </w:style>
  <w:style w:type="character" w:styleId="af7">
    <w:name w:val="page number"/>
    <w:basedOn w:val="a0"/>
    <w:rsid w:val="00195DCD"/>
  </w:style>
  <w:style w:type="table" w:styleId="af8">
    <w:name w:val="Table Grid"/>
    <w:basedOn w:val="a1"/>
    <w:rsid w:val="00794873"/>
    <w:pPr>
      <w:spacing w:after="0" w:line="500" w:lineRule="atLeast"/>
      <w:jc w:val="both"/>
    </w:pPr>
    <w:rPr>
      <w:rFonts w:ascii="Calibri" w:eastAsia="新細明體" w:hAnsi="Calibri"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annotation reference"/>
    <w:uiPriority w:val="99"/>
    <w:semiHidden/>
    <w:unhideWhenUsed/>
    <w:rsid w:val="00794873"/>
    <w:rPr>
      <w:sz w:val="18"/>
      <w:szCs w:val="18"/>
    </w:rPr>
  </w:style>
  <w:style w:type="character" w:customStyle="1" w:styleId="HeaderChar">
    <w:name w:val="Header Char"/>
    <w:semiHidden/>
    <w:locked/>
    <w:rsid w:val="00794873"/>
    <w:rPr>
      <w:rFonts w:cs="Times New Roman"/>
      <w:kern w:val="2"/>
    </w:rPr>
  </w:style>
  <w:style w:type="character" w:styleId="afa">
    <w:name w:val="line number"/>
    <w:basedOn w:val="a0"/>
    <w:uiPriority w:val="99"/>
    <w:semiHidden/>
    <w:unhideWhenUsed/>
    <w:rsid w:val="00E5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616593">
      <w:bodyDiv w:val="1"/>
      <w:marLeft w:val="0"/>
      <w:marRight w:val="0"/>
      <w:marTop w:val="0"/>
      <w:marBottom w:val="0"/>
      <w:divBdr>
        <w:top w:val="none" w:sz="0" w:space="0" w:color="auto"/>
        <w:left w:val="none" w:sz="0" w:space="0" w:color="auto"/>
        <w:bottom w:val="none" w:sz="0" w:space="0" w:color="auto"/>
        <w:right w:val="none" w:sz="0" w:space="0" w:color="auto"/>
      </w:divBdr>
    </w:div>
    <w:div w:id="1710954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header" Target="header17.xml"/><Relationship Id="rId42" Type="http://schemas.openxmlformats.org/officeDocument/2006/relationships/image" Target="media/image1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5.xml"/><Relationship Id="rId32" Type="http://schemas.openxmlformats.org/officeDocument/2006/relationships/header" Target="header16.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eader" Target="header6.xml"/><Relationship Id="rId31" Type="http://schemas.openxmlformats.org/officeDocument/2006/relationships/header" Target="header15.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image" Target="media/image12.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footer" Target="footer6.xml"/><Relationship Id="rId38" Type="http://schemas.openxmlformats.org/officeDocument/2006/relationships/image" Target="media/image7.emf"/><Relationship Id="rId20" Type="http://schemas.openxmlformats.org/officeDocument/2006/relationships/header" Target="header7.xml"/><Relationship Id="rId4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69EA6-3C10-43B4-82D9-F0E8AC630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4</Pages>
  <Words>3787</Words>
  <Characters>21587</Characters>
  <Application>Microsoft Office Word</Application>
  <DocSecurity>0</DocSecurity>
  <Lines>179</Lines>
  <Paragraphs>50</Paragraphs>
  <ScaleCrop>false</ScaleCrop>
  <Company/>
  <LinksUpToDate>false</LinksUpToDate>
  <CharactersWithSpaces>2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內政部雲林教養院危機預防及緊急應變實施計畫</dc:title>
  <dc:subject/>
  <dc:creator>ylsw6</dc:creator>
  <cp:keywords/>
  <dc:description/>
  <cp:lastModifiedBy>胡韶宏</cp:lastModifiedBy>
  <cp:revision>3</cp:revision>
  <cp:lastPrinted>2019-03-25T09:13:00Z</cp:lastPrinted>
  <dcterms:created xsi:type="dcterms:W3CDTF">2019-01-26T08:47:00Z</dcterms:created>
  <dcterms:modified xsi:type="dcterms:W3CDTF">2019-04-19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7T00:00:00Z</vt:filetime>
  </property>
  <property fmtid="{D5CDD505-2E9C-101B-9397-08002B2CF9AE}" pid="3" name="LastSaved">
    <vt:filetime>2016-05-24T00:00:00Z</vt:filetime>
  </property>
</Properties>
</file>